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B2D6E6"/>
  <w:body>
    <w:bookmarkStart w:id="0" w:name="_Hlk41314325" w:displacedByCustomXml="next"/>
    <w:bookmarkEnd w:id="0" w:displacedByCustomXml="next"/>
    <w:sdt>
      <w:sdtPr>
        <w:rPr>
          <w:rFonts w:eastAsiaTheme="minorHAnsi"/>
        </w:rPr>
        <w:id w:val="-1670479563"/>
        <w:docPartObj>
          <w:docPartGallery w:val="Cover Pages"/>
          <w:docPartUnique/>
        </w:docPartObj>
      </w:sdtPr>
      <w:sdtEndPr>
        <w:rPr>
          <w:rFonts w:ascii="Times New Roman" w:hAnsi="Times New Roman" w:cs="Times New Roman"/>
          <w:sz w:val="24"/>
          <w:szCs w:val="24"/>
        </w:rPr>
      </w:sdtEndPr>
      <w:sdtContent>
        <w:p w14:paraId="6A7B5BFD" w14:textId="35C59D59" w:rsidR="00CF708A" w:rsidRDefault="00322735">
          <w:pPr>
            <w:pStyle w:val="NoSpacing"/>
          </w:pPr>
          <w:r>
            <w:rPr>
              <w:noProof/>
            </w:rPr>
            <mc:AlternateContent>
              <mc:Choice Requires="wps">
                <w:drawing>
                  <wp:anchor distT="0" distB="0" distL="114300" distR="114300" simplePos="0" relativeHeight="251663360" behindDoc="0" locked="0" layoutInCell="1" allowOverlap="1" wp14:anchorId="6F1F41B2" wp14:editId="79323113">
                    <wp:simplePos x="0" y="0"/>
                    <wp:positionH relativeFrom="margin">
                      <wp:posOffset>-266700</wp:posOffset>
                    </wp:positionH>
                    <wp:positionV relativeFrom="margin">
                      <wp:align>top</wp:align>
                    </wp:positionV>
                    <wp:extent cx="3657600" cy="1069848"/>
                    <wp:effectExtent l="0" t="0" r="3810" b="0"/>
                    <wp:wrapNone/>
                    <wp:docPr id="1" name="Text Box 1"/>
                    <wp:cNvGraphicFramePr/>
                    <a:graphic xmlns:a="http://schemas.openxmlformats.org/drawingml/2006/main">
                      <a:graphicData uri="http://schemas.microsoft.com/office/word/2010/wordprocessingShape">
                        <wps:wsp>
                          <wps:cNvSpPr txBox="1"/>
                          <wps:spPr>
                            <a:xfrm>
                              <a:off x="0" y="0"/>
                              <a:ext cx="365760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2DD0403" w14:textId="13B9BA67" w:rsidR="00C4735D" w:rsidRPr="004E402B" w:rsidRDefault="00C4735D">
                                <w:pPr>
                                  <w:pStyle w:val="NoSpacing"/>
                                  <w:rPr>
                                    <w:rFonts w:ascii="Franklin Gothic Medium" w:eastAsiaTheme="majorEastAsia" w:hAnsi="Franklin Gothic Medium" w:cs="Times New Roman"/>
                                    <w:color w:val="000000" w:themeColor="text1"/>
                                    <w:sz w:val="72"/>
                                  </w:rPr>
                                </w:pPr>
                                <w:sdt>
                                  <w:sdtPr>
                                    <w:rPr>
                                      <w:rFonts w:ascii="Franklin Gothic Medium" w:hAnsi="Franklin Gothic Medium" w:cs="Times New Roman"/>
                                      <w:color w:val="000000" w:themeColor="text1"/>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Pr="004E402B">
                                      <w:rPr>
                                        <w:rFonts w:ascii="Franklin Gothic Medium" w:hAnsi="Franklin Gothic Medium" w:cs="Times New Roman"/>
                                        <w:color w:val="000000" w:themeColor="text1"/>
                                        <w:sz w:val="72"/>
                                        <w:szCs w:val="72"/>
                                      </w:rPr>
                                      <w:t>Eat Well</w:t>
                                    </w:r>
                                  </w:sdtContent>
                                </w:sdt>
                                <w:r w:rsidRPr="004E402B">
                                  <w:rPr>
                                    <w:rFonts w:ascii="Franklin Gothic Medium" w:hAnsi="Franklin Gothic Medium" w:cs="Times New Roman"/>
                                    <w:color w:val="000000" w:themeColor="text1"/>
                                    <w:sz w:val="72"/>
                                    <w:szCs w:val="72"/>
                                  </w:rPr>
                                  <w:t>, Age Well</w:t>
                                </w:r>
                              </w:p>
                              <w:p w14:paraId="03EFC222" w14:textId="0720CB2A" w:rsidR="00C4735D" w:rsidRPr="00F05252" w:rsidRDefault="00C4735D">
                                <w:pPr>
                                  <w:spacing w:before="120"/>
                                  <w:rPr>
                                    <w:rFonts w:ascii="Times New Roman" w:hAnsi="Times New Roman" w:cs="Times New Roman"/>
                                    <w:color w:val="404040" w:themeColor="text1" w:themeTint="BF"/>
                                    <w:sz w:val="36"/>
                                    <w:szCs w:val="36"/>
                                  </w:rPr>
                                </w:pPr>
                                <w:sdt>
                                  <w:sdtPr>
                                    <w:rPr>
                                      <w:rFonts w:ascii="Times New Roman" w:hAnsi="Times New Roman" w:cs="Times New Roman"/>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Content>
                                    <w:r>
                                      <w:rPr>
                                        <w:rFonts w:ascii="Times New Roman" w:hAnsi="Times New Roman" w:cs="Times New Roman"/>
                                        <w:color w:val="404040" w:themeColor="text1" w:themeTint="BF"/>
                                        <w:sz w:val="36"/>
                                        <w:szCs w:val="36"/>
                                      </w:rPr>
                                      <w:t xml:space="preserve">Volume 1 </w:t>
                                    </w:r>
                                    <w:r w:rsidRPr="00F05252">
                                      <w:rPr>
                                        <w:rFonts w:ascii="Times New Roman" w:hAnsi="Times New Roman" w:cs="Times New Roman"/>
                                        <w:color w:val="404040" w:themeColor="text1" w:themeTint="BF"/>
                                        <w:sz w:val="36"/>
                                        <w:szCs w:val="36"/>
                                      </w:rPr>
                                      <w:t>Cookbook</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F1F41B2" id="_x0000_t202" coordsize="21600,21600" o:spt="202" path="m,l,21600r21600,l21600,xe">
                    <v:stroke joinstyle="miter"/>
                    <v:path gradientshapeok="t" o:connecttype="rect"/>
                  </v:shapetype>
                  <v:shape id="Text Box 1" o:spid="_x0000_s1026" type="#_x0000_t202" style="position:absolute;margin-left:-21pt;margin-top:0;width:4in;height:84.25pt;z-index:251663360;visibility:visible;mso-wrap-style:square;mso-width-percent:450;mso-height-percent:0;mso-wrap-distance-left:9pt;mso-wrap-distance-top:0;mso-wrap-distance-right:9pt;mso-wrap-distance-bottom:0;mso-position-horizontal:absolute;mso-position-horizontal-relative:margin;mso-position-vertical:top;mso-position-vertical-relative:margin;mso-width-percent:45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" filled="f" stroked="f" strokeweight=".5pt">
                    <v:textbox style="mso-fit-shape-to-text:t" inset="0,0,0,0">
                      <w:txbxContent>
                        <w:p w14:paraId="52DD0403" w14:textId="13B9BA67" w:rsidR="00C4735D" w:rsidRPr="004E402B" w:rsidRDefault="00C4735D">
                          <w:pPr>
                            <w:pStyle w:val="NoSpacing"/>
                            <w:rPr>
                              <w:rFonts w:ascii="Franklin Gothic Medium" w:eastAsiaTheme="majorEastAsia" w:hAnsi="Franklin Gothic Medium" w:cs="Times New Roman"/>
                              <w:color w:val="000000" w:themeColor="text1"/>
                              <w:sz w:val="72"/>
                            </w:rPr>
                          </w:pPr>
                          <w:sdt>
                            <w:sdtPr>
                              <w:rPr>
                                <w:rFonts w:ascii="Franklin Gothic Medium" w:hAnsi="Franklin Gothic Medium" w:cs="Times New Roman"/>
                                <w:color w:val="000000" w:themeColor="text1"/>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Pr="004E402B">
                                <w:rPr>
                                  <w:rFonts w:ascii="Franklin Gothic Medium" w:hAnsi="Franklin Gothic Medium" w:cs="Times New Roman"/>
                                  <w:color w:val="000000" w:themeColor="text1"/>
                                  <w:sz w:val="72"/>
                                  <w:szCs w:val="72"/>
                                </w:rPr>
                                <w:t>Eat Well</w:t>
                              </w:r>
                            </w:sdtContent>
                          </w:sdt>
                          <w:r w:rsidRPr="004E402B">
                            <w:rPr>
                              <w:rFonts w:ascii="Franklin Gothic Medium" w:hAnsi="Franklin Gothic Medium" w:cs="Times New Roman"/>
                              <w:color w:val="000000" w:themeColor="text1"/>
                              <w:sz w:val="72"/>
                              <w:szCs w:val="72"/>
                            </w:rPr>
                            <w:t>, Age Well</w:t>
                          </w:r>
                        </w:p>
                        <w:p w14:paraId="03EFC222" w14:textId="0720CB2A" w:rsidR="00C4735D" w:rsidRPr="00F05252" w:rsidRDefault="00C4735D">
                          <w:pPr>
                            <w:spacing w:before="120"/>
                            <w:rPr>
                              <w:rFonts w:ascii="Times New Roman" w:hAnsi="Times New Roman" w:cs="Times New Roman"/>
                              <w:color w:val="404040" w:themeColor="text1" w:themeTint="BF"/>
                              <w:sz w:val="36"/>
                              <w:szCs w:val="36"/>
                            </w:rPr>
                          </w:pPr>
                          <w:sdt>
                            <w:sdtPr>
                              <w:rPr>
                                <w:rFonts w:ascii="Times New Roman" w:hAnsi="Times New Roman" w:cs="Times New Roman"/>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Content>
                              <w:r>
                                <w:rPr>
                                  <w:rFonts w:ascii="Times New Roman" w:hAnsi="Times New Roman" w:cs="Times New Roman"/>
                                  <w:color w:val="404040" w:themeColor="text1" w:themeTint="BF"/>
                                  <w:sz w:val="36"/>
                                  <w:szCs w:val="36"/>
                                </w:rPr>
                                <w:t xml:space="preserve">Volume 1 </w:t>
                              </w:r>
                              <w:r w:rsidRPr="00F05252">
                                <w:rPr>
                                  <w:rFonts w:ascii="Times New Roman" w:hAnsi="Times New Roman" w:cs="Times New Roman"/>
                                  <w:color w:val="404040" w:themeColor="text1" w:themeTint="BF"/>
                                  <w:sz w:val="36"/>
                                  <w:szCs w:val="36"/>
                                </w:rPr>
                                <w:t>Cookbook</w:t>
                              </w:r>
                            </w:sdtContent>
                          </w:sdt>
                        </w:p>
                      </w:txbxContent>
                    </v:textbox>
                    <w10:wrap anchorx="margin" anchory="margin"/>
                  </v:shape>
                </w:pict>
              </mc:Fallback>
            </mc:AlternateContent>
          </w:r>
          <w:r w:rsidR="00CF708A">
            <w:rPr>
              <w:noProof/>
            </w:rPr>
            <mc:AlternateContent>
              <mc:Choice Requires="wpg">
                <w:drawing>
                  <wp:anchor distT="0" distB="0" distL="114300" distR="114300" simplePos="0" relativeHeight="251662336" behindDoc="1" locked="0" layoutInCell="1" allowOverlap="1" wp14:anchorId="1984F37F" wp14:editId="529A1CBC">
                    <wp:simplePos x="0" y="0"/>
                    <mc:AlternateContent>
                      <mc:Choice Requires="wp14">
                        <wp:positionH relativeFrom="page">
                          <wp14:pctPosHOffset>4000</wp14:pctPosHOffset>
                        </wp:positionH>
                      </mc:Choice>
                      <mc:Fallback>
                        <wp:positionH relativeFrom="page">
                          <wp:posOffset>200660</wp:posOffset>
                        </wp:positionH>
                      </mc:Fallback>
                    </mc:AlternateContent>
                    <wp:positionV relativeFrom="page">
                      <wp:align>center</wp:align>
                    </wp:positionV>
                    <wp:extent cx="2133600" cy="9125712"/>
                    <wp:effectExtent l="0" t="0" r="19050" b="7620"/>
                    <wp:wrapNone/>
                    <wp:docPr id="12" name="Group 12"/>
                    <wp:cNvGraphicFramePr/>
                    <a:graphic xmlns:a="http://schemas.openxmlformats.org/drawingml/2006/main">
                      <a:graphicData uri="http://schemas.microsoft.com/office/word/2010/wordprocessingGroup">
                        <wpg:wgp>
                          <wpg:cNvGrpSpPr/>
                          <wpg:grpSpPr>
                            <a:xfrm>
                              <a:off x="0" y="0"/>
                              <a:ext cx="2133600" cy="9125712"/>
                              <a:chOff x="0" y="0"/>
                              <a:chExt cx="2133600" cy="9125712"/>
                            </a:xfrm>
                          </wpg:grpSpPr>
                          <wps:wsp>
                            <wps:cNvPr id="13" name="Rectangle 1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15" name="Group 15"/>
                            <wpg:cNvGrpSpPr/>
                            <wpg:grpSpPr>
                              <a:xfrm>
                                <a:off x="76200" y="4210050"/>
                                <a:ext cx="2057400" cy="4910328"/>
                                <a:chOff x="80645" y="4211812"/>
                                <a:chExt cx="1306273" cy="3121026"/>
                              </a:xfrm>
                            </wpg:grpSpPr>
                            <wpg:grpSp>
                              <wpg:cNvPr id="16" name="Group 16"/>
                              <wpg:cNvGrpSpPr>
                                <a:grpSpLocks noChangeAspect="1"/>
                              </wpg:cNvGrpSpPr>
                              <wpg:grpSpPr>
                                <a:xfrm>
                                  <a:off x="141062" y="4211812"/>
                                  <a:ext cx="1047750" cy="3121026"/>
                                  <a:chOff x="141062" y="4211812"/>
                                  <a:chExt cx="1047750" cy="3121026"/>
                                </a:xfrm>
                              </wpg:grpSpPr>
                              <wps:wsp>
                                <wps:cNvPr id="17"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8"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9"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0"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29" name="Group 29"/>
                              <wpg:cNvGrpSpPr>
                                <a:grpSpLocks noChangeAspect="1"/>
                              </wpg:cNvGrpSpPr>
                              <wpg:grpSpPr>
                                <a:xfrm>
                                  <a:off x="80645" y="4826972"/>
                                  <a:ext cx="1306273" cy="2505863"/>
                                  <a:chOff x="80645" y="4649964"/>
                                  <a:chExt cx="874712" cy="1677988"/>
                                </a:xfrm>
                              </wpg:grpSpPr>
                              <wps:wsp>
                                <wps:cNvPr id="30"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1"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2"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3"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4"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5"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6"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7"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8"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9"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0"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0</wp14:pctWidth>
                    </wp14:sizeRelH>
                    <wp14:sizeRelV relativeFrom="page">
                      <wp14:pctHeight>95000</wp14:pctHeight>
                    </wp14:sizeRelV>
                  </wp:anchor>
                </w:drawing>
              </mc:Choice>
              <mc:Fallback>
                <w:pict>
                  <v:group w14:anchorId="5712FCE0" id="Group 12" o:spid="_x0000_s1026" style="position:absolute;margin-left:0;margin-top:0;width:168pt;height:718.55pt;z-index:-251654144;mso-height-percent:950;mso-left-percent:40;mso-position-horizontal-relative:page;mso-position-vertical:center;mso-position-vertical-relative:page;mso-height-percent:950;mso-left-percent:40" coordsize="21336,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">
                    <v:rect id="Rectangle 1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" fillcolor="#44546a [3215]" stroked="f" strokeweight="1pt"/>
                    <v:group id="Group 15" o:spid="_x0000_s1028"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group id="Group 16" o:spid="_x0000_s1029"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o:lock v:ext="edit" aspectratio="t"/>
                        <v:shape id="Freeform 20" o:spid="_x0000_s1030"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1"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2"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3"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4"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5"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26" o:spid="_x0000_s1036"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" path="m,l9,37r,3l15,93,5,49,,xe" fillcolor="#44546a [3215]" strokecolor="#44546a [3215]" strokeweight="0">
                          <v:path arrowok="t" o:connecttype="custom" o:connectlocs="0,0;14288,58738;14288,63500;23813,147638;7938,77788;0,0" o:connectangles="0,0,0,0,0,0"/>
                        </v:shape>
                        <v:shape id="Freeform 27" o:spid="_x0000_s1037"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8"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39"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" path="m,l31,65r-8,l,xe" fillcolor="#44546a [3215]" strokecolor="#44546a [3215]" strokeweight="0">
                          <v:path arrowok="t" o:connecttype="custom" o:connectlocs="0,0;49213,103188;36513,103188;0,0" o:connectangles="0,0,0,0"/>
                        </v:shape>
                        <v:shape id="Freeform 30" o:spid="_x0000_s1040"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" path="m,l6,17,7,42,6,39,,23,,xe" fillcolor="#44546a [3215]" strokecolor="#44546a [3215]" strokeweight="0">
                          <v:path arrowok="t" o:connecttype="custom" o:connectlocs="0,0;9525,26988;11113,66675;9525,61913;0,36513;0,0" o:connectangles="0,0,0,0,0,0"/>
                        </v:shape>
                        <v:shape id="Freeform 31" o:spid="_x0000_s1041"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29" o:spid="_x0000_s1042"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o:lock v:ext="edit" aspectratio="t"/>
                        <v:shape id="Freeform 8" o:spid="_x0000_s1043"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4"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5"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6"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7"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" path="m,l33,71r-9,l11,36,,xe" fillcolor="#44546a [3215]" strokecolor="#44546a [3215]" strokeweight="0">
                          <v:fill opacity="13107f"/>
                          <v:stroke opacity="13107f"/>
                          <v:path arrowok="t" o:connecttype="custom" o:connectlocs="0,0;52388,112713;38100,112713;17463,57150;0,0" o:connectangles="0,0,0,0,0"/>
                        </v:shape>
                        <v:shape id="Freeform 14" o:spid="_x0000_s1048"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49"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0"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1"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Freeform 18" o:spid="_x0000_s1052"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3"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p w14:paraId="692839F1" w14:textId="71D5CFA1" w:rsidR="00322735" w:rsidRDefault="00322735">
          <w:pPr>
            <w:rPr>
              <w:rFonts w:ascii="Times New Roman" w:hAnsi="Times New Roman" w:cs="Times New Roman"/>
              <w:sz w:val="24"/>
              <w:szCs w:val="24"/>
            </w:rPr>
          </w:pPr>
          <w:r>
            <w:rPr>
              <w:noProof/>
            </w:rPr>
            <w:drawing>
              <wp:anchor distT="0" distB="0" distL="114300" distR="114300" simplePos="0" relativeHeight="251944960" behindDoc="1" locked="0" layoutInCell="1" allowOverlap="1" wp14:anchorId="142C4D1A" wp14:editId="2B814CE2">
                <wp:simplePos x="0" y="0"/>
                <wp:positionH relativeFrom="margin">
                  <wp:posOffset>2038350</wp:posOffset>
                </wp:positionH>
                <wp:positionV relativeFrom="paragraph">
                  <wp:posOffset>68580</wp:posOffset>
                </wp:positionV>
                <wp:extent cx="1495425" cy="2239010"/>
                <wp:effectExtent l="0" t="0" r="9525" b="8890"/>
                <wp:wrapTight wrapText="bothSides">
                  <wp:wrapPolygon edited="0">
                    <wp:start x="0" y="0"/>
                    <wp:lineTo x="0" y="21502"/>
                    <wp:lineTo x="21462" y="21502"/>
                    <wp:lineTo x="21462" y="0"/>
                    <wp:lineTo x="0" y="0"/>
                  </wp:wrapPolygon>
                </wp:wrapTight>
                <wp:docPr id="375" name="Picture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95425" cy="22390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DC88102" w14:textId="00E06203" w:rsidR="00322735" w:rsidRDefault="00322735">
          <w:pPr>
            <w:rPr>
              <w:rFonts w:ascii="Times New Roman" w:hAnsi="Times New Roman" w:cs="Times New Roman"/>
              <w:sz w:val="24"/>
              <w:szCs w:val="24"/>
            </w:rPr>
          </w:pPr>
        </w:p>
        <w:p w14:paraId="10984062" w14:textId="77777777" w:rsidR="00322735" w:rsidRDefault="00322735">
          <w:pPr>
            <w:rPr>
              <w:rFonts w:ascii="Times New Roman" w:hAnsi="Times New Roman" w:cs="Times New Roman"/>
              <w:sz w:val="24"/>
              <w:szCs w:val="24"/>
            </w:rPr>
          </w:pPr>
        </w:p>
        <w:p w14:paraId="7EB6A6A5" w14:textId="73C7B371" w:rsidR="00FE2056" w:rsidRDefault="00322735">
          <w:pPr>
            <w:rPr>
              <w:rFonts w:ascii="Times New Roman" w:hAnsi="Times New Roman" w:cs="Times New Roman"/>
              <w:sz w:val="24"/>
              <w:szCs w:val="24"/>
            </w:rPr>
          </w:pPr>
          <w:r>
            <w:rPr>
              <w:noProof/>
            </w:rPr>
            <w:drawing>
              <wp:anchor distT="0" distB="0" distL="114300" distR="114300" simplePos="0" relativeHeight="251945984" behindDoc="1" locked="0" layoutInCell="1" allowOverlap="1" wp14:anchorId="001E0DA3" wp14:editId="07F0047D">
                <wp:simplePos x="0" y="0"/>
                <wp:positionH relativeFrom="column">
                  <wp:posOffset>1394460</wp:posOffset>
                </wp:positionH>
                <wp:positionV relativeFrom="paragraph">
                  <wp:posOffset>2345690</wp:posOffset>
                </wp:positionV>
                <wp:extent cx="2209800" cy="1280281"/>
                <wp:effectExtent l="0" t="0" r="0" b="0"/>
                <wp:wrapTight wrapText="bothSides">
                  <wp:wrapPolygon edited="0">
                    <wp:start x="0" y="0"/>
                    <wp:lineTo x="0" y="21214"/>
                    <wp:lineTo x="21414" y="21214"/>
                    <wp:lineTo x="21414" y="0"/>
                    <wp:lineTo x="0" y="0"/>
                  </wp:wrapPolygon>
                </wp:wrapTight>
                <wp:docPr id="376" name="Picture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09800" cy="1280281"/>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947008" behindDoc="1" locked="0" layoutInCell="1" allowOverlap="1" wp14:anchorId="7C3B7DE4" wp14:editId="480188C7">
                <wp:simplePos x="0" y="0"/>
                <wp:positionH relativeFrom="margin">
                  <wp:posOffset>-152400</wp:posOffset>
                </wp:positionH>
                <wp:positionV relativeFrom="paragraph">
                  <wp:posOffset>758825</wp:posOffset>
                </wp:positionV>
                <wp:extent cx="1993265" cy="1321435"/>
                <wp:effectExtent l="0" t="0" r="6985" b="0"/>
                <wp:wrapTight wrapText="bothSides">
                  <wp:wrapPolygon edited="0">
                    <wp:start x="0" y="0"/>
                    <wp:lineTo x="0" y="21174"/>
                    <wp:lineTo x="21469" y="21174"/>
                    <wp:lineTo x="21469" y="0"/>
                    <wp:lineTo x="0" y="0"/>
                  </wp:wrapPolygon>
                </wp:wrapTight>
                <wp:docPr id="377" name="Picture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93265" cy="1321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05252">
            <w:rPr>
              <w:noProof/>
            </w:rPr>
            <mc:AlternateContent>
              <mc:Choice Requires="wps">
                <w:drawing>
                  <wp:anchor distT="0" distB="0" distL="114300" distR="114300" simplePos="0" relativeHeight="251664384" behindDoc="0" locked="0" layoutInCell="1" allowOverlap="1" wp14:anchorId="2A2887D8" wp14:editId="4777D78F">
                    <wp:simplePos x="0" y="0"/>
                    <wp:positionH relativeFrom="page">
                      <wp:posOffset>1787525</wp:posOffset>
                    </wp:positionH>
                    <wp:positionV relativeFrom="page">
                      <wp:align>bottom</wp:align>
                    </wp:positionV>
                    <wp:extent cx="2794910" cy="365760"/>
                    <wp:effectExtent l="0" t="0" r="5715" b="635"/>
                    <wp:wrapNone/>
                    <wp:docPr id="41" name="Text Box 41"/>
                    <wp:cNvGraphicFramePr/>
                    <a:graphic xmlns:a="http://schemas.openxmlformats.org/drawingml/2006/main">
                      <a:graphicData uri="http://schemas.microsoft.com/office/word/2010/wordprocessingShape">
                        <wps:wsp>
                          <wps:cNvSpPr txBox="1"/>
                          <wps:spPr>
                            <a:xfrm>
                              <a:off x="0" y="0"/>
                              <a:ext cx="279491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8B0F39C" w14:textId="262C034D" w:rsidR="00C4735D" w:rsidRPr="00F05252" w:rsidRDefault="00C4735D">
                                <w:pPr>
                                  <w:pStyle w:val="NoSpacing"/>
                                  <w:rPr>
                                    <w:rFonts w:ascii="Times New Roman" w:hAnsi="Times New Roman" w:cs="Times New Roman"/>
                                    <w:color w:val="4472C4" w:themeColor="accent1"/>
                                    <w:sz w:val="26"/>
                                    <w:szCs w:val="26"/>
                                  </w:rPr>
                                </w:pPr>
                                <w:sdt>
                                  <w:sdtPr>
                                    <w:rPr>
                                      <w:rFonts w:ascii="Times New Roman" w:hAnsi="Times New Roman" w:cs="Times New Roman"/>
                                      <w:color w:val="4472C4"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Pr="00F05252">
                                      <w:rPr>
                                        <w:rFonts w:ascii="Times New Roman" w:hAnsi="Times New Roman" w:cs="Times New Roman"/>
                                        <w:color w:val="4472C4" w:themeColor="accent1"/>
                                        <w:sz w:val="26"/>
                                        <w:szCs w:val="26"/>
                                      </w:rPr>
                                      <w:t>Mikayla</w:t>
                                    </w:r>
                                  </w:sdtContent>
                                </w:sdt>
                                <w:r>
                                  <w:rPr>
                                    <w:rFonts w:ascii="Times New Roman" w:hAnsi="Times New Roman" w:cs="Times New Roman"/>
                                    <w:color w:val="4472C4" w:themeColor="accent1"/>
                                    <w:sz w:val="26"/>
                                    <w:szCs w:val="26"/>
                                  </w:rPr>
                                  <w:t xml:space="preserve"> Lenz</w:t>
                                </w:r>
                              </w:p>
                              <w:p w14:paraId="61E718F7" w14:textId="590A87C2" w:rsidR="00C4735D" w:rsidRDefault="00C4735D">
                                <w:pPr>
                                  <w:pStyle w:val="NoSpacing"/>
                                  <w:rPr>
                                    <w:rFonts w:ascii="Times New Roman" w:hAnsi="Times New Roman" w:cs="Times New Roman"/>
                                    <w:caps/>
                                    <w:color w:val="595959" w:themeColor="text1" w:themeTint="A6"/>
                                    <w:sz w:val="20"/>
                                    <w:szCs w:val="20"/>
                                  </w:rPr>
                                </w:pPr>
                                <w:r>
                                  <w:rPr>
                                    <w:rFonts w:ascii="Times New Roman" w:hAnsi="Times New Roman" w:cs="Times New Roman"/>
                                    <w:caps/>
                                    <w:color w:val="595959" w:themeColor="text1" w:themeTint="A6"/>
                                    <w:sz w:val="20"/>
                                    <w:szCs w:val="20"/>
                                  </w:rPr>
                                  <w:t>collaboration with Sever</w:t>
                                </w:r>
                                <w:r w:rsidR="00075477">
                                  <w:rPr>
                                    <w:rFonts w:ascii="Times New Roman" w:hAnsi="Times New Roman" w:cs="Times New Roman"/>
                                    <w:caps/>
                                    <w:color w:val="595959" w:themeColor="text1" w:themeTint="A6"/>
                                    <w:sz w:val="20"/>
                                    <w:szCs w:val="20"/>
                                  </w:rPr>
                                  <w:t>a</w:t>
                                </w:r>
                                <w:r>
                                  <w:rPr>
                                    <w:rFonts w:ascii="Times New Roman" w:hAnsi="Times New Roman" w:cs="Times New Roman"/>
                                    <w:caps/>
                                    <w:color w:val="595959" w:themeColor="text1" w:themeTint="A6"/>
                                    <w:sz w:val="20"/>
                                    <w:szCs w:val="20"/>
                                  </w:rPr>
                                  <w:t>l Other UW stout dietetic students</w:t>
                                </w:r>
                                <w:r w:rsidR="00075477">
                                  <w:rPr>
                                    <w:rFonts w:ascii="Times New Roman" w:hAnsi="Times New Roman" w:cs="Times New Roman"/>
                                    <w:caps/>
                                    <w:color w:val="595959" w:themeColor="text1" w:themeTint="A6"/>
                                    <w:sz w:val="20"/>
                                    <w:szCs w:val="20"/>
                                  </w:rPr>
                                  <w:t xml:space="preserve"> who Developed</w:t>
                                </w:r>
                                <w:r>
                                  <w:rPr>
                                    <w:rFonts w:ascii="Times New Roman" w:hAnsi="Times New Roman" w:cs="Times New Roman"/>
                                    <w:caps/>
                                    <w:color w:val="595959" w:themeColor="text1" w:themeTint="A6"/>
                                    <w:sz w:val="20"/>
                                    <w:szCs w:val="20"/>
                                  </w:rPr>
                                  <w:t xml:space="preserve"> monthly </w:t>
                                </w:r>
                                <w:r w:rsidRPr="00BD79D9">
                                  <w:rPr>
                                    <w:rFonts w:ascii="Times New Roman" w:hAnsi="Times New Roman" w:cs="Times New Roman"/>
                                    <w:i/>
                                    <w:iCs/>
                                    <w:caps/>
                                    <w:color w:val="595959" w:themeColor="text1" w:themeTint="A6"/>
                                    <w:sz w:val="20"/>
                                    <w:szCs w:val="20"/>
                                  </w:rPr>
                                  <w:t>Eat Well</w:t>
                                </w:r>
                                <w:r>
                                  <w:rPr>
                                    <w:rFonts w:ascii="Times New Roman" w:hAnsi="Times New Roman" w:cs="Times New Roman"/>
                                    <w:caps/>
                                    <w:color w:val="595959" w:themeColor="text1" w:themeTint="A6"/>
                                    <w:sz w:val="20"/>
                                    <w:szCs w:val="20"/>
                                  </w:rPr>
                                  <w:t xml:space="preserve"> Materials &amp; Pam VanKampen RDN, CD GWAAR Nutrition Team</w:t>
                                </w:r>
                              </w:p>
                              <w:p w14:paraId="254CAED0" w14:textId="77777777" w:rsidR="00C4735D" w:rsidRDefault="00C4735D">
                                <w:pPr>
                                  <w:pStyle w:val="NoSpacing"/>
                                  <w:rPr>
                                    <w:rFonts w:ascii="Times New Roman" w:hAnsi="Times New Roman" w:cs="Times New Roman"/>
                                    <w:caps/>
                                    <w:color w:val="595959" w:themeColor="text1" w:themeTint="A6"/>
                                    <w:sz w:val="20"/>
                                    <w:szCs w:val="20"/>
                                  </w:rPr>
                                </w:pPr>
                              </w:p>
                              <w:p w14:paraId="5C47D064" w14:textId="77777777" w:rsidR="00C4735D" w:rsidRDefault="00C4735D" w:rsidP="00CF456E">
                                <w:pPr>
                                  <w:pStyle w:val="NoSpacing"/>
                                  <w:rPr>
                                    <w:rFonts w:ascii="Times New Roman" w:hAnsi="Times New Roman" w:cs="Times New Roman"/>
                                    <w:caps/>
                                    <w:color w:val="595959" w:themeColor="text1" w:themeTint="A6"/>
                                    <w:sz w:val="20"/>
                                    <w:szCs w:val="20"/>
                                  </w:rPr>
                                </w:pPr>
                                <w:sdt>
                                  <w:sdtPr>
                                    <w:rPr>
                                      <w:rFonts w:ascii="Times New Roman" w:hAnsi="Times New Roman" w:cs="Times New Roman"/>
                                      <w:caps/>
                                      <w:color w:val="595959" w:themeColor="text1" w:themeTint="A6"/>
                                      <w:sz w:val="20"/>
                                      <w:szCs w:val="20"/>
                                    </w:rPr>
                                    <w:alias w:val="Company"/>
                                    <w:tag w:val=""/>
                                    <w:id w:val="1273515821"/>
                                    <w:dataBinding w:prefixMappings="xmlns:ns0='http://schemas.openxmlformats.org/officeDocument/2006/extended-properties' " w:xpath="/ns0:Properties[1]/ns0:Company[1]" w:storeItemID="{6668398D-A668-4E3E-A5EB-62B293D839F1}"/>
                                    <w:text/>
                                  </w:sdtPr>
                                  <w:sdtContent>
                                    <w:r w:rsidRPr="00F05252">
                                      <w:rPr>
                                        <w:rFonts w:ascii="Times New Roman" w:hAnsi="Times New Roman" w:cs="Times New Roman"/>
                                        <w:caps/>
                                        <w:color w:val="595959" w:themeColor="text1" w:themeTint="A6"/>
                                        <w:sz w:val="20"/>
                                        <w:szCs w:val="20"/>
                                      </w:rPr>
                                      <w:t>University of wisconsin Stout</w:t>
                                    </w:r>
                                  </w:sdtContent>
                                </w:sdt>
                                <w:r w:rsidRPr="00F05252">
                                  <w:rPr>
                                    <w:rFonts w:ascii="Times New Roman" w:hAnsi="Times New Roman" w:cs="Times New Roman"/>
                                    <w:caps/>
                                    <w:color w:val="595959" w:themeColor="text1" w:themeTint="A6"/>
                                    <w:sz w:val="20"/>
                                    <w:szCs w:val="20"/>
                                  </w:rPr>
                                  <w:t xml:space="preserve"> student</w:t>
                                </w:r>
                              </w:p>
                              <w:p w14:paraId="5B7155C5" w14:textId="77777777" w:rsidR="00C4735D" w:rsidRDefault="00C4735D">
                                <w:pPr>
                                  <w:pStyle w:val="NoSpacing"/>
                                  <w:rPr>
                                    <w:rFonts w:ascii="Times New Roman" w:hAnsi="Times New Roman" w:cs="Times New Roman"/>
                                    <w:caps/>
                                    <w:color w:val="595959" w:themeColor="text1" w:themeTint="A6"/>
                                    <w:sz w:val="20"/>
                                    <w:szCs w:val="20"/>
                                  </w:rPr>
                                </w:pPr>
                              </w:p>
                              <w:p w14:paraId="467667C3" w14:textId="463D741A" w:rsidR="00C4735D" w:rsidRPr="00F05252" w:rsidRDefault="00C4735D">
                                <w:pPr>
                                  <w:pStyle w:val="NoSpacing"/>
                                  <w:rPr>
                                    <w:rFonts w:ascii="Times New Roman" w:hAnsi="Times New Roman" w:cs="Times New Roman"/>
                                    <w:color w:val="595959" w:themeColor="text1" w:themeTint="A6"/>
                                    <w:sz w:val="20"/>
                                    <w:szCs w:val="20"/>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 w14:anchorId="2A2887D8" id="Text Box 41" o:spid="_x0000_s1027" type="#_x0000_t202" style="position:absolute;margin-left:140.75pt;margin-top:0;width:220.05pt;height:28.8pt;z-index:251664384;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" filled="f" stroked="f" strokeweight=".5pt">
                    <v:textbox style="mso-fit-shape-to-text:t" inset="0,0,0,0">
                      <w:txbxContent>
                        <w:p w14:paraId="68B0F39C" w14:textId="262C034D" w:rsidR="00C4735D" w:rsidRPr="00F05252" w:rsidRDefault="00C4735D">
                          <w:pPr>
                            <w:pStyle w:val="NoSpacing"/>
                            <w:rPr>
                              <w:rFonts w:ascii="Times New Roman" w:hAnsi="Times New Roman" w:cs="Times New Roman"/>
                              <w:color w:val="4472C4" w:themeColor="accent1"/>
                              <w:sz w:val="26"/>
                              <w:szCs w:val="26"/>
                            </w:rPr>
                          </w:pPr>
                          <w:sdt>
                            <w:sdtPr>
                              <w:rPr>
                                <w:rFonts w:ascii="Times New Roman" w:hAnsi="Times New Roman" w:cs="Times New Roman"/>
                                <w:color w:val="4472C4"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Pr="00F05252">
                                <w:rPr>
                                  <w:rFonts w:ascii="Times New Roman" w:hAnsi="Times New Roman" w:cs="Times New Roman"/>
                                  <w:color w:val="4472C4" w:themeColor="accent1"/>
                                  <w:sz w:val="26"/>
                                  <w:szCs w:val="26"/>
                                </w:rPr>
                                <w:t>Mikayla</w:t>
                              </w:r>
                            </w:sdtContent>
                          </w:sdt>
                          <w:r>
                            <w:rPr>
                              <w:rFonts w:ascii="Times New Roman" w:hAnsi="Times New Roman" w:cs="Times New Roman"/>
                              <w:color w:val="4472C4" w:themeColor="accent1"/>
                              <w:sz w:val="26"/>
                              <w:szCs w:val="26"/>
                            </w:rPr>
                            <w:t xml:space="preserve"> Lenz</w:t>
                          </w:r>
                        </w:p>
                        <w:p w14:paraId="61E718F7" w14:textId="590A87C2" w:rsidR="00C4735D" w:rsidRDefault="00C4735D">
                          <w:pPr>
                            <w:pStyle w:val="NoSpacing"/>
                            <w:rPr>
                              <w:rFonts w:ascii="Times New Roman" w:hAnsi="Times New Roman" w:cs="Times New Roman"/>
                              <w:caps/>
                              <w:color w:val="595959" w:themeColor="text1" w:themeTint="A6"/>
                              <w:sz w:val="20"/>
                              <w:szCs w:val="20"/>
                            </w:rPr>
                          </w:pPr>
                          <w:r>
                            <w:rPr>
                              <w:rFonts w:ascii="Times New Roman" w:hAnsi="Times New Roman" w:cs="Times New Roman"/>
                              <w:caps/>
                              <w:color w:val="595959" w:themeColor="text1" w:themeTint="A6"/>
                              <w:sz w:val="20"/>
                              <w:szCs w:val="20"/>
                            </w:rPr>
                            <w:t>collaboration with Sever</w:t>
                          </w:r>
                          <w:r w:rsidR="00075477">
                            <w:rPr>
                              <w:rFonts w:ascii="Times New Roman" w:hAnsi="Times New Roman" w:cs="Times New Roman"/>
                              <w:caps/>
                              <w:color w:val="595959" w:themeColor="text1" w:themeTint="A6"/>
                              <w:sz w:val="20"/>
                              <w:szCs w:val="20"/>
                            </w:rPr>
                            <w:t>a</w:t>
                          </w:r>
                          <w:r>
                            <w:rPr>
                              <w:rFonts w:ascii="Times New Roman" w:hAnsi="Times New Roman" w:cs="Times New Roman"/>
                              <w:caps/>
                              <w:color w:val="595959" w:themeColor="text1" w:themeTint="A6"/>
                              <w:sz w:val="20"/>
                              <w:szCs w:val="20"/>
                            </w:rPr>
                            <w:t>l Other UW stout dietetic students</w:t>
                          </w:r>
                          <w:r w:rsidR="00075477">
                            <w:rPr>
                              <w:rFonts w:ascii="Times New Roman" w:hAnsi="Times New Roman" w:cs="Times New Roman"/>
                              <w:caps/>
                              <w:color w:val="595959" w:themeColor="text1" w:themeTint="A6"/>
                              <w:sz w:val="20"/>
                              <w:szCs w:val="20"/>
                            </w:rPr>
                            <w:t xml:space="preserve"> who Developed</w:t>
                          </w:r>
                          <w:r>
                            <w:rPr>
                              <w:rFonts w:ascii="Times New Roman" w:hAnsi="Times New Roman" w:cs="Times New Roman"/>
                              <w:caps/>
                              <w:color w:val="595959" w:themeColor="text1" w:themeTint="A6"/>
                              <w:sz w:val="20"/>
                              <w:szCs w:val="20"/>
                            </w:rPr>
                            <w:t xml:space="preserve"> monthly </w:t>
                          </w:r>
                          <w:r w:rsidRPr="00BD79D9">
                            <w:rPr>
                              <w:rFonts w:ascii="Times New Roman" w:hAnsi="Times New Roman" w:cs="Times New Roman"/>
                              <w:i/>
                              <w:iCs/>
                              <w:caps/>
                              <w:color w:val="595959" w:themeColor="text1" w:themeTint="A6"/>
                              <w:sz w:val="20"/>
                              <w:szCs w:val="20"/>
                            </w:rPr>
                            <w:t>Eat Well</w:t>
                          </w:r>
                          <w:r>
                            <w:rPr>
                              <w:rFonts w:ascii="Times New Roman" w:hAnsi="Times New Roman" w:cs="Times New Roman"/>
                              <w:caps/>
                              <w:color w:val="595959" w:themeColor="text1" w:themeTint="A6"/>
                              <w:sz w:val="20"/>
                              <w:szCs w:val="20"/>
                            </w:rPr>
                            <w:t xml:space="preserve"> Materials &amp; Pam VanKampen RDN, CD GWAAR Nutrition Team</w:t>
                          </w:r>
                        </w:p>
                        <w:p w14:paraId="254CAED0" w14:textId="77777777" w:rsidR="00C4735D" w:rsidRDefault="00C4735D">
                          <w:pPr>
                            <w:pStyle w:val="NoSpacing"/>
                            <w:rPr>
                              <w:rFonts w:ascii="Times New Roman" w:hAnsi="Times New Roman" w:cs="Times New Roman"/>
                              <w:caps/>
                              <w:color w:val="595959" w:themeColor="text1" w:themeTint="A6"/>
                              <w:sz w:val="20"/>
                              <w:szCs w:val="20"/>
                            </w:rPr>
                          </w:pPr>
                        </w:p>
                        <w:p w14:paraId="5C47D064" w14:textId="77777777" w:rsidR="00C4735D" w:rsidRDefault="00C4735D" w:rsidP="00CF456E">
                          <w:pPr>
                            <w:pStyle w:val="NoSpacing"/>
                            <w:rPr>
                              <w:rFonts w:ascii="Times New Roman" w:hAnsi="Times New Roman" w:cs="Times New Roman"/>
                              <w:caps/>
                              <w:color w:val="595959" w:themeColor="text1" w:themeTint="A6"/>
                              <w:sz w:val="20"/>
                              <w:szCs w:val="20"/>
                            </w:rPr>
                          </w:pPr>
                          <w:sdt>
                            <w:sdtPr>
                              <w:rPr>
                                <w:rFonts w:ascii="Times New Roman" w:hAnsi="Times New Roman" w:cs="Times New Roman"/>
                                <w:caps/>
                                <w:color w:val="595959" w:themeColor="text1" w:themeTint="A6"/>
                                <w:sz w:val="20"/>
                                <w:szCs w:val="20"/>
                              </w:rPr>
                              <w:alias w:val="Company"/>
                              <w:tag w:val=""/>
                              <w:id w:val="1273515821"/>
                              <w:dataBinding w:prefixMappings="xmlns:ns0='http://schemas.openxmlformats.org/officeDocument/2006/extended-properties' " w:xpath="/ns0:Properties[1]/ns0:Company[1]" w:storeItemID="{6668398D-A668-4E3E-A5EB-62B293D839F1}"/>
                              <w:text/>
                            </w:sdtPr>
                            <w:sdtContent>
                              <w:r w:rsidRPr="00F05252">
                                <w:rPr>
                                  <w:rFonts w:ascii="Times New Roman" w:hAnsi="Times New Roman" w:cs="Times New Roman"/>
                                  <w:caps/>
                                  <w:color w:val="595959" w:themeColor="text1" w:themeTint="A6"/>
                                  <w:sz w:val="20"/>
                                  <w:szCs w:val="20"/>
                                </w:rPr>
                                <w:t>University of wisconsin Stout</w:t>
                              </w:r>
                            </w:sdtContent>
                          </w:sdt>
                          <w:r w:rsidRPr="00F05252">
                            <w:rPr>
                              <w:rFonts w:ascii="Times New Roman" w:hAnsi="Times New Roman" w:cs="Times New Roman"/>
                              <w:caps/>
                              <w:color w:val="595959" w:themeColor="text1" w:themeTint="A6"/>
                              <w:sz w:val="20"/>
                              <w:szCs w:val="20"/>
                            </w:rPr>
                            <w:t xml:space="preserve"> student</w:t>
                          </w:r>
                        </w:p>
                        <w:p w14:paraId="5B7155C5" w14:textId="77777777" w:rsidR="00C4735D" w:rsidRDefault="00C4735D">
                          <w:pPr>
                            <w:pStyle w:val="NoSpacing"/>
                            <w:rPr>
                              <w:rFonts w:ascii="Times New Roman" w:hAnsi="Times New Roman" w:cs="Times New Roman"/>
                              <w:caps/>
                              <w:color w:val="595959" w:themeColor="text1" w:themeTint="A6"/>
                              <w:sz w:val="20"/>
                              <w:szCs w:val="20"/>
                            </w:rPr>
                          </w:pPr>
                        </w:p>
                        <w:p w14:paraId="467667C3" w14:textId="463D741A" w:rsidR="00C4735D" w:rsidRPr="00F05252" w:rsidRDefault="00C4735D">
                          <w:pPr>
                            <w:pStyle w:val="NoSpacing"/>
                            <w:rPr>
                              <w:rFonts w:ascii="Times New Roman" w:hAnsi="Times New Roman" w:cs="Times New Roman"/>
                              <w:color w:val="595959" w:themeColor="text1" w:themeTint="A6"/>
                              <w:sz w:val="20"/>
                              <w:szCs w:val="20"/>
                            </w:rPr>
                          </w:pPr>
                        </w:p>
                      </w:txbxContent>
                    </v:textbox>
                    <w10:wrap anchorx="page" anchory="page"/>
                  </v:shape>
                </w:pict>
              </mc:Fallback>
            </mc:AlternateContent>
          </w:r>
          <w:r w:rsidR="00CF708A">
            <w:rPr>
              <w:rFonts w:ascii="Times New Roman" w:hAnsi="Times New Roman" w:cs="Times New Roman"/>
              <w:sz w:val="24"/>
              <w:szCs w:val="24"/>
            </w:rPr>
            <w:br w:type="page"/>
          </w:r>
        </w:p>
        <w:p w14:paraId="01963607" w14:textId="5FCA3450" w:rsidR="00CF708A" w:rsidRDefault="00C4735D">
          <w:pPr>
            <w:rPr>
              <w:rFonts w:ascii="Times New Roman" w:hAnsi="Times New Roman" w:cs="Times New Roman"/>
              <w:sz w:val="24"/>
              <w:szCs w:val="24"/>
            </w:rPr>
          </w:pPr>
        </w:p>
      </w:sdtContent>
    </w:sdt>
    <w:p w14:paraId="6B026905" w14:textId="6196B314" w:rsidR="00CF708A" w:rsidRPr="00F05252" w:rsidRDefault="00527902" w:rsidP="00CF708A">
      <w:pPr>
        <w:jc w:val="center"/>
        <w:rPr>
          <w:rFonts w:ascii="Times New Roman" w:hAnsi="Times New Roman" w:cs="Times New Roman"/>
          <w:b/>
          <w:bCs/>
          <w:sz w:val="26"/>
          <w:szCs w:val="26"/>
        </w:rPr>
      </w:pPr>
      <w:r>
        <w:rPr>
          <w:noProof/>
        </w:rPr>
        <w:drawing>
          <wp:inline distT="0" distB="0" distL="0" distR="0" wp14:anchorId="7EED80B3" wp14:editId="0C4AE3BF">
            <wp:extent cx="1551305" cy="1045902"/>
            <wp:effectExtent l="152400" t="152400" r="353695" b="363855"/>
            <wp:docPr id="387" name="Picture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55236" cy="1048552"/>
                    </a:xfrm>
                    <a:prstGeom prst="rect">
                      <a:avLst/>
                    </a:prstGeom>
                    <a:ln>
                      <a:noFill/>
                    </a:ln>
                    <a:effectLst>
                      <a:outerShdw blurRad="292100" dist="139700" dir="2700000" algn="tl" rotWithShape="0">
                        <a:srgbClr val="333333">
                          <a:alpha val="65000"/>
                        </a:srgbClr>
                      </a:outerShdw>
                    </a:effectLst>
                  </pic:spPr>
                </pic:pic>
              </a:graphicData>
            </a:graphic>
          </wp:inline>
        </w:drawing>
      </w:r>
    </w:p>
    <w:p w14:paraId="4A5A2BFF" w14:textId="628DA6D1" w:rsidR="00F05252" w:rsidRDefault="00F05252" w:rsidP="00CF708A">
      <w:pPr>
        <w:jc w:val="center"/>
        <w:rPr>
          <w:rFonts w:ascii="Times New Roman" w:hAnsi="Times New Roman" w:cs="Times New Roman"/>
          <w:sz w:val="24"/>
          <w:szCs w:val="24"/>
        </w:rPr>
      </w:pPr>
      <w:r w:rsidRPr="00F05252">
        <w:rPr>
          <w:rFonts w:ascii="Times New Roman" w:hAnsi="Times New Roman" w:cs="Times New Roman"/>
          <w:sz w:val="24"/>
          <w:szCs w:val="24"/>
        </w:rPr>
        <w:t>Greater Wisconsin Agency on Aging Resources, Inc.</w:t>
      </w:r>
    </w:p>
    <w:p w14:paraId="6F459D47" w14:textId="77777777" w:rsidR="00F05252" w:rsidRPr="00F05252" w:rsidRDefault="00F05252" w:rsidP="00CF708A">
      <w:pPr>
        <w:jc w:val="center"/>
        <w:rPr>
          <w:rFonts w:ascii="Times New Roman" w:hAnsi="Times New Roman" w:cs="Times New Roman"/>
          <w:color w:val="0070C0"/>
          <w:sz w:val="24"/>
          <w:szCs w:val="24"/>
        </w:rPr>
      </w:pPr>
    </w:p>
    <w:p w14:paraId="24AD6512" w14:textId="0D7C026C" w:rsidR="00F05252" w:rsidRPr="00F05252" w:rsidRDefault="00F05252" w:rsidP="00CF708A">
      <w:pPr>
        <w:jc w:val="center"/>
        <w:rPr>
          <w:rFonts w:ascii="Times New Roman" w:hAnsi="Times New Roman" w:cs="Times New Roman"/>
          <w:color w:val="0070C0"/>
          <w:sz w:val="24"/>
          <w:szCs w:val="24"/>
          <w:u w:val="single"/>
        </w:rPr>
      </w:pPr>
      <w:r w:rsidRPr="00F05252">
        <w:rPr>
          <w:rFonts w:ascii="Times New Roman" w:hAnsi="Times New Roman" w:cs="Times New Roman"/>
          <w:color w:val="0070C0"/>
          <w:sz w:val="24"/>
          <w:szCs w:val="24"/>
          <w:u w:val="single"/>
        </w:rPr>
        <w:t>gwaar.org/nutrition-education-and-activities</w:t>
      </w:r>
    </w:p>
    <w:p w14:paraId="742F51B5" w14:textId="546083A0" w:rsidR="00F05252" w:rsidRPr="00F05252" w:rsidRDefault="00C4735D" w:rsidP="00CF708A">
      <w:pPr>
        <w:jc w:val="center"/>
        <w:rPr>
          <w:rFonts w:ascii="Times New Roman" w:hAnsi="Times New Roman" w:cs="Times New Roman"/>
          <w:color w:val="0070C0"/>
          <w:sz w:val="24"/>
          <w:szCs w:val="24"/>
        </w:rPr>
      </w:pPr>
      <w:hyperlink r:id="rId12" w:history="1">
        <w:r w:rsidR="00F05252" w:rsidRPr="00F05252">
          <w:rPr>
            <w:rStyle w:val="Hyperlink"/>
            <w:rFonts w:ascii="Times New Roman" w:hAnsi="Times New Roman" w:cs="Times New Roman"/>
            <w:color w:val="0070C0"/>
            <w:sz w:val="24"/>
            <w:szCs w:val="24"/>
          </w:rPr>
          <w:t>https://gwaar.org/</w:t>
        </w:r>
      </w:hyperlink>
    </w:p>
    <w:p w14:paraId="2F468664" w14:textId="3CCF5E1C" w:rsidR="00F05252" w:rsidRDefault="00F05252" w:rsidP="00F05252">
      <w:pPr>
        <w:rPr>
          <w:rFonts w:ascii="Times New Roman" w:hAnsi="Times New Roman" w:cs="Times New Roman"/>
          <w:sz w:val="24"/>
          <w:szCs w:val="24"/>
        </w:rPr>
      </w:pPr>
      <w:r w:rsidRPr="00F05252">
        <w:rPr>
          <w:rFonts w:ascii="Times New Roman" w:hAnsi="Times New Roman" w:cs="Times New Roman"/>
          <w:sz w:val="26"/>
          <w:szCs w:val="26"/>
          <w:u w:val="single"/>
        </w:rPr>
        <w:t>Mission Statement</w:t>
      </w:r>
      <w:r w:rsidRPr="00F05252">
        <w:rPr>
          <w:rFonts w:ascii="Times New Roman" w:hAnsi="Times New Roman" w:cs="Times New Roman"/>
          <w:sz w:val="24"/>
          <w:szCs w:val="24"/>
          <w:u w:val="single"/>
        </w:rPr>
        <w:t>:</w:t>
      </w:r>
      <w:r>
        <w:rPr>
          <w:rFonts w:ascii="Times New Roman" w:hAnsi="Times New Roman" w:cs="Times New Roman"/>
          <w:sz w:val="24"/>
          <w:szCs w:val="24"/>
        </w:rPr>
        <w:t xml:space="preserve"> </w:t>
      </w:r>
      <w:r w:rsidRPr="00F05252">
        <w:rPr>
          <w:rFonts w:ascii="Times New Roman" w:hAnsi="Times New Roman" w:cs="Times New Roman"/>
          <w:sz w:val="24"/>
          <w:szCs w:val="24"/>
        </w:rPr>
        <w:t>The mission of GWAAR is to deliver innovative support to lead aging agencies as we work together to promote, protect, and enhance the well-being of older people in Wisconsin.</w:t>
      </w:r>
      <w:r>
        <w:rPr>
          <w:rFonts w:ascii="Times New Roman" w:hAnsi="Times New Roman" w:cs="Times New Roman"/>
          <w:sz w:val="24"/>
          <w:szCs w:val="24"/>
        </w:rPr>
        <w:t xml:space="preserve"> </w:t>
      </w:r>
    </w:p>
    <w:p w14:paraId="59E2EBF0" w14:textId="6954CEAF" w:rsidR="00F05252" w:rsidRDefault="00F05252" w:rsidP="00F05252">
      <w:pPr>
        <w:rPr>
          <w:rFonts w:ascii="Times New Roman" w:hAnsi="Times New Roman" w:cs="Times New Roman"/>
          <w:sz w:val="24"/>
          <w:szCs w:val="24"/>
        </w:rPr>
      </w:pPr>
    </w:p>
    <w:p w14:paraId="2CED12ED" w14:textId="7589F77F" w:rsidR="00830A2D" w:rsidRDefault="00830A2D" w:rsidP="00B769B1">
      <w:pPr>
        <w:jc w:val="center"/>
        <w:rPr>
          <w:rFonts w:ascii="Times New Roman" w:hAnsi="Times New Roman" w:cs="Times New Roman"/>
          <w:b/>
          <w:bCs/>
          <w:sz w:val="26"/>
          <w:szCs w:val="26"/>
        </w:rPr>
      </w:pPr>
      <w:r>
        <w:rPr>
          <w:noProof/>
        </w:rPr>
        <mc:AlternateContent>
          <mc:Choice Requires="wps">
            <w:drawing>
              <wp:anchor distT="0" distB="0" distL="114300" distR="114300" simplePos="0" relativeHeight="251665408" behindDoc="0" locked="0" layoutInCell="1" allowOverlap="1" wp14:anchorId="04431578" wp14:editId="7F97A870">
                <wp:simplePos x="0" y="0"/>
                <wp:positionH relativeFrom="column">
                  <wp:posOffset>443552</wp:posOffset>
                </wp:positionH>
                <wp:positionV relativeFrom="paragraph">
                  <wp:posOffset>5819</wp:posOffset>
                </wp:positionV>
                <wp:extent cx="2292824" cy="1367383"/>
                <wp:effectExtent l="0" t="0" r="0" b="4445"/>
                <wp:wrapNone/>
                <wp:docPr id="43" name="Text Box 43"/>
                <wp:cNvGraphicFramePr/>
                <a:graphic xmlns:a="http://schemas.openxmlformats.org/drawingml/2006/main">
                  <a:graphicData uri="http://schemas.microsoft.com/office/word/2010/wordprocessingShape">
                    <wps:wsp>
                      <wps:cNvSpPr txBox="1"/>
                      <wps:spPr>
                        <a:xfrm>
                          <a:off x="0" y="0"/>
                          <a:ext cx="2292824" cy="1367383"/>
                        </a:xfrm>
                        <a:prstGeom prst="rect">
                          <a:avLst/>
                        </a:prstGeom>
                        <a:solidFill>
                          <a:srgbClr val="B2D6E6"/>
                        </a:solidFill>
                        <a:ln w="6350">
                          <a:noFill/>
                        </a:ln>
                      </wps:spPr>
                      <wps:txbx>
                        <w:txbxContent>
                          <w:p w14:paraId="0A75F595" w14:textId="443F6F0C" w:rsidR="00C4735D" w:rsidRPr="00830A2D" w:rsidRDefault="00C4735D" w:rsidP="00830A2D">
                            <w:pPr>
                              <w:rPr>
                                <w:rFonts w:ascii="Times New Roman" w:hAnsi="Times New Roman" w:cs="Times New Roman"/>
                                <w:i/>
                                <w:iCs/>
                                <w:sz w:val="20"/>
                                <w:szCs w:val="20"/>
                              </w:rPr>
                            </w:pPr>
                            <w:r w:rsidRPr="00830A2D">
                              <w:rPr>
                                <w:rFonts w:ascii="Times New Roman" w:hAnsi="Times New Roman" w:cs="Times New Roman"/>
                                <w:i/>
                                <w:iCs/>
                                <w:sz w:val="20"/>
                                <w:szCs w:val="20"/>
                              </w:rPr>
                              <w:t xml:space="preserve">Created: March 23, 2020 for the purpose that GWAAR </w:t>
                            </w:r>
                            <w:r>
                              <w:rPr>
                                <w:rFonts w:ascii="Times New Roman" w:hAnsi="Times New Roman" w:cs="Times New Roman"/>
                                <w:i/>
                                <w:iCs/>
                                <w:sz w:val="20"/>
                                <w:szCs w:val="20"/>
                              </w:rPr>
                              <w:t>will</w:t>
                            </w:r>
                            <w:r w:rsidRPr="00830A2D">
                              <w:rPr>
                                <w:rFonts w:ascii="Times New Roman" w:hAnsi="Times New Roman" w:cs="Times New Roman"/>
                                <w:i/>
                                <w:iCs/>
                                <w:sz w:val="20"/>
                                <w:szCs w:val="20"/>
                              </w:rPr>
                              <w:t xml:space="preserve"> use this as an educational tool for those who are in need</w:t>
                            </w:r>
                            <w:r>
                              <w:rPr>
                                <w:rFonts w:ascii="Times New Roman" w:hAnsi="Times New Roman" w:cs="Times New Roman"/>
                                <w:i/>
                                <w:iCs/>
                                <w:sz w:val="20"/>
                                <w:szCs w:val="20"/>
                              </w:rPr>
                              <w:t>; including, but not limited to Older Americans Act Elder Nutrition Programs, nurses, dietitians, health care providers, and those who are at home looking for a quick, delicious me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431578" id="Text Box 43" o:spid="_x0000_s1028" type="#_x0000_t202" style="position:absolute;left:0;text-align:left;margin-left:34.95pt;margin-top:.45pt;width:180.55pt;height:107.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" fillcolor="#b2d6e6" stroked="f" strokeweight=".5pt">
                <v:textbox>
                  <w:txbxContent>
                    <w:p w14:paraId="0A75F595" w14:textId="443F6F0C" w:rsidR="00C4735D" w:rsidRPr="00830A2D" w:rsidRDefault="00C4735D" w:rsidP="00830A2D">
                      <w:pPr>
                        <w:rPr>
                          <w:rFonts w:ascii="Times New Roman" w:hAnsi="Times New Roman" w:cs="Times New Roman"/>
                          <w:i/>
                          <w:iCs/>
                          <w:sz w:val="20"/>
                          <w:szCs w:val="20"/>
                        </w:rPr>
                      </w:pPr>
                      <w:r w:rsidRPr="00830A2D">
                        <w:rPr>
                          <w:rFonts w:ascii="Times New Roman" w:hAnsi="Times New Roman" w:cs="Times New Roman"/>
                          <w:i/>
                          <w:iCs/>
                          <w:sz w:val="20"/>
                          <w:szCs w:val="20"/>
                        </w:rPr>
                        <w:t xml:space="preserve">Created: March 23, 2020 for the purpose that GWAAR </w:t>
                      </w:r>
                      <w:r>
                        <w:rPr>
                          <w:rFonts w:ascii="Times New Roman" w:hAnsi="Times New Roman" w:cs="Times New Roman"/>
                          <w:i/>
                          <w:iCs/>
                          <w:sz w:val="20"/>
                          <w:szCs w:val="20"/>
                        </w:rPr>
                        <w:t>will</w:t>
                      </w:r>
                      <w:r w:rsidRPr="00830A2D">
                        <w:rPr>
                          <w:rFonts w:ascii="Times New Roman" w:hAnsi="Times New Roman" w:cs="Times New Roman"/>
                          <w:i/>
                          <w:iCs/>
                          <w:sz w:val="20"/>
                          <w:szCs w:val="20"/>
                        </w:rPr>
                        <w:t xml:space="preserve"> use this as an educational tool for those who are in need</w:t>
                      </w:r>
                      <w:r>
                        <w:rPr>
                          <w:rFonts w:ascii="Times New Roman" w:hAnsi="Times New Roman" w:cs="Times New Roman"/>
                          <w:i/>
                          <w:iCs/>
                          <w:sz w:val="20"/>
                          <w:szCs w:val="20"/>
                        </w:rPr>
                        <w:t>; including, but not limited to Older Americans Act Elder Nutrition Programs, nurses, dietitians, health care providers, and those who are at home looking for a quick, delicious meal.</w:t>
                      </w:r>
                    </w:p>
                  </w:txbxContent>
                </v:textbox>
              </v:shape>
            </w:pict>
          </mc:Fallback>
        </mc:AlternateContent>
      </w:r>
    </w:p>
    <w:p w14:paraId="4DEBF03E" w14:textId="10CF1D22" w:rsidR="00527902" w:rsidRPr="00F50537" w:rsidRDefault="00830A2D" w:rsidP="001B038D">
      <w:pPr>
        <w:jc w:val="center"/>
        <w:rPr>
          <w:rFonts w:ascii="Times New Roman" w:hAnsi="Times New Roman" w:cs="Times New Roman"/>
          <w:sz w:val="24"/>
          <w:szCs w:val="24"/>
        </w:rPr>
      </w:pPr>
      <w:r>
        <w:rPr>
          <w:rFonts w:ascii="Times New Roman" w:hAnsi="Times New Roman" w:cs="Times New Roman"/>
          <w:b/>
          <w:bCs/>
          <w:sz w:val="26"/>
          <w:szCs w:val="26"/>
        </w:rPr>
        <w:br w:type="page"/>
      </w:r>
    </w:p>
    <w:p w14:paraId="675E9BF2" w14:textId="77777777" w:rsidR="00FD7C52" w:rsidRPr="00FD7C52" w:rsidRDefault="00FD7C52" w:rsidP="00FD7C52">
      <w:pPr>
        <w:jc w:val="center"/>
        <w:rPr>
          <w:rFonts w:ascii="Times New Roman" w:hAnsi="Times New Roman" w:cs="Times New Roman"/>
          <w:sz w:val="26"/>
          <w:szCs w:val="26"/>
        </w:rPr>
      </w:pPr>
      <w:r w:rsidRPr="00FD7C52">
        <w:rPr>
          <w:rFonts w:ascii="Times New Roman" w:hAnsi="Times New Roman" w:cs="Times New Roman"/>
          <w:sz w:val="26"/>
          <w:szCs w:val="26"/>
        </w:rPr>
        <w:lastRenderedPageBreak/>
        <w:t>Table of Contents</w:t>
      </w:r>
    </w:p>
    <w:p w14:paraId="33917047" w14:textId="561AAD82" w:rsidR="00FD7C52" w:rsidRPr="00FD7C52" w:rsidRDefault="00C4735D" w:rsidP="00FD7C52">
      <w:pPr>
        <w:jc w:val="center"/>
        <w:rPr>
          <w:rFonts w:ascii="Times New Roman" w:hAnsi="Times New Roman" w:cs="Times New Roman"/>
          <w:sz w:val="26"/>
          <w:szCs w:val="26"/>
        </w:rPr>
      </w:pPr>
      <w:hyperlink w:anchor="_Breakfast" w:history="1">
        <w:r w:rsidR="00FD7C52" w:rsidRPr="00FD7C52">
          <w:rPr>
            <w:rStyle w:val="Hyperlink"/>
            <w:rFonts w:ascii="Times New Roman" w:hAnsi="Times New Roman" w:cs="Times New Roman"/>
            <w:sz w:val="26"/>
            <w:szCs w:val="26"/>
          </w:rPr>
          <w:t>Breakfast</w:t>
        </w:r>
      </w:hyperlink>
      <w:r w:rsidR="00FD7C52" w:rsidRPr="00FD7C52">
        <w:rPr>
          <w:rFonts w:ascii="Times New Roman" w:hAnsi="Times New Roman" w:cs="Times New Roman"/>
          <w:sz w:val="26"/>
          <w:szCs w:val="26"/>
        </w:rPr>
        <w:tab/>
        <w:t>8</w:t>
      </w:r>
    </w:p>
    <w:p w14:paraId="6D8D13B4" w14:textId="1296FBEA" w:rsidR="00FD7C52" w:rsidRPr="00FD7C52" w:rsidRDefault="00FD7C52" w:rsidP="00FD7C52">
      <w:pPr>
        <w:jc w:val="center"/>
        <w:rPr>
          <w:rFonts w:ascii="Times New Roman" w:hAnsi="Times New Roman" w:cs="Times New Roman"/>
          <w:sz w:val="26"/>
          <w:szCs w:val="26"/>
        </w:rPr>
      </w:pPr>
      <w:r w:rsidRPr="00FD7C52">
        <w:rPr>
          <w:rFonts w:ascii="Times New Roman" w:hAnsi="Times New Roman" w:cs="Times New Roman"/>
          <w:sz w:val="26"/>
          <w:szCs w:val="26"/>
        </w:rPr>
        <w:t xml:space="preserve"> </w:t>
      </w:r>
      <w:hyperlink w:anchor="_Blueberry_and_Spinach" w:history="1">
        <w:r w:rsidRPr="00FD7C52">
          <w:rPr>
            <w:rStyle w:val="Hyperlink"/>
            <w:rFonts w:ascii="Times New Roman" w:hAnsi="Times New Roman" w:cs="Times New Roman"/>
            <w:sz w:val="26"/>
            <w:szCs w:val="26"/>
          </w:rPr>
          <w:t>Blueberry and Spinach Smoothie</w:t>
        </w:r>
      </w:hyperlink>
      <w:r w:rsidRPr="00FD7C52">
        <w:rPr>
          <w:rFonts w:ascii="Times New Roman" w:hAnsi="Times New Roman" w:cs="Times New Roman"/>
          <w:sz w:val="26"/>
          <w:szCs w:val="26"/>
        </w:rPr>
        <w:tab/>
      </w:r>
      <w:r w:rsidR="00AE5F61">
        <w:rPr>
          <w:rFonts w:ascii="Times New Roman" w:hAnsi="Times New Roman" w:cs="Times New Roman"/>
          <w:sz w:val="26"/>
          <w:szCs w:val="26"/>
        </w:rPr>
        <w:t>9</w:t>
      </w:r>
    </w:p>
    <w:p w14:paraId="5839DE45" w14:textId="42A59561" w:rsidR="00FD7C52" w:rsidRPr="00FD7C52" w:rsidRDefault="00C4735D" w:rsidP="00FD7C52">
      <w:pPr>
        <w:jc w:val="center"/>
        <w:rPr>
          <w:rFonts w:ascii="Times New Roman" w:hAnsi="Times New Roman" w:cs="Times New Roman"/>
          <w:sz w:val="26"/>
          <w:szCs w:val="26"/>
        </w:rPr>
      </w:pPr>
      <w:hyperlink w:anchor="_Spinach_Smoothie" w:history="1">
        <w:r w:rsidR="00FD7C52" w:rsidRPr="00FD7C52">
          <w:rPr>
            <w:rStyle w:val="Hyperlink"/>
            <w:rFonts w:ascii="Times New Roman" w:hAnsi="Times New Roman" w:cs="Times New Roman"/>
            <w:sz w:val="26"/>
            <w:szCs w:val="26"/>
          </w:rPr>
          <w:t>Spinach Smoothie</w:t>
        </w:r>
      </w:hyperlink>
      <w:r w:rsidR="00FD7C52" w:rsidRPr="00FD7C52">
        <w:rPr>
          <w:rFonts w:ascii="Times New Roman" w:hAnsi="Times New Roman" w:cs="Times New Roman"/>
          <w:sz w:val="26"/>
          <w:szCs w:val="26"/>
        </w:rPr>
        <w:tab/>
        <w:t>10</w:t>
      </w:r>
    </w:p>
    <w:p w14:paraId="3F10DCE6" w14:textId="24C0991C" w:rsidR="00FD7C52" w:rsidRPr="00FD7C52" w:rsidRDefault="00C4735D" w:rsidP="00FD7C52">
      <w:pPr>
        <w:jc w:val="center"/>
        <w:rPr>
          <w:rFonts w:ascii="Times New Roman" w:hAnsi="Times New Roman" w:cs="Times New Roman"/>
          <w:sz w:val="26"/>
          <w:szCs w:val="26"/>
        </w:rPr>
      </w:pPr>
      <w:hyperlink w:anchor="_Strawberry_Banana_Smoothie" w:history="1">
        <w:r w:rsidR="00FD7C52" w:rsidRPr="00FD7C52">
          <w:rPr>
            <w:rStyle w:val="Hyperlink"/>
            <w:rFonts w:ascii="Times New Roman" w:hAnsi="Times New Roman" w:cs="Times New Roman"/>
            <w:sz w:val="26"/>
            <w:szCs w:val="26"/>
          </w:rPr>
          <w:t>Strawberry Banana Smoothie</w:t>
        </w:r>
      </w:hyperlink>
      <w:r w:rsidR="00FD7C52" w:rsidRPr="00FD7C52">
        <w:rPr>
          <w:rFonts w:ascii="Times New Roman" w:hAnsi="Times New Roman" w:cs="Times New Roman"/>
          <w:sz w:val="26"/>
          <w:szCs w:val="26"/>
        </w:rPr>
        <w:tab/>
        <w:t>11</w:t>
      </w:r>
    </w:p>
    <w:p w14:paraId="04F7499C" w14:textId="7768FA38" w:rsidR="00FD7C52" w:rsidRPr="00FD7C52" w:rsidRDefault="00C4735D" w:rsidP="00FD7C52">
      <w:pPr>
        <w:jc w:val="center"/>
        <w:rPr>
          <w:rFonts w:ascii="Times New Roman" w:hAnsi="Times New Roman" w:cs="Times New Roman"/>
          <w:sz w:val="26"/>
          <w:szCs w:val="26"/>
        </w:rPr>
      </w:pPr>
      <w:hyperlink w:anchor="_Green_Breakfast_Smoothie" w:history="1">
        <w:r w:rsidR="00FD7C52" w:rsidRPr="00FD7C52">
          <w:rPr>
            <w:rStyle w:val="Hyperlink"/>
            <w:rFonts w:ascii="Times New Roman" w:hAnsi="Times New Roman" w:cs="Times New Roman"/>
            <w:sz w:val="26"/>
            <w:szCs w:val="26"/>
          </w:rPr>
          <w:t>Green Breakfast Smoothie</w:t>
        </w:r>
      </w:hyperlink>
      <w:r w:rsidR="00FD7C52" w:rsidRPr="00FD7C52">
        <w:rPr>
          <w:rFonts w:ascii="Times New Roman" w:hAnsi="Times New Roman" w:cs="Times New Roman"/>
          <w:sz w:val="26"/>
          <w:szCs w:val="26"/>
        </w:rPr>
        <w:tab/>
        <w:t>12</w:t>
      </w:r>
    </w:p>
    <w:p w14:paraId="1DCFA849" w14:textId="5E9B4004" w:rsidR="00FD7C52" w:rsidRPr="00FD7C52" w:rsidRDefault="00C4735D" w:rsidP="00FD7C52">
      <w:pPr>
        <w:jc w:val="center"/>
        <w:rPr>
          <w:rFonts w:ascii="Times New Roman" w:hAnsi="Times New Roman" w:cs="Times New Roman"/>
          <w:sz w:val="26"/>
          <w:szCs w:val="26"/>
        </w:rPr>
      </w:pPr>
      <w:hyperlink w:anchor="_Simple_Green_Smoothie" w:history="1">
        <w:r w:rsidR="00FD7C52" w:rsidRPr="00FD7C52">
          <w:rPr>
            <w:rStyle w:val="Hyperlink"/>
            <w:rFonts w:ascii="Times New Roman" w:hAnsi="Times New Roman" w:cs="Times New Roman"/>
            <w:sz w:val="26"/>
            <w:szCs w:val="26"/>
          </w:rPr>
          <w:t>Simple Green Smoothie</w:t>
        </w:r>
      </w:hyperlink>
      <w:r w:rsidR="00FD7C52" w:rsidRPr="00FD7C52">
        <w:rPr>
          <w:rFonts w:ascii="Times New Roman" w:hAnsi="Times New Roman" w:cs="Times New Roman"/>
          <w:sz w:val="26"/>
          <w:szCs w:val="26"/>
        </w:rPr>
        <w:tab/>
        <w:t>13</w:t>
      </w:r>
    </w:p>
    <w:p w14:paraId="4277BE5A" w14:textId="00E9223F" w:rsidR="00FD7C52" w:rsidRPr="00FD7C52" w:rsidRDefault="00C4735D" w:rsidP="00FD7C52">
      <w:pPr>
        <w:jc w:val="center"/>
        <w:rPr>
          <w:rFonts w:ascii="Times New Roman" w:hAnsi="Times New Roman" w:cs="Times New Roman"/>
          <w:sz w:val="26"/>
          <w:szCs w:val="26"/>
        </w:rPr>
      </w:pPr>
      <w:hyperlink w:anchor="_Gut_Health_Smoothie" w:history="1">
        <w:r w:rsidR="00FD7C52" w:rsidRPr="00FD7C52">
          <w:rPr>
            <w:rStyle w:val="Hyperlink"/>
            <w:rFonts w:ascii="Times New Roman" w:hAnsi="Times New Roman" w:cs="Times New Roman"/>
            <w:sz w:val="26"/>
            <w:szCs w:val="26"/>
          </w:rPr>
          <w:t>Gut Health Smoothie</w:t>
        </w:r>
      </w:hyperlink>
      <w:r w:rsidR="00FD7C52" w:rsidRPr="00FD7C52">
        <w:rPr>
          <w:rFonts w:ascii="Times New Roman" w:hAnsi="Times New Roman" w:cs="Times New Roman"/>
          <w:sz w:val="26"/>
          <w:szCs w:val="26"/>
        </w:rPr>
        <w:tab/>
        <w:t>14</w:t>
      </w:r>
    </w:p>
    <w:p w14:paraId="06CE67A1" w14:textId="7DA8C15F" w:rsidR="00FD7C52" w:rsidRPr="00FD7C52" w:rsidRDefault="00C4735D" w:rsidP="00FD7C52">
      <w:pPr>
        <w:jc w:val="center"/>
        <w:rPr>
          <w:rFonts w:ascii="Times New Roman" w:hAnsi="Times New Roman" w:cs="Times New Roman"/>
          <w:sz w:val="26"/>
          <w:szCs w:val="26"/>
        </w:rPr>
      </w:pPr>
      <w:hyperlink w:anchor="_Blueberry_Hill_Smoothie" w:history="1">
        <w:r w:rsidR="00FD7C52" w:rsidRPr="00FD7C52">
          <w:rPr>
            <w:rStyle w:val="Hyperlink"/>
            <w:rFonts w:ascii="Times New Roman" w:hAnsi="Times New Roman" w:cs="Times New Roman"/>
            <w:sz w:val="26"/>
            <w:szCs w:val="26"/>
          </w:rPr>
          <w:t>Blueberry Hill Smoothie</w:t>
        </w:r>
      </w:hyperlink>
      <w:r w:rsidR="00FD7C52" w:rsidRPr="00FD7C52">
        <w:rPr>
          <w:rFonts w:ascii="Times New Roman" w:hAnsi="Times New Roman" w:cs="Times New Roman"/>
          <w:sz w:val="26"/>
          <w:szCs w:val="26"/>
        </w:rPr>
        <w:tab/>
        <w:t>15</w:t>
      </w:r>
    </w:p>
    <w:p w14:paraId="376A324D" w14:textId="2C797BDD" w:rsidR="00FD7C52" w:rsidRPr="00FD7C52" w:rsidRDefault="00C4735D" w:rsidP="00FD7C52">
      <w:pPr>
        <w:jc w:val="center"/>
        <w:rPr>
          <w:rFonts w:ascii="Times New Roman" w:hAnsi="Times New Roman" w:cs="Times New Roman"/>
          <w:sz w:val="26"/>
          <w:szCs w:val="26"/>
        </w:rPr>
      </w:pPr>
      <w:hyperlink w:anchor="_Green_Chia_Smoothie" w:history="1">
        <w:r w:rsidR="00FD7C52" w:rsidRPr="00FD7C52">
          <w:rPr>
            <w:rStyle w:val="Hyperlink"/>
            <w:rFonts w:ascii="Times New Roman" w:hAnsi="Times New Roman" w:cs="Times New Roman"/>
            <w:sz w:val="26"/>
            <w:szCs w:val="26"/>
          </w:rPr>
          <w:t>Green Chia Smoothie or Pudding</w:t>
        </w:r>
      </w:hyperlink>
      <w:r w:rsidR="00FD7C52" w:rsidRPr="00FD7C52">
        <w:rPr>
          <w:rFonts w:ascii="Times New Roman" w:hAnsi="Times New Roman" w:cs="Times New Roman"/>
          <w:sz w:val="26"/>
          <w:szCs w:val="26"/>
        </w:rPr>
        <w:tab/>
        <w:t>16</w:t>
      </w:r>
    </w:p>
    <w:p w14:paraId="00189143" w14:textId="1F324388" w:rsidR="00FD7C52" w:rsidRPr="00FD7C52" w:rsidRDefault="00C4735D" w:rsidP="00FD7C52">
      <w:pPr>
        <w:jc w:val="center"/>
        <w:rPr>
          <w:rFonts w:ascii="Times New Roman" w:hAnsi="Times New Roman" w:cs="Times New Roman"/>
          <w:sz w:val="26"/>
          <w:szCs w:val="26"/>
        </w:rPr>
      </w:pPr>
      <w:hyperlink w:anchor="_Pineapple-Kale_Smoothie" w:history="1">
        <w:r w:rsidR="00FD7C52" w:rsidRPr="00FD7C52">
          <w:rPr>
            <w:rStyle w:val="Hyperlink"/>
            <w:rFonts w:ascii="Times New Roman" w:hAnsi="Times New Roman" w:cs="Times New Roman"/>
            <w:sz w:val="26"/>
            <w:szCs w:val="26"/>
          </w:rPr>
          <w:t>Pineapple-Kale Smoothie</w:t>
        </w:r>
      </w:hyperlink>
      <w:r w:rsidR="00FD7C52" w:rsidRPr="00FD7C52">
        <w:rPr>
          <w:rFonts w:ascii="Times New Roman" w:hAnsi="Times New Roman" w:cs="Times New Roman"/>
          <w:sz w:val="26"/>
          <w:szCs w:val="26"/>
        </w:rPr>
        <w:tab/>
        <w:t>17</w:t>
      </w:r>
    </w:p>
    <w:p w14:paraId="49897049" w14:textId="4604ED38" w:rsidR="00FD7C52" w:rsidRPr="00FD7C52" w:rsidRDefault="00C4735D" w:rsidP="00FD7C52">
      <w:pPr>
        <w:jc w:val="center"/>
        <w:rPr>
          <w:rFonts w:ascii="Times New Roman" w:hAnsi="Times New Roman" w:cs="Times New Roman"/>
          <w:sz w:val="26"/>
          <w:szCs w:val="26"/>
        </w:rPr>
      </w:pPr>
      <w:hyperlink w:anchor="_Fiber_Starter_Breakfast" w:history="1">
        <w:r w:rsidR="00FD7C52" w:rsidRPr="00413DBC">
          <w:rPr>
            <w:rStyle w:val="Hyperlink"/>
            <w:rFonts w:ascii="Times New Roman" w:hAnsi="Times New Roman" w:cs="Times New Roman"/>
            <w:sz w:val="26"/>
            <w:szCs w:val="26"/>
          </w:rPr>
          <w:t>Fiber Starter Breakfast Bowl</w:t>
        </w:r>
      </w:hyperlink>
      <w:r w:rsidR="00FD7C52" w:rsidRPr="00FD7C52">
        <w:rPr>
          <w:rFonts w:ascii="Times New Roman" w:hAnsi="Times New Roman" w:cs="Times New Roman"/>
          <w:sz w:val="26"/>
          <w:szCs w:val="26"/>
        </w:rPr>
        <w:tab/>
        <w:t>18</w:t>
      </w:r>
    </w:p>
    <w:p w14:paraId="38A57C29" w14:textId="3269591E" w:rsidR="00FD7C52" w:rsidRPr="00FD7C52" w:rsidRDefault="00C4735D" w:rsidP="00FD7C52">
      <w:pPr>
        <w:jc w:val="center"/>
        <w:rPr>
          <w:rFonts w:ascii="Times New Roman" w:hAnsi="Times New Roman" w:cs="Times New Roman"/>
          <w:sz w:val="26"/>
          <w:szCs w:val="26"/>
        </w:rPr>
      </w:pPr>
      <w:hyperlink w:anchor="_Avocado_Toast" w:history="1">
        <w:r w:rsidR="00FD7C52" w:rsidRPr="00413DBC">
          <w:rPr>
            <w:rStyle w:val="Hyperlink"/>
            <w:rFonts w:ascii="Times New Roman" w:hAnsi="Times New Roman" w:cs="Times New Roman"/>
            <w:sz w:val="26"/>
            <w:szCs w:val="26"/>
          </w:rPr>
          <w:t xml:space="preserve">Avocado </w:t>
        </w:r>
        <w:r w:rsidR="00FD7C52" w:rsidRPr="00413DBC">
          <w:rPr>
            <w:rStyle w:val="Hyperlink"/>
            <w:rFonts w:ascii="Times New Roman" w:hAnsi="Times New Roman" w:cs="Times New Roman"/>
            <w:sz w:val="26"/>
            <w:szCs w:val="26"/>
          </w:rPr>
          <w:t>T</w:t>
        </w:r>
        <w:r w:rsidR="00FD7C52" w:rsidRPr="00413DBC">
          <w:rPr>
            <w:rStyle w:val="Hyperlink"/>
            <w:rFonts w:ascii="Times New Roman" w:hAnsi="Times New Roman" w:cs="Times New Roman"/>
            <w:sz w:val="26"/>
            <w:szCs w:val="26"/>
          </w:rPr>
          <w:t>oast</w:t>
        </w:r>
      </w:hyperlink>
      <w:r w:rsidR="00FD7C52" w:rsidRPr="00FD7C52">
        <w:rPr>
          <w:rFonts w:ascii="Times New Roman" w:hAnsi="Times New Roman" w:cs="Times New Roman"/>
          <w:sz w:val="26"/>
          <w:szCs w:val="26"/>
        </w:rPr>
        <w:tab/>
        <w:t>19</w:t>
      </w:r>
    </w:p>
    <w:p w14:paraId="3F98F7A1" w14:textId="4227C3C7" w:rsidR="00FD7C52" w:rsidRPr="00FD7C52" w:rsidRDefault="00C4735D" w:rsidP="00FD7C52">
      <w:pPr>
        <w:jc w:val="center"/>
        <w:rPr>
          <w:rFonts w:ascii="Times New Roman" w:hAnsi="Times New Roman" w:cs="Times New Roman"/>
          <w:sz w:val="26"/>
          <w:szCs w:val="26"/>
        </w:rPr>
      </w:pPr>
      <w:hyperlink w:anchor="_Eggs,_Kale_&amp;" w:history="1">
        <w:r w:rsidR="00FD7C52" w:rsidRPr="00413DBC">
          <w:rPr>
            <w:rStyle w:val="Hyperlink"/>
            <w:rFonts w:ascii="Times New Roman" w:hAnsi="Times New Roman" w:cs="Times New Roman"/>
            <w:sz w:val="26"/>
            <w:szCs w:val="26"/>
          </w:rPr>
          <w:t>Eggs, Kale &amp; Sweet Potato Grits</w:t>
        </w:r>
      </w:hyperlink>
      <w:r w:rsidR="00FD7C52" w:rsidRPr="00FD7C52">
        <w:rPr>
          <w:rFonts w:ascii="Times New Roman" w:hAnsi="Times New Roman" w:cs="Times New Roman"/>
          <w:sz w:val="26"/>
          <w:szCs w:val="26"/>
        </w:rPr>
        <w:tab/>
        <w:t>21</w:t>
      </w:r>
    </w:p>
    <w:p w14:paraId="6A60A0F2" w14:textId="09CB6435" w:rsidR="00FD7C52" w:rsidRPr="00FD7C52" w:rsidRDefault="00C4735D" w:rsidP="00FD7C52">
      <w:pPr>
        <w:jc w:val="center"/>
        <w:rPr>
          <w:rFonts w:ascii="Times New Roman" w:hAnsi="Times New Roman" w:cs="Times New Roman"/>
          <w:sz w:val="26"/>
          <w:szCs w:val="26"/>
        </w:rPr>
      </w:pPr>
      <w:hyperlink w:anchor="_Savory_Bread_Pudding" w:history="1">
        <w:r w:rsidR="00FD7C52" w:rsidRPr="00413DBC">
          <w:rPr>
            <w:rStyle w:val="Hyperlink"/>
            <w:rFonts w:ascii="Times New Roman" w:hAnsi="Times New Roman" w:cs="Times New Roman"/>
            <w:sz w:val="26"/>
            <w:szCs w:val="26"/>
          </w:rPr>
          <w:t>Savory Bread Pudding with Kale and Butternut Squash</w:t>
        </w:r>
      </w:hyperlink>
      <w:r w:rsidR="00FD7C52" w:rsidRPr="00FD7C52">
        <w:rPr>
          <w:rFonts w:ascii="Times New Roman" w:hAnsi="Times New Roman" w:cs="Times New Roman"/>
          <w:sz w:val="26"/>
          <w:szCs w:val="26"/>
        </w:rPr>
        <w:tab/>
        <w:t>23</w:t>
      </w:r>
    </w:p>
    <w:p w14:paraId="180B4C5E" w14:textId="5D65940C" w:rsidR="00FD7C52" w:rsidRPr="00FD7C52" w:rsidRDefault="00C4735D" w:rsidP="00FD7C52">
      <w:pPr>
        <w:jc w:val="center"/>
        <w:rPr>
          <w:rFonts w:ascii="Times New Roman" w:hAnsi="Times New Roman" w:cs="Times New Roman"/>
          <w:sz w:val="26"/>
          <w:szCs w:val="26"/>
        </w:rPr>
      </w:pPr>
      <w:hyperlink w:anchor="_Quick_Crustless_Quiche" w:history="1">
        <w:r w:rsidR="00FD7C52" w:rsidRPr="00413DBC">
          <w:rPr>
            <w:rStyle w:val="Hyperlink"/>
            <w:rFonts w:ascii="Times New Roman" w:hAnsi="Times New Roman" w:cs="Times New Roman"/>
            <w:sz w:val="26"/>
            <w:szCs w:val="26"/>
          </w:rPr>
          <w:t>Quick Crustless Quiche</w:t>
        </w:r>
      </w:hyperlink>
      <w:r w:rsidR="00FD7C52" w:rsidRPr="00FD7C52">
        <w:rPr>
          <w:rFonts w:ascii="Times New Roman" w:hAnsi="Times New Roman" w:cs="Times New Roman"/>
          <w:sz w:val="26"/>
          <w:szCs w:val="26"/>
        </w:rPr>
        <w:tab/>
        <w:t>25</w:t>
      </w:r>
    </w:p>
    <w:p w14:paraId="047D6D92" w14:textId="090115DE" w:rsidR="00FD7C52" w:rsidRPr="00FD7C52" w:rsidRDefault="00C4735D" w:rsidP="00FD7C52">
      <w:pPr>
        <w:jc w:val="center"/>
        <w:rPr>
          <w:rFonts w:ascii="Times New Roman" w:hAnsi="Times New Roman" w:cs="Times New Roman"/>
          <w:sz w:val="26"/>
          <w:szCs w:val="26"/>
        </w:rPr>
      </w:pPr>
      <w:hyperlink w:anchor="_Roasted_Squash_Breakfast" w:history="1">
        <w:r w:rsidR="00FD7C52" w:rsidRPr="00413DBC">
          <w:rPr>
            <w:rStyle w:val="Hyperlink"/>
            <w:rFonts w:ascii="Times New Roman" w:hAnsi="Times New Roman" w:cs="Times New Roman"/>
            <w:sz w:val="26"/>
            <w:szCs w:val="26"/>
          </w:rPr>
          <w:t>Roasted Squash Breakfast</w:t>
        </w:r>
      </w:hyperlink>
      <w:r w:rsidR="00FD7C52" w:rsidRPr="00FD7C52">
        <w:rPr>
          <w:rFonts w:ascii="Times New Roman" w:hAnsi="Times New Roman" w:cs="Times New Roman"/>
          <w:sz w:val="26"/>
          <w:szCs w:val="26"/>
        </w:rPr>
        <w:tab/>
        <w:t>27</w:t>
      </w:r>
    </w:p>
    <w:p w14:paraId="5AE12F16" w14:textId="0F671B03" w:rsidR="00FD7C52" w:rsidRPr="00FD7C52" w:rsidRDefault="00C4735D" w:rsidP="00FD7C52">
      <w:pPr>
        <w:jc w:val="center"/>
        <w:rPr>
          <w:rFonts w:ascii="Times New Roman" w:hAnsi="Times New Roman" w:cs="Times New Roman"/>
          <w:sz w:val="26"/>
          <w:szCs w:val="26"/>
        </w:rPr>
      </w:pPr>
      <w:hyperlink w:anchor="_10_Minute_Oatmeal" w:history="1">
        <w:r w:rsidR="00FD7C52" w:rsidRPr="00413DBC">
          <w:rPr>
            <w:rStyle w:val="Hyperlink"/>
            <w:rFonts w:ascii="Times New Roman" w:hAnsi="Times New Roman" w:cs="Times New Roman"/>
            <w:sz w:val="26"/>
            <w:szCs w:val="26"/>
          </w:rPr>
          <w:t>10 Minute Oatmeal Blueberry Pancakes</w:t>
        </w:r>
      </w:hyperlink>
      <w:r w:rsidR="00FD7C52" w:rsidRPr="00FD7C52">
        <w:rPr>
          <w:rFonts w:ascii="Times New Roman" w:hAnsi="Times New Roman" w:cs="Times New Roman"/>
          <w:sz w:val="26"/>
          <w:szCs w:val="26"/>
        </w:rPr>
        <w:tab/>
        <w:t>29</w:t>
      </w:r>
    </w:p>
    <w:p w14:paraId="0BD84FEA" w14:textId="106BEE37" w:rsidR="00FD7C52" w:rsidRPr="00FD7C52" w:rsidRDefault="00C4735D" w:rsidP="00FD7C52">
      <w:pPr>
        <w:jc w:val="center"/>
        <w:rPr>
          <w:rFonts w:ascii="Times New Roman" w:hAnsi="Times New Roman" w:cs="Times New Roman"/>
          <w:sz w:val="26"/>
          <w:szCs w:val="26"/>
        </w:rPr>
      </w:pPr>
      <w:hyperlink w:anchor="_Peanut_Butter_Pancakes" w:history="1">
        <w:r w:rsidR="00FD7C52" w:rsidRPr="00413DBC">
          <w:rPr>
            <w:rStyle w:val="Hyperlink"/>
            <w:rFonts w:ascii="Times New Roman" w:hAnsi="Times New Roman" w:cs="Times New Roman"/>
            <w:sz w:val="26"/>
            <w:szCs w:val="26"/>
          </w:rPr>
          <w:t>Peanut Butter Pancakes</w:t>
        </w:r>
      </w:hyperlink>
      <w:r w:rsidR="00FD7C52" w:rsidRPr="00FD7C52">
        <w:rPr>
          <w:rFonts w:ascii="Times New Roman" w:hAnsi="Times New Roman" w:cs="Times New Roman"/>
          <w:sz w:val="26"/>
          <w:szCs w:val="26"/>
        </w:rPr>
        <w:tab/>
        <w:t>31</w:t>
      </w:r>
    </w:p>
    <w:p w14:paraId="047E6D39" w14:textId="43BC80E1" w:rsidR="00FD7C52" w:rsidRPr="00FD7C52" w:rsidRDefault="00C4735D" w:rsidP="00FD7C52">
      <w:pPr>
        <w:jc w:val="center"/>
        <w:rPr>
          <w:rFonts w:ascii="Times New Roman" w:hAnsi="Times New Roman" w:cs="Times New Roman"/>
          <w:sz w:val="26"/>
          <w:szCs w:val="26"/>
        </w:rPr>
      </w:pPr>
      <w:hyperlink w:anchor="_Lunch" w:history="1">
        <w:r w:rsidR="00FD7C52" w:rsidRPr="00413DBC">
          <w:rPr>
            <w:rStyle w:val="Hyperlink"/>
            <w:rFonts w:ascii="Times New Roman" w:hAnsi="Times New Roman" w:cs="Times New Roman"/>
            <w:sz w:val="26"/>
            <w:szCs w:val="26"/>
          </w:rPr>
          <w:t>Lunch</w:t>
        </w:r>
      </w:hyperlink>
      <w:r w:rsidR="00FD7C52" w:rsidRPr="00FD7C52">
        <w:rPr>
          <w:rFonts w:ascii="Times New Roman" w:hAnsi="Times New Roman" w:cs="Times New Roman"/>
          <w:sz w:val="26"/>
          <w:szCs w:val="26"/>
        </w:rPr>
        <w:tab/>
        <w:t>33</w:t>
      </w:r>
    </w:p>
    <w:p w14:paraId="0130D371" w14:textId="047C7154" w:rsidR="00FD7C52" w:rsidRPr="00FD7C52" w:rsidRDefault="00FD7C52" w:rsidP="00FD7C52">
      <w:pPr>
        <w:jc w:val="center"/>
        <w:rPr>
          <w:rFonts w:ascii="Times New Roman" w:hAnsi="Times New Roman" w:cs="Times New Roman"/>
          <w:sz w:val="26"/>
          <w:szCs w:val="26"/>
        </w:rPr>
      </w:pPr>
      <w:r w:rsidRPr="00FD7C52">
        <w:rPr>
          <w:rFonts w:ascii="Times New Roman" w:hAnsi="Times New Roman" w:cs="Times New Roman"/>
          <w:sz w:val="26"/>
          <w:szCs w:val="26"/>
        </w:rPr>
        <w:t xml:space="preserve">   </w:t>
      </w:r>
      <w:hyperlink w:anchor="_Baked_Meatballs" w:history="1">
        <w:r w:rsidRPr="00413DBC">
          <w:rPr>
            <w:rStyle w:val="Hyperlink"/>
            <w:rFonts w:ascii="Times New Roman" w:hAnsi="Times New Roman" w:cs="Times New Roman"/>
            <w:sz w:val="26"/>
            <w:szCs w:val="26"/>
          </w:rPr>
          <w:t>Baked Meatballs</w:t>
        </w:r>
      </w:hyperlink>
      <w:r w:rsidRPr="00FD7C52">
        <w:rPr>
          <w:rFonts w:ascii="Times New Roman" w:hAnsi="Times New Roman" w:cs="Times New Roman"/>
          <w:sz w:val="26"/>
          <w:szCs w:val="26"/>
        </w:rPr>
        <w:tab/>
        <w:t>34</w:t>
      </w:r>
    </w:p>
    <w:p w14:paraId="492C3E36" w14:textId="2E528885" w:rsidR="00FD7C52" w:rsidRPr="00FD7C52" w:rsidRDefault="00C4735D" w:rsidP="00FD7C52">
      <w:pPr>
        <w:jc w:val="center"/>
        <w:rPr>
          <w:rFonts w:ascii="Times New Roman" w:hAnsi="Times New Roman" w:cs="Times New Roman"/>
          <w:sz w:val="26"/>
          <w:szCs w:val="26"/>
        </w:rPr>
      </w:pPr>
      <w:hyperlink w:anchor="_Avocado_&amp;_White" w:history="1">
        <w:r w:rsidR="00FD7C52" w:rsidRPr="00413DBC">
          <w:rPr>
            <w:rStyle w:val="Hyperlink"/>
            <w:rFonts w:ascii="Times New Roman" w:hAnsi="Times New Roman" w:cs="Times New Roman"/>
            <w:sz w:val="26"/>
            <w:szCs w:val="26"/>
          </w:rPr>
          <w:t>Avocado &amp; White Bean Sandwich</w:t>
        </w:r>
      </w:hyperlink>
      <w:r w:rsidR="00FD7C52" w:rsidRPr="00FD7C52">
        <w:rPr>
          <w:rFonts w:ascii="Times New Roman" w:hAnsi="Times New Roman" w:cs="Times New Roman"/>
          <w:sz w:val="26"/>
          <w:szCs w:val="26"/>
        </w:rPr>
        <w:tab/>
      </w:r>
      <w:r w:rsidR="00413DBC">
        <w:rPr>
          <w:rFonts w:ascii="Times New Roman" w:hAnsi="Times New Roman" w:cs="Times New Roman"/>
          <w:sz w:val="26"/>
          <w:szCs w:val="26"/>
        </w:rPr>
        <w:t xml:space="preserve"> </w:t>
      </w:r>
      <w:r w:rsidR="00FD7C52" w:rsidRPr="00FD7C52">
        <w:rPr>
          <w:rFonts w:ascii="Times New Roman" w:hAnsi="Times New Roman" w:cs="Times New Roman"/>
          <w:sz w:val="26"/>
          <w:szCs w:val="26"/>
        </w:rPr>
        <w:t>36</w:t>
      </w:r>
    </w:p>
    <w:p w14:paraId="415B853F" w14:textId="48C8FB8E" w:rsidR="00FD7C52" w:rsidRPr="00FD7C52" w:rsidRDefault="00C4735D" w:rsidP="00FD7C52">
      <w:pPr>
        <w:jc w:val="center"/>
        <w:rPr>
          <w:rFonts w:ascii="Times New Roman" w:hAnsi="Times New Roman" w:cs="Times New Roman"/>
          <w:sz w:val="26"/>
          <w:szCs w:val="26"/>
        </w:rPr>
      </w:pPr>
      <w:hyperlink w:anchor="_Citrus_Rice_Pilaf" w:history="1">
        <w:r w:rsidR="00FD7C52" w:rsidRPr="00413DBC">
          <w:rPr>
            <w:rStyle w:val="Hyperlink"/>
            <w:rFonts w:ascii="Times New Roman" w:hAnsi="Times New Roman" w:cs="Times New Roman"/>
            <w:sz w:val="26"/>
            <w:szCs w:val="26"/>
          </w:rPr>
          <w:t>Citrus Rice Pilaf</w:t>
        </w:r>
      </w:hyperlink>
      <w:r w:rsidR="00FD7C52" w:rsidRPr="00FD7C52">
        <w:rPr>
          <w:rFonts w:ascii="Times New Roman" w:hAnsi="Times New Roman" w:cs="Times New Roman"/>
          <w:sz w:val="26"/>
          <w:szCs w:val="26"/>
        </w:rPr>
        <w:tab/>
        <w:t>38</w:t>
      </w:r>
    </w:p>
    <w:p w14:paraId="6F1388D7" w14:textId="200A8844" w:rsidR="00FD7C52" w:rsidRPr="00FD7C52" w:rsidRDefault="00C4735D" w:rsidP="00FD7C52">
      <w:pPr>
        <w:jc w:val="center"/>
        <w:rPr>
          <w:rFonts w:ascii="Times New Roman" w:hAnsi="Times New Roman" w:cs="Times New Roman"/>
          <w:sz w:val="26"/>
          <w:szCs w:val="26"/>
        </w:rPr>
      </w:pPr>
      <w:hyperlink w:anchor="_Black_Bean_and" w:history="1">
        <w:r w:rsidR="00FD7C52" w:rsidRPr="00413DBC">
          <w:rPr>
            <w:rStyle w:val="Hyperlink"/>
            <w:rFonts w:ascii="Times New Roman" w:hAnsi="Times New Roman" w:cs="Times New Roman"/>
            <w:sz w:val="26"/>
            <w:szCs w:val="26"/>
          </w:rPr>
          <w:t>Black Bean a</w:t>
        </w:r>
        <w:r w:rsidR="00FD7C52" w:rsidRPr="00413DBC">
          <w:rPr>
            <w:rStyle w:val="Hyperlink"/>
            <w:rFonts w:ascii="Times New Roman" w:hAnsi="Times New Roman" w:cs="Times New Roman"/>
            <w:sz w:val="26"/>
            <w:szCs w:val="26"/>
          </w:rPr>
          <w:t>n</w:t>
        </w:r>
        <w:r w:rsidR="00FD7C52" w:rsidRPr="00413DBC">
          <w:rPr>
            <w:rStyle w:val="Hyperlink"/>
            <w:rFonts w:ascii="Times New Roman" w:hAnsi="Times New Roman" w:cs="Times New Roman"/>
            <w:sz w:val="26"/>
            <w:szCs w:val="26"/>
          </w:rPr>
          <w:t>d Rice</w:t>
        </w:r>
      </w:hyperlink>
      <w:r w:rsidR="00FD7C52" w:rsidRPr="00FD7C52">
        <w:rPr>
          <w:rFonts w:ascii="Times New Roman" w:hAnsi="Times New Roman" w:cs="Times New Roman"/>
          <w:sz w:val="26"/>
          <w:szCs w:val="26"/>
        </w:rPr>
        <w:tab/>
        <w:t>40</w:t>
      </w:r>
    </w:p>
    <w:p w14:paraId="5B75A0D5" w14:textId="39675AE8" w:rsidR="00FD7C52" w:rsidRPr="00FD7C52" w:rsidRDefault="00C4735D" w:rsidP="00FD7C52">
      <w:pPr>
        <w:jc w:val="center"/>
        <w:rPr>
          <w:rFonts w:ascii="Times New Roman" w:hAnsi="Times New Roman" w:cs="Times New Roman"/>
          <w:sz w:val="26"/>
          <w:szCs w:val="26"/>
        </w:rPr>
      </w:pPr>
      <w:hyperlink w:anchor="_Dill-licious_Chickpea_Salad" w:history="1">
        <w:r w:rsidR="00FD7C52" w:rsidRPr="00413DBC">
          <w:rPr>
            <w:rStyle w:val="Hyperlink"/>
            <w:rFonts w:ascii="Times New Roman" w:hAnsi="Times New Roman" w:cs="Times New Roman"/>
            <w:sz w:val="26"/>
            <w:szCs w:val="26"/>
          </w:rPr>
          <w:t>Dill-licious Chickpea Salad</w:t>
        </w:r>
      </w:hyperlink>
      <w:r w:rsidR="00FD7C52" w:rsidRPr="00FD7C52">
        <w:rPr>
          <w:rFonts w:ascii="Times New Roman" w:hAnsi="Times New Roman" w:cs="Times New Roman"/>
          <w:sz w:val="26"/>
          <w:szCs w:val="26"/>
        </w:rPr>
        <w:tab/>
      </w:r>
      <w:r w:rsidR="00413DBC">
        <w:rPr>
          <w:rFonts w:ascii="Times New Roman" w:hAnsi="Times New Roman" w:cs="Times New Roman"/>
          <w:sz w:val="26"/>
          <w:szCs w:val="26"/>
        </w:rPr>
        <w:t xml:space="preserve"> </w:t>
      </w:r>
      <w:r w:rsidR="00FD7C52" w:rsidRPr="00FD7C52">
        <w:rPr>
          <w:rFonts w:ascii="Times New Roman" w:hAnsi="Times New Roman" w:cs="Times New Roman"/>
          <w:sz w:val="26"/>
          <w:szCs w:val="26"/>
        </w:rPr>
        <w:t>42</w:t>
      </w:r>
    </w:p>
    <w:p w14:paraId="4AA7E79E" w14:textId="5F6837FE" w:rsidR="00FD7C52" w:rsidRPr="00FD7C52" w:rsidRDefault="00C4735D" w:rsidP="00FD7C52">
      <w:pPr>
        <w:jc w:val="center"/>
        <w:rPr>
          <w:rFonts w:ascii="Times New Roman" w:hAnsi="Times New Roman" w:cs="Times New Roman"/>
          <w:sz w:val="26"/>
          <w:szCs w:val="26"/>
        </w:rPr>
      </w:pPr>
      <w:hyperlink w:anchor="_Beet_Detox_Salad" w:history="1">
        <w:r w:rsidR="00FD7C52" w:rsidRPr="00413DBC">
          <w:rPr>
            <w:rStyle w:val="Hyperlink"/>
            <w:rFonts w:ascii="Times New Roman" w:hAnsi="Times New Roman" w:cs="Times New Roman"/>
            <w:sz w:val="26"/>
            <w:szCs w:val="26"/>
          </w:rPr>
          <w:t>Beet Detox Salad</w:t>
        </w:r>
      </w:hyperlink>
      <w:r w:rsidR="00FD7C52" w:rsidRPr="00FD7C52">
        <w:rPr>
          <w:rFonts w:ascii="Times New Roman" w:hAnsi="Times New Roman" w:cs="Times New Roman"/>
          <w:sz w:val="26"/>
          <w:szCs w:val="26"/>
        </w:rPr>
        <w:tab/>
        <w:t>43</w:t>
      </w:r>
    </w:p>
    <w:p w14:paraId="266D62E1" w14:textId="06CD8595" w:rsidR="00FD7C52" w:rsidRPr="00FD7C52" w:rsidRDefault="00C4735D" w:rsidP="00FD7C52">
      <w:pPr>
        <w:jc w:val="center"/>
        <w:rPr>
          <w:rFonts w:ascii="Times New Roman" w:hAnsi="Times New Roman" w:cs="Times New Roman"/>
          <w:sz w:val="26"/>
          <w:szCs w:val="26"/>
        </w:rPr>
      </w:pPr>
      <w:hyperlink w:anchor="_Herbed_Quinoa" w:history="1">
        <w:r w:rsidR="00FD7C52" w:rsidRPr="00413DBC">
          <w:rPr>
            <w:rStyle w:val="Hyperlink"/>
            <w:rFonts w:ascii="Times New Roman" w:hAnsi="Times New Roman" w:cs="Times New Roman"/>
            <w:sz w:val="26"/>
            <w:szCs w:val="26"/>
          </w:rPr>
          <w:t>Herbed Quinoa</w:t>
        </w:r>
      </w:hyperlink>
      <w:r w:rsidR="00FD7C52" w:rsidRPr="00FD7C52">
        <w:rPr>
          <w:rFonts w:ascii="Times New Roman" w:hAnsi="Times New Roman" w:cs="Times New Roman"/>
          <w:sz w:val="26"/>
          <w:szCs w:val="26"/>
        </w:rPr>
        <w:tab/>
        <w:t>45</w:t>
      </w:r>
    </w:p>
    <w:p w14:paraId="4D771A58" w14:textId="554948C5" w:rsidR="00FD7C52" w:rsidRPr="00FD7C52" w:rsidRDefault="00C4735D" w:rsidP="00FD7C52">
      <w:pPr>
        <w:jc w:val="center"/>
        <w:rPr>
          <w:rFonts w:ascii="Times New Roman" w:hAnsi="Times New Roman" w:cs="Times New Roman"/>
          <w:sz w:val="26"/>
          <w:szCs w:val="26"/>
        </w:rPr>
      </w:pPr>
      <w:hyperlink w:anchor="_Quinoa_with_Root" w:history="1">
        <w:r w:rsidR="00FD7C52" w:rsidRPr="00413DBC">
          <w:rPr>
            <w:rStyle w:val="Hyperlink"/>
            <w:rFonts w:ascii="Times New Roman" w:hAnsi="Times New Roman" w:cs="Times New Roman"/>
            <w:sz w:val="26"/>
            <w:szCs w:val="26"/>
          </w:rPr>
          <w:t>Quinoa with Root Vegetables</w:t>
        </w:r>
      </w:hyperlink>
      <w:r w:rsidR="00FD7C52" w:rsidRPr="00FD7C52">
        <w:rPr>
          <w:rFonts w:ascii="Times New Roman" w:hAnsi="Times New Roman" w:cs="Times New Roman"/>
          <w:sz w:val="26"/>
          <w:szCs w:val="26"/>
        </w:rPr>
        <w:tab/>
        <w:t>47</w:t>
      </w:r>
    </w:p>
    <w:p w14:paraId="6D3A7C2E" w14:textId="5B66BCCA" w:rsidR="00FD7C52" w:rsidRPr="00FD7C52" w:rsidRDefault="00C4735D" w:rsidP="00FD7C52">
      <w:pPr>
        <w:jc w:val="center"/>
        <w:rPr>
          <w:rFonts w:ascii="Times New Roman" w:hAnsi="Times New Roman" w:cs="Times New Roman"/>
          <w:sz w:val="26"/>
          <w:szCs w:val="26"/>
        </w:rPr>
      </w:pPr>
      <w:hyperlink w:anchor="_Loaded_Lunchtime_Oatmeal" w:history="1">
        <w:r w:rsidR="00FD7C52" w:rsidRPr="00413DBC">
          <w:rPr>
            <w:rStyle w:val="Hyperlink"/>
            <w:rFonts w:ascii="Times New Roman" w:hAnsi="Times New Roman" w:cs="Times New Roman"/>
            <w:sz w:val="26"/>
            <w:szCs w:val="26"/>
          </w:rPr>
          <w:t>Loaded Lunchtime Oatmeal</w:t>
        </w:r>
      </w:hyperlink>
      <w:r w:rsidR="00FD7C52" w:rsidRPr="00FD7C52">
        <w:rPr>
          <w:rFonts w:ascii="Times New Roman" w:hAnsi="Times New Roman" w:cs="Times New Roman"/>
          <w:sz w:val="26"/>
          <w:szCs w:val="26"/>
        </w:rPr>
        <w:tab/>
        <w:t>49</w:t>
      </w:r>
    </w:p>
    <w:p w14:paraId="77BAE539" w14:textId="49CAF3B7" w:rsidR="00FD7C52" w:rsidRPr="00FD7C52" w:rsidRDefault="00C4735D" w:rsidP="00FD7C52">
      <w:pPr>
        <w:jc w:val="center"/>
        <w:rPr>
          <w:rFonts w:ascii="Times New Roman" w:hAnsi="Times New Roman" w:cs="Times New Roman"/>
          <w:sz w:val="26"/>
          <w:szCs w:val="26"/>
        </w:rPr>
      </w:pPr>
      <w:hyperlink w:anchor="_Three_Pepper_Oat" w:history="1">
        <w:r w:rsidR="00FD7C52" w:rsidRPr="00413DBC">
          <w:rPr>
            <w:rStyle w:val="Hyperlink"/>
            <w:rFonts w:ascii="Times New Roman" w:hAnsi="Times New Roman" w:cs="Times New Roman"/>
            <w:sz w:val="26"/>
            <w:szCs w:val="26"/>
          </w:rPr>
          <w:t>Three Pepper Oat Pilaf</w:t>
        </w:r>
      </w:hyperlink>
      <w:r w:rsidR="00FD7C52" w:rsidRPr="00FD7C52">
        <w:rPr>
          <w:rFonts w:ascii="Times New Roman" w:hAnsi="Times New Roman" w:cs="Times New Roman"/>
          <w:sz w:val="26"/>
          <w:szCs w:val="26"/>
        </w:rPr>
        <w:tab/>
        <w:t>50</w:t>
      </w:r>
    </w:p>
    <w:p w14:paraId="57F8A6EE" w14:textId="53F657A5" w:rsidR="00FD7C52" w:rsidRPr="00FD7C52" w:rsidRDefault="00C4735D" w:rsidP="00FD7C52">
      <w:pPr>
        <w:jc w:val="center"/>
        <w:rPr>
          <w:rFonts w:ascii="Times New Roman" w:hAnsi="Times New Roman" w:cs="Times New Roman"/>
          <w:sz w:val="26"/>
          <w:szCs w:val="26"/>
        </w:rPr>
      </w:pPr>
      <w:hyperlink w:anchor="_Papaya_Black_Beans" w:history="1">
        <w:r w:rsidR="00FD7C52" w:rsidRPr="00413DBC">
          <w:rPr>
            <w:rStyle w:val="Hyperlink"/>
            <w:rFonts w:ascii="Times New Roman" w:hAnsi="Times New Roman" w:cs="Times New Roman"/>
            <w:sz w:val="26"/>
            <w:szCs w:val="26"/>
          </w:rPr>
          <w:t>Papaya Black Beans and Rice</w:t>
        </w:r>
      </w:hyperlink>
      <w:r w:rsidR="00FD7C52" w:rsidRPr="00FD7C52">
        <w:rPr>
          <w:rFonts w:ascii="Times New Roman" w:hAnsi="Times New Roman" w:cs="Times New Roman"/>
          <w:sz w:val="26"/>
          <w:szCs w:val="26"/>
        </w:rPr>
        <w:tab/>
        <w:t>51</w:t>
      </w:r>
    </w:p>
    <w:p w14:paraId="7928CF99" w14:textId="57B45F79" w:rsidR="00FD7C52" w:rsidRPr="00FD7C52" w:rsidRDefault="00C4735D" w:rsidP="00FD7C52">
      <w:pPr>
        <w:jc w:val="center"/>
        <w:rPr>
          <w:rFonts w:ascii="Times New Roman" w:hAnsi="Times New Roman" w:cs="Times New Roman"/>
          <w:sz w:val="26"/>
          <w:szCs w:val="26"/>
        </w:rPr>
      </w:pPr>
      <w:hyperlink w:anchor="_Simple_Tomato_Basil" w:history="1">
        <w:r w:rsidR="00FD7C52" w:rsidRPr="00413DBC">
          <w:rPr>
            <w:rStyle w:val="Hyperlink"/>
            <w:rFonts w:ascii="Times New Roman" w:hAnsi="Times New Roman" w:cs="Times New Roman"/>
            <w:sz w:val="26"/>
            <w:szCs w:val="26"/>
          </w:rPr>
          <w:t>Simple Tomato Basil Soup</w:t>
        </w:r>
      </w:hyperlink>
      <w:r w:rsidR="00FD7C52" w:rsidRPr="00FD7C52">
        <w:rPr>
          <w:rFonts w:ascii="Times New Roman" w:hAnsi="Times New Roman" w:cs="Times New Roman"/>
          <w:sz w:val="26"/>
          <w:szCs w:val="26"/>
        </w:rPr>
        <w:tab/>
        <w:t>54</w:t>
      </w:r>
    </w:p>
    <w:p w14:paraId="2DB12A4D" w14:textId="6EE603EB" w:rsidR="00FD7C52" w:rsidRPr="00FD7C52" w:rsidRDefault="00C4735D" w:rsidP="00FD7C52">
      <w:pPr>
        <w:jc w:val="center"/>
        <w:rPr>
          <w:rFonts w:ascii="Times New Roman" w:hAnsi="Times New Roman" w:cs="Times New Roman"/>
          <w:sz w:val="26"/>
          <w:szCs w:val="26"/>
        </w:rPr>
      </w:pPr>
      <w:hyperlink w:anchor="_Gazpacho" w:history="1">
        <w:r w:rsidR="00FD7C52" w:rsidRPr="00413DBC">
          <w:rPr>
            <w:rStyle w:val="Hyperlink"/>
            <w:rFonts w:ascii="Times New Roman" w:hAnsi="Times New Roman" w:cs="Times New Roman"/>
            <w:sz w:val="26"/>
            <w:szCs w:val="26"/>
          </w:rPr>
          <w:t>Gazpacho</w:t>
        </w:r>
      </w:hyperlink>
      <w:r w:rsidR="00FD7C52" w:rsidRPr="00FD7C52">
        <w:rPr>
          <w:rFonts w:ascii="Times New Roman" w:hAnsi="Times New Roman" w:cs="Times New Roman"/>
          <w:sz w:val="26"/>
          <w:szCs w:val="26"/>
        </w:rPr>
        <w:tab/>
        <w:t>55</w:t>
      </w:r>
    </w:p>
    <w:p w14:paraId="00B0A06C" w14:textId="175B86AC" w:rsidR="00FD7C52" w:rsidRPr="00FD7C52" w:rsidRDefault="00C4735D" w:rsidP="00FD7C52">
      <w:pPr>
        <w:jc w:val="center"/>
        <w:rPr>
          <w:rFonts w:ascii="Times New Roman" w:hAnsi="Times New Roman" w:cs="Times New Roman"/>
          <w:sz w:val="26"/>
          <w:szCs w:val="26"/>
        </w:rPr>
      </w:pPr>
      <w:hyperlink w:anchor="_Split_Pea_Soup" w:history="1">
        <w:r w:rsidR="00FD7C52" w:rsidRPr="00413DBC">
          <w:rPr>
            <w:rStyle w:val="Hyperlink"/>
            <w:rFonts w:ascii="Times New Roman" w:hAnsi="Times New Roman" w:cs="Times New Roman"/>
            <w:sz w:val="26"/>
            <w:szCs w:val="26"/>
          </w:rPr>
          <w:t>Split Pea Soup</w:t>
        </w:r>
      </w:hyperlink>
      <w:r w:rsidR="00FD7C52" w:rsidRPr="00FD7C52">
        <w:rPr>
          <w:rFonts w:ascii="Times New Roman" w:hAnsi="Times New Roman" w:cs="Times New Roman"/>
          <w:sz w:val="26"/>
          <w:szCs w:val="26"/>
        </w:rPr>
        <w:tab/>
        <w:t>57</w:t>
      </w:r>
    </w:p>
    <w:p w14:paraId="1306F78D" w14:textId="7FA8C448" w:rsidR="00FD7C52" w:rsidRPr="00FD7C52" w:rsidRDefault="00C4735D" w:rsidP="00FD7C52">
      <w:pPr>
        <w:jc w:val="center"/>
        <w:rPr>
          <w:rFonts w:ascii="Times New Roman" w:hAnsi="Times New Roman" w:cs="Times New Roman"/>
          <w:sz w:val="26"/>
          <w:szCs w:val="26"/>
        </w:rPr>
      </w:pPr>
      <w:hyperlink w:anchor="_Butternut_Squash_Soup" w:history="1">
        <w:r w:rsidR="00FD7C52" w:rsidRPr="00413DBC">
          <w:rPr>
            <w:rStyle w:val="Hyperlink"/>
            <w:rFonts w:ascii="Times New Roman" w:hAnsi="Times New Roman" w:cs="Times New Roman"/>
            <w:sz w:val="26"/>
            <w:szCs w:val="26"/>
          </w:rPr>
          <w:t>Butternut Squash Soup</w:t>
        </w:r>
      </w:hyperlink>
      <w:r w:rsidR="00FD7C52" w:rsidRPr="00FD7C52">
        <w:rPr>
          <w:rFonts w:ascii="Times New Roman" w:hAnsi="Times New Roman" w:cs="Times New Roman"/>
          <w:sz w:val="26"/>
          <w:szCs w:val="26"/>
        </w:rPr>
        <w:tab/>
        <w:t>58</w:t>
      </w:r>
    </w:p>
    <w:p w14:paraId="0D538510" w14:textId="4A94E370" w:rsidR="00FD7C52" w:rsidRPr="00FD7C52" w:rsidRDefault="00C4735D" w:rsidP="00FD7C52">
      <w:pPr>
        <w:jc w:val="center"/>
        <w:rPr>
          <w:rFonts w:ascii="Times New Roman" w:hAnsi="Times New Roman" w:cs="Times New Roman"/>
          <w:sz w:val="26"/>
          <w:szCs w:val="26"/>
        </w:rPr>
      </w:pPr>
      <w:hyperlink w:anchor="_Potato,_Black_Bean" w:history="1">
        <w:r w:rsidR="00FD7C52" w:rsidRPr="00413DBC">
          <w:rPr>
            <w:rStyle w:val="Hyperlink"/>
            <w:rFonts w:ascii="Times New Roman" w:hAnsi="Times New Roman" w:cs="Times New Roman"/>
            <w:sz w:val="26"/>
            <w:szCs w:val="26"/>
          </w:rPr>
          <w:t>Potato, Black Bean &amp; Kale Skillet</w:t>
        </w:r>
      </w:hyperlink>
      <w:r w:rsidR="00FD7C52" w:rsidRPr="00FD7C52">
        <w:rPr>
          <w:rFonts w:ascii="Times New Roman" w:hAnsi="Times New Roman" w:cs="Times New Roman"/>
          <w:sz w:val="26"/>
          <w:szCs w:val="26"/>
        </w:rPr>
        <w:tab/>
      </w:r>
      <w:r w:rsidR="00413DBC">
        <w:rPr>
          <w:rFonts w:ascii="Times New Roman" w:hAnsi="Times New Roman" w:cs="Times New Roman"/>
          <w:sz w:val="26"/>
          <w:szCs w:val="26"/>
        </w:rPr>
        <w:t xml:space="preserve"> </w:t>
      </w:r>
      <w:r w:rsidR="00FD7C52" w:rsidRPr="00FD7C52">
        <w:rPr>
          <w:rFonts w:ascii="Times New Roman" w:hAnsi="Times New Roman" w:cs="Times New Roman"/>
          <w:sz w:val="26"/>
          <w:szCs w:val="26"/>
        </w:rPr>
        <w:t>60</w:t>
      </w:r>
    </w:p>
    <w:p w14:paraId="58247590" w14:textId="51E170C2" w:rsidR="00FD7C52" w:rsidRPr="00FD7C52" w:rsidRDefault="00C4735D" w:rsidP="00FD7C52">
      <w:pPr>
        <w:jc w:val="center"/>
        <w:rPr>
          <w:rFonts w:ascii="Times New Roman" w:hAnsi="Times New Roman" w:cs="Times New Roman"/>
          <w:sz w:val="26"/>
          <w:szCs w:val="26"/>
        </w:rPr>
      </w:pPr>
      <w:hyperlink w:anchor="_Garden_Pasta_Salad" w:history="1">
        <w:r w:rsidR="00FD7C52" w:rsidRPr="00413DBC">
          <w:rPr>
            <w:rStyle w:val="Hyperlink"/>
            <w:rFonts w:ascii="Times New Roman" w:hAnsi="Times New Roman" w:cs="Times New Roman"/>
            <w:sz w:val="26"/>
            <w:szCs w:val="26"/>
          </w:rPr>
          <w:t>Garden Pasta Salad</w:t>
        </w:r>
      </w:hyperlink>
      <w:r w:rsidR="00FD7C52" w:rsidRPr="00FD7C52">
        <w:rPr>
          <w:rFonts w:ascii="Times New Roman" w:hAnsi="Times New Roman" w:cs="Times New Roman"/>
          <w:sz w:val="26"/>
          <w:szCs w:val="26"/>
        </w:rPr>
        <w:tab/>
        <w:t>62</w:t>
      </w:r>
    </w:p>
    <w:p w14:paraId="09BF0718" w14:textId="4D9834EF" w:rsidR="00FD7C52" w:rsidRPr="00FD7C52" w:rsidRDefault="00FD7C52" w:rsidP="00FD7C52">
      <w:pPr>
        <w:jc w:val="center"/>
        <w:rPr>
          <w:rFonts w:ascii="Times New Roman" w:hAnsi="Times New Roman" w:cs="Times New Roman"/>
          <w:sz w:val="26"/>
          <w:szCs w:val="26"/>
        </w:rPr>
      </w:pPr>
      <w:r w:rsidRPr="00FD7C52">
        <w:rPr>
          <w:rFonts w:ascii="Times New Roman" w:hAnsi="Times New Roman" w:cs="Times New Roman"/>
          <w:sz w:val="26"/>
          <w:szCs w:val="26"/>
        </w:rPr>
        <w:tab/>
      </w:r>
      <w:hyperlink w:anchor="_Avocado_and_Shrimp" w:history="1">
        <w:r w:rsidRPr="00413DBC">
          <w:rPr>
            <w:rStyle w:val="Hyperlink"/>
            <w:rFonts w:ascii="Times New Roman" w:hAnsi="Times New Roman" w:cs="Times New Roman"/>
            <w:sz w:val="26"/>
            <w:szCs w:val="26"/>
          </w:rPr>
          <w:t>Avocado and Shrimp Salad</w:t>
        </w:r>
      </w:hyperlink>
      <w:r w:rsidRPr="00FD7C52">
        <w:rPr>
          <w:rFonts w:ascii="Times New Roman" w:hAnsi="Times New Roman" w:cs="Times New Roman"/>
          <w:sz w:val="26"/>
          <w:szCs w:val="26"/>
        </w:rPr>
        <w:tab/>
      </w:r>
      <w:r w:rsidR="00413DBC">
        <w:rPr>
          <w:rFonts w:ascii="Times New Roman" w:hAnsi="Times New Roman" w:cs="Times New Roman"/>
          <w:sz w:val="26"/>
          <w:szCs w:val="26"/>
        </w:rPr>
        <w:t xml:space="preserve"> </w:t>
      </w:r>
      <w:r w:rsidRPr="00FD7C52">
        <w:rPr>
          <w:rFonts w:ascii="Times New Roman" w:hAnsi="Times New Roman" w:cs="Times New Roman"/>
          <w:sz w:val="26"/>
          <w:szCs w:val="26"/>
        </w:rPr>
        <w:t>64</w:t>
      </w:r>
    </w:p>
    <w:p w14:paraId="007FE390" w14:textId="045954D6" w:rsidR="00FD7C52" w:rsidRPr="00FD7C52" w:rsidRDefault="00C4735D" w:rsidP="00FD7C52">
      <w:pPr>
        <w:jc w:val="center"/>
        <w:rPr>
          <w:rFonts w:ascii="Times New Roman" w:hAnsi="Times New Roman" w:cs="Times New Roman"/>
          <w:sz w:val="26"/>
          <w:szCs w:val="26"/>
        </w:rPr>
      </w:pPr>
      <w:hyperlink w:anchor="_Spring_Lettuce_with" w:history="1">
        <w:r w:rsidR="00FD7C52" w:rsidRPr="00413DBC">
          <w:rPr>
            <w:rStyle w:val="Hyperlink"/>
            <w:rFonts w:ascii="Times New Roman" w:hAnsi="Times New Roman" w:cs="Times New Roman"/>
            <w:sz w:val="26"/>
            <w:szCs w:val="26"/>
          </w:rPr>
          <w:t>Spring Lettuce with Avocado Dressing and Pistachios</w:t>
        </w:r>
      </w:hyperlink>
      <w:r w:rsidR="00FD7C52" w:rsidRPr="00FD7C52">
        <w:rPr>
          <w:rFonts w:ascii="Times New Roman" w:hAnsi="Times New Roman" w:cs="Times New Roman"/>
          <w:sz w:val="26"/>
          <w:szCs w:val="26"/>
        </w:rPr>
        <w:tab/>
        <w:t>66</w:t>
      </w:r>
    </w:p>
    <w:p w14:paraId="4549B57F" w14:textId="56BFB4BA" w:rsidR="00FD7C52" w:rsidRPr="00FD7C52" w:rsidRDefault="00C4735D" w:rsidP="00FD7C52">
      <w:pPr>
        <w:jc w:val="center"/>
        <w:rPr>
          <w:rFonts w:ascii="Times New Roman" w:hAnsi="Times New Roman" w:cs="Times New Roman"/>
          <w:sz w:val="26"/>
          <w:szCs w:val="26"/>
        </w:rPr>
      </w:pPr>
      <w:hyperlink w:anchor="_Easy_MIND_Healthy" w:history="1">
        <w:r w:rsidR="00FD7C52" w:rsidRPr="00413DBC">
          <w:rPr>
            <w:rStyle w:val="Hyperlink"/>
            <w:rFonts w:ascii="Times New Roman" w:hAnsi="Times New Roman" w:cs="Times New Roman"/>
            <w:sz w:val="26"/>
            <w:szCs w:val="26"/>
          </w:rPr>
          <w:t>Easy MIND Healthy Salad</w:t>
        </w:r>
        <w:r w:rsidR="00FD7C52" w:rsidRPr="00413DBC">
          <w:rPr>
            <w:rStyle w:val="Hyperlink"/>
            <w:rFonts w:ascii="Times New Roman" w:hAnsi="Times New Roman" w:cs="Times New Roman"/>
            <w:sz w:val="26"/>
            <w:szCs w:val="26"/>
          </w:rPr>
          <w:tab/>
        </w:r>
      </w:hyperlink>
      <w:r w:rsidR="00FD7C52" w:rsidRPr="00FD7C52">
        <w:rPr>
          <w:rFonts w:ascii="Times New Roman" w:hAnsi="Times New Roman" w:cs="Times New Roman"/>
          <w:sz w:val="26"/>
          <w:szCs w:val="26"/>
        </w:rPr>
        <w:t>68</w:t>
      </w:r>
    </w:p>
    <w:p w14:paraId="37C4AD18" w14:textId="78434773" w:rsidR="00FD7C52" w:rsidRPr="00FD7C52" w:rsidRDefault="00C4735D" w:rsidP="00FD7C52">
      <w:pPr>
        <w:jc w:val="center"/>
        <w:rPr>
          <w:rFonts w:ascii="Times New Roman" w:hAnsi="Times New Roman" w:cs="Times New Roman"/>
          <w:sz w:val="26"/>
          <w:szCs w:val="26"/>
        </w:rPr>
      </w:pPr>
      <w:hyperlink w:anchor="_Yogurt_Dill_Chicken" w:history="1">
        <w:r w:rsidR="00FD7C52" w:rsidRPr="00413DBC">
          <w:rPr>
            <w:rStyle w:val="Hyperlink"/>
            <w:rFonts w:ascii="Times New Roman" w:hAnsi="Times New Roman" w:cs="Times New Roman"/>
            <w:sz w:val="26"/>
            <w:szCs w:val="26"/>
          </w:rPr>
          <w:t>Yogurt Dill Chicken Salad</w:t>
        </w:r>
      </w:hyperlink>
      <w:r w:rsidR="00FD7C52" w:rsidRPr="00FD7C52">
        <w:rPr>
          <w:rFonts w:ascii="Times New Roman" w:hAnsi="Times New Roman" w:cs="Times New Roman"/>
          <w:sz w:val="26"/>
          <w:szCs w:val="26"/>
        </w:rPr>
        <w:tab/>
        <w:t>69</w:t>
      </w:r>
    </w:p>
    <w:p w14:paraId="0F313C80" w14:textId="65A46862" w:rsidR="00FD7C52" w:rsidRPr="00FD7C52" w:rsidRDefault="00C4735D" w:rsidP="00FD7C52">
      <w:pPr>
        <w:jc w:val="center"/>
        <w:rPr>
          <w:rFonts w:ascii="Times New Roman" w:hAnsi="Times New Roman" w:cs="Times New Roman"/>
          <w:sz w:val="26"/>
          <w:szCs w:val="26"/>
        </w:rPr>
      </w:pPr>
      <w:hyperlink w:anchor="_Mayo-free_Avocado_Tuna" w:history="1">
        <w:r w:rsidR="00FD7C52" w:rsidRPr="00413DBC">
          <w:rPr>
            <w:rStyle w:val="Hyperlink"/>
            <w:rFonts w:ascii="Times New Roman" w:hAnsi="Times New Roman" w:cs="Times New Roman"/>
            <w:sz w:val="26"/>
            <w:szCs w:val="26"/>
          </w:rPr>
          <w:t>Mayo-free Avocado Tuna Salad</w:t>
        </w:r>
      </w:hyperlink>
      <w:r w:rsidR="00FD7C52" w:rsidRPr="00FD7C52">
        <w:rPr>
          <w:rFonts w:ascii="Times New Roman" w:hAnsi="Times New Roman" w:cs="Times New Roman"/>
          <w:sz w:val="26"/>
          <w:szCs w:val="26"/>
        </w:rPr>
        <w:tab/>
        <w:t>70</w:t>
      </w:r>
    </w:p>
    <w:p w14:paraId="6EEAB89D" w14:textId="5D2AB941" w:rsidR="00FD7C52" w:rsidRPr="00FD7C52" w:rsidRDefault="00C4735D" w:rsidP="00FD7C52">
      <w:pPr>
        <w:jc w:val="center"/>
        <w:rPr>
          <w:rFonts w:ascii="Times New Roman" w:hAnsi="Times New Roman" w:cs="Times New Roman"/>
          <w:sz w:val="26"/>
          <w:szCs w:val="26"/>
        </w:rPr>
      </w:pPr>
      <w:hyperlink w:anchor="_Garden_Fresh_Sandwich" w:history="1">
        <w:r w:rsidR="00FD7C52" w:rsidRPr="00413DBC">
          <w:rPr>
            <w:rStyle w:val="Hyperlink"/>
            <w:rFonts w:ascii="Times New Roman" w:hAnsi="Times New Roman" w:cs="Times New Roman"/>
            <w:sz w:val="26"/>
            <w:szCs w:val="26"/>
          </w:rPr>
          <w:t>Garden Fresh Sandwich</w:t>
        </w:r>
      </w:hyperlink>
      <w:r w:rsidR="00FD7C52" w:rsidRPr="00FD7C52">
        <w:rPr>
          <w:rFonts w:ascii="Times New Roman" w:hAnsi="Times New Roman" w:cs="Times New Roman"/>
          <w:sz w:val="26"/>
          <w:szCs w:val="26"/>
        </w:rPr>
        <w:tab/>
        <w:t>71</w:t>
      </w:r>
    </w:p>
    <w:p w14:paraId="3DB94F21" w14:textId="5C66CC55" w:rsidR="00FD7C52" w:rsidRPr="00FD7C52" w:rsidRDefault="00C4735D" w:rsidP="00FD7C52">
      <w:pPr>
        <w:jc w:val="center"/>
        <w:rPr>
          <w:rFonts w:ascii="Times New Roman" w:hAnsi="Times New Roman" w:cs="Times New Roman"/>
          <w:sz w:val="26"/>
          <w:szCs w:val="26"/>
        </w:rPr>
      </w:pPr>
      <w:hyperlink w:anchor="_Peanut,_Peach,_and" w:history="1">
        <w:r w:rsidR="00FD7C52" w:rsidRPr="00413DBC">
          <w:rPr>
            <w:rStyle w:val="Hyperlink"/>
            <w:rFonts w:ascii="Times New Roman" w:hAnsi="Times New Roman" w:cs="Times New Roman"/>
            <w:sz w:val="26"/>
            <w:szCs w:val="26"/>
          </w:rPr>
          <w:t>Peanut, Peach, and Pineapple Wrap</w:t>
        </w:r>
      </w:hyperlink>
      <w:r w:rsidR="00FD7C52" w:rsidRPr="00FD7C52">
        <w:rPr>
          <w:rFonts w:ascii="Times New Roman" w:hAnsi="Times New Roman" w:cs="Times New Roman"/>
          <w:sz w:val="26"/>
          <w:szCs w:val="26"/>
        </w:rPr>
        <w:tab/>
        <w:t>72</w:t>
      </w:r>
    </w:p>
    <w:p w14:paraId="091D74A4" w14:textId="27996BDE" w:rsidR="00FD7C52" w:rsidRPr="00FD7C52" w:rsidRDefault="00C4735D" w:rsidP="00FD7C52">
      <w:pPr>
        <w:jc w:val="center"/>
        <w:rPr>
          <w:rFonts w:ascii="Times New Roman" w:hAnsi="Times New Roman" w:cs="Times New Roman"/>
          <w:sz w:val="26"/>
          <w:szCs w:val="26"/>
        </w:rPr>
      </w:pPr>
      <w:hyperlink r:id="rId13" w:anchor="_" w:history="1">
        <w:r w:rsidR="00FD7C52" w:rsidRPr="00413DBC">
          <w:rPr>
            <w:rStyle w:val="Hyperlink"/>
            <w:rFonts w:ascii="Times New Roman" w:hAnsi="Times New Roman" w:cs="Times New Roman"/>
            <w:sz w:val="26"/>
            <w:szCs w:val="26"/>
          </w:rPr>
          <w:t>“Hobo” Wrap</w:t>
        </w:r>
      </w:hyperlink>
      <w:r w:rsidR="00FD7C52" w:rsidRPr="00FD7C52">
        <w:rPr>
          <w:rFonts w:ascii="Times New Roman" w:hAnsi="Times New Roman" w:cs="Times New Roman"/>
          <w:sz w:val="26"/>
          <w:szCs w:val="26"/>
        </w:rPr>
        <w:tab/>
        <w:t>74</w:t>
      </w:r>
    </w:p>
    <w:p w14:paraId="4A106E47" w14:textId="7A4C841A" w:rsidR="00FD7C52" w:rsidRPr="00FD7C52" w:rsidRDefault="00C4735D" w:rsidP="00FD7C52">
      <w:pPr>
        <w:jc w:val="center"/>
        <w:rPr>
          <w:rFonts w:ascii="Times New Roman" w:hAnsi="Times New Roman" w:cs="Times New Roman"/>
          <w:sz w:val="26"/>
          <w:szCs w:val="26"/>
        </w:rPr>
      </w:pPr>
      <w:hyperlink w:anchor="_Black_Bean_Quesadillas" w:history="1">
        <w:r w:rsidR="00FD7C52" w:rsidRPr="00413DBC">
          <w:rPr>
            <w:rStyle w:val="Hyperlink"/>
            <w:rFonts w:ascii="Times New Roman" w:hAnsi="Times New Roman" w:cs="Times New Roman"/>
            <w:sz w:val="26"/>
            <w:szCs w:val="26"/>
          </w:rPr>
          <w:t>Black Bean Quesadillas</w:t>
        </w:r>
      </w:hyperlink>
      <w:r w:rsidR="00FD7C52" w:rsidRPr="00FD7C52">
        <w:rPr>
          <w:rFonts w:ascii="Times New Roman" w:hAnsi="Times New Roman" w:cs="Times New Roman"/>
          <w:sz w:val="26"/>
          <w:szCs w:val="26"/>
        </w:rPr>
        <w:tab/>
        <w:t>76</w:t>
      </w:r>
    </w:p>
    <w:p w14:paraId="73636432" w14:textId="568D342C" w:rsidR="00FD7C52" w:rsidRPr="00FD7C52" w:rsidRDefault="00C4735D" w:rsidP="00FD7C52">
      <w:pPr>
        <w:jc w:val="center"/>
        <w:rPr>
          <w:rFonts w:ascii="Times New Roman" w:hAnsi="Times New Roman" w:cs="Times New Roman"/>
          <w:sz w:val="26"/>
          <w:szCs w:val="26"/>
        </w:rPr>
      </w:pPr>
      <w:hyperlink w:anchor="_Dinner" w:history="1">
        <w:r w:rsidR="00FD7C52" w:rsidRPr="00C9026D">
          <w:rPr>
            <w:rStyle w:val="Hyperlink"/>
            <w:rFonts w:ascii="Times New Roman" w:hAnsi="Times New Roman" w:cs="Times New Roman"/>
            <w:sz w:val="26"/>
            <w:szCs w:val="26"/>
          </w:rPr>
          <w:t>Dinner</w:t>
        </w:r>
      </w:hyperlink>
      <w:r w:rsidR="00FD7C52" w:rsidRPr="00FD7C52">
        <w:rPr>
          <w:rFonts w:ascii="Times New Roman" w:hAnsi="Times New Roman" w:cs="Times New Roman"/>
          <w:sz w:val="26"/>
          <w:szCs w:val="26"/>
        </w:rPr>
        <w:tab/>
        <w:t>78</w:t>
      </w:r>
    </w:p>
    <w:p w14:paraId="4707BA2A" w14:textId="760C1E3F" w:rsidR="00FD7C52" w:rsidRPr="00FD7C52" w:rsidRDefault="00C4735D" w:rsidP="00FD7C52">
      <w:pPr>
        <w:jc w:val="center"/>
        <w:rPr>
          <w:rFonts w:ascii="Times New Roman" w:hAnsi="Times New Roman" w:cs="Times New Roman"/>
          <w:sz w:val="26"/>
          <w:szCs w:val="26"/>
        </w:rPr>
      </w:pPr>
      <w:hyperlink w:anchor="_Stuffed_Peppers" w:history="1">
        <w:r w:rsidR="00FD7C52" w:rsidRPr="00C9026D">
          <w:rPr>
            <w:rStyle w:val="Hyperlink"/>
            <w:rFonts w:ascii="Times New Roman" w:hAnsi="Times New Roman" w:cs="Times New Roman"/>
            <w:sz w:val="26"/>
            <w:szCs w:val="26"/>
          </w:rPr>
          <w:t>Stuffed Peppers</w:t>
        </w:r>
      </w:hyperlink>
      <w:r w:rsidR="00FD7C52" w:rsidRPr="00FD7C52">
        <w:rPr>
          <w:rFonts w:ascii="Times New Roman" w:hAnsi="Times New Roman" w:cs="Times New Roman"/>
          <w:sz w:val="26"/>
          <w:szCs w:val="26"/>
        </w:rPr>
        <w:tab/>
        <w:t>79</w:t>
      </w:r>
    </w:p>
    <w:p w14:paraId="0E7DBB99" w14:textId="38FD1E5F" w:rsidR="00FD7C52" w:rsidRPr="00FD7C52" w:rsidRDefault="00C4735D" w:rsidP="00FD7C52">
      <w:pPr>
        <w:jc w:val="center"/>
        <w:rPr>
          <w:rFonts w:ascii="Times New Roman" w:hAnsi="Times New Roman" w:cs="Times New Roman"/>
          <w:sz w:val="26"/>
          <w:szCs w:val="26"/>
        </w:rPr>
      </w:pPr>
      <w:hyperlink w:anchor="_Cranberry_Orange_Chicken" w:history="1">
        <w:r w:rsidR="00FD7C52" w:rsidRPr="00C9026D">
          <w:rPr>
            <w:rStyle w:val="Hyperlink"/>
            <w:rFonts w:ascii="Times New Roman" w:hAnsi="Times New Roman" w:cs="Times New Roman"/>
            <w:sz w:val="26"/>
            <w:szCs w:val="26"/>
          </w:rPr>
          <w:t>Cranberry Orange Chicken</w:t>
        </w:r>
      </w:hyperlink>
      <w:r w:rsidR="00FD7C52" w:rsidRPr="00FD7C52">
        <w:rPr>
          <w:rFonts w:ascii="Times New Roman" w:hAnsi="Times New Roman" w:cs="Times New Roman"/>
          <w:sz w:val="26"/>
          <w:szCs w:val="26"/>
        </w:rPr>
        <w:tab/>
        <w:t>81</w:t>
      </w:r>
    </w:p>
    <w:p w14:paraId="089283FF" w14:textId="31DA9C54" w:rsidR="00FD7C52" w:rsidRPr="00FD7C52" w:rsidRDefault="00C4735D" w:rsidP="00FD7C52">
      <w:pPr>
        <w:jc w:val="center"/>
        <w:rPr>
          <w:rFonts w:ascii="Times New Roman" w:hAnsi="Times New Roman" w:cs="Times New Roman"/>
          <w:sz w:val="26"/>
          <w:szCs w:val="26"/>
        </w:rPr>
      </w:pPr>
      <w:hyperlink w:anchor="_Stuffed_Chicken_Breast" w:history="1">
        <w:r w:rsidR="00FD7C52" w:rsidRPr="00C9026D">
          <w:rPr>
            <w:rStyle w:val="Hyperlink"/>
            <w:rFonts w:ascii="Times New Roman" w:hAnsi="Times New Roman" w:cs="Times New Roman"/>
            <w:sz w:val="26"/>
            <w:szCs w:val="26"/>
          </w:rPr>
          <w:t>Stuffed Chicken Breast</w:t>
        </w:r>
      </w:hyperlink>
      <w:r w:rsidR="00FD7C52" w:rsidRPr="00FD7C52">
        <w:rPr>
          <w:rFonts w:ascii="Times New Roman" w:hAnsi="Times New Roman" w:cs="Times New Roman"/>
          <w:sz w:val="26"/>
          <w:szCs w:val="26"/>
        </w:rPr>
        <w:tab/>
        <w:t>83</w:t>
      </w:r>
    </w:p>
    <w:p w14:paraId="77DE95F0" w14:textId="383D655E" w:rsidR="00FD7C52" w:rsidRPr="00FD7C52" w:rsidRDefault="00C4735D" w:rsidP="00FD7C52">
      <w:pPr>
        <w:jc w:val="center"/>
        <w:rPr>
          <w:rFonts w:ascii="Times New Roman" w:hAnsi="Times New Roman" w:cs="Times New Roman"/>
          <w:sz w:val="26"/>
          <w:szCs w:val="26"/>
        </w:rPr>
      </w:pPr>
      <w:hyperlink w:anchor="_Breaded_Chicken_Breast" w:history="1">
        <w:r w:rsidR="00FD7C52" w:rsidRPr="00C9026D">
          <w:rPr>
            <w:rStyle w:val="Hyperlink"/>
            <w:rFonts w:ascii="Times New Roman" w:hAnsi="Times New Roman" w:cs="Times New Roman"/>
            <w:sz w:val="26"/>
            <w:szCs w:val="26"/>
          </w:rPr>
          <w:t>Breaded Chicken Breast</w:t>
        </w:r>
      </w:hyperlink>
      <w:r w:rsidR="00FD7C52" w:rsidRPr="00FD7C52">
        <w:rPr>
          <w:rFonts w:ascii="Times New Roman" w:hAnsi="Times New Roman" w:cs="Times New Roman"/>
          <w:sz w:val="26"/>
          <w:szCs w:val="26"/>
        </w:rPr>
        <w:tab/>
        <w:t>85</w:t>
      </w:r>
    </w:p>
    <w:p w14:paraId="312B2341" w14:textId="472D30B9" w:rsidR="00FD7C52" w:rsidRPr="00FD7C52" w:rsidRDefault="00C4735D" w:rsidP="00FD7C52">
      <w:pPr>
        <w:jc w:val="center"/>
        <w:rPr>
          <w:rFonts w:ascii="Times New Roman" w:hAnsi="Times New Roman" w:cs="Times New Roman"/>
          <w:sz w:val="26"/>
          <w:szCs w:val="26"/>
        </w:rPr>
      </w:pPr>
      <w:hyperlink w:anchor="_Meatloaf" w:history="1">
        <w:r w:rsidR="00FD7C52" w:rsidRPr="00C9026D">
          <w:rPr>
            <w:rStyle w:val="Hyperlink"/>
            <w:rFonts w:ascii="Times New Roman" w:hAnsi="Times New Roman" w:cs="Times New Roman"/>
            <w:sz w:val="26"/>
            <w:szCs w:val="26"/>
          </w:rPr>
          <w:t>Meatloaf</w:t>
        </w:r>
      </w:hyperlink>
      <w:r w:rsidR="00FD7C52" w:rsidRPr="00FD7C52">
        <w:rPr>
          <w:rFonts w:ascii="Times New Roman" w:hAnsi="Times New Roman" w:cs="Times New Roman"/>
          <w:sz w:val="26"/>
          <w:szCs w:val="26"/>
        </w:rPr>
        <w:tab/>
        <w:t>87</w:t>
      </w:r>
    </w:p>
    <w:p w14:paraId="5EF4533F" w14:textId="1DAB0505" w:rsidR="00FD7C52" w:rsidRPr="00FD7C52" w:rsidRDefault="00C4735D" w:rsidP="00FD7C52">
      <w:pPr>
        <w:jc w:val="center"/>
        <w:rPr>
          <w:rFonts w:ascii="Times New Roman" w:hAnsi="Times New Roman" w:cs="Times New Roman"/>
          <w:sz w:val="26"/>
          <w:szCs w:val="26"/>
        </w:rPr>
      </w:pPr>
      <w:hyperlink w:anchor="_Anti-Inflammatory_Broccoli,_Ginger," w:history="1">
        <w:r w:rsidR="00FD7C52" w:rsidRPr="00C9026D">
          <w:rPr>
            <w:rStyle w:val="Hyperlink"/>
            <w:rFonts w:ascii="Times New Roman" w:hAnsi="Times New Roman" w:cs="Times New Roman"/>
            <w:sz w:val="26"/>
            <w:szCs w:val="26"/>
          </w:rPr>
          <w:t>Anti-Inflammatory Broccoli, Ginger, Leek &amp; Turmeric Soup</w:t>
        </w:r>
      </w:hyperlink>
      <w:r w:rsidR="00FD7C52" w:rsidRPr="00FD7C52">
        <w:rPr>
          <w:rFonts w:ascii="Times New Roman" w:hAnsi="Times New Roman" w:cs="Times New Roman"/>
          <w:sz w:val="26"/>
          <w:szCs w:val="26"/>
        </w:rPr>
        <w:tab/>
        <w:t>89</w:t>
      </w:r>
    </w:p>
    <w:p w14:paraId="5E2A8189" w14:textId="0FB6ADD3" w:rsidR="00FD7C52" w:rsidRPr="00FD7C52" w:rsidRDefault="00C4735D" w:rsidP="00FD7C52">
      <w:pPr>
        <w:jc w:val="center"/>
        <w:rPr>
          <w:rFonts w:ascii="Times New Roman" w:hAnsi="Times New Roman" w:cs="Times New Roman"/>
          <w:sz w:val="26"/>
          <w:szCs w:val="26"/>
        </w:rPr>
      </w:pPr>
      <w:hyperlink w:anchor="_Walnut_Crusted_Salmon" w:history="1">
        <w:r w:rsidR="00FD7C52" w:rsidRPr="00C9026D">
          <w:rPr>
            <w:rStyle w:val="Hyperlink"/>
            <w:rFonts w:ascii="Times New Roman" w:hAnsi="Times New Roman" w:cs="Times New Roman"/>
            <w:sz w:val="26"/>
            <w:szCs w:val="26"/>
          </w:rPr>
          <w:t>Walnut Crusted Salmon Fillets</w:t>
        </w:r>
      </w:hyperlink>
      <w:r w:rsidR="00FD7C52" w:rsidRPr="00FD7C52">
        <w:rPr>
          <w:rFonts w:ascii="Times New Roman" w:hAnsi="Times New Roman" w:cs="Times New Roman"/>
          <w:sz w:val="26"/>
          <w:szCs w:val="26"/>
        </w:rPr>
        <w:tab/>
        <w:t>91</w:t>
      </w:r>
    </w:p>
    <w:p w14:paraId="1FB842F5" w14:textId="78234C6A" w:rsidR="00FD7C52" w:rsidRPr="00FD7C52" w:rsidRDefault="00C4735D" w:rsidP="00FD7C52">
      <w:pPr>
        <w:jc w:val="center"/>
        <w:rPr>
          <w:rFonts w:ascii="Times New Roman" w:hAnsi="Times New Roman" w:cs="Times New Roman"/>
          <w:sz w:val="26"/>
          <w:szCs w:val="26"/>
        </w:rPr>
      </w:pPr>
      <w:hyperlink w:anchor="_Salmon_Baked_in" w:history="1">
        <w:r w:rsidR="00FD7C52" w:rsidRPr="00C9026D">
          <w:rPr>
            <w:rStyle w:val="Hyperlink"/>
            <w:rFonts w:ascii="Times New Roman" w:hAnsi="Times New Roman" w:cs="Times New Roman"/>
            <w:sz w:val="26"/>
            <w:szCs w:val="26"/>
          </w:rPr>
          <w:t>Salmon Baked in Foil</w:t>
        </w:r>
      </w:hyperlink>
      <w:r w:rsidR="00FD7C52" w:rsidRPr="00FD7C52">
        <w:rPr>
          <w:rFonts w:ascii="Times New Roman" w:hAnsi="Times New Roman" w:cs="Times New Roman"/>
          <w:sz w:val="26"/>
          <w:szCs w:val="26"/>
        </w:rPr>
        <w:tab/>
        <w:t>93</w:t>
      </w:r>
    </w:p>
    <w:p w14:paraId="7AED70D7" w14:textId="2151A21D" w:rsidR="00FD7C52" w:rsidRPr="00FD7C52" w:rsidRDefault="00C4735D" w:rsidP="00FD7C52">
      <w:pPr>
        <w:jc w:val="center"/>
        <w:rPr>
          <w:rFonts w:ascii="Times New Roman" w:hAnsi="Times New Roman" w:cs="Times New Roman"/>
          <w:sz w:val="26"/>
          <w:szCs w:val="26"/>
        </w:rPr>
      </w:pPr>
      <w:hyperlink w:anchor="_Spinach_Baked_Salmon" w:history="1">
        <w:r w:rsidR="00FD7C52" w:rsidRPr="00C9026D">
          <w:rPr>
            <w:rStyle w:val="Hyperlink"/>
            <w:rFonts w:ascii="Times New Roman" w:hAnsi="Times New Roman" w:cs="Times New Roman"/>
            <w:sz w:val="26"/>
            <w:szCs w:val="26"/>
          </w:rPr>
          <w:t>Spinach Baked Salmon</w:t>
        </w:r>
      </w:hyperlink>
      <w:r w:rsidR="00FD7C52" w:rsidRPr="00FD7C52">
        <w:rPr>
          <w:rFonts w:ascii="Times New Roman" w:hAnsi="Times New Roman" w:cs="Times New Roman"/>
          <w:sz w:val="26"/>
          <w:szCs w:val="26"/>
        </w:rPr>
        <w:tab/>
        <w:t>95</w:t>
      </w:r>
    </w:p>
    <w:p w14:paraId="020EDF05" w14:textId="6515FFC4" w:rsidR="00FD7C52" w:rsidRPr="00FD7C52" w:rsidRDefault="00C4735D" w:rsidP="00FD7C52">
      <w:pPr>
        <w:jc w:val="center"/>
        <w:rPr>
          <w:rFonts w:ascii="Times New Roman" w:hAnsi="Times New Roman" w:cs="Times New Roman"/>
          <w:sz w:val="26"/>
          <w:szCs w:val="26"/>
        </w:rPr>
      </w:pPr>
      <w:hyperlink w:anchor="_Asian_Pan_Seared" w:history="1">
        <w:r w:rsidR="00FD7C52" w:rsidRPr="00C9026D">
          <w:rPr>
            <w:rStyle w:val="Hyperlink"/>
            <w:rFonts w:ascii="Times New Roman" w:hAnsi="Times New Roman" w:cs="Times New Roman"/>
            <w:sz w:val="26"/>
            <w:szCs w:val="26"/>
          </w:rPr>
          <w:t>Asian Pan Seared Salmon Salad for One</w:t>
        </w:r>
      </w:hyperlink>
      <w:r w:rsidR="00FD7C52" w:rsidRPr="00FD7C52">
        <w:rPr>
          <w:rFonts w:ascii="Times New Roman" w:hAnsi="Times New Roman" w:cs="Times New Roman"/>
          <w:sz w:val="26"/>
          <w:szCs w:val="26"/>
        </w:rPr>
        <w:tab/>
        <w:t>97</w:t>
      </w:r>
    </w:p>
    <w:p w14:paraId="0F8E807C" w14:textId="493F627B" w:rsidR="00FD7C52" w:rsidRPr="00FD7C52" w:rsidRDefault="00C4735D" w:rsidP="00FD7C52">
      <w:pPr>
        <w:jc w:val="center"/>
        <w:rPr>
          <w:rFonts w:ascii="Times New Roman" w:hAnsi="Times New Roman" w:cs="Times New Roman"/>
          <w:sz w:val="26"/>
          <w:szCs w:val="26"/>
        </w:rPr>
      </w:pPr>
      <w:hyperlink w:anchor="_Yes-You_Can_Black" w:history="1">
        <w:r w:rsidR="00FD7C52" w:rsidRPr="00C9026D">
          <w:rPr>
            <w:rStyle w:val="Hyperlink"/>
            <w:rFonts w:ascii="Times New Roman" w:hAnsi="Times New Roman" w:cs="Times New Roman"/>
            <w:sz w:val="26"/>
            <w:szCs w:val="26"/>
          </w:rPr>
          <w:t>Yes-You Can Bl</w:t>
        </w:r>
        <w:r w:rsidR="00FD7C52" w:rsidRPr="00C9026D">
          <w:rPr>
            <w:rStyle w:val="Hyperlink"/>
            <w:rFonts w:ascii="Times New Roman" w:hAnsi="Times New Roman" w:cs="Times New Roman"/>
            <w:sz w:val="26"/>
            <w:szCs w:val="26"/>
          </w:rPr>
          <w:t>a</w:t>
        </w:r>
        <w:r w:rsidR="00FD7C52" w:rsidRPr="00C9026D">
          <w:rPr>
            <w:rStyle w:val="Hyperlink"/>
            <w:rFonts w:ascii="Times New Roman" w:hAnsi="Times New Roman" w:cs="Times New Roman"/>
            <w:sz w:val="26"/>
            <w:szCs w:val="26"/>
          </w:rPr>
          <w:t>ck Bean Chili</w:t>
        </w:r>
      </w:hyperlink>
      <w:r w:rsidR="00FD7C52" w:rsidRPr="00FD7C52">
        <w:rPr>
          <w:rFonts w:ascii="Times New Roman" w:hAnsi="Times New Roman" w:cs="Times New Roman"/>
          <w:sz w:val="26"/>
          <w:szCs w:val="26"/>
        </w:rPr>
        <w:tab/>
        <w:t>99</w:t>
      </w:r>
    </w:p>
    <w:p w14:paraId="68E3DB54" w14:textId="0DD3A174" w:rsidR="00FD7C52" w:rsidRPr="00FD7C52" w:rsidRDefault="00C4735D" w:rsidP="00FD7C52">
      <w:pPr>
        <w:jc w:val="center"/>
        <w:rPr>
          <w:rFonts w:ascii="Times New Roman" w:hAnsi="Times New Roman" w:cs="Times New Roman"/>
          <w:sz w:val="26"/>
          <w:szCs w:val="26"/>
        </w:rPr>
      </w:pPr>
      <w:hyperlink w:anchor="_Red_Bean_Veggie" w:history="1">
        <w:r w:rsidR="00FD7C52" w:rsidRPr="00C9026D">
          <w:rPr>
            <w:rStyle w:val="Hyperlink"/>
            <w:rFonts w:ascii="Times New Roman" w:hAnsi="Times New Roman" w:cs="Times New Roman"/>
            <w:sz w:val="26"/>
            <w:szCs w:val="26"/>
          </w:rPr>
          <w:t>Red Bean Veggie Soup</w:t>
        </w:r>
      </w:hyperlink>
      <w:r w:rsidR="00FD7C52" w:rsidRPr="00FD7C52">
        <w:rPr>
          <w:rFonts w:ascii="Times New Roman" w:hAnsi="Times New Roman" w:cs="Times New Roman"/>
          <w:sz w:val="26"/>
          <w:szCs w:val="26"/>
        </w:rPr>
        <w:tab/>
        <w:t>101</w:t>
      </w:r>
    </w:p>
    <w:p w14:paraId="086224E6" w14:textId="1BE3B13C" w:rsidR="00FD7C52" w:rsidRPr="00FD7C52" w:rsidRDefault="00C4735D" w:rsidP="00FD7C52">
      <w:pPr>
        <w:jc w:val="center"/>
        <w:rPr>
          <w:rFonts w:ascii="Times New Roman" w:hAnsi="Times New Roman" w:cs="Times New Roman"/>
          <w:sz w:val="26"/>
          <w:szCs w:val="26"/>
        </w:rPr>
      </w:pPr>
      <w:hyperlink w:anchor="_Snacks" w:history="1">
        <w:r w:rsidR="00FD7C52" w:rsidRPr="00C9026D">
          <w:rPr>
            <w:rStyle w:val="Hyperlink"/>
            <w:rFonts w:ascii="Times New Roman" w:hAnsi="Times New Roman" w:cs="Times New Roman"/>
            <w:sz w:val="26"/>
            <w:szCs w:val="26"/>
          </w:rPr>
          <w:t>Snacks</w:t>
        </w:r>
      </w:hyperlink>
      <w:r w:rsidR="00FD7C52" w:rsidRPr="00FD7C52">
        <w:rPr>
          <w:rFonts w:ascii="Times New Roman" w:hAnsi="Times New Roman" w:cs="Times New Roman"/>
          <w:sz w:val="26"/>
          <w:szCs w:val="26"/>
        </w:rPr>
        <w:tab/>
        <w:t>102</w:t>
      </w:r>
    </w:p>
    <w:p w14:paraId="382E36F0" w14:textId="41982F4F" w:rsidR="00FD7C52" w:rsidRPr="00FD7C52" w:rsidRDefault="00C4735D" w:rsidP="00FD7C52">
      <w:pPr>
        <w:jc w:val="center"/>
        <w:rPr>
          <w:rFonts w:ascii="Times New Roman" w:hAnsi="Times New Roman" w:cs="Times New Roman"/>
          <w:sz w:val="26"/>
          <w:szCs w:val="26"/>
        </w:rPr>
      </w:pPr>
      <w:hyperlink w:anchor="_Zucchini_Pesto" w:history="1">
        <w:r w:rsidR="00FD7C52" w:rsidRPr="00C9026D">
          <w:rPr>
            <w:rStyle w:val="Hyperlink"/>
            <w:rFonts w:ascii="Times New Roman" w:hAnsi="Times New Roman" w:cs="Times New Roman"/>
            <w:sz w:val="26"/>
            <w:szCs w:val="26"/>
          </w:rPr>
          <w:t>Zucchini Pesto</w:t>
        </w:r>
      </w:hyperlink>
      <w:r w:rsidR="00FD7C52" w:rsidRPr="00FD7C52">
        <w:rPr>
          <w:rFonts w:ascii="Times New Roman" w:hAnsi="Times New Roman" w:cs="Times New Roman"/>
          <w:sz w:val="26"/>
          <w:szCs w:val="26"/>
        </w:rPr>
        <w:tab/>
        <w:t>103</w:t>
      </w:r>
    </w:p>
    <w:p w14:paraId="5FFE758B" w14:textId="1C32C3F1" w:rsidR="00FD7C52" w:rsidRPr="00FD7C52" w:rsidRDefault="00C4735D" w:rsidP="00FD7C52">
      <w:pPr>
        <w:jc w:val="center"/>
        <w:rPr>
          <w:rFonts w:ascii="Times New Roman" w:hAnsi="Times New Roman" w:cs="Times New Roman"/>
          <w:sz w:val="26"/>
          <w:szCs w:val="26"/>
        </w:rPr>
      </w:pPr>
      <w:hyperlink w:anchor="_Homemade_Granola" w:history="1">
        <w:r w:rsidR="00FD7C52" w:rsidRPr="00C9026D">
          <w:rPr>
            <w:rStyle w:val="Hyperlink"/>
            <w:rFonts w:ascii="Times New Roman" w:hAnsi="Times New Roman" w:cs="Times New Roman"/>
            <w:sz w:val="26"/>
            <w:szCs w:val="26"/>
          </w:rPr>
          <w:t>Homemade Granola</w:t>
        </w:r>
      </w:hyperlink>
      <w:r w:rsidR="00FD7C52" w:rsidRPr="00FD7C52">
        <w:rPr>
          <w:rFonts w:ascii="Times New Roman" w:hAnsi="Times New Roman" w:cs="Times New Roman"/>
          <w:sz w:val="26"/>
          <w:szCs w:val="26"/>
        </w:rPr>
        <w:tab/>
        <w:t>105</w:t>
      </w:r>
    </w:p>
    <w:p w14:paraId="3FF045F7" w14:textId="171533DB" w:rsidR="00FD7C52" w:rsidRPr="00FD7C52" w:rsidRDefault="00C4735D" w:rsidP="00FD7C52">
      <w:pPr>
        <w:jc w:val="center"/>
        <w:rPr>
          <w:rFonts w:ascii="Times New Roman" w:hAnsi="Times New Roman" w:cs="Times New Roman"/>
          <w:sz w:val="26"/>
          <w:szCs w:val="26"/>
        </w:rPr>
      </w:pPr>
      <w:hyperlink w:anchor="_Dessert" w:history="1">
        <w:r w:rsidR="00FD7C52" w:rsidRPr="00C9026D">
          <w:rPr>
            <w:rStyle w:val="Hyperlink"/>
            <w:rFonts w:ascii="Times New Roman" w:hAnsi="Times New Roman" w:cs="Times New Roman"/>
            <w:sz w:val="26"/>
            <w:szCs w:val="26"/>
          </w:rPr>
          <w:t>Dessert</w:t>
        </w:r>
      </w:hyperlink>
      <w:r w:rsidR="00FD7C52" w:rsidRPr="00FD7C52">
        <w:rPr>
          <w:rFonts w:ascii="Times New Roman" w:hAnsi="Times New Roman" w:cs="Times New Roman"/>
          <w:sz w:val="26"/>
          <w:szCs w:val="26"/>
        </w:rPr>
        <w:tab/>
        <w:t>106</w:t>
      </w:r>
    </w:p>
    <w:p w14:paraId="7FB8E0DB" w14:textId="273B08AD" w:rsidR="00FD7C52" w:rsidRPr="00FD7C52" w:rsidRDefault="00C4735D" w:rsidP="00FD7C52">
      <w:pPr>
        <w:jc w:val="center"/>
        <w:rPr>
          <w:rFonts w:ascii="Times New Roman" w:hAnsi="Times New Roman" w:cs="Times New Roman"/>
          <w:sz w:val="26"/>
          <w:szCs w:val="26"/>
        </w:rPr>
      </w:pPr>
      <w:hyperlink w:anchor="_Applesauce_Oatmeal_Muffins" w:history="1">
        <w:r w:rsidR="00FD7C52" w:rsidRPr="00C9026D">
          <w:rPr>
            <w:rStyle w:val="Hyperlink"/>
            <w:rFonts w:ascii="Times New Roman" w:hAnsi="Times New Roman" w:cs="Times New Roman"/>
            <w:sz w:val="26"/>
            <w:szCs w:val="26"/>
          </w:rPr>
          <w:t>Applesauce Oatmeal Muffins</w:t>
        </w:r>
      </w:hyperlink>
      <w:r w:rsidR="00FD7C52" w:rsidRPr="00FD7C52">
        <w:rPr>
          <w:rFonts w:ascii="Times New Roman" w:hAnsi="Times New Roman" w:cs="Times New Roman"/>
          <w:sz w:val="26"/>
          <w:szCs w:val="26"/>
        </w:rPr>
        <w:tab/>
        <w:t>108</w:t>
      </w:r>
    </w:p>
    <w:p w14:paraId="72972060" w14:textId="2FEA875D" w:rsidR="00FD7C52" w:rsidRPr="00FD7C52" w:rsidRDefault="00C4735D" w:rsidP="00FD7C52">
      <w:pPr>
        <w:jc w:val="center"/>
        <w:rPr>
          <w:rFonts w:ascii="Times New Roman" w:hAnsi="Times New Roman" w:cs="Times New Roman"/>
          <w:sz w:val="26"/>
          <w:szCs w:val="26"/>
        </w:rPr>
      </w:pPr>
      <w:hyperlink w:anchor="_Sweet_Potato_Apple" w:history="1">
        <w:r w:rsidR="00FD7C52" w:rsidRPr="00C9026D">
          <w:rPr>
            <w:rStyle w:val="Hyperlink"/>
            <w:rFonts w:ascii="Times New Roman" w:hAnsi="Times New Roman" w:cs="Times New Roman"/>
            <w:sz w:val="26"/>
            <w:szCs w:val="26"/>
          </w:rPr>
          <w:t>Sweet Potato Apple Cinnamon Muffins</w:t>
        </w:r>
      </w:hyperlink>
      <w:r w:rsidR="00FD7C52" w:rsidRPr="00FD7C52">
        <w:rPr>
          <w:rFonts w:ascii="Times New Roman" w:hAnsi="Times New Roman" w:cs="Times New Roman"/>
          <w:sz w:val="26"/>
          <w:szCs w:val="26"/>
        </w:rPr>
        <w:tab/>
        <w:t>110</w:t>
      </w:r>
    </w:p>
    <w:p w14:paraId="2AC1F598" w14:textId="0C124FD3" w:rsidR="00FD7C52" w:rsidRPr="00FD7C52" w:rsidRDefault="00C4735D" w:rsidP="00FD7C52">
      <w:pPr>
        <w:jc w:val="center"/>
        <w:rPr>
          <w:rFonts w:ascii="Times New Roman" w:hAnsi="Times New Roman" w:cs="Times New Roman"/>
          <w:sz w:val="26"/>
          <w:szCs w:val="26"/>
        </w:rPr>
      </w:pPr>
      <w:hyperlink w:anchor="_Berry_Frozen_Yogurt" w:history="1">
        <w:r w:rsidR="00FD7C52" w:rsidRPr="00C9026D">
          <w:rPr>
            <w:rStyle w:val="Hyperlink"/>
            <w:rFonts w:ascii="Times New Roman" w:hAnsi="Times New Roman" w:cs="Times New Roman"/>
            <w:sz w:val="26"/>
            <w:szCs w:val="26"/>
          </w:rPr>
          <w:t>Berry Frozen Yogurt</w:t>
        </w:r>
      </w:hyperlink>
      <w:r w:rsidR="00FD7C52" w:rsidRPr="00FD7C52">
        <w:rPr>
          <w:rFonts w:ascii="Times New Roman" w:hAnsi="Times New Roman" w:cs="Times New Roman"/>
          <w:sz w:val="26"/>
          <w:szCs w:val="26"/>
        </w:rPr>
        <w:tab/>
        <w:t>113</w:t>
      </w:r>
    </w:p>
    <w:p w14:paraId="6DF77F4A" w14:textId="64F8E2B3" w:rsidR="00FD7C52" w:rsidRPr="00FD7C52" w:rsidRDefault="00C4735D" w:rsidP="00FD7C52">
      <w:pPr>
        <w:jc w:val="center"/>
        <w:rPr>
          <w:rFonts w:ascii="Times New Roman" w:hAnsi="Times New Roman" w:cs="Times New Roman"/>
          <w:sz w:val="26"/>
          <w:szCs w:val="26"/>
        </w:rPr>
      </w:pPr>
      <w:hyperlink w:anchor="_Greek_Yogurt_or" w:history="1">
        <w:r w:rsidR="00FD7C52" w:rsidRPr="00C9026D">
          <w:rPr>
            <w:rStyle w:val="Hyperlink"/>
            <w:rFonts w:ascii="Times New Roman" w:hAnsi="Times New Roman" w:cs="Times New Roman"/>
            <w:sz w:val="26"/>
            <w:szCs w:val="26"/>
          </w:rPr>
          <w:t>Greek Yogurt or Ice Cream w</w:t>
        </w:r>
        <w:r w:rsidR="00C9026D" w:rsidRPr="00C9026D">
          <w:rPr>
            <w:rStyle w:val="Hyperlink"/>
            <w:rFonts w:ascii="Times New Roman" w:hAnsi="Times New Roman" w:cs="Times New Roman"/>
            <w:sz w:val="26"/>
            <w:szCs w:val="26"/>
          </w:rPr>
          <w:t>ith</w:t>
        </w:r>
        <w:r w:rsidR="00FD7C52" w:rsidRPr="00C9026D">
          <w:rPr>
            <w:rStyle w:val="Hyperlink"/>
            <w:rFonts w:ascii="Times New Roman" w:hAnsi="Times New Roman" w:cs="Times New Roman"/>
            <w:sz w:val="26"/>
            <w:szCs w:val="26"/>
          </w:rPr>
          <w:t xml:space="preserve"> Chia Seeds</w:t>
        </w:r>
      </w:hyperlink>
      <w:r w:rsidR="00FD7C52" w:rsidRPr="00FD7C52">
        <w:rPr>
          <w:rFonts w:ascii="Times New Roman" w:hAnsi="Times New Roman" w:cs="Times New Roman"/>
          <w:sz w:val="26"/>
          <w:szCs w:val="26"/>
        </w:rPr>
        <w:tab/>
        <w:t>115</w:t>
      </w:r>
    </w:p>
    <w:p w14:paraId="4ADB2721" w14:textId="15A4A92C" w:rsidR="00FD7C52" w:rsidRPr="00FD7C52" w:rsidRDefault="00C4735D" w:rsidP="00FD7C52">
      <w:pPr>
        <w:jc w:val="center"/>
        <w:rPr>
          <w:rFonts w:ascii="Times New Roman" w:hAnsi="Times New Roman" w:cs="Times New Roman"/>
          <w:sz w:val="26"/>
          <w:szCs w:val="26"/>
        </w:rPr>
      </w:pPr>
      <w:hyperlink w:anchor="_Olive_Oil_Zucchini" w:history="1">
        <w:r w:rsidR="00FD7C52" w:rsidRPr="00C9026D">
          <w:rPr>
            <w:rStyle w:val="Hyperlink"/>
            <w:rFonts w:ascii="Times New Roman" w:hAnsi="Times New Roman" w:cs="Times New Roman"/>
            <w:sz w:val="26"/>
            <w:szCs w:val="26"/>
          </w:rPr>
          <w:t>Olive Oil Zucchini Bread</w:t>
        </w:r>
      </w:hyperlink>
      <w:r w:rsidR="00FD7C52" w:rsidRPr="00FD7C52">
        <w:rPr>
          <w:rFonts w:ascii="Times New Roman" w:hAnsi="Times New Roman" w:cs="Times New Roman"/>
          <w:sz w:val="26"/>
          <w:szCs w:val="26"/>
        </w:rPr>
        <w:tab/>
        <w:t>116</w:t>
      </w:r>
    </w:p>
    <w:p w14:paraId="5478F088" w14:textId="26050331" w:rsidR="00FD7C52" w:rsidRPr="00FD7C52" w:rsidRDefault="00C4735D" w:rsidP="00FD7C52">
      <w:pPr>
        <w:jc w:val="center"/>
        <w:rPr>
          <w:rFonts w:ascii="Times New Roman" w:hAnsi="Times New Roman" w:cs="Times New Roman"/>
          <w:sz w:val="26"/>
          <w:szCs w:val="26"/>
        </w:rPr>
      </w:pPr>
      <w:hyperlink w:anchor="_Summer_Squash_Bread" w:history="1">
        <w:r w:rsidR="00FD7C52" w:rsidRPr="00C9026D">
          <w:rPr>
            <w:rStyle w:val="Hyperlink"/>
            <w:rFonts w:ascii="Times New Roman" w:hAnsi="Times New Roman" w:cs="Times New Roman"/>
            <w:sz w:val="26"/>
            <w:szCs w:val="26"/>
          </w:rPr>
          <w:t>Summer Squash Bread</w:t>
        </w:r>
      </w:hyperlink>
      <w:r w:rsidR="00FD7C52" w:rsidRPr="00FD7C52">
        <w:rPr>
          <w:rFonts w:ascii="Times New Roman" w:hAnsi="Times New Roman" w:cs="Times New Roman"/>
          <w:sz w:val="26"/>
          <w:szCs w:val="26"/>
        </w:rPr>
        <w:tab/>
        <w:t>118</w:t>
      </w:r>
    </w:p>
    <w:p w14:paraId="3EB07F8D" w14:textId="650C0C35" w:rsidR="00FD7C52" w:rsidRPr="00FD7C52" w:rsidRDefault="00C4735D" w:rsidP="00FD7C52">
      <w:pPr>
        <w:jc w:val="center"/>
        <w:rPr>
          <w:rFonts w:ascii="Times New Roman" w:hAnsi="Times New Roman" w:cs="Times New Roman"/>
          <w:sz w:val="26"/>
          <w:szCs w:val="26"/>
        </w:rPr>
      </w:pPr>
      <w:hyperlink w:anchor="_Greek_Yogurt_Zucchini" w:history="1">
        <w:r w:rsidR="00FD7C52" w:rsidRPr="00C9026D">
          <w:rPr>
            <w:rStyle w:val="Hyperlink"/>
            <w:rFonts w:ascii="Times New Roman" w:hAnsi="Times New Roman" w:cs="Times New Roman"/>
            <w:sz w:val="26"/>
            <w:szCs w:val="26"/>
          </w:rPr>
          <w:t>Greek Yogurt Zucchini Bread</w:t>
        </w:r>
      </w:hyperlink>
      <w:r w:rsidR="00FD7C52" w:rsidRPr="00FD7C52">
        <w:rPr>
          <w:rFonts w:ascii="Times New Roman" w:hAnsi="Times New Roman" w:cs="Times New Roman"/>
          <w:sz w:val="26"/>
          <w:szCs w:val="26"/>
        </w:rPr>
        <w:tab/>
        <w:t>120</w:t>
      </w:r>
    </w:p>
    <w:p w14:paraId="141A1E84" w14:textId="6155F7CF" w:rsidR="00FD7C52" w:rsidRPr="00FD7C52" w:rsidRDefault="00C4735D" w:rsidP="00FD7C52">
      <w:pPr>
        <w:jc w:val="center"/>
        <w:rPr>
          <w:rFonts w:ascii="Times New Roman" w:hAnsi="Times New Roman" w:cs="Times New Roman"/>
          <w:sz w:val="26"/>
          <w:szCs w:val="26"/>
        </w:rPr>
      </w:pPr>
      <w:hyperlink w:anchor="_No-Bake_Chocolate_Cherry" w:history="1">
        <w:r w:rsidR="00FD7C52" w:rsidRPr="00C9026D">
          <w:rPr>
            <w:rStyle w:val="Hyperlink"/>
            <w:rFonts w:ascii="Times New Roman" w:hAnsi="Times New Roman" w:cs="Times New Roman"/>
            <w:sz w:val="26"/>
            <w:szCs w:val="26"/>
          </w:rPr>
          <w:t>No-Bake Chocolate Cherry Oat Bars</w:t>
        </w:r>
      </w:hyperlink>
      <w:r w:rsidR="00FD7C52" w:rsidRPr="00FD7C52">
        <w:rPr>
          <w:rFonts w:ascii="Times New Roman" w:hAnsi="Times New Roman" w:cs="Times New Roman"/>
          <w:sz w:val="26"/>
          <w:szCs w:val="26"/>
        </w:rPr>
        <w:tab/>
        <w:t>122</w:t>
      </w:r>
    </w:p>
    <w:p w14:paraId="49115CB5" w14:textId="7CB47DAC" w:rsidR="00FD7C52" w:rsidRPr="00FD7C52" w:rsidRDefault="00C4735D" w:rsidP="00FD7C52">
      <w:pPr>
        <w:jc w:val="center"/>
        <w:rPr>
          <w:rFonts w:ascii="Times New Roman" w:hAnsi="Times New Roman" w:cs="Times New Roman"/>
          <w:sz w:val="26"/>
          <w:szCs w:val="26"/>
        </w:rPr>
      </w:pPr>
      <w:hyperlink w:anchor="_Gluten-Free_Hazelnut_Brownies" w:history="1">
        <w:r w:rsidR="00FD7C52" w:rsidRPr="00C9026D">
          <w:rPr>
            <w:rStyle w:val="Hyperlink"/>
            <w:rFonts w:ascii="Times New Roman" w:hAnsi="Times New Roman" w:cs="Times New Roman"/>
            <w:sz w:val="26"/>
            <w:szCs w:val="26"/>
          </w:rPr>
          <w:t>Gluten-Free Hazelnut Brownies</w:t>
        </w:r>
      </w:hyperlink>
      <w:r w:rsidR="00FD7C52" w:rsidRPr="00FD7C52">
        <w:rPr>
          <w:rFonts w:ascii="Times New Roman" w:hAnsi="Times New Roman" w:cs="Times New Roman"/>
          <w:sz w:val="26"/>
          <w:szCs w:val="26"/>
        </w:rPr>
        <w:tab/>
        <w:t>124</w:t>
      </w:r>
    </w:p>
    <w:p w14:paraId="3A1E72C8" w14:textId="36F09D66" w:rsidR="00FD7C52" w:rsidRPr="00FD7C52" w:rsidRDefault="00C4735D" w:rsidP="00FD7C52">
      <w:pPr>
        <w:jc w:val="center"/>
        <w:rPr>
          <w:rFonts w:ascii="Times New Roman" w:hAnsi="Times New Roman" w:cs="Times New Roman"/>
          <w:sz w:val="26"/>
          <w:szCs w:val="26"/>
        </w:rPr>
      </w:pPr>
      <w:hyperlink w:anchor="_Brownies_with_Dried" w:history="1">
        <w:r w:rsidR="00FD7C52" w:rsidRPr="00C9026D">
          <w:rPr>
            <w:rStyle w:val="Hyperlink"/>
            <w:rFonts w:ascii="Times New Roman" w:hAnsi="Times New Roman" w:cs="Times New Roman"/>
            <w:sz w:val="26"/>
            <w:szCs w:val="26"/>
          </w:rPr>
          <w:t>Brownies with Dried Plums</w:t>
        </w:r>
      </w:hyperlink>
      <w:r w:rsidR="00FD7C52" w:rsidRPr="00FD7C52">
        <w:rPr>
          <w:rFonts w:ascii="Times New Roman" w:hAnsi="Times New Roman" w:cs="Times New Roman"/>
          <w:sz w:val="26"/>
          <w:szCs w:val="26"/>
        </w:rPr>
        <w:tab/>
        <w:t>126</w:t>
      </w:r>
    </w:p>
    <w:p w14:paraId="3D263321" w14:textId="61845D90" w:rsidR="00FD7C52" w:rsidRPr="00FD7C52" w:rsidRDefault="00C4735D" w:rsidP="00FD7C52">
      <w:pPr>
        <w:jc w:val="center"/>
        <w:rPr>
          <w:rFonts w:ascii="Times New Roman" w:hAnsi="Times New Roman" w:cs="Times New Roman"/>
          <w:sz w:val="26"/>
          <w:szCs w:val="26"/>
        </w:rPr>
      </w:pPr>
      <w:hyperlink w:anchor="_Gluten-Free_Black_Bean-Zucchini" w:history="1">
        <w:r w:rsidR="00FD7C52" w:rsidRPr="00C9026D">
          <w:rPr>
            <w:rStyle w:val="Hyperlink"/>
            <w:rFonts w:ascii="Times New Roman" w:hAnsi="Times New Roman" w:cs="Times New Roman"/>
            <w:sz w:val="26"/>
            <w:szCs w:val="26"/>
          </w:rPr>
          <w:t>Gluten-Free Black Bean-Zucchini Brownies</w:t>
        </w:r>
      </w:hyperlink>
      <w:r w:rsidR="00FD7C52" w:rsidRPr="00FD7C52">
        <w:rPr>
          <w:rFonts w:ascii="Times New Roman" w:hAnsi="Times New Roman" w:cs="Times New Roman"/>
          <w:sz w:val="26"/>
          <w:szCs w:val="26"/>
        </w:rPr>
        <w:tab/>
        <w:t>128</w:t>
      </w:r>
    </w:p>
    <w:p w14:paraId="7D8455F9" w14:textId="7B2B46A4" w:rsidR="00FD7C52" w:rsidRPr="00FD7C52" w:rsidRDefault="00C4735D" w:rsidP="00FD7C52">
      <w:pPr>
        <w:jc w:val="center"/>
        <w:rPr>
          <w:rFonts w:ascii="Times New Roman" w:hAnsi="Times New Roman" w:cs="Times New Roman"/>
          <w:sz w:val="26"/>
          <w:szCs w:val="26"/>
        </w:rPr>
      </w:pPr>
      <w:hyperlink w:anchor="_Gluten-Free_White_Chocolate" w:history="1">
        <w:r w:rsidR="00FD7C52" w:rsidRPr="00C9026D">
          <w:rPr>
            <w:rStyle w:val="Hyperlink"/>
            <w:rFonts w:ascii="Times New Roman" w:hAnsi="Times New Roman" w:cs="Times New Roman"/>
            <w:sz w:val="26"/>
            <w:szCs w:val="26"/>
          </w:rPr>
          <w:t>Gluten-Free White Chocolate Chip Peppermint Cookies</w:t>
        </w:r>
      </w:hyperlink>
      <w:r w:rsidR="00FD7C52" w:rsidRPr="00FD7C52">
        <w:rPr>
          <w:rFonts w:ascii="Times New Roman" w:hAnsi="Times New Roman" w:cs="Times New Roman"/>
          <w:sz w:val="26"/>
          <w:szCs w:val="26"/>
        </w:rPr>
        <w:tab/>
        <w:t>130</w:t>
      </w:r>
    </w:p>
    <w:p w14:paraId="58E31B41" w14:textId="0DA87AC8" w:rsidR="00FD7C52" w:rsidRPr="00FD7C52" w:rsidRDefault="00C4735D" w:rsidP="00FD7C52">
      <w:pPr>
        <w:jc w:val="center"/>
        <w:rPr>
          <w:rFonts w:ascii="Times New Roman" w:hAnsi="Times New Roman" w:cs="Times New Roman"/>
          <w:sz w:val="26"/>
          <w:szCs w:val="26"/>
        </w:rPr>
      </w:pPr>
      <w:hyperlink w:anchor="_Molasses_Cookies" w:history="1">
        <w:r w:rsidR="00FD7C52" w:rsidRPr="00C9026D">
          <w:rPr>
            <w:rStyle w:val="Hyperlink"/>
            <w:rFonts w:ascii="Times New Roman" w:hAnsi="Times New Roman" w:cs="Times New Roman"/>
            <w:sz w:val="26"/>
            <w:szCs w:val="26"/>
          </w:rPr>
          <w:t>Molasses Cookies</w:t>
        </w:r>
      </w:hyperlink>
      <w:r w:rsidR="00FD7C52" w:rsidRPr="00FD7C52">
        <w:rPr>
          <w:rFonts w:ascii="Times New Roman" w:hAnsi="Times New Roman" w:cs="Times New Roman"/>
          <w:sz w:val="26"/>
          <w:szCs w:val="26"/>
        </w:rPr>
        <w:tab/>
        <w:t>132</w:t>
      </w:r>
    </w:p>
    <w:p w14:paraId="1B9978BD" w14:textId="6773F074" w:rsidR="00FD7C52" w:rsidRPr="00FD7C52" w:rsidRDefault="00C4735D" w:rsidP="00FD7C52">
      <w:pPr>
        <w:jc w:val="center"/>
        <w:rPr>
          <w:rFonts w:ascii="Times New Roman" w:hAnsi="Times New Roman" w:cs="Times New Roman"/>
          <w:sz w:val="26"/>
          <w:szCs w:val="26"/>
        </w:rPr>
      </w:pPr>
      <w:hyperlink w:anchor="_Pumpkin_Chocolate_Chip" w:history="1">
        <w:r w:rsidR="00FD7C52" w:rsidRPr="00C9026D">
          <w:rPr>
            <w:rStyle w:val="Hyperlink"/>
            <w:rFonts w:ascii="Times New Roman" w:hAnsi="Times New Roman" w:cs="Times New Roman"/>
            <w:sz w:val="26"/>
            <w:szCs w:val="26"/>
          </w:rPr>
          <w:t>Pumpkin Chocolate Chip Muffins</w:t>
        </w:r>
      </w:hyperlink>
      <w:r w:rsidR="00FD7C52" w:rsidRPr="00FD7C52">
        <w:rPr>
          <w:rFonts w:ascii="Times New Roman" w:hAnsi="Times New Roman" w:cs="Times New Roman"/>
          <w:sz w:val="26"/>
          <w:szCs w:val="26"/>
        </w:rPr>
        <w:tab/>
        <w:t>134</w:t>
      </w:r>
    </w:p>
    <w:p w14:paraId="69B9A241" w14:textId="57581F55" w:rsidR="00FD7C52" w:rsidRPr="00FD7C52" w:rsidRDefault="00C4735D" w:rsidP="00FD7C52">
      <w:pPr>
        <w:jc w:val="center"/>
        <w:rPr>
          <w:rFonts w:ascii="Times New Roman" w:hAnsi="Times New Roman" w:cs="Times New Roman"/>
          <w:sz w:val="26"/>
          <w:szCs w:val="26"/>
        </w:rPr>
      </w:pPr>
      <w:hyperlink w:anchor="_Bean_Red_Velvet" w:history="1">
        <w:r w:rsidR="00FD7C52" w:rsidRPr="00C9026D">
          <w:rPr>
            <w:rStyle w:val="Hyperlink"/>
            <w:rFonts w:ascii="Times New Roman" w:hAnsi="Times New Roman" w:cs="Times New Roman"/>
            <w:sz w:val="26"/>
            <w:szCs w:val="26"/>
          </w:rPr>
          <w:t>Bean Red Velvet Cupcakes</w:t>
        </w:r>
      </w:hyperlink>
      <w:r w:rsidR="00FD7C52" w:rsidRPr="00FD7C52">
        <w:rPr>
          <w:rFonts w:ascii="Times New Roman" w:hAnsi="Times New Roman" w:cs="Times New Roman"/>
          <w:sz w:val="26"/>
          <w:szCs w:val="26"/>
        </w:rPr>
        <w:tab/>
        <w:t>136</w:t>
      </w:r>
    </w:p>
    <w:p w14:paraId="11928F47" w14:textId="1E36A5F4" w:rsidR="00FD7C52" w:rsidRPr="00FD7C52" w:rsidRDefault="00C4735D" w:rsidP="00FD7C52">
      <w:pPr>
        <w:jc w:val="center"/>
        <w:rPr>
          <w:rFonts w:ascii="Times New Roman" w:hAnsi="Times New Roman" w:cs="Times New Roman"/>
          <w:sz w:val="26"/>
          <w:szCs w:val="26"/>
        </w:rPr>
      </w:pPr>
      <w:hyperlink w:anchor="_Raisin_Pie" w:history="1">
        <w:r w:rsidR="00FD7C52" w:rsidRPr="00C9026D">
          <w:rPr>
            <w:rStyle w:val="Hyperlink"/>
            <w:rFonts w:ascii="Times New Roman" w:hAnsi="Times New Roman" w:cs="Times New Roman"/>
            <w:sz w:val="26"/>
            <w:szCs w:val="26"/>
          </w:rPr>
          <w:t>Raisin Pie</w:t>
        </w:r>
      </w:hyperlink>
      <w:r w:rsidR="00FD7C52" w:rsidRPr="00FD7C52">
        <w:rPr>
          <w:rFonts w:ascii="Times New Roman" w:hAnsi="Times New Roman" w:cs="Times New Roman"/>
          <w:sz w:val="26"/>
          <w:szCs w:val="26"/>
        </w:rPr>
        <w:tab/>
        <w:t>138</w:t>
      </w:r>
    </w:p>
    <w:p w14:paraId="3E8F4D57" w14:textId="4A54B303" w:rsidR="00FD7C52" w:rsidRPr="00FD7C52" w:rsidRDefault="00C4735D" w:rsidP="00FD7C52">
      <w:pPr>
        <w:jc w:val="center"/>
        <w:rPr>
          <w:rFonts w:ascii="Times New Roman" w:hAnsi="Times New Roman" w:cs="Times New Roman"/>
          <w:sz w:val="26"/>
          <w:szCs w:val="26"/>
        </w:rPr>
      </w:pPr>
      <w:hyperlink w:anchor="_Raw_Wild_Blueberry" w:history="1">
        <w:r w:rsidR="00FD7C52" w:rsidRPr="00C9026D">
          <w:rPr>
            <w:rStyle w:val="Hyperlink"/>
            <w:rFonts w:ascii="Times New Roman" w:hAnsi="Times New Roman" w:cs="Times New Roman"/>
            <w:sz w:val="26"/>
            <w:szCs w:val="26"/>
          </w:rPr>
          <w:t>Raw Wild Blueberry Pie</w:t>
        </w:r>
      </w:hyperlink>
      <w:r w:rsidR="00FD7C52" w:rsidRPr="00FD7C52">
        <w:rPr>
          <w:rFonts w:ascii="Times New Roman" w:hAnsi="Times New Roman" w:cs="Times New Roman"/>
          <w:sz w:val="26"/>
          <w:szCs w:val="26"/>
        </w:rPr>
        <w:tab/>
        <w:t>140</w:t>
      </w:r>
    </w:p>
    <w:p w14:paraId="1A96E570" w14:textId="0616F717" w:rsidR="00FD7C52" w:rsidRPr="00FD7C52" w:rsidRDefault="00C4735D" w:rsidP="00FD7C52">
      <w:pPr>
        <w:jc w:val="center"/>
        <w:rPr>
          <w:rFonts w:ascii="Times New Roman" w:hAnsi="Times New Roman" w:cs="Times New Roman"/>
          <w:sz w:val="26"/>
          <w:szCs w:val="26"/>
        </w:rPr>
      </w:pPr>
      <w:hyperlink w:anchor="_Sides" w:history="1">
        <w:r w:rsidR="00FD7C52" w:rsidRPr="00C9026D">
          <w:rPr>
            <w:rStyle w:val="Hyperlink"/>
            <w:rFonts w:ascii="Times New Roman" w:hAnsi="Times New Roman" w:cs="Times New Roman"/>
            <w:sz w:val="26"/>
            <w:szCs w:val="26"/>
          </w:rPr>
          <w:t>Sides</w:t>
        </w:r>
      </w:hyperlink>
      <w:r w:rsidR="00FD7C52" w:rsidRPr="00FD7C52">
        <w:rPr>
          <w:rFonts w:ascii="Times New Roman" w:hAnsi="Times New Roman" w:cs="Times New Roman"/>
          <w:sz w:val="26"/>
          <w:szCs w:val="26"/>
        </w:rPr>
        <w:tab/>
        <w:t>142</w:t>
      </w:r>
    </w:p>
    <w:p w14:paraId="29ECC392" w14:textId="1F457792" w:rsidR="00FD7C52" w:rsidRPr="00FD7C52" w:rsidRDefault="00C4735D" w:rsidP="00FD7C52">
      <w:pPr>
        <w:jc w:val="center"/>
        <w:rPr>
          <w:rFonts w:ascii="Times New Roman" w:hAnsi="Times New Roman" w:cs="Times New Roman"/>
          <w:sz w:val="26"/>
          <w:szCs w:val="26"/>
        </w:rPr>
      </w:pPr>
      <w:hyperlink w:anchor="_Baked_Sweet_Potato" w:history="1">
        <w:r w:rsidR="00FD7C52" w:rsidRPr="00C9026D">
          <w:rPr>
            <w:rStyle w:val="Hyperlink"/>
            <w:rFonts w:ascii="Times New Roman" w:hAnsi="Times New Roman" w:cs="Times New Roman"/>
            <w:sz w:val="26"/>
            <w:szCs w:val="26"/>
          </w:rPr>
          <w:t>Baked Sweet Potato Wedges</w:t>
        </w:r>
      </w:hyperlink>
      <w:r w:rsidR="00FD7C52" w:rsidRPr="00FD7C52">
        <w:rPr>
          <w:rFonts w:ascii="Times New Roman" w:hAnsi="Times New Roman" w:cs="Times New Roman"/>
          <w:sz w:val="26"/>
          <w:szCs w:val="26"/>
        </w:rPr>
        <w:tab/>
        <w:t>143</w:t>
      </w:r>
    </w:p>
    <w:p w14:paraId="7B176F42" w14:textId="12EBDCD3" w:rsidR="00FD7C52" w:rsidRPr="00FD7C52" w:rsidRDefault="00C4735D" w:rsidP="00FD7C52">
      <w:pPr>
        <w:jc w:val="center"/>
        <w:rPr>
          <w:rFonts w:ascii="Times New Roman" w:hAnsi="Times New Roman" w:cs="Times New Roman"/>
          <w:sz w:val="26"/>
          <w:szCs w:val="26"/>
        </w:rPr>
      </w:pPr>
      <w:hyperlink w:anchor="_Spicy_Roasted_Broccoli" w:history="1">
        <w:r w:rsidR="00FD7C52" w:rsidRPr="00C9026D">
          <w:rPr>
            <w:rStyle w:val="Hyperlink"/>
            <w:rFonts w:ascii="Times New Roman" w:hAnsi="Times New Roman" w:cs="Times New Roman"/>
            <w:sz w:val="26"/>
            <w:szCs w:val="26"/>
          </w:rPr>
          <w:t>Spicy Roasted Broccoli</w:t>
        </w:r>
      </w:hyperlink>
      <w:r w:rsidR="00FD7C52" w:rsidRPr="00FD7C52">
        <w:rPr>
          <w:rFonts w:ascii="Times New Roman" w:hAnsi="Times New Roman" w:cs="Times New Roman"/>
          <w:sz w:val="26"/>
          <w:szCs w:val="26"/>
        </w:rPr>
        <w:tab/>
        <w:t>144</w:t>
      </w:r>
    </w:p>
    <w:p w14:paraId="4D143228" w14:textId="6D376F22" w:rsidR="00FD7C52" w:rsidRPr="00FD7C52" w:rsidRDefault="00C4735D" w:rsidP="00FD7C52">
      <w:pPr>
        <w:jc w:val="center"/>
        <w:rPr>
          <w:rFonts w:ascii="Times New Roman" w:hAnsi="Times New Roman" w:cs="Times New Roman"/>
          <w:sz w:val="26"/>
          <w:szCs w:val="26"/>
        </w:rPr>
      </w:pPr>
      <w:hyperlink w:anchor="_Healthy_Cauliflower_Rice" w:history="1">
        <w:r w:rsidR="00FD7C52" w:rsidRPr="00C9026D">
          <w:rPr>
            <w:rStyle w:val="Hyperlink"/>
            <w:rFonts w:ascii="Times New Roman" w:hAnsi="Times New Roman" w:cs="Times New Roman"/>
            <w:sz w:val="26"/>
            <w:szCs w:val="26"/>
          </w:rPr>
          <w:t>Healthy Cauliflower Rice</w:t>
        </w:r>
      </w:hyperlink>
      <w:r w:rsidR="00FD7C52" w:rsidRPr="00FD7C52">
        <w:rPr>
          <w:rFonts w:ascii="Times New Roman" w:hAnsi="Times New Roman" w:cs="Times New Roman"/>
          <w:sz w:val="26"/>
          <w:szCs w:val="26"/>
        </w:rPr>
        <w:tab/>
        <w:t>146</w:t>
      </w:r>
    </w:p>
    <w:p w14:paraId="1AD51A0D" w14:textId="4430FDBE" w:rsidR="00FD7C52" w:rsidRPr="00FD7C52" w:rsidRDefault="00C4735D" w:rsidP="00FD7C52">
      <w:pPr>
        <w:jc w:val="center"/>
        <w:rPr>
          <w:rFonts w:ascii="Times New Roman" w:hAnsi="Times New Roman" w:cs="Times New Roman"/>
          <w:sz w:val="26"/>
          <w:szCs w:val="26"/>
        </w:rPr>
      </w:pPr>
      <w:hyperlink w:anchor="_Green_Bean_Casserole" w:history="1">
        <w:r w:rsidR="00FD7C52" w:rsidRPr="00C9026D">
          <w:rPr>
            <w:rStyle w:val="Hyperlink"/>
            <w:rFonts w:ascii="Times New Roman" w:hAnsi="Times New Roman" w:cs="Times New Roman"/>
            <w:sz w:val="26"/>
            <w:szCs w:val="26"/>
          </w:rPr>
          <w:t>Green Bean Casserole</w:t>
        </w:r>
      </w:hyperlink>
      <w:r w:rsidR="00FD7C52" w:rsidRPr="00FD7C52">
        <w:rPr>
          <w:rFonts w:ascii="Times New Roman" w:hAnsi="Times New Roman" w:cs="Times New Roman"/>
          <w:sz w:val="26"/>
          <w:szCs w:val="26"/>
        </w:rPr>
        <w:tab/>
        <w:t>148</w:t>
      </w:r>
    </w:p>
    <w:p w14:paraId="7C551F50" w14:textId="3E2F55E8" w:rsidR="00FD7C52" w:rsidRPr="00FD7C52" w:rsidRDefault="00C4735D" w:rsidP="00FD7C52">
      <w:pPr>
        <w:jc w:val="center"/>
        <w:rPr>
          <w:rFonts w:ascii="Times New Roman" w:hAnsi="Times New Roman" w:cs="Times New Roman"/>
          <w:sz w:val="26"/>
          <w:szCs w:val="26"/>
        </w:rPr>
      </w:pPr>
      <w:hyperlink w:anchor="_Summer_Fruit_Salad" w:history="1">
        <w:r w:rsidR="00FD7C52" w:rsidRPr="00C9026D">
          <w:rPr>
            <w:rStyle w:val="Hyperlink"/>
            <w:rFonts w:ascii="Times New Roman" w:hAnsi="Times New Roman" w:cs="Times New Roman"/>
            <w:sz w:val="26"/>
            <w:szCs w:val="26"/>
          </w:rPr>
          <w:t>Summer Fruit Salad</w:t>
        </w:r>
      </w:hyperlink>
      <w:r w:rsidR="00FD7C52" w:rsidRPr="00FD7C52">
        <w:rPr>
          <w:rFonts w:ascii="Times New Roman" w:hAnsi="Times New Roman" w:cs="Times New Roman"/>
          <w:sz w:val="26"/>
          <w:szCs w:val="26"/>
        </w:rPr>
        <w:tab/>
        <w:t>150</w:t>
      </w:r>
    </w:p>
    <w:p w14:paraId="689F41E9" w14:textId="1004F75A" w:rsidR="00FD7C52" w:rsidRPr="00FD7C52" w:rsidRDefault="00C4735D" w:rsidP="00FD7C52">
      <w:pPr>
        <w:jc w:val="center"/>
        <w:rPr>
          <w:rFonts w:ascii="Times New Roman" w:hAnsi="Times New Roman" w:cs="Times New Roman"/>
          <w:sz w:val="26"/>
          <w:szCs w:val="26"/>
        </w:rPr>
      </w:pPr>
      <w:hyperlink w:anchor="_Broccoli_Apple_Salad" w:history="1">
        <w:r w:rsidR="00FD7C52" w:rsidRPr="00C9026D">
          <w:rPr>
            <w:rStyle w:val="Hyperlink"/>
            <w:rFonts w:ascii="Times New Roman" w:hAnsi="Times New Roman" w:cs="Times New Roman"/>
            <w:sz w:val="26"/>
            <w:szCs w:val="26"/>
          </w:rPr>
          <w:t>Broccoli Apple Salad</w:t>
        </w:r>
      </w:hyperlink>
      <w:r w:rsidR="00FD7C52" w:rsidRPr="00FD7C52">
        <w:rPr>
          <w:rFonts w:ascii="Times New Roman" w:hAnsi="Times New Roman" w:cs="Times New Roman"/>
          <w:sz w:val="26"/>
          <w:szCs w:val="26"/>
        </w:rPr>
        <w:tab/>
        <w:t>152</w:t>
      </w:r>
    </w:p>
    <w:p w14:paraId="40B07F9B" w14:textId="1889899C" w:rsidR="00FD7C52" w:rsidRPr="00FD7C52" w:rsidRDefault="00C4735D" w:rsidP="00FD7C52">
      <w:pPr>
        <w:jc w:val="center"/>
        <w:rPr>
          <w:rFonts w:ascii="Times New Roman" w:hAnsi="Times New Roman" w:cs="Times New Roman"/>
          <w:sz w:val="26"/>
          <w:szCs w:val="26"/>
        </w:rPr>
      </w:pPr>
      <w:hyperlink w:anchor="_Green_Apple_Salad" w:history="1">
        <w:r w:rsidR="00FD7C52" w:rsidRPr="00C9026D">
          <w:rPr>
            <w:rStyle w:val="Hyperlink"/>
            <w:rFonts w:ascii="Times New Roman" w:hAnsi="Times New Roman" w:cs="Times New Roman"/>
            <w:sz w:val="26"/>
            <w:szCs w:val="26"/>
          </w:rPr>
          <w:t>Green Apple Salad</w:t>
        </w:r>
      </w:hyperlink>
      <w:r w:rsidR="00FD7C52" w:rsidRPr="00FD7C52">
        <w:rPr>
          <w:rFonts w:ascii="Times New Roman" w:hAnsi="Times New Roman" w:cs="Times New Roman"/>
          <w:sz w:val="26"/>
          <w:szCs w:val="26"/>
        </w:rPr>
        <w:tab/>
        <w:t>154</w:t>
      </w:r>
    </w:p>
    <w:p w14:paraId="4E1C2FBB" w14:textId="35D239BD" w:rsidR="00FD7C52" w:rsidRPr="00FD7C52" w:rsidRDefault="00C4735D" w:rsidP="00FD7C52">
      <w:pPr>
        <w:jc w:val="center"/>
        <w:rPr>
          <w:rFonts w:ascii="Times New Roman" w:hAnsi="Times New Roman" w:cs="Times New Roman"/>
          <w:sz w:val="26"/>
          <w:szCs w:val="26"/>
        </w:rPr>
      </w:pPr>
      <w:hyperlink w:anchor="_Anti-Inflammation" w:history="1">
        <w:r w:rsidR="00FD7C52" w:rsidRPr="00C9026D">
          <w:rPr>
            <w:rStyle w:val="Hyperlink"/>
            <w:rFonts w:ascii="Times New Roman" w:hAnsi="Times New Roman" w:cs="Times New Roman"/>
            <w:sz w:val="26"/>
            <w:szCs w:val="26"/>
          </w:rPr>
          <w:t>Anti-Inflammation</w:t>
        </w:r>
      </w:hyperlink>
      <w:r w:rsidR="00FD7C52" w:rsidRPr="00FD7C52">
        <w:rPr>
          <w:rFonts w:ascii="Times New Roman" w:hAnsi="Times New Roman" w:cs="Times New Roman"/>
          <w:sz w:val="26"/>
          <w:szCs w:val="26"/>
        </w:rPr>
        <w:tab/>
        <w:t>156</w:t>
      </w:r>
    </w:p>
    <w:p w14:paraId="2A5FEB48" w14:textId="615A424D" w:rsidR="00FD7C52" w:rsidRPr="00FD7C52" w:rsidRDefault="00C4735D" w:rsidP="00FD7C52">
      <w:pPr>
        <w:jc w:val="center"/>
        <w:rPr>
          <w:rFonts w:ascii="Times New Roman" w:hAnsi="Times New Roman" w:cs="Times New Roman"/>
          <w:sz w:val="26"/>
          <w:szCs w:val="26"/>
        </w:rPr>
      </w:pPr>
      <w:hyperlink w:anchor="_Easy_Caprese_Salad" w:history="1">
        <w:r w:rsidR="00FD7C52" w:rsidRPr="00C9026D">
          <w:rPr>
            <w:rStyle w:val="Hyperlink"/>
            <w:rFonts w:ascii="Times New Roman" w:hAnsi="Times New Roman" w:cs="Times New Roman"/>
            <w:sz w:val="26"/>
            <w:szCs w:val="26"/>
          </w:rPr>
          <w:t>Easy Caprese Salad</w:t>
        </w:r>
      </w:hyperlink>
      <w:r w:rsidR="00FD7C52" w:rsidRPr="00FD7C52">
        <w:rPr>
          <w:rFonts w:ascii="Times New Roman" w:hAnsi="Times New Roman" w:cs="Times New Roman"/>
          <w:sz w:val="26"/>
          <w:szCs w:val="26"/>
        </w:rPr>
        <w:tab/>
        <w:t>157</w:t>
      </w:r>
    </w:p>
    <w:p w14:paraId="3CD1F489" w14:textId="2BEAC687" w:rsidR="00FD7C52" w:rsidRPr="00FD7C52" w:rsidRDefault="00C4735D" w:rsidP="00FD7C52">
      <w:pPr>
        <w:jc w:val="center"/>
        <w:rPr>
          <w:rFonts w:ascii="Times New Roman" w:hAnsi="Times New Roman" w:cs="Times New Roman"/>
          <w:sz w:val="26"/>
          <w:szCs w:val="26"/>
        </w:rPr>
      </w:pPr>
      <w:hyperlink w:anchor="_Blueberry,_Almond_and" w:history="1">
        <w:r w:rsidR="00FD7C52" w:rsidRPr="00C9026D">
          <w:rPr>
            <w:rStyle w:val="Hyperlink"/>
            <w:rFonts w:ascii="Times New Roman" w:hAnsi="Times New Roman" w:cs="Times New Roman"/>
            <w:sz w:val="26"/>
            <w:szCs w:val="26"/>
          </w:rPr>
          <w:t>Blueberry, Almond and Greens, Anti-Inflammatory Side Salad</w:t>
        </w:r>
      </w:hyperlink>
      <w:r w:rsidR="00FD7C52" w:rsidRPr="00FD7C52">
        <w:rPr>
          <w:rFonts w:ascii="Times New Roman" w:hAnsi="Times New Roman" w:cs="Times New Roman"/>
          <w:sz w:val="26"/>
          <w:szCs w:val="26"/>
        </w:rPr>
        <w:tab/>
        <w:t>158</w:t>
      </w:r>
    </w:p>
    <w:p w14:paraId="5D9EFB44" w14:textId="36EC1377" w:rsidR="00FD7C52" w:rsidRPr="00FD7C52" w:rsidRDefault="00C4735D" w:rsidP="00FD7C52">
      <w:pPr>
        <w:jc w:val="center"/>
        <w:rPr>
          <w:rFonts w:ascii="Times New Roman" w:hAnsi="Times New Roman" w:cs="Times New Roman"/>
          <w:sz w:val="26"/>
          <w:szCs w:val="26"/>
        </w:rPr>
      </w:pPr>
      <w:hyperlink w:anchor="_Cinnamon_Toast_Pumpkin" w:history="1">
        <w:r w:rsidR="00FD7C52" w:rsidRPr="00C9026D">
          <w:rPr>
            <w:rStyle w:val="Hyperlink"/>
            <w:rFonts w:ascii="Times New Roman" w:hAnsi="Times New Roman" w:cs="Times New Roman"/>
            <w:sz w:val="26"/>
            <w:szCs w:val="26"/>
          </w:rPr>
          <w:t>Cinnamon Toast Pumpkin Seeds</w:t>
        </w:r>
      </w:hyperlink>
      <w:r w:rsidR="00FD7C52" w:rsidRPr="00FD7C52">
        <w:rPr>
          <w:rFonts w:ascii="Times New Roman" w:hAnsi="Times New Roman" w:cs="Times New Roman"/>
          <w:sz w:val="26"/>
          <w:szCs w:val="26"/>
        </w:rPr>
        <w:tab/>
        <w:t>160</w:t>
      </w:r>
    </w:p>
    <w:p w14:paraId="371A5531" w14:textId="67DD6654" w:rsidR="00FD7C52" w:rsidRPr="00FD7C52" w:rsidRDefault="00C4735D" w:rsidP="00FD7C52">
      <w:pPr>
        <w:jc w:val="center"/>
        <w:rPr>
          <w:rFonts w:ascii="Times New Roman" w:hAnsi="Times New Roman" w:cs="Times New Roman"/>
          <w:sz w:val="26"/>
          <w:szCs w:val="26"/>
        </w:rPr>
      </w:pPr>
      <w:hyperlink w:anchor="_Trail_Mix" w:history="1">
        <w:r w:rsidR="00FD7C52" w:rsidRPr="00C9026D">
          <w:rPr>
            <w:rStyle w:val="Hyperlink"/>
            <w:rFonts w:ascii="Times New Roman" w:hAnsi="Times New Roman" w:cs="Times New Roman"/>
            <w:sz w:val="26"/>
            <w:szCs w:val="26"/>
          </w:rPr>
          <w:t>Trail Mix</w:t>
        </w:r>
      </w:hyperlink>
      <w:r w:rsidR="00FD7C52" w:rsidRPr="00FD7C52">
        <w:rPr>
          <w:rFonts w:ascii="Times New Roman" w:hAnsi="Times New Roman" w:cs="Times New Roman"/>
          <w:sz w:val="26"/>
          <w:szCs w:val="26"/>
        </w:rPr>
        <w:tab/>
        <w:t>161</w:t>
      </w:r>
    </w:p>
    <w:p w14:paraId="08430B73" w14:textId="696A8AC1" w:rsidR="00FD7C52" w:rsidRPr="00FD7C52" w:rsidRDefault="00C4735D" w:rsidP="00FD7C52">
      <w:pPr>
        <w:jc w:val="center"/>
        <w:rPr>
          <w:rFonts w:ascii="Times New Roman" w:hAnsi="Times New Roman" w:cs="Times New Roman"/>
          <w:sz w:val="26"/>
          <w:szCs w:val="26"/>
        </w:rPr>
      </w:pPr>
      <w:hyperlink w:anchor="_Cinnamon_Cashew_Butter" w:history="1">
        <w:r w:rsidR="00FD7C52" w:rsidRPr="00C9026D">
          <w:rPr>
            <w:rStyle w:val="Hyperlink"/>
            <w:rFonts w:ascii="Times New Roman" w:hAnsi="Times New Roman" w:cs="Times New Roman"/>
            <w:sz w:val="26"/>
            <w:szCs w:val="26"/>
          </w:rPr>
          <w:t>Cinnamon Cashew Butter</w:t>
        </w:r>
      </w:hyperlink>
      <w:r w:rsidR="00FD7C52" w:rsidRPr="00FD7C52">
        <w:rPr>
          <w:rFonts w:ascii="Times New Roman" w:hAnsi="Times New Roman" w:cs="Times New Roman"/>
          <w:sz w:val="26"/>
          <w:szCs w:val="26"/>
        </w:rPr>
        <w:tab/>
        <w:t>163</w:t>
      </w:r>
    </w:p>
    <w:p w14:paraId="0F1AFBAB" w14:textId="69903DFF" w:rsidR="00FD7C52" w:rsidRPr="00FD7C52" w:rsidRDefault="00C4735D" w:rsidP="00FD7C52">
      <w:pPr>
        <w:jc w:val="center"/>
        <w:rPr>
          <w:rFonts w:ascii="Times New Roman" w:hAnsi="Times New Roman" w:cs="Times New Roman"/>
          <w:sz w:val="26"/>
          <w:szCs w:val="26"/>
        </w:rPr>
      </w:pPr>
      <w:hyperlink w:anchor="_Honey-Roasted_Cinnamon_Chickpeas" w:history="1">
        <w:r w:rsidR="00FD7C52" w:rsidRPr="00C9026D">
          <w:rPr>
            <w:rStyle w:val="Hyperlink"/>
            <w:rFonts w:ascii="Times New Roman" w:hAnsi="Times New Roman" w:cs="Times New Roman"/>
            <w:sz w:val="26"/>
            <w:szCs w:val="26"/>
          </w:rPr>
          <w:t>Honey-Roasted Cinnamon Chickpeas</w:t>
        </w:r>
      </w:hyperlink>
      <w:r w:rsidR="00FD7C52" w:rsidRPr="00FD7C52">
        <w:rPr>
          <w:rFonts w:ascii="Times New Roman" w:hAnsi="Times New Roman" w:cs="Times New Roman"/>
          <w:sz w:val="26"/>
          <w:szCs w:val="26"/>
        </w:rPr>
        <w:tab/>
        <w:t>164</w:t>
      </w:r>
    </w:p>
    <w:p w14:paraId="19358E23" w14:textId="162A8602" w:rsidR="00FD7C52" w:rsidRPr="00FD7C52" w:rsidRDefault="00C4735D" w:rsidP="00FD7C52">
      <w:pPr>
        <w:jc w:val="center"/>
        <w:rPr>
          <w:rFonts w:ascii="Times New Roman" w:hAnsi="Times New Roman" w:cs="Times New Roman"/>
          <w:sz w:val="26"/>
          <w:szCs w:val="26"/>
        </w:rPr>
      </w:pPr>
      <w:hyperlink w:anchor="_High_Fiber_Bean" w:history="1">
        <w:r w:rsidR="00FD7C52" w:rsidRPr="00C9026D">
          <w:rPr>
            <w:rStyle w:val="Hyperlink"/>
            <w:rFonts w:ascii="Times New Roman" w:hAnsi="Times New Roman" w:cs="Times New Roman"/>
            <w:sz w:val="26"/>
            <w:szCs w:val="26"/>
          </w:rPr>
          <w:t>High Fiber Bean Dip</w:t>
        </w:r>
      </w:hyperlink>
      <w:r w:rsidR="00FD7C52" w:rsidRPr="00FD7C52">
        <w:rPr>
          <w:rFonts w:ascii="Times New Roman" w:hAnsi="Times New Roman" w:cs="Times New Roman"/>
          <w:sz w:val="26"/>
          <w:szCs w:val="26"/>
        </w:rPr>
        <w:tab/>
        <w:t>165</w:t>
      </w:r>
    </w:p>
    <w:p w14:paraId="369AA557" w14:textId="4F84D44F" w:rsidR="00FD7C52" w:rsidRPr="00FD7C52" w:rsidRDefault="00C4735D" w:rsidP="00FD7C52">
      <w:pPr>
        <w:jc w:val="center"/>
        <w:rPr>
          <w:rFonts w:ascii="Times New Roman" w:hAnsi="Times New Roman" w:cs="Times New Roman"/>
          <w:sz w:val="26"/>
          <w:szCs w:val="26"/>
        </w:rPr>
      </w:pPr>
      <w:hyperlink w:anchor="_Lime_Cabbage_Slaw" w:history="1">
        <w:r w:rsidR="00FD7C52" w:rsidRPr="00C9026D">
          <w:rPr>
            <w:rStyle w:val="Hyperlink"/>
            <w:rFonts w:ascii="Times New Roman" w:hAnsi="Times New Roman" w:cs="Times New Roman"/>
            <w:sz w:val="26"/>
            <w:szCs w:val="26"/>
          </w:rPr>
          <w:t>Lime Cabbage Slaw</w:t>
        </w:r>
      </w:hyperlink>
      <w:r w:rsidR="00FD7C52" w:rsidRPr="00FD7C52">
        <w:rPr>
          <w:rFonts w:ascii="Times New Roman" w:hAnsi="Times New Roman" w:cs="Times New Roman"/>
          <w:sz w:val="26"/>
          <w:szCs w:val="26"/>
        </w:rPr>
        <w:tab/>
        <w:t>168</w:t>
      </w:r>
    </w:p>
    <w:p w14:paraId="65C5BF2A" w14:textId="644154D0" w:rsidR="00FD7C52" w:rsidRPr="00FD7C52" w:rsidRDefault="00C4735D" w:rsidP="00FD7C52">
      <w:pPr>
        <w:jc w:val="center"/>
        <w:rPr>
          <w:rFonts w:ascii="Times New Roman" w:hAnsi="Times New Roman" w:cs="Times New Roman"/>
          <w:sz w:val="26"/>
          <w:szCs w:val="26"/>
        </w:rPr>
      </w:pPr>
      <w:hyperlink w:anchor="_Simple_Chia_Pudding" w:history="1">
        <w:r w:rsidR="00FD7C52" w:rsidRPr="00C9026D">
          <w:rPr>
            <w:rStyle w:val="Hyperlink"/>
            <w:rFonts w:ascii="Times New Roman" w:hAnsi="Times New Roman" w:cs="Times New Roman"/>
            <w:sz w:val="26"/>
            <w:szCs w:val="26"/>
          </w:rPr>
          <w:t>Simple Chia P</w:t>
        </w:r>
        <w:r w:rsidR="00FD7C52" w:rsidRPr="00C9026D">
          <w:rPr>
            <w:rStyle w:val="Hyperlink"/>
            <w:rFonts w:ascii="Times New Roman" w:hAnsi="Times New Roman" w:cs="Times New Roman"/>
            <w:sz w:val="26"/>
            <w:szCs w:val="26"/>
          </w:rPr>
          <w:t>u</w:t>
        </w:r>
        <w:r w:rsidR="00FD7C52" w:rsidRPr="00C9026D">
          <w:rPr>
            <w:rStyle w:val="Hyperlink"/>
            <w:rFonts w:ascii="Times New Roman" w:hAnsi="Times New Roman" w:cs="Times New Roman"/>
            <w:sz w:val="26"/>
            <w:szCs w:val="26"/>
          </w:rPr>
          <w:t>dding</w:t>
        </w:r>
      </w:hyperlink>
      <w:r w:rsidR="00FD7C52" w:rsidRPr="00FD7C52">
        <w:rPr>
          <w:rFonts w:ascii="Times New Roman" w:hAnsi="Times New Roman" w:cs="Times New Roman"/>
          <w:sz w:val="26"/>
          <w:szCs w:val="26"/>
        </w:rPr>
        <w:tab/>
        <w:t>170</w:t>
      </w:r>
    </w:p>
    <w:p w14:paraId="6E438FD0" w14:textId="6E85AEA6" w:rsidR="00FD7C52" w:rsidRPr="00FD7C52" w:rsidRDefault="00C4735D" w:rsidP="00FD7C52">
      <w:pPr>
        <w:jc w:val="center"/>
        <w:rPr>
          <w:rFonts w:ascii="Times New Roman" w:hAnsi="Times New Roman" w:cs="Times New Roman"/>
          <w:sz w:val="26"/>
          <w:szCs w:val="26"/>
        </w:rPr>
      </w:pPr>
      <w:hyperlink w:anchor="_Green_Chia_Smoothie_1" w:history="1">
        <w:r w:rsidR="00FD7C52" w:rsidRPr="00C9026D">
          <w:rPr>
            <w:rStyle w:val="Hyperlink"/>
            <w:rFonts w:ascii="Times New Roman" w:hAnsi="Times New Roman" w:cs="Times New Roman"/>
            <w:sz w:val="26"/>
            <w:szCs w:val="26"/>
          </w:rPr>
          <w:t>Green Chia Smoothie or Pudding</w:t>
        </w:r>
      </w:hyperlink>
      <w:r w:rsidR="00FD7C52" w:rsidRPr="00FD7C52">
        <w:rPr>
          <w:rFonts w:ascii="Times New Roman" w:hAnsi="Times New Roman" w:cs="Times New Roman"/>
          <w:sz w:val="26"/>
          <w:szCs w:val="26"/>
        </w:rPr>
        <w:tab/>
        <w:t>172</w:t>
      </w:r>
    </w:p>
    <w:p w14:paraId="30F10B6F" w14:textId="09EE3A88" w:rsidR="00FD7C52" w:rsidRPr="00FD7C52" w:rsidRDefault="00C4735D" w:rsidP="00FD7C52">
      <w:pPr>
        <w:jc w:val="center"/>
        <w:rPr>
          <w:rFonts w:ascii="Times New Roman" w:hAnsi="Times New Roman" w:cs="Times New Roman"/>
          <w:sz w:val="26"/>
          <w:szCs w:val="26"/>
        </w:rPr>
      </w:pPr>
      <w:hyperlink w:anchor="_Beet_and_Pear" w:history="1">
        <w:r w:rsidR="00FD7C52" w:rsidRPr="00C9026D">
          <w:rPr>
            <w:rStyle w:val="Hyperlink"/>
            <w:rFonts w:ascii="Times New Roman" w:hAnsi="Times New Roman" w:cs="Times New Roman"/>
            <w:sz w:val="26"/>
            <w:szCs w:val="26"/>
          </w:rPr>
          <w:t>Beet and Pear Puree</w:t>
        </w:r>
      </w:hyperlink>
      <w:r w:rsidR="00FD7C52" w:rsidRPr="00FD7C52">
        <w:rPr>
          <w:rFonts w:ascii="Times New Roman" w:hAnsi="Times New Roman" w:cs="Times New Roman"/>
          <w:sz w:val="26"/>
          <w:szCs w:val="26"/>
        </w:rPr>
        <w:tab/>
        <w:t>174</w:t>
      </w:r>
    </w:p>
    <w:p w14:paraId="2A507851" w14:textId="3646A9A8" w:rsidR="00FD7C52" w:rsidRPr="00FD7C52" w:rsidRDefault="00C4735D" w:rsidP="00FD7C52">
      <w:pPr>
        <w:jc w:val="center"/>
        <w:rPr>
          <w:rFonts w:ascii="Times New Roman" w:hAnsi="Times New Roman" w:cs="Times New Roman"/>
          <w:sz w:val="26"/>
          <w:szCs w:val="26"/>
        </w:rPr>
      </w:pPr>
      <w:hyperlink w:anchor="_Dressing" w:history="1">
        <w:r w:rsidR="00FD7C52" w:rsidRPr="00C9026D">
          <w:rPr>
            <w:rStyle w:val="Hyperlink"/>
            <w:rFonts w:ascii="Times New Roman" w:hAnsi="Times New Roman" w:cs="Times New Roman"/>
            <w:sz w:val="26"/>
            <w:szCs w:val="26"/>
          </w:rPr>
          <w:t>Dressing</w:t>
        </w:r>
      </w:hyperlink>
      <w:r w:rsidR="00FD7C52" w:rsidRPr="00FD7C52">
        <w:rPr>
          <w:rFonts w:ascii="Times New Roman" w:hAnsi="Times New Roman" w:cs="Times New Roman"/>
          <w:sz w:val="26"/>
          <w:szCs w:val="26"/>
        </w:rPr>
        <w:tab/>
        <w:t>176</w:t>
      </w:r>
    </w:p>
    <w:p w14:paraId="6C2490D7" w14:textId="01259617" w:rsidR="00FD7C52" w:rsidRPr="00FD7C52" w:rsidRDefault="00C4735D" w:rsidP="00FD7C52">
      <w:pPr>
        <w:jc w:val="center"/>
        <w:rPr>
          <w:rFonts w:ascii="Times New Roman" w:hAnsi="Times New Roman" w:cs="Times New Roman"/>
          <w:sz w:val="26"/>
          <w:szCs w:val="26"/>
        </w:rPr>
      </w:pPr>
      <w:hyperlink w:anchor="_Greek_Dressing" w:history="1">
        <w:r w:rsidR="00FD7C52" w:rsidRPr="00C9026D">
          <w:rPr>
            <w:rStyle w:val="Hyperlink"/>
            <w:rFonts w:ascii="Times New Roman" w:hAnsi="Times New Roman" w:cs="Times New Roman"/>
            <w:sz w:val="26"/>
            <w:szCs w:val="26"/>
          </w:rPr>
          <w:t>Greek Dressing</w:t>
        </w:r>
      </w:hyperlink>
      <w:r w:rsidR="00FD7C52" w:rsidRPr="00FD7C52">
        <w:rPr>
          <w:rFonts w:ascii="Times New Roman" w:hAnsi="Times New Roman" w:cs="Times New Roman"/>
          <w:sz w:val="26"/>
          <w:szCs w:val="26"/>
        </w:rPr>
        <w:tab/>
        <w:t>177</w:t>
      </w:r>
    </w:p>
    <w:p w14:paraId="51D58B01" w14:textId="78348C72" w:rsidR="00FD7C52" w:rsidRPr="00FD7C52" w:rsidRDefault="00C4735D" w:rsidP="00FD7C52">
      <w:pPr>
        <w:jc w:val="center"/>
        <w:rPr>
          <w:rFonts w:ascii="Times New Roman" w:hAnsi="Times New Roman" w:cs="Times New Roman"/>
          <w:sz w:val="26"/>
          <w:szCs w:val="26"/>
        </w:rPr>
      </w:pPr>
      <w:hyperlink w:anchor="_Vinaigrette_Salad_Dressing" w:history="1">
        <w:r w:rsidR="00FD7C52" w:rsidRPr="00C9026D">
          <w:rPr>
            <w:rStyle w:val="Hyperlink"/>
            <w:rFonts w:ascii="Times New Roman" w:hAnsi="Times New Roman" w:cs="Times New Roman"/>
            <w:sz w:val="26"/>
            <w:szCs w:val="26"/>
          </w:rPr>
          <w:t>Vinaigrette Salad Dressing</w:t>
        </w:r>
      </w:hyperlink>
      <w:r w:rsidR="00FD7C52" w:rsidRPr="00FD7C52">
        <w:rPr>
          <w:rFonts w:ascii="Times New Roman" w:hAnsi="Times New Roman" w:cs="Times New Roman"/>
          <w:sz w:val="26"/>
          <w:szCs w:val="26"/>
        </w:rPr>
        <w:tab/>
        <w:t>179</w:t>
      </w:r>
    </w:p>
    <w:p w14:paraId="08428BCB" w14:textId="60A6EEAE" w:rsidR="00FD7C52" w:rsidRPr="00FD7C52" w:rsidRDefault="00C4735D" w:rsidP="00FD7C52">
      <w:pPr>
        <w:jc w:val="center"/>
        <w:rPr>
          <w:rFonts w:ascii="Times New Roman" w:hAnsi="Times New Roman" w:cs="Times New Roman"/>
          <w:sz w:val="26"/>
          <w:szCs w:val="26"/>
        </w:rPr>
      </w:pPr>
      <w:hyperlink w:anchor="_Greek_Dressing_1" w:history="1">
        <w:r w:rsidR="00FD7C52" w:rsidRPr="00C9026D">
          <w:rPr>
            <w:rStyle w:val="Hyperlink"/>
            <w:rFonts w:ascii="Times New Roman" w:hAnsi="Times New Roman" w:cs="Times New Roman"/>
            <w:sz w:val="26"/>
            <w:szCs w:val="26"/>
          </w:rPr>
          <w:t>Greek Dressing</w:t>
        </w:r>
      </w:hyperlink>
      <w:r w:rsidR="00FD7C52" w:rsidRPr="00FD7C52">
        <w:rPr>
          <w:rFonts w:ascii="Times New Roman" w:hAnsi="Times New Roman" w:cs="Times New Roman"/>
          <w:sz w:val="26"/>
          <w:szCs w:val="26"/>
        </w:rPr>
        <w:tab/>
        <w:t>181</w:t>
      </w:r>
    </w:p>
    <w:p w14:paraId="7BF9A9D5" w14:textId="6E83621A" w:rsidR="00FD7C52" w:rsidRPr="00FD7C52" w:rsidRDefault="00C4735D" w:rsidP="00FD7C52">
      <w:pPr>
        <w:jc w:val="center"/>
        <w:rPr>
          <w:rFonts w:ascii="Times New Roman" w:hAnsi="Times New Roman" w:cs="Times New Roman"/>
          <w:sz w:val="26"/>
          <w:szCs w:val="26"/>
        </w:rPr>
      </w:pPr>
      <w:hyperlink w:anchor="_Creamy_Herb_Yogurt" w:history="1">
        <w:r w:rsidR="00FD7C52" w:rsidRPr="00EF57A1">
          <w:rPr>
            <w:rStyle w:val="Hyperlink"/>
            <w:rFonts w:ascii="Times New Roman" w:hAnsi="Times New Roman" w:cs="Times New Roman"/>
            <w:sz w:val="26"/>
            <w:szCs w:val="26"/>
          </w:rPr>
          <w:t>Creamy Herb Yogurt Dressing</w:t>
        </w:r>
      </w:hyperlink>
      <w:r w:rsidR="00FD7C52" w:rsidRPr="00FD7C52">
        <w:rPr>
          <w:rFonts w:ascii="Times New Roman" w:hAnsi="Times New Roman" w:cs="Times New Roman"/>
          <w:sz w:val="26"/>
          <w:szCs w:val="26"/>
        </w:rPr>
        <w:tab/>
        <w:t>183</w:t>
      </w:r>
    </w:p>
    <w:p w14:paraId="5CB803E5" w14:textId="44E9A3DE" w:rsidR="00EA7060" w:rsidRDefault="00E92460" w:rsidP="00830A2D">
      <w:pPr>
        <w:rPr>
          <w:rFonts w:ascii="Times New Roman" w:hAnsi="Times New Roman" w:cs="Times New Roman"/>
          <w:sz w:val="26"/>
          <w:szCs w:val="26"/>
        </w:rPr>
      </w:pPr>
      <w:r>
        <w:rPr>
          <w:rFonts w:ascii="Times New Roman" w:hAnsi="Times New Roman" w:cs="Times New Roman"/>
          <w:noProof/>
          <w:sz w:val="26"/>
          <w:szCs w:val="26"/>
        </w:rPr>
        <mc:AlternateContent>
          <mc:Choice Requires="wps">
            <w:drawing>
              <wp:anchor distT="0" distB="0" distL="114300" distR="114300" simplePos="0" relativeHeight="251991040" behindDoc="0" locked="0" layoutInCell="1" allowOverlap="1" wp14:anchorId="524043F4" wp14:editId="40DCCEE2">
                <wp:simplePos x="0" y="0"/>
                <wp:positionH relativeFrom="column">
                  <wp:posOffset>139700</wp:posOffset>
                </wp:positionH>
                <wp:positionV relativeFrom="paragraph">
                  <wp:posOffset>5245100</wp:posOffset>
                </wp:positionV>
                <wp:extent cx="3238500" cy="673100"/>
                <wp:effectExtent l="0" t="0" r="19050" b="12700"/>
                <wp:wrapNone/>
                <wp:docPr id="271" name="Text Box 271"/>
                <wp:cNvGraphicFramePr/>
                <a:graphic xmlns:a="http://schemas.openxmlformats.org/drawingml/2006/main">
                  <a:graphicData uri="http://schemas.microsoft.com/office/word/2010/wordprocessingShape">
                    <wps:wsp>
                      <wps:cNvSpPr txBox="1"/>
                      <wps:spPr>
                        <a:xfrm>
                          <a:off x="0" y="0"/>
                          <a:ext cx="3238500" cy="673100"/>
                        </a:xfrm>
                        <a:prstGeom prst="rect">
                          <a:avLst/>
                        </a:prstGeom>
                        <a:solidFill>
                          <a:schemeClr val="lt1"/>
                        </a:solidFill>
                        <a:ln w="6350">
                          <a:solidFill>
                            <a:prstClr val="black"/>
                          </a:solidFill>
                        </a:ln>
                      </wps:spPr>
                      <wps:txbx>
                        <w:txbxContent>
                          <w:p w14:paraId="027E3F99" w14:textId="311B3B11" w:rsidR="00C4735D" w:rsidRDefault="00C4735D">
                            <w:r>
                              <w:t>This page is intentionally blan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24043F4" id="Text Box 271" o:spid="_x0000_s1029" type="#_x0000_t202" style="position:absolute;margin-left:11pt;margin-top:413pt;width:255pt;height:53pt;z-index:2519910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" fillcolor="white [3201]" strokeweight=".5pt">
                <v:textbox>
                  <w:txbxContent>
                    <w:p w14:paraId="027E3F99" w14:textId="311B3B11" w:rsidR="00C4735D" w:rsidRDefault="00C4735D">
                      <w:r>
                        <w:t>This page is intentionally blank.</w:t>
                      </w:r>
                    </w:p>
                  </w:txbxContent>
                </v:textbox>
              </v:shape>
            </w:pict>
          </mc:Fallback>
        </mc:AlternateContent>
      </w:r>
      <w:r w:rsidR="00EA7060">
        <w:rPr>
          <w:rFonts w:ascii="Times New Roman" w:hAnsi="Times New Roman" w:cs="Times New Roman"/>
          <w:sz w:val="26"/>
          <w:szCs w:val="26"/>
        </w:rPr>
        <w:br w:type="page"/>
      </w:r>
    </w:p>
    <w:p w14:paraId="5F2B9FBC" w14:textId="4FA1400E" w:rsidR="004F3999" w:rsidRDefault="004F3999">
      <w:pPr>
        <w:rPr>
          <w:rFonts w:ascii="Times New Roman" w:hAnsi="Times New Roman" w:cs="Times New Roman"/>
          <w:sz w:val="26"/>
          <w:szCs w:val="26"/>
        </w:rPr>
      </w:pPr>
    </w:p>
    <w:p w14:paraId="78234966" w14:textId="7CC3D8F8" w:rsidR="00150116" w:rsidRDefault="00150116">
      <w:pPr>
        <w:rPr>
          <w:rFonts w:ascii="Times New Roman" w:hAnsi="Times New Roman" w:cs="Times New Roman"/>
          <w:sz w:val="26"/>
          <w:szCs w:val="26"/>
        </w:rPr>
      </w:pPr>
    </w:p>
    <w:p w14:paraId="0067994F" w14:textId="77777777" w:rsidR="00150116" w:rsidRDefault="00150116">
      <w:pPr>
        <w:rPr>
          <w:rFonts w:ascii="Times New Roman" w:hAnsi="Times New Roman" w:cs="Times New Roman"/>
          <w:sz w:val="26"/>
          <w:szCs w:val="26"/>
        </w:rPr>
      </w:pPr>
    </w:p>
    <w:p w14:paraId="218272BB" w14:textId="77777777" w:rsidR="004F3999" w:rsidRDefault="004F3999" w:rsidP="00830A2D">
      <w:pPr>
        <w:rPr>
          <w:rFonts w:ascii="Times New Roman" w:hAnsi="Times New Roman" w:cs="Times New Roman"/>
          <w:sz w:val="26"/>
          <w:szCs w:val="26"/>
        </w:rPr>
      </w:pPr>
    </w:p>
    <w:p w14:paraId="6EE52E55" w14:textId="5D02ADA2" w:rsidR="00821BEA" w:rsidRPr="00FC51A0" w:rsidRDefault="004E402B" w:rsidP="00FC51A0">
      <w:pPr>
        <w:pStyle w:val="Heading1"/>
      </w:pPr>
      <w:bookmarkStart w:id="1" w:name="_Breakfast"/>
      <w:bookmarkEnd w:id="1"/>
      <w:r w:rsidRPr="00FC51A0">
        <w:rPr>
          <w:noProof/>
        </w:rPr>
        <w:drawing>
          <wp:anchor distT="0" distB="0" distL="114300" distR="114300" simplePos="0" relativeHeight="251960320" behindDoc="1" locked="0" layoutInCell="1" allowOverlap="1" wp14:anchorId="6ACD67CB" wp14:editId="3716980D">
            <wp:simplePos x="0" y="0"/>
            <wp:positionH relativeFrom="column">
              <wp:posOffset>1226820</wp:posOffset>
            </wp:positionH>
            <wp:positionV relativeFrom="paragraph">
              <wp:posOffset>444500</wp:posOffset>
            </wp:positionV>
            <wp:extent cx="2446693" cy="1632585"/>
            <wp:effectExtent l="0" t="0" r="0" b="5715"/>
            <wp:wrapTight wrapText="bothSides">
              <wp:wrapPolygon edited="0">
                <wp:start x="0" y="0"/>
                <wp:lineTo x="0" y="21424"/>
                <wp:lineTo x="21359" y="21424"/>
                <wp:lineTo x="21359" y="0"/>
                <wp:lineTo x="0" y="0"/>
              </wp:wrapPolygon>
            </wp:wrapTight>
            <wp:docPr id="390" name="Picture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46693" cy="1632585"/>
                    </a:xfrm>
                    <a:prstGeom prst="rect">
                      <a:avLst/>
                    </a:prstGeom>
                    <a:noFill/>
                    <a:ln>
                      <a:noFill/>
                    </a:ln>
                  </pic:spPr>
                </pic:pic>
              </a:graphicData>
            </a:graphic>
          </wp:anchor>
        </w:drawing>
      </w:r>
      <w:r w:rsidR="00EA7060" w:rsidRPr="00FC51A0">
        <w:t>Breakfast</w:t>
      </w:r>
    </w:p>
    <w:p w14:paraId="1AFD4A22" w14:textId="79C9DC06" w:rsidR="00821BEA" w:rsidRDefault="00821BEA" w:rsidP="00830A2D">
      <w:pPr>
        <w:rPr>
          <w:noProof/>
        </w:rPr>
      </w:pPr>
      <w:r w:rsidRPr="00ED0FD1">
        <w:rPr>
          <w:noProof/>
        </w:rPr>
        <w:t xml:space="preserve"> </w:t>
      </w:r>
    </w:p>
    <w:p w14:paraId="48EE33A9" w14:textId="7F54B4D9" w:rsidR="00AB4A72" w:rsidRPr="00FC51A0" w:rsidRDefault="00821BEA" w:rsidP="00FC51A0">
      <w:pPr>
        <w:pStyle w:val="Heading2"/>
        <w:rPr>
          <w:b/>
          <w:bCs/>
          <w:noProof/>
          <w:sz w:val="28"/>
          <w:szCs w:val="28"/>
        </w:rPr>
      </w:pPr>
      <w:bookmarkStart w:id="2" w:name="_Blueberry_and_Spinach"/>
      <w:bookmarkEnd w:id="2"/>
      <w:r>
        <w:rPr>
          <w:noProof/>
        </w:rPr>
        <w:drawing>
          <wp:anchor distT="0" distB="0" distL="114300" distR="114300" simplePos="0" relativeHeight="251959296" behindDoc="1" locked="0" layoutInCell="1" allowOverlap="1" wp14:anchorId="3689EAE5" wp14:editId="01520304">
            <wp:simplePos x="0" y="0"/>
            <wp:positionH relativeFrom="column">
              <wp:posOffset>708660</wp:posOffset>
            </wp:positionH>
            <wp:positionV relativeFrom="paragraph">
              <wp:posOffset>3408045</wp:posOffset>
            </wp:positionV>
            <wp:extent cx="2987040" cy="1874520"/>
            <wp:effectExtent l="0" t="0" r="3810" b="0"/>
            <wp:wrapTight wrapText="bothSides">
              <wp:wrapPolygon edited="0">
                <wp:start x="0" y="0"/>
                <wp:lineTo x="0" y="21293"/>
                <wp:lineTo x="21490" y="21293"/>
                <wp:lineTo x="21490" y="0"/>
                <wp:lineTo x="0" y="0"/>
              </wp:wrapPolygon>
            </wp:wrapTight>
            <wp:docPr id="389"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87040" cy="1874520"/>
                    </a:xfrm>
                    <a:prstGeom prst="rect">
                      <a:avLst/>
                    </a:prstGeom>
                    <a:noFill/>
                    <a:ln>
                      <a:noFill/>
                    </a:ln>
                  </pic:spPr>
                </pic:pic>
              </a:graphicData>
            </a:graphic>
          </wp:anchor>
        </w:drawing>
      </w:r>
      <w:r>
        <w:rPr>
          <w:noProof/>
        </w:rPr>
        <w:drawing>
          <wp:anchor distT="0" distB="0" distL="114300" distR="114300" simplePos="0" relativeHeight="251958272" behindDoc="1" locked="0" layoutInCell="1" allowOverlap="1" wp14:anchorId="0C83EFE5" wp14:editId="4A46F73F">
            <wp:simplePos x="0" y="0"/>
            <wp:positionH relativeFrom="margin">
              <wp:posOffset>-450215</wp:posOffset>
            </wp:positionH>
            <wp:positionV relativeFrom="paragraph">
              <wp:posOffset>1411605</wp:posOffset>
            </wp:positionV>
            <wp:extent cx="2773045" cy="1562100"/>
            <wp:effectExtent l="0" t="0" r="8255" b="0"/>
            <wp:wrapTight wrapText="bothSides">
              <wp:wrapPolygon edited="0">
                <wp:start x="0" y="0"/>
                <wp:lineTo x="0" y="21337"/>
                <wp:lineTo x="21516" y="21337"/>
                <wp:lineTo x="21516" y="0"/>
                <wp:lineTo x="0" y="0"/>
              </wp:wrapPolygon>
            </wp:wrapTight>
            <wp:docPr id="388" name="Picture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73045" cy="15621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D0FD1">
        <w:rPr>
          <w:noProof/>
        </w:rPr>
        <w:t xml:space="preserve"> </w:t>
      </w:r>
      <w:r w:rsidR="00EA7060" w:rsidRPr="00ED0FD1">
        <w:rPr>
          <w:noProof/>
        </w:rPr>
        <w:br w:type="page"/>
      </w:r>
      <w:r w:rsidR="00E070E2" w:rsidRPr="00FC51A0">
        <w:rPr>
          <w:b/>
          <w:bCs/>
          <w:noProof/>
          <w:color w:val="000000" w:themeColor="text1"/>
          <w:sz w:val="28"/>
          <w:szCs w:val="28"/>
        </w:rPr>
        <w:lastRenderedPageBreak/>
        <mc:AlternateContent>
          <mc:Choice Requires="wps">
            <w:drawing>
              <wp:anchor distT="0" distB="0" distL="114300" distR="114300" simplePos="0" relativeHeight="251689984" behindDoc="0" locked="0" layoutInCell="1" allowOverlap="1" wp14:anchorId="78A5201E" wp14:editId="16383FC0">
                <wp:simplePos x="0" y="0"/>
                <wp:positionH relativeFrom="column">
                  <wp:posOffset>1851660</wp:posOffset>
                </wp:positionH>
                <wp:positionV relativeFrom="paragraph">
                  <wp:posOffset>297180</wp:posOffset>
                </wp:positionV>
                <wp:extent cx="1828800" cy="1828800"/>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34759B95" w14:textId="6BEB4080" w:rsidR="00C4735D" w:rsidRPr="00AE4BC5" w:rsidRDefault="00C4735D" w:rsidP="00663646">
                            <w:pPr>
                              <w:spacing w:after="0" w:line="276" w:lineRule="auto"/>
                              <w:jc w:val="center"/>
                              <w:rPr>
                                <w:rFonts w:ascii="Times New Roman" w:hAnsi="Times New Roman" w:cs="Times New Roman"/>
                                <w:b/>
                                <w:sz w:val="24"/>
                                <w:szCs w:val="24"/>
                              </w:rPr>
                            </w:pPr>
                            <w:r w:rsidRPr="00AE4BC5">
                              <w:rPr>
                                <w:rFonts w:ascii="Times New Roman" w:hAnsi="Times New Roman" w:cs="Times New Roman"/>
                                <w:b/>
                                <w:sz w:val="24"/>
                                <w:szCs w:val="24"/>
                              </w:rPr>
                              <w:t>One Serving</w:t>
                            </w:r>
                          </w:p>
                          <w:p w14:paraId="46021BFB" w14:textId="11DF0954" w:rsidR="00C4735D" w:rsidRDefault="00C4735D" w:rsidP="00663646">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6D8F655D" w14:textId="0DAD221B" w:rsidR="00C4735D" w:rsidRPr="006D11B6" w:rsidRDefault="00C4735D" w:rsidP="00663646">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per serving</w:t>
                            </w:r>
                          </w:p>
                          <w:p w14:paraId="3130833E" w14:textId="77777777" w:rsidR="00C4735D" w:rsidRPr="006D11B6" w:rsidRDefault="00C4735D" w:rsidP="00663646">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99</w:t>
                            </w:r>
                          </w:p>
                          <w:p w14:paraId="2D27BA77" w14:textId="77777777" w:rsidR="00C4735D" w:rsidRPr="006D11B6" w:rsidRDefault="00C4735D" w:rsidP="00663646">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3.9 </w:t>
                            </w:r>
                            <w:r w:rsidRPr="006D11B6">
                              <w:rPr>
                                <w:rFonts w:ascii="Times New Roman" w:hAnsi="Times New Roman" w:cs="Times New Roman"/>
                                <w:sz w:val="24"/>
                                <w:szCs w:val="24"/>
                              </w:rPr>
                              <w:t>g</w:t>
                            </w:r>
                          </w:p>
                          <w:p w14:paraId="68293202" w14:textId="77777777" w:rsidR="00C4735D" w:rsidRPr="006D11B6" w:rsidRDefault="00C4735D" w:rsidP="00663646">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0.4</w:t>
                            </w:r>
                            <w:r w:rsidRPr="006D11B6">
                              <w:rPr>
                                <w:rFonts w:ascii="Times New Roman" w:hAnsi="Times New Roman" w:cs="Times New Roman"/>
                                <w:sz w:val="24"/>
                                <w:szCs w:val="24"/>
                              </w:rPr>
                              <w:t xml:space="preserve"> g</w:t>
                            </w:r>
                          </w:p>
                          <w:p w14:paraId="0F705B35" w14:textId="77777777" w:rsidR="00C4735D" w:rsidRPr="006D11B6" w:rsidRDefault="00C4735D" w:rsidP="00663646">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25</w:t>
                            </w:r>
                            <w:r w:rsidRPr="006D11B6">
                              <w:rPr>
                                <w:rFonts w:ascii="Times New Roman" w:hAnsi="Times New Roman" w:cs="Times New Roman"/>
                                <w:sz w:val="24"/>
                                <w:szCs w:val="24"/>
                              </w:rPr>
                              <w:t xml:space="preserve"> </w:t>
                            </w:r>
                          </w:p>
                          <w:p w14:paraId="6467C9FB" w14:textId="77777777" w:rsidR="00C4735D" w:rsidRPr="006D11B6" w:rsidRDefault="00C4735D" w:rsidP="00663646">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9 </w:t>
                            </w:r>
                            <w:r w:rsidRPr="006D11B6">
                              <w:rPr>
                                <w:rFonts w:ascii="Times New Roman" w:hAnsi="Times New Roman" w:cs="Times New Roman"/>
                                <w:sz w:val="24"/>
                                <w:szCs w:val="24"/>
                              </w:rPr>
                              <w:t>g</w:t>
                            </w:r>
                          </w:p>
                          <w:p w14:paraId="7CBC9831" w14:textId="77777777" w:rsidR="00C4735D" w:rsidRPr="006D11B6" w:rsidRDefault="00C4735D" w:rsidP="00663646">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57 </w:t>
                            </w:r>
                            <w:r w:rsidRPr="006D11B6">
                              <w:rPr>
                                <w:rFonts w:ascii="Times New Roman" w:hAnsi="Times New Roman" w:cs="Times New Roman"/>
                                <w:sz w:val="24"/>
                                <w:szCs w:val="24"/>
                              </w:rPr>
                              <w:t>g</w:t>
                            </w:r>
                          </w:p>
                          <w:p w14:paraId="6A279339" w14:textId="77777777" w:rsidR="00C4735D" w:rsidRPr="001D68A3" w:rsidRDefault="00C4735D" w:rsidP="00433CFB">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8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8A5201E" id="Text Box 4" o:spid="_x0000_s1030" type="#_x0000_t202" style="position:absolute;margin-left:145.8pt;margin-top:23.4pt;width:2in;height:2in;z-index:2516899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" filled="f" strokeweight=".5pt">
                <v:textbox style="mso-fit-shape-to-text:t">
                  <w:txbxContent>
                    <w:p w14:paraId="34759B95" w14:textId="6BEB4080" w:rsidR="00C4735D" w:rsidRPr="00AE4BC5" w:rsidRDefault="00C4735D" w:rsidP="00663646">
                      <w:pPr>
                        <w:spacing w:after="0" w:line="276" w:lineRule="auto"/>
                        <w:jc w:val="center"/>
                        <w:rPr>
                          <w:rFonts w:ascii="Times New Roman" w:hAnsi="Times New Roman" w:cs="Times New Roman"/>
                          <w:b/>
                          <w:sz w:val="24"/>
                          <w:szCs w:val="24"/>
                        </w:rPr>
                      </w:pPr>
                      <w:r w:rsidRPr="00AE4BC5">
                        <w:rPr>
                          <w:rFonts w:ascii="Times New Roman" w:hAnsi="Times New Roman" w:cs="Times New Roman"/>
                          <w:b/>
                          <w:sz w:val="24"/>
                          <w:szCs w:val="24"/>
                        </w:rPr>
                        <w:t>One Serving</w:t>
                      </w:r>
                    </w:p>
                    <w:p w14:paraId="46021BFB" w14:textId="11DF0954" w:rsidR="00C4735D" w:rsidRDefault="00C4735D" w:rsidP="00663646">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6D8F655D" w14:textId="0DAD221B" w:rsidR="00C4735D" w:rsidRPr="006D11B6" w:rsidRDefault="00C4735D" w:rsidP="00663646">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per serving</w:t>
                      </w:r>
                    </w:p>
                    <w:p w14:paraId="3130833E" w14:textId="77777777" w:rsidR="00C4735D" w:rsidRPr="006D11B6" w:rsidRDefault="00C4735D" w:rsidP="00663646">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99</w:t>
                      </w:r>
                    </w:p>
                    <w:p w14:paraId="2D27BA77" w14:textId="77777777" w:rsidR="00C4735D" w:rsidRPr="006D11B6" w:rsidRDefault="00C4735D" w:rsidP="00663646">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3.9 </w:t>
                      </w:r>
                      <w:r w:rsidRPr="006D11B6">
                        <w:rPr>
                          <w:rFonts w:ascii="Times New Roman" w:hAnsi="Times New Roman" w:cs="Times New Roman"/>
                          <w:sz w:val="24"/>
                          <w:szCs w:val="24"/>
                        </w:rPr>
                        <w:t>g</w:t>
                      </w:r>
                    </w:p>
                    <w:p w14:paraId="68293202" w14:textId="77777777" w:rsidR="00C4735D" w:rsidRPr="006D11B6" w:rsidRDefault="00C4735D" w:rsidP="00663646">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0.4</w:t>
                      </w:r>
                      <w:r w:rsidRPr="006D11B6">
                        <w:rPr>
                          <w:rFonts w:ascii="Times New Roman" w:hAnsi="Times New Roman" w:cs="Times New Roman"/>
                          <w:sz w:val="24"/>
                          <w:szCs w:val="24"/>
                        </w:rPr>
                        <w:t xml:space="preserve"> g</w:t>
                      </w:r>
                    </w:p>
                    <w:p w14:paraId="0F705B35" w14:textId="77777777" w:rsidR="00C4735D" w:rsidRPr="006D11B6" w:rsidRDefault="00C4735D" w:rsidP="00663646">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25</w:t>
                      </w:r>
                      <w:r w:rsidRPr="006D11B6">
                        <w:rPr>
                          <w:rFonts w:ascii="Times New Roman" w:hAnsi="Times New Roman" w:cs="Times New Roman"/>
                          <w:sz w:val="24"/>
                          <w:szCs w:val="24"/>
                        </w:rPr>
                        <w:t xml:space="preserve"> </w:t>
                      </w:r>
                    </w:p>
                    <w:p w14:paraId="6467C9FB" w14:textId="77777777" w:rsidR="00C4735D" w:rsidRPr="006D11B6" w:rsidRDefault="00C4735D" w:rsidP="00663646">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9 </w:t>
                      </w:r>
                      <w:r w:rsidRPr="006D11B6">
                        <w:rPr>
                          <w:rFonts w:ascii="Times New Roman" w:hAnsi="Times New Roman" w:cs="Times New Roman"/>
                          <w:sz w:val="24"/>
                          <w:szCs w:val="24"/>
                        </w:rPr>
                        <w:t>g</w:t>
                      </w:r>
                    </w:p>
                    <w:p w14:paraId="7CBC9831" w14:textId="77777777" w:rsidR="00C4735D" w:rsidRPr="006D11B6" w:rsidRDefault="00C4735D" w:rsidP="00663646">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57 </w:t>
                      </w:r>
                      <w:r w:rsidRPr="006D11B6">
                        <w:rPr>
                          <w:rFonts w:ascii="Times New Roman" w:hAnsi="Times New Roman" w:cs="Times New Roman"/>
                          <w:sz w:val="24"/>
                          <w:szCs w:val="24"/>
                        </w:rPr>
                        <w:t>g</w:t>
                      </w:r>
                    </w:p>
                    <w:p w14:paraId="6A279339" w14:textId="77777777" w:rsidR="00C4735D" w:rsidRPr="001D68A3" w:rsidRDefault="00C4735D" w:rsidP="00433CFB">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8 </w:t>
                      </w:r>
                      <w:r w:rsidRPr="006D11B6">
                        <w:rPr>
                          <w:rFonts w:ascii="Times New Roman" w:hAnsi="Times New Roman" w:cs="Times New Roman"/>
                          <w:sz w:val="24"/>
                          <w:szCs w:val="24"/>
                        </w:rPr>
                        <w:t>g</w:t>
                      </w:r>
                    </w:p>
                  </w:txbxContent>
                </v:textbox>
                <w10:wrap type="square"/>
              </v:shape>
            </w:pict>
          </mc:Fallback>
        </mc:AlternateContent>
      </w:r>
      <w:r w:rsidR="00E070E2" w:rsidRPr="00FC51A0">
        <w:rPr>
          <w:b/>
          <w:bCs/>
          <w:noProof/>
          <w:color w:val="000000" w:themeColor="text1"/>
          <w:sz w:val="28"/>
          <w:szCs w:val="28"/>
        </w:rPr>
        <w:drawing>
          <wp:anchor distT="0" distB="0" distL="114300" distR="114300" simplePos="0" relativeHeight="251666432" behindDoc="0" locked="0" layoutInCell="1" allowOverlap="1" wp14:anchorId="7B074011" wp14:editId="6C1E5328">
            <wp:simplePos x="0" y="0"/>
            <wp:positionH relativeFrom="column">
              <wp:posOffset>-95250</wp:posOffset>
            </wp:positionH>
            <wp:positionV relativeFrom="paragraph">
              <wp:posOffset>361950</wp:posOffset>
            </wp:positionV>
            <wp:extent cx="1653540" cy="1428115"/>
            <wp:effectExtent l="76200" t="76200" r="137160" b="133985"/>
            <wp:wrapTopAndBottom/>
            <wp:docPr id="415" name="Picture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7" cstate="print">
                      <a:extLst>
                        <a:ext uri="{28A0092B-C50C-407E-A947-70E740481C1C}">
                          <a14:useLocalDpi xmlns:a14="http://schemas.microsoft.com/office/drawing/2010/main" val="0"/>
                        </a:ext>
                      </a:extLst>
                    </a:blip>
                    <a:srcRect l="3366" r="9740" b="6070"/>
                    <a:stretch>
                      <a:fillRect/>
                    </a:stretch>
                  </pic:blipFill>
                  <pic:spPr bwMode="auto">
                    <a:xfrm>
                      <a:off x="0" y="0"/>
                      <a:ext cx="1653540" cy="14281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205F68" w:rsidRPr="00FC51A0">
        <w:rPr>
          <w:b/>
          <w:bCs/>
          <w:color w:val="000000" w:themeColor="text1"/>
          <w:sz w:val="28"/>
          <w:szCs w:val="28"/>
        </w:rPr>
        <w:t>Blueberry and Spinach Smoothie</w:t>
      </w:r>
    </w:p>
    <w:p w14:paraId="64F62C0F" w14:textId="2BCD4FD5" w:rsidR="00663646" w:rsidRPr="004E402B" w:rsidRDefault="00AB4A72" w:rsidP="004E402B">
      <w:pPr>
        <w:rPr>
          <w:rFonts w:ascii="Times New Roman" w:hAnsi="Times New Roman" w:cs="Times New Roman"/>
          <w:b/>
          <w:bCs/>
          <w:i/>
          <w:iCs/>
          <w:sz w:val="18"/>
          <w:szCs w:val="18"/>
        </w:rPr>
      </w:pPr>
      <w:r w:rsidRPr="004E402B">
        <w:rPr>
          <w:rFonts w:ascii="Times New Roman" w:hAnsi="Times New Roman" w:cs="Times New Roman"/>
          <w:i/>
          <w:iCs/>
          <w:sz w:val="18"/>
          <w:szCs w:val="18"/>
        </w:rPr>
        <w:t xml:space="preserve">Photo </w:t>
      </w:r>
      <w:r w:rsidR="004E402B">
        <w:rPr>
          <w:rFonts w:ascii="Times New Roman" w:hAnsi="Times New Roman" w:cs="Times New Roman"/>
          <w:i/>
          <w:iCs/>
          <w:sz w:val="18"/>
          <w:szCs w:val="18"/>
        </w:rPr>
        <w:t>by</w:t>
      </w:r>
      <w:r w:rsidR="0066280B" w:rsidRPr="004E402B">
        <w:rPr>
          <w:rFonts w:ascii="Times New Roman" w:hAnsi="Times New Roman" w:cs="Times New Roman"/>
          <w:i/>
          <w:iCs/>
          <w:sz w:val="18"/>
          <w:szCs w:val="18"/>
        </w:rPr>
        <w:t xml:space="preserve"> </w:t>
      </w:r>
      <w:r w:rsidRPr="004E402B">
        <w:rPr>
          <w:rFonts w:ascii="Times New Roman" w:hAnsi="Times New Roman" w:cs="Times New Roman"/>
          <w:i/>
          <w:iCs/>
          <w:sz w:val="18"/>
          <w:szCs w:val="18"/>
        </w:rPr>
        <w:t>Lindsay VanKampen</w:t>
      </w:r>
      <w:r w:rsidR="00663646" w:rsidRPr="004E402B">
        <w:rPr>
          <w:rFonts w:ascii="Times New Roman" w:hAnsi="Times New Roman" w:cs="Times New Roman"/>
          <w:b/>
          <w:bCs/>
          <w:i/>
          <w:iCs/>
          <w:sz w:val="18"/>
          <w:szCs w:val="18"/>
        </w:rPr>
        <w:t xml:space="preserve"> </w:t>
      </w:r>
    </w:p>
    <w:p w14:paraId="7A6AFFAE" w14:textId="6BF7A404" w:rsidR="00205F68" w:rsidRPr="004E402B" w:rsidRDefault="00205F68" w:rsidP="00E070E2">
      <w:pPr>
        <w:rPr>
          <w:rFonts w:ascii="Times New Roman" w:hAnsi="Times New Roman" w:cs="Times New Roman"/>
          <w:b/>
          <w:sz w:val="24"/>
          <w:szCs w:val="24"/>
        </w:rPr>
      </w:pPr>
      <w:r w:rsidRPr="004E402B">
        <w:rPr>
          <w:rFonts w:ascii="Times New Roman" w:hAnsi="Times New Roman" w:cs="Times New Roman"/>
          <w:b/>
          <w:sz w:val="24"/>
          <w:szCs w:val="24"/>
        </w:rPr>
        <w:t xml:space="preserve">Ingredients: </w:t>
      </w:r>
    </w:p>
    <w:p w14:paraId="02F83227" w14:textId="2A6BDFD5" w:rsidR="00205F68" w:rsidRDefault="00205F68" w:rsidP="00E070E2">
      <w:pPr>
        <w:pStyle w:val="ListParagraph"/>
        <w:numPr>
          <w:ilvl w:val="0"/>
          <w:numId w:val="171"/>
        </w:numPr>
        <w:rPr>
          <w:bCs/>
        </w:rPr>
      </w:pPr>
      <w:r>
        <w:rPr>
          <w:bCs/>
        </w:rPr>
        <w:t>1 c</w:t>
      </w:r>
      <w:r w:rsidR="00A14768">
        <w:rPr>
          <w:bCs/>
        </w:rPr>
        <w:t xml:space="preserve"> </w:t>
      </w:r>
      <w:r>
        <w:rPr>
          <w:bCs/>
        </w:rPr>
        <w:t>blueberries (fresh or frozen)</w:t>
      </w:r>
    </w:p>
    <w:p w14:paraId="0F557F54" w14:textId="361A1753" w:rsidR="00A14768" w:rsidRDefault="00205F68" w:rsidP="00E070E2">
      <w:pPr>
        <w:pStyle w:val="ListParagraph"/>
        <w:numPr>
          <w:ilvl w:val="0"/>
          <w:numId w:val="171"/>
        </w:numPr>
        <w:rPr>
          <w:bCs/>
        </w:rPr>
      </w:pPr>
      <w:r>
        <w:rPr>
          <w:bCs/>
        </w:rPr>
        <w:t>1 whole overripe banana (fresh or frozen)</w:t>
      </w:r>
    </w:p>
    <w:p w14:paraId="21FD9D47" w14:textId="270E5DB1" w:rsidR="00A14768" w:rsidRDefault="00A14768" w:rsidP="00E070E2">
      <w:pPr>
        <w:pStyle w:val="ListParagraph"/>
        <w:numPr>
          <w:ilvl w:val="0"/>
          <w:numId w:val="171"/>
        </w:numPr>
        <w:rPr>
          <w:bCs/>
        </w:rPr>
      </w:pPr>
      <w:r>
        <w:rPr>
          <w:bCs/>
        </w:rPr>
        <w:t>1 c fresh spinach</w:t>
      </w:r>
    </w:p>
    <w:p w14:paraId="05BE7655" w14:textId="01CE6EF3" w:rsidR="00A14768" w:rsidRDefault="00C4735D" w:rsidP="00E070E2">
      <w:pPr>
        <w:pStyle w:val="ListParagraph"/>
        <w:numPr>
          <w:ilvl w:val="0"/>
          <w:numId w:val="171"/>
        </w:numPr>
        <w:rPr>
          <w:bCs/>
        </w:rPr>
      </w:pPr>
      <m:oMath>
        <m:f>
          <m:fPr>
            <m:type m:val="skw"/>
            <m:ctrlPr>
              <w:rPr>
                <w:rFonts w:ascii="Cambria Math" w:hAnsi="Cambria Math"/>
                <w:bCs/>
                <w:i/>
                <w:sz w:val="16"/>
                <w:szCs w:val="16"/>
              </w:rPr>
            </m:ctrlPr>
          </m:fPr>
          <m:num>
            <m:r>
              <w:rPr>
                <w:rFonts w:ascii="Cambria Math" w:hAnsi="Cambria Math"/>
                <w:sz w:val="16"/>
                <w:szCs w:val="16"/>
              </w:rPr>
              <m:t>2</m:t>
            </m:r>
          </m:num>
          <m:den>
            <m:r>
              <w:rPr>
                <w:rFonts w:ascii="Cambria Math" w:hAnsi="Cambria Math"/>
                <w:sz w:val="16"/>
                <w:szCs w:val="16"/>
              </w:rPr>
              <m:t>3</m:t>
            </m:r>
          </m:den>
        </m:f>
      </m:oMath>
      <w:r w:rsidR="00A14768">
        <w:rPr>
          <w:bCs/>
          <w:sz w:val="16"/>
          <w:szCs w:val="16"/>
        </w:rPr>
        <w:t xml:space="preserve">  </w:t>
      </w:r>
      <w:r w:rsidR="00A14768">
        <w:rPr>
          <w:bCs/>
        </w:rPr>
        <w:t xml:space="preserve">c </w:t>
      </w:r>
      <w:r w:rsidR="00663646">
        <w:rPr>
          <w:bCs/>
        </w:rPr>
        <w:t xml:space="preserve">skim </w:t>
      </w:r>
      <w:r w:rsidR="00A14768">
        <w:rPr>
          <w:bCs/>
        </w:rPr>
        <w:t>milk</w:t>
      </w:r>
    </w:p>
    <w:p w14:paraId="1A317641" w14:textId="4F39E52B" w:rsidR="00A14768" w:rsidRDefault="00C4735D" w:rsidP="00E070E2">
      <w:pPr>
        <w:pStyle w:val="ListParagraph"/>
        <w:numPr>
          <w:ilvl w:val="0"/>
          <w:numId w:val="171"/>
        </w:numPr>
        <w:rPr>
          <w:bCs/>
        </w:rPr>
      </w:pPr>
      <m:oMath>
        <m:f>
          <m:fPr>
            <m:type m:val="skw"/>
            <m:ctrlPr>
              <w:rPr>
                <w:rFonts w:ascii="Cambria Math" w:hAnsi="Cambria Math" w:cstheme="minorHAnsi"/>
                <w:sz w:val="16"/>
                <w:szCs w:val="16"/>
              </w:rPr>
            </m:ctrlPr>
          </m:fPr>
          <m:num>
            <m:r>
              <w:rPr>
                <w:rFonts w:ascii="Cambria Math" w:hAnsi="Cambria Math" w:cstheme="minorHAnsi"/>
                <w:sz w:val="16"/>
                <w:szCs w:val="16"/>
              </w:rPr>
              <m:t>1</m:t>
            </m:r>
          </m:num>
          <m:den>
            <m:r>
              <w:rPr>
                <w:rFonts w:ascii="Cambria Math" w:hAnsi="Cambria Math" w:cstheme="minorHAnsi"/>
                <w:sz w:val="16"/>
                <w:szCs w:val="16"/>
              </w:rPr>
              <m:t>3</m:t>
            </m:r>
          </m:den>
        </m:f>
        <m:r>
          <w:rPr>
            <w:rFonts w:ascii="Cambria Math" w:hAnsi="Cambria Math" w:cstheme="minorHAnsi"/>
            <w:sz w:val="16"/>
            <w:szCs w:val="16"/>
          </w:rPr>
          <m:t xml:space="preserve"> </m:t>
        </m:r>
      </m:oMath>
      <w:r w:rsidR="008C6684">
        <w:rPr>
          <w:sz w:val="16"/>
          <w:szCs w:val="16"/>
        </w:rPr>
        <w:t xml:space="preserve"> </w:t>
      </w:r>
      <w:r w:rsidR="00A14768">
        <w:rPr>
          <w:bCs/>
        </w:rPr>
        <w:t>c plain Greek yogurt</w:t>
      </w:r>
    </w:p>
    <w:p w14:paraId="0DDD4930" w14:textId="3A33F32C" w:rsidR="00A14768" w:rsidRPr="00A14768" w:rsidRDefault="00A14768" w:rsidP="00E070E2">
      <w:pPr>
        <w:pStyle w:val="ListParagraph"/>
        <w:numPr>
          <w:ilvl w:val="0"/>
          <w:numId w:val="171"/>
        </w:numPr>
        <w:rPr>
          <w:b/>
          <w:bCs/>
          <w:sz w:val="26"/>
          <w:szCs w:val="26"/>
        </w:rPr>
      </w:pPr>
      <w:r w:rsidRPr="00A14768">
        <w:rPr>
          <w:bCs/>
        </w:rPr>
        <w:t>1-2 tbsp honey or maple syrup</w:t>
      </w:r>
    </w:p>
    <w:p w14:paraId="1145DAF2" w14:textId="16361812" w:rsidR="00A14768" w:rsidRPr="004E402B" w:rsidRDefault="00A14768" w:rsidP="00E070E2">
      <w:pPr>
        <w:pStyle w:val="ListParagraph"/>
        <w:numPr>
          <w:ilvl w:val="0"/>
          <w:numId w:val="171"/>
        </w:numPr>
        <w:rPr>
          <w:b/>
          <w:bCs/>
          <w:sz w:val="26"/>
          <w:szCs w:val="26"/>
        </w:rPr>
      </w:pPr>
      <w:r>
        <w:rPr>
          <w:bCs/>
        </w:rPr>
        <w:t>1 tbsp ground flax seed</w:t>
      </w:r>
    </w:p>
    <w:p w14:paraId="3446286E" w14:textId="77777777" w:rsidR="004E402B" w:rsidRPr="004E402B" w:rsidRDefault="004E402B" w:rsidP="004E402B">
      <w:pPr>
        <w:pStyle w:val="ListParagraph"/>
        <w:rPr>
          <w:b/>
          <w:bCs/>
          <w:sz w:val="16"/>
          <w:szCs w:val="16"/>
        </w:rPr>
      </w:pPr>
    </w:p>
    <w:p w14:paraId="5E8075DE" w14:textId="7D90721B" w:rsidR="00A14768" w:rsidRPr="004E402B" w:rsidRDefault="00A14768" w:rsidP="00E070E2">
      <w:pPr>
        <w:rPr>
          <w:rFonts w:ascii="Times New Roman" w:hAnsi="Times New Roman" w:cs="Times New Roman"/>
          <w:b/>
          <w:bCs/>
          <w:sz w:val="24"/>
          <w:szCs w:val="24"/>
        </w:rPr>
      </w:pPr>
      <w:r w:rsidRPr="004E402B">
        <w:rPr>
          <w:rFonts w:ascii="Times New Roman" w:hAnsi="Times New Roman" w:cs="Times New Roman"/>
          <w:b/>
          <w:bCs/>
          <w:sz w:val="24"/>
          <w:szCs w:val="24"/>
        </w:rPr>
        <w:t>Directions:</w:t>
      </w:r>
    </w:p>
    <w:p w14:paraId="29766F58" w14:textId="3491984C" w:rsidR="00A14768" w:rsidRDefault="00A14768" w:rsidP="00E070E2">
      <w:pPr>
        <w:ind w:left="90" w:hanging="90"/>
        <w:rPr>
          <w:rFonts w:ascii="Times New Roman" w:hAnsi="Times New Roman" w:cs="Times New Roman"/>
          <w:sz w:val="24"/>
          <w:szCs w:val="24"/>
        </w:rPr>
      </w:pPr>
      <w:r>
        <w:rPr>
          <w:rFonts w:ascii="Times New Roman" w:hAnsi="Times New Roman" w:cs="Times New Roman"/>
          <w:sz w:val="24"/>
          <w:szCs w:val="24"/>
        </w:rPr>
        <w:t>1. Place all ingredients in</w:t>
      </w:r>
      <w:r w:rsidR="00E070E2">
        <w:rPr>
          <w:rFonts w:ascii="Times New Roman" w:hAnsi="Times New Roman" w:cs="Times New Roman"/>
          <w:sz w:val="24"/>
          <w:szCs w:val="24"/>
        </w:rPr>
        <w:t xml:space="preserve"> </w:t>
      </w:r>
      <w:r w:rsidR="00C00155">
        <w:rPr>
          <w:rFonts w:ascii="Times New Roman" w:hAnsi="Times New Roman" w:cs="Times New Roman"/>
          <w:sz w:val="24"/>
          <w:szCs w:val="24"/>
        </w:rPr>
        <w:t xml:space="preserve">a </w:t>
      </w:r>
      <w:r>
        <w:rPr>
          <w:rFonts w:ascii="Times New Roman" w:hAnsi="Times New Roman" w:cs="Times New Roman"/>
          <w:sz w:val="24"/>
          <w:szCs w:val="24"/>
        </w:rPr>
        <w:t>blender, puree until smooth</w:t>
      </w:r>
      <w:r w:rsidR="00E070E2">
        <w:rPr>
          <w:rFonts w:ascii="Times New Roman" w:hAnsi="Times New Roman" w:cs="Times New Roman"/>
          <w:sz w:val="24"/>
          <w:szCs w:val="24"/>
        </w:rPr>
        <w:t>.</w:t>
      </w:r>
    </w:p>
    <w:p w14:paraId="160C0C62" w14:textId="77777777" w:rsidR="00FC51A0" w:rsidRDefault="00A14768" w:rsidP="00E070E2">
      <w:pPr>
        <w:ind w:left="90" w:hanging="90"/>
        <w:rPr>
          <w:rFonts w:ascii="Times New Roman" w:hAnsi="Times New Roman" w:cs="Times New Roman"/>
          <w:sz w:val="24"/>
          <w:szCs w:val="24"/>
        </w:rPr>
      </w:pPr>
      <w:r>
        <w:rPr>
          <w:rFonts w:ascii="Times New Roman" w:hAnsi="Times New Roman" w:cs="Times New Roman"/>
          <w:sz w:val="24"/>
          <w:szCs w:val="24"/>
        </w:rPr>
        <w:t>2. Top with strawberries, coconut shreds, granola, or any other of your favorite toppings!</w:t>
      </w:r>
      <w:r w:rsidR="00433CFB">
        <w:rPr>
          <w:rFonts w:ascii="Times New Roman" w:hAnsi="Times New Roman" w:cs="Times New Roman"/>
          <w:sz w:val="24"/>
          <w:szCs w:val="24"/>
        </w:rPr>
        <w:t xml:space="preserve"> </w:t>
      </w:r>
      <w:r w:rsidR="00FC51A0">
        <w:rPr>
          <w:rFonts w:ascii="Times New Roman" w:hAnsi="Times New Roman" w:cs="Times New Roman"/>
          <w:sz w:val="24"/>
          <w:szCs w:val="24"/>
        </w:rPr>
        <w:t xml:space="preserve">                 </w:t>
      </w:r>
    </w:p>
    <w:p w14:paraId="2EA14172" w14:textId="77777777" w:rsidR="00FC51A0" w:rsidRDefault="00FC51A0" w:rsidP="00E070E2">
      <w:pPr>
        <w:ind w:left="90" w:hanging="90"/>
        <w:rPr>
          <w:rFonts w:ascii="Times New Roman" w:hAnsi="Times New Roman" w:cs="Times New Roman"/>
          <w:sz w:val="24"/>
          <w:szCs w:val="24"/>
        </w:rPr>
      </w:pPr>
    </w:p>
    <w:p w14:paraId="7A0EF5A8" w14:textId="3340D704" w:rsidR="00E070E2" w:rsidRDefault="00FC51A0" w:rsidP="00E070E2">
      <w:pPr>
        <w:ind w:left="90" w:hanging="90"/>
        <w:rPr>
          <w:rFonts w:ascii="Times New Roman" w:hAnsi="Times New Roman" w:cs="Times New Roman"/>
          <w:sz w:val="24"/>
          <w:szCs w:val="24"/>
        </w:rPr>
      </w:pPr>
      <w:r>
        <w:rPr>
          <w:rFonts w:ascii="Times New Roman" w:hAnsi="Times New Roman" w:cs="Times New Roman"/>
          <w:sz w:val="18"/>
          <w:szCs w:val="18"/>
        </w:rPr>
        <w:t>So</w:t>
      </w:r>
      <w:r w:rsidRPr="00A8431D">
        <w:rPr>
          <w:rFonts w:ascii="Times New Roman" w:hAnsi="Times New Roman" w:cs="Times New Roman"/>
          <w:sz w:val="18"/>
          <w:szCs w:val="18"/>
        </w:rPr>
        <w:t xml:space="preserve">urce: </w:t>
      </w:r>
      <w:hyperlink r:id="rId18" w:history="1">
        <w:r w:rsidRPr="00A8431D">
          <w:rPr>
            <w:rStyle w:val="Hyperlink"/>
            <w:rFonts w:ascii="Times New Roman" w:hAnsi="Times New Roman" w:cs="Times New Roman"/>
            <w:sz w:val="18"/>
            <w:szCs w:val="18"/>
          </w:rPr>
          <w:t>http://www.createkidsclub.com/superfood-smoothie/</w:t>
        </w:r>
      </w:hyperlink>
    </w:p>
    <w:p w14:paraId="3C1A1A8D" w14:textId="200E7454" w:rsidR="00697E62" w:rsidRPr="00FC51A0" w:rsidRDefault="004E402B" w:rsidP="00FC51A0">
      <w:pPr>
        <w:pStyle w:val="Heading2"/>
        <w:rPr>
          <w:rFonts w:ascii="Times New Roman" w:hAnsi="Times New Roman" w:cs="Times New Roman"/>
          <w:b/>
          <w:bCs/>
          <w:sz w:val="28"/>
          <w:szCs w:val="28"/>
        </w:rPr>
      </w:pPr>
      <w:bookmarkStart w:id="3" w:name="_Spinach_Smoothie"/>
      <w:bookmarkEnd w:id="3"/>
      <w:r w:rsidRPr="00FC51A0">
        <w:rPr>
          <w:b/>
          <w:bCs/>
          <w:noProof/>
          <w:color w:val="000000" w:themeColor="text1"/>
          <w:sz w:val="28"/>
          <w:szCs w:val="28"/>
        </w:rPr>
        <w:lastRenderedPageBreak/>
        <w:drawing>
          <wp:anchor distT="0" distB="0" distL="114300" distR="114300" simplePos="0" relativeHeight="251668480" behindDoc="0" locked="0" layoutInCell="1" allowOverlap="1" wp14:anchorId="5D45CF61" wp14:editId="658FB854">
            <wp:simplePos x="0" y="0"/>
            <wp:positionH relativeFrom="margin">
              <wp:posOffset>482600</wp:posOffset>
            </wp:positionH>
            <wp:positionV relativeFrom="paragraph">
              <wp:posOffset>603250</wp:posOffset>
            </wp:positionV>
            <wp:extent cx="2222500" cy="1481455"/>
            <wp:effectExtent l="323850" t="323850" r="330200" b="328295"/>
            <wp:wrapTopAndBottom/>
            <wp:docPr id="44" name="Picture 44" descr="Vegetarian Juice on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egetarian Juice on Tabl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222500" cy="1481455"/>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CF456E" w:rsidRPr="00FC51A0">
        <w:rPr>
          <w:b/>
          <w:bCs/>
          <w:color w:val="000000" w:themeColor="text1"/>
          <w:sz w:val="28"/>
          <w:szCs w:val="28"/>
        </w:rPr>
        <w:t>Spinach Smoothie</w:t>
      </w:r>
    </w:p>
    <w:p w14:paraId="47A95089" w14:textId="49C1D31B" w:rsidR="00697E62" w:rsidRPr="00A137C3" w:rsidRDefault="00A9079A" w:rsidP="00CF456E">
      <w:pPr>
        <w:rPr>
          <w:rFonts w:ascii="Times New Roman" w:hAnsi="Times New Roman" w:cs="Times New Roman"/>
          <w:b/>
          <w:bCs/>
          <w:sz w:val="26"/>
          <w:szCs w:val="26"/>
        </w:rPr>
      </w:pPr>
      <w:r>
        <w:rPr>
          <w:noProof/>
        </w:rPr>
        <mc:AlternateContent>
          <mc:Choice Requires="wps">
            <w:drawing>
              <wp:anchor distT="0" distB="0" distL="114300" distR="114300" simplePos="0" relativeHeight="251692032" behindDoc="0" locked="0" layoutInCell="1" allowOverlap="1" wp14:anchorId="22B025B9" wp14:editId="7A916D1F">
                <wp:simplePos x="0" y="0"/>
                <wp:positionH relativeFrom="column">
                  <wp:posOffset>1645920</wp:posOffset>
                </wp:positionH>
                <wp:positionV relativeFrom="paragraph">
                  <wp:posOffset>1943735</wp:posOffset>
                </wp:positionV>
                <wp:extent cx="1828800" cy="1828800"/>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2565C7E" w14:textId="1B044743" w:rsidR="00C4735D" w:rsidRPr="00A9079A" w:rsidRDefault="00C4735D" w:rsidP="00A9079A">
                            <w:pPr>
                              <w:spacing w:after="0" w:line="276" w:lineRule="auto"/>
                              <w:jc w:val="center"/>
                              <w:rPr>
                                <w:rFonts w:ascii="Times New Roman" w:hAnsi="Times New Roman" w:cs="Times New Roman"/>
                                <w:b/>
                                <w:sz w:val="24"/>
                                <w:szCs w:val="24"/>
                              </w:rPr>
                            </w:pPr>
                            <w:r w:rsidRPr="00A9079A">
                              <w:rPr>
                                <w:rFonts w:ascii="Times New Roman" w:hAnsi="Times New Roman" w:cs="Times New Roman"/>
                                <w:b/>
                                <w:sz w:val="24"/>
                                <w:szCs w:val="24"/>
                              </w:rPr>
                              <w:t>One Serving</w:t>
                            </w:r>
                          </w:p>
                          <w:p w14:paraId="6603A82C" w14:textId="77777777" w:rsidR="00C4735D" w:rsidRDefault="00C4735D" w:rsidP="00A9079A">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Nutrition Information</w:t>
                            </w:r>
                          </w:p>
                          <w:p w14:paraId="1F62615A" w14:textId="1D6F1E82" w:rsidR="00C4735D" w:rsidRPr="006D11B6" w:rsidRDefault="00C4735D" w:rsidP="00A9079A">
                            <w:pPr>
                              <w:spacing w:after="0" w:line="276" w:lineRule="auto"/>
                              <w:jc w:val="center"/>
                              <w:rPr>
                                <w:rFonts w:ascii="Times New Roman" w:hAnsi="Times New Roman" w:cs="Times New Roman"/>
                                <w:bCs/>
                                <w:sz w:val="24"/>
                                <w:szCs w:val="24"/>
                                <w:u w:val="single"/>
                              </w:rPr>
                            </w:pPr>
                            <w:r>
                              <w:rPr>
                                <w:rFonts w:ascii="Times New Roman" w:hAnsi="Times New Roman" w:cs="Times New Roman"/>
                                <w:bCs/>
                                <w:sz w:val="24"/>
                                <w:szCs w:val="24"/>
                                <w:u w:val="single"/>
                              </w:rPr>
                              <w:t>per Serving</w:t>
                            </w:r>
                            <w:r w:rsidRPr="006D11B6">
                              <w:rPr>
                                <w:rFonts w:ascii="Times New Roman" w:hAnsi="Times New Roman" w:cs="Times New Roman"/>
                                <w:bCs/>
                                <w:sz w:val="24"/>
                                <w:szCs w:val="24"/>
                                <w:u w:val="single"/>
                              </w:rPr>
                              <w:t xml:space="preserve"> </w:t>
                            </w:r>
                          </w:p>
                          <w:p w14:paraId="1C3D7ABC" w14:textId="55E3DBA3" w:rsidR="00C4735D" w:rsidRPr="006D11B6" w:rsidRDefault="00C4735D" w:rsidP="00A9079A">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62</w:t>
                            </w:r>
                          </w:p>
                          <w:p w14:paraId="7D9A4B3F" w14:textId="2C2ED6C5" w:rsidR="00C4735D" w:rsidRPr="006D11B6" w:rsidRDefault="00C4735D" w:rsidP="00A9079A">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0 </w:t>
                            </w:r>
                            <w:r w:rsidRPr="006D11B6">
                              <w:rPr>
                                <w:rFonts w:ascii="Times New Roman" w:hAnsi="Times New Roman" w:cs="Times New Roman"/>
                                <w:sz w:val="24"/>
                                <w:szCs w:val="24"/>
                              </w:rPr>
                              <w:t>g</w:t>
                            </w:r>
                          </w:p>
                          <w:p w14:paraId="23459EA2" w14:textId="74205B96" w:rsidR="00C4735D" w:rsidRPr="006D11B6" w:rsidRDefault="00C4735D" w:rsidP="00A9079A">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w:t>
                            </w:r>
                            <w:r w:rsidRPr="006D11B6">
                              <w:rPr>
                                <w:rFonts w:ascii="Times New Roman" w:hAnsi="Times New Roman" w:cs="Times New Roman"/>
                                <w:sz w:val="24"/>
                                <w:szCs w:val="24"/>
                              </w:rPr>
                              <w:t xml:space="preserve"> g</w:t>
                            </w:r>
                          </w:p>
                          <w:p w14:paraId="40E3724F" w14:textId="2DD58BDD" w:rsidR="00C4735D" w:rsidRPr="006D11B6" w:rsidRDefault="00C4735D" w:rsidP="00A9079A">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99</w:t>
                            </w:r>
                            <w:r w:rsidRPr="006D11B6">
                              <w:rPr>
                                <w:rFonts w:ascii="Times New Roman" w:hAnsi="Times New Roman" w:cs="Times New Roman"/>
                                <w:sz w:val="24"/>
                                <w:szCs w:val="24"/>
                              </w:rPr>
                              <w:t xml:space="preserve"> </w:t>
                            </w:r>
                          </w:p>
                          <w:p w14:paraId="70A52926" w14:textId="2698DB67" w:rsidR="00C4735D" w:rsidRPr="006D11B6" w:rsidRDefault="00C4735D" w:rsidP="00A9079A">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3 </w:t>
                            </w:r>
                            <w:r w:rsidRPr="006D11B6">
                              <w:rPr>
                                <w:rFonts w:ascii="Times New Roman" w:hAnsi="Times New Roman" w:cs="Times New Roman"/>
                                <w:sz w:val="24"/>
                                <w:szCs w:val="24"/>
                              </w:rPr>
                              <w:t>g</w:t>
                            </w:r>
                          </w:p>
                          <w:p w14:paraId="0B287897" w14:textId="7DAF1847" w:rsidR="00C4735D" w:rsidRPr="006D11B6" w:rsidRDefault="00C4735D" w:rsidP="00A9079A">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3 </w:t>
                            </w:r>
                            <w:r w:rsidRPr="006D11B6">
                              <w:rPr>
                                <w:rFonts w:ascii="Times New Roman" w:hAnsi="Times New Roman" w:cs="Times New Roman"/>
                                <w:sz w:val="24"/>
                                <w:szCs w:val="24"/>
                              </w:rPr>
                              <w:t>g</w:t>
                            </w:r>
                          </w:p>
                          <w:p w14:paraId="2AA6EDFB" w14:textId="4F9517A1" w:rsidR="00C4735D" w:rsidRPr="001D68A3" w:rsidRDefault="00C4735D" w:rsidP="00A9079A">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8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2B025B9" id="Text Box 5" o:spid="_x0000_s1031" type="#_x0000_t202" style="position:absolute;margin-left:129.6pt;margin-top:153.05pt;width:2in;height:2in;z-index:2516920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" filled="f" strokeweight=".5pt">
                <v:textbox style="mso-fit-shape-to-text:t">
                  <w:txbxContent>
                    <w:p w14:paraId="12565C7E" w14:textId="1B044743" w:rsidR="00C4735D" w:rsidRPr="00A9079A" w:rsidRDefault="00C4735D" w:rsidP="00A9079A">
                      <w:pPr>
                        <w:spacing w:after="0" w:line="276" w:lineRule="auto"/>
                        <w:jc w:val="center"/>
                        <w:rPr>
                          <w:rFonts w:ascii="Times New Roman" w:hAnsi="Times New Roman" w:cs="Times New Roman"/>
                          <w:b/>
                          <w:sz w:val="24"/>
                          <w:szCs w:val="24"/>
                        </w:rPr>
                      </w:pPr>
                      <w:r w:rsidRPr="00A9079A">
                        <w:rPr>
                          <w:rFonts w:ascii="Times New Roman" w:hAnsi="Times New Roman" w:cs="Times New Roman"/>
                          <w:b/>
                          <w:sz w:val="24"/>
                          <w:szCs w:val="24"/>
                        </w:rPr>
                        <w:t>One Serving</w:t>
                      </w:r>
                    </w:p>
                    <w:p w14:paraId="6603A82C" w14:textId="77777777" w:rsidR="00C4735D" w:rsidRDefault="00C4735D" w:rsidP="00A9079A">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Nutrition Information</w:t>
                      </w:r>
                    </w:p>
                    <w:p w14:paraId="1F62615A" w14:textId="1D6F1E82" w:rsidR="00C4735D" w:rsidRPr="006D11B6" w:rsidRDefault="00C4735D" w:rsidP="00A9079A">
                      <w:pPr>
                        <w:spacing w:after="0" w:line="276" w:lineRule="auto"/>
                        <w:jc w:val="center"/>
                        <w:rPr>
                          <w:rFonts w:ascii="Times New Roman" w:hAnsi="Times New Roman" w:cs="Times New Roman"/>
                          <w:bCs/>
                          <w:sz w:val="24"/>
                          <w:szCs w:val="24"/>
                          <w:u w:val="single"/>
                        </w:rPr>
                      </w:pPr>
                      <w:r>
                        <w:rPr>
                          <w:rFonts w:ascii="Times New Roman" w:hAnsi="Times New Roman" w:cs="Times New Roman"/>
                          <w:bCs/>
                          <w:sz w:val="24"/>
                          <w:szCs w:val="24"/>
                          <w:u w:val="single"/>
                        </w:rPr>
                        <w:t>per Serving</w:t>
                      </w:r>
                      <w:r w:rsidRPr="006D11B6">
                        <w:rPr>
                          <w:rFonts w:ascii="Times New Roman" w:hAnsi="Times New Roman" w:cs="Times New Roman"/>
                          <w:bCs/>
                          <w:sz w:val="24"/>
                          <w:szCs w:val="24"/>
                          <w:u w:val="single"/>
                        </w:rPr>
                        <w:t xml:space="preserve"> </w:t>
                      </w:r>
                    </w:p>
                    <w:p w14:paraId="1C3D7ABC" w14:textId="55E3DBA3" w:rsidR="00C4735D" w:rsidRPr="006D11B6" w:rsidRDefault="00C4735D" w:rsidP="00A9079A">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62</w:t>
                      </w:r>
                    </w:p>
                    <w:p w14:paraId="7D9A4B3F" w14:textId="2C2ED6C5" w:rsidR="00C4735D" w:rsidRPr="006D11B6" w:rsidRDefault="00C4735D" w:rsidP="00A9079A">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0 </w:t>
                      </w:r>
                      <w:r w:rsidRPr="006D11B6">
                        <w:rPr>
                          <w:rFonts w:ascii="Times New Roman" w:hAnsi="Times New Roman" w:cs="Times New Roman"/>
                          <w:sz w:val="24"/>
                          <w:szCs w:val="24"/>
                        </w:rPr>
                        <w:t>g</w:t>
                      </w:r>
                    </w:p>
                    <w:p w14:paraId="23459EA2" w14:textId="74205B96" w:rsidR="00C4735D" w:rsidRPr="006D11B6" w:rsidRDefault="00C4735D" w:rsidP="00A9079A">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w:t>
                      </w:r>
                      <w:r w:rsidRPr="006D11B6">
                        <w:rPr>
                          <w:rFonts w:ascii="Times New Roman" w:hAnsi="Times New Roman" w:cs="Times New Roman"/>
                          <w:sz w:val="24"/>
                          <w:szCs w:val="24"/>
                        </w:rPr>
                        <w:t xml:space="preserve"> g</w:t>
                      </w:r>
                    </w:p>
                    <w:p w14:paraId="40E3724F" w14:textId="2DD58BDD" w:rsidR="00C4735D" w:rsidRPr="006D11B6" w:rsidRDefault="00C4735D" w:rsidP="00A9079A">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99</w:t>
                      </w:r>
                      <w:r w:rsidRPr="006D11B6">
                        <w:rPr>
                          <w:rFonts w:ascii="Times New Roman" w:hAnsi="Times New Roman" w:cs="Times New Roman"/>
                          <w:sz w:val="24"/>
                          <w:szCs w:val="24"/>
                        </w:rPr>
                        <w:t xml:space="preserve"> </w:t>
                      </w:r>
                    </w:p>
                    <w:p w14:paraId="70A52926" w14:textId="2698DB67" w:rsidR="00C4735D" w:rsidRPr="006D11B6" w:rsidRDefault="00C4735D" w:rsidP="00A9079A">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3 </w:t>
                      </w:r>
                      <w:r w:rsidRPr="006D11B6">
                        <w:rPr>
                          <w:rFonts w:ascii="Times New Roman" w:hAnsi="Times New Roman" w:cs="Times New Roman"/>
                          <w:sz w:val="24"/>
                          <w:szCs w:val="24"/>
                        </w:rPr>
                        <w:t>g</w:t>
                      </w:r>
                    </w:p>
                    <w:p w14:paraId="0B287897" w14:textId="7DAF1847" w:rsidR="00C4735D" w:rsidRPr="006D11B6" w:rsidRDefault="00C4735D" w:rsidP="00A9079A">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3 </w:t>
                      </w:r>
                      <w:r w:rsidRPr="006D11B6">
                        <w:rPr>
                          <w:rFonts w:ascii="Times New Roman" w:hAnsi="Times New Roman" w:cs="Times New Roman"/>
                          <w:sz w:val="24"/>
                          <w:szCs w:val="24"/>
                        </w:rPr>
                        <w:t>g</w:t>
                      </w:r>
                    </w:p>
                    <w:p w14:paraId="2AA6EDFB" w14:textId="4F9517A1" w:rsidR="00C4735D" w:rsidRPr="001D68A3" w:rsidRDefault="00C4735D" w:rsidP="00A9079A">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8 </w:t>
                      </w:r>
                      <w:r w:rsidRPr="006D11B6">
                        <w:rPr>
                          <w:rFonts w:ascii="Times New Roman" w:hAnsi="Times New Roman" w:cs="Times New Roman"/>
                          <w:sz w:val="24"/>
                          <w:szCs w:val="24"/>
                        </w:rPr>
                        <w:t>g</w:t>
                      </w:r>
                    </w:p>
                  </w:txbxContent>
                </v:textbox>
                <w10:wrap type="square"/>
              </v:shape>
            </w:pict>
          </mc:Fallback>
        </mc:AlternateContent>
      </w:r>
      <w:r w:rsidR="00697E62" w:rsidRPr="00697E62">
        <w:rPr>
          <w:rFonts w:ascii="Times New Roman" w:hAnsi="Times New Roman" w:cs="Times New Roman"/>
          <w:i/>
          <w:iCs/>
          <w:sz w:val="18"/>
          <w:szCs w:val="18"/>
        </w:rPr>
        <w:t xml:space="preserve">Photo courtesy rawpixel.com </w:t>
      </w:r>
    </w:p>
    <w:p w14:paraId="365DF15C" w14:textId="27B851D0" w:rsidR="00CF456E" w:rsidRPr="004E402B" w:rsidRDefault="00CF456E" w:rsidP="00CF456E">
      <w:pPr>
        <w:rPr>
          <w:rFonts w:ascii="Times New Roman" w:hAnsi="Times New Roman" w:cs="Times New Roman"/>
          <w:b/>
          <w:sz w:val="24"/>
          <w:szCs w:val="24"/>
        </w:rPr>
      </w:pPr>
      <w:r w:rsidRPr="004E402B">
        <w:rPr>
          <w:rFonts w:ascii="Times New Roman" w:hAnsi="Times New Roman" w:cs="Times New Roman"/>
          <w:b/>
          <w:sz w:val="24"/>
          <w:szCs w:val="24"/>
        </w:rPr>
        <w:t xml:space="preserve">Ingredients: </w:t>
      </w:r>
    </w:p>
    <w:p w14:paraId="3FCA9E64" w14:textId="1B138558" w:rsidR="00307B4D" w:rsidRDefault="008C6684" w:rsidP="004163D9">
      <w:pPr>
        <w:pStyle w:val="ListParagraph"/>
        <w:numPr>
          <w:ilvl w:val="0"/>
          <w:numId w:val="4"/>
        </w:numPr>
        <w:rPr>
          <w:bCs/>
        </w:rPr>
      </w:pPr>
      <w:r w:rsidRPr="008C6684">
        <w:rPr>
          <w:rFonts w:cstheme="minorHAnsi"/>
        </w:rPr>
        <w:t>½</w:t>
      </w:r>
      <w:r>
        <w:rPr>
          <w:bCs/>
        </w:rPr>
        <w:t xml:space="preserve"> </w:t>
      </w:r>
      <w:r w:rsidR="00307B4D">
        <w:t>frozen banana</w:t>
      </w:r>
      <w:r w:rsidR="00307B4D">
        <w:rPr>
          <w:bCs/>
        </w:rPr>
        <w:t xml:space="preserve"> </w:t>
      </w:r>
    </w:p>
    <w:p w14:paraId="603EF9FC" w14:textId="0A6F66DD" w:rsidR="00CF456E" w:rsidRDefault="00CF456E" w:rsidP="004163D9">
      <w:pPr>
        <w:pStyle w:val="ListParagraph"/>
        <w:numPr>
          <w:ilvl w:val="0"/>
          <w:numId w:val="4"/>
        </w:numPr>
        <w:rPr>
          <w:bCs/>
        </w:rPr>
      </w:pPr>
      <w:r>
        <w:rPr>
          <w:bCs/>
        </w:rPr>
        <w:t>1 c fresh spinach</w:t>
      </w:r>
    </w:p>
    <w:p w14:paraId="61709055" w14:textId="5B14D87B" w:rsidR="00CF456E" w:rsidRPr="00697E62" w:rsidRDefault="00697E62" w:rsidP="004163D9">
      <w:pPr>
        <w:pStyle w:val="ListParagraph"/>
        <w:numPr>
          <w:ilvl w:val="0"/>
          <w:numId w:val="4"/>
        </w:numPr>
      </w:pPr>
      <w:r>
        <w:rPr>
          <w:bCs/>
        </w:rPr>
        <w:t>1 tbsp peanut butter</w:t>
      </w:r>
    </w:p>
    <w:p w14:paraId="3CEE1035" w14:textId="5C5451FB" w:rsidR="00697E62" w:rsidRPr="00697E62" w:rsidRDefault="008C6684" w:rsidP="004163D9">
      <w:pPr>
        <w:pStyle w:val="ListParagraph"/>
        <w:numPr>
          <w:ilvl w:val="0"/>
          <w:numId w:val="4"/>
        </w:numPr>
      </w:pPr>
      <w:r w:rsidRPr="008C6684">
        <w:rPr>
          <w:rFonts w:cstheme="minorHAnsi"/>
        </w:rPr>
        <w:t>½</w:t>
      </w:r>
      <w:r>
        <w:rPr>
          <w:bCs/>
        </w:rPr>
        <w:t xml:space="preserve"> </w:t>
      </w:r>
      <w:r w:rsidR="00697E62">
        <w:rPr>
          <w:bCs/>
        </w:rPr>
        <w:t xml:space="preserve">c </w:t>
      </w:r>
      <w:r w:rsidR="00A9079A">
        <w:rPr>
          <w:bCs/>
        </w:rPr>
        <w:t xml:space="preserve">1% </w:t>
      </w:r>
      <w:r w:rsidR="00697E62">
        <w:rPr>
          <w:bCs/>
        </w:rPr>
        <w:t>milk</w:t>
      </w:r>
    </w:p>
    <w:p w14:paraId="3C8DE3AE" w14:textId="7841A454" w:rsidR="00697E62" w:rsidRDefault="008C6684" w:rsidP="004163D9">
      <w:pPr>
        <w:pStyle w:val="ListParagraph"/>
        <w:numPr>
          <w:ilvl w:val="0"/>
          <w:numId w:val="4"/>
        </w:numPr>
      </w:pPr>
      <w:r>
        <w:rPr>
          <w:rFonts w:cstheme="minorHAnsi"/>
        </w:rPr>
        <w:t xml:space="preserve">¼ </w:t>
      </w:r>
      <w:r w:rsidR="00697E62">
        <w:rPr>
          <w:bCs/>
        </w:rPr>
        <w:t>c vanilla Greek yogurt</w:t>
      </w:r>
    </w:p>
    <w:p w14:paraId="68512279" w14:textId="77777777" w:rsidR="004E402B" w:rsidRDefault="004E402B" w:rsidP="00697E62">
      <w:pPr>
        <w:rPr>
          <w:rFonts w:ascii="Times New Roman" w:hAnsi="Times New Roman" w:cs="Times New Roman"/>
          <w:b/>
          <w:bCs/>
          <w:sz w:val="24"/>
          <w:szCs w:val="24"/>
        </w:rPr>
      </w:pPr>
    </w:p>
    <w:p w14:paraId="514389BD" w14:textId="4AD4FF40" w:rsidR="00697E62" w:rsidRPr="004E402B" w:rsidRDefault="00697E62" w:rsidP="00697E62">
      <w:pPr>
        <w:rPr>
          <w:rFonts w:ascii="Times New Roman" w:hAnsi="Times New Roman" w:cs="Times New Roman"/>
          <w:b/>
          <w:bCs/>
          <w:sz w:val="24"/>
          <w:szCs w:val="24"/>
        </w:rPr>
      </w:pPr>
      <w:r w:rsidRPr="004E402B">
        <w:rPr>
          <w:rFonts w:ascii="Times New Roman" w:hAnsi="Times New Roman" w:cs="Times New Roman"/>
          <w:b/>
          <w:bCs/>
          <w:sz w:val="24"/>
          <w:szCs w:val="24"/>
        </w:rPr>
        <w:t>Directions:</w:t>
      </w:r>
    </w:p>
    <w:p w14:paraId="76FF2AB6" w14:textId="097532BB" w:rsidR="00697E62" w:rsidRDefault="00697E62" w:rsidP="00697E62">
      <w:pPr>
        <w:ind w:left="450" w:hanging="90"/>
        <w:rPr>
          <w:rFonts w:ascii="Times New Roman" w:hAnsi="Times New Roman" w:cs="Times New Roman"/>
          <w:sz w:val="24"/>
          <w:szCs w:val="24"/>
        </w:rPr>
      </w:pPr>
      <w:r>
        <w:rPr>
          <w:rFonts w:ascii="Times New Roman" w:hAnsi="Times New Roman" w:cs="Times New Roman"/>
          <w:sz w:val="24"/>
          <w:szCs w:val="24"/>
        </w:rPr>
        <w:t>1. Combine all ingredients into blender and mix until smooth</w:t>
      </w:r>
    </w:p>
    <w:p w14:paraId="30B52A9C" w14:textId="333A548B" w:rsidR="00A137C3" w:rsidRPr="00A8431D" w:rsidRDefault="00697E62" w:rsidP="00A9079A">
      <w:pPr>
        <w:spacing w:after="120"/>
        <w:rPr>
          <w:rFonts w:ascii="Times New Roman" w:eastAsia="Times New Roman" w:hAnsi="Times New Roman" w:cs="Times New Roman"/>
          <w:noProof/>
          <w:sz w:val="24"/>
          <w:szCs w:val="24"/>
        </w:rPr>
      </w:pPr>
      <w:r w:rsidRPr="00A8431D">
        <w:rPr>
          <w:rFonts w:ascii="Times New Roman" w:hAnsi="Times New Roman" w:cs="Times New Roman"/>
          <w:sz w:val="18"/>
          <w:szCs w:val="18"/>
        </w:rPr>
        <w:t xml:space="preserve">Source: </w:t>
      </w:r>
      <w:hyperlink r:id="rId20" w:history="1">
        <w:r w:rsidRPr="00A8431D">
          <w:rPr>
            <w:rStyle w:val="Hyperlink"/>
            <w:rFonts w:ascii="Times New Roman" w:hAnsi="Times New Roman" w:cs="Times New Roman"/>
            <w:bCs/>
            <w:sz w:val="18"/>
            <w:szCs w:val="18"/>
          </w:rPr>
          <w:t>https://damndelicious.net/2013/08/16/green-smoothie-with-peanut-butter-and-banana/</w:t>
        </w:r>
      </w:hyperlink>
      <w:r w:rsidR="00A137C3" w:rsidRPr="00A8431D">
        <w:rPr>
          <w:rFonts w:ascii="Times New Roman" w:eastAsia="Times New Roman" w:hAnsi="Times New Roman" w:cs="Times New Roman"/>
          <w:noProof/>
          <w:sz w:val="24"/>
          <w:szCs w:val="24"/>
        </w:rPr>
        <w:br w:type="page"/>
      </w:r>
    </w:p>
    <w:p w14:paraId="22CC3532" w14:textId="1AF5D0FD" w:rsidR="00A137C3" w:rsidRPr="00FC51A0" w:rsidRDefault="001B038D" w:rsidP="00FD7C52">
      <w:pPr>
        <w:pStyle w:val="Heading2"/>
        <w:rPr>
          <w:rStyle w:val="Heading2Char"/>
          <w:b/>
          <w:bCs/>
          <w:color w:val="000000" w:themeColor="text1"/>
          <w:sz w:val="28"/>
          <w:szCs w:val="28"/>
        </w:rPr>
      </w:pPr>
      <w:bookmarkStart w:id="4" w:name="_Strawberry_Banana_Smoothie"/>
      <w:bookmarkEnd w:id="4"/>
      <w:r w:rsidRPr="00FC51A0">
        <w:rPr>
          <w:rStyle w:val="Heading2Char"/>
          <w:b/>
          <w:bCs/>
          <w:noProof/>
          <w:color w:val="000000" w:themeColor="text1"/>
          <w:sz w:val="28"/>
          <w:szCs w:val="28"/>
        </w:rPr>
        <w:lastRenderedPageBreak/>
        <mc:AlternateContent>
          <mc:Choice Requires="wps">
            <w:drawing>
              <wp:anchor distT="0" distB="0" distL="114300" distR="114300" simplePos="0" relativeHeight="251694080" behindDoc="0" locked="0" layoutInCell="1" allowOverlap="1" wp14:anchorId="674EB1E1" wp14:editId="75FEF38A">
                <wp:simplePos x="0" y="0"/>
                <wp:positionH relativeFrom="column">
                  <wp:posOffset>1981200</wp:posOffset>
                </wp:positionH>
                <wp:positionV relativeFrom="paragraph">
                  <wp:posOffset>535305</wp:posOffset>
                </wp:positionV>
                <wp:extent cx="1828800" cy="1828800"/>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5FCA394D" w14:textId="13B7988B" w:rsidR="00C4735D" w:rsidRPr="00A9079A" w:rsidRDefault="00C4735D" w:rsidP="00A9079A">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Two</w:t>
                            </w:r>
                            <w:r w:rsidRPr="00A9079A">
                              <w:rPr>
                                <w:rFonts w:ascii="Times New Roman" w:hAnsi="Times New Roman" w:cs="Times New Roman"/>
                                <w:b/>
                                <w:sz w:val="24"/>
                                <w:szCs w:val="24"/>
                              </w:rPr>
                              <w:t xml:space="preserve"> Serving</w:t>
                            </w:r>
                            <w:r>
                              <w:rPr>
                                <w:rFonts w:ascii="Times New Roman" w:hAnsi="Times New Roman" w:cs="Times New Roman"/>
                                <w:b/>
                                <w:sz w:val="24"/>
                                <w:szCs w:val="24"/>
                              </w:rPr>
                              <w:t>s</w:t>
                            </w:r>
                          </w:p>
                          <w:p w14:paraId="6C0532E2" w14:textId="2ED3FF9C" w:rsidR="00C4735D" w:rsidRDefault="00C4735D" w:rsidP="00A9079A">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Nutrition Information</w:t>
                            </w:r>
                            <w:r>
                              <w:rPr>
                                <w:rFonts w:ascii="Times New Roman" w:hAnsi="Times New Roman" w:cs="Times New Roman"/>
                                <w:bCs/>
                                <w:sz w:val="24"/>
                                <w:szCs w:val="24"/>
                                <w:u w:val="single"/>
                              </w:rPr>
                              <w:t xml:space="preserve"> </w:t>
                            </w:r>
                          </w:p>
                          <w:p w14:paraId="1601DCB1" w14:textId="26833042" w:rsidR="00C4735D" w:rsidRPr="006D11B6" w:rsidRDefault="00C4735D" w:rsidP="00A9079A">
                            <w:pPr>
                              <w:spacing w:after="0" w:line="276" w:lineRule="auto"/>
                              <w:jc w:val="center"/>
                              <w:rPr>
                                <w:rFonts w:ascii="Times New Roman" w:hAnsi="Times New Roman" w:cs="Times New Roman"/>
                                <w:bCs/>
                                <w:sz w:val="24"/>
                                <w:szCs w:val="24"/>
                                <w:u w:val="single"/>
                              </w:rPr>
                            </w:pPr>
                            <w:r>
                              <w:rPr>
                                <w:rFonts w:ascii="Times New Roman" w:hAnsi="Times New Roman" w:cs="Times New Roman"/>
                                <w:bCs/>
                                <w:sz w:val="24"/>
                                <w:szCs w:val="24"/>
                                <w:u w:val="single"/>
                              </w:rPr>
                              <w:t>per Serving</w:t>
                            </w:r>
                          </w:p>
                          <w:p w14:paraId="1E7E083B" w14:textId="51427D40" w:rsidR="00C4735D" w:rsidRPr="006D11B6" w:rsidRDefault="00C4735D" w:rsidP="00A9079A">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22</w:t>
                            </w:r>
                          </w:p>
                          <w:p w14:paraId="640E8A49" w14:textId="2BAE26EE" w:rsidR="00C4735D" w:rsidRPr="006D11B6" w:rsidRDefault="00C4735D" w:rsidP="00A9079A">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4 </w:t>
                            </w:r>
                            <w:r w:rsidRPr="006D11B6">
                              <w:rPr>
                                <w:rFonts w:ascii="Times New Roman" w:hAnsi="Times New Roman" w:cs="Times New Roman"/>
                                <w:sz w:val="24"/>
                                <w:szCs w:val="24"/>
                              </w:rPr>
                              <w:t>g</w:t>
                            </w:r>
                          </w:p>
                          <w:p w14:paraId="1CDBFDF8" w14:textId="3828651D" w:rsidR="00C4735D" w:rsidRPr="006D11B6" w:rsidRDefault="00C4735D" w:rsidP="00A9079A">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w:t>
                            </w:r>
                            <w:r w:rsidRPr="006D11B6">
                              <w:rPr>
                                <w:rFonts w:ascii="Times New Roman" w:hAnsi="Times New Roman" w:cs="Times New Roman"/>
                                <w:sz w:val="24"/>
                                <w:szCs w:val="24"/>
                              </w:rPr>
                              <w:t xml:space="preserve"> g</w:t>
                            </w:r>
                          </w:p>
                          <w:p w14:paraId="3EAAD8B4" w14:textId="72721593" w:rsidR="00C4735D" w:rsidRPr="006D11B6" w:rsidRDefault="00C4735D" w:rsidP="00A9079A">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46</w:t>
                            </w:r>
                          </w:p>
                          <w:p w14:paraId="3B48416A" w14:textId="7B66552A" w:rsidR="00C4735D" w:rsidRPr="006D11B6" w:rsidRDefault="00C4735D" w:rsidP="00A9079A">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8 </w:t>
                            </w:r>
                            <w:r w:rsidRPr="006D11B6">
                              <w:rPr>
                                <w:rFonts w:ascii="Times New Roman" w:hAnsi="Times New Roman" w:cs="Times New Roman"/>
                                <w:sz w:val="24"/>
                                <w:szCs w:val="24"/>
                              </w:rPr>
                              <w:t>g</w:t>
                            </w:r>
                          </w:p>
                          <w:p w14:paraId="5E02590C" w14:textId="3BBE1503" w:rsidR="00C4735D" w:rsidRPr="006D11B6" w:rsidRDefault="00C4735D" w:rsidP="00A9079A">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43 </w:t>
                            </w:r>
                            <w:r w:rsidRPr="006D11B6">
                              <w:rPr>
                                <w:rFonts w:ascii="Times New Roman" w:hAnsi="Times New Roman" w:cs="Times New Roman"/>
                                <w:sz w:val="24"/>
                                <w:szCs w:val="24"/>
                              </w:rPr>
                              <w:t>g</w:t>
                            </w:r>
                          </w:p>
                          <w:p w14:paraId="1B1EFD86" w14:textId="33F3F826" w:rsidR="00C4735D" w:rsidRPr="001D68A3" w:rsidRDefault="00C4735D" w:rsidP="00A9079A">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0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74EB1E1" id="Text Box 6" o:spid="_x0000_s1032" type="#_x0000_t202" style="position:absolute;margin-left:156pt;margin-top:42.15pt;width:2in;height:2in;z-index:2516940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" filled="f" strokeweight=".5pt">
                <v:textbox style="mso-fit-shape-to-text:t">
                  <w:txbxContent>
                    <w:p w14:paraId="5FCA394D" w14:textId="13B7988B" w:rsidR="00C4735D" w:rsidRPr="00A9079A" w:rsidRDefault="00C4735D" w:rsidP="00A9079A">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Two</w:t>
                      </w:r>
                      <w:r w:rsidRPr="00A9079A">
                        <w:rPr>
                          <w:rFonts w:ascii="Times New Roman" w:hAnsi="Times New Roman" w:cs="Times New Roman"/>
                          <w:b/>
                          <w:sz w:val="24"/>
                          <w:szCs w:val="24"/>
                        </w:rPr>
                        <w:t xml:space="preserve"> Serving</w:t>
                      </w:r>
                      <w:r>
                        <w:rPr>
                          <w:rFonts w:ascii="Times New Roman" w:hAnsi="Times New Roman" w:cs="Times New Roman"/>
                          <w:b/>
                          <w:sz w:val="24"/>
                          <w:szCs w:val="24"/>
                        </w:rPr>
                        <w:t>s</w:t>
                      </w:r>
                    </w:p>
                    <w:p w14:paraId="6C0532E2" w14:textId="2ED3FF9C" w:rsidR="00C4735D" w:rsidRDefault="00C4735D" w:rsidP="00A9079A">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Nutrition Information</w:t>
                      </w:r>
                      <w:r>
                        <w:rPr>
                          <w:rFonts w:ascii="Times New Roman" w:hAnsi="Times New Roman" w:cs="Times New Roman"/>
                          <w:bCs/>
                          <w:sz w:val="24"/>
                          <w:szCs w:val="24"/>
                          <w:u w:val="single"/>
                        </w:rPr>
                        <w:t xml:space="preserve"> </w:t>
                      </w:r>
                    </w:p>
                    <w:p w14:paraId="1601DCB1" w14:textId="26833042" w:rsidR="00C4735D" w:rsidRPr="006D11B6" w:rsidRDefault="00C4735D" w:rsidP="00A9079A">
                      <w:pPr>
                        <w:spacing w:after="0" w:line="276" w:lineRule="auto"/>
                        <w:jc w:val="center"/>
                        <w:rPr>
                          <w:rFonts w:ascii="Times New Roman" w:hAnsi="Times New Roman" w:cs="Times New Roman"/>
                          <w:bCs/>
                          <w:sz w:val="24"/>
                          <w:szCs w:val="24"/>
                          <w:u w:val="single"/>
                        </w:rPr>
                      </w:pPr>
                      <w:r>
                        <w:rPr>
                          <w:rFonts w:ascii="Times New Roman" w:hAnsi="Times New Roman" w:cs="Times New Roman"/>
                          <w:bCs/>
                          <w:sz w:val="24"/>
                          <w:szCs w:val="24"/>
                          <w:u w:val="single"/>
                        </w:rPr>
                        <w:t>per Serving</w:t>
                      </w:r>
                    </w:p>
                    <w:p w14:paraId="1E7E083B" w14:textId="51427D40" w:rsidR="00C4735D" w:rsidRPr="006D11B6" w:rsidRDefault="00C4735D" w:rsidP="00A9079A">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22</w:t>
                      </w:r>
                    </w:p>
                    <w:p w14:paraId="640E8A49" w14:textId="2BAE26EE" w:rsidR="00C4735D" w:rsidRPr="006D11B6" w:rsidRDefault="00C4735D" w:rsidP="00A9079A">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4 </w:t>
                      </w:r>
                      <w:r w:rsidRPr="006D11B6">
                        <w:rPr>
                          <w:rFonts w:ascii="Times New Roman" w:hAnsi="Times New Roman" w:cs="Times New Roman"/>
                          <w:sz w:val="24"/>
                          <w:szCs w:val="24"/>
                        </w:rPr>
                        <w:t>g</w:t>
                      </w:r>
                    </w:p>
                    <w:p w14:paraId="1CDBFDF8" w14:textId="3828651D" w:rsidR="00C4735D" w:rsidRPr="006D11B6" w:rsidRDefault="00C4735D" w:rsidP="00A9079A">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w:t>
                      </w:r>
                      <w:r w:rsidRPr="006D11B6">
                        <w:rPr>
                          <w:rFonts w:ascii="Times New Roman" w:hAnsi="Times New Roman" w:cs="Times New Roman"/>
                          <w:sz w:val="24"/>
                          <w:szCs w:val="24"/>
                        </w:rPr>
                        <w:t xml:space="preserve"> g</w:t>
                      </w:r>
                    </w:p>
                    <w:p w14:paraId="3EAAD8B4" w14:textId="72721593" w:rsidR="00C4735D" w:rsidRPr="006D11B6" w:rsidRDefault="00C4735D" w:rsidP="00A9079A">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46</w:t>
                      </w:r>
                    </w:p>
                    <w:p w14:paraId="3B48416A" w14:textId="7B66552A" w:rsidR="00C4735D" w:rsidRPr="006D11B6" w:rsidRDefault="00C4735D" w:rsidP="00A9079A">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8 </w:t>
                      </w:r>
                      <w:r w:rsidRPr="006D11B6">
                        <w:rPr>
                          <w:rFonts w:ascii="Times New Roman" w:hAnsi="Times New Roman" w:cs="Times New Roman"/>
                          <w:sz w:val="24"/>
                          <w:szCs w:val="24"/>
                        </w:rPr>
                        <w:t>g</w:t>
                      </w:r>
                    </w:p>
                    <w:p w14:paraId="5E02590C" w14:textId="3BBE1503" w:rsidR="00C4735D" w:rsidRPr="006D11B6" w:rsidRDefault="00C4735D" w:rsidP="00A9079A">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43 </w:t>
                      </w:r>
                      <w:r w:rsidRPr="006D11B6">
                        <w:rPr>
                          <w:rFonts w:ascii="Times New Roman" w:hAnsi="Times New Roman" w:cs="Times New Roman"/>
                          <w:sz w:val="24"/>
                          <w:szCs w:val="24"/>
                        </w:rPr>
                        <w:t>g</w:t>
                      </w:r>
                    </w:p>
                    <w:p w14:paraId="1B1EFD86" w14:textId="33F3F826" w:rsidR="00C4735D" w:rsidRPr="001D68A3" w:rsidRDefault="00C4735D" w:rsidP="00A9079A">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0 </w:t>
                      </w:r>
                      <w:r w:rsidRPr="006D11B6">
                        <w:rPr>
                          <w:rFonts w:ascii="Times New Roman" w:hAnsi="Times New Roman" w:cs="Times New Roman"/>
                          <w:sz w:val="24"/>
                          <w:szCs w:val="24"/>
                        </w:rPr>
                        <w:t>g</w:t>
                      </w:r>
                    </w:p>
                  </w:txbxContent>
                </v:textbox>
                <w10:wrap type="square"/>
              </v:shape>
            </w:pict>
          </mc:Fallback>
        </mc:AlternateContent>
      </w:r>
      <w:r w:rsidRPr="00FC51A0">
        <w:rPr>
          <w:rStyle w:val="Heading2Char"/>
          <w:b/>
          <w:bCs/>
          <w:noProof/>
          <w:color w:val="000000" w:themeColor="text1"/>
          <w:sz w:val="28"/>
          <w:szCs w:val="28"/>
        </w:rPr>
        <w:drawing>
          <wp:anchor distT="0" distB="0" distL="114300" distR="114300" simplePos="0" relativeHeight="251669504" behindDoc="0" locked="0" layoutInCell="1" allowOverlap="1" wp14:anchorId="69258934" wp14:editId="573955B2">
            <wp:simplePos x="0" y="0"/>
            <wp:positionH relativeFrom="column">
              <wp:posOffset>17145</wp:posOffset>
            </wp:positionH>
            <wp:positionV relativeFrom="paragraph">
              <wp:posOffset>560070</wp:posOffset>
            </wp:positionV>
            <wp:extent cx="1670050" cy="1466850"/>
            <wp:effectExtent l="304800" t="247650" r="292100" b="247650"/>
            <wp:wrapTopAndBottom/>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1" cstate="print">
                      <a:extLst>
                        <a:ext uri="{28A0092B-C50C-407E-A947-70E740481C1C}">
                          <a14:useLocalDpi xmlns:a14="http://schemas.microsoft.com/office/drawing/2010/main" val="0"/>
                        </a:ext>
                      </a:extLst>
                    </a:blip>
                    <a:srcRect t="12651" b="21460"/>
                    <a:stretch>
                      <a:fillRect/>
                    </a:stretch>
                  </pic:blipFill>
                  <pic:spPr bwMode="auto">
                    <a:xfrm>
                      <a:off x="0" y="0"/>
                      <a:ext cx="1670050" cy="1466850"/>
                    </a:xfrm>
                    <a:prstGeom prst="rect">
                      <a:avLst/>
                    </a:prstGeom>
                    <a:solidFill>
                      <a:srgbClr val="FFFFFF">
                        <a:shade val="85000"/>
                      </a:srgbClr>
                    </a:solidFill>
                    <a:ln w="190500" cap="sq">
                      <a:solidFill>
                        <a:srgbClr val="FFFFFF"/>
                      </a:solidFill>
                      <a:miter lim="800000"/>
                    </a:ln>
                    <a:effectLst>
                      <a:outerShdw blurRad="65000" dist="50800" dir="12900000" kx="195000" ky="145000" algn="tl" rotWithShape="0">
                        <a:srgbClr val="000000">
                          <a:alpha val="30000"/>
                        </a:srgbClr>
                      </a:outerShdw>
                    </a:effectLst>
                    <a:scene3d>
                      <a:camera prst="orthographicFront">
                        <a:rot lat="0" lon="0" rev="360000"/>
                      </a:camera>
                      <a:lightRig rig="twoPt" dir="t">
                        <a:rot lat="0" lon="0" rev="7200000"/>
                      </a:lightRig>
                    </a:scene3d>
                    <a:sp3d contourW="12700">
                      <a:bevelT w="25400" h="19050"/>
                      <a:contourClr>
                        <a:srgbClr val="969696"/>
                      </a:contourClr>
                    </a:sp3d>
                  </pic:spPr>
                </pic:pic>
              </a:graphicData>
            </a:graphic>
            <wp14:sizeRelH relativeFrom="margin">
              <wp14:pctWidth>0</wp14:pctWidth>
            </wp14:sizeRelH>
            <wp14:sizeRelV relativeFrom="margin">
              <wp14:pctHeight>0</wp14:pctHeight>
            </wp14:sizeRelV>
          </wp:anchor>
        </w:drawing>
      </w:r>
      <w:r w:rsidR="00A137C3" w:rsidRPr="00FC51A0">
        <w:rPr>
          <w:rStyle w:val="Heading2Char"/>
          <w:b/>
          <w:bCs/>
          <w:color w:val="000000" w:themeColor="text1"/>
          <w:sz w:val="28"/>
          <w:szCs w:val="28"/>
        </w:rPr>
        <w:t>Strawberry Banana Smoothie</w:t>
      </w:r>
    </w:p>
    <w:p w14:paraId="3140BC62" w14:textId="62EA5B11" w:rsidR="00A137C3" w:rsidRPr="00A137C3" w:rsidRDefault="00A137C3" w:rsidP="00A137C3">
      <w:pPr>
        <w:pStyle w:val="Caption"/>
        <w:rPr>
          <w:rFonts w:ascii="Times New Roman" w:hAnsi="Times New Roman" w:cs="Times New Roman"/>
          <w:color w:val="auto"/>
        </w:rPr>
      </w:pPr>
      <w:r w:rsidRPr="00697E62">
        <w:rPr>
          <w:rFonts w:ascii="Times New Roman" w:hAnsi="Times New Roman" w:cs="Times New Roman"/>
          <w:color w:val="auto"/>
        </w:rPr>
        <w:t xml:space="preserve">Photo </w:t>
      </w:r>
      <w:r w:rsidR="00FC51A0">
        <w:rPr>
          <w:rFonts w:ascii="Times New Roman" w:hAnsi="Times New Roman" w:cs="Times New Roman"/>
          <w:color w:val="auto"/>
        </w:rPr>
        <w:t>by</w:t>
      </w:r>
      <w:r w:rsidRPr="00697E62">
        <w:rPr>
          <w:rFonts w:ascii="Times New Roman" w:hAnsi="Times New Roman" w:cs="Times New Roman"/>
          <w:color w:val="auto"/>
        </w:rPr>
        <w:t xml:space="preserve"> Lindsay VanKampen</w:t>
      </w:r>
    </w:p>
    <w:p w14:paraId="343A2833" w14:textId="436CF408" w:rsidR="00A137C3" w:rsidRPr="000B5142" w:rsidRDefault="00A137C3" w:rsidP="00A137C3">
      <w:pPr>
        <w:rPr>
          <w:rFonts w:ascii="Times New Roman" w:hAnsi="Times New Roman" w:cs="Times New Roman"/>
          <w:b/>
          <w:sz w:val="24"/>
          <w:szCs w:val="24"/>
        </w:rPr>
      </w:pPr>
      <w:r w:rsidRPr="000B5142">
        <w:rPr>
          <w:rFonts w:ascii="Times New Roman" w:hAnsi="Times New Roman" w:cs="Times New Roman"/>
          <w:b/>
          <w:sz w:val="24"/>
          <w:szCs w:val="24"/>
        </w:rPr>
        <w:t xml:space="preserve">Ingredients: </w:t>
      </w:r>
    </w:p>
    <w:p w14:paraId="36250CE3" w14:textId="036BFDD4" w:rsidR="00A137C3" w:rsidRDefault="00A137C3" w:rsidP="004163D9">
      <w:pPr>
        <w:pStyle w:val="ListParagraph"/>
        <w:numPr>
          <w:ilvl w:val="0"/>
          <w:numId w:val="4"/>
        </w:numPr>
        <w:rPr>
          <w:bCs/>
        </w:rPr>
      </w:pPr>
      <w:r>
        <w:rPr>
          <w:bCs/>
        </w:rPr>
        <w:t>2 c frozen strawberries</w:t>
      </w:r>
    </w:p>
    <w:p w14:paraId="466C2A92" w14:textId="384EB3C4" w:rsidR="00A137C3" w:rsidRDefault="00A137C3" w:rsidP="004163D9">
      <w:pPr>
        <w:pStyle w:val="ListParagraph"/>
        <w:numPr>
          <w:ilvl w:val="0"/>
          <w:numId w:val="4"/>
        </w:numPr>
        <w:rPr>
          <w:bCs/>
        </w:rPr>
      </w:pPr>
      <w:r>
        <w:rPr>
          <w:bCs/>
        </w:rPr>
        <w:t>1 frozen banana</w:t>
      </w:r>
    </w:p>
    <w:p w14:paraId="3E532A2A" w14:textId="451155D0" w:rsidR="00A137C3" w:rsidRDefault="00A137C3" w:rsidP="004163D9">
      <w:pPr>
        <w:pStyle w:val="ListParagraph"/>
        <w:numPr>
          <w:ilvl w:val="0"/>
          <w:numId w:val="4"/>
        </w:numPr>
        <w:rPr>
          <w:bCs/>
        </w:rPr>
      </w:pPr>
      <w:r>
        <w:rPr>
          <w:bCs/>
        </w:rPr>
        <w:t>1 tbsp honey</w:t>
      </w:r>
    </w:p>
    <w:p w14:paraId="4515EC9F" w14:textId="2D8D486E" w:rsidR="00A137C3" w:rsidRDefault="00A137C3" w:rsidP="004163D9">
      <w:pPr>
        <w:pStyle w:val="ListParagraph"/>
        <w:numPr>
          <w:ilvl w:val="0"/>
          <w:numId w:val="4"/>
        </w:numPr>
        <w:rPr>
          <w:bCs/>
        </w:rPr>
      </w:pPr>
      <w:r>
        <w:rPr>
          <w:bCs/>
        </w:rPr>
        <w:t>2 c milk</w:t>
      </w:r>
    </w:p>
    <w:p w14:paraId="20206B98" w14:textId="56C44E4C" w:rsidR="00A137C3" w:rsidRDefault="008C6684" w:rsidP="004163D9">
      <w:pPr>
        <w:pStyle w:val="ListParagraph"/>
        <w:numPr>
          <w:ilvl w:val="0"/>
          <w:numId w:val="4"/>
        </w:numPr>
        <w:rPr>
          <w:bCs/>
        </w:rPr>
      </w:pPr>
      <w:r w:rsidRPr="008C6684">
        <w:rPr>
          <w:rFonts w:cstheme="minorHAnsi"/>
        </w:rPr>
        <w:t>½</w:t>
      </w:r>
      <w:r>
        <w:rPr>
          <w:bCs/>
        </w:rPr>
        <w:t xml:space="preserve"> </w:t>
      </w:r>
      <w:r w:rsidR="00A137C3">
        <w:rPr>
          <w:bCs/>
        </w:rPr>
        <w:t>c plain Greek yogurt</w:t>
      </w:r>
    </w:p>
    <w:p w14:paraId="3EF71254" w14:textId="132B5E87" w:rsidR="00A137C3" w:rsidRDefault="00A137C3" w:rsidP="004163D9">
      <w:pPr>
        <w:pStyle w:val="ListParagraph"/>
        <w:numPr>
          <w:ilvl w:val="0"/>
          <w:numId w:val="4"/>
        </w:numPr>
        <w:rPr>
          <w:bCs/>
        </w:rPr>
      </w:pPr>
      <w:r>
        <w:rPr>
          <w:bCs/>
        </w:rPr>
        <w:t xml:space="preserve">Granola (optional) </w:t>
      </w:r>
    </w:p>
    <w:p w14:paraId="01D61BDE" w14:textId="7B018687" w:rsidR="00A137C3" w:rsidRPr="00A137C3" w:rsidRDefault="00A137C3" w:rsidP="004163D9">
      <w:pPr>
        <w:pStyle w:val="ListParagraph"/>
        <w:numPr>
          <w:ilvl w:val="0"/>
          <w:numId w:val="4"/>
        </w:numPr>
        <w:rPr>
          <w:bCs/>
        </w:rPr>
      </w:pPr>
      <w:r>
        <w:rPr>
          <w:bCs/>
        </w:rPr>
        <w:t>Chia Seed (optional)</w:t>
      </w:r>
    </w:p>
    <w:p w14:paraId="10E8C035" w14:textId="77777777" w:rsidR="00A137C3" w:rsidRDefault="00A137C3" w:rsidP="00CF456E">
      <w:pPr>
        <w:pStyle w:val="ListParagraph"/>
        <w:ind w:left="180"/>
      </w:pPr>
    </w:p>
    <w:p w14:paraId="4F355779" w14:textId="77777777" w:rsidR="00A137C3" w:rsidRPr="000B5142" w:rsidRDefault="00A137C3" w:rsidP="00A137C3">
      <w:pPr>
        <w:rPr>
          <w:rFonts w:ascii="Times New Roman" w:hAnsi="Times New Roman" w:cs="Times New Roman"/>
          <w:b/>
          <w:bCs/>
          <w:sz w:val="24"/>
          <w:szCs w:val="24"/>
        </w:rPr>
      </w:pPr>
      <w:r w:rsidRPr="000B5142">
        <w:rPr>
          <w:rFonts w:ascii="Times New Roman" w:hAnsi="Times New Roman" w:cs="Times New Roman"/>
          <w:b/>
          <w:bCs/>
          <w:sz w:val="24"/>
          <w:szCs w:val="24"/>
        </w:rPr>
        <w:t>Directions:</w:t>
      </w:r>
    </w:p>
    <w:p w14:paraId="72757E37" w14:textId="7927F4BC" w:rsidR="00A137C3" w:rsidRDefault="00A137C3" w:rsidP="00A137C3">
      <w:pPr>
        <w:ind w:left="450" w:hanging="90"/>
        <w:rPr>
          <w:rFonts w:ascii="Times New Roman" w:hAnsi="Times New Roman" w:cs="Times New Roman"/>
          <w:sz w:val="24"/>
          <w:szCs w:val="24"/>
        </w:rPr>
      </w:pPr>
      <w:r>
        <w:rPr>
          <w:rFonts w:ascii="Times New Roman" w:hAnsi="Times New Roman" w:cs="Times New Roman"/>
          <w:sz w:val="24"/>
          <w:szCs w:val="24"/>
        </w:rPr>
        <w:t>1. Blend strawberries, banana, milk, and yogurt together</w:t>
      </w:r>
    </w:p>
    <w:p w14:paraId="0CE4D1A0" w14:textId="08C97B03" w:rsidR="00A137C3" w:rsidRDefault="008C6684" w:rsidP="00A137C3">
      <w:pPr>
        <w:ind w:left="450" w:hanging="90"/>
        <w:rPr>
          <w:rFonts w:ascii="Times New Roman" w:hAnsi="Times New Roman" w:cs="Times New Roman"/>
          <w:sz w:val="24"/>
          <w:szCs w:val="24"/>
        </w:rPr>
      </w:pPr>
      <w:r>
        <w:rPr>
          <w:rFonts w:ascii="Times New Roman" w:hAnsi="Times New Roman" w:cs="Times New Roman"/>
          <w:sz w:val="24"/>
          <w:szCs w:val="24"/>
        </w:rPr>
        <w:t>2. Mix in chia seeds (optional)</w:t>
      </w:r>
    </w:p>
    <w:p w14:paraId="567417A6" w14:textId="77777777" w:rsidR="00AE4BC5" w:rsidRDefault="008C6684" w:rsidP="00A137C3">
      <w:pPr>
        <w:ind w:left="450" w:hanging="90"/>
        <w:rPr>
          <w:rFonts w:ascii="Times New Roman" w:hAnsi="Times New Roman" w:cs="Times New Roman"/>
          <w:sz w:val="24"/>
          <w:szCs w:val="24"/>
        </w:rPr>
      </w:pPr>
      <w:r>
        <w:rPr>
          <w:rFonts w:ascii="Times New Roman" w:hAnsi="Times New Roman" w:cs="Times New Roman"/>
          <w:sz w:val="24"/>
          <w:szCs w:val="24"/>
        </w:rPr>
        <w:t>3. Top with granola or other fruit (optional)</w:t>
      </w:r>
    </w:p>
    <w:p w14:paraId="24ED2B21" w14:textId="77777777" w:rsidR="00FC51A0" w:rsidRDefault="008C6684" w:rsidP="00FC51A0">
      <w:pPr>
        <w:rPr>
          <w:rStyle w:val="Hyperlink"/>
          <w:rFonts w:ascii="Times New Roman" w:hAnsi="Times New Roman" w:cs="Times New Roman"/>
          <w:sz w:val="18"/>
          <w:szCs w:val="18"/>
        </w:rPr>
      </w:pPr>
      <w:r w:rsidRPr="00A8431D">
        <w:rPr>
          <w:rFonts w:ascii="Times New Roman" w:hAnsi="Times New Roman" w:cs="Times New Roman"/>
          <w:sz w:val="18"/>
          <w:szCs w:val="18"/>
        </w:rPr>
        <w:t>Source:</w:t>
      </w:r>
      <w:r w:rsidR="00AE4BC5" w:rsidRPr="00A8431D">
        <w:rPr>
          <w:rFonts w:ascii="Times New Roman" w:hAnsi="Times New Roman" w:cs="Times New Roman"/>
          <w:sz w:val="18"/>
          <w:szCs w:val="18"/>
        </w:rPr>
        <w:t xml:space="preserve"> </w:t>
      </w:r>
      <w:hyperlink r:id="rId22" w:history="1">
        <w:r w:rsidR="00AE4BC5" w:rsidRPr="00A8431D">
          <w:rPr>
            <w:rStyle w:val="Hyperlink"/>
            <w:rFonts w:ascii="Times New Roman" w:hAnsi="Times New Roman" w:cs="Times New Roman"/>
            <w:sz w:val="18"/>
            <w:szCs w:val="18"/>
          </w:rPr>
          <w:t>http://www.thedomesticgeekblog.com/strawberry-banana-smoothies/</w:t>
        </w:r>
      </w:hyperlink>
    </w:p>
    <w:p w14:paraId="1ED506FB" w14:textId="0F67C418" w:rsidR="008C6684" w:rsidRPr="00FC51A0" w:rsidRDefault="008C6684" w:rsidP="00FC51A0">
      <w:pPr>
        <w:pStyle w:val="Heading2"/>
        <w:rPr>
          <w:rFonts w:ascii="Times New Roman" w:hAnsi="Times New Roman" w:cs="Times New Roman"/>
          <w:b/>
          <w:bCs/>
          <w:color w:val="000000" w:themeColor="text1"/>
          <w:sz w:val="28"/>
          <w:szCs w:val="28"/>
        </w:rPr>
      </w:pPr>
      <w:bookmarkStart w:id="5" w:name="_Green_Breakfast_Smoothie"/>
      <w:bookmarkEnd w:id="5"/>
      <w:r w:rsidRPr="00FC51A0">
        <w:rPr>
          <w:b/>
          <w:bCs/>
          <w:color w:val="000000" w:themeColor="text1"/>
          <w:sz w:val="28"/>
          <w:szCs w:val="28"/>
        </w:rPr>
        <w:lastRenderedPageBreak/>
        <w:t>Green Breakfast Smoothie</w:t>
      </w:r>
    </w:p>
    <w:p w14:paraId="1D6C30B3" w14:textId="77777777" w:rsidR="000B5142" w:rsidRPr="000B5142" w:rsidRDefault="000B5142" w:rsidP="008C6684">
      <w:pPr>
        <w:rPr>
          <w:rFonts w:ascii="Times New Roman" w:hAnsi="Times New Roman" w:cs="Times New Roman"/>
          <w:bCs/>
          <w:sz w:val="16"/>
          <w:szCs w:val="16"/>
        </w:rPr>
      </w:pPr>
    </w:p>
    <w:p w14:paraId="1EC675F5" w14:textId="47157667" w:rsidR="008C6684" w:rsidRPr="000B5142" w:rsidRDefault="008C6684" w:rsidP="008C6684">
      <w:pPr>
        <w:rPr>
          <w:rFonts w:ascii="Times New Roman" w:hAnsi="Times New Roman" w:cs="Times New Roman"/>
          <w:b/>
          <w:sz w:val="24"/>
          <w:szCs w:val="24"/>
        </w:rPr>
      </w:pPr>
      <w:r w:rsidRPr="000B5142">
        <w:rPr>
          <w:rFonts w:ascii="Times New Roman" w:hAnsi="Times New Roman" w:cs="Times New Roman"/>
          <w:b/>
          <w:sz w:val="24"/>
          <w:szCs w:val="24"/>
        </w:rPr>
        <w:t xml:space="preserve">Ingredients: </w:t>
      </w:r>
    </w:p>
    <w:p w14:paraId="3EA7F30C" w14:textId="4731FEDE" w:rsidR="008C6684" w:rsidRDefault="008C6684" w:rsidP="004163D9">
      <w:pPr>
        <w:pStyle w:val="ListParagraph"/>
        <w:numPr>
          <w:ilvl w:val="0"/>
          <w:numId w:val="5"/>
        </w:numPr>
        <w:rPr>
          <w:bCs/>
        </w:rPr>
      </w:pPr>
      <w:r w:rsidRPr="008C6684">
        <w:rPr>
          <w:rFonts w:cstheme="minorHAnsi"/>
        </w:rPr>
        <w:t>½</w:t>
      </w:r>
      <w:r>
        <w:rPr>
          <w:bCs/>
        </w:rPr>
        <w:t xml:space="preserve"> c </w:t>
      </w:r>
      <w:r w:rsidR="00E14977">
        <w:rPr>
          <w:bCs/>
        </w:rPr>
        <w:t>milk of your choice</w:t>
      </w:r>
    </w:p>
    <w:p w14:paraId="640B6948" w14:textId="7599CFF7" w:rsidR="00E14977" w:rsidRPr="00E14977" w:rsidRDefault="00C4735D" w:rsidP="004163D9">
      <w:pPr>
        <w:pStyle w:val="ListParagraph"/>
        <w:numPr>
          <w:ilvl w:val="0"/>
          <w:numId w:val="5"/>
        </w:numPr>
        <w:rPr>
          <w:bCs/>
        </w:rPr>
      </w:pPr>
      <m:oMath>
        <m:f>
          <m:fPr>
            <m:type m:val="skw"/>
            <m:ctrlPr>
              <w:rPr>
                <w:rFonts w:ascii="Cambria Math" w:hAnsi="Cambria Math" w:cstheme="minorHAnsi"/>
                <w:sz w:val="16"/>
                <w:szCs w:val="16"/>
              </w:rPr>
            </m:ctrlPr>
          </m:fPr>
          <m:num>
            <m:r>
              <w:rPr>
                <w:rFonts w:ascii="Cambria Math" w:hAnsi="Cambria Math" w:cstheme="minorHAnsi"/>
                <w:sz w:val="16"/>
                <w:szCs w:val="16"/>
              </w:rPr>
              <m:t>1</m:t>
            </m:r>
          </m:num>
          <m:den>
            <m:r>
              <w:rPr>
                <w:rFonts w:ascii="Cambria Math" w:hAnsi="Cambria Math" w:cstheme="minorHAnsi"/>
                <w:sz w:val="16"/>
                <w:szCs w:val="16"/>
              </w:rPr>
              <m:t>3</m:t>
            </m:r>
          </m:den>
        </m:f>
      </m:oMath>
      <w:r w:rsidR="00E14977">
        <w:rPr>
          <w:sz w:val="16"/>
          <w:szCs w:val="16"/>
        </w:rPr>
        <w:t xml:space="preserve"> </w:t>
      </w:r>
      <w:r w:rsidR="00E14977" w:rsidRPr="00E14977">
        <w:t>c</w:t>
      </w:r>
      <w:r w:rsidR="00E14977">
        <w:t xml:space="preserve"> Greek yogurt</w:t>
      </w:r>
    </w:p>
    <w:p w14:paraId="28CC1D4F" w14:textId="671B7254" w:rsidR="00E14977" w:rsidRDefault="00E14977" w:rsidP="004163D9">
      <w:pPr>
        <w:pStyle w:val="ListParagraph"/>
        <w:numPr>
          <w:ilvl w:val="0"/>
          <w:numId w:val="5"/>
        </w:numPr>
        <w:rPr>
          <w:bCs/>
        </w:rPr>
      </w:pPr>
      <w:r>
        <w:rPr>
          <w:bCs/>
        </w:rPr>
        <w:t>1 cup green vege</w:t>
      </w:r>
      <w:r w:rsidR="0066280B">
        <w:rPr>
          <w:bCs/>
        </w:rPr>
        <w:t>tables (spinach, kale, etc.)</w:t>
      </w:r>
    </w:p>
    <w:p w14:paraId="22FDF9AD" w14:textId="24322589" w:rsidR="0066280B" w:rsidRDefault="0066280B" w:rsidP="004163D9">
      <w:pPr>
        <w:pStyle w:val="ListParagraph"/>
        <w:numPr>
          <w:ilvl w:val="0"/>
          <w:numId w:val="5"/>
        </w:numPr>
        <w:rPr>
          <w:bCs/>
        </w:rPr>
      </w:pPr>
      <w:r>
        <w:rPr>
          <w:bCs/>
        </w:rPr>
        <w:t>1 medium banana</w:t>
      </w:r>
    </w:p>
    <w:p w14:paraId="32D6B04B" w14:textId="2687AB2B" w:rsidR="0066280B" w:rsidRPr="0066280B" w:rsidRDefault="0066280B" w:rsidP="004163D9">
      <w:pPr>
        <w:pStyle w:val="ListParagraph"/>
        <w:numPr>
          <w:ilvl w:val="0"/>
          <w:numId w:val="5"/>
        </w:numPr>
        <w:rPr>
          <w:bCs/>
        </w:rPr>
      </w:pPr>
      <w:r w:rsidRPr="0066280B">
        <w:rPr>
          <w:rFonts w:cstheme="minorHAnsi"/>
        </w:rPr>
        <w:t>½</w:t>
      </w:r>
      <w:r>
        <w:rPr>
          <w:rFonts w:cstheme="minorHAnsi"/>
        </w:rPr>
        <w:t xml:space="preserve"> c fresh or frozen fruit chunks</w:t>
      </w:r>
    </w:p>
    <w:p w14:paraId="4376A50A" w14:textId="0C60627A" w:rsidR="00900074" w:rsidRPr="00AE4BC5" w:rsidRDefault="00081A9D" w:rsidP="004163D9">
      <w:pPr>
        <w:pStyle w:val="ListParagraph"/>
        <w:numPr>
          <w:ilvl w:val="0"/>
          <w:numId w:val="5"/>
        </w:numPr>
        <w:rPr>
          <w:bCs/>
        </w:rPr>
      </w:pPr>
      <w:r>
        <w:rPr>
          <w:noProof/>
        </w:rPr>
        <mc:AlternateContent>
          <mc:Choice Requires="wps">
            <w:drawing>
              <wp:anchor distT="0" distB="0" distL="114300" distR="114300" simplePos="0" relativeHeight="251696128" behindDoc="0" locked="0" layoutInCell="1" allowOverlap="1" wp14:anchorId="7A8FEBC1" wp14:editId="19C3835A">
                <wp:simplePos x="0" y="0"/>
                <wp:positionH relativeFrom="margin">
                  <wp:posOffset>-548640</wp:posOffset>
                </wp:positionH>
                <wp:positionV relativeFrom="paragraph">
                  <wp:posOffset>1177290</wp:posOffset>
                </wp:positionV>
                <wp:extent cx="1828800" cy="1828800"/>
                <wp:effectExtent l="0" t="0" r="19685" b="22860"/>
                <wp:wrapSquare wrapText="bothSides"/>
                <wp:docPr id="9" name="Text Box 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3A1D13E" w14:textId="77777777" w:rsidR="00C4735D" w:rsidRPr="00A9079A" w:rsidRDefault="00C4735D" w:rsidP="00AE4BC5">
                            <w:pPr>
                              <w:spacing w:after="0" w:line="276" w:lineRule="auto"/>
                              <w:jc w:val="center"/>
                              <w:rPr>
                                <w:rFonts w:ascii="Times New Roman" w:hAnsi="Times New Roman" w:cs="Times New Roman"/>
                                <w:b/>
                                <w:sz w:val="24"/>
                                <w:szCs w:val="24"/>
                              </w:rPr>
                            </w:pPr>
                            <w:r w:rsidRPr="00A9079A">
                              <w:rPr>
                                <w:rFonts w:ascii="Times New Roman" w:hAnsi="Times New Roman" w:cs="Times New Roman"/>
                                <w:b/>
                                <w:sz w:val="24"/>
                                <w:szCs w:val="24"/>
                              </w:rPr>
                              <w:t>One Serving</w:t>
                            </w:r>
                          </w:p>
                          <w:p w14:paraId="21E51A0E" w14:textId="77777777" w:rsidR="00C4735D" w:rsidRPr="006D11B6" w:rsidRDefault="00C4735D" w:rsidP="00AE4BC5">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6D255F87" w14:textId="4F03FB35" w:rsidR="00C4735D" w:rsidRPr="006D11B6" w:rsidRDefault="00C4735D" w:rsidP="00AE4BC5">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07</w:t>
                            </w:r>
                          </w:p>
                          <w:p w14:paraId="4DCEB315" w14:textId="65F09602" w:rsidR="00C4735D" w:rsidRPr="006D11B6" w:rsidRDefault="00C4735D" w:rsidP="00AE4BC5">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5 </w:t>
                            </w:r>
                            <w:r w:rsidRPr="006D11B6">
                              <w:rPr>
                                <w:rFonts w:ascii="Times New Roman" w:hAnsi="Times New Roman" w:cs="Times New Roman"/>
                                <w:sz w:val="24"/>
                                <w:szCs w:val="24"/>
                              </w:rPr>
                              <w:t>g</w:t>
                            </w:r>
                          </w:p>
                          <w:p w14:paraId="0DB8FBFB" w14:textId="783C1D4C" w:rsidR="00C4735D" w:rsidRPr="006D11B6" w:rsidRDefault="00C4735D" w:rsidP="00AE4BC5">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w:t>
                            </w:r>
                            <w:r w:rsidRPr="006D11B6">
                              <w:rPr>
                                <w:rFonts w:ascii="Times New Roman" w:hAnsi="Times New Roman" w:cs="Times New Roman"/>
                                <w:sz w:val="24"/>
                                <w:szCs w:val="24"/>
                              </w:rPr>
                              <w:t xml:space="preserve"> g</w:t>
                            </w:r>
                          </w:p>
                          <w:p w14:paraId="0CA78D60" w14:textId="7ACA1400" w:rsidR="00C4735D" w:rsidRPr="006D11B6" w:rsidRDefault="00C4735D" w:rsidP="00AE4BC5">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10</w:t>
                            </w:r>
                            <w:r w:rsidRPr="006D11B6">
                              <w:rPr>
                                <w:rFonts w:ascii="Times New Roman" w:hAnsi="Times New Roman" w:cs="Times New Roman"/>
                                <w:sz w:val="24"/>
                                <w:szCs w:val="24"/>
                              </w:rPr>
                              <w:t xml:space="preserve"> </w:t>
                            </w:r>
                          </w:p>
                          <w:p w14:paraId="12E75067" w14:textId="63BC7F4E" w:rsidR="00C4735D" w:rsidRPr="006D11B6" w:rsidRDefault="00C4735D" w:rsidP="00AE4BC5">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9 </w:t>
                            </w:r>
                            <w:r w:rsidRPr="006D11B6">
                              <w:rPr>
                                <w:rFonts w:ascii="Times New Roman" w:hAnsi="Times New Roman" w:cs="Times New Roman"/>
                                <w:sz w:val="24"/>
                                <w:szCs w:val="24"/>
                              </w:rPr>
                              <w:t>g</w:t>
                            </w:r>
                          </w:p>
                          <w:p w14:paraId="4F043F8E" w14:textId="4A0725FA" w:rsidR="00C4735D" w:rsidRPr="006D11B6" w:rsidRDefault="00C4735D" w:rsidP="00AE4BC5">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33 </w:t>
                            </w:r>
                            <w:r w:rsidRPr="006D11B6">
                              <w:rPr>
                                <w:rFonts w:ascii="Times New Roman" w:hAnsi="Times New Roman" w:cs="Times New Roman"/>
                                <w:sz w:val="24"/>
                                <w:szCs w:val="24"/>
                              </w:rPr>
                              <w:t>g</w:t>
                            </w:r>
                          </w:p>
                          <w:p w14:paraId="71071701" w14:textId="441A6FB8" w:rsidR="00C4735D" w:rsidRPr="001D68A3" w:rsidRDefault="00C4735D" w:rsidP="00AE4BC5">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6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A8FEBC1" id="Text Box 9" o:spid="_x0000_s1033" type="#_x0000_t202" style="position:absolute;left:0;text-align:left;margin-left:-43.2pt;margin-top:92.7pt;width:2in;height:2in;z-index:251696128;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" filled="f" strokeweight=".5pt">
                <v:textbox style="mso-fit-shape-to-text:t">
                  <w:txbxContent>
                    <w:p w14:paraId="73A1D13E" w14:textId="77777777" w:rsidR="00C4735D" w:rsidRPr="00A9079A" w:rsidRDefault="00C4735D" w:rsidP="00AE4BC5">
                      <w:pPr>
                        <w:spacing w:after="0" w:line="276" w:lineRule="auto"/>
                        <w:jc w:val="center"/>
                        <w:rPr>
                          <w:rFonts w:ascii="Times New Roman" w:hAnsi="Times New Roman" w:cs="Times New Roman"/>
                          <w:b/>
                          <w:sz w:val="24"/>
                          <w:szCs w:val="24"/>
                        </w:rPr>
                      </w:pPr>
                      <w:r w:rsidRPr="00A9079A">
                        <w:rPr>
                          <w:rFonts w:ascii="Times New Roman" w:hAnsi="Times New Roman" w:cs="Times New Roman"/>
                          <w:b/>
                          <w:sz w:val="24"/>
                          <w:szCs w:val="24"/>
                        </w:rPr>
                        <w:t>One Serving</w:t>
                      </w:r>
                    </w:p>
                    <w:p w14:paraId="21E51A0E" w14:textId="77777777" w:rsidR="00C4735D" w:rsidRPr="006D11B6" w:rsidRDefault="00C4735D" w:rsidP="00AE4BC5">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6D255F87" w14:textId="4F03FB35" w:rsidR="00C4735D" w:rsidRPr="006D11B6" w:rsidRDefault="00C4735D" w:rsidP="00AE4BC5">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07</w:t>
                      </w:r>
                    </w:p>
                    <w:p w14:paraId="4DCEB315" w14:textId="65F09602" w:rsidR="00C4735D" w:rsidRPr="006D11B6" w:rsidRDefault="00C4735D" w:rsidP="00AE4BC5">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5 </w:t>
                      </w:r>
                      <w:r w:rsidRPr="006D11B6">
                        <w:rPr>
                          <w:rFonts w:ascii="Times New Roman" w:hAnsi="Times New Roman" w:cs="Times New Roman"/>
                          <w:sz w:val="24"/>
                          <w:szCs w:val="24"/>
                        </w:rPr>
                        <w:t>g</w:t>
                      </w:r>
                    </w:p>
                    <w:p w14:paraId="0DB8FBFB" w14:textId="783C1D4C" w:rsidR="00C4735D" w:rsidRPr="006D11B6" w:rsidRDefault="00C4735D" w:rsidP="00AE4BC5">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w:t>
                      </w:r>
                      <w:r w:rsidRPr="006D11B6">
                        <w:rPr>
                          <w:rFonts w:ascii="Times New Roman" w:hAnsi="Times New Roman" w:cs="Times New Roman"/>
                          <w:sz w:val="24"/>
                          <w:szCs w:val="24"/>
                        </w:rPr>
                        <w:t xml:space="preserve"> g</w:t>
                      </w:r>
                    </w:p>
                    <w:p w14:paraId="0CA78D60" w14:textId="7ACA1400" w:rsidR="00C4735D" w:rsidRPr="006D11B6" w:rsidRDefault="00C4735D" w:rsidP="00AE4BC5">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10</w:t>
                      </w:r>
                      <w:r w:rsidRPr="006D11B6">
                        <w:rPr>
                          <w:rFonts w:ascii="Times New Roman" w:hAnsi="Times New Roman" w:cs="Times New Roman"/>
                          <w:sz w:val="24"/>
                          <w:szCs w:val="24"/>
                        </w:rPr>
                        <w:t xml:space="preserve"> </w:t>
                      </w:r>
                    </w:p>
                    <w:p w14:paraId="12E75067" w14:textId="63BC7F4E" w:rsidR="00C4735D" w:rsidRPr="006D11B6" w:rsidRDefault="00C4735D" w:rsidP="00AE4BC5">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9 </w:t>
                      </w:r>
                      <w:r w:rsidRPr="006D11B6">
                        <w:rPr>
                          <w:rFonts w:ascii="Times New Roman" w:hAnsi="Times New Roman" w:cs="Times New Roman"/>
                          <w:sz w:val="24"/>
                          <w:szCs w:val="24"/>
                        </w:rPr>
                        <w:t>g</w:t>
                      </w:r>
                    </w:p>
                    <w:p w14:paraId="4F043F8E" w14:textId="4A0725FA" w:rsidR="00C4735D" w:rsidRPr="006D11B6" w:rsidRDefault="00C4735D" w:rsidP="00AE4BC5">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33 </w:t>
                      </w:r>
                      <w:r w:rsidRPr="006D11B6">
                        <w:rPr>
                          <w:rFonts w:ascii="Times New Roman" w:hAnsi="Times New Roman" w:cs="Times New Roman"/>
                          <w:sz w:val="24"/>
                          <w:szCs w:val="24"/>
                        </w:rPr>
                        <w:t>g</w:t>
                      </w:r>
                    </w:p>
                    <w:p w14:paraId="71071701" w14:textId="441A6FB8" w:rsidR="00C4735D" w:rsidRPr="001D68A3" w:rsidRDefault="00C4735D" w:rsidP="00AE4BC5">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6 </w:t>
                      </w:r>
                      <w:r w:rsidRPr="006D11B6">
                        <w:rPr>
                          <w:rFonts w:ascii="Times New Roman" w:hAnsi="Times New Roman" w:cs="Times New Roman"/>
                          <w:sz w:val="24"/>
                          <w:szCs w:val="24"/>
                        </w:rPr>
                        <w:t>g</w:t>
                      </w:r>
                    </w:p>
                  </w:txbxContent>
                </v:textbox>
                <w10:wrap type="square" anchorx="margin"/>
              </v:shape>
            </w:pict>
          </mc:Fallback>
        </mc:AlternateContent>
      </w:r>
      <w:r w:rsidRPr="00185749">
        <w:rPr>
          <w:noProof/>
        </w:rPr>
        <w:drawing>
          <wp:anchor distT="0" distB="0" distL="114300" distR="114300" simplePos="0" relativeHeight="251670528" behindDoc="0" locked="0" layoutInCell="1" allowOverlap="1" wp14:anchorId="414DCBBF" wp14:editId="56674489">
            <wp:simplePos x="0" y="0"/>
            <wp:positionH relativeFrom="margin">
              <wp:posOffset>1440180</wp:posOffset>
            </wp:positionH>
            <wp:positionV relativeFrom="paragraph">
              <wp:posOffset>334645</wp:posOffset>
            </wp:positionV>
            <wp:extent cx="1851025" cy="1233170"/>
            <wp:effectExtent l="133350" t="114300" r="149225" b="157480"/>
            <wp:wrapTopAndBottom/>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1851025" cy="12331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66280B">
        <w:rPr>
          <w:rFonts w:cstheme="minorHAnsi"/>
        </w:rPr>
        <w:t>1 tbsp chia seeds (optional)</w:t>
      </w:r>
    </w:p>
    <w:p w14:paraId="466EF757" w14:textId="7E187C2A" w:rsidR="0066280B" w:rsidRDefault="0066280B" w:rsidP="00AE4BC5">
      <w:pPr>
        <w:pStyle w:val="Caption"/>
        <w:rPr>
          <w:rFonts w:ascii="Times New Roman" w:hAnsi="Times New Roman" w:cs="Times New Roman"/>
          <w:color w:val="auto"/>
        </w:rPr>
      </w:pPr>
      <w:r>
        <w:rPr>
          <w:rFonts w:ascii="Times New Roman" w:hAnsi="Times New Roman" w:cs="Times New Roman"/>
          <w:color w:val="auto"/>
        </w:rPr>
        <w:t xml:space="preserve"> </w:t>
      </w:r>
      <w:r w:rsidRPr="00697E62">
        <w:rPr>
          <w:rFonts w:ascii="Times New Roman" w:hAnsi="Times New Roman" w:cs="Times New Roman"/>
          <w:color w:val="auto"/>
        </w:rPr>
        <w:t xml:space="preserve">Photo courtesy </w:t>
      </w:r>
      <w:r>
        <w:rPr>
          <w:rFonts w:ascii="Times New Roman" w:hAnsi="Times New Roman" w:cs="Times New Roman"/>
          <w:color w:val="auto"/>
        </w:rPr>
        <w:t xml:space="preserve">pixabay.com </w:t>
      </w:r>
    </w:p>
    <w:p w14:paraId="666F57E5" w14:textId="77777777" w:rsidR="0066280B" w:rsidRPr="000B5142" w:rsidRDefault="0066280B" w:rsidP="0066280B">
      <w:pPr>
        <w:rPr>
          <w:rFonts w:ascii="Times New Roman" w:hAnsi="Times New Roman" w:cs="Times New Roman"/>
          <w:b/>
          <w:bCs/>
          <w:sz w:val="24"/>
          <w:szCs w:val="24"/>
        </w:rPr>
      </w:pPr>
      <w:r w:rsidRPr="000B5142">
        <w:rPr>
          <w:rFonts w:ascii="Times New Roman" w:hAnsi="Times New Roman" w:cs="Times New Roman"/>
          <w:b/>
          <w:bCs/>
          <w:sz w:val="24"/>
          <w:szCs w:val="24"/>
        </w:rPr>
        <w:t>Directions:</w:t>
      </w:r>
    </w:p>
    <w:p w14:paraId="588BDC35" w14:textId="6AE03538" w:rsidR="0066280B" w:rsidRDefault="0066280B" w:rsidP="0066280B">
      <w:pPr>
        <w:ind w:left="450" w:hanging="90"/>
        <w:rPr>
          <w:rFonts w:ascii="Times New Roman" w:hAnsi="Times New Roman" w:cs="Times New Roman"/>
          <w:sz w:val="24"/>
          <w:szCs w:val="24"/>
        </w:rPr>
      </w:pPr>
      <w:r>
        <w:rPr>
          <w:rFonts w:ascii="Times New Roman" w:hAnsi="Times New Roman" w:cs="Times New Roman"/>
          <w:sz w:val="24"/>
          <w:szCs w:val="24"/>
        </w:rPr>
        <w:t xml:space="preserve">1. Blend the milk and yogurt, then add the </w:t>
      </w:r>
      <w:r w:rsidR="00D61554">
        <w:rPr>
          <w:rFonts w:ascii="Times New Roman" w:hAnsi="Times New Roman" w:cs="Times New Roman"/>
          <w:sz w:val="24"/>
          <w:szCs w:val="24"/>
        </w:rPr>
        <w:t xml:space="preserve">other </w:t>
      </w:r>
      <w:r>
        <w:rPr>
          <w:rFonts w:ascii="Times New Roman" w:hAnsi="Times New Roman" w:cs="Times New Roman"/>
          <w:sz w:val="24"/>
          <w:szCs w:val="24"/>
        </w:rPr>
        <w:t>ingredients</w:t>
      </w:r>
    </w:p>
    <w:p w14:paraId="17285136" w14:textId="292ABCF0" w:rsidR="0066280B" w:rsidRDefault="0066280B" w:rsidP="0066280B">
      <w:pPr>
        <w:ind w:left="450" w:hanging="90"/>
        <w:rPr>
          <w:rFonts w:ascii="Times New Roman" w:hAnsi="Times New Roman" w:cs="Times New Roman"/>
          <w:sz w:val="24"/>
          <w:szCs w:val="24"/>
        </w:rPr>
      </w:pPr>
      <w:r>
        <w:rPr>
          <w:rFonts w:ascii="Times New Roman" w:hAnsi="Times New Roman" w:cs="Times New Roman"/>
          <w:sz w:val="24"/>
          <w:szCs w:val="24"/>
        </w:rPr>
        <w:t>2. Garnish with a slice of fresh fruit or sprinkle with cinnamon, herb, or spice of your choice</w:t>
      </w:r>
    </w:p>
    <w:p w14:paraId="27C98B87" w14:textId="209CC6C9" w:rsidR="0066280B" w:rsidRPr="00D301BB" w:rsidRDefault="0066280B" w:rsidP="00081A9D">
      <w:pPr>
        <w:jc w:val="center"/>
        <w:rPr>
          <w:rFonts w:ascii="Times New Roman" w:hAnsi="Times New Roman" w:cs="Times New Roman"/>
          <w:i/>
          <w:iCs/>
          <w:sz w:val="24"/>
          <w:szCs w:val="24"/>
        </w:rPr>
      </w:pPr>
      <w:r w:rsidRPr="00D301BB">
        <w:rPr>
          <w:rFonts w:ascii="Times New Roman" w:hAnsi="Times New Roman" w:cs="Times New Roman"/>
          <w:b/>
          <w:bCs/>
          <w:i/>
          <w:iCs/>
          <w:sz w:val="24"/>
          <w:szCs w:val="24"/>
        </w:rPr>
        <w:t>Note</w:t>
      </w:r>
      <w:r w:rsidRPr="00D301BB">
        <w:rPr>
          <w:rFonts w:ascii="Times New Roman" w:hAnsi="Times New Roman" w:cs="Times New Roman"/>
          <w:i/>
          <w:iCs/>
          <w:sz w:val="24"/>
          <w:szCs w:val="24"/>
        </w:rPr>
        <w:t>: the chia seeds boost the fiber, protein</w:t>
      </w:r>
      <w:r w:rsidR="00C00155">
        <w:rPr>
          <w:rFonts w:ascii="Times New Roman" w:hAnsi="Times New Roman" w:cs="Times New Roman"/>
          <w:i/>
          <w:iCs/>
          <w:sz w:val="24"/>
          <w:szCs w:val="24"/>
        </w:rPr>
        <w:t>,</w:t>
      </w:r>
      <w:r w:rsidRPr="00D301BB">
        <w:rPr>
          <w:rFonts w:ascii="Times New Roman" w:hAnsi="Times New Roman" w:cs="Times New Roman"/>
          <w:i/>
          <w:iCs/>
          <w:sz w:val="24"/>
          <w:szCs w:val="24"/>
        </w:rPr>
        <w:t xml:space="preserve"> and omega-3 healthy fat content</w:t>
      </w:r>
    </w:p>
    <w:p w14:paraId="1C75A1D1" w14:textId="79FA7CF3" w:rsidR="0066280B" w:rsidRPr="00A8431D" w:rsidRDefault="0066280B" w:rsidP="0066280B">
      <w:pPr>
        <w:rPr>
          <w:rFonts w:ascii="Times New Roman" w:hAnsi="Times New Roman" w:cs="Times New Roman"/>
          <w:sz w:val="18"/>
          <w:szCs w:val="18"/>
        </w:rPr>
      </w:pPr>
      <w:r w:rsidRPr="00A8431D">
        <w:rPr>
          <w:rFonts w:ascii="Times New Roman" w:hAnsi="Times New Roman" w:cs="Times New Roman"/>
          <w:sz w:val="18"/>
          <w:szCs w:val="18"/>
        </w:rPr>
        <w:t xml:space="preserve">Source: </w:t>
      </w:r>
      <w:hyperlink r:id="rId24" w:history="1">
        <w:r w:rsidRPr="00A8431D">
          <w:rPr>
            <w:rStyle w:val="Hyperlink"/>
            <w:rFonts w:ascii="Times New Roman" w:hAnsi="Times New Roman" w:cs="Times New Roman"/>
            <w:sz w:val="18"/>
            <w:szCs w:val="18"/>
          </w:rPr>
          <w:t>http://www.eatingwell.com/</w:t>
        </w:r>
      </w:hyperlink>
    </w:p>
    <w:p w14:paraId="69BDCD87" w14:textId="54DCC83F" w:rsidR="008D24C5" w:rsidRPr="00FC51A0" w:rsidRDefault="00FC79DD" w:rsidP="00FC51A0">
      <w:pPr>
        <w:pStyle w:val="Heading2"/>
        <w:rPr>
          <w:rStyle w:val="Heading2Char"/>
          <w:b/>
          <w:bCs/>
          <w:color w:val="000000" w:themeColor="text1"/>
          <w:sz w:val="28"/>
          <w:szCs w:val="28"/>
        </w:rPr>
      </w:pPr>
      <w:bookmarkStart w:id="6" w:name="_Simple_Green_Smoothie"/>
      <w:bookmarkEnd w:id="6"/>
      <w:r w:rsidRPr="00FC51A0">
        <w:rPr>
          <w:b/>
          <w:bCs/>
          <w:noProof/>
          <w:color w:val="000000" w:themeColor="text1"/>
          <w:sz w:val="28"/>
          <w:szCs w:val="28"/>
        </w:rPr>
        <w:lastRenderedPageBreak/>
        <mc:AlternateContent>
          <mc:Choice Requires="wps">
            <w:drawing>
              <wp:anchor distT="0" distB="0" distL="114300" distR="114300" simplePos="0" relativeHeight="251674624" behindDoc="0" locked="0" layoutInCell="1" allowOverlap="1" wp14:anchorId="7E0F238C" wp14:editId="39D6CD63">
                <wp:simplePos x="0" y="0"/>
                <wp:positionH relativeFrom="column">
                  <wp:posOffset>1767840</wp:posOffset>
                </wp:positionH>
                <wp:positionV relativeFrom="paragraph">
                  <wp:posOffset>312420</wp:posOffset>
                </wp:positionV>
                <wp:extent cx="1875155" cy="2057400"/>
                <wp:effectExtent l="0" t="0" r="0" b="0"/>
                <wp:wrapThrough wrapText="bothSides">
                  <wp:wrapPolygon edited="0">
                    <wp:start x="0" y="0"/>
                    <wp:lineTo x="0" y="21400"/>
                    <wp:lineTo x="21285" y="21400"/>
                    <wp:lineTo x="21285" y="0"/>
                    <wp:lineTo x="0" y="0"/>
                  </wp:wrapPolygon>
                </wp:wrapThrough>
                <wp:docPr id="48" name="Text Box 48"/>
                <wp:cNvGraphicFramePr/>
                <a:graphic xmlns:a="http://schemas.openxmlformats.org/drawingml/2006/main">
                  <a:graphicData uri="http://schemas.microsoft.com/office/word/2010/wordprocessingShape">
                    <wps:wsp>
                      <wps:cNvSpPr txBox="1"/>
                      <wps:spPr>
                        <a:xfrm>
                          <a:off x="0" y="0"/>
                          <a:ext cx="1875155" cy="2057400"/>
                        </a:xfrm>
                        <a:prstGeom prst="rect">
                          <a:avLst/>
                        </a:prstGeom>
                        <a:solidFill>
                          <a:srgbClr val="B2D6E6"/>
                        </a:solidFill>
                        <a:ln w="6350">
                          <a:noFill/>
                        </a:ln>
                      </wps:spPr>
                      <wps:txbx>
                        <w:txbxContent>
                          <w:p w14:paraId="4ABE8FD2" w14:textId="79CE25A3" w:rsidR="00C4735D" w:rsidRDefault="00C4735D" w:rsidP="00081A9D">
                            <w:pPr>
                              <w:pBdr>
                                <w:top w:val="single" w:sz="4" w:space="1" w:color="auto"/>
                                <w:left w:val="single" w:sz="4" w:space="4" w:color="auto"/>
                                <w:bottom w:val="single" w:sz="4" w:space="1" w:color="auto"/>
                                <w:right w:val="single" w:sz="4" w:space="4" w:color="auto"/>
                              </w:pBdr>
                              <w:spacing w:after="0"/>
                              <w:jc w:val="center"/>
                              <w:rPr>
                                <w:rFonts w:ascii="Times New Roman" w:hAnsi="Times New Roman" w:cs="Times New Roman"/>
                                <w:b/>
                                <w:bCs/>
                                <w:sz w:val="24"/>
                                <w:szCs w:val="24"/>
                              </w:rPr>
                            </w:pPr>
                            <w:r w:rsidRPr="006D11B6">
                              <w:rPr>
                                <w:rFonts w:ascii="Times New Roman" w:hAnsi="Times New Roman" w:cs="Times New Roman"/>
                                <w:b/>
                                <w:bCs/>
                                <w:sz w:val="24"/>
                                <w:szCs w:val="24"/>
                              </w:rPr>
                              <w:t xml:space="preserve">Serves </w:t>
                            </w:r>
                            <w:r>
                              <w:rPr>
                                <w:rFonts w:ascii="Times New Roman" w:hAnsi="Times New Roman" w:cs="Times New Roman"/>
                                <w:b/>
                                <w:bCs/>
                                <w:sz w:val="24"/>
                                <w:szCs w:val="24"/>
                              </w:rPr>
                              <w:t>2</w:t>
                            </w:r>
                          </w:p>
                          <w:p w14:paraId="1C300FB1" w14:textId="77777777" w:rsidR="00C4735D" w:rsidRDefault="00C4735D" w:rsidP="00081A9D">
                            <w:pPr>
                              <w:pBdr>
                                <w:top w:val="single" w:sz="4" w:space="1" w:color="auto"/>
                                <w:left w:val="single" w:sz="4" w:space="4" w:color="auto"/>
                                <w:bottom w:val="single" w:sz="4" w:space="1" w:color="auto"/>
                                <w:right w:val="single" w:sz="4" w:space="4" w:color="auto"/>
                              </w:pBdr>
                              <w:spacing w:after="0"/>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155D984D" w14:textId="0BA03579" w:rsidR="00C4735D" w:rsidRPr="006D11B6" w:rsidRDefault="00C4735D" w:rsidP="00081A9D">
                            <w:pPr>
                              <w:pBdr>
                                <w:top w:val="single" w:sz="4" w:space="1" w:color="auto"/>
                                <w:left w:val="single" w:sz="4" w:space="4" w:color="auto"/>
                                <w:bottom w:val="single" w:sz="4" w:space="1" w:color="auto"/>
                                <w:right w:val="single" w:sz="4" w:space="4" w:color="auto"/>
                              </w:pBdr>
                              <w:spacing w:after="0"/>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per serving</w:t>
                            </w:r>
                          </w:p>
                          <w:p w14:paraId="42A87812" w14:textId="76F0F381" w:rsidR="00C4735D" w:rsidRPr="006D11B6" w:rsidRDefault="00C4735D" w:rsidP="00AE4BC5">
                            <w:pPr>
                              <w:pBdr>
                                <w:top w:val="single" w:sz="4" w:space="1" w:color="auto"/>
                                <w:left w:val="single" w:sz="4" w:space="4" w:color="auto"/>
                                <w:bottom w:val="single" w:sz="4" w:space="1" w:color="auto"/>
                                <w:right w:val="single" w:sz="4" w:space="4" w:color="auto"/>
                              </w:pBd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t>299</w:t>
                            </w:r>
                          </w:p>
                          <w:p w14:paraId="541329EC" w14:textId="77777777" w:rsidR="00C4735D" w:rsidRPr="006D11B6" w:rsidRDefault="00C4735D" w:rsidP="00AE4BC5">
                            <w:pPr>
                              <w:pBdr>
                                <w:top w:val="single" w:sz="4" w:space="1" w:color="auto"/>
                                <w:left w:val="single" w:sz="4" w:space="4" w:color="auto"/>
                                <w:bottom w:val="single" w:sz="4" w:space="1" w:color="auto"/>
                                <w:right w:val="single" w:sz="4" w:space="4" w:color="auto"/>
                              </w:pBd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t>4 g</w:t>
                            </w:r>
                          </w:p>
                          <w:p w14:paraId="7E3C2556" w14:textId="77777777" w:rsidR="00C4735D" w:rsidRPr="006D11B6" w:rsidRDefault="00C4735D" w:rsidP="00AE4BC5">
                            <w:pPr>
                              <w:pBdr>
                                <w:top w:val="single" w:sz="4" w:space="1" w:color="auto"/>
                                <w:left w:val="single" w:sz="4" w:space="4" w:color="auto"/>
                                <w:bottom w:val="single" w:sz="4" w:space="1" w:color="auto"/>
                                <w:right w:val="single" w:sz="4" w:space="4" w:color="auto"/>
                              </w:pBd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t>2 g</w:t>
                            </w:r>
                          </w:p>
                          <w:p w14:paraId="647155F1" w14:textId="77777777" w:rsidR="00C4735D" w:rsidRPr="006D11B6" w:rsidRDefault="00C4735D" w:rsidP="00AE4BC5">
                            <w:pPr>
                              <w:pBdr>
                                <w:top w:val="single" w:sz="4" w:space="1" w:color="auto"/>
                                <w:left w:val="single" w:sz="4" w:space="4" w:color="auto"/>
                                <w:bottom w:val="single" w:sz="4" w:space="1" w:color="auto"/>
                                <w:right w:val="single" w:sz="4" w:space="4" w:color="auto"/>
                              </w:pBd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t xml:space="preserve">156 </w:t>
                            </w:r>
                          </w:p>
                          <w:p w14:paraId="6AFAE892" w14:textId="77777777" w:rsidR="00C4735D" w:rsidRPr="006D11B6" w:rsidRDefault="00C4735D" w:rsidP="00AE4BC5">
                            <w:pPr>
                              <w:pBdr>
                                <w:top w:val="single" w:sz="4" w:space="1" w:color="auto"/>
                                <w:left w:val="single" w:sz="4" w:space="4" w:color="auto"/>
                                <w:bottom w:val="single" w:sz="4" w:space="1" w:color="auto"/>
                                <w:right w:val="single" w:sz="4" w:space="4" w:color="auto"/>
                              </w:pBd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t>7 g</w:t>
                            </w:r>
                          </w:p>
                          <w:p w14:paraId="36B92A11" w14:textId="77777777" w:rsidR="00C4735D" w:rsidRPr="006D11B6" w:rsidRDefault="00C4735D" w:rsidP="00AE4BC5">
                            <w:pPr>
                              <w:pBdr>
                                <w:top w:val="single" w:sz="4" w:space="1" w:color="auto"/>
                                <w:left w:val="single" w:sz="4" w:space="4" w:color="auto"/>
                                <w:bottom w:val="single" w:sz="4" w:space="1" w:color="auto"/>
                                <w:right w:val="single" w:sz="4" w:space="4" w:color="auto"/>
                              </w:pBd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t>38 g</w:t>
                            </w:r>
                          </w:p>
                          <w:p w14:paraId="5FFEAABF" w14:textId="0629D66D" w:rsidR="00C4735D" w:rsidRPr="00AE4BC5" w:rsidRDefault="00C4735D" w:rsidP="00AE4BC5">
                            <w:pPr>
                              <w:pBdr>
                                <w:top w:val="single" w:sz="4" w:space="1" w:color="auto"/>
                                <w:left w:val="single" w:sz="4" w:space="4" w:color="auto"/>
                                <w:bottom w:val="single" w:sz="4" w:space="1" w:color="auto"/>
                                <w:right w:val="single" w:sz="4" w:space="4" w:color="auto"/>
                              </w:pBd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t xml:space="preserve">13 </w:t>
                            </w:r>
                            <w:r>
                              <w:rPr>
                                <w:rFonts w:ascii="Times New Roman" w:hAnsi="Times New Roman" w:cs="Times New Roman"/>
                                <w:sz w:val="24"/>
                                <w:szCs w:val="24"/>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0F238C" id="Text Box 48" o:spid="_x0000_s1034" type="#_x0000_t202" style="position:absolute;margin-left:139.2pt;margin-top:24.6pt;width:147.65pt;height:162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" fillcolor="#b2d6e6" stroked="f" strokeweight=".5pt">
                <v:textbox>
                  <w:txbxContent>
                    <w:p w14:paraId="4ABE8FD2" w14:textId="79CE25A3" w:rsidR="00C4735D" w:rsidRDefault="00C4735D" w:rsidP="00081A9D">
                      <w:pPr>
                        <w:pBdr>
                          <w:top w:val="single" w:sz="4" w:space="1" w:color="auto"/>
                          <w:left w:val="single" w:sz="4" w:space="4" w:color="auto"/>
                          <w:bottom w:val="single" w:sz="4" w:space="1" w:color="auto"/>
                          <w:right w:val="single" w:sz="4" w:space="4" w:color="auto"/>
                        </w:pBdr>
                        <w:spacing w:after="0"/>
                        <w:jc w:val="center"/>
                        <w:rPr>
                          <w:rFonts w:ascii="Times New Roman" w:hAnsi="Times New Roman" w:cs="Times New Roman"/>
                          <w:b/>
                          <w:bCs/>
                          <w:sz w:val="24"/>
                          <w:szCs w:val="24"/>
                        </w:rPr>
                      </w:pPr>
                      <w:r w:rsidRPr="006D11B6">
                        <w:rPr>
                          <w:rFonts w:ascii="Times New Roman" w:hAnsi="Times New Roman" w:cs="Times New Roman"/>
                          <w:b/>
                          <w:bCs/>
                          <w:sz w:val="24"/>
                          <w:szCs w:val="24"/>
                        </w:rPr>
                        <w:t xml:space="preserve">Serves </w:t>
                      </w:r>
                      <w:r>
                        <w:rPr>
                          <w:rFonts w:ascii="Times New Roman" w:hAnsi="Times New Roman" w:cs="Times New Roman"/>
                          <w:b/>
                          <w:bCs/>
                          <w:sz w:val="24"/>
                          <w:szCs w:val="24"/>
                        </w:rPr>
                        <w:t>2</w:t>
                      </w:r>
                    </w:p>
                    <w:p w14:paraId="1C300FB1" w14:textId="77777777" w:rsidR="00C4735D" w:rsidRDefault="00C4735D" w:rsidP="00081A9D">
                      <w:pPr>
                        <w:pBdr>
                          <w:top w:val="single" w:sz="4" w:space="1" w:color="auto"/>
                          <w:left w:val="single" w:sz="4" w:space="4" w:color="auto"/>
                          <w:bottom w:val="single" w:sz="4" w:space="1" w:color="auto"/>
                          <w:right w:val="single" w:sz="4" w:space="4" w:color="auto"/>
                        </w:pBdr>
                        <w:spacing w:after="0"/>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155D984D" w14:textId="0BA03579" w:rsidR="00C4735D" w:rsidRPr="006D11B6" w:rsidRDefault="00C4735D" w:rsidP="00081A9D">
                      <w:pPr>
                        <w:pBdr>
                          <w:top w:val="single" w:sz="4" w:space="1" w:color="auto"/>
                          <w:left w:val="single" w:sz="4" w:space="4" w:color="auto"/>
                          <w:bottom w:val="single" w:sz="4" w:space="1" w:color="auto"/>
                          <w:right w:val="single" w:sz="4" w:space="4" w:color="auto"/>
                        </w:pBdr>
                        <w:spacing w:after="0"/>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per serving</w:t>
                      </w:r>
                    </w:p>
                    <w:p w14:paraId="42A87812" w14:textId="76F0F381" w:rsidR="00C4735D" w:rsidRPr="006D11B6" w:rsidRDefault="00C4735D" w:rsidP="00AE4BC5">
                      <w:pPr>
                        <w:pBdr>
                          <w:top w:val="single" w:sz="4" w:space="1" w:color="auto"/>
                          <w:left w:val="single" w:sz="4" w:space="4" w:color="auto"/>
                          <w:bottom w:val="single" w:sz="4" w:space="1" w:color="auto"/>
                          <w:right w:val="single" w:sz="4" w:space="4" w:color="auto"/>
                        </w:pBd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t>299</w:t>
                      </w:r>
                    </w:p>
                    <w:p w14:paraId="541329EC" w14:textId="77777777" w:rsidR="00C4735D" w:rsidRPr="006D11B6" w:rsidRDefault="00C4735D" w:rsidP="00AE4BC5">
                      <w:pPr>
                        <w:pBdr>
                          <w:top w:val="single" w:sz="4" w:space="1" w:color="auto"/>
                          <w:left w:val="single" w:sz="4" w:space="4" w:color="auto"/>
                          <w:bottom w:val="single" w:sz="4" w:space="1" w:color="auto"/>
                          <w:right w:val="single" w:sz="4" w:space="4" w:color="auto"/>
                        </w:pBd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t>4 g</w:t>
                      </w:r>
                    </w:p>
                    <w:p w14:paraId="7E3C2556" w14:textId="77777777" w:rsidR="00C4735D" w:rsidRPr="006D11B6" w:rsidRDefault="00C4735D" w:rsidP="00AE4BC5">
                      <w:pPr>
                        <w:pBdr>
                          <w:top w:val="single" w:sz="4" w:space="1" w:color="auto"/>
                          <w:left w:val="single" w:sz="4" w:space="4" w:color="auto"/>
                          <w:bottom w:val="single" w:sz="4" w:space="1" w:color="auto"/>
                          <w:right w:val="single" w:sz="4" w:space="4" w:color="auto"/>
                        </w:pBd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t>2 g</w:t>
                      </w:r>
                    </w:p>
                    <w:p w14:paraId="647155F1" w14:textId="77777777" w:rsidR="00C4735D" w:rsidRPr="006D11B6" w:rsidRDefault="00C4735D" w:rsidP="00AE4BC5">
                      <w:pPr>
                        <w:pBdr>
                          <w:top w:val="single" w:sz="4" w:space="1" w:color="auto"/>
                          <w:left w:val="single" w:sz="4" w:space="4" w:color="auto"/>
                          <w:bottom w:val="single" w:sz="4" w:space="1" w:color="auto"/>
                          <w:right w:val="single" w:sz="4" w:space="4" w:color="auto"/>
                        </w:pBd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t xml:space="preserve">156 </w:t>
                      </w:r>
                    </w:p>
                    <w:p w14:paraId="6AFAE892" w14:textId="77777777" w:rsidR="00C4735D" w:rsidRPr="006D11B6" w:rsidRDefault="00C4735D" w:rsidP="00AE4BC5">
                      <w:pPr>
                        <w:pBdr>
                          <w:top w:val="single" w:sz="4" w:space="1" w:color="auto"/>
                          <w:left w:val="single" w:sz="4" w:space="4" w:color="auto"/>
                          <w:bottom w:val="single" w:sz="4" w:space="1" w:color="auto"/>
                          <w:right w:val="single" w:sz="4" w:space="4" w:color="auto"/>
                        </w:pBd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t>7 g</w:t>
                      </w:r>
                    </w:p>
                    <w:p w14:paraId="36B92A11" w14:textId="77777777" w:rsidR="00C4735D" w:rsidRPr="006D11B6" w:rsidRDefault="00C4735D" w:rsidP="00AE4BC5">
                      <w:pPr>
                        <w:pBdr>
                          <w:top w:val="single" w:sz="4" w:space="1" w:color="auto"/>
                          <w:left w:val="single" w:sz="4" w:space="4" w:color="auto"/>
                          <w:bottom w:val="single" w:sz="4" w:space="1" w:color="auto"/>
                          <w:right w:val="single" w:sz="4" w:space="4" w:color="auto"/>
                        </w:pBd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t>38 g</w:t>
                      </w:r>
                    </w:p>
                    <w:p w14:paraId="5FFEAABF" w14:textId="0629D66D" w:rsidR="00C4735D" w:rsidRPr="00AE4BC5" w:rsidRDefault="00C4735D" w:rsidP="00AE4BC5">
                      <w:pPr>
                        <w:pBdr>
                          <w:top w:val="single" w:sz="4" w:space="1" w:color="auto"/>
                          <w:left w:val="single" w:sz="4" w:space="4" w:color="auto"/>
                          <w:bottom w:val="single" w:sz="4" w:space="1" w:color="auto"/>
                          <w:right w:val="single" w:sz="4" w:space="4" w:color="auto"/>
                        </w:pBd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t xml:space="preserve">13 </w:t>
                      </w:r>
                      <w:r>
                        <w:rPr>
                          <w:rFonts w:ascii="Times New Roman" w:hAnsi="Times New Roman" w:cs="Times New Roman"/>
                          <w:sz w:val="24"/>
                          <w:szCs w:val="24"/>
                        </w:rPr>
                        <w:t>g</w:t>
                      </w:r>
                    </w:p>
                  </w:txbxContent>
                </v:textbox>
                <w10:wrap type="through"/>
              </v:shape>
            </w:pict>
          </mc:Fallback>
        </mc:AlternateContent>
      </w:r>
      <w:r w:rsidRPr="00FC51A0">
        <w:rPr>
          <w:b/>
          <w:bCs/>
          <w:noProof/>
          <w:color w:val="000000" w:themeColor="text1"/>
          <w:sz w:val="28"/>
          <w:szCs w:val="28"/>
        </w:rPr>
        <w:drawing>
          <wp:anchor distT="0" distB="0" distL="114300" distR="114300" simplePos="0" relativeHeight="251671552" behindDoc="0" locked="0" layoutInCell="1" allowOverlap="1" wp14:anchorId="2F1F805F" wp14:editId="626BE57B">
            <wp:simplePos x="0" y="0"/>
            <wp:positionH relativeFrom="margin">
              <wp:posOffset>40640</wp:posOffset>
            </wp:positionH>
            <wp:positionV relativeFrom="paragraph">
              <wp:posOffset>272880</wp:posOffset>
            </wp:positionV>
            <wp:extent cx="1548130" cy="1040130"/>
            <wp:effectExtent l="0" t="0" r="0" b="7620"/>
            <wp:wrapTopAndBottom/>
            <wp:docPr id="45" name="Picture 45" descr="Green, Smoothie, Drink, Healthy, Fo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een, Smoothie, Drink, Healthy, Foo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548130" cy="1040130"/>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r w:rsidR="0066280B" w:rsidRPr="00FC51A0">
        <w:rPr>
          <w:b/>
          <w:bCs/>
          <w:color w:val="000000" w:themeColor="text1"/>
          <w:sz w:val="28"/>
          <w:szCs w:val="28"/>
        </w:rPr>
        <w:t>S</w:t>
      </w:r>
      <w:r w:rsidR="0066280B" w:rsidRPr="00FC51A0">
        <w:rPr>
          <w:rStyle w:val="Heading2Char"/>
          <w:b/>
          <w:bCs/>
          <w:color w:val="000000" w:themeColor="text1"/>
          <w:sz w:val="28"/>
          <w:szCs w:val="28"/>
        </w:rPr>
        <w:t>imple Green Smoothi</w:t>
      </w:r>
      <w:r w:rsidR="00132E45" w:rsidRPr="00FC51A0">
        <w:rPr>
          <w:rStyle w:val="Heading2Char"/>
          <w:b/>
          <w:bCs/>
          <w:color w:val="000000" w:themeColor="text1"/>
          <w:sz w:val="28"/>
          <w:szCs w:val="28"/>
        </w:rPr>
        <w:t>e</w:t>
      </w:r>
    </w:p>
    <w:p w14:paraId="4F11A259" w14:textId="42C0F052" w:rsidR="0066280B" w:rsidRDefault="0066280B" w:rsidP="00132E45">
      <w:pPr>
        <w:pStyle w:val="Caption"/>
        <w:rPr>
          <w:rFonts w:ascii="Times New Roman" w:hAnsi="Times New Roman" w:cs="Times New Roman"/>
          <w:color w:val="auto"/>
        </w:rPr>
      </w:pPr>
      <w:r w:rsidRPr="00697E62">
        <w:rPr>
          <w:rFonts w:ascii="Times New Roman" w:hAnsi="Times New Roman" w:cs="Times New Roman"/>
          <w:color w:val="auto"/>
        </w:rPr>
        <w:t xml:space="preserve">Photo courtesy </w:t>
      </w:r>
      <w:r>
        <w:rPr>
          <w:rFonts w:ascii="Times New Roman" w:hAnsi="Times New Roman" w:cs="Times New Roman"/>
          <w:color w:val="auto"/>
        </w:rPr>
        <w:t xml:space="preserve">pixabay.com </w:t>
      </w:r>
    </w:p>
    <w:p w14:paraId="2823C2F5" w14:textId="77777777" w:rsidR="00132E45" w:rsidRPr="000B5142" w:rsidRDefault="00132E45" w:rsidP="00132E45">
      <w:pPr>
        <w:rPr>
          <w:rFonts w:ascii="Times New Roman" w:hAnsi="Times New Roman" w:cs="Times New Roman"/>
          <w:b/>
          <w:sz w:val="24"/>
          <w:szCs w:val="24"/>
        </w:rPr>
      </w:pPr>
      <w:r w:rsidRPr="000B5142">
        <w:rPr>
          <w:rFonts w:ascii="Times New Roman" w:hAnsi="Times New Roman" w:cs="Times New Roman"/>
          <w:b/>
          <w:sz w:val="24"/>
          <w:szCs w:val="24"/>
        </w:rPr>
        <w:t xml:space="preserve">Ingredients: </w:t>
      </w:r>
    </w:p>
    <w:p w14:paraId="7EFAE873" w14:textId="5F6A4970" w:rsidR="00132E45" w:rsidRPr="00132E45" w:rsidRDefault="00132E45" w:rsidP="004163D9">
      <w:pPr>
        <w:pStyle w:val="ListParagraph"/>
        <w:numPr>
          <w:ilvl w:val="0"/>
          <w:numId w:val="5"/>
        </w:numPr>
        <w:rPr>
          <w:bCs/>
        </w:rPr>
      </w:pPr>
      <w:r>
        <w:rPr>
          <w:rFonts w:cstheme="minorHAnsi"/>
        </w:rPr>
        <w:t>1 c</w:t>
      </w:r>
      <w:r w:rsidR="00195E11">
        <w:rPr>
          <w:rFonts w:cstheme="minorHAnsi"/>
        </w:rPr>
        <w:t xml:space="preserve"> </w:t>
      </w:r>
      <w:r>
        <w:rPr>
          <w:rFonts w:cstheme="minorHAnsi"/>
        </w:rPr>
        <w:t>kale or spinach</w:t>
      </w:r>
    </w:p>
    <w:p w14:paraId="5EF55A8F" w14:textId="34544F7F" w:rsidR="00132E45" w:rsidRPr="00132E45" w:rsidRDefault="00132E45" w:rsidP="004163D9">
      <w:pPr>
        <w:pStyle w:val="ListParagraph"/>
        <w:numPr>
          <w:ilvl w:val="0"/>
          <w:numId w:val="5"/>
        </w:numPr>
        <w:rPr>
          <w:bCs/>
        </w:rPr>
      </w:pPr>
      <w:r>
        <w:rPr>
          <w:rFonts w:cstheme="minorHAnsi"/>
        </w:rPr>
        <w:t>1 banana frozen</w:t>
      </w:r>
    </w:p>
    <w:p w14:paraId="2E32F1A8" w14:textId="03224B9F" w:rsidR="00132E45" w:rsidRPr="00132E45" w:rsidRDefault="00132E45" w:rsidP="004163D9">
      <w:pPr>
        <w:pStyle w:val="ListParagraph"/>
        <w:numPr>
          <w:ilvl w:val="0"/>
          <w:numId w:val="5"/>
        </w:numPr>
        <w:rPr>
          <w:bCs/>
        </w:rPr>
      </w:pPr>
      <w:r>
        <w:rPr>
          <w:rFonts w:cstheme="minorHAnsi"/>
        </w:rPr>
        <w:t>1 c low-fat milk or your choice</w:t>
      </w:r>
    </w:p>
    <w:p w14:paraId="545AC002" w14:textId="4B549F3A" w:rsidR="00132E45" w:rsidRPr="00132E45" w:rsidRDefault="00132E45" w:rsidP="004163D9">
      <w:pPr>
        <w:pStyle w:val="ListParagraph"/>
        <w:numPr>
          <w:ilvl w:val="0"/>
          <w:numId w:val="5"/>
        </w:numPr>
        <w:rPr>
          <w:bCs/>
        </w:rPr>
      </w:pPr>
      <w:r>
        <w:rPr>
          <w:rFonts w:cstheme="minorHAnsi"/>
        </w:rPr>
        <w:t>1 c plain yogurt</w:t>
      </w:r>
    </w:p>
    <w:p w14:paraId="086D546F" w14:textId="3AD8FBB2" w:rsidR="00132E45" w:rsidRPr="00132E45" w:rsidRDefault="00132E45" w:rsidP="004163D9">
      <w:pPr>
        <w:pStyle w:val="ListParagraph"/>
        <w:numPr>
          <w:ilvl w:val="0"/>
          <w:numId w:val="5"/>
        </w:numPr>
        <w:rPr>
          <w:bCs/>
        </w:rPr>
      </w:pPr>
      <w:r>
        <w:rPr>
          <w:rFonts w:cstheme="minorHAnsi"/>
        </w:rPr>
        <w:t>1 apple (cored and sliced)</w:t>
      </w:r>
    </w:p>
    <w:p w14:paraId="313CA4B8" w14:textId="78F2006C" w:rsidR="00132E45" w:rsidRPr="00132E45" w:rsidRDefault="00132E45" w:rsidP="004163D9">
      <w:pPr>
        <w:pStyle w:val="ListParagraph"/>
        <w:numPr>
          <w:ilvl w:val="0"/>
          <w:numId w:val="5"/>
        </w:numPr>
        <w:rPr>
          <w:bCs/>
        </w:rPr>
      </w:pPr>
      <w:r>
        <w:rPr>
          <w:rFonts w:cstheme="minorHAnsi"/>
        </w:rPr>
        <w:t>1 c frozen fruit</w:t>
      </w:r>
    </w:p>
    <w:p w14:paraId="7707355A" w14:textId="41C6C7CB" w:rsidR="00132E45" w:rsidRPr="00132E45" w:rsidRDefault="00132E45" w:rsidP="004163D9">
      <w:pPr>
        <w:pStyle w:val="ListParagraph"/>
        <w:numPr>
          <w:ilvl w:val="0"/>
          <w:numId w:val="5"/>
        </w:numPr>
        <w:rPr>
          <w:bCs/>
        </w:rPr>
      </w:pPr>
      <w:r>
        <w:rPr>
          <w:rFonts w:cstheme="minorHAnsi"/>
        </w:rPr>
        <w:t>1 tbsp flaxseed (optional)</w:t>
      </w:r>
    </w:p>
    <w:p w14:paraId="16371377" w14:textId="768BF0BD" w:rsidR="00132E45" w:rsidRPr="00132E45" w:rsidRDefault="00132E45" w:rsidP="004163D9">
      <w:pPr>
        <w:pStyle w:val="ListParagraph"/>
        <w:numPr>
          <w:ilvl w:val="0"/>
          <w:numId w:val="5"/>
        </w:numPr>
        <w:rPr>
          <w:bCs/>
        </w:rPr>
      </w:pPr>
      <w:r>
        <w:rPr>
          <w:rFonts w:cstheme="minorHAnsi"/>
        </w:rPr>
        <w:t>1 tbsp chia seeds (optional)</w:t>
      </w:r>
    </w:p>
    <w:p w14:paraId="719F80B0" w14:textId="77777777" w:rsidR="00132E45" w:rsidRPr="00132E45" w:rsidRDefault="00132E45" w:rsidP="00132E45">
      <w:pPr>
        <w:pStyle w:val="ListParagraph"/>
        <w:rPr>
          <w:bCs/>
        </w:rPr>
      </w:pPr>
    </w:p>
    <w:p w14:paraId="0D35FA31" w14:textId="77777777" w:rsidR="00132E45" w:rsidRPr="000B5142" w:rsidRDefault="00132E45" w:rsidP="00132E45">
      <w:pPr>
        <w:rPr>
          <w:rFonts w:ascii="Times New Roman" w:hAnsi="Times New Roman" w:cs="Times New Roman"/>
          <w:b/>
          <w:bCs/>
          <w:sz w:val="24"/>
          <w:szCs w:val="24"/>
        </w:rPr>
      </w:pPr>
      <w:r w:rsidRPr="000B5142">
        <w:rPr>
          <w:rFonts w:ascii="Times New Roman" w:hAnsi="Times New Roman" w:cs="Times New Roman"/>
          <w:b/>
          <w:bCs/>
          <w:sz w:val="24"/>
          <w:szCs w:val="24"/>
        </w:rPr>
        <w:t>Directions:</w:t>
      </w:r>
    </w:p>
    <w:p w14:paraId="6ACBCEF7" w14:textId="1BFD8D2A" w:rsidR="00132E45" w:rsidRDefault="00132E45" w:rsidP="00132E45">
      <w:pPr>
        <w:ind w:left="450" w:hanging="90"/>
        <w:rPr>
          <w:rFonts w:ascii="Times New Roman" w:hAnsi="Times New Roman" w:cs="Times New Roman"/>
          <w:sz w:val="24"/>
          <w:szCs w:val="24"/>
        </w:rPr>
      </w:pPr>
      <w:r>
        <w:rPr>
          <w:rFonts w:ascii="Times New Roman" w:hAnsi="Times New Roman" w:cs="Times New Roman"/>
          <w:sz w:val="24"/>
          <w:szCs w:val="24"/>
        </w:rPr>
        <w:t xml:space="preserve">1. In your blender, blend the kale or spinach with milk </w:t>
      </w:r>
    </w:p>
    <w:p w14:paraId="691D3ABA" w14:textId="2447C453" w:rsidR="00132E45" w:rsidRDefault="00132E45" w:rsidP="00132E45">
      <w:pPr>
        <w:ind w:left="450" w:hanging="90"/>
        <w:rPr>
          <w:rFonts w:ascii="Times New Roman" w:hAnsi="Times New Roman" w:cs="Times New Roman"/>
          <w:sz w:val="24"/>
          <w:szCs w:val="24"/>
        </w:rPr>
      </w:pPr>
      <w:r>
        <w:rPr>
          <w:rFonts w:ascii="Times New Roman" w:hAnsi="Times New Roman" w:cs="Times New Roman"/>
          <w:sz w:val="24"/>
          <w:szCs w:val="24"/>
        </w:rPr>
        <w:t>2. Add remaining ingredients and blend</w:t>
      </w:r>
    </w:p>
    <w:p w14:paraId="1D4C937F" w14:textId="77777777" w:rsidR="008D24C5" w:rsidRDefault="00132E45" w:rsidP="008D24C5">
      <w:pPr>
        <w:ind w:left="450" w:hanging="90"/>
        <w:rPr>
          <w:rFonts w:ascii="Times New Roman" w:hAnsi="Times New Roman" w:cs="Times New Roman"/>
          <w:sz w:val="24"/>
          <w:szCs w:val="24"/>
        </w:rPr>
      </w:pPr>
      <w:r>
        <w:rPr>
          <w:rFonts w:ascii="Times New Roman" w:hAnsi="Times New Roman" w:cs="Times New Roman"/>
          <w:sz w:val="24"/>
          <w:szCs w:val="24"/>
        </w:rPr>
        <w:t>3. If you are making this for one, save the leftover smoothie for the next day</w:t>
      </w:r>
    </w:p>
    <w:p w14:paraId="3D87C577" w14:textId="36C8D0B6" w:rsidR="000670CA" w:rsidRPr="00A8431D" w:rsidRDefault="008D24C5" w:rsidP="000670CA">
      <w:pPr>
        <w:ind w:left="450" w:hanging="90"/>
        <w:rPr>
          <w:rFonts w:ascii="Times New Roman" w:hAnsi="Times New Roman" w:cs="Times New Roman"/>
          <w:b/>
          <w:sz w:val="26"/>
          <w:szCs w:val="26"/>
        </w:rPr>
      </w:pPr>
      <w:r w:rsidRPr="00A8431D">
        <w:rPr>
          <w:rFonts w:ascii="Times New Roman" w:hAnsi="Times New Roman" w:cs="Times New Roman"/>
          <w:sz w:val="18"/>
          <w:szCs w:val="18"/>
        </w:rPr>
        <w:t xml:space="preserve">Source: </w:t>
      </w:r>
      <w:hyperlink r:id="rId26" w:history="1">
        <w:r w:rsidRPr="00A8431D">
          <w:rPr>
            <w:rStyle w:val="Hyperlink"/>
            <w:rFonts w:ascii="Times New Roman" w:hAnsi="Times New Roman" w:cs="Times New Roman"/>
            <w:sz w:val="18"/>
            <w:szCs w:val="18"/>
          </w:rPr>
          <w:t>https://www.usda.gov/media/blog/2015/02/23/whats-cooking-usda-mixing-bowl-collection-recipes-schools-and-child-care</w:t>
        </w:r>
      </w:hyperlink>
      <w:r w:rsidR="000670CA" w:rsidRPr="00A8431D">
        <w:rPr>
          <w:rFonts w:ascii="Times New Roman" w:hAnsi="Times New Roman" w:cs="Times New Roman"/>
          <w:b/>
          <w:sz w:val="26"/>
          <w:szCs w:val="26"/>
        </w:rPr>
        <w:br w:type="page"/>
      </w:r>
    </w:p>
    <w:p w14:paraId="1BF2067B" w14:textId="6EFA0901" w:rsidR="000670CA" w:rsidRPr="000B5142" w:rsidRDefault="000670CA" w:rsidP="000B5142">
      <w:pPr>
        <w:pStyle w:val="Heading2"/>
        <w:rPr>
          <w:rFonts w:ascii="Abadi MT Condensed Extra Bold" w:hAnsi="Abadi MT Condensed Extra Bold"/>
          <w:b/>
          <w:bCs/>
          <w:color w:val="000000" w:themeColor="text1"/>
          <w:sz w:val="28"/>
          <w:szCs w:val="28"/>
        </w:rPr>
      </w:pPr>
      <w:bookmarkStart w:id="7" w:name="_Gut_Health_Smoothie"/>
      <w:bookmarkEnd w:id="7"/>
      <w:r w:rsidRPr="000B5142">
        <w:rPr>
          <w:b/>
          <w:bCs/>
          <w:color w:val="000000" w:themeColor="text1"/>
          <w:sz w:val="28"/>
          <w:szCs w:val="28"/>
        </w:rPr>
        <w:lastRenderedPageBreak/>
        <w:t>Gut Health Smoothie</w:t>
      </w:r>
      <w:r w:rsidRPr="000B5142">
        <w:rPr>
          <w:rFonts w:ascii="Abadi MT Condensed Extra Bold" w:hAnsi="Abadi MT Condensed Extra Bold"/>
          <w:b/>
          <w:bCs/>
          <w:color w:val="000000" w:themeColor="text1"/>
          <w:sz w:val="28"/>
          <w:szCs w:val="28"/>
        </w:rPr>
        <w:t xml:space="preserve"> </w:t>
      </w:r>
    </w:p>
    <w:p w14:paraId="193E74D8" w14:textId="561C3A99" w:rsidR="000670CA" w:rsidRPr="00855E9F" w:rsidRDefault="00855E9F" w:rsidP="000670CA">
      <w:pPr>
        <w:jc w:val="center"/>
        <w:rPr>
          <w:rFonts w:ascii="Times New Roman" w:hAnsi="Times New Roman" w:cs="Times New Roman"/>
          <w:sz w:val="24"/>
          <w:szCs w:val="24"/>
        </w:rPr>
      </w:pPr>
      <w:r w:rsidRPr="00855E9F">
        <w:rPr>
          <w:rFonts w:ascii="Times New Roman" w:hAnsi="Times New Roman" w:cs="Times New Roman"/>
          <w:noProof/>
          <w:sz w:val="24"/>
          <w:szCs w:val="24"/>
        </w:rPr>
        <w:drawing>
          <wp:anchor distT="0" distB="0" distL="114300" distR="114300" simplePos="0" relativeHeight="251675648" behindDoc="0" locked="0" layoutInCell="1" allowOverlap="1" wp14:anchorId="752E9392" wp14:editId="18BC4837">
            <wp:simplePos x="0" y="0"/>
            <wp:positionH relativeFrom="column">
              <wp:posOffset>565633</wp:posOffset>
            </wp:positionH>
            <wp:positionV relativeFrom="paragraph">
              <wp:posOffset>279419</wp:posOffset>
            </wp:positionV>
            <wp:extent cx="2122170" cy="1414780"/>
            <wp:effectExtent l="95250" t="95250" r="87630" b="90170"/>
            <wp:wrapTopAndBottom/>
            <wp:docPr id="264" name="Picture 264" descr="Milkshake, Beverage, Strawberry, Drink, Food, Health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ilkshake, Beverage, Strawberry, Drink, Food, Healthy"/>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22170" cy="1414780"/>
                    </a:xfrm>
                    <a:prstGeom prst="rect">
                      <a:avLst/>
                    </a:prstGeom>
                    <a:ln w="889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r w:rsidR="000670CA" w:rsidRPr="00855E9F">
        <w:rPr>
          <w:rFonts w:ascii="Times New Roman" w:hAnsi="Times New Roman" w:cs="Times New Roman"/>
          <w:sz w:val="24"/>
          <w:szCs w:val="24"/>
        </w:rPr>
        <w:t xml:space="preserve">Serves </w:t>
      </w:r>
      <w:r w:rsidR="00E92460">
        <w:rPr>
          <w:rFonts w:ascii="Times New Roman" w:hAnsi="Times New Roman" w:cs="Times New Roman"/>
          <w:sz w:val="24"/>
          <w:szCs w:val="24"/>
        </w:rPr>
        <w:t>1</w:t>
      </w:r>
    </w:p>
    <w:p w14:paraId="0C152F94" w14:textId="065AFD4D" w:rsidR="000670CA" w:rsidRPr="00855E9F" w:rsidRDefault="00855E9F" w:rsidP="00855E9F">
      <w:pPr>
        <w:pStyle w:val="Caption"/>
        <w:ind w:left="720" w:firstLine="720"/>
        <w:rPr>
          <w:rFonts w:ascii="Times New Roman" w:hAnsi="Times New Roman" w:cs="Times New Roman"/>
          <w:color w:val="auto"/>
        </w:rPr>
      </w:pPr>
      <w:r w:rsidRPr="00697E62">
        <w:rPr>
          <w:rFonts w:ascii="Times New Roman" w:hAnsi="Times New Roman" w:cs="Times New Roman"/>
          <w:color w:val="auto"/>
        </w:rPr>
        <w:t xml:space="preserve">Photo courtesy </w:t>
      </w:r>
      <w:r>
        <w:rPr>
          <w:rFonts w:ascii="Times New Roman" w:hAnsi="Times New Roman" w:cs="Times New Roman"/>
          <w:color w:val="auto"/>
        </w:rPr>
        <w:t xml:space="preserve">pixabay.com </w:t>
      </w:r>
    </w:p>
    <w:p w14:paraId="387CE0AA" w14:textId="6BB422A0" w:rsidR="000670CA" w:rsidRPr="000B5142" w:rsidRDefault="00433CFB" w:rsidP="000670CA">
      <w:pPr>
        <w:rPr>
          <w:rFonts w:ascii="Times New Roman" w:hAnsi="Times New Roman" w:cs="Times New Roman"/>
          <w:b/>
          <w:sz w:val="24"/>
          <w:szCs w:val="24"/>
        </w:rPr>
      </w:pPr>
      <w:r w:rsidRPr="000B5142">
        <w:rPr>
          <w:b/>
          <w:noProof/>
        </w:rPr>
        <mc:AlternateContent>
          <mc:Choice Requires="wps">
            <w:drawing>
              <wp:anchor distT="0" distB="0" distL="114300" distR="114300" simplePos="0" relativeHeight="251698176" behindDoc="0" locked="0" layoutInCell="1" allowOverlap="1" wp14:anchorId="22604394" wp14:editId="6D438690">
                <wp:simplePos x="0" y="0"/>
                <wp:positionH relativeFrom="page">
                  <wp:posOffset>2876550</wp:posOffset>
                </wp:positionH>
                <wp:positionV relativeFrom="paragraph">
                  <wp:posOffset>5715</wp:posOffset>
                </wp:positionV>
                <wp:extent cx="1828800" cy="1828800"/>
                <wp:effectExtent l="0" t="0" r="19685" b="22860"/>
                <wp:wrapSquare wrapText="bothSides"/>
                <wp:docPr id="10" name="Text Box 1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40DB567" w14:textId="77777777" w:rsidR="00C4735D" w:rsidRPr="006D11B6" w:rsidRDefault="00C4735D" w:rsidP="00081A9D">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4CF53723" w14:textId="63CD7AC2" w:rsidR="00C4735D" w:rsidRPr="006D11B6" w:rsidRDefault="00C4735D" w:rsidP="00081A9D">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13</w:t>
                            </w:r>
                          </w:p>
                          <w:p w14:paraId="76512A54" w14:textId="4B5127F8" w:rsidR="00C4735D" w:rsidRPr="006D11B6" w:rsidRDefault="00C4735D" w:rsidP="00081A9D">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8 </w:t>
                            </w:r>
                            <w:r w:rsidRPr="006D11B6">
                              <w:rPr>
                                <w:rFonts w:ascii="Times New Roman" w:hAnsi="Times New Roman" w:cs="Times New Roman"/>
                                <w:sz w:val="24"/>
                                <w:szCs w:val="24"/>
                              </w:rPr>
                              <w:t>g</w:t>
                            </w:r>
                          </w:p>
                          <w:p w14:paraId="22D1D8F2" w14:textId="36685BC1" w:rsidR="00C4735D" w:rsidRPr="006D11B6" w:rsidRDefault="00C4735D" w:rsidP="00081A9D">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w:t>
                            </w:r>
                            <w:r w:rsidRPr="006D11B6">
                              <w:rPr>
                                <w:rFonts w:ascii="Times New Roman" w:hAnsi="Times New Roman" w:cs="Times New Roman"/>
                                <w:sz w:val="24"/>
                                <w:szCs w:val="24"/>
                              </w:rPr>
                              <w:t xml:space="preserve"> g</w:t>
                            </w:r>
                          </w:p>
                          <w:p w14:paraId="677C7C46" w14:textId="7CD5DFE0" w:rsidR="00C4735D" w:rsidRPr="006D11B6" w:rsidRDefault="00C4735D" w:rsidP="00081A9D">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09</w:t>
                            </w:r>
                            <w:r w:rsidRPr="006D11B6">
                              <w:rPr>
                                <w:rFonts w:ascii="Times New Roman" w:hAnsi="Times New Roman" w:cs="Times New Roman"/>
                                <w:sz w:val="24"/>
                                <w:szCs w:val="24"/>
                              </w:rPr>
                              <w:t xml:space="preserve"> </w:t>
                            </w:r>
                          </w:p>
                          <w:p w14:paraId="2DB88AC2" w14:textId="6FF39D35" w:rsidR="00C4735D" w:rsidRPr="006D11B6" w:rsidRDefault="00C4735D" w:rsidP="00081A9D">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0 </w:t>
                            </w:r>
                            <w:r w:rsidRPr="006D11B6">
                              <w:rPr>
                                <w:rFonts w:ascii="Times New Roman" w:hAnsi="Times New Roman" w:cs="Times New Roman"/>
                                <w:sz w:val="24"/>
                                <w:szCs w:val="24"/>
                              </w:rPr>
                              <w:t>g</w:t>
                            </w:r>
                          </w:p>
                          <w:p w14:paraId="1BAFFB96" w14:textId="58EEFD3A" w:rsidR="00C4735D" w:rsidRPr="006D11B6" w:rsidRDefault="00C4735D" w:rsidP="00081A9D">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32 </w:t>
                            </w:r>
                            <w:r w:rsidRPr="006D11B6">
                              <w:rPr>
                                <w:rFonts w:ascii="Times New Roman" w:hAnsi="Times New Roman" w:cs="Times New Roman"/>
                                <w:sz w:val="24"/>
                                <w:szCs w:val="24"/>
                              </w:rPr>
                              <w:t>g</w:t>
                            </w:r>
                          </w:p>
                          <w:p w14:paraId="49536B6E" w14:textId="401121F9" w:rsidR="00C4735D" w:rsidRPr="001D68A3" w:rsidRDefault="00C4735D" w:rsidP="00081A9D">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2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2604394" id="Text Box 10" o:spid="_x0000_s1035" type="#_x0000_t202" style="position:absolute;margin-left:226.5pt;margin-top:.45pt;width:2in;height:2in;z-index:251698176;visibility:visible;mso-wrap-style:non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" filled="f" strokeweight=".5pt">
                <v:textbox style="mso-fit-shape-to-text:t">
                  <w:txbxContent>
                    <w:p w14:paraId="740DB567" w14:textId="77777777" w:rsidR="00C4735D" w:rsidRPr="006D11B6" w:rsidRDefault="00C4735D" w:rsidP="00081A9D">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4CF53723" w14:textId="63CD7AC2" w:rsidR="00C4735D" w:rsidRPr="006D11B6" w:rsidRDefault="00C4735D" w:rsidP="00081A9D">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13</w:t>
                      </w:r>
                    </w:p>
                    <w:p w14:paraId="76512A54" w14:textId="4B5127F8" w:rsidR="00C4735D" w:rsidRPr="006D11B6" w:rsidRDefault="00C4735D" w:rsidP="00081A9D">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8 </w:t>
                      </w:r>
                      <w:r w:rsidRPr="006D11B6">
                        <w:rPr>
                          <w:rFonts w:ascii="Times New Roman" w:hAnsi="Times New Roman" w:cs="Times New Roman"/>
                          <w:sz w:val="24"/>
                          <w:szCs w:val="24"/>
                        </w:rPr>
                        <w:t>g</w:t>
                      </w:r>
                    </w:p>
                    <w:p w14:paraId="22D1D8F2" w14:textId="36685BC1" w:rsidR="00C4735D" w:rsidRPr="006D11B6" w:rsidRDefault="00C4735D" w:rsidP="00081A9D">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w:t>
                      </w:r>
                      <w:r w:rsidRPr="006D11B6">
                        <w:rPr>
                          <w:rFonts w:ascii="Times New Roman" w:hAnsi="Times New Roman" w:cs="Times New Roman"/>
                          <w:sz w:val="24"/>
                          <w:szCs w:val="24"/>
                        </w:rPr>
                        <w:t xml:space="preserve"> g</w:t>
                      </w:r>
                    </w:p>
                    <w:p w14:paraId="677C7C46" w14:textId="7CD5DFE0" w:rsidR="00C4735D" w:rsidRPr="006D11B6" w:rsidRDefault="00C4735D" w:rsidP="00081A9D">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09</w:t>
                      </w:r>
                      <w:r w:rsidRPr="006D11B6">
                        <w:rPr>
                          <w:rFonts w:ascii="Times New Roman" w:hAnsi="Times New Roman" w:cs="Times New Roman"/>
                          <w:sz w:val="24"/>
                          <w:szCs w:val="24"/>
                        </w:rPr>
                        <w:t xml:space="preserve"> </w:t>
                      </w:r>
                    </w:p>
                    <w:p w14:paraId="2DB88AC2" w14:textId="6FF39D35" w:rsidR="00C4735D" w:rsidRPr="006D11B6" w:rsidRDefault="00C4735D" w:rsidP="00081A9D">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0 </w:t>
                      </w:r>
                      <w:r w:rsidRPr="006D11B6">
                        <w:rPr>
                          <w:rFonts w:ascii="Times New Roman" w:hAnsi="Times New Roman" w:cs="Times New Roman"/>
                          <w:sz w:val="24"/>
                          <w:szCs w:val="24"/>
                        </w:rPr>
                        <w:t>g</w:t>
                      </w:r>
                    </w:p>
                    <w:p w14:paraId="1BAFFB96" w14:textId="58EEFD3A" w:rsidR="00C4735D" w:rsidRPr="006D11B6" w:rsidRDefault="00C4735D" w:rsidP="00081A9D">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32 </w:t>
                      </w:r>
                      <w:r w:rsidRPr="006D11B6">
                        <w:rPr>
                          <w:rFonts w:ascii="Times New Roman" w:hAnsi="Times New Roman" w:cs="Times New Roman"/>
                          <w:sz w:val="24"/>
                          <w:szCs w:val="24"/>
                        </w:rPr>
                        <w:t>g</w:t>
                      </w:r>
                    </w:p>
                    <w:p w14:paraId="49536B6E" w14:textId="401121F9" w:rsidR="00C4735D" w:rsidRPr="001D68A3" w:rsidRDefault="00C4735D" w:rsidP="00081A9D">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2 </w:t>
                      </w:r>
                      <w:r w:rsidRPr="006D11B6">
                        <w:rPr>
                          <w:rFonts w:ascii="Times New Roman" w:hAnsi="Times New Roman" w:cs="Times New Roman"/>
                          <w:sz w:val="24"/>
                          <w:szCs w:val="24"/>
                        </w:rPr>
                        <w:t>g</w:t>
                      </w:r>
                    </w:p>
                  </w:txbxContent>
                </v:textbox>
                <w10:wrap type="square" anchorx="page"/>
              </v:shape>
            </w:pict>
          </mc:Fallback>
        </mc:AlternateContent>
      </w:r>
      <w:r w:rsidR="000670CA" w:rsidRPr="000B5142">
        <w:rPr>
          <w:rFonts w:ascii="Times New Roman" w:hAnsi="Times New Roman" w:cs="Times New Roman"/>
          <w:b/>
          <w:sz w:val="24"/>
          <w:szCs w:val="24"/>
        </w:rPr>
        <w:t xml:space="preserve">Ingredients: </w:t>
      </w:r>
    </w:p>
    <w:p w14:paraId="29C3B566" w14:textId="2E0F06CA" w:rsidR="000670CA" w:rsidRPr="000670CA" w:rsidRDefault="000670CA" w:rsidP="004163D9">
      <w:pPr>
        <w:pStyle w:val="ListParagraph"/>
        <w:numPr>
          <w:ilvl w:val="0"/>
          <w:numId w:val="5"/>
        </w:numPr>
        <w:rPr>
          <w:bCs/>
        </w:rPr>
      </w:pPr>
      <w:r>
        <w:rPr>
          <w:rFonts w:cstheme="minorHAnsi"/>
        </w:rPr>
        <w:t>1 cup milk of choice</w:t>
      </w:r>
    </w:p>
    <w:p w14:paraId="11844CED" w14:textId="27134ED9" w:rsidR="000670CA" w:rsidRPr="000670CA" w:rsidRDefault="000670CA" w:rsidP="004163D9">
      <w:pPr>
        <w:pStyle w:val="ListParagraph"/>
        <w:numPr>
          <w:ilvl w:val="0"/>
          <w:numId w:val="5"/>
        </w:numPr>
        <w:rPr>
          <w:bCs/>
        </w:rPr>
      </w:pPr>
      <w:r>
        <w:rPr>
          <w:rFonts w:cstheme="minorHAnsi"/>
        </w:rPr>
        <w:t>1 ¼ tsp ground ginger</w:t>
      </w:r>
    </w:p>
    <w:p w14:paraId="2AC4B054" w14:textId="02EBDBC4" w:rsidR="000670CA" w:rsidRPr="000670CA" w:rsidRDefault="000670CA" w:rsidP="004163D9">
      <w:pPr>
        <w:pStyle w:val="ListParagraph"/>
        <w:numPr>
          <w:ilvl w:val="0"/>
          <w:numId w:val="5"/>
        </w:numPr>
        <w:rPr>
          <w:bCs/>
        </w:rPr>
      </w:pPr>
      <w:r>
        <w:rPr>
          <w:rFonts w:cstheme="minorHAnsi"/>
        </w:rPr>
        <w:t>½ c frozen berries</w:t>
      </w:r>
    </w:p>
    <w:p w14:paraId="2D5AA43A" w14:textId="60F8FFE2" w:rsidR="000670CA" w:rsidRPr="000670CA" w:rsidRDefault="000670CA" w:rsidP="004163D9">
      <w:pPr>
        <w:pStyle w:val="ListParagraph"/>
        <w:numPr>
          <w:ilvl w:val="0"/>
          <w:numId w:val="5"/>
        </w:numPr>
        <w:rPr>
          <w:bCs/>
        </w:rPr>
      </w:pPr>
      <w:r>
        <w:rPr>
          <w:rFonts w:cstheme="minorHAnsi"/>
        </w:rPr>
        <w:t>1 frozen banana</w:t>
      </w:r>
    </w:p>
    <w:p w14:paraId="4B7D60A2" w14:textId="7923A86C" w:rsidR="000670CA" w:rsidRPr="000670CA" w:rsidRDefault="000670CA" w:rsidP="004163D9">
      <w:pPr>
        <w:pStyle w:val="ListParagraph"/>
        <w:numPr>
          <w:ilvl w:val="0"/>
          <w:numId w:val="5"/>
        </w:numPr>
        <w:rPr>
          <w:bCs/>
        </w:rPr>
      </w:pPr>
      <w:r>
        <w:rPr>
          <w:rFonts w:cstheme="minorHAnsi"/>
        </w:rPr>
        <w:t>¼ avocado</w:t>
      </w:r>
    </w:p>
    <w:p w14:paraId="77C23019" w14:textId="2794994C" w:rsidR="000670CA" w:rsidRPr="00855E9F" w:rsidRDefault="000670CA" w:rsidP="004163D9">
      <w:pPr>
        <w:pStyle w:val="ListParagraph"/>
        <w:numPr>
          <w:ilvl w:val="0"/>
          <w:numId w:val="5"/>
        </w:numPr>
        <w:rPr>
          <w:bCs/>
        </w:rPr>
      </w:pPr>
      <w:r>
        <w:rPr>
          <w:rFonts w:cstheme="minorHAnsi"/>
        </w:rPr>
        <w:t>½ tsp turmeric</w:t>
      </w:r>
    </w:p>
    <w:p w14:paraId="0AC9C291" w14:textId="77777777" w:rsidR="00855E9F" w:rsidRPr="00855E9F" w:rsidRDefault="00855E9F" w:rsidP="00855E9F">
      <w:pPr>
        <w:pStyle w:val="ListParagraph"/>
        <w:rPr>
          <w:bCs/>
        </w:rPr>
      </w:pPr>
    </w:p>
    <w:p w14:paraId="56EAADC4" w14:textId="77777777" w:rsidR="000670CA" w:rsidRPr="000B5142" w:rsidRDefault="000670CA" w:rsidP="000670CA">
      <w:pPr>
        <w:rPr>
          <w:rFonts w:ascii="Times New Roman" w:hAnsi="Times New Roman" w:cs="Times New Roman"/>
          <w:b/>
          <w:bCs/>
          <w:sz w:val="24"/>
          <w:szCs w:val="24"/>
        </w:rPr>
      </w:pPr>
      <w:r w:rsidRPr="000B5142">
        <w:rPr>
          <w:rFonts w:ascii="Times New Roman" w:hAnsi="Times New Roman" w:cs="Times New Roman"/>
          <w:b/>
          <w:bCs/>
          <w:sz w:val="24"/>
          <w:szCs w:val="24"/>
        </w:rPr>
        <w:t>Directions:</w:t>
      </w:r>
    </w:p>
    <w:p w14:paraId="04192EF8" w14:textId="3982DA92" w:rsidR="000670CA" w:rsidRDefault="000670CA" w:rsidP="000670CA">
      <w:pPr>
        <w:ind w:left="450" w:hanging="90"/>
        <w:rPr>
          <w:rFonts w:ascii="Times New Roman" w:hAnsi="Times New Roman" w:cs="Times New Roman"/>
          <w:sz w:val="24"/>
          <w:szCs w:val="24"/>
        </w:rPr>
      </w:pPr>
      <w:r>
        <w:rPr>
          <w:rFonts w:ascii="Times New Roman" w:hAnsi="Times New Roman" w:cs="Times New Roman"/>
          <w:sz w:val="24"/>
          <w:szCs w:val="24"/>
        </w:rPr>
        <w:t xml:space="preserve">1. Combine </w:t>
      </w:r>
      <w:r w:rsidR="00855E9F">
        <w:rPr>
          <w:rFonts w:ascii="Times New Roman" w:hAnsi="Times New Roman" w:cs="Times New Roman"/>
          <w:sz w:val="24"/>
          <w:szCs w:val="24"/>
        </w:rPr>
        <w:t xml:space="preserve">ginger, frozen </w:t>
      </w:r>
      <w:r w:rsidR="00D61554">
        <w:rPr>
          <w:rFonts w:ascii="Times New Roman" w:hAnsi="Times New Roman" w:cs="Times New Roman"/>
          <w:sz w:val="24"/>
          <w:szCs w:val="24"/>
        </w:rPr>
        <w:t>banana,</w:t>
      </w:r>
      <w:r w:rsidR="00855E9F">
        <w:rPr>
          <w:rFonts w:ascii="Times New Roman" w:hAnsi="Times New Roman" w:cs="Times New Roman"/>
          <w:sz w:val="24"/>
          <w:szCs w:val="24"/>
        </w:rPr>
        <w:t xml:space="preserve"> and berries in </w:t>
      </w:r>
      <w:r w:rsidR="00C00155">
        <w:rPr>
          <w:rFonts w:ascii="Times New Roman" w:hAnsi="Times New Roman" w:cs="Times New Roman"/>
          <w:sz w:val="24"/>
          <w:szCs w:val="24"/>
        </w:rPr>
        <w:t xml:space="preserve">a </w:t>
      </w:r>
      <w:r w:rsidR="00855E9F">
        <w:rPr>
          <w:rFonts w:ascii="Times New Roman" w:hAnsi="Times New Roman" w:cs="Times New Roman"/>
          <w:sz w:val="24"/>
          <w:szCs w:val="24"/>
        </w:rPr>
        <w:t>blender</w:t>
      </w:r>
      <w:r>
        <w:rPr>
          <w:rFonts w:ascii="Times New Roman" w:hAnsi="Times New Roman" w:cs="Times New Roman"/>
          <w:sz w:val="24"/>
          <w:szCs w:val="24"/>
        </w:rPr>
        <w:t xml:space="preserve"> </w:t>
      </w:r>
    </w:p>
    <w:p w14:paraId="1C7ABA05" w14:textId="6163C9BA" w:rsidR="00855E9F" w:rsidRDefault="00855E9F" w:rsidP="00855E9F">
      <w:pPr>
        <w:ind w:left="450" w:hanging="90"/>
        <w:rPr>
          <w:rFonts w:ascii="Times New Roman" w:hAnsi="Times New Roman" w:cs="Times New Roman"/>
          <w:sz w:val="24"/>
          <w:szCs w:val="24"/>
        </w:rPr>
      </w:pPr>
      <w:r>
        <w:rPr>
          <w:rFonts w:ascii="Times New Roman" w:hAnsi="Times New Roman" w:cs="Times New Roman"/>
          <w:sz w:val="24"/>
          <w:szCs w:val="24"/>
        </w:rPr>
        <w:t>2. Add avocado, milk, and turmeric to</w:t>
      </w:r>
      <w:r w:rsidR="00C00155">
        <w:rPr>
          <w:rFonts w:ascii="Times New Roman" w:hAnsi="Times New Roman" w:cs="Times New Roman"/>
          <w:sz w:val="24"/>
          <w:szCs w:val="24"/>
        </w:rPr>
        <w:t xml:space="preserve"> the </w:t>
      </w:r>
      <w:r>
        <w:rPr>
          <w:rFonts w:ascii="Times New Roman" w:hAnsi="Times New Roman" w:cs="Times New Roman"/>
          <w:sz w:val="24"/>
          <w:szCs w:val="24"/>
        </w:rPr>
        <w:t>blender</w:t>
      </w:r>
    </w:p>
    <w:p w14:paraId="71CEB861" w14:textId="5EFE065C" w:rsidR="00855E9F" w:rsidRDefault="00855E9F" w:rsidP="000670CA">
      <w:pPr>
        <w:ind w:left="450" w:hanging="90"/>
        <w:rPr>
          <w:rFonts w:ascii="Times New Roman" w:hAnsi="Times New Roman" w:cs="Times New Roman"/>
          <w:sz w:val="24"/>
          <w:szCs w:val="24"/>
        </w:rPr>
      </w:pPr>
      <w:r>
        <w:rPr>
          <w:rFonts w:ascii="Times New Roman" w:hAnsi="Times New Roman" w:cs="Times New Roman"/>
          <w:sz w:val="24"/>
          <w:szCs w:val="24"/>
        </w:rPr>
        <w:t>3. Blend until smooth</w:t>
      </w:r>
    </w:p>
    <w:p w14:paraId="6601F84A" w14:textId="77777777" w:rsidR="000670CA" w:rsidRPr="00D322FB" w:rsidRDefault="000670CA" w:rsidP="000670CA">
      <w:pPr>
        <w:jc w:val="center"/>
        <w:rPr>
          <w:rFonts w:ascii="Abadi MT Condensed Extra Bold" w:hAnsi="Abadi MT Condensed Extra Bold"/>
          <w:b/>
          <w:sz w:val="18"/>
          <w:szCs w:val="18"/>
        </w:rPr>
      </w:pPr>
    </w:p>
    <w:p w14:paraId="38EC9543" w14:textId="0F6E56D9" w:rsidR="008C6684" w:rsidRPr="00A14768" w:rsidRDefault="008C6684" w:rsidP="00E018C5">
      <w:pPr>
        <w:rPr>
          <w:rFonts w:ascii="Times New Roman" w:hAnsi="Times New Roman" w:cs="Times New Roman"/>
          <w:sz w:val="24"/>
          <w:szCs w:val="24"/>
        </w:rPr>
      </w:pPr>
    </w:p>
    <w:p w14:paraId="7F908A17" w14:textId="68F30965" w:rsidR="0045041A" w:rsidRPr="000B5142" w:rsidRDefault="0045041A" w:rsidP="000B5142">
      <w:pPr>
        <w:pStyle w:val="Heading2"/>
        <w:rPr>
          <w:rFonts w:ascii="Abadi MT Condensed Extra Bold" w:hAnsi="Abadi MT Condensed Extra Bold"/>
          <w:b/>
          <w:bCs/>
          <w:sz w:val="28"/>
          <w:szCs w:val="28"/>
        </w:rPr>
      </w:pPr>
      <w:bookmarkStart w:id="8" w:name="_Blueberry_Hill_Smoothie"/>
      <w:bookmarkEnd w:id="8"/>
      <w:r w:rsidRPr="000B5142">
        <w:rPr>
          <w:b/>
          <w:bCs/>
          <w:color w:val="000000" w:themeColor="text1"/>
          <w:sz w:val="28"/>
          <w:szCs w:val="28"/>
        </w:rPr>
        <w:lastRenderedPageBreak/>
        <w:t>Blueberry Hill Smoothie</w:t>
      </w:r>
    </w:p>
    <w:p w14:paraId="4790FCEB" w14:textId="323200FB" w:rsidR="0045041A" w:rsidRPr="000B5142" w:rsidRDefault="000B5142" w:rsidP="0045041A">
      <w:pPr>
        <w:rPr>
          <w:rFonts w:ascii="Times New Roman" w:hAnsi="Times New Roman" w:cs="Times New Roman"/>
          <w:b/>
          <w:sz w:val="24"/>
          <w:szCs w:val="24"/>
        </w:rPr>
      </w:pPr>
      <w:r w:rsidRPr="000B5142">
        <w:rPr>
          <w:b/>
          <w:bCs/>
          <w:noProof/>
          <w:color w:val="000000" w:themeColor="text1"/>
          <w:sz w:val="28"/>
          <w:szCs w:val="28"/>
        </w:rPr>
        <w:drawing>
          <wp:anchor distT="0" distB="0" distL="114300" distR="114300" simplePos="0" relativeHeight="251678720" behindDoc="1" locked="0" layoutInCell="1" allowOverlap="1" wp14:anchorId="0D102157" wp14:editId="3EB6384F">
            <wp:simplePos x="0" y="0"/>
            <wp:positionH relativeFrom="margin">
              <wp:posOffset>2165350</wp:posOffset>
            </wp:positionH>
            <wp:positionV relativeFrom="paragraph">
              <wp:posOffset>89535</wp:posOffset>
            </wp:positionV>
            <wp:extent cx="1530350" cy="1953260"/>
            <wp:effectExtent l="323850" t="323850" r="317500" b="332740"/>
            <wp:wrapTight wrapText="bothSides">
              <wp:wrapPolygon edited="0">
                <wp:start x="3495" y="-3581"/>
                <wp:lineTo x="-3495" y="-3160"/>
                <wp:lineTo x="-3495" y="211"/>
                <wp:lineTo x="-4571" y="211"/>
                <wp:lineTo x="-4571" y="20856"/>
                <wp:lineTo x="-3227" y="23805"/>
                <wp:lineTo x="-538" y="24648"/>
                <wp:lineTo x="-269" y="25069"/>
                <wp:lineTo x="18284" y="25069"/>
                <wp:lineTo x="18553" y="24648"/>
                <wp:lineTo x="22048" y="23805"/>
                <wp:lineTo x="22317" y="23805"/>
                <wp:lineTo x="25275" y="20645"/>
                <wp:lineTo x="25812" y="13693"/>
                <wp:lineTo x="25812" y="211"/>
                <wp:lineTo x="21779" y="-2949"/>
                <wp:lineTo x="21510" y="-3581"/>
                <wp:lineTo x="3495" y="-3581"/>
              </wp:wrapPolygon>
            </wp:wrapTight>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udge-brownies-1235430_1920.jpg"/>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1530350" cy="1953260"/>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5041A" w:rsidRPr="000B5142">
        <w:rPr>
          <w:rFonts w:ascii="Times New Roman" w:hAnsi="Times New Roman" w:cs="Times New Roman"/>
          <w:b/>
          <w:sz w:val="24"/>
          <w:szCs w:val="24"/>
        </w:rPr>
        <w:t xml:space="preserve">Ingredients: </w:t>
      </w:r>
    </w:p>
    <w:p w14:paraId="641487B1" w14:textId="0F60CBEA" w:rsidR="0045041A" w:rsidRPr="0045041A" w:rsidRDefault="0045041A" w:rsidP="004163D9">
      <w:pPr>
        <w:pStyle w:val="ListParagraph"/>
        <w:numPr>
          <w:ilvl w:val="0"/>
          <w:numId w:val="5"/>
        </w:numPr>
        <w:rPr>
          <w:bCs/>
        </w:rPr>
      </w:pPr>
      <w:r w:rsidRPr="0045041A">
        <w:t>1 ½</w:t>
      </w:r>
      <w:r>
        <w:t xml:space="preserve"> c apple juice. </w:t>
      </w:r>
      <w:r w:rsidR="00C00155">
        <w:t>(</w:t>
      </w:r>
      <w:r>
        <w:t>Substitute could be white grape juice or milk</w:t>
      </w:r>
      <w:r w:rsidR="00C00155">
        <w:t>)</w:t>
      </w:r>
    </w:p>
    <w:p w14:paraId="64108831" w14:textId="68CE38C7" w:rsidR="0045041A" w:rsidRPr="0045041A" w:rsidRDefault="0045041A" w:rsidP="004163D9">
      <w:pPr>
        <w:pStyle w:val="ListParagraph"/>
        <w:numPr>
          <w:ilvl w:val="0"/>
          <w:numId w:val="5"/>
        </w:numPr>
        <w:rPr>
          <w:bCs/>
        </w:rPr>
      </w:pPr>
      <w:r>
        <w:t>½ medium banana</w:t>
      </w:r>
    </w:p>
    <w:p w14:paraId="4A650FE5" w14:textId="228491A6" w:rsidR="0045041A" w:rsidRPr="0045041A" w:rsidRDefault="0045041A" w:rsidP="004163D9">
      <w:pPr>
        <w:pStyle w:val="ListParagraph"/>
        <w:numPr>
          <w:ilvl w:val="0"/>
          <w:numId w:val="5"/>
        </w:numPr>
        <w:rPr>
          <w:bCs/>
        </w:rPr>
      </w:pPr>
      <w:r>
        <w:t>1 ½ c frozen blueberries</w:t>
      </w:r>
    </w:p>
    <w:p w14:paraId="52D4632C" w14:textId="4E74771B" w:rsidR="0045041A" w:rsidRPr="0045041A" w:rsidRDefault="0045041A" w:rsidP="004163D9">
      <w:pPr>
        <w:pStyle w:val="ListParagraph"/>
        <w:numPr>
          <w:ilvl w:val="0"/>
          <w:numId w:val="5"/>
        </w:numPr>
        <w:rPr>
          <w:bCs/>
        </w:rPr>
      </w:pPr>
      <w:r>
        <w:t>¾ c vanilla Greek yogurt</w:t>
      </w:r>
    </w:p>
    <w:p w14:paraId="47114980" w14:textId="650A3553" w:rsidR="0045041A" w:rsidRPr="0045041A" w:rsidRDefault="000B5142" w:rsidP="004163D9">
      <w:pPr>
        <w:pStyle w:val="ListParagraph"/>
        <w:numPr>
          <w:ilvl w:val="0"/>
          <w:numId w:val="5"/>
        </w:numPr>
        <w:rPr>
          <w:bCs/>
        </w:rPr>
      </w:pPr>
      <w:r>
        <w:rPr>
          <w:noProof/>
        </w:rPr>
        <mc:AlternateContent>
          <mc:Choice Requires="wps">
            <w:drawing>
              <wp:anchor distT="0" distB="0" distL="114300" distR="114300" simplePos="0" relativeHeight="251975680" behindDoc="1" locked="0" layoutInCell="1" allowOverlap="1" wp14:anchorId="1CEA01DC" wp14:editId="1E67F471">
                <wp:simplePos x="0" y="0"/>
                <wp:positionH relativeFrom="column">
                  <wp:posOffset>2114550</wp:posOffset>
                </wp:positionH>
                <wp:positionV relativeFrom="paragraph">
                  <wp:posOffset>26670</wp:posOffset>
                </wp:positionV>
                <wp:extent cx="1530350" cy="171450"/>
                <wp:effectExtent l="0" t="0" r="0" b="0"/>
                <wp:wrapTight wrapText="bothSides">
                  <wp:wrapPolygon edited="0">
                    <wp:start x="0" y="0"/>
                    <wp:lineTo x="0" y="19200"/>
                    <wp:lineTo x="21241" y="19200"/>
                    <wp:lineTo x="21241" y="0"/>
                    <wp:lineTo x="0" y="0"/>
                  </wp:wrapPolygon>
                </wp:wrapTight>
                <wp:docPr id="238" name="Text Box 238"/>
                <wp:cNvGraphicFramePr/>
                <a:graphic xmlns:a="http://schemas.openxmlformats.org/drawingml/2006/main">
                  <a:graphicData uri="http://schemas.microsoft.com/office/word/2010/wordprocessingShape">
                    <wps:wsp>
                      <wps:cNvSpPr txBox="1"/>
                      <wps:spPr>
                        <a:xfrm>
                          <a:off x="0" y="0"/>
                          <a:ext cx="1530350" cy="171450"/>
                        </a:xfrm>
                        <a:prstGeom prst="rect">
                          <a:avLst/>
                        </a:prstGeom>
                        <a:solidFill>
                          <a:prstClr val="white"/>
                        </a:solidFill>
                        <a:ln>
                          <a:noFill/>
                        </a:ln>
                      </wps:spPr>
                      <wps:txbx>
                        <w:txbxContent>
                          <w:p w14:paraId="5AC35D95" w14:textId="6CFE111B" w:rsidR="00C4735D" w:rsidRPr="00356319" w:rsidRDefault="00C4735D" w:rsidP="000B5142">
                            <w:pPr>
                              <w:pStyle w:val="Caption"/>
                              <w:rPr>
                                <w:b/>
                                <w:bCs/>
                                <w:noProof/>
                                <w:color w:val="000000" w:themeColor="text1"/>
                                <w:sz w:val="28"/>
                                <w:szCs w:val="28"/>
                              </w:rPr>
                            </w:pPr>
                            <w:r>
                              <w:rPr>
                                <w:noProof/>
                              </w:rPr>
                              <w:t>Photo courtesy of pixabay.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CEA01DC" id="Text Box 238" o:spid="_x0000_s1036" type="#_x0000_t202" style="position:absolute;left:0;text-align:left;margin-left:166.5pt;margin-top:2.1pt;width:120.5pt;height:13.5pt;z-index:-251340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" stroked="f">
                <v:textbox inset="0,0,0,0">
                  <w:txbxContent>
                    <w:p w14:paraId="5AC35D95" w14:textId="6CFE111B" w:rsidR="00C4735D" w:rsidRPr="00356319" w:rsidRDefault="00C4735D" w:rsidP="000B5142">
                      <w:pPr>
                        <w:pStyle w:val="Caption"/>
                        <w:rPr>
                          <w:b/>
                          <w:bCs/>
                          <w:noProof/>
                          <w:color w:val="000000" w:themeColor="text1"/>
                          <w:sz w:val="28"/>
                          <w:szCs w:val="28"/>
                        </w:rPr>
                      </w:pPr>
                      <w:r>
                        <w:rPr>
                          <w:noProof/>
                        </w:rPr>
                        <w:t>Photo courtesy of pixabay.com</w:t>
                      </w:r>
                    </w:p>
                  </w:txbxContent>
                </v:textbox>
                <w10:wrap type="tight"/>
              </v:shape>
            </w:pict>
          </mc:Fallback>
        </mc:AlternateContent>
      </w:r>
      <w:r w:rsidR="0045041A">
        <w:t>Fresh berries and mint sprigs for garnish (optional)</w:t>
      </w:r>
    </w:p>
    <w:p w14:paraId="02E18E33" w14:textId="2218FCD7" w:rsidR="0045041A" w:rsidRDefault="0045041A" w:rsidP="0045041A">
      <w:pPr>
        <w:pStyle w:val="ListParagraph"/>
      </w:pPr>
    </w:p>
    <w:p w14:paraId="10CE1310" w14:textId="77777777" w:rsidR="0045041A" w:rsidRPr="000B5142" w:rsidRDefault="0045041A" w:rsidP="0045041A">
      <w:pPr>
        <w:rPr>
          <w:rFonts w:ascii="Times New Roman" w:hAnsi="Times New Roman" w:cs="Times New Roman"/>
          <w:b/>
          <w:bCs/>
          <w:sz w:val="24"/>
          <w:szCs w:val="24"/>
        </w:rPr>
      </w:pPr>
      <w:r w:rsidRPr="000B5142">
        <w:rPr>
          <w:rFonts w:ascii="Times New Roman" w:hAnsi="Times New Roman" w:cs="Times New Roman"/>
          <w:b/>
          <w:bCs/>
          <w:sz w:val="24"/>
          <w:szCs w:val="24"/>
        </w:rPr>
        <w:t>Directions:</w:t>
      </w:r>
    </w:p>
    <w:p w14:paraId="7B0D4AAF" w14:textId="1B53B974" w:rsidR="0045041A" w:rsidRDefault="0045041A" w:rsidP="0045041A">
      <w:pPr>
        <w:ind w:left="450" w:hanging="90"/>
        <w:rPr>
          <w:rFonts w:ascii="Times New Roman" w:hAnsi="Times New Roman" w:cs="Times New Roman"/>
          <w:sz w:val="24"/>
          <w:szCs w:val="24"/>
        </w:rPr>
      </w:pPr>
      <w:r>
        <w:rPr>
          <w:rFonts w:ascii="Times New Roman" w:hAnsi="Times New Roman" w:cs="Times New Roman"/>
          <w:sz w:val="24"/>
          <w:szCs w:val="24"/>
        </w:rPr>
        <w:t xml:space="preserve">1. Place the apple juice, banana, </w:t>
      </w:r>
      <w:r w:rsidR="00433CFB">
        <w:rPr>
          <w:rFonts w:ascii="Times New Roman" w:hAnsi="Times New Roman" w:cs="Times New Roman"/>
          <w:sz w:val="24"/>
          <w:szCs w:val="24"/>
        </w:rPr>
        <w:t>blueberries,</w:t>
      </w:r>
      <w:r>
        <w:rPr>
          <w:rFonts w:ascii="Times New Roman" w:hAnsi="Times New Roman" w:cs="Times New Roman"/>
          <w:sz w:val="24"/>
          <w:szCs w:val="24"/>
        </w:rPr>
        <w:t xml:space="preserve"> and Greek yogurt in a blender</w:t>
      </w:r>
    </w:p>
    <w:p w14:paraId="0D3E4DF6" w14:textId="2829F0CF" w:rsidR="0045041A" w:rsidRDefault="0045041A" w:rsidP="0045041A">
      <w:pPr>
        <w:ind w:left="450" w:hanging="90"/>
        <w:rPr>
          <w:rFonts w:ascii="Times New Roman" w:hAnsi="Times New Roman" w:cs="Times New Roman"/>
          <w:sz w:val="24"/>
          <w:szCs w:val="24"/>
        </w:rPr>
      </w:pPr>
      <w:r>
        <w:rPr>
          <w:rFonts w:ascii="Times New Roman" w:hAnsi="Times New Roman" w:cs="Times New Roman"/>
          <w:sz w:val="24"/>
          <w:szCs w:val="24"/>
        </w:rPr>
        <w:t>2. Blend until completely smooth</w:t>
      </w:r>
    </w:p>
    <w:p w14:paraId="4CBE0ED3" w14:textId="6C07F842" w:rsidR="0045041A" w:rsidRDefault="000B5142" w:rsidP="0045041A">
      <w:pPr>
        <w:ind w:left="450" w:hanging="90"/>
        <w:rPr>
          <w:rFonts w:ascii="Times New Roman" w:hAnsi="Times New Roman" w:cs="Times New Roman"/>
          <w:sz w:val="24"/>
          <w:szCs w:val="24"/>
        </w:rPr>
      </w:pPr>
      <w:r>
        <w:rPr>
          <w:noProof/>
        </w:rPr>
        <mc:AlternateContent>
          <mc:Choice Requires="wps">
            <w:drawing>
              <wp:anchor distT="0" distB="0" distL="114300" distR="114300" simplePos="0" relativeHeight="251700224" behindDoc="0" locked="0" layoutInCell="1" allowOverlap="1" wp14:anchorId="38B0102B" wp14:editId="3A4D45B4">
                <wp:simplePos x="0" y="0"/>
                <wp:positionH relativeFrom="margin">
                  <wp:posOffset>1892300</wp:posOffset>
                </wp:positionH>
                <wp:positionV relativeFrom="paragraph">
                  <wp:posOffset>173355</wp:posOffset>
                </wp:positionV>
                <wp:extent cx="1828800" cy="1828800"/>
                <wp:effectExtent l="0" t="0" r="19685" b="22860"/>
                <wp:wrapSquare wrapText="bothSides"/>
                <wp:docPr id="11" name="Text Box 1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5FE5986" w14:textId="77777777" w:rsidR="00C4735D" w:rsidRPr="00A9079A" w:rsidRDefault="00C4735D" w:rsidP="00433CFB">
                            <w:pPr>
                              <w:spacing w:after="0" w:line="276" w:lineRule="auto"/>
                              <w:jc w:val="center"/>
                              <w:rPr>
                                <w:rFonts w:ascii="Times New Roman" w:hAnsi="Times New Roman" w:cs="Times New Roman"/>
                                <w:b/>
                                <w:sz w:val="24"/>
                                <w:szCs w:val="24"/>
                              </w:rPr>
                            </w:pPr>
                            <w:r w:rsidRPr="00A9079A">
                              <w:rPr>
                                <w:rFonts w:ascii="Times New Roman" w:hAnsi="Times New Roman" w:cs="Times New Roman"/>
                                <w:b/>
                                <w:sz w:val="24"/>
                                <w:szCs w:val="24"/>
                              </w:rPr>
                              <w:t>One Serving</w:t>
                            </w:r>
                          </w:p>
                          <w:p w14:paraId="39BD6756" w14:textId="77777777" w:rsidR="00C4735D" w:rsidRPr="006D11B6" w:rsidRDefault="00C4735D" w:rsidP="00433CFB">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3232193F" w14:textId="4DBC36BC" w:rsidR="00C4735D" w:rsidRPr="006D11B6" w:rsidRDefault="00C4735D" w:rsidP="00433CFB">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541</w:t>
                            </w:r>
                          </w:p>
                          <w:p w14:paraId="46FF58E8" w14:textId="4E9F98DF" w:rsidR="00C4735D" w:rsidRPr="006D11B6" w:rsidRDefault="00C4735D" w:rsidP="00433CFB">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0 </w:t>
                            </w:r>
                            <w:r w:rsidRPr="006D11B6">
                              <w:rPr>
                                <w:rFonts w:ascii="Times New Roman" w:hAnsi="Times New Roman" w:cs="Times New Roman"/>
                                <w:sz w:val="24"/>
                                <w:szCs w:val="24"/>
                              </w:rPr>
                              <w:t>g</w:t>
                            </w:r>
                          </w:p>
                          <w:p w14:paraId="4D02A003" w14:textId="011A762B" w:rsidR="00C4735D" w:rsidRPr="006D11B6" w:rsidRDefault="00C4735D" w:rsidP="00433CFB">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0.5</w:t>
                            </w:r>
                            <w:r w:rsidRPr="006D11B6">
                              <w:rPr>
                                <w:rFonts w:ascii="Times New Roman" w:hAnsi="Times New Roman" w:cs="Times New Roman"/>
                                <w:sz w:val="24"/>
                                <w:szCs w:val="24"/>
                              </w:rPr>
                              <w:t xml:space="preserve"> g</w:t>
                            </w:r>
                          </w:p>
                          <w:p w14:paraId="78C163DC" w14:textId="47C9F679" w:rsidR="00C4735D" w:rsidRPr="006D11B6" w:rsidRDefault="00C4735D" w:rsidP="00433CFB">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77</w:t>
                            </w:r>
                            <w:r w:rsidRPr="006D11B6">
                              <w:rPr>
                                <w:rFonts w:ascii="Times New Roman" w:hAnsi="Times New Roman" w:cs="Times New Roman"/>
                                <w:sz w:val="24"/>
                                <w:szCs w:val="24"/>
                              </w:rPr>
                              <w:t xml:space="preserve"> </w:t>
                            </w:r>
                          </w:p>
                          <w:p w14:paraId="2E20E7C8" w14:textId="322DA0CA" w:rsidR="00C4735D" w:rsidRPr="006D11B6" w:rsidRDefault="00C4735D" w:rsidP="00433CFB">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2 </w:t>
                            </w:r>
                            <w:r w:rsidRPr="006D11B6">
                              <w:rPr>
                                <w:rFonts w:ascii="Times New Roman" w:hAnsi="Times New Roman" w:cs="Times New Roman"/>
                                <w:sz w:val="24"/>
                                <w:szCs w:val="24"/>
                              </w:rPr>
                              <w:t>g</w:t>
                            </w:r>
                          </w:p>
                          <w:p w14:paraId="3F68BD0C" w14:textId="150A6D0B" w:rsidR="00C4735D" w:rsidRPr="006D11B6" w:rsidRDefault="00C4735D" w:rsidP="00433CFB">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88 </w:t>
                            </w:r>
                            <w:r w:rsidRPr="006D11B6">
                              <w:rPr>
                                <w:rFonts w:ascii="Times New Roman" w:hAnsi="Times New Roman" w:cs="Times New Roman"/>
                                <w:sz w:val="24"/>
                                <w:szCs w:val="24"/>
                              </w:rPr>
                              <w:t>g</w:t>
                            </w:r>
                          </w:p>
                          <w:p w14:paraId="30294396" w14:textId="2AD5723C" w:rsidR="00C4735D" w:rsidRPr="001D68A3" w:rsidRDefault="00C4735D" w:rsidP="00433CFB">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8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8B0102B" id="Text Box 11" o:spid="_x0000_s1037" type="#_x0000_t202" style="position:absolute;left:0;text-align:left;margin-left:149pt;margin-top:13.65pt;width:2in;height:2in;z-index:251700224;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" filled="f" strokeweight=".5pt">
                <v:textbox style="mso-fit-shape-to-text:t">
                  <w:txbxContent>
                    <w:p w14:paraId="75FE5986" w14:textId="77777777" w:rsidR="00C4735D" w:rsidRPr="00A9079A" w:rsidRDefault="00C4735D" w:rsidP="00433CFB">
                      <w:pPr>
                        <w:spacing w:after="0" w:line="276" w:lineRule="auto"/>
                        <w:jc w:val="center"/>
                        <w:rPr>
                          <w:rFonts w:ascii="Times New Roman" w:hAnsi="Times New Roman" w:cs="Times New Roman"/>
                          <w:b/>
                          <w:sz w:val="24"/>
                          <w:szCs w:val="24"/>
                        </w:rPr>
                      </w:pPr>
                      <w:r w:rsidRPr="00A9079A">
                        <w:rPr>
                          <w:rFonts w:ascii="Times New Roman" w:hAnsi="Times New Roman" w:cs="Times New Roman"/>
                          <w:b/>
                          <w:sz w:val="24"/>
                          <w:szCs w:val="24"/>
                        </w:rPr>
                        <w:t>One Serving</w:t>
                      </w:r>
                    </w:p>
                    <w:p w14:paraId="39BD6756" w14:textId="77777777" w:rsidR="00C4735D" w:rsidRPr="006D11B6" w:rsidRDefault="00C4735D" w:rsidP="00433CFB">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3232193F" w14:textId="4DBC36BC" w:rsidR="00C4735D" w:rsidRPr="006D11B6" w:rsidRDefault="00C4735D" w:rsidP="00433CFB">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541</w:t>
                      </w:r>
                    </w:p>
                    <w:p w14:paraId="46FF58E8" w14:textId="4E9F98DF" w:rsidR="00C4735D" w:rsidRPr="006D11B6" w:rsidRDefault="00C4735D" w:rsidP="00433CFB">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0 </w:t>
                      </w:r>
                      <w:r w:rsidRPr="006D11B6">
                        <w:rPr>
                          <w:rFonts w:ascii="Times New Roman" w:hAnsi="Times New Roman" w:cs="Times New Roman"/>
                          <w:sz w:val="24"/>
                          <w:szCs w:val="24"/>
                        </w:rPr>
                        <w:t>g</w:t>
                      </w:r>
                    </w:p>
                    <w:p w14:paraId="4D02A003" w14:textId="011A762B" w:rsidR="00C4735D" w:rsidRPr="006D11B6" w:rsidRDefault="00C4735D" w:rsidP="00433CFB">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0.5</w:t>
                      </w:r>
                      <w:r w:rsidRPr="006D11B6">
                        <w:rPr>
                          <w:rFonts w:ascii="Times New Roman" w:hAnsi="Times New Roman" w:cs="Times New Roman"/>
                          <w:sz w:val="24"/>
                          <w:szCs w:val="24"/>
                        </w:rPr>
                        <w:t xml:space="preserve"> g</w:t>
                      </w:r>
                    </w:p>
                    <w:p w14:paraId="78C163DC" w14:textId="47C9F679" w:rsidR="00C4735D" w:rsidRPr="006D11B6" w:rsidRDefault="00C4735D" w:rsidP="00433CFB">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77</w:t>
                      </w:r>
                      <w:r w:rsidRPr="006D11B6">
                        <w:rPr>
                          <w:rFonts w:ascii="Times New Roman" w:hAnsi="Times New Roman" w:cs="Times New Roman"/>
                          <w:sz w:val="24"/>
                          <w:szCs w:val="24"/>
                        </w:rPr>
                        <w:t xml:space="preserve"> </w:t>
                      </w:r>
                    </w:p>
                    <w:p w14:paraId="2E20E7C8" w14:textId="322DA0CA" w:rsidR="00C4735D" w:rsidRPr="006D11B6" w:rsidRDefault="00C4735D" w:rsidP="00433CFB">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2 </w:t>
                      </w:r>
                      <w:r w:rsidRPr="006D11B6">
                        <w:rPr>
                          <w:rFonts w:ascii="Times New Roman" w:hAnsi="Times New Roman" w:cs="Times New Roman"/>
                          <w:sz w:val="24"/>
                          <w:szCs w:val="24"/>
                        </w:rPr>
                        <w:t>g</w:t>
                      </w:r>
                    </w:p>
                    <w:p w14:paraId="3F68BD0C" w14:textId="150A6D0B" w:rsidR="00C4735D" w:rsidRPr="006D11B6" w:rsidRDefault="00C4735D" w:rsidP="00433CFB">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88 </w:t>
                      </w:r>
                      <w:r w:rsidRPr="006D11B6">
                        <w:rPr>
                          <w:rFonts w:ascii="Times New Roman" w:hAnsi="Times New Roman" w:cs="Times New Roman"/>
                          <w:sz w:val="24"/>
                          <w:szCs w:val="24"/>
                        </w:rPr>
                        <w:t>g</w:t>
                      </w:r>
                    </w:p>
                    <w:p w14:paraId="30294396" w14:textId="2AD5723C" w:rsidR="00C4735D" w:rsidRPr="001D68A3" w:rsidRDefault="00C4735D" w:rsidP="00433CFB">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8 </w:t>
                      </w:r>
                      <w:r w:rsidRPr="006D11B6">
                        <w:rPr>
                          <w:rFonts w:ascii="Times New Roman" w:hAnsi="Times New Roman" w:cs="Times New Roman"/>
                          <w:sz w:val="24"/>
                          <w:szCs w:val="24"/>
                        </w:rPr>
                        <w:t>g</w:t>
                      </w:r>
                    </w:p>
                  </w:txbxContent>
                </v:textbox>
                <w10:wrap type="square" anchorx="margin"/>
              </v:shape>
            </w:pict>
          </mc:Fallback>
        </mc:AlternateContent>
      </w:r>
      <w:r w:rsidR="0045041A">
        <w:rPr>
          <w:rFonts w:ascii="Times New Roman" w:hAnsi="Times New Roman" w:cs="Times New Roman"/>
          <w:sz w:val="24"/>
          <w:szCs w:val="24"/>
        </w:rPr>
        <w:t xml:space="preserve">3. Pour into glasses and serve </w:t>
      </w:r>
      <w:r w:rsidR="00C476D4">
        <w:rPr>
          <w:rFonts w:ascii="Times New Roman" w:hAnsi="Times New Roman" w:cs="Times New Roman"/>
          <w:sz w:val="24"/>
          <w:szCs w:val="24"/>
        </w:rPr>
        <w:t>topped with blueberries and mint if desired</w:t>
      </w:r>
      <w:r w:rsidR="0045041A">
        <w:rPr>
          <w:rFonts w:ascii="Times New Roman" w:hAnsi="Times New Roman" w:cs="Times New Roman"/>
          <w:sz w:val="24"/>
          <w:szCs w:val="24"/>
        </w:rPr>
        <w:t xml:space="preserve"> </w:t>
      </w:r>
    </w:p>
    <w:p w14:paraId="153937E5" w14:textId="6101A80C" w:rsidR="00C476D4" w:rsidRDefault="00C476D4" w:rsidP="0045041A">
      <w:pPr>
        <w:ind w:left="450" w:hanging="90"/>
        <w:rPr>
          <w:rFonts w:ascii="Times New Roman" w:hAnsi="Times New Roman" w:cs="Times New Roman"/>
          <w:sz w:val="24"/>
          <w:szCs w:val="24"/>
        </w:rPr>
      </w:pPr>
      <w:r>
        <w:rPr>
          <w:rFonts w:ascii="Times New Roman" w:hAnsi="Times New Roman" w:cs="Times New Roman"/>
          <w:sz w:val="24"/>
          <w:szCs w:val="24"/>
        </w:rPr>
        <w:t>4. Put on your Fats Domino record and imagine you are back at the malt shop</w:t>
      </w:r>
    </w:p>
    <w:p w14:paraId="5DC14589" w14:textId="0B77136E" w:rsidR="00C476D4" w:rsidRDefault="00C476D4" w:rsidP="00F71C12">
      <w:pPr>
        <w:rPr>
          <w:rFonts w:ascii="Times New Roman" w:hAnsi="Times New Roman" w:cs="Times New Roman"/>
          <w:sz w:val="24"/>
          <w:szCs w:val="24"/>
        </w:rPr>
      </w:pPr>
      <w:r>
        <w:rPr>
          <w:rFonts w:ascii="Times New Roman" w:hAnsi="Times New Roman" w:cs="Times New Roman"/>
          <w:sz w:val="24"/>
          <w:szCs w:val="24"/>
        </w:rPr>
        <w:br w:type="page"/>
      </w:r>
    </w:p>
    <w:p w14:paraId="34FB3E15" w14:textId="063E22C2" w:rsidR="00C476D4" w:rsidRPr="000B5142" w:rsidRDefault="00C476D4" w:rsidP="000B5142">
      <w:pPr>
        <w:pStyle w:val="Heading2"/>
        <w:rPr>
          <w:b/>
          <w:bCs/>
          <w:sz w:val="28"/>
          <w:szCs w:val="28"/>
        </w:rPr>
      </w:pPr>
      <w:bookmarkStart w:id="9" w:name="_Green_Chia_Smoothie"/>
      <w:bookmarkEnd w:id="9"/>
      <w:r w:rsidRPr="000B5142">
        <w:rPr>
          <w:b/>
          <w:bCs/>
          <w:color w:val="000000" w:themeColor="text1"/>
          <w:sz w:val="28"/>
          <w:szCs w:val="28"/>
        </w:rPr>
        <w:lastRenderedPageBreak/>
        <w:t>Green Chia Smoothie or Pudding</w:t>
      </w:r>
    </w:p>
    <w:p w14:paraId="6E781F8F" w14:textId="34F7C51A" w:rsidR="00900074" w:rsidRPr="00900074" w:rsidRDefault="00C00155" w:rsidP="00900074">
      <w:pPr>
        <w:pStyle w:val="Caption"/>
        <w:rPr>
          <w:rFonts w:ascii="Times New Roman" w:hAnsi="Times New Roman" w:cs="Times New Roman"/>
          <w:color w:val="auto"/>
        </w:rPr>
      </w:pPr>
      <w:r>
        <w:rPr>
          <w:noProof/>
        </w:rPr>
        <mc:AlternateContent>
          <mc:Choice Requires="wps">
            <w:drawing>
              <wp:anchor distT="0" distB="0" distL="114300" distR="114300" simplePos="0" relativeHeight="251983872" behindDoc="0" locked="0" layoutInCell="1" allowOverlap="1" wp14:anchorId="2051395C" wp14:editId="5362CA62">
                <wp:simplePos x="0" y="0"/>
                <wp:positionH relativeFrom="column">
                  <wp:posOffset>1841500</wp:posOffset>
                </wp:positionH>
                <wp:positionV relativeFrom="paragraph">
                  <wp:posOffset>2310765</wp:posOffset>
                </wp:positionV>
                <wp:extent cx="1612900" cy="635"/>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1612900" cy="635"/>
                        </a:xfrm>
                        <a:prstGeom prst="rect">
                          <a:avLst/>
                        </a:prstGeom>
                        <a:solidFill>
                          <a:prstClr val="white"/>
                        </a:solidFill>
                        <a:ln>
                          <a:noFill/>
                        </a:ln>
                      </wps:spPr>
                      <wps:txbx>
                        <w:txbxContent>
                          <w:p w14:paraId="58A69AAC" w14:textId="1BD008BE" w:rsidR="00C4735D" w:rsidRPr="00A937A7" w:rsidRDefault="00C4735D" w:rsidP="00C00155">
                            <w:pPr>
                              <w:pStyle w:val="Caption"/>
                              <w:shd w:val="clear" w:color="auto" w:fill="BDD6EE" w:themeFill="accent5" w:themeFillTint="66"/>
                              <w:rPr>
                                <w:b/>
                                <w:bCs/>
                                <w:noProof/>
                                <w:color w:val="000000" w:themeColor="text1"/>
                                <w:sz w:val="28"/>
                                <w:szCs w:val="28"/>
                              </w:rPr>
                            </w:pPr>
                            <w:r>
                              <w:t>Photo by Lindsay VanKamp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51395C" id="Text Box 49" o:spid="_x0000_s1038" type="#_x0000_t202" style="position:absolute;margin-left:145pt;margin-top:181.95pt;width:127pt;height:.05pt;z-index:251983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" stroked="f">
                <v:textbox style="mso-fit-shape-to-text:t" inset="0,0,0,0">
                  <w:txbxContent>
                    <w:p w14:paraId="58A69AAC" w14:textId="1BD008BE" w:rsidR="00C4735D" w:rsidRPr="00A937A7" w:rsidRDefault="00C4735D" w:rsidP="00C00155">
                      <w:pPr>
                        <w:pStyle w:val="Caption"/>
                        <w:shd w:val="clear" w:color="auto" w:fill="BDD6EE" w:themeFill="accent5" w:themeFillTint="66"/>
                        <w:rPr>
                          <w:b/>
                          <w:bCs/>
                          <w:noProof/>
                          <w:color w:val="000000" w:themeColor="text1"/>
                          <w:sz w:val="28"/>
                          <w:szCs w:val="28"/>
                        </w:rPr>
                      </w:pPr>
                      <w:r>
                        <w:t>Photo by Lindsay VanKampen</w:t>
                      </w:r>
                    </w:p>
                  </w:txbxContent>
                </v:textbox>
                <w10:wrap type="square"/>
              </v:shape>
            </w:pict>
          </mc:Fallback>
        </mc:AlternateContent>
      </w:r>
      <w:r w:rsidR="000B5142" w:rsidRPr="000B5142">
        <w:rPr>
          <w:b/>
          <w:bCs/>
          <w:noProof/>
          <w:color w:val="000000" w:themeColor="text1"/>
          <w:sz w:val="28"/>
          <w:szCs w:val="28"/>
        </w:rPr>
        <w:drawing>
          <wp:anchor distT="0" distB="0" distL="114300" distR="114300" simplePos="0" relativeHeight="251681792" behindDoc="1" locked="0" layoutInCell="1" allowOverlap="1" wp14:anchorId="7AB86E9C" wp14:editId="20A7F167">
            <wp:simplePos x="0" y="0"/>
            <wp:positionH relativeFrom="margin">
              <wp:posOffset>1841500</wp:posOffset>
            </wp:positionH>
            <wp:positionV relativeFrom="paragraph">
              <wp:posOffset>191135</wp:posOffset>
            </wp:positionV>
            <wp:extent cx="1612900" cy="2062480"/>
            <wp:effectExtent l="171450" t="152400" r="158750" b="166370"/>
            <wp:wrapSquare wrapText="bothSides"/>
            <wp:docPr id="406" name="Picture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andy-cane-1908024_1920.jpg"/>
                    <pic:cNvPicPr/>
                  </pic:nvPicPr>
                  <pic:blipFill rotWithShape="1">
                    <a:blip r:embed="rId29" cstate="print">
                      <a:extLst>
                        <a:ext uri="{28A0092B-C50C-407E-A947-70E740481C1C}">
                          <a14:useLocalDpi xmlns:a14="http://schemas.microsoft.com/office/drawing/2010/main" val="0"/>
                        </a:ext>
                      </a:extLst>
                    </a:blip>
                    <a:srcRect l="30497" r="17164"/>
                    <a:stretch/>
                  </pic:blipFill>
                  <pic:spPr bwMode="auto">
                    <a:xfrm>
                      <a:off x="0" y="0"/>
                      <a:ext cx="1612900" cy="2062480"/>
                    </a:xfrm>
                    <a:prstGeom prst="snip2DiagRect">
                      <a:avLst/>
                    </a:prstGeom>
                    <a:solidFill>
                      <a:srgbClr val="FFFFFF">
                        <a:shade val="85000"/>
                      </a:srgbClr>
                    </a:solidFill>
                    <a:ln w="88900" cap="sq" cmpd="sng" algn="ctr">
                      <a:solidFill>
                        <a:srgbClr val="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00074">
        <w:rPr>
          <w:rFonts w:ascii="Times New Roman" w:hAnsi="Times New Roman" w:cs="Times New Roman"/>
          <w:color w:val="auto"/>
        </w:rPr>
        <w:t xml:space="preserve"> </w:t>
      </w:r>
    </w:p>
    <w:p w14:paraId="01CFA23A" w14:textId="2981AA89" w:rsidR="00C476D4" w:rsidRPr="000B5142" w:rsidRDefault="00C476D4" w:rsidP="00C476D4">
      <w:pPr>
        <w:rPr>
          <w:rFonts w:ascii="Times New Roman" w:hAnsi="Times New Roman" w:cs="Times New Roman"/>
          <w:b/>
          <w:sz w:val="24"/>
          <w:szCs w:val="24"/>
        </w:rPr>
      </w:pPr>
      <w:r w:rsidRPr="000B5142">
        <w:rPr>
          <w:rFonts w:ascii="Times New Roman" w:hAnsi="Times New Roman" w:cs="Times New Roman"/>
          <w:b/>
          <w:sz w:val="24"/>
          <w:szCs w:val="24"/>
        </w:rPr>
        <w:t xml:space="preserve">Ingredients: </w:t>
      </w:r>
    </w:p>
    <w:p w14:paraId="158F3DA6" w14:textId="25A5AC25" w:rsidR="00C476D4" w:rsidRPr="00C476D4" w:rsidRDefault="00C476D4" w:rsidP="000B5142">
      <w:pPr>
        <w:pStyle w:val="ListParagraph"/>
        <w:numPr>
          <w:ilvl w:val="0"/>
          <w:numId w:val="5"/>
        </w:numPr>
        <w:rPr>
          <w:bCs/>
        </w:rPr>
      </w:pPr>
      <w:r>
        <w:t>2 c fresh spinach</w:t>
      </w:r>
    </w:p>
    <w:p w14:paraId="5FC9C57B" w14:textId="0F7B8A9B" w:rsidR="00C476D4" w:rsidRPr="00C476D4" w:rsidRDefault="00C476D4" w:rsidP="000B5142">
      <w:pPr>
        <w:pStyle w:val="ListParagraph"/>
        <w:numPr>
          <w:ilvl w:val="0"/>
          <w:numId w:val="5"/>
        </w:numPr>
        <w:rPr>
          <w:bCs/>
        </w:rPr>
      </w:pPr>
      <w:r>
        <w:t xml:space="preserve">1 ½ c water (for </w:t>
      </w:r>
      <w:r w:rsidR="00C00155">
        <w:t xml:space="preserve">a </w:t>
      </w:r>
      <w:r>
        <w:t>smoothie) or 1 c water (for pudding)</w:t>
      </w:r>
    </w:p>
    <w:p w14:paraId="6EAED6E3" w14:textId="09E73878" w:rsidR="00C476D4" w:rsidRPr="00C476D4" w:rsidRDefault="00C476D4" w:rsidP="000B5142">
      <w:pPr>
        <w:pStyle w:val="ListParagraph"/>
        <w:numPr>
          <w:ilvl w:val="0"/>
          <w:numId w:val="5"/>
        </w:numPr>
        <w:rPr>
          <w:bCs/>
        </w:rPr>
      </w:pPr>
      <w:r>
        <w:t>2 tbsp chia seeds</w:t>
      </w:r>
    </w:p>
    <w:p w14:paraId="2C8FADF0" w14:textId="5CDFB5D6" w:rsidR="00C476D4" w:rsidRPr="0045041A" w:rsidRDefault="00C476D4" w:rsidP="000B5142">
      <w:pPr>
        <w:pStyle w:val="ListParagraph"/>
        <w:numPr>
          <w:ilvl w:val="0"/>
          <w:numId w:val="5"/>
        </w:numPr>
        <w:rPr>
          <w:bCs/>
        </w:rPr>
      </w:pPr>
      <w:r>
        <w:t>Fruit of your choice (optional)</w:t>
      </w:r>
    </w:p>
    <w:p w14:paraId="0FC646EB" w14:textId="017DE949" w:rsidR="00C476D4" w:rsidRDefault="00C476D4" w:rsidP="00C476D4">
      <w:pPr>
        <w:spacing w:line="276" w:lineRule="auto"/>
        <w:rPr>
          <w:rFonts w:ascii="Times New Roman" w:hAnsi="Times New Roman" w:cs="Times New Roman"/>
          <w:sz w:val="24"/>
          <w:szCs w:val="24"/>
        </w:rPr>
      </w:pPr>
    </w:p>
    <w:p w14:paraId="449B4DC2" w14:textId="6A3D02AB" w:rsidR="00C476D4" w:rsidRPr="000B5142" w:rsidRDefault="00C476D4" w:rsidP="00C476D4">
      <w:pPr>
        <w:rPr>
          <w:rFonts w:ascii="Times New Roman" w:hAnsi="Times New Roman" w:cs="Times New Roman"/>
          <w:b/>
          <w:bCs/>
          <w:sz w:val="24"/>
          <w:szCs w:val="24"/>
        </w:rPr>
      </w:pPr>
      <w:r w:rsidRPr="000B5142">
        <w:rPr>
          <w:rFonts w:ascii="Times New Roman" w:hAnsi="Times New Roman" w:cs="Times New Roman"/>
          <w:b/>
          <w:bCs/>
          <w:sz w:val="24"/>
          <w:szCs w:val="24"/>
        </w:rPr>
        <w:t>Directions:</w:t>
      </w:r>
    </w:p>
    <w:p w14:paraId="1502E1A6" w14:textId="45D1E30F" w:rsidR="00C476D4" w:rsidRDefault="00C476D4" w:rsidP="00C476D4">
      <w:pPr>
        <w:ind w:left="450" w:hanging="90"/>
        <w:rPr>
          <w:rFonts w:ascii="Times New Roman" w:hAnsi="Times New Roman" w:cs="Times New Roman"/>
          <w:sz w:val="24"/>
          <w:szCs w:val="24"/>
        </w:rPr>
      </w:pPr>
      <w:r>
        <w:rPr>
          <w:rFonts w:ascii="Times New Roman" w:hAnsi="Times New Roman" w:cs="Times New Roman"/>
          <w:sz w:val="24"/>
          <w:szCs w:val="24"/>
        </w:rPr>
        <w:t>1. Blend spinach, water</w:t>
      </w:r>
      <w:r w:rsidR="00900074">
        <w:rPr>
          <w:rFonts w:ascii="Times New Roman" w:hAnsi="Times New Roman" w:cs="Times New Roman"/>
          <w:sz w:val="24"/>
          <w:szCs w:val="24"/>
        </w:rPr>
        <w:t>, and chia seeds</w:t>
      </w:r>
    </w:p>
    <w:p w14:paraId="0308C277" w14:textId="1F86A0D9" w:rsidR="00900074" w:rsidRDefault="00900074" w:rsidP="00C476D4">
      <w:pPr>
        <w:ind w:left="450" w:hanging="90"/>
        <w:rPr>
          <w:rFonts w:ascii="Times New Roman" w:hAnsi="Times New Roman" w:cs="Times New Roman"/>
          <w:sz w:val="24"/>
          <w:szCs w:val="24"/>
        </w:rPr>
      </w:pPr>
      <w:r>
        <w:rPr>
          <w:rFonts w:ascii="Times New Roman" w:hAnsi="Times New Roman" w:cs="Times New Roman"/>
          <w:sz w:val="24"/>
          <w:szCs w:val="24"/>
        </w:rPr>
        <w:t>2. Add fruit of your choice, such as a peeled orange, favorite berries, or banana</w:t>
      </w:r>
      <w:r w:rsidR="00D61554">
        <w:rPr>
          <w:rFonts w:ascii="Times New Roman" w:hAnsi="Times New Roman" w:cs="Times New Roman"/>
          <w:sz w:val="24"/>
          <w:szCs w:val="24"/>
        </w:rPr>
        <w:t>s</w:t>
      </w:r>
    </w:p>
    <w:p w14:paraId="06F020A9" w14:textId="10027558" w:rsidR="00900074" w:rsidRDefault="00900074" w:rsidP="00C476D4">
      <w:pPr>
        <w:ind w:left="450" w:hanging="90"/>
        <w:rPr>
          <w:rFonts w:ascii="Times New Roman" w:hAnsi="Times New Roman" w:cs="Times New Roman"/>
          <w:sz w:val="24"/>
          <w:szCs w:val="24"/>
        </w:rPr>
      </w:pPr>
      <w:r>
        <w:rPr>
          <w:rFonts w:ascii="Times New Roman" w:hAnsi="Times New Roman" w:cs="Times New Roman"/>
          <w:sz w:val="24"/>
          <w:szCs w:val="24"/>
        </w:rPr>
        <w:t xml:space="preserve">3. Refrigerate for at least 30 minutes </w:t>
      </w:r>
    </w:p>
    <w:p w14:paraId="2ACA7CAE" w14:textId="083F7B5B" w:rsidR="00900074" w:rsidRDefault="00900074" w:rsidP="000B5142">
      <w:pPr>
        <w:rPr>
          <w:rFonts w:ascii="Times New Roman" w:hAnsi="Times New Roman" w:cs="Times New Roman"/>
          <w:sz w:val="24"/>
          <w:szCs w:val="24"/>
        </w:rPr>
      </w:pPr>
      <w:r>
        <w:rPr>
          <w:rFonts w:ascii="Times New Roman" w:hAnsi="Times New Roman" w:cs="Times New Roman"/>
          <w:sz w:val="24"/>
          <w:szCs w:val="24"/>
        </w:rPr>
        <w:t>4. Top with additional fruit for your preference</w:t>
      </w:r>
    </w:p>
    <w:p w14:paraId="441E4982" w14:textId="419C53F4" w:rsidR="00900074" w:rsidRDefault="000B5142" w:rsidP="00C476D4">
      <w:pPr>
        <w:ind w:left="450" w:hanging="90"/>
        <w:rPr>
          <w:rFonts w:ascii="Times New Roman" w:hAnsi="Times New Roman" w:cs="Times New Roman"/>
          <w:sz w:val="24"/>
          <w:szCs w:val="24"/>
        </w:rPr>
      </w:pPr>
      <w:r>
        <w:rPr>
          <w:noProof/>
        </w:rPr>
        <mc:AlternateContent>
          <mc:Choice Requires="wps">
            <w:drawing>
              <wp:anchor distT="0" distB="0" distL="114300" distR="114300" simplePos="0" relativeHeight="251701248" behindDoc="1" locked="0" layoutInCell="1" allowOverlap="1" wp14:anchorId="3D407961" wp14:editId="478ABF29">
                <wp:simplePos x="0" y="0"/>
                <wp:positionH relativeFrom="column">
                  <wp:posOffset>1758950</wp:posOffset>
                </wp:positionH>
                <wp:positionV relativeFrom="paragraph">
                  <wp:posOffset>-82550</wp:posOffset>
                </wp:positionV>
                <wp:extent cx="1828800" cy="1828800"/>
                <wp:effectExtent l="0" t="0" r="19685" b="22860"/>
                <wp:wrapSquare wrapText="bothSides"/>
                <wp:docPr id="14" name="Text Box 1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50B875C" w14:textId="77777777" w:rsidR="00C4735D" w:rsidRDefault="00C4735D" w:rsidP="00F71C12">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Nutrition Information</w:t>
                            </w:r>
                            <w:r>
                              <w:rPr>
                                <w:rFonts w:ascii="Times New Roman" w:hAnsi="Times New Roman" w:cs="Times New Roman"/>
                                <w:bCs/>
                                <w:sz w:val="24"/>
                                <w:szCs w:val="24"/>
                                <w:u w:val="single"/>
                              </w:rPr>
                              <w:t xml:space="preserve"> </w:t>
                            </w:r>
                          </w:p>
                          <w:p w14:paraId="6CCED1AB" w14:textId="29CFD42D" w:rsidR="00C4735D" w:rsidRPr="006D11B6" w:rsidRDefault="00C4735D" w:rsidP="00F71C12">
                            <w:pPr>
                              <w:spacing w:after="0" w:line="276" w:lineRule="auto"/>
                              <w:jc w:val="center"/>
                              <w:rPr>
                                <w:rFonts w:ascii="Times New Roman" w:hAnsi="Times New Roman" w:cs="Times New Roman"/>
                                <w:bCs/>
                                <w:sz w:val="24"/>
                                <w:szCs w:val="24"/>
                                <w:u w:val="single"/>
                              </w:rPr>
                            </w:pPr>
                            <w:r>
                              <w:rPr>
                                <w:rFonts w:ascii="Times New Roman" w:hAnsi="Times New Roman" w:cs="Times New Roman"/>
                                <w:bCs/>
                                <w:sz w:val="24"/>
                                <w:szCs w:val="24"/>
                                <w:u w:val="single"/>
                              </w:rPr>
                              <w:t>per 1 cup serving</w:t>
                            </w:r>
                          </w:p>
                          <w:p w14:paraId="554E7C8A" w14:textId="69622573" w:rsidR="00C4735D" w:rsidRPr="006D11B6" w:rsidRDefault="00C4735D" w:rsidP="00F71C12">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65</w:t>
                            </w:r>
                          </w:p>
                          <w:p w14:paraId="3F0C97DE" w14:textId="42EBCBB1" w:rsidR="00C4735D" w:rsidRPr="006D11B6" w:rsidRDefault="00C4735D" w:rsidP="00F71C12">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4 </w:t>
                            </w:r>
                            <w:r w:rsidRPr="006D11B6">
                              <w:rPr>
                                <w:rFonts w:ascii="Times New Roman" w:hAnsi="Times New Roman" w:cs="Times New Roman"/>
                                <w:sz w:val="24"/>
                                <w:szCs w:val="24"/>
                              </w:rPr>
                              <w:t>g</w:t>
                            </w:r>
                          </w:p>
                          <w:p w14:paraId="612B0267" w14:textId="6459C87E" w:rsidR="00C4735D" w:rsidRPr="006D11B6" w:rsidRDefault="00C4735D" w:rsidP="00F71C12">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0.4</w:t>
                            </w:r>
                            <w:r w:rsidRPr="006D11B6">
                              <w:rPr>
                                <w:rFonts w:ascii="Times New Roman" w:hAnsi="Times New Roman" w:cs="Times New Roman"/>
                                <w:sz w:val="24"/>
                                <w:szCs w:val="24"/>
                              </w:rPr>
                              <w:t xml:space="preserve"> g</w:t>
                            </w:r>
                          </w:p>
                          <w:p w14:paraId="4A0812B1" w14:textId="653EA106" w:rsidR="00C4735D" w:rsidRPr="006D11B6" w:rsidRDefault="00C4735D" w:rsidP="00F71C12">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3</w:t>
                            </w:r>
                          </w:p>
                          <w:p w14:paraId="32C1F202" w14:textId="0122447C" w:rsidR="00C4735D" w:rsidRPr="006D11B6" w:rsidRDefault="00C4735D" w:rsidP="00F71C12">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5 </w:t>
                            </w:r>
                            <w:r w:rsidRPr="006D11B6">
                              <w:rPr>
                                <w:rFonts w:ascii="Times New Roman" w:hAnsi="Times New Roman" w:cs="Times New Roman"/>
                                <w:sz w:val="24"/>
                                <w:szCs w:val="24"/>
                              </w:rPr>
                              <w:t>g</w:t>
                            </w:r>
                          </w:p>
                          <w:p w14:paraId="556E0B2B" w14:textId="5931ED4E" w:rsidR="00C4735D" w:rsidRPr="006D11B6" w:rsidRDefault="00C4735D" w:rsidP="00F71C12">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0.1 </w:t>
                            </w:r>
                          </w:p>
                          <w:p w14:paraId="79AF65A8" w14:textId="5F8344D7" w:rsidR="00C4735D" w:rsidRPr="001D68A3" w:rsidRDefault="00C4735D" w:rsidP="00F71C12">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3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D407961" id="Text Box 14" o:spid="_x0000_s1039" type="#_x0000_t202" style="position:absolute;left:0;text-align:left;margin-left:138.5pt;margin-top:-6.5pt;width:2in;height:2in;z-index:-2516152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" filled="f" strokeweight=".5pt">
                <v:textbox style="mso-fit-shape-to-text:t">
                  <w:txbxContent>
                    <w:p w14:paraId="250B875C" w14:textId="77777777" w:rsidR="00C4735D" w:rsidRDefault="00C4735D" w:rsidP="00F71C12">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Nutrition Information</w:t>
                      </w:r>
                      <w:r>
                        <w:rPr>
                          <w:rFonts w:ascii="Times New Roman" w:hAnsi="Times New Roman" w:cs="Times New Roman"/>
                          <w:bCs/>
                          <w:sz w:val="24"/>
                          <w:szCs w:val="24"/>
                          <w:u w:val="single"/>
                        </w:rPr>
                        <w:t xml:space="preserve"> </w:t>
                      </w:r>
                    </w:p>
                    <w:p w14:paraId="6CCED1AB" w14:textId="29CFD42D" w:rsidR="00C4735D" w:rsidRPr="006D11B6" w:rsidRDefault="00C4735D" w:rsidP="00F71C12">
                      <w:pPr>
                        <w:spacing w:after="0" w:line="276" w:lineRule="auto"/>
                        <w:jc w:val="center"/>
                        <w:rPr>
                          <w:rFonts w:ascii="Times New Roman" w:hAnsi="Times New Roman" w:cs="Times New Roman"/>
                          <w:bCs/>
                          <w:sz w:val="24"/>
                          <w:szCs w:val="24"/>
                          <w:u w:val="single"/>
                        </w:rPr>
                      </w:pPr>
                      <w:r>
                        <w:rPr>
                          <w:rFonts w:ascii="Times New Roman" w:hAnsi="Times New Roman" w:cs="Times New Roman"/>
                          <w:bCs/>
                          <w:sz w:val="24"/>
                          <w:szCs w:val="24"/>
                          <w:u w:val="single"/>
                        </w:rPr>
                        <w:t>per 1 cup serving</w:t>
                      </w:r>
                    </w:p>
                    <w:p w14:paraId="554E7C8A" w14:textId="69622573" w:rsidR="00C4735D" w:rsidRPr="006D11B6" w:rsidRDefault="00C4735D" w:rsidP="00F71C12">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65</w:t>
                      </w:r>
                    </w:p>
                    <w:p w14:paraId="3F0C97DE" w14:textId="42EBCBB1" w:rsidR="00C4735D" w:rsidRPr="006D11B6" w:rsidRDefault="00C4735D" w:rsidP="00F71C12">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4 </w:t>
                      </w:r>
                      <w:r w:rsidRPr="006D11B6">
                        <w:rPr>
                          <w:rFonts w:ascii="Times New Roman" w:hAnsi="Times New Roman" w:cs="Times New Roman"/>
                          <w:sz w:val="24"/>
                          <w:szCs w:val="24"/>
                        </w:rPr>
                        <w:t>g</w:t>
                      </w:r>
                    </w:p>
                    <w:p w14:paraId="612B0267" w14:textId="6459C87E" w:rsidR="00C4735D" w:rsidRPr="006D11B6" w:rsidRDefault="00C4735D" w:rsidP="00F71C12">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0.4</w:t>
                      </w:r>
                      <w:r w:rsidRPr="006D11B6">
                        <w:rPr>
                          <w:rFonts w:ascii="Times New Roman" w:hAnsi="Times New Roman" w:cs="Times New Roman"/>
                          <w:sz w:val="24"/>
                          <w:szCs w:val="24"/>
                        </w:rPr>
                        <w:t xml:space="preserve"> g</w:t>
                      </w:r>
                    </w:p>
                    <w:p w14:paraId="4A0812B1" w14:textId="653EA106" w:rsidR="00C4735D" w:rsidRPr="006D11B6" w:rsidRDefault="00C4735D" w:rsidP="00F71C12">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3</w:t>
                      </w:r>
                    </w:p>
                    <w:p w14:paraId="32C1F202" w14:textId="0122447C" w:rsidR="00C4735D" w:rsidRPr="006D11B6" w:rsidRDefault="00C4735D" w:rsidP="00F71C12">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5 </w:t>
                      </w:r>
                      <w:r w:rsidRPr="006D11B6">
                        <w:rPr>
                          <w:rFonts w:ascii="Times New Roman" w:hAnsi="Times New Roman" w:cs="Times New Roman"/>
                          <w:sz w:val="24"/>
                          <w:szCs w:val="24"/>
                        </w:rPr>
                        <w:t>g</w:t>
                      </w:r>
                    </w:p>
                    <w:p w14:paraId="556E0B2B" w14:textId="5931ED4E" w:rsidR="00C4735D" w:rsidRPr="006D11B6" w:rsidRDefault="00C4735D" w:rsidP="00F71C12">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0.1 </w:t>
                      </w:r>
                    </w:p>
                    <w:p w14:paraId="79AF65A8" w14:textId="5F8344D7" w:rsidR="00C4735D" w:rsidRPr="001D68A3" w:rsidRDefault="00C4735D" w:rsidP="00F71C12">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3 </w:t>
                      </w:r>
                      <w:r w:rsidRPr="006D11B6">
                        <w:rPr>
                          <w:rFonts w:ascii="Times New Roman" w:hAnsi="Times New Roman" w:cs="Times New Roman"/>
                          <w:sz w:val="24"/>
                          <w:szCs w:val="24"/>
                        </w:rPr>
                        <w:t>g</w:t>
                      </w:r>
                    </w:p>
                  </w:txbxContent>
                </v:textbox>
                <w10:wrap type="square"/>
              </v:shape>
            </w:pict>
          </mc:Fallback>
        </mc:AlternateContent>
      </w:r>
    </w:p>
    <w:p w14:paraId="1199738E" w14:textId="4572A79B" w:rsidR="00F71C12" w:rsidRPr="00A8431D" w:rsidRDefault="00EC7558" w:rsidP="00EC7558">
      <w:pPr>
        <w:rPr>
          <w:rFonts w:ascii="Times New Roman" w:hAnsi="Times New Roman" w:cs="Times New Roman"/>
          <w:sz w:val="18"/>
          <w:szCs w:val="18"/>
        </w:rPr>
      </w:pPr>
      <w:r w:rsidRPr="00A8431D">
        <w:rPr>
          <w:rFonts w:ascii="Times New Roman" w:hAnsi="Times New Roman" w:cs="Times New Roman"/>
          <w:sz w:val="18"/>
          <w:szCs w:val="18"/>
        </w:rPr>
        <w:t xml:space="preserve">Source: </w:t>
      </w:r>
      <w:hyperlink r:id="rId30" w:history="1">
        <w:r w:rsidRPr="00A8431D">
          <w:rPr>
            <w:rStyle w:val="Hyperlink"/>
            <w:rFonts w:ascii="Times New Roman" w:hAnsi="Times New Roman" w:cs="Times New Roman"/>
            <w:sz w:val="18"/>
            <w:szCs w:val="18"/>
          </w:rPr>
          <w:t>https://www.nutritionix.com</w:t>
        </w:r>
      </w:hyperlink>
      <w:r w:rsidRPr="00A8431D">
        <w:rPr>
          <w:rFonts w:ascii="Times New Roman" w:hAnsi="Times New Roman" w:cs="Times New Roman"/>
          <w:sz w:val="18"/>
          <w:szCs w:val="18"/>
        </w:rPr>
        <w:t xml:space="preserve"> </w:t>
      </w:r>
    </w:p>
    <w:p w14:paraId="0C8BC158" w14:textId="22884D7F" w:rsidR="00EC7558" w:rsidRDefault="00EC7558" w:rsidP="00EC7558">
      <w:pPr>
        <w:rPr>
          <w:rFonts w:ascii="Times New Roman" w:hAnsi="Times New Roman" w:cs="Times New Roman"/>
          <w:sz w:val="20"/>
          <w:szCs w:val="20"/>
        </w:rPr>
      </w:pPr>
      <w:r>
        <w:rPr>
          <w:rFonts w:ascii="Times New Roman" w:hAnsi="Times New Roman" w:cs="Times New Roman"/>
          <w:sz w:val="20"/>
          <w:szCs w:val="20"/>
        </w:rPr>
        <w:br w:type="page"/>
      </w:r>
    </w:p>
    <w:p w14:paraId="21841B4D" w14:textId="5B8827F3" w:rsidR="00EC7558" w:rsidRPr="000B5142" w:rsidRDefault="00C00155" w:rsidP="000B5142">
      <w:pPr>
        <w:pStyle w:val="Heading2"/>
        <w:rPr>
          <w:b/>
          <w:bCs/>
          <w:color w:val="000000" w:themeColor="text1"/>
          <w:sz w:val="28"/>
          <w:szCs w:val="28"/>
        </w:rPr>
      </w:pPr>
      <w:bookmarkStart w:id="10" w:name="_Pineapple-Kale_Smoothie"/>
      <w:bookmarkEnd w:id="10"/>
      <w:r>
        <w:rPr>
          <w:noProof/>
        </w:rPr>
        <w:lastRenderedPageBreak/>
        <mc:AlternateContent>
          <mc:Choice Requires="wps">
            <w:drawing>
              <wp:anchor distT="0" distB="0" distL="114300" distR="114300" simplePos="0" relativeHeight="251981824" behindDoc="1" locked="0" layoutInCell="1" allowOverlap="1" wp14:anchorId="1678B436" wp14:editId="201E6F42">
                <wp:simplePos x="0" y="0"/>
                <wp:positionH relativeFrom="column">
                  <wp:posOffset>2108200</wp:posOffset>
                </wp:positionH>
                <wp:positionV relativeFrom="paragraph">
                  <wp:posOffset>2290445</wp:posOffset>
                </wp:positionV>
                <wp:extent cx="1614805" cy="635"/>
                <wp:effectExtent l="0" t="0" r="0" b="0"/>
                <wp:wrapTight wrapText="bothSides">
                  <wp:wrapPolygon edited="0">
                    <wp:start x="0" y="0"/>
                    <wp:lineTo x="0" y="21600"/>
                    <wp:lineTo x="21600" y="21600"/>
                    <wp:lineTo x="21600" y="0"/>
                  </wp:wrapPolygon>
                </wp:wrapTight>
                <wp:docPr id="224" name="Text Box 224"/>
                <wp:cNvGraphicFramePr/>
                <a:graphic xmlns:a="http://schemas.openxmlformats.org/drawingml/2006/main">
                  <a:graphicData uri="http://schemas.microsoft.com/office/word/2010/wordprocessingShape">
                    <wps:wsp>
                      <wps:cNvSpPr txBox="1"/>
                      <wps:spPr>
                        <a:xfrm>
                          <a:off x="0" y="0"/>
                          <a:ext cx="1614805" cy="635"/>
                        </a:xfrm>
                        <a:prstGeom prst="rect">
                          <a:avLst/>
                        </a:prstGeom>
                        <a:solidFill>
                          <a:prstClr val="white"/>
                        </a:solidFill>
                        <a:ln>
                          <a:noFill/>
                        </a:ln>
                      </wps:spPr>
                      <wps:txbx>
                        <w:txbxContent>
                          <w:p w14:paraId="32272139" w14:textId="7CD7E1C5" w:rsidR="00C4735D" w:rsidRPr="006167ED" w:rsidRDefault="00C4735D" w:rsidP="00C00155">
                            <w:pPr>
                              <w:pStyle w:val="Caption"/>
                              <w:shd w:val="clear" w:color="auto" w:fill="BDD6EE" w:themeFill="accent5" w:themeFillTint="66"/>
                              <w:rPr>
                                <w:rFonts w:ascii="Abadi MT Condensed Extra Bold" w:hAnsi="Abadi MT Condensed Extra Bold"/>
                                <w:noProof/>
                                <w:sz w:val="32"/>
                              </w:rPr>
                            </w:pPr>
                            <w:r>
                              <w:t>Photo by LIndsay VanKamp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78B436" id="Text Box 224" o:spid="_x0000_s1040" type="#_x0000_t202" style="position:absolute;margin-left:166pt;margin-top:180.35pt;width:127.15pt;height:.05pt;z-index:-251334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" stroked="f">
                <v:textbox style="mso-fit-shape-to-text:t" inset="0,0,0,0">
                  <w:txbxContent>
                    <w:p w14:paraId="32272139" w14:textId="7CD7E1C5" w:rsidR="00C4735D" w:rsidRPr="006167ED" w:rsidRDefault="00C4735D" w:rsidP="00C00155">
                      <w:pPr>
                        <w:pStyle w:val="Caption"/>
                        <w:shd w:val="clear" w:color="auto" w:fill="BDD6EE" w:themeFill="accent5" w:themeFillTint="66"/>
                        <w:rPr>
                          <w:rFonts w:ascii="Abadi MT Condensed Extra Bold" w:hAnsi="Abadi MT Condensed Extra Bold"/>
                          <w:noProof/>
                          <w:sz w:val="32"/>
                        </w:rPr>
                      </w:pPr>
                      <w:r>
                        <w:t>Photo by LIndsay VanKampen</w:t>
                      </w:r>
                    </w:p>
                  </w:txbxContent>
                </v:textbox>
                <w10:wrap type="tight"/>
              </v:shape>
            </w:pict>
          </mc:Fallback>
        </mc:AlternateContent>
      </w:r>
      <w:r w:rsidR="000B5142">
        <w:rPr>
          <w:rFonts w:ascii="Abadi MT Condensed Extra Bold" w:hAnsi="Abadi MT Condensed Extra Bold"/>
          <w:noProof/>
          <w:sz w:val="32"/>
        </w:rPr>
        <w:drawing>
          <wp:anchor distT="0" distB="0" distL="114300" distR="114300" simplePos="0" relativeHeight="251976704" behindDoc="1" locked="0" layoutInCell="1" allowOverlap="1" wp14:anchorId="42CED7C2" wp14:editId="686482F0">
            <wp:simplePos x="0" y="0"/>
            <wp:positionH relativeFrom="column">
              <wp:posOffset>2108351</wp:posOffset>
            </wp:positionH>
            <wp:positionV relativeFrom="paragraph">
              <wp:posOffset>215900</wp:posOffset>
            </wp:positionV>
            <wp:extent cx="1615044" cy="2017882"/>
            <wp:effectExtent l="95250" t="95250" r="99695" b="97155"/>
            <wp:wrapTight wrapText="bothSides">
              <wp:wrapPolygon edited="0">
                <wp:start x="-1274" y="-1020"/>
                <wp:lineTo x="-1274" y="22436"/>
                <wp:lineTo x="22679" y="22436"/>
                <wp:lineTo x="22679" y="-1020"/>
                <wp:lineTo x="-1274" y="-1020"/>
              </wp:wrapPolygon>
            </wp:wrapTight>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erbChickenTenders-18.jpg"/>
                    <pic:cNvPicPr/>
                  </pic:nvPicPr>
                  <pic:blipFill rotWithShape="1">
                    <a:blip r:embed="rId31" cstate="print">
                      <a:extLst>
                        <a:ext uri="{28A0092B-C50C-407E-A947-70E740481C1C}">
                          <a14:useLocalDpi xmlns:a14="http://schemas.microsoft.com/office/drawing/2010/main" val="0"/>
                        </a:ext>
                      </a:extLst>
                    </a:blip>
                    <a:srcRect l="13737" t="6829" r="15900" b="27236"/>
                    <a:stretch/>
                  </pic:blipFill>
                  <pic:spPr bwMode="auto">
                    <a:xfrm>
                      <a:off x="0" y="0"/>
                      <a:ext cx="1615044" cy="2017882"/>
                    </a:xfrm>
                    <a:prstGeom prst="rect">
                      <a:avLst/>
                    </a:prstGeom>
                    <a:ln w="88900" cap="sq" cmpd="thickThin" algn="ctr">
                      <a:solidFill>
                        <a:srgbClr val="000000"/>
                      </a:solidFill>
                      <a:prstDash val="solid"/>
                      <a:miter lim="800000"/>
                      <a:headEnd type="none" w="med" len="med"/>
                      <a:tailEnd type="none" w="med" len="med"/>
                    </a:ln>
                    <a:effectLst>
                      <a:innerShdw blurRad="76200">
                        <a:srgbClr val="000000"/>
                      </a:inn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C7558" w:rsidRPr="000B5142">
        <w:rPr>
          <w:b/>
          <w:bCs/>
          <w:color w:val="000000" w:themeColor="text1"/>
          <w:sz w:val="28"/>
          <w:szCs w:val="28"/>
        </w:rPr>
        <w:t xml:space="preserve">Pineapple-Kale Smoothie </w:t>
      </w:r>
    </w:p>
    <w:p w14:paraId="64180FF8" w14:textId="012A79A2" w:rsidR="00EC7558" w:rsidRPr="00872BB8" w:rsidRDefault="00EC7558" w:rsidP="00EC7558">
      <w:pPr>
        <w:jc w:val="center"/>
        <w:rPr>
          <w:rFonts w:ascii="Abadi MT Condensed Extra Bold" w:hAnsi="Abadi MT Condensed Extra Bold"/>
          <w:b/>
          <w:sz w:val="18"/>
          <w:szCs w:val="18"/>
        </w:rPr>
      </w:pPr>
    </w:p>
    <w:p w14:paraId="75B863FC" w14:textId="39486302" w:rsidR="00EC7558" w:rsidRPr="000B5142" w:rsidRDefault="00EC7558" w:rsidP="00CC36F0">
      <w:pPr>
        <w:rPr>
          <w:rFonts w:ascii="Times New Roman" w:hAnsi="Times New Roman" w:cs="Times New Roman"/>
          <w:b/>
          <w:sz w:val="24"/>
          <w:szCs w:val="24"/>
        </w:rPr>
      </w:pPr>
      <w:r w:rsidRPr="000B5142">
        <w:rPr>
          <w:rFonts w:ascii="Times New Roman" w:hAnsi="Times New Roman" w:cs="Times New Roman"/>
          <w:b/>
          <w:sz w:val="24"/>
          <w:szCs w:val="24"/>
        </w:rPr>
        <w:t xml:space="preserve">Ingredients: </w:t>
      </w:r>
    </w:p>
    <w:p w14:paraId="1C087A09" w14:textId="0CF5E3AC" w:rsidR="00EC7558" w:rsidRPr="00EC7558" w:rsidRDefault="00EC7558" w:rsidP="004163D9">
      <w:pPr>
        <w:pStyle w:val="ListParagraph"/>
        <w:numPr>
          <w:ilvl w:val="0"/>
          <w:numId w:val="8"/>
        </w:numPr>
        <w:rPr>
          <w:bCs/>
        </w:rPr>
      </w:pPr>
      <w:r w:rsidRPr="00EC7558">
        <w:t>1 c brewed and cooled green tea</w:t>
      </w:r>
    </w:p>
    <w:p w14:paraId="5B4103BD" w14:textId="393A8A82" w:rsidR="00EC7558" w:rsidRPr="00EC7558" w:rsidRDefault="00EC7558" w:rsidP="004163D9">
      <w:pPr>
        <w:pStyle w:val="ListParagraph"/>
        <w:numPr>
          <w:ilvl w:val="0"/>
          <w:numId w:val="8"/>
        </w:numPr>
        <w:rPr>
          <w:bCs/>
        </w:rPr>
      </w:pPr>
      <w:r>
        <w:t>2 c spinach or kale (fresh)</w:t>
      </w:r>
    </w:p>
    <w:p w14:paraId="55F3EDB4" w14:textId="676F00D6" w:rsidR="00EC7558" w:rsidRPr="00EC7558" w:rsidRDefault="00EC7558" w:rsidP="004163D9">
      <w:pPr>
        <w:pStyle w:val="ListParagraph"/>
        <w:numPr>
          <w:ilvl w:val="0"/>
          <w:numId w:val="8"/>
        </w:numPr>
        <w:rPr>
          <w:bCs/>
        </w:rPr>
      </w:pPr>
      <w:r>
        <w:t>1 c frozen or canned pineapple chunks (drained)</w:t>
      </w:r>
    </w:p>
    <w:p w14:paraId="287CA8FE" w14:textId="0FDAEB5C" w:rsidR="00EC7558" w:rsidRPr="00EC7558" w:rsidRDefault="00EC7558" w:rsidP="004163D9">
      <w:pPr>
        <w:pStyle w:val="ListParagraph"/>
        <w:numPr>
          <w:ilvl w:val="0"/>
          <w:numId w:val="8"/>
        </w:numPr>
        <w:rPr>
          <w:bCs/>
        </w:rPr>
      </w:pPr>
      <w:r>
        <w:t>½ medium banana</w:t>
      </w:r>
    </w:p>
    <w:p w14:paraId="5F70DE01" w14:textId="5AA51A98" w:rsidR="00EC7558" w:rsidRPr="00EC7558" w:rsidRDefault="00EC7558" w:rsidP="004163D9">
      <w:pPr>
        <w:pStyle w:val="ListParagraph"/>
        <w:numPr>
          <w:ilvl w:val="0"/>
          <w:numId w:val="8"/>
        </w:numPr>
        <w:rPr>
          <w:bCs/>
        </w:rPr>
      </w:pPr>
      <w:r>
        <w:t>2 tsp honey</w:t>
      </w:r>
    </w:p>
    <w:p w14:paraId="5499045A" w14:textId="55292A7D" w:rsidR="00EC7558" w:rsidRPr="00EC7558" w:rsidRDefault="00EC7558" w:rsidP="004163D9">
      <w:pPr>
        <w:pStyle w:val="ListParagraph"/>
        <w:numPr>
          <w:ilvl w:val="0"/>
          <w:numId w:val="8"/>
        </w:numPr>
        <w:rPr>
          <w:bCs/>
        </w:rPr>
      </w:pPr>
      <w:r>
        <w:t>½ tsp fresh ground ginger</w:t>
      </w:r>
    </w:p>
    <w:p w14:paraId="215A671B" w14:textId="58C5665C" w:rsidR="00EC7558" w:rsidRPr="00EC7558" w:rsidRDefault="00EC7558" w:rsidP="004163D9">
      <w:pPr>
        <w:pStyle w:val="ListParagraph"/>
        <w:numPr>
          <w:ilvl w:val="0"/>
          <w:numId w:val="8"/>
        </w:numPr>
        <w:rPr>
          <w:bCs/>
        </w:rPr>
      </w:pPr>
      <w:r>
        <w:t>¼ tsp ground turmeric</w:t>
      </w:r>
    </w:p>
    <w:p w14:paraId="5FEAA60C" w14:textId="1176B199" w:rsidR="00EC7558" w:rsidRPr="00EC7558" w:rsidRDefault="00EC7558" w:rsidP="004163D9">
      <w:pPr>
        <w:pStyle w:val="ListParagraph"/>
        <w:numPr>
          <w:ilvl w:val="0"/>
          <w:numId w:val="8"/>
        </w:numPr>
        <w:rPr>
          <w:bCs/>
        </w:rPr>
      </w:pPr>
      <w:r>
        <w:t>2 mint leaves (for garnish)</w:t>
      </w:r>
    </w:p>
    <w:p w14:paraId="07548232" w14:textId="41D4D8C7" w:rsidR="00EC7558" w:rsidRPr="00EC7558" w:rsidRDefault="00EC7558" w:rsidP="004163D9">
      <w:pPr>
        <w:pStyle w:val="ListParagraph"/>
        <w:numPr>
          <w:ilvl w:val="0"/>
          <w:numId w:val="8"/>
        </w:numPr>
        <w:rPr>
          <w:bCs/>
        </w:rPr>
      </w:pPr>
      <w:r>
        <w:t>2 tbsp chia seeds</w:t>
      </w:r>
    </w:p>
    <w:p w14:paraId="56D00D8B" w14:textId="6F2B7DE3" w:rsidR="00EC7558" w:rsidRPr="001C582C" w:rsidRDefault="00EC7558" w:rsidP="004163D9">
      <w:pPr>
        <w:pStyle w:val="ListParagraph"/>
        <w:numPr>
          <w:ilvl w:val="0"/>
          <w:numId w:val="8"/>
        </w:numPr>
        <w:rPr>
          <w:bCs/>
        </w:rPr>
      </w:pPr>
      <w:r>
        <w:t>Ice cubes (for thicker consistency)</w:t>
      </w:r>
    </w:p>
    <w:p w14:paraId="24750B8A" w14:textId="4F03D2C5" w:rsidR="001C582C" w:rsidRPr="00EC7558" w:rsidRDefault="001C582C" w:rsidP="001C582C">
      <w:pPr>
        <w:pStyle w:val="ListParagraph"/>
        <w:rPr>
          <w:bCs/>
        </w:rPr>
      </w:pPr>
    </w:p>
    <w:p w14:paraId="6150A533" w14:textId="22A756F8" w:rsidR="00EC7558" w:rsidRPr="000B5142" w:rsidRDefault="00EC7558" w:rsidP="00EC7558">
      <w:pPr>
        <w:rPr>
          <w:rFonts w:ascii="Times New Roman" w:hAnsi="Times New Roman" w:cs="Times New Roman"/>
          <w:b/>
          <w:bCs/>
          <w:sz w:val="24"/>
          <w:szCs w:val="24"/>
        </w:rPr>
      </w:pPr>
      <w:r w:rsidRPr="000B5142">
        <w:rPr>
          <w:rFonts w:ascii="Times New Roman" w:hAnsi="Times New Roman" w:cs="Times New Roman"/>
          <w:b/>
          <w:bCs/>
          <w:sz w:val="24"/>
          <w:szCs w:val="24"/>
        </w:rPr>
        <w:t>Directions:</w:t>
      </w:r>
    </w:p>
    <w:p w14:paraId="6DDE8325" w14:textId="11811170" w:rsidR="00EC7558" w:rsidRDefault="00EC7558" w:rsidP="00CC36F0">
      <w:pPr>
        <w:ind w:left="90" w:hanging="90"/>
        <w:rPr>
          <w:rFonts w:ascii="Times New Roman" w:hAnsi="Times New Roman" w:cs="Times New Roman"/>
          <w:sz w:val="24"/>
          <w:szCs w:val="24"/>
        </w:rPr>
      </w:pPr>
      <w:r>
        <w:rPr>
          <w:rFonts w:ascii="Times New Roman" w:hAnsi="Times New Roman" w:cs="Times New Roman"/>
          <w:sz w:val="24"/>
          <w:szCs w:val="24"/>
        </w:rPr>
        <w:t>1. Combine all ingredients, except chia seeds</w:t>
      </w:r>
      <w:r w:rsidR="001C582C">
        <w:rPr>
          <w:rFonts w:ascii="Times New Roman" w:hAnsi="Times New Roman" w:cs="Times New Roman"/>
          <w:sz w:val="24"/>
          <w:szCs w:val="24"/>
        </w:rPr>
        <w:t xml:space="preserve"> (this is so they don’t </w:t>
      </w:r>
      <w:r w:rsidR="00D61554">
        <w:rPr>
          <w:rFonts w:ascii="Times New Roman" w:hAnsi="Times New Roman" w:cs="Times New Roman"/>
          <w:sz w:val="24"/>
          <w:szCs w:val="24"/>
        </w:rPr>
        <w:t xml:space="preserve">stick to the blades/sides of </w:t>
      </w:r>
      <w:r w:rsidR="00C00155">
        <w:rPr>
          <w:rFonts w:ascii="Times New Roman" w:hAnsi="Times New Roman" w:cs="Times New Roman"/>
          <w:sz w:val="24"/>
          <w:szCs w:val="24"/>
        </w:rPr>
        <w:t xml:space="preserve">the </w:t>
      </w:r>
      <w:r w:rsidR="00D61554">
        <w:rPr>
          <w:rFonts w:ascii="Times New Roman" w:hAnsi="Times New Roman" w:cs="Times New Roman"/>
          <w:sz w:val="24"/>
          <w:szCs w:val="24"/>
        </w:rPr>
        <w:t>container) and blend in a blender</w:t>
      </w:r>
    </w:p>
    <w:p w14:paraId="10863305" w14:textId="24854A15" w:rsidR="00CC36F0" w:rsidRDefault="00CC36F0" w:rsidP="00CC36F0">
      <w:pPr>
        <w:ind w:left="90" w:hanging="90"/>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977728" behindDoc="0" locked="0" layoutInCell="1" allowOverlap="1" wp14:anchorId="7D305AD9" wp14:editId="6711CBA6">
            <wp:simplePos x="0" y="0"/>
            <wp:positionH relativeFrom="column">
              <wp:posOffset>2038350</wp:posOffset>
            </wp:positionH>
            <wp:positionV relativeFrom="paragraph">
              <wp:posOffset>44450</wp:posOffset>
            </wp:positionV>
            <wp:extent cx="1638250" cy="1770606"/>
            <wp:effectExtent l="0" t="0" r="635" b="1270"/>
            <wp:wrapSquare wrapText="bothSides"/>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655609" cy="1789368"/>
                    </a:xfrm>
                    <a:prstGeom prst="rect">
                      <a:avLst/>
                    </a:prstGeom>
                    <a:noFill/>
                  </pic:spPr>
                </pic:pic>
              </a:graphicData>
            </a:graphic>
            <wp14:sizeRelH relativeFrom="page">
              <wp14:pctWidth>0</wp14:pctWidth>
            </wp14:sizeRelH>
            <wp14:sizeRelV relativeFrom="page">
              <wp14:pctHeight>0</wp14:pctHeight>
            </wp14:sizeRelV>
          </wp:anchor>
        </w:drawing>
      </w:r>
      <w:r w:rsidR="00EC7558">
        <w:rPr>
          <w:rFonts w:ascii="Times New Roman" w:hAnsi="Times New Roman" w:cs="Times New Roman"/>
          <w:sz w:val="24"/>
          <w:szCs w:val="24"/>
        </w:rPr>
        <w:t xml:space="preserve">2. </w:t>
      </w:r>
      <w:r w:rsidR="001C582C">
        <w:rPr>
          <w:rFonts w:ascii="Times New Roman" w:hAnsi="Times New Roman" w:cs="Times New Roman"/>
          <w:sz w:val="24"/>
          <w:szCs w:val="24"/>
        </w:rPr>
        <w:t>If you like your smoothie thicker, add ice cubes and blend until desired consistency</w:t>
      </w:r>
    </w:p>
    <w:p w14:paraId="0A004AAD" w14:textId="73F54C84" w:rsidR="00CC36F0" w:rsidRDefault="001C582C" w:rsidP="00CC36F0">
      <w:pPr>
        <w:ind w:left="90" w:hanging="90"/>
        <w:rPr>
          <w:rFonts w:ascii="Times New Roman" w:hAnsi="Times New Roman" w:cs="Times New Roman"/>
          <w:sz w:val="24"/>
          <w:szCs w:val="24"/>
        </w:rPr>
      </w:pPr>
      <w:r>
        <w:rPr>
          <w:rFonts w:ascii="Times New Roman" w:hAnsi="Times New Roman" w:cs="Times New Roman"/>
          <w:sz w:val="24"/>
          <w:szCs w:val="24"/>
        </w:rPr>
        <w:t>3. Add chia seeds and give a quick stir</w:t>
      </w:r>
    </w:p>
    <w:p w14:paraId="087AF057" w14:textId="461CA197" w:rsidR="001C582C" w:rsidRDefault="001C582C" w:rsidP="00CC36F0">
      <w:pPr>
        <w:ind w:left="90" w:hanging="90"/>
        <w:rPr>
          <w:rFonts w:ascii="Times New Roman" w:hAnsi="Times New Roman" w:cs="Times New Roman"/>
          <w:sz w:val="24"/>
          <w:szCs w:val="24"/>
        </w:rPr>
      </w:pPr>
      <w:r>
        <w:rPr>
          <w:rFonts w:ascii="Times New Roman" w:hAnsi="Times New Roman" w:cs="Times New Roman"/>
          <w:sz w:val="24"/>
          <w:szCs w:val="24"/>
        </w:rPr>
        <w:br w:type="page"/>
      </w:r>
    </w:p>
    <w:p w14:paraId="6F62FF49" w14:textId="57FAC7EA" w:rsidR="001C582C" w:rsidRPr="00150116" w:rsidRDefault="00C00155" w:rsidP="00150116">
      <w:pPr>
        <w:pStyle w:val="Heading2"/>
        <w:rPr>
          <w:b/>
          <w:bCs/>
          <w:noProof/>
          <w:sz w:val="28"/>
          <w:szCs w:val="28"/>
        </w:rPr>
      </w:pPr>
      <w:bookmarkStart w:id="11" w:name="_Fiber_Starter_Breakfast"/>
      <w:bookmarkEnd w:id="11"/>
      <w:r>
        <w:rPr>
          <w:noProof/>
        </w:rPr>
        <w:lastRenderedPageBreak/>
        <mc:AlternateContent>
          <mc:Choice Requires="wps">
            <w:drawing>
              <wp:anchor distT="0" distB="0" distL="114300" distR="114300" simplePos="0" relativeHeight="251985920" behindDoc="0" locked="0" layoutInCell="1" allowOverlap="1" wp14:anchorId="12E01623" wp14:editId="0CD7C268">
                <wp:simplePos x="0" y="0"/>
                <wp:positionH relativeFrom="column">
                  <wp:posOffset>-361950</wp:posOffset>
                </wp:positionH>
                <wp:positionV relativeFrom="paragraph">
                  <wp:posOffset>2282190</wp:posOffset>
                </wp:positionV>
                <wp:extent cx="2357755" cy="635"/>
                <wp:effectExtent l="0" t="0" r="0" b="0"/>
                <wp:wrapTopAndBottom/>
                <wp:docPr id="50" name="Text Box 50"/>
                <wp:cNvGraphicFramePr/>
                <a:graphic xmlns:a="http://schemas.openxmlformats.org/drawingml/2006/main">
                  <a:graphicData uri="http://schemas.microsoft.com/office/word/2010/wordprocessingShape">
                    <wps:wsp>
                      <wps:cNvSpPr txBox="1"/>
                      <wps:spPr>
                        <a:xfrm>
                          <a:off x="0" y="0"/>
                          <a:ext cx="2357755" cy="635"/>
                        </a:xfrm>
                        <a:prstGeom prst="rect">
                          <a:avLst/>
                        </a:prstGeom>
                        <a:solidFill>
                          <a:prstClr val="white"/>
                        </a:solidFill>
                        <a:ln>
                          <a:noFill/>
                        </a:ln>
                      </wps:spPr>
                      <wps:txbx>
                        <w:txbxContent>
                          <w:p w14:paraId="6AA672E7" w14:textId="7736F155" w:rsidR="00C4735D" w:rsidRPr="002953AF" w:rsidRDefault="00C4735D" w:rsidP="00C00155">
                            <w:pPr>
                              <w:pStyle w:val="Caption"/>
                              <w:shd w:val="clear" w:color="auto" w:fill="BDD6EE" w:themeFill="accent5" w:themeFillTint="66"/>
                              <w:rPr>
                                <w:b/>
                                <w:bCs/>
                                <w:noProof/>
                                <w:color w:val="auto"/>
                                <w:sz w:val="28"/>
                                <w:szCs w:val="28"/>
                              </w:rPr>
                            </w:pPr>
                            <w:r>
                              <w:t xml:space="preserve"> Photo courtesy of Pixabay.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E01623" id="Text Box 50" o:spid="_x0000_s1041" type="#_x0000_t202" style="position:absolute;margin-left:-28.5pt;margin-top:179.7pt;width:185.65pt;height:.05pt;z-index:251985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" stroked="f">
                <v:textbox style="mso-fit-shape-to-text:t" inset="0,0,0,0">
                  <w:txbxContent>
                    <w:p w14:paraId="6AA672E7" w14:textId="7736F155" w:rsidR="00C4735D" w:rsidRPr="002953AF" w:rsidRDefault="00C4735D" w:rsidP="00C00155">
                      <w:pPr>
                        <w:pStyle w:val="Caption"/>
                        <w:shd w:val="clear" w:color="auto" w:fill="BDD6EE" w:themeFill="accent5" w:themeFillTint="66"/>
                        <w:rPr>
                          <w:b/>
                          <w:bCs/>
                          <w:noProof/>
                          <w:color w:val="auto"/>
                          <w:sz w:val="28"/>
                          <w:szCs w:val="28"/>
                        </w:rPr>
                      </w:pPr>
                      <w:r>
                        <w:t xml:space="preserve"> Photo courtesy of Pixabay.com</w:t>
                      </w:r>
                    </w:p>
                  </w:txbxContent>
                </v:textbox>
                <w10:wrap type="topAndBottom"/>
              </v:shape>
            </w:pict>
          </mc:Fallback>
        </mc:AlternateContent>
      </w:r>
      <w:r w:rsidRPr="00150116">
        <w:rPr>
          <w:b/>
          <w:bCs/>
          <w:noProof/>
          <w:color w:val="auto"/>
          <w:sz w:val="28"/>
          <w:szCs w:val="28"/>
        </w:rPr>
        <w:drawing>
          <wp:anchor distT="0" distB="0" distL="114300" distR="114300" simplePos="0" relativeHeight="251682816" behindDoc="0" locked="0" layoutInCell="1" allowOverlap="1" wp14:anchorId="71355815" wp14:editId="299F1D1F">
            <wp:simplePos x="0" y="0"/>
            <wp:positionH relativeFrom="margin">
              <wp:posOffset>-361950</wp:posOffset>
            </wp:positionH>
            <wp:positionV relativeFrom="paragraph">
              <wp:posOffset>434340</wp:posOffset>
            </wp:positionV>
            <wp:extent cx="2357755" cy="1790700"/>
            <wp:effectExtent l="171450" t="152400" r="271145" b="361950"/>
            <wp:wrapTopAndBottom/>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4766" r="-3541"/>
                    <a:stretch/>
                  </pic:blipFill>
                  <pic:spPr bwMode="auto">
                    <a:xfrm>
                      <a:off x="0" y="0"/>
                      <a:ext cx="2357755" cy="1790700"/>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5772B" w:rsidRPr="00150116">
        <w:rPr>
          <w:b/>
          <w:bCs/>
          <w:noProof/>
          <w:color w:val="auto"/>
          <w:sz w:val="28"/>
          <w:szCs w:val="28"/>
        </w:rPr>
        <mc:AlternateContent>
          <mc:Choice Requires="wps">
            <w:drawing>
              <wp:anchor distT="0" distB="0" distL="114300" distR="114300" simplePos="0" relativeHeight="251705344" behindDoc="0" locked="0" layoutInCell="1" allowOverlap="1" wp14:anchorId="7FE0BB28" wp14:editId="2C0F6C9C">
                <wp:simplePos x="0" y="0"/>
                <wp:positionH relativeFrom="column">
                  <wp:posOffset>2004060</wp:posOffset>
                </wp:positionH>
                <wp:positionV relativeFrom="paragraph">
                  <wp:posOffset>457200</wp:posOffset>
                </wp:positionV>
                <wp:extent cx="1828800" cy="1828800"/>
                <wp:effectExtent l="0" t="0" r="0" b="0"/>
                <wp:wrapSquare wrapText="bothSides"/>
                <wp:docPr id="225" name="Text Box 22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76A1BBE" w14:textId="77777777" w:rsidR="00C4735D" w:rsidRPr="00A9079A" w:rsidRDefault="00C4735D" w:rsidP="00C5772B">
                            <w:pPr>
                              <w:spacing w:after="0" w:line="276" w:lineRule="auto"/>
                              <w:jc w:val="center"/>
                              <w:rPr>
                                <w:rFonts w:ascii="Times New Roman" w:hAnsi="Times New Roman" w:cs="Times New Roman"/>
                                <w:b/>
                                <w:sz w:val="24"/>
                                <w:szCs w:val="24"/>
                              </w:rPr>
                            </w:pPr>
                            <w:r w:rsidRPr="00A9079A">
                              <w:rPr>
                                <w:rFonts w:ascii="Times New Roman" w:hAnsi="Times New Roman" w:cs="Times New Roman"/>
                                <w:b/>
                                <w:sz w:val="24"/>
                                <w:szCs w:val="24"/>
                              </w:rPr>
                              <w:t>One Serving</w:t>
                            </w:r>
                          </w:p>
                          <w:p w14:paraId="3CB72FA6" w14:textId="77777777" w:rsidR="00C4735D" w:rsidRPr="006D11B6" w:rsidRDefault="00C4735D" w:rsidP="00C5772B">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5AABD53C" w14:textId="5176C7BE" w:rsidR="00C4735D" w:rsidRPr="006D11B6" w:rsidRDefault="00C4735D" w:rsidP="00C5772B">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425</w:t>
                            </w:r>
                          </w:p>
                          <w:p w14:paraId="0D204826" w14:textId="2AFD24CF" w:rsidR="00C4735D" w:rsidRPr="006D11B6" w:rsidRDefault="00C4735D" w:rsidP="00C5772B">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0 g</w:t>
                            </w:r>
                          </w:p>
                          <w:p w14:paraId="2A7C9C1E" w14:textId="21164EFC" w:rsidR="00C4735D" w:rsidRPr="006D11B6" w:rsidRDefault="00C4735D" w:rsidP="00C5772B">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w:t>
                            </w:r>
                            <w:r w:rsidRPr="006D11B6">
                              <w:rPr>
                                <w:rFonts w:ascii="Times New Roman" w:hAnsi="Times New Roman" w:cs="Times New Roman"/>
                                <w:sz w:val="24"/>
                                <w:szCs w:val="24"/>
                              </w:rPr>
                              <w:t xml:space="preserve"> g</w:t>
                            </w:r>
                          </w:p>
                          <w:p w14:paraId="097DFB3A" w14:textId="01F10759" w:rsidR="00C4735D" w:rsidRPr="006D11B6" w:rsidRDefault="00C4735D" w:rsidP="00C5772B">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47</w:t>
                            </w:r>
                            <w:r w:rsidRPr="006D11B6">
                              <w:rPr>
                                <w:rFonts w:ascii="Times New Roman" w:hAnsi="Times New Roman" w:cs="Times New Roman"/>
                                <w:sz w:val="24"/>
                                <w:szCs w:val="24"/>
                              </w:rPr>
                              <w:t xml:space="preserve"> </w:t>
                            </w:r>
                          </w:p>
                          <w:p w14:paraId="411B88C2" w14:textId="0B9764FF" w:rsidR="00C4735D" w:rsidRPr="006D11B6" w:rsidRDefault="00C4735D" w:rsidP="00C5772B">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2 </w:t>
                            </w:r>
                            <w:r w:rsidRPr="006D11B6">
                              <w:rPr>
                                <w:rFonts w:ascii="Times New Roman" w:hAnsi="Times New Roman" w:cs="Times New Roman"/>
                                <w:sz w:val="24"/>
                                <w:szCs w:val="24"/>
                              </w:rPr>
                              <w:t>g</w:t>
                            </w:r>
                          </w:p>
                          <w:p w14:paraId="585A4627" w14:textId="60E85FEB" w:rsidR="00C4735D" w:rsidRPr="006D11B6" w:rsidRDefault="00C4735D" w:rsidP="00C5772B">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6 </w:t>
                            </w:r>
                            <w:r w:rsidRPr="006D11B6">
                              <w:rPr>
                                <w:rFonts w:ascii="Times New Roman" w:hAnsi="Times New Roman" w:cs="Times New Roman"/>
                                <w:sz w:val="24"/>
                                <w:szCs w:val="24"/>
                              </w:rPr>
                              <w:t>g</w:t>
                            </w:r>
                          </w:p>
                          <w:p w14:paraId="1A42318B" w14:textId="238D10AD" w:rsidR="00C4735D" w:rsidRPr="001D68A3" w:rsidRDefault="00C4735D" w:rsidP="00C5772B">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7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FE0BB28" id="Text Box 225" o:spid="_x0000_s1042" type="#_x0000_t202" style="position:absolute;margin-left:157.8pt;margin-top:36pt;width:2in;height:2in;z-index:2517053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" filled="f" strokeweight=".5pt">
                <v:textbox style="mso-fit-shape-to-text:t">
                  <w:txbxContent>
                    <w:p w14:paraId="776A1BBE" w14:textId="77777777" w:rsidR="00C4735D" w:rsidRPr="00A9079A" w:rsidRDefault="00C4735D" w:rsidP="00C5772B">
                      <w:pPr>
                        <w:spacing w:after="0" w:line="276" w:lineRule="auto"/>
                        <w:jc w:val="center"/>
                        <w:rPr>
                          <w:rFonts w:ascii="Times New Roman" w:hAnsi="Times New Roman" w:cs="Times New Roman"/>
                          <w:b/>
                          <w:sz w:val="24"/>
                          <w:szCs w:val="24"/>
                        </w:rPr>
                      </w:pPr>
                      <w:r w:rsidRPr="00A9079A">
                        <w:rPr>
                          <w:rFonts w:ascii="Times New Roman" w:hAnsi="Times New Roman" w:cs="Times New Roman"/>
                          <w:b/>
                          <w:sz w:val="24"/>
                          <w:szCs w:val="24"/>
                        </w:rPr>
                        <w:t>One Serving</w:t>
                      </w:r>
                    </w:p>
                    <w:p w14:paraId="3CB72FA6" w14:textId="77777777" w:rsidR="00C4735D" w:rsidRPr="006D11B6" w:rsidRDefault="00C4735D" w:rsidP="00C5772B">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5AABD53C" w14:textId="5176C7BE" w:rsidR="00C4735D" w:rsidRPr="006D11B6" w:rsidRDefault="00C4735D" w:rsidP="00C5772B">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425</w:t>
                      </w:r>
                    </w:p>
                    <w:p w14:paraId="0D204826" w14:textId="2AFD24CF" w:rsidR="00C4735D" w:rsidRPr="006D11B6" w:rsidRDefault="00C4735D" w:rsidP="00C5772B">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0 g</w:t>
                      </w:r>
                    </w:p>
                    <w:p w14:paraId="2A7C9C1E" w14:textId="21164EFC" w:rsidR="00C4735D" w:rsidRPr="006D11B6" w:rsidRDefault="00C4735D" w:rsidP="00C5772B">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w:t>
                      </w:r>
                      <w:r w:rsidRPr="006D11B6">
                        <w:rPr>
                          <w:rFonts w:ascii="Times New Roman" w:hAnsi="Times New Roman" w:cs="Times New Roman"/>
                          <w:sz w:val="24"/>
                          <w:szCs w:val="24"/>
                        </w:rPr>
                        <w:t xml:space="preserve"> g</w:t>
                      </w:r>
                    </w:p>
                    <w:p w14:paraId="097DFB3A" w14:textId="01F10759" w:rsidR="00C4735D" w:rsidRPr="006D11B6" w:rsidRDefault="00C4735D" w:rsidP="00C5772B">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47</w:t>
                      </w:r>
                      <w:r w:rsidRPr="006D11B6">
                        <w:rPr>
                          <w:rFonts w:ascii="Times New Roman" w:hAnsi="Times New Roman" w:cs="Times New Roman"/>
                          <w:sz w:val="24"/>
                          <w:szCs w:val="24"/>
                        </w:rPr>
                        <w:t xml:space="preserve"> </w:t>
                      </w:r>
                    </w:p>
                    <w:p w14:paraId="411B88C2" w14:textId="0B9764FF" w:rsidR="00C4735D" w:rsidRPr="006D11B6" w:rsidRDefault="00C4735D" w:rsidP="00C5772B">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2 </w:t>
                      </w:r>
                      <w:r w:rsidRPr="006D11B6">
                        <w:rPr>
                          <w:rFonts w:ascii="Times New Roman" w:hAnsi="Times New Roman" w:cs="Times New Roman"/>
                          <w:sz w:val="24"/>
                          <w:szCs w:val="24"/>
                        </w:rPr>
                        <w:t>g</w:t>
                      </w:r>
                    </w:p>
                    <w:p w14:paraId="585A4627" w14:textId="60E85FEB" w:rsidR="00C4735D" w:rsidRPr="006D11B6" w:rsidRDefault="00C4735D" w:rsidP="00C5772B">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6 </w:t>
                      </w:r>
                      <w:r w:rsidRPr="006D11B6">
                        <w:rPr>
                          <w:rFonts w:ascii="Times New Roman" w:hAnsi="Times New Roman" w:cs="Times New Roman"/>
                          <w:sz w:val="24"/>
                          <w:szCs w:val="24"/>
                        </w:rPr>
                        <w:t>g</w:t>
                      </w:r>
                    </w:p>
                    <w:p w14:paraId="1A42318B" w14:textId="238D10AD" w:rsidR="00C4735D" w:rsidRPr="001D68A3" w:rsidRDefault="00C4735D" w:rsidP="00C5772B">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7 </w:t>
                      </w:r>
                      <w:r w:rsidRPr="006D11B6">
                        <w:rPr>
                          <w:rFonts w:ascii="Times New Roman" w:hAnsi="Times New Roman" w:cs="Times New Roman"/>
                          <w:sz w:val="24"/>
                          <w:szCs w:val="24"/>
                        </w:rPr>
                        <w:t>g</w:t>
                      </w:r>
                    </w:p>
                  </w:txbxContent>
                </v:textbox>
                <w10:wrap type="square"/>
              </v:shape>
            </w:pict>
          </mc:Fallback>
        </mc:AlternateContent>
      </w:r>
      <w:r w:rsidR="001C582C" w:rsidRPr="00150116">
        <w:rPr>
          <w:b/>
          <w:bCs/>
          <w:noProof/>
          <w:color w:val="auto"/>
          <w:sz w:val="28"/>
          <w:szCs w:val="28"/>
        </w:rPr>
        <w:t>Fiber Starter Breakfast Bowl</w:t>
      </w:r>
    </w:p>
    <w:p w14:paraId="57C1ED11" w14:textId="68291C93" w:rsidR="001C582C" w:rsidRPr="00C00155" w:rsidRDefault="001C582C" w:rsidP="001C582C">
      <w:pPr>
        <w:rPr>
          <w:rFonts w:ascii="Times New Roman" w:hAnsi="Times New Roman" w:cs="Times New Roman"/>
          <w:b/>
          <w:sz w:val="24"/>
          <w:szCs w:val="24"/>
        </w:rPr>
      </w:pPr>
      <w:bookmarkStart w:id="12" w:name="_Hlk36329544"/>
      <w:r w:rsidRPr="00C00155">
        <w:rPr>
          <w:rFonts w:ascii="Times New Roman" w:hAnsi="Times New Roman" w:cs="Times New Roman"/>
          <w:b/>
          <w:sz w:val="24"/>
          <w:szCs w:val="24"/>
        </w:rPr>
        <w:t xml:space="preserve">Ingredients: </w:t>
      </w:r>
    </w:p>
    <w:p w14:paraId="6C62FFAE" w14:textId="784067F5" w:rsidR="001C582C" w:rsidRPr="001C582C" w:rsidRDefault="001C582C" w:rsidP="004163D9">
      <w:pPr>
        <w:pStyle w:val="ListParagraph"/>
        <w:numPr>
          <w:ilvl w:val="0"/>
          <w:numId w:val="8"/>
        </w:numPr>
        <w:rPr>
          <w:bCs/>
        </w:rPr>
      </w:pPr>
      <w:r>
        <w:t>½ c berries or chopped apple</w:t>
      </w:r>
    </w:p>
    <w:p w14:paraId="59E11637" w14:textId="46C50733" w:rsidR="001C582C" w:rsidRPr="001C582C" w:rsidRDefault="001C582C" w:rsidP="004163D9">
      <w:pPr>
        <w:pStyle w:val="ListParagraph"/>
        <w:numPr>
          <w:ilvl w:val="0"/>
          <w:numId w:val="8"/>
        </w:numPr>
        <w:rPr>
          <w:bCs/>
        </w:rPr>
      </w:pPr>
      <w:r>
        <w:t xml:space="preserve">2 tbsp hemp </w:t>
      </w:r>
      <w:bookmarkEnd w:id="12"/>
      <w:r>
        <w:t>seeds</w:t>
      </w:r>
    </w:p>
    <w:p w14:paraId="0FB20B9E" w14:textId="58498122" w:rsidR="001C582C" w:rsidRPr="003F19D8" w:rsidRDefault="001C582C" w:rsidP="004163D9">
      <w:pPr>
        <w:pStyle w:val="ListParagraph"/>
        <w:numPr>
          <w:ilvl w:val="0"/>
          <w:numId w:val="8"/>
        </w:numPr>
        <w:rPr>
          <w:bCs/>
        </w:rPr>
      </w:pPr>
      <w:r>
        <w:t>2 t</w:t>
      </w:r>
      <w:r w:rsidR="003F19D8">
        <w:t>bsp chia seeds</w:t>
      </w:r>
    </w:p>
    <w:p w14:paraId="16EBDB68" w14:textId="412608F7" w:rsidR="003F19D8" w:rsidRPr="003F19D8" w:rsidRDefault="003F19D8" w:rsidP="004163D9">
      <w:pPr>
        <w:pStyle w:val="ListParagraph"/>
        <w:numPr>
          <w:ilvl w:val="0"/>
          <w:numId w:val="8"/>
        </w:numPr>
        <w:rPr>
          <w:bCs/>
        </w:rPr>
      </w:pPr>
      <w:r>
        <w:t>2 tbsp sunflower seeds</w:t>
      </w:r>
    </w:p>
    <w:p w14:paraId="4F8A5474" w14:textId="66FB9C4E" w:rsidR="001C582C" w:rsidRPr="003F19D8" w:rsidRDefault="003F19D8" w:rsidP="004163D9">
      <w:pPr>
        <w:pStyle w:val="ListParagraph"/>
        <w:numPr>
          <w:ilvl w:val="0"/>
          <w:numId w:val="8"/>
        </w:numPr>
        <w:rPr>
          <w:bCs/>
        </w:rPr>
      </w:pPr>
      <w:r>
        <w:t>2 c almond milk or any milk of your choice</w:t>
      </w:r>
    </w:p>
    <w:p w14:paraId="5DA855B8" w14:textId="77777777" w:rsidR="003F19D8" w:rsidRPr="003F19D8" w:rsidRDefault="003F19D8" w:rsidP="003F19D8">
      <w:pPr>
        <w:rPr>
          <w:bCs/>
        </w:rPr>
      </w:pPr>
    </w:p>
    <w:p w14:paraId="08D37D98" w14:textId="77777777" w:rsidR="003F19D8" w:rsidRPr="00C00155" w:rsidRDefault="003F19D8" w:rsidP="003F19D8">
      <w:pPr>
        <w:rPr>
          <w:rFonts w:ascii="Times New Roman" w:hAnsi="Times New Roman" w:cs="Times New Roman"/>
          <w:b/>
          <w:bCs/>
          <w:sz w:val="24"/>
          <w:szCs w:val="24"/>
        </w:rPr>
      </w:pPr>
      <w:r w:rsidRPr="00C00155">
        <w:rPr>
          <w:rFonts w:ascii="Times New Roman" w:hAnsi="Times New Roman" w:cs="Times New Roman"/>
          <w:b/>
          <w:bCs/>
          <w:sz w:val="24"/>
          <w:szCs w:val="24"/>
        </w:rPr>
        <w:t>Directions:</w:t>
      </w:r>
    </w:p>
    <w:p w14:paraId="0C0076A0" w14:textId="558A973E" w:rsidR="003F19D8" w:rsidRDefault="003F19D8" w:rsidP="003F19D8">
      <w:pPr>
        <w:rPr>
          <w:rFonts w:ascii="Times New Roman" w:hAnsi="Times New Roman" w:cs="Times New Roman"/>
          <w:sz w:val="24"/>
          <w:szCs w:val="24"/>
        </w:rPr>
      </w:pPr>
      <w:r>
        <w:rPr>
          <w:rFonts w:ascii="Times New Roman" w:hAnsi="Times New Roman" w:cs="Times New Roman"/>
          <w:sz w:val="24"/>
          <w:szCs w:val="24"/>
        </w:rPr>
        <w:t>1. Combine all ingredients into a bowl</w:t>
      </w:r>
    </w:p>
    <w:p w14:paraId="3F3799E1" w14:textId="5DB00E21" w:rsidR="003F19D8" w:rsidRDefault="003F19D8" w:rsidP="003F19D8">
      <w:pPr>
        <w:rPr>
          <w:rFonts w:ascii="Times New Roman" w:hAnsi="Times New Roman" w:cs="Times New Roman"/>
          <w:sz w:val="24"/>
          <w:szCs w:val="24"/>
        </w:rPr>
      </w:pPr>
      <w:r>
        <w:rPr>
          <w:rFonts w:ascii="Times New Roman" w:hAnsi="Times New Roman" w:cs="Times New Roman"/>
          <w:sz w:val="24"/>
          <w:szCs w:val="24"/>
        </w:rPr>
        <w:t>2. Let sit for two to three minutes for the seeds to absorb the milk</w:t>
      </w:r>
    </w:p>
    <w:p w14:paraId="461B0318" w14:textId="24FF1C59" w:rsidR="003F19D8" w:rsidRDefault="003F19D8" w:rsidP="003F19D8">
      <w:pPr>
        <w:rPr>
          <w:rFonts w:ascii="Times New Roman" w:hAnsi="Times New Roman" w:cs="Times New Roman"/>
          <w:sz w:val="24"/>
          <w:szCs w:val="24"/>
        </w:rPr>
      </w:pPr>
    </w:p>
    <w:p w14:paraId="152EA413" w14:textId="77777777" w:rsidR="003F19D8" w:rsidRPr="00A8431D" w:rsidRDefault="003F19D8" w:rsidP="003F19D8">
      <w:pPr>
        <w:spacing w:after="120"/>
        <w:rPr>
          <w:rFonts w:ascii="Times New Roman" w:hAnsi="Times New Roman" w:cs="Times New Roman"/>
          <w:sz w:val="18"/>
          <w:szCs w:val="18"/>
        </w:rPr>
      </w:pPr>
      <w:r w:rsidRPr="00A8431D">
        <w:rPr>
          <w:rFonts w:ascii="Times New Roman" w:hAnsi="Times New Roman" w:cs="Times New Roman"/>
          <w:sz w:val="18"/>
          <w:szCs w:val="18"/>
        </w:rPr>
        <w:t xml:space="preserve">Source: </w:t>
      </w:r>
      <w:hyperlink r:id="rId34" w:history="1">
        <w:r w:rsidRPr="00A8431D">
          <w:rPr>
            <w:rStyle w:val="Hyperlink"/>
            <w:rFonts w:ascii="Times New Roman" w:hAnsi="Times New Roman" w:cs="Times New Roman"/>
            <w:sz w:val="18"/>
            <w:szCs w:val="18"/>
          </w:rPr>
          <w:t>https://yurielkaim.com/healthy-breakfast-bowl/</w:t>
        </w:r>
      </w:hyperlink>
      <w:r w:rsidRPr="00A8431D">
        <w:rPr>
          <w:rFonts w:ascii="Times New Roman" w:hAnsi="Times New Roman" w:cs="Times New Roman"/>
          <w:sz w:val="18"/>
          <w:szCs w:val="18"/>
        </w:rPr>
        <w:t xml:space="preserve"> </w:t>
      </w:r>
    </w:p>
    <w:p w14:paraId="2810EB15" w14:textId="77777777" w:rsidR="00D70BE0" w:rsidRDefault="00D70BE0" w:rsidP="003F19D8">
      <w:pPr>
        <w:jc w:val="center"/>
        <w:rPr>
          <w:rFonts w:ascii="Times New Roman" w:hAnsi="Times New Roman" w:cs="Times New Roman"/>
          <w:b/>
          <w:sz w:val="26"/>
          <w:szCs w:val="26"/>
        </w:rPr>
      </w:pPr>
    </w:p>
    <w:p w14:paraId="2B3F2C2B" w14:textId="5BBD4745" w:rsidR="00E132B6" w:rsidRPr="00150116" w:rsidRDefault="00C4735D" w:rsidP="00150116">
      <w:pPr>
        <w:pStyle w:val="Heading2"/>
        <w:rPr>
          <w:b/>
          <w:bCs/>
          <w:sz w:val="28"/>
          <w:szCs w:val="28"/>
        </w:rPr>
      </w:pPr>
      <w:bookmarkStart w:id="13" w:name="_Avocado_Toast"/>
      <w:bookmarkEnd w:id="13"/>
      <w:r w:rsidRPr="00150116">
        <w:rPr>
          <w:b/>
          <w:bCs/>
          <w:noProof/>
          <w:color w:val="auto"/>
          <w:sz w:val="28"/>
          <w:szCs w:val="28"/>
        </w:rPr>
        <w:lastRenderedPageBreak/>
        <w:drawing>
          <wp:anchor distT="0" distB="0" distL="114300" distR="114300" simplePos="0" relativeHeight="251684864" behindDoc="0" locked="0" layoutInCell="1" allowOverlap="1" wp14:anchorId="66E2A889" wp14:editId="3C145B52">
            <wp:simplePos x="0" y="0"/>
            <wp:positionH relativeFrom="column">
              <wp:posOffset>-149860</wp:posOffset>
            </wp:positionH>
            <wp:positionV relativeFrom="paragraph">
              <wp:posOffset>645160</wp:posOffset>
            </wp:positionV>
            <wp:extent cx="1713230" cy="1672590"/>
            <wp:effectExtent l="306070" t="303530" r="326390" b="326390"/>
            <wp:wrapTopAndBottom/>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 name="Picture 340"/>
                    <pic:cNvPicPr/>
                  </pic:nvPicPr>
                  <pic:blipFill>
                    <a:blip r:embed="rId35" cstate="print">
                      <a:extLst>
                        <a:ext uri="{28A0092B-C50C-407E-A947-70E740481C1C}">
                          <a14:useLocalDpi xmlns:a14="http://schemas.microsoft.com/office/drawing/2010/main" val="0"/>
                        </a:ext>
                      </a:extLst>
                    </a:blip>
                    <a:srcRect l="13390" r="13390"/>
                    <a:stretch>
                      <a:fillRect/>
                    </a:stretch>
                  </pic:blipFill>
                  <pic:spPr bwMode="auto">
                    <a:xfrm rot="5400000">
                      <a:off x="0" y="0"/>
                      <a:ext cx="1713230" cy="1672590"/>
                    </a:xfrm>
                    <a:prstGeom prst="round2DiagRect">
                      <a:avLst>
                        <a:gd name="adj1" fmla="val 16667"/>
                        <a:gd name="adj2" fmla="val 0"/>
                      </a:avLst>
                    </a:prstGeom>
                    <a:ln w="88900" cap="sq" cmpd="sng" algn="ctr">
                      <a:solidFill>
                        <a:srgbClr val="FFFFFF"/>
                      </a:solidFill>
                      <a:prstDash val="solid"/>
                      <a:miter lim="800000"/>
                      <a:headEnd type="none" w="med" len="med"/>
                      <a:tailEnd type="none" w="med" len="med"/>
                    </a:ln>
                    <a:effectLst>
                      <a:outerShdw blurRad="254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B038D" w:rsidRPr="00150116">
        <w:rPr>
          <w:b/>
          <w:bCs/>
          <w:noProof/>
          <w:color w:val="auto"/>
          <w:sz w:val="28"/>
          <w:szCs w:val="28"/>
        </w:rPr>
        <mc:AlternateContent>
          <mc:Choice Requires="wps">
            <w:drawing>
              <wp:anchor distT="0" distB="0" distL="114300" distR="114300" simplePos="0" relativeHeight="251707392" behindDoc="0" locked="0" layoutInCell="1" allowOverlap="1" wp14:anchorId="684D5D0F" wp14:editId="0763FC5C">
                <wp:simplePos x="0" y="0"/>
                <wp:positionH relativeFrom="column">
                  <wp:posOffset>1889760</wp:posOffset>
                </wp:positionH>
                <wp:positionV relativeFrom="paragraph">
                  <wp:posOffset>533400</wp:posOffset>
                </wp:positionV>
                <wp:extent cx="1828800" cy="1828800"/>
                <wp:effectExtent l="0" t="0" r="0" b="0"/>
                <wp:wrapSquare wrapText="bothSides"/>
                <wp:docPr id="226" name="Text Box 22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5C57EEE" w14:textId="77777777" w:rsidR="00C4735D" w:rsidRPr="00A9079A" w:rsidRDefault="00C4735D" w:rsidP="00C5772B">
                            <w:pPr>
                              <w:spacing w:after="0" w:line="276" w:lineRule="auto"/>
                              <w:jc w:val="center"/>
                              <w:rPr>
                                <w:rFonts w:ascii="Times New Roman" w:hAnsi="Times New Roman" w:cs="Times New Roman"/>
                                <w:b/>
                                <w:sz w:val="24"/>
                                <w:szCs w:val="24"/>
                              </w:rPr>
                            </w:pPr>
                            <w:r w:rsidRPr="00A9079A">
                              <w:rPr>
                                <w:rFonts w:ascii="Times New Roman" w:hAnsi="Times New Roman" w:cs="Times New Roman"/>
                                <w:b/>
                                <w:sz w:val="24"/>
                                <w:szCs w:val="24"/>
                              </w:rPr>
                              <w:t>One Serving</w:t>
                            </w:r>
                          </w:p>
                          <w:p w14:paraId="34A3789B" w14:textId="77777777" w:rsidR="00C4735D" w:rsidRPr="006D11B6" w:rsidRDefault="00C4735D" w:rsidP="00C5772B">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7E56ADCB" w14:textId="1A061659" w:rsidR="00C4735D" w:rsidRPr="006D11B6" w:rsidRDefault="00C4735D" w:rsidP="00C5772B">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77</w:t>
                            </w:r>
                          </w:p>
                          <w:p w14:paraId="5E563CA1" w14:textId="0039AD92" w:rsidR="00C4735D" w:rsidRPr="006D11B6" w:rsidRDefault="00C4735D" w:rsidP="00C5772B">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9 </w:t>
                            </w:r>
                            <w:r w:rsidRPr="006D11B6">
                              <w:rPr>
                                <w:rFonts w:ascii="Times New Roman" w:hAnsi="Times New Roman" w:cs="Times New Roman"/>
                                <w:sz w:val="24"/>
                                <w:szCs w:val="24"/>
                              </w:rPr>
                              <w:t>g</w:t>
                            </w:r>
                          </w:p>
                          <w:p w14:paraId="2D60DE4E" w14:textId="5AFE844D" w:rsidR="00C4735D" w:rsidRPr="006D11B6" w:rsidRDefault="00C4735D" w:rsidP="00C5772B">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w:t>
                            </w:r>
                            <w:r w:rsidRPr="006D11B6">
                              <w:rPr>
                                <w:rFonts w:ascii="Times New Roman" w:hAnsi="Times New Roman" w:cs="Times New Roman"/>
                                <w:sz w:val="24"/>
                                <w:szCs w:val="24"/>
                              </w:rPr>
                              <w:t xml:space="preserve"> g</w:t>
                            </w:r>
                          </w:p>
                          <w:p w14:paraId="783D2CCD" w14:textId="05FBC0FD" w:rsidR="00C4735D" w:rsidRPr="006D11B6" w:rsidRDefault="00C4735D" w:rsidP="00C5772B">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30</w:t>
                            </w:r>
                            <w:r w:rsidRPr="006D11B6">
                              <w:rPr>
                                <w:rFonts w:ascii="Times New Roman" w:hAnsi="Times New Roman" w:cs="Times New Roman"/>
                                <w:sz w:val="24"/>
                                <w:szCs w:val="24"/>
                              </w:rPr>
                              <w:t xml:space="preserve"> </w:t>
                            </w:r>
                          </w:p>
                          <w:p w14:paraId="5DECA5D6" w14:textId="05D54882" w:rsidR="00C4735D" w:rsidRPr="006D11B6" w:rsidRDefault="00C4735D" w:rsidP="00C5772B">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7 </w:t>
                            </w:r>
                            <w:r w:rsidRPr="006D11B6">
                              <w:rPr>
                                <w:rFonts w:ascii="Times New Roman" w:hAnsi="Times New Roman" w:cs="Times New Roman"/>
                                <w:sz w:val="24"/>
                                <w:szCs w:val="24"/>
                              </w:rPr>
                              <w:t>g</w:t>
                            </w:r>
                          </w:p>
                          <w:p w14:paraId="5AA2FC33" w14:textId="269433DB" w:rsidR="00C4735D" w:rsidRPr="006D11B6" w:rsidRDefault="00C4735D" w:rsidP="00C5772B">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7 </w:t>
                            </w:r>
                            <w:r w:rsidRPr="006D11B6">
                              <w:rPr>
                                <w:rFonts w:ascii="Times New Roman" w:hAnsi="Times New Roman" w:cs="Times New Roman"/>
                                <w:sz w:val="24"/>
                                <w:szCs w:val="24"/>
                              </w:rPr>
                              <w:t>g</w:t>
                            </w:r>
                          </w:p>
                          <w:p w14:paraId="39B21B3A" w14:textId="000E7AD8" w:rsidR="00C4735D" w:rsidRPr="001D68A3" w:rsidRDefault="00C4735D" w:rsidP="00C5772B">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3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84D5D0F" id="Text Box 226" o:spid="_x0000_s1043" type="#_x0000_t202" style="position:absolute;margin-left:148.8pt;margin-top:42pt;width:2in;height:2in;z-index:25170739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" filled="f" strokeweight=".5pt">
                <v:textbox style="mso-fit-shape-to-text:t">
                  <w:txbxContent>
                    <w:p w14:paraId="75C57EEE" w14:textId="77777777" w:rsidR="00C4735D" w:rsidRPr="00A9079A" w:rsidRDefault="00C4735D" w:rsidP="00C5772B">
                      <w:pPr>
                        <w:spacing w:after="0" w:line="276" w:lineRule="auto"/>
                        <w:jc w:val="center"/>
                        <w:rPr>
                          <w:rFonts w:ascii="Times New Roman" w:hAnsi="Times New Roman" w:cs="Times New Roman"/>
                          <w:b/>
                          <w:sz w:val="24"/>
                          <w:szCs w:val="24"/>
                        </w:rPr>
                      </w:pPr>
                      <w:r w:rsidRPr="00A9079A">
                        <w:rPr>
                          <w:rFonts w:ascii="Times New Roman" w:hAnsi="Times New Roman" w:cs="Times New Roman"/>
                          <w:b/>
                          <w:sz w:val="24"/>
                          <w:szCs w:val="24"/>
                        </w:rPr>
                        <w:t>One Serving</w:t>
                      </w:r>
                    </w:p>
                    <w:p w14:paraId="34A3789B" w14:textId="77777777" w:rsidR="00C4735D" w:rsidRPr="006D11B6" w:rsidRDefault="00C4735D" w:rsidP="00C5772B">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7E56ADCB" w14:textId="1A061659" w:rsidR="00C4735D" w:rsidRPr="006D11B6" w:rsidRDefault="00C4735D" w:rsidP="00C5772B">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77</w:t>
                      </w:r>
                    </w:p>
                    <w:p w14:paraId="5E563CA1" w14:textId="0039AD92" w:rsidR="00C4735D" w:rsidRPr="006D11B6" w:rsidRDefault="00C4735D" w:rsidP="00C5772B">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9 </w:t>
                      </w:r>
                      <w:r w:rsidRPr="006D11B6">
                        <w:rPr>
                          <w:rFonts w:ascii="Times New Roman" w:hAnsi="Times New Roman" w:cs="Times New Roman"/>
                          <w:sz w:val="24"/>
                          <w:szCs w:val="24"/>
                        </w:rPr>
                        <w:t>g</w:t>
                      </w:r>
                    </w:p>
                    <w:p w14:paraId="2D60DE4E" w14:textId="5AFE844D" w:rsidR="00C4735D" w:rsidRPr="006D11B6" w:rsidRDefault="00C4735D" w:rsidP="00C5772B">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w:t>
                      </w:r>
                      <w:r w:rsidRPr="006D11B6">
                        <w:rPr>
                          <w:rFonts w:ascii="Times New Roman" w:hAnsi="Times New Roman" w:cs="Times New Roman"/>
                          <w:sz w:val="24"/>
                          <w:szCs w:val="24"/>
                        </w:rPr>
                        <w:t xml:space="preserve"> g</w:t>
                      </w:r>
                    </w:p>
                    <w:p w14:paraId="783D2CCD" w14:textId="05FBC0FD" w:rsidR="00C4735D" w:rsidRPr="006D11B6" w:rsidRDefault="00C4735D" w:rsidP="00C5772B">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30</w:t>
                      </w:r>
                      <w:r w:rsidRPr="006D11B6">
                        <w:rPr>
                          <w:rFonts w:ascii="Times New Roman" w:hAnsi="Times New Roman" w:cs="Times New Roman"/>
                          <w:sz w:val="24"/>
                          <w:szCs w:val="24"/>
                        </w:rPr>
                        <w:t xml:space="preserve"> </w:t>
                      </w:r>
                    </w:p>
                    <w:p w14:paraId="5DECA5D6" w14:textId="05D54882" w:rsidR="00C4735D" w:rsidRPr="006D11B6" w:rsidRDefault="00C4735D" w:rsidP="00C5772B">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7 </w:t>
                      </w:r>
                      <w:r w:rsidRPr="006D11B6">
                        <w:rPr>
                          <w:rFonts w:ascii="Times New Roman" w:hAnsi="Times New Roman" w:cs="Times New Roman"/>
                          <w:sz w:val="24"/>
                          <w:szCs w:val="24"/>
                        </w:rPr>
                        <w:t>g</w:t>
                      </w:r>
                    </w:p>
                    <w:p w14:paraId="5AA2FC33" w14:textId="269433DB" w:rsidR="00C4735D" w:rsidRPr="006D11B6" w:rsidRDefault="00C4735D" w:rsidP="00C5772B">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7 </w:t>
                      </w:r>
                      <w:r w:rsidRPr="006D11B6">
                        <w:rPr>
                          <w:rFonts w:ascii="Times New Roman" w:hAnsi="Times New Roman" w:cs="Times New Roman"/>
                          <w:sz w:val="24"/>
                          <w:szCs w:val="24"/>
                        </w:rPr>
                        <w:t>g</w:t>
                      </w:r>
                    </w:p>
                    <w:p w14:paraId="39B21B3A" w14:textId="000E7AD8" w:rsidR="00C4735D" w:rsidRPr="001D68A3" w:rsidRDefault="00C4735D" w:rsidP="00C5772B">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3 </w:t>
                      </w:r>
                      <w:r w:rsidRPr="006D11B6">
                        <w:rPr>
                          <w:rFonts w:ascii="Times New Roman" w:hAnsi="Times New Roman" w:cs="Times New Roman"/>
                          <w:sz w:val="24"/>
                          <w:szCs w:val="24"/>
                        </w:rPr>
                        <w:t>g</w:t>
                      </w:r>
                    </w:p>
                  </w:txbxContent>
                </v:textbox>
                <w10:wrap type="square"/>
              </v:shape>
            </w:pict>
          </mc:Fallback>
        </mc:AlternateContent>
      </w:r>
      <w:r w:rsidR="00E132B6" w:rsidRPr="00150116">
        <w:rPr>
          <w:b/>
          <w:bCs/>
          <w:color w:val="auto"/>
          <w:sz w:val="28"/>
          <w:szCs w:val="28"/>
        </w:rPr>
        <w:t>Avocado Toast</w:t>
      </w:r>
    </w:p>
    <w:p w14:paraId="682340F6" w14:textId="1C97D988" w:rsidR="00EC7483" w:rsidRPr="00EC7483" w:rsidRDefault="00EC7483" w:rsidP="00EC7483">
      <w:pPr>
        <w:pStyle w:val="Caption"/>
        <w:rPr>
          <w:rFonts w:ascii="Times New Roman" w:hAnsi="Times New Roman" w:cs="Times New Roman"/>
          <w:color w:val="auto"/>
        </w:rPr>
      </w:pPr>
      <w:r w:rsidRPr="00697E62">
        <w:rPr>
          <w:rFonts w:ascii="Times New Roman" w:hAnsi="Times New Roman" w:cs="Times New Roman"/>
          <w:color w:val="auto"/>
        </w:rPr>
        <w:t xml:space="preserve">Photo </w:t>
      </w:r>
      <w:r w:rsidR="00C4735D">
        <w:rPr>
          <w:rFonts w:ascii="Times New Roman" w:hAnsi="Times New Roman" w:cs="Times New Roman"/>
          <w:color w:val="auto"/>
        </w:rPr>
        <w:t>by Ellie Magnuson</w:t>
      </w:r>
    </w:p>
    <w:p w14:paraId="12E82A25" w14:textId="49449C0B" w:rsidR="00EC7483" w:rsidRPr="00C00155" w:rsidRDefault="00EC7483" w:rsidP="00EC7483">
      <w:pPr>
        <w:rPr>
          <w:rFonts w:ascii="Times New Roman" w:hAnsi="Times New Roman" w:cs="Times New Roman"/>
          <w:b/>
          <w:sz w:val="24"/>
          <w:szCs w:val="24"/>
        </w:rPr>
      </w:pPr>
      <w:r w:rsidRPr="00C00155">
        <w:rPr>
          <w:rFonts w:ascii="Times New Roman" w:hAnsi="Times New Roman" w:cs="Times New Roman"/>
          <w:b/>
          <w:sz w:val="24"/>
          <w:szCs w:val="24"/>
        </w:rPr>
        <w:t xml:space="preserve">Ingredients: </w:t>
      </w:r>
    </w:p>
    <w:p w14:paraId="6FA595E6" w14:textId="7DC4D714" w:rsidR="00EC7483" w:rsidRPr="001C582C" w:rsidRDefault="00EC7483" w:rsidP="004163D9">
      <w:pPr>
        <w:pStyle w:val="ListParagraph"/>
        <w:numPr>
          <w:ilvl w:val="0"/>
          <w:numId w:val="8"/>
        </w:numPr>
        <w:rPr>
          <w:bCs/>
        </w:rPr>
      </w:pPr>
      <w:r>
        <w:t xml:space="preserve">½ medium avocado </w:t>
      </w:r>
    </w:p>
    <w:p w14:paraId="3E747BD6" w14:textId="0AD5704A" w:rsidR="00EC7483" w:rsidRPr="00EC7483" w:rsidRDefault="00EC7483" w:rsidP="004163D9">
      <w:pPr>
        <w:pStyle w:val="ListParagraph"/>
        <w:numPr>
          <w:ilvl w:val="0"/>
          <w:numId w:val="8"/>
        </w:numPr>
        <w:rPr>
          <w:bCs/>
        </w:rPr>
      </w:pPr>
      <w:r>
        <w:t>1 c rinsed and drained garbanzo beans (</w:t>
      </w:r>
      <w:r w:rsidR="00C00155">
        <w:t xml:space="preserve">a </w:t>
      </w:r>
      <w:r>
        <w:t>great way to boost your protein intake)</w:t>
      </w:r>
    </w:p>
    <w:p w14:paraId="22A1EC51" w14:textId="32D70695" w:rsidR="00EC7483" w:rsidRDefault="00EC7483" w:rsidP="004163D9">
      <w:pPr>
        <w:pStyle w:val="ListParagraph"/>
        <w:numPr>
          <w:ilvl w:val="0"/>
          <w:numId w:val="8"/>
        </w:numPr>
        <w:rPr>
          <w:bCs/>
        </w:rPr>
      </w:pPr>
      <w:r>
        <w:rPr>
          <w:bCs/>
        </w:rPr>
        <w:t xml:space="preserve">½ tsp garlic powder </w:t>
      </w:r>
    </w:p>
    <w:p w14:paraId="7E2449E8" w14:textId="61BE2FA0" w:rsidR="00EC7483" w:rsidRDefault="00EC7483" w:rsidP="004163D9">
      <w:pPr>
        <w:pStyle w:val="ListParagraph"/>
        <w:numPr>
          <w:ilvl w:val="0"/>
          <w:numId w:val="8"/>
        </w:numPr>
        <w:rPr>
          <w:bCs/>
        </w:rPr>
      </w:pPr>
      <w:r>
        <w:rPr>
          <w:bCs/>
        </w:rPr>
        <w:t>¼ tsp crushed red pepper (optional)</w:t>
      </w:r>
    </w:p>
    <w:p w14:paraId="108BF8AF" w14:textId="77777777" w:rsidR="001B038D" w:rsidRPr="00C00155" w:rsidRDefault="001B038D" w:rsidP="00EC7483">
      <w:pPr>
        <w:rPr>
          <w:rFonts w:ascii="Times New Roman" w:hAnsi="Times New Roman" w:cs="Times New Roman"/>
          <w:b/>
          <w:bCs/>
          <w:sz w:val="24"/>
          <w:szCs w:val="24"/>
        </w:rPr>
      </w:pPr>
    </w:p>
    <w:p w14:paraId="0C6EF672" w14:textId="7BB958AE" w:rsidR="00EC7483" w:rsidRPr="00C00155" w:rsidRDefault="00EC7483" w:rsidP="00EC7483">
      <w:pPr>
        <w:rPr>
          <w:rFonts w:ascii="Times New Roman" w:hAnsi="Times New Roman" w:cs="Times New Roman"/>
          <w:b/>
          <w:bCs/>
          <w:sz w:val="24"/>
          <w:szCs w:val="24"/>
        </w:rPr>
      </w:pPr>
      <w:r w:rsidRPr="00C00155">
        <w:rPr>
          <w:rFonts w:ascii="Times New Roman" w:hAnsi="Times New Roman" w:cs="Times New Roman"/>
          <w:b/>
          <w:bCs/>
          <w:sz w:val="24"/>
          <w:szCs w:val="24"/>
        </w:rPr>
        <w:t>Directions:</w:t>
      </w:r>
    </w:p>
    <w:p w14:paraId="2ABE2354" w14:textId="79356E49" w:rsidR="00EC7483" w:rsidRDefault="00EC7483" w:rsidP="00EC7483">
      <w:pPr>
        <w:spacing w:line="276" w:lineRule="auto"/>
        <w:rPr>
          <w:rFonts w:ascii="Times New Roman" w:hAnsi="Times New Roman" w:cs="Times New Roman"/>
          <w:sz w:val="24"/>
          <w:szCs w:val="24"/>
        </w:rPr>
      </w:pPr>
      <w:r>
        <w:rPr>
          <w:rFonts w:ascii="Times New Roman" w:hAnsi="Times New Roman" w:cs="Times New Roman"/>
          <w:sz w:val="24"/>
          <w:szCs w:val="24"/>
        </w:rPr>
        <w:t>1. In a bowl, mash the avocado and beans together and add the seasonings to taste</w:t>
      </w:r>
    </w:p>
    <w:p w14:paraId="11D4E3CE" w14:textId="1F7E92EA" w:rsidR="00EC7483" w:rsidRDefault="00EC7483" w:rsidP="00EC7483">
      <w:pPr>
        <w:spacing w:line="276" w:lineRule="auto"/>
        <w:rPr>
          <w:rFonts w:ascii="Times New Roman" w:hAnsi="Times New Roman" w:cs="Times New Roman"/>
          <w:sz w:val="24"/>
          <w:szCs w:val="24"/>
        </w:rPr>
      </w:pPr>
      <w:r>
        <w:rPr>
          <w:rFonts w:ascii="Times New Roman" w:hAnsi="Times New Roman" w:cs="Times New Roman"/>
          <w:sz w:val="24"/>
          <w:szCs w:val="24"/>
        </w:rPr>
        <w:t>2. Serve on whole</w:t>
      </w:r>
      <w:r w:rsidR="00C00155">
        <w:rPr>
          <w:rFonts w:ascii="Times New Roman" w:hAnsi="Times New Roman" w:cs="Times New Roman"/>
          <w:sz w:val="24"/>
          <w:szCs w:val="24"/>
        </w:rPr>
        <w:t>-</w:t>
      </w:r>
      <w:r>
        <w:rPr>
          <w:rFonts w:ascii="Times New Roman" w:hAnsi="Times New Roman" w:cs="Times New Roman"/>
          <w:sz w:val="24"/>
          <w:szCs w:val="24"/>
        </w:rPr>
        <w:t>wheat toast or make it a finger food by serving on chopped up pita bread to present at a party</w:t>
      </w:r>
    </w:p>
    <w:p w14:paraId="231B203E" w14:textId="78379774" w:rsidR="00EC7483" w:rsidRDefault="00EC7483" w:rsidP="00EC7483">
      <w:pPr>
        <w:spacing w:line="276" w:lineRule="auto"/>
        <w:rPr>
          <w:rFonts w:ascii="Times New Roman" w:hAnsi="Times New Roman" w:cs="Times New Roman"/>
          <w:sz w:val="24"/>
          <w:szCs w:val="24"/>
        </w:rPr>
      </w:pPr>
      <w:r>
        <w:rPr>
          <w:rFonts w:ascii="Times New Roman" w:hAnsi="Times New Roman" w:cs="Times New Roman"/>
          <w:sz w:val="24"/>
          <w:szCs w:val="24"/>
        </w:rPr>
        <w:lastRenderedPageBreak/>
        <w:t>3. Top with scrambled eggs and garnish with veggies i</w:t>
      </w:r>
      <w:r w:rsidR="00D61554">
        <w:rPr>
          <w:rFonts w:ascii="Times New Roman" w:hAnsi="Times New Roman" w:cs="Times New Roman"/>
          <w:sz w:val="24"/>
          <w:szCs w:val="24"/>
        </w:rPr>
        <w:t>f</w:t>
      </w:r>
      <w:r>
        <w:rPr>
          <w:rFonts w:ascii="Times New Roman" w:hAnsi="Times New Roman" w:cs="Times New Roman"/>
          <w:sz w:val="24"/>
          <w:szCs w:val="24"/>
        </w:rPr>
        <w:t xml:space="preserve"> you like </w:t>
      </w:r>
    </w:p>
    <w:p w14:paraId="594EE181" w14:textId="59B4DE0E" w:rsidR="00B71BD5" w:rsidRPr="00C00155" w:rsidRDefault="00B71BD5" w:rsidP="00EC7483">
      <w:pPr>
        <w:spacing w:line="276" w:lineRule="auto"/>
        <w:rPr>
          <w:rFonts w:ascii="Times New Roman" w:hAnsi="Times New Roman" w:cs="Times New Roman"/>
          <w:b/>
          <w:bCs/>
          <w:i/>
          <w:iCs/>
          <w:sz w:val="24"/>
          <w:szCs w:val="24"/>
        </w:rPr>
      </w:pPr>
      <w:r w:rsidRPr="00C00155">
        <w:rPr>
          <w:rFonts w:ascii="Times New Roman" w:hAnsi="Times New Roman" w:cs="Times New Roman"/>
          <w:b/>
          <w:bCs/>
          <w:i/>
          <w:iCs/>
          <w:sz w:val="24"/>
          <w:szCs w:val="24"/>
        </w:rPr>
        <w:t xml:space="preserve">Want a spicier option? </w:t>
      </w:r>
    </w:p>
    <w:p w14:paraId="0AB79F86" w14:textId="18A836A9" w:rsidR="00B71BD5" w:rsidRDefault="00B71BD5" w:rsidP="00B71BD5">
      <w:pPr>
        <w:spacing w:line="276" w:lineRule="auto"/>
        <w:ind w:left="720"/>
        <w:rPr>
          <w:rFonts w:ascii="Times New Roman" w:hAnsi="Times New Roman" w:cs="Times New Roman"/>
          <w:i/>
          <w:iCs/>
          <w:sz w:val="24"/>
          <w:szCs w:val="24"/>
        </w:rPr>
      </w:pPr>
      <w:r w:rsidRPr="00B71BD5">
        <w:rPr>
          <w:rFonts w:ascii="Times New Roman" w:hAnsi="Times New Roman" w:cs="Times New Roman"/>
          <w:i/>
          <w:iCs/>
          <w:sz w:val="24"/>
          <w:szCs w:val="24"/>
        </w:rPr>
        <w:t>Add chili powder, fresh cilantro</w:t>
      </w:r>
      <w:r w:rsidR="00C00155">
        <w:rPr>
          <w:rFonts w:ascii="Times New Roman" w:hAnsi="Times New Roman" w:cs="Times New Roman"/>
          <w:i/>
          <w:iCs/>
          <w:sz w:val="24"/>
          <w:szCs w:val="24"/>
        </w:rPr>
        <w:t>,</w:t>
      </w:r>
      <w:r w:rsidRPr="00B71BD5">
        <w:rPr>
          <w:rFonts w:ascii="Times New Roman" w:hAnsi="Times New Roman" w:cs="Times New Roman"/>
          <w:i/>
          <w:iCs/>
          <w:sz w:val="24"/>
          <w:szCs w:val="24"/>
        </w:rPr>
        <w:t xml:space="preserve"> and a splash of hot sauce.</w:t>
      </w:r>
    </w:p>
    <w:p w14:paraId="79503569" w14:textId="77777777" w:rsidR="00C00155" w:rsidRPr="00B71BD5" w:rsidRDefault="00C00155" w:rsidP="00B71BD5">
      <w:pPr>
        <w:spacing w:line="276" w:lineRule="auto"/>
        <w:ind w:left="720"/>
        <w:rPr>
          <w:rFonts w:ascii="Times New Roman" w:hAnsi="Times New Roman" w:cs="Times New Roman"/>
          <w:i/>
          <w:iCs/>
          <w:sz w:val="24"/>
          <w:szCs w:val="24"/>
        </w:rPr>
      </w:pPr>
    </w:p>
    <w:p w14:paraId="6179D5E1" w14:textId="77777777" w:rsidR="00EC7483" w:rsidRPr="00C00155" w:rsidRDefault="00EC7483" w:rsidP="00EC7483">
      <w:pPr>
        <w:spacing w:line="276" w:lineRule="auto"/>
        <w:rPr>
          <w:rFonts w:ascii="Times New Roman" w:hAnsi="Times New Roman" w:cs="Times New Roman"/>
          <w:b/>
          <w:bCs/>
          <w:sz w:val="24"/>
          <w:szCs w:val="24"/>
        </w:rPr>
      </w:pPr>
      <w:r w:rsidRPr="00C00155">
        <w:rPr>
          <w:rFonts w:ascii="Times New Roman" w:hAnsi="Times New Roman" w:cs="Times New Roman"/>
          <w:b/>
          <w:bCs/>
          <w:sz w:val="24"/>
          <w:szCs w:val="24"/>
        </w:rPr>
        <w:t xml:space="preserve">Want more Heart-Healthy Avocado Recipes? </w:t>
      </w:r>
    </w:p>
    <w:p w14:paraId="2A76AF7C" w14:textId="06435E00" w:rsidR="00EC7483" w:rsidRPr="00C00155" w:rsidRDefault="00EC7483" w:rsidP="00EC7483">
      <w:pPr>
        <w:spacing w:line="276" w:lineRule="auto"/>
        <w:rPr>
          <w:rFonts w:ascii="Times New Roman" w:hAnsi="Times New Roman" w:cs="Times New Roman"/>
          <w:sz w:val="24"/>
          <w:szCs w:val="24"/>
        </w:rPr>
      </w:pPr>
      <w:r w:rsidRPr="00C00155">
        <w:rPr>
          <w:rFonts w:ascii="Times New Roman" w:hAnsi="Times New Roman" w:cs="Times New Roman"/>
          <w:sz w:val="24"/>
          <w:szCs w:val="24"/>
        </w:rPr>
        <w:t xml:space="preserve">Source: </w:t>
      </w:r>
      <w:hyperlink r:id="rId36" w:history="1">
        <w:r w:rsidRPr="00C00155">
          <w:rPr>
            <w:rStyle w:val="Hyperlink"/>
            <w:rFonts w:ascii="Times New Roman" w:hAnsi="Times New Roman" w:cs="Times New Roman"/>
            <w:sz w:val="24"/>
            <w:szCs w:val="24"/>
          </w:rPr>
          <w:t>www.LoveOneToday.com/HeartHealth</w:t>
        </w:r>
      </w:hyperlink>
      <w:r w:rsidRPr="00C00155">
        <w:rPr>
          <w:rFonts w:ascii="Times New Roman" w:hAnsi="Times New Roman" w:cs="Times New Roman"/>
          <w:sz w:val="24"/>
          <w:szCs w:val="24"/>
        </w:rPr>
        <w:t xml:space="preserve">    </w:t>
      </w:r>
    </w:p>
    <w:p w14:paraId="7C3C257A" w14:textId="77777777" w:rsidR="00EC7483" w:rsidRPr="00EC7483" w:rsidRDefault="00EC7483" w:rsidP="00EC7483">
      <w:pPr>
        <w:spacing w:line="276" w:lineRule="auto"/>
        <w:rPr>
          <w:sz w:val="32"/>
          <w:szCs w:val="32"/>
        </w:rPr>
      </w:pPr>
    </w:p>
    <w:p w14:paraId="196AEAA2" w14:textId="44340675" w:rsidR="00EC7483" w:rsidRDefault="00EC7483" w:rsidP="00EC7483">
      <w:pPr>
        <w:rPr>
          <w:rFonts w:ascii="Times New Roman" w:hAnsi="Times New Roman" w:cs="Times New Roman"/>
          <w:sz w:val="24"/>
          <w:szCs w:val="24"/>
        </w:rPr>
      </w:pPr>
      <w:r>
        <w:rPr>
          <w:rFonts w:ascii="Times New Roman" w:hAnsi="Times New Roman" w:cs="Times New Roman"/>
          <w:sz w:val="24"/>
          <w:szCs w:val="24"/>
        </w:rPr>
        <w:br w:type="page"/>
      </w:r>
    </w:p>
    <w:p w14:paraId="1AE8810F" w14:textId="056413CF" w:rsidR="00EC7483" w:rsidRPr="00150116" w:rsidRDefault="003B04B6" w:rsidP="00150116">
      <w:pPr>
        <w:pStyle w:val="Heading2"/>
        <w:rPr>
          <w:b/>
          <w:bCs/>
          <w:color w:val="auto"/>
          <w:sz w:val="28"/>
          <w:szCs w:val="28"/>
        </w:rPr>
      </w:pPr>
      <w:bookmarkStart w:id="14" w:name="_Eggs,_Kale_&amp;"/>
      <w:bookmarkEnd w:id="14"/>
      <w:r w:rsidRPr="00150116">
        <w:rPr>
          <w:b/>
          <w:bCs/>
          <w:color w:val="auto"/>
          <w:sz w:val="28"/>
          <w:szCs w:val="28"/>
        </w:rPr>
        <w:lastRenderedPageBreak/>
        <w:t>Eggs, Kale &amp; Sweet Potato Grits</w:t>
      </w:r>
    </w:p>
    <w:p w14:paraId="1CA1F634" w14:textId="4C9FB93A" w:rsidR="00EC7483" w:rsidRDefault="00365C78" w:rsidP="009A5425">
      <w:pPr>
        <w:jc w:val="center"/>
        <w:rPr>
          <w:rFonts w:ascii="Times New Roman" w:hAnsi="Times New Roman" w:cs="Times New Roman"/>
          <w:sz w:val="24"/>
          <w:szCs w:val="24"/>
        </w:rPr>
      </w:pPr>
      <w:r>
        <w:rPr>
          <w:rFonts w:ascii="Times New Roman" w:hAnsi="Times New Roman" w:cs="Times New Roman"/>
          <w:sz w:val="24"/>
          <w:szCs w:val="24"/>
        </w:rPr>
        <w:t xml:space="preserve">(Serves </w:t>
      </w:r>
      <w:r w:rsidR="00C5772B">
        <w:rPr>
          <w:rFonts w:ascii="Times New Roman" w:hAnsi="Times New Roman" w:cs="Times New Roman"/>
          <w:sz w:val="24"/>
          <w:szCs w:val="24"/>
        </w:rPr>
        <w:t>2</w:t>
      </w:r>
      <w:r>
        <w:rPr>
          <w:rFonts w:ascii="Times New Roman" w:hAnsi="Times New Roman" w:cs="Times New Roman"/>
          <w:sz w:val="24"/>
          <w:szCs w:val="24"/>
        </w:rPr>
        <w:t>)</w:t>
      </w:r>
    </w:p>
    <w:p w14:paraId="43DAC735" w14:textId="77777777" w:rsidR="00C00155" w:rsidRDefault="003B04B6" w:rsidP="00C00155">
      <w:pPr>
        <w:keepNext/>
        <w:jc w:val="center"/>
      </w:pPr>
      <w:r w:rsidRPr="00C00155">
        <w:rPr>
          <w:b/>
          <w:noProof/>
        </w:rPr>
        <w:drawing>
          <wp:inline distT="0" distB="0" distL="0" distR="0" wp14:anchorId="2D52AEF4" wp14:editId="0642E90A">
            <wp:extent cx="2245088" cy="1683816"/>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2245088" cy="1683816"/>
                    </a:xfrm>
                    <a:prstGeom prst="rect">
                      <a:avLst/>
                    </a:prstGeom>
                    <a:noFill/>
                    <a:ln>
                      <a:noFill/>
                    </a:ln>
                  </pic:spPr>
                </pic:pic>
              </a:graphicData>
            </a:graphic>
          </wp:inline>
        </w:drawing>
      </w:r>
    </w:p>
    <w:p w14:paraId="66DCE561" w14:textId="161E60FA" w:rsidR="003B04B6" w:rsidRPr="00C00155" w:rsidRDefault="00C00155" w:rsidP="00C00155">
      <w:pPr>
        <w:pStyle w:val="Caption"/>
        <w:jc w:val="center"/>
        <w:rPr>
          <w:rFonts w:ascii="Times New Roman" w:hAnsi="Times New Roman" w:cs="Times New Roman"/>
          <w:b/>
          <w:sz w:val="24"/>
          <w:szCs w:val="24"/>
        </w:rPr>
      </w:pPr>
      <w:r>
        <w:t>Photo by Lindsay VanKampen</w:t>
      </w:r>
    </w:p>
    <w:p w14:paraId="2AAEC6DD" w14:textId="04A74E6A" w:rsidR="003B04B6" w:rsidRPr="00C00155" w:rsidRDefault="003B04B6" w:rsidP="003B04B6">
      <w:pPr>
        <w:rPr>
          <w:rFonts w:ascii="Times New Roman" w:hAnsi="Times New Roman" w:cs="Times New Roman"/>
          <w:b/>
          <w:sz w:val="24"/>
          <w:szCs w:val="24"/>
        </w:rPr>
      </w:pPr>
      <w:r w:rsidRPr="00C00155">
        <w:rPr>
          <w:rFonts w:ascii="Times New Roman" w:hAnsi="Times New Roman" w:cs="Times New Roman"/>
          <w:b/>
          <w:sz w:val="24"/>
          <w:szCs w:val="24"/>
        </w:rPr>
        <w:t xml:space="preserve">Ingredients: </w:t>
      </w:r>
    </w:p>
    <w:p w14:paraId="7039C3E4" w14:textId="60285CF1" w:rsidR="00365C78" w:rsidRPr="00365C78" w:rsidRDefault="00365C78" w:rsidP="004163D9">
      <w:pPr>
        <w:pStyle w:val="ListParagraph"/>
        <w:numPr>
          <w:ilvl w:val="0"/>
          <w:numId w:val="8"/>
        </w:numPr>
        <w:rPr>
          <w:bCs/>
        </w:rPr>
      </w:pPr>
      <w:r>
        <w:t>1 large</w:t>
      </w:r>
      <w:r w:rsidR="00195E11">
        <w:t>,</w:t>
      </w:r>
      <w:r>
        <w:t xml:space="preserve"> sweet potato (</w:t>
      </w:r>
      <w:r>
        <w:rPr>
          <w:bCs/>
        </w:rPr>
        <w:t xml:space="preserve">½ to </w:t>
      </w:r>
      <w:r w:rsidRPr="00365C78">
        <w:rPr>
          <w:bCs/>
        </w:rPr>
        <w:t xml:space="preserve">¼ </w:t>
      </w:r>
      <w:r>
        <w:t>cooked &amp; mashed)</w:t>
      </w:r>
    </w:p>
    <w:p w14:paraId="43BBE9F7" w14:textId="343E533A" w:rsidR="00365C78" w:rsidRPr="00365C78" w:rsidRDefault="00365C78" w:rsidP="004163D9">
      <w:pPr>
        <w:pStyle w:val="ListParagraph"/>
        <w:numPr>
          <w:ilvl w:val="0"/>
          <w:numId w:val="8"/>
        </w:numPr>
        <w:rPr>
          <w:bCs/>
        </w:rPr>
      </w:pPr>
      <w:r>
        <w:t>2 c fresh kale (chopped)</w:t>
      </w:r>
    </w:p>
    <w:p w14:paraId="293F23EC" w14:textId="33657844" w:rsidR="00365C78" w:rsidRPr="00365C78" w:rsidRDefault="00365C78" w:rsidP="004163D9">
      <w:pPr>
        <w:pStyle w:val="ListParagraph"/>
        <w:numPr>
          <w:ilvl w:val="0"/>
          <w:numId w:val="8"/>
        </w:numPr>
        <w:rPr>
          <w:bCs/>
        </w:rPr>
      </w:pPr>
      <w:r>
        <w:t>1 tsp vegetable oil (divided into two)</w:t>
      </w:r>
    </w:p>
    <w:p w14:paraId="6AB67095" w14:textId="2B0E5964" w:rsidR="00365C78" w:rsidRDefault="00365C78" w:rsidP="004163D9">
      <w:pPr>
        <w:pStyle w:val="ListParagraph"/>
        <w:numPr>
          <w:ilvl w:val="0"/>
          <w:numId w:val="8"/>
        </w:numPr>
        <w:rPr>
          <w:bCs/>
        </w:rPr>
      </w:pPr>
      <w:r>
        <w:t xml:space="preserve">1 </w:t>
      </w:r>
      <w:r>
        <w:rPr>
          <w:bCs/>
        </w:rPr>
        <w:t>½ c water</w:t>
      </w:r>
    </w:p>
    <w:p w14:paraId="6194D174" w14:textId="49651CB0" w:rsidR="00365C78" w:rsidRDefault="00365C78" w:rsidP="004163D9">
      <w:pPr>
        <w:pStyle w:val="ListParagraph"/>
        <w:numPr>
          <w:ilvl w:val="0"/>
          <w:numId w:val="8"/>
        </w:numPr>
        <w:rPr>
          <w:bCs/>
        </w:rPr>
      </w:pPr>
      <w:r>
        <w:rPr>
          <w:bCs/>
        </w:rPr>
        <w:t>1 c milk</w:t>
      </w:r>
    </w:p>
    <w:p w14:paraId="5B2FE6F9" w14:textId="5A80292F" w:rsidR="00365C78" w:rsidRDefault="00365C78" w:rsidP="004163D9">
      <w:pPr>
        <w:pStyle w:val="ListParagraph"/>
        <w:numPr>
          <w:ilvl w:val="0"/>
          <w:numId w:val="8"/>
        </w:numPr>
        <w:rPr>
          <w:bCs/>
        </w:rPr>
      </w:pPr>
      <w:r>
        <w:rPr>
          <w:bCs/>
        </w:rPr>
        <w:t>¾ c grits (quick</w:t>
      </w:r>
      <w:r w:rsidR="00C00155">
        <w:rPr>
          <w:bCs/>
        </w:rPr>
        <w:t>-</w:t>
      </w:r>
      <w:r>
        <w:rPr>
          <w:bCs/>
        </w:rPr>
        <w:t>cooking)</w:t>
      </w:r>
    </w:p>
    <w:p w14:paraId="589FC80D" w14:textId="19C93E33" w:rsidR="00365C78" w:rsidRPr="00365C78" w:rsidRDefault="00C4735D" w:rsidP="004163D9">
      <w:pPr>
        <w:pStyle w:val="ListParagraph"/>
        <w:numPr>
          <w:ilvl w:val="0"/>
          <w:numId w:val="8"/>
        </w:numPr>
        <w:rPr>
          <w:bCs/>
        </w:rPr>
      </w:pPr>
      <m:oMath>
        <m:f>
          <m:fPr>
            <m:type m:val="skw"/>
            <m:ctrlPr>
              <w:rPr>
                <w:rFonts w:ascii="Cambria Math" w:hAnsi="Cambria Math"/>
                <w:bCs/>
                <w:i/>
                <w:sz w:val="14"/>
                <w:szCs w:val="14"/>
              </w:rPr>
            </m:ctrlPr>
          </m:fPr>
          <m:num>
            <m:r>
              <w:rPr>
                <w:rFonts w:ascii="Cambria Math" w:hAnsi="Cambria Math"/>
                <w:sz w:val="14"/>
                <w:szCs w:val="14"/>
              </w:rPr>
              <m:t>1</m:t>
            </m:r>
          </m:num>
          <m:den>
            <m:r>
              <w:rPr>
                <w:rFonts w:ascii="Cambria Math" w:hAnsi="Cambria Math"/>
                <w:sz w:val="14"/>
                <w:szCs w:val="14"/>
              </w:rPr>
              <m:t>3</m:t>
            </m:r>
          </m:den>
        </m:f>
      </m:oMath>
      <w:r w:rsidR="00365C78">
        <w:t xml:space="preserve"> c </w:t>
      </w:r>
      <w:r w:rsidR="009C01F4">
        <w:t>s</w:t>
      </w:r>
      <w:r w:rsidR="00365C78">
        <w:t xml:space="preserve">hredded </w:t>
      </w:r>
      <w:r w:rsidR="009C01F4">
        <w:t>c</w:t>
      </w:r>
      <w:r w:rsidR="00365C78">
        <w:t xml:space="preserve">heddar </w:t>
      </w:r>
      <w:r w:rsidR="009C01F4">
        <w:t>c</w:t>
      </w:r>
      <w:r w:rsidR="00365C78">
        <w:t xml:space="preserve">heese </w:t>
      </w:r>
    </w:p>
    <w:p w14:paraId="441B7B74" w14:textId="77777777" w:rsidR="00365C78" w:rsidRDefault="00365C78" w:rsidP="004163D9">
      <w:pPr>
        <w:pStyle w:val="ListParagraph"/>
        <w:numPr>
          <w:ilvl w:val="0"/>
          <w:numId w:val="8"/>
        </w:numPr>
        <w:rPr>
          <w:bCs/>
        </w:rPr>
      </w:pPr>
      <w:r w:rsidRPr="00365C78">
        <w:rPr>
          <w:bCs/>
        </w:rPr>
        <w:t>¼</w:t>
      </w:r>
      <w:r>
        <w:rPr>
          <w:bCs/>
        </w:rPr>
        <w:t xml:space="preserve"> tsp salt (optional)</w:t>
      </w:r>
    </w:p>
    <w:p w14:paraId="75A9131F" w14:textId="5F785E7C" w:rsidR="00365C78" w:rsidRDefault="00365C78" w:rsidP="004163D9">
      <w:pPr>
        <w:pStyle w:val="ListParagraph"/>
        <w:numPr>
          <w:ilvl w:val="0"/>
          <w:numId w:val="8"/>
        </w:numPr>
        <w:rPr>
          <w:bCs/>
        </w:rPr>
      </w:pPr>
      <w:r>
        <w:rPr>
          <w:bCs/>
        </w:rPr>
        <w:t>4 eggs</w:t>
      </w:r>
    </w:p>
    <w:p w14:paraId="27CDA958" w14:textId="77777777" w:rsidR="00365C78" w:rsidRDefault="00365C78" w:rsidP="00365C78">
      <w:pPr>
        <w:pStyle w:val="ListParagraph"/>
        <w:rPr>
          <w:bCs/>
        </w:rPr>
      </w:pPr>
    </w:p>
    <w:p w14:paraId="67F26468" w14:textId="77777777" w:rsidR="00365C78" w:rsidRPr="00C00155" w:rsidRDefault="00365C78" w:rsidP="00365C78">
      <w:pPr>
        <w:rPr>
          <w:rFonts w:ascii="Times New Roman" w:hAnsi="Times New Roman" w:cs="Times New Roman"/>
          <w:b/>
          <w:bCs/>
          <w:sz w:val="24"/>
          <w:szCs w:val="24"/>
        </w:rPr>
      </w:pPr>
      <w:r w:rsidRPr="00C00155">
        <w:rPr>
          <w:rFonts w:ascii="Times New Roman" w:hAnsi="Times New Roman" w:cs="Times New Roman"/>
          <w:b/>
          <w:bCs/>
          <w:sz w:val="24"/>
          <w:szCs w:val="24"/>
        </w:rPr>
        <w:t>Directions:</w:t>
      </w:r>
    </w:p>
    <w:p w14:paraId="49DB2940" w14:textId="77777777" w:rsidR="00365C78" w:rsidRDefault="00365C78" w:rsidP="00365C78">
      <w:pPr>
        <w:rPr>
          <w:rFonts w:ascii="Times New Roman" w:hAnsi="Times New Roman" w:cs="Times New Roman"/>
          <w:sz w:val="24"/>
          <w:szCs w:val="24"/>
        </w:rPr>
      </w:pPr>
      <w:r w:rsidRPr="00365C78">
        <w:rPr>
          <w:rFonts w:ascii="Times New Roman" w:hAnsi="Times New Roman" w:cs="Times New Roman"/>
          <w:sz w:val="24"/>
          <w:szCs w:val="24"/>
        </w:rPr>
        <w:t>1. Preheat oven</w:t>
      </w:r>
      <w:r>
        <w:rPr>
          <w:rFonts w:ascii="Times New Roman" w:hAnsi="Times New Roman" w:cs="Times New Roman"/>
          <w:b/>
          <w:bCs/>
          <w:sz w:val="26"/>
          <w:szCs w:val="26"/>
        </w:rPr>
        <w:t xml:space="preserve"> </w:t>
      </w:r>
      <w:r>
        <w:rPr>
          <w:rFonts w:ascii="Times New Roman" w:hAnsi="Times New Roman" w:cs="Times New Roman"/>
          <w:sz w:val="24"/>
          <w:szCs w:val="24"/>
        </w:rPr>
        <w:t>to 350˚F</w:t>
      </w:r>
    </w:p>
    <w:p w14:paraId="1E01F2BA" w14:textId="364377D5" w:rsidR="00365C78" w:rsidRDefault="00365C78" w:rsidP="00365C78">
      <w:pPr>
        <w:rPr>
          <w:rFonts w:ascii="Times New Roman" w:hAnsi="Times New Roman" w:cs="Times New Roman"/>
          <w:sz w:val="24"/>
          <w:szCs w:val="24"/>
        </w:rPr>
      </w:pPr>
      <w:r>
        <w:rPr>
          <w:rFonts w:ascii="Times New Roman" w:hAnsi="Times New Roman" w:cs="Times New Roman"/>
          <w:sz w:val="24"/>
          <w:szCs w:val="24"/>
        </w:rPr>
        <w:t xml:space="preserve">2. Coat 4 soufflé dishes or </w:t>
      </w:r>
      <w:r w:rsidR="00F40819">
        <w:rPr>
          <w:rFonts w:ascii="Times New Roman" w:hAnsi="Times New Roman" w:cs="Times New Roman"/>
          <w:sz w:val="24"/>
          <w:szCs w:val="24"/>
        </w:rPr>
        <w:t xml:space="preserve">a </w:t>
      </w:r>
      <w:r>
        <w:rPr>
          <w:rFonts w:ascii="Times New Roman" w:hAnsi="Times New Roman" w:cs="Times New Roman"/>
          <w:sz w:val="24"/>
          <w:szCs w:val="24"/>
        </w:rPr>
        <w:t>small casserole dish</w:t>
      </w:r>
      <w:r w:rsidR="00F40819">
        <w:rPr>
          <w:rFonts w:ascii="Times New Roman" w:hAnsi="Times New Roman" w:cs="Times New Roman"/>
          <w:sz w:val="24"/>
          <w:szCs w:val="24"/>
        </w:rPr>
        <w:t xml:space="preserve"> </w:t>
      </w:r>
      <w:r>
        <w:rPr>
          <w:rFonts w:ascii="Times New Roman" w:hAnsi="Times New Roman" w:cs="Times New Roman"/>
          <w:sz w:val="24"/>
          <w:szCs w:val="24"/>
        </w:rPr>
        <w:t>with vegetable oil</w:t>
      </w:r>
    </w:p>
    <w:p w14:paraId="4A4AFAFD" w14:textId="77777777" w:rsidR="00365C78" w:rsidRDefault="00365C78" w:rsidP="00365C78">
      <w:pPr>
        <w:rPr>
          <w:rFonts w:ascii="Times New Roman" w:hAnsi="Times New Roman" w:cs="Times New Roman"/>
          <w:sz w:val="24"/>
          <w:szCs w:val="24"/>
        </w:rPr>
      </w:pPr>
      <w:r>
        <w:rPr>
          <w:rFonts w:ascii="Times New Roman" w:hAnsi="Times New Roman" w:cs="Times New Roman"/>
          <w:sz w:val="24"/>
          <w:szCs w:val="24"/>
        </w:rPr>
        <w:lastRenderedPageBreak/>
        <w:t>3. Make 3-4 slits in the sweet potato; cook in microwave until soft (~5-8 minutes)</w:t>
      </w:r>
    </w:p>
    <w:p w14:paraId="76D1B583" w14:textId="5630E5B3" w:rsidR="00365C78" w:rsidRDefault="00365C78" w:rsidP="00365C78">
      <w:pPr>
        <w:rPr>
          <w:rFonts w:ascii="Times New Roman" w:hAnsi="Times New Roman" w:cs="Times New Roman"/>
          <w:sz w:val="24"/>
          <w:szCs w:val="24"/>
        </w:rPr>
      </w:pPr>
      <w:r>
        <w:rPr>
          <w:rFonts w:ascii="Times New Roman" w:hAnsi="Times New Roman" w:cs="Times New Roman"/>
          <w:sz w:val="24"/>
          <w:szCs w:val="24"/>
        </w:rPr>
        <w:t>4. Let sweet potato cool, they peel cut</w:t>
      </w:r>
      <w:r w:rsidR="00E92460">
        <w:rPr>
          <w:rFonts w:ascii="Times New Roman" w:hAnsi="Times New Roman" w:cs="Times New Roman"/>
          <w:sz w:val="24"/>
          <w:szCs w:val="24"/>
        </w:rPr>
        <w:t>,</w:t>
      </w:r>
      <w:r>
        <w:rPr>
          <w:rFonts w:ascii="Times New Roman" w:hAnsi="Times New Roman" w:cs="Times New Roman"/>
          <w:sz w:val="24"/>
          <w:szCs w:val="24"/>
        </w:rPr>
        <w:t xml:space="preserve"> and </w:t>
      </w:r>
      <w:r w:rsidR="00D61554">
        <w:rPr>
          <w:rFonts w:ascii="Times New Roman" w:hAnsi="Times New Roman" w:cs="Times New Roman"/>
          <w:sz w:val="24"/>
          <w:szCs w:val="24"/>
        </w:rPr>
        <w:t>purée</w:t>
      </w:r>
      <w:r>
        <w:rPr>
          <w:rFonts w:ascii="Times New Roman" w:hAnsi="Times New Roman" w:cs="Times New Roman"/>
          <w:sz w:val="24"/>
          <w:szCs w:val="24"/>
        </w:rPr>
        <w:t xml:space="preserve"> in a food processor (if you don’t have a food processor, just mash them in a large bowl)</w:t>
      </w:r>
    </w:p>
    <w:p w14:paraId="5E3DAED4" w14:textId="77777777" w:rsidR="00F40819" w:rsidRDefault="00365C78" w:rsidP="00365C78">
      <w:pPr>
        <w:rPr>
          <w:rFonts w:ascii="Times New Roman" w:hAnsi="Times New Roman" w:cs="Times New Roman"/>
          <w:sz w:val="24"/>
          <w:szCs w:val="24"/>
        </w:rPr>
      </w:pPr>
      <w:r>
        <w:rPr>
          <w:rFonts w:ascii="Times New Roman" w:hAnsi="Times New Roman" w:cs="Times New Roman"/>
          <w:sz w:val="24"/>
          <w:szCs w:val="24"/>
        </w:rPr>
        <w:t xml:space="preserve">5. Heat remaining vegetable oil in a saucepan, sauté kale just until wilted </w:t>
      </w:r>
      <w:r w:rsidR="00F40819">
        <w:rPr>
          <w:rFonts w:ascii="Times New Roman" w:hAnsi="Times New Roman" w:cs="Times New Roman"/>
          <w:sz w:val="24"/>
          <w:szCs w:val="24"/>
        </w:rPr>
        <w:t>(5 minutes)</w:t>
      </w:r>
    </w:p>
    <w:p w14:paraId="54E886B8" w14:textId="77777777" w:rsidR="00F40819" w:rsidRDefault="00F40819" w:rsidP="00365C78">
      <w:pPr>
        <w:rPr>
          <w:rFonts w:ascii="Times New Roman" w:hAnsi="Times New Roman" w:cs="Times New Roman"/>
          <w:sz w:val="24"/>
          <w:szCs w:val="24"/>
        </w:rPr>
      </w:pPr>
      <w:r>
        <w:rPr>
          <w:rFonts w:ascii="Times New Roman" w:hAnsi="Times New Roman" w:cs="Times New Roman"/>
          <w:sz w:val="24"/>
          <w:szCs w:val="24"/>
        </w:rPr>
        <w:t xml:space="preserve">6. In a medium saucepan, boil water and milk, add grits and the sweet potato; cook until grits are soft </w:t>
      </w:r>
    </w:p>
    <w:p w14:paraId="585E29EA" w14:textId="77777777" w:rsidR="00F40819" w:rsidRDefault="00F40819" w:rsidP="00365C78">
      <w:pPr>
        <w:rPr>
          <w:rFonts w:ascii="Times New Roman" w:hAnsi="Times New Roman" w:cs="Times New Roman"/>
          <w:sz w:val="24"/>
          <w:szCs w:val="24"/>
        </w:rPr>
      </w:pPr>
      <w:r>
        <w:rPr>
          <w:rFonts w:ascii="Times New Roman" w:hAnsi="Times New Roman" w:cs="Times New Roman"/>
          <w:sz w:val="24"/>
          <w:szCs w:val="24"/>
        </w:rPr>
        <w:t>7. Divide grits mixture evenly in soufflé dishes (or casserole dish)</w:t>
      </w:r>
    </w:p>
    <w:p w14:paraId="606D466A" w14:textId="77777777" w:rsidR="00F40819" w:rsidRDefault="00F40819" w:rsidP="00365C78">
      <w:pPr>
        <w:rPr>
          <w:rFonts w:ascii="Times New Roman" w:hAnsi="Times New Roman" w:cs="Times New Roman"/>
          <w:sz w:val="24"/>
          <w:szCs w:val="24"/>
        </w:rPr>
      </w:pPr>
      <w:r>
        <w:rPr>
          <w:rFonts w:ascii="Times New Roman" w:hAnsi="Times New Roman" w:cs="Times New Roman"/>
          <w:sz w:val="24"/>
          <w:szCs w:val="24"/>
        </w:rPr>
        <w:t>8. Make depressions with a large spoon and crack the egg in the depression</w:t>
      </w:r>
    </w:p>
    <w:p w14:paraId="39AAE2EC" w14:textId="77777777" w:rsidR="009A5425" w:rsidRDefault="00F40819" w:rsidP="009A5425">
      <w:pPr>
        <w:rPr>
          <w:rFonts w:ascii="Times New Roman" w:hAnsi="Times New Roman" w:cs="Times New Roman"/>
          <w:sz w:val="24"/>
          <w:szCs w:val="24"/>
        </w:rPr>
      </w:pPr>
      <w:r>
        <w:rPr>
          <w:rFonts w:ascii="Times New Roman" w:hAnsi="Times New Roman" w:cs="Times New Roman"/>
          <w:sz w:val="24"/>
          <w:szCs w:val="24"/>
        </w:rPr>
        <w:t>9. Bake the eggs uncovered for 30 minutes</w:t>
      </w:r>
      <w:r w:rsidR="009C01F4">
        <w:rPr>
          <w:rFonts w:ascii="Times New Roman" w:hAnsi="Times New Roman" w:cs="Times New Roman"/>
          <w:sz w:val="24"/>
          <w:szCs w:val="24"/>
        </w:rPr>
        <w:t xml:space="preserve"> and wait 10 minutes to cool</w:t>
      </w:r>
    </w:p>
    <w:p w14:paraId="599ED378" w14:textId="3D239383" w:rsidR="009A5425" w:rsidRPr="00A8431D" w:rsidRDefault="00F40819" w:rsidP="009A5425">
      <w:pPr>
        <w:rPr>
          <w:rFonts w:ascii="Times New Roman" w:hAnsi="Times New Roman" w:cs="Times New Roman"/>
          <w:sz w:val="18"/>
          <w:szCs w:val="18"/>
        </w:rPr>
      </w:pPr>
      <w:r w:rsidRPr="00A8431D">
        <w:rPr>
          <w:rFonts w:ascii="Times New Roman" w:hAnsi="Times New Roman" w:cs="Times New Roman"/>
          <w:sz w:val="18"/>
          <w:szCs w:val="18"/>
        </w:rPr>
        <w:t>Source:</w:t>
      </w:r>
      <w:hyperlink r:id="rId38" w:history="1">
        <w:r w:rsidR="009A5425" w:rsidRPr="00A8431D">
          <w:rPr>
            <w:rStyle w:val="Hyperlink"/>
            <w:rFonts w:ascii="Times New Roman" w:hAnsi="Times New Roman" w:cs="Times New Roman"/>
            <w:sz w:val="18"/>
            <w:szCs w:val="18"/>
          </w:rPr>
          <w:t>http://whatscooking.fnsusda.gov/recipes/myplate-cnpp/eggs-over-kale-and-sweet-potato-grits</w:t>
        </w:r>
      </w:hyperlink>
    </w:p>
    <w:p w14:paraId="2259D698" w14:textId="5A2CB635" w:rsidR="00F40819" w:rsidRDefault="009A5425">
      <w:pPr>
        <w:rPr>
          <w:rFonts w:ascii="Times New Roman" w:hAnsi="Times New Roman" w:cs="Times New Roman"/>
          <w:sz w:val="24"/>
          <w:szCs w:val="24"/>
        </w:rPr>
      </w:pPr>
      <w:r>
        <w:rPr>
          <w:noProof/>
        </w:rPr>
        <mc:AlternateContent>
          <mc:Choice Requires="wps">
            <w:drawing>
              <wp:anchor distT="0" distB="0" distL="114300" distR="114300" simplePos="0" relativeHeight="251709440" behindDoc="0" locked="0" layoutInCell="1" allowOverlap="1" wp14:anchorId="45314EC9" wp14:editId="2DAA7B1D">
                <wp:simplePos x="0" y="0"/>
                <wp:positionH relativeFrom="column">
                  <wp:posOffset>571500</wp:posOffset>
                </wp:positionH>
                <wp:positionV relativeFrom="paragraph">
                  <wp:posOffset>87630</wp:posOffset>
                </wp:positionV>
                <wp:extent cx="1828800" cy="1828800"/>
                <wp:effectExtent l="0" t="0" r="0" b="0"/>
                <wp:wrapSquare wrapText="bothSides"/>
                <wp:docPr id="227" name="Text Box 22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DCEBD89" w14:textId="4523A005" w:rsidR="00C4735D" w:rsidRPr="009A5425" w:rsidRDefault="00C4735D" w:rsidP="009A5425">
                            <w:pPr>
                              <w:spacing w:after="0" w:line="276" w:lineRule="auto"/>
                              <w:jc w:val="center"/>
                              <w:rPr>
                                <w:rFonts w:ascii="Times New Roman" w:hAnsi="Times New Roman" w:cs="Times New Roman"/>
                                <w:b/>
                                <w:sz w:val="24"/>
                                <w:szCs w:val="24"/>
                              </w:rPr>
                            </w:pPr>
                            <w:r w:rsidRPr="009A5425">
                              <w:rPr>
                                <w:rFonts w:ascii="Times New Roman" w:hAnsi="Times New Roman" w:cs="Times New Roman"/>
                                <w:b/>
                                <w:sz w:val="24"/>
                                <w:szCs w:val="24"/>
                              </w:rPr>
                              <w:t>One Serving is 2 soufflés</w:t>
                            </w:r>
                          </w:p>
                          <w:p w14:paraId="0F4A1660" w14:textId="77777777" w:rsidR="00C4735D" w:rsidRPr="006D11B6" w:rsidRDefault="00C4735D" w:rsidP="009A5425">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2849200B" w14:textId="1A4D5E6C" w:rsidR="00C4735D" w:rsidRPr="006D11B6" w:rsidRDefault="00C4735D" w:rsidP="009A5425">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56</w:t>
                            </w:r>
                          </w:p>
                          <w:p w14:paraId="185EFE32" w14:textId="4E7B773D" w:rsidR="00C4735D" w:rsidRPr="006D11B6" w:rsidRDefault="00C4735D" w:rsidP="009A5425">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8 </w:t>
                            </w:r>
                            <w:r w:rsidRPr="006D11B6">
                              <w:rPr>
                                <w:rFonts w:ascii="Times New Roman" w:hAnsi="Times New Roman" w:cs="Times New Roman"/>
                                <w:sz w:val="24"/>
                                <w:szCs w:val="24"/>
                              </w:rPr>
                              <w:t>g</w:t>
                            </w:r>
                          </w:p>
                          <w:p w14:paraId="0F4A807C" w14:textId="2EDD435A" w:rsidR="00C4735D" w:rsidRPr="006D11B6" w:rsidRDefault="00C4735D" w:rsidP="009A5425">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7</w:t>
                            </w:r>
                            <w:r w:rsidRPr="006D11B6">
                              <w:rPr>
                                <w:rFonts w:ascii="Times New Roman" w:hAnsi="Times New Roman" w:cs="Times New Roman"/>
                                <w:sz w:val="24"/>
                                <w:szCs w:val="24"/>
                              </w:rPr>
                              <w:t xml:space="preserve"> g</w:t>
                            </w:r>
                          </w:p>
                          <w:p w14:paraId="382FD0FE" w14:textId="7943D466" w:rsidR="00C4735D" w:rsidRPr="006D11B6" w:rsidRDefault="00C4735D" w:rsidP="009A5425">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440</w:t>
                            </w:r>
                            <w:r w:rsidRPr="006D11B6">
                              <w:rPr>
                                <w:rFonts w:ascii="Times New Roman" w:hAnsi="Times New Roman" w:cs="Times New Roman"/>
                                <w:sz w:val="24"/>
                                <w:szCs w:val="24"/>
                              </w:rPr>
                              <w:t xml:space="preserve"> </w:t>
                            </w:r>
                          </w:p>
                          <w:p w14:paraId="1D715FBD" w14:textId="20DE0DAD" w:rsidR="00C4735D" w:rsidRPr="006D11B6" w:rsidRDefault="00C4735D" w:rsidP="009A5425">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4 </w:t>
                            </w:r>
                            <w:r w:rsidRPr="006D11B6">
                              <w:rPr>
                                <w:rFonts w:ascii="Times New Roman" w:hAnsi="Times New Roman" w:cs="Times New Roman"/>
                                <w:sz w:val="24"/>
                                <w:szCs w:val="24"/>
                              </w:rPr>
                              <w:t>g</w:t>
                            </w:r>
                          </w:p>
                          <w:p w14:paraId="2172A9BB" w14:textId="02B23035" w:rsidR="00C4735D" w:rsidRPr="006D11B6" w:rsidRDefault="00C4735D" w:rsidP="009A5425">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6 </w:t>
                            </w:r>
                            <w:r w:rsidRPr="006D11B6">
                              <w:rPr>
                                <w:rFonts w:ascii="Times New Roman" w:hAnsi="Times New Roman" w:cs="Times New Roman"/>
                                <w:sz w:val="24"/>
                                <w:szCs w:val="24"/>
                              </w:rPr>
                              <w:t>g</w:t>
                            </w:r>
                          </w:p>
                          <w:p w14:paraId="46E63D21" w14:textId="197709F0" w:rsidR="00C4735D" w:rsidRPr="001D68A3" w:rsidRDefault="00C4735D" w:rsidP="009A5425">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9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5314EC9" id="Text Box 227" o:spid="_x0000_s1044" type="#_x0000_t202" style="position:absolute;margin-left:45pt;margin-top:6.9pt;width:2in;height:2in;z-index:2517094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" filled="f" strokeweight=".5pt">
                <v:textbox style="mso-fit-shape-to-text:t">
                  <w:txbxContent>
                    <w:p w14:paraId="4DCEBD89" w14:textId="4523A005" w:rsidR="00C4735D" w:rsidRPr="009A5425" w:rsidRDefault="00C4735D" w:rsidP="009A5425">
                      <w:pPr>
                        <w:spacing w:after="0" w:line="276" w:lineRule="auto"/>
                        <w:jc w:val="center"/>
                        <w:rPr>
                          <w:rFonts w:ascii="Times New Roman" w:hAnsi="Times New Roman" w:cs="Times New Roman"/>
                          <w:b/>
                          <w:sz w:val="24"/>
                          <w:szCs w:val="24"/>
                        </w:rPr>
                      </w:pPr>
                      <w:r w:rsidRPr="009A5425">
                        <w:rPr>
                          <w:rFonts w:ascii="Times New Roman" w:hAnsi="Times New Roman" w:cs="Times New Roman"/>
                          <w:b/>
                          <w:sz w:val="24"/>
                          <w:szCs w:val="24"/>
                        </w:rPr>
                        <w:t>One Serving is 2 soufflés</w:t>
                      </w:r>
                    </w:p>
                    <w:p w14:paraId="0F4A1660" w14:textId="77777777" w:rsidR="00C4735D" w:rsidRPr="006D11B6" w:rsidRDefault="00C4735D" w:rsidP="009A5425">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2849200B" w14:textId="1A4D5E6C" w:rsidR="00C4735D" w:rsidRPr="006D11B6" w:rsidRDefault="00C4735D" w:rsidP="009A5425">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56</w:t>
                      </w:r>
                    </w:p>
                    <w:p w14:paraId="185EFE32" w14:textId="4E7B773D" w:rsidR="00C4735D" w:rsidRPr="006D11B6" w:rsidRDefault="00C4735D" w:rsidP="009A5425">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8 </w:t>
                      </w:r>
                      <w:r w:rsidRPr="006D11B6">
                        <w:rPr>
                          <w:rFonts w:ascii="Times New Roman" w:hAnsi="Times New Roman" w:cs="Times New Roman"/>
                          <w:sz w:val="24"/>
                          <w:szCs w:val="24"/>
                        </w:rPr>
                        <w:t>g</w:t>
                      </w:r>
                    </w:p>
                    <w:p w14:paraId="0F4A807C" w14:textId="2EDD435A" w:rsidR="00C4735D" w:rsidRPr="006D11B6" w:rsidRDefault="00C4735D" w:rsidP="009A5425">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7</w:t>
                      </w:r>
                      <w:r w:rsidRPr="006D11B6">
                        <w:rPr>
                          <w:rFonts w:ascii="Times New Roman" w:hAnsi="Times New Roman" w:cs="Times New Roman"/>
                          <w:sz w:val="24"/>
                          <w:szCs w:val="24"/>
                        </w:rPr>
                        <w:t xml:space="preserve"> g</w:t>
                      </w:r>
                    </w:p>
                    <w:p w14:paraId="382FD0FE" w14:textId="7943D466" w:rsidR="00C4735D" w:rsidRPr="006D11B6" w:rsidRDefault="00C4735D" w:rsidP="009A5425">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440</w:t>
                      </w:r>
                      <w:r w:rsidRPr="006D11B6">
                        <w:rPr>
                          <w:rFonts w:ascii="Times New Roman" w:hAnsi="Times New Roman" w:cs="Times New Roman"/>
                          <w:sz w:val="24"/>
                          <w:szCs w:val="24"/>
                        </w:rPr>
                        <w:t xml:space="preserve"> </w:t>
                      </w:r>
                    </w:p>
                    <w:p w14:paraId="1D715FBD" w14:textId="20DE0DAD" w:rsidR="00C4735D" w:rsidRPr="006D11B6" w:rsidRDefault="00C4735D" w:rsidP="009A5425">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4 </w:t>
                      </w:r>
                      <w:r w:rsidRPr="006D11B6">
                        <w:rPr>
                          <w:rFonts w:ascii="Times New Roman" w:hAnsi="Times New Roman" w:cs="Times New Roman"/>
                          <w:sz w:val="24"/>
                          <w:szCs w:val="24"/>
                        </w:rPr>
                        <w:t>g</w:t>
                      </w:r>
                    </w:p>
                    <w:p w14:paraId="2172A9BB" w14:textId="02B23035" w:rsidR="00C4735D" w:rsidRPr="006D11B6" w:rsidRDefault="00C4735D" w:rsidP="009A5425">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6 </w:t>
                      </w:r>
                      <w:r w:rsidRPr="006D11B6">
                        <w:rPr>
                          <w:rFonts w:ascii="Times New Roman" w:hAnsi="Times New Roman" w:cs="Times New Roman"/>
                          <w:sz w:val="24"/>
                          <w:szCs w:val="24"/>
                        </w:rPr>
                        <w:t>g</w:t>
                      </w:r>
                    </w:p>
                    <w:p w14:paraId="46E63D21" w14:textId="197709F0" w:rsidR="00C4735D" w:rsidRPr="001D68A3" w:rsidRDefault="00C4735D" w:rsidP="009A5425">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9 </w:t>
                      </w:r>
                      <w:r w:rsidRPr="006D11B6">
                        <w:rPr>
                          <w:rFonts w:ascii="Times New Roman" w:hAnsi="Times New Roman" w:cs="Times New Roman"/>
                          <w:sz w:val="24"/>
                          <w:szCs w:val="24"/>
                        </w:rPr>
                        <w:t>g</w:t>
                      </w:r>
                    </w:p>
                  </w:txbxContent>
                </v:textbox>
                <w10:wrap type="square"/>
              </v:shape>
            </w:pict>
          </mc:Fallback>
        </mc:AlternateContent>
      </w:r>
      <w:r w:rsidR="00F40819">
        <w:rPr>
          <w:rFonts w:ascii="Times New Roman" w:hAnsi="Times New Roman" w:cs="Times New Roman"/>
          <w:sz w:val="24"/>
          <w:szCs w:val="24"/>
        </w:rPr>
        <w:br w:type="page"/>
      </w:r>
    </w:p>
    <w:p w14:paraId="3889B083" w14:textId="6412F064" w:rsidR="00F40819" w:rsidRPr="00150116" w:rsidRDefault="00F40819" w:rsidP="00150116">
      <w:pPr>
        <w:pStyle w:val="Heading2"/>
        <w:rPr>
          <w:b/>
          <w:bCs/>
          <w:color w:val="auto"/>
          <w:sz w:val="28"/>
          <w:szCs w:val="28"/>
        </w:rPr>
      </w:pPr>
      <w:bookmarkStart w:id="15" w:name="_Savory_Bread_Pudding"/>
      <w:bookmarkEnd w:id="15"/>
      <w:r w:rsidRPr="00150116">
        <w:rPr>
          <w:b/>
          <w:bCs/>
          <w:color w:val="auto"/>
          <w:sz w:val="28"/>
          <w:szCs w:val="28"/>
        </w:rPr>
        <w:lastRenderedPageBreak/>
        <w:t>Savory Bread Pudding with Kale and Butternut Squash</w:t>
      </w:r>
    </w:p>
    <w:p w14:paraId="536302CC" w14:textId="2300C304" w:rsidR="00F40819" w:rsidRDefault="009A5425" w:rsidP="009A5425">
      <w:pPr>
        <w:jc w:val="center"/>
        <w:rPr>
          <w:rFonts w:ascii="Times New Roman" w:hAnsi="Times New Roman" w:cs="Times New Roman"/>
          <w:sz w:val="24"/>
          <w:szCs w:val="24"/>
        </w:rPr>
      </w:pPr>
      <w:r>
        <w:rPr>
          <w:noProof/>
        </w:rPr>
        <w:drawing>
          <wp:inline distT="0" distB="0" distL="0" distR="0" wp14:anchorId="619CA64C" wp14:editId="1343062F">
            <wp:extent cx="2255520" cy="1691640"/>
            <wp:effectExtent l="0" t="0" r="0" b="381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255520" cy="1691640"/>
                    </a:xfrm>
                    <a:prstGeom prst="rect">
                      <a:avLst/>
                    </a:prstGeom>
                    <a:ln>
                      <a:noFill/>
                    </a:ln>
                    <a:effectLst>
                      <a:softEdge rad="112500"/>
                    </a:effectLst>
                  </pic:spPr>
                </pic:pic>
              </a:graphicData>
            </a:graphic>
          </wp:inline>
        </w:drawing>
      </w:r>
    </w:p>
    <w:p w14:paraId="7241A318" w14:textId="77777777" w:rsidR="009A5425" w:rsidRPr="00EC7558" w:rsidRDefault="009A5425" w:rsidP="009A5425">
      <w:pPr>
        <w:pStyle w:val="Caption"/>
        <w:rPr>
          <w:rFonts w:ascii="Times New Roman" w:hAnsi="Times New Roman" w:cs="Times New Roman"/>
          <w:color w:val="auto"/>
        </w:rPr>
      </w:pPr>
      <w:r w:rsidRPr="00697E62">
        <w:rPr>
          <w:rFonts w:ascii="Times New Roman" w:hAnsi="Times New Roman" w:cs="Times New Roman"/>
          <w:color w:val="auto"/>
        </w:rPr>
        <w:t xml:space="preserve">Photo courtesy </w:t>
      </w:r>
      <w:r>
        <w:rPr>
          <w:rFonts w:ascii="Times New Roman" w:hAnsi="Times New Roman" w:cs="Times New Roman"/>
          <w:color w:val="auto"/>
        </w:rPr>
        <w:t xml:space="preserve">of </w:t>
      </w:r>
      <w:r w:rsidRPr="00697E62">
        <w:rPr>
          <w:rFonts w:ascii="Times New Roman" w:hAnsi="Times New Roman" w:cs="Times New Roman"/>
          <w:color w:val="auto"/>
        </w:rPr>
        <w:t>Lindsay VanKampen</w:t>
      </w:r>
    </w:p>
    <w:p w14:paraId="20DF8F77" w14:textId="77777777" w:rsidR="009C01F4" w:rsidRPr="00C00155" w:rsidRDefault="009C01F4" w:rsidP="009C01F4">
      <w:pPr>
        <w:rPr>
          <w:rFonts w:ascii="Times New Roman" w:hAnsi="Times New Roman" w:cs="Times New Roman"/>
          <w:b/>
          <w:sz w:val="24"/>
          <w:szCs w:val="24"/>
        </w:rPr>
      </w:pPr>
      <w:r w:rsidRPr="00C00155">
        <w:rPr>
          <w:rFonts w:ascii="Times New Roman" w:hAnsi="Times New Roman" w:cs="Times New Roman"/>
          <w:b/>
          <w:sz w:val="24"/>
          <w:szCs w:val="24"/>
        </w:rPr>
        <w:t xml:space="preserve">Ingredients: </w:t>
      </w:r>
    </w:p>
    <w:p w14:paraId="41E62A11" w14:textId="56EC2679" w:rsidR="00C476D4" w:rsidRPr="009C01F4" w:rsidRDefault="009C01F4" w:rsidP="004163D9">
      <w:pPr>
        <w:pStyle w:val="ListParagraph"/>
        <w:numPr>
          <w:ilvl w:val="0"/>
          <w:numId w:val="9"/>
        </w:numPr>
        <w:rPr>
          <w:b/>
          <w:bCs/>
        </w:rPr>
      </w:pPr>
      <w:r>
        <w:t>2 large eggs</w:t>
      </w:r>
    </w:p>
    <w:p w14:paraId="3C8CCB5F" w14:textId="0B88B91F" w:rsidR="009C01F4" w:rsidRPr="009C01F4" w:rsidRDefault="009C01F4" w:rsidP="004163D9">
      <w:pPr>
        <w:pStyle w:val="ListParagraph"/>
        <w:numPr>
          <w:ilvl w:val="0"/>
          <w:numId w:val="9"/>
        </w:numPr>
        <w:rPr>
          <w:b/>
          <w:bCs/>
        </w:rPr>
      </w:pPr>
      <w:r>
        <w:t>½ onion</w:t>
      </w:r>
    </w:p>
    <w:p w14:paraId="17328E1E" w14:textId="099CEE3D" w:rsidR="009C01F4" w:rsidRPr="009C01F4" w:rsidRDefault="009C01F4" w:rsidP="004163D9">
      <w:pPr>
        <w:pStyle w:val="ListParagraph"/>
        <w:numPr>
          <w:ilvl w:val="0"/>
          <w:numId w:val="9"/>
        </w:numPr>
        <w:rPr>
          <w:b/>
          <w:bCs/>
        </w:rPr>
      </w:pPr>
      <w:r>
        <w:t>1 c low-fat milk</w:t>
      </w:r>
    </w:p>
    <w:p w14:paraId="0ABB50EF" w14:textId="7594F06B" w:rsidR="009C01F4" w:rsidRPr="009C01F4" w:rsidRDefault="009C01F4" w:rsidP="004163D9">
      <w:pPr>
        <w:pStyle w:val="ListParagraph"/>
        <w:numPr>
          <w:ilvl w:val="0"/>
          <w:numId w:val="9"/>
        </w:numPr>
        <w:rPr>
          <w:b/>
          <w:bCs/>
        </w:rPr>
      </w:pPr>
      <w:r>
        <w:t>¼ c shredded low-sodium mozzarella or cheddar cheese</w:t>
      </w:r>
    </w:p>
    <w:p w14:paraId="6DD82464" w14:textId="23D2FBD1" w:rsidR="009C01F4" w:rsidRPr="009C01F4" w:rsidRDefault="009C01F4" w:rsidP="004163D9">
      <w:pPr>
        <w:pStyle w:val="ListParagraph"/>
        <w:numPr>
          <w:ilvl w:val="0"/>
          <w:numId w:val="9"/>
        </w:numPr>
        <w:rPr>
          <w:b/>
          <w:bCs/>
        </w:rPr>
      </w:pPr>
      <w:r w:rsidRPr="009C01F4">
        <w:t>2</w:t>
      </w:r>
      <w:r>
        <w:rPr>
          <w:b/>
          <w:bCs/>
        </w:rPr>
        <w:t xml:space="preserve"> </w:t>
      </w:r>
      <w:r w:rsidRPr="009C01F4">
        <w:t>c</w:t>
      </w:r>
      <w:r>
        <w:rPr>
          <w:b/>
          <w:bCs/>
        </w:rPr>
        <w:t xml:space="preserve"> </w:t>
      </w:r>
      <w:r>
        <w:t>bread (stale or dried)</w:t>
      </w:r>
    </w:p>
    <w:p w14:paraId="451199BA" w14:textId="69574137" w:rsidR="009C01F4" w:rsidRPr="009C01F4" w:rsidRDefault="009C01F4" w:rsidP="004163D9">
      <w:pPr>
        <w:pStyle w:val="ListParagraph"/>
        <w:numPr>
          <w:ilvl w:val="0"/>
          <w:numId w:val="9"/>
        </w:numPr>
        <w:rPr>
          <w:b/>
          <w:bCs/>
        </w:rPr>
      </w:pPr>
      <w:r>
        <w:t>1 ½ c chopped fresh kale</w:t>
      </w:r>
    </w:p>
    <w:p w14:paraId="295A9990" w14:textId="037969D2" w:rsidR="009C01F4" w:rsidRPr="009C01F4" w:rsidRDefault="009C01F4" w:rsidP="004163D9">
      <w:pPr>
        <w:pStyle w:val="ListParagraph"/>
        <w:numPr>
          <w:ilvl w:val="0"/>
          <w:numId w:val="9"/>
        </w:numPr>
        <w:rPr>
          <w:b/>
          <w:bCs/>
        </w:rPr>
      </w:pPr>
      <w:r>
        <w:t>1 c frozen or fresh butternut squash</w:t>
      </w:r>
    </w:p>
    <w:p w14:paraId="63DD49DF" w14:textId="2EBCF733" w:rsidR="009C01F4" w:rsidRPr="009C01F4" w:rsidRDefault="009C01F4" w:rsidP="004163D9">
      <w:pPr>
        <w:pStyle w:val="ListParagraph"/>
        <w:numPr>
          <w:ilvl w:val="0"/>
          <w:numId w:val="9"/>
        </w:numPr>
        <w:rPr>
          <w:b/>
          <w:bCs/>
        </w:rPr>
      </w:pPr>
      <w:r>
        <w:t>½ tsp vegetable oil</w:t>
      </w:r>
    </w:p>
    <w:p w14:paraId="22642DC1" w14:textId="1B00A9DA" w:rsidR="009C01F4" w:rsidRPr="009C01F4" w:rsidRDefault="009C01F4" w:rsidP="004163D9">
      <w:pPr>
        <w:pStyle w:val="ListParagraph"/>
        <w:numPr>
          <w:ilvl w:val="0"/>
          <w:numId w:val="9"/>
        </w:numPr>
        <w:rPr>
          <w:b/>
          <w:bCs/>
        </w:rPr>
      </w:pPr>
      <w:r>
        <w:t>¼ tsp salt</w:t>
      </w:r>
      <w:r w:rsidR="000B48F3">
        <w:t xml:space="preserve"> (optional) </w:t>
      </w:r>
      <w:r w:rsidR="000B48F3" w:rsidRPr="000B48F3">
        <w:rPr>
          <w:i/>
          <w:iCs/>
        </w:rPr>
        <w:t>*omit if on a strict low sodium diet*</w:t>
      </w:r>
    </w:p>
    <w:p w14:paraId="1A12A5C6" w14:textId="77777777" w:rsidR="009C01F4" w:rsidRPr="009C01F4" w:rsidRDefault="009C01F4" w:rsidP="009C01F4">
      <w:pPr>
        <w:pStyle w:val="ListParagraph"/>
        <w:rPr>
          <w:b/>
          <w:bCs/>
        </w:rPr>
      </w:pPr>
    </w:p>
    <w:p w14:paraId="09ACA331" w14:textId="0216CF1B" w:rsidR="00F40819" w:rsidRDefault="009C01F4" w:rsidP="00365C78">
      <w:pPr>
        <w:rPr>
          <w:rFonts w:ascii="Times New Roman" w:hAnsi="Times New Roman" w:cs="Times New Roman"/>
          <w:i/>
          <w:iCs/>
          <w:sz w:val="24"/>
          <w:szCs w:val="24"/>
        </w:rPr>
      </w:pPr>
      <w:r w:rsidRPr="00D301BB">
        <w:rPr>
          <w:rFonts w:ascii="Times New Roman" w:hAnsi="Times New Roman" w:cs="Times New Roman"/>
          <w:b/>
          <w:bCs/>
          <w:i/>
          <w:iCs/>
          <w:sz w:val="24"/>
          <w:szCs w:val="24"/>
        </w:rPr>
        <w:t>Note</w:t>
      </w:r>
      <w:r w:rsidRPr="00D301BB">
        <w:rPr>
          <w:rFonts w:ascii="Times New Roman" w:hAnsi="Times New Roman" w:cs="Times New Roman"/>
          <w:i/>
          <w:iCs/>
          <w:sz w:val="24"/>
          <w:szCs w:val="24"/>
        </w:rPr>
        <w:t>: If you don’t have stale bread, put fresh bread in a preheated oven at 250 ˚F and bake until dried (15 minutes).</w:t>
      </w:r>
    </w:p>
    <w:p w14:paraId="4013E7CB" w14:textId="77777777" w:rsidR="00C00155" w:rsidRPr="00D301BB" w:rsidRDefault="00C00155" w:rsidP="00365C78">
      <w:pPr>
        <w:rPr>
          <w:rFonts w:ascii="Times New Roman" w:hAnsi="Times New Roman" w:cs="Times New Roman"/>
          <w:i/>
          <w:iCs/>
          <w:sz w:val="24"/>
          <w:szCs w:val="24"/>
        </w:rPr>
      </w:pPr>
    </w:p>
    <w:p w14:paraId="14258230" w14:textId="44EFE601" w:rsidR="009C01F4" w:rsidRPr="00C00155" w:rsidRDefault="009C01F4" w:rsidP="00365C78">
      <w:pPr>
        <w:rPr>
          <w:rFonts w:ascii="Times New Roman" w:hAnsi="Times New Roman" w:cs="Times New Roman"/>
          <w:b/>
          <w:bCs/>
          <w:sz w:val="24"/>
          <w:szCs w:val="24"/>
        </w:rPr>
      </w:pPr>
      <w:r w:rsidRPr="00C00155">
        <w:rPr>
          <w:rFonts w:ascii="Times New Roman" w:hAnsi="Times New Roman" w:cs="Times New Roman"/>
          <w:b/>
          <w:bCs/>
          <w:sz w:val="24"/>
          <w:szCs w:val="24"/>
        </w:rPr>
        <w:lastRenderedPageBreak/>
        <w:t xml:space="preserve">Directions: </w:t>
      </w:r>
    </w:p>
    <w:p w14:paraId="42579D90" w14:textId="0116AE0F" w:rsidR="009C01F4" w:rsidRPr="00085412" w:rsidRDefault="009C01F4" w:rsidP="00365C78">
      <w:pPr>
        <w:rPr>
          <w:rFonts w:ascii="Times New Roman" w:hAnsi="Times New Roman" w:cs="Times New Roman"/>
          <w:sz w:val="24"/>
          <w:szCs w:val="24"/>
        </w:rPr>
      </w:pPr>
      <w:r w:rsidRPr="00085412">
        <w:rPr>
          <w:rFonts w:ascii="Times New Roman" w:hAnsi="Times New Roman" w:cs="Times New Roman"/>
          <w:sz w:val="24"/>
          <w:szCs w:val="24"/>
        </w:rPr>
        <w:t>1. Preheat the oven to 375 ˚F. Lightly grat</w:t>
      </w:r>
      <w:r w:rsidR="003F09AE">
        <w:rPr>
          <w:rFonts w:ascii="Times New Roman" w:hAnsi="Times New Roman" w:cs="Times New Roman"/>
          <w:sz w:val="24"/>
          <w:szCs w:val="24"/>
        </w:rPr>
        <w:t>e</w:t>
      </w:r>
      <w:r w:rsidRPr="00085412">
        <w:rPr>
          <w:rFonts w:ascii="Times New Roman" w:hAnsi="Times New Roman" w:cs="Times New Roman"/>
          <w:sz w:val="24"/>
          <w:szCs w:val="24"/>
        </w:rPr>
        <w:t xml:space="preserve"> a 2-quart baking dish</w:t>
      </w:r>
    </w:p>
    <w:p w14:paraId="391A2526" w14:textId="3BA8801B" w:rsidR="009C01F4" w:rsidRPr="00085412" w:rsidRDefault="009C01F4" w:rsidP="00365C78">
      <w:pPr>
        <w:rPr>
          <w:rFonts w:ascii="Times New Roman" w:hAnsi="Times New Roman" w:cs="Times New Roman"/>
          <w:sz w:val="24"/>
          <w:szCs w:val="24"/>
        </w:rPr>
      </w:pPr>
      <w:r w:rsidRPr="00085412">
        <w:rPr>
          <w:rFonts w:ascii="Times New Roman" w:hAnsi="Times New Roman" w:cs="Times New Roman"/>
          <w:sz w:val="24"/>
          <w:szCs w:val="24"/>
        </w:rPr>
        <w:t>2. Put a skillet over medium heat and add oil. Add the onion and cook until tender (10 minutes)</w:t>
      </w:r>
    </w:p>
    <w:p w14:paraId="4A476BA4" w14:textId="270A57D8" w:rsidR="009C01F4" w:rsidRPr="00085412" w:rsidRDefault="009C01F4" w:rsidP="00365C78">
      <w:pPr>
        <w:rPr>
          <w:rFonts w:ascii="Times New Roman" w:hAnsi="Times New Roman" w:cs="Times New Roman"/>
          <w:sz w:val="24"/>
          <w:szCs w:val="24"/>
        </w:rPr>
      </w:pPr>
      <w:r w:rsidRPr="00085412">
        <w:rPr>
          <w:rFonts w:ascii="Times New Roman" w:hAnsi="Times New Roman" w:cs="Times New Roman"/>
          <w:sz w:val="24"/>
          <w:szCs w:val="24"/>
        </w:rPr>
        <w:t>3. While the onion is cooking, put eggs and milk in a large bowl and mix until combined</w:t>
      </w:r>
    </w:p>
    <w:p w14:paraId="4E2560C8" w14:textId="16A1DE03" w:rsidR="009C01F4" w:rsidRPr="00085412" w:rsidRDefault="009C01F4" w:rsidP="00365C78">
      <w:pPr>
        <w:rPr>
          <w:rFonts w:ascii="Times New Roman" w:hAnsi="Times New Roman" w:cs="Times New Roman"/>
          <w:sz w:val="24"/>
          <w:szCs w:val="24"/>
        </w:rPr>
      </w:pPr>
      <w:r w:rsidRPr="00085412">
        <w:rPr>
          <w:rFonts w:ascii="Times New Roman" w:hAnsi="Times New Roman" w:cs="Times New Roman"/>
          <w:sz w:val="24"/>
          <w:szCs w:val="24"/>
        </w:rPr>
        <w:t>4. Add the cheese, bread, kale, squash, and salt and mix well. Let the mixture stand at least 15 minutes until the bread absorbs most of the milk</w:t>
      </w:r>
    </w:p>
    <w:p w14:paraId="3010EFDB" w14:textId="38392943" w:rsidR="009C01F4" w:rsidRPr="00085412" w:rsidRDefault="009C01F4" w:rsidP="00365C78">
      <w:pPr>
        <w:rPr>
          <w:rFonts w:ascii="Times New Roman" w:hAnsi="Times New Roman" w:cs="Times New Roman"/>
          <w:sz w:val="24"/>
          <w:szCs w:val="24"/>
        </w:rPr>
      </w:pPr>
      <w:r w:rsidRPr="00085412">
        <w:rPr>
          <w:rFonts w:ascii="Times New Roman" w:hAnsi="Times New Roman" w:cs="Times New Roman"/>
          <w:sz w:val="24"/>
          <w:szCs w:val="24"/>
        </w:rPr>
        <w:t>5. When the onion has finished cooking, add it to the bread mixture and mix well</w:t>
      </w:r>
    </w:p>
    <w:p w14:paraId="691CFF34" w14:textId="1BCF763D" w:rsidR="009C01F4" w:rsidRPr="00085412" w:rsidRDefault="009C01F4" w:rsidP="00365C78">
      <w:pPr>
        <w:rPr>
          <w:rFonts w:ascii="Times New Roman" w:hAnsi="Times New Roman" w:cs="Times New Roman"/>
          <w:sz w:val="24"/>
          <w:szCs w:val="24"/>
        </w:rPr>
      </w:pPr>
      <w:r w:rsidRPr="00085412">
        <w:rPr>
          <w:rFonts w:ascii="Times New Roman" w:hAnsi="Times New Roman" w:cs="Times New Roman"/>
          <w:sz w:val="24"/>
          <w:szCs w:val="24"/>
        </w:rPr>
        <w:t>6. Pour the mixture into the prepared pan and transfer to the oven</w:t>
      </w:r>
    </w:p>
    <w:p w14:paraId="67C503C0" w14:textId="7643F854" w:rsidR="000B48F3" w:rsidRPr="00085412" w:rsidRDefault="009C01F4" w:rsidP="00365C78">
      <w:pPr>
        <w:rPr>
          <w:rFonts w:ascii="Times New Roman" w:hAnsi="Times New Roman" w:cs="Times New Roman"/>
          <w:sz w:val="24"/>
          <w:szCs w:val="24"/>
        </w:rPr>
      </w:pPr>
      <w:r w:rsidRPr="00085412">
        <w:rPr>
          <w:rFonts w:ascii="Times New Roman" w:hAnsi="Times New Roman" w:cs="Times New Roman"/>
          <w:sz w:val="24"/>
          <w:szCs w:val="24"/>
        </w:rPr>
        <w:t>7. Bake uncovered for 30 minutes until lightly browned and set. Let stand 15 minutes before serving</w:t>
      </w:r>
    </w:p>
    <w:p w14:paraId="014C2459" w14:textId="289AA43B" w:rsidR="009C01F4" w:rsidRDefault="00150116" w:rsidP="00365C78">
      <w:pPr>
        <w:rPr>
          <w:rFonts w:ascii="Times New Roman" w:hAnsi="Times New Roman" w:cs="Times New Roman"/>
          <w:sz w:val="26"/>
          <w:szCs w:val="26"/>
        </w:rPr>
      </w:pPr>
      <w:r>
        <w:rPr>
          <w:noProof/>
        </w:rPr>
        <mc:AlternateContent>
          <mc:Choice Requires="wps">
            <w:drawing>
              <wp:anchor distT="0" distB="0" distL="114300" distR="114300" simplePos="0" relativeHeight="251711488" behindDoc="0" locked="0" layoutInCell="1" allowOverlap="1" wp14:anchorId="1320E7A3" wp14:editId="3A23EA94">
                <wp:simplePos x="0" y="0"/>
                <wp:positionH relativeFrom="margin">
                  <wp:align>left</wp:align>
                </wp:positionH>
                <wp:positionV relativeFrom="paragraph">
                  <wp:posOffset>-241935</wp:posOffset>
                </wp:positionV>
                <wp:extent cx="1828800" cy="1828800"/>
                <wp:effectExtent l="0" t="0" r="19685" b="22860"/>
                <wp:wrapSquare wrapText="bothSides"/>
                <wp:docPr id="229" name="Text Box 22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18AEC6E" w14:textId="504B3CD3" w:rsidR="00C4735D" w:rsidRPr="00A9079A" w:rsidRDefault="00C4735D" w:rsidP="009A5425">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Two</w:t>
                            </w:r>
                            <w:r w:rsidRPr="00A9079A">
                              <w:rPr>
                                <w:rFonts w:ascii="Times New Roman" w:hAnsi="Times New Roman" w:cs="Times New Roman"/>
                                <w:b/>
                                <w:sz w:val="24"/>
                                <w:szCs w:val="24"/>
                              </w:rPr>
                              <w:t xml:space="preserve"> Serving</w:t>
                            </w:r>
                            <w:r>
                              <w:rPr>
                                <w:rFonts w:ascii="Times New Roman" w:hAnsi="Times New Roman" w:cs="Times New Roman"/>
                                <w:b/>
                                <w:sz w:val="24"/>
                                <w:szCs w:val="24"/>
                              </w:rPr>
                              <w:t>s</w:t>
                            </w:r>
                          </w:p>
                          <w:p w14:paraId="699CF40D" w14:textId="77777777" w:rsidR="00C4735D" w:rsidRPr="006D11B6" w:rsidRDefault="00C4735D" w:rsidP="009A5425">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454B8A7D" w14:textId="0AD93819" w:rsidR="00C4735D" w:rsidRPr="006D11B6" w:rsidRDefault="00C4735D" w:rsidP="009A5425">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29</w:t>
                            </w:r>
                          </w:p>
                          <w:p w14:paraId="7E0CA93C" w14:textId="6CE5D96B" w:rsidR="00C4735D" w:rsidRPr="006D11B6" w:rsidRDefault="00C4735D" w:rsidP="009A5425">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2 </w:t>
                            </w:r>
                            <w:r w:rsidRPr="006D11B6">
                              <w:rPr>
                                <w:rFonts w:ascii="Times New Roman" w:hAnsi="Times New Roman" w:cs="Times New Roman"/>
                                <w:sz w:val="24"/>
                                <w:szCs w:val="24"/>
                              </w:rPr>
                              <w:t>g</w:t>
                            </w:r>
                          </w:p>
                          <w:p w14:paraId="46C55C1B" w14:textId="5C2B55D2" w:rsidR="00C4735D" w:rsidRPr="006D11B6" w:rsidRDefault="00C4735D" w:rsidP="009A5425">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4</w:t>
                            </w:r>
                            <w:r w:rsidRPr="006D11B6">
                              <w:rPr>
                                <w:rFonts w:ascii="Times New Roman" w:hAnsi="Times New Roman" w:cs="Times New Roman"/>
                                <w:sz w:val="24"/>
                                <w:szCs w:val="24"/>
                              </w:rPr>
                              <w:t xml:space="preserve"> g</w:t>
                            </w:r>
                          </w:p>
                          <w:p w14:paraId="1C6B54A6" w14:textId="3AE8DD11" w:rsidR="00C4735D" w:rsidRPr="006D11B6" w:rsidRDefault="00C4735D" w:rsidP="009A5425">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654</w:t>
                            </w:r>
                            <w:r w:rsidRPr="006D11B6">
                              <w:rPr>
                                <w:rFonts w:ascii="Times New Roman" w:hAnsi="Times New Roman" w:cs="Times New Roman"/>
                                <w:sz w:val="24"/>
                                <w:szCs w:val="24"/>
                              </w:rPr>
                              <w:t xml:space="preserve"> </w:t>
                            </w:r>
                          </w:p>
                          <w:p w14:paraId="5C9B19CD" w14:textId="5EAB253A" w:rsidR="00C4735D" w:rsidRPr="006D11B6" w:rsidRDefault="00C4735D" w:rsidP="009A5425">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6 </w:t>
                            </w:r>
                            <w:r w:rsidRPr="006D11B6">
                              <w:rPr>
                                <w:rFonts w:ascii="Times New Roman" w:hAnsi="Times New Roman" w:cs="Times New Roman"/>
                                <w:sz w:val="24"/>
                                <w:szCs w:val="24"/>
                              </w:rPr>
                              <w:t>g</w:t>
                            </w:r>
                          </w:p>
                          <w:p w14:paraId="4539C1D6" w14:textId="159FF1E0" w:rsidR="00C4735D" w:rsidRPr="006D11B6" w:rsidRDefault="00C4735D" w:rsidP="009A5425">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3 </w:t>
                            </w:r>
                            <w:r w:rsidRPr="006D11B6">
                              <w:rPr>
                                <w:rFonts w:ascii="Times New Roman" w:hAnsi="Times New Roman" w:cs="Times New Roman"/>
                                <w:sz w:val="24"/>
                                <w:szCs w:val="24"/>
                              </w:rPr>
                              <w:t>g</w:t>
                            </w:r>
                          </w:p>
                          <w:p w14:paraId="53CE0BF4" w14:textId="080D53D4" w:rsidR="00C4735D" w:rsidRPr="001D68A3" w:rsidRDefault="00C4735D" w:rsidP="009A5425">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9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320E7A3" id="Text Box 229" o:spid="_x0000_s1045" type="#_x0000_t202" style="position:absolute;margin-left:0;margin-top:-19.05pt;width:2in;height:2in;z-index:251711488;visibility:visible;mso-wrap-style:non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" filled="f" strokeweight=".5pt">
                <v:textbox style="mso-fit-shape-to-text:t">
                  <w:txbxContent>
                    <w:p w14:paraId="218AEC6E" w14:textId="504B3CD3" w:rsidR="00C4735D" w:rsidRPr="00A9079A" w:rsidRDefault="00C4735D" w:rsidP="009A5425">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Two</w:t>
                      </w:r>
                      <w:r w:rsidRPr="00A9079A">
                        <w:rPr>
                          <w:rFonts w:ascii="Times New Roman" w:hAnsi="Times New Roman" w:cs="Times New Roman"/>
                          <w:b/>
                          <w:sz w:val="24"/>
                          <w:szCs w:val="24"/>
                        </w:rPr>
                        <w:t xml:space="preserve"> Serving</w:t>
                      </w:r>
                      <w:r>
                        <w:rPr>
                          <w:rFonts w:ascii="Times New Roman" w:hAnsi="Times New Roman" w:cs="Times New Roman"/>
                          <w:b/>
                          <w:sz w:val="24"/>
                          <w:szCs w:val="24"/>
                        </w:rPr>
                        <w:t>s</w:t>
                      </w:r>
                    </w:p>
                    <w:p w14:paraId="699CF40D" w14:textId="77777777" w:rsidR="00C4735D" w:rsidRPr="006D11B6" w:rsidRDefault="00C4735D" w:rsidP="009A5425">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454B8A7D" w14:textId="0AD93819" w:rsidR="00C4735D" w:rsidRPr="006D11B6" w:rsidRDefault="00C4735D" w:rsidP="009A5425">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29</w:t>
                      </w:r>
                    </w:p>
                    <w:p w14:paraId="7E0CA93C" w14:textId="6CE5D96B" w:rsidR="00C4735D" w:rsidRPr="006D11B6" w:rsidRDefault="00C4735D" w:rsidP="009A5425">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2 </w:t>
                      </w:r>
                      <w:r w:rsidRPr="006D11B6">
                        <w:rPr>
                          <w:rFonts w:ascii="Times New Roman" w:hAnsi="Times New Roman" w:cs="Times New Roman"/>
                          <w:sz w:val="24"/>
                          <w:szCs w:val="24"/>
                        </w:rPr>
                        <w:t>g</w:t>
                      </w:r>
                    </w:p>
                    <w:p w14:paraId="46C55C1B" w14:textId="5C2B55D2" w:rsidR="00C4735D" w:rsidRPr="006D11B6" w:rsidRDefault="00C4735D" w:rsidP="009A5425">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4</w:t>
                      </w:r>
                      <w:r w:rsidRPr="006D11B6">
                        <w:rPr>
                          <w:rFonts w:ascii="Times New Roman" w:hAnsi="Times New Roman" w:cs="Times New Roman"/>
                          <w:sz w:val="24"/>
                          <w:szCs w:val="24"/>
                        </w:rPr>
                        <w:t xml:space="preserve"> g</w:t>
                      </w:r>
                    </w:p>
                    <w:p w14:paraId="1C6B54A6" w14:textId="3AE8DD11" w:rsidR="00C4735D" w:rsidRPr="006D11B6" w:rsidRDefault="00C4735D" w:rsidP="009A5425">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654</w:t>
                      </w:r>
                      <w:r w:rsidRPr="006D11B6">
                        <w:rPr>
                          <w:rFonts w:ascii="Times New Roman" w:hAnsi="Times New Roman" w:cs="Times New Roman"/>
                          <w:sz w:val="24"/>
                          <w:szCs w:val="24"/>
                        </w:rPr>
                        <w:t xml:space="preserve"> </w:t>
                      </w:r>
                    </w:p>
                    <w:p w14:paraId="5C9B19CD" w14:textId="5EAB253A" w:rsidR="00C4735D" w:rsidRPr="006D11B6" w:rsidRDefault="00C4735D" w:rsidP="009A5425">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6 </w:t>
                      </w:r>
                      <w:r w:rsidRPr="006D11B6">
                        <w:rPr>
                          <w:rFonts w:ascii="Times New Roman" w:hAnsi="Times New Roman" w:cs="Times New Roman"/>
                          <w:sz w:val="24"/>
                          <w:szCs w:val="24"/>
                        </w:rPr>
                        <w:t>g</w:t>
                      </w:r>
                    </w:p>
                    <w:p w14:paraId="4539C1D6" w14:textId="159FF1E0" w:rsidR="00C4735D" w:rsidRPr="006D11B6" w:rsidRDefault="00C4735D" w:rsidP="009A5425">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3 </w:t>
                      </w:r>
                      <w:r w:rsidRPr="006D11B6">
                        <w:rPr>
                          <w:rFonts w:ascii="Times New Roman" w:hAnsi="Times New Roman" w:cs="Times New Roman"/>
                          <w:sz w:val="24"/>
                          <w:szCs w:val="24"/>
                        </w:rPr>
                        <w:t>g</w:t>
                      </w:r>
                    </w:p>
                    <w:p w14:paraId="53CE0BF4" w14:textId="080D53D4" w:rsidR="00C4735D" w:rsidRPr="001D68A3" w:rsidRDefault="00C4735D" w:rsidP="009A5425">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9 </w:t>
                      </w:r>
                      <w:r w:rsidRPr="006D11B6">
                        <w:rPr>
                          <w:rFonts w:ascii="Times New Roman" w:hAnsi="Times New Roman" w:cs="Times New Roman"/>
                          <w:sz w:val="24"/>
                          <w:szCs w:val="24"/>
                        </w:rPr>
                        <w:t>g</w:t>
                      </w:r>
                    </w:p>
                  </w:txbxContent>
                </v:textbox>
                <w10:wrap type="square" anchorx="margin"/>
              </v:shape>
            </w:pict>
          </mc:Fallback>
        </mc:AlternateContent>
      </w:r>
    </w:p>
    <w:p w14:paraId="4FD6EE04" w14:textId="6856EF29" w:rsidR="009C01F4" w:rsidRDefault="009C01F4" w:rsidP="00365C78">
      <w:pPr>
        <w:rPr>
          <w:rFonts w:ascii="Times New Roman" w:hAnsi="Times New Roman" w:cs="Times New Roman"/>
          <w:sz w:val="26"/>
          <w:szCs w:val="26"/>
        </w:rPr>
      </w:pPr>
    </w:p>
    <w:p w14:paraId="60BF8EAC" w14:textId="0A3DD767" w:rsidR="009C01F4" w:rsidRPr="000B48F3" w:rsidRDefault="000B48F3" w:rsidP="000B48F3">
      <w:pPr>
        <w:jc w:val="center"/>
        <w:rPr>
          <w:rFonts w:ascii="Times New Roman" w:hAnsi="Times New Roman" w:cs="Times New Roman"/>
          <w:i/>
          <w:iCs/>
          <w:sz w:val="26"/>
          <w:szCs w:val="26"/>
        </w:rPr>
      </w:pPr>
      <w:r w:rsidRPr="000B48F3">
        <w:rPr>
          <w:rFonts w:ascii="Times New Roman" w:hAnsi="Times New Roman" w:cs="Times New Roman"/>
          <w:i/>
          <w:iCs/>
          <w:sz w:val="26"/>
          <w:szCs w:val="26"/>
        </w:rPr>
        <w:t>*is 360 mg of sodium if salt is omitted*</w:t>
      </w:r>
    </w:p>
    <w:p w14:paraId="08689C77" w14:textId="40D935C0" w:rsidR="00492078" w:rsidRDefault="00492078" w:rsidP="00365C78">
      <w:pPr>
        <w:rPr>
          <w:rFonts w:ascii="Times New Roman" w:hAnsi="Times New Roman" w:cs="Times New Roman"/>
          <w:sz w:val="26"/>
          <w:szCs w:val="26"/>
        </w:rPr>
      </w:pPr>
      <w:r>
        <w:rPr>
          <w:rFonts w:ascii="Times New Roman" w:hAnsi="Times New Roman" w:cs="Times New Roman"/>
          <w:sz w:val="26"/>
          <w:szCs w:val="26"/>
        </w:rPr>
        <w:br w:type="page"/>
      </w:r>
    </w:p>
    <w:p w14:paraId="61D45A2A" w14:textId="09B4D667" w:rsidR="00492078" w:rsidRPr="00150116" w:rsidRDefault="00492078" w:rsidP="00150116">
      <w:pPr>
        <w:pStyle w:val="Heading2"/>
        <w:rPr>
          <w:b/>
          <w:bCs/>
          <w:sz w:val="28"/>
          <w:szCs w:val="28"/>
        </w:rPr>
      </w:pPr>
      <w:bookmarkStart w:id="16" w:name="_Quick_Crustless_Quiche"/>
      <w:bookmarkEnd w:id="16"/>
      <w:r w:rsidRPr="00150116">
        <w:rPr>
          <w:rFonts w:eastAsia="Times New Roman"/>
          <w:b/>
          <w:bCs/>
          <w:noProof/>
          <w:color w:val="auto"/>
          <w:sz w:val="28"/>
          <w:szCs w:val="28"/>
        </w:rPr>
        <w:lastRenderedPageBreak/>
        <w:drawing>
          <wp:anchor distT="36576" distB="36576" distL="36576" distR="36576" simplePos="0" relativeHeight="251721728" behindDoc="0" locked="0" layoutInCell="1" allowOverlap="1" wp14:anchorId="647E7E4A" wp14:editId="6C7467CA">
            <wp:simplePos x="0" y="0"/>
            <wp:positionH relativeFrom="margin">
              <wp:posOffset>-60960</wp:posOffset>
            </wp:positionH>
            <wp:positionV relativeFrom="paragraph">
              <wp:posOffset>304800</wp:posOffset>
            </wp:positionV>
            <wp:extent cx="3263900" cy="2174875"/>
            <wp:effectExtent l="0" t="0" r="0" b="0"/>
            <wp:wrapTopAndBottom/>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white-kidney-bean-2728708_1920"/>
                    <pic:cNvPicPr>
                      <a:picLocks noChangeAspect="1" noChangeArrowheads="1"/>
                    </pic:cNvPicPr>
                  </pic:nvPicPr>
                  <pic:blipFill>
                    <a:blip r:embed="rId40"/>
                    <a:stretch>
                      <a:fillRect/>
                    </a:stretch>
                  </pic:blipFill>
                  <pic:spPr bwMode="auto">
                    <a:xfrm>
                      <a:off x="0" y="0"/>
                      <a:ext cx="3263900" cy="2174875"/>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r w:rsidRPr="00150116">
        <w:rPr>
          <w:b/>
          <w:bCs/>
          <w:color w:val="auto"/>
          <w:sz w:val="28"/>
          <w:szCs w:val="28"/>
        </w:rPr>
        <w:t>Quick Crustless Quiche</w:t>
      </w:r>
    </w:p>
    <w:p w14:paraId="3ADA1038" w14:textId="6C22D7E1" w:rsidR="00492078" w:rsidRPr="00492078" w:rsidRDefault="00492078" w:rsidP="00492078">
      <w:pPr>
        <w:jc w:val="center"/>
        <w:rPr>
          <w:rFonts w:ascii="Times New Roman" w:hAnsi="Times New Roman" w:cs="Times New Roman"/>
          <w:i/>
          <w:iCs/>
          <w:sz w:val="18"/>
          <w:szCs w:val="18"/>
        </w:rPr>
      </w:pPr>
      <w:r w:rsidRPr="00492078">
        <w:rPr>
          <w:rFonts w:ascii="Times New Roman" w:hAnsi="Times New Roman" w:cs="Times New Roman"/>
          <w:i/>
          <w:iCs/>
          <w:sz w:val="18"/>
          <w:szCs w:val="18"/>
        </w:rPr>
        <w:t>Photo courtesy of Pixabay.com</w:t>
      </w:r>
    </w:p>
    <w:p w14:paraId="0911CA24" w14:textId="28375866" w:rsidR="00492078" w:rsidRDefault="00492078" w:rsidP="001D5536">
      <w:pPr>
        <w:rPr>
          <w:rFonts w:ascii="Times New Roman" w:hAnsi="Times New Roman" w:cs="Times New Roman"/>
          <w:sz w:val="24"/>
          <w:szCs w:val="24"/>
        </w:rPr>
      </w:pPr>
      <w:r w:rsidRPr="00492078">
        <w:rPr>
          <w:rFonts w:ascii="Times New Roman" w:hAnsi="Times New Roman" w:cs="Times New Roman"/>
          <w:sz w:val="24"/>
          <w:szCs w:val="24"/>
        </w:rPr>
        <w:t xml:space="preserve">Serves </w:t>
      </w:r>
      <w:r w:rsidR="004265D6">
        <w:rPr>
          <w:rFonts w:ascii="Times New Roman" w:hAnsi="Times New Roman" w:cs="Times New Roman"/>
          <w:sz w:val="24"/>
          <w:szCs w:val="24"/>
        </w:rPr>
        <w:t>2</w:t>
      </w:r>
    </w:p>
    <w:p w14:paraId="413EAC4D" w14:textId="48471A3A" w:rsidR="00492078" w:rsidRPr="00C00155" w:rsidRDefault="004265D6" w:rsidP="001D5536">
      <w:pPr>
        <w:rPr>
          <w:rFonts w:ascii="Times New Roman" w:hAnsi="Times New Roman" w:cs="Times New Roman"/>
          <w:b/>
          <w:bCs/>
          <w:sz w:val="24"/>
          <w:szCs w:val="24"/>
        </w:rPr>
      </w:pPr>
      <w:r w:rsidRPr="00C00155">
        <w:rPr>
          <w:b/>
          <w:bCs/>
          <w:noProof/>
        </w:rPr>
        <mc:AlternateContent>
          <mc:Choice Requires="wps">
            <w:drawing>
              <wp:anchor distT="0" distB="0" distL="114300" distR="114300" simplePos="0" relativeHeight="251797504" behindDoc="0" locked="0" layoutInCell="1" allowOverlap="1" wp14:anchorId="408F135B" wp14:editId="3059B8FC">
                <wp:simplePos x="0" y="0"/>
                <wp:positionH relativeFrom="margin">
                  <wp:posOffset>1846385</wp:posOffset>
                </wp:positionH>
                <wp:positionV relativeFrom="paragraph">
                  <wp:posOffset>47332</wp:posOffset>
                </wp:positionV>
                <wp:extent cx="1828800" cy="1828800"/>
                <wp:effectExtent l="0" t="0" r="19685" b="22860"/>
                <wp:wrapSquare wrapText="bothSides"/>
                <wp:docPr id="64" name="Text Box 6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B9A1EBE" w14:textId="77777777" w:rsidR="00C4735D" w:rsidRPr="00A9079A" w:rsidRDefault="00C4735D" w:rsidP="004265D6">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Two</w:t>
                            </w:r>
                            <w:r w:rsidRPr="00A9079A">
                              <w:rPr>
                                <w:rFonts w:ascii="Times New Roman" w:hAnsi="Times New Roman" w:cs="Times New Roman"/>
                                <w:b/>
                                <w:sz w:val="24"/>
                                <w:szCs w:val="24"/>
                              </w:rPr>
                              <w:t xml:space="preserve"> Serving</w:t>
                            </w:r>
                            <w:r>
                              <w:rPr>
                                <w:rFonts w:ascii="Times New Roman" w:hAnsi="Times New Roman" w:cs="Times New Roman"/>
                                <w:b/>
                                <w:sz w:val="24"/>
                                <w:szCs w:val="24"/>
                              </w:rPr>
                              <w:t>s</w:t>
                            </w:r>
                          </w:p>
                          <w:p w14:paraId="529A1E69" w14:textId="77777777" w:rsidR="00C4735D" w:rsidRPr="006D11B6" w:rsidRDefault="00C4735D" w:rsidP="004265D6">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7D8D959B" w14:textId="77777777" w:rsidR="00C4735D" w:rsidRPr="006D11B6" w:rsidRDefault="00C4735D" w:rsidP="004265D6">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29</w:t>
                            </w:r>
                          </w:p>
                          <w:p w14:paraId="3BB157FD" w14:textId="4C950877" w:rsidR="00C4735D" w:rsidRPr="006D11B6" w:rsidRDefault="00C4735D" w:rsidP="004265D6">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0 </w:t>
                            </w:r>
                            <w:r w:rsidRPr="006D11B6">
                              <w:rPr>
                                <w:rFonts w:ascii="Times New Roman" w:hAnsi="Times New Roman" w:cs="Times New Roman"/>
                                <w:sz w:val="24"/>
                                <w:szCs w:val="24"/>
                              </w:rPr>
                              <w:t>g</w:t>
                            </w:r>
                          </w:p>
                          <w:p w14:paraId="1D896858" w14:textId="22CFA293" w:rsidR="00C4735D" w:rsidRPr="006D11B6" w:rsidRDefault="00C4735D" w:rsidP="004265D6">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7</w:t>
                            </w:r>
                            <w:r w:rsidRPr="006D11B6">
                              <w:rPr>
                                <w:rFonts w:ascii="Times New Roman" w:hAnsi="Times New Roman" w:cs="Times New Roman"/>
                                <w:sz w:val="24"/>
                                <w:szCs w:val="24"/>
                              </w:rPr>
                              <w:t xml:space="preserve"> g</w:t>
                            </w:r>
                          </w:p>
                          <w:p w14:paraId="3B74ACDE" w14:textId="7158F445" w:rsidR="00C4735D" w:rsidRPr="006D11B6" w:rsidRDefault="00C4735D" w:rsidP="004265D6">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49</w:t>
                            </w:r>
                            <w:r w:rsidRPr="006D11B6">
                              <w:rPr>
                                <w:rFonts w:ascii="Times New Roman" w:hAnsi="Times New Roman" w:cs="Times New Roman"/>
                                <w:sz w:val="24"/>
                                <w:szCs w:val="24"/>
                              </w:rPr>
                              <w:t xml:space="preserve"> </w:t>
                            </w:r>
                          </w:p>
                          <w:p w14:paraId="0618A3A2" w14:textId="1ED96A70" w:rsidR="00C4735D" w:rsidRPr="006D11B6" w:rsidRDefault="00C4735D" w:rsidP="004265D6">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3 </w:t>
                            </w:r>
                            <w:r w:rsidRPr="006D11B6">
                              <w:rPr>
                                <w:rFonts w:ascii="Times New Roman" w:hAnsi="Times New Roman" w:cs="Times New Roman"/>
                                <w:sz w:val="24"/>
                                <w:szCs w:val="24"/>
                              </w:rPr>
                              <w:t>g</w:t>
                            </w:r>
                          </w:p>
                          <w:p w14:paraId="7A4A2F4D" w14:textId="7742C9FC" w:rsidR="00C4735D" w:rsidRPr="006D11B6" w:rsidRDefault="00C4735D" w:rsidP="004265D6">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4 </w:t>
                            </w:r>
                            <w:r w:rsidRPr="006D11B6">
                              <w:rPr>
                                <w:rFonts w:ascii="Times New Roman" w:hAnsi="Times New Roman" w:cs="Times New Roman"/>
                                <w:sz w:val="24"/>
                                <w:szCs w:val="24"/>
                              </w:rPr>
                              <w:t>g</w:t>
                            </w:r>
                          </w:p>
                          <w:p w14:paraId="0B0598AF" w14:textId="128A2D29" w:rsidR="00C4735D" w:rsidRPr="001D68A3" w:rsidRDefault="00C4735D" w:rsidP="004265D6">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5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08F135B" id="Text Box 64" o:spid="_x0000_s1046" type="#_x0000_t202" style="position:absolute;margin-left:145.4pt;margin-top:3.75pt;width:2in;height:2in;z-index:251797504;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" filled="f" strokeweight=".5pt">
                <v:textbox style="mso-fit-shape-to-text:t">
                  <w:txbxContent>
                    <w:p w14:paraId="2B9A1EBE" w14:textId="77777777" w:rsidR="00C4735D" w:rsidRPr="00A9079A" w:rsidRDefault="00C4735D" w:rsidP="004265D6">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Two</w:t>
                      </w:r>
                      <w:r w:rsidRPr="00A9079A">
                        <w:rPr>
                          <w:rFonts w:ascii="Times New Roman" w:hAnsi="Times New Roman" w:cs="Times New Roman"/>
                          <w:b/>
                          <w:sz w:val="24"/>
                          <w:szCs w:val="24"/>
                        </w:rPr>
                        <w:t xml:space="preserve"> Serving</w:t>
                      </w:r>
                      <w:r>
                        <w:rPr>
                          <w:rFonts w:ascii="Times New Roman" w:hAnsi="Times New Roman" w:cs="Times New Roman"/>
                          <w:b/>
                          <w:sz w:val="24"/>
                          <w:szCs w:val="24"/>
                        </w:rPr>
                        <w:t>s</w:t>
                      </w:r>
                    </w:p>
                    <w:p w14:paraId="529A1E69" w14:textId="77777777" w:rsidR="00C4735D" w:rsidRPr="006D11B6" w:rsidRDefault="00C4735D" w:rsidP="004265D6">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7D8D959B" w14:textId="77777777" w:rsidR="00C4735D" w:rsidRPr="006D11B6" w:rsidRDefault="00C4735D" w:rsidP="004265D6">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29</w:t>
                      </w:r>
                    </w:p>
                    <w:p w14:paraId="3BB157FD" w14:textId="4C950877" w:rsidR="00C4735D" w:rsidRPr="006D11B6" w:rsidRDefault="00C4735D" w:rsidP="004265D6">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0 </w:t>
                      </w:r>
                      <w:r w:rsidRPr="006D11B6">
                        <w:rPr>
                          <w:rFonts w:ascii="Times New Roman" w:hAnsi="Times New Roman" w:cs="Times New Roman"/>
                          <w:sz w:val="24"/>
                          <w:szCs w:val="24"/>
                        </w:rPr>
                        <w:t>g</w:t>
                      </w:r>
                    </w:p>
                    <w:p w14:paraId="1D896858" w14:textId="22CFA293" w:rsidR="00C4735D" w:rsidRPr="006D11B6" w:rsidRDefault="00C4735D" w:rsidP="004265D6">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7</w:t>
                      </w:r>
                      <w:r w:rsidRPr="006D11B6">
                        <w:rPr>
                          <w:rFonts w:ascii="Times New Roman" w:hAnsi="Times New Roman" w:cs="Times New Roman"/>
                          <w:sz w:val="24"/>
                          <w:szCs w:val="24"/>
                        </w:rPr>
                        <w:t xml:space="preserve"> g</w:t>
                      </w:r>
                    </w:p>
                    <w:p w14:paraId="3B74ACDE" w14:textId="7158F445" w:rsidR="00C4735D" w:rsidRPr="006D11B6" w:rsidRDefault="00C4735D" w:rsidP="004265D6">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49</w:t>
                      </w:r>
                      <w:r w:rsidRPr="006D11B6">
                        <w:rPr>
                          <w:rFonts w:ascii="Times New Roman" w:hAnsi="Times New Roman" w:cs="Times New Roman"/>
                          <w:sz w:val="24"/>
                          <w:szCs w:val="24"/>
                        </w:rPr>
                        <w:t xml:space="preserve"> </w:t>
                      </w:r>
                    </w:p>
                    <w:p w14:paraId="0618A3A2" w14:textId="1ED96A70" w:rsidR="00C4735D" w:rsidRPr="006D11B6" w:rsidRDefault="00C4735D" w:rsidP="004265D6">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3 </w:t>
                      </w:r>
                      <w:r w:rsidRPr="006D11B6">
                        <w:rPr>
                          <w:rFonts w:ascii="Times New Roman" w:hAnsi="Times New Roman" w:cs="Times New Roman"/>
                          <w:sz w:val="24"/>
                          <w:szCs w:val="24"/>
                        </w:rPr>
                        <w:t>g</w:t>
                      </w:r>
                    </w:p>
                    <w:p w14:paraId="7A4A2F4D" w14:textId="7742C9FC" w:rsidR="00C4735D" w:rsidRPr="006D11B6" w:rsidRDefault="00C4735D" w:rsidP="004265D6">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4 </w:t>
                      </w:r>
                      <w:r w:rsidRPr="006D11B6">
                        <w:rPr>
                          <w:rFonts w:ascii="Times New Roman" w:hAnsi="Times New Roman" w:cs="Times New Roman"/>
                          <w:sz w:val="24"/>
                          <w:szCs w:val="24"/>
                        </w:rPr>
                        <w:t>g</w:t>
                      </w:r>
                    </w:p>
                    <w:p w14:paraId="0B0598AF" w14:textId="128A2D29" w:rsidR="00C4735D" w:rsidRPr="001D68A3" w:rsidRDefault="00C4735D" w:rsidP="004265D6">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5 </w:t>
                      </w:r>
                      <w:r w:rsidRPr="006D11B6">
                        <w:rPr>
                          <w:rFonts w:ascii="Times New Roman" w:hAnsi="Times New Roman" w:cs="Times New Roman"/>
                          <w:sz w:val="24"/>
                          <w:szCs w:val="24"/>
                        </w:rPr>
                        <w:t>g</w:t>
                      </w:r>
                    </w:p>
                  </w:txbxContent>
                </v:textbox>
                <w10:wrap type="square" anchorx="margin"/>
              </v:shape>
            </w:pict>
          </mc:Fallback>
        </mc:AlternateContent>
      </w:r>
      <w:r w:rsidR="00492078" w:rsidRPr="00C00155">
        <w:rPr>
          <w:rFonts w:ascii="Times New Roman" w:hAnsi="Times New Roman" w:cs="Times New Roman"/>
          <w:b/>
          <w:bCs/>
          <w:sz w:val="24"/>
          <w:szCs w:val="24"/>
        </w:rPr>
        <w:t>Ingredients:</w:t>
      </w:r>
    </w:p>
    <w:p w14:paraId="613FB17E" w14:textId="3A4B2675" w:rsidR="00492078" w:rsidRDefault="00492078" w:rsidP="00152460">
      <w:pPr>
        <w:pStyle w:val="ListParagraph"/>
        <w:numPr>
          <w:ilvl w:val="0"/>
          <w:numId w:val="14"/>
        </w:numPr>
      </w:pPr>
      <w:r>
        <w:t>1 package of frozen spinach or 2-3 c fresh</w:t>
      </w:r>
    </w:p>
    <w:p w14:paraId="700F3A61" w14:textId="22913C4B" w:rsidR="00492078" w:rsidRDefault="00492078" w:rsidP="00152460">
      <w:pPr>
        <w:pStyle w:val="ListParagraph"/>
        <w:numPr>
          <w:ilvl w:val="0"/>
          <w:numId w:val="14"/>
        </w:numPr>
      </w:pPr>
      <w:r>
        <w:t>½ onion</w:t>
      </w:r>
    </w:p>
    <w:p w14:paraId="38C2CE1B" w14:textId="26C75FA7" w:rsidR="00492078" w:rsidRDefault="00492078" w:rsidP="00152460">
      <w:pPr>
        <w:pStyle w:val="ListParagraph"/>
        <w:numPr>
          <w:ilvl w:val="0"/>
          <w:numId w:val="14"/>
        </w:numPr>
      </w:pPr>
      <w:r>
        <w:t>½ green pepper</w:t>
      </w:r>
    </w:p>
    <w:p w14:paraId="49AD5FC3" w14:textId="57674F52" w:rsidR="00492078" w:rsidRDefault="00492078" w:rsidP="00152460">
      <w:pPr>
        <w:pStyle w:val="ListParagraph"/>
        <w:numPr>
          <w:ilvl w:val="0"/>
          <w:numId w:val="14"/>
        </w:numPr>
      </w:pPr>
      <w:r>
        <w:t>6 eggs</w:t>
      </w:r>
    </w:p>
    <w:p w14:paraId="315AD608" w14:textId="100E798F" w:rsidR="00492078" w:rsidRDefault="004265D6" w:rsidP="00152460">
      <w:pPr>
        <w:pStyle w:val="ListParagraph"/>
        <w:numPr>
          <w:ilvl w:val="0"/>
          <w:numId w:val="14"/>
        </w:numPr>
      </w:pPr>
      <w:r>
        <w:t xml:space="preserve">1 ½ </w:t>
      </w:r>
      <w:r w:rsidR="00BA3DC6">
        <w:t>c</w:t>
      </w:r>
      <w:r>
        <w:t xml:space="preserve"> chicken broth</w:t>
      </w:r>
    </w:p>
    <w:p w14:paraId="277D7D66" w14:textId="4A0FA73A" w:rsidR="00492078" w:rsidRDefault="004265D6" w:rsidP="00152460">
      <w:pPr>
        <w:pStyle w:val="ListParagraph"/>
        <w:numPr>
          <w:ilvl w:val="0"/>
          <w:numId w:val="14"/>
        </w:numPr>
      </w:pPr>
      <w:r>
        <w:t>¼ c cheddar cheese</w:t>
      </w:r>
    </w:p>
    <w:p w14:paraId="7FAB11A1" w14:textId="3096225C" w:rsidR="00492078" w:rsidRDefault="004265D6" w:rsidP="00152460">
      <w:pPr>
        <w:pStyle w:val="ListParagraph"/>
        <w:numPr>
          <w:ilvl w:val="0"/>
          <w:numId w:val="14"/>
        </w:numPr>
      </w:pPr>
      <w:r>
        <w:t>1 tsp b</w:t>
      </w:r>
      <w:r w:rsidR="00492078">
        <w:t xml:space="preserve">lack pepper </w:t>
      </w:r>
    </w:p>
    <w:p w14:paraId="1FE58B46" w14:textId="2F537C04" w:rsidR="004265D6" w:rsidRDefault="004265D6" w:rsidP="00BA3DC6">
      <w:pPr>
        <w:pStyle w:val="ListParagraph"/>
        <w:numPr>
          <w:ilvl w:val="0"/>
          <w:numId w:val="14"/>
        </w:numPr>
      </w:pPr>
      <w:r>
        <w:t>1 tsp h</w:t>
      </w:r>
      <w:r w:rsidR="00492078">
        <w:t xml:space="preserve">erbs </w:t>
      </w:r>
      <w:r>
        <w:t>of your choice ~</w:t>
      </w:r>
      <w:r w:rsidR="00492078">
        <w:t xml:space="preserve">parsley </w:t>
      </w:r>
    </w:p>
    <w:p w14:paraId="30C98044" w14:textId="77777777" w:rsidR="006862FD" w:rsidRDefault="006862FD" w:rsidP="006862FD">
      <w:pPr>
        <w:pStyle w:val="ListParagraph"/>
      </w:pPr>
    </w:p>
    <w:p w14:paraId="59CFC0F4" w14:textId="77777777" w:rsidR="00E018C5" w:rsidRDefault="00E018C5" w:rsidP="00BA3DC6">
      <w:pPr>
        <w:rPr>
          <w:rFonts w:ascii="Times New Roman" w:hAnsi="Times New Roman" w:cs="Times New Roman"/>
          <w:sz w:val="24"/>
          <w:szCs w:val="24"/>
        </w:rPr>
      </w:pPr>
    </w:p>
    <w:p w14:paraId="78B4CAF2" w14:textId="77777777" w:rsidR="00E018C5" w:rsidRDefault="00E018C5" w:rsidP="00BA3DC6">
      <w:pPr>
        <w:rPr>
          <w:rFonts w:ascii="Times New Roman" w:hAnsi="Times New Roman" w:cs="Times New Roman"/>
          <w:sz w:val="24"/>
          <w:szCs w:val="24"/>
        </w:rPr>
      </w:pPr>
    </w:p>
    <w:p w14:paraId="586494EA" w14:textId="122A380B" w:rsidR="00BA3DC6" w:rsidRPr="00C00155" w:rsidRDefault="00BA3DC6" w:rsidP="00BA3DC6">
      <w:pPr>
        <w:rPr>
          <w:rFonts w:ascii="Times New Roman" w:hAnsi="Times New Roman" w:cs="Times New Roman"/>
          <w:b/>
          <w:bCs/>
          <w:sz w:val="24"/>
          <w:szCs w:val="24"/>
        </w:rPr>
      </w:pPr>
      <w:r w:rsidRPr="00C00155">
        <w:rPr>
          <w:rFonts w:ascii="Times New Roman" w:hAnsi="Times New Roman" w:cs="Times New Roman"/>
          <w:b/>
          <w:bCs/>
          <w:sz w:val="24"/>
          <w:szCs w:val="24"/>
        </w:rPr>
        <w:lastRenderedPageBreak/>
        <w:t>Directions:</w:t>
      </w:r>
    </w:p>
    <w:p w14:paraId="0432D0B3" w14:textId="48BE93BD" w:rsidR="00BA3DC6" w:rsidRDefault="00BA3DC6" w:rsidP="00152460">
      <w:pPr>
        <w:pStyle w:val="ListParagraph"/>
        <w:numPr>
          <w:ilvl w:val="0"/>
          <w:numId w:val="15"/>
        </w:numPr>
      </w:pPr>
      <w:r>
        <w:t>Cook spinach, onion</w:t>
      </w:r>
      <w:r w:rsidR="00C00155">
        <w:t>,</w:t>
      </w:r>
      <w:r>
        <w:t xml:space="preserve"> and green pepper or any other choice of vegetables in a 9 in cast iron skillet</w:t>
      </w:r>
    </w:p>
    <w:p w14:paraId="65260444" w14:textId="023BDCBE" w:rsidR="00BA3DC6" w:rsidRDefault="00BA3DC6" w:rsidP="00152460">
      <w:pPr>
        <w:pStyle w:val="ListParagraph"/>
        <w:numPr>
          <w:ilvl w:val="0"/>
          <w:numId w:val="15"/>
        </w:numPr>
      </w:pPr>
      <w:r>
        <w:t>In a bowl, whisk together the eggs and add enough broth to thin out the eggs to a pourable, smooth consistency</w:t>
      </w:r>
    </w:p>
    <w:p w14:paraId="52726F00" w14:textId="75ED15E7" w:rsidR="00BA3DC6" w:rsidRDefault="00BA3DC6" w:rsidP="00152460">
      <w:pPr>
        <w:pStyle w:val="ListParagraph"/>
        <w:numPr>
          <w:ilvl w:val="0"/>
          <w:numId w:val="15"/>
        </w:numPr>
      </w:pPr>
      <w:r>
        <w:t>Pour into the cast iron skillet with the cooked vegetables</w:t>
      </w:r>
      <w:r w:rsidR="003F09AE">
        <w:t xml:space="preserve"> and </w:t>
      </w:r>
      <w:r>
        <w:t>add in the cheese</w:t>
      </w:r>
      <w:r w:rsidR="003F09AE">
        <w:t>,</w:t>
      </w:r>
      <w:r>
        <w:t xml:space="preserve"> stir to combine</w:t>
      </w:r>
    </w:p>
    <w:p w14:paraId="7824DDB1" w14:textId="2C614E74" w:rsidR="00BA3DC6" w:rsidRDefault="00BA3DC6" w:rsidP="00152460">
      <w:pPr>
        <w:pStyle w:val="ListParagraph"/>
        <w:numPr>
          <w:ilvl w:val="0"/>
          <w:numId w:val="15"/>
        </w:numPr>
      </w:pPr>
      <w:r>
        <w:t>Cook at 400℉ for 15 minutes or until the internal temperature reaches 165℉</w:t>
      </w:r>
    </w:p>
    <w:p w14:paraId="2C0B7A01" w14:textId="155B9FA5" w:rsidR="00BA3DC6" w:rsidRDefault="00BA3DC6" w:rsidP="00152460">
      <w:pPr>
        <w:pStyle w:val="ListParagraph"/>
        <w:numPr>
          <w:ilvl w:val="0"/>
          <w:numId w:val="15"/>
        </w:numPr>
      </w:pPr>
      <w:r>
        <w:t>Refrigerate or freeze leftovers</w:t>
      </w:r>
    </w:p>
    <w:p w14:paraId="770830CA" w14:textId="77777777" w:rsidR="00BA3DC6" w:rsidRDefault="00BA3DC6" w:rsidP="00BA3DC6">
      <w:pPr>
        <w:pStyle w:val="ListParagraph"/>
      </w:pPr>
    </w:p>
    <w:p w14:paraId="2932CEFF" w14:textId="11F6707D" w:rsidR="00BA3DC6" w:rsidRPr="00BA3DC6" w:rsidRDefault="00BA3DC6" w:rsidP="00BA3DC6">
      <w:pPr>
        <w:rPr>
          <w:rFonts w:ascii="Times New Roman" w:hAnsi="Times New Roman" w:cs="Times New Roman"/>
          <w:sz w:val="24"/>
          <w:szCs w:val="24"/>
        </w:rPr>
      </w:pPr>
      <w:r w:rsidRPr="00BA3DC6">
        <w:rPr>
          <w:rFonts w:ascii="Times New Roman" w:hAnsi="Times New Roman" w:cs="Times New Roman"/>
          <w:b/>
          <w:bCs/>
          <w:sz w:val="24"/>
          <w:szCs w:val="24"/>
        </w:rPr>
        <w:t>Variation</w:t>
      </w:r>
      <w:r>
        <w:rPr>
          <w:rFonts w:ascii="Times New Roman" w:hAnsi="Times New Roman" w:cs="Times New Roman"/>
          <w:b/>
          <w:bCs/>
          <w:sz w:val="24"/>
          <w:szCs w:val="24"/>
        </w:rPr>
        <w:t xml:space="preserve">: </w:t>
      </w:r>
      <w:r>
        <w:rPr>
          <w:rFonts w:ascii="Times New Roman" w:hAnsi="Times New Roman" w:cs="Times New Roman"/>
          <w:sz w:val="24"/>
          <w:szCs w:val="24"/>
        </w:rPr>
        <w:t>Add meat or tofu if you would li</w:t>
      </w:r>
      <w:r w:rsidR="00C00155">
        <w:rPr>
          <w:rFonts w:ascii="Times New Roman" w:hAnsi="Times New Roman" w:cs="Times New Roman"/>
          <w:sz w:val="24"/>
          <w:szCs w:val="24"/>
        </w:rPr>
        <w:t>k</w:t>
      </w:r>
      <w:r>
        <w:rPr>
          <w:rFonts w:ascii="Times New Roman" w:hAnsi="Times New Roman" w:cs="Times New Roman"/>
          <w:sz w:val="24"/>
          <w:szCs w:val="24"/>
        </w:rPr>
        <w:t xml:space="preserve">e, applewood smoked bacon or sausage is delicious but raises the sodium. </w:t>
      </w:r>
    </w:p>
    <w:p w14:paraId="1CE1FD07" w14:textId="67EA8E48" w:rsidR="00BA3DC6" w:rsidRPr="00BA3DC6" w:rsidRDefault="00BA3DC6" w:rsidP="00BA3DC6">
      <w:pPr>
        <w:widowControl w:val="0"/>
        <w:spacing w:after="0" w:line="201" w:lineRule="auto"/>
        <w:rPr>
          <w:rFonts w:ascii="Calibri" w:eastAsia="Times New Roman" w:hAnsi="Calibri" w:cs="Calibri"/>
          <w:b/>
          <w:kern w:val="28"/>
          <w:sz w:val="32"/>
          <w:szCs w:val="32"/>
          <w14:cntxtAlts/>
        </w:rPr>
      </w:pPr>
    </w:p>
    <w:p w14:paraId="64218D2C" w14:textId="10FDB4AA" w:rsidR="001D5536" w:rsidRPr="002C36A6" w:rsidRDefault="009C01F4" w:rsidP="002C36A6">
      <w:pPr>
        <w:pStyle w:val="Heading2"/>
        <w:rPr>
          <w:b/>
          <w:bCs/>
          <w:sz w:val="28"/>
          <w:szCs w:val="28"/>
        </w:rPr>
      </w:pPr>
      <w:bookmarkStart w:id="17" w:name="_Roasted_Squash_Breakfast"/>
      <w:bookmarkEnd w:id="17"/>
      <w:r w:rsidRPr="00492078">
        <w:rPr>
          <w:rFonts w:ascii="Times New Roman" w:hAnsi="Times New Roman" w:cs="Times New Roman"/>
          <w:sz w:val="24"/>
          <w:szCs w:val="24"/>
        </w:rPr>
        <w:br w:type="page"/>
      </w:r>
      <w:r w:rsidR="001D5536" w:rsidRPr="002C36A6">
        <w:rPr>
          <w:b/>
          <w:bCs/>
          <w:color w:val="auto"/>
          <w:sz w:val="28"/>
          <w:szCs w:val="28"/>
        </w:rPr>
        <w:lastRenderedPageBreak/>
        <w:t>Roasted Squash Breakfast</w:t>
      </w:r>
    </w:p>
    <w:p w14:paraId="6335BC19" w14:textId="1F7DFBB4" w:rsidR="00085412" w:rsidRDefault="00085412" w:rsidP="001D5536">
      <w:pPr>
        <w:rPr>
          <w:rFonts w:ascii="Times New Roman" w:hAnsi="Times New Roman" w:cs="Times New Roman"/>
          <w:bCs/>
          <w:sz w:val="24"/>
          <w:szCs w:val="24"/>
        </w:rPr>
      </w:pPr>
      <w:r>
        <w:rPr>
          <w:noProof/>
        </w:rPr>
        <w:drawing>
          <wp:inline distT="0" distB="0" distL="0" distR="0" wp14:anchorId="3F2DDC17" wp14:editId="404D655D">
            <wp:extent cx="2143620" cy="2246492"/>
            <wp:effectExtent l="196215" t="165735" r="205740" b="224790"/>
            <wp:docPr id="353" name="Picture 353"/>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41" cstate="print">
                      <a:extLst>
                        <a:ext uri="{28A0092B-C50C-407E-A947-70E740481C1C}">
                          <a14:useLocalDpi xmlns:a14="http://schemas.microsoft.com/office/drawing/2010/main" val="0"/>
                        </a:ext>
                      </a:extLst>
                    </a:blip>
                    <a:srcRect l="13241" r="5880"/>
                    <a:stretch/>
                  </pic:blipFill>
                  <pic:spPr bwMode="auto">
                    <a:xfrm rot="5400000">
                      <a:off x="0" y="0"/>
                      <a:ext cx="2158540" cy="2262128"/>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2EB3464E" w14:textId="520FC4AE" w:rsidR="00085412" w:rsidRPr="00085412" w:rsidRDefault="00085412" w:rsidP="00085412">
      <w:pPr>
        <w:pStyle w:val="Caption"/>
        <w:rPr>
          <w:rFonts w:ascii="Times New Roman" w:hAnsi="Times New Roman" w:cs="Times New Roman"/>
          <w:color w:val="auto"/>
        </w:rPr>
      </w:pPr>
      <w:r w:rsidRPr="00697E62">
        <w:rPr>
          <w:rFonts w:ascii="Times New Roman" w:hAnsi="Times New Roman" w:cs="Times New Roman"/>
          <w:color w:val="auto"/>
        </w:rPr>
        <w:t xml:space="preserve">Photo courtesy </w:t>
      </w:r>
      <w:r>
        <w:rPr>
          <w:rFonts w:ascii="Times New Roman" w:hAnsi="Times New Roman" w:cs="Times New Roman"/>
          <w:color w:val="auto"/>
        </w:rPr>
        <w:t>of Pam</w:t>
      </w:r>
      <w:r w:rsidRPr="00697E62">
        <w:rPr>
          <w:rFonts w:ascii="Times New Roman" w:hAnsi="Times New Roman" w:cs="Times New Roman"/>
          <w:color w:val="auto"/>
        </w:rPr>
        <w:t xml:space="preserve"> VanKampen</w:t>
      </w:r>
    </w:p>
    <w:p w14:paraId="6DCA50F9" w14:textId="7878005F" w:rsidR="001D5536" w:rsidRPr="00C00155" w:rsidRDefault="001D5536" w:rsidP="001D5536">
      <w:pPr>
        <w:rPr>
          <w:rFonts w:ascii="Times New Roman" w:hAnsi="Times New Roman" w:cs="Times New Roman"/>
          <w:b/>
          <w:sz w:val="24"/>
          <w:szCs w:val="24"/>
        </w:rPr>
      </w:pPr>
      <w:r w:rsidRPr="00C00155">
        <w:rPr>
          <w:rFonts w:ascii="Times New Roman" w:hAnsi="Times New Roman" w:cs="Times New Roman"/>
          <w:b/>
          <w:sz w:val="24"/>
          <w:szCs w:val="24"/>
        </w:rPr>
        <w:t xml:space="preserve">Ingredients: </w:t>
      </w:r>
    </w:p>
    <w:p w14:paraId="35A06048" w14:textId="08AE3C76" w:rsidR="001D5536" w:rsidRPr="001D5536" w:rsidRDefault="001D5536" w:rsidP="004163D9">
      <w:pPr>
        <w:pStyle w:val="ListParagraph"/>
        <w:numPr>
          <w:ilvl w:val="0"/>
          <w:numId w:val="10"/>
        </w:numPr>
        <w:tabs>
          <w:tab w:val="left" w:pos="720"/>
        </w:tabs>
        <w:ind w:left="720"/>
        <w:rPr>
          <w:b/>
          <w:bCs/>
        </w:rPr>
      </w:pPr>
      <w:r>
        <w:t xml:space="preserve">1 ½ c butternut squash cut down the side of the squash in </w:t>
      </w:r>
      <m:oMath>
        <m:f>
          <m:fPr>
            <m:type m:val="skw"/>
            <m:ctrlPr>
              <w:rPr>
                <w:rFonts w:ascii="Cambria Math" w:hAnsi="Cambria Math"/>
                <w:sz w:val="14"/>
                <w:szCs w:val="14"/>
              </w:rPr>
            </m:ctrlPr>
          </m:fPr>
          <m:num>
            <m:r>
              <w:rPr>
                <w:rFonts w:ascii="Cambria Math" w:hAnsi="Cambria Math"/>
                <w:sz w:val="14"/>
                <w:szCs w:val="14"/>
              </w:rPr>
              <m:t>1</m:t>
            </m:r>
          </m:num>
          <m:den>
            <m:r>
              <w:rPr>
                <w:rFonts w:ascii="Cambria Math" w:hAnsi="Cambria Math"/>
                <w:sz w:val="14"/>
                <w:szCs w:val="14"/>
              </w:rPr>
              <m:t>3</m:t>
            </m:r>
          </m:den>
        </m:f>
      </m:oMath>
      <w:r>
        <w:rPr>
          <w:sz w:val="14"/>
          <w:szCs w:val="14"/>
        </w:rPr>
        <w:t xml:space="preserve"> </w:t>
      </w:r>
      <w:r>
        <w:t xml:space="preserve">in slices </w:t>
      </w:r>
    </w:p>
    <w:p w14:paraId="7448BC20" w14:textId="59687B01" w:rsidR="001D5536" w:rsidRPr="001D5536" w:rsidRDefault="001D5536" w:rsidP="004163D9">
      <w:pPr>
        <w:pStyle w:val="ListParagraph"/>
        <w:numPr>
          <w:ilvl w:val="0"/>
          <w:numId w:val="10"/>
        </w:numPr>
        <w:tabs>
          <w:tab w:val="left" w:pos="720"/>
        </w:tabs>
        <w:ind w:left="720"/>
        <w:rPr>
          <w:b/>
          <w:bCs/>
        </w:rPr>
      </w:pPr>
      <w:r>
        <w:t>2 tbsp extra-virgin olive oil</w:t>
      </w:r>
    </w:p>
    <w:p w14:paraId="1843A83D" w14:textId="7133EC0B" w:rsidR="001D5536" w:rsidRPr="001D5536" w:rsidRDefault="001D5536" w:rsidP="004163D9">
      <w:pPr>
        <w:pStyle w:val="ListParagraph"/>
        <w:numPr>
          <w:ilvl w:val="0"/>
          <w:numId w:val="10"/>
        </w:numPr>
        <w:tabs>
          <w:tab w:val="left" w:pos="720"/>
        </w:tabs>
        <w:ind w:left="720"/>
        <w:rPr>
          <w:b/>
          <w:bCs/>
        </w:rPr>
      </w:pPr>
      <w:r>
        <w:t>¼ tsp freshly ground black pepper</w:t>
      </w:r>
    </w:p>
    <w:p w14:paraId="6FF35888" w14:textId="665770C3" w:rsidR="001D5536" w:rsidRPr="001D5536" w:rsidRDefault="001D5536" w:rsidP="004163D9">
      <w:pPr>
        <w:pStyle w:val="ListParagraph"/>
        <w:numPr>
          <w:ilvl w:val="0"/>
          <w:numId w:val="10"/>
        </w:numPr>
        <w:tabs>
          <w:tab w:val="left" w:pos="720"/>
        </w:tabs>
        <w:ind w:left="720"/>
        <w:rPr>
          <w:b/>
          <w:bCs/>
        </w:rPr>
      </w:pPr>
      <w:r>
        <w:t>½ tsp salt</w:t>
      </w:r>
    </w:p>
    <w:p w14:paraId="438DE692" w14:textId="5DB8836A" w:rsidR="001D5536" w:rsidRPr="001D5536" w:rsidRDefault="001D5536" w:rsidP="004163D9">
      <w:pPr>
        <w:pStyle w:val="ListParagraph"/>
        <w:numPr>
          <w:ilvl w:val="0"/>
          <w:numId w:val="10"/>
        </w:numPr>
        <w:tabs>
          <w:tab w:val="left" w:pos="720"/>
        </w:tabs>
        <w:ind w:left="720"/>
        <w:rPr>
          <w:b/>
          <w:bCs/>
        </w:rPr>
      </w:pPr>
      <w:r>
        <w:t>Eggs (1 for each circle squash)</w:t>
      </w:r>
    </w:p>
    <w:p w14:paraId="0A965200" w14:textId="2E8444E8" w:rsidR="001D5536" w:rsidRPr="001D5536" w:rsidRDefault="001D5536" w:rsidP="004163D9">
      <w:pPr>
        <w:pStyle w:val="ListParagraph"/>
        <w:numPr>
          <w:ilvl w:val="0"/>
          <w:numId w:val="10"/>
        </w:numPr>
        <w:tabs>
          <w:tab w:val="left" w:pos="720"/>
        </w:tabs>
        <w:ind w:left="720"/>
        <w:rPr>
          <w:b/>
          <w:bCs/>
        </w:rPr>
      </w:pPr>
      <w:r>
        <w:t>Shredded cheese (optional)</w:t>
      </w:r>
    </w:p>
    <w:p w14:paraId="235443A9" w14:textId="563EE4F7" w:rsidR="001D5536" w:rsidRPr="001D5536" w:rsidRDefault="001D5536" w:rsidP="004163D9">
      <w:pPr>
        <w:pStyle w:val="ListParagraph"/>
        <w:numPr>
          <w:ilvl w:val="0"/>
          <w:numId w:val="10"/>
        </w:numPr>
        <w:tabs>
          <w:tab w:val="left" w:pos="720"/>
        </w:tabs>
        <w:ind w:left="720"/>
        <w:rPr>
          <w:b/>
          <w:bCs/>
        </w:rPr>
      </w:pPr>
      <w:r>
        <w:t>Salsa or s</w:t>
      </w:r>
      <w:r w:rsidR="00C00155">
        <w:t>r</w:t>
      </w:r>
      <w:r>
        <w:t>iracha sauce</w:t>
      </w:r>
    </w:p>
    <w:p w14:paraId="4B678518" w14:textId="26AF651B" w:rsidR="001D5536" w:rsidRPr="001D5536" w:rsidRDefault="000B48F3" w:rsidP="001D5536">
      <w:pPr>
        <w:tabs>
          <w:tab w:val="left" w:pos="720"/>
        </w:tabs>
        <w:rPr>
          <w:b/>
          <w:bCs/>
        </w:rPr>
      </w:pPr>
      <w:r>
        <w:rPr>
          <w:noProof/>
        </w:rPr>
        <w:lastRenderedPageBreak/>
        <mc:AlternateContent>
          <mc:Choice Requires="wps">
            <w:drawing>
              <wp:anchor distT="0" distB="0" distL="114300" distR="114300" simplePos="0" relativeHeight="251713536" behindDoc="0" locked="0" layoutInCell="1" allowOverlap="1" wp14:anchorId="31C67E5F" wp14:editId="2357BBF0">
                <wp:simplePos x="0" y="0"/>
                <wp:positionH relativeFrom="margin">
                  <wp:posOffset>1882140</wp:posOffset>
                </wp:positionH>
                <wp:positionV relativeFrom="paragraph">
                  <wp:posOffset>0</wp:posOffset>
                </wp:positionV>
                <wp:extent cx="1828800" cy="1828800"/>
                <wp:effectExtent l="0" t="0" r="19685" b="22860"/>
                <wp:wrapSquare wrapText="bothSides"/>
                <wp:docPr id="230" name="Text Box 23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2E8F997" w14:textId="77777777" w:rsidR="00C4735D" w:rsidRPr="00A9079A" w:rsidRDefault="00C4735D" w:rsidP="000B48F3">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Two</w:t>
                            </w:r>
                            <w:r w:rsidRPr="00A9079A">
                              <w:rPr>
                                <w:rFonts w:ascii="Times New Roman" w:hAnsi="Times New Roman" w:cs="Times New Roman"/>
                                <w:b/>
                                <w:sz w:val="24"/>
                                <w:szCs w:val="24"/>
                              </w:rPr>
                              <w:t xml:space="preserve"> Serving</w:t>
                            </w:r>
                            <w:r>
                              <w:rPr>
                                <w:rFonts w:ascii="Times New Roman" w:hAnsi="Times New Roman" w:cs="Times New Roman"/>
                                <w:b/>
                                <w:sz w:val="24"/>
                                <w:szCs w:val="24"/>
                              </w:rPr>
                              <w:t>s</w:t>
                            </w:r>
                          </w:p>
                          <w:p w14:paraId="7EBBE02E" w14:textId="77777777" w:rsidR="00C4735D" w:rsidRPr="006D11B6" w:rsidRDefault="00C4735D" w:rsidP="000B48F3">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08944C1C" w14:textId="6C2C5B3F" w:rsidR="00C4735D" w:rsidRPr="006D11B6" w:rsidRDefault="00C4735D" w:rsidP="000B48F3">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07</w:t>
                            </w:r>
                          </w:p>
                          <w:p w14:paraId="3C388A57" w14:textId="024C8C57" w:rsidR="00C4735D" w:rsidRPr="006D11B6" w:rsidRDefault="00C4735D" w:rsidP="000B48F3">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2 </w:t>
                            </w:r>
                            <w:r w:rsidRPr="006D11B6">
                              <w:rPr>
                                <w:rFonts w:ascii="Times New Roman" w:hAnsi="Times New Roman" w:cs="Times New Roman"/>
                                <w:sz w:val="24"/>
                                <w:szCs w:val="24"/>
                              </w:rPr>
                              <w:t>g</w:t>
                            </w:r>
                          </w:p>
                          <w:p w14:paraId="601FFFF9" w14:textId="0A8BD0B4" w:rsidR="00C4735D" w:rsidRPr="006D11B6" w:rsidRDefault="00C4735D" w:rsidP="000B48F3">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7</w:t>
                            </w:r>
                            <w:r w:rsidRPr="006D11B6">
                              <w:rPr>
                                <w:rFonts w:ascii="Times New Roman" w:hAnsi="Times New Roman" w:cs="Times New Roman"/>
                                <w:sz w:val="24"/>
                                <w:szCs w:val="24"/>
                              </w:rPr>
                              <w:t xml:space="preserve"> g</w:t>
                            </w:r>
                          </w:p>
                          <w:p w14:paraId="46ABE187" w14:textId="7AB77C04" w:rsidR="00C4735D" w:rsidRPr="006D11B6" w:rsidRDefault="00C4735D" w:rsidP="000B48F3">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510</w:t>
                            </w:r>
                            <w:r w:rsidRPr="006D11B6">
                              <w:rPr>
                                <w:rFonts w:ascii="Times New Roman" w:hAnsi="Times New Roman" w:cs="Times New Roman"/>
                                <w:sz w:val="24"/>
                                <w:szCs w:val="24"/>
                              </w:rPr>
                              <w:t xml:space="preserve"> </w:t>
                            </w:r>
                          </w:p>
                          <w:p w14:paraId="4AF7CB5D" w14:textId="497FC329" w:rsidR="00C4735D" w:rsidRPr="006D11B6" w:rsidRDefault="00C4735D" w:rsidP="000B48F3">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5 </w:t>
                            </w:r>
                            <w:r w:rsidRPr="006D11B6">
                              <w:rPr>
                                <w:rFonts w:ascii="Times New Roman" w:hAnsi="Times New Roman" w:cs="Times New Roman"/>
                                <w:sz w:val="24"/>
                                <w:szCs w:val="24"/>
                              </w:rPr>
                              <w:t>g</w:t>
                            </w:r>
                          </w:p>
                          <w:p w14:paraId="1F418807" w14:textId="312F0E3B" w:rsidR="00C4735D" w:rsidRPr="006D11B6" w:rsidRDefault="00C4735D" w:rsidP="000B48F3">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3 </w:t>
                            </w:r>
                            <w:r w:rsidRPr="006D11B6">
                              <w:rPr>
                                <w:rFonts w:ascii="Times New Roman" w:hAnsi="Times New Roman" w:cs="Times New Roman"/>
                                <w:sz w:val="24"/>
                                <w:szCs w:val="24"/>
                              </w:rPr>
                              <w:t>g</w:t>
                            </w:r>
                          </w:p>
                          <w:p w14:paraId="300C34D5" w14:textId="16286593" w:rsidR="00C4735D" w:rsidRPr="001D68A3" w:rsidRDefault="00C4735D" w:rsidP="000B48F3">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0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1C67E5F" id="Text Box 230" o:spid="_x0000_s1047" type="#_x0000_t202" style="position:absolute;margin-left:148.2pt;margin-top:0;width:2in;height:2in;z-index:251713536;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" filled="f" strokeweight=".5pt">
                <v:textbox style="mso-fit-shape-to-text:t">
                  <w:txbxContent>
                    <w:p w14:paraId="42E8F997" w14:textId="77777777" w:rsidR="00C4735D" w:rsidRPr="00A9079A" w:rsidRDefault="00C4735D" w:rsidP="000B48F3">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Two</w:t>
                      </w:r>
                      <w:r w:rsidRPr="00A9079A">
                        <w:rPr>
                          <w:rFonts w:ascii="Times New Roman" w:hAnsi="Times New Roman" w:cs="Times New Roman"/>
                          <w:b/>
                          <w:sz w:val="24"/>
                          <w:szCs w:val="24"/>
                        </w:rPr>
                        <w:t xml:space="preserve"> Serving</w:t>
                      </w:r>
                      <w:r>
                        <w:rPr>
                          <w:rFonts w:ascii="Times New Roman" w:hAnsi="Times New Roman" w:cs="Times New Roman"/>
                          <w:b/>
                          <w:sz w:val="24"/>
                          <w:szCs w:val="24"/>
                        </w:rPr>
                        <w:t>s</w:t>
                      </w:r>
                    </w:p>
                    <w:p w14:paraId="7EBBE02E" w14:textId="77777777" w:rsidR="00C4735D" w:rsidRPr="006D11B6" w:rsidRDefault="00C4735D" w:rsidP="000B48F3">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08944C1C" w14:textId="6C2C5B3F" w:rsidR="00C4735D" w:rsidRPr="006D11B6" w:rsidRDefault="00C4735D" w:rsidP="000B48F3">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07</w:t>
                      </w:r>
                    </w:p>
                    <w:p w14:paraId="3C388A57" w14:textId="024C8C57" w:rsidR="00C4735D" w:rsidRPr="006D11B6" w:rsidRDefault="00C4735D" w:rsidP="000B48F3">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2 </w:t>
                      </w:r>
                      <w:r w:rsidRPr="006D11B6">
                        <w:rPr>
                          <w:rFonts w:ascii="Times New Roman" w:hAnsi="Times New Roman" w:cs="Times New Roman"/>
                          <w:sz w:val="24"/>
                          <w:szCs w:val="24"/>
                        </w:rPr>
                        <w:t>g</w:t>
                      </w:r>
                    </w:p>
                    <w:p w14:paraId="601FFFF9" w14:textId="0A8BD0B4" w:rsidR="00C4735D" w:rsidRPr="006D11B6" w:rsidRDefault="00C4735D" w:rsidP="000B48F3">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7</w:t>
                      </w:r>
                      <w:r w:rsidRPr="006D11B6">
                        <w:rPr>
                          <w:rFonts w:ascii="Times New Roman" w:hAnsi="Times New Roman" w:cs="Times New Roman"/>
                          <w:sz w:val="24"/>
                          <w:szCs w:val="24"/>
                        </w:rPr>
                        <w:t xml:space="preserve"> g</w:t>
                      </w:r>
                    </w:p>
                    <w:p w14:paraId="46ABE187" w14:textId="7AB77C04" w:rsidR="00C4735D" w:rsidRPr="006D11B6" w:rsidRDefault="00C4735D" w:rsidP="000B48F3">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510</w:t>
                      </w:r>
                      <w:r w:rsidRPr="006D11B6">
                        <w:rPr>
                          <w:rFonts w:ascii="Times New Roman" w:hAnsi="Times New Roman" w:cs="Times New Roman"/>
                          <w:sz w:val="24"/>
                          <w:szCs w:val="24"/>
                        </w:rPr>
                        <w:t xml:space="preserve"> </w:t>
                      </w:r>
                    </w:p>
                    <w:p w14:paraId="4AF7CB5D" w14:textId="497FC329" w:rsidR="00C4735D" w:rsidRPr="006D11B6" w:rsidRDefault="00C4735D" w:rsidP="000B48F3">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5 </w:t>
                      </w:r>
                      <w:r w:rsidRPr="006D11B6">
                        <w:rPr>
                          <w:rFonts w:ascii="Times New Roman" w:hAnsi="Times New Roman" w:cs="Times New Roman"/>
                          <w:sz w:val="24"/>
                          <w:szCs w:val="24"/>
                        </w:rPr>
                        <w:t>g</w:t>
                      </w:r>
                    </w:p>
                    <w:p w14:paraId="1F418807" w14:textId="312F0E3B" w:rsidR="00C4735D" w:rsidRPr="006D11B6" w:rsidRDefault="00C4735D" w:rsidP="000B48F3">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3 </w:t>
                      </w:r>
                      <w:r w:rsidRPr="006D11B6">
                        <w:rPr>
                          <w:rFonts w:ascii="Times New Roman" w:hAnsi="Times New Roman" w:cs="Times New Roman"/>
                          <w:sz w:val="24"/>
                          <w:szCs w:val="24"/>
                        </w:rPr>
                        <w:t>g</w:t>
                      </w:r>
                    </w:p>
                    <w:p w14:paraId="300C34D5" w14:textId="16286593" w:rsidR="00C4735D" w:rsidRPr="001D68A3" w:rsidRDefault="00C4735D" w:rsidP="000B48F3">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0 </w:t>
                      </w:r>
                      <w:r w:rsidRPr="006D11B6">
                        <w:rPr>
                          <w:rFonts w:ascii="Times New Roman" w:hAnsi="Times New Roman" w:cs="Times New Roman"/>
                          <w:sz w:val="24"/>
                          <w:szCs w:val="24"/>
                        </w:rPr>
                        <w:t>g</w:t>
                      </w:r>
                    </w:p>
                  </w:txbxContent>
                </v:textbox>
                <w10:wrap type="square" anchorx="margin"/>
              </v:shape>
            </w:pict>
          </mc:Fallback>
        </mc:AlternateContent>
      </w:r>
      <w:r w:rsidR="00085412">
        <w:rPr>
          <w:noProof/>
        </w:rPr>
        <w:drawing>
          <wp:inline distT="0" distB="0" distL="0" distR="0" wp14:anchorId="6066ACA8" wp14:editId="44BDC204">
            <wp:extent cx="1346200" cy="1247728"/>
            <wp:effectExtent l="133350" t="0" r="234950" b="143510"/>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quashringbake.JPG"/>
                    <pic:cNvPicPr/>
                  </pic:nvPicPr>
                  <pic:blipFill rotWithShape="1">
                    <a:blip r:embed="rId42" cstate="print">
                      <a:extLst>
                        <a:ext uri="{28A0092B-C50C-407E-A947-70E740481C1C}">
                          <a14:useLocalDpi xmlns:a14="http://schemas.microsoft.com/office/drawing/2010/main" val="0"/>
                        </a:ext>
                      </a:extLst>
                    </a:blip>
                    <a:srcRect l="11879" t="-4172" r="3689" b="-5120"/>
                    <a:stretch/>
                  </pic:blipFill>
                  <pic:spPr bwMode="auto">
                    <a:xfrm>
                      <a:off x="0" y="0"/>
                      <a:ext cx="1388434" cy="1286872"/>
                    </a:xfrm>
                    <a:prstGeom prst="roundRect">
                      <a:avLst>
                        <a:gd name="adj" fmla="val 16667"/>
                      </a:avLst>
                    </a:prstGeom>
                    <a:ln>
                      <a:noFill/>
                    </a:ln>
                    <a:effectLst>
                      <a:outerShdw blurRad="152400" dist="12000" dir="900000" sy="98000" kx="110000" ky="200000" algn="tl" rotWithShape="0">
                        <a:srgbClr val="000000">
                          <a:alpha val="30000"/>
                        </a:srgbClr>
                      </a:outerShdw>
                    </a:effectLst>
                    <a:scene3d>
                      <a:camera prst="perspectiveRelaxed">
                        <a:rot lat="19800000" lon="1200000" rev="20820000"/>
                      </a:camera>
                      <a:lightRig rig="threePt" dir="t"/>
                    </a:scene3d>
                    <a:sp3d contourW="6350" prstMaterial="matte">
                      <a:bevelT w="101600" h="101600"/>
                      <a:contourClr>
                        <a:srgbClr val="969696"/>
                      </a:contourClr>
                    </a:sp3d>
                    <a:extLst>
                      <a:ext uri="{53640926-AAD7-44D8-BBD7-CCE9431645EC}">
                        <a14:shadowObscured xmlns:a14="http://schemas.microsoft.com/office/drawing/2010/main"/>
                      </a:ext>
                    </a:extLst>
                  </pic:spPr>
                </pic:pic>
              </a:graphicData>
            </a:graphic>
          </wp:inline>
        </w:drawing>
      </w:r>
    </w:p>
    <w:p w14:paraId="343BA540" w14:textId="77777777" w:rsidR="001D5536" w:rsidRPr="00C00155" w:rsidRDefault="001D5536" w:rsidP="001D5536">
      <w:pPr>
        <w:rPr>
          <w:rFonts w:ascii="Times New Roman" w:hAnsi="Times New Roman" w:cs="Times New Roman"/>
          <w:b/>
          <w:bCs/>
          <w:sz w:val="24"/>
          <w:szCs w:val="24"/>
        </w:rPr>
      </w:pPr>
      <w:r w:rsidRPr="00C00155">
        <w:rPr>
          <w:rFonts w:ascii="Times New Roman" w:hAnsi="Times New Roman" w:cs="Times New Roman"/>
          <w:b/>
          <w:bCs/>
          <w:sz w:val="24"/>
          <w:szCs w:val="24"/>
        </w:rPr>
        <w:t xml:space="preserve">Directions: </w:t>
      </w:r>
    </w:p>
    <w:p w14:paraId="6F3F4F81" w14:textId="53341D0A" w:rsidR="001D5536" w:rsidRPr="00085412" w:rsidRDefault="001D5536" w:rsidP="001D5536">
      <w:pPr>
        <w:rPr>
          <w:rFonts w:ascii="Times New Roman" w:hAnsi="Times New Roman" w:cs="Times New Roman"/>
          <w:sz w:val="24"/>
          <w:szCs w:val="24"/>
        </w:rPr>
      </w:pPr>
      <w:r w:rsidRPr="00085412">
        <w:rPr>
          <w:rFonts w:ascii="Times New Roman" w:hAnsi="Times New Roman" w:cs="Times New Roman"/>
          <w:sz w:val="24"/>
          <w:szCs w:val="24"/>
        </w:rPr>
        <w:t>1. Preheat oven to 425 ˚F</w:t>
      </w:r>
    </w:p>
    <w:p w14:paraId="114AF4AF" w14:textId="5CD7AB87" w:rsidR="001D5536" w:rsidRDefault="001D5536" w:rsidP="001D5536">
      <w:pPr>
        <w:rPr>
          <w:rFonts w:ascii="Times New Roman" w:hAnsi="Times New Roman" w:cs="Times New Roman"/>
          <w:sz w:val="24"/>
          <w:szCs w:val="24"/>
        </w:rPr>
      </w:pPr>
      <w:r>
        <w:rPr>
          <w:rFonts w:ascii="Times New Roman" w:hAnsi="Times New Roman" w:cs="Times New Roman"/>
          <w:sz w:val="24"/>
          <w:szCs w:val="24"/>
        </w:rPr>
        <w:t>2. Place</w:t>
      </w:r>
      <w:r w:rsidR="00085412">
        <w:rPr>
          <w:rFonts w:ascii="Times New Roman" w:hAnsi="Times New Roman" w:cs="Times New Roman"/>
          <w:sz w:val="24"/>
          <w:szCs w:val="24"/>
        </w:rPr>
        <w:t xml:space="preserve"> olive oil on a plate and coat the </w:t>
      </w:r>
      <w:r w:rsidR="003F09AE">
        <w:rPr>
          <w:rFonts w:ascii="Times New Roman" w:hAnsi="Times New Roman" w:cs="Times New Roman"/>
          <w:sz w:val="24"/>
          <w:szCs w:val="24"/>
        </w:rPr>
        <w:t>s</w:t>
      </w:r>
      <w:r w:rsidR="00085412">
        <w:rPr>
          <w:rFonts w:ascii="Times New Roman" w:hAnsi="Times New Roman" w:cs="Times New Roman"/>
          <w:sz w:val="24"/>
          <w:szCs w:val="24"/>
        </w:rPr>
        <w:t>quash on both sides</w:t>
      </w:r>
      <w:r w:rsidR="00195E11">
        <w:rPr>
          <w:rFonts w:ascii="Times New Roman" w:hAnsi="Times New Roman" w:cs="Times New Roman"/>
          <w:sz w:val="24"/>
          <w:szCs w:val="24"/>
        </w:rPr>
        <w:t xml:space="preserve"> and se</w:t>
      </w:r>
      <w:r w:rsidR="00085412">
        <w:rPr>
          <w:rFonts w:ascii="Times New Roman" w:hAnsi="Times New Roman" w:cs="Times New Roman"/>
          <w:sz w:val="24"/>
          <w:szCs w:val="24"/>
        </w:rPr>
        <w:t>ason with black pepper and salt on all sides</w:t>
      </w:r>
    </w:p>
    <w:p w14:paraId="6ED020CE" w14:textId="45D73CC4" w:rsidR="00085412" w:rsidRDefault="00085412" w:rsidP="001D5536">
      <w:pPr>
        <w:rPr>
          <w:rFonts w:ascii="Times New Roman" w:hAnsi="Times New Roman" w:cs="Times New Roman"/>
          <w:sz w:val="24"/>
          <w:szCs w:val="24"/>
        </w:rPr>
      </w:pPr>
      <w:r>
        <w:rPr>
          <w:rFonts w:ascii="Times New Roman" w:hAnsi="Times New Roman" w:cs="Times New Roman"/>
          <w:sz w:val="24"/>
          <w:szCs w:val="24"/>
        </w:rPr>
        <w:t>3. Bake for 15 to 20 minutes. Remove the pan and allow to cool for 1 to 2 minutes</w:t>
      </w:r>
    </w:p>
    <w:p w14:paraId="6D430650" w14:textId="50683C39" w:rsidR="00085412" w:rsidRDefault="00085412" w:rsidP="001D5536">
      <w:pPr>
        <w:rPr>
          <w:rFonts w:ascii="Times New Roman" w:hAnsi="Times New Roman" w:cs="Times New Roman"/>
          <w:sz w:val="24"/>
          <w:szCs w:val="24"/>
        </w:rPr>
      </w:pPr>
      <w:r>
        <w:rPr>
          <w:rFonts w:ascii="Times New Roman" w:hAnsi="Times New Roman" w:cs="Times New Roman"/>
          <w:sz w:val="24"/>
          <w:szCs w:val="24"/>
        </w:rPr>
        <w:t>4. In the same pan, crack an egg into each of the hollow squash centers</w:t>
      </w:r>
    </w:p>
    <w:p w14:paraId="49DB2E5F" w14:textId="1BE2FBF6" w:rsidR="00085412" w:rsidRDefault="00085412" w:rsidP="001D5536">
      <w:pPr>
        <w:rPr>
          <w:rFonts w:ascii="Times New Roman" w:hAnsi="Times New Roman" w:cs="Times New Roman"/>
          <w:sz w:val="24"/>
          <w:szCs w:val="24"/>
        </w:rPr>
      </w:pPr>
      <w:r w:rsidRPr="00085412">
        <w:rPr>
          <w:rFonts w:ascii="Times New Roman" w:hAnsi="Times New Roman" w:cs="Times New Roman"/>
          <w:sz w:val="24"/>
          <w:szCs w:val="24"/>
        </w:rPr>
        <w:t>5. Put back into the oven 425 ˚F</w:t>
      </w:r>
      <w:r>
        <w:rPr>
          <w:rFonts w:ascii="Times New Roman" w:hAnsi="Times New Roman" w:cs="Times New Roman"/>
          <w:sz w:val="24"/>
          <w:szCs w:val="24"/>
        </w:rPr>
        <w:t xml:space="preserve"> and bake for another 15 minutes</w:t>
      </w:r>
    </w:p>
    <w:p w14:paraId="6DE8D8CB" w14:textId="65A98FFB" w:rsidR="00085412" w:rsidRDefault="00085412" w:rsidP="001D5536">
      <w:pPr>
        <w:rPr>
          <w:rFonts w:ascii="Times New Roman" w:hAnsi="Times New Roman" w:cs="Times New Roman"/>
          <w:sz w:val="24"/>
          <w:szCs w:val="24"/>
        </w:rPr>
      </w:pPr>
      <w:r>
        <w:rPr>
          <w:rFonts w:ascii="Times New Roman" w:hAnsi="Times New Roman" w:cs="Times New Roman"/>
          <w:sz w:val="24"/>
          <w:szCs w:val="24"/>
        </w:rPr>
        <w:t>6. Remove and top with cheese and bake until melted</w:t>
      </w:r>
    </w:p>
    <w:p w14:paraId="35056AC6" w14:textId="3C906076" w:rsidR="00085412" w:rsidRPr="00085412" w:rsidRDefault="00085412" w:rsidP="001D5536">
      <w:pPr>
        <w:rPr>
          <w:rFonts w:ascii="Times New Roman" w:hAnsi="Times New Roman" w:cs="Times New Roman"/>
          <w:sz w:val="24"/>
          <w:szCs w:val="24"/>
        </w:rPr>
      </w:pPr>
      <w:r>
        <w:rPr>
          <w:rFonts w:ascii="Times New Roman" w:hAnsi="Times New Roman" w:cs="Times New Roman"/>
          <w:sz w:val="24"/>
          <w:szCs w:val="24"/>
        </w:rPr>
        <w:t xml:space="preserve">7. Serve hot with salsa or </w:t>
      </w:r>
      <w:r w:rsidR="00C25C1D">
        <w:rPr>
          <w:rFonts w:ascii="Times New Roman" w:hAnsi="Times New Roman" w:cs="Times New Roman"/>
          <w:sz w:val="24"/>
          <w:szCs w:val="24"/>
        </w:rPr>
        <w:t>sriracha</w:t>
      </w:r>
      <w:r>
        <w:rPr>
          <w:rFonts w:ascii="Times New Roman" w:hAnsi="Times New Roman" w:cs="Times New Roman"/>
          <w:sz w:val="24"/>
          <w:szCs w:val="24"/>
        </w:rPr>
        <w:t xml:space="preserve"> sauce on a spinach bed, toast</w:t>
      </w:r>
      <w:r w:rsidR="00C00155">
        <w:rPr>
          <w:rFonts w:ascii="Times New Roman" w:hAnsi="Times New Roman" w:cs="Times New Roman"/>
          <w:sz w:val="24"/>
          <w:szCs w:val="24"/>
        </w:rPr>
        <w:t>,</w:t>
      </w:r>
      <w:r>
        <w:rPr>
          <w:rFonts w:ascii="Times New Roman" w:hAnsi="Times New Roman" w:cs="Times New Roman"/>
          <w:sz w:val="24"/>
          <w:szCs w:val="24"/>
        </w:rPr>
        <w:t xml:space="preserve"> or a plate</w:t>
      </w:r>
    </w:p>
    <w:p w14:paraId="365B25CD" w14:textId="1160BC58" w:rsidR="00DE23C6" w:rsidRPr="002C36A6" w:rsidRDefault="009C01F4" w:rsidP="002C36A6">
      <w:pPr>
        <w:pStyle w:val="Heading2"/>
        <w:rPr>
          <w:b/>
          <w:bCs/>
          <w:sz w:val="28"/>
          <w:szCs w:val="28"/>
        </w:rPr>
      </w:pPr>
      <w:bookmarkStart w:id="18" w:name="_10_Minute_Oatmeal"/>
      <w:bookmarkEnd w:id="18"/>
      <w:r w:rsidRPr="001D5536">
        <w:rPr>
          <w:bCs/>
        </w:rPr>
        <w:br w:type="page"/>
      </w:r>
      <w:r w:rsidR="00DE23C6" w:rsidRPr="002C36A6">
        <w:rPr>
          <w:b/>
          <w:bCs/>
          <w:noProof/>
          <w:color w:val="auto"/>
          <w:sz w:val="28"/>
          <w:szCs w:val="28"/>
        </w:rPr>
        <w:lastRenderedPageBreak/>
        <w:drawing>
          <wp:anchor distT="0" distB="0" distL="114300" distR="114300" simplePos="0" relativeHeight="251687936" behindDoc="0" locked="0" layoutInCell="1" allowOverlap="1" wp14:anchorId="27A1C307" wp14:editId="5BEB0DE0">
            <wp:simplePos x="0" y="0"/>
            <wp:positionH relativeFrom="margin">
              <wp:align>center</wp:align>
            </wp:positionH>
            <wp:positionV relativeFrom="paragraph">
              <wp:posOffset>292100</wp:posOffset>
            </wp:positionV>
            <wp:extent cx="2432050" cy="2347595"/>
            <wp:effectExtent l="0" t="0" r="6350" b="0"/>
            <wp:wrapTopAndBottom/>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udge-brownies-1235430_1920.jpg"/>
                    <pic:cNvPicPr/>
                  </pic:nvPicPr>
                  <pic:blipFill rotWithShape="1">
                    <a:blip r:embed="rId43" cstate="print">
                      <a:extLst>
                        <a:ext uri="{28A0092B-C50C-407E-A947-70E740481C1C}">
                          <a14:useLocalDpi xmlns:a14="http://schemas.microsoft.com/office/drawing/2010/main" val="0"/>
                        </a:ext>
                      </a:extLst>
                    </a:blip>
                    <a:srcRect l="8993" r="20819"/>
                    <a:stretch/>
                  </pic:blipFill>
                  <pic:spPr bwMode="auto">
                    <a:xfrm>
                      <a:off x="0" y="0"/>
                      <a:ext cx="2432050" cy="2347595"/>
                    </a:xfrm>
                    <a:prstGeom prst="ellipse">
                      <a:avLst/>
                    </a:prstGeom>
                    <a:ln>
                      <a:noFill/>
                    </a:ln>
                    <a:effectLst>
                      <a:softEdge rad="112500"/>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E23C6" w:rsidRPr="002C36A6">
        <w:rPr>
          <w:b/>
          <w:bCs/>
          <w:color w:val="auto"/>
          <w:sz w:val="28"/>
          <w:szCs w:val="28"/>
        </w:rPr>
        <w:t>10 Minute Oatmeal Blueberry Pancakes</w:t>
      </w:r>
    </w:p>
    <w:p w14:paraId="58A80729" w14:textId="76602CB4" w:rsidR="00DE23C6" w:rsidRPr="009C6FA2" w:rsidRDefault="009C6FA2" w:rsidP="009C6FA2">
      <w:pPr>
        <w:pStyle w:val="Caption"/>
        <w:jc w:val="center"/>
        <w:rPr>
          <w:rFonts w:ascii="Times New Roman" w:hAnsi="Times New Roman" w:cs="Times New Roman"/>
          <w:color w:val="auto"/>
        </w:rPr>
      </w:pPr>
      <w:r w:rsidRPr="00697E62">
        <w:rPr>
          <w:rFonts w:ascii="Times New Roman" w:hAnsi="Times New Roman" w:cs="Times New Roman"/>
          <w:color w:val="auto"/>
        </w:rPr>
        <w:t xml:space="preserve">Photo courtesy </w:t>
      </w:r>
      <w:r>
        <w:rPr>
          <w:rFonts w:ascii="Times New Roman" w:hAnsi="Times New Roman" w:cs="Times New Roman"/>
          <w:color w:val="auto"/>
        </w:rPr>
        <w:t>pixabay.com</w:t>
      </w:r>
    </w:p>
    <w:p w14:paraId="326D240D" w14:textId="11BB4739" w:rsidR="00DE23C6" w:rsidRPr="00C00155" w:rsidRDefault="00DE23C6" w:rsidP="00DE23C6">
      <w:pPr>
        <w:rPr>
          <w:rFonts w:ascii="Times New Roman" w:hAnsi="Times New Roman" w:cs="Times New Roman"/>
          <w:b/>
          <w:sz w:val="24"/>
          <w:szCs w:val="24"/>
        </w:rPr>
      </w:pPr>
      <w:r w:rsidRPr="00C00155">
        <w:rPr>
          <w:rFonts w:ascii="Times New Roman" w:hAnsi="Times New Roman" w:cs="Times New Roman"/>
          <w:b/>
          <w:sz w:val="24"/>
          <w:szCs w:val="24"/>
        </w:rPr>
        <w:t xml:space="preserve">Ingredients: </w:t>
      </w:r>
    </w:p>
    <w:p w14:paraId="156BEC99" w14:textId="1545F9AE" w:rsidR="00DE23C6" w:rsidRPr="00DE23C6" w:rsidRDefault="00DE23C6" w:rsidP="004163D9">
      <w:pPr>
        <w:pStyle w:val="ListParagraph"/>
        <w:numPr>
          <w:ilvl w:val="0"/>
          <w:numId w:val="11"/>
        </w:numPr>
      </w:pPr>
      <w:r w:rsidRPr="00DE23C6">
        <w:t>½ c rolled oats</w:t>
      </w:r>
    </w:p>
    <w:p w14:paraId="686065BF" w14:textId="12CBBCCF" w:rsidR="00DE23C6" w:rsidRPr="00DE23C6" w:rsidRDefault="00DE23C6" w:rsidP="004163D9">
      <w:pPr>
        <w:pStyle w:val="ListParagraph"/>
        <w:numPr>
          <w:ilvl w:val="0"/>
          <w:numId w:val="11"/>
        </w:numPr>
      </w:pPr>
      <w:r w:rsidRPr="00DE23C6">
        <w:t>½ t</w:t>
      </w:r>
      <w:r w:rsidR="00195E11">
        <w:t>sp</w:t>
      </w:r>
      <w:r w:rsidRPr="00DE23C6">
        <w:t xml:space="preserve"> baking powder</w:t>
      </w:r>
    </w:p>
    <w:p w14:paraId="552C4B1E" w14:textId="0B8F0E61" w:rsidR="00DE23C6" w:rsidRPr="00DE23C6" w:rsidRDefault="00DE23C6" w:rsidP="004163D9">
      <w:pPr>
        <w:pStyle w:val="ListParagraph"/>
        <w:numPr>
          <w:ilvl w:val="0"/>
          <w:numId w:val="11"/>
        </w:numPr>
      </w:pPr>
      <w:r w:rsidRPr="00DE23C6">
        <w:t xml:space="preserve">1 </w:t>
      </w:r>
      <w:r w:rsidR="005F24DB">
        <w:t xml:space="preserve">c of any </w:t>
      </w:r>
      <w:r w:rsidRPr="00DE23C6">
        <w:t>Greek yogurt</w:t>
      </w:r>
    </w:p>
    <w:p w14:paraId="1F4AABF8" w14:textId="77777777" w:rsidR="00DE23C6" w:rsidRPr="00DE23C6" w:rsidRDefault="00DE23C6" w:rsidP="004163D9">
      <w:pPr>
        <w:pStyle w:val="ListParagraph"/>
        <w:numPr>
          <w:ilvl w:val="0"/>
          <w:numId w:val="11"/>
        </w:numPr>
      </w:pPr>
      <w:r w:rsidRPr="00DE23C6">
        <w:t xml:space="preserve">½ ripe banana, mashed </w:t>
      </w:r>
    </w:p>
    <w:p w14:paraId="0EB41C6B" w14:textId="77777777" w:rsidR="00DE23C6" w:rsidRPr="00DE23C6" w:rsidRDefault="00DE23C6" w:rsidP="004163D9">
      <w:pPr>
        <w:pStyle w:val="ListParagraph"/>
        <w:numPr>
          <w:ilvl w:val="0"/>
          <w:numId w:val="11"/>
        </w:numPr>
      </w:pPr>
      <w:r w:rsidRPr="00DE23C6">
        <w:t>1 egg</w:t>
      </w:r>
    </w:p>
    <w:p w14:paraId="2EB2E7C0" w14:textId="685BB6E2" w:rsidR="00DE23C6" w:rsidRPr="00DE23C6" w:rsidRDefault="00DE23C6" w:rsidP="004163D9">
      <w:pPr>
        <w:pStyle w:val="ListParagraph"/>
        <w:numPr>
          <w:ilvl w:val="0"/>
          <w:numId w:val="11"/>
        </w:numPr>
      </w:pPr>
      <w:r w:rsidRPr="00DE23C6">
        <w:t>½ t</w:t>
      </w:r>
      <w:r w:rsidR="00195E11">
        <w:t>sp</w:t>
      </w:r>
      <w:r w:rsidRPr="00DE23C6">
        <w:t xml:space="preserve"> vanilla </w:t>
      </w:r>
    </w:p>
    <w:p w14:paraId="2071710A" w14:textId="3AB5053A" w:rsidR="00DE23C6" w:rsidRPr="00DE23C6" w:rsidRDefault="00195E11" w:rsidP="004163D9">
      <w:pPr>
        <w:pStyle w:val="ListParagraph"/>
        <w:numPr>
          <w:ilvl w:val="0"/>
          <w:numId w:val="11"/>
        </w:numPr>
      </w:pPr>
      <w:r>
        <w:t>Dash of c</w:t>
      </w:r>
      <w:r w:rsidR="00DE23C6" w:rsidRPr="00DE23C6">
        <w:t>innamon</w:t>
      </w:r>
      <w:r>
        <w:t xml:space="preserve"> </w:t>
      </w:r>
    </w:p>
    <w:p w14:paraId="3B0A60A1" w14:textId="77777777" w:rsidR="00DE23C6" w:rsidRPr="00DE23C6" w:rsidRDefault="00DE23C6" w:rsidP="004163D9">
      <w:pPr>
        <w:pStyle w:val="ListParagraph"/>
        <w:numPr>
          <w:ilvl w:val="0"/>
          <w:numId w:val="11"/>
        </w:numPr>
      </w:pPr>
      <w:r w:rsidRPr="00DE23C6">
        <w:t>Additional Fruit of your choice (optional)</w:t>
      </w:r>
    </w:p>
    <w:p w14:paraId="6D2EBEBE" w14:textId="77777777" w:rsidR="009C6FA2" w:rsidRDefault="009C6FA2" w:rsidP="001D5536">
      <w:pPr>
        <w:tabs>
          <w:tab w:val="left" w:pos="720"/>
        </w:tabs>
        <w:rPr>
          <w:rFonts w:ascii="Times New Roman" w:hAnsi="Times New Roman" w:cs="Times New Roman"/>
          <w:sz w:val="24"/>
          <w:szCs w:val="24"/>
        </w:rPr>
      </w:pPr>
    </w:p>
    <w:p w14:paraId="13F324B7" w14:textId="681E4AF6" w:rsidR="00DE23C6" w:rsidRPr="00C00155" w:rsidRDefault="009C6FA2" w:rsidP="001D5536">
      <w:pPr>
        <w:tabs>
          <w:tab w:val="left" w:pos="720"/>
        </w:tabs>
        <w:rPr>
          <w:rFonts w:ascii="Times New Roman" w:hAnsi="Times New Roman" w:cs="Times New Roman"/>
          <w:b/>
          <w:bCs/>
          <w:sz w:val="24"/>
          <w:szCs w:val="24"/>
        </w:rPr>
      </w:pPr>
      <w:r w:rsidRPr="00C00155">
        <w:rPr>
          <w:rFonts w:ascii="Times New Roman" w:hAnsi="Times New Roman" w:cs="Times New Roman"/>
          <w:b/>
          <w:bCs/>
          <w:sz w:val="24"/>
          <w:szCs w:val="24"/>
        </w:rPr>
        <w:t>Directions:</w:t>
      </w:r>
    </w:p>
    <w:p w14:paraId="759DC735" w14:textId="33BB6503" w:rsidR="009C6FA2" w:rsidRPr="009C6FA2" w:rsidRDefault="009C6FA2" w:rsidP="004163D9">
      <w:pPr>
        <w:pStyle w:val="ListParagraph"/>
        <w:numPr>
          <w:ilvl w:val="0"/>
          <w:numId w:val="7"/>
        </w:numPr>
        <w:spacing w:line="276" w:lineRule="auto"/>
      </w:pPr>
      <w:r w:rsidRPr="009C6FA2">
        <w:t xml:space="preserve">In a medium bowl, mix </w:t>
      </w:r>
      <w:r w:rsidR="00C25C1D" w:rsidRPr="009C6FA2">
        <w:t>al</w:t>
      </w:r>
      <w:r w:rsidR="00C25C1D">
        <w:t>l</w:t>
      </w:r>
      <w:r w:rsidRPr="009C6FA2">
        <w:t xml:space="preserve"> ingredients except </w:t>
      </w:r>
      <w:r w:rsidR="00C25C1D">
        <w:t>the</w:t>
      </w:r>
      <w:r w:rsidRPr="009C6FA2">
        <w:t xml:space="preserve"> </w:t>
      </w:r>
      <w:r w:rsidR="00C25C1D">
        <w:t>optional fruit</w:t>
      </w:r>
    </w:p>
    <w:p w14:paraId="40F02F92" w14:textId="1B16A113" w:rsidR="009C6FA2" w:rsidRPr="009C6FA2" w:rsidRDefault="009C6FA2" w:rsidP="004163D9">
      <w:pPr>
        <w:pStyle w:val="ListParagraph"/>
        <w:numPr>
          <w:ilvl w:val="0"/>
          <w:numId w:val="7"/>
        </w:numPr>
        <w:spacing w:line="276" w:lineRule="auto"/>
      </w:pPr>
      <w:r w:rsidRPr="009C6FA2">
        <w:lastRenderedPageBreak/>
        <w:t>Prepare your skillet with non-stick spray or a little oil and heat over medium heat</w:t>
      </w:r>
    </w:p>
    <w:p w14:paraId="595DBC7E" w14:textId="60F7160D" w:rsidR="009C6FA2" w:rsidRPr="009C6FA2" w:rsidRDefault="009C6FA2" w:rsidP="004163D9">
      <w:pPr>
        <w:pStyle w:val="ListParagraph"/>
        <w:numPr>
          <w:ilvl w:val="0"/>
          <w:numId w:val="7"/>
        </w:numPr>
        <w:spacing w:line="276" w:lineRule="auto"/>
      </w:pPr>
      <w:r w:rsidRPr="009C6FA2">
        <w:t xml:space="preserve">Pour the batter onto the skillet and add fruit </w:t>
      </w:r>
      <w:r>
        <w:t>into the pancake if desired</w:t>
      </w:r>
    </w:p>
    <w:p w14:paraId="7C152069" w14:textId="6269FFB0" w:rsidR="009C6FA2" w:rsidRPr="009C6FA2" w:rsidRDefault="009C6FA2" w:rsidP="004163D9">
      <w:pPr>
        <w:pStyle w:val="ListParagraph"/>
        <w:numPr>
          <w:ilvl w:val="0"/>
          <w:numId w:val="7"/>
        </w:numPr>
        <w:spacing w:line="276" w:lineRule="auto"/>
      </w:pPr>
      <w:r w:rsidRPr="009C6FA2">
        <w:t xml:space="preserve">Flip when bubbles appear, and the edges look </w:t>
      </w:r>
      <w:r>
        <w:t>crispy</w:t>
      </w:r>
    </w:p>
    <w:p w14:paraId="518958E6" w14:textId="0B3604AB" w:rsidR="009C6FA2" w:rsidRPr="009C6FA2" w:rsidRDefault="009C6FA2" w:rsidP="004163D9">
      <w:pPr>
        <w:pStyle w:val="ListParagraph"/>
        <w:numPr>
          <w:ilvl w:val="0"/>
          <w:numId w:val="7"/>
        </w:numPr>
        <w:spacing w:line="276" w:lineRule="auto"/>
      </w:pPr>
      <w:r>
        <w:t>Enjoy with additional fruit on top</w:t>
      </w:r>
    </w:p>
    <w:p w14:paraId="5900393C" w14:textId="78A09DF1" w:rsidR="009C6FA2" w:rsidRDefault="009C6FA2" w:rsidP="001D5536">
      <w:pPr>
        <w:tabs>
          <w:tab w:val="left" w:pos="720"/>
        </w:tabs>
        <w:rPr>
          <w:b/>
          <w:bCs/>
          <w:sz w:val="26"/>
          <w:szCs w:val="26"/>
        </w:rPr>
      </w:pPr>
    </w:p>
    <w:p w14:paraId="68F8CFFA" w14:textId="77777777" w:rsidR="009502FC" w:rsidRDefault="005F24DB" w:rsidP="001D5536">
      <w:pPr>
        <w:tabs>
          <w:tab w:val="left" w:pos="720"/>
        </w:tabs>
        <w:rPr>
          <w:b/>
          <w:bCs/>
          <w:sz w:val="26"/>
          <w:szCs w:val="26"/>
        </w:rPr>
      </w:pPr>
      <w:r>
        <w:rPr>
          <w:noProof/>
        </w:rPr>
        <mc:AlternateContent>
          <mc:Choice Requires="wps">
            <w:drawing>
              <wp:anchor distT="0" distB="0" distL="114300" distR="114300" simplePos="0" relativeHeight="251715584" behindDoc="0" locked="0" layoutInCell="1" allowOverlap="1" wp14:anchorId="07AE1574" wp14:editId="4330D570">
                <wp:simplePos x="0" y="0"/>
                <wp:positionH relativeFrom="margin">
                  <wp:align>center</wp:align>
                </wp:positionH>
                <wp:positionV relativeFrom="paragraph">
                  <wp:posOffset>220980</wp:posOffset>
                </wp:positionV>
                <wp:extent cx="1828800" cy="1828800"/>
                <wp:effectExtent l="0" t="0" r="19685" b="22860"/>
                <wp:wrapSquare wrapText="bothSides"/>
                <wp:docPr id="231" name="Text Box 23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0A275DF5" w14:textId="155401ED" w:rsidR="00C4735D" w:rsidRPr="00A9079A" w:rsidRDefault="00C4735D" w:rsidP="005F24DB">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One</w:t>
                            </w:r>
                            <w:r w:rsidRPr="00A9079A">
                              <w:rPr>
                                <w:rFonts w:ascii="Times New Roman" w:hAnsi="Times New Roman" w:cs="Times New Roman"/>
                                <w:b/>
                                <w:sz w:val="24"/>
                                <w:szCs w:val="24"/>
                              </w:rPr>
                              <w:t xml:space="preserve"> Serving</w:t>
                            </w:r>
                          </w:p>
                          <w:p w14:paraId="234C34C1" w14:textId="77777777" w:rsidR="00C4735D" w:rsidRPr="006D11B6" w:rsidRDefault="00C4735D" w:rsidP="005F24DB">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3D90A528" w14:textId="09A9B197" w:rsidR="00C4735D" w:rsidRPr="006D11B6" w:rsidRDefault="00C4735D" w:rsidP="005F24DB">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428</w:t>
                            </w:r>
                          </w:p>
                          <w:p w14:paraId="711CCF96" w14:textId="7F7F8C35" w:rsidR="00C4735D" w:rsidRPr="006D11B6" w:rsidRDefault="00C4735D" w:rsidP="005F24DB">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8 </w:t>
                            </w:r>
                            <w:r w:rsidRPr="006D11B6">
                              <w:rPr>
                                <w:rFonts w:ascii="Times New Roman" w:hAnsi="Times New Roman" w:cs="Times New Roman"/>
                                <w:sz w:val="24"/>
                                <w:szCs w:val="24"/>
                              </w:rPr>
                              <w:t>g</w:t>
                            </w:r>
                          </w:p>
                          <w:p w14:paraId="7954A872" w14:textId="445791FA" w:rsidR="00C4735D" w:rsidRPr="006D11B6" w:rsidRDefault="00C4735D" w:rsidP="005F24DB">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w:t>
                            </w:r>
                            <w:r w:rsidRPr="006D11B6">
                              <w:rPr>
                                <w:rFonts w:ascii="Times New Roman" w:hAnsi="Times New Roman" w:cs="Times New Roman"/>
                                <w:sz w:val="24"/>
                                <w:szCs w:val="24"/>
                              </w:rPr>
                              <w:t xml:space="preserve"> g</w:t>
                            </w:r>
                          </w:p>
                          <w:p w14:paraId="3FCF2077" w14:textId="643B46A1" w:rsidR="00C4735D" w:rsidRPr="006D11B6" w:rsidRDefault="00C4735D" w:rsidP="005F24DB">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89</w:t>
                            </w:r>
                            <w:r w:rsidRPr="006D11B6">
                              <w:rPr>
                                <w:rFonts w:ascii="Times New Roman" w:hAnsi="Times New Roman" w:cs="Times New Roman"/>
                                <w:sz w:val="24"/>
                                <w:szCs w:val="24"/>
                              </w:rPr>
                              <w:t xml:space="preserve"> </w:t>
                            </w:r>
                          </w:p>
                          <w:p w14:paraId="081D433C" w14:textId="25F5B801" w:rsidR="00C4735D" w:rsidRPr="006D11B6" w:rsidRDefault="00C4735D" w:rsidP="005F24DB">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6 </w:t>
                            </w:r>
                            <w:r w:rsidRPr="006D11B6">
                              <w:rPr>
                                <w:rFonts w:ascii="Times New Roman" w:hAnsi="Times New Roman" w:cs="Times New Roman"/>
                                <w:sz w:val="24"/>
                                <w:szCs w:val="24"/>
                              </w:rPr>
                              <w:t>g</w:t>
                            </w:r>
                          </w:p>
                          <w:p w14:paraId="65A90BA4" w14:textId="52E21A46" w:rsidR="00C4735D" w:rsidRPr="006D11B6" w:rsidRDefault="00C4735D" w:rsidP="005F24DB">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6 </w:t>
                            </w:r>
                            <w:r w:rsidRPr="006D11B6">
                              <w:rPr>
                                <w:rFonts w:ascii="Times New Roman" w:hAnsi="Times New Roman" w:cs="Times New Roman"/>
                                <w:sz w:val="24"/>
                                <w:szCs w:val="24"/>
                              </w:rPr>
                              <w:t>g</w:t>
                            </w:r>
                          </w:p>
                          <w:p w14:paraId="21309149" w14:textId="39BA8298" w:rsidR="00C4735D" w:rsidRPr="001D68A3" w:rsidRDefault="00C4735D" w:rsidP="005F24DB">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36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7AE1574" id="Text Box 231" o:spid="_x0000_s1048" type="#_x0000_t202" style="position:absolute;margin-left:0;margin-top:17.4pt;width:2in;height:2in;z-index:25171558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" filled="f" strokeweight=".5pt">
                <v:textbox style="mso-fit-shape-to-text:t">
                  <w:txbxContent>
                    <w:p w14:paraId="0A275DF5" w14:textId="155401ED" w:rsidR="00C4735D" w:rsidRPr="00A9079A" w:rsidRDefault="00C4735D" w:rsidP="005F24DB">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One</w:t>
                      </w:r>
                      <w:r w:rsidRPr="00A9079A">
                        <w:rPr>
                          <w:rFonts w:ascii="Times New Roman" w:hAnsi="Times New Roman" w:cs="Times New Roman"/>
                          <w:b/>
                          <w:sz w:val="24"/>
                          <w:szCs w:val="24"/>
                        </w:rPr>
                        <w:t xml:space="preserve"> Serving</w:t>
                      </w:r>
                    </w:p>
                    <w:p w14:paraId="234C34C1" w14:textId="77777777" w:rsidR="00C4735D" w:rsidRPr="006D11B6" w:rsidRDefault="00C4735D" w:rsidP="005F24DB">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3D90A528" w14:textId="09A9B197" w:rsidR="00C4735D" w:rsidRPr="006D11B6" w:rsidRDefault="00C4735D" w:rsidP="005F24DB">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428</w:t>
                      </w:r>
                    </w:p>
                    <w:p w14:paraId="711CCF96" w14:textId="7F7F8C35" w:rsidR="00C4735D" w:rsidRPr="006D11B6" w:rsidRDefault="00C4735D" w:rsidP="005F24DB">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8 </w:t>
                      </w:r>
                      <w:r w:rsidRPr="006D11B6">
                        <w:rPr>
                          <w:rFonts w:ascii="Times New Roman" w:hAnsi="Times New Roman" w:cs="Times New Roman"/>
                          <w:sz w:val="24"/>
                          <w:szCs w:val="24"/>
                        </w:rPr>
                        <w:t>g</w:t>
                      </w:r>
                    </w:p>
                    <w:p w14:paraId="7954A872" w14:textId="445791FA" w:rsidR="00C4735D" w:rsidRPr="006D11B6" w:rsidRDefault="00C4735D" w:rsidP="005F24DB">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w:t>
                      </w:r>
                      <w:r w:rsidRPr="006D11B6">
                        <w:rPr>
                          <w:rFonts w:ascii="Times New Roman" w:hAnsi="Times New Roman" w:cs="Times New Roman"/>
                          <w:sz w:val="24"/>
                          <w:szCs w:val="24"/>
                        </w:rPr>
                        <w:t xml:space="preserve"> g</w:t>
                      </w:r>
                    </w:p>
                    <w:p w14:paraId="3FCF2077" w14:textId="643B46A1" w:rsidR="00C4735D" w:rsidRPr="006D11B6" w:rsidRDefault="00C4735D" w:rsidP="005F24DB">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89</w:t>
                      </w:r>
                      <w:r w:rsidRPr="006D11B6">
                        <w:rPr>
                          <w:rFonts w:ascii="Times New Roman" w:hAnsi="Times New Roman" w:cs="Times New Roman"/>
                          <w:sz w:val="24"/>
                          <w:szCs w:val="24"/>
                        </w:rPr>
                        <w:t xml:space="preserve"> </w:t>
                      </w:r>
                    </w:p>
                    <w:p w14:paraId="081D433C" w14:textId="25F5B801" w:rsidR="00C4735D" w:rsidRPr="006D11B6" w:rsidRDefault="00C4735D" w:rsidP="005F24DB">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6 </w:t>
                      </w:r>
                      <w:r w:rsidRPr="006D11B6">
                        <w:rPr>
                          <w:rFonts w:ascii="Times New Roman" w:hAnsi="Times New Roman" w:cs="Times New Roman"/>
                          <w:sz w:val="24"/>
                          <w:szCs w:val="24"/>
                        </w:rPr>
                        <w:t>g</w:t>
                      </w:r>
                    </w:p>
                    <w:p w14:paraId="65A90BA4" w14:textId="52E21A46" w:rsidR="00C4735D" w:rsidRPr="006D11B6" w:rsidRDefault="00C4735D" w:rsidP="005F24DB">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6 </w:t>
                      </w:r>
                      <w:r w:rsidRPr="006D11B6">
                        <w:rPr>
                          <w:rFonts w:ascii="Times New Roman" w:hAnsi="Times New Roman" w:cs="Times New Roman"/>
                          <w:sz w:val="24"/>
                          <w:szCs w:val="24"/>
                        </w:rPr>
                        <w:t>g</w:t>
                      </w:r>
                    </w:p>
                    <w:p w14:paraId="21309149" w14:textId="39BA8298" w:rsidR="00C4735D" w:rsidRPr="001D68A3" w:rsidRDefault="00C4735D" w:rsidP="005F24DB">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36 </w:t>
                      </w:r>
                      <w:r w:rsidRPr="006D11B6">
                        <w:rPr>
                          <w:rFonts w:ascii="Times New Roman" w:hAnsi="Times New Roman" w:cs="Times New Roman"/>
                          <w:sz w:val="24"/>
                          <w:szCs w:val="24"/>
                        </w:rPr>
                        <w:t>g</w:t>
                      </w:r>
                    </w:p>
                  </w:txbxContent>
                </v:textbox>
                <w10:wrap type="square" anchorx="margin"/>
              </v:shape>
            </w:pict>
          </mc:Fallback>
        </mc:AlternateContent>
      </w:r>
    </w:p>
    <w:p w14:paraId="05C4CAAB" w14:textId="77777777" w:rsidR="009502FC" w:rsidRPr="009502FC" w:rsidRDefault="009502FC" w:rsidP="009502FC">
      <w:pPr>
        <w:rPr>
          <w:sz w:val="26"/>
          <w:szCs w:val="26"/>
        </w:rPr>
      </w:pPr>
    </w:p>
    <w:p w14:paraId="2EC1835C" w14:textId="77777777" w:rsidR="009502FC" w:rsidRPr="009502FC" w:rsidRDefault="009502FC" w:rsidP="009502FC">
      <w:pPr>
        <w:rPr>
          <w:sz w:val="26"/>
          <w:szCs w:val="26"/>
        </w:rPr>
      </w:pPr>
    </w:p>
    <w:p w14:paraId="361ECAB9" w14:textId="77777777" w:rsidR="009502FC" w:rsidRPr="009502FC" w:rsidRDefault="009502FC" w:rsidP="009502FC">
      <w:pPr>
        <w:rPr>
          <w:sz w:val="26"/>
          <w:szCs w:val="26"/>
        </w:rPr>
      </w:pPr>
    </w:p>
    <w:p w14:paraId="6CFB29E4" w14:textId="77777777" w:rsidR="009502FC" w:rsidRPr="009502FC" w:rsidRDefault="009502FC" w:rsidP="009502FC">
      <w:pPr>
        <w:rPr>
          <w:sz w:val="26"/>
          <w:szCs w:val="26"/>
        </w:rPr>
      </w:pPr>
    </w:p>
    <w:p w14:paraId="111C13E1" w14:textId="77777777" w:rsidR="009502FC" w:rsidRPr="009502FC" w:rsidRDefault="009502FC" w:rsidP="009502FC">
      <w:pPr>
        <w:rPr>
          <w:sz w:val="26"/>
          <w:szCs w:val="26"/>
        </w:rPr>
      </w:pPr>
    </w:p>
    <w:p w14:paraId="37EDF6BC" w14:textId="77777777" w:rsidR="009502FC" w:rsidRPr="009502FC" w:rsidRDefault="009502FC" w:rsidP="009502FC">
      <w:pPr>
        <w:rPr>
          <w:sz w:val="26"/>
          <w:szCs w:val="26"/>
        </w:rPr>
      </w:pPr>
    </w:p>
    <w:p w14:paraId="323A656C" w14:textId="77777777" w:rsidR="009502FC" w:rsidRDefault="009502FC" w:rsidP="001D5536">
      <w:pPr>
        <w:tabs>
          <w:tab w:val="left" w:pos="720"/>
        </w:tabs>
        <w:rPr>
          <w:b/>
          <w:bCs/>
          <w:sz w:val="26"/>
          <w:szCs w:val="26"/>
        </w:rPr>
      </w:pPr>
    </w:p>
    <w:p w14:paraId="2A7C06AA" w14:textId="0A8D4629" w:rsidR="009502FC" w:rsidRDefault="009502FC" w:rsidP="009502FC">
      <w:pPr>
        <w:tabs>
          <w:tab w:val="left" w:pos="720"/>
        </w:tabs>
        <w:jc w:val="right"/>
        <w:rPr>
          <w:b/>
          <w:bCs/>
          <w:sz w:val="26"/>
          <w:szCs w:val="26"/>
        </w:rPr>
      </w:pPr>
      <w:r>
        <w:rPr>
          <w:b/>
          <w:bCs/>
          <w:sz w:val="26"/>
          <w:szCs w:val="26"/>
        </w:rPr>
        <w:br w:type="page"/>
      </w:r>
    </w:p>
    <w:p w14:paraId="254B9106" w14:textId="51F3C3E1" w:rsidR="00B136F7" w:rsidRPr="002C36A6" w:rsidRDefault="009039A7" w:rsidP="002C36A6">
      <w:pPr>
        <w:pStyle w:val="Heading2"/>
        <w:rPr>
          <w:rStyle w:val="Heading2Char"/>
          <w:b/>
          <w:bCs/>
          <w:sz w:val="28"/>
          <w:szCs w:val="28"/>
        </w:rPr>
      </w:pPr>
      <w:bookmarkStart w:id="19" w:name="_Peanut_Butter_Pancakes"/>
      <w:bookmarkEnd w:id="19"/>
      <w:r w:rsidRPr="002C36A6">
        <w:rPr>
          <w:rFonts w:cstheme="majorHAnsi"/>
          <w:b/>
          <w:bCs/>
          <w:noProof/>
          <w:color w:val="auto"/>
          <w:sz w:val="28"/>
          <w:szCs w:val="28"/>
        </w:rPr>
        <w:lastRenderedPageBreak/>
        <mc:AlternateContent>
          <mc:Choice Requires="wps">
            <w:drawing>
              <wp:anchor distT="0" distB="0" distL="114300" distR="114300" simplePos="0" relativeHeight="251752448" behindDoc="0" locked="0" layoutInCell="1" allowOverlap="1" wp14:anchorId="7FD4F7D7" wp14:editId="286D2109">
                <wp:simplePos x="0" y="0"/>
                <wp:positionH relativeFrom="margin">
                  <wp:posOffset>1961515</wp:posOffset>
                </wp:positionH>
                <wp:positionV relativeFrom="paragraph">
                  <wp:posOffset>337185</wp:posOffset>
                </wp:positionV>
                <wp:extent cx="1828800" cy="1828800"/>
                <wp:effectExtent l="0" t="0" r="19685" b="22860"/>
                <wp:wrapTopAndBottom/>
                <wp:docPr id="234" name="Text Box 23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02D83DCE" w14:textId="77777777" w:rsidR="00C4735D" w:rsidRPr="00A9079A" w:rsidRDefault="00C4735D" w:rsidP="009039A7">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One</w:t>
                            </w:r>
                            <w:r w:rsidRPr="00A9079A">
                              <w:rPr>
                                <w:rFonts w:ascii="Times New Roman" w:hAnsi="Times New Roman" w:cs="Times New Roman"/>
                                <w:b/>
                                <w:sz w:val="24"/>
                                <w:szCs w:val="24"/>
                              </w:rPr>
                              <w:t xml:space="preserve"> Serving</w:t>
                            </w:r>
                          </w:p>
                          <w:p w14:paraId="3CC7B312" w14:textId="77777777" w:rsidR="00C4735D" w:rsidRPr="006D11B6" w:rsidRDefault="00C4735D" w:rsidP="009039A7">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542D8BF6" w14:textId="332AF092" w:rsidR="00C4735D" w:rsidRPr="006D11B6" w:rsidRDefault="00C4735D" w:rsidP="009039A7">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81</w:t>
                            </w:r>
                          </w:p>
                          <w:p w14:paraId="725F45B7" w14:textId="7EDB8DA4" w:rsidR="00C4735D" w:rsidRPr="006D11B6" w:rsidRDefault="00C4735D" w:rsidP="009039A7">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0 </w:t>
                            </w:r>
                            <w:r w:rsidRPr="006D11B6">
                              <w:rPr>
                                <w:rFonts w:ascii="Times New Roman" w:hAnsi="Times New Roman" w:cs="Times New Roman"/>
                                <w:sz w:val="24"/>
                                <w:szCs w:val="24"/>
                              </w:rPr>
                              <w:t>g</w:t>
                            </w:r>
                          </w:p>
                          <w:p w14:paraId="4C026628" w14:textId="704344A5" w:rsidR="00C4735D" w:rsidRPr="006D11B6" w:rsidRDefault="00C4735D" w:rsidP="009039A7">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0</w:t>
                            </w:r>
                            <w:r w:rsidRPr="006D11B6">
                              <w:rPr>
                                <w:rFonts w:ascii="Times New Roman" w:hAnsi="Times New Roman" w:cs="Times New Roman"/>
                                <w:sz w:val="24"/>
                                <w:szCs w:val="24"/>
                              </w:rPr>
                              <w:t xml:space="preserve"> g</w:t>
                            </w:r>
                          </w:p>
                          <w:p w14:paraId="1315DCEF" w14:textId="625BA3B9" w:rsidR="00C4735D" w:rsidRPr="006D11B6" w:rsidRDefault="00C4735D" w:rsidP="009039A7">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0</w:t>
                            </w:r>
                            <w:r w:rsidRPr="006D11B6">
                              <w:rPr>
                                <w:rFonts w:ascii="Times New Roman" w:hAnsi="Times New Roman" w:cs="Times New Roman"/>
                                <w:sz w:val="24"/>
                                <w:szCs w:val="24"/>
                              </w:rPr>
                              <w:t xml:space="preserve"> </w:t>
                            </w:r>
                          </w:p>
                          <w:p w14:paraId="48C96C7A" w14:textId="01B9288E" w:rsidR="00C4735D" w:rsidRPr="006D11B6" w:rsidRDefault="00C4735D" w:rsidP="009039A7">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4 </w:t>
                            </w:r>
                            <w:r w:rsidRPr="006D11B6">
                              <w:rPr>
                                <w:rFonts w:ascii="Times New Roman" w:hAnsi="Times New Roman" w:cs="Times New Roman"/>
                                <w:sz w:val="24"/>
                                <w:szCs w:val="24"/>
                              </w:rPr>
                              <w:t>g</w:t>
                            </w:r>
                          </w:p>
                          <w:p w14:paraId="7253723D" w14:textId="53A6F801" w:rsidR="00C4735D" w:rsidRPr="006D11B6" w:rsidRDefault="00C4735D" w:rsidP="009039A7">
                            <w:pPr>
                              <w:spacing w:after="0"/>
                              <w:rPr>
                                <w:rFonts w:ascii="Times New Roman" w:hAnsi="Times New Roman" w:cs="Times New Roman"/>
                                <w:sz w:val="24"/>
                                <w:szCs w:val="24"/>
                              </w:rPr>
                            </w:pPr>
                            <w:r>
                              <w:rPr>
                                <w:rFonts w:ascii="Times New Roman" w:hAnsi="Times New Roman" w:cs="Times New Roman"/>
                                <w:sz w:val="24"/>
                                <w:szCs w:val="24"/>
                              </w:rPr>
                              <w:t>Cholesterol (mg)</w:t>
                            </w:r>
                            <w:r w:rsidRPr="006D11B6">
                              <w:rPr>
                                <w:rFonts w:ascii="Times New Roman" w:hAnsi="Times New Roman" w:cs="Times New Roman"/>
                                <w:sz w:val="24"/>
                                <w:szCs w:val="24"/>
                              </w:rPr>
                              <w:tab/>
                            </w:r>
                            <w:r>
                              <w:rPr>
                                <w:rFonts w:ascii="Times New Roman" w:hAnsi="Times New Roman" w:cs="Times New Roman"/>
                                <w:sz w:val="24"/>
                                <w:szCs w:val="24"/>
                              </w:rPr>
                              <w:t xml:space="preserve">338 </w:t>
                            </w:r>
                          </w:p>
                          <w:p w14:paraId="065279E9" w14:textId="0F2961A7" w:rsidR="00C4735D" w:rsidRPr="001D68A3" w:rsidRDefault="00C4735D" w:rsidP="009039A7">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9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FD4F7D7" id="Text Box 234" o:spid="_x0000_s1049" type="#_x0000_t202" style="position:absolute;margin-left:154.45pt;margin-top:26.55pt;width:2in;height:2in;z-index:251752448;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" filled="f" strokeweight=".5pt">
                <v:textbox style="mso-fit-shape-to-text:t">
                  <w:txbxContent>
                    <w:p w14:paraId="02D83DCE" w14:textId="77777777" w:rsidR="00C4735D" w:rsidRPr="00A9079A" w:rsidRDefault="00C4735D" w:rsidP="009039A7">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One</w:t>
                      </w:r>
                      <w:r w:rsidRPr="00A9079A">
                        <w:rPr>
                          <w:rFonts w:ascii="Times New Roman" w:hAnsi="Times New Roman" w:cs="Times New Roman"/>
                          <w:b/>
                          <w:sz w:val="24"/>
                          <w:szCs w:val="24"/>
                        </w:rPr>
                        <w:t xml:space="preserve"> Serving</w:t>
                      </w:r>
                    </w:p>
                    <w:p w14:paraId="3CC7B312" w14:textId="77777777" w:rsidR="00C4735D" w:rsidRPr="006D11B6" w:rsidRDefault="00C4735D" w:rsidP="009039A7">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542D8BF6" w14:textId="332AF092" w:rsidR="00C4735D" w:rsidRPr="006D11B6" w:rsidRDefault="00C4735D" w:rsidP="009039A7">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81</w:t>
                      </w:r>
                    </w:p>
                    <w:p w14:paraId="725F45B7" w14:textId="7EDB8DA4" w:rsidR="00C4735D" w:rsidRPr="006D11B6" w:rsidRDefault="00C4735D" w:rsidP="009039A7">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0 </w:t>
                      </w:r>
                      <w:r w:rsidRPr="006D11B6">
                        <w:rPr>
                          <w:rFonts w:ascii="Times New Roman" w:hAnsi="Times New Roman" w:cs="Times New Roman"/>
                          <w:sz w:val="24"/>
                          <w:szCs w:val="24"/>
                        </w:rPr>
                        <w:t>g</w:t>
                      </w:r>
                    </w:p>
                    <w:p w14:paraId="4C026628" w14:textId="704344A5" w:rsidR="00C4735D" w:rsidRPr="006D11B6" w:rsidRDefault="00C4735D" w:rsidP="009039A7">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0</w:t>
                      </w:r>
                      <w:r w:rsidRPr="006D11B6">
                        <w:rPr>
                          <w:rFonts w:ascii="Times New Roman" w:hAnsi="Times New Roman" w:cs="Times New Roman"/>
                          <w:sz w:val="24"/>
                          <w:szCs w:val="24"/>
                        </w:rPr>
                        <w:t xml:space="preserve"> g</w:t>
                      </w:r>
                    </w:p>
                    <w:p w14:paraId="1315DCEF" w14:textId="625BA3B9" w:rsidR="00C4735D" w:rsidRPr="006D11B6" w:rsidRDefault="00C4735D" w:rsidP="009039A7">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0</w:t>
                      </w:r>
                      <w:r w:rsidRPr="006D11B6">
                        <w:rPr>
                          <w:rFonts w:ascii="Times New Roman" w:hAnsi="Times New Roman" w:cs="Times New Roman"/>
                          <w:sz w:val="24"/>
                          <w:szCs w:val="24"/>
                        </w:rPr>
                        <w:t xml:space="preserve"> </w:t>
                      </w:r>
                    </w:p>
                    <w:p w14:paraId="48C96C7A" w14:textId="01B9288E" w:rsidR="00C4735D" w:rsidRPr="006D11B6" w:rsidRDefault="00C4735D" w:rsidP="009039A7">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4 </w:t>
                      </w:r>
                      <w:r w:rsidRPr="006D11B6">
                        <w:rPr>
                          <w:rFonts w:ascii="Times New Roman" w:hAnsi="Times New Roman" w:cs="Times New Roman"/>
                          <w:sz w:val="24"/>
                          <w:szCs w:val="24"/>
                        </w:rPr>
                        <w:t>g</w:t>
                      </w:r>
                    </w:p>
                    <w:p w14:paraId="7253723D" w14:textId="53A6F801" w:rsidR="00C4735D" w:rsidRPr="006D11B6" w:rsidRDefault="00C4735D" w:rsidP="009039A7">
                      <w:pPr>
                        <w:spacing w:after="0"/>
                        <w:rPr>
                          <w:rFonts w:ascii="Times New Roman" w:hAnsi="Times New Roman" w:cs="Times New Roman"/>
                          <w:sz w:val="24"/>
                          <w:szCs w:val="24"/>
                        </w:rPr>
                      </w:pPr>
                      <w:r>
                        <w:rPr>
                          <w:rFonts w:ascii="Times New Roman" w:hAnsi="Times New Roman" w:cs="Times New Roman"/>
                          <w:sz w:val="24"/>
                          <w:szCs w:val="24"/>
                        </w:rPr>
                        <w:t>Cholesterol (mg)</w:t>
                      </w:r>
                      <w:r w:rsidRPr="006D11B6">
                        <w:rPr>
                          <w:rFonts w:ascii="Times New Roman" w:hAnsi="Times New Roman" w:cs="Times New Roman"/>
                          <w:sz w:val="24"/>
                          <w:szCs w:val="24"/>
                        </w:rPr>
                        <w:tab/>
                      </w:r>
                      <w:r>
                        <w:rPr>
                          <w:rFonts w:ascii="Times New Roman" w:hAnsi="Times New Roman" w:cs="Times New Roman"/>
                          <w:sz w:val="24"/>
                          <w:szCs w:val="24"/>
                        </w:rPr>
                        <w:t xml:space="preserve">338 </w:t>
                      </w:r>
                    </w:p>
                    <w:p w14:paraId="065279E9" w14:textId="0F2961A7" w:rsidR="00C4735D" w:rsidRPr="001D68A3" w:rsidRDefault="00C4735D" w:rsidP="009039A7">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9 </w:t>
                      </w:r>
                      <w:r w:rsidRPr="006D11B6">
                        <w:rPr>
                          <w:rFonts w:ascii="Times New Roman" w:hAnsi="Times New Roman" w:cs="Times New Roman"/>
                          <w:sz w:val="24"/>
                          <w:szCs w:val="24"/>
                        </w:rPr>
                        <w:t>g</w:t>
                      </w:r>
                    </w:p>
                  </w:txbxContent>
                </v:textbox>
                <w10:wrap type="topAndBottom" anchorx="margin"/>
              </v:shape>
            </w:pict>
          </mc:Fallback>
        </mc:AlternateContent>
      </w:r>
      <w:r w:rsidRPr="002C36A6">
        <w:rPr>
          <w:rFonts w:cstheme="majorHAnsi"/>
          <w:b/>
          <w:bCs/>
          <w:noProof/>
          <w:color w:val="auto"/>
          <w:sz w:val="28"/>
          <w:szCs w:val="28"/>
        </w:rPr>
        <w:drawing>
          <wp:anchor distT="0" distB="0" distL="114300" distR="114300" simplePos="0" relativeHeight="251753472" behindDoc="0" locked="0" layoutInCell="1" allowOverlap="1" wp14:anchorId="379870E6" wp14:editId="3B092C7F">
            <wp:simplePos x="0" y="0"/>
            <wp:positionH relativeFrom="margin">
              <wp:posOffset>-276225</wp:posOffset>
            </wp:positionH>
            <wp:positionV relativeFrom="paragraph">
              <wp:posOffset>436880</wp:posOffset>
            </wp:positionV>
            <wp:extent cx="2140585" cy="1605280"/>
            <wp:effectExtent l="209550" t="152400" r="145415" b="223520"/>
            <wp:wrapTopAndBottom/>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ea-walnut-hummus-2002186-x.jp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140585" cy="1605280"/>
                    </a:xfrm>
                    <a:prstGeom prst="roundRect">
                      <a:avLst>
                        <a:gd name="adj" fmla="val 11111"/>
                      </a:avLst>
                    </a:prstGeom>
                    <a:ln w="190500" cap="rnd">
                      <a:solidFill>
                        <a:srgbClr val="C8C6BD"/>
                      </a:solidFill>
                      <a:prstDash val="solid"/>
                    </a:ln>
                    <a:effectLst>
                      <a:outerShdw blurRad="101600" dist="50800" dir="7200000" algn="tl" rotWithShape="0">
                        <a:srgbClr val="000000">
                          <a:alpha val="45000"/>
                        </a:srgbClr>
                      </a:outerShdw>
                    </a:effectLst>
                    <a:scene3d>
                      <a:camera prst="perspectiveFront" fov="5400000"/>
                      <a:lightRig rig="threePt" dir="t">
                        <a:rot lat="0" lon="0" rev="19200000"/>
                      </a:lightRig>
                    </a:scene3d>
                    <a:sp3d extrusionH="25400">
                      <a:bevelT w="304800" h="152400" prst="hardEdge"/>
                      <a:extrusionClr>
                        <a:srgbClr val="FFFFFF"/>
                      </a:extrusionClr>
                    </a:sp3d>
                  </pic:spPr>
                </pic:pic>
              </a:graphicData>
            </a:graphic>
            <wp14:sizeRelH relativeFrom="margin">
              <wp14:pctWidth>0</wp14:pctWidth>
            </wp14:sizeRelH>
            <wp14:sizeRelV relativeFrom="margin">
              <wp14:pctHeight>0</wp14:pctHeight>
            </wp14:sizeRelV>
          </wp:anchor>
        </w:drawing>
      </w:r>
      <w:r w:rsidR="00BA3DC6" w:rsidRPr="002C36A6">
        <w:rPr>
          <w:rFonts w:cstheme="majorHAnsi"/>
          <w:b/>
          <w:bCs/>
          <w:color w:val="auto"/>
          <w:sz w:val="28"/>
          <w:szCs w:val="28"/>
        </w:rPr>
        <w:t>Peanu</w:t>
      </w:r>
      <w:r w:rsidR="00BA3DC6" w:rsidRPr="002C36A6">
        <w:rPr>
          <w:rStyle w:val="Heading2Char"/>
          <w:b/>
          <w:bCs/>
          <w:color w:val="auto"/>
          <w:sz w:val="28"/>
          <w:szCs w:val="28"/>
        </w:rPr>
        <w:t>t Butter Pancakes</w:t>
      </w:r>
    </w:p>
    <w:p w14:paraId="12EB9BF9" w14:textId="1EC9E282" w:rsidR="00B136F7" w:rsidRPr="00B136F7" w:rsidRDefault="00B136F7" w:rsidP="009039A7">
      <w:pPr>
        <w:tabs>
          <w:tab w:val="left" w:pos="720"/>
        </w:tabs>
        <w:jc w:val="center"/>
        <w:rPr>
          <w:rFonts w:ascii="Times New Roman" w:hAnsi="Times New Roman" w:cs="Times New Roman"/>
          <w:i/>
          <w:iCs/>
          <w:sz w:val="18"/>
          <w:szCs w:val="18"/>
        </w:rPr>
      </w:pPr>
      <w:r w:rsidRPr="00B136F7">
        <w:rPr>
          <w:rFonts w:ascii="Times New Roman" w:hAnsi="Times New Roman" w:cs="Times New Roman"/>
          <w:i/>
          <w:iCs/>
          <w:sz w:val="18"/>
          <w:szCs w:val="18"/>
        </w:rPr>
        <w:t>Photo courtesy from Lindsay VanKampen</w:t>
      </w:r>
    </w:p>
    <w:p w14:paraId="1B948116" w14:textId="38CD5C48" w:rsidR="00860C4A" w:rsidRPr="00C00155" w:rsidRDefault="00860C4A" w:rsidP="00860C4A">
      <w:pPr>
        <w:tabs>
          <w:tab w:val="left" w:pos="720"/>
        </w:tabs>
        <w:rPr>
          <w:rFonts w:ascii="Times New Roman" w:hAnsi="Times New Roman" w:cs="Times New Roman"/>
          <w:b/>
          <w:bCs/>
          <w:sz w:val="24"/>
          <w:szCs w:val="24"/>
        </w:rPr>
      </w:pPr>
      <w:r w:rsidRPr="00C00155">
        <w:rPr>
          <w:rFonts w:ascii="Times New Roman" w:hAnsi="Times New Roman" w:cs="Times New Roman"/>
          <w:b/>
          <w:bCs/>
          <w:sz w:val="24"/>
          <w:szCs w:val="24"/>
        </w:rPr>
        <w:t>Ingredients:</w:t>
      </w:r>
    </w:p>
    <w:p w14:paraId="3959F83E" w14:textId="27E466AE" w:rsidR="00860C4A" w:rsidRDefault="00860C4A" w:rsidP="00152460">
      <w:pPr>
        <w:pStyle w:val="ListParagraph"/>
        <w:numPr>
          <w:ilvl w:val="0"/>
          <w:numId w:val="34"/>
        </w:numPr>
        <w:tabs>
          <w:tab w:val="left" w:pos="720"/>
        </w:tabs>
      </w:pPr>
      <w:r>
        <w:t>1 medium banana</w:t>
      </w:r>
    </w:p>
    <w:p w14:paraId="0043DEE2" w14:textId="77522609" w:rsidR="00860C4A" w:rsidRDefault="00860C4A" w:rsidP="00152460">
      <w:pPr>
        <w:pStyle w:val="ListParagraph"/>
        <w:numPr>
          <w:ilvl w:val="0"/>
          <w:numId w:val="34"/>
        </w:numPr>
        <w:tabs>
          <w:tab w:val="left" w:pos="720"/>
        </w:tabs>
      </w:pPr>
      <w:r>
        <w:t>2 eggs, large</w:t>
      </w:r>
    </w:p>
    <w:p w14:paraId="258A2AFF" w14:textId="157A0526" w:rsidR="00860C4A" w:rsidRDefault="00860C4A" w:rsidP="00152460">
      <w:pPr>
        <w:pStyle w:val="ListParagraph"/>
        <w:numPr>
          <w:ilvl w:val="0"/>
          <w:numId w:val="34"/>
        </w:numPr>
        <w:tabs>
          <w:tab w:val="left" w:pos="720"/>
        </w:tabs>
      </w:pPr>
      <w:r>
        <w:t xml:space="preserve">¼ tsp vanilla </w:t>
      </w:r>
    </w:p>
    <w:p w14:paraId="0524445F" w14:textId="6C28838C" w:rsidR="00860C4A" w:rsidRDefault="00860C4A" w:rsidP="00152460">
      <w:pPr>
        <w:pStyle w:val="ListParagraph"/>
        <w:numPr>
          <w:ilvl w:val="0"/>
          <w:numId w:val="34"/>
        </w:numPr>
        <w:tabs>
          <w:tab w:val="left" w:pos="720"/>
        </w:tabs>
      </w:pPr>
      <w:r>
        <w:t>½ tsp cinnamon</w:t>
      </w:r>
    </w:p>
    <w:p w14:paraId="694B95E1" w14:textId="078EC2CA" w:rsidR="00860C4A" w:rsidRDefault="00860C4A" w:rsidP="00152460">
      <w:pPr>
        <w:pStyle w:val="ListParagraph"/>
        <w:numPr>
          <w:ilvl w:val="0"/>
          <w:numId w:val="34"/>
        </w:numPr>
        <w:tabs>
          <w:tab w:val="left" w:pos="720"/>
        </w:tabs>
      </w:pPr>
      <w:r>
        <w:t>2 tbsp flour of your choice (I recommend oat flour)</w:t>
      </w:r>
    </w:p>
    <w:p w14:paraId="43D73808" w14:textId="073C92AF" w:rsidR="00860C4A" w:rsidRPr="00C00155" w:rsidRDefault="00FE567B" w:rsidP="00FE567B">
      <w:pPr>
        <w:tabs>
          <w:tab w:val="left" w:pos="720"/>
        </w:tabs>
        <w:rPr>
          <w:rFonts w:ascii="Times New Roman" w:hAnsi="Times New Roman" w:cs="Times New Roman"/>
          <w:b/>
          <w:bCs/>
          <w:sz w:val="24"/>
          <w:szCs w:val="24"/>
        </w:rPr>
      </w:pPr>
      <w:r w:rsidRPr="00C00155">
        <w:rPr>
          <w:rFonts w:ascii="Times New Roman" w:hAnsi="Times New Roman" w:cs="Times New Roman"/>
          <w:b/>
          <w:bCs/>
          <w:sz w:val="24"/>
          <w:szCs w:val="24"/>
        </w:rPr>
        <w:t>Directions:</w:t>
      </w:r>
    </w:p>
    <w:p w14:paraId="39D3EE5C" w14:textId="10427D7E" w:rsidR="00FE567B" w:rsidRDefault="00FE567B" w:rsidP="00152460">
      <w:pPr>
        <w:pStyle w:val="ListParagraph"/>
        <w:numPr>
          <w:ilvl w:val="0"/>
          <w:numId w:val="35"/>
        </w:numPr>
        <w:tabs>
          <w:tab w:val="left" w:pos="720"/>
        </w:tabs>
      </w:pPr>
      <w:r>
        <w:t>Spray pan with nonstick cooking spray and turn on to low/medium heat</w:t>
      </w:r>
    </w:p>
    <w:p w14:paraId="5115FFA4" w14:textId="4B77144D" w:rsidR="00FE567B" w:rsidRDefault="00FE567B" w:rsidP="00152460">
      <w:pPr>
        <w:pStyle w:val="ListParagraph"/>
        <w:numPr>
          <w:ilvl w:val="0"/>
          <w:numId w:val="35"/>
        </w:numPr>
        <w:tabs>
          <w:tab w:val="left" w:pos="720"/>
        </w:tabs>
      </w:pPr>
      <w:r>
        <w:t>Smash banana until smooth then add 2 eggs and the vanilla</w:t>
      </w:r>
    </w:p>
    <w:p w14:paraId="3252AE1B" w14:textId="3F2C3002" w:rsidR="00FE567B" w:rsidRDefault="00FE567B" w:rsidP="00152460">
      <w:pPr>
        <w:pStyle w:val="ListParagraph"/>
        <w:numPr>
          <w:ilvl w:val="0"/>
          <w:numId w:val="35"/>
        </w:numPr>
        <w:tabs>
          <w:tab w:val="left" w:pos="720"/>
        </w:tabs>
      </w:pPr>
      <w:r>
        <w:t>After those are mixed, add the flour and combine the cinnamon until the batter is smooth</w:t>
      </w:r>
    </w:p>
    <w:p w14:paraId="1D3A9764" w14:textId="7279F201" w:rsidR="00FE567B" w:rsidRDefault="00FE567B" w:rsidP="00152460">
      <w:pPr>
        <w:pStyle w:val="ListParagraph"/>
        <w:numPr>
          <w:ilvl w:val="0"/>
          <w:numId w:val="35"/>
        </w:numPr>
        <w:tabs>
          <w:tab w:val="left" w:pos="720"/>
        </w:tabs>
      </w:pPr>
      <w:r>
        <w:lastRenderedPageBreak/>
        <w:t>Add 2 tbsp of batter onto the heated pan and flip when the pancakes start to bubble on the one side</w:t>
      </w:r>
    </w:p>
    <w:p w14:paraId="4B45FC8F" w14:textId="1164A48E" w:rsidR="00FE567B" w:rsidRDefault="00FE567B" w:rsidP="00152460">
      <w:pPr>
        <w:pStyle w:val="ListParagraph"/>
        <w:numPr>
          <w:ilvl w:val="0"/>
          <w:numId w:val="35"/>
        </w:numPr>
        <w:tabs>
          <w:tab w:val="left" w:pos="720"/>
        </w:tabs>
      </w:pPr>
      <w:r>
        <w:t>Cook a short time on the other side until golden brown</w:t>
      </w:r>
    </w:p>
    <w:p w14:paraId="5D099CFF" w14:textId="77777777" w:rsidR="00FE567B" w:rsidRPr="00FE567B" w:rsidRDefault="00FE567B" w:rsidP="00FE567B">
      <w:pPr>
        <w:tabs>
          <w:tab w:val="left" w:pos="720"/>
        </w:tabs>
      </w:pPr>
    </w:p>
    <w:p w14:paraId="3B1A7F0B" w14:textId="77777777" w:rsidR="00860C4A" w:rsidRPr="00860C4A" w:rsidRDefault="00860C4A" w:rsidP="00860C4A">
      <w:pPr>
        <w:pStyle w:val="ListParagraph"/>
        <w:tabs>
          <w:tab w:val="left" w:pos="720"/>
        </w:tabs>
      </w:pPr>
    </w:p>
    <w:p w14:paraId="5D2F4A72" w14:textId="77777777" w:rsidR="00860C4A" w:rsidRPr="00860C4A" w:rsidRDefault="00860C4A" w:rsidP="00860C4A">
      <w:pPr>
        <w:tabs>
          <w:tab w:val="left" w:pos="720"/>
        </w:tabs>
        <w:jc w:val="center"/>
        <w:rPr>
          <w:rFonts w:ascii="Times New Roman" w:hAnsi="Times New Roman" w:cs="Times New Roman"/>
          <w:b/>
          <w:bCs/>
          <w:sz w:val="24"/>
          <w:szCs w:val="24"/>
        </w:rPr>
      </w:pPr>
    </w:p>
    <w:p w14:paraId="6EFBB005" w14:textId="4E0B2B92" w:rsidR="00EA7060" w:rsidRPr="00ED0FD1" w:rsidRDefault="009C6FA2" w:rsidP="00150116">
      <w:pPr>
        <w:pStyle w:val="Heading1"/>
      </w:pPr>
      <w:bookmarkStart w:id="20" w:name="_Lunch"/>
      <w:bookmarkEnd w:id="20"/>
      <w:r w:rsidRPr="00ED0FD1">
        <w:br w:type="page"/>
      </w:r>
      <w:r w:rsidR="0044052A">
        <w:rPr>
          <w:noProof/>
        </w:rPr>
        <w:lastRenderedPageBreak/>
        <w:t xml:space="preserve"> </w:t>
      </w:r>
      <w:r w:rsidR="00EA7060" w:rsidRPr="00ED0FD1">
        <w:t>Lunch</w:t>
      </w:r>
    </w:p>
    <w:p w14:paraId="37E3C22A" w14:textId="0D3B20A3" w:rsidR="0044052A" w:rsidRDefault="0044052A">
      <w:pPr>
        <w:rPr>
          <w:rFonts w:ascii="Times New Roman" w:hAnsi="Times New Roman" w:cs="Times New Roman"/>
          <w:b/>
          <w:bCs/>
          <w:sz w:val="24"/>
          <w:szCs w:val="24"/>
        </w:rPr>
      </w:pPr>
      <w:r>
        <w:rPr>
          <w:noProof/>
        </w:rPr>
        <w:drawing>
          <wp:anchor distT="0" distB="0" distL="114300" distR="114300" simplePos="0" relativeHeight="251962368" behindDoc="1" locked="0" layoutInCell="1" allowOverlap="1" wp14:anchorId="673D6661" wp14:editId="521CF1C6">
            <wp:simplePos x="0" y="0"/>
            <wp:positionH relativeFrom="margin">
              <wp:align>right</wp:align>
            </wp:positionH>
            <wp:positionV relativeFrom="paragraph">
              <wp:posOffset>196215</wp:posOffset>
            </wp:positionV>
            <wp:extent cx="3200400" cy="1670685"/>
            <wp:effectExtent l="0" t="0" r="0" b="5715"/>
            <wp:wrapTight wrapText="bothSides">
              <wp:wrapPolygon edited="0">
                <wp:start x="514" y="0"/>
                <wp:lineTo x="0" y="493"/>
                <wp:lineTo x="0" y="21181"/>
                <wp:lineTo x="514" y="21428"/>
                <wp:lineTo x="20957" y="21428"/>
                <wp:lineTo x="21471" y="21181"/>
                <wp:lineTo x="21471" y="493"/>
                <wp:lineTo x="20957" y="0"/>
                <wp:lineTo x="514" y="0"/>
              </wp:wrapPolygon>
            </wp:wrapTight>
            <wp:docPr id="393" name="Picture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200400" cy="1670685"/>
                    </a:xfrm>
                    <a:prstGeom prst="rect">
                      <a:avLst/>
                    </a:prstGeom>
                    <a:ln>
                      <a:noFill/>
                    </a:ln>
                    <a:effectLst>
                      <a:softEdge rad="112500"/>
                    </a:effectLst>
                  </pic:spPr>
                </pic:pic>
              </a:graphicData>
            </a:graphic>
          </wp:anchor>
        </w:drawing>
      </w:r>
    </w:p>
    <w:p w14:paraId="3DFCC2DB" w14:textId="62FB259A" w:rsidR="00EA7060" w:rsidRDefault="00C00155">
      <w:pPr>
        <w:rPr>
          <w:rFonts w:ascii="Times New Roman" w:hAnsi="Times New Roman" w:cs="Times New Roman"/>
          <w:b/>
          <w:bCs/>
          <w:sz w:val="24"/>
          <w:szCs w:val="24"/>
        </w:rPr>
      </w:pPr>
      <w:r>
        <w:rPr>
          <w:noProof/>
        </w:rPr>
        <w:drawing>
          <wp:anchor distT="0" distB="0" distL="114300" distR="114300" simplePos="0" relativeHeight="251961344" behindDoc="1" locked="0" layoutInCell="1" allowOverlap="1" wp14:anchorId="59E3AFB0" wp14:editId="076369C2">
            <wp:simplePos x="0" y="0"/>
            <wp:positionH relativeFrom="margin">
              <wp:posOffset>1854835</wp:posOffset>
            </wp:positionH>
            <wp:positionV relativeFrom="paragraph">
              <wp:posOffset>1718310</wp:posOffset>
            </wp:positionV>
            <wp:extent cx="1565910" cy="1836420"/>
            <wp:effectExtent l="0" t="0" r="0" b="0"/>
            <wp:wrapTight wrapText="bothSides">
              <wp:wrapPolygon edited="0">
                <wp:start x="1051" y="0"/>
                <wp:lineTo x="0" y="448"/>
                <wp:lineTo x="0" y="21062"/>
                <wp:lineTo x="1051" y="21286"/>
                <wp:lineTo x="20234" y="21286"/>
                <wp:lineTo x="21285" y="21062"/>
                <wp:lineTo x="21285" y="448"/>
                <wp:lineTo x="20234" y="0"/>
                <wp:lineTo x="1051" y="0"/>
              </wp:wrapPolygon>
            </wp:wrapTight>
            <wp:docPr id="392" name="Picture 392" descr="School Lunch Ideas (Printable Cheat Sheet!) | Detoxinis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chool Lunch Ideas (Printable Cheat Sheet!) | Detoxinista"/>
                    <pic:cNvPicPr>
                      <a:picLocks noChangeAspect="1" noChangeArrowheads="1"/>
                    </pic:cNvPicPr>
                  </pic:nvPicPr>
                  <pic:blipFill rotWithShape="1">
                    <a:blip r:embed="rId46">
                      <a:extLst>
                        <a:ext uri="{28A0092B-C50C-407E-A947-70E740481C1C}">
                          <a14:useLocalDpi xmlns:a14="http://schemas.microsoft.com/office/drawing/2010/main" val="0"/>
                        </a:ext>
                      </a:extLst>
                    </a:blip>
                    <a:srcRect r="17033"/>
                    <a:stretch/>
                  </pic:blipFill>
                  <pic:spPr bwMode="auto">
                    <a:xfrm>
                      <a:off x="0" y="0"/>
                      <a:ext cx="1565910" cy="1836420"/>
                    </a:xfrm>
                    <a:prstGeom prst="rect">
                      <a:avLst/>
                    </a:prstGeom>
                    <a:ln>
                      <a:noFill/>
                    </a:ln>
                    <a:effectLst>
                      <a:softEdge rad="112500"/>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4052A">
        <w:rPr>
          <w:noProof/>
        </w:rPr>
        <w:drawing>
          <wp:anchor distT="0" distB="0" distL="114300" distR="114300" simplePos="0" relativeHeight="251963392" behindDoc="1" locked="0" layoutInCell="1" allowOverlap="1" wp14:anchorId="374494E5" wp14:editId="2A4023DC">
            <wp:simplePos x="0" y="0"/>
            <wp:positionH relativeFrom="margin">
              <wp:posOffset>220980</wp:posOffset>
            </wp:positionH>
            <wp:positionV relativeFrom="paragraph">
              <wp:posOffset>3226435</wp:posOffset>
            </wp:positionV>
            <wp:extent cx="1668780" cy="1890395"/>
            <wp:effectExtent l="0" t="0" r="7620" b="0"/>
            <wp:wrapTight wrapText="bothSides">
              <wp:wrapPolygon edited="0">
                <wp:start x="986" y="0"/>
                <wp:lineTo x="0" y="435"/>
                <wp:lineTo x="0" y="20896"/>
                <wp:lineTo x="740" y="21332"/>
                <wp:lineTo x="986" y="21332"/>
                <wp:lineTo x="20466" y="21332"/>
                <wp:lineTo x="20712" y="21332"/>
                <wp:lineTo x="21452" y="20896"/>
                <wp:lineTo x="21452" y="435"/>
                <wp:lineTo x="20466" y="0"/>
                <wp:lineTo x="986" y="0"/>
              </wp:wrapPolygon>
            </wp:wrapTight>
            <wp:docPr id="394" name="Picture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668780" cy="1890395"/>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r w:rsidR="0044052A">
        <w:rPr>
          <w:rFonts w:ascii="Times New Roman" w:hAnsi="Times New Roman" w:cs="Times New Roman"/>
          <w:b/>
          <w:bCs/>
          <w:sz w:val="24"/>
          <w:szCs w:val="24"/>
        </w:rPr>
        <w:t xml:space="preserve"> </w:t>
      </w:r>
      <w:r w:rsidR="00EA7060">
        <w:rPr>
          <w:rFonts w:ascii="Times New Roman" w:hAnsi="Times New Roman" w:cs="Times New Roman"/>
          <w:b/>
          <w:bCs/>
          <w:sz w:val="24"/>
          <w:szCs w:val="24"/>
        </w:rPr>
        <w:br w:type="page"/>
      </w:r>
    </w:p>
    <w:p w14:paraId="724C4221" w14:textId="5F802752" w:rsidR="005B185A" w:rsidRPr="002C36A6" w:rsidRDefault="005B185A" w:rsidP="002C36A6">
      <w:pPr>
        <w:pStyle w:val="Heading2"/>
        <w:rPr>
          <w:b/>
          <w:bCs/>
          <w:sz w:val="28"/>
          <w:szCs w:val="28"/>
        </w:rPr>
      </w:pPr>
      <w:bookmarkStart w:id="21" w:name="_Baked_Meatballs"/>
      <w:bookmarkEnd w:id="21"/>
      <w:r>
        <w:rPr>
          <w:rFonts w:ascii="Helvetica" w:hAnsi="Helvetica" w:cs="Helvetica"/>
          <w:noProof/>
        </w:rPr>
        <w:lastRenderedPageBreak/>
        <w:drawing>
          <wp:anchor distT="0" distB="0" distL="114300" distR="114300" simplePos="0" relativeHeight="251719680" behindDoc="0" locked="0" layoutInCell="1" allowOverlap="1" wp14:anchorId="6D53F280" wp14:editId="6EB0E1C8">
            <wp:simplePos x="0" y="0"/>
            <wp:positionH relativeFrom="column">
              <wp:posOffset>746125</wp:posOffset>
            </wp:positionH>
            <wp:positionV relativeFrom="paragraph">
              <wp:posOffset>444500</wp:posOffset>
            </wp:positionV>
            <wp:extent cx="1904365" cy="1625600"/>
            <wp:effectExtent l="171450" t="133350" r="153035" b="165100"/>
            <wp:wrapTopAndBottom/>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t="43102" b="-1"/>
                    <a:stretch/>
                  </pic:blipFill>
                  <pic:spPr bwMode="auto">
                    <a:xfrm>
                      <a:off x="0" y="0"/>
                      <a:ext cx="1904365" cy="162560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B621A">
        <w:t xml:space="preserve">   </w:t>
      </w:r>
      <w:r w:rsidRPr="002C36A6">
        <w:rPr>
          <w:b/>
          <w:bCs/>
          <w:color w:val="auto"/>
          <w:sz w:val="28"/>
          <w:szCs w:val="28"/>
        </w:rPr>
        <w:t>Baked Meatballs</w:t>
      </w:r>
    </w:p>
    <w:p w14:paraId="49DE9D38" w14:textId="77777777" w:rsidR="005B185A" w:rsidRPr="005B185A" w:rsidRDefault="005B185A" w:rsidP="005B185A">
      <w:pPr>
        <w:pStyle w:val="ListParagraph"/>
        <w:tabs>
          <w:tab w:val="left" w:pos="720"/>
        </w:tabs>
        <w:jc w:val="center"/>
        <w:rPr>
          <w:b/>
          <w:bCs/>
        </w:rPr>
      </w:pPr>
    </w:p>
    <w:p w14:paraId="7291DB8E" w14:textId="4B66F7F4" w:rsidR="005B185A" w:rsidRDefault="005B185A" w:rsidP="005B185A">
      <w:pPr>
        <w:pStyle w:val="Caption"/>
        <w:rPr>
          <w:rFonts w:ascii="Times New Roman" w:hAnsi="Times New Roman" w:cs="Times New Roman"/>
          <w:color w:val="auto"/>
        </w:rPr>
      </w:pPr>
      <w:r w:rsidRPr="00697E62">
        <w:rPr>
          <w:rFonts w:ascii="Times New Roman" w:hAnsi="Times New Roman" w:cs="Times New Roman"/>
          <w:color w:val="auto"/>
        </w:rPr>
        <w:t xml:space="preserve">Photo courtesy </w:t>
      </w:r>
      <w:r>
        <w:rPr>
          <w:rFonts w:ascii="Times New Roman" w:hAnsi="Times New Roman" w:cs="Times New Roman"/>
          <w:color w:val="auto"/>
        </w:rPr>
        <w:t xml:space="preserve">pixabay.com </w:t>
      </w:r>
    </w:p>
    <w:p w14:paraId="48431FDC" w14:textId="206A638E" w:rsidR="00463CD6" w:rsidRPr="00C00155" w:rsidRDefault="00463CD6" w:rsidP="00463CD6">
      <w:pPr>
        <w:rPr>
          <w:rFonts w:ascii="Times New Roman" w:hAnsi="Times New Roman" w:cs="Times New Roman"/>
          <w:b/>
          <w:bCs/>
          <w:sz w:val="24"/>
          <w:szCs w:val="24"/>
        </w:rPr>
      </w:pPr>
      <w:r w:rsidRPr="00C00155">
        <w:rPr>
          <w:rFonts w:ascii="Times New Roman" w:hAnsi="Times New Roman" w:cs="Times New Roman"/>
          <w:b/>
          <w:bCs/>
          <w:sz w:val="24"/>
          <w:szCs w:val="24"/>
        </w:rPr>
        <w:t>Ingredients:</w:t>
      </w:r>
    </w:p>
    <w:p w14:paraId="2C7A0F6F" w14:textId="4D96631A" w:rsidR="00463CD6" w:rsidRDefault="00463CD6" w:rsidP="00152460">
      <w:pPr>
        <w:pStyle w:val="ListParagraph"/>
        <w:numPr>
          <w:ilvl w:val="0"/>
          <w:numId w:val="12"/>
        </w:numPr>
      </w:pPr>
      <w:r>
        <w:t>1 lb</w:t>
      </w:r>
      <w:r w:rsidR="00195E11">
        <w:t>.</w:t>
      </w:r>
      <w:r>
        <w:t xml:space="preserve"> lean ground beef</w:t>
      </w:r>
    </w:p>
    <w:p w14:paraId="7DD83836" w14:textId="10289371" w:rsidR="00463CD6" w:rsidRDefault="00463CD6" w:rsidP="00152460">
      <w:pPr>
        <w:pStyle w:val="ListParagraph"/>
        <w:numPr>
          <w:ilvl w:val="0"/>
          <w:numId w:val="12"/>
        </w:numPr>
      </w:pPr>
      <w:r>
        <w:t>½ c onion, finely chopped</w:t>
      </w:r>
    </w:p>
    <w:p w14:paraId="7FAD0AF2" w14:textId="1DD19C38" w:rsidR="00463CD6" w:rsidRDefault="00463CD6" w:rsidP="00152460">
      <w:pPr>
        <w:pStyle w:val="ListParagraph"/>
        <w:numPr>
          <w:ilvl w:val="0"/>
          <w:numId w:val="12"/>
        </w:numPr>
      </w:pPr>
      <w:r>
        <w:t xml:space="preserve">½ c </w:t>
      </w:r>
      <w:r w:rsidR="00C25C1D">
        <w:t>breadcrumbs</w:t>
      </w:r>
    </w:p>
    <w:p w14:paraId="7BC016FB" w14:textId="53D3B322" w:rsidR="00463CD6" w:rsidRDefault="00463CD6" w:rsidP="00152460">
      <w:pPr>
        <w:pStyle w:val="ListParagraph"/>
        <w:numPr>
          <w:ilvl w:val="0"/>
          <w:numId w:val="12"/>
        </w:numPr>
      </w:pPr>
      <w:r>
        <w:t>1 clove garlic, minced</w:t>
      </w:r>
    </w:p>
    <w:p w14:paraId="7B8BF9A3" w14:textId="4DE85BD7" w:rsidR="00463CD6" w:rsidRDefault="00463CD6" w:rsidP="00152460">
      <w:pPr>
        <w:pStyle w:val="ListParagraph"/>
        <w:numPr>
          <w:ilvl w:val="0"/>
          <w:numId w:val="12"/>
        </w:numPr>
      </w:pPr>
      <w:r>
        <w:t>1 egg, beaten</w:t>
      </w:r>
    </w:p>
    <w:p w14:paraId="66181C4C" w14:textId="5FA81B3C" w:rsidR="00463CD6" w:rsidRDefault="00463CD6" w:rsidP="00152460">
      <w:pPr>
        <w:pStyle w:val="ListParagraph"/>
        <w:numPr>
          <w:ilvl w:val="0"/>
          <w:numId w:val="12"/>
        </w:numPr>
      </w:pPr>
      <w:r>
        <w:t>3 tbsp ketchup</w:t>
      </w:r>
    </w:p>
    <w:p w14:paraId="4F29BB3E" w14:textId="691228ED" w:rsidR="00463CD6" w:rsidRDefault="00463CD6" w:rsidP="00152460">
      <w:pPr>
        <w:pStyle w:val="ListParagraph"/>
        <w:numPr>
          <w:ilvl w:val="0"/>
          <w:numId w:val="12"/>
        </w:numPr>
      </w:pPr>
      <w:r>
        <w:t>1 tbsp Worcestershire</w:t>
      </w:r>
    </w:p>
    <w:p w14:paraId="78B90853" w14:textId="50F2586E" w:rsidR="00463CD6" w:rsidRDefault="00463CD6" w:rsidP="00152460">
      <w:pPr>
        <w:pStyle w:val="ListParagraph"/>
        <w:numPr>
          <w:ilvl w:val="0"/>
          <w:numId w:val="12"/>
        </w:numPr>
      </w:pPr>
      <w:r>
        <w:t>1 tsp salt (optional)</w:t>
      </w:r>
    </w:p>
    <w:p w14:paraId="7C375C1C" w14:textId="2F5A661D" w:rsidR="00463CD6" w:rsidRDefault="00463CD6" w:rsidP="00152460">
      <w:pPr>
        <w:pStyle w:val="ListParagraph"/>
        <w:numPr>
          <w:ilvl w:val="0"/>
          <w:numId w:val="12"/>
        </w:numPr>
      </w:pPr>
      <w:r>
        <w:t xml:space="preserve">1 tsp pepper </w:t>
      </w:r>
    </w:p>
    <w:p w14:paraId="7272DDF6" w14:textId="70F02777" w:rsidR="00463CD6" w:rsidRDefault="00463CD6" w:rsidP="00152460">
      <w:pPr>
        <w:pStyle w:val="ListParagraph"/>
        <w:numPr>
          <w:ilvl w:val="0"/>
          <w:numId w:val="12"/>
        </w:numPr>
      </w:pPr>
      <w:r>
        <w:t>½ tbsp dried parsley</w:t>
      </w:r>
    </w:p>
    <w:p w14:paraId="48270108" w14:textId="77777777" w:rsidR="009502FC" w:rsidRDefault="009502FC" w:rsidP="009502FC">
      <w:pPr>
        <w:pStyle w:val="ListParagraph"/>
      </w:pPr>
    </w:p>
    <w:p w14:paraId="62E57776" w14:textId="3ABC5788" w:rsidR="00463CD6" w:rsidRPr="00C00155" w:rsidRDefault="00463CD6" w:rsidP="00463CD6">
      <w:pPr>
        <w:rPr>
          <w:rFonts w:ascii="Times New Roman" w:hAnsi="Times New Roman" w:cs="Times New Roman"/>
          <w:b/>
          <w:bCs/>
          <w:sz w:val="24"/>
          <w:szCs w:val="24"/>
        </w:rPr>
      </w:pPr>
      <w:r w:rsidRPr="00C00155">
        <w:rPr>
          <w:rFonts w:ascii="Times New Roman" w:hAnsi="Times New Roman" w:cs="Times New Roman"/>
          <w:b/>
          <w:bCs/>
          <w:sz w:val="24"/>
          <w:szCs w:val="24"/>
        </w:rPr>
        <w:t>Directions:</w:t>
      </w:r>
    </w:p>
    <w:p w14:paraId="6676D5CB" w14:textId="7D048710" w:rsidR="009502FC" w:rsidRPr="009502FC" w:rsidRDefault="009502FC" w:rsidP="00152460">
      <w:pPr>
        <w:pStyle w:val="ListParagraph"/>
        <w:numPr>
          <w:ilvl w:val="0"/>
          <w:numId w:val="13"/>
        </w:numPr>
      </w:pPr>
      <w:r w:rsidRPr="009502FC">
        <w:t>Preheat the oven to 450℉ and spray a large sheet with cooking spray</w:t>
      </w:r>
    </w:p>
    <w:p w14:paraId="05B49D55" w14:textId="1B4F44C0" w:rsidR="009502FC" w:rsidRDefault="00C25C1D" w:rsidP="00152460">
      <w:pPr>
        <w:pStyle w:val="ListParagraph"/>
        <w:numPr>
          <w:ilvl w:val="0"/>
          <w:numId w:val="13"/>
        </w:numPr>
      </w:pPr>
      <w:r>
        <w:lastRenderedPageBreak/>
        <w:t>Mix</w:t>
      </w:r>
      <w:r w:rsidR="009502FC">
        <w:t xml:space="preserve"> the onion, breadcrumbs, garlic, egg, ketchup, Worcestershire, pepper, salt</w:t>
      </w:r>
      <w:r w:rsidR="00C00155">
        <w:t>,</w:t>
      </w:r>
      <w:r w:rsidR="009502FC">
        <w:t xml:space="preserve"> and parsley in a large mixing bowl</w:t>
      </w:r>
    </w:p>
    <w:p w14:paraId="301EC257" w14:textId="16C9E01A" w:rsidR="009502FC" w:rsidRDefault="009502FC" w:rsidP="00152460">
      <w:pPr>
        <w:pStyle w:val="ListParagraph"/>
        <w:numPr>
          <w:ilvl w:val="0"/>
          <w:numId w:val="13"/>
        </w:numPr>
      </w:pPr>
      <w:r>
        <w:t>Add in ground beef and mix gently until combined. Form into 1-inch balls and then place them on the sprayed sheet</w:t>
      </w:r>
    </w:p>
    <w:p w14:paraId="59A70A9A" w14:textId="2457FD5B" w:rsidR="009502FC" w:rsidRDefault="009502FC" w:rsidP="00152460">
      <w:pPr>
        <w:pStyle w:val="ListParagraph"/>
        <w:numPr>
          <w:ilvl w:val="0"/>
          <w:numId w:val="13"/>
        </w:numPr>
      </w:pPr>
      <w:r>
        <w:t>Bake in the oven for 15-20 min until the meatballs are brown and cooked through</w:t>
      </w:r>
    </w:p>
    <w:p w14:paraId="5E9F587C" w14:textId="1172E84F" w:rsidR="009502FC" w:rsidRDefault="009502FC" w:rsidP="00152460">
      <w:pPr>
        <w:pStyle w:val="ListParagraph"/>
        <w:numPr>
          <w:ilvl w:val="0"/>
          <w:numId w:val="13"/>
        </w:numPr>
      </w:pPr>
      <w:r>
        <w:t>Enjoy with a salad, mix it in with spaghetti, or even on a sandwich</w:t>
      </w:r>
    </w:p>
    <w:p w14:paraId="0046E2E3" w14:textId="77777777" w:rsidR="009502FC" w:rsidRPr="009502FC" w:rsidRDefault="009502FC" w:rsidP="009502FC">
      <w:pPr>
        <w:pStyle w:val="ListParagraph"/>
      </w:pPr>
    </w:p>
    <w:p w14:paraId="250B9622" w14:textId="502408D0" w:rsidR="009502FC" w:rsidRPr="009502FC" w:rsidRDefault="009502FC" w:rsidP="009502FC">
      <w:pPr>
        <w:rPr>
          <w:rFonts w:ascii="Times New Roman" w:hAnsi="Times New Roman" w:cs="Times New Roman"/>
          <w:sz w:val="24"/>
          <w:szCs w:val="24"/>
        </w:rPr>
      </w:pPr>
      <w:r w:rsidRPr="009502FC">
        <w:rPr>
          <w:rFonts w:ascii="Times New Roman" w:hAnsi="Times New Roman" w:cs="Times New Roman"/>
          <w:b/>
          <w:bCs/>
          <w:sz w:val="24"/>
          <w:szCs w:val="24"/>
        </w:rPr>
        <w:t>Variations:</w:t>
      </w:r>
      <w:r>
        <w:rPr>
          <w:rFonts w:ascii="Times New Roman" w:hAnsi="Times New Roman" w:cs="Times New Roman"/>
          <w:sz w:val="24"/>
          <w:szCs w:val="24"/>
        </w:rPr>
        <w:t xml:space="preserve"> Add shredded carrots, diced green pepper, shredded cheese, etc. Get creative and remember to pack in the flavor and nutrients with these add-ins.</w:t>
      </w:r>
    </w:p>
    <w:p w14:paraId="37CD0606" w14:textId="73F29435" w:rsidR="00BA3DC6" w:rsidRDefault="00464A25" w:rsidP="00463CD6">
      <w:pPr>
        <w:rPr>
          <w:rFonts w:ascii="Times New Roman" w:hAnsi="Times New Roman" w:cs="Times New Roman"/>
          <w:sz w:val="24"/>
          <w:szCs w:val="24"/>
        </w:rPr>
      </w:pPr>
      <w:r>
        <w:rPr>
          <w:noProof/>
        </w:rPr>
        <mc:AlternateContent>
          <mc:Choice Requires="wps">
            <w:drawing>
              <wp:anchor distT="0" distB="0" distL="114300" distR="114300" simplePos="0" relativeHeight="251760640" behindDoc="0" locked="0" layoutInCell="1" allowOverlap="1" wp14:anchorId="3C2C9F21" wp14:editId="58D2E017">
                <wp:simplePos x="0" y="0"/>
                <wp:positionH relativeFrom="margin">
                  <wp:align>center</wp:align>
                </wp:positionH>
                <wp:positionV relativeFrom="paragraph">
                  <wp:posOffset>424180</wp:posOffset>
                </wp:positionV>
                <wp:extent cx="1828800" cy="1828800"/>
                <wp:effectExtent l="0" t="0" r="19685" b="24765"/>
                <wp:wrapSquare wrapText="bothSides"/>
                <wp:docPr id="458" name="Text Box 45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3B349C3E" w14:textId="4A59A927" w:rsidR="00C4735D" w:rsidRPr="00A9079A" w:rsidRDefault="00C4735D" w:rsidP="00464A25">
                            <w:pPr>
                              <w:spacing w:after="0" w:line="276" w:lineRule="auto"/>
                              <w:jc w:val="center"/>
                              <w:rPr>
                                <w:rFonts w:ascii="Times New Roman" w:hAnsi="Times New Roman" w:cs="Times New Roman"/>
                                <w:b/>
                                <w:sz w:val="24"/>
                                <w:szCs w:val="24"/>
                              </w:rPr>
                            </w:pPr>
                            <w:r w:rsidRPr="00A9079A">
                              <w:rPr>
                                <w:rFonts w:ascii="Times New Roman" w:hAnsi="Times New Roman" w:cs="Times New Roman"/>
                                <w:b/>
                                <w:sz w:val="24"/>
                                <w:szCs w:val="24"/>
                              </w:rPr>
                              <w:t>Serving</w:t>
                            </w:r>
                            <w:r>
                              <w:rPr>
                                <w:rFonts w:ascii="Times New Roman" w:hAnsi="Times New Roman" w:cs="Times New Roman"/>
                                <w:b/>
                                <w:sz w:val="24"/>
                                <w:szCs w:val="24"/>
                              </w:rPr>
                              <w:t xml:space="preserve"> is 3 meatballs</w:t>
                            </w:r>
                          </w:p>
                          <w:p w14:paraId="6C5ADBF9" w14:textId="77777777" w:rsidR="00C4735D" w:rsidRPr="006D11B6" w:rsidRDefault="00C4735D" w:rsidP="00464A25">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74B5DD69" w14:textId="5B504036" w:rsidR="00C4735D" w:rsidRPr="006D11B6" w:rsidRDefault="00C4735D" w:rsidP="00464A25">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84</w:t>
                            </w:r>
                          </w:p>
                          <w:p w14:paraId="7FFBEC04" w14:textId="5CF80C10" w:rsidR="00C4735D" w:rsidRPr="006D11B6" w:rsidRDefault="00C4735D" w:rsidP="00464A25">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4 </w:t>
                            </w:r>
                            <w:r w:rsidRPr="006D11B6">
                              <w:rPr>
                                <w:rFonts w:ascii="Times New Roman" w:hAnsi="Times New Roman" w:cs="Times New Roman"/>
                                <w:sz w:val="24"/>
                                <w:szCs w:val="24"/>
                              </w:rPr>
                              <w:t>g</w:t>
                            </w:r>
                          </w:p>
                          <w:p w14:paraId="7E9A64CA" w14:textId="46E6647F" w:rsidR="00C4735D" w:rsidRPr="006D11B6" w:rsidRDefault="00C4735D" w:rsidP="00464A25">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5</w:t>
                            </w:r>
                            <w:r w:rsidRPr="006D11B6">
                              <w:rPr>
                                <w:rFonts w:ascii="Times New Roman" w:hAnsi="Times New Roman" w:cs="Times New Roman"/>
                                <w:sz w:val="24"/>
                                <w:szCs w:val="24"/>
                              </w:rPr>
                              <w:t xml:space="preserve"> g</w:t>
                            </w:r>
                          </w:p>
                          <w:p w14:paraId="041985A8" w14:textId="565A4F4B" w:rsidR="00C4735D" w:rsidRPr="006D11B6" w:rsidRDefault="00C4735D" w:rsidP="00464A25">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22</w:t>
                            </w:r>
                          </w:p>
                          <w:p w14:paraId="622943A3" w14:textId="73FE9AE9" w:rsidR="00C4735D" w:rsidRPr="006D11B6" w:rsidRDefault="00C4735D" w:rsidP="00464A25">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 </w:t>
                            </w:r>
                            <w:r w:rsidRPr="006D11B6">
                              <w:rPr>
                                <w:rFonts w:ascii="Times New Roman" w:hAnsi="Times New Roman" w:cs="Times New Roman"/>
                                <w:sz w:val="24"/>
                                <w:szCs w:val="24"/>
                              </w:rPr>
                              <w:t>g</w:t>
                            </w:r>
                          </w:p>
                          <w:p w14:paraId="6414BA9A" w14:textId="39806CE5" w:rsidR="00C4735D" w:rsidRDefault="00C4735D" w:rsidP="00464A25">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5 </w:t>
                            </w:r>
                            <w:r w:rsidRPr="006D11B6">
                              <w:rPr>
                                <w:rFonts w:ascii="Times New Roman" w:hAnsi="Times New Roman" w:cs="Times New Roman"/>
                                <w:sz w:val="24"/>
                                <w:szCs w:val="24"/>
                              </w:rPr>
                              <w:t>g</w:t>
                            </w:r>
                          </w:p>
                          <w:p w14:paraId="1D233212" w14:textId="556FB101" w:rsidR="00C4735D" w:rsidRPr="006D11B6" w:rsidRDefault="00C4735D" w:rsidP="00464A25">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110</w:t>
                            </w:r>
                          </w:p>
                          <w:p w14:paraId="0A477F7D" w14:textId="184C4F3A" w:rsidR="00C4735D" w:rsidRPr="001D68A3" w:rsidRDefault="00C4735D" w:rsidP="00464A25">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5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C2C9F21" id="Text Box 458" o:spid="_x0000_s1050" type="#_x0000_t202" style="position:absolute;margin-left:0;margin-top:33.4pt;width:2in;height:2in;z-index:25176064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" filled="f" strokeweight=".5pt">
                <v:textbox style="mso-fit-shape-to-text:t">
                  <w:txbxContent>
                    <w:p w14:paraId="3B349C3E" w14:textId="4A59A927" w:rsidR="00C4735D" w:rsidRPr="00A9079A" w:rsidRDefault="00C4735D" w:rsidP="00464A25">
                      <w:pPr>
                        <w:spacing w:after="0" w:line="276" w:lineRule="auto"/>
                        <w:jc w:val="center"/>
                        <w:rPr>
                          <w:rFonts w:ascii="Times New Roman" w:hAnsi="Times New Roman" w:cs="Times New Roman"/>
                          <w:b/>
                          <w:sz w:val="24"/>
                          <w:szCs w:val="24"/>
                        </w:rPr>
                      </w:pPr>
                      <w:r w:rsidRPr="00A9079A">
                        <w:rPr>
                          <w:rFonts w:ascii="Times New Roman" w:hAnsi="Times New Roman" w:cs="Times New Roman"/>
                          <w:b/>
                          <w:sz w:val="24"/>
                          <w:szCs w:val="24"/>
                        </w:rPr>
                        <w:t>Serving</w:t>
                      </w:r>
                      <w:r>
                        <w:rPr>
                          <w:rFonts w:ascii="Times New Roman" w:hAnsi="Times New Roman" w:cs="Times New Roman"/>
                          <w:b/>
                          <w:sz w:val="24"/>
                          <w:szCs w:val="24"/>
                        </w:rPr>
                        <w:t xml:space="preserve"> is 3 meatballs</w:t>
                      </w:r>
                    </w:p>
                    <w:p w14:paraId="6C5ADBF9" w14:textId="77777777" w:rsidR="00C4735D" w:rsidRPr="006D11B6" w:rsidRDefault="00C4735D" w:rsidP="00464A25">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74B5DD69" w14:textId="5B504036" w:rsidR="00C4735D" w:rsidRPr="006D11B6" w:rsidRDefault="00C4735D" w:rsidP="00464A25">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84</w:t>
                      </w:r>
                    </w:p>
                    <w:p w14:paraId="7FFBEC04" w14:textId="5CF80C10" w:rsidR="00C4735D" w:rsidRPr="006D11B6" w:rsidRDefault="00C4735D" w:rsidP="00464A25">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4 </w:t>
                      </w:r>
                      <w:r w:rsidRPr="006D11B6">
                        <w:rPr>
                          <w:rFonts w:ascii="Times New Roman" w:hAnsi="Times New Roman" w:cs="Times New Roman"/>
                          <w:sz w:val="24"/>
                          <w:szCs w:val="24"/>
                        </w:rPr>
                        <w:t>g</w:t>
                      </w:r>
                    </w:p>
                    <w:p w14:paraId="7E9A64CA" w14:textId="46E6647F" w:rsidR="00C4735D" w:rsidRPr="006D11B6" w:rsidRDefault="00C4735D" w:rsidP="00464A25">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5</w:t>
                      </w:r>
                      <w:r w:rsidRPr="006D11B6">
                        <w:rPr>
                          <w:rFonts w:ascii="Times New Roman" w:hAnsi="Times New Roman" w:cs="Times New Roman"/>
                          <w:sz w:val="24"/>
                          <w:szCs w:val="24"/>
                        </w:rPr>
                        <w:t xml:space="preserve"> g</w:t>
                      </w:r>
                    </w:p>
                    <w:p w14:paraId="041985A8" w14:textId="565A4F4B" w:rsidR="00C4735D" w:rsidRPr="006D11B6" w:rsidRDefault="00C4735D" w:rsidP="00464A25">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22</w:t>
                      </w:r>
                    </w:p>
                    <w:p w14:paraId="622943A3" w14:textId="73FE9AE9" w:rsidR="00C4735D" w:rsidRPr="006D11B6" w:rsidRDefault="00C4735D" w:rsidP="00464A25">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 </w:t>
                      </w:r>
                      <w:r w:rsidRPr="006D11B6">
                        <w:rPr>
                          <w:rFonts w:ascii="Times New Roman" w:hAnsi="Times New Roman" w:cs="Times New Roman"/>
                          <w:sz w:val="24"/>
                          <w:szCs w:val="24"/>
                        </w:rPr>
                        <w:t>g</w:t>
                      </w:r>
                    </w:p>
                    <w:p w14:paraId="6414BA9A" w14:textId="39806CE5" w:rsidR="00C4735D" w:rsidRDefault="00C4735D" w:rsidP="00464A25">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5 </w:t>
                      </w:r>
                      <w:r w:rsidRPr="006D11B6">
                        <w:rPr>
                          <w:rFonts w:ascii="Times New Roman" w:hAnsi="Times New Roman" w:cs="Times New Roman"/>
                          <w:sz w:val="24"/>
                          <w:szCs w:val="24"/>
                        </w:rPr>
                        <w:t>g</w:t>
                      </w:r>
                    </w:p>
                    <w:p w14:paraId="1D233212" w14:textId="556FB101" w:rsidR="00C4735D" w:rsidRPr="006D11B6" w:rsidRDefault="00C4735D" w:rsidP="00464A25">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110</w:t>
                      </w:r>
                    </w:p>
                    <w:p w14:paraId="0A477F7D" w14:textId="184C4F3A" w:rsidR="00C4735D" w:rsidRPr="001D68A3" w:rsidRDefault="00C4735D" w:rsidP="00464A25">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5 </w:t>
                      </w:r>
                      <w:r w:rsidRPr="006D11B6">
                        <w:rPr>
                          <w:rFonts w:ascii="Times New Roman" w:hAnsi="Times New Roman" w:cs="Times New Roman"/>
                          <w:sz w:val="24"/>
                          <w:szCs w:val="24"/>
                        </w:rPr>
                        <w:t>g</w:t>
                      </w:r>
                    </w:p>
                  </w:txbxContent>
                </v:textbox>
                <w10:wrap type="square" anchorx="margin"/>
              </v:shape>
            </w:pict>
          </mc:Fallback>
        </mc:AlternateContent>
      </w:r>
      <w:r w:rsidR="00BA3DC6">
        <w:rPr>
          <w:rFonts w:ascii="Times New Roman" w:hAnsi="Times New Roman" w:cs="Times New Roman"/>
          <w:sz w:val="24"/>
          <w:szCs w:val="24"/>
        </w:rPr>
        <w:br w:type="page"/>
      </w:r>
    </w:p>
    <w:p w14:paraId="60112C38" w14:textId="2B681B43" w:rsidR="009502FC" w:rsidRPr="002C36A6" w:rsidRDefault="000664F1" w:rsidP="002C36A6">
      <w:pPr>
        <w:pStyle w:val="Heading2"/>
        <w:rPr>
          <w:b/>
          <w:bCs/>
          <w:sz w:val="28"/>
          <w:szCs w:val="28"/>
        </w:rPr>
      </w:pPr>
      <w:bookmarkStart w:id="22" w:name="_Avocado_&amp;_White"/>
      <w:bookmarkEnd w:id="22"/>
      <w:r w:rsidRPr="002C36A6">
        <w:rPr>
          <w:b/>
          <w:bCs/>
          <w:i/>
          <w:iCs/>
          <w:noProof/>
          <w:color w:val="auto"/>
          <w:sz w:val="28"/>
          <w:szCs w:val="28"/>
        </w:rPr>
        <w:lastRenderedPageBreak/>
        <w:drawing>
          <wp:anchor distT="0" distB="0" distL="114300" distR="114300" simplePos="0" relativeHeight="251723776" behindDoc="1" locked="0" layoutInCell="1" allowOverlap="1" wp14:anchorId="0EEC7E08" wp14:editId="4E6F2B3D">
            <wp:simplePos x="0" y="0"/>
            <wp:positionH relativeFrom="margin">
              <wp:align>center</wp:align>
            </wp:positionH>
            <wp:positionV relativeFrom="paragraph">
              <wp:posOffset>393700</wp:posOffset>
            </wp:positionV>
            <wp:extent cx="1816100" cy="1816100"/>
            <wp:effectExtent l="171450" t="171450" r="165100" b="165100"/>
            <wp:wrapTopAndBottom/>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andy-cane-1908024_1920.jpg"/>
                    <pic:cNvPicPr/>
                  </pic:nvPicPr>
                  <pic:blipFill>
                    <a:blip r:embed="rId49" cstate="print">
                      <a:extLst>
                        <a:ext uri="{28A0092B-C50C-407E-A947-70E740481C1C}">
                          <a14:useLocalDpi xmlns:a14="http://schemas.microsoft.com/office/drawing/2010/main" val="0"/>
                        </a:ext>
                      </a:extLst>
                    </a:blip>
                    <a:stretch>
                      <a:fillRect/>
                    </a:stretch>
                  </pic:blipFill>
                  <pic:spPr bwMode="auto">
                    <a:xfrm>
                      <a:off x="0" y="0"/>
                      <a:ext cx="1816100" cy="1816100"/>
                    </a:xfrm>
                    <a:prstGeom prst="snip2Diag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A3DC6" w:rsidRPr="002C36A6">
        <w:rPr>
          <w:b/>
          <w:bCs/>
          <w:color w:val="auto"/>
          <w:sz w:val="28"/>
          <w:szCs w:val="28"/>
        </w:rPr>
        <w:t>Avocado &amp; White Bean Sandwich</w:t>
      </w:r>
    </w:p>
    <w:p w14:paraId="1516B1D9" w14:textId="078F9A7D" w:rsidR="000664F1" w:rsidRPr="000664F1" w:rsidRDefault="000664F1" w:rsidP="00B805F7">
      <w:pPr>
        <w:jc w:val="center"/>
        <w:rPr>
          <w:rFonts w:ascii="Times New Roman" w:hAnsi="Times New Roman" w:cs="Times New Roman"/>
          <w:i/>
          <w:iCs/>
          <w:sz w:val="18"/>
          <w:szCs w:val="18"/>
        </w:rPr>
      </w:pPr>
      <w:r w:rsidRPr="000664F1">
        <w:rPr>
          <w:rFonts w:ascii="Times New Roman" w:hAnsi="Times New Roman" w:cs="Times New Roman"/>
          <w:i/>
          <w:iCs/>
          <w:sz w:val="18"/>
          <w:szCs w:val="18"/>
        </w:rPr>
        <w:t>Photo courtesy of Pixabay.com</w:t>
      </w:r>
    </w:p>
    <w:p w14:paraId="50647EFB" w14:textId="7CE5251F" w:rsidR="00BA3DC6" w:rsidRPr="00C00155" w:rsidRDefault="000664F1" w:rsidP="000664F1">
      <w:pPr>
        <w:rPr>
          <w:rFonts w:ascii="Times New Roman" w:hAnsi="Times New Roman" w:cs="Times New Roman"/>
          <w:b/>
          <w:bCs/>
          <w:sz w:val="24"/>
          <w:szCs w:val="24"/>
        </w:rPr>
      </w:pPr>
      <w:r w:rsidRPr="00C00155">
        <w:rPr>
          <w:rFonts w:ascii="Times New Roman" w:hAnsi="Times New Roman" w:cs="Times New Roman"/>
          <w:b/>
          <w:bCs/>
          <w:sz w:val="24"/>
          <w:szCs w:val="24"/>
        </w:rPr>
        <w:t>Ingredients:</w:t>
      </w:r>
    </w:p>
    <w:p w14:paraId="5B570A68" w14:textId="37A72F6B" w:rsidR="000664F1" w:rsidRDefault="000664F1" w:rsidP="00152460">
      <w:pPr>
        <w:pStyle w:val="ListParagraph"/>
        <w:numPr>
          <w:ilvl w:val="0"/>
          <w:numId w:val="16"/>
        </w:numPr>
      </w:pPr>
      <w:r>
        <w:t xml:space="preserve">1 ripe avocado </w:t>
      </w:r>
    </w:p>
    <w:p w14:paraId="50CDC8B8" w14:textId="34F52F04" w:rsidR="000664F1" w:rsidRDefault="000664F1" w:rsidP="00152460">
      <w:pPr>
        <w:pStyle w:val="ListParagraph"/>
        <w:numPr>
          <w:ilvl w:val="0"/>
          <w:numId w:val="16"/>
        </w:numPr>
      </w:pPr>
      <w:r>
        <w:t>8 oz white beans (recommend cannellini beans) rinsed and drained</w:t>
      </w:r>
    </w:p>
    <w:p w14:paraId="195AE119" w14:textId="3B7C2DD9" w:rsidR="000664F1" w:rsidRDefault="000664F1" w:rsidP="00152460">
      <w:pPr>
        <w:pStyle w:val="ListParagraph"/>
        <w:numPr>
          <w:ilvl w:val="0"/>
          <w:numId w:val="16"/>
        </w:numPr>
      </w:pPr>
      <w:r>
        <w:t>1 tbsp lemon juice</w:t>
      </w:r>
    </w:p>
    <w:p w14:paraId="25F7B892" w14:textId="4D5CDCAF" w:rsidR="000664F1" w:rsidRDefault="000664F1" w:rsidP="00152460">
      <w:pPr>
        <w:pStyle w:val="ListParagraph"/>
        <w:numPr>
          <w:ilvl w:val="0"/>
          <w:numId w:val="16"/>
        </w:numPr>
      </w:pPr>
      <w:r>
        <w:t>½ tbsp extra virgin olive oil</w:t>
      </w:r>
    </w:p>
    <w:p w14:paraId="7E8B0E06" w14:textId="112D2814" w:rsidR="000664F1" w:rsidRDefault="000664F1" w:rsidP="00152460">
      <w:pPr>
        <w:pStyle w:val="ListParagraph"/>
        <w:numPr>
          <w:ilvl w:val="0"/>
          <w:numId w:val="16"/>
        </w:numPr>
      </w:pPr>
      <w:r>
        <w:t>½ garlic clove, minced</w:t>
      </w:r>
    </w:p>
    <w:p w14:paraId="56DFDE8D" w14:textId="6B9187DE" w:rsidR="000664F1" w:rsidRDefault="00C4735D" w:rsidP="00152460">
      <w:pPr>
        <w:pStyle w:val="ListParagraph"/>
        <w:numPr>
          <w:ilvl w:val="0"/>
          <w:numId w:val="16"/>
        </w:numPr>
      </w:pPr>
      <m:oMath>
        <m:f>
          <m:fPr>
            <m:type m:val="skw"/>
            <m:ctrlPr>
              <w:rPr>
                <w:rFonts w:ascii="Cambria Math" w:hAnsi="Cambria Math" w:cstheme="minorHAnsi"/>
                <w:sz w:val="16"/>
                <w:szCs w:val="16"/>
              </w:rPr>
            </m:ctrlPr>
          </m:fPr>
          <m:num>
            <m:r>
              <w:rPr>
                <w:rFonts w:ascii="Cambria Math" w:hAnsi="Cambria Math" w:cstheme="minorHAnsi"/>
                <w:sz w:val="16"/>
                <w:szCs w:val="16"/>
              </w:rPr>
              <m:t>1</m:t>
            </m:r>
          </m:num>
          <m:den>
            <m:r>
              <w:rPr>
                <w:rFonts w:ascii="Cambria Math" w:hAnsi="Cambria Math" w:cstheme="minorHAnsi"/>
                <w:sz w:val="16"/>
                <w:szCs w:val="16"/>
              </w:rPr>
              <m:t>8</m:t>
            </m:r>
          </m:den>
        </m:f>
      </m:oMath>
      <w:r w:rsidR="000664F1">
        <w:rPr>
          <w:sz w:val="16"/>
          <w:szCs w:val="16"/>
        </w:rPr>
        <w:t xml:space="preserve"> </w:t>
      </w:r>
      <w:r w:rsidR="000664F1" w:rsidRPr="000664F1">
        <w:t>tsp</w:t>
      </w:r>
      <w:r w:rsidR="000664F1">
        <w:rPr>
          <w:sz w:val="16"/>
          <w:szCs w:val="16"/>
        </w:rPr>
        <w:t xml:space="preserve"> </w:t>
      </w:r>
      <w:r w:rsidR="000664F1">
        <w:t>thyme</w:t>
      </w:r>
    </w:p>
    <w:p w14:paraId="49162FEE" w14:textId="4990B0E2" w:rsidR="000664F1" w:rsidRDefault="00C4735D" w:rsidP="00152460">
      <w:pPr>
        <w:pStyle w:val="ListParagraph"/>
        <w:numPr>
          <w:ilvl w:val="0"/>
          <w:numId w:val="16"/>
        </w:numPr>
      </w:pPr>
      <m:oMath>
        <m:f>
          <m:fPr>
            <m:type m:val="skw"/>
            <m:ctrlPr>
              <w:rPr>
                <w:rFonts w:ascii="Cambria Math" w:hAnsi="Cambria Math" w:cstheme="minorHAnsi"/>
                <w:sz w:val="16"/>
                <w:szCs w:val="16"/>
              </w:rPr>
            </m:ctrlPr>
          </m:fPr>
          <m:num>
            <m:r>
              <w:rPr>
                <w:rFonts w:ascii="Cambria Math" w:hAnsi="Cambria Math" w:cstheme="minorHAnsi"/>
                <w:sz w:val="16"/>
                <w:szCs w:val="16"/>
              </w:rPr>
              <m:t>1</m:t>
            </m:r>
          </m:num>
          <m:den>
            <m:r>
              <w:rPr>
                <w:rFonts w:ascii="Cambria Math" w:hAnsi="Cambria Math" w:cstheme="minorHAnsi"/>
                <w:sz w:val="16"/>
                <w:szCs w:val="16"/>
              </w:rPr>
              <m:t>8</m:t>
            </m:r>
          </m:den>
        </m:f>
      </m:oMath>
      <w:r w:rsidR="000664F1">
        <w:rPr>
          <w:sz w:val="16"/>
          <w:szCs w:val="16"/>
        </w:rPr>
        <w:t xml:space="preserve"> </w:t>
      </w:r>
      <w:r w:rsidR="000664F1" w:rsidRPr="000664F1">
        <w:t>tsp</w:t>
      </w:r>
      <w:r w:rsidR="000664F1">
        <w:t xml:space="preserve"> ground pepper</w:t>
      </w:r>
    </w:p>
    <w:p w14:paraId="4EDEB008" w14:textId="44F357BA" w:rsidR="000664F1" w:rsidRDefault="000664F1" w:rsidP="00152460">
      <w:pPr>
        <w:pStyle w:val="ListParagraph"/>
        <w:numPr>
          <w:ilvl w:val="0"/>
          <w:numId w:val="16"/>
        </w:numPr>
      </w:pPr>
      <w:r>
        <w:t>4 slices of whole wheat bread, toasted</w:t>
      </w:r>
    </w:p>
    <w:p w14:paraId="467951A3" w14:textId="63947207" w:rsidR="000664F1" w:rsidRDefault="000664F1" w:rsidP="00152460">
      <w:pPr>
        <w:pStyle w:val="ListParagraph"/>
        <w:numPr>
          <w:ilvl w:val="0"/>
          <w:numId w:val="16"/>
        </w:numPr>
      </w:pPr>
      <w:r>
        <w:t>½ c chopped jarred roasted red peppers, rinsed (optional)</w:t>
      </w:r>
    </w:p>
    <w:p w14:paraId="50E75AA5" w14:textId="1D365FB4" w:rsidR="000664F1" w:rsidRDefault="000664F1" w:rsidP="00152460">
      <w:pPr>
        <w:pStyle w:val="ListParagraph"/>
        <w:numPr>
          <w:ilvl w:val="0"/>
          <w:numId w:val="16"/>
        </w:numPr>
      </w:pPr>
      <w:r>
        <w:t xml:space="preserve">4 thin slices of sharp cheddar cheese </w:t>
      </w:r>
      <w:r w:rsidR="002E7D67">
        <w:t>(optional)</w:t>
      </w:r>
    </w:p>
    <w:p w14:paraId="67E7F04F" w14:textId="362FD9C2" w:rsidR="000664F1" w:rsidRDefault="000664F1" w:rsidP="00152460">
      <w:pPr>
        <w:pStyle w:val="ListParagraph"/>
        <w:numPr>
          <w:ilvl w:val="0"/>
          <w:numId w:val="16"/>
        </w:numPr>
      </w:pPr>
      <w:r>
        <w:t>2 c lettuce or greens of your choice</w:t>
      </w:r>
    </w:p>
    <w:p w14:paraId="64C1BA59" w14:textId="77777777" w:rsidR="000664F1" w:rsidRDefault="000664F1" w:rsidP="000664F1">
      <w:pPr>
        <w:pStyle w:val="ListParagraph"/>
      </w:pPr>
    </w:p>
    <w:p w14:paraId="64D3F3D8" w14:textId="77777777" w:rsidR="00C25C1D" w:rsidRDefault="00C25C1D" w:rsidP="000664F1">
      <w:pPr>
        <w:rPr>
          <w:rFonts w:ascii="Times New Roman" w:hAnsi="Times New Roman" w:cs="Times New Roman"/>
          <w:sz w:val="24"/>
          <w:szCs w:val="24"/>
        </w:rPr>
      </w:pPr>
    </w:p>
    <w:p w14:paraId="48DFBB77" w14:textId="5A6B6379" w:rsidR="000664F1" w:rsidRPr="00C00155" w:rsidRDefault="000664F1" w:rsidP="000664F1">
      <w:pPr>
        <w:rPr>
          <w:rFonts w:ascii="Times New Roman" w:hAnsi="Times New Roman" w:cs="Times New Roman"/>
          <w:b/>
          <w:bCs/>
          <w:sz w:val="24"/>
          <w:szCs w:val="24"/>
        </w:rPr>
      </w:pPr>
      <w:r w:rsidRPr="00C00155">
        <w:rPr>
          <w:rFonts w:ascii="Times New Roman" w:hAnsi="Times New Roman" w:cs="Times New Roman"/>
          <w:b/>
          <w:bCs/>
          <w:sz w:val="24"/>
          <w:szCs w:val="24"/>
        </w:rPr>
        <w:lastRenderedPageBreak/>
        <w:t>Directions:</w:t>
      </w:r>
    </w:p>
    <w:p w14:paraId="404076DA" w14:textId="39CFBF81" w:rsidR="000664F1" w:rsidRDefault="000664F1" w:rsidP="00152460">
      <w:pPr>
        <w:pStyle w:val="ListParagraph"/>
        <w:numPr>
          <w:ilvl w:val="0"/>
          <w:numId w:val="17"/>
        </w:numPr>
      </w:pPr>
      <w:r>
        <w:t xml:space="preserve">In a medium bowl, mash avocados, beans, lemon juice, oil, garlic, thyme, and pepper until mixed </w:t>
      </w:r>
    </w:p>
    <w:p w14:paraId="71F27933" w14:textId="4B0D389D" w:rsidR="000664F1" w:rsidRDefault="000664F1" w:rsidP="00152460">
      <w:pPr>
        <w:pStyle w:val="ListParagraph"/>
        <w:numPr>
          <w:ilvl w:val="0"/>
          <w:numId w:val="17"/>
        </w:numPr>
      </w:pPr>
      <w:r>
        <w:t>Place cheese on the bread then the peppers, ½ c avocado mix</w:t>
      </w:r>
      <w:r w:rsidR="00C00155">
        <w:t>,</w:t>
      </w:r>
      <w:r>
        <w:t xml:space="preserve"> and lettuce on the very top of the sandwich</w:t>
      </w:r>
    </w:p>
    <w:p w14:paraId="3CFC7152" w14:textId="77777777" w:rsidR="00195E11" w:rsidRPr="000664F1" w:rsidRDefault="00195E11" w:rsidP="00195E11">
      <w:pPr>
        <w:pStyle w:val="ListParagraph"/>
      </w:pPr>
    </w:p>
    <w:p w14:paraId="52E472F2" w14:textId="77777777" w:rsidR="002E7D67" w:rsidRDefault="002E7D67" w:rsidP="005B185A">
      <w:pPr>
        <w:pStyle w:val="ListParagraph"/>
        <w:tabs>
          <w:tab w:val="left" w:pos="720"/>
        </w:tabs>
      </w:pPr>
    </w:p>
    <w:p w14:paraId="1429CE05" w14:textId="21CC7E40" w:rsidR="002E7D67" w:rsidRDefault="00904394" w:rsidP="005B185A">
      <w:pPr>
        <w:pStyle w:val="ListParagraph"/>
        <w:tabs>
          <w:tab w:val="left" w:pos="720"/>
        </w:tabs>
      </w:pPr>
      <w:r>
        <w:rPr>
          <w:noProof/>
        </w:rPr>
        <mc:AlternateContent>
          <mc:Choice Requires="wps">
            <w:drawing>
              <wp:anchor distT="0" distB="0" distL="114300" distR="114300" simplePos="0" relativeHeight="251762688" behindDoc="0" locked="0" layoutInCell="1" allowOverlap="1" wp14:anchorId="4B8DFF16" wp14:editId="0D413983">
                <wp:simplePos x="0" y="0"/>
                <wp:positionH relativeFrom="margin">
                  <wp:posOffset>823595</wp:posOffset>
                </wp:positionH>
                <wp:positionV relativeFrom="paragraph">
                  <wp:posOffset>17780</wp:posOffset>
                </wp:positionV>
                <wp:extent cx="1828800" cy="1828800"/>
                <wp:effectExtent l="0" t="0" r="19685" b="22860"/>
                <wp:wrapSquare wrapText="bothSides"/>
                <wp:docPr id="459" name="Text Box 45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3E0AF394" w14:textId="4FC1FB23" w:rsidR="00C4735D" w:rsidRPr="00A9079A" w:rsidRDefault="00C4735D" w:rsidP="00904394">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One</w:t>
                            </w:r>
                            <w:r w:rsidRPr="00A9079A">
                              <w:rPr>
                                <w:rFonts w:ascii="Times New Roman" w:hAnsi="Times New Roman" w:cs="Times New Roman"/>
                                <w:b/>
                                <w:sz w:val="24"/>
                                <w:szCs w:val="24"/>
                              </w:rPr>
                              <w:t xml:space="preserve"> Serving</w:t>
                            </w:r>
                            <w:r>
                              <w:rPr>
                                <w:rFonts w:ascii="Times New Roman" w:hAnsi="Times New Roman" w:cs="Times New Roman"/>
                                <w:b/>
                                <w:sz w:val="24"/>
                                <w:szCs w:val="24"/>
                              </w:rPr>
                              <w:t xml:space="preserve"> is one toast</w:t>
                            </w:r>
                          </w:p>
                          <w:p w14:paraId="452F5161" w14:textId="77777777" w:rsidR="00C4735D" w:rsidRPr="006D11B6" w:rsidRDefault="00C4735D" w:rsidP="00904394">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4351BD32" w14:textId="70991F5C" w:rsidR="00C4735D" w:rsidRPr="006D11B6" w:rsidRDefault="00C4735D" w:rsidP="00904394">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567</w:t>
                            </w:r>
                          </w:p>
                          <w:p w14:paraId="31D40187" w14:textId="430F1AEE" w:rsidR="00C4735D" w:rsidRPr="006D11B6" w:rsidRDefault="00C4735D" w:rsidP="00904394">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3 </w:t>
                            </w:r>
                            <w:r w:rsidRPr="006D11B6">
                              <w:rPr>
                                <w:rFonts w:ascii="Times New Roman" w:hAnsi="Times New Roman" w:cs="Times New Roman"/>
                                <w:sz w:val="24"/>
                                <w:szCs w:val="24"/>
                              </w:rPr>
                              <w:t>g</w:t>
                            </w:r>
                          </w:p>
                          <w:p w14:paraId="2D4B7422" w14:textId="63606E01" w:rsidR="00C4735D" w:rsidRPr="006D11B6" w:rsidRDefault="00C4735D" w:rsidP="00904394">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w:t>
                            </w:r>
                            <w:r w:rsidRPr="006D11B6">
                              <w:rPr>
                                <w:rFonts w:ascii="Times New Roman" w:hAnsi="Times New Roman" w:cs="Times New Roman"/>
                                <w:sz w:val="24"/>
                                <w:szCs w:val="24"/>
                              </w:rPr>
                              <w:t xml:space="preserve"> g</w:t>
                            </w:r>
                          </w:p>
                          <w:p w14:paraId="42B2F8E5" w14:textId="2C791C47" w:rsidR="00C4735D" w:rsidRPr="006D11B6" w:rsidRDefault="00C4735D" w:rsidP="00904394">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456</w:t>
                            </w:r>
                            <w:r w:rsidRPr="006D11B6">
                              <w:rPr>
                                <w:rFonts w:ascii="Times New Roman" w:hAnsi="Times New Roman" w:cs="Times New Roman"/>
                                <w:sz w:val="24"/>
                                <w:szCs w:val="24"/>
                              </w:rPr>
                              <w:t xml:space="preserve"> </w:t>
                            </w:r>
                          </w:p>
                          <w:p w14:paraId="67033A09" w14:textId="768EEA13" w:rsidR="00C4735D" w:rsidRPr="006D11B6" w:rsidRDefault="00C4735D" w:rsidP="00904394">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7 </w:t>
                            </w:r>
                            <w:r w:rsidRPr="006D11B6">
                              <w:rPr>
                                <w:rFonts w:ascii="Times New Roman" w:hAnsi="Times New Roman" w:cs="Times New Roman"/>
                                <w:sz w:val="24"/>
                                <w:szCs w:val="24"/>
                              </w:rPr>
                              <w:t>g</w:t>
                            </w:r>
                          </w:p>
                          <w:p w14:paraId="01D66B1A" w14:textId="67AD022C" w:rsidR="00C4735D" w:rsidRPr="006D11B6" w:rsidRDefault="00C4735D" w:rsidP="00904394">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8 </w:t>
                            </w:r>
                            <w:r w:rsidRPr="006D11B6">
                              <w:rPr>
                                <w:rFonts w:ascii="Times New Roman" w:hAnsi="Times New Roman" w:cs="Times New Roman"/>
                                <w:sz w:val="24"/>
                                <w:szCs w:val="24"/>
                              </w:rPr>
                              <w:t>g</w:t>
                            </w:r>
                          </w:p>
                          <w:p w14:paraId="19D77347" w14:textId="6130EFE0" w:rsidR="00C4735D" w:rsidRPr="001D68A3" w:rsidRDefault="00C4735D" w:rsidP="00904394">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2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B8DFF16" id="Text Box 459" o:spid="_x0000_s1051" type="#_x0000_t202" style="position:absolute;left:0;text-align:left;margin-left:64.85pt;margin-top:1.4pt;width:2in;height:2in;z-index:251762688;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" filled="f" strokeweight=".5pt">
                <v:textbox style="mso-fit-shape-to-text:t">
                  <w:txbxContent>
                    <w:p w14:paraId="3E0AF394" w14:textId="4FC1FB23" w:rsidR="00C4735D" w:rsidRPr="00A9079A" w:rsidRDefault="00C4735D" w:rsidP="00904394">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One</w:t>
                      </w:r>
                      <w:r w:rsidRPr="00A9079A">
                        <w:rPr>
                          <w:rFonts w:ascii="Times New Roman" w:hAnsi="Times New Roman" w:cs="Times New Roman"/>
                          <w:b/>
                          <w:sz w:val="24"/>
                          <w:szCs w:val="24"/>
                        </w:rPr>
                        <w:t xml:space="preserve"> Serving</w:t>
                      </w:r>
                      <w:r>
                        <w:rPr>
                          <w:rFonts w:ascii="Times New Roman" w:hAnsi="Times New Roman" w:cs="Times New Roman"/>
                          <w:b/>
                          <w:sz w:val="24"/>
                          <w:szCs w:val="24"/>
                        </w:rPr>
                        <w:t xml:space="preserve"> is one toast</w:t>
                      </w:r>
                    </w:p>
                    <w:p w14:paraId="452F5161" w14:textId="77777777" w:rsidR="00C4735D" w:rsidRPr="006D11B6" w:rsidRDefault="00C4735D" w:rsidP="00904394">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4351BD32" w14:textId="70991F5C" w:rsidR="00C4735D" w:rsidRPr="006D11B6" w:rsidRDefault="00C4735D" w:rsidP="00904394">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567</w:t>
                      </w:r>
                    </w:p>
                    <w:p w14:paraId="31D40187" w14:textId="430F1AEE" w:rsidR="00C4735D" w:rsidRPr="006D11B6" w:rsidRDefault="00C4735D" w:rsidP="00904394">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3 </w:t>
                      </w:r>
                      <w:r w:rsidRPr="006D11B6">
                        <w:rPr>
                          <w:rFonts w:ascii="Times New Roman" w:hAnsi="Times New Roman" w:cs="Times New Roman"/>
                          <w:sz w:val="24"/>
                          <w:szCs w:val="24"/>
                        </w:rPr>
                        <w:t>g</w:t>
                      </w:r>
                    </w:p>
                    <w:p w14:paraId="2D4B7422" w14:textId="63606E01" w:rsidR="00C4735D" w:rsidRPr="006D11B6" w:rsidRDefault="00C4735D" w:rsidP="00904394">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w:t>
                      </w:r>
                      <w:r w:rsidRPr="006D11B6">
                        <w:rPr>
                          <w:rFonts w:ascii="Times New Roman" w:hAnsi="Times New Roman" w:cs="Times New Roman"/>
                          <w:sz w:val="24"/>
                          <w:szCs w:val="24"/>
                        </w:rPr>
                        <w:t xml:space="preserve"> g</w:t>
                      </w:r>
                    </w:p>
                    <w:p w14:paraId="42B2F8E5" w14:textId="2C791C47" w:rsidR="00C4735D" w:rsidRPr="006D11B6" w:rsidRDefault="00C4735D" w:rsidP="00904394">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456</w:t>
                      </w:r>
                      <w:r w:rsidRPr="006D11B6">
                        <w:rPr>
                          <w:rFonts w:ascii="Times New Roman" w:hAnsi="Times New Roman" w:cs="Times New Roman"/>
                          <w:sz w:val="24"/>
                          <w:szCs w:val="24"/>
                        </w:rPr>
                        <w:t xml:space="preserve"> </w:t>
                      </w:r>
                    </w:p>
                    <w:p w14:paraId="67033A09" w14:textId="768EEA13" w:rsidR="00C4735D" w:rsidRPr="006D11B6" w:rsidRDefault="00C4735D" w:rsidP="00904394">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7 </w:t>
                      </w:r>
                      <w:r w:rsidRPr="006D11B6">
                        <w:rPr>
                          <w:rFonts w:ascii="Times New Roman" w:hAnsi="Times New Roman" w:cs="Times New Roman"/>
                          <w:sz w:val="24"/>
                          <w:szCs w:val="24"/>
                        </w:rPr>
                        <w:t>g</w:t>
                      </w:r>
                    </w:p>
                    <w:p w14:paraId="01D66B1A" w14:textId="67AD022C" w:rsidR="00C4735D" w:rsidRPr="006D11B6" w:rsidRDefault="00C4735D" w:rsidP="00904394">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8 </w:t>
                      </w:r>
                      <w:r w:rsidRPr="006D11B6">
                        <w:rPr>
                          <w:rFonts w:ascii="Times New Roman" w:hAnsi="Times New Roman" w:cs="Times New Roman"/>
                          <w:sz w:val="24"/>
                          <w:szCs w:val="24"/>
                        </w:rPr>
                        <w:t>g</w:t>
                      </w:r>
                    </w:p>
                    <w:p w14:paraId="19D77347" w14:textId="6130EFE0" w:rsidR="00C4735D" w:rsidRPr="001D68A3" w:rsidRDefault="00C4735D" w:rsidP="00904394">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2 </w:t>
                      </w:r>
                      <w:r w:rsidRPr="006D11B6">
                        <w:rPr>
                          <w:rFonts w:ascii="Times New Roman" w:hAnsi="Times New Roman" w:cs="Times New Roman"/>
                          <w:sz w:val="24"/>
                          <w:szCs w:val="24"/>
                        </w:rPr>
                        <w:t>g</w:t>
                      </w:r>
                    </w:p>
                  </w:txbxContent>
                </v:textbox>
                <w10:wrap type="square" anchorx="margin"/>
              </v:shape>
            </w:pict>
          </mc:Fallback>
        </mc:AlternateContent>
      </w:r>
    </w:p>
    <w:p w14:paraId="50888457" w14:textId="3D3EAC68" w:rsidR="002E7D67" w:rsidRDefault="002E7D67" w:rsidP="002E7D67">
      <w:pPr>
        <w:pStyle w:val="ListParagraph"/>
        <w:tabs>
          <w:tab w:val="left" w:pos="720"/>
        </w:tabs>
        <w:jc w:val="center"/>
      </w:pPr>
      <w:r>
        <w:br w:type="page"/>
      </w:r>
    </w:p>
    <w:p w14:paraId="2E920D63" w14:textId="2F3E40A7" w:rsidR="002E7D67" w:rsidRDefault="00FC3D90" w:rsidP="002C36A6">
      <w:pPr>
        <w:pStyle w:val="Heading2"/>
        <w:rPr>
          <w:b/>
          <w:bCs/>
          <w:color w:val="auto"/>
          <w:sz w:val="28"/>
          <w:szCs w:val="28"/>
        </w:rPr>
      </w:pPr>
      <w:bookmarkStart w:id="23" w:name="_Citrus_Rice_Pilaf"/>
      <w:bookmarkEnd w:id="23"/>
      <w:r w:rsidRPr="002C36A6">
        <w:rPr>
          <w:b/>
          <w:bCs/>
          <w:color w:val="auto"/>
          <w:sz w:val="28"/>
          <w:szCs w:val="28"/>
        </w:rPr>
        <w:lastRenderedPageBreak/>
        <w:t>Citrus Rice Pilaf</w:t>
      </w:r>
    </w:p>
    <w:p w14:paraId="57A5C0CB" w14:textId="77777777" w:rsidR="00C00155" w:rsidRPr="00C00155" w:rsidRDefault="00C00155" w:rsidP="00C00155"/>
    <w:p w14:paraId="01A8650A" w14:textId="20A21598" w:rsidR="00FC3D90" w:rsidRDefault="00FC3D90" w:rsidP="00FC3D90">
      <w:pPr>
        <w:tabs>
          <w:tab w:val="left" w:pos="720"/>
        </w:tabs>
        <w:rPr>
          <w:rFonts w:ascii="Times New Roman" w:hAnsi="Times New Roman" w:cs="Times New Roman"/>
          <w:b/>
          <w:bCs/>
          <w:sz w:val="24"/>
          <w:szCs w:val="24"/>
        </w:rPr>
      </w:pPr>
      <w:r w:rsidRPr="00B536B7">
        <w:rPr>
          <w:rFonts w:ascii="Calibri" w:hAnsi="Calibri"/>
          <w:b/>
          <w:noProof/>
        </w:rPr>
        <w:drawing>
          <wp:inline distT="0" distB="0" distL="0" distR="0" wp14:anchorId="3438DC18" wp14:editId="1A1F00D0">
            <wp:extent cx="3200400" cy="2131695"/>
            <wp:effectExtent l="0" t="0" r="0" b="190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200400" cy="2131695"/>
                    </a:xfrm>
                    <a:prstGeom prst="rect">
                      <a:avLst/>
                    </a:prstGeom>
                    <a:noFill/>
                    <a:ln>
                      <a:noFill/>
                    </a:ln>
                  </pic:spPr>
                </pic:pic>
              </a:graphicData>
            </a:graphic>
          </wp:inline>
        </w:drawing>
      </w:r>
    </w:p>
    <w:p w14:paraId="05232CDB" w14:textId="12017FE6" w:rsidR="00FC3D90" w:rsidRPr="00C00155" w:rsidRDefault="00FC3D90" w:rsidP="00FC3D90">
      <w:pPr>
        <w:tabs>
          <w:tab w:val="left" w:pos="720"/>
        </w:tabs>
        <w:rPr>
          <w:rFonts w:ascii="Times New Roman" w:hAnsi="Times New Roman" w:cs="Times New Roman"/>
          <w:b/>
          <w:bCs/>
          <w:sz w:val="24"/>
          <w:szCs w:val="24"/>
        </w:rPr>
      </w:pPr>
      <w:r w:rsidRPr="00C00155">
        <w:rPr>
          <w:rFonts w:ascii="Times New Roman" w:hAnsi="Times New Roman" w:cs="Times New Roman"/>
          <w:b/>
          <w:bCs/>
          <w:sz w:val="24"/>
          <w:szCs w:val="24"/>
        </w:rPr>
        <w:t xml:space="preserve">Ingredients: </w:t>
      </w:r>
    </w:p>
    <w:p w14:paraId="5E946209" w14:textId="27F66E8A" w:rsidR="00FC3D90" w:rsidRDefault="00FC3D90" w:rsidP="00152460">
      <w:pPr>
        <w:pStyle w:val="ListParagraph"/>
        <w:numPr>
          <w:ilvl w:val="0"/>
          <w:numId w:val="18"/>
        </w:numPr>
        <w:tabs>
          <w:tab w:val="left" w:pos="720"/>
        </w:tabs>
      </w:pPr>
      <w:r>
        <w:t>1 Package (6 oz) rice pilaf mix</w:t>
      </w:r>
    </w:p>
    <w:p w14:paraId="33FB7C96" w14:textId="3FA3B70F" w:rsidR="00FC3D90" w:rsidRDefault="00FC3D90" w:rsidP="00152460">
      <w:pPr>
        <w:pStyle w:val="ListParagraph"/>
        <w:numPr>
          <w:ilvl w:val="0"/>
          <w:numId w:val="18"/>
        </w:numPr>
        <w:tabs>
          <w:tab w:val="left" w:pos="720"/>
        </w:tabs>
      </w:pPr>
      <w:r>
        <w:t>1 tbsp vegetable oil</w:t>
      </w:r>
    </w:p>
    <w:p w14:paraId="06B292DE" w14:textId="6E5D274E" w:rsidR="00FC3D90" w:rsidRDefault="00FC3D90" w:rsidP="00152460">
      <w:pPr>
        <w:pStyle w:val="ListParagraph"/>
        <w:numPr>
          <w:ilvl w:val="0"/>
          <w:numId w:val="18"/>
        </w:numPr>
        <w:tabs>
          <w:tab w:val="left" w:pos="720"/>
        </w:tabs>
      </w:pPr>
      <w:r>
        <w:t>½ c orange juice</w:t>
      </w:r>
    </w:p>
    <w:p w14:paraId="06B9D180" w14:textId="49A797B6" w:rsidR="00FC3D90" w:rsidRDefault="00FC3D90" w:rsidP="00152460">
      <w:pPr>
        <w:pStyle w:val="ListParagraph"/>
        <w:numPr>
          <w:ilvl w:val="0"/>
          <w:numId w:val="18"/>
        </w:numPr>
        <w:tabs>
          <w:tab w:val="left" w:pos="720"/>
        </w:tabs>
      </w:pPr>
      <w:r>
        <w:t>1 c halved pitted dried plums</w:t>
      </w:r>
    </w:p>
    <w:p w14:paraId="3D740872" w14:textId="6DEAB9AB" w:rsidR="00FC3D90" w:rsidRDefault="00FC3D90" w:rsidP="00152460">
      <w:pPr>
        <w:pStyle w:val="ListParagraph"/>
        <w:numPr>
          <w:ilvl w:val="0"/>
          <w:numId w:val="18"/>
        </w:numPr>
        <w:tabs>
          <w:tab w:val="left" w:pos="720"/>
        </w:tabs>
      </w:pPr>
      <w:r>
        <w:t>½ c sliced green onions</w:t>
      </w:r>
    </w:p>
    <w:p w14:paraId="60E1D446" w14:textId="5EB2FF07" w:rsidR="00532E57" w:rsidRDefault="00532E57" w:rsidP="00152460">
      <w:pPr>
        <w:pStyle w:val="ListParagraph"/>
        <w:numPr>
          <w:ilvl w:val="0"/>
          <w:numId w:val="18"/>
        </w:numPr>
        <w:tabs>
          <w:tab w:val="left" w:pos="720"/>
        </w:tabs>
      </w:pPr>
      <w:r>
        <w:t>½ c sliced radishes or other vegetables</w:t>
      </w:r>
    </w:p>
    <w:p w14:paraId="13EEA63B" w14:textId="3177FDEA" w:rsidR="00532E57" w:rsidRDefault="00532E57" w:rsidP="00152460">
      <w:pPr>
        <w:pStyle w:val="ListParagraph"/>
        <w:numPr>
          <w:ilvl w:val="0"/>
          <w:numId w:val="18"/>
        </w:numPr>
        <w:tabs>
          <w:tab w:val="left" w:pos="720"/>
        </w:tabs>
      </w:pPr>
      <w:r>
        <w:t>1 tbsp vinegar of your choice</w:t>
      </w:r>
    </w:p>
    <w:p w14:paraId="6354CBFA" w14:textId="0C3E3648" w:rsidR="00532E57" w:rsidRDefault="00532E57" w:rsidP="00152460">
      <w:pPr>
        <w:pStyle w:val="ListParagraph"/>
        <w:numPr>
          <w:ilvl w:val="0"/>
          <w:numId w:val="18"/>
        </w:numPr>
        <w:tabs>
          <w:tab w:val="left" w:pos="720"/>
        </w:tabs>
      </w:pPr>
      <w:r>
        <w:t>½ -1 tsp finely grated orange peel</w:t>
      </w:r>
    </w:p>
    <w:p w14:paraId="49B519C2" w14:textId="0922536F" w:rsidR="00532E57" w:rsidRDefault="00532E57" w:rsidP="00152460">
      <w:pPr>
        <w:pStyle w:val="ListParagraph"/>
        <w:numPr>
          <w:ilvl w:val="0"/>
          <w:numId w:val="18"/>
        </w:numPr>
        <w:tabs>
          <w:tab w:val="left" w:pos="720"/>
        </w:tabs>
      </w:pPr>
      <w:r>
        <w:t xml:space="preserve">Dash hot pepper sauce (optional) </w:t>
      </w:r>
    </w:p>
    <w:p w14:paraId="04E78126" w14:textId="22242B9C" w:rsidR="00532E57" w:rsidRDefault="00532E57" w:rsidP="00152460">
      <w:pPr>
        <w:pStyle w:val="ListParagraph"/>
        <w:numPr>
          <w:ilvl w:val="0"/>
          <w:numId w:val="18"/>
        </w:numPr>
        <w:tabs>
          <w:tab w:val="left" w:pos="720"/>
        </w:tabs>
      </w:pPr>
      <w:r>
        <w:t>Orange slices (optional)</w:t>
      </w:r>
    </w:p>
    <w:p w14:paraId="60A9BFBC" w14:textId="3BD0D798" w:rsidR="00532E57" w:rsidRDefault="00532E57" w:rsidP="00152460">
      <w:pPr>
        <w:pStyle w:val="ListParagraph"/>
        <w:numPr>
          <w:ilvl w:val="0"/>
          <w:numId w:val="18"/>
        </w:numPr>
        <w:tabs>
          <w:tab w:val="left" w:pos="720"/>
        </w:tabs>
      </w:pPr>
      <w:r>
        <w:t>Lettuce (if serving cold as a salad)</w:t>
      </w:r>
    </w:p>
    <w:p w14:paraId="55EBC37A" w14:textId="77777777" w:rsidR="00532E57" w:rsidRPr="00FC3D90" w:rsidRDefault="00532E57" w:rsidP="00532E57">
      <w:pPr>
        <w:pStyle w:val="ListParagraph"/>
        <w:tabs>
          <w:tab w:val="left" w:pos="720"/>
        </w:tabs>
      </w:pPr>
    </w:p>
    <w:p w14:paraId="64803C82" w14:textId="776D5B58" w:rsidR="00FC3D90" w:rsidRPr="00C00155" w:rsidRDefault="00532E57" w:rsidP="00FC3D90">
      <w:pPr>
        <w:tabs>
          <w:tab w:val="left" w:pos="720"/>
        </w:tabs>
        <w:rPr>
          <w:rFonts w:ascii="Times New Roman" w:hAnsi="Times New Roman" w:cs="Times New Roman"/>
          <w:b/>
          <w:bCs/>
          <w:sz w:val="24"/>
          <w:szCs w:val="24"/>
        </w:rPr>
      </w:pPr>
      <w:r w:rsidRPr="00C00155">
        <w:rPr>
          <w:rFonts w:ascii="Times New Roman" w:hAnsi="Times New Roman" w:cs="Times New Roman"/>
          <w:b/>
          <w:bCs/>
          <w:sz w:val="24"/>
          <w:szCs w:val="24"/>
        </w:rPr>
        <w:t>Directions:</w:t>
      </w:r>
    </w:p>
    <w:p w14:paraId="1C1B989C" w14:textId="6AA3022A" w:rsidR="00532E57" w:rsidRDefault="00532E57" w:rsidP="00152460">
      <w:pPr>
        <w:numPr>
          <w:ilvl w:val="0"/>
          <w:numId w:val="19"/>
        </w:numPr>
        <w:spacing w:after="120" w:line="240" w:lineRule="auto"/>
        <w:rPr>
          <w:rStyle w:val="Strong"/>
          <w:rFonts w:ascii="Times New Roman" w:hAnsi="Times New Roman" w:cs="Times New Roman"/>
          <w:b w:val="0"/>
          <w:sz w:val="24"/>
          <w:szCs w:val="24"/>
        </w:rPr>
      </w:pPr>
      <w:r w:rsidRPr="00532E57">
        <w:rPr>
          <w:rStyle w:val="Strong"/>
          <w:rFonts w:ascii="Times New Roman" w:hAnsi="Times New Roman" w:cs="Times New Roman"/>
          <w:b w:val="0"/>
          <w:sz w:val="24"/>
          <w:szCs w:val="24"/>
        </w:rPr>
        <w:t>Prepare rice mix according to package directions, substituting 1 t</w:t>
      </w:r>
      <w:r>
        <w:rPr>
          <w:rStyle w:val="Strong"/>
          <w:rFonts w:ascii="Times New Roman" w:hAnsi="Times New Roman" w:cs="Times New Roman"/>
          <w:b w:val="0"/>
          <w:sz w:val="24"/>
          <w:szCs w:val="24"/>
        </w:rPr>
        <w:t xml:space="preserve">bsp </w:t>
      </w:r>
      <w:r w:rsidRPr="00532E57">
        <w:rPr>
          <w:rStyle w:val="Strong"/>
          <w:rFonts w:ascii="Times New Roman" w:hAnsi="Times New Roman" w:cs="Times New Roman"/>
          <w:b w:val="0"/>
          <w:sz w:val="24"/>
          <w:szCs w:val="24"/>
        </w:rPr>
        <w:t xml:space="preserve">vegetable oil </w:t>
      </w:r>
      <w:r w:rsidRPr="00532E57">
        <w:rPr>
          <w:rStyle w:val="Strong"/>
          <w:rFonts w:ascii="Times New Roman" w:hAnsi="Times New Roman" w:cs="Times New Roman"/>
          <w:b w:val="0"/>
          <w:sz w:val="24"/>
          <w:szCs w:val="24"/>
        </w:rPr>
        <w:lastRenderedPageBreak/>
        <w:t xml:space="preserve">for the butter and </w:t>
      </w:r>
      <w:r>
        <w:rPr>
          <w:rStyle w:val="Strong"/>
          <w:rFonts w:ascii="Times New Roman" w:hAnsi="Times New Roman" w:cs="Times New Roman"/>
          <w:b w:val="0"/>
          <w:sz w:val="24"/>
          <w:szCs w:val="24"/>
        </w:rPr>
        <w:t xml:space="preserve">½ </w:t>
      </w:r>
      <w:r w:rsidRPr="00532E57">
        <w:rPr>
          <w:rStyle w:val="Strong"/>
          <w:rFonts w:ascii="Times New Roman" w:hAnsi="Times New Roman" w:cs="Times New Roman"/>
          <w:b w:val="0"/>
          <w:sz w:val="24"/>
          <w:szCs w:val="24"/>
        </w:rPr>
        <w:t>c</w:t>
      </w:r>
      <w:r>
        <w:rPr>
          <w:rStyle w:val="Strong"/>
          <w:rFonts w:ascii="Times New Roman" w:hAnsi="Times New Roman" w:cs="Times New Roman"/>
          <w:b w:val="0"/>
          <w:sz w:val="24"/>
          <w:szCs w:val="24"/>
        </w:rPr>
        <w:t xml:space="preserve"> </w:t>
      </w:r>
      <w:r w:rsidRPr="00532E57">
        <w:rPr>
          <w:rStyle w:val="Strong"/>
          <w:rFonts w:ascii="Times New Roman" w:hAnsi="Times New Roman" w:cs="Times New Roman"/>
          <w:b w:val="0"/>
          <w:sz w:val="24"/>
          <w:szCs w:val="24"/>
        </w:rPr>
        <w:t xml:space="preserve">orange juice for </w:t>
      </w:r>
      <w:r>
        <w:rPr>
          <w:rStyle w:val="Strong"/>
          <w:rFonts w:ascii="Times New Roman" w:hAnsi="Times New Roman" w:cs="Times New Roman"/>
          <w:b w:val="0"/>
          <w:sz w:val="24"/>
          <w:szCs w:val="24"/>
        </w:rPr>
        <w:t>½ c</w:t>
      </w:r>
      <w:r w:rsidRPr="00532E57">
        <w:rPr>
          <w:rStyle w:val="Strong"/>
          <w:rFonts w:ascii="Times New Roman" w:hAnsi="Times New Roman" w:cs="Times New Roman"/>
          <w:b w:val="0"/>
          <w:sz w:val="24"/>
          <w:szCs w:val="24"/>
        </w:rPr>
        <w:t xml:space="preserve"> of the water</w:t>
      </w:r>
    </w:p>
    <w:p w14:paraId="0A970264" w14:textId="32EE5700" w:rsidR="00532E57" w:rsidRPr="00532E57" w:rsidRDefault="00532E57" w:rsidP="00152460">
      <w:pPr>
        <w:numPr>
          <w:ilvl w:val="0"/>
          <w:numId w:val="19"/>
        </w:numPr>
        <w:spacing w:after="120" w:line="240" w:lineRule="auto"/>
        <w:rPr>
          <w:rStyle w:val="Strong"/>
          <w:rFonts w:ascii="Times New Roman" w:hAnsi="Times New Roman" w:cs="Times New Roman"/>
          <w:b w:val="0"/>
          <w:sz w:val="24"/>
          <w:szCs w:val="24"/>
        </w:rPr>
      </w:pPr>
      <w:r>
        <w:rPr>
          <w:rStyle w:val="Strong"/>
          <w:rFonts w:ascii="Times New Roman" w:hAnsi="Times New Roman" w:cs="Times New Roman"/>
          <w:b w:val="0"/>
          <w:sz w:val="24"/>
          <w:szCs w:val="24"/>
        </w:rPr>
        <w:t>Remove from heat when completed</w:t>
      </w:r>
    </w:p>
    <w:p w14:paraId="69BA46C0" w14:textId="200AB742" w:rsidR="00532E57" w:rsidRPr="00532E57" w:rsidRDefault="00532E57" w:rsidP="00152460">
      <w:pPr>
        <w:numPr>
          <w:ilvl w:val="0"/>
          <w:numId w:val="19"/>
        </w:numPr>
        <w:spacing w:after="120" w:line="240" w:lineRule="auto"/>
        <w:rPr>
          <w:rStyle w:val="Strong"/>
          <w:rFonts w:ascii="Times New Roman" w:hAnsi="Times New Roman" w:cs="Times New Roman"/>
          <w:b w:val="0"/>
          <w:sz w:val="24"/>
          <w:szCs w:val="24"/>
        </w:rPr>
      </w:pPr>
      <w:r w:rsidRPr="00532E57">
        <w:rPr>
          <w:rStyle w:val="Strong"/>
          <w:rFonts w:ascii="Times New Roman" w:hAnsi="Times New Roman" w:cs="Times New Roman"/>
          <w:b w:val="0"/>
          <w:sz w:val="24"/>
          <w:szCs w:val="24"/>
        </w:rPr>
        <w:t>Stir in dried plums</w:t>
      </w:r>
      <w:r>
        <w:rPr>
          <w:rStyle w:val="Strong"/>
          <w:rFonts w:ascii="Times New Roman" w:hAnsi="Times New Roman" w:cs="Times New Roman"/>
          <w:b w:val="0"/>
          <w:sz w:val="24"/>
          <w:szCs w:val="24"/>
        </w:rPr>
        <w:t xml:space="preserve"> and</w:t>
      </w:r>
      <w:r w:rsidRPr="00532E57">
        <w:rPr>
          <w:rStyle w:val="Strong"/>
          <w:rFonts w:ascii="Times New Roman" w:hAnsi="Times New Roman" w:cs="Times New Roman"/>
          <w:b w:val="0"/>
          <w:sz w:val="24"/>
          <w:szCs w:val="24"/>
        </w:rPr>
        <w:t xml:space="preserve"> cool to room temperature</w:t>
      </w:r>
    </w:p>
    <w:p w14:paraId="2A3928CA" w14:textId="5DCC8538" w:rsidR="00532E57" w:rsidRPr="00532E57" w:rsidRDefault="00532E57" w:rsidP="00152460">
      <w:pPr>
        <w:numPr>
          <w:ilvl w:val="0"/>
          <w:numId w:val="19"/>
        </w:numPr>
        <w:spacing w:after="120" w:line="240" w:lineRule="auto"/>
        <w:rPr>
          <w:rStyle w:val="Strong"/>
          <w:rFonts w:ascii="Times New Roman" w:hAnsi="Times New Roman" w:cs="Times New Roman"/>
          <w:b w:val="0"/>
          <w:sz w:val="24"/>
          <w:szCs w:val="24"/>
        </w:rPr>
      </w:pPr>
      <w:r w:rsidRPr="00532E57">
        <w:rPr>
          <w:rStyle w:val="Strong"/>
          <w:rFonts w:ascii="Times New Roman" w:hAnsi="Times New Roman" w:cs="Times New Roman"/>
          <w:b w:val="0"/>
          <w:sz w:val="24"/>
          <w:szCs w:val="24"/>
        </w:rPr>
        <w:t>Mix in remaining ingredients except</w:t>
      </w:r>
      <w:r w:rsidR="00C00155">
        <w:rPr>
          <w:rStyle w:val="Strong"/>
          <w:rFonts w:ascii="Times New Roman" w:hAnsi="Times New Roman" w:cs="Times New Roman"/>
          <w:b w:val="0"/>
          <w:sz w:val="24"/>
          <w:szCs w:val="24"/>
        </w:rPr>
        <w:t xml:space="preserve"> for</w:t>
      </w:r>
      <w:r w:rsidRPr="00532E57">
        <w:rPr>
          <w:rStyle w:val="Strong"/>
          <w:rFonts w:ascii="Times New Roman" w:hAnsi="Times New Roman" w:cs="Times New Roman"/>
          <w:b w:val="0"/>
          <w:sz w:val="24"/>
          <w:szCs w:val="24"/>
        </w:rPr>
        <w:t xml:space="preserve"> lettuce </w:t>
      </w:r>
    </w:p>
    <w:p w14:paraId="5C935DC6" w14:textId="74845376" w:rsidR="00A801DA" w:rsidRDefault="00532E57" w:rsidP="00152460">
      <w:pPr>
        <w:numPr>
          <w:ilvl w:val="0"/>
          <w:numId w:val="19"/>
        </w:numPr>
        <w:spacing w:after="120" w:line="240" w:lineRule="auto"/>
        <w:rPr>
          <w:rStyle w:val="Strong"/>
          <w:rFonts w:ascii="Times New Roman" w:hAnsi="Times New Roman" w:cs="Times New Roman"/>
          <w:b w:val="0"/>
          <w:sz w:val="24"/>
          <w:szCs w:val="24"/>
        </w:rPr>
      </w:pPr>
      <w:r w:rsidRPr="00532E57">
        <w:rPr>
          <w:rStyle w:val="Strong"/>
          <w:rFonts w:ascii="Times New Roman" w:hAnsi="Times New Roman" w:cs="Times New Roman"/>
          <w:b w:val="0"/>
          <w:sz w:val="24"/>
          <w:szCs w:val="24"/>
        </w:rPr>
        <w:t>You can serve this hot as a side dish or let it cool and serve over lettuce as a salad with a light citrus dressing</w:t>
      </w:r>
    </w:p>
    <w:p w14:paraId="6DDE9C94" w14:textId="7CB87309" w:rsidR="00532E57" w:rsidRDefault="00A801DA" w:rsidP="00152460">
      <w:pPr>
        <w:numPr>
          <w:ilvl w:val="0"/>
          <w:numId w:val="19"/>
        </w:numPr>
        <w:spacing w:after="120" w:line="240" w:lineRule="auto"/>
        <w:rPr>
          <w:rStyle w:val="Strong"/>
          <w:rFonts w:ascii="Times New Roman" w:hAnsi="Times New Roman" w:cs="Times New Roman"/>
          <w:b w:val="0"/>
          <w:sz w:val="24"/>
          <w:szCs w:val="24"/>
        </w:rPr>
      </w:pPr>
      <w:r>
        <w:rPr>
          <w:rStyle w:val="Strong"/>
          <w:rFonts w:ascii="Times New Roman" w:hAnsi="Times New Roman" w:cs="Times New Roman"/>
          <w:b w:val="0"/>
          <w:sz w:val="24"/>
          <w:szCs w:val="24"/>
        </w:rPr>
        <w:t>Garnish</w:t>
      </w:r>
      <w:r w:rsidR="00532E57" w:rsidRPr="00532E57">
        <w:rPr>
          <w:rStyle w:val="Strong"/>
          <w:rFonts w:ascii="Times New Roman" w:hAnsi="Times New Roman" w:cs="Times New Roman"/>
          <w:b w:val="0"/>
          <w:sz w:val="24"/>
          <w:szCs w:val="24"/>
        </w:rPr>
        <w:t xml:space="preserve"> with orange, lemon, or lime slices if you wish</w:t>
      </w:r>
      <w:r w:rsidR="00532E57">
        <w:rPr>
          <w:rStyle w:val="Strong"/>
          <w:rFonts w:ascii="Times New Roman" w:hAnsi="Times New Roman" w:cs="Times New Roman"/>
          <w:b w:val="0"/>
          <w:sz w:val="24"/>
          <w:szCs w:val="24"/>
        </w:rPr>
        <w:t>!</w:t>
      </w:r>
    </w:p>
    <w:p w14:paraId="4137D09B" w14:textId="77777777" w:rsidR="00532E57" w:rsidRPr="00532E57" w:rsidRDefault="00532E57" w:rsidP="00532E57">
      <w:pPr>
        <w:pStyle w:val="ListParagraph"/>
        <w:spacing w:after="120"/>
        <w:rPr>
          <w:rStyle w:val="Strong"/>
          <w:rFonts w:ascii="Calibri" w:eastAsiaTheme="minorEastAsia" w:hAnsi="Calibri" w:cs="Helvetica"/>
          <w:b w:val="0"/>
          <w:color w:val="414042"/>
          <w:sz w:val="18"/>
          <w:szCs w:val="18"/>
        </w:rPr>
      </w:pPr>
    </w:p>
    <w:p w14:paraId="154A90D2" w14:textId="03E17D9B" w:rsidR="00532E57" w:rsidRPr="00A8431D" w:rsidRDefault="00532E57" w:rsidP="00532E57">
      <w:pPr>
        <w:spacing w:after="120"/>
        <w:rPr>
          <w:rFonts w:ascii="Times New Roman" w:hAnsi="Times New Roman" w:cs="Times New Roman"/>
          <w:sz w:val="18"/>
          <w:szCs w:val="18"/>
        </w:rPr>
      </w:pPr>
      <w:r w:rsidRPr="00A8431D">
        <w:rPr>
          <w:rFonts w:ascii="Times New Roman" w:hAnsi="Times New Roman" w:cs="Times New Roman"/>
          <w:sz w:val="18"/>
          <w:szCs w:val="18"/>
        </w:rPr>
        <w:t xml:space="preserve">Source: </w:t>
      </w:r>
      <w:hyperlink r:id="rId51" w:history="1">
        <w:r w:rsidRPr="00A8431D">
          <w:rPr>
            <w:rStyle w:val="Hyperlink"/>
            <w:rFonts w:ascii="Times New Roman" w:hAnsi="Times New Roman" w:cs="Times New Roman"/>
            <w:sz w:val="18"/>
            <w:szCs w:val="18"/>
          </w:rPr>
          <w:t>https://www.californiadriedplums.org/recipes/citrus-rice-pilaf-salad</w:t>
        </w:r>
      </w:hyperlink>
      <w:r w:rsidRPr="00A8431D">
        <w:rPr>
          <w:rFonts w:ascii="Times New Roman" w:hAnsi="Times New Roman" w:cs="Times New Roman"/>
          <w:sz w:val="18"/>
          <w:szCs w:val="18"/>
        </w:rPr>
        <w:t xml:space="preserve"> </w:t>
      </w:r>
    </w:p>
    <w:p w14:paraId="1500227D" w14:textId="1980747E" w:rsidR="00532E57" w:rsidRDefault="000F6A86" w:rsidP="00532E57">
      <w:pPr>
        <w:spacing w:after="120" w:line="240" w:lineRule="auto"/>
        <w:rPr>
          <w:rStyle w:val="Strong"/>
          <w:rFonts w:ascii="Times New Roman" w:hAnsi="Times New Roman" w:cs="Times New Roman"/>
          <w:b w:val="0"/>
          <w:sz w:val="24"/>
          <w:szCs w:val="24"/>
        </w:rPr>
      </w:pPr>
      <w:r>
        <w:rPr>
          <w:noProof/>
        </w:rPr>
        <mc:AlternateContent>
          <mc:Choice Requires="wps">
            <w:drawing>
              <wp:anchor distT="0" distB="0" distL="114300" distR="114300" simplePos="0" relativeHeight="251764736" behindDoc="0" locked="0" layoutInCell="1" allowOverlap="1" wp14:anchorId="7001CBE7" wp14:editId="5AA8594B">
                <wp:simplePos x="0" y="0"/>
                <wp:positionH relativeFrom="margin">
                  <wp:align>center</wp:align>
                </wp:positionH>
                <wp:positionV relativeFrom="paragraph">
                  <wp:posOffset>366712</wp:posOffset>
                </wp:positionV>
                <wp:extent cx="1828800" cy="1828800"/>
                <wp:effectExtent l="0" t="0" r="19685" b="22860"/>
                <wp:wrapSquare wrapText="bothSides"/>
                <wp:docPr id="461" name="Text Box 46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0EC737A7" w14:textId="6FDADB99" w:rsidR="00C4735D" w:rsidRPr="00A9079A" w:rsidRDefault="00C4735D" w:rsidP="000F6A86">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One</w:t>
                            </w:r>
                            <w:r w:rsidRPr="00A9079A">
                              <w:rPr>
                                <w:rFonts w:ascii="Times New Roman" w:hAnsi="Times New Roman" w:cs="Times New Roman"/>
                                <w:b/>
                                <w:sz w:val="24"/>
                                <w:szCs w:val="24"/>
                              </w:rPr>
                              <w:t xml:space="preserve"> Serving</w:t>
                            </w:r>
                          </w:p>
                          <w:p w14:paraId="0BAEC9FA" w14:textId="77777777" w:rsidR="00C4735D" w:rsidRPr="006D11B6" w:rsidRDefault="00C4735D" w:rsidP="000F6A86">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4B873A29" w14:textId="3B1F21F3" w:rsidR="00C4735D" w:rsidRPr="006D11B6" w:rsidRDefault="00C4735D" w:rsidP="000F6A86">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575</w:t>
                            </w:r>
                          </w:p>
                          <w:p w14:paraId="1DCF1588" w14:textId="6134F1C2" w:rsidR="00C4735D" w:rsidRPr="006D11B6" w:rsidRDefault="00C4735D" w:rsidP="000F6A86">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8 </w:t>
                            </w:r>
                            <w:r w:rsidRPr="006D11B6">
                              <w:rPr>
                                <w:rFonts w:ascii="Times New Roman" w:hAnsi="Times New Roman" w:cs="Times New Roman"/>
                                <w:sz w:val="24"/>
                                <w:szCs w:val="24"/>
                              </w:rPr>
                              <w:t>g</w:t>
                            </w:r>
                          </w:p>
                          <w:p w14:paraId="2C79C5B2" w14:textId="6D7A6053" w:rsidR="00C4735D" w:rsidRPr="006D11B6" w:rsidRDefault="00C4735D" w:rsidP="000F6A86">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w:t>
                            </w:r>
                            <w:r w:rsidRPr="006D11B6">
                              <w:rPr>
                                <w:rFonts w:ascii="Times New Roman" w:hAnsi="Times New Roman" w:cs="Times New Roman"/>
                                <w:sz w:val="24"/>
                                <w:szCs w:val="24"/>
                              </w:rPr>
                              <w:t xml:space="preserve"> g</w:t>
                            </w:r>
                          </w:p>
                          <w:p w14:paraId="56A1F57C" w14:textId="5683213F" w:rsidR="00C4735D" w:rsidRPr="006D11B6" w:rsidRDefault="00C4735D" w:rsidP="000F6A86">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981</w:t>
                            </w:r>
                            <w:r w:rsidRPr="006D11B6">
                              <w:rPr>
                                <w:rFonts w:ascii="Times New Roman" w:hAnsi="Times New Roman" w:cs="Times New Roman"/>
                                <w:sz w:val="24"/>
                                <w:szCs w:val="24"/>
                              </w:rPr>
                              <w:t xml:space="preserve"> </w:t>
                            </w:r>
                          </w:p>
                          <w:p w14:paraId="1E537C40" w14:textId="7F9F4E9E" w:rsidR="00C4735D" w:rsidRPr="006D11B6" w:rsidRDefault="00C4735D" w:rsidP="000F6A86">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9 </w:t>
                            </w:r>
                            <w:r w:rsidRPr="006D11B6">
                              <w:rPr>
                                <w:rFonts w:ascii="Times New Roman" w:hAnsi="Times New Roman" w:cs="Times New Roman"/>
                                <w:sz w:val="24"/>
                                <w:szCs w:val="24"/>
                              </w:rPr>
                              <w:t>g</w:t>
                            </w:r>
                          </w:p>
                          <w:p w14:paraId="03D273CD" w14:textId="4A1384A1" w:rsidR="00C4735D" w:rsidRPr="006D11B6" w:rsidRDefault="00C4735D" w:rsidP="000F6A86">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40 </w:t>
                            </w:r>
                            <w:r w:rsidRPr="006D11B6">
                              <w:rPr>
                                <w:rFonts w:ascii="Times New Roman" w:hAnsi="Times New Roman" w:cs="Times New Roman"/>
                                <w:sz w:val="24"/>
                                <w:szCs w:val="24"/>
                              </w:rPr>
                              <w:t>g</w:t>
                            </w:r>
                          </w:p>
                          <w:p w14:paraId="3BB13D10" w14:textId="5100E65B" w:rsidR="00C4735D" w:rsidRPr="001D68A3" w:rsidRDefault="00C4735D" w:rsidP="000F6A86">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8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001CBE7" id="Text Box 461" o:spid="_x0000_s1052" type="#_x0000_t202" style="position:absolute;margin-left:0;margin-top:28.85pt;width:2in;height:2in;z-index:251764736;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" filled="f" strokeweight=".5pt">
                <v:textbox style="mso-fit-shape-to-text:t">
                  <w:txbxContent>
                    <w:p w14:paraId="0EC737A7" w14:textId="6FDADB99" w:rsidR="00C4735D" w:rsidRPr="00A9079A" w:rsidRDefault="00C4735D" w:rsidP="000F6A86">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One</w:t>
                      </w:r>
                      <w:r w:rsidRPr="00A9079A">
                        <w:rPr>
                          <w:rFonts w:ascii="Times New Roman" w:hAnsi="Times New Roman" w:cs="Times New Roman"/>
                          <w:b/>
                          <w:sz w:val="24"/>
                          <w:szCs w:val="24"/>
                        </w:rPr>
                        <w:t xml:space="preserve"> Serving</w:t>
                      </w:r>
                    </w:p>
                    <w:p w14:paraId="0BAEC9FA" w14:textId="77777777" w:rsidR="00C4735D" w:rsidRPr="006D11B6" w:rsidRDefault="00C4735D" w:rsidP="000F6A86">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4B873A29" w14:textId="3B1F21F3" w:rsidR="00C4735D" w:rsidRPr="006D11B6" w:rsidRDefault="00C4735D" w:rsidP="000F6A86">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575</w:t>
                      </w:r>
                    </w:p>
                    <w:p w14:paraId="1DCF1588" w14:textId="6134F1C2" w:rsidR="00C4735D" w:rsidRPr="006D11B6" w:rsidRDefault="00C4735D" w:rsidP="000F6A86">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8 </w:t>
                      </w:r>
                      <w:r w:rsidRPr="006D11B6">
                        <w:rPr>
                          <w:rFonts w:ascii="Times New Roman" w:hAnsi="Times New Roman" w:cs="Times New Roman"/>
                          <w:sz w:val="24"/>
                          <w:szCs w:val="24"/>
                        </w:rPr>
                        <w:t>g</w:t>
                      </w:r>
                    </w:p>
                    <w:p w14:paraId="2C79C5B2" w14:textId="6D7A6053" w:rsidR="00C4735D" w:rsidRPr="006D11B6" w:rsidRDefault="00C4735D" w:rsidP="000F6A86">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w:t>
                      </w:r>
                      <w:r w:rsidRPr="006D11B6">
                        <w:rPr>
                          <w:rFonts w:ascii="Times New Roman" w:hAnsi="Times New Roman" w:cs="Times New Roman"/>
                          <w:sz w:val="24"/>
                          <w:szCs w:val="24"/>
                        </w:rPr>
                        <w:t xml:space="preserve"> g</w:t>
                      </w:r>
                    </w:p>
                    <w:p w14:paraId="56A1F57C" w14:textId="5683213F" w:rsidR="00C4735D" w:rsidRPr="006D11B6" w:rsidRDefault="00C4735D" w:rsidP="000F6A86">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981</w:t>
                      </w:r>
                      <w:r w:rsidRPr="006D11B6">
                        <w:rPr>
                          <w:rFonts w:ascii="Times New Roman" w:hAnsi="Times New Roman" w:cs="Times New Roman"/>
                          <w:sz w:val="24"/>
                          <w:szCs w:val="24"/>
                        </w:rPr>
                        <w:t xml:space="preserve"> </w:t>
                      </w:r>
                    </w:p>
                    <w:p w14:paraId="1E537C40" w14:textId="7F9F4E9E" w:rsidR="00C4735D" w:rsidRPr="006D11B6" w:rsidRDefault="00C4735D" w:rsidP="000F6A86">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9 </w:t>
                      </w:r>
                      <w:r w:rsidRPr="006D11B6">
                        <w:rPr>
                          <w:rFonts w:ascii="Times New Roman" w:hAnsi="Times New Roman" w:cs="Times New Roman"/>
                          <w:sz w:val="24"/>
                          <w:szCs w:val="24"/>
                        </w:rPr>
                        <w:t>g</w:t>
                      </w:r>
                    </w:p>
                    <w:p w14:paraId="03D273CD" w14:textId="4A1384A1" w:rsidR="00C4735D" w:rsidRPr="006D11B6" w:rsidRDefault="00C4735D" w:rsidP="000F6A86">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40 </w:t>
                      </w:r>
                      <w:r w:rsidRPr="006D11B6">
                        <w:rPr>
                          <w:rFonts w:ascii="Times New Roman" w:hAnsi="Times New Roman" w:cs="Times New Roman"/>
                          <w:sz w:val="24"/>
                          <w:szCs w:val="24"/>
                        </w:rPr>
                        <w:t>g</w:t>
                      </w:r>
                    </w:p>
                    <w:p w14:paraId="3BB13D10" w14:textId="5100E65B" w:rsidR="00C4735D" w:rsidRPr="001D68A3" w:rsidRDefault="00C4735D" w:rsidP="000F6A86">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8 </w:t>
                      </w:r>
                      <w:r w:rsidRPr="006D11B6">
                        <w:rPr>
                          <w:rFonts w:ascii="Times New Roman" w:hAnsi="Times New Roman" w:cs="Times New Roman"/>
                          <w:sz w:val="24"/>
                          <w:szCs w:val="24"/>
                        </w:rPr>
                        <w:t>g</w:t>
                      </w:r>
                    </w:p>
                  </w:txbxContent>
                </v:textbox>
                <w10:wrap type="square" anchorx="margin"/>
              </v:shape>
            </w:pict>
          </mc:Fallback>
        </mc:AlternateContent>
      </w:r>
      <w:r w:rsidR="00532E57">
        <w:rPr>
          <w:rStyle w:val="Strong"/>
          <w:rFonts w:ascii="Times New Roman" w:hAnsi="Times New Roman" w:cs="Times New Roman"/>
          <w:b w:val="0"/>
          <w:sz w:val="24"/>
          <w:szCs w:val="24"/>
        </w:rPr>
        <w:br w:type="page"/>
      </w:r>
    </w:p>
    <w:p w14:paraId="2CD9934C" w14:textId="77777777" w:rsidR="00532E57" w:rsidRPr="00532E57" w:rsidRDefault="00532E57" w:rsidP="00532E57">
      <w:pPr>
        <w:spacing w:after="120" w:line="240" w:lineRule="auto"/>
        <w:rPr>
          <w:rStyle w:val="Strong"/>
          <w:rFonts w:ascii="Times New Roman" w:hAnsi="Times New Roman" w:cs="Times New Roman"/>
          <w:b w:val="0"/>
          <w:sz w:val="24"/>
          <w:szCs w:val="24"/>
        </w:rPr>
      </w:pPr>
    </w:p>
    <w:p w14:paraId="395638E1" w14:textId="15B7345B" w:rsidR="00532E57" w:rsidRDefault="00824DFB" w:rsidP="002C36A6">
      <w:pPr>
        <w:pStyle w:val="Heading2"/>
        <w:rPr>
          <w:b/>
          <w:bCs/>
          <w:color w:val="auto"/>
          <w:sz w:val="28"/>
          <w:szCs w:val="28"/>
        </w:rPr>
      </w:pPr>
      <w:bookmarkStart w:id="24" w:name="_Black_Bean_and"/>
      <w:bookmarkEnd w:id="24"/>
      <w:r w:rsidRPr="002C36A6">
        <w:rPr>
          <w:b/>
          <w:bCs/>
          <w:color w:val="auto"/>
          <w:sz w:val="28"/>
          <w:szCs w:val="28"/>
        </w:rPr>
        <w:t xml:space="preserve">Black Bean and Rice </w:t>
      </w:r>
    </w:p>
    <w:p w14:paraId="37CE2812" w14:textId="1F328D90" w:rsidR="00C00155" w:rsidRPr="00C00155" w:rsidRDefault="00075477" w:rsidP="00C00155">
      <w:r>
        <w:rPr>
          <w:rFonts w:ascii="Abadi MT Condensed Extra Bold" w:hAnsi="Abadi MT Condensed Extra Bold"/>
          <w:noProof/>
          <w:sz w:val="31"/>
          <w:szCs w:val="31"/>
          <w:u w:val="single"/>
        </w:rPr>
        <w:drawing>
          <wp:anchor distT="0" distB="0" distL="114300" distR="114300" simplePos="0" relativeHeight="251728896" behindDoc="0" locked="0" layoutInCell="1" allowOverlap="1" wp14:anchorId="1A299DA0" wp14:editId="716D87FB">
            <wp:simplePos x="914400" y="1454150"/>
            <wp:positionH relativeFrom="column">
              <wp:align>left</wp:align>
            </wp:positionH>
            <wp:positionV relativeFrom="paragraph">
              <wp:align>top</wp:align>
            </wp:positionV>
            <wp:extent cx="2540000" cy="1692910"/>
            <wp:effectExtent l="0" t="0" r="0" b="2540"/>
            <wp:wrapSquare wrapText="bothSides"/>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Picture 240"/>
                    <pic:cNvPicPr>
                      <a:picLocks noChangeAspect="1" noChangeArrowheads="1"/>
                    </pic:cNvPicPr>
                  </pic:nvPicPr>
                  <pic:blipFill>
                    <a:blip r:embed="rId52" cstate="print">
                      <a:extLst>
                        <a:ext uri="{28A0092B-C50C-407E-A947-70E740481C1C}">
                          <a14:useLocalDpi xmlns:a14="http://schemas.microsoft.com/office/drawing/2010/main" val="0"/>
                        </a:ext>
                      </a:extLst>
                    </a:blip>
                    <a:stretch>
                      <a:fillRect/>
                    </a:stretch>
                  </pic:blipFill>
                  <pic:spPr bwMode="auto">
                    <a:xfrm>
                      <a:off x="0" y="0"/>
                      <a:ext cx="2540000" cy="1692919"/>
                    </a:xfrm>
                    <a:prstGeom prst="rect">
                      <a:avLst/>
                    </a:prstGeom>
                    <a:noFill/>
                    <a:ln>
                      <a:noFill/>
                    </a:ln>
                  </pic:spPr>
                </pic:pic>
              </a:graphicData>
            </a:graphic>
          </wp:anchor>
        </w:drawing>
      </w:r>
    </w:p>
    <w:p w14:paraId="3512E4B0" w14:textId="4988C677" w:rsidR="00824DFB" w:rsidRDefault="00824DFB" w:rsidP="00532E57">
      <w:pPr>
        <w:tabs>
          <w:tab w:val="left" w:pos="720"/>
        </w:tabs>
        <w:rPr>
          <w:rFonts w:ascii="Abadi MT Condensed Extra Bold" w:hAnsi="Abadi MT Condensed Extra Bold"/>
          <w:noProof/>
          <w:sz w:val="31"/>
          <w:szCs w:val="31"/>
          <w:u w:val="single"/>
        </w:rPr>
      </w:pPr>
    </w:p>
    <w:p w14:paraId="02EFD527" w14:textId="77777777" w:rsidR="00824DFB" w:rsidRPr="00824DFB" w:rsidRDefault="00824DFB" w:rsidP="00824DFB">
      <w:pPr>
        <w:rPr>
          <w:rFonts w:ascii="Times New Roman" w:hAnsi="Times New Roman" w:cs="Times New Roman"/>
          <w:sz w:val="24"/>
          <w:szCs w:val="24"/>
        </w:rPr>
      </w:pPr>
    </w:p>
    <w:p w14:paraId="7B836292" w14:textId="77777777" w:rsidR="00824DFB" w:rsidRPr="00824DFB" w:rsidRDefault="00824DFB" w:rsidP="00824DFB">
      <w:pPr>
        <w:rPr>
          <w:rFonts w:ascii="Times New Roman" w:hAnsi="Times New Roman" w:cs="Times New Roman"/>
          <w:sz w:val="24"/>
          <w:szCs w:val="24"/>
        </w:rPr>
      </w:pPr>
    </w:p>
    <w:p w14:paraId="3834731A" w14:textId="77777777" w:rsidR="00824DFB" w:rsidRPr="00824DFB" w:rsidRDefault="00824DFB" w:rsidP="00824DFB">
      <w:pPr>
        <w:rPr>
          <w:rFonts w:ascii="Times New Roman" w:hAnsi="Times New Roman" w:cs="Times New Roman"/>
          <w:sz w:val="24"/>
          <w:szCs w:val="24"/>
        </w:rPr>
      </w:pPr>
    </w:p>
    <w:p w14:paraId="1517DF20" w14:textId="77777777" w:rsidR="00824DFB" w:rsidRPr="00824DFB" w:rsidRDefault="00824DFB" w:rsidP="00824DFB">
      <w:pPr>
        <w:rPr>
          <w:rFonts w:ascii="Times New Roman" w:hAnsi="Times New Roman" w:cs="Times New Roman"/>
          <w:sz w:val="24"/>
          <w:szCs w:val="24"/>
        </w:rPr>
      </w:pPr>
    </w:p>
    <w:p w14:paraId="5F37BC36" w14:textId="2112AE50" w:rsidR="00824DFB" w:rsidRDefault="00824DFB" w:rsidP="00532E57">
      <w:pPr>
        <w:tabs>
          <w:tab w:val="left" w:pos="720"/>
        </w:tabs>
        <w:rPr>
          <w:rFonts w:ascii="Times New Roman" w:hAnsi="Times New Roman" w:cs="Times New Roman"/>
          <w:i/>
          <w:iCs/>
          <w:sz w:val="18"/>
          <w:szCs w:val="18"/>
        </w:rPr>
      </w:pPr>
      <w:r w:rsidRPr="00824DFB">
        <w:rPr>
          <w:rFonts w:ascii="Times New Roman" w:hAnsi="Times New Roman" w:cs="Times New Roman"/>
          <w:i/>
          <w:iCs/>
          <w:sz w:val="18"/>
          <w:szCs w:val="18"/>
        </w:rPr>
        <w:t xml:space="preserve">Photo </w:t>
      </w:r>
      <w:r w:rsidR="00075477">
        <w:rPr>
          <w:rFonts w:ascii="Times New Roman" w:hAnsi="Times New Roman" w:cs="Times New Roman"/>
          <w:i/>
          <w:iCs/>
          <w:sz w:val="18"/>
          <w:szCs w:val="18"/>
        </w:rPr>
        <w:t>by Rachel Robinson</w:t>
      </w:r>
      <w:r w:rsidRPr="00824DFB">
        <w:rPr>
          <w:rFonts w:ascii="Times New Roman" w:hAnsi="Times New Roman" w:cs="Times New Roman"/>
          <w:i/>
          <w:iCs/>
          <w:sz w:val="18"/>
          <w:szCs w:val="18"/>
        </w:rPr>
        <w:t xml:space="preserve"> </w:t>
      </w:r>
    </w:p>
    <w:p w14:paraId="3D0E00A5" w14:textId="501E5B59" w:rsidR="00824DFB" w:rsidRPr="00C00155" w:rsidRDefault="00824DFB" w:rsidP="00532E57">
      <w:pPr>
        <w:tabs>
          <w:tab w:val="left" w:pos="720"/>
        </w:tabs>
        <w:rPr>
          <w:rFonts w:ascii="Times New Roman" w:hAnsi="Times New Roman" w:cs="Times New Roman"/>
          <w:b/>
          <w:bCs/>
          <w:sz w:val="24"/>
          <w:szCs w:val="24"/>
        </w:rPr>
      </w:pPr>
      <w:r w:rsidRPr="00C00155">
        <w:rPr>
          <w:rFonts w:ascii="Times New Roman" w:hAnsi="Times New Roman" w:cs="Times New Roman"/>
          <w:b/>
          <w:bCs/>
          <w:sz w:val="24"/>
          <w:szCs w:val="24"/>
        </w:rPr>
        <w:t xml:space="preserve">Ingredients: </w:t>
      </w:r>
    </w:p>
    <w:p w14:paraId="37A33AE7" w14:textId="3865FA56" w:rsidR="00824DFB" w:rsidRDefault="00824DFB" w:rsidP="00152460">
      <w:pPr>
        <w:pStyle w:val="ListParagraph"/>
        <w:numPr>
          <w:ilvl w:val="0"/>
          <w:numId w:val="20"/>
        </w:numPr>
        <w:tabs>
          <w:tab w:val="left" w:pos="720"/>
        </w:tabs>
      </w:pPr>
      <w:r w:rsidRPr="00824DFB">
        <w:t>½ c brown rice</w:t>
      </w:r>
    </w:p>
    <w:p w14:paraId="3B418A49" w14:textId="759D41A4" w:rsidR="00824DFB" w:rsidRDefault="00824DFB" w:rsidP="00152460">
      <w:pPr>
        <w:pStyle w:val="ListParagraph"/>
        <w:numPr>
          <w:ilvl w:val="0"/>
          <w:numId w:val="20"/>
        </w:numPr>
        <w:tabs>
          <w:tab w:val="left" w:pos="720"/>
        </w:tabs>
      </w:pPr>
      <w:r>
        <w:t>½ c water</w:t>
      </w:r>
    </w:p>
    <w:p w14:paraId="2CEC2A57" w14:textId="1D9D94C7" w:rsidR="00824DFB" w:rsidRDefault="00824DFB" w:rsidP="00152460">
      <w:pPr>
        <w:pStyle w:val="ListParagraph"/>
        <w:numPr>
          <w:ilvl w:val="0"/>
          <w:numId w:val="20"/>
        </w:numPr>
        <w:tabs>
          <w:tab w:val="left" w:pos="720"/>
        </w:tabs>
      </w:pPr>
      <w:r>
        <w:t>1 can no</w:t>
      </w:r>
      <w:r w:rsidR="00C00155">
        <w:t>-</w:t>
      </w:r>
      <w:r>
        <w:t>salt black beans (~</w:t>
      </w:r>
      <w:r w:rsidR="000F6A86">
        <w:t>12</w:t>
      </w:r>
      <w:r>
        <w:t xml:space="preserve"> oz)</w:t>
      </w:r>
    </w:p>
    <w:p w14:paraId="238858A5" w14:textId="0659516D" w:rsidR="00824DFB" w:rsidRDefault="00824DFB" w:rsidP="00152460">
      <w:pPr>
        <w:pStyle w:val="ListParagraph"/>
        <w:numPr>
          <w:ilvl w:val="0"/>
          <w:numId w:val="20"/>
        </w:numPr>
        <w:tabs>
          <w:tab w:val="left" w:pos="720"/>
        </w:tabs>
      </w:pPr>
      <w:r>
        <w:t>1 tsp cumin</w:t>
      </w:r>
    </w:p>
    <w:p w14:paraId="2B956A16" w14:textId="1073455C" w:rsidR="00824DFB" w:rsidRDefault="00824DFB" w:rsidP="00152460">
      <w:pPr>
        <w:pStyle w:val="ListParagraph"/>
        <w:numPr>
          <w:ilvl w:val="0"/>
          <w:numId w:val="20"/>
        </w:numPr>
        <w:tabs>
          <w:tab w:val="left" w:pos="720"/>
        </w:tabs>
      </w:pPr>
      <w:r>
        <w:t>1 fresh lime or lime juice to taste</w:t>
      </w:r>
    </w:p>
    <w:p w14:paraId="568B9522" w14:textId="6F9F8560" w:rsidR="00824DFB" w:rsidRDefault="00824DFB" w:rsidP="00152460">
      <w:pPr>
        <w:pStyle w:val="ListParagraph"/>
        <w:numPr>
          <w:ilvl w:val="0"/>
          <w:numId w:val="20"/>
        </w:numPr>
        <w:tabs>
          <w:tab w:val="left" w:pos="720"/>
        </w:tabs>
      </w:pPr>
      <w:r>
        <w:t>2 tsp cilantro (optional)</w:t>
      </w:r>
    </w:p>
    <w:p w14:paraId="54EA4468" w14:textId="77777777" w:rsidR="00824DFB" w:rsidRDefault="00824DFB" w:rsidP="00824DFB">
      <w:pPr>
        <w:pStyle w:val="ListParagraph"/>
        <w:tabs>
          <w:tab w:val="left" w:pos="720"/>
        </w:tabs>
      </w:pPr>
    </w:p>
    <w:p w14:paraId="2D5FEC01" w14:textId="3A4F359B" w:rsidR="00824DFB" w:rsidRPr="00C00155" w:rsidRDefault="00824DFB" w:rsidP="00824DFB">
      <w:pPr>
        <w:tabs>
          <w:tab w:val="left" w:pos="720"/>
        </w:tabs>
        <w:rPr>
          <w:rFonts w:ascii="Times New Roman" w:hAnsi="Times New Roman" w:cs="Times New Roman"/>
          <w:b/>
          <w:bCs/>
          <w:sz w:val="24"/>
          <w:szCs w:val="24"/>
        </w:rPr>
      </w:pPr>
      <w:r w:rsidRPr="00C00155">
        <w:rPr>
          <w:rFonts w:ascii="Times New Roman" w:hAnsi="Times New Roman" w:cs="Times New Roman"/>
          <w:b/>
          <w:bCs/>
          <w:sz w:val="24"/>
          <w:szCs w:val="24"/>
        </w:rPr>
        <w:t>Directions:</w:t>
      </w:r>
    </w:p>
    <w:p w14:paraId="0BC83D66" w14:textId="3627FD42" w:rsidR="00824DFB" w:rsidRDefault="00824DFB" w:rsidP="00152460">
      <w:pPr>
        <w:pStyle w:val="ListParagraph"/>
        <w:numPr>
          <w:ilvl w:val="0"/>
          <w:numId w:val="21"/>
        </w:numPr>
        <w:tabs>
          <w:tab w:val="left" w:pos="720"/>
        </w:tabs>
      </w:pPr>
      <w:r>
        <w:t>Add the dry rice to a medium</w:t>
      </w:r>
      <w:r w:rsidR="00C00155">
        <w:t>-</w:t>
      </w:r>
      <w:r>
        <w:t>sized pot. Add the water to the pot of rice and bring to a boil</w:t>
      </w:r>
    </w:p>
    <w:p w14:paraId="21C8F53C" w14:textId="5924A14D" w:rsidR="00824DFB" w:rsidRDefault="00824DFB" w:rsidP="00152460">
      <w:pPr>
        <w:pStyle w:val="ListParagraph"/>
        <w:numPr>
          <w:ilvl w:val="0"/>
          <w:numId w:val="21"/>
        </w:numPr>
        <w:tabs>
          <w:tab w:val="left" w:pos="720"/>
        </w:tabs>
      </w:pPr>
      <w:r>
        <w:t>Reduce the heat to low and allow it to simmer until the water is absorbed and the rice is soft and remove the rice from heat</w:t>
      </w:r>
    </w:p>
    <w:p w14:paraId="151C3EAB" w14:textId="7BA642E1" w:rsidR="00824DFB" w:rsidRDefault="00824DFB" w:rsidP="00152460">
      <w:pPr>
        <w:pStyle w:val="ListParagraph"/>
        <w:numPr>
          <w:ilvl w:val="0"/>
          <w:numId w:val="21"/>
        </w:numPr>
        <w:tabs>
          <w:tab w:val="left" w:pos="720"/>
        </w:tabs>
      </w:pPr>
      <w:r>
        <w:t xml:space="preserve">Drain and rinse the canned black beans </w:t>
      </w:r>
    </w:p>
    <w:p w14:paraId="3460AD85" w14:textId="4BEF88FE" w:rsidR="00824DFB" w:rsidRDefault="00824DFB" w:rsidP="00152460">
      <w:pPr>
        <w:pStyle w:val="ListParagraph"/>
        <w:numPr>
          <w:ilvl w:val="0"/>
          <w:numId w:val="21"/>
        </w:numPr>
        <w:tabs>
          <w:tab w:val="left" w:pos="720"/>
        </w:tabs>
      </w:pPr>
      <w:r>
        <w:lastRenderedPageBreak/>
        <w:t>Cook the beans in a small pot for 5-10 minutes on medium heat</w:t>
      </w:r>
    </w:p>
    <w:p w14:paraId="3F67454D" w14:textId="74DA9B13" w:rsidR="00824DFB" w:rsidRDefault="00824DFB" w:rsidP="00152460">
      <w:pPr>
        <w:pStyle w:val="ListParagraph"/>
        <w:numPr>
          <w:ilvl w:val="0"/>
          <w:numId w:val="21"/>
        </w:numPr>
        <w:tabs>
          <w:tab w:val="left" w:pos="720"/>
        </w:tabs>
      </w:pPr>
      <w:r>
        <w:t>Add the cumin to the rice and stir</w:t>
      </w:r>
    </w:p>
    <w:p w14:paraId="017C15E7" w14:textId="2A86D52A" w:rsidR="00824DFB" w:rsidRDefault="00824DFB" w:rsidP="00152460">
      <w:pPr>
        <w:pStyle w:val="ListParagraph"/>
        <w:numPr>
          <w:ilvl w:val="0"/>
          <w:numId w:val="21"/>
        </w:numPr>
        <w:tabs>
          <w:tab w:val="left" w:pos="720"/>
        </w:tabs>
      </w:pPr>
      <w:r>
        <w:t>Serve the black beans over the rice and squeeze the lime juice over the meal with the cilantro to top it off</w:t>
      </w:r>
    </w:p>
    <w:p w14:paraId="11AC78FD" w14:textId="066E15A9" w:rsidR="00824DFB" w:rsidRDefault="00824DFB" w:rsidP="00824DFB">
      <w:pPr>
        <w:tabs>
          <w:tab w:val="left" w:pos="720"/>
        </w:tabs>
      </w:pPr>
    </w:p>
    <w:p w14:paraId="49C24F9A" w14:textId="3AA3C15F" w:rsidR="00824DFB" w:rsidRDefault="005561DF" w:rsidP="00A14916">
      <w:pPr>
        <w:tabs>
          <w:tab w:val="left" w:pos="720"/>
        </w:tabs>
        <w:jc w:val="center"/>
        <w:rPr>
          <w:rFonts w:ascii="Times New Roman" w:hAnsi="Times New Roman" w:cs="Times New Roman"/>
          <w:i/>
          <w:iCs/>
          <w:sz w:val="24"/>
          <w:szCs w:val="24"/>
        </w:rPr>
      </w:pPr>
      <w:r w:rsidRPr="00A14916">
        <w:rPr>
          <w:rFonts w:ascii="Times New Roman" w:hAnsi="Times New Roman" w:cs="Times New Roman"/>
          <w:i/>
          <w:iCs/>
          <w:sz w:val="24"/>
          <w:szCs w:val="24"/>
        </w:rPr>
        <w:t>Rice and beans</w:t>
      </w:r>
      <w:r w:rsidR="00824DFB" w:rsidRPr="00A14916">
        <w:rPr>
          <w:rFonts w:ascii="Times New Roman" w:hAnsi="Times New Roman" w:cs="Times New Roman"/>
          <w:i/>
          <w:iCs/>
          <w:sz w:val="24"/>
          <w:szCs w:val="24"/>
        </w:rPr>
        <w:t xml:space="preserve"> build and maintain strong bones!</w:t>
      </w:r>
      <w:r w:rsidR="00A14916">
        <w:rPr>
          <w:rFonts w:ascii="Times New Roman" w:hAnsi="Times New Roman" w:cs="Times New Roman"/>
          <w:i/>
          <w:iCs/>
          <w:sz w:val="24"/>
          <w:szCs w:val="24"/>
        </w:rPr>
        <w:t xml:space="preserve"> </w:t>
      </w:r>
      <w:r w:rsidR="00A14916" w:rsidRPr="00A14916">
        <w:rPr>
          <w:rFonts w:ascii="Times New Roman" w:hAnsi="Times New Roman" w:cs="Times New Roman"/>
          <w:i/>
          <w:iCs/>
          <w:sz w:val="24"/>
          <w:szCs w:val="24"/>
        </w:rPr>
        <w:t xml:space="preserve">This recipe is accommodating to those who have osteoporosis or </w:t>
      </w:r>
      <w:r w:rsidR="009166FA">
        <w:rPr>
          <w:rFonts w:ascii="Times New Roman" w:hAnsi="Times New Roman" w:cs="Times New Roman"/>
          <w:i/>
          <w:iCs/>
          <w:sz w:val="24"/>
          <w:szCs w:val="24"/>
        </w:rPr>
        <w:t xml:space="preserve">who </w:t>
      </w:r>
      <w:r w:rsidR="00A14916" w:rsidRPr="00A14916">
        <w:rPr>
          <w:rFonts w:ascii="Times New Roman" w:hAnsi="Times New Roman" w:cs="Times New Roman"/>
          <w:i/>
          <w:iCs/>
          <w:sz w:val="24"/>
          <w:szCs w:val="24"/>
        </w:rPr>
        <w:t>are at risk</w:t>
      </w:r>
      <w:r w:rsidR="009166FA">
        <w:rPr>
          <w:rFonts w:ascii="Times New Roman" w:hAnsi="Times New Roman" w:cs="Times New Roman"/>
          <w:i/>
          <w:iCs/>
          <w:sz w:val="24"/>
          <w:szCs w:val="24"/>
        </w:rPr>
        <w:t>. T</w:t>
      </w:r>
      <w:r w:rsidR="00A14916" w:rsidRPr="00A14916">
        <w:rPr>
          <w:rFonts w:ascii="Times New Roman" w:hAnsi="Times New Roman" w:cs="Times New Roman"/>
          <w:i/>
          <w:iCs/>
          <w:sz w:val="24"/>
          <w:szCs w:val="24"/>
        </w:rPr>
        <w:t>ruly</w:t>
      </w:r>
      <w:r w:rsidR="009166FA">
        <w:rPr>
          <w:rFonts w:ascii="Times New Roman" w:hAnsi="Times New Roman" w:cs="Times New Roman"/>
          <w:i/>
          <w:iCs/>
          <w:sz w:val="24"/>
          <w:szCs w:val="24"/>
        </w:rPr>
        <w:t xml:space="preserve"> you</w:t>
      </w:r>
      <w:r w:rsidR="00A14916" w:rsidRPr="00A14916">
        <w:rPr>
          <w:rFonts w:ascii="Times New Roman" w:hAnsi="Times New Roman" w:cs="Times New Roman"/>
          <w:i/>
          <w:iCs/>
          <w:sz w:val="24"/>
          <w:szCs w:val="24"/>
        </w:rPr>
        <w:t xml:space="preserve"> are going to benefit from the protein and fiber provided from the rice and beans. </w:t>
      </w:r>
    </w:p>
    <w:p w14:paraId="42F1FD1D" w14:textId="336B1FC2" w:rsidR="000F6A86" w:rsidRDefault="00EA0213" w:rsidP="00A14916">
      <w:pPr>
        <w:tabs>
          <w:tab w:val="left" w:pos="720"/>
        </w:tabs>
        <w:jc w:val="center"/>
        <w:rPr>
          <w:rFonts w:ascii="Times New Roman" w:hAnsi="Times New Roman" w:cs="Times New Roman"/>
          <w:sz w:val="24"/>
          <w:szCs w:val="24"/>
        </w:rPr>
      </w:pPr>
      <w:r w:rsidRPr="00EA0213">
        <w:rPr>
          <w:rFonts w:ascii="Times New Roman" w:hAnsi="Times New Roman" w:cs="Times New Roman"/>
          <w:sz w:val="24"/>
          <w:szCs w:val="24"/>
        </w:rPr>
        <w:t xml:space="preserve">(Serves </w:t>
      </w:r>
      <w:r w:rsidR="00E92460">
        <w:rPr>
          <w:rFonts w:ascii="Times New Roman" w:hAnsi="Times New Roman" w:cs="Times New Roman"/>
          <w:sz w:val="24"/>
          <w:szCs w:val="24"/>
        </w:rPr>
        <w:t>2</w:t>
      </w:r>
      <w:r w:rsidRPr="00EA0213">
        <w:rPr>
          <w:rFonts w:ascii="Times New Roman" w:hAnsi="Times New Roman" w:cs="Times New Roman"/>
          <w:sz w:val="24"/>
          <w:szCs w:val="24"/>
        </w:rPr>
        <w:t>)</w:t>
      </w:r>
    </w:p>
    <w:p w14:paraId="69D43E91" w14:textId="6A7C69E3" w:rsidR="00A14916" w:rsidRPr="00EA0213" w:rsidRDefault="000F6A86" w:rsidP="00A14916">
      <w:pPr>
        <w:tabs>
          <w:tab w:val="left" w:pos="720"/>
        </w:tabs>
        <w:jc w:val="center"/>
        <w:rPr>
          <w:rFonts w:ascii="Times New Roman" w:hAnsi="Times New Roman" w:cs="Times New Roman"/>
          <w:sz w:val="24"/>
          <w:szCs w:val="24"/>
        </w:rPr>
      </w:pPr>
      <w:r>
        <w:rPr>
          <w:noProof/>
        </w:rPr>
        <mc:AlternateContent>
          <mc:Choice Requires="wps">
            <w:drawing>
              <wp:anchor distT="0" distB="0" distL="114300" distR="114300" simplePos="0" relativeHeight="251766784" behindDoc="0" locked="0" layoutInCell="1" allowOverlap="1" wp14:anchorId="41F71955" wp14:editId="1417A9E4">
                <wp:simplePos x="0" y="0"/>
                <wp:positionH relativeFrom="margin">
                  <wp:align>center</wp:align>
                </wp:positionH>
                <wp:positionV relativeFrom="paragraph">
                  <wp:posOffset>299720</wp:posOffset>
                </wp:positionV>
                <wp:extent cx="1828800" cy="1828800"/>
                <wp:effectExtent l="0" t="0" r="19685" b="22860"/>
                <wp:wrapSquare wrapText="bothSides"/>
                <wp:docPr id="462" name="Text Box 46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58881860" w14:textId="66C29E37" w:rsidR="00C4735D" w:rsidRPr="00A9079A" w:rsidRDefault="00C4735D" w:rsidP="000F6A86">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One</w:t>
                            </w:r>
                            <w:r w:rsidRPr="00A9079A">
                              <w:rPr>
                                <w:rFonts w:ascii="Times New Roman" w:hAnsi="Times New Roman" w:cs="Times New Roman"/>
                                <w:b/>
                                <w:sz w:val="24"/>
                                <w:szCs w:val="24"/>
                              </w:rPr>
                              <w:t xml:space="preserve"> Serving</w:t>
                            </w:r>
                          </w:p>
                          <w:p w14:paraId="781C08B7" w14:textId="77777777" w:rsidR="00C4735D" w:rsidRPr="006D11B6" w:rsidRDefault="00C4735D" w:rsidP="000F6A86">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66875F9F" w14:textId="29D282F3" w:rsidR="00C4735D" w:rsidRPr="006D11B6" w:rsidRDefault="00C4735D" w:rsidP="000F6A86">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402</w:t>
                            </w:r>
                          </w:p>
                          <w:p w14:paraId="726C3C70" w14:textId="0F96F4CD" w:rsidR="00C4735D" w:rsidRPr="006D11B6" w:rsidRDefault="00C4735D" w:rsidP="000F6A86">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 </w:t>
                            </w:r>
                            <w:r w:rsidRPr="006D11B6">
                              <w:rPr>
                                <w:rFonts w:ascii="Times New Roman" w:hAnsi="Times New Roman" w:cs="Times New Roman"/>
                                <w:sz w:val="24"/>
                                <w:szCs w:val="24"/>
                              </w:rPr>
                              <w:t>g</w:t>
                            </w:r>
                          </w:p>
                          <w:p w14:paraId="3D57812F" w14:textId="18E16B6C" w:rsidR="00C4735D" w:rsidRPr="006D11B6" w:rsidRDefault="00C4735D" w:rsidP="000F6A86">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0.5</w:t>
                            </w:r>
                            <w:r w:rsidRPr="006D11B6">
                              <w:rPr>
                                <w:rFonts w:ascii="Times New Roman" w:hAnsi="Times New Roman" w:cs="Times New Roman"/>
                                <w:sz w:val="24"/>
                                <w:szCs w:val="24"/>
                              </w:rPr>
                              <w:t xml:space="preserve"> g</w:t>
                            </w:r>
                          </w:p>
                          <w:p w14:paraId="6103C283" w14:textId="45E5C46A" w:rsidR="00C4735D" w:rsidRPr="006D11B6" w:rsidRDefault="00C4735D" w:rsidP="000F6A86">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6</w:t>
                            </w:r>
                            <w:r w:rsidRPr="006D11B6">
                              <w:rPr>
                                <w:rFonts w:ascii="Times New Roman" w:hAnsi="Times New Roman" w:cs="Times New Roman"/>
                                <w:sz w:val="24"/>
                                <w:szCs w:val="24"/>
                              </w:rPr>
                              <w:t xml:space="preserve"> </w:t>
                            </w:r>
                          </w:p>
                          <w:p w14:paraId="6849FEA5" w14:textId="40005A74" w:rsidR="00C4735D" w:rsidRPr="006D11B6" w:rsidRDefault="00C4735D" w:rsidP="000F6A86">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6 </w:t>
                            </w:r>
                            <w:r w:rsidRPr="006D11B6">
                              <w:rPr>
                                <w:rFonts w:ascii="Times New Roman" w:hAnsi="Times New Roman" w:cs="Times New Roman"/>
                                <w:sz w:val="24"/>
                                <w:szCs w:val="24"/>
                              </w:rPr>
                              <w:t>g</w:t>
                            </w:r>
                          </w:p>
                          <w:p w14:paraId="79BADEB9" w14:textId="6D9847D9" w:rsidR="00C4735D" w:rsidRDefault="00C4735D" w:rsidP="000F6A86">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 </w:t>
                            </w:r>
                            <w:r w:rsidRPr="006D11B6">
                              <w:rPr>
                                <w:rFonts w:ascii="Times New Roman" w:hAnsi="Times New Roman" w:cs="Times New Roman"/>
                                <w:sz w:val="24"/>
                                <w:szCs w:val="24"/>
                              </w:rPr>
                              <w:t>g</w:t>
                            </w:r>
                          </w:p>
                          <w:p w14:paraId="664D206C" w14:textId="67428E05" w:rsidR="00C4735D" w:rsidRDefault="00C4735D" w:rsidP="000F6A86">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0</w:t>
                            </w:r>
                          </w:p>
                          <w:p w14:paraId="10FF56CC" w14:textId="1FE92368" w:rsidR="00C4735D" w:rsidRPr="001D68A3" w:rsidRDefault="00C4735D" w:rsidP="000F6A86">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8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1F71955" id="Text Box 462" o:spid="_x0000_s1053" type="#_x0000_t202" style="position:absolute;left:0;text-align:left;margin-left:0;margin-top:23.6pt;width:2in;height:2in;z-index:25176678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" filled="f" strokeweight=".5pt">
                <v:textbox style="mso-fit-shape-to-text:t">
                  <w:txbxContent>
                    <w:p w14:paraId="58881860" w14:textId="66C29E37" w:rsidR="00C4735D" w:rsidRPr="00A9079A" w:rsidRDefault="00C4735D" w:rsidP="000F6A86">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One</w:t>
                      </w:r>
                      <w:r w:rsidRPr="00A9079A">
                        <w:rPr>
                          <w:rFonts w:ascii="Times New Roman" w:hAnsi="Times New Roman" w:cs="Times New Roman"/>
                          <w:b/>
                          <w:sz w:val="24"/>
                          <w:szCs w:val="24"/>
                        </w:rPr>
                        <w:t xml:space="preserve"> Serving</w:t>
                      </w:r>
                    </w:p>
                    <w:p w14:paraId="781C08B7" w14:textId="77777777" w:rsidR="00C4735D" w:rsidRPr="006D11B6" w:rsidRDefault="00C4735D" w:rsidP="000F6A86">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66875F9F" w14:textId="29D282F3" w:rsidR="00C4735D" w:rsidRPr="006D11B6" w:rsidRDefault="00C4735D" w:rsidP="000F6A86">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402</w:t>
                      </w:r>
                    </w:p>
                    <w:p w14:paraId="726C3C70" w14:textId="0F96F4CD" w:rsidR="00C4735D" w:rsidRPr="006D11B6" w:rsidRDefault="00C4735D" w:rsidP="000F6A86">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 </w:t>
                      </w:r>
                      <w:r w:rsidRPr="006D11B6">
                        <w:rPr>
                          <w:rFonts w:ascii="Times New Roman" w:hAnsi="Times New Roman" w:cs="Times New Roman"/>
                          <w:sz w:val="24"/>
                          <w:szCs w:val="24"/>
                        </w:rPr>
                        <w:t>g</w:t>
                      </w:r>
                    </w:p>
                    <w:p w14:paraId="3D57812F" w14:textId="18E16B6C" w:rsidR="00C4735D" w:rsidRPr="006D11B6" w:rsidRDefault="00C4735D" w:rsidP="000F6A86">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0.5</w:t>
                      </w:r>
                      <w:r w:rsidRPr="006D11B6">
                        <w:rPr>
                          <w:rFonts w:ascii="Times New Roman" w:hAnsi="Times New Roman" w:cs="Times New Roman"/>
                          <w:sz w:val="24"/>
                          <w:szCs w:val="24"/>
                        </w:rPr>
                        <w:t xml:space="preserve"> g</w:t>
                      </w:r>
                    </w:p>
                    <w:p w14:paraId="6103C283" w14:textId="45E5C46A" w:rsidR="00C4735D" w:rsidRPr="006D11B6" w:rsidRDefault="00C4735D" w:rsidP="000F6A86">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6</w:t>
                      </w:r>
                      <w:r w:rsidRPr="006D11B6">
                        <w:rPr>
                          <w:rFonts w:ascii="Times New Roman" w:hAnsi="Times New Roman" w:cs="Times New Roman"/>
                          <w:sz w:val="24"/>
                          <w:szCs w:val="24"/>
                        </w:rPr>
                        <w:t xml:space="preserve"> </w:t>
                      </w:r>
                    </w:p>
                    <w:p w14:paraId="6849FEA5" w14:textId="40005A74" w:rsidR="00C4735D" w:rsidRPr="006D11B6" w:rsidRDefault="00C4735D" w:rsidP="000F6A86">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6 </w:t>
                      </w:r>
                      <w:r w:rsidRPr="006D11B6">
                        <w:rPr>
                          <w:rFonts w:ascii="Times New Roman" w:hAnsi="Times New Roman" w:cs="Times New Roman"/>
                          <w:sz w:val="24"/>
                          <w:szCs w:val="24"/>
                        </w:rPr>
                        <w:t>g</w:t>
                      </w:r>
                    </w:p>
                    <w:p w14:paraId="79BADEB9" w14:textId="6D9847D9" w:rsidR="00C4735D" w:rsidRDefault="00C4735D" w:rsidP="000F6A86">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 </w:t>
                      </w:r>
                      <w:r w:rsidRPr="006D11B6">
                        <w:rPr>
                          <w:rFonts w:ascii="Times New Roman" w:hAnsi="Times New Roman" w:cs="Times New Roman"/>
                          <w:sz w:val="24"/>
                          <w:szCs w:val="24"/>
                        </w:rPr>
                        <w:t>g</w:t>
                      </w:r>
                    </w:p>
                    <w:p w14:paraId="664D206C" w14:textId="67428E05" w:rsidR="00C4735D" w:rsidRDefault="00C4735D" w:rsidP="000F6A86">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0</w:t>
                      </w:r>
                    </w:p>
                    <w:p w14:paraId="10FF56CC" w14:textId="1FE92368" w:rsidR="00C4735D" w:rsidRPr="001D68A3" w:rsidRDefault="00C4735D" w:rsidP="000F6A86">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8 </w:t>
                      </w:r>
                      <w:r w:rsidRPr="006D11B6">
                        <w:rPr>
                          <w:rFonts w:ascii="Times New Roman" w:hAnsi="Times New Roman" w:cs="Times New Roman"/>
                          <w:sz w:val="24"/>
                          <w:szCs w:val="24"/>
                        </w:rPr>
                        <w:t>g</w:t>
                      </w:r>
                    </w:p>
                  </w:txbxContent>
                </v:textbox>
                <w10:wrap type="square" anchorx="margin"/>
              </v:shape>
            </w:pict>
          </mc:Fallback>
        </mc:AlternateContent>
      </w:r>
      <w:r w:rsidR="00A14916" w:rsidRPr="00EA0213">
        <w:rPr>
          <w:rFonts w:ascii="Times New Roman" w:hAnsi="Times New Roman" w:cs="Times New Roman"/>
          <w:sz w:val="24"/>
          <w:szCs w:val="24"/>
        </w:rPr>
        <w:br w:type="page"/>
      </w:r>
    </w:p>
    <w:p w14:paraId="2A536F44" w14:textId="01ECC2E2" w:rsidR="00EA0213" w:rsidRPr="002C36A6" w:rsidRDefault="00C4554C" w:rsidP="002C36A6">
      <w:pPr>
        <w:pStyle w:val="Heading2"/>
        <w:rPr>
          <w:rStyle w:val="Heading2Char"/>
          <w:b/>
          <w:bCs/>
          <w:sz w:val="28"/>
          <w:szCs w:val="28"/>
        </w:rPr>
      </w:pPr>
      <w:bookmarkStart w:id="25" w:name="_Dill-licious_Chickpea_Salad"/>
      <w:bookmarkEnd w:id="25"/>
      <w:r w:rsidRPr="002C36A6">
        <w:rPr>
          <w:b/>
          <w:bCs/>
          <w:noProof/>
          <w:color w:val="auto"/>
          <w:sz w:val="28"/>
          <w:szCs w:val="28"/>
        </w:rPr>
        <w:lastRenderedPageBreak/>
        <mc:AlternateContent>
          <mc:Choice Requires="wps">
            <w:drawing>
              <wp:anchor distT="0" distB="0" distL="114300" distR="114300" simplePos="0" relativeHeight="251768832" behindDoc="0" locked="0" layoutInCell="1" allowOverlap="1" wp14:anchorId="775E45E8" wp14:editId="597FCEC9">
                <wp:simplePos x="0" y="0"/>
                <wp:positionH relativeFrom="margin">
                  <wp:posOffset>1938337</wp:posOffset>
                </wp:positionH>
                <wp:positionV relativeFrom="paragraph">
                  <wp:posOffset>305117</wp:posOffset>
                </wp:positionV>
                <wp:extent cx="1828800" cy="1828800"/>
                <wp:effectExtent l="0" t="0" r="19685" b="22860"/>
                <wp:wrapSquare wrapText="bothSides"/>
                <wp:docPr id="463" name="Text Box 46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5CE5F5DD" w14:textId="3A8DF754" w:rsidR="00C4735D" w:rsidRPr="00A9079A" w:rsidRDefault="00C4735D" w:rsidP="00C4554C">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Serves 2</w:t>
                            </w:r>
                          </w:p>
                          <w:p w14:paraId="7D1610DF" w14:textId="77777777" w:rsidR="00C4735D" w:rsidRPr="006D11B6" w:rsidRDefault="00C4735D" w:rsidP="00C4554C">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5292494D" w14:textId="4B6383E4" w:rsidR="00C4735D" w:rsidRPr="006D11B6" w:rsidRDefault="00C4735D" w:rsidP="00C4554C">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76</w:t>
                            </w:r>
                          </w:p>
                          <w:p w14:paraId="5112E66A" w14:textId="4B578647" w:rsidR="00C4735D" w:rsidRPr="006D11B6" w:rsidRDefault="00C4735D" w:rsidP="00C4554C">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7 </w:t>
                            </w:r>
                            <w:r w:rsidRPr="006D11B6">
                              <w:rPr>
                                <w:rFonts w:ascii="Times New Roman" w:hAnsi="Times New Roman" w:cs="Times New Roman"/>
                                <w:sz w:val="24"/>
                                <w:szCs w:val="24"/>
                              </w:rPr>
                              <w:t>g</w:t>
                            </w:r>
                          </w:p>
                          <w:p w14:paraId="5D1E495F" w14:textId="0E33F876" w:rsidR="00C4735D" w:rsidRPr="006D11B6" w:rsidRDefault="00C4735D" w:rsidP="00C4554C">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0.8</w:t>
                            </w:r>
                            <w:r w:rsidRPr="006D11B6">
                              <w:rPr>
                                <w:rFonts w:ascii="Times New Roman" w:hAnsi="Times New Roman" w:cs="Times New Roman"/>
                                <w:sz w:val="24"/>
                                <w:szCs w:val="24"/>
                              </w:rPr>
                              <w:t xml:space="preserve"> g</w:t>
                            </w:r>
                          </w:p>
                          <w:p w14:paraId="6DF1ABAF" w14:textId="6F33103B" w:rsidR="00C4735D" w:rsidRPr="006D11B6" w:rsidRDefault="00C4735D" w:rsidP="00C4554C">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31</w:t>
                            </w:r>
                          </w:p>
                          <w:p w14:paraId="6B54412C" w14:textId="379A596A" w:rsidR="00C4735D" w:rsidRPr="006D11B6" w:rsidRDefault="00C4735D" w:rsidP="00C4554C">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6 </w:t>
                            </w:r>
                            <w:r w:rsidRPr="006D11B6">
                              <w:rPr>
                                <w:rFonts w:ascii="Times New Roman" w:hAnsi="Times New Roman" w:cs="Times New Roman"/>
                                <w:sz w:val="24"/>
                                <w:szCs w:val="24"/>
                              </w:rPr>
                              <w:t>g</w:t>
                            </w:r>
                          </w:p>
                          <w:p w14:paraId="1A5524B5" w14:textId="08444DFA" w:rsidR="00C4735D" w:rsidRDefault="00C4735D" w:rsidP="00C4554C">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8 </w:t>
                            </w:r>
                            <w:r w:rsidRPr="006D11B6">
                              <w:rPr>
                                <w:rFonts w:ascii="Times New Roman" w:hAnsi="Times New Roman" w:cs="Times New Roman"/>
                                <w:sz w:val="24"/>
                                <w:szCs w:val="24"/>
                              </w:rPr>
                              <w:t>g</w:t>
                            </w:r>
                          </w:p>
                          <w:p w14:paraId="632865C4" w14:textId="3F701C1A" w:rsidR="00C4735D" w:rsidRPr="006D11B6" w:rsidRDefault="00C4735D" w:rsidP="00C4554C">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2</w:t>
                            </w:r>
                          </w:p>
                          <w:p w14:paraId="4F6DE0A3" w14:textId="3C43F052" w:rsidR="00C4735D" w:rsidRPr="001D68A3" w:rsidRDefault="00C4735D" w:rsidP="00C4554C">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9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75E45E8" id="Text Box 463" o:spid="_x0000_s1054" type="#_x0000_t202" style="position:absolute;margin-left:152.6pt;margin-top:24pt;width:2in;height:2in;z-index:251768832;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" filled="f" strokeweight=".5pt">
                <v:textbox style="mso-fit-shape-to-text:t">
                  <w:txbxContent>
                    <w:p w14:paraId="5CE5F5DD" w14:textId="3A8DF754" w:rsidR="00C4735D" w:rsidRPr="00A9079A" w:rsidRDefault="00C4735D" w:rsidP="00C4554C">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Serves 2</w:t>
                      </w:r>
                    </w:p>
                    <w:p w14:paraId="7D1610DF" w14:textId="77777777" w:rsidR="00C4735D" w:rsidRPr="006D11B6" w:rsidRDefault="00C4735D" w:rsidP="00C4554C">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5292494D" w14:textId="4B6383E4" w:rsidR="00C4735D" w:rsidRPr="006D11B6" w:rsidRDefault="00C4735D" w:rsidP="00C4554C">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76</w:t>
                      </w:r>
                    </w:p>
                    <w:p w14:paraId="5112E66A" w14:textId="4B578647" w:rsidR="00C4735D" w:rsidRPr="006D11B6" w:rsidRDefault="00C4735D" w:rsidP="00C4554C">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7 </w:t>
                      </w:r>
                      <w:r w:rsidRPr="006D11B6">
                        <w:rPr>
                          <w:rFonts w:ascii="Times New Roman" w:hAnsi="Times New Roman" w:cs="Times New Roman"/>
                          <w:sz w:val="24"/>
                          <w:szCs w:val="24"/>
                        </w:rPr>
                        <w:t>g</w:t>
                      </w:r>
                    </w:p>
                    <w:p w14:paraId="5D1E495F" w14:textId="0E33F876" w:rsidR="00C4735D" w:rsidRPr="006D11B6" w:rsidRDefault="00C4735D" w:rsidP="00C4554C">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0.8</w:t>
                      </w:r>
                      <w:r w:rsidRPr="006D11B6">
                        <w:rPr>
                          <w:rFonts w:ascii="Times New Roman" w:hAnsi="Times New Roman" w:cs="Times New Roman"/>
                          <w:sz w:val="24"/>
                          <w:szCs w:val="24"/>
                        </w:rPr>
                        <w:t xml:space="preserve"> g</w:t>
                      </w:r>
                    </w:p>
                    <w:p w14:paraId="6DF1ABAF" w14:textId="6F33103B" w:rsidR="00C4735D" w:rsidRPr="006D11B6" w:rsidRDefault="00C4735D" w:rsidP="00C4554C">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31</w:t>
                      </w:r>
                    </w:p>
                    <w:p w14:paraId="6B54412C" w14:textId="379A596A" w:rsidR="00C4735D" w:rsidRPr="006D11B6" w:rsidRDefault="00C4735D" w:rsidP="00C4554C">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6 </w:t>
                      </w:r>
                      <w:r w:rsidRPr="006D11B6">
                        <w:rPr>
                          <w:rFonts w:ascii="Times New Roman" w:hAnsi="Times New Roman" w:cs="Times New Roman"/>
                          <w:sz w:val="24"/>
                          <w:szCs w:val="24"/>
                        </w:rPr>
                        <w:t>g</w:t>
                      </w:r>
                    </w:p>
                    <w:p w14:paraId="1A5524B5" w14:textId="08444DFA" w:rsidR="00C4735D" w:rsidRDefault="00C4735D" w:rsidP="00C4554C">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8 </w:t>
                      </w:r>
                      <w:r w:rsidRPr="006D11B6">
                        <w:rPr>
                          <w:rFonts w:ascii="Times New Roman" w:hAnsi="Times New Roman" w:cs="Times New Roman"/>
                          <w:sz w:val="24"/>
                          <w:szCs w:val="24"/>
                        </w:rPr>
                        <w:t>g</w:t>
                      </w:r>
                    </w:p>
                    <w:p w14:paraId="632865C4" w14:textId="3F701C1A" w:rsidR="00C4735D" w:rsidRPr="006D11B6" w:rsidRDefault="00C4735D" w:rsidP="00C4554C">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2</w:t>
                      </w:r>
                    </w:p>
                    <w:p w14:paraId="4F6DE0A3" w14:textId="3C43F052" w:rsidR="00C4735D" w:rsidRPr="001D68A3" w:rsidRDefault="00C4735D" w:rsidP="00C4554C">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9 </w:t>
                      </w:r>
                      <w:r w:rsidRPr="006D11B6">
                        <w:rPr>
                          <w:rFonts w:ascii="Times New Roman" w:hAnsi="Times New Roman" w:cs="Times New Roman"/>
                          <w:sz w:val="24"/>
                          <w:szCs w:val="24"/>
                        </w:rPr>
                        <w:t>g</w:t>
                      </w:r>
                    </w:p>
                  </w:txbxContent>
                </v:textbox>
                <w10:wrap type="square" anchorx="margin"/>
              </v:shape>
            </w:pict>
          </mc:Fallback>
        </mc:AlternateContent>
      </w:r>
      <w:r w:rsidR="00C1464D" w:rsidRPr="002C36A6">
        <w:rPr>
          <w:b/>
          <w:bCs/>
          <w:noProof/>
          <w:color w:val="auto"/>
          <w:sz w:val="28"/>
          <w:szCs w:val="28"/>
        </w:rPr>
        <w:drawing>
          <wp:anchor distT="0" distB="0" distL="114300" distR="114300" simplePos="0" relativeHeight="251730944" behindDoc="1" locked="0" layoutInCell="1" allowOverlap="1" wp14:anchorId="38A2DBE8" wp14:editId="0909ED6C">
            <wp:simplePos x="0" y="0"/>
            <wp:positionH relativeFrom="column">
              <wp:posOffset>-81280</wp:posOffset>
            </wp:positionH>
            <wp:positionV relativeFrom="paragraph">
              <wp:posOffset>394970</wp:posOffset>
            </wp:positionV>
            <wp:extent cx="1901825" cy="1266825"/>
            <wp:effectExtent l="171450" t="152400" r="155575" b="161925"/>
            <wp:wrapTopAndBottom/>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andy-cane-1908024_1920.jpg"/>
                    <pic:cNvPicPr/>
                  </pic:nvPicPr>
                  <pic:blipFill>
                    <a:blip r:embed="rId53" cstate="print">
                      <a:extLst>
                        <a:ext uri="{28A0092B-C50C-407E-A947-70E740481C1C}">
                          <a14:useLocalDpi xmlns:a14="http://schemas.microsoft.com/office/drawing/2010/main" val="0"/>
                        </a:ext>
                      </a:extLst>
                    </a:blip>
                    <a:stretch>
                      <a:fillRect/>
                    </a:stretch>
                  </pic:blipFill>
                  <pic:spPr bwMode="auto">
                    <a:xfrm>
                      <a:off x="0" y="0"/>
                      <a:ext cx="1901825" cy="1266825"/>
                    </a:xfrm>
                    <a:prstGeom prst="snip2Diag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1464D" w:rsidRPr="002C36A6">
        <w:rPr>
          <w:b/>
          <w:bCs/>
          <w:color w:val="auto"/>
          <w:sz w:val="28"/>
          <w:szCs w:val="28"/>
        </w:rPr>
        <w:t>Di</w:t>
      </w:r>
      <w:r w:rsidR="00C1464D" w:rsidRPr="002C36A6">
        <w:rPr>
          <w:rStyle w:val="Heading2Char"/>
          <w:b/>
          <w:bCs/>
          <w:color w:val="auto"/>
          <w:sz w:val="28"/>
          <w:szCs w:val="28"/>
        </w:rPr>
        <w:t>ll-</w:t>
      </w:r>
      <w:r w:rsidR="009166FA" w:rsidRPr="002C36A6">
        <w:rPr>
          <w:rStyle w:val="Heading2Char"/>
          <w:b/>
          <w:bCs/>
          <w:color w:val="auto"/>
          <w:sz w:val="28"/>
          <w:szCs w:val="28"/>
        </w:rPr>
        <w:t>l</w:t>
      </w:r>
      <w:r w:rsidR="00C1464D" w:rsidRPr="002C36A6">
        <w:rPr>
          <w:rStyle w:val="Heading2Char"/>
          <w:b/>
          <w:bCs/>
          <w:color w:val="auto"/>
          <w:sz w:val="28"/>
          <w:szCs w:val="28"/>
        </w:rPr>
        <w:t>icious Chickpea Salad</w:t>
      </w:r>
    </w:p>
    <w:p w14:paraId="1C4B7899" w14:textId="051FD76B" w:rsidR="00C1464D" w:rsidRPr="00C1464D" w:rsidRDefault="00C1464D" w:rsidP="00C1464D">
      <w:pPr>
        <w:tabs>
          <w:tab w:val="left" w:pos="720"/>
        </w:tabs>
        <w:jc w:val="center"/>
        <w:rPr>
          <w:rFonts w:ascii="Times New Roman" w:hAnsi="Times New Roman" w:cs="Times New Roman"/>
          <w:i/>
          <w:iCs/>
          <w:sz w:val="18"/>
          <w:szCs w:val="18"/>
        </w:rPr>
      </w:pPr>
      <w:r w:rsidRPr="00C1464D">
        <w:rPr>
          <w:rFonts w:ascii="Times New Roman" w:hAnsi="Times New Roman" w:cs="Times New Roman"/>
          <w:i/>
          <w:iCs/>
          <w:sz w:val="18"/>
          <w:szCs w:val="18"/>
        </w:rPr>
        <w:t>Photo courtesy of Pixabay.com</w:t>
      </w:r>
    </w:p>
    <w:p w14:paraId="71E6AB36" w14:textId="77777777" w:rsidR="00C1464D" w:rsidRPr="00C00155" w:rsidRDefault="00C1464D" w:rsidP="00C1464D">
      <w:pPr>
        <w:tabs>
          <w:tab w:val="left" w:pos="720"/>
        </w:tabs>
        <w:rPr>
          <w:rFonts w:ascii="Times New Roman" w:hAnsi="Times New Roman" w:cs="Times New Roman"/>
          <w:b/>
          <w:bCs/>
          <w:sz w:val="24"/>
          <w:szCs w:val="24"/>
        </w:rPr>
      </w:pPr>
      <w:r w:rsidRPr="00C00155">
        <w:rPr>
          <w:rFonts w:ascii="Times New Roman" w:hAnsi="Times New Roman" w:cs="Times New Roman"/>
          <w:b/>
          <w:bCs/>
          <w:sz w:val="24"/>
          <w:szCs w:val="24"/>
        </w:rPr>
        <w:t xml:space="preserve">Ingredients: </w:t>
      </w:r>
    </w:p>
    <w:p w14:paraId="166050D9" w14:textId="31DFB089" w:rsidR="00C1464D" w:rsidRDefault="00C1464D" w:rsidP="00152460">
      <w:pPr>
        <w:pStyle w:val="ListParagraph"/>
        <w:numPr>
          <w:ilvl w:val="0"/>
          <w:numId w:val="22"/>
        </w:numPr>
        <w:tabs>
          <w:tab w:val="left" w:pos="720"/>
        </w:tabs>
      </w:pPr>
      <w:r>
        <w:t>Can of chickpeas, rinsed (~15 oz)</w:t>
      </w:r>
    </w:p>
    <w:p w14:paraId="3A2F2A55" w14:textId="2E598188" w:rsidR="00C1464D" w:rsidRDefault="00C1464D" w:rsidP="00152460">
      <w:pPr>
        <w:pStyle w:val="ListParagraph"/>
        <w:numPr>
          <w:ilvl w:val="0"/>
          <w:numId w:val="22"/>
        </w:numPr>
        <w:tabs>
          <w:tab w:val="left" w:pos="720"/>
        </w:tabs>
      </w:pPr>
      <w:r>
        <w:t>Add chopped dill pickles or dill relish</w:t>
      </w:r>
    </w:p>
    <w:p w14:paraId="3ACB1998" w14:textId="7CF80C0E" w:rsidR="00C1464D" w:rsidRDefault="00C1464D" w:rsidP="00152460">
      <w:pPr>
        <w:pStyle w:val="ListParagraph"/>
        <w:numPr>
          <w:ilvl w:val="0"/>
          <w:numId w:val="22"/>
        </w:numPr>
        <w:tabs>
          <w:tab w:val="left" w:pos="720"/>
        </w:tabs>
      </w:pPr>
      <w:r>
        <w:t>1 tbsp mayo</w:t>
      </w:r>
    </w:p>
    <w:p w14:paraId="52F361CE" w14:textId="011E3D24" w:rsidR="00C1464D" w:rsidRDefault="00C1464D" w:rsidP="00152460">
      <w:pPr>
        <w:pStyle w:val="ListParagraph"/>
        <w:numPr>
          <w:ilvl w:val="0"/>
          <w:numId w:val="22"/>
        </w:numPr>
        <w:tabs>
          <w:tab w:val="left" w:pos="720"/>
        </w:tabs>
      </w:pPr>
      <w:r>
        <w:t>1 tbsp finely chopped red onion</w:t>
      </w:r>
    </w:p>
    <w:p w14:paraId="001C4E12" w14:textId="1A6407A0" w:rsidR="00C1464D" w:rsidRDefault="00C4554C" w:rsidP="00152460">
      <w:pPr>
        <w:pStyle w:val="ListParagraph"/>
        <w:numPr>
          <w:ilvl w:val="0"/>
          <w:numId w:val="22"/>
        </w:numPr>
        <w:tabs>
          <w:tab w:val="left" w:pos="720"/>
        </w:tabs>
      </w:pPr>
      <w:r>
        <w:t>1 tsp</w:t>
      </w:r>
      <w:r w:rsidR="00C1464D">
        <w:t xml:space="preserve"> mustard</w:t>
      </w:r>
    </w:p>
    <w:p w14:paraId="4BBB9B5F" w14:textId="2281C71B" w:rsidR="00C1464D" w:rsidRDefault="00C1464D" w:rsidP="00152460">
      <w:pPr>
        <w:pStyle w:val="ListParagraph"/>
        <w:numPr>
          <w:ilvl w:val="0"/>
          <w:numId w:val="22"/>
        </w:numPr>
        <w:tabs>
          <w:tab w:val="left" w:pos="720"/>
        </w:tabs>
      </w:pPr>
      <w:r>
        <w:t>¼ tsp turmeric</w:t>
      </w:r>
    </w:p>
    <w:p w14:paraId="11E0BC8D" w14:textId="1955D6EF" w:rsidR="00C1464D" w:rsidRDefault="00C1464D" w:rsidP="00152460">
      <w:pPr>
        <w:pStyle w:val="ListParagraph"/>
        <w:numPr>
          <w:ilvl w:val="0"/>
          <w:numId w:val="22"/>
        </w:numPr>
        <w:tabs>
          <w:tab w:val="left" w:pos="720"/>
        </w:tabs>
      </w:pPr>
      <w:r>
        <w:t>2 tsp of dried or fresh dill</w:t>
      </w:r>
    </w:p>
    <w:p w14:paraId="0D234DB1" w14:textId="77777777" w:rsidR="00C1464D" w:rsidRDefault="00C1464D" w:rsidP="00C1464D">
      <w:pPr>
        <w:tabs>
          <w:tab w:val="left" w:pos="720"/>
        </w:tabs>
      </w:pPr>
    </w:p>
    <w:p w14:paraId="7093ED39" w14:textId="7C76293D" w:rsidR="00C1464D" w:rsidRPr="00C00155" w:rsidRDefault="00C1464D" w:rsidP="00C1464D">
      <w:pPr>
        <w:tabs>
          <w:tab w:val="left" w:pos="720"/>
        </w:tabs>
        <w:rPr>
          <w:rFonts w:ascii="Times New Roman" w:hAnsi="Times New Roman" w:cs="Times New Roman"/>
          <w:b/>
          <w:bCs/>
          <w:sz w:val="24"/>
          <w:szCs w:val="24"/>
        </w:rPr>
      </w:pPr>
      <w:r w:rsidRPr="00C00155">
        <w:rPr>
          <w:rFonts w:ascii="Times New Roman" w:hAnsi="Times New Roman" w:cs="Times New Roman"/>
          <w:b/>
          <w:bCs/>
          <w:sz w:val="24"/>
          <w:szCs w:val="24"/>
        </w:rPr>
        <w:t>Directions:</w:t>
      </w:r>
    </w:p>
    <w:p w14:paraId="5C190D08" w14:textId="01AB2825" w:rsidR="00C1464D" w:rsidRDefault="00C1464D" w:rsidP="00152460">
      <w:pPr>
        <w:pStyle w:val="ListParagraph"/>
        <w:numPr>
          <w:ilvl w:val="0"/>
          <w:numId w:val="23"/>
        </w:numPr>
        <w:tabs>
          <w:tab w:val="left" w:pos="720"/>
        </w:tabs>
      </w:pPr>
      <w:r>
        <w:t>Mash the chickpeas</w:t>
      </w:r>
    </w:p>
    <w:p w14:paraId="7CA5148D" w14:textId="6A589050" w:rsidR="00C1464D" w:rsidRDefault="00C1464D" w:rsidP="00152460">
      <w:pPr>
        <w:pStyle w:val="ListParagraph"/>
        <w:numPr>
          <w:ilvl w:val="0"/>
          <w:numId w:val="23"/>
        </w:numPr>
        <w:tabs>
          <w:tab w:val="left" w:pos="720"/>
        </w:tabs>
      </w:pPr>
      <w:r>
        <w:t>Combine all the ingredients</w:t>
      </w:r>
      <w:r w:rsidR="000F6A86">
        <w:t xml:space="preserve"> and mix</w:t>
      </w:r>
    </w:p>
    <w:p w14:paraId="62A542FF" w14:textId="77777777" w:rsidR="000B569F" w:rsidRDefault="000B569F" w:rsidP="000B569F">
      <w:pPr>
        <w:pStyle w:val="ListParagraph"/>
        <w:tabs>
          <w:tab w:val="left" w:pos="720"/>
        </w:tabs>
      </w:pPr>
    </w:p>
    <w:p w14:paraId="3F2F8D68" w14:textId="5C671172" w:rsidR="00C1464D" w:rsidRDefault="00C1464D" w:rsidP="00C1464D">
      <w:pPr>
        <w:tabs>
          <w:tab w:val="left" w:pos="720"/>
        </w:tabs>
        <w:rPr>
          <w:rFonts w:ascii="Times New Roman" w:hAnsi="Times New Roman" w:cs="Times New Roman"/>
          <w:sz w:val="24"/>
          <w:szCs w:val="24"/>
        </w:rPr>
      </w:pPr>
      <w:r w:rsidRPr="00C1464D">
        <w:rPr>
          <w:rFonts w:ascii="Times New Roman" w:hAnsi="Times New Roman" w:cs="Times New Roman"/>
          <w:b/>
          <w:bCs/>
          <w:sz w:val="24"/>
          <w:szCs w:val="24"/>
        </w:rPr>
        <w:t>Variati</w:t>
      </w:r>
      <w:r>
        <w:rPr>
          <w:rFonts w:ascii="Times New Roman" w:hAnsi="Times New Roman" w:cs="Times New Roman"/>
          <w:b/>
          <w:bCs/>
          <w:sz w:val="24"/>
          <w:szCs w:val="24"/>
        </w:rPr>
        <w:t xml:space="preserve">ons: </w:t>
      </w:r>
      <w:r w:rsidRPr="00C1464D">
        <w:rPr>
          <w:rFonts w:ascii="Times New Roman" w:hAnsi="Times New Roman" w:cs="Times New Roman"/>
          <w:sz w:val="24"/>
          <w:szCs w:val="24"/>
        </w:rPr>
        <w:t>Wraps or sandwiches or even using as a dip</w:t>
      </w:r>
    </w:p>
    <w:p w14:paraId="7915319B" w14:textId="77777777" w:rsidR="00A8431D" w:rsidRDefault="00A8431D" w:rsidP="00C1464D">
      <w:pPr>
        <w:tabs>
          <w:tab w:val="left" w:pos="720"/>
        </w:tabs>
      </w:pPr>
    </w:p>
    <w:p w14:paraId="58BF01A9" w14:textId="2C1FD625" w:rsidR="00C1464D" w:rsidRPr="00A8431D" w:rsidRDefault="00A8431D" w:rsidP="00A8431D">
      <w:pPr>
        <w:tabs>
          <w:tab w:val="left" w:pos="720"/>
        </w:tabs>
        <w:rPr>
          <w:rFonts w:ascii="Times New Roman" w:hAnsi="Times New Roman" w:cs="Times New Roman"/>
          <w:sz w:val="18"/>
          <w:szCs w:val="18"/>
        </w:rPr>
      </w:pPr>
      <w:r w:rsidRPr="00A8431D">
        <w:rPr>
          <w:rFonts w:ascii="Times New Roman" w:hAnsi="Times New Roman" w:cs="Times New Roman"/>
          <w:sz w:val="18"/>
          <w:szCs w:val="18"/>
        </w:rPr>
        <w:t>Source:</w:t>
      </w:r>
      <w:r w:rsidR="00C1464D" w:rsidRPr="00A8431D">
        <w:rPr>
          <w:rFonts w:ascii="Times New Roman" w:hAnsi="Times New Roman" w:cs="Times New Roman"/>
          <w:sz w:val="18"/>
          <w:szCs w:val="18"/>
        </w:rPr>
        <w:t xml:space="preserve"> Jayme Bisbano, RD, LD</w:t>
      </w:r>
    </w:p>
    <w:p w14:paraId="0151371B" w14:textId="15675B59" w:rsidR="00C1464D" w:rsidRDefault="00C1464D" w:rsidP="00C1464D">
      <w:pPr>
        <w:tabs>
          <w:tab w:val="left" w:pos="720"/>
        </w:tabs>
        <w:jc w:val="center"/>
        <w:rPr>
          <w:rFonts w:ascii="Times New Roman" w:hAnsi="Times New Roman" w:cs="Times New Roman"/>
          <w:sz w:val="24"/>
          <w:szCs w:val="24"/>
        </w:rPr>
      </w:pPr>
    </w:p>
    <w:p w14:paraId="0D7BED0D" w14:textId="63747790" w:rsidR="00AC449A" w:rsidRPr="002C36A6" w:rsidRDefault="00AC449A" w:rsidP="002C36A6">
      <w:pPr>
        <w:pStyle w:val="Heading2"/>
        <w:rPr>
          <w:b/>
          <w:bCs/>
          <w:color w:val="auto"/>
          <w:sz w:val="28"/>
          <w:szCs w:val="28"/>
        </w:rPr>
      </w:pPr>
      <w:bookmarkStart w:id="26" w:name="_Beet_Detox_Salad"/>
      <w:bookmarkEnd w:id="26"/>
      <w:r w:rsidRPr="002C36A6">
        <w:rPr>
          <w:b/>
          <w:bCs/>
          <w:color w:val="auto"/>
          <w:sz w:val="28"/>
          <w:szCs w:val="28"/>
        </w:rPr>
        <w:t>Beet Detox Salad</w:t>
      </w:r>
    </w:p>
    <w:p w14:paraId="4F03FCCB" w14:textId="71B886FB" w:rsidR="00AC449A" w:rsidRDefault="00AC449A" w:rsidP="00C1464D">
      <w:pPr>
        <w:tabs>
          <w:tab w:val="left" w:pos="720"/>
        </w:tabs>
        <w:jc w:val="center"/>
        <w:rPr>
          <w:rFonts w:ascii="Times New Roman" w:hAnsi="Times New Roman" w:cs="Times New Roman"/>
          <w:b/>
          <w:bCs/>
          <w:sz w:val="24"/>
          <w:szCs w:val="24"/>
        </w:rPr>
      </w:pPr>
      <w:r>
        <w:rPr>
          <w:rFonts w:ascii="Helvetica" w:hAnsi="Helvetica" w:cs="Helvetica"/>
          <w:noProof/>
        </w:rPr>
        <w:drawing>
          <wp:inline distT="0" distB="0" distL="0" distR="0" wp14:anchorId="67122478" wp14:editId="62BFC369">
            <wp:extent cx="2381250" cy="1883675"/>
            <wp:effectExtent l="304800" t="304800" r="323850" b="326390"/>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l="10762" t="3189" r="9128" b="12326"/>
                    <a:stretch/>
                  </pic:blipFill>
                  <pic:spPr bwMode="auto">
                    <a:xfrm>
                      <a:off x="0" y="0"/>
                      <a:ext cx="2385569" cy="1887091"/>
                    </a:xfrm>
                    <a:prstGeom prst="round2DiagRect">
                      <a:avLst>
                        <a:gd name="adj1" fmla="val 16667"/>
                        <a:gd name="adj2" fmla="val 0"/>
                      </a:avLst>
                    </a:prstGeom>
                    <a:ln w="88900" cap="sq" cmpd="sng" algn="ctr">
                      <a:solidFill>
                        <a:srgbClr val="FFFFFF"/>
                      </a:solidFill>
                      <a:prstDash val="solid"/>
                      <a:miter lim="800000"/>
                      <a:headEnd type="none" w="med" len="med"/>
                      <a:tailEnd type="none" w="med" len="med"/>
                    </a:ln>
                    <a:effectLst>
                      <a:outerShdw blurRad="254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4F1F4458" w14:textId="5155BF86" w:rsidR="00AC449A" w:rsidRPr="00AC449A" w:rsidRDefault="00AC449A" w:rsidP="00C1464D">
      <w:pPr>
        <w:tabs>
          <w:tab w:val="left" w:pos="720"/>
        </w:tabs>
        <w:jc w:val="center"/>
        <w:rPr>
          <w:rFonts w:ascii="Times New Roman" w:hAnsi="Times New Roman" w:cs="Times New Roman"/>
          <w:i/>
          <w:iCs/>
          <w:sz w:val="18"/>
          <w:szCs w:val="18"/>
        </w:rPr>
      </w:pPr>
      <w:r w:rsidRPr="00AC449A">
        <w:rPr>
          <w:rFonts w:ascii="Times New Roman" w:hAnsi="Times New Roman" w:cs="Times New Roman"/>
          <w:i/>
          <w:iCs/>
          <w:sz w:val="18"/>
          <w:szCs w:val="18"/>
        </w:rPr>
        <w:t xml:space="preserve">Photo </w:t>
      </w:r>
      <w:r w:rsidR="00C00155">
        <w:rPr>
          <w:rFonts w:ascii="Times New Roman" w:hAnsi="Times New Roman" w:cs="Times New Roman"/>
          <w:i/>
          <w:iCs/>
          <w:sz w:val="18"/>
          <w:szCs w:val="18"/>
        </w:rPr>
        <w:t xml:space="preserve">by </w:t>
      </w:r>
      <w:r w:rsidRPr="00AC449A">
        <w:rPr>
          <w:rFonts w:ascii="Times New Roman" w:hAnsi="Times New Roman" w:cs="Times New Roman"/>
          <w:i/>
          <w:iCs/>
          <w:sz w:val="18"/>
          <w:szCs w:val="18"/>
        </w:rPr>
        <w:t>Lindsay VanKampen</w:t>
      </w:r>
    </w:p>
    <w:p w14:paraId="0FF59A90" w14:textId="786592C0" w:rsidR="00AC449A" w:rsidRPr="00C00155" w:rsidRDefault="00AC449A" w:rsidP="00AC449A">
      <w:pPr>
        <w:tabs>
          <w:tab w:val="left" w:pos="720"/>
        </w:tabs>
        <w:rPr>
          <w:rFonts w:ascii="Times New Roman" w:hAnsi="Times New Roman" w:cs="Times New Roman"/>
          <w:b/>
          <w:bCs/>
          <w:sz w:val="24"/>
          <w:szCs w:val="24"/>
        </w:rPr>
      </w:pPr>
      <w:r w:rsidRPr="00C00155">
        <w:rPr>
          <w:rFonts w:ascii="Times New Roman" w:hAnsi="Times New Roman" w:cs="Times New Roman"/>
          <w:b/>
          <w:bCs/>
          <w:sz w:val="24"/>
          <w:szCs w:val="24"/>
        </w:rPr>
        <w:t>Ingredients:</w:t>
      </w:r>
    </w:p>
    <w:p w14:paraId="4375DC23" w14:textId="77777777" w:rsidR="00AC449A" w:rsidRPr="00AC449A" w:rsidRDefault="00AC449A" w:rsidP="00687167">
      <w:pPr>
        <w:pStyle w:val="ListParagraph"/>
        <w:numPr>
          <w:ilvl w:val="0"/>
          <w:numId w:val="162"/>
        </w:numPr>
      </w:pPr>
      <w:r w:rsidRPr="00AC449A">
        <w:t>1 large beet, coarsely grated</w:t>
      </w:r>
    </w:p>
    <w:p w14:paraId="1B8AF100" w14:textId="77777777" w:rsidR="00AC449A" w:rsidRPr="00AC449A" w:rsidRDefault="00AC449A" w:rsidP="00687167">
      <w:pPr>
        <w:pStyle w:val="ListParagraph"/>
        <w:numPr>
          <w:ilvl w:val="0"/>
          <w:numId w:val="162"/>
        </w:numPr>
      </w:pPr>
      <w:r w:rsidRPr="00AC449A">
        <w:t>1 large carrot, coarsely grated</w:t>
      </w:r>
    </w:p>
    <w:p w14:paraId="3C4C4F03" w14:textId="77777777" w:rsidR="00AC449A" w:rsidRPr="00AC449A" w:rsidRDefault="00AC449A" w:rsidP="00687167">
      <w:pPr>
        <w:pStyle w:val="ListParagraph"/>
        <w:numPr>
          <w:ilvl w:val="0"/>
          <w:numId w:val="162"/>
        </w:numPr>
      </w:pPr>
      <w:r w:rsidRPr="00AC449A">
        <w:t>1 large apple diced</w:t>
      </w:r>
    </w:p>
    <w:p w14:paraId="568000E7" w14:textId="3D00DA58" w:rsidR="00AC449A" w:rsidRPr="00AC449A" w:rsidRDefault="00AC449A" w:rsidP="00687167">
      <w:pPr>
        <w:pStyle w:val="ListParagraph"/>
        <w:numPr>
          <w:ilvl w:val="0"/>
          <w:numId w:val="162"/>
        </w:numPr>
      </w:pPr>
      <w:r w:rsidRPr="00AC449A">
        <w:t xml:space="preserve">2 </w:t>
      </w:r>
      <w:r w:rsidR="00195E11">
        <w:t>t</w:t>
      </w:r>
      <w:r w:rsidRPr="00AC449A">
        <w:t>bsp flax seeds</w:t>
      </w:r>
    </w:p>
    <w:p w14:paraId="07AF7D75" w14:textId="64FE568D" w:rsidR="00AC449A" w:rsidRPr="00AC449A" w:rsidRDefault="00AC449A" w:rsidP="00687167">
      <w:pPr>
        <w:pStyle w:val="ListParagraph"/>
        <w:numPr>
          <w:ilvl w:val="0"/>
          <w:numId w:val="162"/>
        </w:numPr>
      </w:pPr>
      <w:r w:rsidRPr="00AC449A">
        <w:t xml:space="preserve">2 </w:t>
      </w:r>
      <w:r w:rsidR="00195E11">
        <w:t>t</w:t>
      </w:r>
      <w:r w:rsidRPr="00AC449A">
        <w:t>bsp almonds, chopped</w:t>
      </w:r>
    </w:p>
    <w:p w14:paraId="726C9551" w14:textId="79764E62" w:rsidR="00AC449A" w:rsidRPr="00AC449A" w:rsidRDefault="00AC449A" w:rsidP="00687167">
      <w:pPr>
        <w:pStyle w:val="ListParagraph"/>
        <w:numPr>
          <w:ilvl w:val="0"/>
          <w:numId w:val="162"/>
        </w:numPr>
      </w:pPr>
      <w:r w:rsidRPr="00AC449A">
        <w:t xml:space="preserve">2 </w:t>
      </w:r>
      <w:r w:rsidR="00195E11">
        <w:t>t</w:t>
      </w:r>
      <w:r w:rsidRPr="00AC449A">
        <w:t>bsp fresh lemon juice</w:t>
      </w:r>
    </w:p>
    <w:p w14:paraId="58F45337" w14:textId="5E0E9EB8" w:rsidR="00AC449A" w:rsidRDefault="00AC449A" w:rsidP="00687167">
      <w:pPr>
        <w:pStyle w:val="ListParagraph"/>
        <w:numPr>
          <w:ilvl w:val="0"/>
          <w:numId w:val="162"/>
        </w:numPr>
      </w:pPr>
      <w:r w:rsidRPr="00AC449A">
        <w:t>4 c mixed greens</w:t>
      </w:r>
    </w:p>
    <w:p w14:paraId="6B3E9262" w14:textId="5F0FC9F3" w:rsidR="00AC449A" w:rsidRPr="00AC449A" w:rsidRDefault="00AC449A" w:rsidP="00687167">
      <w:pPr>
        <w:pStyle w:val="ListParagraph"/>
        <w:numPr>
          <w:ilvl w:val="0"/>
          <w:numId w:val="162"/>
        </w:numPr>
      </w:pPr>
      <w:r w:rsidRPr="00AC449A">
        <w:t>2 garlic cloves, minced</w:t>
      </w:r>
      <w:r>
        <w:t xml:space="preserve"> (optional)</w:t>
      </w:r>
    </w:p>
    <w:p w14:paraId="5A82B622" w14:textId="6A2F856E" w:rsidR="00AC449A" w:rsidRDefault="00AC449A" w:rsidP="00687167">
      <w:pPr>
        <w:pStyle w:val="ListParagraph"/>
        <w:numPr>
          <w:ilvl w:val="0"/>
          <w:numId w:val="162"/>
        </w:numPr>
      </w:pPr>
      <w:r w:rsidRPr="00AC449A">
        <w:t>¼ tsp sea salt (optional)</w:t>
      </w:r>
    </w:p>
    <w:p w14:paraId="3C1EBD0E" w14:textId="024791BD" w:rsidR="000B569F" w:rsidRDefault="000B569F" w:rsidP="000B569F">
      <w:pPr>
        <w:pStyle w:val="ListParagraph"/>
      </w:pPr>
    </w:p>
    <w:p w14:paraId="0EAEB65C" w14:textId="5F96B1D4" w:rsidR="000B569F" w:rsidRDefault="000B569F" w:rsidP="000B569F">
      <w:pPr>
        <w:pStyle w:val="ListParagraph"/>
      </w:pPr>
    </w:p>
    <w:p w14:paraId="3330EAA8" w14:textId="76A7044C" w:rsidR="000B569F" w:rsidRDefault="000B569F" w:rsidP="000B569F">
      <w:pPr>
        <w:pStyle w:val="ListParagraph"/>
      </w:pPr>
    </w:p>
    <w:p w14:paraId="005CCC94" w14:textId="77777777" w:rsidR="000B569F" w:rsidRDefault="000B569F" w:rsidP="000B569F">
      <w:pPr>
        <w:pStyle w:val="ListParagraph"/>
      </w:pPr>
    </w:p>
    <w:p w14:paraId="75E735D1" w14:textId="0BB21251" w:rsidR="00AC449A" w:rsidRPr="00C00155" w:rsidRDefault="00AC449A" w:rsidP="00AC449A">
      <w:pPr>
        <w:rPr>
          <w:rFonts w:ascii="Times New Roman" w:hAnsi="Times New Roman" w:cs="Times New Roman"/>
          <w:b/>
          <w:bCs/>
          <w:sz w:val="24"/>
          <w:szCs w:val="24"/>
        </w:rPr>
      </w:pPr>
      <w:r w:rsidRPr="00C00155">
        <w:rPr>
          <w:rFonts w:ascii="Times New Roman" w:hAnsi="Times New Roman" w:cs="Times New Roman"/>
          <w:b/>
          <w:bCs/>
          <w:sz w:val="24"/>
          <w:szCs w:val="24"/>
        </w:rPr>
        <w:t>Directions:</w:t>
      </w:r>
    </w:p>
    <w:p w14:paraId="5DFE1AE0" w14:textId="1EA09EC8" w:rsidR="00AC449A" w:rsidRDefault="00AC449A" w:rsidP="00687167">
      <w:pPr>
        <w:pStyle w:val="ListParagraph"/>
        <w:numPr>
          <w:ilvl w:val="0"/>
          <w:numId w:val="152"/>
        </w:numPr>
        <w:spacing w:line="276" w:lineRule="auto"/>
        <w:ind w:left="540" w:hanging="450"/>
      </w:pPr>
      <w:r w:rsidRPr="00AC449A">
        <w:t>Toss all ingredients, except for the mixed greens, together in a large bowl</w:t>
      </w:r>
    </w:p>
    <w:p w14:paraId="2319C080" w14:textId="338AAD85" w:rsidR="00AC449A" w:rsidRPr="00AC449A" w:rsidRDefault="00AC449A" w:rsidP="00687167">
      <w:pPr>
        <w:pStyle w:val="ListParagraph"/>
        <w:numPr>
          <w:ilvl w:val="0"/>
          <w:numId w:val="152"/>
        </w:numPr>
        <w:spacing w:line="276" w:lineRule="auto"/>
        <w:ind w:left="540" w:hanging="450"/>
      </w:pPr>
      <w:r w:rsidRPr="00AC449A">
        <w:t>Mix in remaining ingredients</w:t>
      </w:r>
      <w:r w:rsidR="000B569F">
        <w:t xml:space="preserve"> and</w:t>
      </w:r>
      <w:r w:rsidRPr="00AC449A">
        <w:t xml:space="preserve"> mix this together up to 2 days in advance</w:t>
      </w:r>
    </w:p>
    <w:p w14:paraId="2DFAA20D" w14:textId="7D0381AE" w:rsidR="00AC449A" w:rsidRPr="00AC449A" w:rsidRDefault="00AC449A" w:rsidP="00687167">
      <w:pPr>
        <w:pStyle w:val="ListParagraph"/>
        <w:numPr>
          <w:ilvl w:val="0"/>
          <w:numId w:val="152"/>
        </w:numPr>
        <w:spacing w:line="276" w:lineRule="auto"/>
        <w:ind w:left="540" w:hanging="450"/>
      </w:pPr>
      <w:r w:rsidRPr="00AC449A">
        <w:t>Garnish with apples or almonds when serving</w:t>
      </w:r>
      <w:r w:rsidR="000B569F">
        <w:t>!</w:t>
      </w:r>
    </w:p>
    <w:p w14:paraId="49757402" w14:textId="77777777" w:rsidR="00AC449A" w:rsidRPr="00AC449A" w:rsidRDefault="00AC449A" w:rsidP="00AC449A"/>
    <w:p w14:paraId="2F4B21D2" w14:textId="4410F1E7" w:rsidR="00AC449A" w:rsidRPr="00A8431D" w:rsidRDefault="00AC449A" w:rsidP="00AC449A">
      <w:pPr>
        <w:spacing w:line="276" w:lineRule="auto"/>
        <w:rPr>
          <w:rFonts w:ascii="Times New Roman" w:hAnsi="Times New Roman" w:cs="Times New Roman"/>
          <w:sz w:val="18"/>
          <w:szCs w:val="18"/>
        </w:rPr>
      </w:pPr>
      <w:r w:rsidRPr="00A8431D">
        <w:rPr>
          <w:rFonts w:ascii="Times New Roman" w:hAnsi="Times New Roman" w:cs="Times New Roman"/>
          <w:sz w:val="18"/>
          <w:szCs w:val="18"/>
        </w:rPr>
        <w:t xml:space="preserve">Source: </w:t>
      </w:r>
      <w:hyperlink r:id="rId55" w:history="1">
        <w:r w:rsidRPr="00A8431D">
          <w:rPr>
            <w:rStyle w:val="Hyperlink"/>
            <w:rFonts w:ascii="Times New Roman" w:hAnsi="Times New Roman" w:cs="Times New Roman"/>
            <w:sz w:val="18"/>
            <w:szCs w:val="18"/>
          </w:rPr>
          <w:t>http://www.prevention.com/food/healthy-recipes/meals-that-soothe-inflammation/slide/4</w:t>
        </w:r>
      </w:hyperlink>
    </w:p>
    <w:p w14:paraId="6BBBB6C6" w14:textId="77777777" w:rsidR="00AC449A" w:rsidRDefault="00AC449A" w:rsidP="00AC449A">
      <w:pPr>
        <w:tabs>
          <w:tab w:val="left" w:pos="720"/>
        </w:tabs>
        <w:rPr>
          <w:rFonts w:ascii="Times New Roman" w:hAnsi="Times New Roman" w:cs="Times New Roman"/>
          <w:sz w:val="24"/>
          <w:szCs w:val="24"/>
        </w:rPr>
      </w:pPr>
    </w:p>
    <w:p w14:paraId="454674FF" w14:textId="223ABD73" w:rsidR="00AC449A" w:rsidRPr="00AC449A" w:rsidRDefault="00E52CE6" w:rsidP="00AC449A">
      <w:pPr>
        <w:tabs>
          <w:tab w:val="left" w:pos="720"/>
        </w:tabs>
        <w:rPr>
          <w:rFonts w:ascii="Times New Roman" w:hAnsi="Times New Roman" w:cs="Times New Roman"/>
          <w:sz w:val="24"/>
          <w:szCs w:val="24"/>
        </w:rPr>
      </w:pPr>
      <w:r>
        <w:rPr>
          <w:noProof/>
        </w:rPr>
        <mc:AlternateContent>
          <mc:Choice Requires="wps">
            <w:drawing>
              <wp:anchor distT="0" distB="0" distL="114300" distR="114300" simplePos="0" relativeHeight="251799552" behindDoc="0" locked="0" layoutInCell="1" allowOverlap="1" wp14:anchorId="4282A571" wp14:editId="13C9EC84">
                <wp:simplePos x="0" y="0"/>
                <wp:positionH relativeFrom="margin">
                  <wp:posOffset>640080</wp:posOffset>
                </wp:positionH>
                <wp:positionV relativeFrom="paragraph">
                  <wp:posOffset>29845</wp:posOffset>
                </wp:positionV>
                <wp:extent cx="1828800" cy="1828800"/>
                <wp:effectExtent l="0" t="0" r="19685" b="22860"/>
                <wp:wrapSquare wrapText="bothSides"/>
                <wp:docPr id="65" name="Text Box 6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A5F655B" w14:textId="0CC7E7BF" w:rsidR="00C4735D" w:rsidRPr="00A9079A" w:rsidRDefault="00C4735D" w:rsidP="00E52CE6">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Serves 2</w:t>
                            </w:r>
                          </w:p>
                          <w:p w14:paraId="28C018D8" w14:textId="1491AF75" w:rsidR="00C4735D" w:rsidRPr="006D11B6" w:rsidRDefault="00C4735D" w:rsidP="00E52CE6">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Nutrition Information</w:t>
                            </w:r>
                          </w:p>
                          <w:p w14:paraId="6C85E691" w14:textId="2498A214" w:rsidR="00C4735D" w:rsidRPr="006D11B6" w:rsidRDefault="00C4735D" w:rsidP="00E52CE6">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49</w:t>
                            </w:r>
                          </w:p>
                          <w:p w14:paraId="67EB292E" w14:textId="12185464" w:rsidR="00C4735D" w:rsidRPr="006D11B6" w:rsidRDefault="00C4735D" w:rsidP="00E52CE6">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8 </w:t>
                            </w:r>
                            <w:r w:rsidRPr="006D11B6">
                              <w:rPr>
                                <w:rFonts w:ascii="Times New Roman" w:hAnsi="Times New Roman" w:cs="Times New Roman"/>
                                <w:sz w:val="24"/>
                                <w:szCs w:val="24"/>
                              </w:rPr>
                              <w:t>g</w:t>
                            </w:r>
                          </w:p>
                          <w:p w14:paraId="4397C81D" w14:textId="64E21E3A" w:rsidR="00C4735D" w:rsidRPr="006D11B6" w:rsidRDefault="00C4735D" w:rsidP="00E52CE6">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0.8</w:t>
                            </w:r>
                            <w:r w:rsidRPr="006D11B6">
                              <w:rPr>
                                <w:rFonts w:ascii="Times New Roman" w:hAnsi="Times New Roman" w:cs="Times New Roman"/>
                                <w:sz w:val="24"/>
                                <w:szCs w:val="24"/>
                              </w:rPr>
                              <w:t xml:space="preserve"> g</w:t>
                            </w:r>
                          </w:p>
                          <w:p w14:paraId="30E4EAC9" w14:textId="0313342C" w:rsidR="00C4735D" w:rsidRPr="006D11B6" w:rsidRDefault="00C4735D" w:rsidP="00E52CE6">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76</w:t>
                            </w:r>
                          </w:p>
                          <w:p w14:paraId="590FEA39" w14:textId="3460F506" w:rsidR="00C4735D" w:rsidRPr="006D11B6" w:rsidRDefault="00C4735D" w:rsidP="00E52CE6">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5 </w:t>
                            </w:r>
                            <w:r w:rsidRPr="006D11B6">
                              <w:rPr>
                                <w:rFonts w:ascii="Times New Roman" w:hAnsi="Times New Roman" w:cs="Times New Roman"/>
                                <w:sz w:val="24"/>
                                <w:szCs w:val="24"/>
                              </w:rPr>
                              <w:t>g</w:t>
                            </w:r>
                          </w:p>
                          <w:p w14:paraId="5299784E" w14:textId="77C16990" w:rsidR="00C4735D" w:rsidRDefault="00C4735D" w:rsidP="00E52CE6">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36 </w:t>
                            </w:r>
                            <w:r w:rsidRPr="006D11B6">
                              <w:rPr>
                                <w:rFonts w:ascii="Times New Roman" w:hAnsi="Times New Roman" w:cs="Times New Roman"/>
                                <w:sz w:val="24"/>
                                <w:szCs w:val="24"/>
                              </w:rPr>
                              <w:t>g</w:t>
                            </w:r>
                          </w:p>
                          <w:p w14:paraId="64A91BE1" w14:textId="4064F626" w:rsidR="00C4735D" w:rsidRPr="006D11B6" w:rsidRDefault="00C4735D" w:rsidP="00E52CE6">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0</w:t>
                            </w:r>
                          </w:p>
                          <w:p w14:paraId="469F74E2" w14:textId="29DB4D27" w:rsidR="00C4735D" w:rsidRPr="001D68A3" w:rsidRDefault="00C4735D" w:rsidP="00E52CE6">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0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282A571" id="Text Box 65" o:spid="_x0000_s1055" type="#_x0000_t202" style="position:absolute;margin-left:50.4pt;margin-top:2.35pt;width:2in;height:2in;z-index:251799552;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" filled="f" strokeweight=".5pt">
                <v:textbox style="mso-fit-shape-to-text:t">
                  <w:txbxContent>
                    <w:p w14:paraId="2A5F655B" w14:textId="0CC7E7BF" w:rsidR="00C4735D" w:rsidRPr="00A9079A" w:rsidRDefault="00C4735D" w:rsidP="00E52CE6">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Serves 2</w:t>
                      </w:r>
                    </w:p>
                    <w:p w14:paraId="28C018D8" w14:textId="1491AF75" w:rsidR="00C4735D" w:rsidRPr="006D11B6" w:rsidRDefault="00C4735D" w:rsidP="00E52CE6">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Nutrition Information</w:t>
                      </w:r>
                    </w:p>
                    <w:p w14:paraId="6C85E691" w14:textId="2498A214" w:rsidR="00C4735D" w:rsidRPr="006D11B6" w:rsidRDefault="00C4735D" w:rsidP="00E52CE6">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49</w:t>
                      </w:r>
                    </w:p>
                    <w:p w14:paraId="67EB292E" w14:textId="12185464" w:rsidR="00C4735D" w:rsidRPr="006D11B6" w:rsidRDefault="00C4735D" w:rsidP="00E52CE6">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8 </w:t>
                      </w:r>
                      <w:r w:rsidRPr="006D11B6">
                        <w:rPr>
                          <w:rFonts w:ascii="Times New Roman" w:hAnsi="Times New Roman" w:cs="Times New Roman"/>
                          <w:sz w:val="24"/>
                          <w:szCs w:val="24"/>
                        </w:rPr>
                        <w:t>g</w:t>
                      </w:r>
                    </w:p>
                    <w:p w14:paraId="4397C81D" w14:textId="64E21E3A" w:rsidR="00C4735D" w:rsidRPr="006D11B6" w:rsidRDefault="00C4735D" w:rsidP="00E52CE6">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0.8</w:t>
                      </w:r>
                      <w:r w:rsidRPr="006D11B6">
                        <w:rPr>
                          <w:rFonts w:ascii="Times New Roman" w:hAnsi="Times New Roman" w:cs="Times New Roman"/>
                          <w:sz w:val="24"/>
                          <w:szCs w:val="24"/>
                        </w:rPr>
                        <w:t xml:space="preserve"> g</w:t>
                      </w:r>
                    </w:p>
                    <w:p w14:paraId="30E4EAC9" w14:textId="0313342C" w:rsidR="00C4735D" w:rsidRPr="006D11B6" w:rsidRDefault="00C4735D" w:rsidP="00E52CE6">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76</w:t>
                      </w:r>
                    </w:p>
                    <w:p w14:paraId="590FEA39" w14:textId="3460F506" w:rsidR="00C4735D" w:rsidRPr="006D11B6" w:rsidRDefault="00C4735D" w:rsidP="00E52CE6">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5 </w:t>
                      </w:r>
                      <w:r w:rsidRPr="006D11B6">
                        <w:rPr>
                          <w:rFonts w:ascii="Times New Roman" w:hAnsi="Times New Roman" w:cs="Times New Roman"/>
                          <w:sz w:val="24"/>
                          <w:szCs w:val="24"/>
                        </w:rPr>
                        <w:t>g</w:t>
                      </w:r>
                    </w:p>
                    <w:p w14:paraId="5299784E" w14:textId="77C16990" w:rsidR="00C4735D" w:rsidRDefault="00C4735D" w:rsidP="00E52CE6">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36 </w:t>
                      </w:r>
                      <w:r w:rsidRPr="006D11B6">
                        <w:rPr>
                          <w:rFonts w:ascii="Times New Roman" w:hAnsi="Times New Roman" w:cs="Times New Roman"/>
                          <w:sz w:val="24"/>
                          <w:szCs w:val="24"/>
                        </w:rPr>
                        <w:t>g</w:t>
                      </w:r>
                    </w:p>
                    <w:p w14:paraId="64A91BE1" w14:textId="4064F626" w:rsidR="00C4735D" w:rsidRPr="006D11B6" w:rsidRDefault="00C4735D" w:rsidP="00E52CE6">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0</w:t>
                      </w:r>
                    </w:p>
                    <w:p w14:paraId="469F74E2" w14:textId="29DB4D27" w:rsidR="00C4735D" w:rsidRPr="001D68A3" w:rsidRDefault="00C4735D" w:rsidP="00E52CE6">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0 </w:t>
                      </w:r>
                      <w:r w:rsidRPr="006D11B6">
                        <w:rPr>
                          <w:rFonts w:ascii="Times New Roman" w:hAnsi="Times New Roman" w:cs="Times New Roman"/>
                          <w:sz w:val="24"/>
                          <w:szCs w:val="24"/>
                        </w:rPr>
                        <w:t>g</w:t>
                      </w:r>
                    </w:p>
                  </w:txbxContent>
                </v:textbox>
                <w10:wrap type="square" anchorx="margin"/>
              </v:shape>
            </w:pict>
          </mc:Fallback>
        </mc:AlternateContent>
      </w:r>
      <w:r w:rsidR="00AC449A" w:rsidRPr="00AC449A">
        <w:rPr>
          <w:rFonts w:ascii="Times New Roman" w:hAnsi="Times New Roman" w:cs="Times New Roman"/>
          <w:sz w:val="24"/>
          <w:szCs w:val="24"/>
        </w:rPr>
        <w:br w:type="page"/>
      </w:r>
    </w:p>
    <w:p w14:paraId="21D49F66" w14:textId="0DDAD893" w:rsidR="00C1464D" w:rsidRPr="002C36A6" w:rsidRDefault="00C00155" w:rsidP="002C36A6">
      <w:pPr>
        <w:pStyle w:val="Heading2"/>
        <w:rPr>
          <w:b/>
          <w:bCs/>
          <w:color w:val="auto"/>
          <w:sz w:val="28"/>
          <w:szCs w:val="28"/>
        </w:rPr>
      </w:pPr>
      <w:bookmarkStart w:id="27" w:name="_Herbed_Quinoa"/>
      <w:bookmarkEnd w:id="27"/>
      <w:r w:rsidRPr="00134488">
        <w:rPr>
          <w:i/>
          <w:iCs/>
          <w:noProof/>
          <w:sz w:val="18"/>
          <w:szCs w:val="18"/>
        </w:rPr>
        <w:lastRenderedPageBreak/>
        <w:drawing>
          <wp:anchor distT="0" distB="0" distL="114300" distR="114300" simplePos="0" relativeHeight="251731968" behindDoc="0" locked="0" layoutInCell="1" allowOverlap="1" wp14:anchorId="0D5FA9C8" wp14:editId="428FE5DD">
            <wp:simplePos x="0" y="0"/>
            <wp:positionH relativeFrom="margin">
              <wp:posOffset>1398270</wp:posOffset>
            </wp:positionH>
            <wp:positionV relativeFrom="paragraph">
              <wp:posOffset>510540</wp:posOffset>
            </wp:positionV>
            <wp:extent cx="1825625" cy="1661160"/>
            <wp:effectExtent l="304800" t="247650" r="346075" b="262890"/>
            <wp:wrapTopAndBottom/>
            <wp:docPr id="242" name="Picture 242" descr="Photo by Lindsay VanKamp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hoto by Lindsay VanKampen"/>
                    <pic:cNvPicPr>
                      <a:picLocks noChangeAspect="1" noChangeArrowheads="1"/>
                    </pic:cNvPicPr>
                  </pic:nvPicPr>
                  <pic:blipFill>
                    <a:blip r:embed="rId56" cstate="print">
                      <a:extLst>
                        <a:ext uri="{28A0092B-C50C-407E-A947-70E740481C1C}">
                          <a14:useLocalDpi xmlns:a14="http://schemas.microsoft.com/office/drawing/2010/main" val="0"/>
                        </a:ext>
                      </a:extLst>
                    </a:blip>
                    <a:srcRect l="9479" t="1627" r="12840" b="4880"/>
                    <a:stretch>
                      <a:fillRect/>
                    </a:stretch>
                  </pic:blipFill>
                  <pic:spPr bwMode="auto">
                    <a:xfrm>
                      <a:off x="0" y="0"/>
                      <a:ext cx="1825625" cy="1661160"/>
                    </a:xfrm>
                    <a:prstGeom prst="rect">
                      <a:avLst/>
                    </a:prstGeom>
                    <a:solidFill>
                      <a:srgbClr val="FFFFFF">
                        <a:shade val="85000"/>
                      </a:srgbClr>
                    </a:solidFill>
                    <a:ln w="190500" cap="sq">
                      <a:solidFill>
                        <a:srgbClr val="FFFFFF"/>
                      </a:solidFill>
                      <a:miter lim="800000"/>
                    </a:ln>
                    <a:effectLst>
                      <a:outerShdw blurRad="65000" dist="50800" dir="12900000" kx="195000" ky="145000" algn="tl" rotWithShape="0">
                        <a:srgbClr val="000000">
                          <a:alpha val="30000"/>
                        </a:srgbClr>
                      </a:outerShdw>
                    </a:effectLst>
                    <a:scene3d>
                      <a:camera prst="orthographicFront">
                        <a:rot lat="0" lon="0" rev="360000"/>
                      </a:camera>
                      <a:lightRig rig="twoPt" dir="t">
                        <a:rot lat="0" lon="0" rev="7200000"/>
                      </a:lightRig>
                    </a:scene3d>
                    <a:sp3d contourW="12700">
                      <a:bevelT w="25400" h="19050"/>
                      <a:contourClr>
                        <a:srgbClr val="969696"/>
                      </a:contourClr>
                    </a:sp3d>
                  </pic:spPr>
                </pic:pic>
              </a:graphicData>
            </a:graphic>
            <wp14:sizeRelH relativeFrom="margin">
              <wp14:pctWidth>0</wp14:pctWidth>
            </wp14:sizeRelH>
            <wp14:sizeRelV relativeFrom="margin">
              <wp14:pctHeight>0</wp14:pctHeight>
            </wp14:sizeRelV>
          </wp:anchor>
        </w:drawing>
      </w:r>
      <w:r w:rsidR="00134488" w:rsidRPr="002C36A6">
        <w:rPr>
          <w:b/>
          <w:bCs/>
          <w:color w:val="auto"/>
          <w:sz w:val="28"/>
          <w:szCs w:val="28"/>
        </w:rPr>
        <w:t>Herbed Quinoa</w:t>
      </w:r>
    </w:p>
    <w:p w14:paraId="638C0318" w14:textId="2048C688" w:rsidR="00134488" w:rsidRPr="00134488" w:rsidRDefault="00134488" w:rsidP="00C1464D">
      <w:pPr>
        <w:tabs>
          <w:tab w:val="left" w:pos="720"/>
        </w:tabs>
        <w:jc w:val="center"/>
        <w:rPr>
          <w:rFonts w:ascii="Times New Roman" w:hAnsi="Times New Roman" w:cs="Times New Roman"/>
          <w:i/>
          <w:iCs/>
          <w:sz w:val="18"/>
          <w:szCs w:val="18"/>
        </w:rPr>
      </w:pPr>
      <w:r w:rsidRPr="00134488">
        <w:rPr>
          <w:rFonts w:ascii="Times New Roman" w:hAnsi="Times New Roman" w:cs="Times New Roman"/>
          <w:i/>
          <w:iCs/>
          <w:sz w:val="18"/>
          <w:szCs w:val="18"/>
        </w:rPr>
        <w:t xml:space="preserve">Photo </w:t>
      </w:r>
      <w:r w:rsidR="00C00155">
        <w:rPr>
          <w:rFonts w:ascii="Times New Roman" w:hAnsi="Times New Roman" w:cs="Times New Roman"/>
          <w:i/>
          <w:iCs/>
          <w:sz w:val="18"/>
          <w:szCs w:val="18"/>
        </w:rPr>
        <w:t xml:space="preserve">by </w:t>
      </w:r>
      <w:r w:rsidRPr="00134488">
        <w:rPr>
          <w:rFonts w:ascii="Times New Roman" w:hAnsi="Times New Roman" w:cs="Times New Roman"/>
          <w:i/>
          <w:iCs/>
          <w:sz w:val="18"/>
          <w:szCs w:val="18"/>
        </w:rPr>
        <w:t>Lindsay VanKampen</w:t>
      </w:r>
    </w:p>
    <w:p w14:paraId="27809C0A" w14:textId="287D7743" w:rsidR="00134488" w:rsidRPr="00C00155" w:rsidRDefault="00134488" w:rsidP="00134488">
      <w:pPr>
        <w:rPr>
          <w:rFonts w:ascii="Times New Roman" w:hAnsi="Times New Roman" w:cs="Times New Roman"/>
          <w:b/>
          <w:sz w:val="24"/>
          <w:szCs w:val="24"/>
        </w:rPr>
      </w:pPr>
      <w:r w:rsidRPr="00C00155">
        <w:rPr>
          <w:rFonts w:ascii="Times New Roman" w:hAnsi="Times New Roman" w:cs="Times New Roman"/>
          <w:b/>
          <w:sz w:val="24"/>
          <w:szCs w:val="24"/>
        </w:rPr>
        <w:t>Ingredients:</w:t>
      </w:r>
    </w:p>
    <w:p w14:paraId="6AD46F11" w14:textId="2BEC68E3" w:rsidR="00134488" w:rsidRPr="00134488" w:rsidRDefault="00134488" w:rsidP="00134488">
      <w:pPr>
        <w:rPr>
          <w:rFonts w:ascii="Times New Roman" w:hAnsi="Times New Roman" w:cs="Times New Roman"/>
          <w:b/>
          <w:sz w:val="24"/>
          <w:szCs w:val="24"/>
        </w:rPr>
      </w:pPr>
      <w:r w:rsidRPr="00134488">
        <w:rPr>
          <w:rFonts w:ascii="Times New Roman" w:hAnsi="Times New Roman" w:cs="Times New Roman"/>
          <w:b/>
          <w:sz w:val="24"/>
          <w:szCs w:val="24"/>
        </w:rPr>
        <w:t>Quinoa:</w:t>
      </w:r>
    </w:p>
    <w:p w14:paraId="72B5C779" w14:textId="1E139747" w:rsidR="00134488" w:rsidRPr="00134488" w:rsidRDefault="00134488" w:rsidP="00152460">
      <w:pPr>
        <w:numPr>
          <w:ilvl w:val="0"/>
          <w:numId w:val="24"/>
        </w:numPr>
        <w:spacing w:after="0" w:line="312" w:lineRule="atLeast"/>
        <w:rPr>
          <w:rFonts w:ascii="Times New Roman" w:hAnsi="Times New Roman" w:cs="Times New Roman"/>
          <w:sz w:val="24"/>
          <w:szCs w:val="24"/>
        </w:rPr>
      </w:pPr>
      <w:r w:rsidRPr="00134488">
        <w:rPr>
          <w:rFonts w:ascii="Times New Roman" w:hAnsi="Times New Roman" w:cs="Times New Roman"/>
          <w:sz w:val="24"/>
          <w:szCs w:val="24"/>
        </w:rPr>
        <w:t>2 ¾ c low-sodium chicken or veggie stock</w:t>
      </w:r>
    </w:p>
    <w:p w14:paraId="42B2672A" w14:textId="2630148D" w:rsidR="00134488" w:rsidRPr="00134488" w:rsidRDefault="00134488" w:rsidP="00152460">
      <w:pPr>
        <w:numPr>
          <w:ilvl w:val="0"/>
          <w:numId w:val="24"/>
        </w:numPr>
        <w:spacing w:after="0" w:line="312" w:lineRule="atLeast"/>
        <w:rPr>
          <w:rFonts w:ascii="Times New Roman" w:hAnsi="Times New Roman" w:cs="Times New Roman"/>
          <w:sz w:val="24"/>
          <w:szCs w:val="24"/>
        </w:rPr>
      </w:pPr>
      <w:r w:rsidRPr="00134488">
        <w:rPr>
          <w:rFonts w:ascii="Times New Roman" w:hAnsi="Times New Roman" w:cs="Times New Roman"/>
          <w:sz w:val="24"/>
          <w:szCs w:val="24"/>
        </w:rPr>
        <w:t>½ c fresh lemon juice</w:t>
      </w:r>
    </w:p>
    <w:p w14:paraId="512C99FD" w14:textId="25DA54DE" w:rsidR="00134488" w:rsidRPr="00134488" w:rsidRDefault="00134488" w:rsidP="00152460">
      <w:pPr>
        <w:numPr>
          <w:ilvl w:val="0"/>
          <w:numId w:val="24"/>
        </w:numPr>
        <w:spacing w:after="0" w:line="312" w:lineRule="atLeast"/>
        <w:rPr>
          <w:rFonts w:ascii="Times New Roman" w:hAnsi="Times New Roman" w:cs="Times New Roman"/>
          <w:sz w:val="24"/>
          <w:szCs w:val="24"/>
        </w:rPr>
      </w:pPr>
      <w:r w:rsidRPr="00134488">
        <w:rPr>
          <w:rFonts w:ascii="Times New Roman" w:hAnsi="Times New Roman" w:cs="Times New Roman"/>
          <w:sz w:val="24"/>
          <w:szCs w:val="24"/>
        </w:rPr>
        <w:t>1 ½ c quinoa (dry)</w:t>
      </w:r>
    </w:p>
    <w:p w14:paraId="371C4FAF" w14:textId="77777777" w:rsidR="00134488" w:rsidRPr="00134488" w:rsidRDefault="00134488" w:rsidP="00134488">
      <w:pPr>
        <w:spacing w:line="312" w:lineRule="atLeast"/>
        <w:rPr>
          <w:rFonts w:ascii="Times New Roman" w:hAnsi="Times New Roman" w:cs="Times New Roman"/>
          <w:b/>
          <w:sz w:val="24"/>
          <w:szCs w:val="24"/>
        </w:rPr>
      </w:pPr>
      <w:r w:rsidRPr="00134488">
        <w:rPr>
          <w:rFonts w:ascii="Times New Roman" w:hAnsi="Times New Roman" w:cs="Times New Roman"/>
          <w:b/>
          <w:sz w:val="24"/>
          <w:szCs w:val="24"/>
        </w:rPr>
        <w:t>Dressing:</w:t>
      </w:r>
    </w:p>
    <w:p w14:paraId="5429BF12" w14:textId="62ED7ED2" w:rsidR="00134488" w:rsidRPr="00134488" w:rsidRDefault="00134488" w:rsidP="00152460">
      <w:pPr>
        <w:numPr>
          <w:ilvl w:val="0"/>
          <w:numId w:val="25"/>
        </w:numPr>
        <w:spacing w:after="0" w:line="312" w:lineRule="atLeast"/>
        <w:rPr>
          <w:rFonts w:ascii="Times New Roman" w:hAnsi="Times New Roman" w:cs="Times New Roman"/>
          <w:sz w:val="24"/>
          <w:szCs w:val="24"/>
        </w:rPr>
      </w:pPr>
      <w:r w:rsidRPr="00134488">
        <w:rPr>
          <w:rFonts w:ascii="Times New Roman" w:hAnsi="Times New Roman" w:cs="Times New Roman"/>
          <w:sz w:val="24"/>
          <w:szCs w:val="24"/>
        </w:rPr>
        <w:t>½ c extra-virgin olive oil</w:t>
      </w:r>
    </w:p>
    <w:p w14:paraId="6093EEDA" w14:textId="147C08A7" w:rsidR="00134488" w:rsidRPr="00134488" w:rsidRDefault="00134488" w:rsidP="00152460">
      <w:pPr>
        <w:numPr>
          <w:ilvl w:val="0"/>
          <w:numId w:val="25"/>
        </w:numPr>
        <w:spacing w:after="0" w:line="312" w:lineRule="atLeast"/>
        <w:rPr>
          <w:rFonts w:ascii="Times New Roman" w:hAnsi="Times New Roman" w:cs="Times New Roman"/>
          <w:sz w:val="24"/>
          <w:szCs w:val="24"/>
        </w:rPr>
      </w:pPr>
      <w:r w:rsidRPr="00134488">
        <w:rPr>
          <w:rFonts w:ascii="Times New Roman" w:hAnsi="Times New Roman" w:cs="Times New Roman"/>
          <w:sz w:val="24"/>
          <w:szCs w:val="24"/>
        </w:rPr>
        <w:t>¼ c fresh lemon juice</w:t>
      </w:r>
    </w:p>
    <w:p w14:paraId="263F0ED1" w14:textId="31CF8A0D" w:rsidR="00134488" w:rsidRPr="00134488" w:rsidRDefault="00134488" w:rsidP="00152460">
      <w:pPr>
        <w:numPr>
          <w:ilvl w:val="0"/>
          <w:numId w:val="25"/>
        </w:numPr>
        <w:spacing w:after="0" w:line="312" w:lineRule="atLeast"/>
        <w:rPr>
          <w:rFonts w:ascii="Times New Roman" w:hAnsi="Times New Roman" w:cs="Times New Roman"/>
          <w:sz w:val="24"/>
          <w:szCs w:val="24"/>
        </w:rPr>
      </w:pPr>
      <w:r w:rsidRPr="00134488">
        <w:rPr>
          <w:rFonts w:ascii="Times New Roman" w:hAnsi="Times New Roman" w:cs="Times New Roman"/>
          <w:sz w:val="24"/>
          <w:szCs w:val="24"/>
        </w:rPr>
        <w:t>¾ c chopped fresh basil leaves</w:t>
      </w:r>
    </w:p>
    <w:p w14:paraId="5C2837CC" w14:textId="6D6ED2AC" w:rsidR="00134488" w:rsidRPr="00134488" w:rsidRDefault="00134488" w:rsidP="00152460">
      <w:pPr>
        <w:numPr>
          <w:ilvl w:val="0"/>
          <w:numId w:val="25"/>
        </w:numPr>
        <w:spacing w:after="0" w:line="312" w:lineRule="atLeast"/>
        <w:rPr>
          <w:rFonts w:ascii="Times New Roman" w:hAnsi="Times New Roman" w:cs="Times New Roman"/>
          <w:sz w:val="24"/>
          <w:szCs w:val="24"/>
        </w:rPr>
      </w:pPr>
      <w:r w:rsidRPr="00134488">
        <w:rPr>
          <w:rFonts w:ascii="Times New Roman" w:hAnsi="Times New Roman" w:cs="Times New Roman"/>
          <w:sz w:val="24"/>
          <w:szCs w:val="24"/>
        </w:rPr>
        <w:t>¼ c chopped fresh parsley leaves</w:t>
      </w:r>
    </w:p>
    <w:p w14:paraId="0DF17F14" w14:textId="1B566921" w:rsidR="00134488" w:rsidRPr="00134488" w:rsidRDefault="00134488" w:rsidP="00152460">
      <w:pPr>
        <w:numPr>
          <w:ilvl w:val="0"/>
          <w:numId w:val="25"/>
        </w:numPr>
        <w:spacing w:after="0" w:line="312" w:lineRule="atLeast"/>
        <w:rPr>
          <w:rFonts w:ascii="Times New Roman" w:hAnsi="Times New Roman" w:cs="Times New Roman"/>
          <w:sz w:val="24"/>
          <w:szCs w:val="24"/>
        </w:rPr>
      </w:pPr>
      <w:r w:rsidRPr="00134488">
        <w:rPr>
          <w:rFonts w:ascii="Times New Roman" w:hAnsi="Times New Roman" w:cs="Times New Roman"/>
          <w:sz w:val="24"/>
          <w:szCs w:val="24"/>
        </w:rPr>
        <w:t>1 t</w:t>
      </w:r>
      <w:r w:rsidR="000B569F">
        <w:rPr>
          <w:rFonts w:ascii="Times New Roman" w:hAnsi="Times New Roman" w:cs="Times New Roman"/>
          <w:sz w:val="24"/>
          <w:szCs w:val="24"/>
        </w:rPr>
        <w:t>bsp</w:t>
      </w:r>
      <w:r w:rsidRPr="00134488">
        <w:rPr>
          <w:rFonts w:ascii="Times New Roman" w:hAnsi="Times New Roman" w:cs="Times New Roman"/>
          <w:sz w:val="24"/>
          <w:szCs w:val="24"/>
        </w:rPr>
        <w:t xml:space="preserve"> chopped fresh thyme leaves</w:t>
      </w:r>
    </w:p>
    <w:p w14:paraId="04A4E04F" w14:textId="62113E73" w:rsidR="00134488" w:rsidRPr="00134488" w:rsidRDefault="00134488" w:rsidP="00152460">
      <w:pPr>
        <w:numPr>
          <w:ilvl w:val="0"/>
          <w:numId w:val="25"/>
        </w:numPr>
        <w:spacing w:after="0" w:line="312" w:lineRule="atLeast"/>
        <w:rPr>
          <w:rFonts w:ascii="Times New Roman" w:hAnsi="Times New Roman" w:cs="Times New Roman"/>
          <w:sz w:val="24"/>
          <w:szCs w:val="24"/>
        </w:rPr>
      </w:pPr>
      <w:r w:rsidRPr="00134488">
        <w:rPr>
          <w:rFonts w:ascii="Times New Roman" w:hAnsi="Times New Roman" w:cs="Times New Roman"/>
          <w:sz w:val="24"/>
          <w:szCs w:val="24"/>
        </w:rPr>
        <w:t>2 t</w:t>
      </w:r>
      <w:r w:rsidR="000B569F">
        <w:rPr>
          <w:rFonts w:ascii="Times New Roman" w:hAnsi="Times New Roman" w:cs="Times New Roman"/>
          <w:sz w:val="24"/>
          <w:szCs w:val="24"/>
        </w:rPr>
        <w:t>bsp</w:t>
      </w:r>
      <w:r w:rsidRPr="00134488">
        <w:rPr>
          <w:rFonts w:ascii="Times New Roman" w:hAnsi="Times New Roman" w:cs="Times New Roman"/>
          <w:sz w:val="24"/>
          <w:szCs w:val="24"/>
        </w:rPr>
        <w:t xml:space="preserve"> lemon zest</w:t>
      </w:r>
    </w:p>
    <w:p w14:paraId="443DF976" w14:textId="33C026D6" w:rsidR="00134488" w:rsidRPr="00134488" w:rsidRDefault="00134488" w:rsidP="00152460">
      <w:pPr>
        <w:numPr>
          <w:ilvl w:val="0"/>
          <w:numId w:val="25"/>
        </w:numPr>
        <w:spacing w:after="0" w:line="312" w:lineRule="atLeast"/>
        <w:rPr>
          <w:rFonts w:ascii="Times New Roman" w:hAnsi="Times New Roman" w:cs="Times New Roman"/>
          <w:sz w:val="24"/>
          <w:szCs w:val="24"/>
        </w:rPr>
      </w:pPr>
      <w:r w:rsidRPr="00134488">
        <w:rPr>
          <w:rFonts w:ascii="Times New Roman" w:hAnsi="Times New Roman" w:cs="Times New Roman"/>
          <w:sz w:val="24"/>
          <w:szCs w:val="24"/>
        </w:rPr>
        <w:t>Kosher salt and freshly ground black pepper</w:t>
      </w:r>
      <w:r>
        <w:rPr>
          <w:rFonts w:ascii="Times New Roman" w:hAnsi="Times New Roman" w:cs="Times New Roman"/>
          <w:sz w:val="24"/>
          <w:szCs w:val="24"/>
        </w:rPr>
        <w:t xml:space="preserve"> to taste</w:t>
      </w:r>
    </w:p>
    <w:p w14:paraId="1897F7A4" w14:textId="77777777" w:rsidR="00134488" w:rsidRPr="00134488" w:rsidRDefault="00134488" w:rsidP="00134488">
      <w:pPr>
        <w:spacing w:line="312" w:lineRule="atLeast"/>
        <w:ind w:left="360"/>
        <w:rPr>
          <w:rFonts w:ascii="Times New Roman" w:hAnsi="Times New Roman" w:cs="Times New Roman"/>
          <w:sz w:val="24"/>
          <w:szCs w:val="24"/>
        </w:rPr>
      </w:pPr>
      <w:r w:rsidRPr="00134488">
        <w:rPr>
          <w:rFonts w:ascii="Times New Roman" w:hAnsi="Times New Roman" w:cs="Times New Roman"/>
          <w:sz w:val="24"/>
          <w:szCs w:val="24"/>
        </w:rPr>
        <w:t>*1 cup of cooked quinoa has 5.2 g of fiber</w:t>
      </w:r>
    </w:p>
    <w:p w14:paraId="33AABBE7" w14:textId="71EBDC92" w:rsidR="00134488" w:rsidRPr="00C00155" w:rsidRDefault="00134488" w:rsidP="00134488">
      <w:pPr>
        <w:tabs>
          <w:tab w:val="left" w:pos="720"/>
        </w:tabs>
        <w:rPr>
          <w:rFonts w:ascii="Times New Roman" w:hAnsi="Times New Roman" w:cs="Times New Roman"/>
          <w:b/>
          <w:bCs/>
          <w:sz w:val="24"/>
          <w:szCs w:val="24"/>
        </w:rPr>
      </w:pPr>
      <w:r w:rsidRPr="00C00155">
        <w:rPr>
          <w:rFonts w:ascii="Times New Roman" w:hAnsi="Times New Roman" w:cs="Times New Roman"/>
          <w:b/>
          <w:bCs/>
          <w:sz w:val="24"/>
          <w:szCs w:val="24"/>
        </w:rPr>
        <w:lastRenderedPageBreak/>
        <w:t>Directions:</w:t>
      </w:r>
    </w:p>
    <w:p w14:paraId="3FF53827" w14:textId="6F2DBBA4" w:rsidR="0093055F" w:rsidRDefault="00134488" w:rsidP="00134488">
      <w:pPr>
        <w:numPr>
          <w:ilvl w:val="0"/>
          <w:numId w:val="1"/>
        </w:numPr>
        <w:spacing w:after="0" w:line="240" w:lineRule="auto"/>
        <w:rPr>
          <w:rStyle w:val="Strong"/>
          <w:rFonts w:ascii="Times New Roman" w:hAnsi="Times New Roman" w:cs="Times New Roman"/>
          <w:b w:val="0"/>
          <w:bCs w:val="0"/>
          <w:sz w:val="24"/>
          <w:szCs w:val="24"/>
        </w:rPr>
      </w:pPr>
      <w:r w:rsidRPr="00134488">
        <w:rPr>
          <w:rStyle w:val="Strong"/>
          <w:rFonts w:ascii="Times New Roman" w:hAnsi="Times New Roman" w:cs="Times New Roman"/>
          <w:b w:val="0"/>
          <w:bCs w:val="0"/>
          <w:sz w:val="24"/>
          <w:szCs w:val="24"/>
        </w:rPr>
        <w:t>Add the stock, lemon juice</w:t>
      </w:r>
      <w:r w:rsidR="00C00155">
        <w:rPr>
          <w:rStyle w:val="Strong"/>
          <w:rFonts w:ascii="Times New Roman" w:hAnsi="Times New Roman" w:cs="Times New Roman"/>
          <w:b w:val="0"/>
          <w:bCs w:val="0"/>
          <w:sz w:val="24"/>
          <w:szCs w:val="24"/>
        </w:rPr>
        <w:t>,</w:t>
      </w:r>
      <w:r w:rsidRPr="00134488">
        <w:rPr>
          <w:rStyle w:val="Strong"/>
          <w:rFonts w:ascii="Times New Roman" w:hAnsi="Times New Roman" w:cs="Times New Roman"/>
          <w:b w:val="0"/>
          <w:bCs w:val="0"/>
          <w:sz w:val="24"/>
          <w:szCs w:val="24"/>
        </w:rPr>
        <w:t xml:space="preserve"> and quinoa to a medium</w:t>
      </w:r>
      <w:r w:rsidR="00C00155">
        <w:rPr>
          <w:rStyle w:val="Strong"/>
          <w:rFonts w:ascii="Times New Roman" w:hAnsi="Times New Roman" w:cs="Times New Roman"/>
          <w:b w:val="0"/>
          <w:bCs w:val="0"/>
          <w:sz w:val="24"/>
          <w:szCs w:val="24"/>
        </w:rPr>
        <w:t>-</w:t>
      </w:r>
      <w:r w:rsidRPr="00134488">
        <w:rPr>
          <w:rStyle w:val="Strong"/>
          <w:rFonts w:ascii="Times New Roman" w:hAnsi="Times New Roman" w:cs="Times New Roman"/>
          <w:b w:val="0"/>
          <w:bCs w:val="0"/>
          <w:sz w:val="24"/>
          <w:szCs w:val="24"/>
        </w:rPr>
        <w:t>sized saucepan</w:t>
      </w:r>
    </w:p>
    <w:p w14:paraId="573AB7CF" w14:textId="4A95AD00" w:rsidR="00134488" w:rsidRPr="00134488" w:rsidRDefault="00134488" w:rsidP="00134488">
      <w:pPr>
        <w:numPr>
          <w:ilvl w:val="0"/>
          <w:numId w:val="1"/>
        </w:numPr>
        <w:spacing w:after="0" w:line="240" w:lineRule="auto"/>
        <w:rPr>
          <w:rStyle w:val="Strong"/>
          <w:rFonts w:ascii="Times New Roman" w:hAnsi="Times New Roman" w:cs="Times New Roman"/>
          <w:b w:val="0"/>
          <w:bCs w:val="0"/>
          <w:sz w:val="24"/>
          <w:szCs w:val="24"/>
        </w:rPr>
      </w:pPr>
      <w:r w:rsidRPr="00134488">
        <w:rPr>
          <w:rStyle w:val="Strong"/>
          <w:rFonts w:ascii="Times New Roman" w:hAnsi="Times New Roman" w:cs="Times New Roman"/>
          <w:b w:val="0"/>
          <w:bCs w:val="0"/>
          <w:sz w:val="24"/>
          <w:szCs w:val="24"/>
        </w:rPr>
        <w:t>Bring to a boil</w:t>
      </w:r>
    </w:p>
    <w:p w14:paraId="02AA59E4" w14:textId="5FC03F54" w:rsidR="00134488" w:rsidRPr="00134488" w:rsidRDefault="00134488" w:rsidP="00134488">
      <w:pPr>
        <w:numPr>
          <w:ilvl w:val="0"/>
          <w:numId w:val="1"/>
        </w:numPr>
        <w:spacing w:after="0" w:line="240" w:lineRule="auto"/>
        <w:rPr>
          <w:rStyle w:val="Strong"/>
          <w:rFonts w:ascii="Times New Roman" w:hAnsi="Times New Roman" w:cs="Times New Roman"/>
          <w:b w:val="0"/>
          <w:bCs w:val="0"/>
          <w:sz w:val="24"/>
          <w:szCs w:val="24"/>
        </w:rPr>
      </w:pPr>
      <w:r w:rsidRPr="00134488">
        <w:rPr>
          <w:rStyle w:val="Strong"/>
          <w:rFonts w:ascii="Times New Roman" w:hAnsi="Times New Roman" w:cs="Times New Roman"/>
          <w:b w:val="0"/>
          <w:bCs w:val="0"/>
          <w:sz w:val="24"/>
          <w:szCs w:val="24"/>
        </w:rPr>
        <w:t>Reduce heat to a simmer and cover the pan  Cook for about 12 to 15 minutes until the liquid is absorbed</w:t>
      </w:r>
    </w:p>
    <w:p w14:paraId="5C474390" w14:textId="5DE58317" w:rsidR="00134488" w:rsidRPr="00134488" w:rsidRDefault="00134488" w:rsidP="00134488">
      <w:pPr>
        <w:numPr>
          <w:ilvl w:val="0"/>
          <w:numId w:val="1"/>
        </w:numPr>
        <w:spacing w:after="0" w:line="240" w:lineRule="auto"/>
        <w:rPr>
          <w:rStyle w:val="Strong"/>
          <w:rFonts w:ascii="Times New Roman" w:hAnsi="Times New Roman" w:cs="Times New Roman"/>
          <w:b w:val="0"/>
          <w:bCs w:val="0"/>
          <w:sz w:val="24"/>
          <w:szCs w:val="24"/>
        </w:rPr>
      </w:pPr>
      <w:r w:rsidRPr="00134488">
        <w:rPr>
          <w:rStyle w:val="Strong"/>
          <w:rFonts w:ascii="Times New Roman" w:hAnsi="Times New Roman" w:cs="Times New Roman"/>
          <w:b w:val="0"/>
          <w:bCs w:val="0"/>
          <w:sz w:val="24"/>
          <w:szCs w:val="24"/>
        </w:rPr>
        <w:t>Begin the dressing while the quinoa simmers</w:t>
      </w:r>
    </w:p>
    <w:p w14:paraId="34F7CCF3" w14:textId="2486300D" w:rsidR="00134488" w:rsidRPr="00134488" w:rsidRDefault="00134488" w:rsidP="00134488">
      <w:pPr>
        <w:numPr>
          <w:ilvl w:val="0"/>
          <w:numId w:val="1"/>
        </w:numPr>
        <w:spacing w:after="0" w:line="240" w:lineRule="auto"/>
        <w:rPr>
          <w:rStyle w:val="Strong"/>
          <w:rFonts w:ascii="Times New Roman" w:hAnsi="Times New Roman" w:cs="Times New Roman"/>
          <w:b w:val="0"/>
          <w:bCs w:val="0"/>
          <w:sz w:val="24"/>
          <w:szCs w:val="24"/>
        </w:rPr>
      </w:pPr>
      <w:r w:rsidRPr="00134488">
        <w:rPr>
          <w:rStyle w:val="Strong"/>
          <w:rFonts w:ascii="Times New Roman" w:hAnsi="Times New Roman" w:cs="Times New Roman"/>
          <w:b w:val="0"/>
          <w:bCs w:val="0"/>
          <w:sz w:val="24"/>
          <w:szCs w:val="24"/>
        </w:rPr>
        <w:t>Mix olive oil, lemon juice, basil, parsley, thyme, and lemon zest</w:t>
      </w:r>
      <w:r w:rsidR="00195E11">
        <w:rPr>
          <w:rStyle w:val="Strong"/>
          <w:rFonts w:ascii="Times New Roman" w:hAnsi="Times New Roman" w:cs="Times New Roman"/>
          <w:b w:val="0"/>
          <w:bCs w:val="0"/>
          <w:sz w:val="24"/>
          <w:szCs w:val="24"/>
        </w:rPr>
        <w:t xml:space="preserve"> together and</w:t>
      </w:r>
      <w:r w:rsidR="0093055F">
        <w:rPr>
          <w:rStyle w:val="Strong"/>
          <w:rFonts w:ascii="Times New Roman" w:hAnsi="Times New Roman" w:cs="Times New Roman"/>
          <w:b w:val="0"/>
          <w:bCs w:val="0"/>
          <w:sz w:val="24"/>
          <w:szCs w:val="24"/>
        </w:rPr>
        <w:t xml:space="preserve"> a</w:t>
      </w:r>
      <w:r w:rsidRPr="00134488">
        <w:rPr>
          <w:rStyle w:val="Strong"/>
          <w:rFonts w:ascii="Times New Roman" w:hAnsi="Times New Roman" w:cs="Times New Roman"/>
          <w:b w:val="0"/>
          <w:bCs w:val="0"/>
          <w:sz w:val="24"/>
          <w:szCs w:val="24"/>
        </w:rPr>
        <w:t>dd salt and pepper to taste</w:t>
      </w:r>
    </w:p>
    <w:p w14:paraId="217E4465" w14:textId="01ABE177" w:rsidR="00134488" w:rsidRPr="00134488" w:rsidRDefault="00134488" w:rsidP="00134488">
      <w:pPr>
        <w:numPr>
          <w:ilvl w:val="0"/>
          <w:numId w:val="1"/>
        </w:numPr>
        <w:spacing w:after="0" w:line="240" w:lineRule="auto"/>
        <w:rPr>
          <w:rStyle w:val="Strong"/>
          <w:rFonts w:ascii="Times New Roman" w:hAnsi="Times New Roman" w:cs="Times New Roman"/>
          <w:b w:val="0"/>
          <w:bCs w:val="0"/>
          <w:sz w:val="24"/>
          <w:szCs w:val="24"/>
        </w:rPr>
      </w:pPr>
      <w:r w:rsidRPr="00134488">
        <w:rPr>
          <w:rStyle w:val="Strong"/>
          <w:rFonts w:ascii="Times New Roman" w:hAnsi="Times New Roman" w:cs="Times New Roman"/>
          <w:b w:val="0"/>
          <w:bCs w:val="0"/>
          <w:sz w:val="24"/>
          <w:szCs w:val="24"/>
        </w:rPr>
        <w:t>Pour the dressing over the quinoa and toss the ingredients</w:t>
      </w:r>
    </w:p>
    <w:p w14:paraId="279A2391" w14:textId="48F5F4DE" w:rsidR="00134488" w:rsidRDefault="00134488" w:rsidP="00134488">
      <w:pPr>
        <w:numPr>
          <w:ilvl w:val="0"/>
          <w:numId w:val="1"/>
        </w:numPr>
        <w:spacing w:after="0" w:line="240" w:lineRule="auto"/>
        <w:rPr>
          <w:rStyle w:val="Strong"/>
          <w:rFonts w:ascii="Times New Roman" w:hAnsi="Times New Roman" w:cs="Times New Roman"/>
          <w:b w:val="0"/>
          <w:bCs w:val="0"/>
          <w:sz w:val="24"/>
          <w:szCs w:val="24"/>
        </w:rPr>
      </w:pPr>
      <w:r w:rsidRPr="00134488">
        <w:rPr>
          <w:rStyle w:val="Strong"/>
          <w:rFonts w:ascii="Times New Roman" w:hAnsi="Times New Roman" w:cs="Times New Roman"/>
          <w:b w:val="0"/>
          <w:bCs w:val="0"/>
          <w:sz w:val="24"/>
          <w:szCs w:val="24"/>
        </w:rPr>
        <w:t>Can be served hot or chilled</w:t>
      </w:r>
    </w:p>
    <w:p w14:paraId="1779B02A" w14:textId="0179862F" w:rsidR="00134488" w:rsidRDefault="00134488" w:rsidP="00134488">
      <w:pPr>
        <w:spacing w:after="0" w:line="240" w:lineRule="auto"/>
        <w:rPr>
          <w:rStyle w:val="Strong"/>
          <w:rFonts w:ascii="Times New Roman" w:hAnsi="Times New Roman" w:cs="Times New Roman"/>
          <w:b w:val="0"/>
          <w:bCs w:val="0"/>
          <w:sz w:val="24"/>
          <w:szCs w:val="24"/>
        </w:rPr>
      </w:pPr>
    </w:p>
    <w:p w14:paraId="3268036A" w14:textId="2778B9CD" w:rsidR="00134488" w:rsidRPr="00A8431D" w:rsidRDefault="00134488" w:rsidP="00134488">
      <w:pPr>
        <w:spacing w:after="120"/>
        <w:rPr>
          <w:rFonts w:ascii="Times New Roman" w:hAnsi="Times New Roman" w:cs="Times New Roman"/>
          <w:sz w:val="18"/>
          <w:szCs w:val="18"/>
        </w:rPr>
      </w:pPr>
      <w:r w:rsidRPr="00A8431D">
        <w:rPr>
          <w:rFonts w:ascii="Times New Roman" w:hAnsi="Times New Roman" w:cs="Times New Roman"/>
          <w:sz w:val="18"/>
          <w:szCs w:val="18"/>
        </w:rPr>
        <w:t xml:space="preserve">Source: </w:t>
      </w:r>
      <w:hyperlink r:id="rId57" w:history="1">
        <w:r w:rsidRPr="00A8431D">
          <w:rPr>
            <w:rStyle w:val="Hyperlink"/>
            <w:rFonts w:ascii="Times New Roman" w:hAnsi="Times New Roman" w:cs="Times New Roman"/>
            <w:sz w:val="18"/>
            <w:szCs w:val="18"/>
          </w:rPr>
          <w:t>http://www.foodnetwork.com/recipes/giada-de-laurentiis/herbed-quinoa-recipe-2012212</w:t>
        </w:r>
      </w:hyperlink>
    </w:p>
    <w:p w14:paraId="47EEEAA1" w14:textId="389A10FB" w:rsidR="00C4554C" w:rsidRDefault="00C4554C" w:rsidP="00134488">
      <w:pPr>
        <w:spacing w:after="0" w:line="240" w:lineRule="auto"/>
        <w:jc w:val="center"/>
        <w:rPr>
          <w:rStyle w:val="Strong"/>
          <w:rFonts w:ascii="Times New Roman" w:hAnsi="Times New Roman" w:cs="Times New Roman"/>
          <w:b w:val="0"/>
          <w:bCs w:val="0"/>
          <w:sz w:val="24"/>
          <w:szCs w:val="24"/>
        </w:rPr>
      </w:pPr>
    </w:p>
    <w:p w14:paraId="6901886B" w14:textId="5D7CB939" w:rsidR="00C4554C" w:rsidRDefault="00C00155" w:rsidP="00134488">
      <w:pPr>
        <w:spacing w:after="0" w:line="240" w:lineRule="auto"/>
        <w:jc w:val="center"/>
        <w:rPr>
          <w:rStyle w:val="Strong"/>
          <w:rFonts w:ascii="Times New Roman" w:hAnsi="Times New Roman" w:cs="Times New Roman"/>
          <w:b w:val="0"/>
          <w:bCs w:val="0"/>
          <w:sz w:val="24"/>
          <w:szCs w:val="24"/>
        </w:rPr>
      </w:pPr>
      <w:r>
        <w:rPr>
          <w:noProof/>
        </w:rPr>
        <mc:AlternateContent>
          <mc:Choice Requires="wps">
            <w:drawing>
              <wp:anchor distT="0" distB="0" distL="114300" distR="114300" simplePos="0" relativeHeight="251770880" behindDoc="0" locked="0" layoutInCell="1" allowOverlap="1" wp14:anchorId="74A0CD4C" wp14:editId="762B47E0">
                <wp:simplePos x="0" y="0"/>
                <wp:positionH relativeFrom="margin">
                  <wp:posOffset>779780</wp:posOffset>
                </wp:positionH>
                <wp:positionV relativeFrom="paragraph">
                  <wp:posOffset>111125</wp:posOffset>
                </wp:positionV>
                <wp:extent cx="1828800" cy="1828800"/>
                <wp:effectExtent l="0" t="0" r="19685" b="22860"/>
                <wp:wrapSquare wrapText="bothSides"/>
                <wp:docPr id="465" name="Text Box 46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76851F3" w14:textId="39B80AEE" w:rsidR="00C4735D" w:rsidRDefault="00C4735D" w:rsidP="00C4554C">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Serves 6</w:t>
                            </w:r>
                          </w:p>
                          <w:p w14:paraId="79CE543D" w14:textId="165574A3" w:rsidR="00C4735D" w:rsidRPr="006D11B6" w:rsidRDefault="00C4735D" w:rsidP="00C4554C">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7B82B000" w14:textId="57E94831" w:rsidR="00C4735D" w:rsidRPr="006D11B6" w:rsidRDefault="00C4735D" w:rsidP="00C4554C">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500</w:t>
                            </w:r>
                          </w:p>
                          <w:p w14:paraId="5FA6FC57" w14:textId="4ED452E2" w:rsidR="00C4735D" w:rsidRPr="006D11B6" w:rsidRDefault="00C4735D" w:rsidP="00C4554C">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5 </w:t>
                            </w:r>
                            <w:r w:rsidRPr="006D11B6">
                              <w:rPr>
                                <w:rFonts w:ascii="Times New Roman" w:hAnsi="Times New Roman" w:cs="Times New Roman"/>
                                <w:sz w:val="24"/>
                                <w:szCs w:val="24"/>
                              </w:rPr>
                              <w:t>g</w:t>
                            </w:r>
                          </w:p>
                          <w:p w14:paraId="242B77B0" w14:textId="3BAEE1F3" w:rsidR="00C4735D" w:rsidRPr="006D11B6" w:rsidRDefault="00C4735D" w:rsidP="00C4554C">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4</w:t>
                            </w:r>
                            <w:r w:rsidRPr="006D11B6">
                              <w:rPr>
                                <w:rFonts w:ascii="Times New Roman" w:hAnsi="Times New Roman" w:cs="Times New Roman"/>
                                <w:sz w:val="24"/>
                                <w:szCs w:val="24"/>
                              </w:rPr>
                              <w:t xml:space="preserve"> g</w:t>
                            </w:r>
                          </w:p>
                          <w:p w14:paraId="329B6BDC" w14:textId="1C266EFC" w:rsidR="00C4735D" w:rsidRPr="006D11B6" w:rsidRDefault="00C4735D" w:rsidP="00C4554C">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82</w:t>
                            </w:r>
                            <w:r w:rsidRPr="006D11B6">
                              <w:rPr>
                                <w:rFonts w:ascii="Times New Roman" w:hAnsi="Times New Roman" w:cs="Times New Roman"/>
                                <w:sz w:val="24"/>
                                <w:szCs w:val="24"/>
                              </w:rPr>
                              <w:t xml:space="preserve"> </w:t>
                            </w:r>
                          </w:p>
                          <w:p w14:paraId="0F85B75C" w14:textId="075ADABE" w:rsidR="00C4735D" w:rsidRPr="006D11B6" w:rsidRDefault="00C4735D" w:rsidP="00C4554C">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3 </w:t>
                            </w:r>
                            <w:r w:rsidRPr="006D11B6">
                              <w:rPr>
                                <w:rFonts w:ascii="Times New Roman" w:hAnsi="Times New Roman" w:cs="Times New Roman"/>
                                <w:sz w:val="24"/>
                                <w:szCs w:val="24"/>
                              </w:rPr>
                              <w:t>g</w:t>
                            </w:r>
                          </w:p>
                          <w:p w14:paraId="17D7EF22" w14:textId="12B39F65" w:rsidR="00C4735D" w:rsidRDefault="00C4735D" w:rsidP="00C4554C">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3 </w:t>
                            </w:r>
                            <w:r w:rsidRPr="006D11B6">
                              <w:rPr>
                                <w:rFonts w:ascii="Times New Roman" w:hAnsi="Times New Roman" w:cs="Times New Roman"/>
                                <w:sz w:val="24"/>
                                <w:szCs w:val="24"/>
                              </w:rPr>
                              <w:t>g</w:t>
                            </w:r>
                          </w:p>
                          <w:p w14:paraId="0DB456F6" w14:textId="01FFFC91" w:rsidR="00C4735D" w:rsidRPr="006D11B6" w:rsidRDefault="00C4735D" w:rsidP="00C4554C">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87</w:t>
                            </w:r>
                          </w:p>
                          <w:p w14:paraId="51FDB35B" w14:textId="71A12E32" w:rsidR="00C4735D" w:rsidRPr="001D68A3" w:rsidRDefault="00C4735D" w:rsidP="00C4554C">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38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4A0CD4C" id="Text Box 465" o:spid="_x0000_s1056" type="#_x0000_t202" style="position:absolute;left:0;text-align:left;margin-left:61.4pt;margin-top:8.75pt;width:2in;height:2in;z-index:251770880;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" filled="f" strokeweight=".5pt">
                <v:textbox style="mso-fit-shape-to-text:t">
                  <w:txbxContent>
                    <w:p w14:paraId="676851F3" w14:textId="39B80AEE" w:rsidR="00C4735D" w:rsidRDefault="00C4735D" w:rsidP="00C4554C">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Serves 6</w:t>
                      </w:r>
                    </w:p>
                    <w:p w14:paraId="79CE543D" w14:textId="165574A3" w:rsidR="00C4735D" w:rsidRPr="006D11B6" w:rsidRDefault="00C4735D" w:rsidP="00C4554C">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7B82B000" w14:textId="57E94831" w:rsidR="00C4735D" w:rsidRPr="006D11B6" w:rsidRDefault="00C4735D" w:rsidP="00C4554C">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500</w:t>
                      </w:r>
                    </w:p>
                    <w:p w14:paraId="5FA6FC57" w14:textId="4ED452E2" w:rsidR="00C4735D" w:rsidRPr="006D11B6" w:rsidRDefault="00C4735D" w:rsidP="00C4554C">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5 </w:t>
                      </w:r>
                      <w:r w:rsidRPr="006D11B6">
                        <w:rPr>
                          <w:rFonts w:ascii="Times New Roman" w:hAnsi="Times New Roman" w:cs="Times New Roman"/>
                          <w:sz w:val="24"/>
                          <w:szCs w:val="24"/>
                        </w:rPr>
                        <w:t>g</w:t>
                      </w:r>
                    </w:p>
                    <w:p w14:paraId="242B77B0" w14:textId="3BAEE1F3" w:rsidR="00C4735D" w:rsidRPr="006D11B6" w:rsidRDefault="00C4735D" w:rsidP="00C4554C">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4</w:t>
                      </w:r>
                      <w:r w:rsidRPr="006D11B6">
                        <w:rPr>
                          <w:rFonts w:ascii="Times New Roman" w:hAnsi="Times New Roman" w:cs="Times New Roman"/>
                          <w:sz w:val="24"/>
                          <w:szCs w:val="24"/>
                        </w:rPr>
                        <w:t xml:space="preserve"> g</w:t>
                      </w:r>
                    </w:p>
                    <w:p w14:paraId="329B6BDC" w14:textId="1C266EFC" w:rsidR="00C4735D" w:rsidRPr="006D11B6" w:rsidRDefault="00C4735D" w:rsidP="00C4554C">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82</w:t>
                      </w:r>
                      <w:r w:rsidRPr="006D11B6">
                        <w:rPr>
                          <w:rFonts w:ascii="Times New Roman" w:hAnsi="Times New Roman" w:cs="Times New Roman"/>
                          <w:sz w:val="24"/>
                          <w:szCs w:val="24"/>
                        </w:rPr>
                        <w:t xml:space="preserve"> </w:t>
                      </w:r>
                    </w:p>
                    <w:p w14:paraId="0F85B75C" w14:textId="075ADABE" w:rsidR="00C4735D" w:rsidRPr="006D11B6" w:rsidRDefault="00C4735D" w:rsidP="00C4554C">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3 </w:t>
                      </w:r>
                      <w:r w:rsidRPr="006D11B6">
                        <w:rPr>
                          <w:rFonts w:ascii="Times New Roman" w:hAnsi="Times New Roman" w:cs="Times New Roman"/>
                          <w:sz w:val="24"/>
                          <w:szCs w:val="24"/>
                        </w:rPr>
                        <w:t>g</w:t>
                      </w:r>
                    </w:p>
                    <w:p w14:paraId="17D7EF22" w14:textId="12B39F65" w:rsidR="00C4735D" w:rsidRDefault="00C4735D" w:rsidP="00C4554C">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3 </w:t>
                      </w:r>
                      <w:r w:rsidRPr="006D11B6">
                        <w:rPr>
                          <w:rFonts w:ascii="Times New Roman" w:hAnsi="Times New Roman" w:cs="Times New Roman"/>
                          <w:sz w:val="24"/>
                          <w:szCs w:val="24"/>
                        </w:rPr>
                        <w:t>g</w:t>
                      </w:r>
                    </w:p>
                    <w:p w14:paraId="0DB456F6" w14:textId="01FFFC91" w:rsidR="00C4735D" w:rsidRPr="006D11B6" w:rsidRDefault="00C4735D" w:rsidP="00C4554C">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87</w:t>
                      </w:r>
                    </w:p>
                    <w:p w14:paraId="51FDB35B" w14:textId="71A12E32" w:rsidR="00C4735D" w:rsidRPr="001D68A3" w:rsidRDefault="00C4735D" w:rsidP="00C4554C">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38 </w:t>
                      </w:r>
                      <w:r w:rsidRPr="006D11B6">
                        <w:rPr>
                          <w:rFonts w:ascii="Times New Roman" w:hAnsi="Times New Roman" w:cs="Times New Roman"/>
                          <w:sz w:val="24"/>
                          <w:szCs w:val="24"/>
                        </w:rPr>
                        <w:t>g</w:t>
                      </w:r>
                    </w:p>
                  </w:txbxContent>
                </v:textbox>
                <w10:wrap type="square" anchorx="margin"/>
              </v:shape>
            </w:pict>
          </mc:Fallback>
        </mc:AlternateContent>
      </w:r>
    </w:p>
    <w:p w14:paraId="4B074BB1" w14:textId="018BDC0B" w:rsidR="00C4554C" w:rsidRDefault="00C4554C" w:rsidP="00134488">
      <w:pPr>
        <w:spacing w:after="0" w:line="240" w:lineRule="auto"/>
        <w:jc w:val="center"/>
        <w:rPr>
          <w:rStyle w:val="Strong"/>
          <w:rFonts w:ascii="Times New Roman" w:hAnsi="Times New Roman" w:cs="Times New Roman"/>
          <w:b w:val="0"/>
          <w:bCs w:val="0"/>
          <w:sz w:val="24"/>
          <w:szCs w:val="24"/>
        </w:rPr>
      </w:pPr>
    </w:p>
    <w:p w14:paraId="1256E721" w14:textId="7A4F5E97" w:rsidR="00C4554C" w:rsidRDefault="00C4554C" w:rsidP="00134488">
      <w:pPr>
        <w:spacing w:after="0" w:line="240" w:lineRule="auto"/>
        <w:jc w:val="center"/>
        <w:rPr>
          <w:rStyle w:val="Strong"/>
          <w:rFonts w:ascii="Times New Roman" w:hAnsi="Times New Roman" w:cs="Times New Roman"/>
          <w:b w:val="0"/>
          <w:bCs w:val="0"/>
          <w:sz w:val="24"/>
          <w:szCs w:val="24"/>
        </w:rPr>
      </w:pPr>
    </w:p>
    <w:p w14:paraId="12AFC8E6" w14:textId="74F8800A" w:rsidR="00475A0F" w:rsidRPr="002C36A6" w:rsidRDefault="00134488" w:rsidP="002C36A6">
      <w:pPr>
        <w:pStyle w:val="Heading2"/>
        <w:rPr>
          <w:b/>
          <w:bCs/>
          <w:sz w:val="28"/>
          <w:szCs w:val="28"/>
        </w:rPr>
      </w:pPr>
      <w:bookmarkStart w:id="28" w:name="_Quinoa_with_Root"/>
      <w:bookmarkEnd w:id="28"/>
      <w:r w:rsidRPr="00475A0F">
        <w:br w:type="page"/>
      </w:r>
      <w:r w:rsidR="00475A0F" w:rsidRPr="002C36A6">
        <w:rPr>
          <w:b/>
          <w:bCs/>
          <w:color w:val="auto"/>
          <w:sz w:val="28"/>
          <w:szCs w:val="28"/>
        </w:rPr>
        <w:lastRenderedPageBreak/>
        <w:t>Quinoa with Root Vegetables</w:t>
      </w:r>
    </w:p>
    <w:p w14:paraId="4BAC0FE6" w14:textId="566126FC" w:rsidR="00475A0F" w:rsidRDefault="00475A0F" w:rsidP="00134488">
      <w:pPr>
        <w:spacing w:after="0" w:line="240" w:lineRule="auto"/>
        <w:jc w:val="center"/>
        <w:rPr>
          <w:rFonts w:ascii="Times New Roman" w:hAnsi="Times New Roman" w:cs="Times New Roman"/>
          <w:b/>
          <w:bCs/>
          <w:sz w:val="24"/>
          <w:szCs w:val="24"/>
        </w:rPr>
      </w:pPr>
      <w:r>
        <w:rPr>
          <w:rFonts w:ascii="Helvetica" w:hAnsi="Helvetica" w:cs="Helvetica"/>
          <w:noProof/>
        </w:rPr>
        <w:drawing>
          <wp:inline distT="0" distB="0" distL="0" distR="0" wp14:anchorId="114D48A7" wp14:editId="2721CA78">
            <wp:extent cx="1928446" cy="1952552"/>
            <wp:effectExtent l="171450" t="171450" r="167640" b="16256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l="20242" t="25301" r="21927" b="16145"/>
                    <a:stretch/>
                  </pic:blipFill>
                  <pic:spPr bwMode="auto">
                    <a:xfrm>
                      <a:off x="0" y="0"/>
                      <a:ext cx="1936113" cy="1960315"/>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68217B62" w14:textId="05FF8614" w:rsidR="00475A0F" w:rsidRDefault="00475A0F" w:rsidP="00134488">
      <w:pPr>
        <w:spacing w:after="0" w:line="240" w:lineRule="auto"/>
        <w:jc w:val="center"/>
        <w:rPr>
          <w:rFonts w:ascii="Times New Roman" w:hAnsi="Times New Roman" w:cs="Times New Roman"/>
          <w:i/>
          <w:iCs/>
          <w:sz w:val="18"/>
          <w:szCs w:val="18"/>
        </w:rPr>
      </w:pPr>
      <w:r w:rsidRPr="00475A0F">
        <w:rPr>
          <w:rFonts w:ascii="Times New Roman" w:hAnsi="Times New Roman" w:cs="Times New Roman"/>
          <w:i/>
          <w:iCs/>
          <w:sz w:val="18"/>
          <w:szCs w:val="18"/>
        </w:rPr>
        <w:t>Photo courtesy of Pixabay.com</w:t>
      </w:r>
    </w:p>
    <w:p w14:paraId="45D7F209" w14:textId="086D273A" w:rsidR="00475A0F" w:rsidRPr="00C00155" w:rsidRDefault="00475A0F" w:rsidP="00475A0F">
      <w:pPr>
        <w:spacing w:after="0" w:line="240" w:lineRule="auto"/>
        <w:rPr>
          <w:rFonts w:ascii="Times New Roman" w:hAnsi="Times New Roman" w:cs="Times New Roman"/>
          <w:b/>
          <w:bCs/>
          <w:sz w:val="24"/>
          <w:szCs w:val="24"/>
        </w:rPr>
      </w:pPr>
      <w:r w:rsidRPr="00C00155">
        <w:rPr>
          <w:rFonts w:ascii="Times New Roman" w:hAnsi="Times New Roman" w:cs="Times New Roman"/>
          <w:b/>
          <w:bCs/>
          <w:sz w:val="24"/>
          <w:szCs w:val="24"/>
        </w:rPr>
        <w:t>Ingredients:</w:t>
      </w:r>
    </w:p>
    <w:p w14:paraId="156E1E46" w14:textId="6D03EB18" w:rsidR="00475A0F" w:rsidRPr="00475A0F" w:rsidRDefault="00475A0F" w:rsidP="00687167">
      <w:pPr>
        <w:pStyle w:val="ListParagraph"/>
        <w:numPr>
          <w:ilvl w:val="0"/>
          <w:numId w:val="151"/>
        </w:numPr>
      </w:pPr>
      <w:r w:rsidRPr="00475A0F">
        <w:t xml:space="preserve">1 </w:t>
      </w:r>
      <w:r>
        <w:t>c</w:t>
      </w:r>
      <w:r w:rsidRPr="00475A0F">
        <w:t xml:space="preserve"> carrot, chopped</w:t>
      </w:r>
    </w:p>
    <w:p w14:paraId="3C8C1C60" w14:textId="3870E973" w:rsidR="00475A0F" w:rsidRPr="00475A0F" w:rsidRDefault="00475A0F" w:rsidP="00687167">
      <w:pPr>
        <w:pStyle w:val="ListParagraph"/>
        <w:numPr>
          <w:ilvl w:val="0"/>
          <w:numId w:val="151"/>
        </w:numPr>
      </w:pPr>
      <w:r w:rsidRPr="00475A0F">
        <w:t xml:space="preserve">2 </w:t>
      </w:r>
      <w:r>
        <w:t>c</w:t>
      </w:r>
      <w:r w:rsidRPr="00475A0F">
        <w:t xml:space="preserve"> butternut squash, ½ inch cubes</w:t>
      </w:r>
    </w:p>
    <w:p w14:paraId="66296A83" w14:textId="6BE55EB8" w:rsidR="00475A0F" w:rsidRPr="00475A0F" w:rsidRDefault="00475A0F" w:rsidP="00687167">
      <w:pPr>
        <w:pStyle w:val="ListParagraph"/>
        <w:numPr>
          <w:ilvl w:val="0"/>
          <w:numId w:val="151"/>
        </w:numPr>
      </w:pPr>
      <w:r w:rsidRPr="00475A0F">
        <w:t xml:space="preserve">1 </w:t>
      </w:r>
      <w:r>
        <w:t>c</w:t>
      </w:r>
      <w:r w:rsidRPr="00475A0F">
        <w:t xml:space="preserve"> red onion, large dice</w:t>
      </w:r>
    </w:p>
    <w:p w14:paraId="5DE8030C" w14:textId="2D93B91C" w:rsidR="00475A0F" w:rsidRPr="00475A0F" w:rsidRDefault="00475A0F" w:rsidP="00687167">
      <w:pPr>
        <w:pStyle w:val="ListParagraph"/>
        <w:numPr>
          <w:ilvl w:val="0"/>
          <w:numId w:val="151"/>
        </w:numPr>
      </w:pPr>
      <w:r w:rsidRPr="00475A0F">
        <w:t xml:space="preserve">1 </w:t>
      </w:r>
      <w:r>
        <w:t>c</w:t>
      </w:r>
      <w:r w:rsidRPr="00475A0F">
        <w:t xml:space="preserve"> yellow squash</w:t>
      </w:r>
    </w:p>
    <w:p w14:paraId="28C9CCEF" w14:textId="54545001" w:rsidR="00475A0F" w:rsidRPr="00475A0F" w:rsidRDefault="00475A0F" w:rsidP="00687167">
      <w:pPr>
        <w:pStyle w:val="ListParagraph"/>
        <w:numPr>
          <w:ilvl w:val="0"/>
          <w:numId w:val="151"/>
        </w:numPr>
      </w:pPr>
      <w:r w:rsidRPr="00475A0F">
        <w:t xml:space="preserve">2 </w:t>
      </w:r>
      <w:r>
        <w:t>t</w:t>
      </w:r>
      <w:r w:rsidRPr="00475A0F">
        <w:t>bsp dried thyme</w:t>
      </w:r>
    </w:p>
    <w:p w14:paraId="60C7C40A" w14:textId="3D10CC83" w:rsidR="00475A0F" w:rsidRPr="00475A0F" w:rsidRDefault="00475A0F" w:rsidP="00687167">
      <w:pPr>
        <w:pStyle w:val="ListParagraph"/>
        <w:numPr>
          <w:ilvl w:val="0"/>
          <w:numId w:val="151"/>
        </w:numPr>
      </w:pPr>
      <w:r w:rsidRPr="00475A0F">
        <w:t xml:space="preserve">1 </w:t>
      </w:r>
      <w:r>
        <w:t>t</w:t>
      </w:r>
      <w:r w:rsidRPr="00475A0F">
        <w:t xml:space="preserve">bsp oil </w:t>
      </w:r>
    </w:p>
    <w:p w14:paraId="6AB89DF4" w14:textId="57CE7F4E" w:rsidR="00475A0F" w:rsidRPr="00475A0F" w:rsidRDefault="00475A0F" w:rsidP="00687167">
      <w:pPr>
        <w:pStyle w:val="ListParagraph"/>
        <w:numPr>
          <w:ilvl w:val="0"/>
          <w:numId w:val="151"/>
        </w:numPr>
      </w:pPr>
      <w:r w:rsidRPr="00475A0F">
        <w:t xml:space="preserve">1 </w:t>
      </w:r>
      <w:r>
        <w:t>t</w:t>
      </w:r>
      <w:r w:rsidRPr="00475A0F">
        <w:t>bsp coriander and orange zest</w:t>
      </w:r>
    </w:p>
    <w:p w14:paraId="4790902D" w14:textId="02B44532" w:rsidR="00475A0F" w:rsidRPr="00475A0F" w:rsidRDefault="00475A0F" w:rsidP="00687167">
      <w:pPr>
        <w:pStyle w:val="ListParagraph"/>
        <w:numPr>
          <w:ilvl w:val="0"/>
          <w:numId w:val="151"/>
        </w:numPr>
      </w:pPr>
      <w:r w:rsidRPr="00475A0F">
        <w:t>½ c currants</w:t>
      </w:r>
    </w:p>
    <w:p w14:paraId="0FF7F5D4" w14:textId="48113DC9" w:rsidR="00475A0F" w:rsidRPr="00475A0F" w:rsidRDefault="00C4735D" w:rsidP="00687167">
      <w:pPr>
        <w:pStyle w:val="ListParagraph"/>
        <w:numPr>
          <w:ilvl w:val="0"/>
          <w:numId w:val="151"/>
        </w:numPr>
      </w:pPr>
      <m:oMath>
        <m:f>
          <m:fPr>
            <m:type m:val="skw"/>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 xml:space="preserve">3 </m:t>
            </m:r>
          </m:den>
        </m:f>
      </m:oMath>
      <w:r w:rsidR="00475A0F" w:rsidRPr="00475A0F">
        <w:t>c vegetable broth</w:t>
      </w:r>
    </w:p>
    <w:p w14:paraId="369E7393" w14:textId="3B56831C" w:rsidR="00475A0F" w:rsidRPr="00475A0F" w:rsidRDefault="00475A0F" w:rsidP="00687167">
      <w:pPr>
        <w:pStyle w:val="ListParagraph"/>
        <w:numPr>
          <w:ilvl w:val="0"/>
          <w:numId w:val="151"/>
        </w:numPr>
      </w:pPr>
      <w:r w:rsidRPr="00475A0F">
        <w:t xml:space="preserve">1 c quinoa </w:t>
      </w:r>
    </w:p>
    <w:p w14:paraId="77C492A9" w14:textId="53B445E3" w:rsidR="00475A0F" w:rsidRPr="00475A0F" w:rsidRDefault="00475A0F" w:rsidP="00687167">
      <w:pPr>
        <w:pStyle w:val="ListParagraph"/>
        <w:numPr>
          <w:ilvl w:val="0"/>
          <w:numId w:val="151"/>
        </w:numPr>
      </w:pPr>
      <w:r w:rsidRPr="00475A0F">
        <w:t>1 ½ c water</w:t>
      </w:r>
    </w:p>
    <w:p w14:paraId="4B3B4971" w14:textId="63C5F6E1" w:rsidR="00475A0F" w:rsidRDefault="00C4735D" w:rsidP="00687167">
      <w:pPr>
        <w:pStyle w:val="ListParagraph"/>
        <w:numPr>
          <w:ilvl w:val="0"/>
          <w:numId w:val="151"/>
        </w:numPr>
      </w:pPr>
      <m:oMath>
        <m:f>
          <m:fPr>
            <m:type m:val="skw"/>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 xml:space="preserve">3 </m:t>
            </m:r>
          </m:den>
        </m:f>
      </m:oMath>
      <w:r w:rsidR="00475A0F" w:rsidRPr="00475A0F">
        <w:t>c flat</w:t>
      </w:r>
      <w:r w:rsidR="00C00155">
        <w:t>-</w:t>
      </w:r>
      <w:r w:rsidR="00475A0F" w:rsidRPr="00475A0F">
        <w:t>leaf parsley</w:t>
      </w:r>
    </w:p>
    <w:p w14:paraId="31BBD85F" w14:textId="77777777" w:rsidR="00155C34" w:rsidRPr="00475A0F" w:rsidRDefault="00155C34" w:rsidP="00155C34">
      <w:pPr>
        <w:pStyle w:val="ListParagraph"/>
      </w:pPr>
    </w:p>
    <w:p w14:paraId="2D0491E2" w14:textId="77777777" w:rsidR="00475A0F" w:rsidRPr="00C00155" w:rsidRDefault="00475A0F" w:rsidP="00475A0F">
      <w:pPr>
        <w:spacing w:after="0" w:line="240" w:lineRule="auto"/>
        <w:rPr>
          <w:rFonts w:ascii="Times New Roman" w:hAnsi="Times New Roman" w:cs="Times New Roman"/>
          <w:b/>
          <w:bCs/>
          <w:sz w:val="24"/>
          <w:szCs w:val="24"/>
        </w:rPr>
      </w:pPr>
      <w:r w:rsidRPr="00C00155">
        <w:rPr>
          <w:rFonts w:ascii="Times New Roman" w:hAnsi="Times New Roman" w:cs="Times New Roman"/>
          <w:b/>
          <w:bCs/>
          <w:sz w:val="24"/>
          <w:szCs w:val="24"/>
        </w:rPr>
        <w:t xml:space="preserve">Directions: </w:t>
      </w:r>
    </w:p>
    <w:p w14:paraId="4A9AFA3E" w14:textId="3C9D1138" w:rsidR="000B569F" w:rsidRDefault="00475A0F" w:rsidP="00E52CE6">
      <w:pPr>
        <w:pStyle w:val="ListParagraph"/>
        <w:numPr>
          <w:ilvl w:val="0"/>
          <w:numId w:val="170"/>
        </w:numPr>
        <w:spacing w:line="276" w:lineRule="auto"/>
      </w:pPr>
      <w:r w:rsidRPr="00475A0F">
        <w:t xml:space="preserve">Combine </w:t>
      </w:r>
      <w:r w:rsidR="00C00155">
        <w:t xml:space="preserve">the </w:t>
      </w:r>
      <w:r w:rsidRPr="00475A0F">
        <w:t xml:space="preserve">first 8 ingredients </w:t>
      </w:r>
      <w:r w:rsidR="00E52CE6">
        <w:t>i</w:t>
      </w:r>
      <w:r w:rsidRPr="00475A0F">
        <w:t>n a large bowl and stir vegetables until they are well coated</w:t>
      </w:r>
    </w:p>
    <w:p w14:paraId="235D5210" w14:textId="367EFA56" w:rsidR="00475A0F" w:rsidRPr="00475A0F" w:rsidRDefault="00475A0F" w:rsidP="00E52CE6">
      <w:pPr>
        <w:pStyle w:val="ListParagraph"/>
        <w:numPr>
          <w:ilvl w:val="0"/>
          <w:numId w:val="170"/>
        </w:numPr>
        <w:spacing w:line="276" w:lineRule="auto"/>
      </w:pPr>
      <w:r w:rsidRPr="00475A0F">
        <w:lastRenderedPageBreak/>
        <w:t>Place broth in a large casserole bowl, the spread veggies along the bottom</w:t>
      </w:r>
    </w:p>
    <w:p w14:paraId="5FE45C35" w14:textId="2848D3FE" w:rsidR="000B569F" w:rsidRDefault="00475A0F" w:rsidP="00E52CE6">
      <w:pPr>
        <w:pStyle w:val="ListParagraph"/>
        <w:numPr>
          <w:ilvl w:val="0"/>
          <w:numId w:val="170"/>
        </w:numPr>
        <w:spacing w:line="276" w:lineRule="auto"/>
      </w:pPr>
      <w:r w:rsidRPr="00475A0F">
        <w:t>Meanwhile, bring water, quinoa to a boil in a medium saucepan</w:t>
      </w:r>
      <w:r w:rsidR="000B569F">
        <w:t xml:space="preserve"> and s</w:t>
      </w:r>
      <w:r w:rsidRPr="00475A0F">
        <w:t>immer</w:t>
      </w:r>
      <w:r w:rsidR="000B569F">
        <w:t xml:space="preserve"> </w:t>
      </w:r>
      <w:r w:rsidRPr="00475A0F">
        <w:t>for about 25 minutes</w:t>
      </w:r>
    </w:p>
    <w:p w14:paraId="4E21E3D0" w14:textId="10E6A3A4" w:rsidR="00475A0F" w:rsidRPr="00475A0F" w:rsidRDefault="00475A0F" w:rsidP="00E52CE6">
      <w:pPr>
        <w:pStyle w:val="ListParagraph"/>
        <w:numPr>
          <w:ilvl w:val="0"/>
          <w:numId w:val="170"/>
        </w:numPr>
        <w:spacing w:line="276" w:lineRule="auto"/>
      </w:pPr>
      <w:r w:rsidRPr="00475A0F">
        <w:t>Fluff quinoa with a fork and place in a large bowl</w:t>
      </w:r>
    </w:p>
    <w:p w14:paraId="21903EC2" w14:textId="77777777" w:rsidR="00195E11" w:rsidRDefault="00475A0F" w:rsidP="00E52CE6">
      <w:pPr>
        <w:pStyle w:val="ListParagraph"/>
        <w:numPr>
          <w:ilvl w:val="0"/>
          <w:numId w:val="170"/>
        </w:numPr>
        <w:spacing w:line="276" w:lineRule="auto"/>
      </w:pPr>
      <w:r w:rsidRPr="00475A0F">
        <w:t>When veggies are done, add to the bowl and stir in with quinoa</w:t>
      </w:r>
    </w:p>
    <w:p w14:paraId="052D7EA7" w14:textId="35C4632E" w:rsidR="00475A0F" w:rsidRPr="00475A0F" w:rsidRDefault="00475A0F" w:rsidP="00E52CE6">
      <w:pPr>
        <w:pStyle w:val="ListParagraph"/>
        <w:numPr>
          <w:ilvl w:val="0"/>
          <w:numId w:val="170"/>
        </w:numPr>
        <w:spacing w:line="276" w:lineRule="auto"/>
      </w:pPr>
      <w:r w:rsidRPr="00475A0F">
        <w:t>Season more if needed and toss in parsley</w:t>
      </w:r>
    </w:p>
    <w:p w14:paraId="3FA303F4" w14:textId="388983F9" w:rsidR="00475A0F" w:rsidRDefault="00155C34" w:rsidP="00475A0F">
      <w:pPr>
        <w:spacing w:after="0" w:line="240" w:lineRule="auto"/>
        <w:rPr>
          <w:rFonts w:ascii="Times New Roman" w:hAnsi="Times New Roman" w:cs="Times New Roman"/>
          <w:sz w:val="24"/>
          <w:szCs w:val="24"/>
        </w:rPr>
      </w:pPr>
      <w:r>
        <w:rPr>
          <w:noProof/>
        </w:rPr>
        <mc:AlternateContent>
          <mc:Choice Requires="wps">
            <w:drawing>
              <wp:anchor distT="0" distB="0" distL="114300" distR="114300" simplePos="0" relativeHeight="251801600" behindDoc="0" locked="0" layoutInCell="1" allowOverlap="1" wp14:anchorId="0E98C306" wp14:editId="315D48D2">
                <wp:simplePos x="0" y="0"/>
                <wp:positionH relativeFrom="margin">
                  <wp:align>center</wp:align>
                </wp:positionH>
                <wp:positionV relativeFrom="paragraph">
                  <wp:posOffset>207918</wp:posOffset>
                </wp:positionV>
                <wp:extent cx="1828800" cy="1828800"/>
                <wp:effectExtent l="0" t="0" r="19685" b="24765"/>
                <wp:wrapSquare wrapText="bothSides"/>
                <wp:docPr id="66" name="Text Box 6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0E687AB9" w14:textId="04B6130A" w:rsidR="00C4735D" w:rsidRDefault="00C4735D" w:rsidP="00155C34">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Serves 2</w:t>
                            </w:r>
                          </w:p>
                          <w:p w14:paraId="5938C640" w14:textId="77777777" w:rsidR="00C4735D" w:rsidRPr="006D11B6" w:rsidRDefault="00C4735D" w:rsidP="00155C34">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721A642E" w14:textId="40AFB650" w:rsidR="00C4735D" w:rsidRPr="006D11B6" w:rsidRDefault="00C4735D" w:rsidP="00155C34">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64</w:t>
                            </w:r>
                          </w:p>
                          <w:p w14:paraId="79823E3B" w14:textId="75F21B7C" w:rsidR="00C4735D" w:rsidRPr="006D11B6" w:rsidRDefault="00C4735D" w:rsidP="00155C34">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9 </w:t>
                            </w:r>
                            <w:r w:rsidRPr="006D11B6">
                              <w:rPr>
                                <w:rFonts w:ascii="Times New Roman" w:hAnsi="Times New Roman" w:cs="Times New Roman"/>
                                <w:sz w:val="24"/>
                                <w:szCs w:val="24"/>
                              </w:rPr>
                              <w:t>g</w:t>
                            </w:r>
                          </w:p>
                          <w:p w14:paraId="149A51A6" w14:textId="1FFF27AD" w:rsidR="00C4735D" w:rsidRPr="006D11B6" w:rsidRDefault="00C4735D" w:rsidP="00155C34">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w:t>
                            </w:r>
                            <w:r w:rsidRPr="006D11B6">
                              <w:rPr>
                                <w:rFonts w:ascii="Times New Roman" w:hAnsi="Times New Roman" w:cs="Times New Roman"/>
                                <w:sz w:val="24"/>
                                <w:szCs w:val="24"/>
                              </w:rPr>
                              <w:t xml:space="preserve"> g</w:t>
                            </w:r>
                          </w:p>
                          <w:p w14:paraId="7F3B1CA6" w14:textId="0844626F" w:rsidR="00C4735D" w:rsidRPr="006D11B6" w:rsidRDefault="00C4735D" w:rsidP="00155C34">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15</w:t>
                            </w:r>
                            <w:r w:rsidRPr="006D11B6">
                              <w:rPr>
                                <w:rFonts w:ascii="Times New Roman" w:hAnsi="Times New Roman" w:cs="Times New Roman"/>
                                <w:sz w:val="24"/>
                                <w:szCs w:val="24"/>
                              </w:rPr>
                              <w:t xml:space="preserve"> </w:t>
                            </w:r>
                          </w:p>
                          <w:p w14:paraId="19C71A39" w14:textId="5CD516E8" w:rsidR="00C4735D" w:rsidRPr="006D11B6" w:rsidRDefault="00C4735D" w:rsidP="00155C34">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6 </w:t>
                            </w:r>
                            <w:r w:rsidRPr="006D11B6">
                              <w:rPr>
                                <w:rFonts w:ascii="Times New Roman" w:hAnsi="Times New Roman" w:cs="Times New Roman"/>
                                <w:sz w:val="24"/>
                                <w:szCs w:val="24"/>
                              </w:rPr>
                              <w:t>g</w:t>
                            </w:r>
                          </w:p>
                          <w:p w14:paraId="0645B163" w14:textId="1FC5CD89" w:rsidR="00C4735D" w:rsidRDefault="00C4735D" w:rsidP="00155C34">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6 </w:t>
                            </w:r>
                            <w:r w:rsidRPr="006D11B6">
                              <w:rPr>
                                <w:rFonts w:ascii="Times New Roman" w:hAnsi="Times New Roman" w:cs="Times New Roman"/>
                                <w:sz w:val="24"/>
                                <w:szCs w:val="24"/>
                              </w:rPr>
                              <w:t>g</w:t>
                            </w:r>
                          </w:p>
                          <w:p w14:paraId="3AB2CAAD" w14:textId="5DAC4E4D" w:rsidR="00C4735D" w:rsidRPr="006D11B6" w:rsidRDefault="00C4735D" w:rsidP="00155C34">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0</w:t>
                            </w:r>
                          </w:p>
                          <w:p w14:paraId="78163306" w14:textId="7A3FED56" w:rsidR="00C4735D" w:rsidRPr="001D68A3" w:rsidRDefault="00C4735D" w:rsidP="00155C34">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9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E98C306" id="Text Box 66" o:spid="_x0000_s1057" type="#_x0000_t202" style="position:absolute;margin-left:0;margin-top:16.35pt;width:2in;height:2in;z-index:25180160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" filled="f" strokeweight=".5pt">
                <v:textbox style="mso-fit-shape-to-text:t">
                  <w:txbxContent>
                    <w:p w14:paraId="0E687AB9" w14:textId="04B6130A" w:rsidR="00C4735D" w:rsidRDefault="00C4735D" w:rsidP="00155C34">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Serves 2</w:t>
                      </w:r>
                    </w:p>
                    <w:p w14:paraId="5938C640" w14:textId="77777777" w:rsidR="00C4735D" w:rsidRPr="006D11B6" w:rsidRDefault="00C4735D" w:rsidP="00155C34">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721A642E" w14:textId="40AFB650" w:rsidR="00C4735D" w:rsidRPr="006D11B6" w:rsidRDefault="00C4735D" w:rsidP="00155C34">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64</w:t>
                      </w:r>
                    </w:p>
                    <w:p w14:paraId="79823E3B" w14:textId="75F21B7C" w:rsidR="00C4735D" w:rsidRPr="006D11B6" w:rsidRDefault="00C4735D" w:rsidP="00155C34">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9 </w:t>
                      </w:r>
                      <w:r w:rsidRPr="006D11B6">
                        <w:rPr>
                          <w:rFonts w:ascii="Times New Roman" w:hAnsi="Times New Roman" w:cs="Times New Roman"/>
                          <w:sz w:val="24"/>
                          <w:szCs w:val="24"/>
                        </w:rPr>
                        <w:t>g</w:t>
                      </w:r>
                    </w:p>
                    <w:p w14:paraId="149A51A6" w14:textId="1FFF27AD" w:rsidR="00C4735D" w:rsidRPr="006D11B6" w:rsidRDefault="00C4735D" w:rsidP="00155C34">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w:t>
                      </w:r>
                      <w:r w:rsidRPr="006D11B6">
                        <w:rPr>
                          <w:rFonts w:ascii="Times New Roman" w:hAnsi="Times New Roman" w:cs="Times New Roman"/>
                          <w:sz w:val="24"/>
                          <w:szCs w:val="24"/>
                        </w:rPr>
                        <w:t xml:space="preserve"> g</w:t>
                      </w:r>
                    </w:p>
                    <w:p w14:paraId="7F3B1CA6" w14:textId="0844626F" w:rsidR="00C4735D" w:rsidRPr="006D11B6" w:rsidRDefault="00C4735D" w:rsidP="00155C34">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15</w:t>
                      </w:r>
                      <w:r w:rsidRPr="006D11B6">
                        <w:rPr>
                          <w:rFonts w:ascii="Times New Roman" w:hAnsi="Times New Roman" w:cs="Times New Roman"/>
                          <w:sz w:val="24"/>
                          <w:szCs w:val="24"/>
                        </w:rPr>
                        <w:t xml:space="preserve"> </w:t>
                      </w:r>
                    </w:p>
                    <w:p w14:paraId="19C71A39" w14:textId="5CD516E8" w:rsidR="00C4735D" w:rsidRPr="006D11B6" w:rsidRDefault="00C4735D" w:rsidP="00155C34">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6 </w:t>
                      </w:r>
                      <w:r w:rsidRPr="006D11B6">
                        <w:rPr>
                          <w:rFonts w:ascii="Times New Roman" w:hAnsi="Times New Roman" w:cs="Times New Roman"/>
                          <w:sz w:val="24"/>
                          <w:szCs w:val="24"/>
                        </w:rPr>
                        <w:t>g</w:t>
                      </w:r>
                    </w:p>
                    <w:p w14:paraId="0645B163" w14:textId="1FC5CD89" w:rsidR="00C4735D" w:rsidRDefault="00C4735D" w:rsidP="00155C34">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6 </w:t>
                      </w:r>
                      <w:r w:rsidRPr="006D11B6">
                        <w:rPr>
                          <w:rFonts w:ascii="Times New Roman" w:hAnsi="Times New Roman" w:cs="Times New Roman"/>
                          <w:sz w:val="24"/>
                          <w:szCs w:val="24"/>
                        </w:rPr>
                        <w:t>g</w:t>
                      </w:r>
                    </w:p>
                    <w:p w14:paraId="3AB2CAAD" w14:textId="5DAC4E4D" w:rsidR="00C4735D" w:rsidRPr="006D11B6" w:rsidRDefault="00C4735D" w:rsidP="00155C34">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0</w:t>
                      </w:r>
                    </w:p>
                    <w:p w14:paraId="78163306" w14:textId="7A3FED56" w:rsidR="00C4735D" w:rsidRPr="001D68A3" w:rsidRDefault="00C4735D" w:rsidP="00155C34">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9 </w:t>
                      </w:r>
                      <w:r w:rsidRPr="006D11B6">
                        <w:rPr>
                          <w:rFonts w:ascii="Times New Roman" w:hAnsi="Times New Roman" w:cs="Times New Roman"/>
                          <w:sz w:val="24"/>
                          <w:szCs w:val="24"/>
                        </w:rPr>
                        <w:t>g</w:t>
                      </w:r>
                    </w:p>
                  </w:txbxContent>
                </v:textbox>
                <w10:wrap type="square" anchorx="margin"/>
              </v:shape>
            </w:pict>
          </mc:Fallback>
        </mc:AlternateContent>
      </w:r>
      <w:r w:rsidR="00475A0F">
        <w:rPr>
          <w:rFonts w:ascii="Times New Roman" w:hAnsi="Times New Roman" w:cs="Times New Roman"/>
          <w:sz w:val="24"/>
          <w:szCs w:val="24"/>
        </w:rPr>
        <w:t xml:space="preserve"> </w:t>
      </w:r>
      <w:r w:rsidR="00475A0F">
        <w:rPr>
          <w:rFonts w:ascii="Times New Roman" w:hAnsi="Times New Roman" w:cs="Times New Roman"/>
          <w:sz w:val="24"/>
          <w:szCs w:val="24"/>
        </w:rPr>
        <w:br w:type="page"/>
      </w:r>
    </w:p>
    <w:p w14:paraId="331AA219" w14:textId="20960C3A" w:rsidR="00134488" w:rsidRPr="002C36A6" w:rsidRDefault="00C00155" w:rsidP="002C36A6">
      <w:pPr>
        <w:pStyle w:val="Heading2"/>
        <w:rPr>
          <w:rStyle w:val="Strong"/>
          <w:color w:val="auto"/>
          <w:sz w:val="28"/>
          <w:szCs w:val="28"/>
        </w:rPr>
      </w:pPr>
      <w:bookmarkStart w:id="29" w:name="_Loaded_Lunchtime_Oatmeal"/>
      <w:bookmarkEnd w:id="29"/>
      <w:r>
        <w:rPr>
          <w:noProof/>
        </w:rPr>
        <w:lastRenderedPageBreak/>
        <w:drawing>
          <wp:anchor distT="0" distB="0" distL="114300" distR="114300" simplePos="0" relativeHeight="251732992" behindDoc="1" locked="0" layoutInCell="1" allowOverlap="1" wp14:anchorId="20C57503" wp14:editId="6BA60FDD">
            <wp:simplePos x="0" y="0"/>
            <wp:positionH relativeFrom="column">
              <wp:posOffset>2146935</wp:posOffset>
            </wp:positionH>
            <wp:positionV relativeFrom="paragraph">
              <wp:posOffset>304800</wp:posOffset>
            </wp:positionV>
            <wp:extent cx="1548765" cy="1033145"/>
            <wp:effectExtent l="304800" t="304800" r="318135" b="319405"/>
            <wp:wrapThrough wrapText="bothSides">
              <wp:wrapPolygon edited="0">
                <wp:start x="797" y="-6372"/>
                <wp:lineTo x="-3985" y="-5576"/>
                <wp:lineTo x="-4251" y="20312"/>
                <wp:lineTo x="-2391" y="26286"/>
                <wp:lineTo x="-266" y="27880"/>
                <wp:lineTo x="19129" y="27880"/>
                <wp:lineTo x="22052" y="26286"/>
                <wp:lineTo x="25240" y="20312"/>
                <wp:lineTo x="25771" y="13541"/>
                <wp:lineTo x="25771" y="797"/>
                <wp:lineTo x="23114" y="-5178"/>
                <wp:lineTo x="22849" y="-6372"/>
                <wp:lineTo x="797" y="-6372"/>
              </wp:wrapPolygon>
            </wp:wrapThrough>
            <wp:docPr id="243" name="Picture 243" descr="http://ohsheglows.com/wp-content/uploads/2009/12/IMG_76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ohsheglows.com/wp-content/uploads/2009/12/IMG_7645.jpg"/>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1548765" cy="1033145"/>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134488" w:rsidRPr="002C36A6">
        <w:rPr>
          <w:rStyle w:val="Strong"/>
          <w:color w:val="auto"/>
          <w:sz w:val="28"/>
          <w:szCs w:val="28"/>
        </w:rPr>
        <w:t>Loaded Lunchtime Oatmeal</w:t>
      </w:r>
    </w:p>
    <w:p w14:paraId="34908592" w14:textId="25ECA206" w:rsidR="00B440AC" w:rsidRPr="00B440AC" w:rsidRDefault="00B440AC" w:rsidP="00B440AC">
      <w:pPr>
        <w:pStyle w:val="ListParagraph"/>
        <w:spacing w:line="312" w:lineRule="atLeast"/>
        <w:jc w:val="right"/>
        <w:rPr>
          <w:i/>
          <w:iCs/>
          <w:sz w:val="20"/>
          <w:szCs w:val="20"/>
        </w:rPr>
      </w:pPr>
      <w:r w:rsidRPr="00B440AC">
        <w:rPr>
          <w:i/>
          <w:iCs/>
          <w:sz w:val="20"/>
          <w:szCs w:val="20"/>
        </w:rPr>
        <w:t>Photo courtesy of Angela Liddon</w:t>
      </w:r>
    </w:p>
    <w:p w14:paraId="256421F7" w14:textId="44E8FA9E" w:rsidR="00B440AC" w:rsidRPr="00134488" w:rsidRDefault="00B440AC" w:rsidP="00134488">
      <w:pPr>
        <w:spacing w:after="0" w:line="240" w:lineRule="auto"/>
        <w:jc w:val="center"/>
        <w:rPr>
          <w:rStyle w:val="Strong"/>
          <w:rFonts w:ascii="Times New Roman" w:hAnsi="Times New Roman" w:cs="Times New Roman"/>
          <w:sz w:val="24"/>
          <w:szCs w:val="24"/>
        </w:rPr>
      </w:pPr>
    </w:p>
    <w:p w14:paraId="1AF9C7B3" w14:textId="02E95BEA" w:rsidR="00134488" w:rsidRPr="00C00155" w:rsidRDefault="00134488" w:rsidP="00B440AC">
      <w:pPr>
        <w:spacing w:after="0"/>
        <w:rPr>
          <w:rFonts w:ascii="Times New Roman" w:hAnsi="Times New Roman" w:cs="Times New Roman"/>
          <w:b/>
          <w:sz w:val="24"/>
          <w:szCs w:val="24"/>
        </w:rPr>
      </w:pPr>
      <w:r w:rsidRPr="00C00155">
        <w:rPr>
          <w:rFonts w:ascii="Times New Roman" w:hAnsi="Times New Roman" w:cs="Times New Roman"/>
          <w:b/>
          <w:sz w:val="24"/>
          <w:szCs w:val="24"/>
        </w:rPr>
        <w:t>Ingredients:</w:t>
      </w:r>
    </w:p>
    <w:p w14:paraId="7B6EE415" w14:textId="3493BC29" w:rsidR="00134488" w:rsidRPr="00134488" w:rsidRDefault="00134488" w:rsidP="00152460">
      <w:pPr>
        <w:pStyle w:val="ListParagraph"/>
        <w:numPr>
          <w:ilvl w:val="0"/>
          <w:numId w:val="26"/>
        </w:numPr>
        <w:spacing w:line="312" w:lineRule="atLeast"/>
      </w:pPr>
      <w:r w:rsidRPr="00134488">
        <w:t>½ c Old Fashioned Oats</w:t>
      </w:r>
      <w:r w:rsidR="00195E11">
        <w:t xml:space="preserve"> ®</w:t>
      </w:r>
    </w:p>
    <w:p w14:paraId="6830F376" w14:textId="2332323A" w:rsidR="00134488" w:rsidRPr="00134488" w:rsidRDefault="00134488" w:rsidP="00152460">
      <w:pPr>
        <w:pStyle w:val="ListParagraph"/>
        <w:numPr>
          <w:ilvl w:val="0"/>
          <w:numId w:val="26"/>
        </w:numPr>
        <w:spacing w:line="312" w:lineRule="atLeast"/>
      </w:pPr>
      <w:r w:rsidRPr="00134488">
        <w:t>1 ¾ c water</w:t>
      </w:r>
    </w:p>
    <w:p w14:paraId="38F8DD32" w14:textId="182C3D36" w:rsidR="00134488" w:rsidRPr="00134488" w:rsidRDefault="00134488" w:rsidP="00152460">
      <w:pPr>
        <w:pStyle w:val="ListParagraph"/>
        <w:numPr>
          <w:ilvl w:val="0"/>
          <w:numId w:val="26"/>
        </w:numPr>
        <w:spacing w:line="312" w:lineRule="atLeast"/>
      </w:pPr>
      <w:r w:rsidRPr="00134488">
        <w:t>½ c frozen veggies</w:t>
      </w:r>
    </w:p>
    <w:p w14:paraId="3E4A8D26" w14:textId="2D8BCDED" w:rsidR="00134488" w:rsidRPr="00134488" w:rsidRDefault="00195E11" w:rsidP="00152460">
      <w:pPr>
        <w:pStyle w:val="ListParagraph"/>
        <w:numPr>
          <w:ilvl w:val="0"/>
          <w:numId w:val="26"/>
        </w:numPr>
        <w:spacing w:line="312" w:lineRule="atLeast"/>
      </w:pPr>
      <w:r>
        <w:t>Dash of fresh ground black pepper</w:t>
      </w:r>
    </w:p>
    <w:p w14:paraId="4D15B74E" w14:textId="22A482D0" w:rsidR="00134488" w:rsidRPr="00134488" w:rsidRDefault="00134488" w:rsidP="00152460">
      <w:pPr>
        <w:pStyle w:val="ListParagraph"/>
        <w:numPr>
          <w:ilvl w:val="0"/>
          <w:numId w:val="26"/>
        </w:numPr>
        <w:spacing w:line="312" w:lineRule="atLeast"/>
      </w:pPr>
      <w:r w:rsidRPr="00134488">
        <w:t>Pinch of sea salt</w:t>
      </w:r>
    </w:p>
    <w:p w14:paraId="552616A2" w14:textId="62BF710F" w:rsidR="00134488" w:rsidRDefault="00134488" w:rsidP="00152460">
      <w:pPr>
        <w:pStyle w:val="ListParagraph"/>
        <w:numPr>
          <w:ilvl w:val="0"/>
          <w:numId w:val="26"/>
        </w:numPr>
        <w:spacing w:line="312" w:lineRule="atLeast"/>
      </w:pPr>
      <w:r w:rsidRPr="00134488">
        <w:t>¼ tsp freshly minced garlic</w:t>
      </w:r>
    </w:p>
    <w:p w14:paraId="4526EDA2" w14:textId="0094667C" w:rsidR="000C71F4" w:rsidRDefault="00BB70D7" w:rsidP="00134488">
      <w:pPr>
        <w:spacing w:after="0" w:line="312" w:lineRule="atLeast"/>
        <w:rPr>
          <w:rFonts w:ascii="Times New Roman" w:hAnsi="Times New Roman" w:cs="Times New Roman"/>
          <w:b/>
          <w:sz w:val="24"/>
          <w:szCs w:val="24"/>
        </w:rPr>
      </w:pPr>
      <w:r>
        <w:rPr>
          <w:noProof/>
        </w:rPr>
        <mc:AlternateContent>
          <mc:Choice Requires="wps">
            <w:drawing>
              <wp:anchor distT="0" distB="0" distL="114300" distR="114300" simplePos="0" relativeHeight="251772928" behindDoc="0" locked="0" layoutInCell="1" allowOverlap="1" wp14:anchorId="1A894018" wp14:editId="3759EDC2">
                <wp:simplePos x="0" y="0"/>
                <wp:positionH relativeFrom="margin">
                  <wp:posOffset>1975485</wp:posOffset>
                </wp:positionH>
                <wp:positionV relativeFrom="paragraph">
                  <wp:posOffset>69215</wp:posOffset>
                </wp:positionV>
                <wp:extent cx="1828800" cy="1828800"/>
                <wp:effectExtent l="0" t="0" r="19685" b="22860"/>
                <wp:wrapSquare wrapText="bothSides"/>
                <wp:docPr id="466" name="Text Box 46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39535518" w14:textId="33897186" w:rsidR="00C4735D" w:rsidRDefault="00C4735D" w:rsidP="00BB70D7">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One Serving</w:t>
                            </w:r>
                          </w:p>
                          <w:p w14:paraId="14094922" w14:textId="582C5F5D" w:rsidR="00C4735D" w:rsidRPr="006D11B6" w:rsidRDefault="00C4735D" w:rsidP="00BB70D7">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4347686E" w14:textId="77777777" w:rsidR="00C4735D" w:rsidRPr="006D11B6" w:rsidRDefault="00C4735D" w:rsidP="00BB70D7">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567</w:t>
                            </w:r>
                          </w:p>
                          <w:p w14:paraId="257E1DF4" w14:textId="77777777" w:rsidR="00C4735D" w:rsidRPr="006D11B6" w:rsidRDefault="00C4735D" w:rsidP="00BB70D7">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3 </w:t>
                            </w:r>
                            <w:r w:rsidRPr="006D11B6">
                              <w:rPr>
                                <w:rFonts w:ascii="Times New Roman" w:hAnsi="Times New Roman" w:cs="Times New Roman"/>
                                <w:sz w:val="24"/>
                                <w:szCs w:val="24"/>
                              </w:rPr>
                              <w:t>g</w:t>
                            </w:r>
                          </w:p>
                          <w:p w14:paraId="724FD2E2" w14:textId="77777777" w:rsidR="00C4735D" w:rsidRPr="006D11B6" w:rsidRDefault="00C4735D" w:rsidP="00BB70D7">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w:t>
                            </w:r>
                            <w:r w:rsidRPr="006D11B6">
                              <w:rPr>
                                <w:rFonts w:ascii="Times New Roman" w:hAnsi="Times New Roman" w:cs="Times New Roman"/>
                                <w:sz w:val="24"/>
                                <w:szCs w:val="24"/>
                              </w:rPr>
                              <w:t xml:space="preserve"> g</w:t>
                            </w:r>
                          </w:p>
                          <w:p w14:paraId="7B5A1F9C" w14:textId="77777777" w:rsidR="00C4735D" w:rsidRPr="006D11B6" w:rsidRDefault="00C4735D" w:rsidP="00BB70D7">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456</w:t>
                            </w:r>
                            <w:r w:rsidRPr="006D11B6">
                              <w:rPr>
                                <w:rFonts w:ascii="Times New Roman" w:hAnsi="Times New Roman" w:cs="Times New Roman"/>
                                <w:sz w:val="24"/>
                                <w:szCs w:val="24"/>
                              </w:rPr>
                              <w:t xml:space="preserve"> </w:t>
                            </w:r>
                          </w:p>
                          <w:p w14:paraId="4B7B9916" w14:textId="77777777" w:rsidR="00C4735D" w:rsidRPr="006D11B6" w:rsidRDefault="00C4735D" w:rsidP="00BB70D7">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7 </w:t>
                            </w:r>
                            <w:r w:rsidRPr="006D11B6">
                              <w:rPr>
                                <w:rFonts w:ascii="Times New Roman" w:hAnsi="Times New Roman" w:cs="Times New Roman"/>
                                <w:sz w:val="24"/>
                                <w:szCs w:val="24"/>
                              </w:rPr>
                              <w:t>g</w:t>
                            </w:r>
                          </w:p>
                          <w:p w14:paraId="5FACACBE" w14:textId="77777777" w:rsidR="00C4735D" w:rsidRPr="006D11B6" w:rsidRDefault="00C4735D" w:rsidP="00BB70D7">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8 </w:t>
                            </w:r>
                            <w:r w:rsidRPr="006D11B6">
                              <w:rPr>
                                <w:rFonts w:ascii="Times New Roman" w:hAnsi="Times New Roman" w:cs="Times New Roman"/>
                                <w:sz w:val="24"/>
                                <w:szCs w:val="24"/>
                              </w:rPr>
                              <w:t>g</w:t>
                            </w:r>
                          </w:p>
                          <w:p w14:paraId="7E6BE75C" w14:textId="77777777" w:rsidR="00C4735D" w:rsidRPr="001D68A3" w:rsidRDefault="00C4735D" w:rsidP="00BB70D7">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2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A894018" id="Text Box 466" o:spid="_x0000_s1058" type="#_x0000_t202" style="position:absolute;margin-left:155.55pt;margin-top:5.45pt;width:2in;height:2in;z-index:251772928;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" filled="f" strokeweight=".5pt">
                <v:textbox style="mso-fit-shape-to-text:t">
                  <w:txbxContent>
                    <w:p w14:paraId="39535518" w14:textId="33897186" w:rsidR="00C4735D" w:rsidRDefault="00C4735D" w:rsidP="00BB70D7">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One Serving</w:t>
                      </w:r>
                    </w:p>
                    <w:p w14:paraId="14094922" w14:textId="582C5F5D" w:rsidR="00C4735D" w:rsidRPr="006D11B6" w:rsidRDefault="00C4735D" w:rsidP="00BB70D7">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4347686E" w14:textId="77777777" w:rsidR="00C4735D" w:rsidRPr="006D11B6" w:rsidRDefault="00C4735D" w:rsidP="00BB70D7">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567</w:t>
                      </w:r>
                    </w:p>
                    <w:p w14:paraId="257E1DF4" w14:textId="77777777" w:rsidR="00C4735D" w:rsidRPr="006D11B6" w:rsidRDefault="00C4735D" w:rsidP="00BB70D7">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3 </w:t>
                      </w:r>
                      <w:r w:rsidRPr="006D11B6">
                        <w:rPr>
                          <w:rFonts w:ascii="Times New Roman" w:hAnsi="Times New Roman" w:cs="Times New Roman"/>
                          <w:sz w:val="24"/>
                          <w:szCs w:val="24"/>
                        </w:rPr>
                        <w:t>g</w:t>
                      </w:r>
                    </w:p>
                    <w:p w14:paraId="724FD2E2" w14:textId="77777777" w:rsidR="00C4735D" w:rsidRPr="006D11B6" w:rsidRDefault="00C4735D" w:rsidP="00BB70D7">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w:t>
                      </w:r>
                      <w:r w:rsidRPr="006D11B6">
                        <w:rPr>
                          <w:rFonts w:ascii="Times New Roman" w:hAnsi="Times New Roman" w:cs="Times New Roman"/>
                          <w:sz w:val="24"/>
                          <w:szCs w:val="24"/>
                        </w:rPr>
                        <w:t xml:space="preserve"> g</w:t>
                      </w:r>
                    </w:p>
                    <w:p w14:paraId="7B5A1F9C" w14:textId="77777777" w:rsidR="00C4735D" w:rsidRPr="006D11B6" w:rsidRDefault="00C4735D" w:rsidP="00BB70D7">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456</w:t>
                      </w:r>
                      <w:r w:rsidRPr="006D11B6">
                        <w:rPr>
                          <w:rFonts w:ascii="Times New Roman" w:hAnsi="Times New Roman" w:cs="Times New Roman"/>
                          <w:sz w:val="24"/>
                          <w:szCs w:val="24"/>
                        </w:rPr>
                        <w:t xml:space="preserve"> </w:t>
                      </w:r>
                    </w:p>
                    <w:p w14:paraId="4B7B9916" w14:textId="77777777" w:rsidR="00C4735D" w:rsidRPr="006D11B6" w:rsidRDefault="00C4735D" w:rsidP="00BB70D7">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7 </w:t>
                      </w:r>
                      <w:r w:rsidRPr="006D11B6">
                        <w:rPr>
                          <w:rFonts w:ascii="Times New Roman" w:hAnsi="Times New Roman" w:cs="Times New Roman"/>
                          <w:sz w:val="24"/>
                          <w:szCs w:val="24"/>
                        </w:rPr>
                        <w:t>g</w:t>
                      </w:r>
                    </w:p>
                    <w:p w14:paraId="5FACACBE" w14:textId="77777777" w:rsidR="00C4735D" w:rsidRPr="006D11B6" w:rsidRDefault="00C4735D" w:rsidP="00BB70D7">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8 </w:t>
                      </w:r>
                      <w:r w:rsidRPr="006D11B6">
                        <w:rPr>
                          <w:rFonts w:ascii="Times New Roman" w:hAnsi="Times New Roman" w:cs="Times New Roman"/>
                          <w:sz w:val="24"/>
                          <w:szCs w:val="24"/>
                        </w:rPr>
                        <w:t>g</w:t>
                      </w:r>
                    </w:p>
                    <w:p w14:paraId="7E6BE75C" w14:textId="77777777" w:rsidR="00C4735D" w:rsidRPr="001D68A3" w:rsidRDefault="00C4735D" w:rsidP="00BB70D7">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2 </w:t>
                      </w:r>
                      <w:r w:rsidRPr="006D11B6">
                        <w:rPr>
                          <w:rFonts w:ascii="Times New Roman" w:hAnsi="Times New Roman" w:cs="Times New Roman"/>
                          <w:sz w:val="24"/>
                          <w:szCs w:val="24"/>
                        </w:rPr>
                        <w:t>g</w:t>
                      </w:r>
                    </w:p>
                  </w:txbxContent>
                </v:textbox>
                <w10:wrap type="square" anchorx="margin"/>
              </v:shape>
            </w:pict>
          </mc:Fallback>
        </mc:AlternateContent>
      </w:r>
    </w:p>
    <w:p w14:paraId="313F22E3" w14:textId="6CA98665" w:rsidR="00134488" w:rsidRDefault="00134488" w:rsidP="00134488">
      <w:pPr>
        <w:spacing w:after="0" w:line="312" w:lineRule="atLeast"/>
        <w:rPr>
          <w:rFonts w:ascii="Times New Roman" w:hAnsi="Times New Roman" w:cs="Times New Roman"/>
          <w:bCs/>
          <w:sz w:val="24"/>
          <w:szCs w:val="24"/>
        </w:rPr>
      </w:pPr>
      <w:r w:rsidRPr="000C71F4">
        <w:rPr>
          <w:rFonts w:ascii="Times New Roman" w:hAnsi="Times New Roman" w:cs="Times New Roman"/>
          <w:b/>
          <w:sz w:val="24"/>
          <w:szCs w:val="24"/>
        </w:rPr>
        <w:t>Toppings</w:t>
      </w:r>
      <w:r w:rsidRPr="00134488">
        <w:rPr>
          <w:rFonts w:ascii="Times New Roman" w:hAnsi="Times New Roman" w:cs="Times New Roman"/>
          <w:bCs/>
          <w:sz w:val="24"/>
          <w:szCs w:val="24"/>
        </w:rPr>
        <w:t>: (As desired per your preferences)</w:t>
      </w:r>
    </w:p>
    <w:p w14:paraId="2E6EC021" w14:textId="54A19D3A" w:rsidR="00134488" w:rsidRPr="00134488" w:rsidRDefault="00B440AC" w:rsidP="000C71F4">
      <w:pPr>
        <w:spacing w:after="0" w:line="312" w:lineRule="atLeast"/>
        <w:rPr>
          <w:rFonts w:ascii="Times New Roman" w:hAnsi="Times New Roman" w:cs="Times New Roman"/>
          <w:sz w:val="24"/>
          <w:szCs w:val="24"/>
        </w:rPr>
      </w:pPr>
      <w:r>
        <w:rPr>
          <w:rFonts w:ascii="Times New Roman" w:hAnsi="Times New Roman" w:cs="Times New Roman"/>
          <w:bCs/>
          <w:sz w:val="24"/>
          <w:szCs w:val="24"/>
        </w:rPr>
        <w:t>Some options are black beans,</w:t>
      </w:r>
      <w:r w:rsidR="000C71F4">
        <w:rPr>
          <w:rFonts w:ascii="Times New Roman" w:hAnsi="Times New Roman" w:cs="Times New Roman"/>
          <w:bCs/>
          <w:sz w:val="24"/>
          <w:szCs w:val="24"/>
        </w:rPr>
        <w:t xml:space="preserve"> </w:t>
      </w:r>
      <w:r w:rsidR="00134488" w:rsidRPr="00134488">
        <w:rPr>
          <w:rFonts w:ascii="Times New Roman" w:hAnsi="Times New Roman" w:cs="Times New Roman"/>
          <w:sz w:val="24"/>
          <w:szCs w:val="24"/>
        </w:rPr>
        <w:t>½ tsp. parsley flakes</w:t>
      </w:r>
      <w:r w:rsidR="000C71F4">
        <w:rPr>
          <w:rFonts w:ascii="Times New Roman" w:hAnsi="Times New Roman" w:cs="Times New Roman"/>
          <w:sz w:val="24"/>
          <w:szCs w:val="24"/>
        </w:rPr>
        <w:t>, s</w:t>
      </w:r>
      <w:r w:rsidR="00134488" w:rsidRPr="00134488">
        <w:rPr>
          <w:rFonts w:ascii="Times New Roman" w:hAnsi="Times New Roman" w:cs="Times New Roman"/>
          <w:sz w:val="24"/>
          <w:szCs w:val="24"/>
        </w:rPr>
        <w:t xml:space="preserve">undried </w:t>
      </w:r>
      <w:r w:rsidR="000C71F4">
        <w:rPr>
          <w:rFonts w:ascii="Times New Roman" w:hAnsi="Times New Roman" w:cs="Times New Roman"/>
          <w:sz w:val="24"/>
          <w:szCs w:val="24"/>
        </w:rPr>
        <w:t>t</w:t>
      </w:r>
      <w:r w:rsidR="00134488" w:rsidRPr="00134488">
        <w:rPr>
          <w:rFonts w:ascii="Times New Roman" w:hAnsi="Times New Roman" w:cs="Times New Roman"/>
          <w:sz w:val="24"/>
          <w:szCs w:val="24"/>
        </w:rPr>
        <w:t>omato</w:t>
      </w:r>
      <w:r w:rsidR="000C71F4">
        <w:rPr>
          <w:rFonts w:ascii="Times New Roman" w:hAnsi="Times New Roman" w:cs="Times New Roman"/>
          <w:sz w:val="24"/>
          <w:szCs w:val="24"/>
        </w:rPr>
        <w:t>, h</w:t>
      </w:r>
      <w:r w:rsidR="00134488" w:rsidRPr="00134488">
        <w:rPr>
          <w:rFonts w:ascii="Times New Roman" w:hAnsi="Times New Roman" w:cs="Times New Roman"/>
          <w:sz w:val="24"/>
          <w:szCs w:val="24"/>
        </w:rPr>
        <w:t xml:space="preserve">erb </w:t>
      </w:r>
      <w:r w:rsidR="000C71F4">
        <w:rPr>
          <w:rFonts w:ascii="Times New Roman" w:hAnsi="Times New Roman" w:cs="Times New Roman"/>
          <w:sz w:val="24"/>
          <w:szCs w:val="24"/>
        </w:rPr>
        <w:t>s</w:t>
      </w:r>
      <w:r w:rsidR="00134488" w:rsidRPr="00134488">
        <w:rPr>
          <w:rFonts w:ascii="Times New Roman" w:hAnsi="Times New Roman" w:cs="Times New Roman"/>
          <w:sz w:val="24"/>
          <w:szCs w:val="24"/>
        </w:rPr>
        <w:t>easoning</w:t>
      </w:r>
      <w:r w:rsidR="000C71F4">
        <w:rPr>
          <w:rFonts w:ascii="Times New Roman" w:hAnsi="Times New Roman" w:cs="Times New Roman"/>
          <w:sz w:val="24"/>
          <w:szCs w:val="24"/>
        </w:rPr>
        <w:t>, s</w:t>
      </w:r>
      <w:r w:rsidR="00134488" w:rsidRPr="00134488">
        <w:rPr>
          <w:rFonts w:ascii="Times New Roman" w:hAnsi="Times New Roman" w:cs="Times New Roman"/>
          <w:sz w:val="24"/>
          <w:szCs w:val="24"/>
        </w:rPr>
        <w:t xml:space="preserve">paghetti </w:t>
      </w:r>
      <w:r w:rsidR="000C71F4">
        <w:rPr>
          <w:rFonts w:ascii="Times New Roman" w:hAnsi="Times New Roman" w:cs="Times New Roman"/>
          <w:sz w:val="24"/>
          <w:szCs w:val="24"/>
        </w:rPr>
        <w:t>s</w:t>
      </w:r>
      <w:r w:rsidR="00134488" w:rsidRPr="00134488">
        <w:rPr>
          <w:rFonts w:ascii="Times New Roman" w:hAnsi="Times New Roman" w:cs="Times New Roman"/>
          <w:sz w:val="24"/>
          <w:szCs w:val="24"/>
        </w:rPr>
        <w:t>auce</w:t>
      </w:r>
      <w:r w:rsidR="000C71F4">
        <w:rPr>
          <w:rFonts w:ascii="Times New Roman" w:hAnsi="Times New Roman" w:cs="Times New Roman"/>
          <w:sz w:val="24"/>
          <w:szCs w:val="24"/>
        </w:rPr>
        <w:t>, and hummus</w:t>
      </w:r>
    </w:p>
    <w:p w14:paraId="652BA42B" w14:textId="76F0A345" w:rsidR="00134488" w:rsidRPr="00134488" w:rsidRDefault="00134488" w:rsidP="00134488">
      <w:pPr>
        <w:spacing w:after="0" w:line="240" w:lineRule="auto"/>
        <w:jc w:val="center"/>
        <w:rPr>
          <w:rStyle w:val="Strong"/>
          <w:rFonts w:ascii="Times New Roman" w:hAnsi="Times New Roman" w:cs="Times New Roman"/>
          <w:b w:val="0"/>
          <w:bCs w:val="0"/>
          <w:sz w:val="24"/>
          <w:szCs w:val="24"/>
        </w:rPr>
      </w:pPr>
    </w:p>
    <w:p w14:paraId="7005B177" w14:textId="2C3819AD" w:rsidR="00134488" w:rsidRPr="00C00155" w:rsidRDefault="00134488" w:rsidP="00134488">
      <w:pPr>
        <w:spacing w:after="0" w:line="240" w:lineRule="auto"/>
        <w:rPr>
          <w:rStyle w:val="Strong"/>
          <w:rFonts w:ascii="Times New Roman" w:hAnsi="Times New Roman" w:cs="Times New Roman"/>
          <w:sz w:val="24"/>
          <w:szCs w:val="24"/>
        </w:rPr>
      </w:pPr>
      <w:r w:rsidRPr="00C00155">
        <w:rPr>
          <w:rStyle w:val="Strong"/>
          <w:rFonts w:ascii="Times New Roman" w:hAnsi="Times New Roman" w:cs="Times New Roman"/>
          <w:sz w:val="24"/>
          <w:szCs w:val="24"/>
        </w:rPr>
        <w:t>Directions:</w:t>
      </w:r>
    </w:p>
    <w:p w14:paraId="711646CC" w14:textId="4723BD47" w:rsidR="00134488" w:rsidRPr="00134488" w:rsidRDefault="00134488" w:rsidP="00152460">
      <w:pPr>
        <w:pStyle w:val="ListParagraph"/>
        <w:numPr>
          <w:ilvl w:val="0"/>
          <w:numId w:val="27"/>
        </w:numPr>
      </w:pPr>
      <w:r w:rsidRPr="00134488">
        <w:t xml:space="preserve">Put oats and water into </w:t>
      </w:r>
      <w:r w:rsidR="00C00155">
        <w:t xml:space="preserve">a </w:t>
      </w:r>
      <w:r w:rsidRPr="00134488">
        <w:t xml:space="preserve">pot on medium heat, stirring frequently for 5 minutes </w:t>
      </w:r>
    </w:p>
    <w:p w14:paraId="7EA6ECD4" w14:textId="412138FD" w:rsidR="00134488" w:rsidRPr="00134488" w:rsidRDefault="00134488" w:rsidP="00152460">
      <w:pPr>
        <w:pStyle w:val="ListParagraph"/>
        <w:numPr>
          <w:ilvl w:val="0"/>
          <w:numId w:val="27"/>
        </w:numPr>
      </w:pPr>
      <w:r w:rsidRPr="00134488">
        <w:t xml:space="preserve">Add frozen veggies, black pepper, sea salt, and garlic to </w:t>
      </w:r>
      <w:r w:rsidR="00C00155">
        <w:t xml:space="preserve">the </w:t>
      </w:r>
      <w:r w:rsidRPr="00134488">
        <w:t>pot</w:t>
      </w:r>
    </w:p>
    <w:p w14:paraId="69D1163C" w14:textId="7E2E2B8B" w:rsidR="00134488" w:rsidRDefault="00134488" w:rsidP="00152460">
      <w:pPr>
        <w:pStyle w:val="ListParagraph"/>
        <w:numPr>
          <w:ilvl w:val="0"/>
          <w:numId w:val="27"/>
        </w:numPr>
      </w:pPr>
      <w:r w:rsidRPr="00134488">
        <w:t>Cook 7-8 minutes on low-medium heat, constantly stirring</w:t>
      </w:r>
    </w:p>
    <w:p w14:paraId="0F9DCCD1" w14:textId="3DC64F13" w:rsidR="00B440AC" w:rsidRPr="00C00155" w:rsidRDefault="00134488" w:rsidP="00E92460">
      <w:pPr>
        <w:pStyle w:val="ListParagraph"/>
        <w:numPr>
          <w:ilvl w:val="0"/>
          <w:numId w:val="27"/>
        </w:numPr>
        <w:ind w:left="360"/>
        <w:rPr>
          <w:sz w:val="16"/>
          <w:szCs w:val="16"/>
        </w:rPr>
      </w:pPr>
      <w:r w:rsidRPr="00B440AC">
        <w:t xml:space="preserve">Put into </w:t>
      </w:r>
      <w:r w:rsidR="00C00155">
        <w:t xml:space="preserve">a </w:t>
      </w:r>
      <w:r w:rsidRPr="00B440AC">
        <w:t>bowl and add toppings before serving</w:t>
      </w:r>
      <w:r w:rsidR="00C00155">
        <w:t xml:space="preserve"> </w:t>
      </w:r>
      <w:r w:rsidR="00B440AC" w:rsidRPr="00C00155">
        <w:rPr>
          <w:sz w:val="16"/>
          <w:szCs w:val="16"/>
        </w:rPr>
        <w:t xml:space="preserve">Source: </w:t>
      </w:r>
      <w:hyperlink r:id="rId60" w:history="1">
        <w:r w:rsidR="00B440AC" w:rsidRPr="00C00155">
          <w:rPr>
            <w:rStyle w:val="Hyperlink"/>
            <w:sz w:val="16"/>
            <w:szCs w:val="16"/>
          </w:rPr>
          <w:t>http://ohsheglows.com/2009/12/10/loaded-lunchtime-oatmeal/</w:t>
        </w:r>
      </w:hyperlink>
    </w:p>
    <w:p w14:paraId="2B3088B0" w14:textId="7B40C127" w:rsidR="00A14916" w:rsidRPr="002C36A6" w:rsidRDefault="000C71F4" w:rsidP="002C36A6">
      <w:pPr>
        <w:pStyle w:val="Heading2"/>
        <w:rPr>
          <w:b/>
          <w:bCs/>
          <w:sz w:val="28"/>
          <w:szCs w:val="28"/>
        </w:rPr>
      </w:pPr>
      <w:bookmarkStart w:id="30" w:name="_Three_Pepper_Oat"/>
      <w:bookmarkEnd w:id="30"/>
      <w:r w:rsidRPr="00BB70D7">
        <w:rPr>
          <w:i/>
          <w:iCs/>
          <w:sz w:val="16"/>
          <w:szCs w:val="16"/>
        </w:rPr>
        <w:br w:type="page"/>
      </w:r>
      <w:r w:rsidR="0066575C" w:rsidRPr="002C36A6">
        <w:rPr>
          <w:b/>
          <w:bCs/>
          <w:noProof/>
          <w:color w:val="auto"/>
          <w:sz w:val="28"/>
          <w:szCs w:val="28"/>
        </w:rPr>
        <w:lastRenderedPageBreak/>
        <w:drawing>
          <wp:anchor distT="0" distB="0" distL="114300" distR="114300" simplePos="0" relativeHeight="251734016" behindDoc="0" locked="0" layoutInCell="1" allowOverlap="1" wp14:anchorId="2D2FC37F" wp14:editId="23526625">
            <wp:simplePos x="0" y="0"/>
            <wp:positionH relativeFrom="margin">
              <wp:align>center</wp:align>
            </wp:positionH>
            <wp:positionV relativeFrom="paragraph">
              <wp:posOffset>285432</wp:posOffset>
            </wp:positionV>
            <wp:extent cx="2286000" cy="1600200"/>
            <wp:effectExtent l="0" t="0" r="0" b="0"/>
            <wp:wrapTopAndBottom/>
            <wp:docPr id="247" name="Picture 247" descr="Pilaf,dish of oriental cuisine.Turkish pilaf with grilled vegetables.Pilaw in the ea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ilaf,dish of oriental cuisine.Turkish pilaf with grilled vegetables.Pilaw in the east"/>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286000" cy="1600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C36A6">
        <w:rPr>
          <w:b/>
          <w:bCs/>
          <w:color w:val="auto"/>
          <w:sz w:val="28"/>
          <w:szCs w:val="28"/>
        </w:rPr>
        <w:t>Three Pepper Oat Pilaf</w:t>
      </w:r>
    </w:p>
    <w:p w14:paraId="02AE209E" w14:textId="0E160F31" w:rsidR="0066575C" w:rsidRPr="0066575C" w:rsidRDefault="0066575C" w:rsidP="00E71821">
      <w:pPr>
        <w:tabs>
          <w:tab w:val="left" w:pos="720"/>
        </w:tabs>
        <w:jc w:val="center"/>
        <w:rPr>
          <w:rFonts w:ascii="Times New Roman" w:hAnsi="Times New Roman" w:cs="Times New Roman"/>
          <w:i/>
          <w:iCs/>
          <w:sz w:val="18"/>
          <w:szCs w:val="18"/>
        </w:rPr>
      </w:pPr>
      <w:r w:rsidRPr="0066575C">
        <w:rPr>
          <w:rFonts w:ascii="Times New Roman" w:hAnsi="Times New Roman" w:cs="Times New Roman"/>
          <w:i/>
          <w:iCs/>
          <w:sz w:val="18"/>
          <w:szCs w:val="18"/>
        </w:rPr>
        <w:t>Photo courtesy of Pixabay.com</w:t>
      </w:r>
    </w:p>
    <w:p w14:paraId="7AA0CBA5" w14:textId="309271C8" w:rsidR="000C71F4" w:rsidRPr="00C00155" w:rsidRDefault="000C71F4" w:rsidP="000C71F4">
      <w:pPr>
        <w:tabs>
          <w:tab w:val="left" w:pos="720"/>
        </w:tabs>
        <w:rPr>
          <w:rFonts w:ascii="Times New Roman" w:hAnsi="Times New Roman" w:cs="Times New Roman"/>
          <w:b/>
          <w:bCs/>
          <w:sz w:val="24"/>
          <w:szCs w:val="24"/>
        </w:rPr>
      </w:pPr>
      <w:r w:rsidRPr="00C00155">
        <w:rPr>
          <w:rFonts w:ascii="Times New Roman" w:hAnsi="Times New Roman" w:cs="Times New Roman"/>
          <w:b/>
          <w:bCs/>
          <w:sz w:val="24"/>
          <w:szCs w:val="24"/>
        </w:rPr>
        <w:t>Ingredients:</w:t>
      </w:r>
    </w:p>
    <w:p w14:paraId="4B7A10E2" w14:textId="22ECCC02" w:rsidR="000C71F4" w:rsidRDefault="000C71F4" w:rsidP="00152460">
      <w:pPr>
        <w:pStyle w:val="ListParagraph"/>
        <w:numPr>
          <w:ilvl w:val="0"/>
          <w:numId w:val="28"/>
        </w:numPr>
        <w:tabs>
          <w:tab w:val="left" w:pos="720"/>
        </w:tabs>
      </w:pPr>
      <w:r>
        <w:t>½ c red bell pepper</w:t>
      </w:r>
    </w:p>
    <w:p w14:paraId="715B233E" w14:textId="58D29990" w:rsidR="000C71F4" w:rsidRDefault="000C71F4" w:rsidP="00152460">
      <w:pPr>
        <w:pStyle w:val="ListParagraph"/>
        <w:numPr>
          <w:ilvl w:val="0"/>
          <w:numId w:val="28"/>
        </w:numPr>
        <w:tabs>
          <w:tab w:val="left" w:pos="720"/>
        </w:tabs>
      </w:pPr>
      <w:r>
        <w:t>½ c yellow bell pepper</w:t>
      </w:r>
    </w:p>
    <w:p w14:paraId="225A0F11" w14:textId="485F7C65" w:rsidR="000C71F4" w:rsidRDefault="000C71F4" w:rsidP="00152460">
      <w:pPr>
        <w:pStyle w:val="ListParagraph"/>
        <w:numPr>
          <w:ilvl w:val="0"/>
          <w:numId w:val="28"/>
        </w:numPr>
        <w:tabs>
          <w:tab w:val="left" w:pos="720"/>
        </w:tabs>
      </w:pPr>
      <w:r>
        <w:t>½ c mushrooms</w:t>
      </w:r>
    </w:p>
    <w:p w14:paraId="123401CA" w14:textId="4F2F7FD7" w:rsidR="000C71F4" w:rsidRDefault="000C71F4" w:rsidP="00152460">
      <w:pPr>
        <w:pStyle w:val="ListParagraph"/>
        <w:numPr>
          <w:ilvl w:val="0"/>
          <w:numId w:val="28"/>
        </w:numPr>
        <w:tabs>
          <w:tab w:val="left" w:pos="720"/>
        </w:tabs>
      </w:pPr>
      <w:r>
        <w:t>½ c green onions (this could be less based on preference)</w:t>
      </w:r>
    </w:p>
    <w:p w14:paraId="361644F7" w14:textId="5D78B5FD" w:rsidR="000C71F4" w:rsidRDefault="000C71F4" w:rsidP="00152460">
      <w:pPr>
        <w:pStyle w:val="ListParagraph"/>
        <w:numPr>
          <w:ilvl w:val="0"/>
          <w:numId w:val="28"/>
        </w:numPr>
        <w:tabs>
          <w:tab w:val="left" w:pos="720"/>
        </w:tabs>
      </w:pPr>
      <w:r>
        <w:t>2 garlic cloves, minced</w:t>
      </w:r>
    </w:p>
    <w:p w14:paraId="7989F970" w14:textId="2914FB4F" w:rsidR="000C71F4" w:rsidRDefault="000C71F4" w:rsidP="00152460">
      <w:pPr>
        <w:pStyle w:val="ListParagraph"/>
        <w:numPr>
          <w:ilvl w:val="0"/>
          <w:numId w:val="28"/>
        </w:numPr>
        <w:tabs>
          <w:tab w:val="left" w:pos="720"/>
        </w:tabs>
      </w:pPr>
      <w:r>
        <w:t>1 ¾ c Old Fashioned Oats ®, uncooked</w:t>
      </w:r>
    </w:p>
    <w:p w14:paraId="24F9CF6E" w14:textId="2BC5D807" w:rsidR="000C71F4" w:rsidRDefault="000C71F4" w:rsidP="00152460">
      <w:pPr>
        <w:pStyle w:val="ListParagraph"/>
        <w:numPr>
          <w:ilvl w:val="0"/>
          <w:numId w:val="28"/>
        </w:numPr>
        <w:tabs>
          <w:tab w:val="left" w:pos="720"/>
        </w:tabs>
      </w:pPr>
      <w:r>
        <w:t>¾ c chicken broth</w:t>
      </w:r>
    </w:p>
    <w:p w14:paraId="5FFD4295" w14:textId="5B7C8529" w:rsidR="000C71F4" w:rsidRDefault="000C71F4" w:rsidP="00152460">
      <w:pPr>
        <w:pStyle w:val="ListParagraph"/>
        <w:numPr>
          <w:ilvl w:val="0"/>
          <w:numId w:val="28"/>
        </w:numPr>
        <w:tabs>
          <w:tab w:val="left" w:pos="720"/>
        </w:tabs>
      </w:pPr>
      <w:r>
        <w:t>½ tsp salt</w:t>
      </w:r>
    </w:p>
    <w:p w14:paraId="530D5594" w14:textId="082C31FB" w:rsidR="000C71F4" w:rsidRDefault="000C71F4" w:rsidP="00152460">
      <w:pPr>
        <w:pStyle w:val="ListParagraph"/>
        <w:numPr>
          <w:ilvl w:val="0"/>
          <w:numId w:val="28"/>
        </w:numPr>
        <w:tabs>
          <w:tab w:val="left" w:pos="720"/>
        </w:tabs>
      </w:pPr>
      <w:r>
        <w:t>1 tsp olive oil</w:t>
      </w:r>
    </w:p>
    <w:p w14:paraId="1E587E40" w14:textId="657F0A16" w:rsidR="000C71F4" w:rsidRDefault="000C71F4" w:rsidP="00152460">
      <w:pPr>
        <w:pStyle w:val="ListParagraph"/>
        <w:numPr>
          <w:ilvl w:val="0"/>
          <w:numId w:val="28"/>
        </w:numPr>
        <w:tabs>
          <w:tab w:val="left" w:pos="720"/>
        </w:tabs>
      </w:pPr>
      <w:r>
        <w:t>2 egg whites or 1 egg lightly beaten</w:t>
      </w:r>
    </w:p>
    <w:p w14:paraId="3E34E1C9" w14:textId="4218AF27" w:rsidR="000C71F4" w:rsidRDefault="000C71F4" w:rsidP="00152460">
      <w:pPr>
        <w:pStyle w:val="ListParagraph"/>
        <w:numPr>
          <w:ilvl w:val="0"/>
          <w:numId w:val="28"/>
        </w:numPr>
        <w:tabs>
          <w:tab w:val="left" w:pos="720"/>
        </w:tabs>
      </w:pPr>
      <w:r>
        <w:t>2 tsp dried basil</w:t>
      </w:r>
    </w:p>
    <w:p w14:paraId="48043EF0" w14:textId="74D1633B" w:rsidR="000C71F4" w:rsidRDefault="000C71F4" w:rsidP="00152460">
      <w:pPr>
        <w:pStyle w:val="ListParagraph"/>
        <w:numPr>
          <w:ilvl w:val="0"/>
          <w:numId w:val="28"/>
        </w:numPr>
        <w:tabs>
          <w:tab w:val="left" w:pos="720"/>
        </w:tabs>
      </w:pPr>
      <w:r>
        <w:t>½ tsp black pepper</w:t>
      </w:r>
    </w:p>
    <w:p w14:paraId="20CF3A12" w14:textId="48F3789D" w:rsidR="000C71F4" w:rsidRDefault="000C71F4" w:rsidP="000C71F4">
      <w:pPr>
        <w:tabs>
          <w:tab w:val="left" w:pos="720"/>
        </w:tabs>
      </w:pPr>
    </w:p>
    <w:p w14:paraId="49503AA5" w14:textId="768BE5E5" w:rsidR="000C71F4" w:rsidRPr="00C00155" w:rsidRDefault="000C71F4" w:rsidP="000C71F4">
      <w:pPr>
        <w:tabs>
          <w:tab w:val="left" w:pos="720"/>
        </w:tabs>
        <w:rPr>
          <w:rFonts w:ascii="Times New Roman" w:hAnsi="Times New Roman" w:cs="Times New Roman"/>
          <w:b/>
          <w:bCs/>
          <w:sz w:val="24"/>
          <w:szCs w:val="24"/>
        </w:rPr>
      </w:pPr>
      <w:r w:rsidRPr="00C00155">
        <w:rPr>
          <w:rFonts w:ascii="Times New Roman" w:hAnsi="Times New Roman" w:cs="Times New Roman"/>
          <w:b/>
          <w:bCs/>
          <w:sz w:val="24"/>
          <w:szCs w:val="24"/>
        </w:rPr>
        <w:t>Directions:</w:t>
      </w:r>
    </w:p>
    <w:p w14:paraId="6FFF80BE" w14:textId="54788CA0" w:rsidR="000C71F4" w:rsidRDefault="000C71F4" w:rsidP="00152460">
      <w:pPr>
        <w:pStyle w:val="ListParagraph"/>
        <w:numPr>
          <w:ilvl w:val="0"/>
          <w:numId w:val="29"/>
        </w:numPr>
        <w:tabs>
          <w:tab w:val="left" w:pos="720"/>
        </w:tabs>
      </w:pPr>
      <w:r>
        <w:t>In a 10-inch nonstick skillet cook the peppers, mushrooms, green onions, and garlic in the oil over medium heat</w:t>
      </w:r>
    </w:p>
    <w:p w14:paraId="1AB3D860" w14:textId="2AD0E85A" w:rsidR="0066575C" w:rsidRDefault="0066575C" w:rsidP="00152460">
      <w:pPr>
        <w:pStyle w:val="ListParagraph"/>
        <w:numPr>
          <w:ilvl w:val="0"/>
          <w:numId w:val="29"/>
        </w:numPr>
        <w:tabs>
          <w:tab w:val="left" w:pos="720"/>
        </w:tabs>
      </w:pPr>
      <w:r>
        <w:lastRenderedPageBreak/>
        <w:t>In a large bowl mix oats and eggs until oats are evenly coated then add to skillet and stir occasionally for 5-6 minutes</w:t>
      </w:r>
    </w:p>
    <w:p w14:paraId="241956BD" w14:textId="72A48D57" w:rsidR="0066575C" w:rsidRDefault="0066575C" w:rsidP="00152460">
      <w:pPr>
        <w:pStyle w:val="ListParagraph"/>
        <w:numPr>
          <w:ilvl w:val="0"/>
          <w:numId w:val="29"/>
        </w:numPr>
        <w:tabs>
          <w:tab w:val="left" w:pos="720"/>
        </w:tabs>
      </w:pPr>
      <w:r>
        <w:t xml:space="preserve">Add broth, basil, </w:t>
      </w:r>
      <w:r w:rsidR="0093055F">
        <w:t>salt,</w:t>
      </w:r>
      <w:r>
        <w:t xml:space="preserve"> and pepper</w:t>
      </w:r>
    </w:p>
    <w:p w14:paraId="1691E3B2" w14:textId="29B355CA" w:rsidR="0066575C" w:rsidRDefault="0066575C" w:rsidP="00152460">
      <w:pPr>
        <w:pStyle w:val="ListParagraph"/>
        <w:numPr>
          <w:ilvl w:val="0"/>
          <w:numId w:val="29"/>
        </w:numPr>
        <w:tabs>
          <w:tab w:val="left" w:pos="720"/>
        </w:tabs>
      </w:pPr>
      <w:r>
        <w:t>Continue cooking until the liquid is absorbed</w:t>
      </w:r>
    </w:p>
    <w:p w14:paraId="5FEEFF79" w14:textId="4CF5C890" w:rsidR="0066575C" w:rsidRDefault="0066575C" w:rsidP="00152460">
      <w:pPr>
        <w:pStyle w:val="ListParagraph"/>
        <w:numPr>
          <w:ilvl w:val="0"/>
          <w:numId w:val="29"/>
        </w:numPr>
        <w:tabs>
          <w:tab w:val="left" w:pos="720"/>
        </w:tabs>
      </w:pPr>
      <w:r>
        <w:t>Serve immediately</w:t>
      </w:r>
    </w:p>
    <w:p w14:paraId="0C1C1C00" w14:textId="1FB341E3" w:rsidR="0066575C" w:rsidRDefault="0066575C" w:rsidP="0066575C">
      <w:pPr>
        <w:tabs>
          <w:tab w:val="left" w:pos="720"/>
        </w:tabs>
      </w:pPr>
    </w:p>
    <w:p w14:paraId="2226689D" w14:textId="7CB75164" w:rsidR="00EE796A" w:rsidRPr="002C36A6" w:rsidRDefault="00E71821" w:rsidP="002C36A6">
      <w:pPr>
        <w:pStyle w:val="Heading2"/>
        <w:rPr>
          <w:b/>
          <w:bCs/>
          <w:sz w:val="28"/>
          <w:szCs w:val="28"/>
        </w:rPr>
      </w:pPr>
      <w:bookmarkStart w:id="31" w:name="_Papaya_Black_Beans"/>
      <w:bookmarkEnd w:id="31"/>
      <w:r w:rsidRPr="00EE796A">
        <w:rPr>
          <w:noProof/>
        </w:rPr>
        <mc:AlternateContent>
          <mc:Choice Requires="wps">
            <w:drawing>
              <wp:anchor distT="0" distB="0" distL="114300" distR="114300" simplePos="0" relativeHeight="251774976" behindDoc="0" locked="0" layoutInCell="1" allowOverlap="1" wp14:anchorId="3F622B0C" wp14:editId="2C76040F">
                <wp:simplePos x="0" y="0"/>
                <wp:positionH relativeFrom="margin">
                  <wp:posOffset>899795</wp:posOffset>
                </wp:positionH>
                <wp:positionV relativeFrom="paragraph">
                  <wp:posOffset>118110</wp:posOffset>
                </wp:positionV>
                <wp:extent cx="1828800" cy="1828800"/>
                <wp:effectExtent l="0" t="0" r="19685" b="22860"/>
                <wp:wrapSquare wrapText="bothSides"/>
                <wp:docPr id="467" name="Text Box 46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B255F93" w14:textId="6EB72058" w:rsidR="00C4735D" w:rsidRPr="00A9079A" w:rsidRDefault="00C4735D" w:rsidP="00E71821">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Two Servings</w:t>
                            </w:r>
                          </w:p>
                          <w:p w14:paraId="53D064D7" w14:textId="3AF53852" w:rsidR="00C4735D" w:rsidRPr="006D11B6" w:rsidRDefault="00C4735D" w:rsidP="00E71821">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7CB96F28" w14:textId="47C772C1" w:rsidR="00C4735D" w:rsidRPr="006D11B6" w:rsidRDefault="00C4735D" w:rsidP="00E71821">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40</w:t>
                            </w:r>
                          </w:p>
                          <w:p w14:paraId="70EA56AD" w14:textId="7EDE7C1D" w:rsidR="00C4735D" w:rsidRPr="006D11B6" w:rsidRDefault="00C4735D" w:rsidP="00E71821">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0 </w:t>
                            </w:r>
                            <w:r w:rsidRPr="006D11B6">
                              <w:rPr>
                                <w:rFonts w:ascii="Times New Roman" w:hAnsi="Times New Roman" w:cs="Times New Roman"/>
                                <w:sz w:val="24"/>
                                <w:szCs w:val="24"/>
                              </w:rPr>
                              <w:t>g</w:t>
                            </w:r>
                          </w:p>
                          <w:p w14:paraId="690C2282" w14:textId="66EC6AF4" w:rsidR="00C4735D" w:rsidRPr="006D11B6" w:rsidRDefault="00C4735D" w:rsidP="00E71821">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w:t>
                            </w:r>
                            <w:r w:rsidRPr="006D11B6">
                              <w:rPr>
                                <w:rFonts w:ascii="Times New Roman" w:hAnsi="Times New Roman" w:cs="Times New Roman"/>
                                <w:sz w:val="24"/>
                                <w:szCs w:val="24"/>
                              </w:rPr>
                              <w:t xml:space="preserve"> g</w:t>
                            </w:r>
                          </w:p>
                          <w:p w14:paraId="1194B237" w14:textId="090FAA28" w:rsidR="00C4735D" w:rsidRPr="006D11B6" w:rsidRDefault="00C4735D" w:rsidP="00E71821">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750</w:t>
                            </w:r>
                            <w:r w:rsidRPr="006D11B6">
                              <w:rPr>
                                <w:rFonts w:ascii="Times New Roman" w:hAnsi="Times New Roman" w:cs="Times New Roman"/>
                                <w:sz w:val="24"/>
                                <w:szCs w:val="24"/>
                              </w:rPr>
                              <w:t xml:space="preserve"> </w:t>
                            </w:r>
                          </w:p>
                          <w:p w14:paraId="1085AB6B" w14:textId="388B7F7F" w:rsidR="00C4735D" w:rsidRPr="006D11B6" w:rsidRDefault="00C4735D" w:rsidP="00E71821">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8 </w:t>
                            </w:r>
                            <w:r w:rsidRPr="006D11B6">
                              <w:rPr>
                                <w:rFonts w:ascii="Times New Roman" w:hAnsi="Times New Roman" w:cs="Times New Roman"/>
                                <w:sz w:val="24"/>
                                <w:szCs w:val="24"/>
                              </w:rPr>
                              <w:t>g</w:t>
                            </w:r>
                          </w:p>
                          <w:p w14:paraId="730DEDA0" w14:textId="79A0713E" w:rsidR="00C4735D" w:rsidRDefault="00C4735D" w:rsidP="00E71821">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5 </w:t>
                            </w:r>
                            <w:r w:rsidRPr="006D11B6">
                              <w:rPr>
                                <w:rFonts w:ascii="Times New Roman" w:hAnsi="Times New Roman" w:cs="Times New Roman"/>
                                <w:sz w:val="24"/>
                                <w:szCs w:val="24"/>
                              </w:rPr>
                              <w:t>g</w:t>
                            </w:r>
                          </w:p>
                          <w:p w14:paraId="1B25528F" w14:textId="557CA48D" w:rsidR="00C4735D" w:rsidRPr="006D11B6" w:rsidRDefault="00C4735D" w:rsidP="00E71821">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82</w:t>
                            </w:r>
                          </w:p>
                          <w:p w14:paraId="78621772" w14:textId="35EA53DF" w:rsidR="00C4735D" w:rsidRPr="001D68A3" w:rsidRDefault="00C4735D" w:rsidP="00E71821">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5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F622B0C" id="Text Box 467" o:spid="_x0000_s1059" type="#_x0000_t202" style="position:absolute;margin-left:70.85pt;margin-top:9.3pt;width:2in;height:2in;z-index:251774976;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" filled="f" strokeweight=".5pt">
                <v:textbox style="mso-fit-shape-to-text:t">
                  <w:txbxContent>
                    <w:p w14:paraId="2B255F93" w14:textId="6EB72058" w:rsidR="00C4735D" w:rsidRPr="00A9079A" w:rsidRDefault="00C4735D" w:rsidP="00E71821">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Two Servings</w:t>
                      </w:r>
                    </w:p>
                    <w:p w14:paraId="53D064D7" w14:textId="3AF53852" w:rsidR="00C4735D" w:rsidRPr="006D11B6" w:rsidRDefault="00C4735D" w:rsidP="00E71821">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7CB96F28" w14:textId="47C772C1" w:rsidR="00C4735D" w:rsidRPr="006D11B6" w:rsidRDefault="00C4735D" w:rsidP="00E71821">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40</w:t>
                      </w:r>
                    </w:p>
                    <w:p w14:paraId="70EA56AD" w14:textId="7EDE7C1D" w:rsidR="00C4735D" w:rsidRPr="006D11B6" w:rsidRDefault="00C4735D" w:rsidP="00E71821">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0 </w:t>
                      </w:r>
                      <w:r w:rsidRPr="006D11B6">
                        <w:rPr>
                          <w:rFonts w:ascii="Times New Roman" w:hAnsi="Times New Roman" w:cs="Times New Roman"/>
                          <w:sz w:val="24"/>
                          <w:szCs w:val="24"/>
                        </w:rPr>
                        <w:t>g</w:t>
                      </w:r>
                    </w:p>
                    <w:p w14:paraId="690C2282" w14:textId="66EC6AF4" w:rsidR="00C4735D" w:rsidRPr="006D11B6" w:rsidRDefault="00C4735D" w:rsidP="00E71821">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w:t>
                      </w:r>
                      <w:r w:rsidRPr="006D11B6">
                        <w:rPr>
                          <w:rFonts w:ascii="Times New Roman" w:hAnsi="Times New Roman" w:cs="Times New Roman"/>
                          <w:sz w:val="24"/>
                          <w:szCs w:val="24"/>
                        </w:rPr>
                        <w:t xml:space="preserve"> g</w:t>
                      </w:r>
                    </w:p>
                    <w:p w14:paraId="1194B237" w14:textId="090FAA28" w:rsidR="00C4735D" w:rsidRPr="006D11B6" w:rsidRDefault="00C4735D" w:rsidP="00E71821">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750</w:t>
                      </w:r>
                      <w:r w:rsidRPr="006D11B6">
                        <w:rPr>
                          <w:rFonts w:ascii="Times New Roman" w:hAnsi="Times New Roman" w:cs="Times New Roman"/>
                          <w:sz w:val="24"/>
                          <w:szCs w:val="24"/>
                        </w:rPr>
                        <w:t xml:space="preserve"> </w:t>
                      </w:r>
                    </w:p>
                    <w:p w14:paraId="1085AB6B" w14:textId="388B7F7F" w:rsidR="00C4735D" w:rsidRPr="006D11B6" w:rsidRDefault="00C4735D" w:rsidP="00E71821">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8 </w:t>
                      </w:r>
                      <w:r w:rsidRPr="006D11B6">
                        <w:rPr>
                          <w:rFonts w:ascii="Times New Roman" w:hAnsi="Times New Roman" w:cs="Times New Roman"/>
                          <w:sz w:val="24"/>
                          <w:szCs w:val="24"/>
                        </w:rPr>
                        <w:t>g</w:t>
                      </w:r>
                    </w:p>
                    <w:p w14:paraId="730DEDA0" w14:textId="79A0713E" w:rsidR="00C4735D" w:rsidRDefault="00C4735D" w:rsidP="00E71821">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5 </w:t>
                      </w:r>
                      <w:r w:rsidRPr="006D11B6">
                        <w:rPr>
                          <w:rFonts w:ascii="Times New Roman" w:hAnsi="Times New Roman" w:cs="Times New Roman"/>
                          <w:sz w:val="24"/>
                          <w:szCs w:val="24"/>
                        </w:rPr>
                        <w:t>g</w:t>
                      </w:r>
                    </w:p>
                    <w:p w14:paraId="1B25528F" w14:textId="557CA48D" w:rsidR="00C4735D" w:rsidRPr="006D11B6" w:rsidRDefault="00C4735D" w:rsidP="00E71821">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82</w:t>
                      </w:r>
                    </w:p>
                    <w:p w14:paraId="78621772" w14:textId="35EA53DF" w:rsidR="00C4735D" w:rsidRPr="001D68A3" w:rsidRDefault="00C4735D" w:rsidP="00E71821">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5 </w:t>
                      </w:r>
                      <w:r w:rsidRPr="006D11B6">
                        <w:rPr>
                          <w:rFonts w:ascii="Times New Roman" w:hAnsi="Times New Roman" w:cs="Times New Roman"/>
                          <w:sz w:val="24"/>
                          <w:szCs w:val="24"/>
                        </w:rPr>
                        <w:t>g</w:t>
                      </w:r>
                    </w:p>
                  </w:txbxContent>
                </v:textbox>
                <w10:wrap type="square" anchorx="margin"/>
              </v:shape>
            </w:pict>
          </mc:Fallback>
        </mc:AlternateContent>
      </w:r>
      <w:r w:rsidR="00194CE7" w:rsidRPr="00EE796A">
        <w:br w:type="page"/>
      </w:r>
      <w:r w:rsidR="00EE796A" w:rsidRPr="002C36A6">
        <w:rPr>
          <w:b/>
          <w:bCs/>
          <w:sz w:val="28"/>
          <w:szCs w:val="28"/>
        </w:rPr>
        <w:lastRenderedPageBreak/>
        <w:t xml:space="preserve">Papaya Black </w:t>
      </w:r>
      <w:r w:rsidR="00C00155">
        <w:rPr>
          <w:noProof/>
        </w:rPr>
        <w:drawing>
          <wp:anchor distT="0" distB="0" distL="114300" distR="114300" simplePos="0" relativeHeight="251795456" behindDoc="0" locked="0" layoutInCell="1" allowOverlap="1" wp14:anchorId="1D2DF23C" wp14:editId="2D952C5D">
            <wp:simplePos x="0" y="0"/>
            <wp:positionH relativeFrom="margin">
              <wp:posOffset>1562100</wp:posOffset>
            </wp:positionH>
            <wp:positionV relativeFrom="paragraph">
              <wp:posOffset>304800</wp:posOffset>
            </wp:positionV>
            <wp:extent cx="1960880" cy="1870075"/>
            <wp:effectExtent l="304800" t="304800" r="325120" b="320675"/>
            <wp:wrapThrough wrapText="bothSides">
              <wp:wrapPolygon edited="0">
                <wp:start x="1889" y="-3521"/>
                <wp:lineTo x="-2728" y="-3080"/>
                <wp:lineTo x="-3358" y="3961"/>
                <wp:lineTo x="-3358" y="21783"/>
                <wp:lineTo x="-420" y="24644"/>
                <wp:lineTo x="-210" y="25084"/>
                <wp:lineTo x="18256" y="25084"/>
                <wp:lineTo x="18466" y="24644"/>
                <wp:lineTo x="23712" y="21563"/>
                <wp:lineTo x="24762" y="18263"/>
                <wp:lineTo x="24972" y="440"/>
                <wp:lineTo x="22873" y="-2860"/>
                <wp:lineTo x="22663" y="-3521"/>
                <wp:lineTo x="1889" y="-3521"/>
              </wp:wrapPolygon>
            </wp:wrapThrough>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cstate="print">
                      <a:extLst>
                        <a:ext uri="{28A0092B-C50C-407E-A947-70E740481C1C}">
                          <a14:useLocalDpi xmlns:a14="http://schemas.microsoft.com/office/drawing/2010/main" val="0"/>
                        </a:ext>
                      </a:extLst>
                    </a:blip>
                    <a:srcRect l="23806" t="17134" r="24078" b="16562"/>
                    <a:stretch/>
                  </pic:blipFill>
                  <pic:spPr bwMode="auto">
                    <a:xfrm>
                      <a:off x="0" y="0"/>
                      <a:ext cx="1960880" cy="1870075"/>
                    </a:xfrm>
                    <a:prstGeom prst="round2DiagRect">
                      <a:avLst>
                        <a:gd name="adj1" fmla="val 16667"/>
                        <a:gd name="adj2" fmla="val 0"/>
                      </a:avLst>
                    </a:prstGeom>
                    <a:ln w="88900" cap="sq" cmpd="sng" algn="ctr">
                      <a:solidFill>
                        <a:srgbClr val="FFFFFF"/>
                      </a:solidFill>
                      <a:prstDash val="solid"/>
                      <a:miter lim="800000"/>
                      <a:headEnd type="none" w="med" len="med"/>
                      <a:tailEnd type="none" w="med" len="med"/>
                    </a:ln>
                    <a:effectLst>
                      <a:outerShdw blurRad="254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E796A" w:rsidRPr="002C36A6">
        <w:rPr>
          <w:b/>
          <w:bCs/>
          <w:sz w:val="28"/>
          <w:szCs w:val="28"/>
        </w:rPr>
        <w:t>Beans and Rice</w:t>
      </w:r>
    </w:p>
    <w:p w14:paraId="484AF6A4" w14:textId="324DF127" w:rsidR="00EE796A" w:rsidRDefault="00EE796A" w:rsidP="00EE796A">
      <w:pPr>
        <w:tabs>
          <w:tab w:val="left" w:pos="720"/>
        </w:tabs>
        <w:jc w:val="center"/>
        <w:rPr>
          <w:rFonts w:ascii="Times New Roman" w:hAnsi="Times New Roman" w:cs="Times New Roman"/>
          <w:b/>
          <w:bCs/>
          <w:sz w:val="24"/>
          <w:szCs w:val="24"/>
        </w:rPr>
      </w:pPr>
    </w:p>
    <w:p w14:paraId="2CDD9CB4" w14:textId="69CF1C7B" w:rsidR="00EE796A" w:rsidRDefault="00EE796A" w:rsidP="00EE796A">
      <w:pPr>
        <w:tabs>
          <w:tab w:val="left" w:pos="720"/>
        </w:tabs>
        <w:jc w:val="center"/>
        <w:rPr>
          <w:rFonts w:ascii="Times New Roman" w:hAnsi="Times New Roman" w:cs="Times New Roman"/>
          <w:b/>
          <w:bCs/>
          <w:sz w:val="24"/>
          <w:szCs w:val="24"/>
        </w:rPr>
      </w:pPr>
    </w:p>
    <w:p w14:paraId="1C3E89C8" w14:textId="3BB32865" w:rsidR="00EE796A" w:rsidRDefault="00EE796A" w:rsidP="00EE796A">
      <w:pPr>
        <w:tabs>
          <w:tab w:val="left" w:pos="720"/>
        </w:tabs>
        <w:jc w:val="center"/>
        <w:rPr>
          <w:rFonts w:ascii="Times New Roman" w:hAnsi="Times New Roman" w:cs="Times New Roman"/>
          <w:b/>
          <w:bCs/>
          <w:sz w:val="24"/>
          <w:szCs w:val="24"/>
        </w:rPr>
      </w:pPr>
    </w:p>
    <w:p w14:paraId="5EA97367" w14:textId="1D2ABBEB" w:rsidR="00EE796A" w:rsidRDefault="00EE796A" w:rsidP="00EE796A">
      <w:pPr>
        <w:tabs>
          <w:tab w:val="left" w:pos="720"/>
        </w:tabs>
        <w:jc w:val="center"/>
        <w:rPr>
          <w:rFonts w:ascii="Times New Roman" w:hAnsi="Times New Roman" w:cs="Times New Roman"/>
          <w:b/>
          <w:bCs/>
          <w:sz w:val="24"/>
          <w:szCs w:val="24"/>
        </w:rPr>
      </w:pPr>
    </w:p>
    <w:p w14:paraId="04103599" w14:textId="679AA7A1" w:rsidR="00EE796A" w:rsidRPr="00B91395" w:rsidRDefault="00EE796A" w:rsidP="009E488D">
      <w:pPr>
        <w:tabs>
          <w:tab w:val="left" w:pos="720"/>
        </w:tabs>
        <w:jc w:val="center"/>
        <w:rPr>
          <w:rFonts w:ascii="Times New Roman" w:hAnsi="Times New Roman" w:cs="Times New Roman"/>
          <w:i/>
          <w:iCs/>
          <w:sz w:val="18"/>
          <w:szCs w:val="18"/>
        </w:rPr>
      </w:pPr>
      <w:r w:rsidRPr="00B91395">
        <w:rPr>
          <w:rFonts w:ascii="Times New Roman" w:hAnsi="Times New Roman" w:cs="Times New Roman"/>
          <w:i/>
          <w:iCs/>
          <w:sz w:val="18"/>
          <w:szCs w:val="18"/>
        </w:rPr>
        <w:t xml:space="preserve">Photo </w:t>
      </w:r>
      <w:r w:rsidR="00C00155">
        <w:rPr>
          <w:rFonts w:ascii="Times New Roman" w:hAnsi="Times New Roman" w:cs="Times New Roman"/>
          <w:i/>
          <w:iCs/>
          <w:sz w:val="18"/>
          <w:szCs w:val="18"/>
        </w:rPr>
        <w:t>by</w:t>
      </w:r>
      <w:r w:rsidRPr="00B91395">
        <w:rPr>
          <w:rFonts w:ascii="Times New Roman" w:hAnsi="Times New Roman" w:cs="Times New Roman"/>
          <w:i/>
          <w:iCs/>
          <w:sz w:val="18"/>
          <w:szCs w:val="18"/>
        </w:rPr>
        <w:t xml:space="preserve"> Pam VanKampen</w:t>
      </w:r>
    </w:p>
    <w:p w14:paraId="2B2F355F" w14:textId="77777777" w:rsidR="00C00155" w:rsidRDefault="00C00155" w:rsidP="00EE796A">
      <w:pPr>
        <w:tabs>
          <w:tab w:val="left" w:pos="720"/>
        </w:tabs>
        <w:rPr>
          <w:rFonts w:ascii="Times New Roman" w:hAnsi="Times New Roman" w:cs="Times New Roman"/>
          <w:sz w:val="24"/>
          <w:szCs w:val="24"/>
        </w:rPr>
      </w:pPr>
    </w:p>
    <w:p w14:paraId="42F19133" w14:textId="77777777" w:rsidR="00C00155" w:rsidRDefault="00C00155" w:rsidP="00EE796A">
      <w:pPr>
        <w:tabs>
          <w:tab w:val="left" w:pos="720"/>
        </w:tabs>
        <w:rPr>
          <w:rFonts w:ascii="Times New Roman" w:hAnsi="Times New Roman" w:cs="Times New Roman"/>
          <w:sz w:val="24"/>
          <w:szCs w:val="24"/>
        </w:rPr>
      </w:pPr>
    </w:p>
    <w:p w14:paraId="126BADEF" w14:textId="4D1F4046" w:rsidR="00EE796A" w:rsidRPr="00C00155" w:rsidRDefault="00EE796A" w:rsidP="00EE796A">
      <w:pPr>
        <w:tabs>
          <w:tab w:val="left" w:pos="720"/>
        </w:tabs>
        <w:rPr>
          <w:rFonts w:ascii="Times New Roman" w:hAnsi="Times New Roman" w:cs="Times New Roman"/>
          <w:b/>
          <w:bCs/>
          <w:sz w:val="24"/>
          <w:szCs w:val="24"/>
        </w:rPr>
      </w:pPr>
      <w:r w:rsidRPr="00C00155">
        <w:rPr>
          <w:rFonts w:ascii="Times New Roman" w:hAnsi="Times New Roman" w:cs="Times New Roman"/>
          <w:b/>
          <w:bCs/>
          <w:sz w:val="24"/>
          <w:szCs w:val="24"/>
        </w:rPr>
        <w:t>Ingredients:</w:t>
      </w:r>
    </w:p>
    <w:p w14:paraId="0EF99526" w14:textId="77777777" w:rsidR="00B91395" w:rsidRPr="00B91395" w:rsidRDefault="00B91395" w:rsidP="00687167">
      <w:pPr>
        <w:pStyle w:val="ListParagraph"/>
        <w:numPr>
          <w:ilvl w:val="0"/>
          <w:numId w:val="149"/>
        </w:numPr>
        <w:rPr>
          <w:rFonts w:eastAsia="Adobe Heiti Std R" w:cs="Arial"/>
        </w:rPr>
      </w:pPr>
      <w:r w:rsidRPr="00B91395">
        <w:rPr>
          <w:rFonts w:eastAsia="Adobe Heiti Std R" w:cs="Arial"/>
        </w:rPr>
        <w:t>1 tsp olive oil</w:t>
      </w:r>
    </w:p>
    <w:p w14:paraId="17DB841C" w14:textId="4D5DEA05" w:rsidR="00B91395" w:rsidRPr="00B91395" w:rsidRDefault="00716669" w:rsidP="00687167">
      <w:pPr>
        <w:pStyle w:val="ListParagraph"/>
        <w:numPr>
          <w:ilvl w:val="0"/>
          <w:numId w:val="149"/>
        </w:numPr>
        <w:rPr>
          <w:rFonts w:eastAsia="Adobe Heiti Std R" w:cs="Arial"/>
        </w:rPr>
      </w:pPr>
      <w:r>
        <w:t>½</w:t>
      </w:r>
      <w:r w:rsidR="00B91395" w:rsidRPr="00B91395">
        <w:rPr>
          <w:rFonts w:eastAsia="Adobe Heiti Std R" w:cs="Arial"/>
        </w:rPr>
        <w:t xml:space="preserve"> c</w:t>
      </w:r>
      <w:r>
        <w:rPr>
          <w:rFonts w:eastAsia="Adobe Heiti Std R" w:cs="Arial"/>
        </w:rPr>
        <w:t xml:space="preserve"> </w:t>
      </w:r>
      <w:r w:rsidR="00B91395" w:rsidRPr="00B91395">
        <w:rPr>
          <w:rFonts w:eastAsia="Adobe Heiti Std R" w:cs="Arial"/>
        </w:rPr>
        <w:t>chopped red onion</w:t>
      </w:r>
    </w:p>
    <w:p w14:paraId="5B67ED94" w14:textId="32D50C61" w:rsidR="00B91395" w:rsidRPr="00B91395" w:rsidRDefault="00716669" w:rsidP="00687167">
      <w:pPr>
        <w:pStyle w:val="ListParagraph"/>
        <w:numPr>
          <w:ilvl w:val="0"/>
          <w:numId w:val="149"/>
        </w:numPr>
        <w:rPr>
          <w:rFonts w:eastAsia="Adobe Heiti Std R" w:cs="Arial"/>
        </w:rPr>
      </w:pPr>
      <w:r w:rsidRPr="00134488">
        <w:t>¼</w:t>
      </w:r>
      <w:r w:rsidR="00B91395" w:rsidRPr="00B91395">
        <w:rPr>
          <w:rFonts w:eastAsia="Adobe Heiti Std R" w:cs="Arial"/>
        </w:rPr>
        <w:t xml:space="preserve"> c fresh orange juice</w:t>
      </w:r>
    </w:p>
    <w:p w14:paraId="3D122494" w14:textId="7639F3E0" w:rsidR="00B91395" w:rsidRPr="00B91395" w:rsidRDefault="00C4735D" w:rsidP="00687167">
      <w:pPr>
        <w:pStyle w:val="ListParagraph"/>
        <w:numPr>
          <w:ilvl w:val="0"/>
          <w:numId w:val="149"/>
        </w:numPr>
        <w:rPr>
          <w:rFonts w:eastAsia="Adobe Heiti Std R" w:cs="Arial"/>
        </w:rPr>
      </w:pPr>
      <m:oMath>
        <m:f>
          <m:fPr>
            <m:type m:val="skw"/>
            <m:ctrlPr>
              <w:rPr>
                <w:rFonts w:ascii="Cambria Math" w:eastAsia="Adobe Heiti Std R" w:hAnsi="Cambria Math" w:cs="Arial"/>
                <w:sz w:val="16"/>
                <w:szCs w:val="16"/>
              </w:rPr>
            </m:ctrlPr>
          </m:fPr>
          <m:num>
            <m:r>
              <w:rPr>
                <w:rFonts w:ascii="Cambria Math" w:eastAsia="Adobe Heiti Std R" w:hAnsi="Cambria Math" w:cs="Arial"/>
                <w:sz w:val="16"/>
                <w:szCs w:val="16"/>
              </w:rPr>
              <m:t>1</m:t>
            </m:r>
          </m:num>
          <m:den>
            <m:r>
              <w:rPr>
                <w:rFonts w:ascii="Cambria Math" w:eastAsia="Adobe Heiti Std R" w:hAnsi="Cambria Math" w:cs="Arial"/>
                <w:sz w:val="16"/>
                <w:szCs w:val="16"/>
              </w:rPr>
              <m:t>8</m:t>
            </m:r>
          </m:den>
        </m:f>
      </m:oMath>
      <w:r w:rsidR="00B91395" w:rsidRPr="00B91395">
        <w:rPr>
          <w:rFonts w:eastAsia="Adobe Heiti Std R" w:cs="Arial"/>
        </w:rPr>
        <w:t xml:space="preserve"> c fresh lemon juice</w:t>
      </w:r>
    </w:p>
    <w:p w14:paraId="7C12051F" w14:textId="41AA307F" w:rsidR="00B91395" w:rsidRPr="00B91395" w:rsidRDefault="00B91395" w:rsidP="00687167">
      <w:pPr>
        <w:pStyle w:val="ListParagraph"/>
        <w:numPr>
          <w:ilvl w:val="0"/>
          <w:numId w:val="149"/>
        </w:numPr>
        <w:rPr>
          <w:rFonts w:eastAsia="Adobe Heiti Std R" w:cs="Arial"/>
        </w:rPr>
      </w:pPr>
      <w:r w:rsidRPr="00B91395">
        <w:rPr>
          <w:rFonts w:eastAsia="Adobe Heiti Std R" w:cs="Arial"/>
        </w:rPr>
        <w:t xml:space="preserve">1 </w:t>
      </w:r>
      <w:r w:rsidR="0093055F">
        <w:rPr>
          <w:rFonts w:eastAsia="Adobe Heiti Std R" w:cs="Arial"/>
        </w:rPr>
        <w:t>t</w:t>
      </w:r>
      <w:r w:rsidRPr="00B91395">
        <w:rPr>
          <w:rFonts w:eastAsia="Adobe Heiti Std R" w:cs="Arial"/>
        </w:rPr>
        <w:t>bsp fresh chopped cilantro (optional)</w:t>
      </w:r>
    </w:p>
    <w:p w14:paraId="5A5B81C7" w14:textId="13E797C0" w:rsidR="00B91395" w:rsidRPr="00B91395" w:rsidRDefault="00716669" w:rsidP="00687167">
      <w:pPr>
        <w:pStyle w:val="ListParagraph"/>
        <w:numPr>
          <w:ilvl w:val="0"/>
          <w:numId w:val="149"/>
        </w:numPr>
        <w:rPr>
          <w:rFonts w:eastAsia="Adobe Heiti Std R" w:cs="Arial"/>
        </w:rPr>
      </w:pPr>
      <w:r w:rsidRPr="00134488">
        <w:t>¼</w:t>
      </w:r>
      <w:r w:rsidR="00B91395" w:rsidRPr="00B91395">
        <w:rPr>
          <w:rFonts w:eastAsia="Adobe Heiti Std R" w:cs="Arial"/>
        </w:rPr>
        <w:t xml:space="preserve"> tsp cayenne or black pepper</w:t>
      </w:r>
    </w:p>
    <w:p w14:paraId="038E9187" w14:textId="2464A23C" w:rsidR="00B91395" w:rsidRPr="00B91395" w:rsidRDefault="00716669" w:rsidP="00687167">
      <w:pPr>
        <w:pStyle w:val="ListParagraph"/>
        <w:numPr>
          <w:ilvl w:val="0"/>
          <w:numId w:val="149"/>
        </w:numPr>
        <w:rPr>
          <w:rFonts w:eastAsia="Adobe Heiti Std R" w:cs="Arial"/>
        </w:rPr>
      </w:pPr>
      <w:r>
        <w:t>½ c</w:t>
      </w:r>
      <w:r w:rsidR="00B91395" w:rsidRPr="00B91395">
        <w:rPr>
          <w:rFonts w:eastAsia="Adobe Heiti Std R" w:cs="Arial"/>
        </w:rPr>
        <w:t xml:space="preserve"> finely chopped red bell pepper</w:t>
      </w:r>
    </w:p>
    <w:p w14:paraId="0F71A08B" w14:textId="08371FFE" w:rsidR="00B91395" w:rsidRPr="00B91395" w:rsidRDefault="00716669" w:rsidP="00687167">
      <w:pPr>
        <w:pStyle w:val="ListParagraph"/>
        <w:numPr>
          <w:ilvl w:val="0"/>
          <w:numId w:val="149"/>
        </w:numPr>
        <w:rPr>
          <w:rFonts w:eastAsia="Adobe Heiti Std R" w:cs="Arial"/>
        </w:rPr>
      </w:pPr>
      <w:r>
        <w:t>½ c</w:t>
      </w:r>
      <w:r w:rsidR="00B91395" w:rsidRPr="00B91395">
        <w:rPr>
          <w:rFonts w:eastAsia="Adobe Heiti Std R" w:cs="Arial"/>
        </w:rPr>
        <w:t xml:space="preserve"> finely chopped green bell pepper</w:t>
      </w:r>
    </w:p>
    <w:p w14:paraId="1528A654" w14:textId="4BC524C6" w:rsidR="00B91395" w:rsidRPr="00B91395" w:rsidRDefault="00B91395" w:rsidP="00687167">
      <w:pPr>
        <w:pStyle w:val="ListParagraph"/>
        <w:numPr>
          <w:ilvl w:val="0"/>
          <w:numId w:val="149"/>
        </w:numPr>
        <w:rPr>
          <w:rFonts w:eastAsia="Adobe Heiti Std R" w:cs="Arial"/>
        </w:rPr>
      </w:pPr>
      <w:r w:rsidRPr="00B91395">
        <w:rPr>
          <w:rFonts w:eastAsia="Adobe Heiti Std R" w:cs="Arial"/>
        </w:rPr>
        <w:t xml:space="preserve">1 medium papaya, peeled, seeded, and diced or </w:t>
      </w:r>
      <w:r w:rsidR="00716669">
        <w:t>½ c</w:t>
      </w:r>
      <w:r w:rsidR="00716669" w:rsidRPr="00B91395">
        <w:rPr>
          <w:rFonts w:eastAsia="Adobe Heiti Std R" w:cs="Arial"/>
        </w:rPr>
        <w:t xml:space="preserve"> </w:t>
      </w:r>
      <w:r w:rsidRPr="00B91395">
        <w:rPr>
          <w:rFonts w:eastAsia="Adobe Heiti Std R" w:cs="Arial"/>
        </w:rPr>
        <w:t>frozen</w:t>
      </w:r>
    </w:p>
    <w:p w14:paraId="53818FF9" w14:textId="36B5550D" w:rsidR="00B91395" w:rsidRPr="00B91395" w:rsidRDefault="00B91395" w:rsidP="00687167">
      <w:pPr>
        <w:pStyle w:val="ListParagraph"/>
        <w:numPr>
          <w:ilvl w:val="0"/>
          <w:numId w:val="149"/>
        </w:numPr>
        <w:rPr>
          <w:rFonts w:eastAsia="Adobe Heiti Std R" w:cs="Arial"/>
        </w:rPr>
      </w:pPr>
      <w:r w:rsidRPr="00B91395">
        <w:rPr>
          <w:rFonts w:eastAsia="Adobe Heiti Std R" w:cs="Arial"/>
        </w:rPr>
        <w:t>1 garlic clove</w:t>
      </w:r>
    </w:p>
    <w:p w14:paraId="2C7D2AC9" w14:textId="5DE10AF0" w:rsidR="00B91395" w:rsidRPr="00B91395" w:rsidRDefault="00716669" w:rsidP="00687167">
      <w:pPr>
        <w:pStyle w:val="ListParagraph"/>
        <w:numPr>
          <w:ilvl w:val="0"/>
          <w:numId w:val="149"/>
        </w:numPr>
        <w:rPr>
          <w:rFonts w:eastAsia="Adobe Heiti Std R" w:cs="Arial"/>
        </w:rPr>
      </w:pPr>
      <w:r>
        <w:rPr>
          <w:rFonts w:eastAsia="Adobe Heiti Std R" w:cs="Arial"/>
        </w:rPr>
        <w:t>1</w:t>
      </w:r>
      <w:r w:rsidR="00B91395" w:rsidRPr="00B91395">
        <w:rPr>
          <w:rFonts w:eastAsia="Adobe Heiti Std R" w:cs="Arial"/>
        </w:rPr>
        <w:t xml:space="preserve"> 15-oz can black beans, rinsed &amp; drained</w:t>
      </w:r>
    </w:p>
    <w:p w14:paraId="58DF2700" w14:textId="1D6D701C" w:rsidR="00B91395" w:rsidRPr="00B91395" w:rsidRDefault="00B91395" w:rsidP="00687167">
      <w:pPr>
        <w:pStyle w:val="ListParagraph"/>
        <w:numPr>
          <w:ilvl w:val="0"/>
          <w:numId w:val="149"/>
        </w:numPr>
        <w:rPr>
          <w:rFonts w:eastAsia="Adobe Heiti Std R" w:cs="Arial"/>
        </w:rPr>
      </w:pPr>
      <w:r w:rsidRPr="00B91395">
        <w:rPr>
          <w:rFonts w:eastAsia="Adobe Heiti Std R" w:cs="Arial"/>
        </w:rPr>
        <w:t>3 c cooked brown rice</w:t>
      </w:r>
    </w:p>
    <w:p w14:paraId="0D73F093" w14:textId="77777777" w:rsidR="00B91395" w:rsidRDefault="00B91395" w:rsidP="00B91395">
      <w:pPr>
        <w:tabs>
          <w:tab w:val="left" w:pos="720"/>
        </w:tabs>
        <w:rPr>
          <w:rFonts w:ascii="Times New Roman" w:hAnsi="Times New Roman" w:cs="Times New Roman"/>
          <w:sz w:val="24"/>
          <w:szCs w:val="24"/>
        </w:rPr>
      </w:pPr>
    </w:p>
    <w:p w14:paraId="00F2AB97" w14:textId="77777777" w:rsidR="0093055F" w:rsidRDefault="0093055F" w:rsidP="00B91395">
      <w:pPr>
        <w:tabs>
          <w:tab w:val="left" w:pos="720"/>
        </w:tabs>
        <w:rPr>
          <w:rFonts w:ascii="Times New Roman" w:hAnsi="Times New Roman" w:cs="Times New Roman"/>
          <w:sz w:val="24"/>
          <w:szCs w:val="24"/>
        </w:rPr>
      </w:pPr>
    </w:p>
    <w:p w14:paraId="60507509" w14:textId="2DCF3360" w:rsidR="00B91395" w:rsidRPr="00C00155" w:rsidRDefault="00B91395" w:rsidP="00B91395">
      <w:pPr>
        <w:tabs>
          <w:tab w:val="left" w:pos="720"/>
        </w:tabs>
        <w:rPr>
          <w:rFonts w:ascii="Times New Roman" w:hAnsi="Times New Roman" w:cs="Times New Roman"/>
          <w:b/>
          <w:bCs/>
          <w:sz w:val="24"/>
          <w:szCs w:val="24"/>
        </w:rPr>
      </w:pPr>
      <w:r w:rsidRPr="00C00155">
        <w:rPr>
          <w:rFonts w:ascii="Times New Roman" w:hAnsi="Times New Roman" w:cs="Times New Roman"/>
          <w:b/>
          <w:bCs/>
          <w:sz w:val="24"/>
          <w:szCs w:val="24"/>
        </w:rPr>
        <w:lastRenderedPageBreak/>
        <w:t>Directions:</w:t>
      </w:r>
    </w:p>
    <w:p w14:paraId="0534ED23" w14:textId="55B2CA3A" w:rsidR="00B91395" w:rsidRPr="00B91395" w:rsidRDefault="00B91395" w:rsidP="00687167">
      <w:pPr>
        <w:pStyle w:val="ListParagraph"/>
        <w:numPr>
          <w:ilvl w:val="0"/>
          <w:numId w:val="150"/>
        </w:numPr>
        <w:spacing w:line="276" w:lineRule="auto"/>
        <w:rPr>
          <w:rFonts w:eastAsia="Adobe Heiti Std R" w:cs="Arial"/>
        </w:rPr>
      </w:pPr>
      <w:r w:rsidRPr="00B91395">
        <w:rPr>
          <w:rFonts w:eastAsia="Adobe Heiti Std R" w:cs="Arial"/>
        </w:rPr>
        <w:t xml:space="preserve">Heat oil in </w:t>
      </w:r>
      <w:r w:rsidR="00E92460">
        <w:rPr>
          <w:rFonts w:eastAsia="Adobe Heiti Std R" w:cs="Arial"/>
        </w:rPr>
        <w:t xml:space="preserve">a </w:t>
      </w:r>
      <w:r w:rsidRPr="00B91395">
        <w:rPr>
          <w:rFonts w:eastAsia="Adobe Heiti Std R" w:cs="Arial"/>
        </w:rPr>
        <w:t>large skillet over medium heat</w:t>
      </w:r>
    </w:p>
    <w:p w14:paraId="5A7A1528" w14:textId="37397E9A" w:rsidR="00B91395" w:rsidRPr="00B91395" w:rsidRDefault="00B91395" w:rsidP="00687167">
      <w:pPr>
        <w:pStyle w:val="ListParagraph"/>
        <w:numPr>
          <w:ilvl w:val="0"/>
          <w:numId w:val="150"/>
        </w:numPr>
        <w:spacing w:line="276" w:lineRule="auto"/>
        <w:rPr>
          <w:rFonts w:eastAsia="Adobe Heiti Std R" w:cs="Arial"/>
        </w:rPr>
      </w:pPr>
      <w:r w:rsidRPr="00B91395">
        <w:rPr>
          <w:rFonts w:eastAsia="Adobe Heiti Std R" w:cs="Arial"/>
        </w:rPr>
        <w:t>Add all ingredients to skillet except beans and rice</w:t>
      </w:r>
    </w:p>
    <w:p w14:paraId="188A7746" w14:textId="2673F09D" w:rsidR="00B91395" w:rsidRPr="00B91395" w:rsidRDefault="00B91395" w:rsidP="00687167">
      <w:pPr>
        <w:pStyle w:val="ListParagraph"/>
        <w:numPr>
          <w:ilvl w:val="0"/>
          <w:numId w:val="150"/>
        </w:numPr>
        <w:spacing w:line="276" w:lineRule="auto"/>
        <w:rPr>
          <w:rFonts w:eastAsia="Adobe Heiti Std R" w:cs="Arial"/>
        </w:rPr>
      </w:pPr>
      <w:r w:rsidRPr="00B91395">
        <w:rPr>
          <w:rFonts w:eastAsia="Adobe Heiti Std R" w:cs="Arial"/>
        </w:rPr>
        <w:t>Cook for 5 minutes, stirring occasionally until bell peppers are crisp</w:t>
      </w:r>
      <w:r w:rsidR="00E92460">
        <w:rPr>
          <w:rFonts w:eastAsia="Adobe Heiti Std R" w:cs="Arial"/>
        </w:rPr>
        <w:t>-</w:t>
      </w:r>
      <w:r w:rsidRPr="00B91395">
        <w:rPr>
          <w:rFonts w:eastAsia="Adobe Heiti Std R" w:cs="Arial"/>
        </w:rPr>
        <w:t>tender</w:t>
      </w:r>
    </w:p>
    <w:p w14:paraId="130E86CF" w14:textId="39135F3D" w:rsidR="00B91395" w:rsidRPr="00B91395" w:rsidRDefault="00B91395" w:rsidP="00687167">
      <w:pPr>
        <w:pStyle w:val="ListParagraph"/>
        <w:numPr>
          <w:ilvl w:val="0"/>
          <w:numId w:val="150"/>
        </w:numPr>
        <w:spacing w:line="276" w:lineRule="auto"/>
        <w:rPr>
          <w:rFonts w:eastAsia="Adobe Heiti Std R" w:cs="Arial"/>
        </w:rPr>
      </w:pPr>
      <w:r w:rsidRPr="00B91395">
        <w:rPr>
          <w:rFonts w:eastAsia="Adobe Heiti Std R" w:cs="Arial"/>
        </w:rPr>
        <w:t>Stir in beans</w:t>
      </w:r>
    </w:p>
    <w:p w14:paraId="2F566687" w14:textId="1C6A9960" w:rsidR="00B91395" w:rsidRPr="00B91395" w:rsidRDefault="00B91395" w:rsidP="00687167">
      <w:pPr>
        <w:pStyle w:val="ListParagraph"/>
        <w:numPr>
          <w:ilvl w:val="0"/>
          <w:numId w:val="150"/>
        </w:numPr>
        <w:spacing w:line="276" w:lineRule="auto"/>
        <w:rPr>
          <w:rFonts w:eastAsia="Adobe Heiti Std R" w:cs="Arial"/>
        </w:rPr>
      </w:pPr>
      <w:r w:rsidRPr="00B91395">
        <w:rPr>
          <w:rFonts w:eastAsia="Adobe Heiti Std R" w:cs="Arial"/>
        </w:rPr>
        <w:t>Cook about 5 minutes or until heated through</w:t>
      </w:r>
    </w:p>
    <w:p w14:paraId="3C69FEB4" w14:textId="4C1EA73C" w:rsidR="00B91395" w:rsidRDefault="00B91395" w:rsidP="00687167">
      <w:pPr>
        <w:pStyle w:val="ListParagraph"/>
        <w:numPr>
          <w:ilvl w:val="0"/>
          <w:numId w:val="150"/>
        </w:numPr>
        <w:spacing w:line="276" w:lineRule="auto"/>
        <w:rPr>
          <w:rFonts w:eastAsia="Adobe Heiti Std R" w:cs="Arial"/>
        </w:rPr>
      </w:pPr>
      <w:r w:rsidRPr="00B91395">
        <w:rPr>
          <w:rFonts w:eastAsia="Adobe Heiti Std R" w:cs="Arial"/>
        </w:rPr>
        <w:t>Serve over rice</w:t>
      </w:r>
    </w:p>
    <w:p w14:paraId="4F02900C" w14:textId="77777777" w:rsidR="00716669" w:rsidRPr="00B91395" w:rsidRDefault="00716669" w:rsidP="00716669">
      <w:pPr>
        <w:pStyle w:val="ListParagraph"/>
        <w:spacing w:line="276" w:lineRule="auto"/>
        <w:rPr>
          <w:rFonts w:eastAsia="Adobe Heiti Std R" w:cs="Arial"/>
        </w:rPr>
      </w:pPr>
    </w:p>
    <w:p w14:paraId="495D0CA4" w14:textId="2F9F3EE1" w:rsidR="00B91395" w:rsidRPr="00B91395" w:rsidRDefault="00B91395" w:rsidP="00B91395">
      <w:pPr>
        <w:spacing w:line="276" w:lineRule="auto"/>
        <w:rPr>
          <w:rFonts w:ascii="Times New Roman" w:eastAsia="Adobe Heiti Std R" w:hAnsi="Times New Roman" w:cs="Times New Roman"/>
          <w:sz w:val="18"/>
          <w:szCs w:val="18"/>
        </w:rPr>
      </w:pPr>
      <w:r>
        <w:rPr>
          <w:rFonts w:ascii="Times New Roman" w:eastAsia="Adobe Heiti Std R" w:hAnsi="Times New Roman" w:cs="Times New Roman"/>
          <w:sz w:val="18"/>
          <w:szCs w:val="18"/>
        </w:rPr>
        <w:t>Source:</w:t>
      </w:r>
      <w:r w:rsidRPr="00B91395">
        <w:rPr>
          <w:rFonts w:ascii="Times New Roman" w:eastAsia="Adobe Heiti Std R" w:hAnsi="Times New Roman" w:cs="Times New Roman"/>
          <w:sz w:val="18"/>
          <w:szCs w:val="18"/>
        </w:rPr>
        <w:t xml:space="preserve"> pbhfoundation.org</w:t>
      </w:r>
      <w:r w:rsidR="00A8431D">
        <w:rPr>
          <w:rFonts w:ascii="Times New Roman" w:eastAsia="Adobe Heiti Std R" w:hAnsi="Times New Roman" w:cs="Times New Roman"/>
          <w:sz w:val="18"/>
          <w:szCs w:val="18"/>
        </w:rPr>
        <w:t xml:space="preserve"> </w:t>
      </w:r>
    </w:p>
    <w:p w14:paraId="3DD7C734" w14:textId="115149DD" w:rsidR="00EE796A" w:rsidRPr="00B91395" w:rsidRDefault="003F0226" w:rsidP="00B91395">
      <w:pPr>
        <w:tabs>
          <w:tab w:val="left" w:pos="720"/>
        </w:tabs>
        <w:rPr>
          <w:b/>
          <w:bCs/>
        </w:rPr>
      </w:pPr>
      <w:r>
        <w:rPr>
          <w:noProof/>
        </w:rPr>
        <mc:AlternateContent>
          <mc:Choice Requires="wps">
            <w:drawing>
              <wp:anchor distT="0" distB="0" distL="114300" distR="114300" simplePos="0" relativeHeight="251803648" behindDoc="0" locked="0" layoutInCell="1" allowOverlap="1" wp14:anchorId="768B6F69" wp14:editId="2F08B749">
                <wp:simplePos x="0" y="0"/>
                <wp:positionH relativeFrom="margin">
                  <wp:align>center</wp:align>
                </wp:positionH>
                <wp:positionV relativeFrom="paragraph">
                  <wp:posOffset>297180</wp:posOffset>
                </wp:positionV>
                <wp:extent cx="1828800" cy="1828800"/>
                <wp:effectExtent l="0" t="0" r="19685" b="24765"/>
                <wp:wrapSquare wrapText="bothSides"/>
                <wp:docPr id="67" name="Text Box 6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7B5CF9D" w14:textId="5407ADB9" w:rsidR="00C4735D" w:rsidRDefault="00C4735D" w:rsidP="003F0226">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Serves 4</w:t>
                            </w:r>
                          </w:p>
                          <w:p w14:paraId="04EA8334" w14:textId="77777777" w:rsidR="00C4735D" w:rsidRPr="006D11B6" w:rsidRDefault="00C4735D" w:rsidP="003F0226">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33B81FD2" w14:textId="738BD4D0" w:rsidR="00C4735D" w:rsidRPr="006D11B6" w:rsidRDefault="00C4735D" w:rsidP="003F0226">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411</w:t>
                            </w:r>
                          </w:p>
                          <w:p w14:paraId="39A986C8" w14:textId="72C50F09" w:rsidR="00C4735D" w:rsidRPr="006D11B6" w:rsidRDefault="00C4735D" w:rsidP="003F0226">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3 </w:t>
                            </w:r>
                            <w:r w:rsidRPr="006D11B6">
                              <w:rPr>
                                <w:rFonts w:ascii="Times New Roman" w:hAnsi="Times New Roman" w:cs="Times New Roman"/>
                                <w:sz w:val="24"/>
                                <w:szCs w:val="24"/>
                              </w:rPr>
                              <w:t>g</w:t>
                            </w:r>
                          </w:p>
                          <w:p w14:paraId="37A46D6D" w14:textId="58E72042" w:rsidR="00C4735D" w:rsidRPr="006D11B6" w:rsidRDefault="00C4735D" w:rsidP="003F0226">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w:t>
                            </w:r>
                            <w:r w:rsidRPr="006D11B6">
                              <w:rPr>
                                <w:rFonts w:ascii="Times New Roman" w:hAnsi="Times New Roman" w:cs="Times New Roman"/>
                                <w:sz w:val="24"/>
                                <w:szCs w:val="24"/>
                              </w:rPr>
                              <w:t xml:space="preserve"> g</w:t>
                            </w:r>
                          </w:p>
                          <w:p w14:paraId="3A06CAC3" w14:textId="589A7F32" w:rsidR="00C4735D" w:rsidRPr="006D11B6" w:rsidRDefault="00C4735D" w:rsidP="003F0226">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425</w:t>
                            </w:r>
                            <w:r w:rsidRPr="006D11B6">
                              <w:rPr>
                                <w:rFonts w:ascii="Times New Roman" w:hAnsi="Times New Roman" w:cs="Times New Roman"/>
                                <w:sz w:val="24"/>
                                <w:szCs w:val="24"/>
                              </w:rPr>
                              <w:t xml:space="preserve"> </w:t>
                            </w:r>
                          </w:p>
                          <w:p w14:paraId="319D5E5A" w14:textId="5C46807C" w:rsidR="00C4735D" w:rsidRPr="006D11B6" w:rsidRDefault="00C4735D" w:rsidP="003F0226">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6 </w:t>
                            </w:r>
                            <w:r w:rsidRPr="006D11B6">
                              <w:rPr>
                                <w:rFonts w:ascii="Times New Roman" w:hAnsi="Times New Roman" w:cs="Times New Roman"/>
                                <w:sz w:val="24"/>
                                <w:szCs w:val="24"/>
                              </w:rPr>
                              <w:t>g</w:t>
                            </w:r>
                          </w:p>
                          <w:p w14:paraId="7D396F6B" w14:textId="42976D1F" w:rsidR="00C4735D" w:rsidRDefault="00C4735D" w:rsidP="003F0226">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1 </w:t>
                            </w:r>
                            <w:r w:rsidRPr="006D11B6">
                              <w:rPr>
                                <w:rFonts w:ascii="Times New Roman" w:hAnsi="Times New Roman" w:cs="Times New Roman"/>
                                <w:sz w:val="24"/>
                                <w:szCs w:val="24"/>
                              </w:rPr>
                              <w:t>g</w:t>
                            </w:r>
                          </w:p>
                          <w:p w14:paraId="1F745C13" w14:textId="19C05901" w:rsidR="00C4735D" w:rsidRPr="006D11B6" w:rsidRDefault="00C4735D" w:rsidP="003F0226">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0</w:t>
                            </w:r>
                          </w:p>
                          <w:p w14:paraId="4DFD16A6" w14:textId="35F1A71C" w:rsidR="00C4735D" w:rsidRPr="001D68A3" w:rsidRDefault="00C4735D" w:rsidP="003F0226">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4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68B6F69" id="Text Box 67" o:spid="_x0000_s1060" type="#_x0000_t202" style="position:absolute;margin-left:0;margin-top:23.4pt;width:2in;height:2in;z-index:251803648;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" filled="f" strokeweight=".5pt">
                <v:textbox style="mso-fit-shape-to-text:t">
                  <w:txbxContent>
                    <w:p w14:paraId="27B5CF9D" w14:textId="5407ADB9" w:rsidR="00C4735D" w:rsidRDefault="00C4735D" w:rsidP="003F0226">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Serves 4</w:t>
                      </w:r>
                    </w:p>
                    <w:p w14:paraId="04EA8334" w14:textId="77777777" w:rsidR="00C4735D" w:rsidRPr="006D11B6" w:rsidRDefault="00C4735D" w:rsidP="003F0226">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33B81FD2" w14:textId="738BD4D0" w:rsidR="00C4735D" w:rsidRPr="006D11B6" w:rsidRDefault="00C4735D" w:rsidP="003F0226">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411</w:t>
                      </w:r>
                    </w:p>
                    <w:p w14:paraId="39A986C8" w14:textId="72C50F09" w:rsidR="00C4735D" w:rsidRPr="006D11B6" w:rsidRDefault="00C4735D" w:rsidP="003F0226">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3 </w:t>
                      </w:r>
                      <w:r w:rsidRPr="006D11B6">
                        <w:rPr>
                          <w:rFonts w:ascii="Times New Roman" w:hAnsi="Times New Roman" w:cs="Times New Roman"/>
                          <w:sz w:val="24"/>
                          <w:szCs w:val="24"/>
                        </w:rPr>
                        <w:t>g</w:t>
                      </w:r>
                    </w:p>
                    <w:p w14:paraId="37A46D6D" w14:textId="58E72042" w:rsidR="00C4735D" w:rsidRPr="006D11B6" w:rsidRDefault="00C4735D" w:rsidP="003F0226">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w:t>
                      </w:r>
                      <w:r w:rsidRPr="006D11B6">
                        <w:rPr>
                          <w:rFonts w:ascii="Times New Roman" w:hAnsi="Times New Roman" w:cs="Times New Roman"/>
                          <w:sz w:val="24"/>
                          <w:szCs w:val="24"/>
                        </w:rPr>
                        <w:t xml:space="preserve"> g</w:t>
                      </w:r>
                    </w:p>
                    <w:p w14:paraId="3A06CAC3" w14:textId="589A7F32" w:rsidR="00C4735D" w:rsidRPr="006D11B6" w:rsidRDefault="00C4735D" w:rsidP="003F0226">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425</w:t>
                      </w:r>
                      <w:r w:rsidRPr="006D11B6">
                        <w:rPr>
                          <w:rFonts w:ascii="Times New Roman" w:hAnsi="Times New Roman" w:cs="Times New Roman"/>
                          <w:sz w:val="24"/>
                          <w:szCs w:val="24"/>
                        </w:rPr>
                        <w:t xml:space="preserve"> </w:t>
                      </w:r>
                    </w:p>
                    <w:p w14:paraId="319D5E5A" w14:textId="5C46807C" w:rsidR="00C4735D" w:rsidRPr="006D11B6" w:rsidRDefault="00C4735D" w:rsidP="003F0226">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6 </w:t>
                      </w:r>
                      <w:r w:rsidRPr="006D11B6">
                        <w:rPr>
                          <w:rFonts w:ascii="Times New Roman" w:hAnsi="Times New Roman" w:cs="Times New Roman"/>
                          <w:sz w:val="24"/>
                          <w:szCs w:val="24"/>
                        </w:rPr>
                        <w:t>g</w:t>
                      </w:r>
                    </w:p>
                    <w:p w14:paraId="7D396F6B" w14:textId="42976D1F" w:rsidR="00C4735D" w:rsidRDefault="00C4735D" w:rsidP="003F0226">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1 </w:t>
                      </w:r>
                      <w:r w:rsidRPr="006D11B6">
                        <w:rPr>
                          <w:rFonts w:ascii="Times New Roman" w:hAnsi="Times New Roman" w:cs="Times New Roman"/>
                          <w:sz w:val="24"/>
                          <w:szCs w:val="24"/>
                        </w:rPr>
                        <w:t>g</w:t>
                      </w:r>
                    </w:p>
                    <w:p w14:paraId="1F745C13" w14:textId="19C05901" w:rsidR="00C4735D" w:rsidRPr="006D11B6" w:rsidRDefault="00C4735D" w:rsidP="003F0226">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0</w:t>
                      </w:r>
                    </w:p>
                    <w:p w14:paraId="4DFD16A6" w14:textId="35F1A71C" w:rsidR="00C4735D" w:rsidRPr="001D68A3" w:rsidRDefault="00C4735D" w:rsidP="003F0226">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4 </w:t>
                      </w:r>
                      <w:r w:rsidRPr="006D11B6">
                        <w:rPr>
                          <w:rFonts w:ascii="Times New Roman" w:hAnsi="Times New Roman" w:cs="Times New Roman"/>
                          <w:sz w:val="24"/>
                          <w:szCs w:val="24"/>
                        </w:rPr>
                        <w:t>g</w:t>
                      </w:r>
                    </w:p>
                  </w:txbxContent>
                </v:textbox>
                <w10:wrap type="square" anchorx="margin"/>
              </v:shape>
            </w:pict>
          </mc:Fallback>
        </mc:AlternateContent>
      </w:r>
      <w:r w:rsidR="00EE796A" w:rsidRPr="00B91395">
        <w:rPr>
          <w:b/>
          <w:bCs/>
        </w:rPr>
        <w:br w:type="page"/>
      </w:r>
    </w:p>
    <w:p w14:paraId="6BD38AA5" w14:textId="71F8B2B7" w:rsidR="0066575C" w:rsidRDefault="009E488D" w:rsidP="002C36A6">
      <w:pPr>
        <w:pStyle w:val="Heading2"/>
        <w:rPr>
          <w:b/>
          <w:bCs/>
          <w:color w:val="auto"/>
          <w:sz w:val="28"/>
          <w:szCs w:val="28"/>
        </w:rPr>
      </w:pPr>
      <w:bookmarkStart w:id="32" w:name="_Simple_Tomato_Basil"/>
      <w:bookmarkEnd w:id="32"/>
      <w:r w:rsidRPr="002C36A6">
        <w:rPr>
          <w:b/>
          <w:bCs/>
          <w:color w:val="auto"/>
          <w:sz w:val="28"/>
          <w:szCs w:val="28"/>
        </w:rPr>
        <w:lastRenderedPageBreak/>
        <w:t>Simple Tomato Basil Soup</w:t>
      </w:r>
    </w:p>
    <w:p w14:paraId="349D3FC4" w14:textId="18A7B603" w:rsidR="00143854" w:rsidRDefault="00143854" w:rsidP="009E488D">
      <w:pPr>
        <w:tabs>
          <w:tab w:val="left" w:pos="720"/>
        </w:tabs>
        <w:jc w:val="center"/>
        <w:rPr>
          <w:rFonts w:ascii="Times New Roman" w:hAnsi="Times New Roman" w:cs="Times New Roman"/>
          <w:sz w:val="24"/>
          <w:szCs w:val="24"/>
        </w:rPr>
      </w:pPr>
      <w:r>
        <w:rPr>
          <w:noProof/>
        </w:rPr>
        <w:drawing>
          <wp:inline distT="0" distB="0" distL="0" distR="0" wp14:anchorId="10866B34" wp14:editId="1C356932">
            <wp:extent cx="2475865" cy="1649103"/>
            <wp:effectExtent l="0" t="0" r="635" b="8255"/>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495459" cy="1662154"/>
                    </a:xfrm>
                    <a:prstGeom prst="rect">
                      <a:avLst/>
                    </a:prstGeom>
                    <a:ln>
                      <a:noFill/>
                    </a:ln>
                    <a:effectLst>
                      <a:softEdge rad="112500"/>
                    </a:effectLst>
                  </pic:spPr>
                </pic:pic>
              </a:graphicData>
            </a:graphic>
          </wp:inline>
        </w:drawing>
      </w:r>
    </w:p>
    <w:p w14:paraId="74FE5D24" w14:textId="6E11EE43" w:rsidR="00143854" w:rsidRPr="00143854" w:rsidRDefault="00143854" w:rsidP="009E488D">
      <w:pPr>
        <w:tabs>
          <w:tab w:val="left" w:pos="720"/>
        </w:tabs>
        <w:jc w:val="center"/>
        <w:rPr>
          <w:rFonts w:ascii="Times New Roman" w:hAnsi="Times New Roman" w:cs="Times New Roman"/>
          <w:i/>
          <w:iCs/>
          <w:sz w:val="18"/>
          <w:szCs w:val="18"/>
        </w:rPr>
      </w:pPr>
      <w:r w:rsidRPr="00143854">
        <w:rPr>
          <w:rFonts w:ascii="Times New Roman" w:hAnsi="Times New Roman" w:cs="Times New Roman"/>
          <w:i/>
          <w:iCs/>
          <w:sz w:val="18"/>
          <w:szCs w:val="18"/>
        </w:rPr>
        <w:t>Photo courtesy of Pixabay.com</w:t>
      </w:r>
    </w:p>
    <w:p w14:paraId="475E172E" w14:textId="2A56C887" w:rsidR="009E488D" w:rsidRPr="00C00155" w:rsidRDefault="00987A9E" w:rsidP="009E488D">
      <w:pPr>
        <w:tabs>
          <w:tab w:val="left" w:pos="720"/>
        </w:tabs>
        <w:rPr>
          <w:rFonts w:ascii="Times New Roman" w:hAnsi="Times New Roman" w:cs="Times New Roman"/>
          <w:b/>
          <w:bCs/>
          <w:sz w:val="24"/>
          <w:szCs w:val="24"/>
        </w:rPr>
      </w:pPr>
      <w:r w:rsidRPr="00C00155">
        <w:rPr>
          <w:b/>
          <w:bCs/>
          <w:noProof/>
        </w:rPr>
        <mc:AlternateContent>
          <mc:Choice Requires="wps">
            <w:drawing>
              <wp:anchor distT="0" distB="0" distL="114300" distR="114300" simplePos="0" relativeHeight="251777024" behindDoc="0" locked="0" layoutInCell="1" allowOverlap="1" wp14:anchorId="55E58873" wp14:editId="098B40CF">
                <wp:simplePos x="0" y="0"/>
                <wp:positionH relativeFrom="margin">
                  <wp:posOffset>1928495</wp:posOffset>
                </wp:positionH>
                <wp:positionV relativeFrom="paragraph">
                  <wp:posOffset>5397</wp:posOffset>
                </wp:positionV>
                <wp:extent cx="1828800" cy="1828800"/>
                <wp:effectExtent l="0" t="0" r="19685" b="22860"/>
                <wp:wrapSquare wrapText="bothSides"/>
                <wp:docPr id="468" name="Text Box 46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3FBE51E9" w14:textId="1D506F2E" w:rsidR="00C4735D" w:rsidRPr="00A9079A" w:rsidRDefault="00C4735D" w:rsidP="00987A9E">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Two</w:t>
                            </w:r>
                            <w:r w:rsidRPr="00A9079A">
                              <w:rPr>
                                <w:rFonts w:ascii="Times New Roman" w:hAnsi="Times New Roman" w:cs="Times New Roman"/>
                                <w:b/>
                                <w:sz w:val="24"/>
                                <w:szCs w:val="24"/>
                              </w:rPr>
                              <w:t xml:space="preserve"> Serving</w:t>
                            </w:r>
                            <w:r>
                              <w:rPr>
                                <w:rFonts w:ascii="Times New Roman" w:hAnsi="Times New Roman" w:cs="Times New Roman"/>
                                <w:b/>
                                <w:sz w:val="24"/>
                                <w:szCs w:val="24"/>
                              </w:rPr>
                              <w:t>s</w:t>
                            </w:r>
                          </w:p>
                          <w:p w14:paraId="03593BD4" w14:textId="77777777" w:rsidR="00C4735D" w:rsidRPr="006D11B6" w:rsidRDefault="00C4735D" w:rsidP="00987A9E">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1158E1E0" w14:textId="47261A26" w:rsidR="00C4735D" w:rsidRPr="006D11B6" w:rsidRDefault="00C4735D" w:rsidP="00987A9E">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427</w:t>
                            </w:r>
                          </w:p>
                          <w:p w14:paraId="19DE0826" w14:textId="5BC37306" w:rsidR="00C4735D" w:rsidRPr="006D11B6" w:rsidRDefault="00C4735D" w:rsidP="00987A9E">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8 </w:t>
                            </w:r>
                            <w:r w:rsidRPr="006D11B6">
                              <w:rPr>
                                <w:rFonts w:ascii="Times New Roman" w:hAnsi="Times New Roman" w:cs="Times New Roman"/>
                                <w:sz w:val="24"/>
                                <w:szCs w:val="24"/>
                              </w:rPr>
                              <w:t>g</w:t>
                            </w:r>
                          </w:p>
                          <w:p w14:paraId="75EB4F00" w14:textId="21C87B62" w:rsidR="00C4735D" w:rsidRPr="006D11B6" w:rsidRDefault="00C4735D" w:rsidP="00987A9E">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5</w:t>
                            </w:r>
                            <w:r w:rsidRPr="006D11B6">
                              <w:rPr>
                                <w:rFonts w:ascii="Times New Roman" w:hAnsi="Times New Roman" w:cs="Times New Roman"/>
                                <w:sz w:val="24"/>
                                <w:szCs w:val="24"/>
                              </w:rPr>
                              <w:t xml:space="preserve"> g</w:t>
                            </w:r>
                          </w:p>
                          <w:p w14:paraId="5F42B1DA" w14:textId="4738331F" w:rsidR="00C4735D" w:rsidRPr="006D11B6" w:rsidRDefault="00C4735D" w:rsidP="00987A9E">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489</w:t>
                            </w:r>
                            <w:r w:rsidRPr="006D11B6">
                              <w:rPr>
                                <w:rFonts w:ascii="Times New Roman" w:hAnsi="Times New Roman" w:cs="Times New Roman"/>
                                <w:sz w:val="24"/>
                                <w:szCs w:val="24"/>
                              </w:rPr>
                              <w:t xml:space="preserve"> </w:t>
                            </w:r>
                          </w:p>
                          <w:p w14:paraId="1CADE5F8" w14:textId="002F380F" w:rsidR="00C4735D" w:rsidRPr="006D11B6" w:rsidRDefault="00C4735D" w:rsidP="00987A9E">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7 </w:t>
                            </w:r>
                            <w:r w:rsidRPr="006D11B6">
                              <w:rPr>
                                <w:rFonts w:ascii="Times New Roman" w:hAnsi="Times New Roman" w:cs="Times New Roman"/>
                                <w:sz w:val="24"/>
                                <w:szCs w:val="24"/>
                              </w:rPr>
                              <w:t>g</w:t>
                            </w:r>
                          </w:p>
                          <w:p w14:paraId="565C128A" w14:textId="1FF0C695" w:rsidR="00C4735D" w:rsidRPr="006D11B6" w:rsidRDefault="00C4735D" w:rsidP="00987A9E">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50 </w:t>
                            </w:r>
                            <w:r w:rsidRPr="006D11B6">
                              <w:rPr>
                                <w:rFonts w:ascii="Times New Roman" w:hAnsi="Times New Roman" w:cs="Times New Roman"/>
                                <w:sz w:val="24"/>
                                <w:szCs w:val="24"/>
                              </w:rPr>
                              <w:t>g</w:t>
                            </w:r>
                          </w:p>
                          <w:p w14:paraId="254021DC" w14:textId="385A7AF2" w:rsidR="00C4735D" w:rsidRPr="001D68A3" w:rsidRDefault="00C4735D" w:rsidP="00987A9E">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8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5E58873" id="Text Box 468" o:spid="_x0000_s1061" type="#_x0000_t202" style="position:absolute;margin-left:151.85pt;margin-top:.4pt;width:2in;height:2in;z-index:251777024;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" filled="f" strokeweight=".5pt">
                <v:textbox style="mso-fit-shape-to-text:t">
                  <w:txbxContent>
                    <w:p w14:paraId="3FBE51E9" w14:textId="1D506F2E" w:rsidR="00C4735D" w:rsidRPr="00A9079A" w:rsidRDefault="00C4735D" w:rsidP="00987A9E">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Two</w:t>
                      </w:r>
                      <w:r w:rsidRPr="00A9079A">
                        <w:rPr>
                          <w:rFonts w:ascii="Times New Roman" w:hAnsi="Times New Roman" w:cs="Times New Roman"/>
                          <w:b/>
                          <w:sz w:val="24"/>
                          <w:szCs w:val="24"/>
                        </w:rPr>
                        <w:t xml:space="preserve"> Serving</w:t>
                      </w:r>
                      <w:r>
                        <w:rPr>
                          <w:rFonts w:ascii="Times New Roman" w:hAnsi="Times New Roman" w:cs="Times New Roman"/>
                          <w:b/>
                          <w:sz w:val="24"/>
                          <w:szCs w:val="24"/>
                        </w:rPr>
                        <w:t>s</w:t>
                      </w:r>
                    </w:p>
                    <w:p w14:paraId="03593BD4" w14:textId="77777777" w:rsidR="00C4735D" w:rsidRPr="006D11B6" w:rsidRDefault="00C4735D" w:rsidP="00987A9E">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1158E1E0" w14:textId="47261A26" w:rsidR="00C4735D" w:rsidRPr="006D11B6" w:rsidRDefault="00C4735D" w:rsidP="00987A9E">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427</w:t>
                      </w:r>
                    </w:p>
                    <w:p w14:paraId="19DE0826" w14:textId="5BC37306" w:rsidR="00C4735D" w:rsidRPr="006D11B6" w:rsidRDefault="00C4735D" w:rsidP="00987A9E">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8 </w:t>
                      </w:r>
                      <w:r w:rsidRPr="006D11B6">
                        <w:rPr>
                          <w:rFonts w:ascii="Times New Roman" w:hAnsi="Times New Roman" w:cs="Times New Roman"/>
                          <w:sz w:val="24"/>
                          <w:szCs w:val="24"/>
                        </w:rPr>
                        <w:t>g</w:t>
                      </w:r>
                    </w:p>
                    <w:p w14:paraId="75EB4F00" w14:textId="21C87B62" w:rsidR="00C4735D" w:rsidRPr="006D11B6" w:rsidRDefault="00C4735D" w:rsidP="00987A9E">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5</w:t>
                      </w:r>
                      <w:r w:rsidRPr="006D11B6">
                        <w:rPr>
                          <w:rFonts w:ascii="Times New Roman" w:hAnsi="Times New Roman" w:cs="Times New Roman"/>
                          <w:sz w:val="24"/>
                          <w:szCs w:val="24"/>
                        </w:rPr>
                        <w:t xml:space="preserve"> g</w:t>
                      </w:r>
                    </w:p>
                    <w:p w14:paraId="5F42B1DA" w14:textId="4738331F" w:rsidR="00C4735D" w:rsidRPr="006D11B6" w:rsidRDefault="00C4735D" w:rsidP="00987A9E">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489</w:t>
                      </w:r>
                      <w:r w:rsidRPr="006D11B6">
                        <w:rPr>
                          <w:rFonts w:ascii="Times New Roman" w:hAnsi="Times New Roman" w:cs="Times New Roman"/>
                          <w:sz w:val="24"/>
                          <w:szCs w:val="24"/>
                        </w:rPr>
                        <w:t xml:space="preserve"> </w:t>
                      </w:r>
                    </w:p>
                    <w:p w14:paraId="1CADE5F8" w14:textId="002F380F" w:rsidR="00C4735D" w:rsidRPr="006D11B6" w:rsidRDefault="00C4735D" w:rsidP="00987A9E">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7 </w:t>
                      </w:r>
                      <w:r w:rsidRPr="006D11B6">
                        <w:rPr>
                          <w:rFonts w:ascii="Times New Roman" w:hAnsi="Times New Roman" w:cs="Times New Roman"/>
                          <w:sz w:val="24"/>
                          <w:szCs w:val="24"/>
                        </w:rPr>
                        <w:t>g</w:t>
                      </w:r>
                    </w:p>
                    <w:p w14:paraId="565C128A" w14:textId="1FF0C695" w:rsidR="00C4735D" w:rsidRPr="006D11B6" w:rsidRDefault="00C4735D" w:rsidP="00987A9E">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50 </w:t>
                      </w:r>
                      <w:r w:rsidRPr="006D11B6">
                        <w:rPr>
                          <w:rFonts w:ascii="Times New Roman" w:hAnsi="Times New Roman" w:cs="Times New Roman"/>
                          <w:sz w:val="24"/>
                          <w:szCs w:val="24"/>
                        </w:rPr>
                        <w:t>g</w:t>
                      </w:r>
                    </w:p>
                    <w:p w14:paraId="254021DC" w14:textId="385A7AF2" w:rsidR="00C4735D" w:rsidRPr="001D68A3" w:rsidRDefault="00C4735D" w:rsidP="00987A9E">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8 </w:t>
                      </w:r>
                      <w:r w:rsidRPr="006D11B6">
                        <w:rPr>
                          <w:rFonts w:ascii="Times New Roman" w:hAnsi="Times New Roman" w:cs="Times New Roman"/>
                          <w:sz w:val="24"/>
                          <w:szCs w:val="24"/>
                        </w:rPr>
                        <w:t>g</w:t>
                      </w:r>
                    </w:p>
                  </w:txbxContent>
                </v:textbox>
                <w10:wrap type="square" anchorx="margin"/>
              </v:shape>
            </w:pict>
          </mc:Fallback>
        </mc:AlternateContent>
      </w:r>
      <w:r w:rsidR="009E488D" w:rsidRPr="00C00155">
        <w:rPr>
          <w:rFonts w:ascii="Times New Roman" w:hAnsi="Times New Roman" w:cs="Times New Roman"/>
          <w:b/>
          <w:bCs/>
          <w:sz w:val="24"/>
          <w:szCs w:val="24"/>
        </w:rPr>
        <w:t>Ingredients:</w:t>
      </w:r>
    </w:p>
    <w:p w14:paraId="7DF1BE53" w14:textId="542CDB71" w:rsidR="009E488D" w:rsidRDefault="009E488D" w:rsidP="00152460">
      <w:pPr>
        <w:pStyle w:val="ListParagraph"/>
        <w:numPr>
          <w:ilvl w:val="0"/>
          <w:numId w:val="30"/>
        </w:numPr>
        <w:tabs>
          <w:tab w:val="left" w:pos="720"/>
        </w:tabs>
      </w:pPr>
      <w:r>
        <w:t>2 cans condensed tomato soup</w:t>
      </w:r>
    </w:p>
    <w:p w14:paraId="6321BB32" w14:textId="1A1E0917" w:rsidR="009E488D" w:rsidRDefault="009E488D" w:rsidP="00152460">
      <w:pPr>
        <w:pStyle w:val="ListParagraph"/>
        <w:numPr>
          <w:ilvl w:val="0"/>
          <w:numId w:val="30"/>
        </w:numPr>
        <w:tabs>
          <w:tab w:val="left" w:pos="720"/>
        </w:tabs>
      </w:pPr>
      <w:r>
        <w:t>3 medium tomatoes</w:t>
      </w:r>
    </w:p>
    <w:p w14:paraId="72433F36" w14:textId="30363332" w:rsidR="009E488D" w:rsidRDefault="009E488D" w:rsidP="00152460">
      <w:pPr>
        <w:pStyle w:val="ListParagraph"/>
        <w:numPr>
          <w:ilvl w:val="0"/>
          <w:numId w:val="30"/>
        </w:numPr>
        <w:tabs>
          <w:tab w:val="left" w:pos="720"/>
        </w:tabs>
      </w:pPr>
      <w:r>
        <w:t>2 garlic cloves</w:t>
      </w:r>
    </w:p>
    <w:p w14:paraId="2F18A7A2" w14:textId="1219AF99" w:rsidR="009E488D" w:rsidRDefault="009E488D" w:rsidP="00152460">
      <w:pPr>
        <w:pStyle w:val="ListParagraph"/>
        <w:numPr>
          <w:ilvl w:val="0"/>
          <w:numId w:val="30"/>
        </w:numPr>
        <w:tabs>
          <w:tab w:val="left" w:pos="720"/>
        </w:tabs>
      </w:pPr>
      <w:r>
        <w:t>6 fresh basil leaves</w:t>
      </w:r>
    </w:p>
    <w:p w14:paraId="7E72315B" w14:textId="5A0EE549" w:rsidR="009E488D" w:rsidRDefault="009E488D" w:rsidP="00152460">
      <w:pPr>
        <w:pStyle w:val="ListParagraph"/>
        <w:numPr>
          <w:ilvl w:val="0"/>
          <w:numId w:val="30"/>
        </w:numPr>
        <w:tabs>
          <w:tab w:val="left" w:pos="720"/>
        </w:tabs>
      </w:pPr>
      <w:r>
        <w:t>3 c milk of your choice</w:t>
      </w:r>
    </w:p>
    <w:p w14:paraId="7B188048" w14:textId="4FB36361" w:rsidR="00716669" w:rsidRDefault="009E488D" w:rsidP="00716669">
      <w:pPr>
        <w:pStyle w:val="ListParagraph"/>
        <w:numPr>
          <w:ilvl w:val="0"/>
          <w:numId w:val="30"/>
        </w:numPr>
        <w:tabs>
          <w:tab w:val="left" w:pos="720"/>
        </w:tabs>
      </w:pPr>
      <w:r>
        <w:t>Parmesan cheese (optional)</w:t>
      </w:r>
    </w:p>
    <w:p w14:paraId="7931B0EA" w14:textId="5BF2D80E" w:rsidR="009E488D" w:rsidRPr="00987A9E" w:rsidRDefault="00987A9E" w:rsidP="00987A9E">
      <w:pPr>
        <w:tabs>
          <w:tab w:val="left" w:pos="720"/>
        </w:tabs>
        <w:jc w:val="center"/>
        <w:rPr>
          <w:rFonts w:ascii="Times New Roman" w:hAnsi="Times New Roman" w:cs="Times New Roman"/>
          <w:i/>
          <w:iCs/>
          <w:sz w:val="24"/>
          <w:szCs w:val="24"/>
        </w:rPr>
      </w:pPr>
      <w:r w:rsidRPr="00987A9E">
        <w:rPr>
          <w:rFonts w:ascii="Times New Roman" w:hAnsi="Times New Roman" w:cs="Times New Roman"/>
          <w:b/>
          <w:bCs/>
          <w:i/>
          <w:iCs/>
          <w:sz w:val="24"/>
          <w:szCs w:val="24"/>
        </w:rPr>
        <w:t>Note:</w:t>
      </w:r>
      <w:r w:rsidRPr="00987A9E">
        <w:rPr>
          <w:rFonts w:ascii="Times New Roman" w:hAnsi="Times New Roman" w:cs="Times New Roman"/>
          <w:i/>
          <w:iCs/>
          <w:sz w:val="24"/>
          <w:szCs w:val="24"/>
        </w:rPr>
        <w:t xml:space="preserve"> </w:t>
      </w:r>
      <w:r>
        <w:rPr>
          <w:rFonts w:ascii="Times New Roman" w:hAnsi="Times New Roman" w:cs="Times New Roman"/>
          <w:i/>
          <w:iCs/>
          <w:sz w:val="24"/>
          <w:szCs w:val="24"/>
        </w:rPr>
        <w:t>Reduce the sodium with low sodium soup</w:t>
      </w:r>
    </w:p>
    <w:p w14:paraId="574A72ED" w14:textId="1886748B" w:rsidR="009E488D" w:rsidRPr="00C00155" w:rsidRDefault="009E488D" w:rsidP="009E488D">
      <w:pPr>
        <w:tabs>
          <w:tab w:val="left" w:pos="720"/>
        </w:tabs>
        <w:rPr>
          <w:rFonts w:ascii="Times New Roman" w:hAnsi="Times New Roman" w:cs="Times New Roman"/>
          <w:b/>
          <w:bCs/>
          <w:sz w:val="24"/>
          <w:szCs w:val="24"/>
        </w:rPr>
      </w:pPr>
      <w:r w:rsidRPr="00C00155">
        <w:rPr>
          <w:rFonts w:ascii="Times New Roman" w:hAnsi="Times New Roman" w:cs="Times New Roman"/>
          <w:b/>
          <w:bCs/>
          <w:sz w:val="24"/>
          <w:szCs w:val="24"/>
        </w:rPr>
        <w:t>Directions:</w:t>
      </w:r>
    </w:p>
    <w:p w14:paraId="19EC47AD" w14:textId="481176DC" w:rsidR="009E488D" w:rsidRDefault="009E488D" w:rsidP="00152460">
      <w:pPr>
        <w:pStyle w:val="ListParagraph"/>
        <w:numPr>
          <w:ilvl w:val="0"/>
          <w:numId w:val="31"/>
        </w:numPr>
        <w:tabs>
          <w:tab w:val="left" w:pos="720"/>
        </w:tabs>
      </w:pPr>
      <w:r>
        <w:t>Combine tomatoes, garlic</w:t>
      </w:r>
      <w:r w:rsidR="0093055F">
        <w:t>,</w:t>
      </w:r>
      <w:r>
        <w:t xml:space="preserve"> and fresh basil in </w:t>
      </w:r>
      <w:r w:rsidR="00C00155">
        <w:t xml:space="preserve">a </w:t>
      </w:r>
      <w:r>
        <w:t>food processor until desired consistency</w:t>
      </w:r>
    </w:p>
    <w:p w14:paraId="5DE5E771" w14:textId="1D2D1C6E" w:rsidR="009E488D" w:rsidRDefault="009E488D" w:rsidP="00152460">
      <w:pPr>
        <w:pStyle w:val="ListParagraph"/>
        <w:numPr>
          <w:ilvl w:val="0"/>
          <w:numId w:val="31"/>
        </w:numPr>
        <w:tabs>
          <w:tab w:val="left" w:pos="720"/>
        </w:tabs>
      </w:pPr>
      <w:r>
        <w:t>In a large pot, combine tomato soup and milk</w:t>
      </w:r>
    </w:p>
    <w:p w14:paraId="66A8695F" w14:textId="6C93ED50" w:rsidR="009E488D" w:rsidRPr="009E488D" w:rsidRDefault="009E488D" w:rsidP="00152460">
      <w:pPr>
        <w:pStyle w:val="ListParagraph"/>
        <w:numPr>
          <w:ilvl w:val="0"/>
          <w:numId w:val="31"/>
        </w:numPr>
        <w:tabs>
          <w:tab w:val="left" w:pos="720"/>
        </w:tabs>
      </w:pPr>
      <w:r>
        <w:t xml:space="preserve">Add the mixture from the food processor and heat on medium-low stirring </w:t>
      </w:r>
    </w:p>
    <w:p w14:paraId="16A11EDF" w14:textId="6EF3B919" w:rsidR="00143854" w:rsidRDefault="00143854" w:rsidP="002C36A6">
      <w:pPr>
        <w:pStyle w:val="Heading2"/>
        <w:rPr>
          <w:b/>
          <w:bCs/>
          <w:color w:val="auto"/>
          <w:sz w:val="28"/>
          <w:szCs w:val="28"/>
        </w:rPr>
      </w:pPr>
      <w:bookmarkStart w:id="33" w:name="_Gazpacho"/>
      <w:bookmarkEnd w:id="33"/>
      <w:r w:rsidRPr="002C36A6">
        <w:rPr>
          <w:b/>
          <w:bCs/>
          <w:color w:val="auto"/>
          <w:sz w:val="28"/>
          <w:szCs w:val="28"/>
        </w:rPr>
        <w:lastRenderedPageBreak/>
        <w:t>Gazpacho</w:t>
      </w:r>
    </w:p>
    <w:p w14:paraId="0B02FAFD" w14:textId="77777777" w:rsidR="00C00155" w:rsidRPr="00C00155" w:rsidRDefault="00C00155" w:rsidP="00C00155"/>
    <w:p w14:paraId="700F07BE" w14:textId="214A882F" w:rsidR="00860C4A" w:rsidRDefault="00860C4A" w:rsidP="00143854">
      <w:pPr>
        <w:tabs>
          <w:tab w:val="left" w:pos="720"/>
        </w:tabs>
        <w:jc w:val="center"/>
        <w:rPr>
          <w:rFonts w:ascii="Times New Roman" w:hAnsi="Times New Roman" w:cs="Times New Roman"/>
          <w:b/>
          <w:bCs/>
          <w:sz w:val="24"/>
          <w:szCs w:val="24"/>
        </w:rPr>
      </w:pPr>
      <w:r>
        <w:rPr>
          <w:noProof/>
        </w:rPr>
        <w:drawing>
          <wp:inline distT="0" distB="0" distL="0" distR="0" wp14:anchorId="603D24E5" wp14:editId="01542C48">
            <wp:extent cx="2752725" cy="1833511"/>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756288" cy="1835884"/>
                    </a:xfrm>
                    <a:prstGeom prst="rect">
                      <a:avLst/>
                    </a:prstGeom>
                    <a:noFill/>
                    <a:ln>
                      <a:noFill/>
                    </a:ln>
                  </pic:spPr>
                </pic:pic>
              </a:graphicData>
            </a:graphic>
          </wp:inline>
        </w:drawing>
      </w:r>
    </w:p>
    <w:p w14:paraId="43573829" w14:textId="079FCC76" w:rsidR="00860C4A" w:rsidRPr="00860C4A" w:rsidRDefault="00860C4A" w:rsidP="00143854">
      <w:pPr>
        <w:tabs>
          <w:tab w:val="left" w:pos="720"/>
        </w:tabs>
        <w:jc w:val="center"/>
        <w:rPr>
          <w:rFonts w:ascii="Times New Roman" w:hAnsi="Times New Roman" w:cs="Times New Roman"/>
          <w:i/>
          <w:iCs/>
          <w:sz w:val="18"/>
          <w:szCs w:val="18"/>
        </w:rPr>
      </w:pPr>
      <w:bookmarkStart w:id="34" w:name="_Hlk66218821"/>
      <w:r w:rsidRPr="00860C4A">
        <w:rPr>
          <w:rFonts w:ascii="Times New Roman" w:hAnsi="Times New Roman" w:cs="Times New Roman"/>
          <w:i/>
          <w:iCs/>
          <w:sz w:val="18"/>
          <w:szCs w:val="18"/>
        </w:rPr>
        <w:t>Photo courtesy Pixabay.com</w:t>
      </w:r>
    </w:p>
    <w:bookmarkEnd w:id="34"/>
    <w:p w14:paraId="4D913BDF" w14:textId="3659B89E" w:rsidR="00143854" w:rsidRPr="00C00155" w:rsidRDefault="00143854" w:rsidP="00143854">
      <w:pPr>
        <w:tabs>
          <w:tab w:val="left" w:pos="720"/>
        </w:tabs>
        <w:rPr>
          <w:rFonts w:ascii="Times New Roman" w:hAnsi="Times New Roman" w:cs="Times New Roman"/>
          <w:b/>
          <w:bCs/>
          <w:sz w:val="24"/>
          <w:szCs w:val="24"/>
        </w:rPr>
      </w:pPr>
      <w:r w:rsidRPr="00C00155">
        <w:rPr>
          <w:rFonts w:ascii="Times New Roman" w:hAnsi="Times New Roman" w:cs="Times New Roman"/>
          <w:b/>
          <w:bCs/>
          <w:sz w:val="24"/>
          <w:szCs w:val="24"/>
        </w:rPr>
        <w:t>Ingredients:</w:t>
      </w:r>
    </w:p>
    <w:p w14:paraId="2B0C5E6A" w14:textId="4316F602" w:rsidR="00143854" w:rsidRDefault="00143854" w:rsidP="00152460">
      <w:pPr>
        <w:pStyle w:val="ListParagraph"/>
        <w:numPr>
          <w:ilvl w:val="0"/>
          <w:numId w:val="32"/>
        </w:numPr>
        <w:tabs>
          <w:tab w:val="left" w:pos="720"/>
        </w:tabs>
      </w:pPr>
      <w:r>
        <w:t>8 large tomatoes, peeled</w:t>
      </w:r>
    </w:p>
    <w:p w14:paraId="62E894D3" w14:textId="39671EDB" w:rsidR="00143854" w:rsidRDefault="00143854" w:rsidP="00152460">
      <w:pPr>
        <w:pStyle w:val="ListParagraph"/>
        <w:numPr>
          <w:ilvl w:val="0"/>
          <w:numId w:val="32"/>
        </w:numPr>
        <w:tabs>
          <w:tab w:val="left" w:pos="720"/>
        </w:tabs>
      </w:pPr>
      <w:r>
        <w:t>1 large cucumber, peeled, seeded, and finely diced</w:t>
      </w:r>
    </w:p>
    <w:p w14:paraId="16AFBA78" w14:textId="307D8DC8" w:rsidR="00143854" w:rsidRDefault="00143854" w:rsidP="00152460">
      <w:pPr>
        <w:pStyle w:val="ListParagraph"/>
        <w:numPr>
          <w:ilvl w:val="0"/>
          <w:numId w:val="32"/>
        </w:numPr>
        <w:tabs>
          <w:tab w:val="left" w:pos="720"/>
        </w:tabs>
      </w:pPr>
      <w:r>
        <w:t>1 large green bell pepper, finely chopped</w:t>
      </w:r>
    </w:p>
    <w:p w14:paraId="5BB50F04" w14:textId="4B0A84A0" w:rsidR="00143854" w:rsidRDefault="00143854" w:rsidP="00152460">
      <w:pPr>
        <w:pStyle w:val="ListParagraph"/>
        <w:numPr>
          <w:ilvl w:val="0"/>
          <w:numId w:val="32"/>
        </w:numPr>
        <w:tabs>
          <w:tab w:val="left" w:pos="720"/>
        </w:tabs>
      </w:pPr>
      <w:r>
        <w:t>1 medium</w:t>
      </w:r>
      <w:r w:rsidR="00C00155">
        <w:t>-</w:t>
      </w:r>
      <w:r>
        <w:t>sized red onion, minced</w:t>
      </w:r>
    </w:p>
    <w:p w14:paraId="7A709C85" w14:textId="343E36A8" w:rsidR="00143854" w:rsidRDefault="00143854" w:rsidP="00152460">
      <w:pPr>
        <w:pStyle w:val="ListParagraph"/>
        <w:numPr>
          <w:ilvl w:val="0"/>
          <w:numId w:val="32"/>
        </w:numPr>
        <w:tabs>
          <w:tab w:val="left" w:pos="720"/>
        </w:tabs>
      </w:pPr>
      <w:r>
        <w:t>3 tbsp red wine vinegar</w:t>
      </w:r>
    </w:p>
    <w:p w14:paraId="51C3992E" w14:textId="290EA676" w:rsidR="00143854" w:rsidRDefault="00143854" w:rsidP="00152460">
      <w:pPr>
        <w:pStyle w:val="ListParagraph"/>
        <w:numPr>
          <w:ilvl w:val="0"/>
          <w:numId w:val="32"/>
        </w:numPr>
        <w:tabs>
          <w:tab w:val="left" w:pos="720"/>
        </w:tabs>
      </w:pPr>
      <w:r>
        <w:t>1 tbsp olive oil</w:t>
      </w:r>
    </w:p>
    <w:p w14:paraId="3214C88C" w14:textId="43E64BEE" w:rsidR="00143854" w:rsidRDefault="00143854" w:rsidP="00152460">
      <w:pPr>
        <w:pStyle w:val="ListParagraph"/>
        <w:numPr>
          <w:ilvl w:val="0"/>
          <w:numId w:val="32"/>
        </w:numPr>
        <w:tabs>
          <w:tab w:val="left" w:pos="720"/>
        </w:tabs>
      </w:pPr>
      <w:r>
        <w:t>3 tbsp lemon juice</w:t>
      </w:r>
    </w:p>
    <w:p w14:paraId="74FBB549" w14:textId="11D94A0F" w:rsidR="00143854" w:rsidRDefault="00143854" w:rsidP="00152460">
      <w:pPr>
        <w:pStyle w:val="ListParagraph"/>
        <w:numPr>
          <w:ilvl w:val="0"/>
          <w:numId w:val="32"/>
        </w:numPr>
        <w:tabs>
          <w:tab w:val="left" w:pos="720"/>
        </w:tabs>
      </w:pPr>
      <w:r>
        <w:t>2 ½ tbsp chopped fresh parsley or 2 tsp dried basil</w:t>
      </w:r>
    </w:p>
    <w:p w14:paraId="57FACE08" w14:textId="3727549E" w:rsidR="00143854" w:rsidRDefault="00143854" w:rsidP="00152460">
      <w:pPr>
        <w:pStyle w:val="ListParagraph"/>
        <w:numPr>
          <w:ilvl w:val="0"/>
          <w:numId w:val="32"/>
        </w:numPr>
        <w:tabs>
          <w:tab w:val="left" w:pos="720"/>
        </w:tabs>
      </w:pPr>
      <w:r>
        <w:t>Salt and pepper to taste</w:t>
      </w:r>
    </w:p>
    <w:p w14:paraId="7AE61593" w14:textId="7B8934AC" w:rsidR="00143854" w:rsidRDefault="00860C4A" w:rsidP="00152460">
      <w:pPr>
        <w:pStyle w:val="ListParagraph"/>
        <w:numPr>
          <w:ilvl w:val="0"/>
          <w:numId w:val="32"/>
        </w:numPr>
        <w:tabs>
          <w:tab w:val="left" w:pos="720"/>
        </w:tabs>
      </w:pPr>
      <w:r>
        <w:t>Hot pepper sauce to taste</w:t>
      </w:r>
    </w:p>
    <w:p w14:paraId="59B6957C" w14:textId="0B3C0466" w:rsidR="00860C4A" w:rsidRDefault="00860C4A" w:rsidP="00860C4A">
      <w:pPr>
        <w:tabs>
          <w:tab w:val="left" w:pos="720"/>
        </w:tabs>
        <w:rPr>
          <w:rFonts w:ascii="Times New Roman" w:hAnsi="Times New Roman" w:cs="Times New Roman"/>
          <w:sz w:val="24"/>
          <w:szCs w:val="24"/>
        </w:rPr>
      </w:pPr>
    </w:p>
    <w:p w14:paraId="18817B8C" w14:textId="77777777" w:rsidR="00A8431D" w:rsidRDefault="00A8431D" w:rsidP="00860C4A">
      <w:pPr>
        <w:tabs>
          <w:tab w:val="left" w:pos="720"/>
        </w:tabs>
        <w:rPr>
          <w:rFonts w:ascii="Times New Roman" w:hAnsi="Times New Roman" w:cs="Times New Roman"/>
          <w:sz w:val="24"/>
          <w:szCs w:val="24"/>
        </w:rPr>
      </w:pPr>
    </w:p>
    <w:p w14:paraId="0C55D38D" w14:textId="798FFBEB" w:rsidR="00860C4A" w:rsidRPr="00C00155" w:rsidRDefault="00860C4A" w:rsidP="00860C4A">
      <w:pPr>
        <w:tabs>
          <w:tab w:val="left" w:pos="720"/>
        </w:tabs>
        <w:rPr>
          <w:rFonts w:ascii="Times New Roman" w:hAnsi="Times New Roman" w:cs="Times New Roman"/>
          <w:b/>
          <w:bCs/>
          <w:sz w:val="24"/>
          <w:szCs w:val="24"/>
        </w:rPr>
      </w:pPr>
      <w:r w:rsidRPr="00C00155">
        <w:rPr>
          <w:rFonts w:ascii="Times New Roman" w:hAnsi="Times New Roman" w:cs="Times New Roman"/>
          <w:b/>
          <w:bCs/>
          <w:sz w:val="24"/>
          <w:szCs w:val="24"/>
        </w:rPr>
        <w:lastRenderedPageBreak/>
        <w:t>Directions:</w:t>
      </w:r>
    </w:p>
    <w:p w14:paraId="23C04F7F" w14:textId="3A975E04" w:rsidR="00860C4A" w:rsidRDefault="00860C4A" w:rsidP="00152460">
      <w:pPr>
        <w:pStyle w:val="ListParagraph"/>
        <w:numPr>
          <w:ilvl w:val="0"/>
          <w:numId w:val="33"/>
        </w:numPr>
        <w:tabs>
          <w:tab w:val="left" w:pos="720"/>
        </w:tabs>
      </w:pPr>
      <w:r>
        <w:t>Core the tomatoes and gently squeeze out the seeds</w:t>
      </w:r>
    </w:p>
    <w:p w14:paraId="5BFE9D1D" w14:textId="773FE863" w:rsidR="00860C4A" w:rsidRDefault="00860C4A" w:rsidP="00152460">
      <w:pPr>
        <w:pStyle w:val="ListParagraph"/>
        <w:numPr>
          <w:ilvl w:val="0"/>
          <w:numId w:val="33"/>
        </w:numPr>
        <w:tabs>
          <w:tab w:val="left" w:pos="720"/>
        </w:tabs>
      </w:pPr>
      <w:r>
        <w:t>Coarsely chop half in a food processor</w:t>
      </w:r>
    </w:p>
    <w:p w14:paraId="69C31B9E" w14:textId="621F7013" w:rsidR="00860C4A" w:rsidRDefault="00860C4A" w:rsidP="00152460">
      <w:pPr>
        <w:pStyle w:val="ListParagraph"/>
        <w:numPr>
          <w:ilvl w:val="0"/>
          <w:numId w:val="33"/>
        </w:numPr>
        <w:tabs>
          <w:tab w:val="left" w:pos="720"/>
        </w:tabs>
      </w:pPr>
      <w:r>
        <w:t xml:space="preserve">Combine the puree and chopped tomatoes in a large mixing bowl </w:t>
      </w:r>
    </w:p>
    <w:p w14:paraId="6B1B69A2" w14:textId="27D3A881" w:rsidR="00860C4A" w:rsidRDefault="00860C4A" w:rsidP="00152460">
      <w:pPr>
        <w:pStyle w:val="ListParagraph"/>
        <w:numPr>
          <w:ilvl w:val="0"/>
          <w:numId w:val="33"/>
        </w:numPr>
        <w:tabs>
          <w:tab w:val="left" w:pos="720"/>
        </w:tabs>
      </w:pPr>
      <w:r>
        <w:t>Add the remaining ingredients</w:t>
      </w:r>
    </w:p>
    <w:p w14:paraId="7DF414FB" w14:textId="4C9E1AD6" w:rsidR="00860C4A" w:rsidRDefault="00860C4A" w:rsidP="00152460">
      <w:pPr>
        <w:pStyle w:val="ListParagraph"/>
        <w:numPr>
          <w:ilvl w:val="0"/>
          <w:numId w:val="33"/>
        </w:numPr>
        <w:tabs>
          <w:tab w:val="left" w:pos="720"/>
        </w:tabs>
      </w:pPr>
      <w:r>
        <w:t>Normally is served cold, but serve hot if desired</w:t>
      </w:r>
    </w:p>
    <w:p w14:paraId="064B3654" w14:textId="67F1B513" w:rsidR="00860C4A" w:rsidRDefault="00860C4A" w:rsidP="00152460">
      <w:pPr>
        <w:pStyle w:val="ListParagraph"/>
        <w:numPr>
          <w:ilvl w:val="0"/>
          <w:numId w:val="33"/>
        </w:numPr>
        <w:tabs>
          <w:tab w:val="left" w:pos="720"/>
        </w:tabs>
      </w:pPr>
      <w:r>
        <w:t>Garnish with croutons or even fresh herbs</w:t>
      </w:r>
    </w:p>
    <w:p w14:paraId="6BED9517" w14:textId="62A503E6" w:rsidR="009D6FE5" w:rsidRPr="009D6FE5" w:rsidRDefault="00764695" w:rsidP="009D6FE5">
      <w:pPr>
        <w:jc w:val="center"/>
        <w:rPr>
          <w:rFonts w:ascii="Times New Roman" w:hAnsi="Times New Roman" w:cs="Times New Roman"/>
          <w:sz w:val="24"/>
          <w:szCs w:val="24"/>
        </w:rPr>
      </w:pPr>
      <w:r>
        <w:rPr>
          <w:noProof/>
        </w:rPr>
        <mc:AlternateContent>
          <mc:Choice Requires="wps">
            <w:drawing>
              <wp:anchor distT="0" distB="0" distL="114300" distR="114300" simplePos="0" relativeHeight="251779072" behindDoc="0" locked="0" layoutInCell="1" allowOverlap="1" wp14:anchorId="6F937E1F" wp14:editId="6580CC64">
                <wp:simplePos x="0" y="0"/>
                <wp:positionH relativeFrom="margin">
                  <wp:posOffset>819150</wp:posOffset>
                </wp:positionH>
                <wp:positionV relativeFrom="paragraph">
                  <wp:posOffset>261620</wp:posOffset>
                </wp:positionV>
                <wp:extent cx="1828800" cy="1828800"/>
                <wp:effectExtent l="0" t="0" r="19685" b="22860"/>
                <wp:wrapSquare wrapText="bothSides"/>
                <wp:docPr id="469" name="Text Box 46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0B8670C9" w14:textId="1E2ED893" w:rsidR="00C4735D" w:rsidRPr="00A9079A" w:rsidRDefault="00C4735D" w:rsidP="00764695">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One</w:t>
                            </w:r>
                            <w:r w:rsidRPr="00A9079A">
                              <w:rPr>
                                <w:rFonts w:ascii="Times New Roman" w:hAnsi="Times New Roman" w:cs="Times New Roman"/>
                                <w:b/>
                                <w:sz w:val="24"/>
                                <w:szCs w:val="24"/>
                              </w:rPr>
                              <w:t xml:space="preserve"> Serving</w:t>
                            </w:r>
                          </w:p>
                          <w:p w14:paraId="3FA184E5" w14:textId="77777777" w:rsidR="00C4735D" w:rsidRPr="006D11B6" w:rsidRDefault="00C4735D" w:rsidP="00764695">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32740FAC" w14:textId="6741622A" w:rsidR="00C4735D" w:rsidRPr="006D11B6" w:rsidRDefault="00C4735D" w:rsidP="00764695">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513</w:t>
                            </w:r>
                          </w:p>
                          <w:p w14:paraId="298A0217" w14:textId="3B4E9362" w:rsidR="00C4735D" w:rsidRPr="006D11B6" w:rsidRDefault="00C4735D" w:rsidP="00764695">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7 </w:t>
                            </w:r>
                            <w:r w:rsidRPr="006D11B6">
                              <w:rPr>
                                <w:rFonts w:ascii="Times New Roman" w:hAnsi="Times New Roman" w:cs="Times New Roman"/>
                                <w:sz w:val="24"/>
                                <w:szCs w:val="24"/>
                              </w:rPr>
                              <w:t>g</w:t>
                            </w:r>
                          </w:p>
                          <w:p w14:paraId="2E7F0692" w14:textId="4BD50367" w:rsidR="00C4735D" w:rsidRPr="006D11B6" w:rsidRDefault="00C4735D" w:rsidP="00764695">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w:t>
                            </w:r>
                            <w:r w:rsidRPr="006D11B6">
                              <w:rPr>
                                <w:rFonts w:ascii="Times New Roman" w:hAnsi="Times New Roman" w:cs="Times New Roman"/>
                                <w:sz w:val="24"/>
                                <w:szCs w:val="24"/>
                              </w:rPr>
                              <w:t xml:space="preserve"> g</w:t>
                            </w:r>
                          </w:p>
                          <w:p w14:paraId="5A2BDD30" w14:textId="07F918D3" w:rsidR="00C4735D" w:rsidRPr="006D11B6" w:rsidRDefault="00C4735D" w:rsidP="00764695">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419</w:t>
                            </w:r>
                            <w:r w:rsidRPr="006D11B6">
                              <w:rPr>
                                <w:rFonts w:ascii="Times New Roman" w:hAnsi="Times New Roman" w:cs="Times New Roman"/>
                                <w:sz w:val="24"/>
                                <w:szCs w:val="24"/>
                              </w:rPr>
                              <w:t xml:space="preserve"> </w:t>
                            </w:r>
                          </w:p>
                          <w:p w14:paraId="5FD16595" w14:textId="13F6DCBF" w:rsidR="00C4735D" w:rsidRPr="006D11B6" w:rsidRDefault="00C4735D" w:rsidP="00764695">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4 </w:t>
                            </w:r>
                            <w:r w:rsidRPr="006D11B6">
                              <w:rPr>
                                <w:rFonts w:ascii="Times New Roman" w:hAnsi="Times New Roman" w:cs="Times New Roman"/>
                                <w:sz w:val="24"/>
                                <w:szCs w:val="24"/>
                              </w:rPr>
                              <w:t>g</w:t>
                            </w:r>
                          </w:p>
                          <w:p w14:paraId="7F32FB96" w14:textId="05035AD7" w:rsidR="00C4735D" w:rsidRDefault="00C4735D" w:rsidP="00764695">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51 </w:t>
                            </w:r>
                            <w:r w:rsidRPr="006D11B6">
                              <w:rPr>
                                <w:rFonts w:ascii="Times New Roman" w:hAnsi="Times New Roman" w:cs="Times New Roman"/>
                                <w:sz w:val="24"/>
                                <w:szCs w:val="24"/>
                              </w:rPr>
                              <w:t>g</w:t>
                            </w:r>
                          </w:p>
                          <w:p w14:paraId="6CC0ABE4" w14:textId="050FAA98" w:rsidR="00C4735D" w:rsidRPr="006D11B6" w:rsidRDefault="00C4735D" w:rsidP="00764695">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0</w:t>
                            </w:r>
                          </w:p>
                          <w:p w14:paraId="61EAB05D" w14:textId="40C0929E" w:rsidR="00C4735D" w:rsidRPr="001D68A3" w:rsidRDefault="00C4735D" w:rsidP="00764695">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7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F937E1F" id="Text Box 469" o:spid="_x0000_s1062" type="#_x0000_t202" style="position:absolute;left:0;text-align:left;margin-left:64.5pt;margin-top:20.6pt;width:2in;height:2in;z-index:251779072;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" filled="f" strokeweight=".5pt">
                <v:textbox style="mso-fit-shape-to-text:t">
                  <w:txbxContent>
                    <w:p w14:paraId="0B8670C9" w14:textId="1E2ED893" w:rsidR="00C4735D" w:rsidRPr="00A9079A" w:rsidRDefault="00C4735D" w:rsidP="00764695">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One</w:t>
                      </w:r>
                      <w:r w:rsidRPr="00A9079A">
                        <w:rPr>
                          <w:rFonts w:ascii="Times New Roman" w:hAnsi="Times New Roman" w:cs="Times New Roman"/>
                          <w:b/>
                          <w:sz w:val="24"/>
                          <w:szCs w:val="24"/>
                        </w:rPr>
                        <w:t xml:space="preserve"> Serving</w:t>
                      </w:r>
                    </w:p>
                    <w:p w14:paraId="3FA184E5" w14:textId="77777777" w:rsidR="00C4735D" w:rsidRPr="006D11B6" w:rsidRDefault="00C4735D" w:rsidP="00764695">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32740FAC" w14:textId="6741622A" w:rsidR="00C4735D" w:rsidRPr="006D11B6" w:rsidRDefault="00C4735D" w:rsidP="00764695">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513</w:t>
                      </w:r>
                    </w:p>
                    <w:p w14:paraId="298A0217" w14:textId="3B4E9362" w:rsidR="00C4735D" w:rsidRPr="006D11B6" w:rsidRDefault="00C4735D" w:rsidP="00764695">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7 </w:t>
                      </w:r>
                      <w:r w:rsidRPr="006D11B6">
                        <w:rPr>
                          <w:rFonts w:ascii="Times New Roman" w:hAnsi="Times New Roman" w:cs="Times New Roman"/>
                          <w:sz w:val="24"/>
                          <w:szCs w:val="24"/>
                        </w:rPr>
                        <w:t>g</w:t>
                      </w:r>
                    </w:p>
                    <w:p w14:paraId="2E7F0692" w14:textId="4BD50367" w:rsidR="00C4735D" w:rsidRPr="006D11B6" w:rsidRDefault="00C4735D" w:rsidP="00764695">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w:t>
                      </w:r>
                      <w:r w:rsidRPr="006D11B6">
                        <w:rPr>
                          <w:rFonts w:ascii="Times New Roman" w:hAnsi="Times New Roman" w:cs="Times New Roman"/>
                          <w:sz w:val="24"/>
                          <w:szCs w:val="24"/>
                        </w:rPr>
                        <w:t xml:space="preserve"> g</w:t>
                      </w:r>
                    </w:p>
                    <w:p w14:paraId="5A2BDD30" w14:textId="07F918D3" w:rsidR="00C4735D" w:rsidRPr="006D11B6" w:rsidRDefault="00C4735D" w:rsidP="00764695">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419</w:t>
                      </w:r>
                      <w:r w:rsidRPr="006D11B6">
                        <w:rPr>
                          <w:rFonts w:ascii="Times New Roman" w:hAnsi="Times New Roman" w:cs="Times New Roman"/>
                          <w:sz w:val="24"/>
                          <w:szCs w:val="24"/>
                        </w:rPr>
                        <w:t xml:space="preserve"> </w:t>
                      </w:r>
                    </w:p>
                    <w:p w14:paraId="5FD16595" w14:textId="13F6DCBF" w:rsidR="00C4735D" w:rsidRPr="006D11B6" w:rsidRDefault="00C4735D" w:rsidP="00764695">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4 </w:t>
                      </w:r>
                      <w:r w:rsidRPr="006D11B6">
                        <w:rPr>
                          <w:rFonts w:ascii="Times New Roman" w:hAnsi="Times New Roman" w:cs="Times New Roman"/>
                          <w:sz w:val="24"/>
                          <w:szCs w:val="24"/>
                        </w:rPr>
                        <w:t>g</w:t>
                      </w:r>
                    </w:p>
                    <w:p w14:paraId="7F32FB96" w14:textId="05035AD7" w:rsidR="00C4735D" w:rsidRDefault="00C4735D" w:rsidP="00764695">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51 </w:t>
                      </w:r>
                      <w:r w:rsidRPr="006D11B6">
                        <w:rPr>
                          <w:rFonts w:ascii="Times New Roman" w:hAnsi="Times New Roman" w:cs="Times New Roman"/>
                          <w:sz w:val="24"/>
                          <w:szCs w:val="24"/>
                        </w:rPr>
                        <w:t>g</w:t>
                      </w:r>
                    </w:p>
                    <w:p w14:paraId="6CC0ABE4" w14:textId="050FAA98" w:rsidR="00C4735D" w:rsidRPr="006D11B6" w:rsidRDefault="00C4735D" w:rsidP="00764695">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0</w:t>
                      </w:r>
                    </w:p>
                    <w:p w14:paraId="61EAB05D" w14:textId="40C0929E" w:rsidR="00C4735D" w:rsidRPr="001D68A3" w:rsidRDefault="00C4735D" w:rsidP="00764695">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7 </w:t>
                      </w:r>
                      <w:r w:rsidRPr="006D11B6">
                        <w:rPr>
                          <w:rFonts w:ascii="Times New Roman" w:hAnsi="Times New Roman" w:cs="Times New Roman"/>
                          <w:sz w:val="24"/>
                          <w:szCs w:val="24"/>
                        </w:rPr>
                        <w:t>g</w:t>
                      </w:r>
                    </w:p>
                  </w:txbxContent>
                </v:textbox>
                <w10:wrap type="square" anchorx="margin"/>
              </v:shape>
            </w:pict>
          </mc:Fallback>
        </mc:AlternateContent>
      </w:r>
      <w:r w:rsidR="00860C4A" w:rsidRPr="009D6FE5">
        <w:rPr>
          <w:rFonts w:ascii="Times New Roman" w:hAnsi="Times New Roman" w:cs="Times New Roman"/>
          <w:b/>
          <w:bCs/>
          <w:sz w:val="24"/>
          <w:szCs w:val="24"/>
        </w:rPr>
        <w:br w:type="page"/>
      </w:r>
    </w:p>
    <w:p w14:paraId="7F85F910" w14:textId="187186E1" w:rsidR="009D6FE5" w:rsidRPr="002C36A6" w:rsidRDefault="00C00155" w:rsidP="002C36A6">
      <w:pPr>
        <w:pStyle w:val="Heading2"/>
        <w:rPr>
          <w:b/>
          <w:bCs/>
          <w:sz w:val="28"/>
          <w:szCs w:val="28"/>
        </w:rPr>
      </w:pPr>
      <w:bookmarkStart w:id="35" w:name="_Split_Pea_Soup"/>
      <w:bookmarkEnd w:id="35"/>
      <w:r>
        <w:rPr>
          <w:noProof/>
        </w:rPr>
        <w:lastRenderedPageBreak/>
        <mc:AlternateContent>
          <mc:Choice Requires="wps">
            <w:drawing>
              <wp:anchor distT="0" distB="0" distL="114300" distR="114300" simplePos="0" relativeHeight="251979776" behindDoc="0" locked="0" layoutInCell="1" allowOverlap="1" wp14:anchorId="0C124E94" wp14:editId="0C8CC9CC">
                <wp:simplePos x="0" y="0"/>
                <wp:positionH relativeFrom="column">
                  <wp:posOffset>-434340</wp:posOffset>
                </wp:positionH>
                <wp:positionV relativeFrom="paragraph">
                  <wp:posOffset>1332865</wp:posOffset>
                </wp:positionV>
                <wp:extent cx="2073910" cy="635"/>
                <wp:effectExtent l="0" t="0" r="0" b="0"/>
                <wp:wrapTopAndBottom/>
                <wp:docPr id="3" name="Text Box 3"/>
                <wp:cNvGraphicFramePr/>
                <a:graphic xmlns:a="http://schemas.openxmlformats.org/drawingml/2006/main">
                  <a:graphicData uri="http://schemas.microsoft.com/office/word/2010/wordprocessingShape">
                    <wps:wsp>
                      <wps:cNvSpPr txBox="1"/>
                      <wps:spPr>
                        <a:xfrm>
                          <a:off x="0" y="0"/>
                          <a:ext cx="2073910" cy="635"/>
                        </a:xfrm>
                        <a:prstGeom prst="rect">
                          <a:avLst/>
                        </a:prstGeom>
                        <a:solidFill>
                          <a:prstClr val="white"/>
                        </a:solidFill>
                        <a:ln>
                          <a:noFill/>
                        </a:ln>
                      </wps:spPr>
                      <wps:txbx>
                        <w:txbxContent>
                          <w:p w14:paraId="04BCE66F" w14:textId="0577854D" w:rsidR="00C4735D" w:rsidRPr="00C00155" w:rsidRDefault="00C4735D" w:rsidP="00C00155">
                            <w:pPr>
                              <w:pStyle w:val="Caption"/>
                              <w:shd w:val="clear" w:color="auto" w:fill="BDD6EE" w:themeFill="accent5" w:themeFillTint="66"/>
                              <w:rPr>
                                <w:b/>
                                <w:bCs/>
                                <w:noProof/>
                                <w:color w:val="auto"/>
                                <w:sz w:val="28"/>
                                <w:szCs w:val="28"/>
                              </w:rPr>
                            </w:pPr>
                            <w:r w:rsidRPr="00C00155">
                              <w:rPr>
                                <w:color w:val="auto"/>
                              </w:rPr>
                              <w:t>Photo courtesy of pixabay.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124E94" id="Text Box 3" o:spid="_x0000_s1063" type="#_x0000_t202" style="position:absolute;margin-left:-34.2pt;margin-top:104.95pt;width:163.3pt;height:.05pt;z-index:251979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" stroked="f">
                <v:textbox style="mso-fit-shape-to-text:t" inset="0,0,0,0">
                  <w:txbxContent>
                    <w:p w14:paraId="04BCE66F" w14:textId="0577854D" w:rsidR="00C4735D" w:rsidRPr="00C00155" w:rsidRDefault="00C4735D" w:rsidP="00C00155">
                      <w:pPr>
                        <w:pStyle w:val="Caption"/>
                        <w:shd w:val="clear" w:color="auto" w:fill="BDD6EE" w:themeFill="accent5" w:themeFillTint="66"/>
                        <w:rPr>
                          <w:b/>
                          <w:bCs/>
                          <w:noProof/>
                          <w:color w:val="auto"/>
                          <w:sz w:val="28"/>
                          <w:szCs w:val="28"/>
                        </w:rPr>
                      </w:pPr>
                      <w:r w:rsidRPr="00C00155">
                        <w:rPr>
                          <w:color w:val="auto"/>
                        </w:rPr>
                        <w:t>Photo courtesy of pixabay.com</w:t>
                      </w:r>
                    </w:p>
                  </w:txbxContent>
                </v:textbox>
                <w10:wrap type="topAndBottom"/>
              </v:shape>
            </w:pict>
          </mc:Fallback>
        </mc:AlternateContent>
      </w:r>
      <w:r w:rsidRPr="002C36A6">
        <w:rPr>
          <w:b/>
          <w:bCs/>
          <w:noProof/>
          <w:color w:val="auto"/>
          <w:sz w:val="28"/>
          <w:szCs w:val="28"/>
        </w:rPr>
        <w:drawing>
          <wp:anchor distT="0" distB="0" distL="114300" distR="114300" simplePos="0" relativeHeight="251780096" behindDoc="0" locked="0" layoutInCell="1" allowOverlap="1" wp14:anchorId="247C5A7F" wp14:editId="7F8536BB">
            <wp:simplePos x="0" y="0"/>
            <wp:positionH relativeFrom="margin">
              <wp:posOffset>-434340</wp:posOffset>
            </wp:positionH>
            <wp:positionV relativeFrom="paragraph">
              <wp:posOffset>109220</wp:posOffset>
            </wp:positionV>
            <wp:extent cx="2073910" cy="1166495"/>
            <wp:effectExtent l="152400" t="152400" r="364490" b="357505"/>
            <wp:wrapTopAndBottom/>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pic:cNvPicPr>
                      <a:picLocks noChangeAspect="1" noChangeArrowheads="1"/>
                    </pic:cNvPicPr>
                  </pic:nvPicPr>
                  <pic:blipFill>
                    <a:blip r:embed="rId65" cstate="print">
                      <a:extLst>
                        <a:ext uri="{28A0092B-C50C-407E-A947-70E740481C1C}">
                          <a14:useLocalDpi xmlns:a14="http://schemas.microsoft.com/office/drawing/2010/main" val="0"/>
                        </a:ext>
                      </a:extLst>
                    </a:blip>
                    <a:stretch>
                      <a:fillRect/>
                    </a:stretch>
                  </pic:blipFill>
                  <pic:spPr bwMode="auto">
                    <a:xfrm>
                      <a:off x="0" y="0"/>
                      <a:ext cx="2073910" cy="1166495"/>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Pr="002C36A6">
        <w:rPr>
          <w:b/>
          <w:bCs/>
          <w:noProof/>
          <w:color w:val="auto"/>
          <w:sz w:val="28"/>
          <w:szCs w:val="28"/>
        </w:rPr>
        <mc:AlternateContent>
          <mc:Choice Requires="wps">
            <w:drawing>
              <wp:anchor distT="0" distB="0" distL="114300" distR="114300" simplePos="0" relativeHeight="251782144" behindDoc="0" locked="0" layoutInCell="1" allowOverlap="1" wp14:anchorId="7A2F1C95" wp14:editId="665ACD8E">
                <wp:simplePos x="0" y="0"/>
                <wp:positionH relativeFrom="margin">
                  <wp:posOffset>1790700</wp:posOffset>
                </wp:positionH>
                <wp:positionV relativeFrom="paragraph">
                  <wp:posOffset>0</wp:posOffset>
                </wp:positionV>
                <wp:extent cx="1919605" cy="2004060"/>
                <wp:effectExtent l="0" t="0" r="23495" b="15240"/>
                <wp:wrapTopAndBottom/>
                <wp:docPr id="470" name="Text Box 470"/>
                <wp:cNvGraphicFramePr/>
                <a:graphic xmlns:a="http://schemas.openxmlformats.org/drawingml/2006/main">
                  <a:graphicData uri="http://schemas.microsoft.com/office/word/2010/wordprocessingShape">
                    <wps:wsp>
                      <wps:cNvSpPr txBox="1"/>
                      <wps:spPr>
                        <a:xfrm>
                          <a:off x="0" y="0"/>
                          <a:ext cx="1919605" cy="2004060"/>
                        </a:xfrm>
                        <a:prstGeom prst="rect">
                          <a:avLst/>
                        </a:prstGeom>
                        <a:noFill/>
                        <a:ln w="6350">
                          <a:solidFill>
                            <a:prstClr val="black"/>
                          </a:solidFill>
                        </a:ln>
                      </wps:spPr>
                      <wps:txbx>
                        <w:txbxContent>
                          <w:p w14:paraId="2E761203" w14:textId="7AB1B184" w:rsidR="00C4735D" w:rsidRPr="00A9079A" w:rsidRDefault="00C4735D" w:rsidP="001A090C">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Two Servings</w:t>
                            </w:r>
                          </w:p>
                          <w:p w14:paraId="029DC77F" w14:textId="77777777" w:rsidR="00C4735D" w:rsidRPr="006D11B6" w:rsidRDefault="00C4735D" w:rsidP="001A090C">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79FB14C5" w14:textId="5CB62518" w:rsidR="00C4735D" w:rsidRPr="006D11B6" w:rsidRDefault="00C4735D" w:rsidP="001A090C">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08</w:t>
                            </w:r>
                          </w:p>
                          <w:p w14:paraId="3058CE45" w14:textId="31D4EBA7" w:rsidR="00C4735D" w:rsidRPr="006D11B6" w:rsidRDefault="00C4735D" w:rsidP="001A090C">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 </w:t>
                            </w:r>
                            <w:r w:rsidRPr="006D11B6">
                              <w:rPr>
                                <w:rFonts w:ascii="Times New Roman" w:hAnsi="Times New Roman" w:cs="Times New Roman"/>
                                <w:sz w:val="24"/>
                                <w:szCs w:val="24"/>
                              </w:rPr>
                              <w:t>g</w:t>
                            </w:r>
                          </w:p>
                          <w:p w14:paraId="59EDEB7B" w14:textId="3A6CF6D3" w:rsidR="00C4735D" w:rsidRPr="006D11B6" w:rsidRDefault="00C4735D" w:rsidP="001A090C">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w:t>
                            </w:r>
                            <w:r w:rsidRPr="006D11B6">
                              <w:rPr>
                                <w:rFonts w:ascii="Times New Roman" w:hAnsi="Times New Roman" w:cs="Times New Roman"/>
                                <w:sz w:val="24"/>
                                <w:szCs w:val="24"/>
                              </w:rPr>
                              <w:t xml:space="preserve"> g</w:t>
                            </w:r>
                          </w:p>
                          <w:p w14:paraId="176FB34A" w14:textId="1FEFDD28" w:rsidR="00C4735D" w:rsidRPr="006D11B6" w:rsidRDefault="00C4735D" w:rsidP="001A090C">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060</w:t>
                            </w:r>
                            <w:r w:rsidRPr="006D11B6">
                              <w:rPr>
                                <w:rFonts w:ascii="Times New Roman" w:hAnsi="Times New Roman" w:cs="Times New Roman"/>
                                <w:sz w:val="24"/>
                                <w:szCs w:val="24"/>
                              </w:rPr>
                              <w:t xml:space="preserve"> </w:t>
                            </w:r>
                          </w:p>
                          <w:p w14:paraId="333DDD0C" w14:textId="28AAB979" w:rsidR="00C4735D" w:rsidRPr="006D11B6" w:rsidRDefault="00C4735D" w:rsidP="001A090C">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5 </w:t>
                            </w:r>
                            <w:r w:rsidRPr="006D11B6">
                              <w:rPr>
                                <w:rFonts w:ascii="Times New Roman" w:hAnsi="Times New Roman" w:cs="Times New Roman"/>
                                <w:sz w:val="24"/>
                                <w:szCs w:val="24"/>
                              </w:rPr>
                              <w:t>g</w:t>
                            </w:r>
                          </w:p>
                          <w:p w14:paraId="6755F3EB" w14:textId="16065322" w:rsidR="00C4735D" w:rsidRDefault="00C4735D" w:rsidP="001A090C">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9 </w:t>
                            </w:r>
                            <w:r w:rsidRPr="006D11B6">
                              <w:rPr>
                                <w:rFonts w:ascii="Times New Roman" w:hAnsi="Times New Roman" w:cs="Times New Roman"/>
                                <w:sz w:val="24"/>
                                <w:szCs w:val="24"/>
                              </w:rPr>
                              <w:t>g</w:t>
                            </w:r>
                          </w:p>
                          <w:p w14:paraId="449A45BC" w14:textId="0BAFFC0C" w:rsidR="00C4735D" w:rsidRPr="006D11B6" w:rsidRDefault="00C4735D" w:rsidP="001A090C">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0</w:t>
                            </w:r>
                          </w:p>
                          <w:p w14:paraId="677B610D" w14:textId="4974542A" w:rsidR="00C4735D" w:rsidRPr="001D68A3" w:rsidRDefault="00C4735D" w:rsidP="001A090C">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8 </w:t>
                            </w:r>
                            <w:r w:rsidRPr="006D11B6">
                              <w:rPr>
                                <w:rFonts w:ascii="Times New Roman" w:hAnsi="Times New Roman" w:cs="Times New Roman"/>
                                <w:sz w:val="24"/>
                                <w:szCs w:val="24"/>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2F1C95" id="Text Box 470" o:spid="_x0000_s1064" type="#_x0000_t202" style="position:absolute;margin-left:141pt;margin-top:0;width:151.15pt;height:157.8pt;z-index:251782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" filled="f" strokeweight=".5pt">
                <v:textbox>
                  <w:txbxContent>
                    <w:p w14:paraId="2E761203" w14:textId="7AB1B184" w:rsidR="00C4735D" w:rsidRPr="00A9079A" w:rsidRDefault="00C4735D" w:rsidP="001A090C">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Two Servings</w:t>
                      </w:r>
                    </w:p>
                    <w:p w14:paraId="029DC77F" w14:textId="77777777" w:rsidR="00C4735D" w:rsidRPr="006D11B6" w:rsidRDefault="00C4735D" w:rsidP="001A090C">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79FB14C5" w14:textId="5CB62518" w:rsidR="00C4735D" w:rsidRPr="006D11B6" w:rsidRDefault="00C4735D" w:rsidP="001A090C">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08</w:t>
                      </w:r>
                    </w:p>
                    <w:p w14:paraId="3058CE45" w14:textId="31D4EBA7" w:rsidR="00C4735D" w:rsidRPr="006D11B6" w:rsidRDefault="00C4735D" w:rsidP="001A090C">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 </w:t>
                      </w:r>
                      <w:r w:rsidRPr="006D11B6">
                        <w:rPr>
                          <w:rFonts w:ascii="Times New Roman" w:hAnsi="Times New Roman" w:cs="Times New Roman"/>
                          <w:sz w:val="24"/>
                          <w:szCs w:val="24"/>
                        </w:rPr>
                        <w:t>g</w:t>
                      </w:r>
                    </w:p>
                    <w:p w14:paraId="59EDEB7B" w14:textId="3A6CF6D3" w:rsidR="00C4735D" w:rsidRPr="006D11B6" w:rsidRDefault="00C4735D" w:rsidP="001A090C">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w:t>
                      </w:r>
                      <w:r w:rsidRPr="006D11B6">
                        <w:rPr>
                          <w:rFonts w:ascii="Times New Roman" w:hAnsi="Times New Roman" w:cs="Times New Roman"/>
                          <w:sz w:val="24"/>
                          <w:szCs w:val="24"/>
                        </w:rPr>
                        <w:t xml:space="preserve"> g</w:t>
                      </w:r>
                    </w:p>
                    <w:p w14:paraId="176FB34A" w14:textId="1FEFDD28" w:rsidR="00C4735D" w:rsidRPr="006D11B6" w:rsidRDefault="00C4735D" w:rsidP="001A090C">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060</w:t>
                      </w:r>
                      <w:r w:rsidRPr="006D11B6">
                        <w:rPr>
                          <w:rFonts w:ascii="Times New Roman" w:hAnsi="Times New Roman" w:cs="Times New Roman"/>
                          <w:sz w:val="24"/>
                          <w:szCs w:val="24"/>
                        </w:rPr>
                        <w:t xml:space="preserve"> </w:t>
                      </w:r>
                    </w:p>
                    <w:p w14:paraId="333DDD0C" w14:textId="28AAB979" w:rsidR="00C4735D" w:rsidRPr="006D11B6" w:rsidRDefault="00C4735D" w:rsidP="001A090C">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5 </w:t>
                      </w:r>
                      <w:r w:rsidRPr="006D11B6">
                        <w:rPr>
                          <w:rFonts w:ascii="Times New Roman" w:hAnsi="Times New Roman" w:cs="Times New Roman"/>
                          <w:sz w:val="24"/>
                          <w:szCs w:val="24"/>
                        </w:rPr>
                        <w:t>g</w:t>
                      </w:r>
                    </w:p>
                    <w:p w14:paraId="6755F3EB" w14:textId="16065322" w:rsidR="00C4735D" w:rsidRDefault="00C4735D" w:rsidP="001A090C">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9 </w:t>
                      </w:r>
                      <w:r w:rsidRPr="006D11B6">
                        <w:rPr>
                          <w:rFonts w:ascii="Times New Roman" w:hAnsi="Times New Roman" w:cs="Times New Roman"/>
                          <w:sz w:val="24"/>
                          <w:szCs w:val="24"/>
                        </w:rPr>
                        <w:t>g</w:t>
                      </w:r>
                    </w:p>
                    <w:p w14:paraId="449A45BC" w14:textId="0BAFFC0C" w:rsidR="00C4735D" w:rsidRPr="006D11B6" w:rsidRDefault="00C4735D" w:rsidP="001A090C">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0</w:t>
                      </w:r>
                    </w:p>
                    <w:p w14:paraId="677B610D" w14:textId="4974542A" w:rsidR="00C4735D" w:rsidRPr="001D68A3" w:rsidRDefault="00C4735D" w:rsidP="001A090C">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8 </w:t>
                      </w:r>
                      <w:r w:rsidRPr="006D11B6">
                        <w:rPr>
                          <w:rFonts w:ascii="Times New Roman" w:hAnsi="Times New Roman" w:cs="Times New Roman"/>
                          <w:sz w:val="24"/>
                          <w:szCs w:val="24"/>
                        </w:rPr>
                        <w:t>g</w:t>
                      </w:r>
                    </w:p>
                  </w:txbxContent>
                </v:textbox>
                <w10:wrap type="topAndBottom" anchorx="margin"/>
              </v:shape>
            </w:pict>
          </mc:Fallback>
        </mc:AlternateContent>
      </w:r>
      <w:r w:rsidR="009D6FE5" w:rsidRPr="002C36A6">
        <w:rPr>
          <w:b/>
          <w:bCs/>
          <w:color w:val="auto"/>
          <w:sz w:val="28"/>
          <w:szCs w:val="28"/>
        </w:rPr>
        <w:t>Split Pea Soup</w:t>
      </w:r>
    </w:p>
    <w:p w14:paraId="2BC8B3BA" w14:textId="16BFC473" w:rsidR="009D6FE5" w:rsidRPr="00C00155" w:rsidRDefault="009D6FE5" w:rsidP="009D6FE5">
      <w:pPr>
        <w:rPr>
          <w:rFonts w:ascii="Times New Roman" w:hAnsi="Times New Roman" w:cs="Times New Roman"/>
          <w:b/>
          <w:bCs/>
          <w:sz w:val="24"/>
          <w:szCs w:val="24"/>
        </w:rPr>
      </w:pPr>
      <w:r w:rsidRPr="00C00155">
        <w:rPr>
          <w:rFonts w:ascii="Times New Roman" w:hAnsi="Times New Roman" w:cs="Times New Roman"/>
          <w:b/>
          <w:bCs/>
          <w:sz w:val="24"/>
          <w:szCs w:val="24"/>
        </w:rPr>
        <w:t>Ingredients:</w:t>
      </w:r>
    </w:p>
    <w:p w14:paraId="612F7683" w14:textId="0EE439C1" w:rsidR="009D6FE5" w:rsidRDefault="009D6FE5" w:rsidP="00152460">
      <w:pPr>
        <w:pStyle w:val="ListParagraph"/>
        <w:numPr>
          <w:ilvl w:val="0"/>
          <w:numId w:val="36"/>
        </w:numPr>
      </w:pPr>
      <w:r>
        <w:t>2 c dried split green peas</w:t>
      </w:r>
    </w:p>
    <w:p w14:paraId="21EADF22" w14:textId="277B9C74" w:rsidR="009D6FE5" w:rsidRDefault="009D6FE5" w:rsidP="00152460">
      <w:pPr>
        <w:pStyle w:val="ListParagraph"/>
        <w:numPr>
          <w:ilvl w:val="0"/>
          <w:numId w:val="36"/>
        </w:numPr>
      </w:pPr>
      <w:r>
        <w:t>½ tsp celery seed</w:t>
      </w:r>
    </w:p>
    <w:p w14:paraId="4C2DD2ED" w14:textId="19746864" w:rsidR="009D6FE5" w:rsidRDefault="009D6FE5" w:rsidP="00152460">
      <w:pPr>
        <w:pStyle w:val="ListParagraph"/>
        <w:numPr>
          <w:ilvl w:val="0"/>
          <w:numId w:val="36"/>
        </w:numPr>
      </w:pPr>
      <w:r>
        <w:t>1 tbsp dried chopped onions</w:t>
      </w:r>
    </w:p>
    <w:p w14:paraId="21D595A1" w14:textId="2357B8EE" w:rsidR="009D6FE5" w:rsidRDefault="009D6FE5" w:rsidP="00152460">
      <w:pPr>
        <w:pStyle w:val="ListParagraph"/>
        <w:numPr>
          <w:ilvl w:val="0"/>
          <w:numId w:val="36"/>
        </w:numPr>
      </w:pPr>
      <w:r>
        <w:t>1 tbsp dried minced garlic</w:t>
      </w:r>
    </w:p>
    <w:p w14:paraId="775E490A" w14:textId="297AD4E5" w:rsidR="009D6FE5" w:rsidRDefault="009D6FE5" w:rsidP="00152460">
      <w:pPr>
        <w:pStyle w:val="ListParagraph"/>
        <w:numPr>
          <w:ilvl w:val="0"/>
          <w:numId w:val="36"/>
        </w:numPr>
      </w:pPr>
      <w:r>
        <w:t xml:space="preserve">1 bay leaf </w:t>
      </w:r>
    </w:p>
    <w:p w14:paraId="473D5101" w14:textId="40E4C363" w:rsidR="009D6FE5" w:rsidRDefault="009D6FE5" w:rsidP="00152460">
      <w:pPr>
        <w:pStyle w:val="ListParagraph"/>
        <w:numPr>
          <w:ilvl w:val="0"/>
          <w:numId w:val="36"/>
        </w:numPr>
      </w:pPr>
      <w:r>
        <w:t>1 chicken bouillon cube</w:t>
      </w:r>
    </w:p>
    <w:p w14:paraId="23287353" w14:textId="77777777" w:rsidR="009D6FE5" w:rsidRPr="009D6FE5" w:rsidRDefault="009D6FE5" w:rsidP="009D6FE5">
      <w:pPr>
        <w:pStyle w:val="ListParagraph"/>
      </w:pPr>
    </w:p>
    <w:p w14:paraId="16ADE5A9" w14:textId="04829434" w:rsidR="009D6FE5" w:rsidRPr="00C00155" w:rsidRDefault="009D6FE5" w:rsidP="009D6FE5">
      <w:pPr>
        <w:rPr>
          <w:rFonts w:ascii="Times New Roman" w:hAnsi="Times New Roman" w:cs="Times New Roman"/>
          <w:b/>
          <w:bCs/>
          <w:sz w:val="24"/>
          <w:szCs w:val="24"/>
        </w:rPr>
      </w:pPr>
      <w:r w:rsidRPr="00C00155">
        <w:rPr>
          <w:rFonts w:ascii="Times New Roman" w:hAnsi="Times New Roman" w:cs="Times New Roman"/>
          <w:b/>
          <w:bCs/>
          <w:sz w:val="24"/>
          <w:szCs w:val="24"/>
        </w:rPr>
        <w:t>Directions:</w:t>
      </w:r>
      <w:r w:rsidR="00C00155" w:rsidRPr="00C00155">
        <w:rPr>
          <w:rFonts w:ascii="Times New Roman" w:hAnsi="Times New Roman" w:cs="Times New Roman"/>
          <w:b/>
          <w:bCs/>
          <w:sz w:val="24"/>
          <w:szCs w:val="24"/>
        </w:rPr>
        <w:t xml:space="preserve"> </w:t>
      </w:r>
    </w:p>
    <w:p w14:paraId="068F4207" w14:textId="747DFC36" w:rsidR="009D6FE5" w:rsidRDefault="009D6FE5" w:rsidP="00152460">
      <w:pPr>
        <w:pStyle w:val="ListParagraph"/>
        <w:numPr>
          <w:ilvl w:val="0"/>
          <w:numId w:val="37"/>
        </w:numPr>
      </w:pPr>
      <w:r>
        <w:t>Layer all ingredients in a mason jar and seal to store</w:t>
      </w:r>
    </w:p>
    <w:p w14:paraId="2041A625" w14:textId="727D431F" w:rsidR="009D6FE5" w:rsidRDefault="009D6FE5" w:rsidP="00152460">
      <w:pPr>
        <w:pStyle w:val="ListParagraph"/>
        <w:numPr>
          <w:ilvl w:val="0"/>
          <w:numId w:val="37"/>
        </w:numPr>
      </w:pPr>
      <w:r>
        <w:t>When ready to prepare, place all ingredients into four cups of water in a saucepan</w:t>
      </w:r>
    </w:p>
    <w:p w14:paraId="4A84F246" w14:textId="4FCC13F3" w:rsidR="009D6FE5" w:rsidRDefault="009D6FE5" w:rsidP="00152460">
      <w:pPr>
        <w:pStyle w:val="ListParagraph"/>
        <w:numPr>
          <w:ilvl w:val="0"/>
          <w:numId w:val="37"/>
        </w:numPr>
      </w:pPr>
      <w:r>
        <w:t xml:space="preserve">Bring to a boil over high heat and reduce to low </w:t>
      </w:r>
      <w:r w:rsidR="007E52A4">
        <w:t>after</w:t>
      </w:r>
    </w:p>
    <w:p w14:paraId="63261EAD" w14:textId="2B1ABA22" w:rsidR="007E52A4" w:rsidRDefault="007E52A4" w:rsidP="00152460">
      <w:pPr>
        <w:pStyle w:val="ListParagraph"/>
        <w:numPr>
          <w:ilvl w:val="0"/>
          <w:numId w:val="37"/>
        </w:numPr>
      </w:pPr>
      <w:r>
        <w:t>Simmer the peas until tender ~30 minutes</w:t>
      </w:r>
    </w:p>
    <w:p w14:paraId="34AD494C" w14:textId="2FF84D44" w:rsidR="007E52A4" w:rsidRDefault="007E52A4" w:rsidP="00152460">
      <w:pPr>
        <w:pStyle w:val="ListParagraph"/>
        <w:numPr>
          <w:ilvl w:val="0"/>
          <w:numId w:val="37"/>
        </w:numPr>
      </w:pPr>
      <w:r>
        <w:t>Remove and discard the bay leaf</w:t>
      </w:r>
    </w:p>
    <w:p w14:paraId="63B8F90D" w14:textId="77777777" w:rsidR="00716669" w:rsidRPr="009D6FE5" w:rsidRDefault="00716669" w:rsidP="00716669">
      <w:pPr>
        <w:pStyle w:val="ListParagraph"/>
      </w:pPr>
    </w:p>
    <w:p w14:paraId="09B4EFDC" w14:textId="1901C742" w:rsidR="009D6FE5" w:rsidRDefault="009D6FE5" w:rsidP="009D6FE5">
      <w:pPr>
        <w:rPr>
          <w:rFonts w:ascii="Times New Roman" w:hAnsi="Times New Roman" w:cs="Times New Roman"/>
          <w:sz w:val="24"/>
          <w:szCs w:val="24"/>
        </w:rPr>
      </w:pPr>
      <w:r>
        <w:rPr>
          <w:rFonts w:ascii="Times New Roman" w:hAnsi="Times New Roman" w:cs="Times New Roman"/>
          <w:sz w:val="24"/>
          <w:szCs w:val="24"/>
        </w:rPr>
        <w:t>This is a great shelf</w:t>
      </w:r>
      <w:r w:rsidR="00C00155">
        <w:rPr>
          <w:rFonts w:ascii="Times New Roman" w:hAnsi="Times New Roman" w:cs="Times New Roman"/>
          <w:sz w:val="24"/>
          <w:szCs w:val="24"/>
        </w:rPr>
        <w:t>-</w:t>
      </w:r>
      <w:r>
        <w:rPr>
          <w:rFonts w:ascii="Times New Roman" w:hAnsi="Times New Roman" w:cs="Times New Roman"/>
          <w:sz w:val="24"/>
          <w:szCs w:val="24"/>
        </w:rPr>
        <w:t>stable emergency meal!</w:t>
      </w:r>
      <w:r w:rsidR="00C00155">
        <w:rPr>
          <w:rFonts w:ascii="Times New Roman" w:hAnsi="Times New Roman" w:cs="Times New Roman"/>
          <w:sz w:val="24"/>
          <w:szCs w:val="24"/>
        </w:rPr>
        <w:t xml:space="preserve"> </w:t>
      </w:r>
    </w:p>
    <w:p w14:paraId="69EA947F" w14:textId="52A15B19" w:rsidR="007E52A4" w:rsidRPr="002C36A6" w:rsidRDefault="00C00155" w:rsidP="002C36A6">
      <w:pPr>
        <w:pStyle w:val="Heading2"/>
        <w:rPr>
          <w:b/>
          <w:bCs/>
          <w:sz w:val="28"/>
          <w:szCs w:val="28"/>
        </w:rPr>
      </w:pPr>
      <w:bookmarkStart w:id="36" w:name="_Butternut_Squash_Soup"/>
      <w:bookmarkEnd w:id="36"/>
      <w:r w:rsidRPr="002C36A6">
        <w:rPr>
          <w:rFonts w:ascii="Helvetica" w:hAnsi="Helvetica" w:cs="Helvetica"/>
          <w:b/>
          <w:bCs/>
          <w:noProof/>
          <w:color w:val="auto"/>
          <w:sz w:val="28"/>
          <w:szCs w:val="28"/>
        </w:rPr>
        <w:lastRenderedPageBreak/>
        <w:drawing>
          <wp:anchor distT="0" distB="0" distL="114300" distR="114300" simplePos="0" relativeHeight="251736064" behindDoc="0" locked="0" layoutInCell="1" allowOverlap="1" wp14:anchorId="56BBDB26" wp14:editId="35E25FB3">
            <wp:simplePos x="0" y="0"/>
            <wp:positionH relativeFrom="column">
              <wp:posOffset>596900</wp:posOffset>
            </wp:positionH>
            <wp:positionV relativeFrom="paragraph">
              <wp:posOffset>556895</wp:posOffset>
            </wp:positionV>
            <wp:extent cx="2492375" cy="2412365"/>
            <wp:effectExtent l="154305" t="169545" r="157480" b="157480"/>
            <wp:wrapTopAndBottom/>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l="12964" r="9553"/>
                    <a:stretch/>
                  </pic:blipFill>
                  <pic:spPr bwMode="auto">
                    <a:xfrm rot="5400000">
                      <a:off x="0" y="0"/>
                      <a:ext cx="2492375" cy="2412365"/>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E52A4" w:rsidRPr="002C36A6">
        <w:rPr>
          <w:b/>
          <w:bCs/>
          <w:color w:val="auto"/>
          <w:sz w:val="28"/>
          <w:szCs w:val="28"/>
        </w:rPr>
        <w:t>Butternut Squash Soup</w:t>
      </w:r>
    </w:p>
    <w:p w14:paraId="5341E027" w14:textId="39DB00ED" w:rsidR="007E52A4" w:rsidRPr="007E52A4" w:rsidRDefault="007E52A4" w:rsidP="007E52A4">
      <w:pPr>
        <w:jc w:val="center"/>
        <w:rPr>
          <w:rFonts w:ascii="Times New Roman" w:hAnsi="Times New Roman" w:cs="Times New Roman"/>
          <w:i/>
          <w:iCs/>
          <w:sz w:val="18"/>
          <w:szCs w:val="18"/>
        </w:rPr>
      </w:pPr>
      <w:r w:rsidRPr="007E52A4">
        <w:rPr>
          <w:rFonts w:ascii="Times New Roman" w:hAnsi="Times New Roman" w:cs="Times New Roman"/>
          <w:i/>
          <w:iCs/>
          <w:sz w:val="18"/>
          <w:szCs w:val="18"/>
        </w:rPr>
        <w:t>Photo by Pam VanKampen</w:t>
      </w:r>
    </w:p>
    <w:p w14:paraId="21469F37" w14:textId="77777777" w:rsidR="007E52A4" w:rsidRPr="00C00155" w:rsidRDefault="007E52A4" w:rsidP="007E52A4">
      <w:pPr>
        <w:rPr>
          <w:rFonts w:ascii="Times New Roman" w:hAnsi="Times New Roman" w:cs="Times New Roman"/>
          <w:b/>
          <w:sz w:val="24"/>
          <w:szCs w:val="24"/>
        </w:rPr>
      </w:pPr>
      <w:r w:rsidRPr="00C00155">
        <w:rPr>
          <w:rFonts w:ascii="Times New Roman" w:hAnsi="Times New Roman" w:cs="Times New Roman"/>
          <w:b/>
          <w:sz w:val="24"/>
          <w:szCs w:val="24"/>
        </w:rPr>
        <w:t>Ingredients:</w:t>
      </w:r>
    </w:p>
    <w:p w14:paraId="2D56C71D" w14:textId="77777777" w:rsidR="007E52A4" w:rsidRPr="007E52A4" w:rsidRDefault="007E52A4" w:rsidP="00152460">
      <w:pPr>
        <w:pStyle w:val="ListParagraph"/>
        <w:numPr>
          <w:ilvl w:val="0"/>
          <w:numId w:val="38"/>
        </w:numPr>
        <w:spacing w:line="312" w:lineRule="atLeast"/>
      </w:pPr>
      <w:r w:rsidRPr="007E52A4">
        <w:t>1 small butternut squash (cut in half)</w:t>
      </w:r>
    </w:p>
    <w:p w14:paraId="75217DF8" w14:textId="77777777" w:rsidR="007E52A4" w:rsidRPr="007E52A4" w:rsidRDefault="007E52A4" w:rsidP="00152460">
      <w:pPr>
        <w:pStyle w:val="ListParagraph"/>
        <w:numPr>
          <w:ilvl w:val="0"/>
          <w:numId w:val="38"/>
        </w:numPr>
        <w:spacing w:line="312" w:lineRule="atLeast"/>
      </w:pPr>
      <w:r w:rsidRPr="007E52A4">
        <w:t>1 apple, peeled and cut into cubes</w:t>
      </w:r>
    </w:p>
    <w:p w14:paraId="20EA9C84" w14:textId="77777777" w:rsidR="007E52A4" w:rsidRPr="007E52A4" w:rsidRDefault="007E52A4" w:rsidP="00152460">
      <w:pPr>
        <w:pStyle w:val="ListParagraph"/>
        <w:numPr>
          <w:ilvl w:val="0"/>
          <w:numId w:val="38"/>
        </w:numPr>
        <w:spacing w:line="312" w:lineRule="atLeast"/>
      </w:pPr>
      <w:r w:rsidRPr="007E52A4">
        <w:t xml:space="preserve">1 small yellow onion, diced </w:t>
      </w:r>
    </w:p>
    <w:p w14:paraId="63832C86" w14:textId="252AB41D" w:rsidR="007E52A4" w:rsidRPr="007E52A4" w:rsidRDefault="007E52A4" w:rsidP="00152460">
      <w:pPr>
        <w:pStyle w:val="ListParagraph"/>
        <w:numPr>
          <w:ilvl w:val="0"/>
          <w:numId w:val="38"/>
        </w:numPr>
        <w:spacing w:line="312" w:lineRule="atLeast"/>
      </w:pPr>
      <w:r w:rsidRPr="007E52A4">
        <w:t xml:space="preserve">1 </w:t>
      </w:r>
      <w:r w:rsidR="007D28A0">
        <w:t>tbsp</w:t>
      </w:r>
      <w:r w:rsidRPr="007E52A4">
        <w:t xml:space="preserve"> olive oil</w:t>
      </w:r>
    </w:p>
    <w:p w14:paraId="3A4FEFD7" w14:textId="4C3C08D3" w:rsidR="007E52A4" w:rsidRPr="007E52A4" w:rsidRDefault="007D28A0" w:rsidP="00152460">
      <w:pPr>
        <w:pStyle w:val="ListParagraph"/>
        <w:numPr>
          <w:ilvl w:val="0"/>
          <w:numId w:val="38"/>
        </w:numPr>
        <w:spacing w:line="312" w:lineRule="atLeast"/>
      </w:pPr>
      <w:r>
        <w:t>¼ tsp</w:t>
      </w:r>
      <w:r w:rsidR="007E52A4" w:rsidRPr="007E52A4">
        <w:t xml:space="preserve"> salt</w:t>
      </w:r>
    </w:p>
    <w:p w14:paraId="27B0D8CF" w14:textId="7ED5B6AF" w:rsidR="007E52A4" w:rsidRPr="007E52A4" w:rsidRDefault="007E52A4" w:rsidP="00152460">
      <w:pPr>
        <w:pStyle w:val="ListParagraph"/>
        <w:numPr>
          <w:ilvl w:val="0"/>
          <w:numId w:val="38"/>
        </w:numPr>
        <w:spacing w:line="312" w:lineRule="atLeast"/>
      </w:pPr>
      <w:r w:rsidRPr="007E52A4">
        <w:t>½ c low-sodium vegetable broth</w:t>
      </w:r>
    </w:p>
    <w:p w14:paraId="467A3E89" w14:textId="6EC2E4CD" w:rsidR="007E52A4" w:rsidRPr="007E52A4" w:rsidRDefault="007E52A4" w:rsidP="00152460">
      <w:pPr>
        <w:pStyle w:val="ListParagraph"/>
        <w:numPr>
          <w:ilvl w:val="0"/>
          <w:numId w:val="38"/>
        </w:numPr>
        <w:spacing w:line="312" w:lineRule="atLeast"/>
      </w:pPr>
      <w:r w:rsidRPr="007E52A4">
        <w:t>½ c low-fat milk</w:t>
      </w:r>
    </w:p>
    <w:p w14:paraId="5ABDF698" w14:textId="77777777" w:rsidR="007E52A4" w:rsidRPr="007E52A4" w:rsidRDefault="007E52A4" w:rsidP="00152460">
      <w:pPr>
        <w:pStyle w:val="ListParagraph"/>
        <w:numPr>
          <w:ilvl w:val="0"/>
          <w:numId w:val="38"/>
        </w:numPr>
        <w:spacing w:line="312" w:lineRule="atLeast"/>
      </w:pPr>
      <w:r w:rsidRPr="007E52A4">
        <w:t>Seasonings of your choice</w:t>
      </w:r>
    </w:p>
    <w:p w14:paraId="19CBFD40" w14:textId="487E308A" w:rsidR="007E52A4" w:rsidRDefault="007E52A4" w:rsidP="007E52A4">
      <w:pPr>
        <w:rPr>
          <w:rFonts w:ascii="Times New Roman" w:hAnsi="Times New Roman" w:cs="Times New Roman"/>
          <w:sz w:val="24"/>
          <w:szCs w:val="24"/>
        </w:rPr>
      </w:pPr>
    </w:p>
    <w:p w14:paraId="2C190828" w14:textId="6C840ADF" w:rsidR="00C00155" w:rsidRDefault="00C00155" w:rsidP="007E52A4">
      <w:pPr>
        <w:rPr>
          <w:rFonts w:ascii="Times New Roman" w:hAnsi="Times New Roman" w:cs="Times New Roman"/>
          <w:sz w:val="24"/>
          <w:szCs w:val="24"/>
        </w:rPr>
      </w:pPr>
    </w:p>
    <w:p w14:paraId="71056AEB" w14:textId="70A58AD5" w:rsidR="007E52A4" w:rsidRPr="00C00155" w:rsidRDefault="007E52A4" w:rsidP="007E52A4">
      <w:pPr>
        <w:rPr>
          <w:rFonts w:ascii="Times New Roman" w:hAnsi="Times New Roman" w:cs="Times New Roman"/>
          <w:b/>
          <w:bCs/>
          <w:sz w:val="24"/>
          <w:szCs w:val="24"/>
        </w:rPr>
      </w:pPr>
      <w:r w:rsidRPr="00C00155">
        <w:rPr>
          <w:rFonts w:ascii="Times New Roman" w:hAnsi="Times New Roman" w:cs="Times New Roman"/>
          <w:b/>
          <w:bCs/>
          <w:sz w:val="24"/>
          <w:szCs w:val="24"/>
        </w:rPr>
        <w:lastRenderedPageBreak/>
        <w:t>Directions:</w:t>
      </w:r>
    </w:p>
    <w:p w14:paraId="75F15BE3" w14:textId="4A374F46" w:rsidR="007E52A4" w:rsidRPr="007E52A4" w:rsidRDefault="007E52A4" w:rsidP="00152460">
      <w:pPr>
        <w:numPr>
          <w:ilvl w:val="0"/>
          <w:numId w:val="39"/>
        </w:numPr>
        <w:spacing w:after="120" w:line="240" w:lineRule="auto"/>
        <w:rPr>
          <w:rStyle w:val="Strong"/>
          <w:rFonts w:ascii="Times New Roman" w:hAnsi="Times New Roman" w:cs="Times New Roman"/>
          <w:b w:val="0"/>
          <w:bCs w:val="0"/>
          <w:sz w:val="24"/>
          <w:szCs w:val="24"/>
        </w:rPr>
      </w:pPr>
      <w:r w:rsidRPr="007E52A4">
        <w:rPr>
          <w:rStyle w:val="Strong"/>
          <w:rFonts w:ascii="Times New Roman" w:hAnsi="Times New Roman" w:cs="Times New Roman"/>
          <w:b w:val="0"/>
          <w:bCs w:val="0"/>
          <w:sz w:val="24"/>
          <w:szCs w:val="24"/>
        </w:rPr>
        <w:t>Preheat oven to 400</w:t>
      </w:r>
      <w:r w:rsidRPr="007E52A4">
        <w:rPr>
          <w:rStyle w:val="Strong"/>
          <w:rFonts w:ascii="Times New Roman" w:hAnsi="Times New Roman" w:cs="Times New Roman"/>
          <w:b w:val="0"/>
          <w:bCs w:val="0"/>
          <w:sz w:val="24"/>
          <w:szCs w:val="24"/>
        </w:rPr>
        <w:sym w:font="Symbol" w:char="F0B0"/>
      </w:r>
      <w:r w:rsidRPr="007E52A4">
        <w:rPr>
          <w:rStyle w:val="Strong"/>
          <w:rFonts w:ascii="Times New Roman" w:hAnsi="Times New Roman" w:cs="Times New Roman"/>
          <w:b w:val="0"/>
          <w:bCs w:val="0"/>
          <w:sz w:val="24"/>
          <w:szCs w:val="24"/>
        </w:rPr>
        <w:t>F</w:t>
      </w:r>
    </w:p>
    <w:p w14:paraId="19B75886" w14:textId="77777777" w:rsidR="00716669" w:rsidRDefault="007E52A4" w:rsidP="00152460">
      <w:pPr>
        <w:numPr>
          <w:ilvl w:val="0"/>
          <w:numId w:val="39"/>
        </w:numPr>
        <w:spacing w:after="120" w:line="240" w:lineRule="auto"/>
        <w:rPr>
          <w:rStyle w:val="Strong"/>
          <w:rFonts w:ascii="Times New Roman" w:hAnsi="Times New Roman" w:cs="Times New Roman"/>
          <w:b w:val="0"/>
          <w:bCs w:val="0"/>
          <w:sz w:val="24"/>
          <w:szCs w:val="24"/>
        </w:rPr>
      </w:pPr>
      <w:r w:rsidRPr="007E52A4">
        <w:rPr>
          <w:rStyle w:val="Strong"/>
          <w:rFonts w:ascii="Times New Roman" w:hAnsi="Times New Roman" w:cs="Times New Roman"/>
          <w:b w:val="0"/>
          <w:bCs w:val="0"/>
          <w:sz w:val="24"/>
          <w:szCs w:val="24"/>
        </w:rPr>
        <w:t>Place the butternut squash and apple pieces on a baking sheet and roast in the oven</w:t>
      </w:r>
    </w:p>
    <w:p w14:paraId="475F0581" w14:textId="07A61B12" w:rsidR="007E52A4" w:rsidRPr="007E52A4" w:rsidRDefault="007E52A4" w:rsidP="00152460">
      <w:pPr>
        <w:numPr>
          <w:ilvl w:val="0"/>
          <w:numId w:val="39"/>
        </w:numPr>
        <w:spacing w:after="120" w:line="240" w:lineRule="auto"/>
        <w:rPr>
          <w:rStyle w:val="Strong"/>
          <w:rFonts w:ascii="Times New Roman" w:hAnsi="Times New Roman" w:cs="Times New Roman"/>
          <w:b w:val="0"/>
          <w:bCs w:val="0"/>
          <w:sz w:val="24"/>
          <w:szCs w:val="24"/>
        </w:rPr>
      </w:pPr>
      <w:r w:rsidRPr="007E52A4">
        <w:rPr>
          <w:rStyle w:val="Strong"/>
          <w:rFonts w:ascii="Times New Roman" w:hAnsi="Times New Roman" w:cs="Times New Roman"/>
          <w:b w:val="0"/>
          <w:bCs w:val="0"/>
          <w:sz w:val="24"/>
          <w:szCs w:val="24"/>
        </w:rPr>
        <w:t>Remove the apple pieces after 20 minutes, or when soft</w:t>
      </w:r>
    </w:p>
    <w:p w14:paraId="23631163" w14:textId="48E29140" w:rsidR="007E52A4" w:rsidRPr="007E52A4" w:rsidRDefault="007E52A4" w:rsidP="00152460">
      <w:pPr>
        <w:numPr>
          <w:ilvl w:val="0"/>
          <w:numId w:val="39"/>
        </w:numPr>
        <w:spacing w:after="120" w:line="240" w:lineRule="auto"/>
        <w:rPr>
          <w:rStyle w:val="Strong"/>
          <w:rFonts w:ascii="Times New Roman" w:hAnsi="Times New Roman" w:cs="Times New Roman"/>
          <w:b w:val="0"/>
          <w:bCs w:val="0"/>
          <w:sz w:val="24"/>
          <w:szCs w:val="24"/>
        </w:rPr>
      </w:pPr>
      <w:r w:rsidRPr="007E52A4">
        <w:rPr>
          <w:rStyle w:val="Strong"/>
          <w:rFonts w:ascii="Times New Roman" w:hAnsi="Times New Roman" w:cs="Times New Roman"/>
          <w:b w:val="0"/>
          <w:bCs w:val="0"/>
          <w:sz w:val="24"/>
          <w:szCs w:val="24"/>
        </w:rPr>
        <w:t>While the squash continues cooking, sauté diced onions, olive oil</w:t>
      </w:r>
      <w:r w:rsidR="00E92460">
        <w:rPr>
          <w:rStyle w:val="Strong"/>
          <w:rFonts w:ascii="Times New Roman" w:hAnsi="Times New Roman" w:cs="Times New Roman"/>
          <w:b w:val="0"/>
          <w:bCs w:val="0"/>
          <w:sz w:val="24"/>
          <w:szCs w:val="24"/>
        </w:rPr>
        <w:t>,</w:t>
      </w:r>
      <w:r w:rsidRPr="007E52A4">
        <w:rPr>
          <w:rStyle w:val="Strong"/>
          <w:rFonts w:ascii="Times New Roman" w:hAnsi="Times New Roman" w:cs="Times New Roman"/>
          <w:b w:val="0"/>
          <w:bCs w:val="0"/>
          <w:sz w:val="24"/>
          <w:szCs w:val="24"/>
        </w:rPr>
        <w:t xml:space="preserve"> and salt in a pan over medium-low heat. Stir occasionally; cook until onions are soft, about 5 minutes</w:t>
      </w:r>
      <w:r w:rsidR="00716669">
        <w:rPr>
          <w:rStyle w:val="Strong"/>
          <w:rFonts w:ascii="Times New Roman" w:hAnsi="Times New Roman" w:cs="Times New Roman"/>
          <w:b w:val="0"/>
          <w:bCs w:val="0"/>
          <w:sz w:val="24"/>
          <w:szCs w:val="24"/>
        </w:rPr>
        <w:t>.</w:t>
      </w:r>
    </w:p>
    <w:p w14:paraId="31A2962F" w14:textId="77777777" w:rsidR="00716669" w:rsidRDefault="007E52A4" w:rsidP="00152460">
      <w:pPr>
        <w:numPr>
          <w:ilvl w:val="0"/>
          <w:numId w:val="39"/>
        </w:numPr>
        <w:spacing w:after="120" w:line="240" w:lineRule="auto"/>
        <w:rPr>
          <w:rStyle w:val="Strong"/>
          <w:rFonts w:ascii="Times New Roman" w:hAnsi="Times New Roman" w:cs="Times New Roman"/>
          <w:b w:val="0"/>
          <w:bCs w:val="0"/>
          <w:sz w:val="24"/>
          <w:szCs w:val="24"/>
        </w:rPr>
      </w:pPr>
      <w:r w:rsidRPr="007E52A4">
        <w:rPr>
          <w:rStyle w:val="Strong"/>
          <w:rFonts w:ascii="Times New Roman" w:hAnsi="Times New Roman" w:cs="Times New Roman"/>
          <w:b w:val="0"/>
          <w:bCs w:val="0"/>
          <w:sz w:val="24"/>
          <w:szCs w:val="24"/>
        </w:rPr>
        <w:t>Remove the squash after it has cooked, 40 minutes in total, or when soft</w:t>
      </w:r>
    </w:p>
    <w:p w14:paraId="2A9ECF8B" w14:textId="5017C325" w:rsidR="007E52A4" w:rsidRPr="007E52A4" w:rsidRDefault="007E52A4" w:rsidP="00152460">
      <w:pPr>
        <w:numPr>
          <w:ilvl w:val="0"/>
          <w:numId w:val="39"/>
        </w:numPr>
        <w:spacing w:after="120" w:line="240" w:lineRule="auto"/>
        <w:rPr>
          <w:rStyle w:val="Strong"/>
          <w:rFonts w:ascii="Times New Roman" w:hAnsi="Times New Roman" w:cs="Times New Roman"/>
          <w:b w:val="0"/>
          <w:bCs w:val="0"/>
          <w:sz w:val="24"/>
          <w:szCs w:val="24"/>
        </w:rPr>
      </w:pPr>
      <w:r w:rsidRPr="007E52A4">
        <w:rPr>
          <w:rStyle w:val="Strong"/>
          <w:rFonts w:ascii="Times New Roman" w:hAnsi="Times New Roman" w:cs="Times New Roman"/>
          <w:b w:val="0"/>
          <w:bCs w:val="0"/>
          <w:sz w:val="24"/>
          <w:szCs w:val="24"/>
        </w:rPr>
        <w:t>Carefully cut the squash in half or quarters; set aside to cool for about 10 minutes</w:t>
      </w:r>
    </w:p>
    <w:p w14:paraId="298CD366" w14:textId="36EB1267" w:rsidR="007E52A4" w:rsidRPr="007E52A4" w:rsidRDefault="007E52A4" w:rsidP="00152460">
      <w:pPr>
        <w:numPr>
          <w:ilvl w:val="0"/>
          <w:numId w:val="39"/>
        </w:numPr>
        <w:spacing w:after="120" w:line="240" w:lineRule="auto"/>
        <w:rPr>
          <w:rStyle w:val="Strong"/>
          <w:rFonts w:ascii="Times New Roman" w:hAnsi="Times New Roman" w:cs="Times New Roman"/>
          <w:b w:val="0"/>
          <w:bCs w:val="0"/>
          <w:sz w:val="24"/>
          <w:szCs w:val="24"/>
        </w:rPr>
      </w:pPr>
      <w:r w:rsidRPr="007E52A4">
        <w:rPr>
          <w:rStyle w:val="Strong"/>
          <w:rFonts w:ascii="Times New Roman" w:hAnsi="Times New Roman" w:cs="Times New Roman"/>
          <w:b w:val="0"/>
          <w:bCs w:val="0"/>
          <w:sz w:val="24"/>
          <w:szCs w:val="24"/>
        </w:rPr>
        <w:t>Add cooked onions and vegetable broth to a blender, and puree until smooth</w:t>
      </w:r>
    </w:p>
    <w:p w14:paraId="14E74961" w14:textId="4B265F2A" w:rsidR="00716669" w:rsidRDefault="00C00155" w:rsidP="00152460">
      <w:pPr>
        <w:numPr>
          <w:ilvl w:val="0"/>
          <w:numId w:val="39"/>
        </w:numPr>
        <w:spacing w:after="120" w:line="240" w:lineRule="auto"/>
        <w:rPr>
          <w:rStyle w:val="Strong"/>
          <w:rFonts w:ascii="Times New Roman" w:hAnsi="Times New Roman" w:cs="Times New Roman"/>
          <w:b w:val="0"/>
          <w:bCs w:val="0"/>
          <w:sz w:val="24"/>
          <w:szCs w:val="24"/>
        </w:rPr>
      </w:pPr>
      <w:r>
        <w:rPr>
          <w:noProof/>
        </w:rPr>
        <mc:AlternateContent>
          <mc:Choice Requires="wps">
            <w:drawing>
              <wp:anchor distT="0" distB="0" distL="114300" distR="114300" simplePos="0" relativeHeight="251784192" behindDoc="0" locked="0" layoutInCell="1" allowOverlap="1" wp14:anchorId="56A0F4A4" wp14:editId="7169D45D">
                <wp:simplePos x="0" y="0"/>
                <wp:positionH relativeFrom="margin">
                  <wp:posOffset>2019300</wp:posOffset>
                </wp:positionH>
                <wp:positionV relativeFrom="paragraph">
                  <wp:posOffset>80645</wp:posOffset>
                </wp:positionV>
                <wp:extent cx="1828800" cy="1828800"/>
                <wp:effectExtent l="0" t="0" r="19685" b="24765"/>
                <wp:wrapSquare wrapText="bothSides"/>
                <wp:docPr id="471" name="Text Box 47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0831EBDA" w14:textId="68B77B73" w:rsidR="00C4735D" w:rsidRPr="00A9079A" w:rsidRDefault="00C4735D" w:rsidP="007D28A0">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One</w:t>
                            </w:r>
                            <w:r w:rsidRPr="00A9079A">
                              <w:rPr>
                                <w:rFonts w:ascii="Times New Roman" w:hAnsi="Times New Roman" w:cs="Times New Roman"/>
                                <w:b/>
                                <w:sz w:val="24"/>
                                <w:szCs w:val="24"/>
                              </w:rPr>
                              <w:t xml:space="preserve"> Serving</w:t>
                            </w:r>
                          </w:p>
                          <w:p w14:paraId="7E31C0D1" w14:textId="77777777" w:rsidR="00C4735D" w:rsidRPr="006D11B6" w:rsidRDefault="00C4735D" w:rsidP="007D28A0">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55BEFBB9" w14:textId="08B41E44" w:rsidR="00C4735D" w:rsidRPr="006D11B6" w:rsidRDefault="00C4735D" w:rsidP="007D28A0">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510</w:t>
                            </w:r>
                          </w:p>
                          <w:p w14:paraId="52A4647F" w14:textId="77777777" w:rsidR="00C4735D" w:rsidRDefault="00C4735D" w:rsidP="007D28A0">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5 </w:t>
                            </w:r>
                            <w:r w:rsidRPr="006D11B6">
                              <w:rPr>
                                <w:rFonts w:ascii="Times New Roman" w:hAnsi="Times New Roman" w:cs="Times New Roman"/>
                                <w:sz w:val="24"/>
                                <w:szCs w:val="24"/>
                              </w:rPr>
                              <w:t>g</w:t>
                            </w:r>
                          </w:p>
                          <w:p w14:paraId="189D787A" w14:textId="212CE6F1" w:rsidR="00C4735D" w:rsidRPr="006D11B6" w:rsidRDefault="00C4735D" w:rsidP="007D28A0">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w:t>
                            </w:r>
                            <w:r w:rsidRPr="006D11B6">
                              <w:rPr>
                                <w:rFonts w:ascii="Times New Roman" w:hAnsi="Times New Roman" w:cs="Times New Roman"/>
                                <w:sz w:val="24"/>
                                <w:szCs w:val="24"/>
                              </w:rPr>
                              <w:t xml:space="preserve"> g</w:t>
                            </w:r>
                          </w:p>
                          <w:p w14:paraId="6C23B19D" w14:textId="1A8792B1" w:rsidR="00C4735D" w:rsidRPr="006D11B6" w:rsidRDefault="00C4735D" w:rsidP="007D28A0">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735</w:t>
                            </w:r>
                          </w:p>
                          <w:p w14:paraId="3061D750" w14:textId="0E588664" w:rsidR="00C4735D" w:rsidRPr="006D11B6" w:rsidRDefault="00C4735D" w:rsidP="007D28A0">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2 </w:t>
                            </w:r>
                            <w:r w:rsidRPr="006D11B6">
                              <w:rPr>
                                <w:rFonts w:ascii="Times New Roman" w:hAnsi="Times New Roman" w:cs="Times New Roman"/>
                                <w:sz w:val="24"/>
                                <w:szCs w:val="24"/>
                              </w:rPr>
                              <w:t>g</w:t>
                            </w:r>
                          </w:p>
                          <w:p w14:paraId="348DD488" w14:textId="0B015643" w:rsidR="00C4735D" w:rsidRDefault="00C4735D" w:rsidP="007D28A0">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40 </w:t>
                            </w:r>
                            <w:r w:rsidRPr="006D11B6">
                              <w:rPr>
                                <w:rFonts w:ascii="Times New Roman" w:hAnsi="Times New Roman" w:cs="Times New Roman"/>
                                <w:sz w:val="24"/>
                                <w:szCs w:val="24"/>
                              </w:rPr>
                              <w:t>g</w:t>
                            </w:r>
                          </w:p>
                          <w:p w14:paraId="4D57033C" w14:textId="3250231D" w:rsidR="00C4735D" w:rsidRPr="006D11B6" w:rsidRDefault="00C4735D" w:rsidP="007D28A0">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2</w:t>
                            </w:r>
                          </w:p>
                          <w:p w14:paraId="401F2F49" w14:textId="440731CC" w:rsidR="00C4735D" w:rsidRPr="001D68A3" w:rsidRDefault="00C4735D" w:rsidP="007D28A0">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0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6A0F4A4" id="Text Box 471" o:spid="_x0000_s1065" type="#_x0000_t202" style="position:absolute;left:0;text-align:left;margin-left:159pt;margin-top:6.35pt;width:2in;height:2in;z-index:251784192;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" filled="f" strokeweight=".5pt">
                <v:textbox style="mso-fit-shape-to-text:t">
                  <w:txbxContent>
                    <w:p w14:paraId="0831EBDA" w14:textId="68B77B73" w:rsidR="00C4735D" w:rsidRPr="00A9079A" w:rsidRDefault="00C4735D" w:rsidP="007D28A0">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One</w:t>
                      </w:r>
                      <w:r w:rsidRPr="00A9079A">
                        <w:rPr>
                          <w:rFonts w:ascii="Times New Roman" w:hAnsi="Times New Roman" w:cs="Times New Roman"/>
                          <w:b/>
                          <w:sz w:val="24"/>
                          <w:szCs w:val="24"/>
                        </w:rPr>
                        <w:t xml:space="preserve"> Serving</w:t>
                      </w:r>
                    </w:p>
                    <w:p w14:paraId="7E31C0D1" w14:textId="77777777" w:rsidR="00C4735D" w:rsidRPr="006D11B6" w:rsidRDefault="00C4735D" w:rsidP="007D28A0">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55BEFBB9" w14:textId="08B41E44" w:rsidR="00C4735D" w:rsidRPr="006D11B6" w:rsidRDefault="00C4735D" w:rsidP="007D28A0">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510</w:t>
                      </w:r>
                    </w:p>
                    <w:p w14:paraId="52A4647F" w14:textId="77777777" w:rsidR="00C4735D" w:rsidRDefault="00C4735D" w:rsidP="007D28A0">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5 </w:t>
                      </w:r>
                      <w:r w:rsidRPr="006D11B6">
                        <w:rPr>
                          <w:rFonts w:ascii="Times New Roman" w:hAnsi="Times New Roman" w:cs="Times New Roman"/>
                          <w:sz w:val="24"/>
                          <w:szCs w:val="24"/>
                        </w:rPr>
                        <w:t>g</w:t>
                      </w:r>
                    </w:p>
                    <w:p w14:paraId="189D787A" w14:textId="212CE6F1" w:rsidR="00C4735D" w:rsidRPr="006D11B6" w:rsidRDefault="00C4735D" w:rsidP="007D28A0">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w:t>
                      </w:r>
                      <w:r w:rsidRPr="006D11B6">
                        <w:rPr>
                          <w:rFonts w:ascii="Times New Roman" w:hAnsi="Times New Roman" w:cs="Times New Roman"/>
                          <w:sz w:val="24"/>
                          <w:szCs w:val="24"/>
                        </w:rPr>
                        <w:t xml:space="preserve"> g</w:t>
                      </w:r>
                    </w:p>
                    <w:p w14:paraId="6C23B19D" w14:textId="1A8792B1" w:rsidR="00C4735D" w:rsidRPr="006D11B6" w:rsidRDefault="00C4735D" w:rsidP="007D28A0">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735</w:t>
                      </w:r>
                    </w:p>
                    <w:p w14:paraId="3061D750" w14:textId="0E588664" w:rsidR="00C4735D" w:rsidRPr="006D11B6" w:rsidRDefault="00C4735D" w:rsidP="007D28A0">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2 </w:t>
                      </w:r>
                      <w:r w:rsidRPr="006D11B6">
                        <w:rPr>
                          <w:rFonts w:ascii="Times New Roman" w:hAnsi="Times New Roman" w:cs="Times New Roman"/>
                          <w:sz w:val="24"/>
                          <w:szCs w:val="24"/>
                        </w:rPr>
                        <w:t>g</w:t>
                      </w:r>
                    </w:p>
                    <w:p w14:paraId="348DD488" w14:textId="0B015643" w:rsidR="00C4735D" w:rsidRDefault="00C4735D" w:rsidP="007D28A0">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40 </w:t>
                      </w:r>
                      <w:r w:rsidRPr="006D11B6">
                        <w:rPr>
                          <w:rFonts w:ascii="Times New Roman" w:hAnsi="Times New Roman" w:cs="Times New Roman"/>
                          <w:sz w:val="24"/>
                          <w:szCs w:val="24"/>
                        </w:rPr>
                        <w:t>g</w:t>
                      </w:r>
                    </w:p>
                    <w:p w14:paraId="4D57033C" w14:textId="3250231D" w:rsidR="00C4735D" w:rsidRPr="006D11B6" w:rsidRDefault="00C4735D" w:rsidP="007D28A0">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2</w:t>
                      </w:r>
                    </w:p>
                    <w:p w14:paraId="401F2F49" w14:textId="440731CC" w:rsidR="00C4735D" w:rsidRPr="001D68A3" w:rsidRDefault="00C4735D" w:rsidP="007D28A0">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0 </w:t>
                      </w:r>
                      <w:r w:rsidRPr="006D11B6">
                        <w:rPr>
                          <w:rFonts w:ascii="Times New Roman" w:hAnsi="Times New Roman" w:cs="Times New Roman"/>
                          <w:sz w:val="24"/>
                          <w:szCs w:val="24"/>
                        </w:rPr>
                        <w:t>g</w:t>
                      </w:r>
                    </w:p>
                  </w:txbxContent>
                </v:textbox>
                <w10:wrap type="square" anchorx="margin"/>
              </v:shape>
            </w:pict>
          </mc:Fallback>
        </mc:AlternateContent>
      </w:r>
      <w:r w:rsidR="007E52A4" w:rsidRPr="007E52A4">
        <w:rPr>
          <w:rStyle w:val="Strong"/>
          <w:rFonts w:ascii="Times New Roman" w:hAnsi="Times New Roman" w:cs="Times New Roman"/>
          <w:b w:val="0"/>
          <w:bCs w:val="0"/>
          <w:sz w:val="24"/>
          <w:szCs w:val="24"/>
        </w:rPr>
        <w:t>Scoop out the flesh of the butternut squash and discard the skin</w:t>
      </w:r>
    </w:p>
    <w:p w14:paraId="20277B4F" w14:textId="55DBCD4B" w:rsidR="00716669" w:rsidRDefault="007E52A4" w:rsidP="00152460">
      <w:pPr>
        <w:numPr>
          <w:ilvl w:val="0"/>
          <w:numId w:val="39"/>
        </w:numPr>
        <w:spacing w:after="120" w:line="240" w:lineRule="auto"/>
        <w:rPr>
          <w:rStyle w:val="Strong"/>
          <w:rFonts w:ascii="Times New Roman" w:hAnsi="Times New Roman" w:cs="Times New Roman"/>
          <w:b w:val="0"/>
          <w:bCs w:val="0"/>
          <w:sz w:val="24"/>
          <w:szCs w:val="24"/>
        </w:rPr>
      </w:pPr>
      <w:r w:rsidRPr="007E52A4">
        <w:rPr>
          <w:rStyle w:val="Strong"/>
          <w:rFonts w:ascii="Times New Roman" w:hAnsi="Times New Roman" w:cs="Times New Roman"/>
          <w:b w:val="0"/>
          <w:bCs w:val="0"/>
          <w:sz w:val="24"/>
          <w:szCs w:val="24"/>
        </w:rPr>
        <w:t>Add cooked squash and apple to blender and puree</w:t>
      </w:r>
    </w:p>
    <w:p w14:paraId="1A96C9F9" w14:textId="67FE37EA" w:rsidR="007E52A4" w:rsidRPr="007E52A4" w:rsidRDefault="007E52A4" w:rsidP="00152460">
      <w:pPr>
        <w:numPr>
          <w:ilvl w:val="0"/>
          <w:numId w:val="39"/>
        </w:numPr>
        <w:spacing w:after="120" w:line="240" w:lineRule="auto"/>
        <w:rPr>
          <w:rStyle w:val="Strong"/>
          <w:rFonts w:ascii="Times New Roman" w:hAnsi="Times New Roman" w:cs="Times New Roman"/>
          <w:b w:val="0"/>
          <w:bCs w:val="0"/>
          <w:sz w:val="24"/>
          <w:szCs w:val="24"/>
        </w:rPr>
      </w:pPr>
      <w:r w:rsidRPr="007E52A4">
        <w:rPr>
          <w:rStyle w:val="Strong"/>
          <w:rFonts w:ascii="Times New Roman" w:hAnsi="Times New Roman" w:cs="Times New Roman"/>
          <w:b w:val="0"/>
          <w:bCs w:val="0"/>
          <w:sz w:val="24"/>
          <w:szCs w:val="24"/>
        </w:rPr>
        <w:t>Slowly add milk while pureeing until smooth. Serves 4.</w:t>
      </w:r>
    </w:p>
    <w:p w14:paraId="5A954BAD" w14:textId="4E7FA02F" w:rsidR="007D28A0" w:rsidRDefault="007E52A4" w:rsidP="007E52A4">
      <w:pPr>
        <w:rPr>
          <w:rFonts w:ascii="Times New Roman" w:hAnsi="Times New Roman" w:cs="Times New Roman"/>
          <w:b/>
          <w:bCs/>
          <w:sz w:val="24"/>
          <w:szCs w:val="24"/>
        </w:rPr>
      </w:pPr>
      <w:r>
        <w:rPr>
          <w:rFonts w:ascii="Times New Roman" w:hAnsi="Times New Roman" w:cs="Times New Roman"/>
          <w:b/>
          <w:bCs/>
          <w:sz w:val="24"/>
          <w:szCs w:val="24"/>
        </w:rPr>
        <w:br w:type="page"/>
      </w:r>
    </w:p>
    <w:p w14:paraId="17EE3FAC" w14:textId="7B1BFF6D" w:rsidR="00CA1B5D" w:rsidRPr="002C36A6" w:rsidRDefault="005578C7" w:rsidP="002C36A6">
      <w:pPr>
        <w:pStyle w:val="Heading2"/>
        <w:rPr>
          <w:b/>
          <w:bCs/>
          <w:sz w:val="28"/>
          <w:szCs w:val="28"/>
        </w:rPr>
      </w:pPr>
      <w:bookmarkStart w:id="37" w:name="_Potato,_Black_Bean"/>
      <w:bookmarkEnd w:id="37"/>
      <w:r w:rsidRPr="002C36A6">
        <w:rPr>
          <w:b/>
          <w:bCs/>
          <w:noProof/>
          <w:color w:val="auto"/>
          <w:sz w:val="28"/>
          <w:szCs w:val="28"/>
        </w:rPr>
        <w:lastRenderedPageBreak/>
        <w:drawing>
          <wp:anchor distT="0" distB="0" distL="114300" distR="114300" simplePos="0" relativeHeight="251785216" behindDoc="0" locked="0" layoutInCell="1" allowOverlap="1" wp14:anchorId="4AB1726D" wp14:editId="64AD066C">
            <wp:simplePos x="0" y="0"/>
            <wp:positionH relativeFrom="column">
              <wp:posOffset>1852612</wp:posOffset>
            </wp:positionH>
            <wp:positionV relativeFrom="paragraph">
              <wp:posOffset>1063942</wp:posOffset>
            </wp:positionV>
            <wp:extent cx="1838325" cy="1378585"/>
            <wp:effectExtent l="152400" t="152400" r="371475" b="354965"/>
            <wp:wrapTopAndBottom/>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838325" cy="1378585"/>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Pr="002C36A6">
        <w:rPr>
          <w:b/>
          <w:bCs/>
          <w:noProof/>
          <w:color w:val="auto"/>
          <w:sz w:val="28"/>
          <w:szCs w:val="28"/>
        </w:rPr>
        <w:drawing>
          <wp:anchor distT="0" distB="0" distL="114300" distR="114300" simplePos="0" relativeHeight="251786240" behindDoc="0" locked="0" layoutInCell="1" allowOverlap="1" wp14:anchorId="4BCE79E6" wp14:editId="76BAEA7D">
            <wp:simplePos x="0" y="0"/>
            <wp:positionH relativeFrom="column">
              <wp:posOffset>-300355</wp:posOffset>
            </wp:positionH>
            <wp:positionV relativeFrom="paragraph">
              <wp:posOffset>285115</wp:posOffset>
            </wp:positionV>
            <wp:extent cx="2256790" cy="1504950"/>
            <wp:effectExtent l="0" t="0" r="0" b="0"/>
            <wp:wrapTopAndBottom/>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256790" cy="1504950"/>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r w:rsidR="007E52A4" w:rsidRPr="002C36A6">
        <w:rPr>
          <w:b/>
          <w:bCs/>
          <w:color w:val="auto"/>
          <w:sz w:val="28"/>
          <w:szCs w:val="28"/>
        </w:rPr>
        <w:t>Potato, Black Bean &amp; Kale Skillet</w:t>
      </w:r>
    </w:p>
    <w:p w14:paraId="5419E2F4" w14:textId="1B22C637" w:rsidR="00CA1B5D" w:rsidRPr="00CA1B5D" w:rsidRDefault="00CA1B5D" w:rsidP="009D6FE5">
      <w:pPr>
        <w:jc w:val="center"/>
        <w:rPr>
          <w:rFonts w:ascii="Times New Roman" w:hAnsi="Times New Roman" w:cs="Times New Roman"/>
          <w:i/>
          <w:iCs/>
          <w:sz w:val="18"/>
          <w:szCs w:val="18"/>
        </w:rPr>
      </w:pPr>
      <w:r w:rsidRPr="00CA1B5D">
        <w:rPr>
          <w:rFonts w:ascii="Times New Roman" w:hAnsi="Times New Roman" w:cs="Times New Roman"/>
          <w:i/>
          <w:iCs/>
          <w:sz w:val="18"/>
          <w:szCs w:val="18"/>
        </w:rPr>
        <w:t>Photo courtesy elsbro.com</w:t>
      </w:r>
      <w:r w:rsidR="005578C7">
        <w:rPr>
          <w:rFonts w:ascii="Times New Roman" w:hAnsi="Times New Roman" w:cs="Times New Roman"/>
          <w:i/>
          <w:iCs/>
          <w:sz w:val="18"/>
          <w:szCs w:val="18"/>
        </w:rPr>
        <w:t xml:space="preserve"> and Lindsay VanKampen</w:t>
      </w:r>
    </w:p>
    <w:p w14:paraId="2EB9CD96" w14:textId="5298663F" w:rsidR="00EE77AF" w:rsidRPr="00C00155" w:rsidRDefault="00605DD9" w:rsidP="00605DD9">
      <w:pPr>
        <w:rPr>
          <w:rFonts w:ascii="Times New Roman" w:hAnsi="Times New Roman" w:cs="Times New Roman"/>
          <w:b/>
          <w:bCs/>
          <w:sz w:val="24"/>
          <w:szCs w:val="24"/>
        </w:rPr>
      </w:pPr>
      <w:r w:rsidRPr="00C00155">
        <w:rPr>
          <w:rFonts w:ascii="Times New Roman" w:hAnsi="Times New Roman" w:cs="Times New Roman"/>
          <w:b/>
          <w:bCs/>
          <w:sz w:val="24"/>
          <w:szCs w:val="24"/>
        </w:rPr>
        <w:t xml:space="preserve">Ingredients: </w:t>
      </w:r>
    </w:p>
    <w:p w14:paraId="3E330C39" w14:textId="34FD6500" w:rsidR="00605DD9" w:rsidRDefault="00605DD9" w:rsidP="00152460">
      <w:pPr>
        <w:pStyle w:val="ListParagraph"/>
        <w:numPr>
          <w:ilvl w:val="0"/>
          <w:numId w:val="40"/>
        </w:numPr>
      </w:pPr>
      <w:r>
        <w:t xml:space="preserve">4 red potatoes, diced into </w:t>
      </w:r>
      <w:r w:rsidRPr="00134488">
        <w:t>¼</w:t>
      </w:r>
      <w:r>
        <w:t>” pieces</w:t>
      </w:r>
    </w:p>
    <w:p w14:paraId="636A3830" w14:textId="685C08AF" w:rsidR="00605DD9" w:rsidRDefault="00605DD9" w:rsidP="00152460">
      <w:pPr>
        <w:pStyle w:val="ListParagraph"/>
        <w:numPr>
          <w:ilvl w:val="0"/>
          <w:numId w:val="40"/>
        </w:numPr>
      </w:pPr>
      <w:r>
        <w:t xml:space="preserve">2 ½ c kale, chopped </w:t>
      </w:r>
    </w:p>
    <w:p w14:paraId="2DC6157D" w14:textId="19687C9B" w:rsidR="00605DD9" w:rsidRDefault="00605DD9" w:rsidP="00152460">
      <w:pPr>
        <w:pStyle w:val="ListParagraph"/>
        <w:numPr>
          <w:ilvl w:val="0"/>
          <w:numId w:val="40"/>
        </w:numPr>
      </w:pPr>
      <w:r>
        <w:t>2 tbsp olive oil</w:t>
      </w:r>
    </w:p>
    <w:p w14:paraId="58810BB1" w14:textId="7818933A" w:rsidR="00605DD9" w:rsidRDefault="00605DD9" w:rsidP="00152460">
      <w:pPr>
        <w:pStyle w:val="ListParagraph"/>
        <w:numPr>
          <w:ilvl w:val="0"/>
          <w:numId w:val="40"/>
        </w:numPr>
      </w:pPr>
      <w:r>
        <w:t>1 clove garlic, minced</w:t>
      </w:r>
    </w:p>
    <w:p w14:paraId="61D51D4B" w14:textId="6ECF7E7F" w:rsidR="00605DD9" w:rsidRDefault="00605DD9" w:rsidP="00152460">
      <w:pPr>
        <w:pStyle w:val="ListParagraph"/>
        <w:numPr>
          <w:ilvl w:val="0"/>
          <w:numId w:val="40"/>
        </w:numPr>
      </w:pPr>
      <w:r w:rsidRPr="00134488">
        <w:t>¼</w:t>
      </w:r>
      <w:r>
        <w:t xml:space="preserve"> c chopped onion</w:t>
      </w:r>
    </w:p>
    <w:p w14:paraId="2934B577" w14:textId="7A014163" w:rsidR="00605DD9" w:rsidRDefault="00605DD9" w:rsidP="00152460">
      <w:pPr>
        <w:pStyle w:val="ListParagraph"/>
        <w:numPr>
          <w:ilvl w:val="0"/>
          <w:numId w:val="40"/>
        </w:numPr>
      </w:pPr>
      <w:r>
        <w:t>1 tsp chili powder or jerk seasoning</w:t>
      </w:r>
    </w:p>
    <w:p w14:paraId="1D367B7D" w14:textId="35C69D1F" w:rsidR="00605DD9" w:rsidRDefault="00C4735D" w:rsidP="00152460">
      <w:pPr>
        <w:pStyle w:val="ListParagraph"/>
        <w:numPr>
          <w:ilvl w:val="0"/>
          <w:numId w:val="40"/>
        </w:numPr>
      </w:pPr>
      <m:oMath>
        <m:f>
          <m:fPr>
            <m:type m:val="skw"/>
            <m:ctrlPr>
              <w:rPr>
                <w:rFonts w:ascii="Cambria Math" w:hAnsi="Cambria Math"/>
                <w:sz w:val="12"/>
                <w:szCs w:val="12"/>
              </w:rPr>
            </m:ctrlPr>
          </m:fPr>
          <m:num>
            <m:r>
              <w:rPr>
                <w:rFonts w:ascii="Cambria Math" w:hAnsi="Cambria Math"/>
                <w:sz w:val="12"/>
                <w:szCs w:val="12"/>
              </w:rPr>
              <m:t>1</m:t>
            </m:r>
          </m:num>
          <m:den>
            <m:r>
              <w:rPr>
                <w:rFonts w:ascii="Cambria Math" w:hAnsi="Cambria Math"/>
                <w:sz w:val="12"/>
                <w:szCs w:val="12"/>
              </w:rPr>
              <m:t>8</m:t>
            </m:r>
          </m:den>
        </m:f>
      </m:oMath>
      <w:r w:rsidR="00605DD9">
        <w:t xml:space="preserve"> c water</w:t>
      </w:r>
    </w:p>
    <w:p w14:paraId="1F8684A8" w14:textId="365163F2" w:rsidR="00605DD9" w:rsidRDefault="00605DD9" w:rsidP="00152460">
      <w:pPr>
        <w:pStyle w:val="ListParagraph"/>
        <w:numPr>
          <w:ilvl w:val="0"/>
          <w:numId w:val="40"/>
        </w:numPr>
      </w:pPr>
      <w:r w:rsidRPr="00134488">
        <w:t>¼</w:t>
      </w:r>
      <w:r>
        <w:t xml:space="preserve"> tsp salt or salt-free seasoning</w:t>
      </w:r>
    </w:p>
    <w:p w14:paraId="6B741460" w14:textId="51075906" w:rsidR="00605DD9" w:rsidRDefault="00C4735D" w:rsidP="00152460">
      <w:pPr>
        <w:pStyle w:val="ListParagraph"/>
        <w:numPr>
          <w:ilvl w:val="0"/>
          <w:numId w:val="40"/>
        </w:numPr>
      </w:pPr>
      <m:oMath>
        <m:f>
          <m:fPr>
            <m:type m:val="skw"/>
            <m:ctrlPr>
              <w:rPr>
                <w:rFonts w:ascii="Cambria Math" w:hAnsi="Cambria Math"/>
                <w:sz w:val="12"/>
                <w:szCs w:val="12"/>
              </w:rPr>
            </m:ctrlPr>
          </m:fPr>
          <m:num>
            <m:r>
              <w:rPr>
                <w:rFonts w:ascii="Cambria Math" w:hAnsi="Cambria Math"/>
                <w:sz w:val="12"/>
                <w:szCs w:val="12"/>
              </w:rPr>
              <m:t>1</m:t>
            </m:r>
          </m:num>
          <m:den>
            <m:r>
              <w:rPr>
                <w:rFonts w:ascii="Cambria Math" w:hAnsi="Cambria Math"/>
                <w:sz w:val="12"/>
                <w:szCs w:val="12"/>
              </w:rPr>
              <m:t>8</m:t>
            </m:r>
          </m:den>
        </m:f>
      </m:oMath>
      <w:r w:rsidR="00605DD9">
        <w:t xml:space="preserve"> tsp cayenne pepper</w:t>
      </w:r>
    </w:p>
    <w:p w14:paraId="074635CB" w14:textId="51758A5F" w:rsidR="00605DD9" w:rsidRDefault="00605DD9" w:rsidP="00152460">
      <w:pPr>
        <w:pStyle w:val="ListParagraph"/>
        <w:numPr>
          <w:ilvl w:val="0"/>
          <w:numId w:val="40"/>
        </w:numPr>
      </w:pPr>
      <w:r>
        <w:t>1 can 15 oz no added salt black beans, drained and rinsed</w:t>
      </w:r>
    </w:p>
    <w:p w14:paraId="24E41DE0" w14:textId="397FB32C" w:rsidR="00605DD9" w:rsidRDefault="00605DD9" w:rsidP="00152460">
      <w:pPr>
        <w:pStyle w:val="ListParagraph"/>
        <w:numPr>
          <w:ilvl w:val="0"/>
          <w:numId w:val="40"/>
        </w:numPr>
      </w:pPr>
      <w:r>
        <w:t>½ c nonfat plain Greek yogurt (optional)</w:t>
      </w:r>
    </w:p>
    <w:p w14:paraId="5DC9BD8A" w14:textId="77777777" w:rsidR="00716669" w:rsidRDefault="00716669" w:rsidP="00605DD9">
      <w:pPr>
        <w:rPr>
          <w:rFonts w:ascii="Times New Roman" w:hAnsi="Times New Roman" w:cs="Times New Roman"/>
          <w:sz w:val="24"/>
          <w:szCs w:val="24"/>
        </w:rPr>
      </w:pPr>
    </w:p>
    <w:p w14:paraId="0A946CE3" w14:textId="77777777" w:rsidR="00716669" w:rsidRDefault="00716669" w:rsidP="00605DD9">
      <w:pPr>
        <w:rPr>
          <w:rFonts w:ascii="Times New Roman" w:hAnsi="Times New Roman" w:cs="Times New Roman"/>
          <w:sz w:val="24"/>
          <w:szCs w:val="24"/>
        </w:rPr>
      </w:pPr>
    </w:p>
    <w:p w14:paraId="7309723A" w14:textId="1F79468E" w:rsidR="00605DD9" w:rsidRPr="00C00155" w:rsidRDefault="00605DD9" w:rsidP="00605DD9">
      <w:pPr>
        <w:rPr>
          <w:rFonts w:ascii="Times New Roman" w:hAnsi="Times New Roman" w:cs="Times New Roman"/>
          <w:b/>
          <w:bCs/>
          <w:sz w:val="24"/>
          <w:szCs w:val="24"/>
        </w:rPr>
      </w:pPr>
      <w:r w:rsidRPr="00C00155">
        <w:rPr>
          <w:rFonts w:ascii="Times New Roman" w:hAnsi="Times New Roman" w:cs="Times New Roman"/>
          <w:b/>
          <w:bCs/>
          <w:sz w:val="24"/>
          <w:szCs w:val="24"/>
        </w:rPr>
        <w:t>Directions:</w:t>
      </w:r>
    </w:p>
    <w:p w14:paraId="0AF029BE" w14:textId="4B678AC4" w:rsidR="00605DD9" w:rsidRDefault="00605DD9" w:rsidP="00152460">
      <w:pPr>
        <w:pStyle w:val="ListParagraph"/>
        <w:numPr>
          <w:ilvl w:val="0"/>
          <w:numId w:val="41"/>
        </w:numPr>
      </w:pPr>
      <w:r>
        <w:t>In a skillet over medium heat, add garlic and onions to the oil</w:t>
      </w:r>
      <w:r w:rsidR="00716669">
        <w:t xml:space="preserve"> and c</w:t>
      </w:r>
      <w:r>
        <w:t>ook until the onions start to brown</w:t>
      </w:r>
    </w:p>
    <w:p w14:paraId="79DFC471" w14:textId="030D807D" w:rsidR="00605DD9" w:rsidRDefault="00605DD9" w:rsidP="00152460">
      <w:pPr>
        <w:pStyle w:val="ListParagraph"/>
        <w:numPr>
          <w:ilvl w:val="0"/>
          <w:numId w:val="41"/>
        </w:numPr>
      </w:pPr>
      <w:r>
        <w:t>Add diced potatoes, chili powder, water salt</w:t>
      </w:r>
      <w:r w:rsidR="00E92460">
        <w:t>,</w:t>
      </w:r>
      <w:r>
        <w:t xml:space="preserve"> and pepper to skillet and cover lid and cook 8-10 minutes stirring occasionally</w:t>
      </w:r>
    </w:p>
    <w:p w14:paraId="60773234" w14:textId="1FF3C998" w:rsidR="00605DD9" w:rsidRDefault="00605DD9" w:rsidP="00152460">
      <w:pPr>
        <w:pStyle w:val="ListParagraph"/>
        <w:numPr>
          <w:ilvl w:val="0"/>
          <w:numId w:val="41"/>
        </w:numPr>
      </w:pPr>
      <w:r>
        <w:t>Add chopped kale and black beans</w:t>
      </w:r>
      <w:r w:rsidR="00716669">
        <w:t xml:space="preserve"> and c</w:t>
      </w:r>
      <w:r>
        <w:t>ook about 3-5 more minutes stirring gently</w:t>
      </w:r>
    </w:p>
    <w:p w14:paraId="2ECC4307" w14:textId="0D3B1C38" w:rsidR="00605DD9" w:rsidRPr="00605DD9" w:rsidRDefault="00605DD9" w:rsidP="00152460">
      <w:pPr>
        <w:pStyle w:val="ListParagraph"/>
        <w:numPr>
          <w:ilvl w:val="0"/>
          <w:numId w:val="41"/>
        </w:numPr>
      </w:pPr>
      <w:r>
        <w:t>Serve with Greek yogurt for a creamy bite</w:t>
      </w:r>
    </w:p>
    <w:p w14:paraId="0268E129" w14:textId="69BD0721" w:rsidR="00EE77AF" w:rsidRDefault="005578C7" w:rsidP="009D6FE5">
      <w:pPr>
        <w:jc w:val="center"/>
        <w:rPr>
          <w:rFonts w:ascii="Times New Roman" w:hAnsi="Times New Roman" w:cs="Times New Roman"/>
          <w:b/>
          <w:bCs/>
          <w:sz w:val="24"/>
          <w:szCs w:val="24"/>
        </w:rPr>
      </w:pPr>
      <w:r>
        <w:rPr>
          <w:noProof/>
        </w:rPr>
        <mc:AlternateContent>
          <mc:Choice Requires="wps">
            <w:drawing>
              <wp:anchor distT="0" distB="0" distL="114300" distR="114300" simplePos="0" relativeHeight="251788288" behindDoc="0" locked="0" layoutInCell="1" allowOverlap="1" wp14:anchorId="13C75E8C" wp14:editId="5ADBED1B">
                <wp:simplePos x="0" y="0"/>
                <wp:positionH relativeFrom="margin">
                  <wp:posOffset>604520</wp:posOffset>
                </wp:positionH>
                <wp:positionV relativeFrom="paragraph">
                  <wp:posOffset>328295</wp:posOffset>
                </wp:positionV>
                <wp:extent cx="1828800" cy="1828800"/>
                <wp:effectExtent l="0" t="0" r="19685" b="22860"/>
                <wp:wrapSquare wrapText="bothSides"/>
                <wp:docPr id="473" name="Text Box 47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3597109" w14:textId="6BF6F7FF" w:rsidR="00C4735D" w:rsidRPr="00A9079A" w:rsidRDefault="00C4735D" w:rsidP="005578C7">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Two</w:t>
                            </w:r>
                            <w:r w:rsidRPr="00A9079A">
                              <w:rPr>
                                <w:rFonts w:ascii="Times New Roman" w:hAnsi="Times New Roman" w:cs="Times New Roman"/>
                                <w:b/>
                                <w:sz w:val="24"/>
                                <w:szCs w:val="24"/>
                              </w:rPr>
                              <w:t xml:space="preserve"> Serving</w:t>
                            </w:r>
                            <w:r>
                              <w:rPr>
                                <w:rFonts w:ascii="Times New Roman" w:hAnsi="Times New Roman" w:cs="Times New Roman"/>
                                <w:b/>
                                <w:sz w:val="24"/>
                                <w:szCs w:val="24"/>
                              </w:rPr>
                              <w:t>s</w:t>
                            </w:r>
                          </w:p>
                          <w:p w14:paraId="69521758" w14:textId="77777777" w:rsidR="00C4735D" w:rsidRPr="006D11B6" w:rsidRDefault="00C4735D" w:rsidP="005578C7">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0D568A33" w14:textId="5B2B0925" w:rsidR="00C4735D" w:rsidRPr="006D11B6" w:rsidRDefault="00C4735D" w:rsidP="005578C7">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525</w:t>
                            </w:r>
                          </w:p>
                          <w:p w14:paraId="4C008A56" w14:textId="571D53F2" w:rsidR="00C4735D" w:rsidRDefault="00C4735D" w:rsidP="005578C7">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6 </w:t>
                            </w:r>
                            <w:r w:rsidRPr="006D11B6">
                              <w:rPr>
                                <w:rFonts w:ascii="Times New Roman" w:hAnsi="Times New Roman" w:cs="Times New Roman"/>
                                <w:sz w:val="24"/>
                                <w:szCs w:val="24"/>
                              </w:rPr>
                              <w:t>g</w:t>
                            </w:r>
                          </w:p>
                          <w:p w14:paraId="4BC7EDD7" w14:textId="420955DA" w:rsidR="00C4735D" w:rsidRPr="006D11B6" w:rsidRDefault="00C4735D" w:rsidP="005578C7">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w:t>
                            </w:r>
                            <w:r w:rsidRPr="006D11B6">
                              <w:rPr>
                                <w:rFonts w:ascii="Times New Roman" w:hAnsi="Times New Roman" w:cs="Times New Roman"/>
                                <w:sz w:val="24"/>
                                <w:szCs w:val="24"/>
                              </w:rPr>
                              <w:t xml:space="preserve"> g</w:t>
                            </w:r>
                          </w:p>
                          <w:p w14:paraId="4FFC40D3" w14:textId="50ACA602" w:rsidR="00C4735D" w:rsidRPr="006D11B6" w:rsidRDefault="00C4735D" w:rsidP="005578C7">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33</w:t>
                            </w:r>
                          </w:p>
                          <w:p w14:paraId="1B4FB1D3" w14:textId="12B3969A" w:rsidR="00C4735D" w:rsidRPr="006D11B6" w:rsidRDefault="00C4735D" w:rsidP="005578C7">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3 </w:t>
                            </w:r>
                            <w:r w:rsidRPr="006D11B6">
                              <w:rPr>
                                <w:rFonts w:ascii="Times New Roman" w:hAnsi="Times New Roman" w:cs="Times New Roman"/>
                                <w:sz w:val="24"/>
                                <w:szCs w:val="24"/>
                              </w:rPr>
                              <w:t>g</w:t>
                            </w:r>
                          </w:p>
                          <w:p w14:paraId="5B65B6F4" w14:textId="58BC03C3" w:rsidR="00C4735D" w:rsidRDefault="00C4735D" w:rsidP="005578C7">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3 </w:t>
                            </w:r>
                            <w:r w:rsidRPr="006D11B6">
                              <w:rPr>
                                <w:rFonts w:ascii="Times New Roman" w:hAnsi="Times New Roman" w:cs="Times New Roman"/>
                                <w:sz w:val="24"/>
                                <w:szCs w:val="24"/>
                              </w:rPr>
                              <w:t>g</w:t>
                            </w:r>
                          </w:p>
                          <w:p w14:paraId="68289D88" w14:textId="6E97ADE4" w:rsidR="00C4735D" w:rsidRPr="006D11B6" w:rsidRDefault="00C4735D" w:rsidP="005578C7">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3</w:t>
                            </w:r>
                          </w:p>
                          <w:p w14:paraId="79306403" w14:textId="374908CD" w:rsidR="00C4735D" w:rsidRPr="001D68A3" w:rsidRDefault="00C4735D" w:rsidP="005578C7">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0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3C75E8C" id="Text Box 473" o:spid="_x0000_s1066" type="#_x0000_t202" style="position:absolute;left:0;text-align:left;margin-left:47.6pt;margin-top:25.85pt;width:2in;height:2in;z-index:251788288;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" filled="f" strokeweight=".5pt">
                <v:textbox style="mso-fit-shape-to-text:t">
                  <w:txbxContent>
                    <w:p w14:paraId="13597109" w14:textId="6BF6F7FF" w:rsidR="00C4735D" w:rsidRPr="00A9079A" w:rsidRDefault="00C4735D" w:rsidP="005578C7">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Two</w:t>
                      </w:r>
                      <w:r w:rsidRPr="00A9079A">
                        <w:rPr>
                          <w:rFonts w:ascii="Times New Roman" w:hAnsi="Times New Roman" w:cs="Times New Roman"/>
                          <w:b/>
                          <w:sz w:val="24"/>
                          <w:szCs w:val="24"/>
                        </w:rPr>
                        <w:t xml:space="preserve"> Serving</w:t>
                      </w:r>
                      <w:r>
                        <w:rPr>
                          <w:rFonts w:ascii="Times New Roman" w:hAnsi="Times New Roman" w:cs="Times New Roman"/>
                          <w:b/>
                          <w:sz w:val="24"/>
                          <w:szCs w:val="24"/>
                        </w:rPr>
                        <w:t>s</w:t>
                      </w:r>
                    </w:p>
                    <w:p w14:paraId="69521758" w14:textId="77777777" w:rsidR="00C4735D" w:rsidRPr="006D11B6" w:rsidRDefault="00C4735D" w:rsidP="005578C7">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0D568A33" w14:textId="5B2B0925" w:rsidR="00C4735D" w:rsidRPr="006D11B6" w:rsidRDefault="00C4735D" w:rsidP="005578C7">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525</w:t>
                      </w:r>
                    </w:p>
                    <w:p w14:paraId="4C008A56" w14:textId="571D53F2" w:rsidR="00C4735D" w:rsidRDefault="00C4735D" w:rsidP="005578C7">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6 </w:t>
                      </w:r>
                      <w:r w:rsidRPr="006D11B6">
                        <w:rPr>
                          <w:rFonts w:ascii="Times New Roman" w:hAnsi="Times New Roman" w:cs="Times New Roman"/>
                          <w:sz w:val="24"/>
                          <w:szCs w:val="24"/>
                        </w:rPr>
                        <w:t>g</w:t>
                      </w:r>
                    </w:p>
                    <w:p w14:paraId="4BC7EDD7" w14:textId="420955DA" w:rsidR="00C4735D" w:rsidRPr="006D11B6" w:rsidRDefault="00C4735D" w:rsidP="005578C7">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w:t>
                      </w:r>
                      <w:r w:rsidRPr="006D11B6">
                        <w:rPr>
                          <w:rFonts w:ascii="Times New Roman" w:hAnsi="Times New Roman" w:cs="Times New Roman"/>
                          <w:sz w:val="24"/>
                          <w:szCs w:val="24"/>
                        </w:rPr>
                        <w:t xml:space="preserve"> g</w:t>
                      </w:r>
                    </w:p>
                    <w:p w14:paraId="4FFC40D3" w14:textId="50ACA602" w:rsidR="00C4735D" w:rsidRPr="006D11B6" w:rsidRDefault="00C4735D" w:rsidP="005578C7">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33</w:t>
                      </w:r>
                    </w:p>
                    <w:p w14:paraId="1B4FB1D3" w14:textId="12B3969A" w:rsidR="00C4735D" w:rsidRPr="006D11B6" w:rsidRDefault="00C4735D" w:rsidP="005578C7">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3 </w:t>
                      </w:r>
                      <w:r w:rsidRPr="006D11B6">
                        <w:rPr>
                          <w:rFonts w:ascii="Times New Roman" w:hAnsi="Times New Roman" w:cs="Times New Roman"/>
                          <w:sz w:val="24"/>
                          <w:szCs w:val="24"/>
                        </w:rPr>
                        <w:t>g</w:t>
                      </w:r>
                    </w:p>
                    <w:p w14:paraId="5B65B6F4" w14:textId="58BC03C3" w:rsidR="00C4735D" w:rsidRDefault="00C4735D" w:rsidP="005578C7">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3 </w:t>
                      </w:r>
                      <w:r w:rsidRPr="006D11B6">
                        <w:rPr>
                          <w:rFonts w:ascii="Times New Roman" w:hAnsi="Times New Roman" w:cs="Times New Roman"/>
                          <w:sz w:val="24"/>
                          <w:szCs w:val="24"/>
                        </w:rPr>
                        <w:t>g</w:t>
                      </w:r>
                    </w:p>
                    <w:p w14:paraId="68289D88" w14:textId="6E97ADE4" w:rsidR="00C4735D" w:rsidRPr="006D11B6" w:rsidRDefault="00C4735D" w:rsidP="005578C7">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3</w:t>
                      </w:r>
                    </w:p>
                    <w:p w14:paraId="79306403" w14:textId="374908CD" w:rsidR="00C4735D" w:rsidRPr="001D68A3" w:rsidRDefault="00C4735D" w:rsidP="005578C7">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0 </w:t>
                      </w:r>
                      <w:r w:rsidRPr="006D11B6">
                        <w:rPr>
                          <w:rFonts w:ascii="Times New Roman" w:hAnsi="Times New Roman" w:cs="Times New Roman"/>
                          <w:sz w:val="24"/>
                          <w:szCs w:val="24"/>
                        </w:rPr>
                        <w:t>g</w:t>
                      </w:r>
                    </w:p>
                  </w:txbxContent>
                </v:textbox>
                <w10:wrap type="square" anchorx="margin"/>
              </v:shape>
            </w:pict>
          </mc:Fallback>
        </mc:AlternateContent>
      </w:r>
      <w:r w:rsidR="00EE77AF">
        <w:rPr>
          <w:rFonts w:ascii="Times New Roman" w:hAnsi="Times New Roman" w:cs="Times New Roman"/>
          <w:b/>
          <w:bCs/>
          <w:sz w:val="24"/>
          <w:szCs w:val="24"/>
        </w:rPr>
        <w:br w:type="page"/>
      </w:r>
    </w:p>
    <w:p w14:paraId="1662A807" w14:textId="1A2B45AE" w:rsidR="00EE77AF" w:rsidRPr="002C36A6" w:rsidRDefault="00CA1B5D" w:rsidP="002C36A6">
      <w:pPr>
        <w:pStyle w:val="Heading2"/>
        <w:rPr>
          <w:b/>
          <w:bCs/>
          <w:sz w:val="28"/>
          <w:szCs w:val="28"/>
        </w:rPr>
      </w:pPr>
      <w:bookmarkStart w:id="38" w:name="_Garden_Pasta_Salad"/>
      <w:bookmarkEnd w:id="38"/>
      <w:r w:rsidRPr="002C36A6">
        <w:rPr>
          <w:b/>
          <w:bCs/>
          <w:noProof/>
          <w:color w:val="auto"/>
          <w:sz w:val="28"/>
          <w:szCs w:val="28"/>
        </w:rPr>
        <w:lastRenderedPageBreak/>
        <w:drawing>
          <wp:anchor distT="0" distB="0" distL="114300" distR="114300" simplePos="0" relativeHeight="251738112" behindDoc="0" locked="0" layoutInCell="1" allowOverlap="1" wp14:anchorId="30323B8D" wp14:editId="72424644">
            <wp:simplePos x="0" y="0"/>
            <wp:positionH relativeFrom="margin">
              <wp:align>left</wp:align>
            </wp:positionH>
            <wp:positionV relativeFrom="paragraph">
              <wp:posOffset>542925</wp:posOffset>
            </wp:positionV>
            <wp:extent cx="2214245" cy="1476375"/>
            <wp:effectExtent l="304800" t="304800" r="319405" b="333375"/>
            <wp:wrapTopAndBottom/>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214245" cy="1476375"/>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Pr="002C36A6">
        <w:rPr>
          <w:b/>
          <w:bCs/>
          <w:color w:val="auto"/>
          <w:sz w:val="28"/>
          <w:szCs w:val="28"/>
        </w:rPr>
        <w:t>Garden Pasta Salad</w:t>
      </w:r>
    </w:p>
    <w:p w14:paraId="6BE914FB" w14:textId="07D0185A" w:rsidR="00CA1B5D" w:rsidRDefault="00CA1B5D" w:rsidP="009D6FE5">
      <w:pPr>
        <w:jc w:val="center"/>
        <w:rPr>
          <w:rFonts w:ascii="Times New Roman" w:hAnsi="Times New Roman" w:cs="Times New Roman"/>
          <w:b/>
          <w:bCs/>
          <w:sz w:val="24"/>
          <w:szCs w:val="24"/>
        </w:rPr>
      </w:pPr>
      <w:r w:rsidRPr="00CA1B5D">
        <w:rPr>
          <w:rFonts w:ascii="Times New Roman" w:hAnsi="Times New Roman" w:cs="Times New Roman"/>
          <w:i/>
          <w:iCs/>
          <w:sz w:val="18"/>
          <w:szCs w:val="18"/>
        </w:rPr>
        <w:t>Photo courtesy Pixabay.com-pexels</w:t>
      </w:r>
    </w:p>
    <w:p w14:paraId="5AB10753" w14:textId="53FF8FCA" w:rsidR="00CA1B5D" w:rsidRPr="00E92460" w:rsidRDefault="00CA1B5D" w:rsidP="00CA1B5D">
      <w:pPr>
        <w:rPr>
          <w:rFonts w:ascii="Times New Roman" w:hAnsi="Times New Roman" w:cs="Times New Roman"/>
          <w:b/>
          <w:bCs/>
          <w:sz w:val="24"/>
          <w:szCs w:val="24"/>
        </w:rPr>
      </w:pPr>
      <w:r w:rsidRPr="00E92460">
        <w:rPr>
          <w:rFonts w:ascii="Times New Roman" w:hAnsi="Times New Roman" w:cs="Times New Roman"/>
          <w:b/>
          <w:bCs/>
          <w:sz w:val="24"/>
          <w:szCs w:val="24"/>
        </w:rPr>
        <w:t>Ingredients:</w:t>
      </w:r>
    </w:p>
    <w:p w14:paraId="0E3C1C0A" w14:textId="1743E660" w:rsidR="00CA1B5D" w:rsidRPr="00CA1B5D" w:rsidRDefault="00CA1B5D" w:rsidP="00152460">
      <w:pPr>
        <w:pStyle w:val="ListParagraph"/>
        <w:numPr>
          <w:ilvl w:val="0"/>
          <w:numId w:val="43"/>
        </w:numPr>
        <w:spacing w:line="312" w:lineRule="atLeast"/>
      </w:pPr>
      <w:r w:rsidRPr="00CA1B5D">
        <w:t>1 box bow tie pasta (15 oz)</w:t>
      </w:r>
    </w:p>
    <w:p w14:paraId="7894C097" w14:textId="442A52CD" w:rsidR="00CA1B5D" w:rsidRDefault="00CA1B5D" w:rsidP="00152460">
      <w:pPr>
        <w:pStyle w:val="ListParagraph"/>
        <w:numPr>
          <w:ilvl w:val="0"/>
          <w:numId w:val="42"/>
        </w:numPr>
      </w:pPr>
      <w:r>
        <w:t>¾ c red wine vinegar</w:t>
      </w:r>
    </w:p>
    <w:p w14:paraId="26B76C20" w14:textId="0222201B" w:rsidR="00CA1B5D" w:rsidRDefault="00CA1B5D" w:rsidP="00152460">
      <w:pPr>
        <w:pStyle w:val="ListParagraph"/>
        <w:numPr>
          <w:ilvl w:val="0"/>
          <w:numId w:val="42"/>
        </w:numPr>
      </w:pPr>
      <w:r>
        <w:t>¾ c olive oil</w:t>
      </w:r>
    </w:p>
    <w:p w14:paraId="72365970" w14:textId="26397791" w:rsidR="00CA1B5D" w:rsidRDefault="00CA1B5D" w:rsidP="00152460">
      <w:pPr>
        <w:pStyle w:val="ListParagraph"/>
        <w:numPr>
          <w:ilvl w:val="0"/>
          <w:numId w:val="42"/>
        </w:numPr>
      </w:pPr>
      <w:r>
        <w:t>1 tsp fresh basil</w:t>
      </w:r>
    </w:p>
    <w:p w14:paraId="7C66B6FA" w14:textId="100C7298" w:rsidR="00CA1B5D" w:rsidRDefault="00CA1B5D" w:rsidP="006E0485">
      <w:pPr>
        <w:pStyle w:val="ListParagraph"/>
        <w:numPr>
          <w:ilvl w:val="0"/>
          <w:numId w:val="42"/>
        </w:numPr>
      </w:pPr>
      <w:r>
        <w:t xml:space="preserve">1 c fresh arugula </w:t>
      </w:r>
    </w:p>
    <w:p w14:paraId="018A6866" w14:textId="74C662D2" w:rsidR="00CA1B5D" w:rsidRDefault="00CA1B5D" w:rsidP="00152460">
      <w:pPr>
        <w:pStyle w:val="ListParagraph"/>
        <w:numPr>
          <w:ilvl w:val="0"/>
          <w:numId w:val="42"/>
        </w:numPr>
      </w:pPr>
      <w:r>
        <w:t>1 c fresh grape tomatoes</w:t>
      </w:r>
    </w:p>
    <w:p w14:paraId="79C9FE08" w14:textId="11447CE7" w:rsidR="00CA1B5D" w:rsidRDefault="00CA1B5D" w:rsidP="00152460">
      <w:pPr>
        <w:pStyle w:val="ListParagraph"/>
        <w:numPr>
          <w:ilvl w:val="0"/>
          <w:numId w:val="42"/>
        </w:numPr>
      </w:pPr>
      <w:r>
        <w:t>1 small red onion</w:t>
      </w:r>
    </w:p>
    <w:p w14:paraId="0B786351" w14:textId="4768E92B" w:rsidR="00CA1B5D" w:rsidRDefault="00CA1B5D" w:rsidP="00152460">
      <w:pPr>
        <w:pStyle w:val="ListParagraph"/>
        <w:numPr>
          <w:ilvl w:val="0"/>
          <w:numId w:val="42"/>
        </w:numPr>
      </w:pPr>
      <w:r>
        <w:t>1 green pepper</w:t>
      </w:r>
    </w:p>
    <w:p w14:paraId="6586C851" w14:textId="77777777" w:rsidR="00716669" w:rsidRDefault="00716669" w:rsidP="00CA1B5D">
      <w:pPr>
        <w:rPr>
          <w:rFonts w:ascii="Times New Roman" w:hAnsi="Times New Roman" w:cs="Times New Roman"/>
          <w:sz w:val="24"/>
          <w:szCs w:val="24"/>
        </w:rPr>
      </w:pPr>
    </w:p>
    <w:p w14:paraId="1EC5E9B8" w14:textId="35D91EFE" w:rsidR="00CA1B5D" w:rsidRPr="00E92460" w:rsidRDefault="00CA1B5D" w:rsidP="00CA1B5D">
      <w:pPr>
        <w:rPr>
          <w:rFonts w:ascii="Times New Roman" w:hAnsi="Times New Roman" w:cs="Times New Roman"/>
          <w:b/>
          <w:bCs/>
          <w:sz w:val="24"/>
          <w:szCs w:val="24"/>
        </w:rPr>
      </w:pPr>
      <w:r w:rsidRPr="00E92460">
        <w:rPr>
          <w:rFonts w:ascii="Times New Roman" w:hAnsi="Times New Roman" w:cs="Times New Roman"/>
          <w:b/>
          <w:bCs/>
          <w:sz w:val="24"/>
          <w:szCs w:val="24"/>
        </w:rPr>
        <w:t>Directions:</w:t>
      </w:r>
    </w:p>
    <w:p w14:paraId="477DC4ED" w14:textId="08D83905" w:rsidR="00CA1B5D" w:rsidRPr="00716669" w:rsidRDefault="00CA1B5D" w:rsidP="00152460">
      <w:pPr>
        <w:pStyle w:val="ListParagraph"/>
        <w:numPr>
          <w:ilvl w:val="0"/>
          <w:numId w:val="44"/>
        </w:numPr>
        <w:spacing w:after="120"/>
        <w:rPr>
          <w:bCs/>
        </w:rPr>
      </w:pPr>
      <w:r w:rsidRPr="00716669">
        <w:rPr>
          <w:bCs/>
        </w:rPr>
        <w:t>Bring water to a boil and cook pasta according to box directions</w:t>
      </w:r>
    </w:p>
    <w:p w14:paraId="3EF88918" w14:textId="0A9E6322" w:rsidR="00CA1B5D" w:rsidRPr="00716669" w:rsidRDefault="00CA1B5D" w:rsidP="00152460">
      <w:pPr>
        <w:pStyle w:val="ListParagraph"/>
        <w:numPr>
          <w:ilvl w:val="0"/>
          <w:numId w:val="44"/>
        </w:numPr>
        <w:spacing w:after="120"/>
        <w:rPr>
          <w:bCs/>
        </w:rPr>
      </w:pPr>
      <w:r w:rsidRPr="00716669">
        <w:rPr>
          <w:bCs/>
        </w:rPr>
        <w:t>Chop red onion and green bell pepper, mixing in a large bowl, then sauté with fresh basil</w:t>
      </w:r>
    </w:p>
    <w:p w14:paraId="5FB0451E" w14:textId="794DD807" w:rsidR="00CA1B5D" w:rsidRPr="00716669" w:rsidRDefault="00CA1B5D" w:rsidP="00152460">
      <w:pPr>
        <w:pStyle w:val="ListParagraph"/>
        <w:numPr>
          <w:ilvl w:val="0"/>
          <w:numId w:val="44"/>
        </w:numPr>
        <w:spacing w:after="120"/>
        <w:rPr>
          <w:bCs/>
        </w:rPr>
      </w:pPr>
      <w:r w:rsidRPr="00716669">
        <w:rPr>
          <w:bCs/>
        </w:rPr>
        <w:lastRenderedPageBreak/>
        <w:t>Add fresh grape tomatoes and sliced black olives to the bowl after the onion and green bell pepper have been sautéed</w:t>
      </w:r>
    </w:p>
    <w:p w14:paraId="08588338" w14:textId="3A658C17" w:rsidR="00CA1B5D" w:rsidRPr="00716669" w:rsidRDefault="00CA1B5D" w:rsidP="00152460">
      <w:pPr>
        <w:pStyle w:val="ListParagraph"/>
        <w:numPr>
          <w:ilvl w:val="0"/>
          <w:numId w:val="44"/>
        </w:numPr>
        <w:spacing w:after="120"/>
        <w:rPr>
          <w:bCs/>
        </w:rPr>
      </w:pPr>
      <w:r w:rsidRPr="00716669">
        <w:rPr>
          <w:bCs/>
        </w:rPr>
        <w:t>Once pasta is cooked to preference, drain, and add to the bowl</w:t>
      </w:r>
    </w:p>
    <w:p w14:paraId="46AE9D5C" w14:textId="6E3ED86A" w:rsidR="00CA1B5D" w:rsidRPr="00716669" w:rsidRDefault="00CA1B5D" w:rsidP="00152460">
      <w:pPr>
        <w:pStyle w:val="ListParagraph"/>
        <w:numPr>
          <w:ilvl w:val="0"/>
          <w:numId w:val="44"/>
        </w:numPr>
        <w:spacing w:after="120"/>
        <w:rPr>
          <w:bCs/>
        </w:rPr>
      </w:pPr>
      <w:r w:rsidRPr="00716669">
        <w:rPr>
          <w:bCs/>
        </w:rPr>
        <w:t xml:space="preserve">Let mixture cool in </w:t>
      </w:r>
      <w:r w:rsidR="00E92460">
        <w:rPr>
          <w:bCs/>
        </w:rPr>
        <w:t xml:space="preserve">the </w:t>
      </w:r>
      <w:r w:rsidRPr="00716669">
        <w:rPr>
          <w:bCs/>
        </w:rPr>
        <w:t>fridge</w:t>
      </w:r>
    </w:p>
    <w:p w14:paraId="33D7BE18" w14:textId="1F0332FF" w:rsidR="00CA1B5D" w:rsidRPr="00716669" w:rsidRDefault="00CA1B5D" w:rsidP="00152460">
      <w:pPr>
        <w:pStyle w:val="ListParagraph"/>
        <w:numPr>
          <w:ilvl w:val="0"/>
          <w:numId w:val="44"/>
        </w:numPr>
        <w:spacing w:after="120"/>
        <w:rPr>
          <w:bCs/>
        </w:rPr>
      </w:pPr>
      <w:r w:rsidRPr="00716669">
        <w:rPr>
          <w:bCs/>
        </w:rPr>
        <w:t>In a separate bowl, mix vinegar and oil until combined</w:t>
      </w:r>
    </w:p>
    <w:p w14:paraId="76A4793B" w14:textId="165350FC" w:rsidR="00CA1B5D" w:rsidRPr="00716669" w:rsidRDefault="00716669" w:rsidP="00152460">
      <w:pPr>
        <w:pStyle w:val="ListParagraph"/>
        <w:numPr>
          <w:ilvl w:val="0"/>
          <w:numId w:val="44"/>
        </w:numPr>
        <w:spacing w:after="120"/>
        <w:rPr>
          <w:bCs/>
        </w:rPr>
      </w:pPr>
      <w:r>
        <w:rPr>
          <w:bCs/>
        </w:rPr>
        <w:t>Once pasta is cold, p</w:t>
      </w:r>
      <w:r w:rsidR="00CA1B5D" w:rsidRPr="00716669">
        <w:rPr>
          <w:bCs/>
        </w:rPr>
        <w:t>our the dressing mix into the bowl and thoroughly mix until everything is evenly coated</w:t>
      </w:r>
    </w:p>
    <w:p w14:paraId="1ECBB676" w14:textId="11DD4A00" w:rsidR="00CA1B5D" w:rsidRPr="00716669" w:rsidRDefault="00CA1B5D" w:rsidP="00152460">
      <w:pPr>
        <w:pStyle w:val="ListParagraph"/>
        <w:numPr>
          <w:ilvl w:val="0"/>
          <w:numId w:val="44"/>
        </w:numPr>
        <w:spacing w:after="120"/>
        <w:rPr>
          <w:bCs/>
        </w:rPr>
      </w:pPr>
      <w:r w:rsidRPr="00716669">
        <w:rPr>
          <w:bCs/>
        </w:rPr>
        <w:t>Place a bed of arugula on a plate and top with the pasta salad</w:t>
      </w:r>
    </w:p>
    <w:p w14:paraId="0823813F" w14:textId="6D2B00F0" w:rsidR="00CA1B5D" w:rsidRPr="00716669" w:rsidRDefault="00CA1B5D" w:rsidP="00152460">
      <w:pPr>
        <w:pStyle w:val="ListParagraph"/>
        <w:numPr>
          <w:ilvl w:val="0"/>
          <w:numId w:val="44"/>
        </w:numPr>
        <w:spacing w:after="120"/>
        <w:rPr>
          <w:bCs/>
        </w:rPr>
      </w:pPr>
      <w:r w:rsidRPr="00716669">
        <w:rPr>
          <w:bCs/>
        </w:rPr>
        <w:t>Garnish with more fresh basil if desired</w:t>
      </w:r>
    </w:p>
    <w:p w14:paraId="25CFF4B2" w14:textId="74797C76" w:rsidR="00CA1B5D" w:rsidRPr="00716669" w:rsidRDefault="006E0485" w:rsidP="00CA1B5D">
      <w:pPr>
        <w:spacing w:after="120"/>
        <w:ind w:left="360"/>
        <w:rPr>
          <w:bCs/>
        </w:rPr>
      </w:pPr>
      <w:r w:rsidRPr="00716669">
        <w:rPr>
          <w:noProof/>
        </w:rPr>
        <mc:AlternateContent>
          <mc:Choice Requires="wps">
            <w:drawing>
              <wp:anchor distT="0" distB="0" distL="114300" distR="114300" simplePos="0" relativeHeight="251805696" behindDoc="0" locked="0" layoutInCell="1" allowOverlap="1" wp14:anchorId="73A8B29A" wp14:editId="3B17E3A5">
                <wp:simplePos x="0" y="0"/>
                <wp:positionH relativeFrom="margin">
                  <wp:align>center</wp:align>
                </wp:positionH>
                <wp:positionV relativeFrom="paragraph">
                  <wp:posOffset>144145</wp:posOffset>
                </wp:positionV>
                <wp:extent cx="1828800" cy="1828800"/>
                <wp:effectExtent l="0" t="0" r="19685" b="24765"/>
                <wp:wrapSquare wrapText="bothSides"/>
                <wp:docPr id="68" name="Text Box 6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894EB5D" w14:textId="789739BD" w:rsidR="00C4735D" w:rsidRDefault="00C4735D" w:rsidP="006E0485">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Serves 7</w:t>
                            </w:r>
                          </w:p>
                          <w:p w14:paraId="141626D4" w14:textId="77777777" w:rsidR="00C4735D" w:rsidRPr="006D11B6" w:rsidRDefault="00C4735D" w:rsidP="006E0485">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30DC56E7" w14:textId="6AD20F9F" w:rsidR="00C4735D" w:rsidRPr="006D11B6" w:rsidRDefault="00C4735D" w:rsidP="006E0485">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452</w:t>
                            </w:r>
                          </w:p>
                          <w:p w14:paraId="0FFEA520" w14:textId="0FCEFE18" w:rsidR="00C4735D" w:rsidRPr="006D11B6" w:rsidRDefault="00C4735D" w:rsidP="006E0485">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4 </w:t>
                            </w:r>
                            <w:r w:rsidRPr="006D11B6">
                              <w:rPr>
                                <w:rFonts w:ascii="Times New Roman" w:hAnsi="Times New Roman" w:cs="Times New Roman"/>
                                <w:sz w:val="24"/>
                                <w:szCs w:val="24"/>
                              </w:rPr>
                              <w:t>g</w:t>
                            </w:r>
                          </w:p>
                          <w:p w14:paraId="371181DC" w14:textId="19BAA9AC" w:rsidR="00C4735D" w:rsidRPr="006D11B6" w:rsidRDefault="00C4735D" w:rsidP="006E0485">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w:t>
                            </w:r>
                            <w:r w:rsidRPr="006D11B6">
                              <w:rPr>
                                <w:rFonts w:ascii="Times New Roman" w:hAnsi="Times New Roman" w:cs="Times New Roman"/>
                                <w:sz w:val="24"/>
                                <w:szCs w:val="24"/>
                              </w:rPr>
                              <w:t xml:space="preserve"> g</w:t>
                            </w:r>
                          </w:p>
                          <w:p w14:paraId="35AFA878" w14:textId="41CBC270" w:rsidR="00C4735D" w:rsidRPr="006D11B6" w:rsidRDefault="00C4735D" w:rsidP="006E0485">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5</w:t>
                            </w:r>
                            <w:r w:rsidRPr="006D11B6">
                              <w:rPr>
                                <w:rFonts w:ascii="Times New Roman" w:hAnsi="Times New Roman" w:cs="Times New Roman"/>
                                <w:sz w:val="24"/>
                                <w:szCs w:val="24"/>
                              </w:rPr>
                              <w:t xml:space="preserve"> </w:t>
                            </w:r>
                          </w:p>
                          <w:p w14:paraId="2EDECB60" w14:textId="2D351A9A" w:rsidR="00C4735D" w:rsidRPr="006D11B6" w:rsidRDefault="00C4735D" w:rsidP="006E0485">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3 </w:t>
                            </w:r>
                            <w:r w:rsidRPr="006D11B6">
                              <w:rPr>
                                <w:rFonts w:ascii="Times New Roman" w:hAnsi="Times New Roman" w:cs="Times New Roman"/>
                                <w:sz w:val="24"/>
                                <w:szCs w:val="24"/>
                              </w:rPr>
                              <w:t>g</w:t>
                            </w:r>
                          </w:p>
                          <w:p w14:paraId="342CFC2A" w14:textId="604D2D1C" w:rsidR="00C4735D" w:rsidRDefault="00C4735D" w:rsidP="006E0485">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4 </w:t>
                            </w:r>
                            <w:r w:rsidRPr="006D11B6">
                              <w:rPr>
                                <w:rFonts w:ascii="Times New Roman" w:hAnsi="Times New Roman" w:cs="Times New Roman"/>
                                <w:sz w:val="24"/>
                                <w:szCs w:val="24"/>
                              </w:rPr>
                              <w:t>g</w:t>
                            </w:r>
                          </w:p>
                          <w:p w14:paraId="3CD2AC60" w14:textId="3940D8F6" w:rsidR="00C4735D" w:rsidRPr="006D11B6" w:rsidRDefault="00C4735D" w:rsidP="006E0485">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0</w:t>
                            </w:r>
                          </w:p>
                          <w:p w14:paraId="792BC5E6" w14:textId="56E92609" w:rsidR="00C4735D" w:rsidRPr="001D68A3" w:rsidRDefault="00C4735D" w:rsidP="006E0485">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8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3A8B29A" id="Text Box 68" o:spid="_x0000_s1067" type="#_x0000_t202" style="position:absolute;left:0;text-align:left;margin-left:0;margin-top:11.35pt;width:2in;height:2in;z-index:251805696;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" filled="f" strokeweight=".5pt">
                <v:textbox style="mso-fit-shape-to-text:t">
                  <w:txbxContent>
                    <w:p w14:paraId="4894EB5D" w14:textId="789739BD" w:rsidR="00C4735D" w:rsidRDefault="00C4735D" w:rsidP="006E0485">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Serves 7</w:t>
                      </w:r>
                    </w:p>
                    <w:p w14:paraId="141626D4" w14:textId="77777777" w:rsidR="00C4735D" w:rsidRPr="006D11B6" w:rsidRDefault="00C4735D" w:rsidP="006E0485">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30DC56E7" w14:textId="6AD20F9F" w:rsidR="00C4735D" w:rsidRPr="006D11B6" w:rsidRDefault="00C4735D" w:rsidP="006E0485">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452</w:t>
                      </w:r>
                    </w:p>
                    <w:p w14:paraId="0FFEA520" w14:textId="0FCEFE18" w:rsidR="00C4735D" w:rsidRPr="006D11B6" w:rsidRDefault="00C4735D" w:rsidP="006E0485">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4 </w:t>
                      </w:r>
                      <w:r w:rsidRPr="006D11B6">
                        <w:rPr>
                          <w:rFonts w:ascii="Times New Roman" w:hAnsi="Times New Roman" w:cs="Times New Roman"/>
                          <w:sz w:val="24"/>
                          <w:szCs w:val="24"/>
                        </w:rPr>
                        <w:t>g</w:t>
                      </w:r>
                    </w:p>
                    <w:p w14:paraId="371181DC" w14:textId="19BAA9AC" w:rsidR="00C4735D" w:rsidRPr="006D11B6" w:rsidRDefault="00C4735D" w:rsidP="006E0485">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w:t>
                      </w:r>
                      <w:r w:rsidRPr="006D11B6">
                        <w:rPr>
                          <w:rFonts w:ascii="Times New Roman" w:hAnsi="Times New Roman" w:cs="Times New Roman"/>
                          <w:sz w:val="24"/>
                          <w:szCs w:val="24"/>
                        </w:rPr>
                        <w:t xml:space="preserve"> g</w:t>
                      </w:r>
                    </w:p>
                    <w:p w14:paraId="35AFA878" w14:textId="41CBC270" w:rsidR="00C4735D" w:rsidRPr="006D11B6" w:rsidRDefault="00C4735D" w:rsidP="006E0485">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5</w:t>
                      </w:r>
                      <w:r w:rsidRPr="006D11B6">
                        <w:rPr>
                          <w:rFonts w:ascii="Times New Roman" w:hAnsi="Times New Roman" w:cs="Times New Roman"/>
                          <w:sz w:val="24"/>
                          <w:szCs w:val="24"/>
                        </w:rPr>
                        <w:t xml:space="preserve"> </w:t>
                      </w:r>
                    </w:p>
                    <w:p w14:paraId="2EDECB60" w14:textId="2D351A9A" w:rsidR="00C4735D" w:rsidRPr="006D11B6" w:rsidRDefault="00C4735D" w:rsidP="006E0485">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3 </w:t>
                      </w:r>
                      <w:r w:rsidRPr="006D11B6">
                        <w:rPr>
                          <w:rFonts w:ascii="Times New Roman" w:hAnsi="Times New Roman" w:cs="Times New Roman"/>
                          <w:sz w:val="24"/>
                          <w:szCs w:val="24"/>
                        </w:rPr>
                        <w:t>g</w:t>
                      </w:r>
                    </w:p>
                    <w:p w14:paraId="342CFC2A" w14:textId="604D2D1C" w:rsidR="00C4735D" w:rsidRDefault="00C4735D" w:rsidP="006E0485">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4 </w:t>
                      </w:r>
                      <w:r w:rsidRPr="006D11B6">
                        <w:rPr>
                          <w:rFonts w:ascii="Times New Roman" w:hAnsi="Times New Roman" w:cs="Times New Roman"/>
                          <w:sz w:val="24"/>
                          <w:szCs w:val="24"/>
                        </w:rPr>
                        <w:t>g</w:t>
                      </w:r>
                    </w:p>
                    <w:p w14:paraId="3CD2AC60" w14:textId="3940D8F6" w:rsidR="00C4735D" w:rsidRPr="006D11B6" w:rsidRDefault="00C4735D" w:rsidP="006E0485">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0</w:t>
                      </w:r>
                    </w:p>
                    <w:p w14:paraId="792BC5E6" w14:textId="56E92609" w:rsidR="00C4735D" w:rsidRPr="001D68A3" w:rsidRDefault="00C4735D" w:rsidP="006E0485">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8 </w:t>
                      </w:r>
                      <w:r w:rsidRPr="006D11B6">
                        <w:rPr>
                          <w:rFonts w:ascii="Times New Roman" w:hAnsi="Times New Roman" w:cs="Times New Roman"/>
                          <w:sz w:val="24"/>
                          <w:szCs w:val="24"/>
                        </w:rPr>
                        <w:t>g</w:t>
                      </w:r>
                    </w:p>
                  </w:txbxContent>
                </v:textbox>
                <w10:wrap type="square" anchorx="margin"/>
              </v:shape>
            </w:pict>
          </mc:Fallback>
        </mc:AlternateContent>
      </w:r>
      <w:r w:rsidR="00CA1B5D" w:rsidRPr="00716669">
        <w:rPr>
          <w:bCs/>
        </w:rPr>
        <w:br w:type="page"/>
      </w:r>
    </w:p>
    <w:p w14:paraId="2A5AD642" w14:textId="5277E998" w:rsidR="00CA1B5D" w:rsidRPr="002C36A6" w:rsidRDefault="00CA1B5D" w:rsidP="002C36A6">
      <w:pPr>
        <w:pStyle w:val="Heading2"/>
        <w:rPr>
          <w:b/>
          <w:bCs/>
          <w:sz w:val="28"/>
          <w:szCs w:val="28"/>
        </w:rPr>
      </w:pPr>
      <w:bookmarkStart w:id="39" w:name="_Avocado_and_Shrimp"/>
      <w:bookmarkEnd w:id="39"/>
      <w:r w:rsidRPr="00CA1B5D">
        <w:rPr>
          <w:noProof/>
        </w:rPr>
        <w:lastRenderedPageBreak/>
        <w:drawing>
          <wp:anchor distT="0" distB="0" distL="114300" distR="114300" simplePos="0" relativeHeight="251739136" behindDoc="0" locked="0" layoutInCell="1" allowOverlap="1" wp14:anchorId="1567D2E8" wp14:editId="009843FB">
            <wp:simplePos x="0" y="0"/>
            <wp:positionH relativeFrom="column">
              <wp:posOffset>228600</wp:posOffset>
            </wp:positionH>
            <wp:positionV relativeFrom="paragraph">
              <wp:posOffset>340020</wp:posOffset>
            </wp:positionV>
            <wp:extent cx="2647950" cy="1629750"/>
            <wp:effectExtent l="0" t="0" r="0" b="8890"/>
            <wp:wrapTopAndBottom/>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0" cstate="print">
                      <a:extLst>
                        <a:ext uri="{28A0092B-C50C-407E-A947-70E740481C1C}">
                          <a14:useLocalDpi xmlns:a14="http://schemas.microsoft.com/office/drawing/2010/main" val="0"/>
                        </a:ext>
                      </a:extLst>
                    </a:blip>
                    <a:srcRect b="17970"/>
                    <a:stretch>
                      <a:fillRect/>
                    </a:stretch>
                  </pic:blipFill>
                  <pic:spPr bwMode="auto">
                    <a:xfrm>
                      <a:off x="0" y="0"/>
                      <a:ext cx="2647950" cy="16297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A1B5D">
        <w:tab/>
      </w:r>
      <w:r w:rsidRPr="002C36A6">
        <w:rPr>
          <w:b/>
          <w:bCs/>
          <w:sz w:val="28"/>
          <w:szCs w:val="28"/>
        </w:rPr>
        <w:t>Avocado and Shrimp Salad</w:t>
      </w:r>
    </w:p>
    <w:p w14:paraId="6FA1238D" w14:textId="77777777" w:rsidR="00CA1B5D" w:rsidRPr="00CA1B5D" w:rsidRDefault="00CA1B5D" w:rsidP="00CA1B5D">
      <w:pPr>
        <w:pStyle w:val="ListParagraph"/>
      </w:pPr>
    </w:p>
    <w:p w14:paraId="26474E20" w14:textId="23793082" w:rsidR="00CA1B5D" w:rsidRPr="00CA1B5D" w:rsidRDefault="00CA1B5D" w:rsidP="00CA1B5D">
      <w:pPr>
        <w:jc w:val="center"/>
        <w:rPr>
          <w:rFonts w:ascii="Times New Roman" w:hAnsi="Times New Roman" w:cs="Times New Roman"/>
          <w:i/>
          <w:iCs/>
          <w:sz w:val="18"/>
          <w:szCs w:val="18"/>
        </w:rPr>
      </w:pPr>
      <w:r w:rsidRPr="00CA1B5D">
        <w:rPr>
          <w:rFonts w:ascii="Times New Roman" w:hAnsi="Times New Roman" w:cs="Times New Roman"/>
          <w:i/>
          <w:iCs/>
          <w:sz w:val="18"/>
          <w:szCs w:val="18"/>
        </w:rPr>
        <w:t>Photo courtesy from Lindsay VanKampen</w:t>
      </w:r>
    </w:p>
    <w:p w14:paraId="7B46B9D3" w14:textId="231F9884" w:rsidR="00CA1B5D" w:rsidRPr="00E92460" w:rsidRDefault="00CA1B5D" w:rsidP="00CA1B5D">
      <w:pPr>
        <w:rPr>
          <w:rFonts w:ascii="Times New Roman" w:hAnsi="Times New Roman" w:cs="Times New Roman"/>
          <w:b/>
          <w:bCs/>
          <w:sz w:val="24"/>
          <w:szCs w:val="24"/>
        </w:rPr>
      </w:pPr>
      <w:r w:rsidRPr="00E92460">
        <w:rPr>
          <w:rFonts w:ascii="Times New Roman" w:hAnsi="Times New Roman" w:cs="Times New Roman"/>
          <w:b/>
          <w:bCs/>
          <w:sz w:val="24"/>
          <w:szCs w:val="24"/>
        </w:rPr>
        <w:t>Ingredients:</w:t>
      </w:r>
    </w:p>
    <w:p w14:paraId="0E2AB8E7" w14:textId="047A9B22" w:rsidR="00CA1B5D" w:rsidRDefault="00CA1B5D" w:rsidP="00152460">
      <w:pPr>
        <w:pStyle w:val="ListParagraph"/>
        <w:numPr>
          <w:ilvl w:val="0"/>
          <w:numId w:val="45"/>
        </w:numPr>
      </w:pPr>
      <w:r>
        <w:t>2 tbsp plain Greek yogurt</w:t>
      </w:r>
    </w:p>
    <w:p w14:paraId="6E9E2C5C" w14:textId="13AB36AE" w:rsidR="00CA1B5D" w:rsidRDefault="00CA1B5D" w:rsidP="00152460">
      <w:pPr>
        <w:pStyle w:val="ListParagraph"/>
        <w:numPr>
          <w:ilvl w:val="0"/>
          <w:numId w:val="45"/>
        </w:numPr>
      </w:pPr>
      <w:r>
        <w:t>2 tsp canola oil</w:t>
      </w:r>
    </w:p>
    <w:p w14:paraId="2A5D7D57" w14:textId="74CAEA1D" w:rsidR="00CA1B5D" w:rsidRDefault="00CA1B5D" w:rsidP="00152460">
      <w:pPr>
        <w:pStyle w:val="ListParagraph"/>
        <w:numPr>
          <w:ilvl w:val="0"/>
          <w:numId w:val="45"/>
        </w:numPr>
      </w:pPr>
      <w:r>
        <w:t>3 tsp lime juice</w:t>
      </w:r>
    </w:p>
    <w:p w14:paraId="551BF430" w14:textId="08618505" w:rsidR="00CA1B5D" w:rsidRDefault="00CA1B5D" w:rsidP="00152460">
      <w:pPr>
        <w:pStyle w:val="ListParagraph"/>
        <w:numPr>
          <w:ilvl w:val="0"/>
          <w:numId w:val="45"/>
        </w:numPr>
      </w:pPr>
      <w:r>
        <w:t xml:space="preserve">¼ tsp ground black pepper </w:t>
      </w:r>
    </w:p>
    <w:p w14:paraId="2038B921" w14:textId="2AAFDCBE" w:rsidR="00CA1B5D" w:rsidRDefault="00CA1B5D" w:rsidP="00152460">
      <w:pPr>
        <w:pStyle w:val="ListParagraph"/>
        <w:numPr>
          <w:ilvl w:val="0"/>
          <w:numId w:val="45"/>
        </w:numPr>
      </w:pPr>
      <w:r>
        <w:t>1 small apple, cored and finely diced</w:t>
      </w:r>
    </w:p>
    <w:p w14:paraId="46D9F356" w14:textId="6E6C09D0" w:rsidR="00CA1B5D" w:rsidRDefault="00CA1B5D" w:rsidP="00152460">
      <w:pPr>
        <w:pStyle w:val="ListParagraph"/>
        <w:numPr>
          <w:ilvl w:val="0"/>
          <w:numId w:val="45"/>
        </w:numPr>
      </w:pPr>
      <w:r>
        <w:t>1 ½ c finely chopped celery</w:t>
      </w:r>
    </w:p>
    <w:p w14:paraId="27753FDD" w14:textId="75B26B0C" w:rsidR="00CA1B5D" w:rsidRDefault="00CA1B5D" w:rsidP="00152460">
      <w:pPr>
        <w:pStyle w:val="ListParagraph"/>
        <w:numPr>
          <w:ilvl w:val="0"/>
          <w:numId w:val="45"/>
        </w:numPr>
      </w:pPr>
      <w:r>
        <w:t>¼ c chopped scallions</w:t>
      </w:r>
    </w:p>
    <w:p w14:paraId="58C194A2" w14:textId="6FFDCDC3" w:rsidR="00CA1B5D" w:rsidRDefault="00CA1B5D" w:rsidP="00152460">
      <w:pPr>
        <w:pStyle w:val="ListParagraph"/>
        <w:numPr>
          <w:ilvl w:val="0"/>
          <w:numId w:val="45"/>
        </w:numPr>
      </w:pPr>
      <w:r>
        <w:t>½ c chopped cilantro (optional)</w:t>
      </w:r>
    </w:p>
    <w:p w14:paraId="6C7F6BA9" w14:textId="691815C6" w:rsidR="00CA1B5D" w:rsidRDefault="00CA1B5D" w:rsidP="00152460">
      <w:pPr>
        <w:pStyle w:val="ListParagraph"/>
        <w:numPr>
          <w:ilvl w:val="0"/>
          <w:numId w:val="45"/>
        </w:numPr>
      </w:pPr>
      <w:r>
        <w:t>1 lb large cooked, peeled, shrimp</w:t>
      </w:r>
    </w:p>
    <w:p w14:paraId="6CDE1C60" w14:textId="2EEFFB23" w:rsidR="00CA1B5D" w:rsidRDefault="00CA1B5D" w:rsidP="00152460">
      <w:pPr>
        <w:pStyle w:val="ListParagraph"/>
        <w:numPr>
          <w:ilvl w:val="0"/>
          <w:numId w:val="45"/>
        </w:numPr>
      </w:pPr>
      <w:r>
        <w:t>1 avocado</w:t>
      </w:r>
    </w:p>
    <w:p w14:paraId="47823C64" w14:textId="7C015563" w:rsidR="00CA1B5D" w:rsidRDefault="00CA1B5D" w:rsidP="00152460">
      <w:pPr>
        <w:pStyle w:val="ListParagraph"/>
        <w:numPr>
          <w:ilvl w:val="0"/>
          <w:numId w:val="45"/>
        </w:numPr>
      </w:pPr>
      <w:r>
        <w:t>1 c lettuce</w:t>
      </w:r>
    </w:p>
    <w:p w14:paraId="5A35B2F8" w14:textId="77777777" w:rsidR="00E92460" w:rsidRPr="00CA1B5D" w:rsidRDefault="00E92460" w:rsidP="00E92460"/>
    <w:p w14:paraId="77F6DD90" w14:textId="4359052B" w:rsidR="00CA1B5D" w:rsidRPr="00E92460" w:rsidRDefault="00CA1B5D" w:rsidP="00CA1B5D">
      <w:pPr>
        <w:rPr>
          <w:rFonts w:ascii="Times New Roman" w:hAnsi="Times New Roman" w:cs="Times New Roman"/>
          <w:b/>
          <w:bCs/>
          <w:sz w:val="24"/>
          <w:szCs w:val="24"/>
        </w:rPr>
      </w:pPr>
      <w:r w:rsidRPr="00E92460">
        <w:rPr>
          <w:rFonts w:ascii="Times New Roman" w:hAnsi="Times New Roman" w:cs="Times New Roman"/>
          <w:b/>
          <w:bCs/>
          <w:sz w:val="24"/>
          <w:szCs w:val="24"/>
        </w:rPr>
        <w:t>Directions:</w:t>
      </w:r>
    </w:p>
    <w:p w14:paraId="008DCBA9" w14:textId="5C084557" w:rsidR="00CA1B5D" w:rsidRPr="00CA1B5D" w:rsidRDefault="00CA1B5D" w:rsidP="00152460">
      <w:pPr>
        <w:numPr>
          <w:ilvl w:val="0"/>
          <w:numId w:val="46"/>
        </w:numPr>
        <w:spacing w:after="120" w:line="240" w:lineRule="auto"/>
        <w:rPr>
          <w:rStyle w:val="Strong"/>
          <w:rFonts w:ascii="Times New Roman" w:hAnsi="Times New Roman" w:cs="Times New Roman"/>
          <w:b w:val="0"/>
          <w:sz w:val="24"/>
          <w:szCs w:val="24"/>
        </w:rPr>
      </w:pPr>
      <w:r w:rsidRPr="00CA1B5D">
        <w:rPr>
          <w:rStyle w:val="Strong"/>
          <w:rFonts w:ascii="Times New Roman" w:hAnsi="Times New Roman" w:cs="Times New Roman"/>
          <w:b w:val="0"/>
          <w:sz w:val="24"/>
          <w:szCs w:val="24"/>
        </w:rPr>
        <w:t>Combine the yogurt, oil, lime juice, salt</w:t>
      </w:r>
      <w:r w:rsidR="00E92460">
        <w:rPr>
          <w:rStyle w:val="Strong"/>
          <w:rFonts w:ascii="Times New Roman" w:hAnsi="Times New Roman" w:cs="Times New Roman"/>
          <w:b w:val="0"/>
          <w:sz w:val="24"/>
          <w:szCs w:val="24"/>
        </w:rPr>
        <w:t>,</w:t>
      </w:r>
      <w:r w:rsidRPr="00CA1B5D">
        <w:rPr>
          <w:rStyle w:val="Strong"/>
          <w:rFonts w:ascii="Times New Roman" w:hAnsi="Times New Roman" w:cs="Times New Roman"/>
          <w:b w:val="0"/>
          <w:sz w:val="24"/>
          <w:szCs w:val="24"/>
        </w:rPr>
        <w:t xml:space="preserve"> and pepper in a large bowl</w:t>
      </w:r>
    </w:p>
    <w:p w14:paraId="24AD2F4B" w14:textId="074DB220" w:rsidR="00CA1B5D" w:rsidRDefault="00CA1B5D" w:rsidP="00152460">
      <w:pPr>
        <w:numPr>
          <w:ilvl w:val="0"/>
          <w:numId w:val="46"/>
        </w:numPr>
        <w:spacing w:after="120" w:line="240" w:lineRule="auto"/>
        <w:rPr>
          <w:rStyle w:val="Strong"/>
          <w:rFonts w:ascii="Times New Roman" w:hAnsi="Times New Roman" w:cs="Times New Roman"/>
          <w:b w:val="0"/>
          <w:sz w:val="24"/>
          <w:szCs w:val="24"/>
        </w:rPr>
      </w:pPr>
      <w:r w:rsidRPr="00CA1B5D">
        <w:rPr>
          <w:rStyle w:val="Strong"/>
          <w:rFonts w:ascii="Times New Roman" w:hAnsi="Times New Roman" w:cs="Times New Roman"/>
          <w:b w:val="0"/>
          <w:sz w:val="24"/>
          <w:szCs w:val="24"/>
        </w:rPr>
        <w:lastRenderedPageBreak/>
        <w:t>Core the apple and finely dice it</w:t>
      </w:r>
      <w:r>
        <w:rPr>
          <w:rStyle w:val="Strong"/>
          <w:rFonts w:ascii="Times New Roman" w:hAnsi="Times New Roman" w:cs="Times New Roman"/>
          <w:b w:val="0"/>
          <w:sz w:val="24"/>
          <w:szCs w:val="24"/>
        </w:rPr>
        <w:t xml:space="preserve"> and</w:t>
      </w:r>
      <w:r w:rsidRPr="00CA1B5D">
        <w:rPr>
          <w:rStyle w:val="Strong"/>
          <w:rFonts w:ascii="Times New Roman" w:hAnsi="Times New Roman" w:cs="Times New Roman"/>
          <w:b w:val="0"/>
          <w:sz w:val="24"/>
          <w:szCs w:val="24"/>
        </w:rPr>
        <w:t xml:space="preserve"> finely chop the celery</w:t>
      </w:r>
      <w:r>
        <w:rPr>
          <w:rStyle w:val="Strong"/>
          <w:rFonts w:ascii="Times New Roman" w:hAnsi="Times New Roman" w:cs="Times New Roman"/>
          <w:b w:val="0"/>
          <w:sz w:val="24"/>
          <w:szCs w:val="24"/>
        </w:rPr>
        <w:t>, cilantro, and scallions</w:t>
      </w:r>
      <w:r w:rsidR="00716669">
        <w:rPr>
          <w:rStyle w:val="Strong"/>
          <w:rFonts w:ascii="Times New Roman" w:hAnsi="Times New Roman" w:cs="Times New Roman"/>
          <w:b w:val="0"/>
          <w:sz w:val="24"/>
          <w:szCs w:val="24"/>
        </w:rPr>
        <w:t xml:space="preserve"> and a</w:t>
      </w:r>
      <w:r>
        <w:rPr>
          <w:rStyle w:val="Strong"/>
          <w:rFonts w:ascii="Times New Roman" w:hAnsi="Times New Roman" w:cs="Times New Roman"/>
          <w:b w:val="0"/>
          <w:sz w:val="24"/>
          <w:szCs w:val="24"/>
        </w:rPr>
        <w:t>dd to the bowl</w:t>
      </w:r>
    </w:p>
    <w:p w14:paraId="5DF9CD76" w14:textId="77777777" w:rsidR="00716669" w:rsidRDefault="00CA1B5D" w:rsidP="00152460">
      <w:pPr>
        <w:numPr>
          <w:ilvl w:val="0"/>
          <w:numId w:val="46"/>
        </w:numPr>
        <w:spacing w:after="120" w:line="240" w:lineRule="auto"/>
        <w:rPr>
          <w:rStyle w:val="Strong"/>
          <w:rFonts w:ascii="Times New Roman" w:hAnsi="Times New Roman" w:cs="Times New Roman"/>
          <w:b w:val="0"/>
          <w:sz w:val="24"/>
          <w:szCs w:val="24"/>
        </w:rPr>
      </w:pPr>
      <w:r>
        <w:rPr>
          <w:rStyle w:val="Strong"/>
          <w:rFonts w:ascii="Times New Roman" w:hAnsi="Times New Roman" w:cs="Times New Roman"/>
          <w:b w:val="0"/>
          <w:sz w:val="24"/>
          <w:szCs w:val="24"/>
        </w:rPr>
        <w:t>Cook the shrimp</w:t>
      </w:r>
      <w:r w:rsidR="00716669">
        <w:rPr>
          <w:rStyle w:val="Strong"/>
          <w:rFonts w:ascii="Times New Roman" w:hAnsi="Times New Roman" w:cs="Times New Roman"/>
          <w:b w:val="0"/>
          <w:sz w:val="24"/>
          <w:szCs w:val="24"/>
        </w:rPr>
        <w:t xml:space="preserve"> (</w:t>
      </w:r>
      <w:r>
        <w:rPr>
          <w:rStyle w:val="Strong"/>
          <w:rFonts w:ascii="Times New Roman" w:hAnsi="Times New Roman" w:cs="Times New Roman"/>
          <w:b w:val="0"/>
          <w:sz w:val="24"/>
          <w:szCs w:val="24"/>
        </w:rPr>
        <w:t>r</w:t>
      </w:r>
      <w:r w:rsidRPr="00CA1B5D">
        <w:rPr>
          <w:rStyle w:val="Strong"/>
          <w:rFonts w:ascii="Times New Roman" w:hAnsi="Times New Roman" w:cs="Times New Roman"/>
          <w:b w:val="0"/>
          <w:sz w:val="24"/>
          <w:szCs w:val="24"/>
        </w:rPr>
        <w:t>emove and discard the shrimp tails</w:t>
      </w:r>
      <w:r w:rsidR="00716669">
        <w:rPr>
          <w:rStyle w:val="Strong"/>
          <w:rFonts w:ascii="Times New Roman" w:hAnsi="Times New Roman" w:cs="Times New Roman"/>
          <w:b w:val="0"/>
          <w:sz w:val="24"/>
          <w:szCs w:val="24"/>
        </w:rPr>
        <w:t>)</w:t>
      </w:r>
      <w:r>
        <w:rPr>
          <w:rStyle w:val="Strong"/>
          <w:rFonts w:ascii="Times New Roman" w:hAnsi="Times New Roman" w:cs="Times New Roman"/>
          <w:b w:val="0"/>
          <w:sz w:val="24"/>
          <w:szCs w:val="24"/>
        </w:rPr>
        <w:t xml:space="preserve"> and add it to the bowl</w:t>
      </w:r>
    </w:p>
    <w:p w14:paraId="2FB41215" w14:textId="29DE20E8" w:rsidR="00CA1B5D" w:rsidRPr="00CA1B5D" w:rsidRDefault="00CA1B5D" w:rsidP="00152460">
      <w:pPr>
        <w:numPr>
          <w:ilvl w:val="0"/>
          <w:numId w:val="46"/>
        </w:numPr>
        <w:spacing w:after="120" w:line="240" w:lineRule="auto"/>
        <w:rPr>
          <w:rStyle w:val="Strong"/>
          <w:rFonts w:ascii="Times New Roman" w:hAnsi="Times New Roman" w:cs="Times New Roman"/>
          <w:b w:val="0"/>
          <w:sz w:val="24"/>
          <w:szCs w:val="24"/>
        </w:rPr>
      </w:pPr>
      <w:r>
        <w:rPr>
          <w:rStyle w:val="Strong"/>
          <w:rFonts w:ascii="Times New Roman" w:hAnsi="Times New Roman" w:cs="Times New Roman"/>
          <w:b w:val="0"/>
          <w:sz w:val="24"/>
          <w:szCs w:val="24"/>
        </w:rPr>
        <w:t>Stir all the ingredients in the bowl</w:t>
      </w:r>
    </w:p>
    <w:p w14:paraId="2A268726" w14:textId="49A11E80" w:rsidR="00CA1B5D" w:rsidRPr="00CA1B5D" w:rsidRDefault="00CA1B5D" w:rsidP="00152460">
      <w:pPr>
        <w:numPr>
          <w:ilvl w:val="0"/>
          <w:numId w:val="46"/>
        </w:numPr>
        <w:spacing w:after="120" w:line="240" w:lineRule="auto"/>
        <w:rPr>
          <w:rStyle w:val="Strong"/>
          <w:rFonts w:ascii="Times New Roman" w:hAnsi="Times New Roman" w:cs="Times New Roman"/>
          <w:b w:val="0"/>
          <w:sz w:val="24"/>
          <w:szCs w:val="24"/>
        </w:rPr>
      </w:pPr>
      <w:r w:rsidRPr="00CA1B5D">
        <w:rPr>
          <w:rStyle w:val="Strong"/>
          <w:rFonts w:ascii="Times New Roman" w:hAnsi="Times New Roman" w:cs="Times New Roman"/>
          <w:b w:val="0"/>
          <w:sz w:val="24"/>
          <w:szCs w:val="24"/>
        </w:rPr>
        <w:t>Dice the avocado and add it to the bowl</w:t>
      </w:r>
      <w:r>
        <w:rPr>
          <w:rStyle w:val="Strong"/>
          <w:rFonts w:ascii="Times New Roman" w:hAnsi="Times New Roman" w:cs="Times New Roman"/>
          <w:b w:val="0"/>
          <w:sz w:val="24"/>
          <w:szCs w:val="24"/>
        </w:rPr>
        <w:t>, stirring gently</w:t>
      </w:r>
    </w:p>
    <w:p w14:paraId="49281292" w14:textId="0E26DE00" w:rsidR="00CA1B5D" w:rsidRDefault="00CA1B5D" w:rsidP="00152460">
      <w:pPr>
        <w:pStyle w:val="ListParagraph"/>
        <w:numPr>
          <w:ilvl w:val="0"/>
          <w:numId w:val="46"/>
        </w:numPr>
      </w:pPr>
      <w:r>
        <w:t>Serve and enjoy on a bed of lettuce!</w:t>
      </w:r>
    </w:p>
    <w:p w14:paraId="7721606D" w14:textId="77777777" w:rsidR="00D27F6D" w:rsidRDefault="00D27F6D" w:rsidP="00D27F6D">
      <w:pPr>
        <w:spacing w:after="120"/>
        <w:rPr>
          <w:rFonts w:ascii="Times New Roman" w:hAnsi="Times New Roman" w:cs="Times New Roman"/>
          <w:sz w:val="18"/>
          <w:szCs w:val="18"/>
        </w:rPr>
      </w:pPr>
    </w:p>
    <w:p w14:paraId="4F224EDF" w14:textId="391509AF" w:rsidR="00D27F6D" w:rsidRPr="00A8431D" w:rsidRDefault="00D27F6D" w:rsidP="00D27F6D">
      <w:pPr>
        <w:spacing w:after="120"/>
        <w:rPr>
          <w:rFonts w:ascii="Times New Roman" w:hAnsi="Times New Roman" w:cs="Times New Roman"/>
          <w:sz w:val="18"/>
          <w:szCs w:val="18"/>
        </w:rPr>
      </w:pPr>
      <w:r w:rsidRPr="00A8431D">
        <w:rPr>
          <w:rFonts w:ascii="Times New Roman" w:hAnsi="Times New Roman" w:cs="Times New Roman"/>
          <w:sz w:val="18"/>
          <w:szCs w:val="18"/>
        </w:rPr>
        <w:t xml:space="preserve">Source: </w:t>
      </w:r>
      <w:hyperlink r:id="rId71" w:history="1">
        <w:r w:rsidRPr="00A8431D">
          <w:rPr>
            <w:rStyle w:val="Hyperlink"/>
            <w:rFonts w:ascii="Times New Roman" w:hAnsi="Times New Roman" w:cs="Times New Roman"/>
            <w:sz w:val="18"/>
            <w:szCs w:val="18"/>
          </w:rPr>
          <w:t>https://recipes.heart.org/recipes/2009/avocado-and-shrimp-salad</w:t>
        </w:r>
      </w:hyperlink>
      <w:r w:rsidRPr="00A8431D">
        <w:rPr>
          <w:rFonts w:ascii="Times New Roman" w:hAnsi="Times New Roman" w:cs="Times New Roman"/>
          <w:sz w:val="18"/>
          <w:szCs w:val="18"/>
        </w:rPr>
        <w:t xml:space="preserve"> </w:t>
      </w:r>
    </w:p>
    <w:p w14:paraId="041F4F11" w14:textId="393A4794" w:rsidR="00D27F6D" w:rsidRDefault="00FB5E06" w:rsidP="00CA1B5D">
      <w:r>
        <w:rPr>
          <w:noProof/>
        </w:rPr>
        <mc:AlternateContent>
          <mc:Choice Requires="wps">
            <w:drawing>
              <wp:anchor distT="0" distB="0" distL="114300" distR="114300" simplePos="0" relativeHeight="251807744" behindDoc="0" locked="0" layoutInCell="1" allowOverlap="1" wp14:anchorId="0BD8C3C6" wp14:editId="24A5F639">
                <wp:simplePos x="0" y="0"/>
                <wp:positionH relativeFrom="margin">
                  <wp:align>center</wp:align>
                </wp:positionH>
                <wp:positionV relativeFrom="paragraph">
                  <wp:posOffset>227965</wp:posOffset>
                </wp:positionV>
                <wp:extent cx="1828800" cy="1828800"/>
                <wp:effectExtent l="0" t="0" r="19685" b="24765"/>
                <wp:wrapSquare wrapText="bothSides"/>
                <wp:docPr id="69" name="Text Box 6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B0B2033" w14:textId="3FEAA803" w:rsidR="00C4735D" w:rsidRDefault="00C4735D" w:rsidP="00FB5E06">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Serves 3</w:t>
                            </w:r>
                          </w:p>
                          <w:p w14:paraId="04DF1887" w14:textId="77777777" w:rsidR="00C4735D" w:rsidRPr="006D11B6" w:rsidRDefault="00C4735D" w:rsidP="00FB5E06">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7DBC97E7" w14:textId="65758622" w:rsidR="00C4735D" w:rsidRPr="006D11B6" w:rsidRDefault="00C4735D" w:rsidP="00FB5E06">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422</w:t>
                            </w:r>
                          </w:p>
                          <w:p w14:paraId="471C8735" w14:textId="0B41F25A" w:rsidR="00C4735D" w:rsidRPr="006D11B6" w:rsidRDefault="00C4735D" w:rsidP="00FB5E06">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6 </w:t>
                            </w:r>
                            <w:r w:rsidRPr="006D11B6">
                              <w:rPr>
                                <w:rFonts w:ascii="Times New Roman" w:hAnsi="Times New Roman" w:cs="Times New Roman"/>
                                <w:sz w:val="24"/>
                                <w:szCs w:val="24"/>
                              </w:rPr>
                              <w:t>g</w:t>
                            </w:r>
                          </w:p>
                          <w:p w14:paraId="2C7BD3B2" w14:textId="6B192051" w:rsidR="00C4735D" w:rsidRPr="006D11B6" w:rsidRDefault="00C4735D" w:rsidP="00FB5E06">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w:t>
                            </w:r>
                            <w:r w:rsidRPr="006D11B6">
                              <w:rPr>
                                <w:rFonts w:ascii="Times New Roman" w:hAnsi="Times New Roman" w:cs="Times New Roman"/>
                                <w:sz w:val="24"/>
                                <w:szCs w:val="24"/>
                              </w:rPr>
                              <w:t xml:space="preserve"> g</w:t>
                            </w:r>
                          </w:p>
                          <w:p w14:paraId="25752C88" w14:textId="2F863D7E" w:rsidR="00C4735D" w:rsidRPr="006D11B6" w:rsidRDefault="00C4735D" w:rsidP="00FB5E06">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903</w:t>
                            </w:r>
                          </w:p>
                          <w:p w14:paraId="1B3A2138" w14:textId="18B9D9C6" w:rsidR="00C4735D" w:rsidRPr="006D11B6" w:rsidRDefault="00C4735D" w:rsidP="00FB5E06">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7 </w:t>
                            </w:r>
                            <w:r w:rsidRPr="006D11B6">
                              <w:rPr>
                                <w:rFonts w:ascii="Times New Roman" w:hAnsi="Times New Roman" w:cs="Times New Roman"/>
                                <w:sz w:val="24"/>
                                <w:szCs w:val="24"/>
                              </w:rPr>
                              <w:t>g</w:t>
                            </w:r>
                          </w:p>
                          <w:p w14:paraId="20192395" w14:textId="48CCB630" w:rsidR="00C4735D" w:rsidRDefault="00C4735D" w:rsidP="00FB5E06">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9 </w:t>
                            </w:r>
                            <w:r w:rsidRPr="006D11B6">
                              <w:rPr>
                                <w:rFonts w:ascii="Times New Roman" w:hAnsi="Times New Roman" w:cs="Times New Roman"/>
                                <w:sz w:val="24"/>
                                <w:szCs w:val="24"/>
                              </w:rPr>
                              <w:t>g</w:t>
                            </w:r>
                          </w:p>
                          <w:p w14:paraId="7F76D47B" w14:textId="1947A36C" w:rsidR="00C4735D" w:rsidRPr="006D11B6" w:rsidRDefault="00C4735D" w:rsidP="00FB5E06">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406</w:t>
                            </w:r>
                          </w:p>
                          <w:p w14:paraId="0CC26C39" w14:textId="4A6A4359" w:rsidR="00C4735D" w:rsidRPr="001D68A3" w:rsidRDefault="00C4735D" w:rsidP="00FB5E06">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47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BD8C3C6" id="Text Box 69" o:spid="_x0000_s1068" type="#_x0000_t202" style="position:absolute;margin-left:0;margin-top:17.95pt;width:2in;height:2in;z-index:25180774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" filled="f" strokeweight=".5pt">
                <v:textbox style="mso-fit-shape-to-text:t">
                  <w:txbxContent>
                    <w:p w14:paraId="4B0B2033" w14:textId="3FEAA803" w:rsidR="00C4735D" w:rsidRDefault="00C4735D" w:rsidP="00FB5E06">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Serves 3</w:t>
                      </w:r>
                    </w:p>
                    <w:p w14:paraId="04DF1887" w14:textId="77777777" w:rsidR="00C4735D" w:rsidRPr="006D11B6" w:rsidRDefault="00C4735D" w:rsidP="00FB5E06">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7DBC97E7" w14:textId="65758622" w:rsidR="00C4735D" w:rsidRPr="006D11B6" w:rsidRDefault="00C4735D" w:rsidP="00FB5E06">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422</w:t>
                      </w:r>
                    </w:p>
                    <w:p w14:paraId="471C8735" w14:textId="0B41F25A" w:rsidR="00C4735D" w:rsidRPr="006D11B6" w:rsidRDefault="00C4735D" w:rsidP="00FB5E06">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6 </w:t>
                      </w:r>
                      <w:r w:rsidRPr="006D11B6">
                        <w:rPr>
                          <w:rFonts w:ascii="Times New Roman" w:hAnsi="Times New Roman" w:cs="Times New Roman"/>
                          <w:sz w:val="24"/>
                          <w:szCs w:val="24"/>
                        </w:rPr>
                        <w:t>g</w:t>
                      </w:r>
                    </w:p>
                    <w:p w14:paraId="2C7BD3B2" w14:textId="6B192051" w:rsidR="00C4735D" w:rsidRPr="006D11B6" w:rsidRDefault="00C4735D" w:rsidP="00FB5E06">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w:t>
                      </w:r>
                      <w:r w:rsidRPr="006D11B6">
                        <w:rPr>
                          <w:rFonts w:ascii="Times New Roman" w:hAnsi="Times New Roman" w:cs="Times New Roman"/>
                          <w:sz w:val="24"/>
                          <w:szCs w:val="24"/>
                        </w:rPr>
                        <w:t xml:space="preserve"> g</w:t>
                      </w:r>
                    </w:p>
                    <w:p w14:paraId="25752C88" w14:textId="2F863D7E" w:rsidR="00C4735D" w:rsidRPr="006D11B6" w:rsidRDefault="00C4735D" w:rsidP="00FB5E06">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903</w:t>
                      </w:r>
                    </w:p>
                    <w:p w14:paraId="1B3A2138" w14:textId="18B9D9C6" w:rsidR="00C4735D" w:rsidRPr="006D11B6" w:rsidRDefault="00C4735D" w:rsidP="00FB5E06">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7 </w:t>
                      </w:r>
                      <w:r w:rsidRPr="006D11B6">
                        <w:rPr>
                          <w:rFonts w:ascii="Times New Roman" w:hAnsi="Times New Roman" w:cs="Times New Roman"/>
                          <w:sz w:val="24"/>
                          <w:szCs w:val="24"/>
                        </w:rPr>
                        <w:t>g</w:t>
                      </w:r>
                    </w:p>
                    <w:p w14:paraId="20192395" w14:textId="48CCB630" w:rsidR="00C4735D" w:rsidRDefault="00C4735D" w:rsidP="00FB5E06">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9 </w:t>
                      </w:r>
                      <w:r w:rsidRPr="006D11B6">
                        <w:rPr>
                          <w:rFonts w:ascii="Times New Roman" w:hAnsi="Times New Roman" w:cs="Times New Roman"/>
                          <w:sz w:val="24"/>
                          <w:szCs w:val="24"/>
                        </w:rPr>
                        <w:t>g</w:t>
                      </w:r>
                    </w:p>
                    <w:p w14:paraId="7F76D47B" w14:textId="1947A36C" w:rsidR="00C4735D" w:rsidRPr="006D11B6" w:rsidRDefault="00C4735D" w:rsidP="00FB5E06">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406</w:t>
                      </w:r>
                    </w:p>
                    <w:p w14:paraId="0CC26C39" w14:textId="4A6A4359" w:rsidR="00C4735D" w:rsidRPr="001D68A3" w:rsidRDefault="00C4735D" w:rsidP="00FB5E06">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47 </w:t>
                      </w:r>
                      <w:r w:rsidRPr="006D11B6">
                        <w:rPr>
                          <w:rFonts w:ascii="Times New Roman" w:hAnsi="Times New Roman" w:cs="Times New Roman"/>
                          <w:sz w:val="24"/>
                          <w:szCs w:val="24"/>
                        </w:rPr>
                        <w:t>g</w:t>
                      </w:r>
                    </w:p>
                  </w:txbxContent>
                </v:textbox>
                <w10:wrap type="square" anchorx="margin"/>
              </v:shape>
            </w:pict>
          </mc:Fallback>
        </mc:AlternateContent>
      </w:r>
      <w:r w:rsidR="00D27F6D">
        <w:br w:type="page"/>
      </w:r>
    </w:p>
    <w:p w14:paraId="3F580E20" w14:textId="0AC77D3D" w:rsidR="00D27F6D" w:rsidRPr="002C36A6" w:rsidRDefault="00D27F6D" w:rsidP="002C36A6">
      <w:pPr>
        <w:pStyle w:val="Heading2"/>
        <w:rPr>
          <w:b/>
          <w:bCs/>
          <w:sz w:val="28"/>
          <w:szCs w:val="28"/>
        </w:rPr>
      </w:pPr>
      <w:bookmarkStart w:id="40" w:name="_Spring_Lettuce_with"/>
      <w:bookmarkEnd w:id="40"/>
      <w:r w:rsidRPr="002C36A6">
        <w:rPr>
          <w:b/>
          <w:bCs/>
          <w:noProof/>
          <w:color w:val="auto"/>
          <w:sz w:val="28"/>
          <w:szCs w:val="28"/>
        </w:rPr>
        <w:lastRenderedPageBreak/>
        <w:drawing>
          <wp:anchor distT="0" distB="0" distL="114300" distR="114300" simplePos="0" relativeHeight="251741184" behindDoc="0" locked="0" layoutInCell="1" allowOverlap="1" wp14:anchorId="257E10F4" wp14:editId="11EF6D30">
            <wp:simplePos x="0" y="0"/>
            <wp:positionH relativeFrom="margin">
              <wp:posOffset>1409700</wp:posOffset>
            </wp:positionH>
            <wp:positionV relativeFrom="paragraph">
              <wp:posOffset>769620</wp:posOffset>
            </wp:positionV>
            <wp:extent cx="1561465" cy="1858645"/>
            <wp:effectExtent l="304800" t="304800" r="324485" b="332105"/>
            <wp:wrapTopAndBottom/>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28A0092B-C50C-407E-A947-70E740481C1C}">
                          <a14:useLocalDpi xmlns:a14="http://schemas.microsoft.com/office/drawing/2010/main" val="0"/>
                        </a:ext>
                      </a:extLst>
                    </a:blip>
                    <a:stretch>
                      <a:fillRect/>
                    </a:stretch>
                  </pic:blipFill>
                  <pic:spPr>
                    <a:xfrm>
                      <a:off x="0" y="0"/>
                      <a:ext cx="1561465" cy="1858645"/>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Pr="002C36A6">
        <w:rPr>
          <w:b/>
          <w:bCs/>
          <w:color w:val="auto"/>
          <w:sz w:val="28"/>
          <w:szCs w:val="28"/>
        </w:rPr>
        <w:t>Spring Lettuce with Avocado Dressing and Pistachios</w:t>
      </w:r>
    </w:p>
    <w:p w14:paraId="0E228BC9" w14:textId="67D50665" w:rsidR="00D27F6D" w:rsidRPr="00D27F6D" w:rsidRDefault="00D27F6D" w:rsidP="00D27F6D">
      <w:pPr>
        <w:pStyle w:val="ListParagraph"/>
        <w:spacing w:line="312" w:lineRule="atLeast"/>
        <w:jc w:val="center"/>
        <w:rPr>
          <w:i/>
          <w:iCs/>
          <w:sz w:val="18"/>
          <w:szCs w:val="18"/>
        </w:rPr>
      </w:pPr>
      <w:r w:rsidRPr="00D27F6D">
        <w:rPr>
          <w:i/>
          <w:iCs/>
          <w:sz w:val="18"/>
          <w:szCs w:val="18"/>
        </w:rPr>
        <w:t>Photo courtesy from Anna Williams</w:t>
      </w:r>
    </w:p>
    <w:p w14:paraId="53C7C420" w14:textId="706F0604" w:rsidR="00D27F6D" w:rsidRPr="00E92460" w:rsidRDefault="00D27F6D" w:rsidP="00D27F6D">
      <w:pPr>
        <w:spacing w:line="312" w:lineRule="atLeast"/>
        <w:rPr>
          <w:b/>
          <w:bCs/>
        </w:rPr>
      </w:pPr>
      <w:r w:rsidRPr="00E92460">
        <w:rPr>
          <w:rFonts w:ascii="Times New Roman" w:hAnsi="Times New Roman" w:cs="Times New Roman"/>
          <w:b/>
          <w:bCs/>
          <w:sz w:val="24"/>
          <w:szCs w:val="24"/>
        </w:rPr>
        <w:t>Ingredients</w:t>
      </w:r>
      <w:r w:rsidRPr="00E92460">
        <w:rPr>
          <w:b/>
          <w:bCs/>
        </w:rPr>
        <w:t>:</w:t>
      </w:r>
    </w:p>
    <w:p w14:paraId="6E46BF69" w14:textId="016187B6" w:rsidR="00D27F6D" w:rsidRDefault="00D27F6D" w:rsidP="00152460">
      <w:pPr>
        <w:pStyle w:val="ListParagraph"/>
        <w:numPr>
          <w:ilvl w:val="0"/>
          <w:numId w:val="47"/>
        </w:numPr>
        <w:spacing w:line="312" w:lineRule="atLeast"/>
      </w:pPr>
      <w:r>
        <w:t>¼ avocado</w:t>
      </w:r>
    </w:p>
    <w:p w14:paraId="5B30ACC3" w14:textId="293C864F" w:rsidR="00D27F6D" w:rsidRDefault="00D27F6D" w:rsidP="00152460">
      <w:pPr>
        <w:pStyle w:val="ListParagraph"/>
        <w:numPr>
          <w:ilvl w:val="0"/>
          <w:numId w:val="47"/>
        </w:numPr>
        <w:spacing w:line="312" w:lineRule="atLeast"/>
      </w:pPr>
      <w:r>
        <w:t>½ c buttermilk</w:t>
      </w:r>
    </w:p>
    <w:p w14:paraId="1C41F7FC" w14:textId="7E93C444" w:rsidR="00D27F6D" w:rsidRDefault="00D27F6D" w:rsidP="00152460">
      <w:pPr>
        <w:pStyle w:val="ListParagraph"/>
        <w:numPr>
          <w:ilvl w:val="0"/>
          <w:numId w:val="47"/>
        </w:numPr>
        <w:spacing w:line="312" w:lineRule="atLeast"/>
      </w:pPr>
      <w:r>
        <w:t>2 tsp red wine vinegar</w:t>
      </w:r>
    </w:p>
    <w:p w14:paraId="05DD6AC1" w14:textId="07BAA5F7" w:rsidR="00D27F6D" w:rsidRDefault="00D27F6D" w:rsidP="00152460">
      <w:pPr>
        <w:pStyle w:val="ListParagraph"/>
        <w:numPr>
          <w:ilvl w:val="0"/>
          <w:numId w:val="47"/>
        </w:numPr>
        <w:spacing w:line="312" w:lineRule="atLeast"/>
      </w:pPr>
      <w:r>
        <w:t>Pepper to taste</w:t>
      </w:r>
    </w:p>
    <w:p w14:paraId="1E7DB9BE" w14:textId="364CC789" w:rsidR="00D27F6D" w:rsidRDefault="00D27F6D" w:rsidP="00152460">
      <w:pPr>
        <w:pStyle w:val="ListParagraph"/>
        <w:numPr>
          <w:ilvl w:val="0"/>
          <w:numId w:val="47"/>
        </w:numPr>
        <w:spacing w:line="312" w:lineRule="atLeast"/>
      </w:pPr>
      <w:r>
        <w:t>6 c mixed spring lettuce (red leaf, watercress, baby bok choy)</w:t>
      </w:r>
    </w:p>
    <w:p w14:paraId="3A8FAE7B" w14:textId="4AAF4E3A" w:rsidR="00D27F6D" w:rsidRDefault="00C4735D" w:rsidP="00152460">
      <w:pPr>
        <w:pStyle w:val="ListParagraph"/>
        <w:numPr>
          <w:ilvl w:val="0"/>
          <w:numId w:val="47"/>
        </w:numPr>
        <w:spacing w:line="312" w:lineRule="atLeast"/>
      </w:pPr>
      <m:oMath>
        <m:f>
          <m:fPr>
            <m:type m:val="skw"/>
            <m:ctrlPr>
              <w:rPr>
                <w:rFonts w:ascii="Cambria Math" w:hAnsi="Cambria Math"/>
                <w:sz w:val="14"/>
                <w:szCs w:val="14"/>
              </w:rPr>
            </m:ctrlPr>
          </m:fPr>
          <m:num>
            <m:r>
              <w:rPr>
                <w:rFonts w:ascii="Cambria Math" w:hAnsi="Cambria Math"/>
                <w:sz w:val="14"/>
                <w:szCs w:val="14"/>
              </w:rPr>
              <m:t>1</m:t>
            </m:r>
          </m:num>
          <m:den>
            <m:r>
              <w:rPr>
                <w:rFonts w:ascii="Cambria Math" w:hAnsi="Cambria Math"/>
                <w:sz w:val="14"/>
                <w:szCs w:val="14"/>
              </w:rPr>
              <m:t>3</m:t>
            </m:r>
          </m:den>
        </m:f>
      </m:oMath>
      <w:r w:rsidR="00D27F6D" w:rsidRPr="00D27F6D">
        <w:rPr>
          <w:sz w:val="14"/>
          <w:szCs w:val="14"/>
        </w:rPr>
        <w:t xml:space="preserve"> </w:t>
      </w:r>
      <w:r w:rsidR="00D27F6D">
        <w:t>c shelled, roasted pistachios</w:t>
      </w:r>
    </w:p>
    <w:p w14:paraId="08E7B7C2" w14:textId="1E79FF63" w:rsidR="00D27F6D" w:rsidRPr="00E92460" w:rsidRDefault="00D27F6D" w:rsidP="00D27F6D">
      <w:pPr>
        <w:spacing w:line="312" w:lineRule="atLeast"/>
        <w:rPr>
          <w:rFonts w:ascii="Times New Roman" w:hAnsi="Times New Roman" w:cs="Times New Roman"/>
          <w:b/>
          <w:bCs/>
          <w:sz w:val="24"/>
          <w:szCs w:val="24"/>
        </w:rPr>
      </w:pPr>
      <w:r w:rsidRPr="00E92460">
        <w:rPr>
          <w:rFonts w:ascii="Times New Roman" w:hAnsi="Times New Roman" w:cs="Times New Roman"/>
          <w:b/>
          <w:bCs/>
          <w:sz w:val="24"/>
          <w:szCs w:val="24"/>
        </w:rPr>
        <w:t>Directions:</w:t>
      </w:r>
    </w:p>
    <w:p w14:paraId="49474205" w14:textId="11F93D33" w:rsidR="00D27F6D" w:rsidRDefault="00D27F6D" w:rsidP="00152460">
      <w:pPr>
        <w:pStyle w:val="ListParagraph"/>
        <w:numPr>
          <w:ilvl w:val="0"/>
          <w:numId w:val="48"/>
        </w:numPr>
        <w:spacing w:line="312" w:lineRule="atLeast"/>
      </w:pPr>
      <w:r>
        <w:t xml:space="preserve">In </w:t>
      </w:r>
      <w:r w:rsidR="00E92460">
        <w:t xml:space="preserve">a </w:t>
      </w:r>
      <w:r>
        <w:t>food processor, combine avocados, buttermilk, vinegar, and pepper until smooth</w:t>
      </w:r>
    </w:p>
    <w:p w14:paraId="3E908878" w14:textId="58C50604" w:rsidR="00D27F6D" w:rsidRDefault="00D27F6D" w:rsidP="00152460">
      <w:pPr>
        <w:pStyle w:val="ListParagraph"/>
        <w:numPr>
          <w:ilvl w:val="0"/>
          <w:numId w:val="48"/>
        </w:numPr>
        <w:spacing w:line="312" w:lineRule="atLeast"/>
      </w:pPr>
      <w:r>
        <w:t>Prepare the lettuces on a plate</w:t>
      </w:r>
    </w:p>
    <w:p w14:paraId="1984B454" w14:textId="22382053" w:rsidR="00D27F6D" w:rsidRDefault="00D27F6D" w:rsidP="00152460">
      <w:pPr>
        <w:pStyle w:val="ListParagraph"/>
        <w:numPr>
          <w:ilvl w:val="0"/>
          <w:numId w:val="48"/>
        </w:numPr>
        <w:spacing w:line="312" w:lineRule="atLeast"/>
      </w:pPr>
      <w:r>
        <w:lastRenderedPageBreak/>
        <w:t>Drizzle dressing over lettuce and garnish with pistachios</w:t>
      </w:r>
    </w:p>
    <w:p w14:paraId="55CEC62E" w14:textId="77777777" w:rsidR="00D27F6D" w:rsidRDefault="00D27F6D" w:rsidP="00D27F6D">
      <w:pPr>
        <w:spacing w:after="120"/>
        <w:rPr>
          <w:sz w:val="18"/>
          <w:szCs w:val="18"/>
        </w:rPr>
      </w:pPr>
    </w:p>
    <w:p w14:paraId="41FE967E" w14:textId="45F7FDC2" w:rsidR="00D27F6D" w:rsidRPr="00A8431D" w:rsidRDefault="00D27F6D" w:rsidP="00D27F6D">
      <w:pPr>
        <w:spacing w:after="120"/>
        <w:rPr>
          <w:rFonts w:ascii="Times New Roman" w:hAnsi="Times New Roman" w:cs="Times New Roman"/>
          <w:sz w:val="18"/>
          <w:szCs w:val="18"/>
        </w:rPr>
      </w:pPr>
      <w:r w:rsidRPr="00A8431D">
        <w:rPr>
          <w:rFonts w:ascii="Times New Roman" w:hAnsi="Times New Roman" w:cs="Times New Roman"/>
          <w:sz w:val="18"/>
          <w:szCs w:val="18"/>
        </w:rPr>
        <w:t xml:space="preserve">Source: </w:t>
      </w:r>
      <w:hyperlink r:id="rId73" w:history="1">
        <w:r w:rsidRPr="00A8431D">
          <w:rPr>
            <w:rStyle w:val="Hyperlink"/>
            <w:rFonts w:ascii="Times New Roman" w:hAnsi="Times New Roman" w:cs="Times New Roman"/>
            <w:sz w:val="18"/>
            <w:szCs w:val="18"/>
          </w:rPr>
          <w:t>https://www.realsimple.com/food-recipes/browse-all-recipes/spring-lettuces-avocado-dressing</w:t>
        </w:r>
      </w:hyperlink>
      <w:r w:rsidRPr="00A8431D">
        <w:rPr>
          <w:rFonts w:ascii="Times New Roman" w:hAnsi="Times New Roman" w:cs="Times New Roman"/>
          <w:sz w:val="18"/>
          <w:szCs w:val="18"/>
        </w:rPr>
        <w:t xml:space="preserve"> </w:t>
      </w:r>
    </w:p>
    <w:p w14:paraId="5E3CD4DC" w14:textId="2A8044AD" w:rsidR="00D27F6D" w:rsidRPr="004415DE" w:rsidRDefault="00D27F6D" w:rsidP="004415DE">
      <w:pPr>
        <w:spacing w:line="312" w:lineRule="atLeast"/>
        <w:jc w:val="center"/>
        <w:rPr>
          <w:rFonts w:ascii="Times New Roman" w:hAnsi="Times New Roman" w:cs="Times New Roman"/>
          <w:i/>
          <w:iCs/>
        </w:rPr>
      </w:pPr>
    </w:p>
    <w:p w14:paraId="6F2D2B3C" w14:textId="2D505DC7" w:rsidR="00CA1B5D" w:rsidRPr="004415DE" w:rsidRDefault="00FB5E06" w:rsidP="004415DE">
      <w:pPr>
        <w:jc w:val="center"/>
        <w:rPr>
          <w:rFonts w:ascii="Times New Roman" w:hAnsi="Times New Roman" w:cs="Times New Roman"/>
          <w:i/>
          <w:iCs/>
        </w:rPr>
      </w:pPr>
      <w:r w:rsidRPr="004415DE">
        <w:rPr>
          <w:rFonts w:ascii="Times New Roman" w:hAnsi="Times New Roman" w:cs="Times New Roman"/>
          <w:i/>
          <w:iCs/>
        </w:rPr>
        <w:t xml:space="preserve">I would recommend </w:t>
      </w:r>
      <w:r w:rsidR="00D301BB" w:rsidRPr="004415DE">
        <w:rPr>
          <w:rFonts w:ascii="Times New Roman" w:hAnsi="Times New Roman" w:cs="Times New Roman"/>
          <w:i/>
          <w:iCs/>
        </w:rPr>
        <w:t>making</w:t>
      </w:r>
      <w:r w:rsidR="00D301BB">
        <w:rPr>
          <w:rFonts w:ascii="Times New Roman" w:hAnsi="Times New Roman" w:cs="Times New Roman"/>
          <w:i/>
          <w:iCs/>
        </w:rPr>
        <w:t xml:space="preserve"> this recipe with your kids! It’s very easy and allows them to be more comfortable in the kitchen.</w:t>
      </w:r>
    </w:p>
    <w:p w14:paraId="27474BC2" w14:textId="31158945" w:rsidR="00D27F6D" w:rsidRDefault="00FB5E06" w:rsidP="009D6FE5">
      <w:pPr>
        <w:jc w:val="center"/>
        <w:rPr>
          <w:rFonts w:ascii="Times New Roman" w:hAnsi="Times New Roman" w:cs="Times New Roman"/>
          <w:b/>
          <w:bCs/>
          <w:sz w:val="24"/>
          <w:szCs w:val="24"/>
        </w:rPr>
      </w:pPr>
      <w:r>
        <w:rPr>
          <w:noProof/>
        </w:rPr>
        <mc:AlternateContent>
          <mc:Choice Requires="wps">
            <w:drawing>
              <wp:anchor distT="0" distB="0" distL="114300" distR="114300" simplePos="0" relativeHeight="251809792" behindDoc="0" locked="0" layoutInCell="1" allowOverlap="1" wp14:anchorId="223FF994" wp14:editId="31FB3DA2">
                <wp:simplePos x="0" y="0"/>
                <wp:positionH relativeFrom="margin">
                  <wp:align>center</wp:align>
                </wp:positionH>
                <wp:positionV relativeFrom="paragraph">
                  <wp:posOffset>372745</wp:posOffset>
                </wp:positionV>
                <wp:extent cx="1828800" cy="1828800"/>
                <wp:effectExtent l="0" t="0" r="19685" b="24765"/>
                <wp:wrapSquare wrapText="bothSides"/>
                <wp:docPr id="70" name="Text Box 7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0DE39C56" w14:textId="129A1D28" w:rsidR="00C4735D" w:rsidRDefault="00C4735D" w:rsidP="00FB5E06">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One serving</w:t>
                            </w:r>
                          </w:p>
                          <w:p w14:paraId="6FF153FC" w14:textId="77777777" w:rsidR="00C4735D" w:rsidRPr="006D11B6" w:rsidRDefault="00C4735D" w:rsidP="00FB5E06">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182FF0B5" w14:textId="529DB3EE" w:rsidR="00C4735D" w:rsidRPr="006D11B6" w:rsidRDefault="00C4735D" w:rsidP="00FB5E06">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412</w:t>
                            </w:r>
                          </w:p>
                          <w:p w14:paraId="02321F42" w14:textId="02E17302" w:rsidR="00C4735D" w:rsidRPr="006D11B6" w:rsidRDefault="00C4735D" w:rsidP="00FB5E06">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8 </w:t>
                            </w:r>
                            <w:r w:rsidRPr="006D11B6">
                              <w:rPr>
                                <w:rFonts w:ascii="Times New Roman" w:hAnsi="Times New Roman" w:cs="Times New Roman"/>
                                <w:sz w:val="24"/>
                                <w:szCs w:val="24"/>
                              </w:rPr>
                              <w:t>g</w:t>
                            </w:r>
                          </w:p>
                          <w:p w14:paraId="57E5CFBD" w14:textId="5C98A002" w:rsidR="00C4735D" w:rsidRPr="006D11B6" w:rsidRDefault="00C4735D" w:rsidP="00FB5E06">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5</w:t>
                            </w:r>
                            <w:r w:rsidRPr="006D11B6">
                              <w:rPr>
                                <w:rFonts w:ascii="Times New Roman" w:hAnsi="Times New Roman" w:cs="Times New Roman"/>
                                <w:sz w:val="24"/>
                                <w:szCs w:val="24"/>
                              </w:rPr>
                              <w:t xml:space="preserve"> g</w:t>
                            </w:r>
                          </w:p>
                          <w:p w14:paraId="265F584F" w14:textId="4ED2256A" w:rsidR="00C4735D" w:rsidRPr="006D11B6" w:rsidRDefault="00C4735D" w:rsidP="00FB5E06">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77</w:t>
                            </w:r>
                            <w:r w:rsidRPr="006D11B6">
                              <w:rPr>
                                <w:rFonts w:ascii="Times New Roman" w:hAnsi="Times New Roman" w:cs="Times New Roman"/>
                                <w:sz w:val="24"/>
                                <w:szCs w:val="24"/>
                              </w:rPr>
                              <w:t xml:space="preserve"> </w:t>
                            </w:r>
                          </w:p>
                          <w:p w14:paraId="32CBA697" w14:textId="67F8E9A8" w:rsidR="00C4735D" w:rsidRPr="006D11B6" w:rsidRDefault="00C4735D" w:rsidP="00FB5E06">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0 </w:t>
                            </w:r>
                            <w:r w:rsidRPr="006D11B6">
                              <w:rPr>
                                <w:rFonts w:ascii="Times New Roman" w:hAnsi="Times New Roman" w:cs="Times New Roman"/>
                                <w:sz w:val="24"/>
                                <w:szCs w:val="24"/>
                              </w:rPr>
                              <w:t>g</w:t>
                            </w:r>
                          </w:p>
                          <w:p w14:paraId="49C2CB2B" w14:textId="399EC84D" w:rsidR="00C4735D" w:rsidRDefault="00C4735D" w:rsidP="00FB5E06">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0 </w:t>
                            </w:r>
                            <w:r w:rsidRPr="006D11B6">
                              <w:rPr>
                                <w:rFonts w:ascii="Times New Roman" w:hAnsi="Times New Roman" w:cs="Times New Roman"/>
                                <w:sz w:val="24"/>
                                <w:szCs w:val="24"/>
                              </w:rPr>
                              <w:t>g</w:t>
                            </w:r>
                          </w:p>
                          <w:p w14:paraId="50F90211" w14:textId="0E4DFD3F" w:rsidR="00C4735D" w:rsidRPr="006D11B6" w:rsidRDefault="00C4735D" w:rsidP="00FB5E06">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9.8</w:t>
                            </w:r>
                          </w:p>
                          <w:p w14:paraId="7BD13105" w14:textId="23B2350E" w:rsidR="00C4735D" w:rsidRPr="001D68A3" w:rsidRDefault="00C4735D" w:rsidP="00FB5E06">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6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23FF994" id="Text Box 70" o:spid="_x0000_s1069" type="#_x0000_t202" style="position:absolute;left:0;text-align:left;margin-left:0;margin-top:29.35pt;width:2in;height:2in;z-index:251809792;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" filled="f" strokeweight=".5pt">
                <v:textbox style="mso-fit-shape-to-text:t">
                  <w:txbxContent>
                    <w:p w14:paraId="0DE39C56" w14:textId="129A1D28" w:rsidR="00C4735D" w:rsidRDefault="00C4735D" w:rsidP="00FB5E06">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One serving</w:t>
                      </w:r>
                    </w:p>
                    <w:p w14:paraId="6FF153FC" w14:textId="77777777" w:rsidR="00C4735D" w:rsidRPr="006D11B6" w:rsidRDefault="00C4735D" w:rsidP="00FB5E06">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182FF0B5" w14:textId="529DB3EE" w:rsidR="00C4735D" w:rsidRPr="006D11B6" w:rsidRDefault="00C4735D" w:rsidP="00FB5E06">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412</w:t>
                      </w:r>
                    </w:p>
                    <w:p w14:paraId="02321F42" w14:textId="02E17302" w:rsidR="00C4735D" w:rsidRPr="006D11B6" w:rsidRDefault="00C4735D" w:rsidP="00FB5E06">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8 </w:t>
                      </w:r>
                      <w:r w:rsidRPr="006D11B6">
                        <w:rPr>
                          <w:rFonts w:ascii="Times New Roman" w:hAnsi="Times New Roman" w:cs="Times New Roman"/>
                          <w:sz w:val="24"/>
                          <w:szCs w:val="24"/>
                        </w:rPr>
                        <w:t>g</w:t>
                      </w:r>
                    </w:p>
                    <w:p w14:paraId="57E5CFBD" w14:textId="5C98A002" w:rsidR="00C4735D" w:rsidRPr="006D11B6" w:rsidRDefault="00C4735D" w:rsidP="00FB5E06">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5</w:t>
                      </w:r>
                      <w:r w:rsidRPr="006D11B6">
                        <w:rPr>
                          <w:rFonts w:ascii="Times New Roman" w:hAnsi="Times New Roman" w:cs="Times New Roman"/>
                          <w:sz w:val="24"/>
                          <w:szCs w:val="24"/>
                        </w:rPr>
                        <w:t xml:space="preserve"> g</w:t>
                      </w:r>
                    </w:p>
                    <w:p w14:paraId="265F584F" w14:textId="4ED2256A" w:rsidR="00C4735D" w:rsidRPr="006D11B6" w:rsidRDefault="00C4735D" w:rsidP="00FB5E06">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77</w:t>
                      </w:r>
                      <w:r w:rsidRPr="006D11B6">
                        <w:rPr>
                          <w:rFonts w:ascii="Times New Roman" w:hAnsi="Times New Roman" w:cs="Times New Roman"/>
                          <w:sz w:val="24"/>
                          <w:szCs w:val="24"/>
                        </w:rPr>
                        <w:t xml:space="preserve"> </w:t>
                      </w:r>
                    </w:p>
                    <w:p w14:paraId="32CBA697" w14:textId="67F8E9A8" w:rsidR="00C4735D" w:rsidRPr="006D11B6" w:rsidRDefault="00C4735D" w:rsidP="00FB5E06">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0 </w:t>
                      </w:r>
                      <w:r w:rsidRPr="006D11B6">
                        <w:rPr>
                          <w:rFonts w:ascii="Times New Roman" w:hAnsi="Times New Roman" w:cs="Times New Roman"/>
                          <w:sz w:val="24"/>
                          <w:szCs w:val="24"/>
                        </w:rPr>
                        <w:t>g</w:t>
                      </w:r>
                    </w:p>
                    <w:p w14:paraId="49C2CB2B" w14:textId="399EC84D" w:rsidR="00C4735D" w:rsidRDefault="00C4735D" w:rsidP="00FB5E06">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0 </w:t>
                      </w:r>
                      <w:r w:rsidRPr="006D11B6">
                        <w:rPr>
                          <w:rFonts w:ascii="Times New Roman" w:hAnsi="Times New Roman" w:cs="Times New Roman"/>
                          <w:sz w:val="24"/>
                          <w:szCs w:val="24"/>
                        </w:rPr>
                        <w:t>g</w:t>
                      </w:r>
                    </w:p>
                    <w:p w14:paraId="50F90211" w14:textId="0E4DFD3F" w:rsidR="00C4735D" w:rsidRPr="006D11B6" w:rsidRDefault="00C4735D" w:rsidP="00FB5E06">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9.8</w:t>
                      </w:r>
                    </w:p>
                    <w:p w14:paraId="7BD13105" w14:textId="23B2350E" w:rsidR="00C4735D" w:rsidRPr="001D68A3" w:rsidRDefault="00C4735D" w:rsidP="00FB5E06">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6 </w:t>
                      </w:r>
                      <w:r w:rsidRPr="006D11B6">
                        <w:rPr>
                          <w:rFonts w:ascii="Times New Roman" w:hAnsi="Times New Roman" w:cs="Times New Roman"/>
                          <w:sz w:val="24"/>
                          <w:szCs w:val="24"/>
                        </w:rPr>
                        <w:t>g</w:t>
                      </w:r>
                    </w:p>
                  </w:txbxContent>
                </v:textbox>
                <w10:wrap type="square" anchorx="margin"/>
              </v:shape>
            </w:pict>
          </mc:Fallback>
        </mc:AlternateContent>
      </w:r>
      <w:r w:rsidR="00D27F6D">
        <w:rPr>
          <w:rFonts w:ascii="Times New Roman" w:hAnsi="Times New Roman" w:cs="Times New Roman"/>
          <w:b/>
          <w:bCs/>
          <w:sz w:val="24"/>
          <w:szCs w:val="24"/>
        </w:rPr>
        <w:br w:type="page"/>
      </w:r>
    </w:p>
    <w:p w14:paraId="3BB5C14A" w14:textId="240E033F" w:rsidR="007C646D" w:rsidRPr="002C36A6" w:rsidRDefault="00E92460" w:rsidP="002C36A6">
      <w:pPr>
        <w:pStyle w:val="Heading2"/>
        <w:rPr>
          <w:b/>
          <w:bCs/>
          <w:sz w:val="28"/>
          <w:szCs w:val="28"/>
        </w:rPr>
      </w:pPr>
      <w:bookmarkStart w:id="41" w:name="_Easy_MIND_Healthy"/>
      <w:bookmarkEnd w:id="41"/>
      <w:r w:rsidRPr="002C36A6">
        <w:rPr>
          <w:b/>
          <w:bCs/>
          <w:noProof/>
          <w:color w:val="auto"/>
          <w:sz w:val="28"/>
          <w:szCs w:val="28"/>
        </w:rPr>
        <w:lastRenderedPageBreak/>
        <w:drawing>
          <wp:anchor distT="0" distB="0" distL="114300" distR="114300" simplePos="0" relativeHeight="251745280" behindDoc="1" locked="0" layoutInCell="1" allowOverlap="1" wp14:anchorId="10A0C466" wp14:editId="51912720">
            <wp:simplePos x="0" y="0"/>
            <wp:positionH relativeFrom="margin">
              <wp:posOffset>-91440</wp:posOffset>
            </wp:positionH>
            <wp:positionV relativeFrom="paragraph">
              <wp:posOffset>327660</wp:posOffset>
            </wp:positionV>
            <wp:extent cx="1844040" cy="1613535"/>
            <wp:effectExtent l="0" t="0" r="3810" b="5715"/>
            <wp:wrapTopAndBottom/>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andy-cane-1908024_1920.jpg"/>
                    <pic:cNvPicPr/>
                  </pic:nvPicPr>
                  <pic:blipFill rotWithShape="1">
                    <a:blip r:embed="rId74" cstate="print">
                      <a:extLst>
                        <a:ext uri="{28A0092B-C50C-407E-A947-70E740481C1C}">
                          <a14:useLocalDpi xmlns:a14="http://schemas.microsoft.com/office/drawing/2010/main" val="0"/>
                        </a:ext>
                      </a:extLst>
                    </a:blip>
                    <a:srcRect l="14303"/>
                    <a:stretch/>
                  </pic:blipFill>
                  <pic:spPr bwMode="auto">
                    <a:xfrm>
                      <a:off x="0" y="0"/>
                      <a:ext cx="1844040" cy="1613535"/>
                    </a:xfrm>
                    <a:prstGeom prst="rect">
                      <a:avLst/>
                    </a:prstGeom>
                    <a:ln>
                      <a:noFill/>
                    </a:ln>
                    <a:effectLst>
                      <a:softEdge rad="112500"/>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415DE" w:rsidRPr="002C36A6">
        <w:rPr>
          <w:b/>
          <w:bCs/>
          <w:noProof/>
          <w:color w:val="auto"/>
          <w:sz w:val="28"/>
          <w:szCs w:val="28"/>
        </w:rPr>
        <mc:AlternateContent>
          <mc:Choice Requires="wps">
            <w:drawing>
              <wp:anchor distT="0" distB="0" distL="114300" distR="114300" simplePos="0" relativeHeight="251813888" behindDoc="0" locked="0" layoutInCell="1" allowOverlap="1" wp14:anchorId="5F00E4FD" wp14:editId="6B08E4A5">
                <wp:simplePos x="0" y="0"/>
                <wp:positionH relativeFrom="margin">
                  <wp:posOffset>1965960</wp:posOffset>
                </wp:positionH>
                <wp:positionV relativeFrom="paragraph">
                  <wp:posOffset>335280</wp:posOffset>
                </wp:positionV>
                <wp:extent cx="1828800" cy="1828800"/>
                <wp:effectExtent l="0" t="0" r="19685" b="22860"/>
                <wp:wrapSquare wrapText="bothSides"/>
                <wp:docPr id="72" name="Text Box 7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A5BDA2F" w14:textId="35DAA97E" w:rsidR="00C4735D" w:rsidRDefault="00C4735D" w:rsidP="004415DE">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Serves 1-2</w:t>
                            </w:r>
                          </w:p>
                          <w:p w14:paraId="40CE2B25" w14:textId="77777777" w:rsidR="00C4735D" w:rsidRPr="006D11B6" w:rsidRDefault="00C4735D" w:rsidP="004415DE">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4059FDC3" w14:textId="0A0107D7" w:rsidR="00C4735D" w:rsidRPr="006D11B6" w:rsidRDefault="00C4735D" w:rsidP="004415DE">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86</w:t>
                            </w:r>
                          </w:p>
                          <w:p w14:paraId="5768FB14" w14:textId="5B1FD90B" w:rsidR="00C4735D" w:rsidRPr="006D11B6" w:rsidRDefault="00C4735D" w:rsidP="004415DE">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4 </w:t>
                            </w:r>
                            <w:r w:rsidRPr="006D11B6">
                              <w:rPr>
                                <w:rFonts w:ascii="Times New Roman" w:hAnsi="Times New Roman" w:cs="Times New Roman"/>
                                <w:sz w:val="24"/>
                                <w:szCs w:val="24"/>
                              </w:rPr>
                              <w:t>g</w:t>
                            </w:r>
                          </w:p>
                          <w:p w14:paraId="717514EA" w14:textId="111352C8" w:rsidR="00C4735D" w:rsidRPr="006D11B6" w:rsidRDefault="00C4735D" w:rsidP="004415DE">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w:t>
                            </w:r>
                            <w:r w:rsidRPr="006D11B6">
                              <w:rPr>
                                <w:rFonts w:ascii="Times New Roman" w:hAnsi="Times New Roman" w:cs="Times New Roman"/>
                                <w:sz w:val="24"/>
                                <w:szCs w:val="24"/>
                              </w:rPr>
                              <w:t xml:space="preserve"> g</w:t>
                            </w:r>
                          </w:p>
                          <w:p w14:paraId="33B04F5E" w14:textId="499FA606" w:rsidR="00C4735D" w:rsidRPr="006D11B6" w:rsidRDefault="00C4735D" w:rsidP="004415DE">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00</w:t>
                            </w:r>
                            <w:r w:rsidRPr="006D11B6">
                              <w:rPr>
                                <w:rFonts w:ascii="Times New Roman" w:hAnsi="Times New Roman" w:cs="Times New Roman"/>
                                <w:sz w:val="24"/>
                                <w:szCs w:val="24"/>
                              </w:rPr>
                              <w:t xml:space="preserve"> </w:t>
                            </w:r>
                          </w:p>
                          <w:p w14:paraId="0DE19474" w14:textId="7EE3EDF3" w:rsidR="00C4735D" w:rsidRPr="006D11B6" w:rsidRDefault="00C4735D" w:rsidP="004415DE">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3 </w:t>
                            </w:r>
                            <w:r w:rsidRPr="006D11B6">
                              <w:rPr>
                                <w:rFonts w:ascii="Times New Roman" w:hAnsi="Times New Roman" w:cs="Times New Roman"/>
                                <w:sz w:val="24"/>
                                <w:szCs w:val="24"/>
                              </w:rPr>
                              <w:t>g</w:t>
                            </w:r>
                          </w:p>
                          <w:p w14:paraId="2208EEAC" w14:textId="0DCDBFA3" w:rsidR="00C4735D" w:rsidRDefault="00C4735D" w:rsidP="004415DE">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4 </w:t>
                            </w:r>
                            <w:r w:rsidRPr="006D11B6">
                              <w:rPr>
                                <w:rFonts w:ascii="Times New Roman" w:hAnsi="Times New Roman" w:cs="Times New Roman"/>
                                <w:sz w:val="24"/>
                                <w:szCs w:val="24"/>
                              </w:rPr>
                              <w:t>g</w:t>
                            </w:r>
                          </w:p>
                          <w:p w14:paraId="4BB90FBB" w14:textId="36030C81" w:rsidR="00C4735D" w:rsidRPr="006D11B6" w:rsidRDefault="00C4735D" w:rsidP="004415DE">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13</w:t>
                            </w:r>
                          </w:p>
                          <w:p w14:paraId="159D4B35" w14:textId="2402ED24" w:rsidR="00C4735D" w:rsidRPr="001D68A3" w:rsidRDefault="00C4735D" w:rsidP="004415DE">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7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F00E4FD" id="Text Box 72" o:spid="_x0000_s1070" type="#_x0000_t202" style="position:absolute;margin-left:154.8pt;margin-top:26.4pt;width:2in;height:2in;z-index:251813888;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" filled="f" strokeweight=".5pt">
                <v:textbox style="mso-fit-shape-to-text:t">
                  <w:txbxContent>
                    <w:p w14:paraId="4A5BDA2F" w14:textId="35DAA97E" w:rsidR="00C4735D" w:rsidRDefault="00C4735D" w:rsidP="004415DE">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Serves 1-2</w:t>
                      </w:r>
                    </w:p>
                    <w:p w14:paraId="40CE2B25" w14:textId="77777777" w:rsidR="00C4735D" w:rsidRPr="006D11B6" w:rsidRDefault="00C4735D" w:rsidP="004415DE">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4059FDC3" w14:textId="0A0107D7" w:rsidR="00C4735D" w:rsidRPr="006D11B6" w:rsidRDefault="00C4735D" w:rsidP="004415DE">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86</w:t>
                      </w:r>
                    </w:p>
                    <w:p w14:paraId="5768FB14" w14:textId="5B1FD90B" w:rsidR="00C4735D" w:rsidRPr="006D11B6" w:rsidRDefault="00C4735D" w:rsidP="004415DE">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4 </w:t>
                      </w:r>
                      <w:r w:rsidRPr="006D11B6">
                        <w:rPr>
                          <w:rFonts w:ascii="Times New Roman" w:hAnsi="Times New Roman" w:cs="Times New Roman"/>
                          <w:sz w:val="24"/>
                          <w:szCs w:val="24"/>
                        </w:rPr>
                        <w:t>g</w:t>
                      </w:r>
                    </w:p>
                    <w:p w14:paraId="717514EA" w14:textId="111352C8" w:rsidR="00C4735D" w:rsidRPr="006D11B6" w:rsidRDefault="00C4735D" w:rsidP="004415DE">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w:t>
                      </w:r>
                      <w:r w:rsidRPr="006D11B6">
                        <w:rPr>
                          <w:rFonts w:ascii="Times New Roman" w:hAnsi="Times New Roman" w:cs="Times New Roman"/>
                          <w:sz w:val="24"/>
                          <w:szCs w:val="24"/>
                        </w:rPr>
                        <w:t xml:space="preserve"> g</w:t>
                      </w:r>
                    </w:p>
                    <w:p w14:paraId="33B04F5E" w14:textId="499FA606" w:rsidR="00C4735D" w:rsidRPr="006D11B6" w:rsidRDefault="00C4735D" w:rsidP="004415DE">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00</w:t>
                      </w:r>
                      <w:r w:rsidRPr="006D11B6">
                        <w:rPr>
                          <w:rFonts w:ascii="Times New Roman" w:hAnsi="Times New Roman" w:cs="Times New Roman"/>
                          <w:sz w:val="24"/>
                          <w:szCs w:val="24"/>
                        </w:rPr>
                        <w:t xml:space="preserve"> </w:t>
                      </w:r>
                    </w:p>
                    <w:p w14:paraId="0DE19474" w14:textId="7EE3EDF3" w:rsidR="00C4735D" w:rsidRPr="006D11B6" w:rsidRDefault="00C4735D" w:rsidP="004415DE">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3 </w:t>
                      </w:r>
                      <w:r w:rsidRPr="006D11B6">
                        <w:rPr>
                          <w:rFonts w:ascii="Times New Roman" w:hAnsi="Times New Roman" w:cs="Times New Roman"/>
                          <w:sz w:val="24"/>
                          <w:szCs w:val="24"/>
                        </w:rPr>
                        <w:t>g</w:t>
                      </w:r>
                    </w:p>
                    <w:p w14:paraId="2208EEAC" w14:textId="0DCDBFA3" w:rsidR="00C4735D" w:rsidRDefault="00C4735D" w:rsidP="004415DE">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4 </w:t>
                      </w:r>
                      <w:r w:rsidRPr="006D11B6">
                        <w:rPr>
                          <w:rFonts w:ascii="Times New Roman" w:hAnsi="Times New Roman" w:cs="Times New Roman"/>
                          <w:sz w:val="24"/>
                          <w:szCs w:val="24"/>
                        </w:rPr>
                        <w:t>g</w:t>
                      </w:r>
                    </w:p>
                    <w:p w14:paraId="4BB90FBB" w14:textId="36030C81" w:rsidR="00C4735D" w:rsidRPr="006D11B6" w:rsidRDefault="00C4735D" w:rsidP="004415DE">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13</w:t>
                      </w:r>
                    </w:p>
                    <w:p w14:paraId="159D4B35" w14:textId="2402ED24" w:rsidR="00C4735D" w:rsidRPr="001D68A3" w:rsidRDefault="00C4735D" w:rsidP="004415DE">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7 </w:t>
                      </w:r>
                      <w:r w:rsidRPr="006D11B6">
                        <w:rPr>
                          <w:rFonts w:ascii="Times New Roman" w:hAnsi="Times New Roman" w:cs="Times New Roman"/>
                          <w:sz w:val="24"/>
                          <w:szCs w:val="24"/>
                        </w:rPr>
                        <w:t>g</w:t>
                      </w:r>
                    </w:p>
                  </w:txbxContent>
                </v:textbox>
                <w10:wrap type="square" anchorx="margin"/>
              </v:shape>
            </w:pict>
          </mc:Fallback>
        </mc:AlternateContent>
      </w:r>
      <w:r w:rsidR="007C646D" w:rsidRPr="002C36A6">
        <w:rPr>
          <w:b/>
          <w:bCs/>
          <w:color w:val="auto"/>
          <w:sz w:val="28"/>
          <w:szCs w:val="28"/>
        </w:rPr>
        <w:t>Easy MIND Healthy Salad</w:t>
      </w:r>
    </w:p>
    <w:p w14:paraId="1A3715D7" w14:textId="6D8D1F95" w:rsidR="007E52A4" w:rsidRPr="007C646D" w:rsidRDefault="007C646D" w:rsidP="007C646D">
      <w:pPr>
        <w:jc w:val="center"/>
        <w:rPr>
          <w:rFonts w:ascii="Times New Roman" w:hAnsi="Times New Roman" w:cs="Times New Roman"/>
          <w:i/>
          <w:iCs/>
          <w:sz w:val="18"/>
          <w:szCs w:val="18"/>
        </w:rPr>
      </w:pPr>
      <w:r w:rsidRPr="007C646D">
        <w:rPr>
          <w:rFonts w:ascii="Times New Roman" w:hAnsi="Times New Roman" w:cs="Times New Roman"/>
          <w:i/>
          <w:iCs/>
          <w:sz w:val="18"/>
          <w:szCs w:val="18"/>
        </w:rPr>
        <w:t>Photo courtesy from Pam VanKampen</w:t>
      </w:r>
    </w:p>
    <w:p w14:paraId="344815D3" w14:textId="4C7A14B2" w:rsidR="007C646D" w:rsidRPr="00E92460" w:rsidRDefault="007C646D" w:rsidP="007C646D">
      <w:pPr>
        <w:rPr>
          <w:rFonts w:ascii="Times New Roman" w:hAnsi="Times New Roman" w:cs="Times New Roman"/>
          <w:b/>
          <w:bCs/>
          <w:sz w:val="24"/>
          <w:szCs w:val="24"/>
        </w:rPr>
      </w:pPr>
      <w:r w:rsidRPr="00E92460">
        <w:rPr>
          <w:rFonts w:ascii="Times New Roman" w:hAnsi="Times New Roman" w:cs="Times New Roman"/>
          <w:b/>
          <w:bCs/>
          <w:sz w:val="24"/>
          <w:szCs w:val="24"/>
        </w:rPr>
        <w:t>Ingredients:</w:t>
      </w:r>
    </w:p>
    <w:p w14:paraId="41C08803" w14:textId="728E49A2" w:rsidR="007C646D" w:rsidRPr="007C646D" w:rsidRDefault="007C646D" w:rsidP="00152460">
      <w:pPr>
        <w:pStyle w:val="ListParagraph"/>
        <w:numPr>
          <w:ilvl w:val="0"/>
          <w:numId w:val="51"/>
        </w:numPr>
        <w:spacing w:line="276" w:lineRule="auto"/>
      </w:pPr>
      <w:r>
        <w:t>1 c d</w:t>
      </w:r>
      <w:r w:rsidRPr="007C646D">
        <w:t>ark leafy greens (baby spinach, baby kale, romaine, green salad mixes)</w:t>
      </w:r>
    </w:p>
    <w:p w14:paraId="122EAD5D" w14:textId="1B25BE20" w:rsidR="007C646D" w:rsidRPr="007C646D" w:rsidRDefault="00C4735D" w:rsidP="00152460">
      <w:pPr>
        <w:pStyle w:val="ListParagraph"/>
        <w:numPr>
          <w:ilvl w:val="0"/>
          <w:numId w:val="51"/>
        </w:numPr>
        <w:spacing w:line="276" w:lineRule="auto"/>
      </w:pPr>
      <m:oMath>
        <m:f>
          <m:fPr>
            <m:type m:val="skw"/>
            <m:ctrlPr>
              <w:rPr>
                <w:rFonts w:ascii="Cambria Math" w:hAnsi="Cambria Math"/>
                <w:sz w:val="14"/>
                <w:szCs w:val="14"/>
              </w:rPr>
            </m:ctrlPr>
          </m:fPr>
          <m:num>
            <m:r>
              <w:rPr>
                <w:rFonts w:ascii="Cambria Math" w:hAnsi="Cambria Math"/>
                <w:sz w:val="14"/>
                <w:szCs w:val="14"/>
              </w:rPr>
              <m:t>1</m:t>
            </m:r>
          </m:num>
          <m:den>
            <m:r>
              <w:rPr>
                <w:rFonts w:ascii="Cambria Math" w:hAnsi="Cambria Math"/>
                <w:sz w:val="14"/>
                <w:szCs w:val="14"/>
              </w:rPr>
              <m:t>8</m:t>
            </m:r>
          </m:den>
        </m:f>
      </m:oMath>
      <w:r w:rsidR="007C646D">
        <w:rPr>
          <w:sz w:val="14"/>
          <w:szCs w:val="14"/>
        </w:rPr>
        <w:t xml:space="preserve"> </w:t>
      </w:r>
      <w:r w:rsidR="007C646D">
        <w:t>c bl</w:t>
      </w:r>
      <w:r w:rsidR="007C646D" w:rsidRPr="007C646D">
        <w:t xml:space="preserve">ueberries, or other berries, fresh </w:t>
      </w:r>
    </w:p>
    <w:p w14:paraId="23BD8D32" w14:textId="1F250EEF" w:rsidR="007C646D" w:rsidRPr="007C646D" w:rsidRDefault="007C646D" w:rsidP="00152460">
      <w:pPr>
        <w:pStyle w:val="ListParagraph"/>
        <w:numPr>
          <w:ilvl w:val="0"/>
          <w:numId w:val="51"/>
        </w:numPr>
        <w:spacing w:line="276" w:lineRule="auto"/>
      </w:pPr>
      <w:r>
        <w:t>2 tbsp w</w:t>
      </w:r>
      <w:r w:rsidRPr="007C646D">
        <w:t>alnuts, or other nuts</w:t>
      </w:r>
    </w:p>
    <w:p w14:paraId="39DE8AC9" w14:textId="79A471F9" w:rsidR="007C646D" w:rsidRDefault="007C646D" w:rsidP="00152460">
      <w:pPr>
        <w:pStyle w:val="ListParagraph"/>
        <w:numPr>
          <w:ilvl w:val="0"/>
          <w:numId w:val="51"/>
        </w:numPr>
        <w:spacing w:line="276" w:lineRule="auto"/>
      </w:pPr>
      <w:r>
        <w:t>1 tbsp r</w:t>
      </w:r>
      <w:r w:rsidRPr="007C646D">
        <w:t xml:space="preserve">ed </w:t>
      </w:r>
      <w:r>
        <w:t>w</w:t>
      </w:r>
      <w:r w:rsidRPr="007C646D">
        <w:t xml:space="preserve">ine </w:t>
      </w:r>
      <w:r>
        <w:t>v</w:t>
      </w:r>
      <w:r w:rsidRPr="007C646D">
        <w:t xml:space="preserve">inaigrette </w:t>
      </w:r>
      <w:r>
        <w:t>d</w:t>
      </w:r>
      <w:r w:rsidRPr="007C646D">
        <w:t>ressing</w:t>
      </w:r>
    </w:p>
    <w:p w14:paraId="0F7283BA" w14:textId="0602EF29" w:rsidR="007C646D" w:rsidRPr="007C646D" w:rsidRDefault="007C646D" w:rsidP="00152460">
      <w:pPr>
        <w:pStyle w:val="ListParagraph"/>
        <w:numPr>
          <w:ilvl w:val="0"/>
          <w:numId w:val="51"/>
        </w:numPr>
        <w:spacing w:line="276" w:lineRule="auto"/>
      </w:pPr>
      <w:r w:rsidRPr="007C646D">
        <w:t>1 tbsp feta cheese (optional)</w:t>
      </w:r>
    </w:p>
    <w:p w14:paraId="0278D0BA" w14:textId="2476DCAA" w:rsidR="007C646D" w:rsidRPr="00E92460" w:rsidRDefault="007C646D" w:rsidP="007C646D">
      <w:pPr>
        <w:rPr>
          <w:rFonts w:ascii="Times New Roman" w:hAnsi="Times New Roman" w:cs="Times New Roman"/>
          <w:b/>
          <w:bCs/>
          <w:sz w:val="24"/>
          <w:szCs w:val="24"/>
        </w:rPr>
      </w:pPr>
      <w:r w:rsidRPr="00E92460">
        <w:rPr>
          <w:rFonts w:ascii="Times New Roman" w:hAnsi="Times New Roman" w:cs="Times New Roman"/>
          <w:b/>
          <w:bCs/>
          <w:sz w:val="24"/>
          <w:szCs w:val="24"/>
        </w:rPr>
        <w:t>Directions:</w:t>
      </w:r>
    </w:p>
    <w:p w14:paraId="3D4CADDD" w14:textId="21251E91" w:rsidR="007C646D" w:rsidRPr="007C646D" w:rsidRDefault="007C646D" w:rsidP="00152460">
      <w:pPr>
        <w:pStyle w:val="ListParagraph"/>
        <w:numPr>
          <w:ilvl w:val="0"/>
          <w:numId w:val="52"/>
        </w:numPr>
        <w:spacing w:line="276" w:lineRule="auto"/>
        <w:rPr>
          <w:rFonts w:cstheme="minorHAnsi"/>
        </w:rPr>
      </w:pPr>
      <w:r w:rsidRPr="007C646D">
        <w:rPr>
          <w:rFonts w:cstheme="minorHAnsi"/>
        </w:rPr>
        <w:t>Fill a bowl or plate with a big pile of greens. Top with blueberries and walnuts (you can also add tuna, leftover chicken, reduced</w:t>
      </w:r>
      <w:r w:rsidR="00E92460">
        <w:rPr>
          <w:rFonts w:cstheme="minorHAnsi"/>
        </w:rPr>
        <w:t>-</w:t>
      </w:r>
      <w:r w:rsidRPr="007C646D">
        <w:rPr>
          <w:rFonts w:cstheme="minorHAnsi"/>
        </w:rPr>
        <w:t>fat feta or goat cheese</w:t>
      </w:r>
      <w:r w:rsidR="00E92460">
        <w:rPr>
          <w:rFonts w:cstheme="minorHAnsi"/>
        </w:rPr>
        <w:t>,</w:t>
      </w:r>
      <w:r w:rsidRPr="007C646D">
        <w:rPr>
          <w:rFonts w:cstheme="minorHAnsi"/>
        </w:rPr>
        <w:t xml:space="preserve"> and other veggies as you like).</w:t>
      </w:r>
    </w:p>
    <w:p w14:paraId="04E67BF4" w14:textId="7F2A537C" w:rsidR="007C646D" w:rsidRDefault="007C646D" w:rsidP="00152460">
      <w:pPr>
        <w:pStyle w:val="ListParagraph"/>
        <w:numPr>
          <w:ilvl w:val="0"/>
          <w:numId w:val="52"/>
        </w:numPr>
        <w:spacing w:line="276" w:lineRule="auto"/>
        <w:rPr>
          <w:rFonts w:cstheme="minorHAnsi"/>
        </w:rPr>
      </w:pPr>
      <w:r w:rsidRPr="007C646D">
        <w:rPr>
          <w:rFonts w:cstheme="minorHAnsi"/>
        </w:rPr>
        <w:t>Drizzle with salad dressing and enjoy</w:t>
      </w:r>
      <w:r>
        <w:rPr>
          <w:rFonts w:cstheme="minorHAnsi"/>
        </w:rPr>
        <w:t>!</w:t>
      </w:r>
    </w:p>
    <w:p w14:paraId="15D1C518" w14:textId="77777777" w:rsidR="00D301BB" w:rsidRPr="007C646D" w:rsidRDefault="00D301BB" w:rsidP="00D301BB">
      <w:pPr>
        <w:pStyle w:val="ListParagraph"/>
        <w:spacing w:line="276" w:lineRule="auto"/>
        <w:rPr>
          <w:rFonts w:cstheme="minorHAnsi"/>
        </w:rPr>
      </w:pPr>
    </w:p>
    <w:p w14:paraId="699E7A05" w14:textId="19AC5FDE" w:rsidR="007C646D" w:rsidRPr="00A8431D" w:rsidRDefault="007C646D" w:rsidP="007C646D">
      <w:pPr>
        <w:pStyle w:val="ListParagraph"/>
        <w:spacing w:line="276" w:lineRule="auto"/>
        <w:ind w:left="0"/>
        <w:rPr>
          <w:rFonts w:cstheme="minorHAnsi"/>
          <w:sz w:val="18"/>
          <w:szCs w:val="18"/>
        </w:rPr>
      </w:pPr>
      <w:r w:rsidRPr="00A8431D">
        <w:rPr>
          <w:color w:val="444444"/>
          <w:spacing w:val="-4"/>
          <w:sz w:val="18"/>
          <w:szCs w:val="18"/>
        </w:rPr>
        <w:t xml:space="preserve">Source: </w:t>
      </w:r>
      <w:hyperlink r:id="rId75" w:history="1">
        <w:r w:rsidRPr="00A8431D">
          <w:rPr>
            <w:rStyle w:val="Hyperlink"/>
            <w:spacing w:val="-4"/>
            <w:sz w:val="18"/>
            <w:szCs w:val="18"/>
          </w:rPr>
          <w:t>https://www.fivehearthome.com/brain-healthy-salad-recipe/</w:t>
        </w:r>
      </w:hyperlink>
      <w:r w:rsidRPr="00A8431D">
        <w:rPr>
          <w:color w:val="444444"/>
          <w:spacing w:val="-4"/>
          <w:sz w:val="18"/>
          <w:szCs w:val="18"/>
        </w:rPr>
        <w:t xml:space="preserve"> </w:t>
      </w:r>
    </w:p>
    <w:p w14:paraId="745FFA38" w14:textId="2DA85328" w:rsidR="00540DBB" w:rsidRPr="002C36A6" w:rsidRDefault="00540DBB" w:rsidP="002C36A6">
      <w:pPr>
        <w:pStyle w:val="Heading2"/>
        <w:rPr>
          <w:b/>
          <w:bCs/>
          <w:sz w:val="28"/>
          <w:szCs w:val="28"/>
        </w:rPr>
      </w:pPr>
      <w:bookmarkStart w:id="42" w:name="_Yogurt_Dill_Chicken"/>
      <w:bookmarkEnd w:id="42"/>
      <w:r w:rsidRPr="002C36A6">
        <w:rPr>
          <w:b/>
          <w:bCs/>
          <w:noProof/>
          <w:color w:val="auto"/>
          <w:sz w:val="28"/>
          <w:szCs w:val="28"/>
        </w:rPr>
        <w:lastRenderedPageBreak/>
        <mc:AlternateContent>
          <mc:Choice Requires="wps">
            <w:drawing>
              <wp:anchor distT="0" distB="0" distL="114300" distR="114300" simplePos="0" relativeHeight="251815936" behindDoc="0" locked="0" layoutInCell="1" allowOverlap="1" wp14:anchorId="7608468C" wp14:editId="28B3E86F">
                <wp:simplePos x="0" y="0"/>
                <wp:positionH relativeFrom="margin">
                  <wp:posOffset>1653540</wp:posOffset>
                </wp:positionH>
                <wp:positionV relativeFrom="paragraph">
                  <wp:posOffset>244475</wp:posOffset>
                </wp:positionV>
                <wp:extent cx="1828800" cy="1828800"/>
                <wp:effectExtent l="0" t="0" r="19685" b="22860"/>
                <wp:wrapSquare wrapText="bothSides"/>
                <wp:docPr id="73" name="Text Box 7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0016F99" w14:textId="11A00BFC" w:rsidR="00C4735D" w:rsidRPr="002C36A6" w:rsidRDefault="00C4735D" w:rsidP="007239A1">
                            <w:pPr>
                              <w:spacing w:after="0" w:line="276" w:lineRule="auto"/>
                              <w:jc w:val="center"/>
                              <w:rPr>
                                <w:rFonts w:ascii="Times New Roman" w:hAnsi="Times New Roman" w:cs="Times New Roman"/>
                                <w:b/>
                              </w:rPr>
                            </w:pPr>
                            <w:r w:rsidRPr="002C36A6">
                              <w:rPr>
                                <w:rFonts w:ascii="Times New Roman" w:hAnsi="Times New Roman" w:cs="Times New Roman"/>
                                <w:b/>
                              </w:rPr>
                              <w:t xml:space="preserve">Serves </w:t>
                            </w:r>
                            <w:r>
                              <w:rPr>
                                <w:rFonts w:ascii="Times New Roman" w:hAnsi="Times New Roman" w:cs="Times New Roman"/>
                                <w:b/>
                              </w:rPr>
                              <w:t>3-4</w:t>
                            </w:r>
                          </w:p>
                          <w:p w14:paraId="32231ED8" w14:textId="77777777" w:rsidR="00C4735D" w:rsidRPr="002C36A6" w:rsidRDefault="00C4735D" w:rsidP="007239A1">
                            <w:pPr>
                              <w:spacing w:after="0" w:line="276" w:lineRule="auto"/>
                              <w:jc w:val="center"/>
                              <w:rPr>
                                <w:rFonts w:ascii="Times New Roman" w:hAnsi="Times New Roman" w:cs="Times New Roman"/>
                                <w:bCs/>
                                <w:u w:val="single"/>
                              </w:rPr>
                            </w:pPr>
                            <w:r w:rsidRPr="002C36A6">
                              <w:rPr>
                                <w:rFonts w:ascii="Times New Roman" w:hAnsi="Times New Roman" w:cs="Times New Roman"/>
                                <w:bCs/>
                                <w:u w:val="single"/>
                              </w:rPr>
                              <w:t xml:space="preserve">Nutrition Information </w:t>
                            </w:r>
                          </w:p>
                          <w:p w14:paraId="08630B48" w14:textId="72BDE8EE" w:rsidR="00C4735D" w:rsidRPr="002C36A6" w:rsidRDefault="00C4735D" w:rsidP="007239A1">
                            <w:pPr>
                              <w:spacing w:after="0"/>
                              <w:rPr>
                                <w:rFonts w:ascii="Times New Roman" w:hAnsi="Times New Roman" w:cs="Times New Roman"/>
                              </w:rPr>
                            </w:pPr>
                            <w:r w:rsidRPr="002C36A6">
                              <w:rPr>
                                <w:rFonts w:ascii="Times New Roman" w:hAnsi="Times New Roman" w:cs="Times New Roman"/>
                              </w:rPr>
                              <w:t>Calories</w:t>
                            </w:r>
                            <w:r w:rsidRPr="002C36A6">
                              <w:rPr>
                                <w:rFonts w:ascii="Times New Roman" w:hAnsi="Times New Roman" w:cs="Times New Roman"/>
                              </w:rPr>
                              <w:tab/>
                            </w:r>
                            <w:r w:rsidRPr="002C36A6">
                              <w:rPr>
                                <w:rFonts w:ascii="Times New Roman" w:hAnsi="Times New Roman" w:cs="Times New Roman"/>
                              </w:rPr>
                              <w:tab/>
                              <w:t>445</w:t>
                            </w:r>
                          </w:p>
                          <w:p w14:paraId="5AB46F38" w14:textId="5B3DE881" w:rsidR="00C4735D" w:rsidRPr="002C36A6" w:rsidRDefault="00C4735D" w:rsidP="007239A1">
                            <w:pPr>
                              <w:spacing w:after="0"/>
                              <w:rPr>
                                <w:rFonts w:ascii="Times New Roman" w:hAnsi="Times New Roman" w:cs="Times New Roman"/>
                              </w:rPr>
                            </w:pPr>
                            <w:r w:rsidRPr="002C36A6">
                              <w:rPr>
                                <w:rFonts w:ascii="Times New Roman" w:hAnsi="Times New Roman" w:cs="Times New Roman"/>
                              </w:rPr>
                              <w:t>Total Fat</w:t>
                            </w:r>
                            <w:r w:rsidRPr="002C36A6">
                              <w:rPr>
                                <w:rFonts w:ascii="Times New Roman" w:hAnsi="Times New Roman" w:cs="Times New Roman"/>
                              </w:rPr>
                              <w:tab/>
                            </w:r>
                            <w:r w:rsidRPr="002C36A6">
                              <w:rPr>
                                <w:rFonts w:ascii="Times New Roman" w:hAnsi="Times New Roman" w:cs="Times New Roman"/>
                              </w:rPr>
                              <w:tab/>
                              <w:t>19 g</w:t>
                            </w:r>
                          </w:p>
                          <w:p w14:paraId="571B9BAC" w14:textId="3032FF2A" w:rsidR="00C4735D" w:rsidRPr="002C36A6" w:rsidRDefault="00C4735D" w:rsidP="007239A1">
                            <w:pPr>
                              <w:spacing w:after="0"/>
                              <w:rPr>
                                <w:rFonts w:ascii="Times New Roman" w:hAnsi="Times New Roman" w:cs="Times New Roman"/>
                              </w:rPr>
                            </w:pPr>
                            <w:r w:rsidRPr="002C36A6">
                              <w:rPr>
                                <w:rFonts w:ascii="Times New Roman" w:hAnsi="Times New Roman" w:cs="Times New Roman"/>
                              </w:rPr>
                              <w:t>Saturated Fat</w:t>
                            </w:r>
                            <w:r w:rsidRPr="002C36A6">
                              <w:rPr>
                                <w:rFonts w:ascii="Times New Roman" w:hAnsi="Times New Roman" w:cs="Times New Roman"/>
                              </w:rPr>
                              <w:tab/>
                            </w:r>
                            <w:r w:rsidRPr="002C36A6">
                              <w:rPr>
                                <w:rFonts w:ascii="Times New Roman" w:hAnsi="Times New Roman" w:cs="Times New Roman"/>
                              </w:rPr>
                              <w:tab/>
                              <w:t>3 g</w:t>
                            </w:r>
                          </w:p>
                          <w:p w14:paraId="592FF7A4" w14:textId="09C24F85" w:rsidR="00C4735D" w:rsidRPr="002C36A6" w:rsidRDefault="00C4735D" w:rsidP="007239A1">
                            <w:pPr>
                              <w:spacing w:after="0"/>
                              <w:rPr>
                                <w:rFonts w:ascii="Times New Roman" w:hAnsi="Times New Roman" w:cs="Times New Roman"/>
                              </w:rPr>
                            </w:pPr>
                            <w:r w:rsidRPr="002C36A6">
                              <w:rPr>
                                <w:rFonts w:ascii="Times New Roman" w:hAnsi="Times New Roman" w:cs="Times New Roman"/>
                              </w:rPr>
                              <w:t>Sodium (mg)</w:t>
                            </w:r>
                            <w:r w:rsidRPr="002C36A6">
                              <w:rPr>
                                <w:rFonts w:ascii="Times New Roman" w:hAnsi="Times New Roman" w:cs="Times New Roman"/>
                              </w:rPr>
                              <w:tab/>
                            </w:r>
                            <w:r w:rsidRPr="002C36A6">
                              <w:rPr>
                                <w:rFonts w:ascii="Times New Roman" w:hAnsi="Times New Roman" w:cs="Times New Roman"/>
                              </w:rPr>
                              <w:tab/>
                              <w:t xml:space="preserve">1189 </w:t>
                            </w:r>
                          </w:p>
                          <w:p w14:paraId="203C2679" w14:textId="5E47507A" w:rsidR="00C4735D" w:rsidRPr="002C36A6" w:rsidRDefault="00C4735D" w:rsidP="007239A1">
                            <w:pPr>
                              <w:spacing w:after="0"/>
                              <w:rPr>
                                <w:rFonts w:ascii="Times New Roman" w:hAnsi="Times New Roman" w:cs="Times New Roman"/>
                              </w:rPr>
                            </w:pPr>
                            <w:r w:rsidRPr="002C36A6">
                              <w:rPr>
                                <w:rFonts w:ascii="Times New Roman" w:hAnsi="Times New Roman" w:cs="Times New Roman"/>
                              </w:rPr>
                              <w:t>Fiber</w:t>
                            </w:r>
                            <w:r w:rsidRPr="002C36A6">
                              <w:rPr>
                                <w:rFonts w:ascii="Times New Roman" w:hAnsi="Times New Roman" w:cs="Times New Roman"/>
                              </w:rPr>
                              <w:tab/>
                            </w:r>
                            <w:r w:rsidRPr="002C36A6">
                              <w:rPr>
                                <w:rFonts w:ascii="Times New Roman" w:hAnsi="Times New Roman" w:cs="Times New Roman"/>
                              </w:rPr>
                              <w:tab/>
                            </w:r>
                            <w:r w:rsidRPr="002C36A6">
                              <w:rPr>
                                <w:rFonts w:ascii="Times New Roman" w:hAnsi="Times New Roman" w:cs="Times New Roman"/>
                              </w:rPr>
                              <w:tab/>
                              <w:t>2 g</w:t>
                            </w:r>
                          </w:p>
                          <w:p w14:paraId="3E9CA5E8" w14:textId="700365FF" w:rsidR="00C4735D" w:rsidRPr="002C36A6" w:rsidRDefault="00C4735D" w:rsidP="007239A1">
                            <w:pPr>
                              <w:spacing w:after="0"/>
                              <w:rPr>
                                <w:rFonts w:ascii="Times New Roman" w:hAnsi="Times New Roman" w:cs="Times New Roman"/>
                              </w:rPr>
                            </w:pPr>
                            <w:r w:rsidRPr="002C36A6">
                              <w:rPr>
                                <w:rFonts w:ascii="Times New Roman" w:hAnsi="Times New Roman" w:cs="Times New Roman"/>
                              </w:rPr>
                              <w:t xml:space="preserve">Total Sugars </w:t>
                            </w:r>
                            <w:r w:rsidRPr="002C36A6">
                              <w:rPr>
                                <w:rFonts w:ascii="Times New Roman" w:hAnsi="Times New Roman" w:cs="Times New Roman"/>
                              </w:rPr>
                              <w:tab/>
                            </w:r>
                            <w:r w:rsidRPr="002C36A6">
                              <w:rPr>
                                <w:rFonts w:ascii="Times New Roman" w:hAnsi="Times New Roman" w:cs="Times New Roman"/>
                              </w:rPr>
                              <w:tab/>
                              <w:t>6 g</w:t>
                            </w:r>
                          </w:p>
                          <w:p w14:paraId="1A9586BB" w14:textId="185A080B" w:rsidR="00C4735D" w:rsidRPr="002C36A6" w:rsidRDefault="00C4735D" w:rsidP="007239A1">
                            <w:pPr>
                              <w:spacing w:after="0"/>
                              <w:rPr>
                                <w:rFonts w:ascii="Times New Roman" w:hAnsi="Times New Roman" w:cs="Times New Roman"/>
                              </w:rPr>
                            </w:pPr>
                            <w:r w:rsidRPr="002C36A6">
                              <w:rPr>
                                <w:rFonts w:ascii="Times New Roman" w:hAnsi="Times New Roman" w:cs="Times New Roman"/>
                              </w:rPr>
                              <w:t>Cholesterol (mg)</w:t>
                            </w:r>
                            <w:r w:rsidRPr="002C36A6">
                              <w:rPr>
                                <w:rFonts w:ascii="Times New Roman" w:hAnsi="Times New Roman" w:cs="Times New Roman"/>
                              </w:rPr>
                              <w:tab/>
                              <w:t>133</w:t>
                            </w:r>
                          </w:p>
                          <w:p w14:paraId="755E786A" w14:textId="1AAFB2B1" w:rsidR="00C4735D" w:rsidRPr="002C36A6" w:rsidRDefault="00C4735D" w:rsidP="007239A1">
                            <w:pPr>
                              <w:spacing w:after="0"/>
                              <w:rPr>
                                <w:rFonts w:ascii="Times New Roman" w:hAnsi="Times New Roman" w:cs="Times New Roman"/>
                              </w:rPr>
                            </w:pPr>
                            <w:r w:rsidRPr="002C36A6">
                              <w:rPr>
                                <w:rFonts w:ascii="Times New Roman" w:hAnsi="Times New Roman" w:cs="Times New Roman"/>
                              </w:rPr>
                              <w:t>Protein</w:t>
                            </w:r>
                            <w:r w:rsidRPr="002C36A6">
                              <w:rPr>
                                <w:rFonts w:ascii="Times New Roman" w:hAnsi="Times New Roman" w:cs="Times New Roman"/>
                              </w:rPr>
                              <w:tab/>
                            </w:r>
                            <w:r w:rsidRPr="002C36A6">
                              <w:rPr>
                                <w:rFonts w:ascii="Times New Roman" w:hAnsi="Times New Roman" w:cs="Times New Roman"/>
                              </w:rPr>
                              <w:tab/>
                            </w:r>
                            <w:r w:rsidRPr="002C36A6">
                              <w:rPr>
                                <w:rFonts w:ascii="Times New Roman" w:hAnsi="Times New Roman" w:cs="Times New Roman"/>
                              </w:rPr>
                              <w:tab/>
                              <w:t>53 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608468C" id="Text Box 73" o:spid="_x0000_s1071" type="#_x0000_t202" style="position:absolute;margin-left:130.2pt;margin-top:19.25pt;width:2in;height:2in;z-index:251815936;visibility:visible;mso-wrap-style:non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" filled="f" strokeweight=".5pt">
                <v:textbox style="mso-fit-shape-to-text:t">
                  <w:txbxContent>
                    <w:p w14:paraId="60016F99" w14:textId="11A00BFC" w:rsidR="00C4735D" w:rsidRPr="002C36A6" w:rsidRDefault="00C4735D" w:rsidP="007239A1">
                      <w:pPr>
                        <w:spacing w:after="0" w:line="276" w:lineRule="auto"/>
                        <w:jc w:val="center"/>
                        <w:rPr>
                          <w:rFonts w:ascii="Times New Roman" w:hAnsi="Times New Roman" w:cs="Times New Roman"/>
                          <w:b/>
                        </w:rPr>
                      </w:pPr>
                      <w:r w:rsidRPr="002C36A6">
                        <w:rPr>
                          <w:rFonts w:ascii="Times New Roman" w:hAnsi="Times New Roman" w:cs="Times New Roman"/>
                          <w:b/>
                        </w:rPr>
                        <w:t xml:space="preserve">Serves </w:t>
                      </w:r>
                      <w:r>
                        <w:rPr>
                          <w:rFonts w:ascii="Times New Roman" w:hAnsi="Times New Roman" w:cs="Times New Roman"/>
                          <w:b/>
                        </w:rPr>
                        <w:t>3-4</w:t>
                      </w:r>
                    </w:p>
                    <w:p w14:paraId="32231ED8" w14:textId="77777777" w:rsidR="00C4735D" w:rsidRPr="002C36A6" w:rsidRDefault="00C4735D" w:rsidP="007239A1">
                      <w:pPr>
                        <w:spacing w:after="0" w:line="276" w:lineRule="auto"/>
                        <w:jc w:val="center"/>
                        <w:rPr>
                          <w:rFonts w:ascii="Times New Roman" w:hAnsi="Times New Roman" w:cs="Times New Roman"/>
                          <w:bCs/>
                          <w:u w:val="single"/>
                        </w:rPr>
                      </w:pPr>
                      <w:r w:rsidRPr="002C36A6">
                        <w:rPr>
                          <w:rFonts w:ascii="Times New Roman" w:hAnsi="Times New Roman" w:cs="Times New Roman"/>
                          <w:bCs/>
                          <w:u w:val="single"/>
                        </w:rPr>
                        <w:t xml:space="preserve">Nutrition Information </w:t>
                      </w:r>
                    </w:p>
                    <w:p w14:paraId="08630B48" w14:textId="72BDE8EE" w:rsidR="00C4735D" w:rsidRPr="002C36A6" w:rsidRDefault="00C4735D" w:rsidP="007239A1">
                      <w:pPr>
                        <w:spacing w:after="0"/>
                        <w:rPr>
                          <w:rFonts w:ascii="Times New Roman" w:hAnsi="Times New Roman" w:cs="Times New Roman"/>
                        </w:rPr>
                      </w:pPr>
                      <w:r w:rsidRPr="002C36A6">
                        <w:rPr>
                          <w:rFonts w:ascii="Times New Roman" w:hAnsi="Times New Roman" w:cs="Times New Roman"/>
                        </w:rPr>
                        <w:t>Calories</w:t>
                      </w:r>
                      <w:r w:rsidRPr="002C36A6">
                        <w:rPr>
                          <w:rFonts w:ascii="Times New Roman" w:hAnsi="Times New Roman" w:cs="Times New Roman"/>
                        </w:rPr>
                        <w:tab/>
                      </w:r>
                      <w:r w:rsidRPr="002C36A6">
                        <w:rPr>
                          <w:rFonts w:ascii="Times New Roman" w:hAnsi="Times New Roman" w:cs="Times New Roman"/>
                        </w:rPr>
                        <w:tab/>
                        <w:t>445</w:t>
                      </w:r>
                    </w:p>
                    <w:p w14:paraId="5AB46F38" w14:textId="5B3DE881" w:rsidR="00C4735D" w:rsidRPr="002C36A6" w:rsidRDefault="00C4735D" w:rsidP="007239A1">
                      <w:pPr>
                        <w:spacing w:after="0"/>
                        <w:rPr>
                          <w:rFonts w:ascii="Times New Roman" w:hAnsi="Times New Roman" w:cs="Times New Roman"/>
                        </w:rPr>
                      </w:pPr>
                      <w:r w:rsidRPr="002C36A6">
                        <w:rPr>
                          <w:rFonts w:ascii="Times New Roman" w:hAnsi="Times New Roman" w:cs="Times New Roman"/>
                        </w:rPr>
                        <w:t>Total Fat</w:t>
                      </w:r>
                      <w:r w:rsidRPr="002C36A6">
                        <w:rPr>
                          <w:rFonts w:ascii="Times New Roman" w:hAnsi="Times New Roman" w:cs="Times New Roman"/>
                        </w:rPr>
                        <w:tab/>
                      </w:r>
                      <w:r w:rsidRPr="002C36A6">
                        <w:rPr>
                          <w:rFonts w:ascii="Times New Roman" w:hAnsi="Times New Roman" w:cs="Times New Roman"/>
                        </w:rPr>
                        <w:tab/>
                        <w:t>19 g</w:t>
                      </w:r>
                    </w:p>
                    <w:p w14:paraId="571B9BAC" w14:textId="3032FF2A" w:rsidR="00C4735D" w:rsidRPr="002C36A6" w:rsidRDefault="00C4735D" w:rsidP="007239A1">
                      <w:pPr>
                        <w:spacing w:after="0"/>
                        <w:rPr>
                          <w:rFonts w:ascii="Times New Roman" w:hAnsi="Times New Roman" w:cs="Times New Roman"/>
                        </w:rPr>
                      </w:pPr>
                      <w:r w:rsidRPr="002C36A6">
                        <w:rPr>
                          <w:rFonts w:ascii="Times New Roman" w:hAnsi="Times New Roman" w:cs="Times New Roman"/>
                        </w:rPr>
                        <w:t>Saturated Fat</w:t>
                      </w:r>
                      <w:r w:rsidRPr="002C36A6">
                        <w:rPr>
                          <w:rFonts w:ascii="Times New Roman" w:hAnsi="Times New Roman" w:cs="Times New Roman"/>
                        </w:rPr>
                        <w:tab/>
                      </w:r>
                      <w:r w:rsidRPr="002C36A6">
                        <w:rPr>
                          <w:rFonts w:ascii="Times New Roman" w:hAnsi="Times New Roman" w:cs="Times New Roman"/>
                        </w:rPr>
                        <w:tab/>
                        <w:t>3 g</w:t>
                      </w:r>
                    </w:p>
                    <w:p w14:paraId="592FF7A4" w14:textId="09C24F85" w:rsidR="00C4735D" w:rsidRPr="002C36A6" w:rsidRDefault="00C4735D" w:rsidP="007239A1">
                      <w:pPr>
                        <w:spacing w:after="0"/>
                        <w:rPr>
                          <w:rFonts w:ascii="Times New Roman" w:hAnsi="Times New Roman" w:cs="Times New Roman"/>
                        </w:rPr>
                      </w:pPr>
                      <w:r w:rsidRPr="002C36A6">
                        <w:rPr>
                          <w:rFonts w:ascii="Times New Roman" w:hAnsi="Times New Roman" w:cs="Times New Roman"/>
                        </w:rPr>
                        <w:t>Sodium (mg)</w:t>
                      </w:r>
                      <w:r w:rsidRPr="002C36A6">
                        <w:rPr>
                          <w:rFonts w:ascii="Times New Roman" w:hAnsi="Times New Roman" w:cs="Times New Roman"/>
                        </w:rPr>
                        <w:tab/>
                      </w:r>
                      <w:r w:rsidRPr="002C36A6">
                        <w:rPr>
                          <w:rFonts w:ascii="Times New Roman" w:hAnsi="Times New Roman" w:cs="Times New Roman"/>
                        </w:rPr>
                        <w:tab/>
                        <w:t xml:space="preserve">1189 </w:t>
                      </w:r>
                    </w:p>
                    <w:p w14:paraId="203C2679" w14:textId="5E47507A" w:rsidR="00C4735D" w:rsidRPr="002C36A6" w:rsidRDefault="00C4735D" w:rsidP="007239A1">
                      <w:pPr>
                        <w:spacing w:after="0"/>
                        <w:rPr>
                          <w:rFonts w:ascii="Times New Roman" w:hAnsi="Times New Roman" w:cs="Times New Roman"/>
                        </w:rPr>
                      </w:pPr>
                      <w:r w:rsidRPr="002C36A6">
                        <w:rPr>
                          <w:rFonts w:ascii="Times New Roman" w:hAnsi="Times New Roman" w:cs="Times New Roman"/>
                        </w:rPr>
                        <w:t>Fiber</w:t>
                      </w:r>
                      <w:r w:rsidRPr="002C36A6">
                        <w:rPr>
                          <w:rFonts w:ascii="Times New Roman" w:hAnsi="Times New Roman" w:cs="Times New Roman"/>
                        </w:rPr>
                        <w:tab/>
                      </w:r>
                      <w:r w:rsidRPr="002C36A6">
                        <w:rPr>
                          <w:rFonts w:ascii="Times New Roman" w:hAnsi="Times New Roman" w:cs="Times New Roman"/>
                        </w:rPr>
                        <w:tab/>
                      </w:r>
                      <w:r w:rsidRPr="002C36A6">
                        <w:rPr>
                          <w:rFonts w:ascii="Times New Roman" w:hAnsi="Times New Roman" w:cs="Times New Roman"/>
                        </w:rPr>
                        <w:tab/>
                        <w:t>2 g</w:t>
                      </w:r>
                    </w:p>
                    <w:p w14:paraId="3E9CA5E8" w14:textId="700365FF" w:rsidR="00C4735D" w:rsidRPr="002C36A6" w:rsidRDefault="00C4735D" w:rsidP="007239A1">
                      <w:pPr>
                        <w:spacing w:after="0"/>
                        <w:rPr>
                          <w:rFonts w:ascii="Times New Roman" w:hAnsi="Times New Roman" w:cs="Times New Roman"/>
                        </w:rPr>
                      </w:pPr>
                      <w:r w:rsidRPr="002C36A6">
                        <w:rPr>
                          <w:rFonts w:ascii="Times New Roman" w:hAnsi="Times New Roman" w:cs="Times New Roman"/>
                        </w:rPr>
                        <w:t xml:space="preserve">Total Sugars </w:t>
                      </w:r>
                      <w:r w:rsidRPr="002C36A6">
                        <w:rPr>
                          <w:rFonts w:ascii="Times New Roman" w:hAnsi="Times New Roman" w:cs="Times New Roman"/>
                        </w:rPr>
                        <w:tab/>
                      </w:r>
                      <w:r w:rsidRPr="002C36A6">
                        <w:rPr>
                          <w:rFonts w:ascii="Times New Roman" w:hAnsi="Times New Roman" w:cs="Times New Roman"/>
                        </w:rPr>
                        <w:tab/>
                        <w:t>6 g</w:t>
                      </w:r>
                    </w:p>
                    <w:p w14:paraId="1A9586BB" w14:textId="185A080B" w:rsidR="00C4735D" w:rsidRPr="002C36A6" w:rsidRDefault="00C4735D" w:rsidP="007239A1">
                      <w:pPr>
                        <w:spacing w:after="0"/>
                        <w:rPr>
                          <w:rFonts w:ascii="Times New Roman" w:hAnsi="Times New Roman" w:cs="Times New Roman"/>
                        </w:rPr>
                      </w:pPr>
                      <w:r w:rsidRPr="002C36A6">
                        <w:rPr>
                          <w:rFonts w:ascii="Times New Roman" w:hAnsi="Times New Roman" w:cs="Times New Roman"/>
                        </w:rPr>
                        <w:t>Cholesterol (mg)</w:t>
                      </w:r>
                      <w:r w:rsidRPr="002C36A6">
                        <w:rPr>
                          <w:rFonts w:ascii="Times New Roman" w:hAnsi="Times New Roman" w:cs="Times New Roman"/>
                        </w:rPr>
                        <w:tab/>
                        <w:t>133</w:t>
                      </w:r>
                    </w:p>
                    <w:p w14:paraId="755E786A" w14:textId="1AAFB2B1" w:rsidR="00C4735D" w:rsidRPr="002C36A6" w:rsidRDefault="00C4735D" w:rsidP="007239A1">
                      <w:pPr>
                        <w:spacing w:after="0"/>
                        <w:rPr>
                          <w:rFonts w:ascii="Times New Roman" w:hAnsi="Times New Roman" w:cs="Times New Roman"/>
                        </w:rPr>
                      </w:pPr>
                      <w:r w:rsidRPr="002C36A6">
                        <w:rPr>
                          <w:rFonts w:ascii="Times New Roman" w:hAnsi="Times New Roman" w:cs="Times New Roman"/>
                        </w:rPr>
                        <w:t>Protein</w:t>
                      </w:r>
                      <w:r w:rsidRPr="002C36A6">
                        <w:rPr>
                          <w:rFonts w:ascii="Times New Roman" w:hAnsi="Times New Roman" w:cs="Times New Roman"/>
                        </w:rPr>
                        <w:tab/>
                      </w:r>
                      <w:r w:rsidRPr="002C36A6">
                        <w:rPr>
                          <w:rFonts w:ascii="Times New Roman" w:hAnsi="Times New Roman" w:cs="Times New Roman"/>
                        </w:rPr>
                        <w:tab/>
                      </w:r>
                      <w:r w:rsidRPr="002C36A6">
                        <w:rPr>
                          <w:rFonts w:ascii="Times New Roman" w:hAnsi="Times New Roman" w:cs="Times New Roman"/>
                        </w:rPr>
                        <w:tab/>
                        <w:t>53 g</w:t>
                      </w:r>
                    </w:p>
                  </w:txbxContent>
                </v:textbox>
                <w10:wrap type="square" anchorx="margin"/>
              </v:shape>
            </w:pict>
          </mc:Fallback>
        </mc:AlternateContent>
      </w:r>
      <w:r w:rsidR="007239A1" w:rsidRPr="002C36A6">
        <w:rPr>
          <w:b/>
          <w:bCs/>
          <w:noProof/>
          <w:color w:val="auto"/>
          <w:sz w:val="28"/>
          <w:szCs w:val="28"/>
        </w:rPr>
        <w:drawing>
          <wp:anchor distT="0" distB="0" distL="114300" distR="114300" simplePos="0" relativeHeight="251816960" behindDoc="1" locked="0" layoutInCell="1" allowOverlap="1" wp14:anchorId="189F061C" wp14:editId="7A7764F2">
            <wp:simplePos x="0" y="0"/>
            <wp:positionH relativeFrom="margin">
              <wp:posOffset>-89535</wp:posOffset>
            </wp:positionH>
            <wp:positionV relativeFrom="paragraph">
              <wp:posOffset>373380</wp:posOffset>
            </wp:positionV>
            <wp:extent cx="1380490" cy="1346835"/>
            <wp:effectExtent l="190500" t="190500" r="181610" b="196215"/>
            <wp:wrapTight wrapText="bothSides">
              <wp:wrapPolygon edited="0">
                <wp:start x="596" y="-3055"/>
                <wp:lineTo x="-2981" y="-2444"/>
                <wp:lineTo x="-2981" y="17109"/>
                <wp:lineTo x="-2385" y="22303"/>
                <wp:lineTo x="298" y="23830"/>
                <wp:lineTo x="596" y="24441"/>
                <wp:lineTo x="20567" y="24441"/>
                <wp:lineTo x="20865" y="23830"/>
                <wp:lineTo x="23547" y="21997"/>
                <wp:lineTo x="24144" y="17109"/>
                <wp:lineTo x="24144" y="2444"/>
                <wp:lineTo x="20865" y="-2139"/>
                <wp:lineTo x="20567" y="-3055"/>
                <wp:lineTo x="596" y="-3055"/>
              </wp:wrapPolygon>
            </wp:wrapTight>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6" cstate="print">
                      <a:extLst>
                        <a:ext uri="{28A0092B-C50C-407E-A947-70E740481C1C}">
                          <a14:useLocalDpi xmlns:a14="http://schemas.microsoft.com/office/drawing/2010/main" val="0"/>
                        </a:ext>
                        <a:ext uri="{837473B0-CC2E-450A-ABE3-18F120FF3D39}">
                          <a1611:picAttrSrcUrl xmlns:a1611="http://schemas.microsoft.com/office/drawing/2016/11/main" r:id="rId77"/>
                        </a:ext>
                      </a:extLst>
                    </a:blip>
                    <a:srcRect l="2399" t="4796" r="-1"/>
                    <a:stretch/>
                  </pic:blipFill>
                  <pic:spPr bwMode="auto">
                    <a:xfrm>
                      <a:off x="0" y="0"/>
                      <a:ext cx="1380490" cy="1346835"/>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F0BFC" w:rsidRPr="002C36A6">
        <w:rPr>
          <w:b/>
          <w:bCs/>
          <w:color w:val="auto"/>
          <w:sz w:val="28"/>
          <w:szCs w:val="28"/>
        </w:rPr>
        <w:t>Yogurt Dill Chicken Salad</w:t>
      </w:r>
    </w:p>
    <w:p w14:paraId="3BAA084B" w14:textId="4D2DE2BB" w:rsidR="006F0BFC" w:rsidRPr="002C36A6" w:rsidRDefault="006F0BFC" w:rsidP="00540DBB">
      <w:pPr>
        <w:rPr>
          <w:rFonts w:ascii="Times New Roman" w:hAnsi="Times New Roman" w:cs="Times New Roman"/>
          <w:b/>
          <w:bCs/>
          <w:sz w:val="24"/>
          <w:szCs w:val="24"/>
        </w:rPr>
      </w:pPr>
      <w:r w:rsidRPr="002C36A6">
        <w:rPr>
          <w:rFonts w:ascii="Times New Roman" w:hAnsi="Times New Roman" w:cs="Times New Roman"/>
          <w:b/>
          <w:bCs/>
          <w:sz w:val="24"/>
          <w:szCs w:val="24"/>
        </w:rPr>
        <w:t>Ingredients:</w:t>
      </w:r>
    </w:p>
    <w:p w14:paraId="0FC024FC" w14:textId="0B133498" w:rsidR="006F0BFC" w:rsidRDefault="006F0BFC" w:rsidP="00152460">
      <w:pPr>
        <w:pStyle w:val="ListParagraph"/>
        <w:numPr>
          <w:ilvl w:val="0"/>
          <w:numId w:val="53"/>
        </w:numPr>
      </w:pPr>
      <w:r>
        <w:t xml:space="preserve">3 c cooked </w:t>
      </w:r>
      <w:r w:rsidR="002C36A6">
        <w:t>c</w:t>
      </w:r>
      <w:r>
        <w:t>hicken, diced</w:t>
      </w:r>
    </w:p>
    <w:p w14:paraId="0A234544" w14:textId="0C247388" w:rsidR="006F0BFC" w:rsidRDefault="00C4735D" w:rsidP="00152460">
      <w:pPr>
        <w:pStyle w:val="ListParagraph"/>
        <w:numPr>
          <w:ilvl w:val="0"/>
          <w:numId w:val="53"/>
        </w:numPr>
      </w:pPr>
      <m:oMath>
        <m:f>
          <m:fPr>
            <m:type m:val="skw"/>
            <m:ctrlPr>
              <w:rPr>
                <w:rFonts w:ascii="Cambria Math" w:hAnsi="Cambria Math"/>
                <w:sz w:val="14"/>
                <w:szCs w:val="14"/>
              </w:rPr>
            </m:ctrlPr>
          </m:fPr>
          <m:num>
            <m:r>
              <w:rPr>
                <w:rFonts w:ascii="Cambria Math" w:hAnsi="Cambria Math"/>
                <w:sz w:val="14"/>
                <w:szCs w:val="14"/>
              </w:rPr>
              <m:t>2</m:t>
            </m:r>
          </m:num>
          <m:den>
            <m:r>
              <w:rPr>
                <w:rFonts w:ascii="Cambria Math" w:hAnsi="Cambria Math"/>
                <w:sz w:val="14"/>
                <w:szCs w:val="14"/>
              </w:rPr>
              <m:t>3</m:t>
            </m:r>
          </m:den>
        </m:f>
      </m:oMath>
      <w:r w:rsidR="006F0BFC">
        <w:t xml:space="preserve"> c Greek yogurt (plain or vanilla)</w:t>
      </w:r>
    </w:p>
    <w:p w14:paraId="6D70F282" w14:textId="6C78799B" w:rsidR="006F0BFC" w:rsidRDefault="006F0BFC" w:rsidP="00152460">
      <w:pPr>
        <w:pStyle w:val="ListParagraph"/>
        <w:numPr>
          <w:ilvl w:val="0"/>
          <w:numId w:val="53"/>
        </w:numPr>
      </w:pPr>
      <w:r>
        <w:t>¼ c mayonnaise</w:t>
      </w:r>
    </w:p>
    <w:p w14:paraId="1B4526FE" w14:textId="7121852A" w:rsidR="006F0BFC" w:rsidRDefault="006F0BFC" w:rsidP="00152460">
      <w:pPr>
        <w:pStyle w:val="ListParagraph"/>
        <w:numPr>
          <w:ilvl w:val="0"/>
          <w:numId w:val="53"/>
        </w:numPr>
      </w:pPr>
      <w:r>
        <w:t>2 large shallots, minced</w:t>
      </w:r>
    </w:p>
    <w:p w14:paraId="4F9FDDBD" w14:textId="50C9B371" w:rsidR="006F0BFC" w:rsidRDefault="006F0BFC" w:rsidP="00152460">
      <w:pPr>
        <w:pStyle w:val="ListParagraph"/>
        <w:numPr>
          <w:ilvl w:val="0"/>
          <w:numId w:val="53"/>
        </w:numPr>
      </w:pPr>
      <w:r>
        <w:t>½ c finely chopped fresh dill</w:t>
      </w:r>
    </w:p>
    <w:p w14:paraId="64F5CBFE" w14:textId="333A815D" w:rsidR="006F0BFC" w:rsidRDefault="006F0BFC" w:rsidP="00152460">
      <w:pPr>
        <w:pStyle w:val="ListParagraph"/>
        <w:numPr>
          <w:ilvl w:val="0"/>
          <w:numId w:val="53"/>
        </w:numPr>
      </w:pPr>
      <w:r>
        <w:t xml:space="preserve">Salt </w:t>
      </w:r>
      <w:r w:rsidR="00A66311">
        <w:t xml:space="preserve">and pepper </w:t>
      </w:r>
      <w:r>
        <w:t>to taste</w:t>
      </w:r>
    </w:p>
    <w:p w14:paraId="4F5F1D51" w14:textId="677A78FE" w:rsidR="006F0BFC" w:rsidRPr="002C36A6" w:rsidRDefault="006F0BFC" w:rsidP="006F0BFC">
      <w:pPr>
        <w:rPr>
          <w:rFonts w:ascii="Times New Roman" w:hAnsi="Times New Roman" w:cs="Times New Roman"/>
          <w:b/>
          <w:bCs/>
          <w:sz w:val="24"/>
          <w:szCs w:val="24"/>
        </w:rPr>
      </w:pPr>
      <w:r w:rsidRPr="002C36A6">
        <w:rPr>
          <w:rFonts w:ascii="Times New Roman" w:hAnsi="Times New Roman" w:cs="Times New Roman"/>
          <w:b/>
          <w:bCs/>
          <w:sz w:val="24"/>
          <w:szCs w:val="24"/>
        </w:rPr>
        <w:t>Directions:</w:t>
      </w:r>
    </w:p>
    <w:p w14:paraId="7A4F7D07" w14:textId="62B6E960" w:rsidR="006F0BFC" w:rsidRPr="006F0BFC" w:rsidRDefault="006F0BFC" w:rsidP="00152460">
      <w:pPr>
        <w:pStyle w:val="ListParagraph"/>
        <w:numPr>
          <w:ilvl w:val="0"/>
          <w:numId w:val="54"/>
        </w:numPr>
        <w:spacing w:after="120"/>
        <w:rPr>
          <w:bCs/>
        </w:rPr>
      </w:pPr>
      <w:r w:rsidRPr="006F0BFC">
        <w:rPr>
          <w:bCs/>
        </w:rPr>
        <w:t>Whisk together the yogurt</w:t>
      </w:r>
      <w:r w:rsidR="00540DBB">
        <w:rPr>
          <w:bCs/>
        </w:rPr>
        <w:t xml:space="preserve"> and </w:t>
      </w:r>
      <w:r w:rsidRPr="006F0BFC">
        <w:rPr>
          <w:bCs/>
        </w:rPr>
        <w:t>mayonnaise</w:t>
      </w:r>
      <w:r>
        <w:rPr>
          <w:bCs/>
        </w:rPr>
        <w:t xml:space="preserve"> and t</w:t>
      </w:r>
      <w:r w:rsidRPr="006F0BFC">
        <w:rPr>
          <w:bCs/>
        </w:rPr>
        <w:t>oss with the chicken</w:t>
      </w:r>
      <w:r w:rsidR="00D301BB">
        <w:rPr>
          <w:bCs/>
        </w:rPr>
        <w:t>.</w:t>
      </w:r>
    </w:p>
    <w:p w14:paraId="567C5C6B" w14:textId="1B8BF15B" w:rsidR="006F0BFC" w:rsidRPr="00D301BB" w:rsidRDefault="006F0BFC" w:rsidP="00D301BB">
      <w:pPr>
        <w:pStyle w:val="ListParagraph"/>
        <w:numPr>
          <w:ilvl w:val="0"/>
          <w:numId w:val="54"/>
        </w:numPr>
        <w:spacing w:after="120"/>
        <w:rPr>
          <w:bCs/>
        </w:rPr>
      </w:pPr>
      <w:r w:rsidRPr="006F0BFC">
        <w:rPr>
          <w:bCs/>
        </w:rPr>
        <w:t>Mix in the shallots and dill</w:t>
      </w:r>
      <w:r w:rsidR="00D301BB">
        <w:rPr>
          <w:bCs/>
        </w:rPr>
        <w:t xml:space="preserve">. </w:t>
      </w:r>
      <w:r w:rsidRPr="00D301BB">
        <w:rPr>
          <w:bCs/>
        </w:rPr>
        <w:t xml:space="preserve">Season with salt and pepper to taste. </w:t>
      </w:r>
      <w:r w:rsidRPr="00D301BB">
        <w:rPr>
          <w:bCs/>
          <w:i/>
          <w:iCs/>
        </w:rPr>
        <w:t>You can also add grapes, celery, nuts, or seeds to boost the nutrients</w:t>
      </w:r>
      <w:r w:rsidR="00D301BB" w:rsidRPr="00D301BB">
        <w:rPr>
          <w:bCs/>
          <w:i/>
          <w:iCs/>
        </w:rPr>
        <w:t>.</w:t>
      </w:r>
    </w:p>
    <w:p w14:paraId="7BF25DD8" w14:textId="67149BE9" w:rsidR="006F0BFC" w:rsidRPr="006F0BFC" w:rsidRDefault="006F0BFC" w:rsidP="00152460">
      <w:pPr>
        <w:pStyle w:val="ListParagraph"/>
        <w:numPr>
          <w:ilvl w:val="0"/>
          <w:numId w:val="54"/>
        </w:numPr>
        <w:spacing w:after="120"/>
        <w:rPr>
          <w:bCs/>
        </w:rPr>
      </w:pPr>
      <w:r w:rsidRPr="006F0BFC">
        <w:rPr>
          <w:bCs/>
        </w:rPr>
        <w:t>Refrigerate for at least an hour to let the flavors combine. The chicken salad will keep up to 3 days in the refrigerator</w:t>
      </w:r>
      <w:r w:rsidR="00D301BB">
        <w:rPr>
          <w:bCs/>
        </w:rPr>
        <w:t>.</w:t>
      </w:r>
    </w:p>
    <w:p w14:paraId="1C0713AB" w14:textId="475E1F77" w:rsidR="006F0BFC" w:rsidRPr="006F0BFC" w:rsidRDefault="006F0BFC" w:rsidP="00152460">
      <w:pPr>
        <w:pStyle w:val="ListParagraph"/>
        <w:numPr>
          <w:ilvl w:val="0"/>
          <w:numId w:val="54"/>
        </w:numPr>
        <w:spacing w:after="120"/>
        <w:rPr>
          <w:bCs/>
        </w:rPr>
      </w:pPr>
      <w:r w:rsidRPr="006F0BFC">
        <w:rPr>
          <w:bCs/>
        </w:rPr>
        <w:t>Serve on a bed of greens</w:t>
      </w:r>
      <w:r w:rsidR="00854EE7">
        <w:rPr>
          <w:bCs/>
        </w:rPr>
        <w:t xml:space="preserve"> or </w:t>
      </w:r>
      <w:r w:rsidRPr="006F0BFC">
        <w:rPr>
          <w:bCs/>
        </w:rPr>
        <w:t xml:space="preserve">make a sandwich, put in a tomato or </w:t>
      </w:r>
      <w:r>
        <w:rPr>
          <w:bCs/>
        </w:rPr>
        <w:t>avocado. Get creative!</w:t>
      </w:r>
    </w:p>
    <w:p w14:paraId="48AEE9D0" w14:textId="1A79CB02" w:rsidR="006F0BFC" w:rsidRPr="00A8431D" w:rsidRDefault="006F0BFC" w:rsidP="006F0BFC">
      <w:pPr>
        <w:spacing w:after="120"/>
        <w:rPr>
          <w:rFonts w:ascii="Times New Roman" w:hAnsi="Times New Roman" w:cs="Times New Roman"/>
          <w:bCs/>
          <w:color w:val="414042"/>
          <w:sz w:val="18"/>
          <w:szCs w:val="18"/>
        </w:rPr>
      </w:pPr>
      <w:r w:rsidRPr="00A8431D">
        <w:rPr>
          <w:rFonts w:ascii="Times New Roman" w:hAnsi="Times New Roman" w:cs="Times New Roman"/>
          <w:bCs/>
          <w:sz w:val="18"/>
          <w:szCs w:val="18"/>
        </w:rPr>
        <w:t xml:space="preserve">Source: </w:t>
      </w:r>
      <w:hyperlink r:id="rId78" w:history="1">
        <w:r w:rsidRPr="00A8431D">
          <w:rPr>
            <w:rStyle w:val="Hyperlink"/>
            <w:rFonts w:ascii="Times New Roman" w:hAnsi="Times New Roman" w:cs="Times New Roman"/>
            <w:sz w:val="18"/>
            <w:szCs w:val="18"/>
          </w:rPr>
          <w:t>https://www.thekitchn.com/recipe-yogurt-and-dill-chicken-salad-lunch-recipes-from-the-kitchn-28363</w:t>
        </w:r>
      </w:hyperlink>
      <w:r w:rsidRPr="00A8431D">
        <w:rPr>
          <w:rFonts w:ascii="Times New Roman" w:hAnsi="Times New Roman" w:cs="Times New Roman"/>
          <w:sz w:val="18"/>
          <w:szCs w:val="18"/>
        </w:rPr>
        <w:t xml:space="preserve"> </w:t>
      </w:r>
    </w:p>
    <w:p w14:paraId="5B22F76A" w14:textId="7C10DA24" w:rsidR="006F0BFC" w:rsidRDefault="00A66311" w:rsidP="002C36A6">
      <w:pPr>
        <w:pStyle w:val="Heading2"/>
        <w:rPr>
          <w:b/>
          <w:bCs/>
          <w:color w:val="auto"/>
          <w:sz w:val="28"/>
          <w:szCs w:val="28"/>
        </w:rPr>
      </w:pPr>
      <w:bookmarkStart w:id="43" w:name="_Mayo-free_Avocado_Tuna"/>
      <w:bookmarkEnd w:id="43"/>
      <w:r w:rsidRPr="004F4955">
        <w:rPr>
          <w:b/>
          <w:bCs/>
          <w:color w:val="auto"/>
          <w:sz w:val="28"/>
          <w:szCs w:val="28"/>
        </w:rPr>
        <w:lastRenderedPageBreak/>
        <w:t>Mayo-free Avocado Tuna Salad</w:t>
      </w:r>
    </w:p>
    <w:p w14:paraId="66635D99" w14:textId="7996DB99" w:rsidR="00E92460" w:rsidRPr="00E92460" w:rsidRDefault="00E92460" w:rsidP="00E92460">
      <w:pPr>
        <w:rPr>
          <w:sz w:val="6"/>
          <w:szCs w:val="6"/>
        </w:rPr>
      </w:pPr>
      <w:r>
        <w:rPr>
          <w:noProof/>
        </w:rPr>
        <mc:AlternateContent>
          <mc:Choice Requires="wps">
            <w:drawing>
              <wp:anchor distT="0" distB="0" distL="114300" distR="114300" simplePos="0" relativeHeight="251819008" behindDoc="0" locked="0" layoutInCell="1" allowOverlap="1" wp14:anchorId="68A9AFA6" wp14:editId="0D71D72F">
                <wp:simplePos x="0" y="0"/>
                <wp:positionH relativeFrom="margin">
                  <wp:posOffset>1965960</wp:posOffset>
                </wp:positionH>
                <wp:positionV relativeFrom="paragraph">
                  <wp:posOffset>6350</wp:posOffset>
                </wp:positionV>
                <wp:extent cx="1828800" cy="1828800"/>
                <wp:effectExtent l="0" t="0" r="19685" b="22860"/>
                <wp:wrapSquare wrapText="bothSides"/>
                <wp:docPr id="74" name="Text Box 7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A457A4B" w14:textId="1C7CAE5D" w:rsidR="00C4735D" w:rsidRDefault="00C4735D" w:rsidP="00540DBB">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Serves 2</w:t>
                            </w:r>
                          </w:p>
                          <w:p w14:paraId="667171DA" w14:textId="77777777" w:rsidR="00C4735D" w:rsidRPr="006D11B6" w:rsidRDefault="00C4735D" w:rsidP="00540DBB">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29299389" w14:textId="0DC73263" w:rsidR="00C4735D" w:rsidRPr="006D11B6" w:rsidRDefault="00C4735D" w:rsidP="00540DBB">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31</w:t>
                            </w:r>
                          </w:p>
                          <w:p w14:paraId="3B0DB25B" w14:textId="73A4B230" w:rsidR="00C4735D" w:rsidRPr="006D11B6" w:rsidRDefault="00C4735D" w:rsidP="00540DBB">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7 </w:t>
                            </w:r>
                            <w:r w:rsidRPr="006D11B6">
                              <w:rPr>
                                <w:rFonts w:ascii="Times New Roman" w:hAnsi="Times New Roman" w:cs="Times New Roman"/>
                                <w:sz w:val="24"/>
                                <w:szCs w:val="24"/>
                              </w:rPr>
                              <w:t>g</w:t>
                            </w:r>
                          </w:p>
                          <w:p w14:paraId="178020C2" w14:textId="20085085" w:rsidR="00C4735D" w:rsidRPr="006D11B6" w:rsidRDefault="00C4735D" w:rsidP="00540DBB">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w:t>
                            </w:r>
                            <w:r w:rsidRPr="006D11B6">
                              <w:rPr>
                                <w:rFonts w:ascii="Times New Roman" w:hAnsi="Times New Roman" w:cs="Times New Roman"/>
                                <w:sz w:val="24"/>
                                <w:szCs w:val="24"/>
                              </w:rPr>
                              <w:t xml:space="preserve"> g</w:t>
                            </w:r>
                          </w:p>
                          <w:p w14:paraId="297561D5" w14:textId="69C6C662" w:rsidR="00C4735D" w:rsidRPr="006D11B6" w:rsidRDefault="00C4735D" w:rsidP="00540DBB">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517</w:t>
                            </w:r>
                            <w:r w:rsidRPr="006D11B6">
                              <w:rPr>
                                <w:rFonts w:ascii="Times New Roman" w:hAnsi="Times New Roman" w:cs="Times New Roman"/>
                                <w:sz w:val="24"/>
                                <w:szCs w:val="24"/>
                              </w:rPr>
                              <w:t xml:space="preserve"> </w:t>
                            </w:r>
                          </w:p>
                          <w:p w14:paraId="1736FA6E" w14:textId="17541AEF" w:rsidR="00C4735D" w:rsidRPr="006D11B6" w:rsidRDefault="00C4735D" w:rsidP="00540DBB">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9 </w:t>
                            </w:r>
                            <w:r w:rsidRPr="006D11B6">
                              <w:rPr>
                                <w:rFonts w:ascii="Times New Roman" w:hAnsi="Times New Roman" w:cs="Times New Roman"/>
                                <w:sz w:val="24"/>
                                <w:szCs w:val="24"/>
                              </w:rPr>
                              <w:t>g</w:t>
                            </w:r>
                          </w:p>
                          <w:p w14:paraId="3331FD77" w14:textId="7E84CE64" w:rsidR="00C4735D" w:rsidRDefault="00C4735D" w:rsidP="00540DBB">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5 </w:t>
                            </w:r>
                            <w:r w:rsidRPr="006D11B6">
                              <w:rPr>
                                <w:rFonts w:ascii="Times New Roman" w:hAnsi="Times New Roman" w:cs="Times New Roman"/>
                                <w:sz w:val="24"/>
                                <w:szCs w:val="24"/>
                              </w:rPr>
                              <w:t>g</w:t>
                            </w:r>
                          </w:p>
                          <w:p w14:paraId="1FD59E37" w14:textId="5CDC4326" w:rsidR="00C4735D" w:rsidRPr="006D11B6" w:rsidRDefault="00C4735D" w:rsidP="00540DBB">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19</w:t>
                            </w:r>
                          </w:p>
                          <w:p w14:paraId="6123719B" w14:textId="574ACDA2" w:rsidR="00C4735D" w:rsidRPr="001D68A3" w:rsidRDefault="00C4735D" w:rsidP="00540DBB">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1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8A9AFA6" id="Text Box 74" o:spid="_x0000_s1072" type="#_x0000_t202" style="position:absolute;margin-left:154.8pt;margin-top:.5pt;width:2in;height:2in;z-index:251819008;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" filled="f" strokeweight=".5pt">
                <v:textbox style="mso-fit-shape-to-text:t">
                  <w:txbxContent>
                    <w:p w14:paraId="4A457A4B" w14:textId="1C7CAE5D" w:rsidR="00C4735D" w:rsidRDefault="00C4735D" w:rsidP="00540DBB">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Serves 2</w:t>
                      </w:r>
                    </w:p>
                    <w:p w14:paraId="667171DA" w14:textId="77777777" w:rsidR="00C4735D" w:rsidRPr="006D11B6" w:rsidRDefault="00C4735D" w:rsidP="00540DBB">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29299389" w14:textId="0DC73263" w:rsidR="00C4735D" w:rsidRPr="006D11B6" w:rsidRDefault="00C4735D" w:rsidP="00540DBB">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31</w:t>
                      </w:r>
                    </w:p>
                    <w:p w14:paraId="3B0DB25B" w14:textId="73A4B230" w:rsidR="00C4735D" w:rsidRPr="006D11B6" w:rsidRDefault="00C4735D" w:rsidP="00540DBB">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7 </w:t>
                      </w:r>
                      <w:r w:rsidRPr="006D11B6">
                        <w:rPr>
                          <w:rFonts w:ascii="Times New Roman" w:hAnsi="Times New Roman" w:cs="Times New Roman"/>
                          <w:sz w:val="24"/>
                          <w:szCs w:val="24"/>
                        </w:rPr>
                        <w:t>g</w:t>
                      </w:r>
                    </w:p>
                    <w:p w14:paraId="178020C2" w14:textId="20085085" w:rsidR="00C4735D" w:rsidRPr="006D11B6" w:rsidRDefault="00C4735D" w:rsidP="00540DBB">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w:t>
                      </w:r>
                      <w:r w:rsidRPr="006D11B6">
                        <w:rPr>
                          <w:rFonts w:ascii="Times New Roman" w:hAnsi="Times New Roman" w:cs="Times New Roman"/>
                          <w:sz w:val="24"/>
                          <w:szCs w:val="24"/>
                        </w:rPr>
                        <w:t xml:space="preserve"> g</w:t>
                      </w:r>
                    </w:p>
                    <w:p w14:paraId="297561D5" w14:textId="69C6C662" w:rsidR="00C4735D" w:rsidRPr="006D11B6" w:rsidRDefault="00C4735D" w:rsidP="00540DBB">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517</w:t>
                      </w:r>
                      <w:r w:rsidRPr="006D11B6">
                        <w:rPr>
                          <w:rFonts w:ascii="Times New Roman" w:hAnsi="Times New Roman" w:cs="Times New Roman"/>
                          <w:sz w:val="24"/>
                          <w:szCs w:val="24"/>
                        </w:rPr>
                        <w:t xml:space="preserve"> </w:t>
                      </w:r>
                    </w:p>
                    <w:p w14:paraId="1736FA6E" w14:textId="17541AEF" w:rsidR="00C4735D" w:rsidRPr="006D11B6" w:rsidRDefault="00C4735D" w:rsidP="00540DBB">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9 </w:t>
                      </w:r>
                      <w:r w:rsidRPr="006D11B6">
                        <w:rPr>
                          <w:rFonts w:ascii="Times New Roman" w:hAnsi="Times New Roman" w:cs="Times New Roman"/>
                          <w:sz w:val="24"/>
                          <w:szCs w:val="24"/>
                        </w:rPr>
                        <w:t>g</w:t>
                      </w:r>
                    </w:p>
                    <w:p w14:paraId="3331FD77" w14:textId="7E84CE64" w:rsidR="00C4735D" w:rsidRDefault="00C4735D" w:rsidP="00540DBB">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5 </w:t>
                      </w:r>
                      <w:r w:rsidRPr="006D11B6">
                        <w:rPr>
                          <w:rFonts w:ascii="Times New Roman" w:hAnsi="Times New Roman" w:cs="Times New Roman"/>
                          <w:sz w:val="24"/>
                          <w:szCs w:val="24"/>
                        </w:rPr>
                        <w:t>g</w:t>
                      </w:r>
                    </w:p>
                    <w:p w14:paraId="1FD59E37" w14:textId="5CDC4326" w:rsidR="00C4735D" w:rsidRPr="006D11B6" w:rsidRDefault="00C4735D" w:rsidP="00540DBB">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19</w:t>
                      </w:r>
                    </w:p>
                    <w:p w14:paraId="6123719B" w14:textId="574ACDA2" w:rsidR="00C4735D" w:rsidRPr="001D68A3" w:rsidRDefault="00C4735D" w:rsidP="00540DBB">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1 </w:t>
                      </w:r>
                      <w:r w:rsidRPr="006D11B6">
                        <w:rPr>
                          <w:rFonts w:ascii="Times New Roman" w:hAnsi="Times New Roman" w:cs="Times New Roman"/>
                          <w:sz w:val="24"/>
                          <w:szCs w:val="24"/>
                        </w:rPr>
                        <w:t>g</w:t>
                      </w:r>
                    </w:p>
                  </w:txbxContent>
                </v:textbox>
                <w10:wrap type="square" anchorx="margin"/>
              </v:shape>
            </w:pict>
          </mc:Fallback>
        </mc:AlternateContent>
      </w:r>
    </w:p>
    <w:p w14:paraId="183A28C5" w14:textId="6358E576" w:rsidR="00A66311" w:rsidRPr="00A66311" w:rsidRDefault="00A66311" w:rsidP="00540DBB">
      <w:pPr>
        <w:rPr>
          <w:rFonts w:ascii="Times New Roman" w:hAnsi="Times New Roman" w:cs="Times New Roman"/>
          <w:i/>
          <w:iCs/>
          <w:sz w:val="18"/>
          <w:szCs w:val="18"/>
        </w:rPr>
      </w:pPr>
      <w:r w:rsidRPr="00FB0B92">
        <w:rPr>
          <w:rFonts w:ascii="Abadi MT Condensed Extra Bold" w:hAnsi="Abadi MT Condensed Extra Bold"/>
          <w:noProof/>
          <w:sz w:val="32"/>
        </w:rPr>
        <w:drawing>
          <wp:anchor distT="0" distB="0" distL="114300" distR="114300" simplePos="0" relativeHeight="251820032" behindDoc="1" locked="0" layoutInCell="1" allowOverlap="1" wp14:anchorId="2AB60441" wp14:editId="5878EB5A">
            <wp:simplePos x="0" y="0"/>
            <wp:positionH relativeFrom="column">
              <wp:posOffset>0</wp:posOffset>
            </wp:positionH>
            <wp:positionV relativeFrom="paragraph">
              <wp:posOffset>-1270</wp:posOffset>
            </wp:positionV>
            <wp:extent cx="1828095" cy="1390161"/>
            <wp:effectExtent l="0" t="0" r="1270" b="635"/>
            <wp:wrapTight wrapText="bothSides">
              <wp:wrapPolygon edited="0">
                <wp:start x="0" y="0"/>
                <wp:lineTo x="0" y="21314"/>
                <wp:lineTo x="21390" y="21314"/>
                <wp:lineTo x="21390" y="0"/>
                <wp:lineTo x="0" y="0"/>
              </wp:wrapPolygon>
            </wp:wrapTight>
            <wp:docPr id="452" name="Picture 452" descr="C:\Users\pvankampen\Downloads\salad-2070348_19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vankampen\Downloads\salad-2070348_1920.jpg"/>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1828095" cy="1390161"/>
                    </a:xfrm>
                    <a:prstGeom prst="rect">
                      <a:avLst/>
                    </a:prstGeom>
                    <a:noFill/>
                    <a:ln>
                      <a:noFill/>
                    </a:ln>
                  </pic:spPr>
                </pic:pic>
              </a:graphicData>
            </a:graphic>
          </wp:anchor>
        </w:drawing>
      </w:r>
      <w:r w:rsidRPr="00A66311">
        <w:rPr>
          <w:rFonts w:ascii="Times New Roman" w:hAnsi="Times New Roman" w:cs="Times New Roman"/>
          <w:i/>
          <w:iCs/>
          <w:sz w:val="18"/>
          <w:szCs w:val="18"/>
        </w:rPr>
        <w:t>Photo courtesy from Pixabay.com</w:t>
      </w:r>
    </w:p>
    <w:p w14:paraId="228D3E3E" w14:textId="235E36D8" w:rsidR="00A66311" w:rsidRPr="00E92460" w:rsidRDefault="00A66311" w:rsidP="007C646D">
      <w:pPr>
        <w:rPr>
          <w:rFonts w:ascii="Times New Roman" w:hAnsi="Times New Roman" w:cs="Times New Roman"/>
          <w:b/>
          <w:bCs/>
          <w:sz w:val="24"/>
          <w:szCs w:val="24"/>
        </w:rPr>
      </w:pPr>
      <w:r w:rsidRPr="00E92460">
        <w:rPr>
          <w:rFonts w:ascii="Times New Roman" w:hAnsi="Times New Roman" w:cs="Times New Roman"/>
          <w:b/>
          <w:bCs/>
          <w:sz w:val="24"/>
          <w:szCs w:val="24"/>
        </w:rPr>
        <w:t>Ingredients:</w:t>
      </w:r>
    </w:p>
    <w:p w14:paraId="273A5B87" w14:textId="5F0CF933" w:rsidR="00A66311" w:rsidRPr="00A66311" w:rsidRDefault="00A66311" w:rsidP="004163D9">
      <w:pPr>
        <w:pStyle w:val="ListParagraph"/>
        <w:numPr>
          <w:ilvl w:val="0"/>
          <w:numId w:val="2"/>
        </w:numPr>
      </w:pPr>
      <w:r w:rsidRPr="00A66311">
        <w:t>Bread of your choice for toasting</w:t>
      </w:r>
    </w:p>
    <w:p w14:paraId="04D6083D" w14:textId="514ABBFF" w:rsidR="00A66311" w:rsidRPr="00A66311" w:rsidRDefault="00A66311" w:rsidP="004163D9">
      <w:pPr>
        <w:pStyle w:val="ListParagraph"/>
        <w:numPr>
          <w:ilvl w:val="0"/>
          <w:numId w:val="2"/>
        </w:numPr>
      </w:pPr>
      <w:r w:rsidRPr="00A66311">
        <w:t>5 oz can of tuna</w:t>
      </w:r>
    </w:p>
    <w:p w14:paraId="2206B67F" w14:textId="060CA557" w:rsidR="00A66311" w:rsidRPr="00A66311" w:rsidRDefault="00A66311" w:rsidP="004163D9">
      <w:pPr>
        <w:pStyle w:val="ListParagraph"/>
        <w:numPr>
          <w:ilvl w:val="0"/>
          <w:numId w:val="2"/>
        </w:numPr>
      </w:pPr>
      <w:r w:rsidRPr="00A66311">
        <w:t xml:space="preserve">2 </w:t>
      </w:r>
      <w:r>
        <w:t>tbsp</w:t>
      </w:r>
      <w:r w:rsidRPr="00A66311">
        <w:t xml:space="preserve"> Dijon mustard </w:t>
      </w:r>
    </w:p>
    <w:p w14:paraId="7693F1A9" w14:textId="2DF15C47" w:rsidR="00A66311" w:rsidRPr="00A66311" w:rsidRDefault="00A66311" w:rsidP="004163D9">
      <w:pPr>
        <w:pStyle w:val="ListParagraph"/>
        <w:numPr>
          <w:ilvl w:val="0"/>
          <w:numId w:val="2"/>
        </w:numPr>
      </w:pPr>
      <w:r w:rsidRPr="00A66311">
        <w:t xml:space="preserve">2 </w:t>
      </w:r>
      <w:r>
        <w:t>tbsp</w:t>
      </w:r>
      <w:r w:rsidRPr="00A66311">
        <w:t xml:space="preserve"> onion, chopped </w:t>
      </w:r>
    </w:p>
    <w:p w14:paraId="24AAE432" w14:textId="624210B4" w:rsidR="00A66311" w:rsidRPr="00A66311" w:rsidRDefault="00C4735D" w:rsidP="004163D9">
      <w:pPr>
        <w:pStyle w:val="ListParagraph"/>
        <w:numPr>
          <w:ilvl w:val="0"/>
          <w:numId w:val="2"/>
        </w:numPr>
      </w:pPr>
      <m:oMath>
        <m:f>
          <m:fPr>
            <m:type m:val="skw"/>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 xml:space="preserve">3 </m:t>
            </m:r>
          </m:den>
        </m:f>
      </m:oMath>
      <w:r w:rsidR="00A66311">
        <w:t>c</w:t>
      </w:r>
      <w:r w:rsidR="00A66311" w:rsidRPr="00A66311">
        <w:t xml:space="preserve"> celery, finely chopped</w:t>
      </w:r>
    </w:p>
    <w:p w14:paraId="4B01191F" w14:textId="77777777" w:rsidR="00A66311" w:rsidRPr="00A66311" w:rsidRDefault="00A66311" w:rsidP="004163D9">
      <w:pPr>
        <w:pStyle w:val="ListParagraph"/>
        <w:numPr>
          <w:ilvl w:val="0"/>
          <w:numId w:val="2"/>
        </w:numPr>
      </w:pPr>
      <w:r w:rsidRPr="00A66311">
        <w:t>¼ of an apple, finely chopped</w:t>
      </w:r>
    </w:p>
    <w:p w14:paraId="042D94A1" w14:textId="2B736AE1" w:rsidR="00A66311" w:rsidRPr="00A66311" w:rsidRDefault="00A66311" w:rsidP="004163D9">
      <w:pPr>
        <w:pStyle w:val="ListParagraph"/>
        <w:numPr>
          <w:ilvl w:val="0"/>
          <w:numId w:val="2"/>
        </w:numPr>
      </w:pPr>
      <w:r w:rsidRPr="00A66311">
        <w:t>1 ripe, fresh avocado, peeled, pitted</w:t>
      </w:r>
      <w:r w:rsidR="00E92460">
        <w:t>,</w:t>
      </w:r>
      <w:r w:rsidRPr="00A66311">
        <w:t xml:space="preserve"> and cubed. </w:t>
      </w:r>
    </w:p>
    <w:p w14:paraId="63AB9A36" w14:textId="7C65B10F" w:rsidR="00A66311" w:rsidRPr="00A66311" w:rsidRDefault="00A66311" w:rsidP="004163D9">
      <w:pPr>
        <w:pStyle w:val="ListParagraph"/>
        <w:numPr>
          <w:ilvl w:val="0"/>
          <w:numId w:val="2"/>
        </w:numPr>
      </w:pPr>
      <w:r w:rsidRPr="00A66311">
        <w:t xml:space="preserve">1 </w:t>
      </w:r>
      <w:r>
        <w:t>tbsp</w:t>
      </w:r>
      <w:r w:rsidRPr="00A66311">
        <w:t xml:space="preserve"> fresh lemon juice</w:t>
      </w:r>
    </w:p>
    <w:p w14:paraId="7EAF27AE" w14:textId="5FECC5F0" w:rsidR="00A66311" w:rsidRPr="00A66311" w:rsidRDefault="00A66311" w:rsidP="004163D9">
      <w:pPr>
        <w:pStyle w:val="ListParagraph"/>
        <w:numPr>
          <w:ilvl w:val="0"/>
          <w:numId w:val="2"/>
        </w:numPr>
      </w:pPr>
      <w:r w:rsidRPr="00A66311">
        <w:t>Black pepper to taste</w:t>
      </w:r>
    </w:p>
    <w:p w14:paraId="559257AA" w14:textId="77777777" w:rsidR="00A66311" w:rsidRPr="00E92460" w:rsidRDefault="00A66311" w:rsidP="007C646D">
      <w:pPr>
        <w:rPr>
          <w:rFonts w:ascii="Times New Roman" w:hAnsi="Times New Roman" w:cs="Times New Roman"/>
          <w:b/>
          <w:bCs/>
          <w:sz w:val="24"/>
          <w:szCs w:val="24"/>
        </w:rPr>
      </w:pPr>
      <w:r w:rsidRPr="00E92460">
        <w:rPr>
          <w:rFonts w:ascii="Times New Roman" w:hAnsi="Times New Roman" w:cs="Times New Roman"/>
          <w:b/>
          <w:bCs/>
          <w:sz w:val="24"/>
          <w:szCs w:val="24"/>
        </w:rPr>
        <w:t>Directions:</w:t>
      </w:r>
    </w:p>
    <w:p w14:paraId="41D5BDA0" w14:textId="54AED449" w:rsidR="00A66311" w:rsidRPr="00A66311" w:rsidRDefault="00A66311" w:rsidP="00152460">
      <w:pPr>
        <w:pStyle w:val="ListParagraph"/>
        <w:numPr>
          <w:ilvl w:val="0"/>
          <w:numId w:val="55"/>
        </w:numPr>
        <w:spacing w:after="120" w:line="276" w:lineRule="auto"/>
      </w:pPr>
      <w:r w:rsidRPr="00A66311">
        <w:rPr>
          <w:color w:val="151515"/>
        </w:rPr>
        <w:t>In a large mixing bowl, combine the tuna, Dijon mustard, onion, celery</w:t>
      </w:r>
      <w:r>
        <w:rPr>
          <w:color w:val="151515"/>
        </w:rPr>
        <w:t>,</w:t>
      </w:r>
      <w:r w:rsidRPr="00A66311">
        <w:rPr>
          <w:color w:val="151515"/>
        </w:rPr>
        <w:t xml:space="preserve"> and apples</w:t>
      </w:r>
    </w:p>
    <w:p w14:paraId="3FD8685C" w14:textId="0287DF32" w:rsidR="00A66311" w:rsidRPr="00A66311" w:rsidRDefault="00A66311" w:rsidP="00152460">
      <w:pPr>
        <w:pStyle w:val="ListParagraph"/>
        <w:numPr>
          <w:ilvl w:val="0"/>
          <w:numId w:val="55"/>
        </w:numPr>
        <w:spacing w:after="120" w:line="276" w:lineRule="auto"/>
      </w:pPr>
      <w:r w:rsidRPr="00A66311">
        <w:rPr>
          <w:color w:val="151515"/>
        </w:rPr>
        <w:t>Add in lemon juice and black pepper</w:t>
      </w:r>
    </w:p>
    <w:p w14:paraId="6C2864F7" w14:textId="4B541905" w:rsidR="00A66311" w:rsidRPr="00A66311" w:rsidRDefault="00A66311" w:rsidP="00152460">
      <w:pPr>
        <w:pStyle w:val="ListParagraph"/>
        <w:numPr>
          <w:ilvl w:val="0"/>
          <w:numId w:val="55"/>
        </w:numPr>
        <w:spacing w:after="120" w:line="276" w:lineRule="auto"/>
      </w:pPr>
      <w:r w:rsidRPr="00A66311">
        <w:rPr>
          <w:color w:val="151515"/>
        </w:rPr>
        <w:t>Using a spatula, fold in the avocado cubes</w:t>
      </w:r>
    </w:p>
    <w:p w14:paraId="4C769B23" w14:textId="77777777" w:rsidR="00A66311" w:rsidRPr="00A66311" w:rsidRDefault="00A66311" w:rsidP="00152460">
      <w:pPr>
        <w:pStyle w:val="ListParagraph"/>
        <w:numPr>
          <w:ilvl w:val="0"/>
          <w:numId w:val="55"/>
        </w:numPr>
        <w:spacing w:after="120" w:line="276" w:lineRule="auto"/>
      </w:pPr>
      <w:r w:rsidRPr="00A66311">
        <w:rPr>
          <w:color w:val="151515"/>
        </w:rPr>
        <w:t>Spoon the tuna salad gently over toast or a bed of lettuce</w:t>
      </w:r>
    </w:p>
    <w:p w14:paraId="20838C49" w14:textId="11FF810B" w:rsidR="00A66311" w:rsidRPr="005C1E3A" w:rsidRDefault="00A66311" w:rsidP="00A66311">
      <w:pPr>
        <w:spacing w:after="120" w:line="276" w:lineRule="auto"/>
        <w:rPr>
          <w:rFonts w:ascii="Times New Roman" w:hAnsi="Times New Roman" w:cs="Times New Roman"/>
          <w:sz w:val="16"/>
          <w:szCs w:val="16"/>
        </w:rPr>
      </w:pPr>
      <w:r w:rsidRPr="005C1E3A">
        <w:rPr>
          <w:rFonts w:ascii="Times New Roman" w:hAnsi="Times New Roman" w:cs="Times New Roman"/>
          <w:sz w:val="16"/>
          <w:szCs w:val="16"/>
        </w:rPr>
        <w:t xml:space="preserve">Source: </w:t>
      </w:r>
      <w:hyperlink r:id="rId80" w:history="1">
        <w:r w:rsidRPr="005C1E3A">
          <w:rPr>
            <w:rStyle w:val="Hyperlink"/>
            <w:rFonts w:ascii="Times New Roman" w:hAnsi="Times New Roman" w:cs="Times New Roman"/>
            <w:sz w:val="16"/>
            <w:szCs w:val="16"/>
          </w:rPr>
          <w:t>www.LoveOneToday.com</w:t>
        </w:r>
      </w:hyperlink>
      <w:r w:rsidRPr="005C1E3A">
        <w:rPr>
          <w:rFonts w:ascii="Times New Roman" w:hAnsi="Times New Roman" w:cs="Times New Roman"/>
          <w:sz w:val="16"/>
          <w:szCs w:val="16"/>
        </w:rPr>
        <w:t xml:space="preserve"> </w:t>
      </w:r>
    </w:p>
    <w:p w14:paraId="7ADC7391" w14:textId="4E8E9F09" w:rsidR="007C646D" w:rsidRPr="004F4955" w:rsidRDefault="007C646D" w:rsidP="004F4955">
      <w:pPr>
        <w:pStyle w:val="Heading2"/>
        <w:rPr>
          <w:b/>
          <w:bCs/>
          <w:sz w:val="28"/>
          <w:szCs w:val="28"/>
        </w:rPr>
      </w:pPr>
      <w:bookmarkStart w:id="44" w:name="_Garden_Fresh_Sandwich"/>
      <w:bookmarkEnd w:id="44"/>
      <w:r>
        <w:br w:type="page"/>
      </w:r>
      <w:r w:rsidR="00E92460">
        <w:rPr>
          <w:noProof/>
        </w:rPr>
        <w:lastRenderedPageBreak/>
        <mc:AlternateContent>
          <mc:Choice Requires="wps">
            <w:drawing>
              <wp:anchor distT="0" distB="0" distL="114300" distR="114300" simplePos="0" relativeHeight="251822080" behindDoc="0" locked="0" layoutInCell="1" allowOverlap="1" wp14:anchorId="0184C97B" wp14:editId="7D860949">
                <wp:simplePos x="0" y="0"/>
                <wp:positionH relativeFrom="margin">
                  <wp:posOffset>1935480</wp:posOffset>
                </wp:positionH>
                <wp:positionV relativeFrom="paragraph">
                  <wp:posOffset>0</wp:posOffset>
                </wp:positionV>
                <wp:extent cx="1828800" cy="1828800"/>
                <wp:effectExtent l="0" t="0" r="19685" b="22860"/>
                <wp:wrapSquare wrapText="bothSides"/>
                <wp:docPr id="76" name="Text Box 7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5212CA50" w14:textId="5CD3B331" w:rsidR="00C4735D" w:rsidRDefault="00C4735D" w:rsidP="008C6109">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One serving</w:t>
                            </w:r>
                          </w:p>
                          <w:p w14:paraId="35E83814" w14:textId="77777777" w:rsidR="00C4735D" w:rsidRPr="006D11B6" w:rsidRDefault="00C4735D" w:rsidP="008C6109">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28BC2904" w14:textId="7EC4DA22" w:rsidR="00C4735D" w:rsidRPr="006D11B6" w:rsidRDefault="00C4735D" w:rsidP="008C6109">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86</w:t>
                            </w:r>
                          </w:p>
                          <w:p w14:paraId="557E3872" w14:textId="3BF3B3A4" w:rsidR="00C4735D" w:rsidRPr="006D11B6" w:rsidRDefault="00C4735D" w:rsidP="008C6109">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0 </w:t>
                            </w:r>
                            <w:r w:rsidRPr="006D11B6">
                              <w:rPr>
                                <w:rFonts w:ascii="Times New Roman" w:hAnsi="Times New Roman" w:cs="Times New Roman"/>
                                <w:sz w:val="24"/>
                                <w:szCs w:val="24"/>
                              </w:rPr>
                              <w:t>g</w:t>
                            </w:r>
                          </w:p>
                          <w:p w14:paraId="66485DE1" w14:textId="122DE9DB" w:rsidR="00C4735D" w:rsidRPr="006D11B6" w:rsidRDefault="00C4735D" w:rsidP="008C6109">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4</w:t>
                            </w:r>
                            <w:r w:rsidRPr="006D11B6">
                              <w:rPr>
                                <w:rFonts w:ascii="Times New Roman" w:hAnsi="Times New Roman" w:cs="Times New Roman"/>
                                <w:sz w:val="24"/>
                                <w:szCs w:val="24"/>
                              </w:rPr>
                              <w:t xml:space="preserve"> g</w:t>
                            </w:r>
                          </w:p>
                          <w:p w14:paraId="0146733C" w14:textId="376FE35F" w:rsidR="00C4735D" w:rsidRPr="006D11B6" w:rsidRDefault="00C4735D" w:rsidP="008C6109">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610</w:t>
                            </w:r>
                            <w:r w:rsidRPr="006D11B6">
                              <w:rPr>
                                <w:rFonts w:ascii="Times New Roman" w:hAnsi="Times New Roman" w:cs="Times New Roman"/>
                                <w:sz w:val="24"/>
                                <w:szCs w:val="24"/>
                              </w:rPr>
                              <w:t xml:space="preserve"> </w:t>
                            </w:r>
                          </w:p>
                          <w:p w14:paraId="06BF66E5" w14:textId="75CE1C93" w:rsidR="00C4735D" w:rsidRPr="006D11B6" w:rsidRDefault="00C4735D" w:rsidP="008C6109">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6 </w:t>
                            </w:r>
                            <w:r w:rsidRPr="006D11B6">
                              <w:rPr>
                                <w:rFonts w:ascii="Times New Roman" w:hAnsi="Times New Roman" w:cs="Times New Roman"/>
                                <w:sz w:val="24"/>
                                <w:szCs w:val="24"/>
                              </w:rPr>
                              <w:t>g</w:t>
                            </w:r>
                          </w:p>
                          <w:p w14:paraId="77DB051A" w14:textId="3522ED2E" w:rsidR="00C4735D" w:rsidRDefault="00C4735D" w:rsidP="008C6109">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5 </w:t>
                            </w:r>
                            <w:r w:rsidRPr="006D11B6">
                              <w:rPr>
                                <w:rFonts w:ascii="Times New Roman" w:hAnsi="Times New Roman" w:cs="Times New Roman"/>
                                <w:sz w:val="24"/>
                                <w:szCs w:val="24"/>
                              </w:rPr>
                              <w:t>g</w:t>
                            </w:r>
                          </w:p>
                          <w:p w14:paraId="285FBEB4" w14:textId="29D6EBF9" w:rsidR="00C4735D" w:rsidRPr="006D11B6" w:rsidRDefault="00C4735D" w:rsidP="008C6109">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19</w:t>
                            </w:r>
                          </w:p>
                          <w:p w14:paraId="7C23D22F" w14:textId="73C0CA0B" w:rsidR="00C4735D" w:rsidRPr="001D68A3" w:rsidRDefault="00C4735D" w:rsidP="008C6109">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5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184C97B" id="Text Box 76" o:spid="_x0000_s1073" type="#_x0000_t202" style="position:absolute;margin-left:152.4pt;margin-top:0;width:2in;height:2in;z-index:251822080;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" filled="f" strokeweight=".5pt">
                <v:textbox style="mso-fit-shape-to-text:t">
                  <w:txbxContent>
                    <w:p w14:paraId="5212CA50" w14:textId="5CD3B331" w:rsidR="00C4735D" w:rsidRDefault="00C4735D" w:rsidP="008C6109">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One serving</w:t>
                      </w:r>
                    </w:p>
                    <w:p w14:paraId="35E83814" w14:textId="77777777" w:rsidR="00C4735D" w:rsidRPr="006D11B6" w:rsidRDefault="00C4735D" w:rsidP="008C6109">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28BC2904" w14:textId="7EC4DA22" w:rsidR="00C4735D" w:rsidRPr="006D11B6" w:rsidRDefault="00C4735D" w:rsidP="008C6109">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86</w:t>
                      </w:r>
                    </w:p>
                    <w:p w14:paraId="557E3872" w14:textId="3BF3B3A4" w:rsidR="00C4735D" w:rsidRPr="006D11B6" w:rsidRDefault="00C4735D" w:rsidP="008C6109">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0 </w:t>
                      </w:r>
                      <w:r w:rsidRPr="006D11B6">
                        <w:rPr>
                          <w:rFonts w:ascii="Times New Roman" w:hAnsi="Times New Roman" w:cs="Times New Roman"/>
                          <w:sz w:val="24"/>
                          <w:szCs w:val="24"/>
                        </w:rPr>
                        <w:t>g</w:t>
                      </w:r>
                    </w:p>
                    <w:p w14:paraId="66485DE1" w14:textId="122DE9DB" w:rsidR="00C4735D" w:rsidRPr="006D11B6" w:rsidRDefault="00C4735D" w:rsidP="008C6109">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4</w:t>
                      </w:r>
                      <w:r w:rsidRPr="006D11B6">
                        <w:rPr>
                          <w:rFonts w:ascii="Times New Roman" w:hAnsi="Times New Roman" w:cs="Times New Roman"/>
                          <w:sz w:val="24"/>
                          <w:szCs w:val="24"/>
                        </w:rPr>
                        <w:t xml:space="preserve"> g</w:t>
                      </w:r>
                    </w:p>
                    <w:p w14:paraId="0146733C" w14:textId="376FE35F" w:rsidR="00C4735D" w:rsidRPr="006D11B6" w:rsidRDefault="00C4735D" w:rsidP="008C6109">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610</w:t>
                      </w:r>
                      <w:r w:rsidRPr="006D11B6">
                        <w:rPr>
                          <w:rFonts w:ascii="Times New Roman" w:hAnsi="Times New Roman" w:cs="Times New Roman"/>
                          <w:sz w:val="24"/>
                          <w:szCs w:val="24"/>
                        </w:rPr>
                        <w:t xml:space="preserve"> </w:t>
                      </w:r>
                    </w:p>
                    <w:p w14:paraId="06BF66E5" w14:textId="75CE1C93" w:rsidR="00C4735D" w:rsidRPr="006D11B6" w:rsidRDefault="00C4735D" w:rsidP="008C6109">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6 </w:t>
                      </w:r>
                      <w:r w:rsidRPr="006D11B6">
                        <w:rPr>
                          <w:rFonts w:ascii="Times New Roman" w:hAnsi="Times New Roman" w:cs="Times New Roman"/>
                          <w:sz w:val="24"/>
                          <w:szCs w:val="24"/>
                        </w:rPr>
                        <w:t>g</w:t>
                      </w:r>
                    </w:p>
                    <w:p w14:paraId="77DB051A" w14:textId="3522ED2E" w:rsidR="00C4735D" w:rsidRDefault="00C4735D" w:rsidP="008C6109">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5 </w:t>
                      </w:r>
                      <w:r w:rsidRPr="006D11B6">
                        <w:rPr>
                          <w:rFonts w:ascii="Times New Roman" w:hAnsi="Times New Roman" w:cs="Times New Roman"/>
                          <w:sz w:val="24"/>
                          <w:szCs w:val="24"/>
                        </w:rPr>
                        <w:t>g</w:t>
                      </w:r>
                    </w:p>
                    <w:p w14:paraId="285FBEB4" w14:textId="29D6EBF9" w:rsidR="00C4735D" w:rsidRPr="006D11B6" w:rsidRDefault="00C4735D" w:rsidP="008C6109">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19</w:t>
                      </w:r>
                    </w:p>
                    <w:p w14:paraId="7C23D22F" w14:textId="73C0CA0B" w:rsidR="00C4735D" w:rsidRPr="001D68A3" w:rsidRDefault="00C4735D" w:rsidP="008C6109">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5 </w:t>
                      </w:r>
                      <w:r w:rsidRPr="006D11B6">
                        <w:rPr>
                          <w:rFonts w:ascii="Times New Roman" w:hAnsi="Times New Roman" w:cs="Times New Roman"/>
                          <w:sz w:val="24"/>
                          <w:szCs w:val="24"/>
                        </w:rPr>
                        <w:t>g</w:t>
                      </w:r>
                    </w:p>
                  </w:txbxContent>
                </v:textbox>
                <w10:wrap type="square" anchorx="margin"/>
              </v:shape>
            </w:pict>
          </mc:Fallback>
        </mc:AlternateContent>
      </w:r>
      <w:r w:rsidR="00A66311" w:rsidRPr="004F4955">
        <w:rPr>
          <w:b/>
          <w:bCs/>
          <w:color w:val="auto"/>
          <w:sz w:val="28"/>
          <w:szCs w:val="28"/>
        </w:rPr>
        <w:t>Garden Fresh Sandwich</w:t>
      </w:r>
    </w:p>
    <w:p w14:paraId="25333807" w14:textId="7F622A1C" w:rsidR="00A66311" w:rsidRDefault="00A66311" w:rsidP="00A66311">
      <w:pPr>
        <w:rPr>
          <w:rFonts w:ascii="Times New Roman" w:hAnsi="Times New Roman" w:cs="Times New Roman"/>
          <w:i/>
          <w:iCs/>
          <w:sz w:val="18"/>
          <w:szCs w:val="18"/>
        </w:rPr>
      </w:pPr>
      <w:r w:rsidRPr="00A66311">
        <w:rPr>
          <w:rFonts w:ascii="Abadi MT Condensed Extra Bold" w:hAnsi="Abadi MT Condensed Extra Bold"/>
          <w:i/>
          <w:iCs/>
          <w:noProof/>
          <w:sz w:val="18"/>
          <w:szCs w:val="18"/>
          <w:u w:val="single"/>
        </w:rPr>
        <w:drawing>
          <wp:anchor distT="0" distB="0" distL="114300" distR="114300" simplePos="0" relativeHeight="251746304" behindDoc="0" locked="0" layoutInCell="1" allowOverlap="1" wp14:anchorId="6179BD7E" wp14:editId="15DA56A9">
            <wp:simplePos x="0" y="0"/>
            <wp:positionH relativeFrom="column">
              <wp:posOffset>0</wp:posOffset>
            </wp:positionH>
            <wp:positionV relativeFrom="paragraph">
              <wp:posOffset>-317</wp:posOffset>
            </wp:positionV>
            <wp:extent cx="1733550" cy="1129671"/>
            <wp:effectExtent l="0" t="0" r="0" b="0"/>
            <wp:wrapTopAndBottom/>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33550" cy="1129671"/>
                    </a:xfrm>
                    <a:prstGeom prst="rect">
                      <a:avLst/>
                    </a:prstGeom>
                    <a:noFill/>
                    <a:ln>
                      <a:noFill/>
                    </a:ln>
                  </pic:spPr>
                </pic:pic>
              </a:graphicData>
            </a:graphic>
          </wp:anchor>
        </w:drawing>
      </w:r>
      <w:r w:rsidRPr="00A66311">
        <w:rPr>
          <w:rFonts w:ascii="Times New Roman" w:hAnsi="Times New Roman" w:cs="Times New Roman"/>
          <w:i/>
          <w:iCs/>
          <w:sz w:val="18"/>
          <w:szCs w:val="18"/>
        </w:rPr>
        <w:t>Photo courtesy from Pixabay.com</w:t>
      </w:r>
    </w:p>
    <w:p w14:paraId="067E330F" w14:textId="30B8E4B5" w:rsidR="00A66311" w:rsidRPr="00E92460" w:rsidRDefault="00A66311" w:rsidP="00A66311">
      <w:pPr>
        <w:rPr>
          <w:rFonts w:ascii="Times New Roman" w:hAnsi="Times New Roman" w:cs="Times New Roman"/>
          <w:b/>
          <w:bCs/>
          <w:sz w:val="24"/>
          <w:szCs w:val="24"/>
        </w:rPr>
      </w:pPr>
      <w:r w:rsidRPr="00E92460">
        <w:rPr>
          <w:rFonts w:ascii="Times New Roman" w:hAnsi="Times New Roman" w:cs="Times New Roman"/>
          <w:b/>
          <w:bCs/>
          <w:sz w:val="24"/>
          <w:szCs w:val="24"/>
        </w:rPr>
        <w:t>Ingredients:</w:t>
      </w:r>
    </w:p>
    <w:p w14:paraId="1AF7A3ED" w14:textId="37A019F7" w:rsidR="00A66311" w:rsidRPr="00A66311" w:rsidRDefault="00A66311" w:rsidP="00152460">
      <w:pPr>
        <w:pStyle w:val="ListParagraph"/>
        <w:numPr>
          <w:ilvl w:val="0"/>
          <w:numId w:val="56"/>
        </w:numPr>
      </w:pPr>
      <w:r w:rsidRPr="00A66311">
        <w:t>2 slices whole</w:t>
      </w:r>
      <w:r w:rsidR="00E92460">
        <w:t>-</w:t>
      </w:r>
      <w:r w:rsidRPr="00A66311">
        <w:t>wheat bread</w:t>
      </w:r>
    </w:p>
    <w:p w14:paraId="295884AE" w14:textId="053E1B4E" w:rsidR="00A66311" w:rsidRPr="00A66311" w:rsidRDefault="00A66311" w:rsidP="00152460">
      <w:pPr>
        <w:pStyle w:val="ListParagraph"/>
        <w:numPr>
          <w:ilvl w:val="0"/>
          <w:numId w:val="56"/>
        </w:numPr>
      </w:pPr>
      <w:r w:rsidRPr="00A66311">
        <w:t>2 teaspoons Dijon mustard</w:t>
      </w:r>
    </w:p>
    <w:p w14:paraId="43E6C8EC" w14:textId="77777777" w:rsidR="00A66311" w:rsidRPr="00A66311" w:rsidRDefault="00A66311" w:rsidP="00152460">
      <w:pPr>
        <w:pStyle w:val="ListParagraph"/>
        <w:numPr>
          <w:ilvl w:val="0"/>
          <w:numId w:val="56"/>
        </w:numPr>
      </w:pPr>
      <w:r w:rsidRPr="00A66311">
        <w:t>1 slice of cheddar or swiss cheese</w:t>
      </w:r>
    </w:p>
    <w:p w14:paraId="07B6EB0B" w14:textId="77777777" w:rsidR="00A66311" w:rsidRPr="00A66311" w:rsidRDefault="00A66311" w:rsidP="00152460">
      <w:pPr>
        <w:pStyle w:val="ListParagraph"/>
        <w:numPr>
          <w:ilvl w:val="0"/>
          <w:numId w:val="56"/>
        </w:numPr>
      </w:pPr>
      <w:r w:rsidRPr="00A66311">
        <w:t>2 slices tomato</w:t>
      </w:r>
    </w:p>
    <w:p w14:paraId="0F63A84A" w14:textId="77777777" w:rsidR="00A66311" w:rsidRPr="00A66311" w:rsidRDefault="00A66311" w:rsidP="00152460">
      <w:pPr>
        <w:pStyle w:val="ListParagraph"/>
        <w:numPr>
          <w:ilvl w:val="0"/>
          <w:numId w:val="56"/>
        </w:numPr>
      </w:pPr>
      <w:r w:rsidRPr="00A66311">
        <w:t>4 slices cucumber</w:t>
      </w:r>
    </w:p>
    <w:p w14:paraId="7D3BE78F" w14:textId="46140D71" w:rsidR="00A66311" w:rsidRDefault="00A66311" w:rsidP="00152460">
      <w:pPr>
        <w:pStyle w:val="ListParagraph"/>
        <w:numPr>
          <w:ilvl w:val="0"/>
          <w:numId w:val="56"/>
        </w:numPr>
      </w:pPr>
      <w:r w:rsidRPr="00A66311">
        <w:t>Leafy green lettuce</w:t>
      </w:r>
    </w:p>
    <w:p w14:paraId="0A54953A" w14:textId="77777777" w:rsidR="008C6109" w:rsidRPr="00A66311" w:rsidRDefault="008C6109" w:rsidP="008C6109">
      <w:pPr>
        <w:pStyle w:val="ListParagraph"/>
      </w:pPr>
    </w:p>
    <w:p w14:paraId="45FD8361" w14:textId="77777777" w:rsidR="00A66311" w:rsidRPr="00E92460" w:rsidRDefault="00A66311" w:rsidP="00A66311">
      <w:pPr>
        <w:rPr>
          <w:rFonts w:ascii="Times New Roman" w:hAnsi="Times New Roman" w:cs="Times New Roman"/>
          <w:b/>
          <w:bCs/>
          <w:sz w:val="24"/>
          <w:szCs w:val="24"/>
        </w:rPr>
      </w:pPr>
      <w:r w:rsidRPr="00E92460">
        <w:rPr>
          <w:rFonts w:ascii="Times New Roman" w:hAnsi="Times New Roman" w:cs="Times New Roman"/>
          <w:b/>
          <w:bCs/>
          <w:sz w:val="24"/>
          <w:szCs w:val="24"/>
        </w:rPr>
        <w:t>Directions:</w:t>
      </w:r>
    </w:p>
    <w:p w14:paraId="01F1FC0C" w14:textId="1CAE2518" w:rsidR="00A66311" w:rsidRPr="00A66311" w:rsidRDefault="00A66311" w:rsidP="00152460">
      <w:pPr>
        <w:pStyle w:val="ListParagraph"/>
        <w:numPr>
          <w:ilvl w:val="0"/>
          <w:numId w:val="57"/>
        </w:numPr>
        <w:spacing w:line="276" w:lineRule="auto"/>
      </w:pPr>
      <w:r w:rsidRPr="00A66311">
        <w:t>Spread one side of each piece of bread with mustard</w:t>
      </w:r>
    </w:p>
    <w:p w14:paraId="3B5F13DA" w14:textId="5FD1CF53" w:rsidR="00A66311" w:rsidRDefault="00A66311" w:rsidP="00152460">
      <w:pPr>
        <w:pStyle w:val="ListParagraph"/>
        <w:numPr>
          <w:ilvl w:val="0"/>
          <w:numId w:val="57"/>
        </w:numPr>
        <w:spacing w:line="276" w:lineRule="auto"/>
      </w:pPr>
      <w:r w:rsidRPr="00A66311">
        <w:t>Lay ingredients on one slice of bread and top with the other slice</w:t>
      </w:r>
    </w:p>
    <w:p w14:paraId="361EC366" w14:textId="77777777" w:rsidR="00E018C5" w:rsidRPr="00A66311" w:rsidRDefault="00E018C5" w:rsidP="00E018C5">
      <w:pPr>
        <w:pStyle w:val="ListParagraph"/>
        <w:spacing w:line="276" w:lineRule="auto"/>
        <w:ind w:left="360"/>
      </w:pPr>
    </w:p>
    <w:p w14:paraId="37C397BA" w14:textId="68BB0245" w:rsidR="00A66311" w:rsidRPr="00E018C5" w:rsidRDefault="00E018C5" w:rsidP="00A66311">
      <w:pPr>
        <w:spacing w:line="276" w:lineRule="auto"/>
        <w:rPr>
          <w:rFonts w:ascii="Times New Roman" w:hAnsi="Times New Roman" w:cs="Times New Roman"/>
          <w:i/>
          <w:iCs/>
          <w:sz w:val="24"/>
          <w:szCs w:val="24"/>
        </w:rPr>
      </w:pPr>
      <w:r w:rsidRPr="00D301BB">
        <w:rPr>
          <w:rFonts w:ascii="Times New Roman" w:hAnsi="Times New Roman" w:cs="Times New Roman"/>
          <w:b/>
          <w:bCs/>
          <w:i/>
          <w:iCs/>
          <w:sz w:val="24"/>
          <w:szCs w:val="24"/>
        </w:rPr>
        <w:t>Note</w:t>
      </w:r>
      <w:r w:rsidRPr="00E018C5">
        <w:rPr>
          <w:rFonts w:ascii="Times New Roman" w:hAnsi="Times New Roman" w:cs="Times New Roman"/>
          <w:i/>
          <w:iCs/>
          <w:sz w:val="24"/>
          <w:szCs w:val="24"/>
        </w:rPr>
        <w:t xml:space="preserve">: </w:t>
      </w:r>
      <w:r w:rsidR="00E92460">
        <w:rPr>
          <w:rFonts w:ascii="Times New Roman" w:hAnsi="Times New Roman" w:cs="Times New Roman"/>
          <w:i/>
          <w:iCs/>
          <w:sz w:val="24"/>
          <w:szCs w:val="24"/>
        </w:rPr>
        <w:t>A</w:t>
      </w:r>
      <w:r w:rsidR="00A66311" w:rsidRPr="00E018C5">
        <w:rPr>
          <w:rFonts w:ascii="Times New Roman" w:hAnsi="Times New Roman" w:cs="Times New Roman"/>
          <w:i/>
          <w:iCs/>
          <w:sz w:val="24"/>
          <w:szCs w:val="24"/>
        </w:rPr>
        <w:t xml:space="preserve">pps and websites are a great way to find </w:t>
      </w:r>
      <w:r w:rsidRPr="00E018C5">
        <w:rPr>
          <w:rFonts w:ascii="Times New Roman" w:hAnsi="Times New Roman" w:cs="Times New Roman"/>
          <w:i/>
          <w:iCs/>
          <w:sz w:val="24"/>
          <w:szCs w:val="24"/>
        </w:rPr>
        <w:t xml:space="preserve">fantastic </w:t>
      </w:r>
      <w:r w:rsidR="00A66311" w:rsidRPr="00E018C5">
        <w:rPr>
          <w:rFonts w:ascii="Times New Roman" w:hAnsi="Times New Roman" w:cs="Times New Roman"/>
          <w:i/>
          <w:iCs/>
          <w:sz w:val="24"/>
          <w:szCs w:val="24"/>
        </w:rPr>
        <w:t>recipes</w:t>
      </w:r>
    </w:p>
    <w:p w14:paraId="30E95EC6" w14:textId="553AE2AA" w:rsidR="00A66311" w:rsidRPr="005C1E3A" w:rsidRDefault="008C6109" w:rsidP="00E018C5">
      <w:pPr>
        <w:spacing w:line="276" w:lineRule="auto"/>
        <w:rPr>
          <w:rFonts w:ascii="Times New Roman" w:hAnsi="Times New Roman" w:cs="Times New Roman"/>
          <w:sz w:val="18"/>
          <w:szCs w:val="18"/>
        </w:rPr>
      </w:pPr>
      <w:r w:rsidRPr="005C1E3A">
        <w:rPr>
          <w:rFonts w:ascii="Times New Roman" w:hAnsi="Times New Roman" w:cs="Times New Roman"/>
          <w:sz w:val="18"/>
          <w:szCs w:val="18"/>
        </w:rPr>
        <w:t>Source</w:t>
      </w:r>
      <w:r w:rsidR="00A66311" w:rsidRPr="005C1E3A">
        <w:rPr>
          <w:rFonts w:ascii="Times New Roman" w:hAnsi="Times New Roman" w:cs="Times New Roman"/>
          <w:sz w:val="18"/>
          <w:szCs w:val="18"/>
        </w:rPr>
        <w:t xml:space="preserve">: </w:t>
      </w:r>
      <w:hyperlink r:id="rId82" w:history="1">
        <w:r w:rsidR="00A66311" w:rsidRPr="005C1E3A">
          <w:rPr>
            <w:rStyle w:val="Hyperlink"/>
            <w:rFonts w:ascii="Times New Roman" w:hAnsi="Times New Roman" w:cs="Times New Roman"/>
            <w:sz w:val="18"/>
            <w:szCs w:val="18"/>
          </w:rPr>
          <w:t>https://www.choosemyplate.gov/myplatekitchen</w:t>
        </w:r>
      </w:hyperlink>
      <w:r w:rsidR="00A66311" w:rsidRPr="005C1E3A">
        <w:rPr>
          <w:rFonts w:ascii="Times New Roman" w:hAnsi="Times New Roman" w:cs="Times New Roman"/>
          <w:i/>
          <w:iCs/>
          <w:sz w:val="18"/>
          <w:szCs w:val="18"/>
        </w:rPr>
        <w:br w:type="page"/>
      </w:r>
    </w:p>
    <w:p w14:paraId="4B65639B" w14:textId="53339002" w:rsidR="00A66311" w:rsidRPr="004F4955" w:rsidRDefault="008C6109" w:rsidP="004F4955">
      <w:pPr>
        <w:pStyle w:val="Heading2"/>
        <w:rPr>
          <w:b/>
          <w:bCs/>
          <w:color w:val="auto"/>
          <w:sz w:val="28"/>
          <w:szCs w:val="28"/>
        </w:rPr>
      </w:pPr>
      <w:bookmarkStart w:id="45" w:name="_Peanut,_Peach,_and"/>
      <w:bookmarkEnd w:id="45"/>
      <w:r w:rsidRPr="004F4955">
        <w:rPr>
          <w:b/>
          <w:bCs/>
          <w:noProof/>
          <w:color w:val="auto"/>
          <w:sz w:val="28"/>
          <w:szCs w:val="28"/>
        </w:rPr>
        <w:lastRenderedPageBreak/>
        <w:drawing>
          <wp:anchor distT="0" distB="0" distL="114300" distR="114300" simplePos="0" relativeHeight="251748352" behindDoc="0" locked="0" layoutInCell="1" allowOverlap="1" wp14:anchorId="0488EF2E" wp14:editId="6451EA15">
            <wp:simplePos x="0" y="0"/>
            <wp:positionH relativeFrom="column">
              <wp:posOffset>838200</wp:posOffset>
            </wp:positionH>
            <wp:positionV relativeFrom="paragraph">
              <wp:posOffset>436245</wp:posOffset>
            </wp:positionV>
            <wp:extent cx="1604645" cy="1528445"/>
            <wp:effectExtent l="171450" t="171450" r="357505" b="357505"/>
            <wp:wrapTopAndBottom/>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udge-brownies-1235430_1920.jpg"/>
                    <pic:cNvPicPr/>
                  </pic:nvPicPr>
                  <pic:blipFill rotWithShape="1">
                    <a:blip r:embed="rId83" cstate="print">
                      <a:extLst>
                        <a:ext uri="{28A0092B-C50C-407E-A947-70E740481C1C}">
                          <a14:useLocalDpi xmlns:a14="http://schemas.microsoft.com/office/drawing/2010/main" val="0"/>
                        </a:ext>
                      </a:extLst>
                    </a:blip>
                    <a:srcRect l="9209" t="15483" r="31656"/>
                    <a:stretch/>
                  </pic:blipFill>
                  <pic:spPr bwMode="auto">
                    <a:xfrm>
                      <a:off x="0" y="0"/>
                      <a:ext cx="1604645" cy="1528445"/>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66311" w:rsidRPr="004F4955">
        <w:rPr>
          <w:b/>
          <w:bCs/>
          <w:color w:val="auto"/>
          <w:sz w:val="28"/>
          <w:szCs w:val="28"/>
        </w:rPr>
        <w:t>Peanut, Peach, and Pineapple Wrap</w:t>
      </w:r>
    </w:p>
    <w:p w14:paraId="6322728A" w14:textId="1CCC4808" w:rsidR="00A66311" w:rsidRDefault="00A66311" w:rsidP="00A66311">
      <w:pPr>
        <w:jc w:val="center"/>
        <w:rPr>
          <w:rFonts w:ascii="Times New Roman" w:hAnsi="Times New Roman" w:cs="Times New Roman"/>
          <w:i/>
          <w:iCs/>
          <w:sz w:val="18"/>
          <w:szCs w:val="18"/>
        </w:rPr>
      </w:pPr>
      <w:r w:rsidRPr="00A66311">
        <w:rPr>
          <w:rFonts w:ascii="Times New Roman" w:hAnsi="Times New Roman" w:cs="Times New Roman"/>
          <w:i/>
          <w:iCs/>
          <w:sz w:val="18"/>
          <w:szCs w:val="18"/>
        </w:rPr>
        <w:t>Photo courtesy from Pixabay.com</w:t>
      </w:r>
    </w:p>
    <w:p w14:paraId="3BDE38FC" w14:textId="573CECB1" w:rsidR="00A66311" w:rsidRPr="00E92460" w:rsidRDefault="00A66311" w:rsidP="00A66311">
      <w:pPr>
        <w:rPr>
          <w:rFonts w:ascii="Times New Roman" w:hAnsi="Times New Roman" w:cs="Times New Roman"/>
          <w:b/>
          <w:bCs/>
          <w:sz w:val="24"/>
          <w:szCs w:val="24"/>
        </w:rPr>
      </w:pPr>
      <w:r w:rsidRPr="00E92460">
        <w:rPr>
          <w:rFonts w:ascii="Times New Roman" w:hAnsi="Times New Roman" w:cs="Times New Roman"/>
          <w:b/>
          <w:bCs/>
          <w:sz w:val="24"/>
          <w:szCs w:val="24"/>
        </w:rPr>
        <w:t>Ingredients:</w:t>
      </w:r>
    </w:p>
    <w:p w14:paraId="4E16C476" w14:textId="1D67DA46" w:rsidR="00A66311" w:rsidRPr="00A66311" w:rsidRDefault="00A66311" w:rsidP="00152460">
      <w:pPr>
        <w:pStyle w:val="ListParagraph"/>
        <w:numPr>
          <w:ilvl w:val="0"/>
          <w:numId w:val="58"/>
        </w:numPr>
      </w:pPr>
      <w:r w:rsidRPr="00A66311">
        <w:t>1 can sliced peaches</w:t>
      </w:r>
      <w:r>
        <w:t xml:space="preserve"> (15 oz)</w:t>
      </w:r>
      <w:r w:rsidRPr="00A66311">
        <w:t>, drained</w:t>
      </w:r>
    </w:p>
    <w:p w14:paraId="5A7BB2D1" w14:textId="77777777" w:rsidR="00A66311" w:rsidRPr="00A66311" w:rsidRDefault="00A66311" w:rsidP="00152460">
      <w:pPr>
        <w:pStyle w:val="ListParagraph"/>
        <w:numPr>
          <w:ilvl w:val="0"/>
          <w:numId w:val="58"/>
        </w:numPr>
      </w:pPr>
      <w:r w:rsidRPr="00A66311">
        <w:t>1 can pineapple tidbits, in juice, drained</w:t>
      </w:r>
    </w:p>
    <w:p w14:paraId="5687E580" w14:textId="5045E144" w:rsidR="00A66311" w:rsidRPr="00A66311" w:rsidRDefault="00A66311" w:rsidP="00152460">
      <w:pPr>
        <w:pStyle w:val="ListParagraph"/>
        <w:numPr>
          <w:ilvl w:val="0"/>
          <w:numId w:val="58"/>
        </w:numPr>
      </w:pPr>
      <w:r w:rsidRPr="00A66311">
        <w:t>½ c red or green bell peppers (sliced or chopped)</w:t>
      </w:r>
    </w:p>
    <w:p w14:paraId="367C36B8" w14:textId="5BE63FF5" w:rsidR="00A66311" w:rsidRPr="00A66311" w:rsidRDefault="00A66311" w:rsidP="00152460">
      <w:pPr>
        <w:pStyle w:val="ListParagraph"/>
        <w:numPr>
          <w:ilvl w:val="0"/>
          <w:numId w:val="58"/>
        </w:numPr>
      </w:pPr>
      <w:r w:rsidRPr="00A66311">
        <w:t>1 t</w:t>
      </w:r>
      <w:r>
        <w:t>sp</w:t>
      </w:r>
      <w:r w:rsidRPr="00A66311">
        <w:t xml:space="preserve"> cinnamon</w:t>
      </w:r>
    </w:p>
    <w:p w14:paraId="564BF4CD" w14:textId="051AA1E5" w:rsidR="00A66311" w:rsidRPr="00A66311" w:rsidRDefault="00A66311" w:rsidP="00152460">
      <w:pPr>
        <w:pStyle w:val="ListParagraph"/>
        <w:numPr>
          <w:ilvl w:val="0"/>
          <w:numId w:val="58"/>
        </w:numPr>
      </w:pPr>
      <w:r w:rsidRPr="00A66311">
        <w:t xml:space="preserve">4 </w:t>
      </w:r>
      <w:r>
        <w:t>whole wheat tortilla</w:t>
      </w:r>
    </w:p>
    <w:p w14:paraId="3AFB5303" w14:textId="07862E44" w:rsidR="00A66311" w:rsidRPr="00A66311" w:rsidRDefault="00A66311" w:rsidP="00152460">
      <w:pPr>
        <w:pStyle w:val="ListParagraph"/>
        <w:numPr>
          <w:ilvl w:val="0"/>
          <w:numId w:val="58"/>
        </w:numPr>
      </w:pPr>
      <w:r w:rsidRPr="00A66311">
        <w:t xml:space="preserve">½ </w:t>
      </w:r>
      <w:r>
        <w:t>c</w:t>
      </w:r>
      <w:r w:rsidRPr="00A66311">
        <w:t xml:space="preserve"> </w:t>
      </w:r>
      <w:r>
        <w:t>chunky peanut butter</w:t>
      </w:r>
    </w:p>
    <w:p w14:paraId="575137A3" w14:textId="5F47A19C" w:rsidR="00A66311" w:rsidRDefault="00A66311" w:rsidP="00152460">
      <w:pPr>
        <w:pStyle w:val="ListParagraph"/>
        <w:numPr>
          <w:ilvl w:val="0"/>
          <w:numId w:val="58"/>
        </w:numPr>
      </w:pPr>
      <w:r w:rsidRPr="00A66311">
        <w:t xml:space="preserve">3 </w:t>
      </w:r>
      <w:r>
        <w:t>c</w:t>
      </w:r>
      <w:r w:rsidRPr="00A66311">
        <w:t xml:space="preserve"> </w:t>
      </w:r>
      <w:r>
        <w:t>l</w:t>
      </w:r>
      <w:r w:rsidRPr="00A66311">
        <w:t>ettuce</w:t>
      </w:r>
    </w:p>
    <w:p w14:paraId="5A0FBF01" w14:textId="77777777" w:rsidR="008C6109" w:rsidRPr="00A66311" w:rsidRDefault="008C6109" w:rsidP="008C6109">
      <w:pPr>
        <w:pStyle w:val="ListParagraph"/>
      </w:pPr>
    </w:p>
    <w:p w14:paraId="47915E53" w14:textId="4FE268E0" w:rsidR="00A66311" w:rsidRPr="00E92460" w:rsidRDefault="00A66311" w:rsidP="00A66311">
      <w:pPr>
        <w:rPr>
          <w:rFonts w:ascii="Times New Roman" w:hAnsi="Times New Roman" w:cs="Times New Roman"/>
          <w:b/>
          <w:bCs/>
          <w:sz w:val="24"/>
          <w:szCs w:val="24"/>
        </w:rPr>
      </w:pPr>
      <w:r w:rsidRPr="00E92460">
        <w:rPr>
          <w:rFonts w:ascii="Times New Roman" w:hAnsi="Times New Roman" w:cs="Times New Roman"/>
          <w:b/>
          <w:bCs/>
          <w:sz w:val="24"/>
          <w:szCs w:val="24"/>
        </w:rPr>
        <w:t>Directions:</w:t>
      </w:r>
    </w:p>
    <w:p w14:paraId="23B24F69" w14:textId="69530235" w:rsidR="00A66311" w:rsidRPr="00A66311" w:rsidRDefault="00A66311" w:rsidP="00152460">
      <w:pPr>
        <w:pStyle w:val="ListParagraph"/>
        <w:numPr>
          <w:ilvl w:val="0"/>
          <w:numId w:val="59"/>
        </w:numPr>
        <w:spacing w:line="276" w:lineRule="auto"/>
      </w:pPr>
      <w:r w:rsidRPr="00A66311">
        <w:t>In a medium bowl, combine peaches, pineapple, bell pepper</w:t>
      </w:r>
      <w:r w:rsidR="00E92460">
        <w:t>,</w:t>
      </w:r>
      <w:r w:rsidRPr="00A66311">
        <w:t xml:space="preserve"> and cinnamon</w:t>
      </w:r>
    </w:p>
    <w:p w14:paraId="0A9D4218" w14:textId="17B0B3C3" w:rsidR="00A66311" w:rsidRPr="00A66311" w:rsidRDefault="00A66311" w:rsidP="00152460">
      <w:pPr>
        <w:pStyle w:val="ListParagraph"/>
        <w:numPr>
          <w:ilvl w:val="0"/>
          <w:numId w:val="59"/>
        </w:numPr>
        <w:spacing w:line="276" w:lineRule="auto"/>
      </w:pPr>
      <w:r w:rsidRPr="00A66311">
        <w:t>Warm the tortillas a few seconds in the microwave or skillet</w:t>
      </w:r>
    </w:p>
    <w:p w14:paraId="4DFD491E" w14:textId="77777777" w:rsidR="00A66311" w:rsidRPr="00A66311" w:rsidRDefault="00A66311" w:rsidP="00152460">
      <w:pPr>
        <w:pStyle w:val="ListParagraph"/>
        <w:numPr>
          <w:ilvl w:val="0"/>
          <w:numId w:val="59"/>
        </w:numPr>
        <w:spacing w:line="276" w:lineRule="auto"/>
      </w:pPr>
      <w:r w:rsidRPr="00A66311">
        <w:lastRenderedPageBreak/>
        <w:t>Spread 2 Tablespoons of peanut butter on one side of each tortilla, leaving room along the edges</w:t>
      </w:r>
    </w:p>
    <w:p w14:paraId="08EAD8CC" w14:textId="77777777" w:rsidR="00A66311" w:rsidRPr="00A66311" w:rsidRDefault="00A66311" w:rsidP="00152460">
      <w:pPr>
        <w:pStyle w:val="ListParagraph"/>
        <w:numPr>
          <w:ilvl w:val="0"/>
          <w:numId w:val="59"/>
        </w:numPr>
        <w:spacing w:line="276" w:lineRule="auto"/>
      </w:pPr>
      <w:r w:rsidRPr="00A66311">
        <w:t>Spoon equal amounts of the peach mixture over peanut butter, then top with lettuce.</w:t>
      </w:r>
    </w:p>
    <w:p w14:paraId="348BB5DE" w14:textId="77777777" w:rsidR="00A66311" w:rsidRPr="00A66311" w:rsidRDefault="00A66311" w:rsidP="00152460">
      <w:pPr>
        <w:pStyle w:val="ListParagraph"/>
        <w:numPr>
          <w:ilvl w:val="0"/>
          <w:numId w:val="59"/>
        </w:numPr>
        <w:spacing w:line="276" w:lineRule="auto"/>
      </w:pPr>
      <w:r w:rsidRPr="00A66311">
        <w:t>Fold the sides and bottom edges of each tortilla toward the middle over the filling, then roll so the tortilla covers the filing.</w:t>
      </w:r>
    </w:p>
    <w:p w14:paraId="4E812D9D" w14:textId="77777777" w:rsidR="00E018C5" w:rsidRDefault="00E018C5" w:rsidP="00A66311">
      <w:pPr>
        <w:rPr>
          <w:rFonts w:ascii="Times New Roman" w:hAnsi="Times New Roman" w:cs="Times New Roman"/>
          <w:sz w:val="16"/>
          <w:szCs w:val="16"/>
        </w:rPr>
      </w:pPr>
    </w:p>
    <w:p w14:paraId="77512298" w14:textId="70ECFBB4" w:rsidR="00A66311" w:rsidRPr="005C1E3A" w:rsidRDefault="00A66311" w:rsidP="00A66311">
      <w:pPr>
        <w:rPr>
          <w:rFonts w:ascii="Times New Roman" w:hAnsi="Times New Roman" w:cs="Times New Roman"/>
          <w:sz w:val="18"/>
          <w:szCs w:val="18"/>
        </w:rPr>
      </w:pPr>
      <w:r w:rsidRPr="005C1E3A">
        <w:rPr>
          <w:rFonts w:ascii="Times New Roman" w:hAnsi="Times New Roman" w:cs="Times New Roman"/>
          <w:sz w:val="18"/>
          <w:szCs w:val="18"/>
        </w:rPr>
        <w:t>Source: USDA Mixing Bowl</w:t>
      </w:r>
    </w:p>
    <w:p w14:paraId="186AAF71" w14:textId="161E9674" w:rsidR="00A66311" w:rsidRDefault="008C6109" w:rsidP="00A66311">
      <w:pPr>
        <w:rPr>
          <w:rFonts w:ascii="Times New Roman" w:hAnsi="Times New Roman" w:cs="Times New Roman"/>
          <w:sz w:val="16"/>
          <w:szCs w:val="16"/>
        </w:rPr>
      </w:pPr>
      <w:r>
        <w:rPr>
          <w:noProof/>
        </w:rPr>
        <mc:AlternateContent>
          <mc:Choice Requires="wps">
            <w:drawing>
              <wp:anchor distT="0" distB="0" distL="114300" distR="114300" simplePos="0" relativeHeight="251824128" behindDoc="0" locked="0" layoutInCell="1" allowOverlap="1" wp14:anchorId="2E7E963E" wp14:editId="3318F3A4">
                <wp:simplePos x="0" y="0"/>
                <wp:positionH relativeFrom="margin">
                  <wp:posOffset>655320</wp:posOffset>
                </wp:positionH>
                <wp:positionV relativeFrom="paragraph">
                  <wp:posOffset>471805</wp:posOffset>
                </wp:positionV>
                <wp:extent cx="1828800" cy="1828800"/>
                <wp:effectExtent l="0" t="0" r="19685" b="22860"/>
                <wp:wrapSquare wrapText="bothSides"/>
                <wp:docPr id="77" name="Text Box 7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48D6240" w14:textId="1B329D4E" w:rsidR="00C4735D" w:rsidRDefault="00C4735D" w:rsidP="008C6109">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Serves 4</w:t>
                            </w:r>
                          </w:p>
                          <w:p w14:paraId="5EFEF150" w14:textId="77777777" w:rsidR="00C4735D" w:rsidRPr="006D11B6" w:rsidRDefault="00C4735D" w:rsidP="008C6109">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757C6F83" w14:textId="4D8D233E" w:rsidR="00C4735D" w:rsidRPr="006D11B6" w:rsidRDefault="00C4735D" w:rsidP="008C6109">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419</w:t>
                            </w:r>
                          </w:p>
                          <w:p w14:paraId="41CEF28B" w14:textId="37877A79" w:rsidR="00C4735D" w:rsidRPr="006D11B6" w:rsidRDefault="00C4735D" w:rsidP="008C6109">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9 </w:t>
                            </w:r>
                            <w:r w:rsidRPr="006D11B6">
                              <w:rPr>
                                <w:rFonts w:ascii="Times New Roman" w:hAnsi="Times New Roman" w:cs="Times New Roman"/>
                                <w:sz w:val="24"/>
                                <w:szCs w:val="24"/>
                              </w:rPr>
                              <w:t>g</w:t>
                            </w:r>
                          </w:p>
                          <w:p w14:paraId="3B3BA560" w14:textId="75984432" w:rsidR="00C4735D" w:rsidRPr="006D11B6" w:rsidRDefault="00C4735D" w:rsidP="008C6109">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w:t>
                            </w:r>
                            <w:r w:rsidRPr="006D11B6">
                              <w:rPr>
                                <w:rFonts w:ascii="Times New Roman" w:hAnsi="Times New Roman" w:cs="Times New Roman"/>
                                <w:sz w:val="24"/>
                                <w:szCs w:val="24"/>
                              </w:rPr>
                              <w:t xml:space="preserve"> g</w:t>
                            </w:r>
                          </w:p>
                          <w:p w14:paraId="7A441668" w14:textId="4945C010" w:rsidR="00C4735D" w:rsidRPr="006D11B6" w:rsidRDefault="00C4735D" w:rsidP="008C6109">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411</w:t>
                            </w:r>
                            <w:r w:rsidRPr="006D11B6">
                              <w:rPr>
                                <w:rFonts w:ascii="Times New Roman" w:hAnsi="Times New Roman" w:cs="Times New Roman"/>
                                <w:sz w:val="24"/>
                                <w:szCs w:val="24"/>
                              </w:rPr>
                              <w:t xml:space="preserve"> </w:t>
                            </w:r>
                          </w:p>
                          <w:p w14:paraId="211C9F60" w14:textId="19FE280E" w:rsidR="00C4735D" w:rsidRPr="006D11B6" w:rsidRDefault="00C4735D" w:rsidP="008C6109">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0 </w:t>
                            </w:r>
                            <w:r w:rsidRPr="006D11B6">
                              <w:rPr>
                                <w:rFonts w:ascii="Times New Roman" w:hAnsi="Times New Roman" w:cs="Times New Roman"/>
                                <w:sz w:val="24"/>
                                <w:szCs w:val="24"/>
                              </w:rPr>
                              <w:t>g</w:t>
                            </w:r>
                          </w:p>
                          <w:p w14:paraId="621AE8A2" w14:textId="4B05831F" w:rsidR="00C4735D" w:rsidRDefault="00C4735D" w:rsidP="008C6109">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3 </w:t>
                            </w:r>
                            <w:r w:rsidRPr="006D11B6">
                              <w:rPr>
                                <w:rFonts w:ascii="Times New Roman" w:hAnsi="Times New Roman" w:cs="Times New Roman"/>
                                <w:sz w:val="24"/>
                                <w:szCs w:val="24"/>
                              </w:rPr>
                              <w:t>g</w:t>
                            </w:r>
                          </w:p>
                          <w:p w14:paraId="3D5B88FC" w14:textId="72ED0A2C" w:rsidR="00C4735D" w:rsidRPr="006D11B6" w:rsidRDefault="00C4735D" w:rsidP="008C6109">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0</w:t>
                            </w:r>
                          </w:p>
                          <w:p w14:paraId="7BA3083B" w14:textId="475B70F2" w:rsidR="00C4735D" w:rsidRPr="001D68A3" w:rsidRDefault="00C4735D" w:rsidP="008C6109">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4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E7E963E" id="Text Box 77" o:spid="_x0000_s1074" type="#_x0000_t202" style="position:absolute;margin-left:51.6pt;margin-top:37.15pt;width:2in;height:2in;z-index:251824128;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" filled="f" strokeweight=".5pt">
                <v:textbox style="mso-fit-shape-to-text:t">
                  <w:txbxContent>
                    <w:p w14:paraId="248D6240" w14:textId="1B329D4E" w:rsidR="00C4735D" w:rsidRDefault="00C4735D" w:rsidP="008C6109">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Serves 4</w:t>
                      </w:r>
                    </w:p>
                    <w:p w14:paraId="5EFEF150" w14:textId="77777777" w:rsidR="00C4735D" w:rsidRPr="006D11B6" w:rsidRDefault="00C4735D" w:rsidP="008C6109">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757C6F83" w14:textId="4D8D233E" w:rsidR="00C4735D" w:rsidRPr="006D11B6" w:rsidRDefault="00C4735D" w:rsidP="008C6109">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419</w:t>
                      </w:r>
                    </w:p>
                    <w:p w14:paraId="41CEF28B" w14:textId="37877A79" w:rsidR="00C4735D" w:rsidRPr="006D11B6" w:rsidRDefault="00C4735D" w:rsidP="008C6109">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9 </w:t>
                      </w:r>
                      <w:r w:rsidRPr="006D11B6">
                        <w:rPr>
                          <w:rFonts w:ascii="Times New Roman" w:hAnsi="Times New Roman" w:cs="Times New Roman"/>
                          <w:sz w:val="24"/>
                          <w:szCs w:val="24"/>
                        </w:rPr>
                        <w:t>g</w:t>
                      </w:r>
                    </w:p>
                    <w:p w14:paraId="3B3BA560" w14:textId="75984432" w:rsidR="00C4735D" w:rsidRPr="006D11B6" w:rsidRDefault="00C4735D" w:rsidP="008C6109">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w:t>
                      </w:r>
                      <w:r w:rsidRPr="006D11B6">
                        <w:rPr>
                          <w:rFonts w:ascii="Times New Roman" w:hAnsi="Times New Roman" w:cs="Times New Roman"/>
                          <w:sz w:val="24"/>
                          <w:szCs w:val="24"/>
                        </w:rPr>
                        <w:t xml:space="preserve"> g</w:t>
                      </w:r>
                    </w:p>
                    <w:p w14:paraId="7A441668" w14:textId="4945C010" w:rsidR="00C4735D" w:rsidRPr="006D11B6" w:rsidRDefault="00C4735D" w:rsidP="008C6109">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411</w:t>
                      </w:r>
                      <w:r w:rsidRPr="006D11B6">
                        <w:rPr>
                          <w:rFonts w:ascii="Times New Roman" w:hAnsi="Times New Roman" w:cs="Times New Roman"/>
                          <w:sz w:val="24"/>
                          <w:szCs w:val="24"/>
                        </w:rPr>
                        <w:t xml:space="preserve"> </w:t>
                      </w:r>
                    </w:p>
                    <w:p w14:paraId="211C9F60" w14:textId="19FE280E" w:rsidR="00C4735D" w:rsidRPr="006D11B6" w:rsidRDefault="00C4735D" w:rsidP="008C6109">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0 </w:t>
                      </w:r>
                      <w:r w:rsidRPr="006D11B6">
                        <w:rPr>
                          <w:rFonts w:ascii="Times New Roman" w:hAnsi="Times New Roman" w:cs="Times New Roman"/>
                          <w:sz w:val="24"/>
                          <w:szCs w:val="24"/>
                        </w:rPr>
                        <w:t>g</w:t>
                      </w:r>
                    </w:p>
                    <w:p w14:paraId="621AE8A2" w14:textId="4B05831F" w:rsidR="00C4735D" w:rsidRDefault="00C4735D" w:rsidP="008C6109">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3 </w:t>
                      </w:r>
                      <w:r w:rsidRPr="006D11B6">
                        <w:rPr>
                          <w:rFonts w:ascii="Times New Roman" w:hAnsi="Times New Roman" w:cs="Times New Roman"/>
                          <w:sz w:val="24"/>
                          <w:szCs w:val="24"/>
                        </w:rPr>
                        <w:t>g</w:t>
                      </w:r>
                    </w:p>
                    <w:p w14:paraId="3D5B88FC" w14:textId="72ED0A2C" w:rsidR="00C4735D" w:rsidRPr="006D11B6" w:rsidRDefault="00C4735D" w:rsidP="008C6109">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0</w:t>
                      </w:r>
                    </w:p>
                    <w:p w14:paraId="7BA3083B" w14:textId="475B70F2" w:rsidR="00C4735D" w:rsidRPr="001D68A3" w:rsidRDefault="00C4735D" w:rsidP="008C6109">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4 </w:t>
                      </w:r>
                      <w:r w:rsidRPr="006D11B6">
                        <w:rPr>
                          <w:rFonts w:ascii="Times New Roman" w:hAnsi="Times New Roman" w:cs="Times New Roman"/>
                          <w:sz w:val="24"/>
                          <w:szCs w:val="24"/>
                        </w:rPr>
                        <w:t>g</w:t>
                      </w:r>
                    </w:p>
                  </w:txbxContent>
                </v:textbox>
                <w10:wrap type="square" anchorx="margin"/>
              </v:shape>
            </w:pict>
          </mc:Fallback>
        </mc:AlternateContent>
      </w:r>
      <w:r w:rsidR="00A66311">
        <w:rPr>
          <w:rFonts w:ascii="Times New Roman" w:hAnsi="Times New Roman" w:cs="Times New Roman"/>
          <w:sz w:val="16"/>
          <w:szCs w:val="16"/>
        </w:rPr>
        <w:br w:type="page"/>
      </w:r>
    </w:p>
    <w:p w14:paraId="788422EE" w14:textId="1E94E77D" w:rsidR="00A66311" w:rsidRPr="004F4955" w:rsidRDefault="00A66311" w:rsidP="004F4955">
      <w:pPr>
        <w:pStyle w:val="Heading2"/>
        <w:rPr>
          <w:b/>
          <w:bCs/>
          <w:sz w:val="28"/>
          <w:szCs w:val="28"/>
        </w:rPr>
      </w:pPr>
      <w:bookmarkStart w:id="46" w:name="_“Hobo”_Wrap"/>
      <w:bookmarkEnd w:id="46"/>
      <w:r w:rsidRPr="004F4955">
        <w:rPr>
          <w:rFonts w:ascii="Abadi MT Condensed Extra Bold" w:hAnsi="Abadi MT Condensed Extra Bold"/>
          <w:b/>
          <w:bCs/>
          <w:noProof/>
          <w:color w:val="auto"/>
          <w:sz w:val="28"/>
          <w:szCs w:val="28"/>
          <w:u w:val="single"/>
        </w:rPr>
        <w:lastRenderedPageBreak/>
        <w:drawing>
          <wp:anchor distT="0" distB="0" distL="114300" distR="114300" simplePos="0" relativeHeight="251749376" behindDoc="0" locked="0" layoutInCell="1" allowOverlap="1" wp14:anchorId="5D43FFAB" wp14:editId="52899251">
            <wp:simplePos x="0" y="0"/>
            <wp:positionH relativeFrom="margin">
              <wp:posOffset>631825</wp:posOffset>
            </wp:positionH>
            <wp:positionV relativeFrom="paragraph">
              <wp:posOffset>274320</wp:posOffset>
            </wp:positionV>
            <wp:extent cx="2505710" cy="1409700"/>
            <wp:effectExtent l="0" t="0" r="8890" b="0"/>
            <wp:wrapTopAndBottom/>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obo Wrap.jpg"/>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505710" cy="1409700"/>
                    </a:xfrm>
                    <a:prstGeom prst="rect">
                      <a:avLst/>
                    </a:prstGeom>
                  </pic:spPr>
                </pic:pic>
              </a:graphicData>
            </a:graphic>
            <wp14:sizeRelH relativeFrom="margin">
              <wp14:pctWidth>0</wp14:pctWidth>
            </wp14:sizeRelH>
            <wp14:sizeRelV relativeFrom="margin">
              <wp14:pctHeight>0</wp14:pctHeight>
            </wp14:sizeRelV>
          </wp:anchor>
        </w:drawing>
      </w:r>
      <w:r w:rsidRPr="004F4955">
        <w:rPr>
          <w:b/>
          <w:bCs/>
          <w:color w:val="auto"/>
          <w:sz w:val="28"/>
          <w:szCs w:val="28"/>
        </w:rPr>
        <w:t>“Hobo” Wrap</w:t>
      </w:r>
    </w:p>
    <w:p w14:paraId="1E3B23EF" w14:textId="544292C4" w:rsidR="00A66311" w:rsidRPr="00A66311" w:rsidRDefault="00A66311" w:rsidP="00A66311">
      <w:pPr>
        <w:jc w:val="center"/>
        <w:rPr>
          <w:rFonts w:ascii="Times New Roman" w:hAnsi="Times New Roman" w:cs="Times New Roman"/>
          <w:i/>
          <w:iCs/>
          <w:sz w:val="18"/>
          <w:szCs w:val="18"/>
        </w:rPr>
      </w:pPr>
      <w:r w:rsidRPr="00A66311">
        <w:rPr>
          <w:rFonts w:ascii="Times New Roman" w:hAnsi="Times New Roman" w:cs="Times New Roman"/>
          <w:i/>
          <w:iCs/>
          <w:sz w:val="18"/>
          <w:szCs w:val="18"/>
        </w:rPr>
        <w:t>Photo courtesy from Pixabay.com</w:t>
      </w:r>
    </w:p>
    <w:p w14:paraId="476A52FD" w14:textId="4339C8FD" w:rsidR="00A66311" w:rsidRPr="00E92460" w:rsidRDefault="00A66311" w:rsidP="00A66311">
      <w:pPr>
        <w:rPr>
          <w:rFonts w:ascii="Times New Roman" w:hAnsi="Times New Roman" w:cs="Times New Roman"/>
          <w:b/>
          <w:bCs/>
          <w:sz w:val="24"/>
          <w:szCs w:val="24"/>
        </w:rPr>
      </w:pPr>
      <w:r w:rsidRPr="00E92460">
        <w:rPr>
          <w:rFonts w:ascii="Times New Roman" w:hAnsi="Times New Roman" w:cs="Times New Roman"/>
          <w:b/>
          <w:bCs/>
          <w:sz w:val="24"/>
          <w:szCs w:val="24"/>
        </w:rPr>
        <w:t>Ingredients:</w:t>
      </w:r>
    </w:p>
    <w:p w14:paraId="3E030704" w14:textId="77777777" w:rsidR="00A66311" w:rsidRPr="00A66311" w:rsidRDefault="00A66311" w:rsidP="00152460">
      <w:pPr>
        <w:pStyle w:val="ListParagraph"/>
        <w:numPr>
          <w:ilvl w:val="0"/>
          <w:numId w:val="60"/>
        </w:numPr>
      </w:pPr>
      <w:r w:rsidRPr="00A66311">
        <w:t xml:space="preserve">1/2 lb. lean ground beef </w:t>
      </w:r>
    </w:p>
    <w:p w14:paraId="1530EB6A" w14:textId="77777777" w:rsidR="00A66311" w:rsidRPr="00A66311" w:rsidRDefault="00A66311" w:rsidP="00152460">
      <w:pPr>
        <w:pStyle w:val="ListParagraph"/>
        <w:numPr>
          <w:ilvl w:val="0"/>
          <w:numId w:val="60"/>
        </w:numPr>
      </w:pPr>
      <w:r w:rsidRPr="00A66311">
        <w:t>2 medium potatoes</w:t>
      </w:r>
    </w:p>
    <w:p w14:paraId="10C3F583" w14:textId="77777777" w:rsidR="00A66311" w:rsidRPr="00A66311" w:rsidRDefault="00A66311" w:rsidP="00152460">
      <w:pPr>
        <w:pStyle w:val="ListParagraph"/>
        <w:numPr>
          <w:ilvl w:val="0"/>
          <w:numId w:val="60"/>
        </w:numPr>
      </w:pPr>
      <w:r w:rsidRPr="00A66311">
        <w:t>1 small onion, peeled and sliced</w:t>
      </w:r>
    </w:p>
    <w:p w14:paraId="48AE5850" w14:textId="77777777" w:rsidR="00A66311" w:rsidRPr="00A66311" w:rsidRDefault="00A66311" w:rsidP="00152460">
      <w:pPr>
        <w:pStyle w:val="ListParagraph"/>
        <w:numPr>
          <w:ilvl w:val="0"/>
          <w:numId w:val="60"/>
        </w:numPr>
      </w:pPr>
      <w:r w:rsidRPr="00A66311">
        <w:t>2 medium carrots, peeled and sliced</w:t>
      </w:r>
    </w:p>
    <w:p w14:paraId="637ED7F7" w14:textId="2EFAF9F4" w:rsidR="00A66311" w:rsidRPr="00A66311" w:rsidRDefault="000C4DDA" w:rsidP="00152460">
      <w:pPr>
        <w:pStyle w:val="ListParagraph"/>
        <w:numPr>
          <w:ilvl w:val="0"/>
          <w:numId w:val="60"/>
        </w:numPr>
      </w:pPr>
      <w:r>
        <w:t>Dash of s</w:t>
      </w:r>
      <w:r w:rsidR="00A66311" w:rsidRPr="00A66311">
        <w:t>alt and pepper or salt-free seasoning of your choice</w:t>
      </w:r>
    </w:p>
    <w:p w14:paraId="143015F2" w14:textId="6E09F07F" w:rsidR="00A66311" w:rsidRPr="00A66311" w:rsidRDefault="000631F7" w:rsidP="00152460">
      <w:pPr>
        <w:pStyle w:val="ListParagraph"/>
        <w:numPr>
          <w:ilvl w:val="0"/>
          <w:numId w:val="60"/>
        </w:numPr>
      </w:pPr>
      <w:r>
        <w:t>1 tsp g</w:t>
      </w:r>
      <w:r w:rsidR="00A66311" w:rsidRPr="00A66311">
        <w:t>arlic powder</w:t>
      </w:r>
    </w:p>
    <w:p w14:paraId="43CAE5AE" w14:textId="77777777" w:rsidR="000631F7" w:rsidRPr="00A66311" w:rsidRDefault="000631F7" w:rsidP="000631F7">
      <w:pPr>
        <w:pStyle w:val="ListParagraph"/>
      </w:pPr>
    </w:p>
    <w:p w14:paraId="42519B36" w14:textId="28FCEE83" w:rsidR="00A66311" w:rsidRPr="00E92460" w:rsidRDefault="00A66311" w:rsidP="00A66311">
      <w:pPr>
        <w:rPr>
          <w:rFonts w:ascii="Times New Roman" w:hAnsi="Times New Roman" w:cs="Times New Roman"/>
          <w:b/>
          <w:bCs/>
          <w:sz w:val="24"/>
          <w:szCs w:val="24"/>
        </w:rPr>
      </w:pPr>
      <w:r w:rsidRPr="00E92460">
        <w:rPr>
          <w:rFonts w:ascii="Times New Roman" w:hAnsi="Times New Roman" w:cs="Times New Roman"/>
          <w:b/>
          <w:bCs/>
          <w:sz w:val="24"/>
          <w:szCs w:val="24"/>
        </w:rPr>
        <w:t>Directions:</w:t>
      </w:r>
    </w:p>
    <w:p w14:paraId="4234EFF1" w14:textId="30888FBC" w:rsidR="00A66311" w:rsidRPr="00A66311" w:rsidRDefault="00A66311" w:rsidP="00152460">
      <w:pPr>
        <w:pStyle w:val="ListParagraph"/>
        <w:numPr>
          <w:ilvl w:val="0"/>
          <w:numId w:val="61"/>
        </w:numPr>
        <w:spacing w:line="276" w:lineRule="auto"/>
      </w:pPr>
      <w:r w:rsidRPr="00A66311">
        <w:t>Layout 2 sheets of tin foil</w:t>
      </w:r>
    </w:p>
    <w:p w14:paraId="03E5BFD4" w14:textId="776ECEA5" w:rsidR="00A66311" w:rsidRPr="00A66311" w:rsidRDefault="00A66311" w:rsidP="00152460">
      <w:pPr>
        <w:pStyle w:val="ListParagraph"/>
        <w:numPr>
          <w:ilvl w:val="0"/>
          <w:numId w:val="61"/>
        </w:numPr>
        <w:spacing w:line="276" w:lineRule="auto"/>
      </w:pPr>
      <w:r w:rsidRPr="00A66311">
        <w:t xml:space="preserve">Slice onion into thin slices </w:t>
      </w:r>
    </w:p>
    <w:p w14:paraId="1FFCE23D" w14:textId="70FA79D0" w:rsidR="00A66311" w:rsidRPr="00A66311" w:rsidRDefault="00A66311" w:rsidP="00152460">
      <w:pPr>
        <w:pStyle w:val="ListParagraph"/>
        <w:numPr>
          <w:ilvl w:val="0"/>
          <w:numId w:val="61"/>
        </w:numPr>
        <w:spacing w:line="276" w:lineRule="auto"/>
      </w:pPr>
      <w:r w:rsidRPr="00A66311">
        <w:t>Shape the ground beef into two hamburger patties</w:t>
      </w:r>
    </w:p>
    <w:p w14:paraId="437FF6CE" w14:textId="6DA1A773" w:rsidR="00A66311" w:rsidRPr="00A66311" w:rsidRDefault="00A66311" w:rsidP="00152460">
      <w:pPr>
        <w:pStyle w:val="ListParagraph"/>
        <w:numPr>
          <w:ilvl w:val="0"/>
          <w:numId w:val="61"/>
        </w:numPr>
        <w:spacing w:line="276" w:lineRule="auto"/>
      </w:pPr>
      <w:r w:rsidRPr="00A66311">
        <w:t>Layer the patties on top of the onions</w:t>
      </w:r>
    </w:p>
    <w:p w14:paraId="1F2C22F7" w14:textId="765AE609" w:rsidR="00A66311" w:rsidRPr="00A66311" w:rsidRDefault="00A66311" w:rsidP="00152460">
      <w:pPr>
        <w:pStyle w:val="ListParagraph"/>
        <w:numPr>
          <w:ilvl w:val="0"/>
          <w:numId w:val="61"/>
        </w:numPr>
        <w:spacing w:line="276" w:lineRule="auto"/>
      </w:pPr>
      <w:r w:rsidRPr="00A66311">
        <w:t>Place the sliced potatoes on top of the burger and onion</w:t>
      </w:r>
    </w:p>
    <w:p w14:paraId="7B46274F" w14:textId="3184780E" w:rsidR="00A66311" w:rsidRPr="00A66311" w:rsidRDefault="00A66311" w:rsidP="00152460">
      <w:pPr>
        <w:pStyle w:val="ListParagraph"/>
        <w:numPr>
          <w:ilvl w:val="0"/>
          <w:numId w:val="61"/>
        </w:numPr>
        <w:spacing w:line="276" w:lineRule="auto"/>
      </w:pPr>
      <w:r w:rsidRPr="00A66311">
        <w:t>Slice the carrots and layer them next</w:t>
      </w:r>
    </w:p>
    <w:p w14:paraId="4D5EE9C6" w14:textId="41FE6D2E" w:rsidR="00A66311" w:rsidRPr="00A66311" w:rsidRDefault="00A66311" w:rsidP="00152460">
      <w:pPr>
        <w:pStyle w:val="ListParagraph"/>
        <w:numPr>
          <w:ilvl w:val="0"/>
          <w:numId w:val="61"/>
        </w:numPr>
        <w:spacing w:line="276" w:lineRule="auto"/>
      </w:pPr>
      <w:r w:rsidRPr="00A66311">
        <w:t xml:space="preserve">Add desired seasonings and oil if desired </w:t>
      </w:r>
    </w:p>
    <w:p w14:paraId="4D3B364F" w14:textId="57E1635D" w:rsidR="00A66311" w:rsidRPr="00A66311" w:rsidRDefault="00A66311" w:rsidP="00152460">
      <w:pPr>
        <w:pStyle w:val="ListParagraph"/>
        <w:numPr>
          <w:ilvl w:val="0"/>
          <w:numId w:val="61"/>
        </w:numPr>
        <w:spacing w:line="276" w:lineRule="auto"/>
      </w:pPr>
      <w:r w:rsidRPr="00A66311">
        <w:lastRenderedPageBreak/>
        <w:t>Fold and seal the pouches of tin foil</w:t>
      </w:r>
    </w:p>
    <w:p w14:paraId="5108E0CC" w14:textId="7CADB9BA" w:rsidR="00A66311" w:rsidRPr="00A66311" w:rsidRDefault="00A66311" w:rsidP="00152460">
      <w:pPr>
        <w:pStyle w:val="ListParagraph"/>
        <w:numPr>
          <w:ilvl w:val="0"/>
          <w:numId w:val="61"/>
        </w:numPr>
        <w:spacing w:line="276" w:lineRule="auto"/>
      </w:pPr>
      <w:r w:rsidRPr="00A66311">
        <w:t>Bake at 350 degrees for 20 to 30 minutes</w:t>
      </w:r>
    </w:p>
    <w:p w14:paraId="403345B6" w14:textId="146D4B31" w:rsidR="00A66311" w:rsidRPr="00A66311" w:rsidRDefault="00A66311" w:rsidP="00152460">
      <w:pPr>
        <w:pStyle w:val="ListParagraph"/>
        <w:numPr>
          <w:ilvl w:val="0"/>
          <w:numId w:val="61"/>
        </w:numPr>
        <w:spacing w:line="276" w:lineRule="auto"/>
      </w:pPr>
      <w:r w:rsidRPr="00A66311">
        <w:t>Top with sour cream if you like</w:t>
      </w:r>
    </w:p>
    <w:p w14:paraId="3ED4E081" w14:textId="77777777" w:rsidR="00A66311" w:rsidRDefault="00A66311" w:rsidP="00A66311">
      <w:pPr>
        <w:spacing w:line="276" w:lineRule="auto"/>
        <w:rPr>
          <w:b/>
          <w:sz w:val="31"/>
          <w:szCs w:val="31"/>
        </w:rPr>
      </w:pPr>
    </w:p>
    <w:p w14:paraId="72291A73" w14:textId="6F9E0B49" w:rsidR="00A66311" w:rsidRPr="00A66311" w:rsidRDefault="00A66311" w:rsidP="00A66311">
      <w:pPr>
        <w:spacing w:line="276" w:lineRule="auto"/>
        <w:rPr>
          <w:rFonts w:ascii="Times New Roman" w:hAnsi="Times New Roman" w:cs="Times New Roman"/>
          <w:sz w:val="24"/>
          <w:szCs w:val="24"/>
        </w:rPr>
      </w:pPr>
      <w:r w:rsidRPr="00A66311">
        <w:rPr>
          <w:rFonts w:ascii="Times New Roman" w:hAnsi="Times New Roman" w:cs="Times New Roman"/>
          <w:b/>
          <w:sz w:val="24"/>
          <w:szCs w:val="24"/>
        </w:rPr>
        <w:t>Tip:</w:t>
      </w:r>
      <w:r w:rsidRPr="00A66311">
        <w:rPr>
          <w:rFonts w:ascii="Times New Roman" w:hAnsi="Times New Roman" w:cs="Times New Roman"/>
          <w:sz w:val="24"/>
          <w:szCs w:val="24"/>
        </w:rPr>
        <w:t xml:space="preserve"> Try making this recipe with any vegetables you may have laying around</w:t>
      </w:r>
      <w:r>
        <w:rPr>
          <w:rFonts w:ascii="Times New Roman" w:hAnsi="Times New Roman" w:cs="Times New Roman"/>
          <w:sz w:val="24"/>
          <w:szCs w:val="24"/>
        </w:rPr>
        <w:t>!</w:t>
      </w:r>
    </w:p>
    <w:p w14:paraId="4027D8AF" w14:textId="4A32FA57" w:rsidR="00A66311" w:rsidRPr="00A66311" w:rsidRDefault="00A66311" w:rsidP="00A66311">
      <w:pPr>
        <w:spacing w:line="276" w:lineRule="auto"/>
        <w:rPr>
          <w:rFonts w:ascii="Times New Roman" w:hAnsi="Times New Roman" w:cs="Times New Roman"/>
          <w:sz w:val="18"/>
          <w:szCs w:val="18"/>
        </w:rPr>
      </w:pPr>
      <w:r w:rsidRPr="00A66311">
        <w:rPr>
          <w:rFonts w:ascii="Times New Roman" w:hAnsi="Times New Roman" w:cs="Times New Roman"/>
          <w:sz w:val="18"/>
          <w:szCs w:val="18"/>
        </w:rPr>
        <w:t>Source: Rada Cutlery Blog</w:t>
      </w:r>
    </w:p>
    <w:p w14:paraId="0A56E91E" w14:textId="4C7022B6" w:rsidR="00A66311" w:rsidRDefault="000631F7" w:rsidP="00A66311">
      <w:pPr>
        <w:rPr>
          <w:rFonts w:ascii="Times New Roman" w:hAnsi="Times New Roman" w:cs="Times New Roman"/>
          <w:sz w:val="24"/>
          <w:szCs w:val="24"/>
        </w:rPr>
      </w:pPr>
      <w:r>
        <w:rPr>
          <w:noProof/>
        </w:rPr>
        <mc:AlternateContent>
          <mc:Choice Requires="wps">
            <w:drawing>
              <wp:anchor distT="0" distB="0" distL="114300" distR="114300" simplePos="0" relativeHeight="251826176" behindDoc="0" locked="0" layoutInCell="1" allowOverlap="1" wp14:anchorId="04F06F78" wp14:editId="06636A57">
                <wp:simplePos x="0" y="0"/>
                <wp:positionH relativeFrom="margin">
                  <wp:align>center</wp:align>
                </wp:positionH>
                <wp:positionV relativeFrom="paragraph">
                  <wp:posOffset>319405</wp:posOffset>
                </wp:positionV>
                <wp:extent cx="1828800" cy="1828800"/>
                <wp:effectExtent l="0" t="0" r="19685" b="24765"/>
                <wp:wrapSquare wrapText="bothSides"/>
                <wp:docPr id="78" name="Text Box 7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A08C597" w14:textId="6E1D144E" w:rsidR="00C4735D" w:rsidRDefault="00C4735D" w:rsidP="000631F7">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Serves 2</w:t>
                            </w:r>
                          </w:p>
                          <w:p w14:paraId="5D90E4E1" w14:textId="77777777" w:rsidR="00C4735D" w:rsidRPr="006D11B6" w:rsidRDefault="00C4735D" w:rsidP="000631F7">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1AA98054" w14:textId="1F4E330F" w:rsidR="00C4735D" w:rsidRPr="006D11B6" w:rsidRDefault="00C4735D" w:rsidP="000631F7">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466</w:t>
                            </w:r>
                          </w:p>
                          <w:p w14:paraId="73ACE244" w14:textId="1BB4EA81" w:rsidR="00C4735D" w:rsidRPr="006D11B6" w:rsidRDefault="00C4735D" w:rsidP="000631F7">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6 </w:t>
                            </w:r>
                            <w:r w:rsidRPr="006D11B6">
                              <w:rPr>
                                <w:rFonts w:ascii="Times New Roman" w:hAnsi="Times New Roman" w:cs="Times New Roman"/>
                                <w:sz w:val="24"/>
                                <w:szCs w:val="24"/>
                              </w:rPr>
                              <w:t>g</w:t>
                            </w:r>
                          </w:p>
                          <w:p w14:paraId="4A713D0B" w14:textId="77777777" w:rsidR="00C4735D" w:rsidRPr="006D11B6" w:rsidRDefault="00C4735D" w:rsidP="000631F7">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4</w:t>
                            </w:r>
                            <w:r w:rsidRPr="006D11B6">
                              <w:rPr>
                                <w:rFonts w:ascii="Times New Roman" w:hAnsi="Times New Roman" w:cs="Times New Roman"/>
                                <w:sz w:val="24"/>
                                <w:szCs w:val="24"/>
                              </w:rPr>
                              <w:t xml:space="preserve"> g</w:t>
                            </w:r>
                          </w:p>
                          <w:p w14:paraId="753FB006" w14:textId="27078141" w:rsidR="00C4735D" w:rsidRPr="006D11B6" w:rsidRDefault="00C4735D" w:rsidP="000631F7">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60</w:t>
                            </w:r>
                            <w:r w:rsidRPr="006D11B6">
                              <w:rPr>
                                <w:rFonts w:ascii="Times New Roman" w:hAnsi="Times New Roman" w:cs="Times New Roman"/>
                                <w:sz w:val="24"/>
                                <w:szCs w:val="24"/>
                              </w:rPr>
                              <w:t xml:space="preserve"> </w:t>
                            </w:r>
                          </w:p>
                          <w:p w14:paraId="2750DF00" w14:textId="04B155B4" w:rsidR="00C4735D" w:rsidRPr="006D11B6" w:rsidRDefault="00C4735D" w:rsidP="000631F7">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8 </w:t>
                            </w:r>
                            <w:r w:rsidRPr="006D11B6">
                              <w:rPr>
                                <w:rFonts w:ascii="Times New Roman" w:hAnsi="Times New Roman" w:cs="Times New Roman"/>
                                <w:sz w:val="24"/>
                                <w:szCs w:val="24"/>
                              </w:rPr>
                              <w:t>g</w:t>
                            </w:r>
                          </w:p>
                          <w:p w14:paraId="6487D08D" w14:textId="76E99E4E" w:rsidR="00C4735D" w:rsidRDefault="00C4735D" w:rsidP="000631F7">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5 </w:t>
                            </w:r>
                            <w:r w:rsidRPr="006D11B6">
                              <w:rPr>
                                <w:rFonts w:ascii="Times New Roman" w:hAnsi="Times New Roman" w:cs="Times New Roman"/>
                                <w:sz w:val="24"/>
                                <w:szCs w:val="24"/>
                              </w:rPr>
                              <w:t>g</w:t>
                            </w:r>
                          </w:p>
                          <w:p w14:paraId="49588AFD" w14:textId="001D2DEC" w:rsidR="00C4735D" w:rsidRPr="006D11B6" w:rsidRDefault="00C4735D" w:rsidP="000631F7">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99</w:t>
                            </w:r>
                          </w:p>
                          <w:p w14:paraId="64D8D69D" w14:textId="2B6F6769" w:rsidR="00C4735D" w:rsidRPr="001D68A3" w:rsidRDefault="00C4735D" w:rsidP="000631F7">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34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4F06F78" id="Text Box 78" o:spid="_x0000_s1075" type="#_x0000_t202" style="position:absolute;margin-left:0;margin-top:25.15pt;width:2in;height:2in;z-index:251826176;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" filled="f" strokeweight=".5pt">
                <v:textbox style="mso-fit-shape-to-text:t">
                  <w:txbxContent>
                    <w:p w14:paraId="1A08C597" w14:textId="6E1D144E" w:rsidR="00C4735D" w:rsidRDefault="00C4735D" w:rsidP="000631F7">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Serves 2</w:t>
                      </w:r>
                    </w:p>
                    <w:p w14:paraId="5D90E4E1" w14:textId="77777777" w:rsidR="00C4735D" w:rsidRPr="006D11B6" w:rsidRDefault="00C4735D" w:rsidP="000631F7">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1AA98054" w14:textId="1F4E330F" w:rsidR="00C4735D" w:rsidRPr="006D11B6" w:rsidRDefault="00C4735D" w:rsidP="000631F7">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466</w:t>
                      </w:r>
                    </w:p>
                    <w:p w14:paraId="73ACE244" w14:textId="1BB4EA81" w:rsidR="00C4735D" w:rsidRPr="006D11B6" w:rsidRDefault="00C4735D" w:rsidP="000631F7">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6 </w:t>
                      </w:r>
                      <w:r w:rsidRPr="006D11B6">
                        <w:rPr>
                          <w:rFonts w:ascii="Times New Roman" w:hAnsi="Times New Roman" w:cs="Times New Roman"/>
                          <w:sz w:val="24"/>
                          <w:szCs w:val="24"/>
                        </w:rPr>
                        <w:t>g</w:t>
                      </w:r>
                    </w:p>
                    <w:p w14:paraId="4A713D0B" w14:textId="77777777" w:rsidR="00C4735D" w:rsidRPr="006D11B6" w:rsidRDefault="00C4735D" w:rsidP="000631F7">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4</w:t>
                      </w:r>
                      <w:r w:rsidRPr="006D11B6">
                        <w:rPr>
                          <w:rFonts w:ascii="Times New Roman" w:hAnsi="Times New Roman" w:cs="Times New Roman"/>
                          <w:sz w:val="24"/>
                          <w:szCs w:val="24"/>
                        </w:rPr>
                        <w:t xml:space="preserve"> g</w:t>
                      </w:r>
                    </w:p>
                    <w:p w14:paraId="753FB006" w14:textId="27078141" w:rsidR="00C4735D" w:rsidRPr="006D11B6" w:rsidRDefault="00C4735D" w:rsidP="000631F7">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60</w:t>
                      </w:r>
                      <w:r w:rsidRPr="006D11B6">
                        <w:rPr>
                          <w:rFonts w:ascii="Times New Roman" w:hAnsi="Times New Roman" w:cs="Times New Roman"/>
                          <w:sz w:val="24"/>
                          <w:szCs w:val="24"/>
                        </w:rPr>
                        <w:t xml:space="preserve"> </w:t>
                      </w:r>
                    </w:p>
                    <w:p w14:paraId="2750DF00" w14:textId="04B155B4" w:rsidR="00C4735D" w:rsidRPr="006D11B6" w:rsidRDefault="00C4735D" w:rsidP="000631F7">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8 </w:t>
                      </w:r>
                      <w:r w:rsidRPr="006D11B6">
                        <w:rPr>
                          <w:rFonts w:ascii="Times New Roman" w:hAnsi="Times New Roman" w:cs="Times New Roman"/>
                          <w:sz w:val="24"/>
                          <w:szCs w:val="24"/>
                        </w:rPr>
                        <w:t>g</w:t>
                      </w:r>
                    </w:p>
                    <w:p w14:paraId="6487D08D" w14:textId="76E99E4E" w:rsidR="00C4735D" w:rsidRDefault="00C4735D" w:rsidP="000631F7">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5 </w:t>
                      </w:r>
                      <w:r w:rsidRPr="006D11B6">
                        <w:rPr>
                          <w:rFonts w:ascii="Times New Roman" w:hAnsi="Times New Roman" w:cs="Times New Roman"/>
                          <w:sz w:val="24"/>
                          <w:szCs w:val="24"/>
                        </w:rPr>
                        <w:t>g</w:t>
                      </w:r>
                    </w:p>
                    <w:p w14:paraId="49588AFD" w14:textId="001D2DEC" w:rsidR="00C4735D" w:rsidRPr="006D11B6" w:rsidRDefault="00C4735D" w:rsidP="000631F7">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99</w:t>
                      </w:r>
                    </w:p>
                    <w:p w14:paraId="64D8D69D" w14:textId="2B6F6769" w:rsidR="00C4735D" w:rsidRPr="001D68A3" w:rsidRDefault="00C4735D" w:rsidP="000631F7">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34 </w:t>
                      </w:r>
                      <w:r w:rsidRPr="006D11B6">
                        <w:rPr>
                          <w:rFonts w:ascii="Times New Roman" w:hAnsi="Times New Roman" w:cs="Times New Roman"/>
                          <w:sz w:val="24"/>
                          <w:szCs w:val="24"/>
                        </w:rPr>
                        <w:t>g</w:t>
                      </w:r>
                    </w:p>
                  </w:txbxContent>
                </v:textbox>
                <w10:wrap type="square" anchorx="margin"/>
              </v:shape>
            </w:pict>
          </mc:Fallback>
        </mc:AlternateContent>
      </w:r>
      <w:r w:rsidR="00A66311">
        <w:rPr>
          <w:rFonts w:ascii="Times New Roman" w:hAnsi="Times New Roman" w:cs="Times New Roman"/>
          <w:sz w:val="24"/>
          <w:szCs w:val="24"/>
        </w:rPr>
        <w:br w:type="page"/>
      </w:r>
    </w:p>
    <w:p w14:paraId="6E2D093F" w14:textId="40732C6C" w:rsidR="00A66311" w:rsidRPr="004F4955" w:rsidRDefault="00844659" w:rsidP="004F4955">
      <w:pPr>
        <w:pStyle w:val="Heading2"/>
        <w:rPr>
          <w:b/>
          <w:bCs/>
          <w:sz w:val="28"/>
          <w:szCs w:val="28"/>
        </w:rPr>
      </w:pPr>
      <w:bookmarkStart w:id="47" w:name="_Black_Bean_Quesadillas"/>
      <w:bookmarkEnd w:id="47"/>
      <w:r w:rsidRPr="004F4955">
        <w:rPr>
          <w:b/>
          <w:bCs/>
          <w:noProof/>
          <w:color w:val="auto"/>
          <w:sz w:val="28"/>
          <w:szCs w:val="28"/>
        </w:rPr>
        <w:lastRenderedPageBreak/>
        <w:drawing>
          <wp:anchor distT="0" distB="0" distL="114300" distR="114300" simplePos="0" relativeHeight="251750400" behindDoc="0" locked="0" layoutInCell="1" allowOverlap="1" wp14:anchorId="6CD4AF0E" wp14:editId="7FB30B40">
            <wp:simplePos x="0" y="0"/>
            <wp:positionH relativeFrom="margin">
              <wp:posOffset>519112</wp:posOffset>
            </wp:positionH>
            <wp:positionV relativeFrom="paragraph">
              <wp:posOffset>256857</wp:posOffset>
            </wp:positionV>
            <wp:extent cx="2110105" cy="1405890"/>
            <wp:effectExtent l="0" t="0" r="4445" b="3810"/>
            <wp:wrapTopAndBottom/>
            <wp:docPr id="457" name="Picture 457" descr="Quesadilla, Mexican, Food, Cheese, Lunch, Health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uesadilla, Mexican, Food, Cheese, Lunch, Healthy"/>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110105" cy="14058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F4955">
        <w:rPr>
          <w:b/>
          <w:bCs/>
          <w:color w:val="auto"/>
          <w:sz w:val="28"/>
          <w:szCs w:val="28"/>
        </w:rPr>
        <w:t>Black Bean Quesadillas</w:t>
      </w:r>
    </w:p>
    <w:p w14:paraId="52DFE490" w14:textId="506151A8" w:rsidR="00A66311" w:rsidRDefault="00844659" w:rsidP="00844659">
      <w:pPr>
        <w:jc w:val="center"/>
        <w:rPr>
          <w:rFonts w:ascii="Times New Roman" w:hAnsi="Times New Roman" w:cs="Times New Roman"/>
          <w:i/>
          <w:iCs/>
          <w:sz w:val="18"/>
          <w:szCs w:val="18"/>
        </w:rPr>
      </w:pPr>
      <w:r w:rsidRPr="00844659">
        <w:rPr>
          <w:rFonts w:ascii="Times New Roman" w:hAnsi="Times New Roman" w:cs="Times New Roman"/>
          <w:i/>
          <w:iCs/>
          <w:sz w:val="18"/>
          <w:szCs w:val="18"/>
        </w:rPr>
        <w:t>Photo courtesy from Pixabay.com- Chris Tweten</w:t>
      </w:r>
    </w:p>
    <w:p w14:paraId="40868BFF" w14:textId="6C43FE6A" w:rsidR="00844659" w:rsidRPr="00E92460" w:rsidRDefault="00844659" w:rsidP="00844659">
      <w:pPr>
        <w:rPr>
          <w:rFonts w:ascii="Times New Roman" w:hAnsi="Times New Roman" w:cs="Times New Roman"/>
          <w:b/>
          <w:bCs/>
          <w:sz w:val="24"/>
          <w:szCs w:val="24"/>
        </w:rPr>
      </w:pPr>
      <w:r w:rsidRPr="00E92460">
        <w:rPr>
          <w:rFonts w:ascii="Times New Roman" w:hAnsi="Times New Roman" w:cs="Times New Roman"/>
          <w:b/>
          <w:bCs/>
          <w:sz w:val="24"/>
          <w:szCs w:val="24"/>
        </w:rPr>
        <w:t>Ingredients:</w:t>
      </w:r>
    </w:p>
    <w:p w14:paraId="348FA0D1" w14:textId="77777777" w:rsidR="00844659" w:rsidRPr="00844659" w:rsidRDefault="00844659" w:rsidP="004163D9">
      <w:pPr>
        <w:pStyle w:val="ListParagraph"/>
        <w:numPr>
          <w:ilvl w:val="0"/>
          <w:numId w:val="6"/>
        </w:numPr>
        <w:spacing w:line="276" w:lineRule="auto"/>
        <w:rPr>
          <w:rFonts w:cstheme="minorHAnsi"/>
          <w:bCs/>
          <w:iCs/>
        </w:rPr>
      </w:pPr>
      <w:r w:rsidRPr="00844659">
        <w:rPr>
          <w:rFonts w:cstheme="minorHAnsi"/>
          <w:bCs/>
          <w:iCs/>
        </w:rPr>
        <w:t>½ teaspoon extra virgin olive oil</w:t>
      </w:r>
    </w:p>
    <w:p w14:paraId="05193C1C" w14:textId="195E80E9" w:rsidR="00844659" w:rsidRPr="00844659" w:rsidRDefault="00844659" w:rsidP="004163D9">
      <w:pPr>
        <w:pStyle w:val="ListParagraph"/>
        <w:numPr>
          <w:ilvl w:val="0"/>
          <w:numId w:val="6"/>
        </w:numPr>
        <w:spacing w:line="276" w:lineRule="auto"/>
        <w:rPr>
          <w:rFonts w:cstheme="minorHAnsi"/>
          <w:bCs/>
          <w:iCs/>
        </w:rPr>
      </w:pPr>
      <w:r w:rsidRPr="00844659">
        <w:rPr>
          <w:rFonts w:cstheme="minorHAnsi"/>
          <w:bCs/>
          <w:iCs/>
        </w:rPr>
        <w:t>¼ c fresh tomato, diced</w:t>
      </w:r>
    </w:p>
    <w:p w14:paraId="3423C1E8" w14:textId="3B8A482F" w:rsidR="00844659" w:rsidRPr="00844659" w:rsidRDefault="00844659" w:rsidP="004163D9">
      <w:pPr>
        <w:pStyle w:val="ListParagraph"/>
        <w:numPr>
          <w:ilvl w:val="0"/>
          <w:numId w:val="6"/>
        </w:numPr>
        <w:spacing w:line="276" w:lineRule="auto"/>
        <w:rPr>
          <w:rFonts w:cstheme="minorHAnsi"/>
          <w:bCs/>
          <w:iCs/>
        </w:rPr>
      </w:pPr>
      <w:r w:rsidRPr="00844659">
        <w:rPr>
          <w:rFonts w:cstheme="minorHAnsi"/>
          <w:bCs/>
          <w:iCs/>
        </w:rPr>
        <w:t>¼ c green bell pepper, diced</w:t>
      </w:r>
    </w:p>
    <w:p w14:paraId="5AD2C2E9" w14:textId="75E7C890" w:rsidR="00844659" w:rsidRPr="00844659" w:rsidRDefault="00844659" w:rsidP="004163D9">
      <w:pPr>
        <w:pStyle w:val="ListParagraph"/>
        <w:numPr>
          <w:ilvl w:val="0"/>
          <w:numId w:val="6"/>
        </w:numPr>
        <w:spacing w:line="276" w:lineRule="auto"/>
        <w:rPr>
          <w:rFonts w:cstheme="minorHAnsi"/>
          <w:bCs/>
          <w:iCs/>
        </w:rPr>
      </w:pPr>
      <w:r w:rsidRPr="00844659">
        <w:rPr>
          <w:rFonts w:cstheme="minorHAnsi"/>
          <w:bCs/>
          <w:iCs/>
        </w:rPr>
        <w:t>¼ c onion, diced</w:t>
      </w:r>
    </w:p>
    <w:p w14:paraId="628C587B" w14:textId="02BF11FC" w:rsidR="00844659" w:rsidRPr="00844659" w:rsidRDefault="00844659" w:rsidP="004163D9">
      <w:pPr>
        <w:pStyle w:val="ListParagraph"/>
        <w:numPr>
          <w:ilvl w:val="0"/>
          <w:numId w:val="6"/>
        </w:numPr>
        <w:spacing w:line="276" w:lineRule="auto"/>
        <w:rPr>
          <w:rFonts w:cstheme="minorHAnsi"/>
          <w:bCs/>
          <w:iCs/>
        </w:rPr>
      </w:pPr>
      <w:r w:rsidRPr="00844659">
        <w:rPr>
          <w:rFonts w:cstheme="minorHAnsi"/>
          <w:bCs/>
          <w:iCs/>
        </w:rPr>
        <w:t xml:space="preserve">½ </w:t>
      </w:r>
      <w:r w:rsidR="00D301BB">
        <w:rPr>
          <w:rFonts w:cstheme="minorHAnsi"/>
          <w:bCs/>
          <w:iCs/>
        </w:rPr>
        <w:t>c</w:t>
      </w:r>
      <w:r w:rsidRPr="00844659">
        <w:rPr>
          <w:rFonts w:cstheme="minorHAnsi"/>
          <w:bCs/>
          <w:iCs/>
        </w:rPr>
        <w:t xml:space="preserve"> low-sodium black beans drained and rinsed</w:t>
      </w:r>
    </w:p>
    <w:p w14:paraId="3D2B5FD8" w14:textId="718DDB9E" w:rsidR="00844659" w:rsidRPr="00844659" w:rsidRDefault="00844659" w:rsidP="004163D9">
      <w:pPr>
        <w:pStyle w:val="ListParagraph"/>
        <w:numPr>
          <w:ilvl w:val="0"/>
          <w:numId w:val="6"/>
        </w:numPr>
        <w:spacing w:line="276" w:lineRule="auto"/>
        <w:rPr>
          <w:rFonts w:cstheme="minorHAnsi"/>
          <w:bCs/>
          <w:iCs/>
        </w:rPr>
      </w:pPr>
      <w:r w:rsidRPr="00844659">
        <w:rPr>
          <w:rFonts w:cstheme="minorHAnsi"/>
          <w:bCs/>
          <w:iCs/>
        </w:rPr>
        <w:t>½ c shredded reduced-fat Colby &amp; Monterey Jack cheese</w:t>
      </w:r>
    </w:p>
    <w:p w14:paraId="4408B04B" w14:textId="5F3F9BA1" w:rsidR="00844659" w:rsidRPr="00844659" w:rsidRDefault="00844659" w:rsidP="004163D9">
      <w:pPr>
        <w:pStyle w:val="ListParagraph"/>
        <w:numPr>
          <w:ilvl w:val="0"/>
          <w:numId w:val="6"/>
        </w:numPr>
        <w:spacing w:line="276" w:lineRule="auto"/>
        <w:rPr>
          <w:rFonts w:cstheme="minorHAnsi"/>
          <w:bCs/>
          <w:iCs/>
        </w:rPr>
      </w:pPr>
      <w:r w:rsidRPr="00844659">
        <w:rPr>
          <w:rFonts w:cstheme="minorHAnsi"/>
          <w:bCs/>
          <w:iCs/>
        </w:rPr>
        <w:t>2 8-inch whole</w:t>
      </w:r>
      <w:r w:rsidR="00E92460">
        <w:rPr>
          <w:rFonts w:cstheme="minorHAnsi"/>
          <w:bCs/>
          <w:iCs/>
        </w:rPr>
        <w:t>-</w:t>
      </w:r>
      <w:r w:rsidRPr="00844659">
        <w:rPr>
          <w:rFonts w:cstheme="minorHAnsi"/>
          <w:bCs/>
          <w:iCs/>
        </w:rPr>
        <w:t>grain tortillas</w:t>
      </w:r>
    </w:p>
    <w:p w14:paraId="078428A4" w14:textId="1BEE3223" w:rsidR="00844659" w:rsidRPr="00844659" w:rsidRDefault="00844659" w:rsidP="004163D9">
      <w:pPr>
        <w:pStyle w:val="ListParagraph"/>
        <w:numPr>
          <w:ilvl w:val="0"/>
          <w:numId w:val="6"/>
        </w:numPr>
        <w:spacing w:line="276" w:lineRule="auto"/>
        <w:rPr>
          <w:rFonts w:cstheme="minorHAnsi"/>
          <w:b/>
          <w:i/>
          <w:u w:val="single"/>
        </w:rPr>
      </w:pPr>
      <w:r w:rsidRPr="00844659">
        <w:rPr>
          <w:rFonts w:cstheme="minorHAnsi"/>
          <w:bCs/>
          <w:i/>
        </w:rPr>
        <w:t>Optional</w:t>
      </w:r>
      <w:r w:rsidRPr="00844659">
        <w:rPr>
          <w:rFonts w:cstheme="minorHAnsi"/>
          <w:i/>
        </w:rPr>
        <w:t>: serve each quesadilla with 1 tablespoon of salsa</w:t>
      </w:r>
    </w:p>
    <w:p w14:paraId="40FE2DAB" w14:textId="752FF6E3" w:rsidR="00844659" w:rsidRPr="00E92460" w:rsidRDefault="00844659" w:rsidP="00844659">
      <w:pPr>
        <w:rPr>
          <w:rFonts w:ascii="Times New Roman" w:hAnsi="Times New Roman" w:cs="Times New Roman"/>
          <w:b/>
          <w:bCs/>
          <w:sz w:val="24"/>
          <w:szCs w:val="24"/>
        </w:rPr>
      </w:pPr>
      <w:r w:rsidRPr="00E92460">
        <w:rPr>
          <w:rFonts w:ascii="Times New Roman" w:hAnsi="Times New Roman" w:cs="Times New Roman"/>
          <w:b/>
          <w:bCs/>
          <w:sz w:val="24"/>
          <w:szCs w:val="24"/>
        </w:rPr>
        <w:t>Directions:</w:t>
      </w:r>
    </w:p>
    <w:p w14:paraId="5AE6CF74" w14:textId="26426401" w:rsidR="00844659" w:rsidRPr="00844659" w:rsidRDefault="00844659" w:rsidP="00152460">
      <w:pPr>
        <w:pStyle w:val="ListParagraph"/>
        <w:numPr>
          <w:ilvl w:val="0"/>
          <w:numId w:val="62"/>
        </w:numPr>
        <w:spacing w:line="276" w:lineRule="auto"/>
        <w:rPr>
          <w:i/>
        </w:rPr>
      </w:pPr>
      <w:r w:rsidRPr="00844659">
        <w:rPr>
          <w:iCs/>
        </w:rPr>
        <w:t>Dice tomato, pepper</w:t>
      </w:r>
      <w:r w:rsidR="00E92460">
        <w:rPr>
          <w:iCs/>
        </w:rPr>
        <w:t>,</w:t>
      </w:r>
      <w:r w:rsidRPr="00844659">
        <w:rPr>
          <w:iCs/>
        </w:rPr>
        <w:t xml:space="preserve"> and onion, and place into a medium bowl</w:t>
      </w:r>
    </w:p>
    <w:p w14:paraId="63B184A2" w14:textId="1696823F" w:rsidR="00844659" w:rsidRPr="00844659" w:rsidRDefault="00844659" w:rsidP="00152460">
      <w:pPr>
        <w:pStyle w:val="ListParagraph"/>
        <w:numPr>
          <w:ilvl w:val="0"/>
          <w:numId w:val="62"/>
        </w:numPr>
        <w:spacing w:line="276" w:lineRule="auto"/>
        <w:rPr>
          <w:i/>
        </w:rPr>
      </w:pPr>
      <w:r w:rsidRPr="00844659">
        <w:rPr>
          <w:iCs/>
        </w:rPr>
        <w:t>Mix in black beans and chees</w:t>
      </w:r>
      <w:r w:rsidR="00D301BB">
        <w:rPr>
          <w:iCs/>
        </w:rPr>
        <w:t>e</w:t>
      </w:r>
    </w:p>
    <w:p w14:paraId="2DCB0FAA" w14:textId="270F5AEB" w:rsidR="00844659" w:rsidRPr="00844659" w:rsidRDefault="00844659" w:rsidP="00152460">
      <w:pPr>
        <w:pStyle w:val="ListParagraph"/>
        <w:numPr>
          <w:ilvl w:val="0"/>
          <w:numId w:val="62"/>
        </w:numPr>
        <w:spacing w:line="276" w:lineRule="auto"/>
        <w:rPr>
          <w:i/>
        </w:rPr>
      </w:pPr>
      <w:r w:rsidRPr="00844659">
        <w:rPr>
          <w:iCs/>
        </w:rPr>
        <w:t>Divide the mixture evenly over half of each tortilla (about ½ cup each)</w:t>
      </w:r>
    </w:p>
    <w:p w14:paraId="72103985" w14:textId="131FAD69" w:rsidR="00844659" w:rsidRPr="00844659" w:rsidRDefault="00844659" w:rsidP="00152460">
      <w:pPr>
        <w:pStyle w:val="ListParagraph"/>
        <w:numPr>
          <w:ilvl w:val="0"/>
          <w:numId w:val="62"/>
        </w:numPr>
        <w:spacing w:line="276" w:lineRule="auto"/>
        <w:rPr>
          <w:i/>
        </w:rPr>
      </w:pPr>
      <w:r w:rsidRPr="00844659">
        <w:rPr>
          <w:iCs/>
        </w:rPr>
        <w:lastRenderedPageBreak/>
        <w:t>Fold tortillas in half, brush with oil, and place them on a griddle or pan over medium-high heat</w:t>
      </w:r>
    </w:p>
    <w:p w14:paraId="0DF5A751" w14:textId="414C45EC" w:rsidR="00844659" w:rsidRPr="00844659" w:rsidRDefault="00844659" w:rsidP="00152460">
      <w:pPr>
        <w:pStyle w:val="ListParagraph"/>
        <w:numPr>
          <w:ilvl w:val="0"/>
          <w:numId w:val="62"/>
        </w:numPr>
        <w:spacing w:line="276" w:lineRule="auto"/>
        <w:rPr>
          <w:i/>
        </w:rPr>
      </w:pPr>
      <w:r w:rsidRPr="00844659">
        <w:rPr>
          <w:iCs/>
        </w:rPr>
        <w:t>Flip the tortillas when they are browned and crisp, about 5 minutes per side</w:t>
      </w:r>
    </w:p>
    <w:p w14:paraId="11C6725C" w14:textId="341110A7" w:rsidR="00844659" w:rsidRPr="00D301BB" w:rsidRDefault="00844659" w:rsidP="00152460">
      <w:pPr>
        <w:pStyle w:val="ListParagraph"/>
        <w:numPr>
          <w:ilvl w:val="0"/>
          <w:numId w:val="62"/>
        </w:numPr>
        <w:spacing w:line="276" w:lineRule="auto"/>
        <w:rPr>
          <w:i/>
        </w:rPr>
      </w:pPr>
      <w:r w:rsidRPr="00844659">
        <w:rPr>
          <w:iCs/>
        </w:rPr>
        <w:t>Cut the tortillas into wedges and serve with salsa, if desired</w:t>
      </w:r>
    </w:p>
    <w:p w14:paraId="0DB89769" w14:textId="77777777" w:rsidR="00D301BB" w:rsidRPr="00844659" w:rsidRDefault="00D301BB" w:rsidP="00D301BB">
      <w:pPr>
        <w:pStyle w:val="ListParagraph"/>
        <w:spacing w:line="276" w:lineRule="auto"/>
        <w:rPr>
          <w:i/>
        </w:rPr>
      </w:pPr>
    </w:p>
    <w:p w14:paraId="74E7F4E6" w14:textId="6F747E57" w:rsidR="001E5F84" w:rsidRPr="005C1E3A" w:rsidRDefault="001E5F84" w:rsidP="001E5F84">
      <w:pPr>
        <w:spacing w:line="276" w:lineRule="auto"/>
        <w:ind w:left="360"/>
        <w:rPr>
          <w:rFonts w:ascii="Times New Roman" w:hAnsi="Times New Roman" w:cs="Times New Roman"/>
          <w:i/>
          <w:iCs/>
          <w:sz w:val="18"/>
          <w:szCs w:val="18"/>
        </w:rPr>
      </w:pPr>
      <w:r w:rsidRPr="005C1E3A">
        <w:rPr>
          <w:rFonts w:ascii="Times New Roman" w:hAnsi="Times New Roman" w:cs="Times New Roman"/>
          <w:sz w:val="18"/>
          <w:szCs w:val="18"/>
        </w:rPr>
        <w:t xml:space="preserve">Source: </w:t>
      </w:r>
      <w:hyperlink r:id="rId86" w:history="1">
        <w:r w:rsidRPr="005C1E3A">
          <w:rPr>
            <w:rStyle w:val="Hyperlink"/>
            <w:rFonts w:ascii="Times New Roman" w:hAnsi="Times New Roman" w:cs="Times New Roman"/>
            <w:i/>
            <w:iCs/>
            <w:sz w:val="18"/>
            <w:szCs w:val="18"/>
          </w:rPr>
          <w:t>www.choosemyplate.gov</w:t>
        </w:r>
      </w:hyperlink>
    </w:p>
    <w:p w14:paraId="4C1F6A76" w14:textId="5E8F7F5D" w:rsidR="001E5F84" w:rsidRDefault="000C4DDA" w:rsidP="00844659">
      <w:pPr>
        <w:rPr>
          <w:rFonts w:ascii="Times New Roman" w:hAnsi="Times New Roman" w:cs="Times New Roman"/>
          <w:sz w:val="24"/>
          <w:szCs w:val="24"/>
        </w:rPr>
      </w:pPr>
      <w:r>
        <w:rPr>
          <w:noProof/>
        </w:rPr>
        <mc:AlternateContent>
          <mc:Choice Requires="wps">
            <w:drawing>
              <wp:anchor distT="0" distB="0" distL="114300" distR="114300" simplePos="0" relativeHeight="251828224" behindDoc="0" locked="0" layoutInCell="1" allowOverlap="1" wp14:anchorId="42160068" wp14:editId="1DF44A29">
                <wp:simplePos x="0" y="0"/>
                <wp:positionH relativeFrom="margin">
                  <wp:posOffset>624840</wp:posOffset>
                </wp:positionH>
                <wp:positionV relativeFrom="paragraph">
                  <wp:posOffset>212725</wp:posOffset>
                </wp:positionV>
                <wp:extent cx="1828800" cy="1828800"/>
                <wp:effectExtent l="0" t="0" r="19685" b="22860"/>
                <wp:wrapSquare wrapText="bothSides"/>
                <wp:docPr id="79" name="Text Box 7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BDEF870" w14:textId="202ABC19" w:rsidR="00C4735D" w:rsidRDefault="00C4735D" w:rsidP="000C4DDA">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Recipe makes</w:t>
                            </w:r>
                          </w:p>
                          <w:p w14:paraId="63EDE3F6" w14:textId="77777777" w:rsidR="00C4735D" w:rsidRPr="006D11B6" w:rsidRDefault="00C4735D" w:rsidP="000C4DDA">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384F3733" w14:textId="57B5067A" w:rsidR="00C4735D" w:rsidRPr="006D11B6" w:rsidRDefault="00C4735D" w:rsidP="000C4DDA">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609</w:t>
                            </w:r>
                          </w:p>
                          <w:p w14:paraId="52056968" w14:textId="688103AE" w:rsidR="00C4735D" w:rsidRPr="006D11B6" w:rsidRDefault="00C4735D" w:rsidP="000C4DDA">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7 </w:t>
                            </w:r>
                            <w:r w:rsidRPr="006D11B6">
                              <w:rPr>
                                <w:rFonts w:ascii="Times New Roman" w:hAnsi="Times New Roman" w:cs="Times New Roman"/>
                                <w:sz w:val="24"/>
                                <w:szCs w:val="24"/>
                              </w:rPr>
                              <w:t>g</w:t>
                            </w:r>
                          </w:p>
                          <w:p w14:paraId="34A9985E" w14:textId="4FB919DE" w:rsidR="00C4735D" w:rsidRPr="006D11B6" w:rsidRDefault="00C4735D" w:rsidP="000C4DDA">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3</w:t>
                            </w:r>
                            <w:r w:rsidRPr="006D11B6">
                              <w:rPr>
                                <w:rFonts w:ascii="Times New Roman" w:hAnsi="Times New Roman" w:cs="Times New Roman"/>
                                <w:sz w:val="24"/>
                                <w:szCs w:val="24"/>
                              </w:rPr>
                              <w:t xml:space="preserve"> g</w:t>
                            </w:r>
                          </w:p>
                          <w:p w14:paraId="694722F7" w14:textId="6F695579" w:rsidR="00C4735D" w:rsidRPr="006D11B6" w:rsidRDefault="00C4735D" w:rsidP="000C4DDA">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168</w:t>
                            </w:r>
                          </w:p>
                          <w:p w14:paraId="69154F3F" w14:textId="191A5DD7" w:rsidR="00C4735D" w:rsidRPr="006D11B6" w:rsidRDefault="00C4735D" w:rsidP="000C4DDA">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0 </w:t>
                            </w:r>
                            <w:r w:rsidRPr="006D11B6">
                              <w:rPr>
                                <w:rFonts w:ascii="Times New Roman" w:hAnsi="Times New Roman" w:cs="Times New Roman"/>
                                <w:sz w:val="24"/>
                                <w:szCs w:val="24"/>
                              </w:rPr>
                              <w:t>g</w:t>
                            </w:r>
                          </w:p>
                          <w:p w14:paraId="718E04D7" w14:textId="37366CD5" w:rsidR="00C4735D" w:rsidRDefault="00C4735D" w:rsidP="000C4DDA">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5 </w:t>
                            </w:r>
                            <w:r w:rsidRPr="006D11B6">
                              <w:rPr>
                                <w:rFonts w:ascii="Times New Roman" w:hAnsi="Times New Roman" w:cs="Times New Roman"/>
                                <w:sz w:val="24"/>
                                <w:szCs w:val="24"/>
                              </w:rPr>
                              <w:t>g</w:t>
                            </w:r>
                          </w:p>
                          <w:p w14:paraId="705CADF4" w14:textId="00D719FE" w:rsidR="00C4735D" w:rsidRPr="006D11B6" w:rsidRDefault="00C4735D" w:rsidP="000C4DDA">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60</w:t>
                            </w:r>
                          </w:p>
                          <w:p w14:paraId="2E8A619A" w14:textId="774DC1F9" w:rsidR="00C4735D" w:rsidRPr="001D68A3" w:rsidRDefault="00C4735D" w:rsidP="000C4DDA">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8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2160068" id="Text Box 79" o:spid="_x0000_s1076" type="#_x0000_t202" style="position:absolute;margin-left:49.2pt;margin-top:16.75pt;width:2in;height:2in;z-index:251828224;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" filled="f" strokeweight=".5pt">
                <v:textbox style="mso-fit-shape-to-text:t">
                  <w:txbxContent>
                    <w:p w14:paraId="6BDEF870" w14:textId="202ABC19" w:rsidR="00C4735D" w:rsidRDefault="00C4735D" w:rsidP="000C4DDA">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Recipe makes</w:t>
                      </w:r>
                    </w:p>
                    <w:p w14:paraId="63EDE3F6" w14:textId="77777777" w:rsidR="00C4735D" w:rsidRPr="006D11B6" w:rsidRDefault="00C4735D" w:rsidP="000C4DDA">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384F3733" w14:textId="57B5067A" w:rsidR="00C4735D" w:rsidRPr="006D11B6" w:rsidRDefault="00C4735D" w:rsidP="000C4DDA">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609</w:t>
                      </w:r>
                    </w:p>
                    <w:p w14:paraId="52056968" w14:textId="688103AE" w:rsidR="00C4735D" w:rsidRPr="006D11B6" w:rsidRDefault="00C4735D" w:rsidP="000C4DDA">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7 </w:t>
                      </w:r>
                      <w:r w:rsidRPr="006D11B6">
                        <w:rPr>
                          <w:rFonts w:ascii="Times New Roman" w:hAnsi="Times New Roman" w:cs="Times New Roman"/>
                          <w:sz w:val="24"/>
                          <w:szCs w:val="24"/>
                        </w:rPr>
                        <w:t>g</w:t>
                      </w:r>
                    </w:p>
                    <w:p w14:paraId="34A9985E" w14:textId="4FB919DE" w:rsidR="00C4735D" w:rsidRPr="006D11B6" w:rsidRDefault="00C4735D" w:rsidP="000C4DDA">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3</w:t>
                      </w:r>
                      <w:r w:rsidRPr="006D11B6">
                        <w:rPr>
                          <w:rFonts w:ascii="Times New Roman" w:hAnsi="Times New Roman" w:cs="Times New Roman"/>
                          <w:sz w:val="24"/>
                          <w:szCs w:val="24"/>
                        </w:rPr>
                        <w:t xml:space="preserve"> g</w:t>
                      </w:r>
                    </w:p>
                    <w:p w14:paraId="694722F7" w14:textId="6F695579" w:rsidR="00C4735D" w:rsidRPr="006D11B6" w:rsidRDefault="00C4735D" w:rsidP="000C4DDA">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168</w:t>
                      </w:r>
                    </w:p>
                    <w:p w14:paraId="69154F3F" w14:textId="191A5DD7" w:rsidR="00C4735D" w:rsidRPr="006D11B6" w:rsidRDefault="00C4735D" w:rsidP="000C4DDA">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0 </w:t>
                      </w:r>
                      <w:r w:rsidRPr="006D11B6">
                        <w:rPr>
                          <w:rFonts w:ascii="Times New Roman" w:hAnsi="Times New Roman" w:cs="Times New Roman"/>
                          <w:sz w:val="24"/>
                          <w:szCs w:val="24"/>
                        </w:rPr>
                        <w:t>g</w:t>
                      </w:r>
                    </w:p>
                    <w:p w14:paraId="718E04D7" w14:textId="37366CD5" w:rsidR="00C4735D" w:rsidRDefault="00C4735D" w:rsidP="000C4DDA">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5 </w:t>
                      </w:r>
                      <w:r w:rsidRPr="006D11B6">
                        <w:rPr>
                          <w:rFonts w:ascii="Times New Roman" w:hAnsi="Times New Roman" w:cs="Times New Roman"/>
                          <w:sz w:val="24"/>
                          <w:szCs w:val="24"/>
                        </w:rPr>
                        <w:t>g</w:t>
                      </w:r>
                    </w:p>
                    <w:p w14:paraId="705CADF4" w14:textId="00D719FE" w:rsidR="00C4735D" w:rsidRPr="006D11B6" w:rsidRDefault="00C4735D" w:rsidP="000C4DDA">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60</w:t>
                      </w:r>
                    </w:p>
                    <w:p w14:paraId="2E8A619A" w14:textId="774DC1F9" w:rsidR="00C4735D" w:rsidRPr="001D68A3" w:rsidRDefault="00C4735D" w:rsidP="000C4DDA">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8 </w:t>
                      </w:r>
                      <w:r w:rsidRPr="006D11B6">
                        <w:rPr>
                          <w:rFonts w:ascii="Times New Roman" w:hAnsi="Times New Roman" w:cs="Times New Roman"/>
                          <w:sz w:val="24"/>
                          <w:szCs w:val="24"/>
                        </w:rPr>
                        <w:t>g</w:t>
                      </w:r>
                    </w:p>
                  </w:txbxContent>
                </v:textbox>
                <w10:wrap type="square" anchorx="margin"/>
              </v:shape>
            </w:pict>
          </mc:Fallback>
        </mc:AlternateContent>
      </w:r>
      <w:r w:rsidR="001E5F84">
        <w:rPr>
          <w:rFonts w:ascii="Times New Roman" w:hAnsi="Times New Roman" w:cs="Times New Roman"/>
          <w:sz w:val="24"/>
          <w:szCs w:val="24"/>
        </w:rPr>
        <w:br w:type="page"/>
      </w:r>
    </w:p>
    <w:p w14:paraId="05B9DFFE" w14:textId="75AAF74F" w:rsidR="00844659" w:rsidRPr="00ED0FD1" w:rsidRDefault="00E92460" w:rsidP="00C9026D">
      <w:pPr>
        <w:pStyle w:val="Heading1"/>
        <w:rPr>
          <w:sz w:val="28"/>
          <w:szCs w:val="28"/>
        </w:rPr>
      </w:pPr>
      <w:bookmarkStart w:id="48" w:name="_Dinner"/>
      <w:bookmarkEnd w:id="48"/>
      <w:r>
        <w:rPr>
          <w:noProof/>
        </w:rPr>
        <w:lastRenderedPageBreak/>
        <w:drawing>
          <wp:anchor distT="0" distB="0" distL="114300" distR="114300" simplePos="0" relativeHeight="251986944" behindDoc="1" locked="0" layoutInCell="1" allowOverlap="1" wp14:anchorId="6E32D9EC" wp14:editId="7B8FFF5D">
            <wp:simplePos x="0" y="0"/>
            <wp:positionH relativeFrom="margin">
              <wp:posOffset>1592580</wp:posOffset>
            </wp:positionH>
            <wp:positionV relativeFrom="paragraph">
              <wp:posOffset>0</wp:posOffset>
            </wp:positionV>
            <wp:extent cx="2133600" cy="2133600"/>
            <wp:effectExtent l="0" t="0" r="0" b="0"/>
            <wp:wrapTight wrapText="bothSides">
              <wp:wrapPolygon edited="0">
                <wp:start x="0" y="0"/>
                <wp:lineTo x="0" y="21407"/>
                <wp:lineTo x="21407" y="21407"/>
                <wp:lineTo x="21407" y="0"/>
                <wp:lineTo x="0" y="0"/>
              </wp:wrapPolygon>
            </wp:wrapTight>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a:picLocks noChangeAspect="1" noChangeArrowheads="1"/>
                    </pic:cNvPicPr>
                  </pic:nvPicPr>
                  <pic:blipFill>
                    <a:blip r:embed="rId87" cstate="print">
                      <a:extLst>
                        <a:ext uri="{28A0092B-C50C-407E-A947-70E740481C1C}">
                          <a14:useLocalDpi xmlns:a14="http://schemas.microsoft.com/office/drawing/2010/main" val="0"/>
                        </a:ext>
                      </a:extLst>
                    </a:blip>
                    <a:stretch>
                      <a:fillRect/>
                    </a:stretch>
                  </pic:blipFill>
                  <pic:spPr bwMode="auto">
                    <a:xfrm>
                      <a:off x="0" y="0"/>
                      <a:ext cx="2133600" cy="2133600"/>
                    </a:xfrm>
                    <a:prstGeom prst="rect">
                      <a:avLst/>
                    </a:prstGeom>
                    <a:noFill/>
                    <a:ln>
                      <a:noFill/>
                    </a:ln>
                  </pic:spPr>
                </pic:pic>
              </a:graphicData>
            </a:graphic>
            <wp14:sizeRelH relativeFrom="page">
              <wp14:pctWidth>0</wp14:pctWidth>
            </wp14:sizeRelH>
            <wp14:sizeRelV relativeFrom="page">
              <wp14:pctHeight>0</wp14:pctHeight>
            </wp14:sizeRelV>
          </wp:anchor>
        </w:drawing>
      </w:r>
      <w:r w:rsidR="003E5709" w:rsidRPr="004F4955">
        <w:rPr>
          <w:rStyle w:val="Heading1Char"/>
          <w:rFonts w:eastAsiaTheme="minorHAnsi"/>
        </w:rPr>
        <w:t>Dinner</w:t>
      </w:r>
      <w:r w:rsidR="00160DAA" w:rsidRPr="00160DAA">
        <w:t xml:space="preserve"> </w:t>
      </w:r>
      <w:r w:rsidRPr="00E92460">
        <w:t xml:space="preserve"> </w:t>
      </w:r>
    </w:p>
    <w:p w14:paraId="66FCE514" w14:textId="70F7BB33" w:rsidR="000F4528" w:rsidRDefault="00E92460" w:rsidP="00844659">
      <w:pPr>
        <w:rPr>
          <w:rFonts w:ascii="Times New Roman" w:hAnsi="Times New Roman" w:cs="Times New Roman"/>
          <w:b/>
          <w:bCs/>
          <w:sz w:val="24"/>
          <w:szCs w:val="24"/>
        </w:rPr>
      </w:pPr>
      <w:r>
        <w:rPr>
          <w:noProof/>
        </w:rPr>
        <w:drawing>
          <wp:anchor distT="0" distB="0" distL="114300" distR="114300" simplePos="0" relativeHeight="251988992" behindDoc="1" locked="0" layoutInCell="1" allowOverlap="1" wp14:anchorId="58D7E7C0" wp14:editId="298B4187">
            <wp:simplePos x="0" y="0"/>
            <wp:positionH relativeFrom="column">
              <wp:posOffset>-574675</wp:posOffset>
            </wp:positionH>
            <wp:positionV relativeFrom="paragraph">
              <wp:posOffset>1524000</wp:posOffset>
            </wp:positionV>
            <wp:extent cx="2898140" cy="1927860"/>
            <wp:effectExtent l="0" t="0" r="0" b="0"/>
            <wp:wrapTight wrapText="bothSides">
              <wp:wrapPolygon edited="0">
                <wp:start x="0" y="0"/>
                <wp:lineTo x="0" y="21344"/>
                <wp:lineTo x="21439" y="21344"/>
                <wp:lineTo x="21439" y="0"/>
                <wp:lineTo x="0" y="0"/>
              </wp:wrapPolygon>
            </wp:wrapTight>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898140" cy="192786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987968" behindDoc="1" locked="0" layoutInCell="1" allowOverlap="1" wp14:anchorId="57D0217F" wp14:editId="0EDC9FC6">
            <wp:simplePos x="0" y="0"/>
            <wp:positionH relativeFrom="margin">
              <wp:posOffset>2005965</wp:posOffset>
            </wp:positionH>
            <wp:positionV relativeFrom="paragraph">
              <wp:posOffset>3002280</wp:posOffset>
            </wp:positionV>
            <wp:extent cx="1635760" cy="2453005"/>
            <wp:effectExtent l="0" t="0" r="2540" b="4445"/>
            <wp:wrapTight wrapText="bothSides">
              <wp:wrapPolygon edited="0">
                <wp:start x="0" y="0"/>
                <wp:lineTo x="0" y="21471"/>
                <wp:lineTo x="21382" y="21471"/>
                <wp:lineTo x="21382" y="0"/>
                <wp:lineTo x="0" y="0"/>
              </wp:wrapPolygon>
            </wp:wrapTight>
            <wp:docPr id="395" name="Picture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 name="Picture 395"/>
                    <pic:cNvPicPr>
                      <a:picLocks noChangeAspect="1" noChangeArrowheads="1"/>
                    </pic:cNvPicPr>
                  </pic:nvPicPr>
                  <pic:blipFill>
                    <a:blip r:embed="rId89" cstate="print">
                      <a:extLst>
                        <a:ext uri="{28A0092B-C50C-407E-A947-70E740481C1C}">
                          <a14:useLocalDpi xmlns:a14="http://schemas.microsoft.com/office/drawing/2010/main" val="0"/>
                        </a:ext>
                      </a:extLst>
                    </a:blip>
                    <a:stretch>
                      <a:fillRect/>
                    </a:stretch>
                  </pic:blipFill>
                  <pic:spPr bwMode="auto">
                    <a:xfrm>
                      <a:off x="0" y="0"/>
                      <a:ext cx="1635760" cy="245300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t xml:space="preserve"> </w:t>
      </w:r>
      <w:r w:rsidR="000F4528">
        <w:rPr>
          <w:rFonts w:ascii="Times New Roman" w:hAnsi="Times New Roman" w:cs="Times New Roman"/>
          <w:b/>
          <w:bCs/>
          <w:sz w:val="24"/>
          <w:szCs w:val="24"/>
        </w:rPr>
        <w:br w:type="page"/>
      </w:r>
    </w:p>
    <w:p w14:paraId="222C64E2" w14:textId="7C7DD7D0" w:rsidR="000F4528" w:rsidRPr="004F4955" w:rsidRDefault="000F4528" w:rsidP="004F4955">
      <w:pPr>
        <w:pStyle w:val="Heading2"/>
        <w:rPr>
          <w:b/>
          <w:bCs/>
          <w:color w:val="auto"/>
          <w:sz w:val="28"/>
          <w:szCs w:val="28"/>
        </w:rPr>
      </w:pPr>
      <w:bookmarkStart w:id="49" w:name="_Stuffed_Peppers"/>
      <w:bookmarkEnd w:id="49"/>
      <w:r w:rsidRPr="004F4955">
        <w:rPr>
          <w:b/>
          <w:bCs/>
          <w:color w:val="auto"/>
          <w:sz w:val="28"/>
          <w:szCs w:val="28"/>
        </w:rPr>
        <w:lastRenderedPageBreak/>
        <w:t>Stuffed Peppers</w:t>
      </w:r>
    </w:p>
    <w:p w14:paraId="2884E7F4" w14:textId="77777777" w:rsidR="000F4528" w:rsidRDefault="000F4528" w:rsidP="00844659">
      <w:pPr>
        <w:rPr>
          <w:rFonts w:ascii="Times New Roman" w:hAnsi="Times New Roman" w:cs="Times New Roman"/>
          <w:b/>
          <w:bCs/>
          <w:sz w:val="24"/>
          <w:szCs w:val="24"/>
        </w:rPr>
      </w:pPr>
      <w:r>
        <w:rPr>
          <w:rFonts w:ascii="Abadi MT Condensed Extra Bold" w:hAnsi="Abadi MT Condensed Extra Bold"/>
          <w:noProof/>
          <w:sz w:val="31"/>
          <w:szCs w:val="31"/>
          <w:u w:val="single"/>
        </w:rPr>
        <w:drawing>
          <wp:inline distT="0" distB="0" distL="0" distR="0" wp14:anchorId="1DD752B2" wp14:editId="14207C02">
            <wp:extent cx="3200400" cy="2133399"/>
            <wp:effectExtent l="0" t="0" r="0" b="635"/>
            <wp:docPr id="232" name="Picture 232" descr="A plate of food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tuffed peppers.jpg"/>
                    <pic:cNvPicPr/>
                  </pic:nvPicPr>
                  <pic:blipFill>
                    <a:blip r:embed="rId90" cstate="print">
                      <a:extLst>
                        <a:ext uri="{28A0092B-C50C-407E-A947-70E740481C1C}">
                          <a14:useLocalDpi xmlns:a14="http://schemas.microsoft.com/office/drawing/2010/main" val="0"/>
                        </a:ext>
                      </a:extLst>
                    </a:blip>
                    <a:stretch>
                      <a:fillRect/>
                    </a:stretch>
                  </pic:blipFill>
                  <pic:spPr>
                    <a:xfrm>
                      <a:off x="0" y="0"/>
                      <a:ext cx="3200400" cy="2133399"/>
                    </a:xfrm>
                    <a:prstGeom prst="rect">
                      <a:avLst/>
                    </a:prstGeom>
                  </pic:spPr>
                </pic:pic>
              </a:graphicData>
            </a:graphic>
          </wp:inline>
        </w:drawing>
      </w:r>
    </w:p>
    <w:p w14:paraId="205BC84F" w14:textId="77777777" w:rsidR="000F4528" w:rsidRDefault="000F4528" w:rsidP="000F4528">
      <w:pPr>
        <w:jc w:val="center"/>
        <w:rPr>
          <w:rFonts w:ascii="Times New Roman" w:hAnsi="Times New Roman" w:cs="Times New Roman"/>
          <w:i/>
          <w:iCs/>
          <w:sz w:val="18"/>
          <w:szCs w:val="18"/>
        </w:rPr>
      </w:pPr>
      <w:r w:rsidRPr="000F4528">
        <w:rPr>
          <w:rFonts w:ascii="Times New Roman" w:hAnsi="Times New Roman" w:cs="Times New Roman"/>
          <w:i/>
          <w:iCs/>
          <w:sz w:val="18"/>
          <w:szCs w:val="18"/>
        </w:rPr>
        <w:t>Photo courtesy of Pixabay.com</w:t>
      </w:r>
    </w:p>
    <w:p w14:paraId="55C2F560" w14:textId="7F0319CF" w:rsidR="000F4528" w:rsidRPr="00E92460" w:rsidRDefault="000F4528" w:rsidP="000F4528">
      <w:pPr>
        <w:rPr>
          <w:rFonts w:ascii="Times New Roman" w:hAnsi="Times New Roman" w:cs="Times New Roman"/>
          <w:b/>
          <w:bCs/>
          <w:sz w:val="24"/>
          <w:szCs w:val="24"/>
        </w:rPr>
      </w:pPr>
      <w:r w:rsidRPr="00E92460">
        <w:rPr>
          <w:rFonts w:ascii="Times New Roman" w:hAnsi="Times New Roman" w:cs="Times New Roman"/>
          <w:b/>
          <w:bCs/>
          <w:sz w:val="24"/>
          <w:szCs w:val="24"/>
        </w:rPr>
        <w:t>Ingredients:</w:t>
      </w:r>
    </w:p>
    <w:p w14:paraId="0FBE3BA8" w14:textId="0EB2153A" w:rsidR="000F4528" w:rsidRDefault="000F4528" w:rsidP="00152460">
      <w:pPr>
        <w:pStyle w:val="ListParagraph"/>
        <w:numPr>
          <w:ilvl w:val="0"/>
          <w:numId w:val="63"/>
        </w:numPr>
      </w:pPr>
      <w:r>
        <w:t>4 large bell peppers</w:t>
      </w:r>
    </w:p>
    <w:p w14:paraId="60E5131B" w14:textId="3028254A" w:rsidR="000F4528" w:rsidRDefault="000F4528" w:rsidP="00152460">
      <w:pPr>
        <w:pStyle w:val="ListParagraph"/>
        <w:numPr>
          <w:ilvl w:val="0"/>
          <w:numId w:val="63"/>
        </w:numPr>
      </w:pPr>
      <w:r>
        <w:t>15 oz can tomato sauce</w:t>
      </w:r>
    </w:p>
    <w:p w14:paraId="7EF8846C" w14:textId="63008B92" w:rsidR="000F4528" w:rsidRDefault="000F4528" w:rsidP="00152460">
      <w:pPr>
        <w:pStyle w:val="ListParagraph"/>
        <w:numPr>
          <w:ilvl w:val="0"/>
          <w:numId w:val="63"/>
        </w:numPr>
      </w:pPr>
      <w:r>
        <w:t>½ lb</w:t>
      </w:r>
      <w:r w:rsidR="00D301BB">
        <w:t>.</w:t>
      </w:r>
      <w:r>
        <w:t xml:space="preserve"> ground chicken or turkey</w:t>
      </w:r>
    </w:p>
    <w:p w14:paraId="29F94C65" w14:textId="27228596" w:rsidR="000F4528" w:rsidRDefault="00C4735D" w:rsidP="00152460">
      <w:pPr>
        <w:pStyle w:val="ListParagraph"/>
        <w:numPr>
          <w:ilvl w:val="0"/>
          <w:numId w:val="63"/>
        </w:numPr>
      </w:pPr>
      <m:oMath>
        <m:f>
          <m:fPr>
            <m:type m:val="skw"/>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3</m:t>
            </m:r>
          </m:den>
        </m:f>
      </m:oMath>
      <w:r w:rsidR="000F4528">
        <w:t xml:space="preserve"> c chopped onion</w:t>
      </w:r>
    </w:p>
    <w:p w14:paraId="726B83C3" w14:textId="6D0F85F8" w:rsidR="000F4528" w:rsidRDefault="000F4528" w:rsidP="00152460">
      <w:pPr>
        <w:pStyle w:val="ListParagraph"/>
        <w:numPr>
          <w:ilvl w:val="0"/>
          <w:numId w:val="63"/>
        </w:numPr>
      </w:pPr>
      <w:r>
        <w:t>1 c cooked brown rice</w:t>
      </w:r>
    </w:p>
    <w:p w14:paraId="0793686B" w14:textId="51E21DD5" w:rsidR="000F4528" w:rsidRDefault="00C4735D" w:rsidP="00152460">
      <w:pPr>
        <w:pStyle w:val="ListParagraph"/>
        <w:numPr>
          <w:ilvl w:val="0"/>
          <w:numId w:val="63"/>
        </w:numPr>
      </w:pPr>
      <m:oMath>
        <m:f>
          <m:fPr>
            <m:type m:val="skw"/>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8</m:t>
            </m:r>
          </m:den>
        </m:f>
      </m:oMath>
      <w:r w:rsidR="000F4528">
        <w:t xml:space="preserve"> tsp salt</w:t>
      </w:r>
    </w:p>
    <w:p w14:paraId="7B4C5A3D" w14:textId="7EEC43BF" w:rsidR="000F4528" w:rsidRDefault="00C4735D" w:rsidP="00152460">
      <w:pPr>
        <w:pStyle w:val="ListParagraph"/>
        <w:numPr>
          <w:ilvl w:val="0"/>
          <w:numId w:val="63"/>
        </w:numPr>
      </w:pPr>
      <m:oMath>
        <m:f>
          <m:fPr>
            <m:type m:val="skw"/>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8</m:t>
            </m:r>
          </m:den>
        </m:f>
      </m:oMath>
      <w:r w:rsidR="000F4528">
        <w:t xml:space="preserve"> tsp black pepper</w:t>
      </w:r>
    </w:p>
    <w:p w14:paraId="6FAE3F97" w14:textId="69223CA5" w:rsidR="007949FD" w:rsidRDefault="00C4735D" w:rsidP="00152460">
      <w:pPr>
        <w:pStyle w:val="ListParagraph"/>
        <w:numPr>
          <w:ilvl w:val="0"/>
          <w:numId w:val="63"/>
        </w:numPr>
      </w:pPr>
      <m:oMath>
        <m:f>
          <m:fPr>
            <m:type m:val="skw"/>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8</m:t>
            </m:r>
          </m:den>
        </m:f>
      </m:oMath>
      <w:r w:rsidR="000F4528">
        <w:t xml:space="preserve"> tsp garlic powder</w:t>
      </w:r>
    </w:p>
    <w:p w14:paraId="617D65EC" w14:textId="77777777" w:rsidR="007949FD" w:rsidRDefault="007949FD" w:rsidP="007949FD">
      <w:pPr>
        <w:pStyle w:val="ListParagraph"/>
      </w:pPr>
    </w:p>
    <w:p w14:paraId="2A2C39D7" w14:textId="77777777" w:rsidR="007949FD" w:rsidRPr="00E92460" w:rsidRDefault="007949FD" w:rsidP="007949FD">
      <w:pPr>
        <w:rPr>
          <w:rFonts w:ascii="Times New Roman" w:hAnsi="Times New Roman" w:cs="Times New Roman"/>
          <w:b/>
          <w:bCs/>
          <w:sz w:val="24"/>
          <w:szCs w:val="24"/>
        </w:rPr>
      </w:pPr>
      <w:r w:rsidRPr="00E92460">
        <w:rPr>
          <w:rFonts w:ascii="Times New Roman" w:hAnsi="Times New Roman" w:cs="Times New Roman"/>
          <w:b/>
          <w:bCs/>
          <w:sz w:val="24"/>
          <w:szCs w:val="24"/>
        </w:rPr>
        <w:t>Directions:</w:t>
      </w:r>
    </w:p>
    <w:p w14:paraId="22BC02BA" w14:textId="5E5D9435" w:rsidR="007949FD" w:rsidRPr="007949FD" w:rsidRDefault="007949FD" w:rsidP="00D301BB">
      <w:pPr>
        <w:pStyle w:val="ListParagraph"/>
        <w:numPr>
          <w:ilvl w:val="0"/>
          <w:numId w:val="64"/>
        </w:numPr>
        <w:spacing w:line="276" w:lineRule="auto"/>
      </w:pPr>
      <w:r w:rsidRPr="007949FD">
        <w:t>Cut the tops off the peppers and remove the seeds</w:t>
      </w:r>
      <w:r w:rsidR="00D301BB">
        <w:t xml:space="preserve">. </w:t>
      </w:r>
      <w:r w:rsidRPr="007949FD">
        <w:t xml:space="preserve">Place the peppers in a large saucepan and cover with water. Bring to a simmer and cook </w:t>
      </w:r>
      <w:r w:rsidR="00E92460">
        <w:t xml:space="preserve">for </w:t>
      </w:r>
      <w:r w:rsidRPr="007949FD">
        <w:t xml:space="preserve">3 minutes, just until the peppers are slightly </w:t>
      </w:r>
      <w:r w:rsidRPr="007949FD">
        <w:lastRenderedPageBreak/>
        <w:t>soft. Drain and rinse with cool water. Set aside on paper towels to drain.</w:t>
      </w:r>
    </w:p>
    <w:p w14:paraId="21C153F1" w14:textId="77777777" w:rsidR="007949FD" w:rsidRPr="007949FD" w:rsidRDefault="007949FD" w:rsidP="00152460">
      <w:pPr>
        <w:pStyle w:val="ListParagraph"/>
        <w:numPr>
          <w:ilvl w:val="0"/>
          <w:numId w:val="64"/>
        </w:numPr>
        <w:spacing w:line="276" w:lineRule="auto"/>
      </w:pPr>
      <w:r w:rsidRPr="007949FD">
        <w:t xml:space="preserve">In a skillet, heat the ground protein and onion until cooked. Drain. </w:t>
      </w:r>
    </w:p>
    <w:p w14:paraId="10BE0B23" w14:textId="77777777" w:rsidR="007949FD" w:rsidRPr="007949FD" w:rsidRDefault="007949FD" w:rsidP="00152460">
      <w:pPr>
        <w:pStyle w:val="ListParagraph"/>
        <w:numPr>
          <w:ilvl w:val="0"/>
          <w:numId w:val="64"/>
        </w:numPr>
        <w:spacing w:line="276" w:lineRule="auto"/>
      </w:pPr>
      <w:r w:rsidRPr="007949FD">
        <w:t xml:space="preserve">Add the salt, pepper, rice, garlic powder, and half of the tomato sauce. </w:t>
      </w:r>
    </w:p>
    <w:p w14:paraId="65BDF53C" w14:textId="77777777" w:rsidR="007949FD" w:rsidRPr="007949FD" w:rsidRDefault="007949FD" w:rsidP="00152460">
      <w:pPr>
        <w:pStyle w:val="ListParagraph"/>
        <w:numPr>
          <w:ilvl w:val="0"/>
          <w:numId w:val="64"/>
        </w:numPr>
        <w:spacing w:line="276" w:lineRule="auto"/>
      </w:pPr>
      <w:r w:rsidRPr="007949FD">
        <w:t>Stir well and spoon mixture into the peppers.</w:t>
      </w:r>
    </w:p>
    <w:p w14:paraId="4375EF7D" w14:textId="77777777" w:rsidR="007949FD" w:rsidRPr="007949FD" w:rsidRDefault="007949FD" w:rsidP="00152460">
      <w:pPr>
        <w:pStyle w:val="ListParagraph"/>
        <w:numPr>
          <w:ilvl w:val="0"/>
          <w:numId w:val="64"/>
        </w:numPr>
        <w:spacing w:line="276" w:lineRule="auto"/>
      </w:pPr>
      <w:r w:rsidRPr="007949FD">
        <w:t xml:space="preserve">Top with the other half of the tomato sauce. </w:t>
      </w:r>
    </w:p>
    <w:p w14:paraId="1E716F72" w14:textId="66DAFFA9" w:rsidR="007949FD" w:rsidRDefault="007949FD" w:rsidP="00152460">
      <w:pPr>
        <w:pStyle w:val="ListParagraph"/>
        <w:numPr>
          <w:ilvl w:val="0"/>
          <w:numId w:val="64"/>
        </w:numPr>
        <w:spacing w:line="276" w:lineRule="auto"/>
      </w:pPr>
      <w:r w:rsidRPr="007949FD">
        <w:t>Bake in an ungreased dish at 350 for 25-30 minutes. Serve warm.</w:t>
      </w:r>
    </w:p>
    <w:p w14:paraId="7A8ED733" w14:textId="77777777" w:rsidR="007949FD" w:rsidRDefault="007949FD" w:rsidP="007949FD">
      <w:pPr>
        <w:pStyle w:val="ListParagraph"/>
        <w:spacing w:line="276" w:lineRule="auto"/>
        <w:ind w:left="360"/>
      </w:pPr>
    </w:p>
    <w:p w14:paraId="1460356B" w14:textId="159A988C" w:rsidR="007949FD" w:rsidRPr="005C1E3A" w:rsidRDefault="007949FD" w:rsidP="007949FD">
      <w:pPr>
        <w:pStyle w:val="ListParagraph"/>
        <w:spacing w:line="276" w:lineRule="auto"/>
        <w:ind w:left="360"/>
        <w:rPr>
          <w:sz w:val="20"/>
          <w:szCs w:val="20"/>
        </w:rPr>
      </w:pPr>
      <w:r w:rsidRPr="005C1E3A">
        <w:rPr>
          <w:sz w:val="20"/>
          <w:szCs w:val="20"/>
        </w:rPr>
        <w:t>Recipe from: Rachel Ballard</w:t>
      </w:r>
    </w:p>
    <w:p w14:paraId="4194C6D0" w14:textId="64B603A3" w:rsidR="000C2493" w:rsidRDefault="004A0CBB" w:rsidP="000C2493">
      <w:pPr>
        <w:rPr>
          <w:rFonts w:ascii="Times New Roman" w:hAnsi="Times New Roman" w:cs="Times New Roman"/>
          <w:b/>
          <w:bCs/>
          <w:sz w:val="24"/>
          <w:szCs w:val="24"/>
        </w:rPr>
      </w:pPr>
      <w:r>
        <w:rPr>
          <w:noProof/>
        </w:rPr>
        <mc:AlternateContent>
          <mc:Choice Requires="wps">
            <w:drawing>
              <wp:anchor distT="0" distB="0" distL="114300" distR="114300" simplePos="0" relativeHeight="251830272" behindDoc="0" locked="0" layoutInCell="1" allowOverlap="1" wp14:anchorId="35B65F54" wp14:editId="3576EB9B">
                <wp:simplePos x="0" y="0"/>
                <wp:positionH relativeFrom="margin">
                  <wp:align>center</wp:align>
                </wp:positionH>
                <wp:positionV relativeFrom="paragraph">
                  <wp:posOffset>259080</wp:posOffset>
                </wp:positionV>
                <wp:extent cx="1828800" cy="1828800"/>
                <wp:effectExtent l="0" t="0" r="19685" b="24765"/>
                <wp:wrapSquare wrapText="bothSides"/>
                <wp:docPr id="80" name="Text Box 8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82AFD72" w14:textId="1F20636F" w:rsidR="00C4735D" w:rsidRDefault="00C4735D" w:rsidP="004A0CBB">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Serves 2</w:t>
                            </w:r>
                          </w:p>
                          <w:p w14:paraId="4449CDC3" w14:textId="77777777" w:rsidR="00C4735D" w:rsidRPr="006D11B6" w:rsidRDefault="00C4735D" w:rsidP="004A0CBB">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5E679964" w14:textId="7A106FA9" w:rsidR="00C4735D" w:rsidRPr="006D11B6" w:rsidRDefault="00C4735D" w:rsidP="004A0CBB">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513</w:t>
                            </w:r>
                          </w:p>
                          <w:p w14:paraId="47746C37" w14:textId="51EFA8EE" w:rsidR="00C4735D" w:rsidRPr="006D11B6" w:rsidRDefault="00C4735D" w:rsidP="004A0CBB">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9 </w:t>
                            </w:r>
                            <w:r w:rsidRPr="006D11B6">
                              <w:rPr>
                                <w:rFonts w:ascii="Times New Roman" w:hAnsi="Times New Roman" w:cs="Times New Roman"/>
                                <w:sz w:val="24"/>
                                <w:szCs w:val="24"/>
                              </w:rPr>
                              <w:t>g</w:t>
                            </w:r>
                          </w:p>
                          <w:p w14:paraId="5868607B" w14:textId="4BEAB2FD" w:rsidR="00C4735D" w:rsidRPr="006D11B6" w:rsidRDefault="00C4735D" w:rsidP="004A0CBB">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w:t>
                            </w:r>
                            <w:r w:rsidRPr="006D11B6">
                              <w:rPr>
                                <w:rFonts w:ascii="Times New Roman" w:hAnsi="Times New Roman" w:cs="Times New Roman"/>
                                <w:sz w:val="24"/>
                                <w:szCs w:val="24"/>
                              </w:rPr>
                              <w:t xml:space="preserve"> g</w:t>
                            </w:r>
                          </w:p>
                          <w:p w14:paraId="374A3B1B" w14:textId="4DB849C4" w:rsidR="00C4735D" w:rsidRPr="006D11B6" w:rsidRDefault="00C4735D" w:rsidP="004A0CBB">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270</w:t>
                            </w:r>
                            <w:r w:rsidRPr="006D11B6">
                              <w:rPr>
                                <w:rFonts w:ascii="Times New Roman" w:hAnsi="Times New Roman" w:cs="Times New Roman"/>
                                <w:sz w:val="24"/>
                                <w:szCs w:val="24"/>
                              </w:rPr>
                              <w:t xml:space="preserve"> </w:t>
                            </w:r>
                          </w:p>
                          <w:p w14:paraId="35CA4E48" w14:textId="54643D3C" w:rsidR="00C4735D" w:rsidRPr="006D11B6" w:rsidRDefault="00C4735D" w:rsidP="004A0CBB">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2 </w:t>
                            </w:r>
                            <w:r w:rsidRPr="006D11B6">
                              <w:rPr>
                                <w:rFonts w:ascii="Times New Roman" w:hAnsi="Times New Roman" w:cs="Times New Roman"/>
                                <w:sz w:val="24"/>
                                <w:szCs w:val="24"/>
                              </w:rPr>
                              <w:t>g</w:t>
                            </w:r>
                          </w:p>
                          <w:p w14:paraId="2D29E0F8" w14:textId="043D4469" w:rsidR="00C4735D" w:rsidRDefault="00C4735D" w:rsidP="004A0CBB">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2 </w:t>
                            </w:r>
                            <w:r w:rsidRPr="006D11B6">
                              <w:rPr>
                                <w:rFonts w:ascii="Times New Roman" w:hAnsi="Times New Roman" w:cs="Times New Roman"/>
                                <w:sz w:val="24"/>
                                <w:szCs w:val="24"/>
                              </w:rPr>
                              <w:t>g</w:t>
                            </w:r>
                          </w:p>
                          <w:p w14:paraId="3AA86881" w14:textId="28D37D31" w:rsidR="00C4735D" w:rsidRPr="006D11B6" w:rsidRDefault="00C4735D" w:rsidP="004A0CBB">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120</w:t>
                            </w:r>
                          </w:p>
                          <w:p w14:paraId="69BDF19B" w14:textId="3C33E8D7" w:rsidR="00C4735D" w:rsidRPr="001D68A3" w:rsidRDefault="00C4735D" w:rsidP="004A0CBB">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52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5B65F54" id="Text Box 80" o:spid="_x0000_s1077" type="#_x0000_t202" style="position:absolute;margin-left:0;margin-top:20.4pt;width:2in;height:2in;z-index:251830272;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" filled="f" strokeweight=".5pt">
                <v:textbox style="mso-fit-shape-to-text:t">
                  <w:txbxContent>
                    <w:p w14:paraId="182AFD72" w14:textId="1F20636F" w:rsidR="00C4735D" w:rsidRDefault="00C4735D" w:rsidP="004A0CBB">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Serves 2</w:t>
                      </w:r>
                    </w:p>
                    <w:p w14:paraId="4449CDC3" w14:textId="77777777" w:rsidR="00C4735D" w:rsidRPr="006D11B6" w:rsidRDefault="00C4735D" w:rsidP="004A0CBB">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5E679964" w14:textId="7A106FA9" w:rsidR="00C4735D" w:rsidRPr="006D11B6" w:rsidRDefault="00C4735D" w:rsidP="004A0CBB">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513</w:t>
                      </w:r>
                    </w:p>
                    <w:p w14:paraId="47746C37" w14:textId="51EFA8EE" w:rsidR="00C4735D" w:rsidRPr="006D11B6" w:rsidRDefault="00C4735D" w:rsidP="004A0CBB">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9 </w:t>
                      </w:r>
                      <w:r w:rsidRPr="006D11B6">
                        <w:rPr>
                          <w:rFonts w:ascii="Times New Roman" w:hAnsi="Times New Roman" w:cs="Times New Roman"/>
                          <w:sz w:val="24"/>
                          <w:szCs w:val="24"/>
                        </w:rPr>
                        <w:t>g</w:t>
                      </w:r>
                    </w:p>
                    <w:p w14:paraId="5868607B" w14:textId="4BEAB2FD" w:rsidR="00C4735D" w:rsidRPr="006D11B6" w:rsidRDefault="00C4735D" w:rsidP="004A0CBB">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w:t>
                      </w:r>
                      <w:r w:rsidRPr="006D11B6">
                        <w:rPr>
                          <w:rFonts w:ascii="Times New Roman" w:hAnsi="Times New Roman" w:cs="Times New Roman"/>
                          <w:sz w:val="24"/>
                          <w:szCs w:val="24"/>
                        </w:rPr>
                        <w:t xml:space="preserve"> g</w:t>
                      </w:r>
                    </w:p>
                    <w:p w14:paraId="374A3B1B" w14:textId="4DB849C4" w:rsidR="00C4735D" w:rsidRPr="006D11B6" w:rsidRDefault="00C4735D" w:rsidP="004A0CBB">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270</w:t>
                      </w:r>
                      <w:r w:rsidRPr="006D11B6">
                        <w:rPr>
                          <w:rFonts w:ascii="Times New Roman" w:hAnsi="Times New Roman" w:cs="Times New Roman"/>
                          <w:sz w:val="24"/>
                          <w:szCs w:val="24"/>
                        </w:rPr>
                        <w:t xml:space="preserve"> </w:t>
                      </w:r>
                    </w:p>
                    <w:p w14:paraId="35CA4E48" w14:textId="54643D3C" w:rsidR="00C4735D" w:rsidRPr="006D11B6" w:rsidRDefault="00C4735D" w:rsidP="004A0CBB">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2 </w:t>
                      </w:r>
                      <w:r w:rsidRPr="006D11B6">
                        <w:rPr>
                          <w:rFonts w:ascii="Times New Roman" w:hAnsi="Times New Roman" w:cs="Times New Roman"/>
                          <w:sz w:val="24"/>
                          <w:szCs w:val="24"/>
                        </w:rPr>
                        <w:t>g</w:t>
                      </w:r>
                    </w:p>
                    <w:p w14:paraId="2D29E0F8" w14:textId="043D4469" w:rsidR="00C4735D" w:rsidRDefault="00C4735D" w:rsidP="004A0CBB">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2 </w:t>
                      </w:r>
                      <w:r w:rsidRPr="006D11B6">
                        <w:rPr>
                          <w:rFonts w:ascii="Times New Roman" w:hAnsi="Times New Roman" w:cs="Times New Roman"/>
                          <w:sz w:val="24"/>
                          <w:szCs w:val="24"/>
                        </w:rPr>
                        <w:t>g</w:t>
                      </w:r>
                    </w:p>
                    <w:p w14:paraId="3AA86881" w14:textId="28D37D31" w:rsidR="00C4735D" w:rsidRPr="006D11B6" w:rsidRDefault="00C4735D" w:rsidP="004A0CBB">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120</w:t>
                      </w:r>
                    </w:p>
                    <w:p w14:paraId="69BDF19B" w14:textId="3C33E8D7" w:rsidR="00C4735D" w:rsidRPr="001D68A3" w:rsidRDefault="00C4735D" w:rsidP="004A0CBB">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52 </w:t>
                      </w:r>
                      <w:r w:rsidRPr="006D11B6">
                        <w:rPr>
                          <w:rFonts w:ascii="Times New Roman" w:hAnsi="Times New Roman" w:cs="Times New Roman"/>
                          <w:sz w:val="24"/>
                          <w:szCs w:val="24"/>
                        </w:rPr>
                        <w:t>g</w:t>
                      </w:r>
                    </w:p>
                  </w:txbxContent>
                </v:textbox>
                <w10:wrap type="square" anchorx="margin"/>
              </v:shape>
            </w:pict>
          </mc:Fallback>
        </mc:AlternateContent>
      </w:r>
      <w:r w:rsidR="000C2493">
        <w:rPr>
          <w:rFonts w:ascii="Times New Roman" w:hAnsi="Times New Roman" w:cs="Times New Roman"/>
          <w:b/>
          <w:bCs/>
          <w:sz w:val="24"/>
          <w:szCs w:val="24"/>
        </w:rPr>
        <w:br w:type="page"/>
      </w:r>
    </w:p>
    <w:p w14:paraId="1CBD21AE" w14:textId="47295441" w:rsidR="000C2493" w:rsidRPr="004F4955" w:rsidRDefault="000C2493" w:rsidP="004F4955">
      <w:pPr>
        <w:pStyle w:val="Heading2"/>
        <w:rPr>
          <w:b/>
          <w:bCs/>
          <w:color w:val="auto"/>
          <w:sz w:val="28"/>
          <w:szCs w:val="28"/>
        </w:rPr>
      </w:pPr>
      <w:bookmarkStart w:id="50" w:name="_Cranberry_Orange_Chicken"/>
      <w:bookmarkEnd w:id="50"/>
      <w:r w:rsidRPr="004F4955">
        <w:rPr>
          <w:b/>
          <w:bCs/>
          <w:color w:val="auto"/>
          <w:sz w:val="28"/>
          <w:szCs w:val="28"/>
        </w:rPr>
        <w:lastRenderedPageBreak/>
        <w:t>Cranberry Orange Chicken</w:t>
      </w:r>
    </w:p>
    <w:p w14:paraId="2C289B39" w14:textId="77777777" w:rsidR="000937BE" w:rsidRDefault="000C2493" w:rsidP="00844659">
      <w:pPr>
        <w:rPr>
          <w:rFonts w:ascii="Times New Roman" w:hAnsi="Times New Roman" w:cs="Times New Roman"/>
          <w:b/>
          <w:bCs/>
          <w:sz w:val="24"/>
          <w:szCs w:val="24"/>
        </w:rPr>
      </w:pPr>
      <w:r w:rsidRPr="00185749">
        <w:rPr>
          <w:noProof/>
        </w:rPr>
        <w:drawing>
          <wp:inline distT="0" distB="0" distL="0" distR="0" wp14:anchorId="0E7F3A71" wp14:editId="14BFCBF1">
            <wp:extent cx="3200400" cy="2132584"/>
            <wp:effectExtent l="133350" t="114300" r="133350" b="15367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cstate="print">
                      <a:extLst>
                        <a:ext uri="{28A0092B-C50C-407E-A947-70E740481C1C}">
                          <a14:useLocalDpi xmlns:a14="http://schemas.microsoft.com/office/drawing/2010/main" val="0"/>
                        </a:ext>
                      </a:extLst>
                    </a:blip>
                    <a:stretch>
                      <a:fillRect/>
                    </a:stretch>
                  </pic:blipFill>
                  <pic:spPr bwMode="auto">
                    <a:xfrm>
                      <a:off x="0" y="0"/>
                      <a:ext cx="3200400" cy="213258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CD7914E" w14:textId="77777777" w:rsidR="000937BE" w:rsidRDefault="000937BE" w:rsidP="000937BE">
      <w:pPr>
        <w:jc w:val="center"/>
        <w:rPr>
          <w:rFonts w:ascii="Times New Roman" w:hAnsi="Times New Roman" w:cs="Times New Roman"/>
          <w:i/>
          <w:iCs/>
          <w:sz w:val="18"/>
          <w:szCs w:val="18"/>
        </w:rPr>
      </w:pPr>
      <w:r w:rsidRPr="000F4528">
        <w:rPr>
          <w:rFonts w:ascii="Times New Roman" w:hAnsi="Times New Roman" w:cs="Times New Roman"/>
          <w:i/>
          <w:iCs/>
          <w:sz w:val="18"/>
          <w:szCs w:val="18"/>
        </w:rPr>
        <w:t>Photo courtesy of Pixabay.com</w:t>
      </w:r>
    </w:p>
    <w:p w14:paraId="44F965FA" w14:textId="74851257" w:rsidR="000937BE" w:rsidRDefault="000937BE" w:rsidP="00844659">
      <w:pPr>
        <w:rPr>
          <w:rFonts w:ascii="Times New Roman" w:hAnsi="Times New Roman" w:cs="Times New Roman"/>
          <w:sz w:val="24"/>
          <w:szCs w:val="24"/>
        </w:rPr>
      </w:pPr>
      <w:r w:rsidRPr="00E92460">
        <w:rPr>
          <w:rFonts w:ascii="Times New Roman" w:hAnsi="Times New Roman" w:cs="Times New Roman"/>
          <w:b/>
          <w:bCs/>
          <w:sz w:val="24"/>
          <w:szCs w:val="24"/>
        </w:rPr>
        <w:t>Ingredients</w:t>
      </w:r>
      <w:r w:rsidRPr="000937BE">
        <w:rPr>
          <w:rFonts w:ascii="Times New Roman" w:hAnsi="Times New Roman" w:cs="Times New Roman"/>
          <w:sz w:val="24"/>
          <w:szCs w:val="24"/>
        </w:rPr>
        <w:t>:</w:t>
      </w:r>
    </w:p>
    <w:p w14:paraId="7577EF16" w14:textId="7D0E6A45" w:rsidR="000937BE" w:rsidRPr="000937BE" w:rsidRDefault="000937BE" w:rsidP="00152460">
      <w:pPr>
        <w:pStyle w:val="ListParagraph"/>
        <w:numPr>
          <w:ilvl w:val="0"/>
          <w:numId w:val="65"/>
        </w:numPr>
        <w:spacing w:line="276" w:lineRule="auto"/>
        <w:rPr>
          <w:rFonts w:cstheme="minorHAnsi"/>
        </w:rPr>
      </w:pPr>
      <w:r>
        <w:rPr>
          <w:rFonts w:cstheme="minorHAnsi"/>
        </w:rPr>
        <w:t>½ tbsp</w:t>
      </w:r>
      <w:r w:rsidRPr="000937BE">
        <w:rPr>
          <w:rFonts w:cstheme="minorHAnsi"/>
        </w:rPr>
        <w:t xml:space="preserve"> extra-virgin olive oil</w:t>
      </w:r>
    </w:p>
    <w:p w14:paraId="151C1ED3" w14:textId="603CF505" w:rsidR="000937BE" w:rsidRPr="000937BE" w:rsidRDefault="000937BE" w:rsidP="00152460">
      <w:pPr>
        <w:pStyle w:val="ListParagraph"/>
        <w:numPr>
          <w:ilvl w:val="0"/>
          <w:numId w:val="65"/>
        </w:numPr>
        <w:spacing w:line="276" w:lineRule="auto"/>
        <w:rPr>
          <w:rFonts w:cstheme="minorHAnsi"/>
        </w:rPr>
      </w:pPr>
      <w:r w:rsidRPr="000937BE">
        <w:rPr>
          <w:rFonts w:cstheme="minorHAnsi"/>
        </w:rPr>
        <w:t xml:space="preserve">2 turkey cutlets or </w:t>
      </w:r>
      <w:r w:rsidR="004A0CBB">
        <w:rPr>
          <w:rFonts w:cstheme="minorHAnsi"/>
        </w:rPr>
        <w:t>c</w:t>
      </w:r>
      <w:r w:rsidRPr="000937BE">
        <w:rPr>
          <w:rFonts w:cstheme="minorHAnsi"/>
        </w:rPr>
        <w:t xml:space="preserve">hicken </w:t>
      </w:r>
      <w:r w:rsidR="004A0CBB">
        <w:rPr>
          <w:rFonts w:cstheme="minorHAnsi"/>
        </w:rPr>
        <w:t>b</w:t>
      </w:r>
      <w:r w:rsidRPr="000937BE">
        <w:rPr>
          <w:rFonts w:cstheme="minorHAnsi"/>
        </w:rPr>
        <w:t>reasts</w:t>
      </w:r>
    </w:p>
    <w:p w14:paraId="72D733A1" w14:textId="08FC6F92" w:rsidR="000937BE" w:rsidRPr="000937BE" w:rsidRDefault="000937BE" w:rsidP="00152460">
      <w:pPr>
        <w:pStyle w:val="ListParagraph"/>
        <w:numPr>
          <w:ilvl w:val="0"/>
          <w:numId w:val="65"/>
        </w:numPr>
        <w:spacing w:line="276" w:lineRule="auto"/>
        <w:rPr>
          <w:rFonts w:cstheme="minorHAnsi"/>
        </w:rPr>
      </w:pPr>
      <w:r w:rsidRPr="000937BE">
        <w:rPr>
          <w:rFonts w:cstheme="minorHAnsi"/>
        </w:rPr>
        <w:t>3/4 c high-pulp orange juice</w:t>
      </w:r>
    </w:p>
    <w:p w14:paraId="44E4A36B" w14:textId="5A0CBD36" w:rsidR="000937BE" w:rsidRPr="000937BE" w:rsidRDefault="000937BE" w:rsidP="00152460">
      <w:pPr>
        <w:pStyle w:val="ListParagraph"/>
        <w:numPr>
          <w:ilvl w:val="0"/>
          <w:numId w:val="65"/>
        </w:numPr>
        <w:spacing w:line="276" w:lineRule="auto"/>
        <w:rPr>
          <w:rFonts w:cstheme="minorHAnsi"/>
        </w:rPr>
      </w:pPr>
      <w:r w:rsidRPr="000937BE">
        <w:rPr>
          <w:rFonts w:cstheme="minorHAnsi"/>
        </w:rPr>
        <w:t>1 ½ t</w:t>
      </w:r>
      <w:r w:rsidR="00D301BB">
        <w:rPr>
          <w:rFonts w:cstheme="minorHAnsi"/>
        </w:rPr>
        <w:t>sp</w:t>
      </w:r>
      <w:r w:rsidRPr="000937BE">
        <w:rPr>
          <w:rFonts w:cstheme="minorHAnsi"/>
        </w:rPr>
        <w:t xml:space="preserve"> Dijon mustard</w:t>
      </w:r>
    </w:p>
    <w:p w14:paraId="125E2A7F" w14:textId="126F4AAC" w:rsidR="000937BE" w:rsidRPr="000937BE" w:rsidRDefault="000937BE" w:rsidP="00152460">
      <w:pPr>
        <w:pStyle w:val="ListParagraph"/>
        <w:numPr>
          <w:ilvl w:val="0"/>
          <w:numId w:val="65"/>
        </w:numPr>
        <w:spacing w:line="276" w:lineRule="auto"/>
        <w:rPr>
          <w:rFonts w:cstheme="minorHAnsi"/>
        </w:rPr>
      </w:pPr>
      <w:r w:rsidRPr="000937BE">
        <w:rPr>
          <w:rFonts w:cstheme="minorHAnsi"/>
        </w:rPr>
        <w:t>½ t</w:t>
      </w:r>
      <w:r w:rsidR="00D301BB">
        <w:rPr>
          <w:rFonts w:cstheme="minorHAnsi"/>
        </w:rPr>
        <w:t>sp</w:t>
      </w:r>
      <w:r w:rsidRPr="000937BE">
        <w:rPr>
          <w:rFonts w:cstheme="minorHAnsi"/>
        </w:rPr>
        <w:t xml:space="preserve"> cinnamon</w:t>
      </w:r>
    </w:p>
    <w:p w14:paraId="41910FD2" w14:textId="08A30CD8" w:rsidR="000937BE" w:rsidRPr="000937BE" w:rsidRDefault="000937BE" w:rsidP="00152460">
      <w:pPr>
        <w:pStyle w:val="ListParagraph"/>
        <w:numPr>
          <w:ilvl w:val="0"/>
          <w:numId w:val="65"/>
        </w:numPr>
        <w:spacing w:line="276" w:lineRule="auto"/>
        <w:rPr>
          <w:rFonts w:cstheme="minorHAnsi"/>
        </w:rPr>
      </w:pPr>
      <w:r w:rsidRPr="000937BE">
        <w:rPr>
          <w:rFonts w:cstheme="minorHAnsi"/>
        </w:rPr>
        <w:t>¼ c dried cranberries</w:t>
      </w:r>
    </w:p>
    <w:p w14:paraId="30647D84" w14:textId="72C1B5B3" w:rsidR="008170E9" w:rsidRPr="008170E9" w:rsidRDefault="008170E9" w:rsidP="00152460">
      <w:pPr>
        <w:pStyle w:val="ListParagraph"/>
        <w:numPr>
          <w:ilvl w:val="0"/>
          <w:numId w:val="65"/>
        </w:numPr>
        <w:rPr>
          <w:b/>
          <w:bCs/>
        </w:rPr>
      </w:pPr>
      <w:r>
        <w:t>Dash of s</w:t>
      </w:r>
      <w:r w:rsidR="000937BE" w:rsidRPr="008170E9">
        <w:t xml:space="preserve">alt and pepper </w:t>
      </w:r>
    </w:p>
    <w:p w14:paraId="0C6488B2" w14:textId="77777777" w:rsidR="008170E9" w:rsidRPr="008170E9" w:rsidRDefault="008170E9" w:rsidP="008170E9">
      <w:pPr>
        <w:pStyle w:val="ListParagraph"/>
        <w:rPr>
          <w:b/>
          <w:bCs/>
        </w:rPr>
      </w:pPr>
    </w:p>
    <w:p w14:paraId="47C1D97F" w14:textId="77777777" w:rsidR="008170E9" w:rsidRPr="00E92460" w:rsidRDefault="008170E9" w:rsidP="008170E9">
      <w:pPr>
        <w:rPr>
          <w:rFonts w:ascii="Times New Roman" w:hAnsi="Times New Roman" w:cs="Times New Roman"/>
          <w:b/>
          <w:bCs/>
          <w:sz w:val="24"/>
          <w:szCs w:val="24"/>
        </w:rPr>
      </w:pPr>
      <w:r w:rsidRPr="00E92460">
        <w:rPr>
          <w:rFonts w:ascii="Times New Roman" w:hAnsi="Times New Roman" w:cs="Times New Roman"/>
          <w:b/>
          <w:bCs/>
          <w:sz w:val="24"/>
          <w:szCs w:val="24"/>
        </w:rPr>
        <w:t xml:space="preserve">Directions: </w:t>
      </w:r>
    </w:p>
    <w:p w14:paraId="67E1F7AF" w14:textId="266B449E" w:rsidR="008170E9" w:rsidRDefault="008170E9" w:rsidP="00152460">
      <w:pPr>
        <w:pStyle w:val="ListParagraph"/>
        <w:numPr>
          <w:ilvl w:val="0"/>
          <w:numId w:val="66"/>
        </w:numPr>
        <w:spacing w:line="276" w:lineRule="auto"/>
        <w:ind w:left="360"/>
      </w:pPr>
      <w:r w:rsidRPr="008170E9">
        <w:t>Heat olive oil over medium</w:t>
      </w:r>
      <w:r w:rsidR="00E92460">
        <w:t>-</w:t>
      </w:r>
      <w:r w:rsidRPr="008170E9">
        <w:t>high heat</w:t>
      </w:r>
      <w:r w:rsidR="00D301BB">
        <w:t xml:space="preserve"> and l</w:t>
      </w:r>
      <w:r w:rsidRPr="008170E9">
        <w:t>ightly season the poultry</w:t>
      </w:r>
      <w:r w:rsidR="00D301BB">
        <w:t>.</w:t>
      </w:r>
    </w:p>
    <w:p w14:paraId="272AA212" w14:textId="768E4F28" w:rsidR="008170E9" w:rsidRPr="008170E9" w:rsidRDefault="008170E9" w:rsidP="00152460">
      <w:pPr>
        <w:pStyle w:val="ListParagraph"/>
        <w:numPr>
          <w:ilvl w:val="0"/>
          <w:numId w:val="66"/>
        </w:numPr>
        <w:spacing w:line="276" w:lineRule="auto"/>
      </w:pPr>
      <w:r w:rsidRPr="008170E9">
        <w:lastRenderedPageBreak/>
        <w:t xml:space="preserve">Put poultry in </w:t>
      </w:r>
      <w:r w:rsidR="00E92460">
        <w:t xml:space="preserve">a </w:t>
      </w:r>
      <w:r w:rsidRPr="008170E9">
        <w:t>skillet and cook until golden brown on both sides, be sure it is cooked all the way through. Remove and keep warm while you make the sauce.</w:t>
      </w:r>
    </w:p>
    <w:p w14:paraId="29985991" w14:textId="39083094" w:rsidR="008170E9" w:rsidRPr="008170E9" w:rsidRDefault="008170E9" w:rsidP="00152460">
      <w:pPr>
        <w:pStyle w:val="ListParagraph"/>
        <w:numPr>
          <w:ilvl w:val="0"/>
          <w:numId w:val="66"/>
        </w:numPr>
        <w:spacing w:line="276" w:lineRule="auto"/>
      </w:pPr>
      <w:r w:rsidRPr="008170E9">
        <w:rPr>
          <w:b/>
        </w:rPr>
        <w:t>Sauce</w:t>
      </w:r>
      <w:r w:rsidRPr="008170E9">
        <w:t>: Add orange juice, mustard, cinnamon, and dried cranberries to the pan, stirring often.</w:t>
      </w:r>
    </w:p>
    <w:p w14:paraId="54B0DF06" w14:textId="1A8EC71E" w:rsidR="008170E9" w:rsidRPr="008170E9" w:rsidRDefault="008170E9" w:rsidP="00152460">
      <w:pPr>
        <w:pStyle w:val="ListParagraph"/>
        <w:numPr>
          <w:ilvl w:val="0"/>
          <w:numId w:val="66"/>
        </w:numPr>
        <w:spacing w:line="276" w:lineRule="auto"/>
      </w:pPr>
      <w:r w:rsidRPr="008170E9">
        <w:t>Bring to a boil and cook until the sauce has thickened.</w:t>
      </w:r>
    </w:p>
    <w:p w14:paraId="2068D0BC" w14:textId="10DD5918" w:rsidR="008170E9" w:rsidRPr="008170E9" w:rsidRDefault="008170E9" w:rsidP="00152460">
      <w:pPr>
        <w:pStyle w:val="ListParagraph"/>
        <w:numPr>
          <w:ilvl w:val="0"/>
          <w:numId w:val="66"/>
        </w:numPr>
        <w:spacing w:line="276" w:lineRule="auto"/>
      </w:pPr>
      <w:r w:rsidRPr="008170E9">
        <w:t>Place poultry on serving plates and top with the orange-cranberry sauce</w:t>
      </w:r>
      <w:r w:rsidR="00D301BB">
        <w:t>.</w:t>
      </w:r>
    </w:p>
    <w:p w14:paraId="701C70D2" w14:textId="7EE8B961" w:rsidR="008170E9" w:rsidRDefault="008170E9" w:rsidP="00152460">
      <w:pPr>
        <w:pStyle w:val="ListParagraph"/>
        <w:numPr>
          <w:ilvl w:val="0"/>
          <w:numId w:val="66"/>
        </w:numPr>
        <w:spacing w:line="276" w:lineRule="auto"/>
      </w:pPr>
      <w:r w:rsidRPr="008170E9">
        <w:t>Serve with whole</w:t>
      </w:r>
      <w:r w:rsidR="00E92460">
        <w:t>-</w:t>
      </w:r>
      <w:r w:rsidRPr="008170E9">
        <w:t>grain bread or rice, non-fat milk</w:t>
      </w:r>
      <w:r w:rsidR="00E92460">
        <w:t>,</w:t>
      </w:r>
      <w:r w:rsidRPr="008170E9">
        <w:t xml:space="preserve"> and a veggie or salad for a brain</w:t>
      </w:r>
      <w:r w:rsidR="00E92460">
        <w:t>-</w:t>
      </w:r>
      <w:r w:rsidRPr="008170E9">
        <w:t xml:space="preserve">boosting meal! </w:t>
      </w:r>
    </w:p>
    <w:p w14:paraId="4FAFE0C8" w14:textId="77777777" w:rsidR="008170E9" w:rsidRDefault="008170E9" w:rsidP="008170E9">
      <w:pPr>
        <w:pStyle w:val="ListParagraph"/>
        <w:spacing w:line="276" w:lineRule="auto"/>
      </w:pPr>
    </w:p>
    <w:p w14:paraId="4921ABD9" w14:textId="7FAFF04E" w:rsidR="008170E9" w:rsidRPr="005C1E3A" w:rsidRDefault="008170E9" w:rsidP="008170E9">
      <w:pPr>
        <w:spacing w:line="276" w:lineRule="auto"/>
        <w:ind w:left="360"/>
        <w:rPr>
          <w:rFonts w:ascii="Times New Roman" w:hAnsi="Times New Roman" w:cs="Times New Roman"/>
          <w:sz w:val="18"/>
          <w:szCs w:val="18"/>
        </w:rPr>
      </w:pPr>
      <w:r w:rsidRPr="005C1E3A">
        <w:rPr>
          <w:rFonts w:ascii="Times New Roman" w:hAnsi="Times New Roman" w:cs="Times New Roman"/>
          <w:sz w:val="18"/>
          <w:szCs w:val="18"/>
        </w:rPr>
        <w:t xml:space="preserve">Source: </w:t>
      </w:r>
      <w:hyperlink r:id="rId92" w:history="1">
        <w:r w:rsidRPr="005C1E3A">
          <w:rPr>
            <w:rStyle w:val="Hyperlink"/>
            <w:rFonts w:ascii="Times New Roman" w:hAnsi="Times New Roman" w:cs="Times New Roman"/>
            <w:sz w:val="18"/>
            <w:szCs w:val="18"/>
          </w:rPr>
          <w:t>https://superfoodsrx.com/recipes/cranberry-orange-turkey-recipe/</w:t>
        </w:r>
      </w:hyperlink>
      <w:r w:rsidRPr="005C1E3A">
        <w:rPr>
          <w:rFonts w:ascii="Times New Roman" w:hAnsi="Times New Roman" w:cs="Times New Roman"/>
          <w:sz w:val="18"/>
          <w:szCs w:val="18"/>
        </w:rPr>
        <w:t xml:space="preserve"> </w:t>
      </w:r>
    </w:p>
    <w:p w14:paraId="6375D7DB" w14:textId="1DC9C3DF" w:rsidR="008170E9" w:rsidRDefault="004A0CBB" w:rsidP="008170E9">
      <w:pPr>
        <w:spacing w:line="276" w:lineRule="auto"/>
        <w:ind w:left="360"/>
      </w:pPr>
      <w:r>
        <w:rPr>
          <w:noProof/>
        </w:rPr>
        <mc:AlternateContent>
          <mc:Choice Requires="wps">
            <w:drawing>
              <wp:anchor distT="0" distB="0" distL="114300" distR="114300" simplePos="0" relativeHeight="251832320" behindDoc="0" locked="0" layoutInCell="1" allowOverlap="1" wp14:anchorId="606C1089" wp14:editId="6D957986">
                <wp:simplePos x="0" y="0"/>
                <wp:positionH relativeFrom="margin">
                  <wp:align>center</wp:align>
                </wp:positionH>
                <wp:positionV relativeFrom="paragraph">
                  <wp:posOffset>235585</wp:posOffset>
                </wp:positionV>
                <wp:extent cx="1828800" cy="1828800"/>
                <wp:effectExtent l="0" t="0" r="19685" b="24765"/>
                <wp:wrapSquare wrapText="bothSides"/>
                <wp:docPr id="81" name="Text Box 8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D9099FC" w14:textId="21D4AA19" w:rsidR="00C4735D" w:rsidRDefault="00C4735D" w:rsidP="004A0CBB">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Serves 6</w:t>
                            </w:r>
                          </w:p>
                          <w:p w14:paraId="4F7011DE" w14:textId="77777777" w:rsidR="00C4735D" w:rsidRPr="006D11B6" w:rsidRDefault="00C4735D" w:rsidP="004A0CBB">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196A49C4" w14:textId="05B87472" w:rsidR="00C4735D" w:rsidRPr="006D11B6" w:rsidRDefault="00C4735D" w:rsidP="004A0CBB">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26</w:t>
                            </w:r>
                          </w:p>
                          <w:p w14:paraId="1D9CAF0F" w14:textId="42CC68DC" w:rsidR="00C4735D" w:rsidRPr="006D11B6" w:rsidRDefault="00C4735D" w:rsidP="004A0CBB">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7 </w:t>
                            </w:r>
                            <w:r w:rsidRPr="006D11B6">
                              <w:rPr>
                                <w:rFonts w:ascii="Times New Roman" w:hAnsi="Times New Roman" w:cs="Times New Roman"/>
                                <w:sz w:val="24"/>
                                <w:szCs w:val="24"/>
                              </w:rPr>
                              <w:t>g</w:t>
                            </w:r>
                          </w:p>
                          <w:p w14:paraId="1EF49789" w14:textId="7A453C21" w:rsidR="00C4735D" w:rsidRPr="006D11B6" w:rsidRDefault="00C4735D" w:rsidP="004A0CBB">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w:t>
                            </w:r>
                            <w:r w:rsidRPr="006D11B6">
                              <w:rPr>
                                <w:rFonts w:ascii="Times New Roman" w:hAnsi="Times New Roman" w:cs="Times New Roman"/>
                                <w:sz w:val="24"/>
                                <w:szCs w:val="24"/>
                              </w:rPr>
                              <w:t xml:space="preserve"> g</w:t>
                            </w:r>
                          </w:p>
                          <w:p w14:paraId="28662861" w14:textId="58942DFA" w:rsidR="00C4735D" w:rsidRPr="006D11B6" w:rsidRDefault="00C4735D" w:rsidP="004A0CBB">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60</w:t>
                            </w:r>
                            <w:r w:rsidRPr="006D11B6">
                              <w:rPr>
                                <w:rFonts w:ascii="Times New Roman" w:hAnsi="Times New Roman" w:cs="Times New Roman"/>
                                <w:sz w:val="24"/>
                                <w:szCs w:val="24"/>
                              </w:rPr>
                              <w:t xml:space="preserve"> </w:t>
                            </w:r>
                          </w:p>
                          <w:p w14:paraId="7227E142" w14:textId="459BED28" w:rsidR="00C4735D" w:rsidRPr="006D11B6" w:rsidRDefault="00C4735D" w:rsidP="004A0CBB">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 </w:t>
                            </w:r>
                            <w:r w:rsidRPr="006D11B6">
                              <w:rPr>
                                <w:rFonts w:ascii="Times New Roman" w:hAnsi="Times New Roman" w:cs="Times New Roman"/>
                                <w:sz w:val="24"/>
                                <w:szCs w:val="24"/>
                              </w:rPr>
                              <w:t>g</w:t>
                            </w:r>
                          </w:p>
                          <w:p w14:paraId="7EF9A0E0" w14:textId="5F45E582" w:rsidR="00C4735D" w:rsidRDefault="00C4735D" w:rsidP="004A0CBB">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3 </w:t>
                            </w:r>
                            <w:r w:rsidRPr="006D11B6">
                              <w:rPr>
                                <w:rFonts w:ascii="Times New Roman" w:hAnsi="Times New Roman" w:cs="Times New Roman"/>
                                <w:sz w:val="24"/>
                                <w:szCs w:val="24"/>
                              </w:rPr>
                              <w:t>g</w:t>
                            </w:r>
                          </w:p>
                          <w:p w14:paraId="499DB3FA" w14:textId="2C854D0C" w:rsidR="00C4735D" w:rsidRPr="006D11B6" w:rsidRDefault="00C4735D" w:rsidP="004A0CBB">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102</w:t>
                            </w:r>
                          </w:p>
                          <w:p w14:paraId="420E4860" w14:textId="6192D257" w:rsidR="00C4735D" w:rsidRPr="001D68A3" w:rsidRDefault="00C4735D" w:rsidP="004A0CBB">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38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06C1089" id="Text Box 81" o:spid="_x0000_s1078" type="#_x0000_t202" style="position:absolute;left:0;text-align:left;margin-left:0;margin-top:18.55pt;width:2in;height:2in;z-index:25183232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" filled="f" strokeweight=".5pt">
                <v:textbox style="mso-fit-shape-to-text:t">
                  <w:txbxContent>
                    <w:p w14:paraId="1D9099FC" w14:textId="21D4AA19" w:rsidR="00C4735D" w:rsidRDefault="00C4735D" w:rsidP="004A0CBB">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Serves 6</w:t>
                      </w:r>
                    </w:p>
                    <w:p w14:paraId="4F7011DE" w14:textId="77777777" w:rsidR="00C4735D" w:rsidRPr="006D11B6" w:rsidRDefault="00C4735D" w:rsidP="004A0CBB">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196A49C4" w14:textId="05B87472" w:rsidR="00C4735D" w:rsidRPr="006D11B6" w:rsidRDefault="00C4735D" w:rsidP="004A0CBB">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26</w:t>
                      </w:r>
                    </w:p>
                    <w:p w14:paraId="1D9CAF0F" w14:textId="42CC68DC" w:rsidR="00C4735D" w:rsidRPr="006D11B6" w:rsidRDefault="00C4735D" w:rsidP="004A0CBB">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7 </w:t>
                      </w:r>
                      <w:r w:rsidRPr="006D11B6">
                        <w:rPr>
                          <w:rFonts w:ascii="Times New Roman" w:hAnsi="Times New Roman" w:cs="Times New Roman"/>
                          <w:sz w:val="24"/>
                          <w:szCs w:val="24"/>
                        </w:rPr>
                        <w:t>g</w:t>
                      </w:r>
                    </w:p>
                    <w:p w14:paraId="1EF49789" w14:textId="7A453C21" w:rsidR="00C4735D" w:rsidRPr="006D11B6" w:rsidRDefault="00C4735D" w:rsidP="004A0CBB">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w:t>
                      </w:r>
                      <w:r w:rsidRPr="006D11B6">
                        <w:rPr>
                          <w:rFonts w:ascii="Times New Roman" w:hAnsi="Times New Roman" w:cs="Times New Roman"/>
                          <w:sz w:val="24"/>
                          <w:szCs w:val="24"/>
                        </w:rPr>
                        <w:t xml:space="preserve"> g</w:t>
                      </w:r>
                    </w:p>
                    <w:p w14:paraId="28662861" w14:textId="58942DFA" w:rsidR="00C4735D" w:rsidRPr="006D11B6" w:rsidRDefault="00C4735D" w:rsidP="004A0CBB">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60</w:t>
                      </w:r>
                      <w:r w:rsidRPr="006D11B6">
                        <w:rPr>
                          <w:rFonts w:ascii="Times New Roman" w:hAnsi="Times New Roman" w:cs="Times New Roman"/>
                          <w:sz w:val="24"/>
                          <w:szCs w:val="24"/>
                        </w:rPr>
                        <w:t xml:space="preserve"> </w:t>
                      </w:r>
                    </w:p>
                    <w:p w14:paraId="7227E142" w14:textId="459BED28" w:rsidR="00C4735D" w:rsidRPr="006D11B6" w:rsidRDefault="00C4735D" w:rsidP="004A0CBB">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 </w:t>
                      </w:r>
                      <w:r w:rsidRPr="006D11B6">
                        <w:rPr>
                          <w:rFonts w:ascii="Times New Roman" w:hAnsi="Times New Roman" w:cs="Times New Roman"/>
                          <w:sz w:val="24"/>
                          <w:szCs w:val="24"/>
                        </w:rPr>
                        <w:t>g</w:t>
                      </w:r>
                    </w:p>
                    <w:p w14:paraId="7EF9A0E0" w14:textId="5F45E582" w:rsidR="00C4735D" w:rsidRDefault="00C4735D" w:rsidP="004A0CBB">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3 </w:t>
                      </w:r>
                      <w:r w:rsidRPr="006D11B6">
                        <w:rPr>
                          <w:rFonts w:ascii="Times New Roman" w:hAnsi="Times New Roman" w:cs="Times New Roman"/>
                          <w:sz w:val="24"/>
                          <w:szCs w:val="24"/>
                        </w:rPr>
                        <w:t>g</w:t>
                      </w:r>
                    </w:p>
                    <w:p w14:paraId="499DB3FA" w14:textId="2C854D0C" w:rsidR="00C4735D" w:rsidRPr="006D11B6" w:rsidRDefault="00C4735D" w:rsidP="004A0CBB">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102</w:t>
                      </w:r>
                    </w:p>
                    <w:p w14:paraId="420E4860" w14:textId="6192D257" w:rsidR="00C4735D" w:rsidRPr="001D68A3" w:rsidRDefault="00C4735D" w:rsidP="004A0CBB">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38 </w:t>
                      </w:r>
                      <w:r w:rsidRPr="006D11B6">
                        <w:rPr>
                          <w:rFonts w:ascii="Times New Roman" w:hAnsi="Times New Roman" w:cs="Times New Roman"/>
                          <w:sz w:val="24"/>
                          <w:szCs w:val="24"/>
                        </w:rPr>
                        <w:t>g</w:t>
                      </w:r>
                    </w:p>
                  </w:txbxContent>
                </v:textbox>
                <w10:wrap type="square" anchorx="margin"/>
              </v:shape>
            </w:pict>
          </mc:Fallback>
        </mc:AlternateContent>
      </w:r>
      <w:r w:rsidR="008170E9">
        <w:br w:type="page"/>
      </w:r>
    </w:p>
    <w:p w14:paraId="64AE9E44" w14:textId="4B6963A9" w:rsidR="008170E9" w:rsidRPr="004F4955" w:rsidRDefault="008170E9" w:rsidP="004F4955">
      <w:pPr>
        <w:pStyle w:val="Heading2"/>
        <w:rPr>
          <w:b/>
          <w:bCs/>
          <w:color w:val="auto"/>
          <w:sz w:val="28"/>
          <w:szCs w:val="28"/>
        </w:rPr>
      </w:pPr>
      <w:bookmarkStart w:id="51" w:name="_Stuffed_Chicken_Breast"/>
      <w:bookmarkEnd w:id="51"/>
      <w:r w:rsidRPr="004F4955">
        <w:rPr>
          <w:b/>
          <w:bCs/>
          <w:color w:val="auto"/>
          <w:sz w:val="28"/>
          <w:szCs w:val="28"/>
        </w:rPr>
        <w:lastRenderedPageBreak/>
        <w:t>Stuffed Chicken Breast</w:t>
      </w:r>
    </w:p>
    <w:p w14:paraId="787C0403" w14:textId="77777777" w:rsidR="008170E9" w:rsidRDefault="008170E9" w:rsidP="008170E9">
      <w:pPr>
        <w:jc w:val="center"/>
        <w:rPr>
          <w:rFonts w:ascii="Times New Roman" w:hAnsi="Times New Roman" w:cs="Times New Roman"/>
          <w:b/>
          <w:bCs/>
          <w:sz w:val="24"/>
          <w:szCs w:val="24"/>
        </w:rPr>
      </w:pPr>
      <w:r>
        <w:rPr>
          <w:noProof/>
        </w:rPr>
        <w:drawing>
          <wp:inline distT="0" distB="0" distL="0" distR="0" wp14:anchorId="2ABE066E" wp14:editId="4AB1BC0C">
            <wp:extent cx="1311519" cy="2004140"/>
            <wp:effectExtent l="171450" t="152400" r="155575" b="167640"/>
            <wp:docPr id="245" name="Picture 245" descr="I could eat this stuffed chicken breast every single day right now. Itâs super tender, taste fantastic, and is a healthy meal all by itself. You donât really need any sides, except for perhaps a small sal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 could eat this stuffed chicken breast every single day right now. Itâs super tender, taste fantastic, and is a healthy meal all by itself. You donât really need any sides, except for perhaps a small salad."/>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1352745" cy="2067137"/>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8B2E3D8" w14:textId="4BB9E700" w:rsidR="008170E9" w:rsidRDefault="008170E9" w:rsidP="008170E9">
      <w:pPr>
        <w:jc w:val="center"/>
        <w:rPr>
          <w:rStyle w:val="normaltextrun"/>
          <w:rFonts w:ascii="Times New Roman" w:hAnsi="Times New Roman" w:cs="Times New Roman"/>
          <w:i/>
          <w:iCs/>
          <w:color w:val="000000"/>
          <w:sz w:val="18"/>
          <w:szCs w:val="18"/>
          <w:bdr w:val="none" w:sz="0" w:space="0" w:color="auto" w:frame="1"/>
        </w:rPr>
      </w:pPr>
      <w:r w:rsidRPr="008170E9">
        <w:rPr>
          <w:rStyle w:val="normaltextrun"/>
          <w:rFonts w:ascii="Times New Roman" w:hAnsi="Times New Roman" w:cs="Times New Roman"/>
          <w:i/>
          <w:iCs/>
          <w:color w:val="000000"/>
          <w:sz w:val="18"/>
          <w:szCs w:val="18"/>
          <w:bdr w:val="none" w:sz="0" w:space="0" w:color="auto" w:frame="1"/>
        </w:rPr>
        <w:t>Photo courtesy of Pixabay.com</w:t>
      </w:r>
    </w:p>
    <w:p w14:paraId="35DFC849" w14:textId="42BD14B6" w:rsidR="008170E9" w:rsidRPr="00E92460" w:rsidRDefault="008170E9" w:rsidP="008170E9">
      <w:pPr>
        <w:rPr>
          <w:rStyle w:val="normaltextrun"/>
          <w:rFonts w:ascii="Times New Roman" w:hAnsi="Times New Roman" w:cs="Times New Roman"/>
          <w:b/>
          <w:bCs/>
          <w:color w:val="000000"/>
          <w:sz w:val="24"/>
          <w:szCs w:val="24"/>
          <w:bdr w:val="none" w:sz="0" w:space="0" w:color="auto" w:frame="1"/>
        </w:rPr>
      </w:pPr>
      <w:r w:rsidRPr="00E92460">
        <w:rPr>
          <w:rStyle w:val="normaltextrun"/>
          <w:rFonts w:ascii="Times New Roman" w:hAnsi="Times New Roman" w:cs="Times New Roman"/>
          <w:b/>
          <w:bCs/>
          <w:color w:val="000000"/>
          <w:sz w:val="24"/>
          <w:szCs w:val="24"/>
          <w:bdr w:val="none" w:sz="0" w:space="0" w:color="auto" w:frame="1"/>
        </w:rPr>
        <w:t>Ingredients:</w:t>
      </w:r>
    </w:p>
    <w:p w14:paraId="25E72A2E" w14:textId="77777777" w:rsidR="008170E9" w:rsidRPr="008170E9" w:rsidRDefault="008170E9" w:rsidP="008170E9">
      <w:pPr>
        <w:pStyle w:val="ListParagraph"/>
        <w:numPr>
          <w:ilvl w:val="0"/>
          <w:numId w:val="6"/>
        </w:numPr>
        <w:spacing w:line="276" w:lineRule="auto"/>
        <w:rPr>
          <w:rFonts w:cstheme="minorHAnsi"/>
          <w:bCs/>
          <w:iCs/>
        </w:rPr>
      </w:pPr>
      <w:r w:rsidRPr="008170E9">
        <w:rPr>
          <w:rFonts w:cstheme="minorHAnsi"/>
          <w:bCs/>
          <w:iCs/>
        </w:rPr>
        <w:t>1 chicken breast</w:t>
      </w:r>
    </w:p>
    <w:p w14:paraId="3049EC06" w14:textId="54C20106" w:rsidR="008170E9" w:rsidRPr="008170E9" w:rsidRDefault="008170E9" w:rsidP="008170E9">
      <w:pPr>
        <w:pStyle w:val="ListParagraph"/>
        <w:numPr>
          <w:ilvl w:val="0"/>
          <w:numId w:val="6"/>
        </w:numPr>
        <w:spacing w:line="276" w:lineRule="auto"/>
        <w:rPr>
          <w:rFonts w:cstheme="minorHAnsi"/>
          <w:bCs/>
          <w:iCs/>
        </w:rPr>
      </w:pPr>
      <w:r w:rsidRPr="008170E9">
        <w:rPr>
          <w:rFonts w:cstheme="minorHAnsi"/>
          <w:bCs/>
          <w:iCs/>
        </w:rPr>
        <w:t>1 oz low-fat mozzarella</w:t>
      </w:r>
    </w:p>
    <w:p w14:paraId="1EF06D56" w14:textId="77777777" w:rsidR="008170E9" w:rsidRPr="008170E9" w:rsidRDefault="008170E9" w:rsidP="008170E9">
      <w:pPr>
        <w:pStyle w:val="ListParagraph"/>
        <w:numPr>
          <w:ilvl w:val="0"/>
          <w:numId w:val="6"/>
        </w:numPr>
        <w:spacing w:line="276" w:lineRule="auto"/>
        <w:rPr>
          <w:rFonts w:cstheme="minorHAnsi"/>
          <w:bCs/>
          <w:iCs/>
        </w:rPr>
      </w:pPr>
      <w:r w:rsidRPr="008170E9">
        <w:rPr>
          <w:rFonts w:cstheme="minorHAnsi"/>
          <w:bCs/>
          <w:iCs/>
        </w:rPr>
        <w:t>1 artichoke heart (from a can)</w:t>
      </w:r>
    </w:p>
    <w:p w14:paraId="089F36D7" w14:textId="77777777" w:rsidR="008170E9" w:rsidRPr="008170E9" w:rsidRDefault="008170E9" w:rsidP="008170E9">
      <w:pPr>
        <w:pStyle w:val="ListParagraph"/>
        <w:numPr>
          <w:ilvl w:val="0"/>
          <w:numId w:val="6"/>
        </w:numPr>
        <w:spacing w:line="276" w:lineRule="auto"/>
        <w:rPr>
          <w:rFonts w:cstheme="minorHAnsi"/>
          <w:bCs/>
          <w:iCs/>
        </w:rPr>
      </w:pPr>
      <w:r w:rsidRPr="008170E9">
        <w:rPr>
          <w:rFonts w:cstheme="minorHAnsi"/>
          <w:bCs/>
          <w:iCs/>
        </w:rPr>
        <w:t>1 tsp sundried tomato, chopped</w:t>
      </w:r>
    </w:p>
    <w:p w14:paraId="5F078B3A" w14:textId="77777777" w:rsidR="008170E9" w:rsidRPr="008170E9" w:rsidRDefault="008170E9" w:rsidP="008170E9">
      <w:pPr>
        <w:pStyle w:val="ListParagraph"/>
        <w:numPr>
          <w:ilvl w:val="0"/>
          <w:numId w:val="6"/>
        </w:numPr>
        <w:spacing w:line="276" w:lineRule="auto"/>
        <w:rPr>
          <w:rFonts w:cstheme="minorHAnsi"/>
          <w:bCs/>
          <w:iCs/>
        </w:rPr>
      </w:pPr>
      <w:r w:rsidRPr="008170E9">
        <w:rPr>
          <w:rFonts w:cstheme="minorHAnsi"/>
          <w:bCs/>
          <w:iCs/>
        </w:rPr>
        <w:t>5 large basil leaves</w:t>
      </w:r>
    </w:p>
    <w:p w14:paraId="3F7527F5" w14:textId="77777777" w:rsidR="008170E9" w:rsidRPr="008170E9" w:rsidRDefault="008170E9" w:rsidP="008170E9">
      <w:pPr>
        <w:pStyle w:val="ListParagraph"/>
        <w:numPr>
          <w:ilvl w:val="0"/>
          <w:numId w:val="6"/>
        </w:numPr>
        <w:spacing w:line="276" w:lineRule="auto"/>
        <w:rPr>
          <w:rFonts w:cstheme="minorHAnsi"/>
          <w:bCs/>
          <w:iCs/>
        </w:rPr>
      </w:pPr>
      <w:r w:rsidRPr="008170E9">
        <w:rPr>
          <w:rFonts w:cstheme="minorHAnsi"/>
          <w:bCs/>
          <w:iCs/>
        </w:rPr>
        <w:t>1 clove garlic</w:t>
      </w:r>
    </w:p>
    <w:p w14:paraId="0C8AAD76" w14:textId="77777777" w:rsidR="008170E9" w:rsidRPr="008170E9" w:rsidRDefault="008170E9" w:rsidP="008170E9">
      <w:pPr>
        <w:pStyle w:val="ListParagraph"/>
        <w:numPr>
          <w:ilvl w:val="0"/>
          <w:numId w:val="6"/>
        </w:numPr>
        <w:spacing w:line="276" w:lineRule="auto"/>
        <w:rPr>
          <w:rFonts w:cstheme="minorHAnsi"/>
          <w:bCs/>
          <w:iCs/>
        </w:rPr>
      </w:pPr>
      <w:r w:rsidRPr="008170E9">
        <w:rPr>
          <w:rFonts w:cstheme="minorHAnsi"/>
          <w:bCs/>
          <w:iCs/>
        </w:rPr>
        <w:t>¼ tsp curry powder</w:t>
      </w:r>
    </w:p>
    <w:p w14:paraId="3F2D37F9" w14:textId="77777777" w:rsidR="008170E9" w:rsidRPr="008170E9" w:rsidRDefault="008170E9" w:rsidP="008170E9">
      <w:pPr>
        <w:pStyle w:val="ListParagraph"/>
        <w:numPr>
          <w:ilvl w:val="0"/>
          <w:numId w:val="6"/>
        </w:numPr>
        <w:spacing w:line="276" w:lineRule="auto"/>
        <w:rPr>
          <w:rFonts w:cstheme="minorHAnsi"/>
          <w:bCs/>
          <w:iCs/>
        </w:rPr>
      </w:pPr>
      <w:r w:rsidRPr="008170E9">
        <w:rPr>
          <w:rFonts w:cstheme="minorHAnsi"/>
          <w:bCs/>
          <w:iCs/>
        </w:rPr>
        <w:t>¼ tsp paprika</w:t>
      </w:r>
    </w:p>
    <w:p w14:paraId="44C91676" w14:textId="77777777" w:rsidR="008170E9" w:rsidRPr="008170E9" w:rsidRDefault="008170E9" w:rsidP="008170E9">
      <w:pPr>
        <w:pStyle w:val="ListParagraph"/>
        <w:numPr>
          <w:ilvl w:val="0"/>
          <w:numId w:val="6"/>
        </w:numPr>
        <w:spacing w:line="276" w:lineRule="auto"/>
        <w:rPr>
          <w:rFonts w:cstheme="minorHAnsi"/>
          <w:bCs/>
          <w:iCs/>
        </w:rPr>
      </w:pPr>
      <w:r w:rsidRPr="008170E9">
        <w:rPr>
          <w:rFonts w:cstheme="minorHAnsi"/>
          <w:bCs/>
          <w:iCs/>
        </w:rPr>
        <w:t>Pinch of pepper</w:t>
      </w:r>
    </w:p>
    <w:p w14:paraId="716F7FE3" w14:textId="1A63EB04" w:rsidR="008170E9" w:rsidRDefault="00FF5710" w:rsidP="008170E9">
      <w:pPr>
        <w:pStyle w:val="ListParagraph"/>
        <w:numPr>
          <w:ilvl w:val="0"/>
          <w:numId w:val="6"/>
        </w:numPr>
        <w:spacing w:line="276" w:lineRule="auto"/>
        <w:rPr>
          <w:rFonts w:cstheme="minorHAnsi"/>
          <w:bCs/>
          <w:iCs/>
        </w:rPr>
      </w:pPr>
      <w:r w:rsidRPr="00FF5710">
        <w:rPr>
          <w:rFonts w:cstheme="minorHAnsi"/>
          <w:bCs/>
          <w:iCs/>
        </w:rPr>
        <w:t>4 toothpicks</w:t>
      </w:r>
    </w:p>
    <w:p w14:paraId="063BAA22" w14:textId="77777777" w:rsidR="008F3D1D" w:rsidRPr="00FF5710" w:rsidRDefault="008F3D1D" w:rsidP="008F3D1D">
      <w:pPr>
        <w:pStyle w:val="ListParagraph"/>
        <w:spacing w:line="276" w:lineRule="auto"/>
        <w:ind w:left="795"/>
        <w:rPr>
          <w:rFonts w:cstheme="minorHAnsi"/>
          <w:bCs/>
          <w:iCs/>
        </w:rPr>
      </w:pPr>
    </w:p>
    <w:p w14:paraId="6A3AF32C" w14:textId="77777777" w:rsidR="00D301BB" w:rsidRDefault="00D301BB" w:rsidP="00FF5710">
      <w:pPr>
        <w:rPr>
          <w:rFonts w:ascii="Times New Roman" w:hAnsi="Times New Roman" w:cs="Times New Roman"/>
          <w:sz w:val="24"/>
          <w:szCs w:val="24"/>
        </w:rPr>
      </w:pPr>
    </w:p>
    <w:p w14:paraId="22027E21" w14:textId="16AF9D87" w:rsidR="00FF5710" w:rsidRPr="00E92460" w:rsidRDefault="008170E9" w:rsidP="00FF5710">
      <w:pPr>
        <w:rPr>
          <w:rFonts w:ascii="Times New Roman" w:hAnsi="Times New Roman" w:cs="Times New Roman"/>
          <w:b/>
          <w:bCs/>
          <w:sz w:val="24"/>
          <w:szCs w:val="24"/>
        </w:rPr>
      </w:pPr>
      <w:r w:rsidRPr="00E92460">
        <w:rPr>
          <w:rFonts w:ascii="Times New Roman" w:hAnsi="Times New Roman" w:cs="Times New Roman"/>
          <w:b/>
          <w:bCs/>
          <w:sz w:val="24"/>
          <w:szCs w:val="24"/>
        </w:rPr>
        <w:lastRenderedPageBreak/>
        <w:t>Directions:</w:t>
      </w:r>
    </w:p>
    <w:p w14:paraId="54AD859D" w14:textId="6E747CA6" w:rsidR="00FF5710" w:rsidRPr="00FF5710" w:rsidRDefault="00FF5710" w:rsidP="00152460">
      <w:pPr>
        <w:pStyle w:val="ListParagraph"/>
        <w:numPr>
          <w:ilvl w:val="0"/>
          <w:numId w:val="67"/>
        </w:numPr>
        <w:spacing w:line="276" w:lineRule="auto"/>
        <w:rPr>
          <w:rFonts w:cstheme="minorHAnsi"/>
          <w:i/>
          <w:iCs/>
        </w:rPr>
      </w:pPr>
      <w:r w:rsidRPr="00FF5710">
        <w:rPr>
          <w:rFonts w:cstheme="minorHAnsi"/>
          <w:iCs/>
        </w:rPr>
        <w:t xml:space="preserve">Preheat the oven to 375 </w:t>
      </w:r>
      <w:r>
        <w:rPr>
          <w:iCs/>
        </w:rPr>
        <w:t>º</w:t>
      </w:r>
      <w:r w:rsidRPr="00FF5710">
        <w:rPr>
          <w:rFonts w:cstheme="minorHAnsi"/>
          <w:iCs/>
        </w:rPr>
        <w:t>F</w:t>
      </w:r>
    </w:p>
    <w:p w14:paraId="1FEBB8C5" w14:textId="77777777" w:rsidR="00FF5710" w:rsidRPr="00FF5710" w:rsidRDefault="00FF5710" w:rsidP="00152460">
      <w:pPr>
        <w:pStyle w:val="ListParagraph"/>
        <w:numPr>
          <w:ilvl w:val="0"/>
          <w:numId w:val="67"/>
        </w:numPr>
        <w:spacing w:line="276" w:lineRule="auto"/>
        <w:rPr>
          <w:rFonts w:cstheme="minorHAnsi"/>
          <w:i/>
          <w:iCs/>
        </w:rPr>
      </w:pPr>
      <w:r w:rsidRPr="00FF5710">
        <w:rPr>
          <w:rFonts w:cstheme="minorHAnsi"/>
          <w:iCs/>
        </w:rPr>
        <w:t>Butterfly the chicken breast</w:t>
      </w:r>
    </w:p>
    <w:p w14:paraId="7A08CD82" w14:textId="77777777" w:rsidR="00D301BB" w:rsidRPr="00D301BB" w:rsidRDefault="00FF5710" w:rsidP="00152460">
      <w:pPr>
        <w:pStyle w:val="ListParagraph"/>
        <w:numPr>
          <w:ilvl w:val="0"/>
          <w:numId w:val="67"/>
        </w:numPr>
        <w:spacing w:line="276" w:lineRule="auto"/>
        <w:rPr>
          <w:rFonts w:cstheme="minorHAnsi"/>
          <w:i/>
          <w:iCs/>
        </w:rPr>
      </w:pPr>
      <w:r w:rsidRPr="00FF5710">
        <w:rPr>
          <w:rFonts w:cstheme="minorHAnsi"/>
          <w:iCs/>
        </w:rPr>
        <w:t>Chop up mozzarella, artichoke, basil, tomato, and garlic</w:t>
      </w:r>
    </w:p>
    <w:p w14:paraId="311C2426" w14:textId="0C3A089B" w:rsidR="00FF5710" w:rsidRPr="00FF5710" w:rsidRDefault="00FF5710" w:rsidP="00152460">
      <w:pPr>
        <w:pStyle w:val="ListParagraph"/>
        <w:numPr>
          <w:ilvl w:val="0"/>
          <w:numId w:val="67"/>
        </w:numPr>
        <w:spacing w:line="276" w:lineRule="auto"/>
        <w:rPr>
          <w:rFonts w:cstheme="minorHAnsi"/>
          <w:i/>
          <w:iCs/>
        </w:rPr>
      </w:pPr>
      <w:r w:rsidRPr="00FF5710">
        <w:rPr>
          <w:rFonts w:cstheme="minorHAnsi"/>
          <w:iCs/>
        </w:rPr>
        <w:t>Mix and stuff into the chicken breast</w:t>
      </w:r>
    </w:p>
    <w:p w14:paraId="1FA3A3B1" w14:textId="2968CB39" w:rsidR="00FF5710" w:rsidRPr="00FF5710" w:rsidRDefault="00FF5710" w:rsidP="00152460">
      <w:pPr>
        <w:pStyle w:val="ListParagraph"/>
        <w:numPr>
          <w:ilvl w:val="0"/>
          <w:numId w:val="67"/>
        </w:numPr>
        <w:spacing w:line="276" w:lineRule="auto"/>
        <w:rPr>
          <w:rFonts w:cstheme="minorHAnsi"/>
          <w:i/>
          <w:iCs/>
        </w:rPr>
      </w:pPr>
      <w:r w:rsidRPr="00FF5710">
        <w:rPr>
          <w:rFonts w:cstheme="minorHAnsi"/>
          <w:iCs/>
        </w:rPr>
        <w:t>Use toothpicks to close the chicken breast around the stuffing</w:t>
      </w:r>
    </w:p>
    <w:p w14:paraId="63CB87A1" w14:textId="344903ED" w:rsidR="00FF5710" w:rsidRPr="00FF5710" w:rsidRDefault="00FF5710" w:rsidP="00152460">
      <w:pPr>
        <w:pStyle w:val="ListParagraph"/>
        <w:numPr>
          <w:ilvl w:val="0"/>
          <w:numId w:val="67"/>
        </w:numPr>
        <w:spacing w:line="276" w:lineRule="auto"/>
        <w:rPr>
          <w:rFonts w:cstheme="minorHAnsi"/>
          <w:i/>
          <w:iCs/>
        </w:rPr>
      </w:pPr>
      <w:r w:rsidRPr="00FF5710">
        <w:rPr>
          <w:rFonts w:cstheme="minorHAnsi"/>
          <w:iCs/>
        </w:rPr>
        <w:t>Place the chicken breast on a baking sheet and add the seasonings</w:t>
      </w:r>
    </w:p>
    <w:p w14:paraId="121F0C86" w14:textId="70287A1B" w:rsidR="00FF5710" w:rsidRPr="00FF5710" w:rsidRDefault="00FF5710" w:rsidP="00152460">
      <w:pPr>
        <w:pStyle w:val="ListParagraph"/>
        <w:numPr>
          <w:ilvl w:val="0"/>
          <w:numId w:val="67"/>
        </w:numPr>
        <w:spacing w:line="276" w:lineRule="auto"/>
        <w:rPr>
          <w:rFonts w:cstheme="minorHAnsi"/>
          <w:i/>
          <w:iCs/>
        </w:rPr>
      </w:pPr>
      <w:r w:rsidRPr="00FF5710">
        <w:rPr>
          <w:rFonts w:cstheme="minorHAnsi"/>
          <w:iCs/>
        </w:rPr>
        <w:t>Bake about 20 minutes (depending on the size of the chicken breast)</w:t>
      </w:r>
    </w:p>
    <w:p w14:paraId="7B7F306E" w14:textId="77777777" w:rsidR="00FF5710" w:rsidRPr="00FF5710" w:rsidRDefault="00FF5710" w:rsidP="00FF5710">
      <w:pPr>
        <w:pStyle w:val="ListParagraph"/>
        <w:spacing w:line="276" w:lineRule="auto"/>
        <w:ind w:left="360"/>
        <w:rPr>
          <w:rFonts w:cstheme="minorHAnsi"/>
          <w:i/>
          <w:iCs/>
        </w:rPr>
      </w:pPr>
    </w:p>
    <w:p w14:paraId="4C302CC6" w14:textId="0E4A4848" w:rsidR="00FF5710" w:rsidRPr="001D52A5" w:rsidRDefault="005C1E3A" w:rsidP="00FF5710">
      <w:pPr>
        <w:pStyle w:val="ListParagraph"/>
        <w:spacing w:line="276" w:lineRule="auto"/>
        <w:ind w:left="0"/>
        <w:rPr>
          <w:rFonts w:cstheme="minorHAnsi"/>
          <w:i/>
          <w:iCs/>
          <w:sz w:val="18"/>
          <w:szCs w:val="18"/>
        </w:rPr>
      </w:pPr>
      <w:r>
        <w:rPr>
          <w:rFonts w:cstheme="minorHAnsi"/>
          <w:sz w:val="18"/>
          <w:szCs w:val="18"/>
        </w:rPr>
        <w:t>Source:</w:t>
      </w:r>
      <w:r w:rsidR="00FF5710" w:rsidRPr="001D52A5">
        <w:rPr>
          <w:rFonts w:cstheme="minorHAnsi"/>
          <w:sz w:val="18"/>
          <w:szCs w:val="18"/>
        </w:rPr>
        <w:t xml:space="preserve"> </w:t>
      </w:r>
      <w:hyperlink r:id="rId94" w:history="1">
        <w:r w:rsidR="00FF5710" w:rsidRPr="001D52A5">
          <w:rPr>
            <w:rStyle w:val="Hyperlink"/>
            <w:sz w:val="18"/>
            <w:szCs w:val="18"/>
          </w:rPr>
          <w:t>https://diabetesstrong.com/stuffed-chicken-breast/</w:t>
        </w:r>
      </w:hyperlink>
      <w:r w:rsidR="00FF5710" w:rsidRPr="001D52A5">
        <w:rPr>
          <w:sz w:val="18"/>
          <w:szCs w:val="18"/>
        </w:rPr>
        <w:t xml:space="preserve"> </w:t>
      </w:r>
    </w:p>
    <w:p w14:paraId="7D729717" w14:textId="77777777" w:rsidR="00FF5710" w:rsidRDefault="00FF5710" w:rsidP="008170E9">
      <w:pPr>
        <w:rPr>
          <w:rFonts w:ascii="Times New Roman" w:hAnsi="Times New Roman" w:cs="Times New Roman"/>
          <w:sz w:val="24"/>
          <w:szCs w:val="24"/>
        </w:rPr>
      </w:pPr>
    </w:p>
    <w:p w14:paraId="6FAD8E41" w14:textId="3A4D879A" w:rsidR="008F3D1D" w:rsidRDefault="000478BD" w:rsidP="00FF5710">
      <w:pPr>
        <w:rPr>
          <w:rFonts w:cstheme="minorHAnsi"/>
          <w:b/>
          <w:sz w:val="36"/>
          <w:szCs w:val="36"/>
          <w:u w:val="single"/>
        </w:rPr>
      </w:pPr>
      <w:r>
        <w:rPr>
          <w:noProof/>
        </w:rPr>
        <mc:AlternateContent>
          <mc:Choice Requires="wps">
            <w:drawing>
              <wp:anchor distT="0" distB="0" distL="114300" distR="114300" simplePos="0" relativeHeight="251834368" behindDoc="0" locked="0" layoutInCell="1" allowOverlap="1" wp14:anchorId="01E4AD09" wp14:editId="70A58DBF">
                <wp:simplePos x="0" y="0"/>
                <wp:positionH relativeFrom="margin">
                  <wp:align>center</wp:align>
                </wp:positionH>
                <wp:positionV relativeFrom="paragraph">
                  <wp:posOffset>45085</wp:posOffset>
                </wp:positionV>
                <wp:extent cx="1828800" cy="1828800"/>
                <wp:effectExtent l="0" t="0" r="19685" b="24765"/>
                <wp:wrapSquare wrapText="bothSides"/>
                <wp:docPr id="83" name="Text Box 8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0374F04" w14:textId="08346EC7" w:rsidR="00C4735D" w:rsidRDefault="00C4735D" w:rsidP="008F3D1D">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Recipe makes</w:t>
                            </w:r>
                          </w:p>
                          <w:p w14:paraId="14DF52F4" w14:textId="77777777" w:rsidR="00C4735D" w:rsidRPr="006D11B6" w:rsidRDefault="00C4735D" w:rsidP="008F3D1D">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567E0FEA" w14:textId="389B1371" w:rsidR="00C4735D" w:rsidRPr="006D11B6" w:rsidRDefault="00C4735D" w:rsidP="008F3D1D">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20</w:t>
                            </w:r>
                          </w:p>
                          <w:p w14:paraId="3D356378" w14:textId="13587E19" w:rsidR="00C4735D" w:rsidRPr="006D11B6" w:rsidRDefault="00C4735D" w:rsidP="008F3D1D">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1 </w:t>
                            </w:r>
                            <w:r w:rsidRPr="006D11B6">
                              <w:rPr>
                                <w:rFonts w:ascii="Times New Roman" w:hAnsi="Times New Roman" w:cs="Times New Roman"/>
                                <w:sz w:val="24"/>
                                <w:szCs w:val="24"/>
                              </w:rPr>
                              <w:t>g</w:t>
                            </w:r>
                          </w:p>
                          <w:p w14:paraId="4435B5CE" w14:textId="3F615088" w:rsidR="00C4735D" w:rsidRPr="006D11B6" w:rsidRDefault="00C4735D" w:rsidP="008F3D1D">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5</w:t>
                            </w:r>
                            <w:r w:rsidRPr="006D11B6">
                              <w:rPr>
                                <w:rFonts w:ascii="Times New Roman" w:hAnsi="Times New Roman" w:cs="Times New Roman"/>
                                <w:sz w:val="24"/>
                                <w:szCs w:val="24"/>
                              </w:rPr>
                              <w:t xml:space="preserve"> g</w:t>
                            </w:r>
                          </w:p>
                          <w:p w14:paraId="5B8C770D" w14:textId="7EE14F75" w:rsidR="00C4735D" w:rsidRPr="006D11B6" w:rsidRDefault="00C4735D" w:rsidP="008F3D1D">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417</w:t>
                            </w:r>
                            <w:r w:rsidRPr="006D11B6">
                              <w:rPr>
                                <w:rFonts w:ascii="Times New Roman" w:hAnsi="Times New Roman" w:cs="Times New Roman"/>
                                <w:sz w:val="24"/>
                                <w:szCs w:val="24"/>
                              </w:rPr>
                              <w:t xml:space="preserve"> </w:t>
                            </w:r>
                          </w:p>
                          <w:p w14:paraId="36C0180C" w14:textId="61B282A4" w:rsidR="00C4735D" w:rsidRPr="006D11B6" w:rsidRDefault="00C4735D" w:rsidP="008F3D1D">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3 </w:t>
                            </w:r>
                            <w:r w:rsidRPr="006D11B6">
                              <w:rPr>
                                <w:rFonts w:ascii="Times New Roman" w:hAnsi="Times New Roman" w:cs="Times New Roman"/>
                                <w:sz w:val="24"/>
                                <w:szCs w:val="24"/>
                              </w:rPr>
                              <w:t>g</w:t>
                            </w:r>
                          </w:p>
                          <w:p w14:paraId="02675489" w14:textId="06108280" w:rsidR="00C4735D" w:rsidRDefault="00C4735D" w:rsidP="008F3D1D">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 </w:t>
                            </w:r>
                            <w:r w:rsidRPr="006D11B6">
                              <w:rPr>
                                <w:rFonts w:ascii="Times New Roman" w:hAnsi="Times New Roman" w:cs="Times New Roman"/>
                                <w:sz w:val="24"/>
                                <w:szCs w:val="24"/>
                              </w:rPr>
                              <w:t>g</w:t>
                            </w:r>
                          </w:p>
                          <w:p w14:paraId="5122CCE2" w14:textId="3CB2BB8E" w:rsidR="00C4735D" w:rsidRPr="006D11B6" w:rsidRDefault="00C4735D" w:rsidP="008F3D1D">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122</w:t>
                            </w:r>
                          </w:p>
                          <w:p w14:paraId="3F1ACE06" w14:textId="72ED2AFC" w:rsidR="00C4735D" w:rsidRPr="001D68A3" w:rsidRDefault="00C4735D" w:rsidP="008F3D1D">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45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1E4AD09" id="Text Box 83" o:spid="_x0000_s1079" type="#_x0000_t202" style="position:absolute;margin-left:0;margin-top:3.55pt;width:2in;height:2in;z-index:251834368;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" filled="f" strokeweight=".5pt">
                <v:textbox style="mso-fit-shape-to-text:t">
                  <w:txbxContent>
                    <w:p w14:paraId="70374F04" w14:textId="08346EC7" w:rsidR="00C4735D" w:rsidRDefault="00C4735D" w:rsidP="008F3D1D">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Recipe makes</w:t>
                      </w:r>
                    </w:p>
                    <w:p w14:paraId="14DF52F4" w14:textId="77777777" w:rsidR="00C4735D" w:rsidRPr="006D11B6" w:rsidRDefault="00C4735D" w:rsidP="008F3D1D">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567E0FEA" w14:textId="389B1371" w:rsidR="00C4735D" w:rsidRPr="006D11B6" w:rsidRDefault="00C4735D" w:rsidP="008F3D1D">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20</w:t>
                      </w:r>
                    </w:p>
                    <w:p w14:paraId="3D356378" w14:textId="13587E19" w:rsidR="00C4735D" w:rsidRPr="006D11B6" w:rsidRDefault="00C4735D" w:rsidP="008F3D1D">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1 </w:t>
                      </w:r>
                      <w:r w:rsidRPr="006D11B6">
                        <w:rPr>
                          <w:rFonts w:ascii="Times New Roman" w:hAnsi="Times New Roman" w:cs="Times New Roman"/>
                          <w:sz w:val="24"/>
                          <w:szCs w:val="24"/>
                        </w:rPr>
                        <w:t>g</w:t>
                      </w:r>
                    </w:p>
                    <w:p w14:paraId="4435B5CE" w14:textId="3F615088" w:rsidR="00C4735D" w:rsidRPr="006D11B6" w:rsidRDefault="00C4735D" w:rsidP="008F3D1D">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5</w:t>
                      </w:r>
                      <w:r w:rsidRPr="006D11B6">
                        <w:rPr>
                          <w:rFonts w:ascii="Times New Roman" w:hAnsi="Times New Roman" w:cs="Times New Roman"/>
                          <w:sz w:val="24"/>
                          <w:szCs w:val="24"/>
                        </w:rPr>
                        <w:t xml:space="preserve"> g</w:t>
                      </w:r>
                    </w:p>
                    <w:p w14:paraId="5B8C770D" w14:textId="7EE14F75" w:rsidR="00C4735D" w:rsidRPr="006D11B6" w:rsidRDefault="00C4735D" w:rsidP="008F3D1D">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417</w:t>
                      </w:r>
                      <w:r w:rsidRPr="006D11B6">
                        <w:rPr>
                          <w:rFonts w:ascii="Times New Roman" w:hAnsi="Times New Roman" w:cs="Times New Roman"/>
                          <w:sz w:val="24"/>
                          <w:szCs w:val="24"/>
                        </w:rPr>
                        <w:t xml:space="preserve"> </w:t>
                      </w:r>
                    </w:p>
                    <w:p w14:paraId="36C0180C" w14:textId="61B282A4" w:rsidR="00C4735D" w:rsidRPr="006D11B6" w:rsidRDefault="00C4735D" w:rsidP="008F3D1D">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3 </w:t>
                      </w:r>
                      <w:r w:rsidRPr="006D11B6">
                        <w:rPr>
                          <w:rFonts w:ascii="Times New Roman" w:hAnsi="Times New Roman" w:cs="Times New Roman"/>
                          <w:sz w:val="24"/>
                          <w:szCs w:val="24"/>
                        </w:rPr>
                        <w:t>g</w:t>
                      </w:r>
                    </w:p>
                    <w:p w14:paraId="02675489" w14:textId="06108280" w:rsidR="00C4735D" w:rsidRDefault="00C4735D" w:rsidP="008F3D1D">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 </w:t>
                      </w:r>
                      <w:r w:rsidRPr="006D11B6">
                        <w:rPr>
                          <w:rFonts w:ascii="Times New Roman" w:hAnsi="Times New Roman" w:cs="Times New Roman"/>
                          <w:sz w:val="24"/>
                          <w:szCs w:val="24"/>
                        </w:rPr>
                        <w:t>g</w:t>
                      </w:r>
                    </w:p>
                    <w:p w14:paraId="5122CCE2" w14:textId="3CB2BB8E" w:rsidR="00C4735D" w:rsidRPr="006D11B6" w:rsidRDefault="00C4735D" w:rsidP="008F3D1D">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122</w:t>
                      </w:r>
                    </w:p>
                    <w:p w14:paraId="3F1ACE06" w14:textId="72ED2AFC" w:rsidR="00C4735D" w:rsidRPr="001D68A3" w:rsidRDefault="00C4735D" w:rsidP="008F3D1D">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45 </w:t>
                      </w:r>
                      <w:r w:rsidRPr="006D11B6">
                        <w:rPr>
                          <w:rFonts w:ascii="Times New Roman" w:hAnsi="Times New Roman" w:cs="Times New Roman"/>
                          <w:sz w:val="24"/>
                          <w:szCs w:val="24"/>
                        </w:rPr>
                        <w:t>g</w:t>
                      </w:r>
                    </w:p>
                  </w:txbxContent>
                </v:textbox>
                <w10:wrap type="square" anchorx="margin"/>
              </v:shape>
            </w:pict>
          </mc:Fallback>
        </mc:AlternateContent>
      </w:r>
    </w:p>
    <w:p w14:paraId="05E81F7C" w14:textId="77777777" w:rsidR="000478BD" w:rsidRDefault="000478BD" w:rsidP="00FF5710">
      <w:pPr>
        <w:rPr>
          <w:rFonts w:ascii="Times New Roman" w:hAnsi="Times New Roman" w:cs="Times New Roman"/>
          <w:bCs/>
          <w:sz w:val="24"/>
          <w:szCs w:val="24"/>
        </w:rPr>
      </w:pPr>
    </w:p>
    <w:p w14:paraId="3CECC9E1" w14:textId="77777777" w:rsidR="000478BD" w:rsidRDefault="000478BD" w:rsidP="00FF5710">
      <w:pPr>
        <w:rPr>
          <w:rFonts w:ascii="Times New Roman" w:hAnsi="Times New Roman" w:cs="Times New Roman"/>
          <w:bCs/>
          <w:sz w:val="24"/>
          <w:szCs w:val="24"/>
        </w:rPr>
      </w:pPr>
    </w:p>
    <w:p w14:paraId="006FAE20" w14:textId="77777777" w:rsidR="000478BD" w:rsidRDefault="000478BD" w:rsidP="00FF5710">
      <w:pPr>
        <w:rPr>
          <w:rFonts w:ascii="Times New Roman" w:hAnsi="Times New Roman" w:cs="Times New Roman"/>
          <w:bCs/>
          <w:sz w:val="24"/>
          <w:szCs w:val="24"/>
        </w:rPr>
      </w:pPr>
    </w:p>
    <w:p w14:paraId="25886256" w14:textId="77777777" w:rsidR="000478BD" w:rsidRDefault="000478BD" w:rsidP="00FF5710">
      <w:pPr>
        <w:rPr>
          <w:rFonts w:ascii="Times New Roman" w:hAnsi="Times New Roman" w:cs="Times New Roman"/>
          <w:bCs/>
          <w:sz w:val="24"/>
          <w:szCs w:val="24"/>
        </w:rPr>
      </w:pPr>
    </w:p>
    <w:p w14:paraId="0A99214E" w14:textId="77777777" w:rsidR="000478BD" w:rsidRDefault="000478BD" w:rsidP="00FF5710">
      <w:pPr>
        <w:rPr>
          <w:rFonts w:ascii="Times New Roman" w:hAnsi="Times New Roman" w:cs="Times New Roman"/>
          <w:bCs/>
          <w:sz w:val="24"/>
          <w:szCs w:val="24"/>
        </w:rPr>
      </w:pPr>
    </w:p>
    <w:p w14:paraId="01E5631E" w14:textId="77777777" w:rsidR="000478BD" w:rsidRDefault="000478BD" w:rsidP="00FF5710">
      <w:pPr>
        <w:rPr>
          <w:rFonts w:ascii="Times New Roman" w:hAnsi="Times New Roman" w:cs="Times New Roman"/>
          <w:bCs/>
          <w:sz w:val="24"/>
          <w:szCs w:val="24"/>
        </w:rPr>
      </w:pPr>
    </w:p>
    <w:p w14:paraId="60602DBB" w14:textId="63FD279B" w:rsidR="000478BD" w:rsidRPr="000478BD" w:rsidRDefault="000478BD" w:rsidP="000478BD">
      <w:pPr>
        <w:jc w:val="center"/>
        <w:rPr>
          <w:rFonts w:ascii="Times New Roman" w:hAnsi="Times New Roman" w:cs="Times New Roman"/>
          <w:bCs/>
          <w:i/>
          <w:iCs/>
          <w:sz w:val="24"/>
          <w:szCs w:val="24"/>
          <w:u w:val="single"/>
        </w:rPr>
      </w:pPr>
      <w:r w:rsidRPr="000478BD">
        <w:rPr>
          <w:rFonts w:ascii="Times New Roman" w:hAnsi="Times New Roman" w:cs="Times New Roman"/>
          <w:bCs/>
          <w:i/>
          <w:iCs/>
          <w:sz w:val="24"/>
          <w:szCs w:val="24"/>
          <w:u w:val="single"/>
        </w:rPr>
        <w:t>Daily vitamin intake:</w:t>
      </w:r>
    </w:p>
    <w:p w14:paraId="0FF0FB78" w14:textId="6BCD1C72" w:rsidR="00FF5710" w:rsidRPr="000478BD" w:rsidRDefault="00FF5710" w:rsidP="000478BD">
      <w:pPr>
        <w:jc w:val="center"/>
        <w:rPr>
          <w:rFonts w:ascii="Times New Roman" w:hAnsi="Times New Roman" w:cs="Times New Roman"/>
          <w:bCs/>
          <w:i/>
          <w:iCs/>
          <w:sz w:val="24"/>
          <w:szCs w:val="24"/>
        </w:rPr>
      </w:pPr>
      <w:r w:rsidRPr="000478BD">
        <w:rPr>
          <w:rFonts w:ascii="Times New Roman" w:hAnsi="Times New Roman" w:cs="Times New Roman"/>
          <w:bCs/>
          <w:i/>
          <w:iCs/>
          <w:sz w:val="24"/>
          <w:szCs w:val="24"/>
        </w:rPr>
        <w:t>Vit A: 18%, Vit C: 11%, Calcium: 15%, Iron: 17%</w:t>
      </w:r>
    </w:p>
    <w:p w14:paraId="2E12D9A4" w14:textId="1078A678" w:rsidR="008170E9" w:rsidRPr="004F4955" w:rsidRDefault="00FF5710" w:rsidP="004F4955">
      <w:pPr>
        <w:pStyle w:val="Heading2"/>
        <w:rPr>
          <w:b/>
          <w:bCs/>
          <w:sz w:val="28"/>
          <w:szCs w:val="28"/>
        </w:rPr>
      </w:pPr>
      <w:bookmarkStart w:id="52" w:name="_Breaded_Chicken_Breast"/>
      <w:bookmarkEnd w:id="52"/>
      <w:r>
        <w:br w:type="page"/>
      </w:r>
      <w:r w:rsidRPr="004F4955">
        <w:rPr>
          <w:b/>
          <w:bCs/>
          <w:color w:val="auto"/>
          <w:sz w:val="28"/>
          <w:szCs w:val="28"/>
        </w:rPr>
        <w:lastRenderedPageBreak/>
        <w:t>Breaded Chicken Breast</w:t>
      </w:r>
    </w:p>
    <w:p w14:paraId="2B3E80FD" w14:textId="720958F5" w:rsidR="00D64F4F" w:rsidRDefault="00D64F4F" w:rsidP="008170E9">
      <w:pPr>
        <w:rPr>
          <w:rFonts w:ascii="Times New Roman" w:hAnsi="Times New Roman" w:cs="Times New Roman"/>
          <w:b/>
          <w:bCs/>
          <w:sz w:val="24"/>
          <w:szCs w:val="24"/>
        </w:rPr>
      </w:pPr>
      <w:r>
        <w:rPr>
          <w:noProof/>
        </w:rPr>
        <w:drawing>
          <wp:inline distT="0" distB="0" distL="0" distR="0" wp14:anchorId="19EA75F5" wp14:editId="00A26BAC">
            <wp:extent cx="2643554" cy="1761320"/>
            <wp:effectExtent l="0" t="0" r="4445"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648556" cy="1764653"/>
                    </a:xfrm>
                    <a:prstGeom prst="rect">
                      <a:avLst/>
                    </a:prstGeom>
                    <a:noFill/>
                    <a:ln>
                      <a:noFill/>
                    </a:ln>
                  </pic:spPr>
                </pic:pic>
              </a:graphicData>
            </a:graphic>
          </wp:inline>
        </w:drawing>
      </w:r>
    </w:p>
    <w:p w14:paraId="6BA6A70A" w14:textId="03A7D629" w:rsidR="00D64F4F" w:rsidRPr="00D64F4F" w:rsidRDefault="00D64F4F" w:rsidP="00D64F4F">
      <w:pPr>
        <w:jc w:val="center"/>
        <w:rPr>
          <w:rFonts w:ascii="Times New Roman" w:hAnsi="Times New Roman" w:cs="Times New Roman"/>
          <w:i/>
          <w:iCs/>
          <w:sz w:val="18"/>
          <w:szCs w:val="18"/>
        </w:rPr>
      </w:pPr>
      <w:r w:rsidRPr="00D64F4F">
        <w:rPr>
          <w:rFonts w:ascii="Times New Roman" w:hAnsi="Times New Roman" w:cs="Times New Roman"/>
          <w:i/>
          <w:iCs/>
          <w:sz w:val="18"/>
          <w:szCs w:val="18"/>
        </w:rPr>
        <w:t>Photo courtesy from Pixabay.com</w:t>
      </w:r>
    </w:p>
    <w:p w14:paraId="28A70314" w14:textId="1B30DD59" w:rsidR="00FF5710" w:rsidRPr="00E92460" w:rsidRDefault="00FF5710" w:rsidP="008170E9">
      <w:pPr>
        <w:rPr>
          <w:rFonts w:ascii="Times New Roman" w:hAnsi="Times New Roman" w:cs="Times New Roman"/>
          <w:b/>
          <w:bCs/>
          <w:sz w:val="24"/>
          <w:szCs w:val="24"/>
        </w:rPr>
      </w:pPr>
      <w:r w:rsidRPr="00E92460">
        <w:rPr>
          <w:rFonts w:ascii="Times New Roman" w:hAnsi="Times New Roman" w:cs="Times New Roman"/>
          <w:b/>
          <w:bCs/>
          <w:sz w:val="24"/>
          <w:szCs w:val="24"/>
        </w:rPr>
        <w:t>Ingredients:</w:t>
      </w:r>
    </w:p>
    <w:p w14:paraId="3CA8549B" w14:textId="4FD812C5" w:rsidR="00FF5710" w:rsidRDefault="00FF5710" w:rsidP="00152460">
      <w:pPr>
        <w:pStyle w:val="ListParagraph"/>
        <w:numPr>
          <w:ilvl w:val="0"/>
          <w:numId w:val="68"/>
        </w:numPr>
      </w:pPr>
      <w:r>
        <w:t>¾ c oats (quick, old fashioned, or uncooked)</w:t>
      </w:r>
    </w:p>
    <w:p w14:paraId="246E41F8" w14:textId="100EF023" w:rsidR="00FF5710" w:rsidRDefault="00FF5710" w:rsidP="00152460">
      <w:pPr>
        <w:pStyle w:val="ListParagraph"/>
        <w:numPr>
          <w:ilvl w:val="0"/>
          <w:numId w:val="68"/>
        </w:numPr>
      </w:pPr>
      <w:r>
        <w:t>¼ c grated parmesan cheese</w:t>
      </w:r>
    </w:p>
    <w:p w14:paraId="281F1F32" w14:textId="316C2C44" w:rsidR="00FF5710" w:rsidRDefault="00FF5710" w:rsidP="00152460">
      <w:pPr>
        <w:pStyle w:val="ListParagraph"/>
        <w:numPr>
          <w:ilvl w:val="0"/>
          <w:numId w:val="68"/>
        </w:numPr>
      </w:pPr>
      <w:r>
        <w:t xml:space="preserve">½ tsp ground cumin </w:t>
      </w:r>
    </w:p>
    <w:p w14:paraId="1DEAE8DF" w14:textId="29F50832" w:rsidR="00FF5710" w:rsidRDefault="00FF5710" w:rsidP="00152460">
      <w:pPr>
        <w:pStyle w:val="ListParagraph"/>
        <w:numPr>
          <w:ilvl w:val="0"/>
          <w:numId w:val="68"/>
        </w:numPr>
      </w:pPr>
      <w:r>
        <w:t>4 boneless, skinless chicken breast halves</w:t>
      </w:r>
    </w:p>
    <w:p w14:paraId="38483956" w14:textId="46366A1F" w:rsidR="00FF5710" w:rsidRDefault="00FF5710" w:rsidP="00152460">
      <w:pPr>
        <w:pStyle w:val="ListParagraph"/>
        <w:numPr>
          <w:ilvl w:val="0"/>
          <w:numId w:val="68"/>
        </w:numPr>
      </w:pPr>
      <w:r>
        <w:t>2 tbsp Dijon mustard</w:t>
      </w:r>
    </w:p>
    <w:p w14:paraId="0375C3C0" w14:textId="77777777" w:rsidR="00E92460" w:rsidRDefault="00E92460" w:rsidP="00FF5710">
      <w:pPr>
        <w:rPr>
          <w:rFonts w:ascii="Times New Roman" w:hAnsi="Times New Roman" w:cs="Times New Roman"/>
          <w:b/>
          <w:bCs/>
          <w:sz w:val="24"/>
          <w:szCs w:val="24"/>
        </w:rPr>
      </w:pPr>
    </w:p>
    <w:p w14:paraId="309211A9" w14:textId="411CA86A" w:rsidR="00FF5710" w:rsidRPr="00E92460" w:rsidRDefault="00FF5710" w:rsidP="00FF5710">
      <w:pPr>
        <w:rPr>
          <w:rFonts w:ascii="Times New Roman" w:hAnsi="Times New Roman" w:cs="Times New Roman"/>
          <w:b/>
          <w:bCs/>
          <w:sz w:val="24"/>
          <w:szCs w:val="24"/>
        </w:rPr>
      </w:pPr>
      <w:r w:rsidRPr="00E92460">
        <w:rPr>
          <w:rFonts w:ascii="Times New Roman" w:hAnsi="Times New Roman" w:cs="Times New Roman"/>
          <w:b/>
          <w:bCs/>
          <w:sz w:val="24"/>
          <w:szCs w:val="24"/>
        </w:rPr>
        <w:t>Directions:</w:t>
      </w:r>
    </w:p>
    <w:p w14:paraId="7167E15A" w14:textId="6762F5BD" w:rsidR="00FF5710" w:rsidRPr="00FF5710" w:rsidRDefault="00FF5710" w:rsidP="00152460">
      <w:pPr>
        <w:pStyle w:val="ListParagraph"/>
        <w:numPr>
          <w:ilvl w:val="0"/>
          <w:numId w:val="69"/>
        </w:numPr>
        <w:spacing w:line="276" w:lineRule="auto"/>
        <w:rPr>
          <w:rFonts w:cstheme="minorHAnsi"/>
          <w:i/>
          <w:iCs/>
        </w:rPr>
      </w:pPr>
      <w:r>
        <w:t>Heat oven to 450</w:t>
      </w:r>
      <w:r w:rsidRPr="00FF5710">
        <w:rPr>
          <w:iCs/>
        </w:rPr>
        <w:t xml:space="preserve"> º</w:t>
      </w:r>
      <w:r w:rsidRPr="00FF5710">
        <w:rPr>
          <w:rFonts w:cstheme="minorHAnsi"/>
          <w:iCs/>
        </w:rPr>
        <w:t>F</w:t>
      </w:r>
    </w:p>
    <w:p w14:paraId="5E1AFD2B" w14:textId="57E35D0A" w:rsidR="00FF5710" w:rsidRPr="00FF5710" w:rsidRDefault="00FF5710" w:rsidP="00152460">
      <w:pPr>
        <w:pStyle w:val="ListParagraph"/>
        <w:numPr>
          <w:ilvl w:val="0"/>
          <w:numId w:val="69"/>
        </w:numPr>
        <w:spacing w:line="276" w:lineRule="auto"/>
        <w:rPr>
          <w:rFonts w:cstheme="minorHAnsi"/>
          <w:i/>
          <w:iCs/>
        </w:rPr>
      </w:pPr>
      <w:r>
        <w:rPr>
          <w:rFonts w:cstheme="minorHAnsi"/>
          <w:iCs/>
        </w:rPr>
        <w:t>Place oats, cheese</w:t>
      </w:r>
      <w:r w:rsidR="00E92460">
        <w:rPr>
          <w:rFonts w:cstheme="minorHAnsi"/>
          <w:iCs/>
        </w:rPr>
        <w:t>,</w:t>
      </w:r>
      <w:r>
        <w:rPr>
          <w:rFonts w:cstheme="minorHAnsi"/>
          <w:iCs/>
        </w:rPr>
        <w:t xml:space="preserve"> and cumin in blender or food processor for about 1 minute and set aside</w:t>
      </w:r>
    </w:p>
    <w:p w14:paraId="33ED7D34" w14:textId="20865953" w:rsidR="00FF5710" w:rsidRPr="00FF5710" w:rsidRDefault="00FF5710" w:rsidP="00152460">
      <w:pPr>
        <w:pStyle w:val="ListParagraph"/>
        <w:numPr>
          <w:ilvl w:val="0"/>
          <w:numId w:val="69"/>
        </w:numPr>
        <w:spacing w:line="276" w:lineRule="auto"/>
        <w:rPr>
          <w:rFonts w:cstheme="minorHAnsi"/>
          <w:i/>
          <w:iCs/>
        </w:rPr>
      </w:pPr>
      <w:r>
        <w:rPr>
          <w:rFonts w:cstheme="minorHAnsi"/>
          <w:iCs/>
        </w:rPr>
        <w:t>Pound each of the chicken breasts between sheets of waxed paper to about ¼ in thickness</w:t>
      </w:r>
    </w:p>
    <w:p w14:paraId="5D1D843E" w14:textId="48751CA1" w:rsidR="00FF5710" w:rsidRPr="00FF5710" w:rsidRDefault="00FF5710" w:rsidP="00152460">
      <w:pPr>
        <w:pStyle w:val="ListParagraph"/>
        <w:numPr>
          <w:ilvl w:val="0"/>
          <w:numId w:val="69"/>
        </w:numPr>
        <w:spacing w:line="276" w:lineRule="auto"/>
        <w:rPr>
          <w:rFonts w:cstheme="minorHAnsi"/>
          <w:i/>
          <w:iCs/>
        </w:rPr>
      </w:pPr>
      <w:r>
        <w:rPr>
          <w:rFonts w:cstheme="minorHAnsi"/>
          <w:iCs/>
        </w:rPr>
        <w:lastRenderedPageBreak/>
        <w:t>Spread mustard thinly over both sides of chicken and evenly coat with oat mixture</w:t>
      </w:r>
    </w:p>
    <w:p w14:paraId="73CD409E" w14:textId="5FC5E61A" w:rsidR="00FF5710" w:rsidRPr="00FF5710" w:rsidRDefault="00FF5710" w:rsidP="00152460">
      <w:pPr>
        <w:pStyle w:val="ListParagraph"/>
        <w:numPr>
          <w:ilvl w:val="0"/>
          <w:numId w:val="69"/>
        </w:numPr>
        <w:spacing w:line="276" w:lineRule="auto"/>
        <w:rPr>
          <w:rFonts w:cstheme="minorHAnsi"/>
          <w:i/>
          <w:iCs/>
        </w:rPr>
      </w:pPr>
      <w:r>
        <w:rPr>
          <w:rFonts w:cstheme="minorHAnsi"/>
          <w:iCs/>
        </w:rPr>
        <w:t>Place chicken on a pan</w:t>
      </w:r>
    </w:p>
    <w:p w14:paraId="4619614A" w14:textId="0A670F17" w:rsidR="00FF5710" w:rsidRPr="00FF5710" w:rsidRDefault="00FF5710" w:rsidP="00152460">
      <w:pPr>
        <w:pStyle w:val="ListParagraph"/>
        <w:numPr>
          <w:ilvl w:val="0"/>
          <w:numId w:val="69"/>
        </w:numPr>
        <w:spacing w:line="276" w:lineRule="auto"/>
        <w:rPr>
          <w:rFonts w:cstheme="minorHAnsi"/>
          <w:i/>
          <w:iCs/>
        </w:rPr>
      </w:pPr>
      <w:r>
        <w:rPr>
          <w:rFonts w:cstheme="minorHAnsi"/>
          <w:iCs/>
        </w:rPr>
        <w:t>Spray one side of chicken evenly with cooking spray to coat completely, about 10 seconds</w:t>
      </w:r>
    </w:p>
    <w:p w14:paraId="2EBAACB0" w14:textId="250B5EB1" w:rsidR="00FF5710" w:rsidRPr="00D64F4F" w:rsidRDefault="00FF5710" w:rsidP="00152460">
      <w:pPr>
        <w:pStyle w:val="ListParagraph"/>
        <w:numPr>
          <w:ilvl w:val="0"/>
          <w:numId w:val="69"/>
        </w:numPr>
        <w:spacing w:line="276" w:lineRule="auto"/>
        <w:rPr>
          <w:rFonts w:cstheme="minorHAnsi"/>
          <w:i/>
          <w:iCs/>
        </w:rPr>
      </w:pPr>
      <w:r>
        <w:rPr>
          <w:rFonts w:cstheme="minorHAnsi"/>
          <w:iCs/>
        </w:rPr>
        <w:t>Bake the chicken for about 15-20 minutes</w:t>
      </w:r>
      <w:r w:rsidR="00D64F4F">
        <w:rPr>
          <w:rFonts w:cstheme="minorHAnsi"/>
          <w:iCs/>
        </w:rPr>
        <w:t xml:space="preserve"> or until browned</w:t>
      </w:r>
    </w:p>
    <w:p w14:paraId="403C615A" w14:textId="77777777" w:rsidR="00D64F4F" w:rsidRPr="00D64F4F" w:rsidRDefault="00D64F4F" w:rsidP="00D64F4F">
      <w:pPr>
        <w:spacing w:line="276" w:lineRule="auto"/>
        <w:rPr>
          <w:rFonts w:cstheme="minorHAnsi"/>
        </w:rPr>
      </w:pPr>
    </w:p>
    <w:p w14:paraId="7C17E92B" w14:textId="369EC7AE" w:rsidR="00D64F4F" w:rsidRDefault="009544E2" w:rsidP="008170E9">
      <w:pPr>
        <w:jc w:val="center"/>
        <w:rPr>
          <w:rFonts w:ascii="Times New Roman" w:hAnsi="Times New Roman" w:cs="Times New Roman"/>
          <w:b/>
          <w:bCs/>
          <w:sz w:val="24"/>
          <w:szCs w:val="24"/>
        </w:rPr>
      </w:pPr>
      <w:r>
        <w:rPr>
          <w:noProof/>
        </w:rPr>
        <mc:AlternateContent>
          <mc:Choice Requires="wps">
            <w:drawing>
              <wp:anchor distT="0" distB="0" distL="114300" distR="114300" simplePos="0" relativeHeight="251836416" behindDoc="0" locked="0" layoutInCell="1" allowOverlap="1" wp14:anchorId="045F1EBA" wp14:editId="728798E2">
                <wp:simplePos x="0" y="0"/>
                <wp:positionH relativeFrom="margin">
                  <wp:align>center</wp:align>
                </wp:positionH>
                <wp:positionV relativeFrom="paragraph">
                  <wp:posOffset>121285</wp:posOffset>
                </wp:positionV>
                <wp:extent cx="1828800" cy="1828800"/>
                <wp:effectExtent l="0" t="0" r="19685" b="24765"/>
                <wp:wrapSquare wrapText="bothSides"/>
                <wp:docPr id="84" name="Text Box 8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520A28E2" w14:textId="432DFFEB" w:rsidR="00C4735D" w:rsidRDefault="00C4735D" w:rsidP="009544E2">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Serves 4</w:t>
                            </w:r>
                          </w:p>
                          <w:p w14:paraId="6ACF4376" w14:textId="77777777" w:rsidR="00C4735D" w:rsidRPr="006D11B6" w:rsidRDefault="00C4735D" w:rsidP="009544E2">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2C5BEC25" w14:textId="683B39AF" w:rsidR="00C4735D" w:rsidRPr="006D11B6" w:rsidRDefault="00C4735D" w:rsidP="009544E2">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Pr>
                                <w:rFonts w:ascii="Times New Roman" w:hAnsi="Times New Roman" w:cs="Times New Roman"/>
                                <w:sz w:val="24"/>
                                <w:szCs w:val="24"/>
                              </w:rPr>
                              <w:tab/>
                              <w:t>300</w:t>
                            </w:r>
                          </w:p>
                          <w:p w14:paraId="5D7F1F08" w14:textId="0A754470" w:rsidR="00C4735D" w:rsidRPr="006D11B6" w:rsidRDefault="00C4735D" w:rsidP="009544E2">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8 </w:t>
                            </w:r>
                            <w:r w:rsidRPr="006D11B6">
                              <w:rPr>
                                <w:rFonts w:ascii="Times New Roman" w:hAnsi="Times New Roman" w:cs="Times New Roman"/>
                                <w:sz w:val="24"/>
                                <w:szCs w:val="24"/>
                              </w:rPr>
                              <w:t>g</w:t>
                            </w:r>
                          </w:p>
                          <w:p w14:paraId="70D65CB5" w14:textId="5D3D8CFC" w:rsidR="00C4735D" w:rsidRPr="006D11B6" w:rsidRDefault="00C4735D" w:rsidP="009544E2">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w:t>
                            </w:r>
                            <w:r w:rsidRPr="006D11B6">
                              <w:rPr>
                                <w:rFonts w:ascii="Times New Roman" w:hAnsi="Times New Roman" w:cs="Times New Roman"/>
                                <w:sz w:val="24"/>
                                <w:szCs w:val="24"/>
                              </w:rPr>
                              <w:t xml:space="preserve"> g</w:t>
                            </w:r>
                          </w:p>
                          <w:p w14:paraId="6AAF6DAF" w14:textId="0D084280" w:rsidR="00C4735D" w:rsidRPr="006D11B6" w:rsidRDefault="00C4735D" w:rsidP="009544E2">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86</w:t>
                            </w:r>
                            <w:r w:rsidRPr="006D11B6">
                              <w:rPr>
                                <w:rFonts w:ascii="Times New Roman" w:hAnsi="Times New Roman" w:cs="Times New Roman"/>
                                <w:sz w:val="24"/>
                                <w:szCs w:val="24"/>
                              </w:rPr>
                              <w:t xml:space="preserve"> </w:t>
                            </w:r>
                          </w:p>
                          <w:p w14:paraId="670FBBFF" w14:textId="463736E7" w:rsidR="00C4735D" w:rsidRPr="006D11B6" w:rsidRDefault="00C4735D" w:rsidP="009544E2">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 </w:t>
                            </w:r>
                            <w:r w:rsidRPr="006D11B6">
                              <w:rPr>
                                <w:rFonts w:ascii="Times New Roman" w:hAnsi="Times New Roman" w:cs="Times New Roman"/>
                                <w:sz w:val="24"/>
                                <w:szCs w:val="24"/>
                              </w:rPr>
                              <w:t>g</w:t>
                            </w:r>
                          </w:p>
                          <w:p w14:paraId="61AC1547" w14:textId="35B56FCE" w:rsidR="00C4735D" w:rsidRDefault="00C4735D" w:rsidP="009544E2">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0.3 </w:t>
                            </w:r>
                            <w:r w:rsidRPr="006D11B6">
                              <w:rPr>
                                <w:rFonts w:ascii="Times New Roman" w:hAnsi="Times New Roman" w:cs="Times New Roman"/>
                                <w:sz w:val="24"/>
                                <w:szCs w:val="24"/>
                              </w:rPr>
                              <w:t>g</w:t>
                            </w:r>
                          </w:p>
                          <w:p w14:paraId="21B9375C" w14:textId="16356AE9" w:rsidR="00C4735D" w:rsidRPr="006D11B6" w:rsidRDefault="00C4735D" w:rsidP="009544E2">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107</w:t>
                            </w:r>
                          </w:p>
                          <w:p w14:paraId="598D93D8" w14:textId="7D14708E" w:rsidR="00C4735D" w:rsidRPr="001D68A3" w:rsidRDefault="00C4735D" w:rsidP="009544E2">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41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45F1EBA" id="Text Box 84" o:spid="_x0000_s1080" type="#_x0000_t202" style="position:absolute;left:0;text-align:left;margin-left:0;margin-top:9.55pt;width:2in;height:2in;z-index:251836416;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" filled="f" strokeweight=".5pt">
                <v:textbox style="mso-fit-shape-to-text:t">
                  <w:txbxContent>
                    <w:p w14:paraId="520A28E2" w14:textId="432DFFEB" w:rsidR="00C4735D" w:rsidRDefault="00C4735D" w:rsidP="009544E2">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Serves 4</w:t>
                      </w:r>
                    </w:p>
                    <w:p w14:paraId="6ACF4376" w14:textId="77777777" w:rsidR="00C4735D" w:rsidRPr="006D11B6" w:rsidRDefault="00C4735D" w:rsidP="009544E2">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2C5BEC25" w14:textId="683B39AF" w:rsidR="00C4735D" w:rsidRPr="006D11B6" w:rsidRDefault="00C4735D" w:rsidP="009544E2">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Pr>
                          <w:rFonts w:ascii="Times New Roman" w:hAnsi="Times New Roman" w:cs="Times New Roman"/>
                          <w:sz w:val="24"/>
                          <w:szCs w:val="24"/>
                        </w:rPr>
                        <w:tab/>
                        <w:t>300</w:t>
                      </w:r>
                    </w:p>
                    <w:p w14:paraId="5D7F1F08" w14:textId="0A754470" w:rsidR="00C4735D" w:rsidRPr="006D11B6" w:rsidRDefault="00C4735D" w:rsidP="009544E2">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8 </w:t>
                      </w:r>
                      <w:r w:rsidRPr="006D11B6">
                        <w:rPr>
                          <w:rFonts w:ascii="Times New Roman" w:hAnsi="Times New Roman" w:cs="Times New Roman"/>
                          <w:sz w:val="24"/>
                          <w:szCs w:val="24"/>
                        </w:rPr>
                        <w:t>g</w:t>
                      </w:r>
                    </w:p>
                    <w:p w14:paraId="70D65CB5" w14:textId="5D3D8CFC" w:rsidR="00C4735D" w:rsidRPr="006D11B6" w:rsidRDefault="00C4735D" w:rsidP="009544E2">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w:t>
                      </w:r>
                      <w:r w:rsidRPr="006D11B6">
                        <w:rPr>
                          <w:rFonts w:ascii="Times New Roman" w:hAnsi="Times New Roman" w:cs="Times New Roman"/>
                          <w:sz w:val="24"/>
                          <w:szCs w:val="24"/>
                        </w:rPr>
                        <w:t xml:space="preserve"> g</w:t>
                      </w:r>
                    </w:p>
                    <w:p w14:paraId="6AAF6DAF" w14:textId="0D084280" w:rsidR="00C4735D" w:rsidRPr="006D11B6" w:rsidRDefault="00C4735D" w:rsidP="009544E2">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86</w:t>
                      </w:r>
                      <w:r w:rsidRPr="006D11B6">
                        <w:rPr>
                          <w:rFonts w:ascii="Times New Roman" w:hAnsi="Times New Roman" w:cs="Times New Roman"/>
                          <w:sz w:val="24"/>
                          <w:szCs w:val="24"/>
                        </w:rPr>
                        <w:t xml:space="preserve"> </w:t>
                      </w:r>
                    </w:p>
                    <w:p w14:paraId="670FBBFF" w14:textId="463736E7" w:rsidR="00C4735D" w:rsidRPr="006D11B6" w:rsidRDefault="00C4735D" w:rsidP="009544E2">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 </w:t>
                      </w:r>
                      <w:r w:rsidRPr="006D11B6">
                        <w:rPr>
                          <w:rFonts w:ascii="Times New Roman" w:hAnsi="Times New Roman" w:cs="Times New Roman"/>
                          <w:sz w:val="24"/>
                          <w:szCs w:val="24"/>
                        </w:rPr>
                        <w:t>g</w:t>
                      </w:r>
                    </w:p>
                    <w:p w14:paraId="61AC1547" w14:textId="35B56FCE" w:rsidR="00C4735D" w:rsidRDefault="00C4735D" w:rsidP="009544E2">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0.3 </w:t>
                      </w:r>
                      <w:r w:rsidRPr="006D11B6">
                        <w:rPr>
                          <w:rFonts w:ascii="Times New Roman" w:hAnsi="Times New Roman" w:cs="Times New Roman"/>
                          <w:sz w:val="24"/>
                          <w:szCs w:val="24"/>
                        </w:rPr>
                        <w:t>g</w:t>
                      </w:r>
                    </w:p>
                    <w:p w14:paraId="21B9375C" w14:textId="16356AE9" w:rsidR="00C4735D" w:rsidRPr="006D11B6" w:rsidRDefault="00C4735D" w:rsidP="009544E2">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107</w:t>
                      </w:r>
                    </w:p>
                    <w:p w14:paraId="598D93D8" w14:textId="7D14708E" w:rsidR="00C4735D" w:rsidRPr="001D68A3" w:rsidRDefault="00C4735D" w:rsidP="009544E2">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41 </w:t>
                      </w:r>
                      <w:r w:rsidRPr="006D11B6">
                        <w:rPr>
                          <w:rFonts w:ascii="Times New Roman" w:hAnsi="Times New Roman" w:cs="Times New Roman"/>
                          <w:sz w:val="24"/>
                          <w:szCs w:val="24"/>
                        </w:rPr>
                        <w:t>g</w:t>
                      </w:r>
                    </w:p>
                  </w:txbxContent>
                </v:textbox>
                <w10:wrap type="square" anchorx="margin"/>
              </v:shape>
            </w:pict>
          </mc:Fallback>
        </mc:AlternateContent>
      </w:r>
      <w:r w:rsidR="00D64F4F">
        <w:rPr>
          <w:rFonts w:ascii="Times New Roman" w:hAnsi="Times New Roman" w:cs="Times New Roman"/>
          <w:b/>
          <w:bCs/>
          <w:sz w:val="24"/>
          <w:szCs w:val="24"/>
        </w:rPr>
        <w:br w:type="page"/>
      </w:r>
    </w:p>
    <w:p w14:paraId="116183F7" w14:textId="6FA35CF1" w:rsidR="00D64F4F" w:rsidRPr="004F4955" w:rsidRDefault="00D64F4F" w:rsidP="004F4955">
      <w:pPr>
        <w:pStyle w:val="Heading2"/>
        <w:rPr>
          <w:b/>
          <w:bCs/>
          <w:color w:val="auto"/>
          <w:sz w:val="28"/>
          <w:szCs w:val="28"/>
        </w:rPr>
      </w:pPr>
      <w:bookmarkStart w:id="53" w:name="_Meatloaf"/>
      <w:bookmarkEnd w:id="53"/>
      <w:r w:rsidRPr="004F4955">
        <w:rPr>
          <w:b/>
          <w:bCs/>
          <w:color w:val="auto"/>
          <w:sz w:val="28"/>
          <w:szCs w:val="28"/>
        </w:rPr>
        <w:lastRenderedPageBreak/>
        <w:t>Meatloaf</w:t>
      </w:r>
    </w:p>
    <w:p w14:paraId="290C5E08" w14:textId="77777777" w:rsidR="00D64F4F" w:rsidRDefault="00D64F4F" w:rsidP="008170E9">
      <w:pPr>
        <w:jc w:val="center"/>
        <w:rPr>
          <w:rFonts w:ascii="Times New Roman" w:hAnsi="Times New Roman" w:cs="Times New Roman"/>
          <w:b/>
          <w:bCs/>
          <w:sz w:val="24"/>
          <w:szCs w:val="24"/>
        </w:rPr>
      </w:pPr>
      <w:r>
        <w:rPr>
          <w:noProof/>
        </w:rPr>
        <w:drawing>
          <wp:inline distT="0" distB="0" distL="0" distR="0" wp14:anchorId="5312D30F" wp14:editId="38A6495E">
            <wp:extent cx="3200400" cy="2132330"/>
            <wp:effectExtent l="0" t="0" r="0" b="127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200400" cy="2132330"/>
                    </a:xfrm>
                    <a:prstGeom prst="rect">
                      <a:avLst/>
                    </a:prstGeom>
                    <a:noFill/>
                    <a:ln>
                      <a:noFill/>
                    </a:ln>
                  </pic:spPr>
                </pic:pic>
              </a:graphicData>
            </a:graphic>
          </wp:inline>
        </w:drawing>
      </w:r>
    </w:p>
    <w:p w14:paraId="423F1893" w14:textId="77777777" w:rsidR="00D64F4F" w:rsidRPr="00D64F4F" w:rsidRDefault="00D64F4F" w:rsidP="008170E9">
      <w:pPr>
        <w:jc w:val="center"/>
        <w:rPr>
          <w:rFonts w:ascii="Times New Roman" w:hAnsi="Times New Roman" w:cs="Times New Roman"/>
          <w:i/>
          <w:iCs/>
          <w:sz w:val="18"/>
          <w:szCs w:val="18"/>
        </w:rPr>
      </w:pPr>
      <w:r w:rsidRPr="00D64F4F">
        <w:rPr>
          <w:rFonts w:ascii="Times New Roman" w:hAnsi="Times New Roman" w:cs="Times New Roman"/>
          <w:i/>
          <w:iCs/>
          <w:sz w:val="18"/>
          <w:szCs w:val="18"/>
        </w:rPr>
        <w:t>Photo courtesy from Pixabay.com</w:t>
      </w:r>
    </w:p>
    <w:p w14:paraId="0786B2E7" w14:textId="77777777" w:rsidR="00D64F4F" w:rsidRPr="00E92460" w:rsidRDefault="00D64F4F" w:rsidP="00D64F4F">
      <w:pPr>
        <w:rPr>
          <w:rFonts w:ascii="Times New Roman" w:hAnsi="Times New Roman" w:cs="Times New Roman"/>
          <w:b/>
          <w:bCs/>
          <w:sz w:val="24"/>
          <w:szCs w:val="24"/>
        </w:rPr>
      </w:pPr>
      <w:r w:rsidRPr="00E92460">
        <w:rPr>
          <w:rFonts w:ascii="Times New Roman" w:hAnsi="Times New Roman" w:cs="Times New Roman"/>
          <w:b/>
          <w:bCs/>
          <w:sz w:val="24"/>
          <w:szCs w:val="24"/>
        </w:rPr>
        <w:t>Ingredients:</w:t>
      </w:r>
    </w:p>
    <w:p w14:paraId="2C3B00D0" w14:textId="77777777" w:rsidR="00D64F4F" w:rsidRDefault="00D64F4F" w:rsidP="00152460">
      <w:pPr>
        <w:pStyle w:val="ListParagraph"/>
        <w:numPr>
          <w:ilvl w:val="0"/>
          <w:numId w:val="70"/>
        </w:numPr>
      </w:pPr>
      <w:r w:rsidRPr="00D64F4F">
        <w:t xml:space="preserve">1 </w:t>
      </w:r>
      <w:r>
        <w:t>beaten egg</w:t>
      </w:r>
    </w:p>
    <w:p w14:paraId="667BF5FB" w14:textId="77777777" w:rsidR="00D64F4F" w:rsidRDefault="00D64F4F" w:rsidP="00152460">
      <w:pPr>
        <w:pStyle w:val="ListParagraph"/>
        <w:numPr>
          <w:ilvl w:val="0"/>
          <w:numId w:val="70"/>
        </w:numPr>
      </w:pPr>
      <w:r>
        <w:t>2 tbsp Worcestershire sauce</w:t>
      </w:r>
    </w:p>
    <w:p w14:paraId="1F098C3C" w14:textId="6DB164DF" w:rsidR="00D64F4F" w:rsidRDefault="00D64F4F" w:rsidP="00152460">
      <w:pPr>
        <w:pStyle w:val="ListParagraph"/>
        <w:numPr>
          <w:ilvl w:val="0"/>
          <w:numId w:val="70"/>
        </w:numPr>
      </w:pPr>
      <w:r>
        <w:t>¼ c chopped onion</w:t>
      </w:r>
    </w:p>
    <w:p w14:paraId="4977A058" w14:textId="3DF1D0B7" w:rsidR="00D64F4F" w:rsidRDefault="00705EFA" w:rsidP="00152460">
      <w:pPr>
        <w:pStyle w:val="ListParagraph"/>
        <w:numPr>
          <w:ilvl w:val="0"/>
          <w:numId w:val="70"/>
        </w:numPr>
      </w:pPr>
      <w:r>
        <w:t xml:space="preserve">(2) ¼ </w:t>
      </w:r>
      <w:r w:rsidR="00D64F4F">
        <w:t>c ketchup</w:t>
      </w:r>
    </w:p>
    <w:p w14:paraId="74E54943" w14:textId="4FD817B7" w:rsidR="00D64F4F" w:rsidRDefault="00D64F4F" w:rsidP="00152460">
      <w:pPr>
        <w:pStyle w:val="ListParagraph"/>
        <w:numPr>
          <w:ilvl w:val="0"/>
          <w:numId w:val="70"/>
        </w:numPr>
      </w:pPr>
      <w:r>
        <w:t>1 ½ lb</w:t>
      </w:r>
      <w:r w:rsidR="003B7FB4">
        <w:t>.</w:t>
      </w:r>
      <w:r>
        <w:t xml:space="preserve"> ground beef</w:t>
      </w:r>
    </w:p>
    <w:p w14:paraId="381967B3" w14:textId="6C0FAFB8" w:rsidR="00D64F4F" w:rsidRPr="00D64F4F" w:rsidRDefault="00C4735D" w:rsidP="00152460">
      <w:pPr>
        <w:pStyle w:val="ListParagraph"/>
        <w:numPr>
          <w:ilvl w:val="0"/>
          <w:numId w:val="70"/>
        </w:numPr>
        <w:rPr>
          <w:sz w:val="16"/>
          <w:szCs w:val="16"/>
        </w:rPr>
      </w:pPr>
      <m:oMath>
        <m:f>
          <m:fPr>
            <m:type m:val="skw"/>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3</m:t>
            </m:r>
          </m:den>
        </m:f>
      </m:oMath>
      <w:r w:rsidR="00D64F4F">
        <w:rPr>
          <w:sz w:val="16"/>
          <w:szCs w:val="16"/>
        </w:rPr>
        <w:t xml:space="preserve"> </w:t>
      </w:r>
      <w:r w:rsidR="00D64F4F">
        <w:t>c milk</w:t>
      </w:r>
    </w:p>
    <w:p w14:paraId="72F07647" w14:textId="7E85B578" w:rsidR="00D64F4F" w:rsidRDefault="00D64F4F" w:rsidP="00152460">
      <w:pPr>
        <w:pStyle w:val="ListParagraph"/>
        <w:numPr>
          <w:ilvl w:val="0"/>
          <w:numId w:val="70"/>
        </w:numPr>
      </w:pPr>
      <w:r>
        <w:t>¾ c quick oats</w:t>
      </w:r>
    </w:p>
    <w:p w14:paraId="6A8FA7D0" w14:textId="4912BC4C" w:rsidR="00D64F4F" w:rsidRDefault="00D64F4F" w:rsidP="00152460">
      <w:pPr>
        <w:pStyle w:val="ListParagraph"/>
        <w:numPr>
          <w:ilvl w:val="0"/>
          <w:numId w:val="70"/>
        </w:numPr>
      </w:pPr>
      <w:r>
        <w:t>½ tsp rubbed sage</w:t>
      </w:r>
    </w:p>
    <w:p w14:paraId="6ECE80C1" w14:textId="4411A452" w:rsidR="00D64F4F" w:rsidRDefault="00D64F4F" w:rsidP="00152460">
      <w:pPr>
        <w:pStyle w:val="ListParagraph"/>
        <w:numPr>
          <w:ilvl w:val="0"/>
          <w:numId w:val="70"/>
        </w:numPr>
      </w:pPr>
      <w:r>
        <w:t>¼ tsp black pepper</w:t>
      </w:r>
    </w:p>
    <w:p w14:paraId="30D512F1" w14:textId="0FB164E5" w:rsidR="00D64F4F" w:rsidRDefault="00D64F4F" w:rsidP="00152460">
      <w:pPr>
        <w:pStyle w:val="ListParagraph"/>
        <w:numPr>
          <w:ilvl w:val="0"/>
          <w:numId w:val="70"/>
        </w:numPr>
      </w:pPr>
      <w:r>
        <w:t>½ tsp salt</w:t>
      </w:r>
    </w:p>
    <w:p w14:paraId="23786DF3" w14:textId="77777777" w:rsidR="00D64F4F" w:rsidRPr="00D64F4F" w:rsidRDefault="00D64F4F" w:rsidP="00D64F4F">
      <w:pPr>
        <w:pStyle w:val="ListParagraph"/>
        <w:ind w:left="360"/>
      </w:pPr>
    </w:p>
    <w:p w14:paraId="0AA6A846" w14:textId="77777777" w:rsidR="00D64F4F" w:rsidRPr="00E92460" w:rsidRDefault="00D64F4F" w:rsidP="00D64F4F">
      <w:pPr>
        <w:rPr>
          <w:rFonts w:ascii="Times New Roman" w:hAnsi="Times New Roman" w:cs="Times New Roman"/>
          <w:b/>
          <w:bCs/>
          <w:sz w:val="24"/>
          <w:szCs w:val="24"/>
        </w:rPr>
      </w:pPr>
      <w:r w:rsidRPr="00E92460">
        <w:rPr>
          <w:rFonts w:ascii="Times New Roman" w:hAnsi="Times New Roman" w:cs="Times New Roman"/>
          <w:b/>
          <w:bCs/>
          <w:sz w:val="24"/>
          <w:szCs w:val="24"/>
        </w:rPr>
        <w:t>Directions</w:t>
      </w:r>
    </w:p>
    <w:p w14:paraId="28C0D427" w14:textId="77777777" w:rsidR="00D64F4F" w:rsidRDefault="00D64F4F" w:rsidP="00152460">
      <w:pPr>
        <w:pStyle w:val="ListParagraph"/>
        <w:numPr>
          <w:ilvl w:val="0"/>
          <w:numId w:val="71"/>
        </w:numPr>
      </w:pPr>
      <w:r>
        <w:t>In a large bowl, combine all ingredients and mix well</w:t>
      </w:r>
    </w:p>
    <w:p w14:paraId="2612AE20" w14:textId="77777777" w:rsidR="00D64F4F" w:rsidRDefault="00D64F4F" w:rsidP="00152460">
      <w:pPr>
        <w:pStyle w:val="ListParagraph"/>
        <w:numPr>
          <w:ilvl w:val="0"/>
          <w:numId w:val="71"/>
        </w:numPr>
      </w:pPr>
      <w:r>
        <w:t>Press into a sprayed loaf pan</w:t>
      </w:r>
    </w:p>
    <w:p w14:paraId="2D0C30A0" w14:textId="77777777" w:rsidR="00D64F4F" w:rsidRDefault="00D64F4F" w:rsidP="00152460">
      <w:pPr>
        <w:pStyle w:val="ListParagraph"/>
        <w:numPr>
          <w:ilvl w:val="0"/>
          <w:numId w:val="71"/>
        </w:numPr>
      </w:pPr>
      <w:r>
        <w:lastRenderedPageBreak/>
        <w:t>Bake uncovered at 350</w:t>
      </w:r>
      <w:r w:rsidRPr="00D64F4F">
        <w:rPr>
          <w:iCs/>
        </w:rPr>
        <w:t xml:space="preserve"> </w:t>
      </w:r>
      <w:r w:rsidRPr="00FF5710">
        <w:rPr>
          <w:iCs/>
        </w:rPr>
        <w:t>º</w:t>
      </w:r>
      <w:r w:rsidRPr="00FF5710">
        <w:rPr>
          <w:rFonts w:cstheme="minorHAnsi"/>
          <w:iCs/>
        </w:rPr>
        <w:t>F</w:t>
      </w:r>
      <w:r w:rsidRPr="00D64F4F">
        <w:t xml:space="preserve"> </w:t>
      </w:r>
      <w:r>
        <w:t>for one hour and drain off some of the fat</w:t>
      </w:r>
    </w:p>
    <w:p w14:paraId="0C722B5F" w14:textId="77777777" w:rsidR="00705EFA" w:rsidRDefault="00705EFA" w:rsidP="00152460">
      <w:pPr>
        <w:pStyle w:val="ListParagraph"/>
        <w:numPr>
          <w:ilvl w:val="0"/>
          <w:numId w:val="71"/>
        </w:numPr>
      </w:pPr>
      <w:r>
        <w:t>Spread another ¼ c ketchup over meatloaf and cook for another 10 minutes or until meat reaches 160</w:t>
      </w:r>
      <w:r w:rsidRPr="00705EFA">
        <w:rPr>
          <w:iCs/>
        </w:rPr>
        <w:t xml:space="preserve"> </w:t>
      </w:r>
      <w:r w:rsidRPr="00FF5710">
        <w:rPr>
          <w:iCs/>
        </w:rPr>
        <w:t>º</w:t>
      </w:r>
      <w:r w:rsidRPr="00FF5710">
        <w:rPr>
          <w:rFonts w:cstheme="minorHAnsi"/>
          <w:iCs/>
        </w:rPr>
        <w:t>F</w:t>
      </w:r>
      <w:r w:rsidRPr="00D64F4F">
        <w:t xml:space="preserve"> </w:t>
      </w:r>
      <w:r>
        <w:t>for 5 minutes</w:t>
      </w:r>
    </w:p>
    <w:p w14:paraId="6737E2E8" w14:textId="77777777" w:rsidR="00705EFA" w:rsidRDefault="00705EFA" w:rsidP="00152460">
      <w:pPr>
        <w:pStyle w:val="ListParagraph"/>
        <w:numPr>
          <w:ilvl w:val="0"/>
          <w:numId w:val="71"/>
        </w:numPr>
      </w:pPr>
      <w:r>
        <w:t>Let stand for 10 minutes before serving</w:t>
      </w:r>
    </w:p>
    <w:p w14:paraId="4104815C" w14:textId="3FCED4A8" w:rsidR="00705EFA" w:rsidRDefault="009544E2" w:rsidP="009544E2">
      <w:pPr>
        <w:pStyle w:val="ListParagraph"/>
      </w:pPr>
      <w:r>
        <w:rPr>
          <w:noProof/>
        </w:rPr>
        <mc:AlternateContent>
          <mc:Choice Requires="wps">
            <w:drawing>
              <wp:anchor distT="0" distB="0" distL="114300" distR="114300" simplePos="0" relativeHeight="251838464" behindDoc="0" locked="0" layoutInCell="1" allowOverlap="1" wp14:anchorId="7CC0FCB5" wp14:editId="605A4329">
                <wp:simplePos x="0" y="0"/>
                <wp:positionH relativeFrom="margin">
                  <wp:align>center</wp:align>
                </wp:positionH>
                <wp:positionV relativeFrom="paragraph">
                  <wp:posOffset>487045</wp:posOffset>
                </wp:positionV>
                <wp:extent cx="1828800" cy="1828800"/>
                <wp:effectExtent l="0" t="0" r="19685" b="24765"/>
                <wp:wrapSquare wrapText="bothSides"/>
                <wp:docPr id="86" name="Text Box 8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320D4ED" w14:textId="665170B1" w:rsidR="00C4735D" w:rsidRDefault="00C4735D" w:rsidP="009544E2">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Serves 6</w:t>
                            </w:r>
                          </w:p>
                          <w:p w14:paraId="5D956695" w14:textId="77777777" w:rsidR="00C4735D" w:rsidRPr="006D11B6" w:rsidRDefault="00C4735D" w:rsidP="009544E2">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478D3DD7" w14:textId="2C747B24" w:rsidR="00C4735D" w:rsidRPr="006D11B6" w:rsidRDefault="00C4735D" w:rsidP="009544E2">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43</w:t>
                            </w:r>
                          </w:p>
                          <w:p w14:paraId="108A4789" w14:textId="47D78618" w:rsidR="00C4735D" w:rsidRPr="006D11B6" w:rsidRDefault="00C4735D" w:rsidP="009544E2">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7 </w:t>
                            </w:r>
                            <w:r w:rsidRPr="006D11B6">
                              <w:rPr>
                                <w:rFonts w:ascii="Times New Roman" w:hAnsi="Times New Roman" w:cs="Times New Roman"/>
                                <w:sz w:val="24"/>
                                <w:szCs w:val="24"/>
                              </w:rPr>
                              <w:t>g</w:t>
                            </w:r>
                          </w:p>
                          <w:p w14:paraId="23E711DC" w14:textId="5FD4EF23" w:rsidR="00C4735D" w:rsidRPr="006D11B6" w:rsidRDefault="00C4735D" w:rsidP="009544E2">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6</w:t>
                            </w:r>
                            <w:r w:rsidRPr="006D11B6">
                              <w:rPr>
                                <w:rFonts w:ascii="Times New Roman" w:hAnsi="Times New Roman" w:cs="Times New Roman"/>
                                <w:sz w:val="24"/>
                                <w:szCs w:val="24"/>
                              </w:rPr>
                              <w:t xml:space="preserve"> g</w:t>
                            </w:r>
                          </w:p>
                          <w:p w14:paraId="72A4FC83" w14:textId="5B1B53AD" w:rsidR="00C4735D" w:rsidRPr="006D11B6" w:rsidRDefault="00C4735D" w:rsidP="009544E2">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537</w:t>
                            </w:r>
                            <w:r w:rsidRPr="006D11B6">
                              <w:rPr>
                                <w:rFonts w:ascii="Times New Roman" w:hAnsi="Times New Roman" w:cs="Times New Roman"/>
                                <w:sz w:val="24"/>
                                <w:szCs w:val="24"/>
                              </w:rPr>
                              <w:t xml:space="preserve"> </w:t>
                            </w:r>
                          </w:p>
                          <w:p w14:paraId="3E781464" w14:textId="5B060E7D" w:rsidR="00C4735D" w:rsidRPr="006D11B6" w:rsidRDefault="00C4735D" w:rsidP="009544E2">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 </w:t>
                            </w:r>
                            <w:r w:rsidRPr="006D11B6">
                              <w:rPr>
                                <w:rFonts w:ascii="Times New Roman" w:hAnsi="Times New Roman" w:cs="Times New Roman"/>
                                <w:sz w:val="24"/>
                                <w:szCs w:val="24"/>
                              </w:rPr>
                              <w:t>g</w:t>
                            </w:r>
                          </w:p>
                          <w:p w14:paraId="1FB32243" w14:textId="08FAF9F5" w:rsidR="00C4735D" w:rsidRDefault="00C4735D" w:rsidP="009544E2">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6 </w:t>
                            </w:r>
                            <w:r w:rsidRPr="006D11B6">
                              <w:rPr>
                                <w:rFonts w:ascii="Times New Roman" w:hAnsi="Times New Roman" w:cs="Times New Roman"/>
                                <w:sz w:val="24"/>
                                <w:szCs w:val="24"/>
                              </w:rPr>
                              <w:t>g</w:t>
                            </w:r>
                          </w:p>
                          <w:p w14:paraId="36362754" w14:textId="4801B20C" w:rsidR="00C4735D" w:rsidRPr="006D11B6" w:rsidRDefault="00C4735D" w:rsidP="009544E2">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123</w:t>
                            </w:r>
                          </w:p>
                          <w:p w14:paraId="568F83D3" w14:textId="23F5B810" w:rsidR="00C4735D" w:rsidRPr="001D68A3" w:rsidRDefault="00C4735D" w:rsidP="009544E2">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31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CC0FCB5" id="Text Box 86" o:spid="_x0000_s1081" type="#_x0000_t202" style="position:absolute;left:0;text-align:left;margin-left:0;margin-top:38.35pt;width:2in;height:2in;z-index:2518384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" filled="f" strokeweight=".5pt">
                <v:textbox style="mso-fit-shape-to-text:t">
                  <w:txbxContent>
                    <w:p w14:paraId="4320D4ED" w14:textId="665170B1" w:rsidR="00C4735D" w:rsidRDefault="00C4735D" w:rsidP="009544E2">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Serves 6</w:t>
                      </w:r>
                    </w:p>
                    <w:p w14:paraId="5D956695" w14:textId="77777777" w:rsidR="00C4735D" w:rsidRPr="006D11B6" w:rsidRDefault="00C4735D" w:rsidP="009544E2">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478D3DD7" w14:textId="2C747B24" w:rsidR="00C4735D" w:rsidRPr="006D11B6" w:rsidRDefault="00C4735D" w:rsidP="009544E2">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43</w:t>
                      </w:r>
                    </w:p>
                    <w:p w14:paraId="108A4789" w14:textId="47D78618" w:rsidR="00C4735D" w:rsidRPr="006D11B6" w:rsidRDefault="00C4735D" w:rsidP="009544E2">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7 </w:t>
                      </w:r>
                      <w:r w:rsidRPr="006D11B6">
                        <w:rPr>
                          <w:rFonts w:ascii="Times New Roman" w:hAnsi="Times New Roman" w:cs="Times New Roman"/>
                          <w:sz w:val="24"/>
                          <w:szCs w:val="24"/>
                        </w:rPr>
                        <w:t>g</w:t>
                      </w:r>
                    </w:p>
                    <w:p w14:paraId="23E711DC" w14:textId="5FD4EF23" w:rsidR="00C4735D" w:rsidRPr="006D11B6" w:rsidRDefault="00C4735D" w:rsidP="009544E2">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6</w:t>
                      </w:r>
                      <w:r w:rsidRPr="006D11B6">
                        <w:rPr>
                          <w:rFonts w:ascii="Times New Roman" w:hAnsi="Times New Roman" w:cs="Times New Roman"/>
                          <w:sz w:val="24"/>
                          <w:szCs w:val="24"/>
                        </w:rPr>
                        <w:t xml:space="preserve"> g</w:t>
                      </w:r>
                    </w:p>
                    <w:p w14:paraId="72A4FC83" w14:textId="5B1B53AD" w:rsidR="00C4735D" w:rsidRPr="006D11B6" w:rsidRDefault="00C4735D" w:rsidP="009544E2">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537</w:t>
                      </w:r>
                      <w:r w:rsidRPr="006D11B6">
                        <w:rPr>
                          <w:rFonts w:ascii="Times New Roman" w:hAnsi="Times New Roman" w:cs="Times New Roman"/>
                          <w:sz w:val="24"/>
                          <w:szCs w:val="24"/>
                        </w:rPr>
                        <w:t xml:space="preserve"> </w:t>
                      </w:r>
                    </w:p>
                    <w:p w14:paraId="3E781464" w14:textId="5B060E7D" w:rsidR="00C4735D" w:rsidRPr="006D11B6" w:rsidRDefault="00C4735D" w:rsidP="009544E2">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 </w:t>
                      </w:r>
                      <w:r w:rsidRPr="006D11B6">
                        <w:rPr>
                          <w:rFonts w:ascii="Times New Roman" w:hAnsi="Times New Roman" w:cs="Times New Roman"/>
                          <w:sz w:val="24"/>
                          <w:szCs w:val="24"/>
                        </w:rPr>
                        <w:t>g</w:t>
                      </w:r>
                    </w:p>
                    <w:p w14:paraId="1FB32243" w14:textId="08FAF9F5" w:rsidR="00C4735D" w:rsidRDefault="00C4735D" w:rsidP="009544E2">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6 </w:t>
                      </w:r>
                      <w:r w:rsidRPr="006D11B6">
                        <w:rPr>
                          <w:rFonts w:ascii="Times New Roman" w:hAnsi="Times New Roman" w:cs="Times New Roman"/>
                          <w:sz w:val="24"/>
                          <w:szCs w:val="24"/>
                        </w:rPr>
                        <w:t>g</w:t>
                      </w:r>
                    </w:p>
                    <w:p w14:paraId="36362754" w14:textId="4801B20C" w:rsidR="00C4735D" w:rsidRPr="006D11B6" w:rsidRDefault="00C4735D" w:rsidP="009544E2">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123</w:t>
                      </w:r>
                    </w:p>
                    <w:p w14:paraId="568F83D3" w14:textId="23F5B810" w:rsidR="00C4735D" w:rsidRPr="001D68A3" w:rsidRDefault="00C4735D" w:rsidP="009544E2">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31 </w:t>
                      </w:r>
                      <w:r w:rsidRPr="006D11B6">
                        <w:rPr>
                          <w:rFonts w:ascii="Times New Roman" w:hAnsi="Times New Roman" w:cs="Times New Roman"/>
                          <w:sz w:val="24"/>
                          <w:szCs w:val="24"/>
                        </w:rPr>
                        <w:t>g</w:t>
                      </w:r>
                    </w:p>
                  </w:txbxContent>
                </v:textbox>
                <w10:wrap type="square" anchorx="margin"/>
              </v:shape>
            </w:pict>
          </mc:Fallback>
        </mc:AlternateContent>
      </w:r>
      <w:r w:rsidR="00705EFA">
        <w:br w:type="page"/>
      </w:r>
    </w:p>
    <w:p w14:paraId="363B63E1" w14:textId="41F6A11C" w:rsidR="00CF4853" w:rsidRPr="004F4955" w:rsidRDefault="00CF4853" w:rsidP="004F4955">
      <w:pPr>
        <w:pStyle w:val="Heading2"/>
        <w:rPr>
          <w:b/>
          <w:bCs/>
          <w:color w:val="auto"/>
          <w:sz w:val="28"/>
          <w:szCs w:val="28"/>
        </w:rPr>
      </w:pPr>
      <w:bookmarkStart w:id="54" w:name="_Anti-Inflammatory_Broccoli,_Ginger,"/>
      <w:bookmarkEnd w:id="54"/>
      <w:r w:rsidRPr="004F4955">
        <w:rPr>
          <w:b/>
          <w:bCs/>
          <w:color w:val="auto"/>
          <w:sz w:val="28"/>
          <w:szCs w:val="28"/>
        </w:rPr>
        <w:lastRenderedPageBreak/>
        <w:t>Anti-Inflammatory Broccoli, Ginger, Leek &amp; Turmeric Soup</w:t>
      </w:r>
    </w:p>
    <w:p w14:paraId="34AB1B7A" w14:textId="77777777" w:rsidR="00CF4853" w:rsidRPr="00CF4853" w:rsidRDefault="00CF4853" w:rsidP="00CF4853">
      <w:pPr>
        <w:pStyle w:val="ListParagraph"/>
        <w:ind w:left="360"/>
        <w:jc w:val="center"/>
        <w:rPr>
          <w:b/>
          <w:noProof/>
        </w:rPr>
      </w:pPr>
    </w:p>
    <w:p w14:paraId="6300EE3E" w14:textId="77777777" w:rsidR="00CF4853" w:rsidRDefault="00CF4853" w:rsidP="00CF4853">
      <w:pPr>
        <w:jc w:val="center"/>
      </w:pPr>
      <w:r>
        <w:rPr>
          <w:noProof/>
        </w:rPr>
        <w:drawing>
          <wp:inline distT="0" distB="0" distL="0" distR="0" wp14:anchorId="07FD88CC" wp14:editId="2475AAF7">
            <wp:extent cx="2703969" cy="2027976"/>
            <wp:effectExtent l="0" t="0" r="127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ti-Inflammatory Broccoli, Ginger and Turmeric Soup (Slow Cooker)"/>
                    <pic:cNvPicPr>
                      <a:picLocks noChangeAspect="1" noChangeArrowheads="1"/>
                    </pic:cNvPicPr>
                  </pic:nvPicPr>
                  <pic:blipFill>
                    <a:blip r:embed="rId97" cstate="print">
                      <a:extLst>
                        <a:ext uri="{28A0092B-C50C-407E-A947-70E740481C1C}">
                          <a14:useLocalDpi xmlns:a14="http://schemas.microsoft.com/office/drawing/2010/main" val="0"/>
                        </a:ext>
                      </a:extLst>
                    </a:blip>
                    <a:stretch>
                      <a:fillRect/>
                    </a:stretch>
                  </pic:blipFill>
                  <pic:spPr bwMode="auto">
                    <a:xfrm>
                      <a:off x="0" y="0"/>
                      <a:ext cx="2722762" cy="2042071"/>
                    </a:xfrm>
                    <a:prstGeom prst="rect">
                      <a:avLst/>
                    </a:prstGeom>
                    <a:noFill/>
                    <a:ln>
                      <a:noFill/>
                    </a:ln>
                  </pic:spPr>
                </pic:pic>
              </a:graphicData>
            </a:graphic>
          </wp:inline>
        </w:drawing>
      </w:r>
    </w:p>
    <w:p w14:paraId="50ED6449" w14:textId="77777777" w:rsidR="00CF4853" w:rsidRDefault="00CF4853" w:rsidP="00CF4853">
      <w:pPr>
        <w:jc w:val="center"/>
        <w:rPr>
          <w:rFonts w:ascii="Times New Roman" w:hAnsi="Times New Roman" w:cs="Times New Roman"/>
          <w:b/>
          <w:bCs/>
          <w:sz w:val="24"/>
          <w:szCs w:val="24"/>
        </w:rPr>
      </w:pPr>
      <w:r w:rsidRPr="00CF4853">
        <w:rPr>
          <w:rFonts w:ascii="Times New Roman" w:hAnsi="Times New Roman" w:cs="Times New Roman"/>
          <w:i/>
          <w:iCs/>
          <w:sz w:val="18"/>
          <w:szCs w:val="18"/>
        </w:rPr>
        <w:t>Photo courtesy of Pixabay.com</w:t>
      </w:r>
    </w:p>
    <w:p w14:paraId="0DAB10DE" w14:textId="77777777" w:rsidR="00CF4853" w:rsidRPr="00E92460" w:rsidRDefault="00CF4853" w:rsidP="00CF4853">
      <w:pPr>
        <w:rPr>
          <w:rFonts w:ascii="Times New Roman" w:hAnsi="Times New Roman" w:cs="Times New Roman"/>
          <w:b/>
          <w:bCs/>
          <w:sz w:val="24"/>
          <w:szCs w:val="24"/>
        </w:rPr>
      </w:pPr>
      <w:r w:rsidRPr="00E92460">
        <w:rPr>
          <w:rFonts w:ascii="Times New Roman" w:hAnsi="Times New Roman" w:cs="Times New Roman"/>
          <w:b/>
          <w:bCs/>
          <w:sz w:val="24"/>
          <w:szCs w:val="24"/>
        </w:rPr>
        <w:t>Ingredients:</w:t>
      </w:r>
    </w:p>
    <w:p w14:paraId="37437EFB" w14:textId="6FF8EC02" w:rsidR="00CF4853" w:rsidRPr="00CF4853" w:rsidRDefault="00CF4853" w:rsidP="00152460">
      <w:pPr>
        <w:pStyle w:val="ListParagraph"/>
        <w:numPr>
          <w:ilvl w:val="0"/>
          <w:numId w:val="77"/>
        </w:numPr>
        <w:spacing w:line="276" w:lineRule="auto"/>
        <w:rPr>
          <w:b/>
          <w:u w:val="single"/>
        </w:rPr>
      </w:pPr>
      <w:r w:rsidRPr="00CF4853">
        <w:t xml:space="preserve">3/4 </w:t>
      </w:r>
      <w:r>
        <w:t>tbsp olive oil</w:t>
      </w:r>
    </w:p>
    <w:p w14:paraId="336B312F" w14:textId="5D5B61D0" w:rsidR="00CF4853" w:rsidRPr="00CF4853" w:rsidRDefault="00CF4853" w:rsidP="00152460">
      <w:pPr>
        <w:pStyle w:val="ListParagraph"/>
        <w:numPr>
          <w:ilvl w:val="0"/>
          <w:numId w:val="77"/>
        </w:numPr>
        <w:spacing w:line="276" w:lineRule="auto"/>
        <w:rPr>
          <w:b/>
          <w:u w:val="single"/>
        </w:rPr>
      </w:pPr>
      <w:r w:rsidRPr="00CF4853">
        <w:t>4 c chopped leeks</w:t>
      </w:r>
    </w:p>
    <w:p w14:paraId="324AB549" w14:textId="77777777" w:rsidR="00CF4853" w:rsidRPr="00CF4853" w:rsidRDefault="00CF4853" w:rsidP="00152460">
      <w:pPr>
        <w:pStyle w:val="ListParagraph"/>
        <w:numPr>
          <w:ilvl w:val="0"/>
          <w:numId w:val="77"/>
        </w:numPr>
        <w:spacing w:line="276" w:lineRule="auto"/>
        <w:rPr>
          <w:b/>
          <w:u w:val="single"/>
        </w:rPr>
      </w:pPr>
      <w:r w:rsidRPr="00CF4853">
        <w:t>1 tbsp chopped ginger or ¼ tsp ground ginger</w:t>
      </w:r>
    </w:p>
    <w:p w14:paraId="771989DB" w14:textId="1CB32A70" w:rsidR="00CF4853" w:rsidRPr="00CF4853" w:rsidRDefault="00CF4853" w:rsidP="00152460">
      <w:pPr>
        <w:pStyle w:val="ListParagraph"/>
        <w:numPr>
          <w:ilvl w:val="0"/>
          <w:numId w:val="77"/>
        </w:numPr>
        <w:spacing w:line="276" w:lineRule="auto"/>
        <w:rPr>
          <w:b/>
          <w:u w:val="single"/>
        </w:rPr>
      </w:pPr>
      <w:r w:rsidRPr="00CF4853">
        <w:t>4 c broccoli florets</w:t>
      </w:r>
    </w:p>
    <w:p w14:paraId="29CA9CAF" w14:textId="77777777" w:rsidR="00CF4853" w:rsidRPr="00CF4853" w:rsidRDefault="00CF4853" w:rsidP="00152460">
      <w:pPr>
        <w:pStyle w:val="ListParagraph"/>
        <w:numPr>
          <w:ilvl w:val="0"/>
          <w:numId w:val="77"/>
        </w:numPr>
        <w:spacing w:line="276" w:lineRule="auto"/>
        <w:rPr>
          <w:b/>
          <w:u w:val="single"/>
        </w:rPr>
      </w:pPr>
      <w:r w:rsidRPr="00CF4853">
        <w:t>1/2 tsp turmeric</w:t>
      </w:r>
    </w:p>
    <w:p w14:paraId="09705016" w14:textId="77777777" w:rsidR="00CF4853" w:rsidRPr="00CF4853" w:rsidRDefault="00CF4853" w:rsidP="00152460">
      <w:pPr>
        <w:pStyle w:val="ListParagraph"/>
        <w:numPr>
          <w:ilvl w:val="0"/>
          <w:numId w:val="77"/>
        </w:numPr>
        <w:spacing w:line="276" w:lineRule="auto"/>
        <w:rPr>
          <w:b/>
          <w:u w:val="single"/>
        </w:rPr>
      </w:pPr>
      <w:r w:rsidRPr="00CF4853">
        <w:t xml:space="preserve">Pinch of black pepper </w:t>
      </w:r>
    </w:p>
    <w:p w14:paraId="6FA0980A" w14:textId="6C2EEF3F" w:rsidR="009544E2" w:rsidRPr="00B805F7" w:rsidRDefault="00CF4853" w:rsidP="00B805F7">
      <w:pPr>
        <w:pStyle w:val="ListParagraph"/>
        <w:numPr>
          <w:ilvl w:val="0"/>
          <w:numId w:val="77"/>
        </w:numPr>
        <w:spacing w:line="276" w:lineRule="auto"/>
        <w:rPr>
          <w:b/>
          <w:u w:val="single"/>
        </w:rPr>
      </w:pPr>
      <w:r w:rsidRPr="00CF4853">
        <w:t>3 c vegetable or chicken stock</w:t>
      </w:r>
    </w:p>
    <w:p w14:paraId="2F8E1D26" w14:textId="77777777" w:rsidR="009544E2" w:rsidRPr="00CF4853" w:rsidRDefault="009544E2" w:rsidP="00CF4853">
      <w:pPr>
        <w:pStyle w:val="ListParagraph"/>
        <w:spacing w:line="276" w:lineRule="auto"/>
        <w:rPr>
          <w:b/>
          <w:u w:val="single"/>
        </w:rPr>
      </w:pPr>
    </w:p>
    <w:p w14:paraId="40B5D253" w14:textId="398F137B" w:rsidR="00CF4853" w:rsidRPr="00E92460" w:rsidRDefault="00CF4853" w:rsidP="00CF4853">
      <w:pPr>
        <w:spacing w:line="276" w:lineRule="auto"/>
        <w:rPr>
          <w:rFonts w:ascii="Times New Roman" w:hAnsi="Times New Roman" w:cs="Times New Roman"/>
          <w:b/>
          <w:sz w:val="24"/>
          <w:szCs w:val="24"/>
        </w:rPr>
      </w:pPr>
      <w:r w:rsidRPr="00E92460">
        <w:rPr>
          <w:rFonts w:ascii="Times New Roman" w:hAnsi="Times New Roman" w:cs="Times New Roman"/>
          <w:b/>
          <w:sz w:val="24"/>
          <w:szCs w:val="24"/>
        </w:rPr>
        <w:t>Directions:</w:t>
      </w:r>
    </w:p>
    <w:p w14:paraId="5FBB12A8" w14:textId="3012AF68" w:rsidR="00CF4853" w:rsidRPr="00CF4853" w:rsidRDefault="00CF4853" w:rsidP="00152460">
      <w:pPr>
        <w:pStyle w:val="ListParagraph"/>
        <w:numPr>
          <w:ilvl w:val="0"/>
          <w:numId w:val="78"/>
        </w:numPr>
        <w:spacing w:line="276" w:lineRule="auto"/>
      </w:pPr>
      <w:r w:rsidRPr="00CF4853">
        <w:t xml:space="preserve">Heat oil in </w:t>
      </w:r>
      <w:r w:rsidR="00E92460">
        <w:t xml:space="preserve">a </w:t>
      </w:r>
      <w:r w:rsidRPr="00CF4853">
        <w:t>large pot over medium heat</w:t>
      </w:r>
      <w:r w:rsidR="00B463C8">
        <w:t>.</w:t>
      </w:r>
      <w:r w:rsidRPr="00CF4853">
        <w:t xml:space="preserve"> Add the leeks and cook, stirring </w:t>
      </w:r>
      <w:r w:rsidRPr="00CF4853">
        <w:lastRenderedPageBreak/>
        <w:t>occasionally, about 7-10 minutes, until leeks are cooked through.</w:t>
      </w:r>
    </w:p>
    <w:p w14:paraId="26C79179" w14:textId="57E00026" w:rsidR="00CF4853" w:rsidRPr="00CF4853" w:rsidRDefault="00CF4853" w:rsidP="00152460">
      <w:pPr>
        <w:pStyle w:val="ListParagraph"/>
        <w:numPr>
          <w:ilvl w:val="0"/>
          <w:numId w:val="78"/>
        </w:numPr>
        <w:spacing w:line="276" w:lineRule="auto"/>
      </w:pPr>
      <w:r w:rsidRPr="00CF4853">
        <w:t>Transfer the leeks to a slow cooker with the ginger, broccoli, turmeric, salt, oil</w:t>
      </w:r>
      <w:r w:rsidR="00E92460">
        <w:t>,</w:t>
      </w:r>
      <w:r w:rsidRPr="00CF4853">
        <w:t xml:space="preserve"> and stock.</w:t>
      </w:r>
    </w:p>
    <w:p w14:paraId="51248BA6" w14:textId="77777777" w:rsidR="00CF4853" w:rsidRPr="00CF4853" w:rsidRDefault="00CF4853" w:rsidP="00152460">
      <w:pPr>
        <w:pStyle w:val="ListParagraph"/>
        <w:numPr>
          <w:ilvl w:val="0"/>
          <w:numId w:val="78"/>
        </w:numPr>
        <w:spacing w:line="276" w:lineRule="auto"/>
      </w:pPr>
      <w:r w:rsidRPr="00CF4853">
        <w:t>Cover and cook on low for about 3 hours- until broccoli is tender.</w:t>
      </w:r>
    </w:p>
    <w:p w14:paraId="020E3E18" w14:textId="77777777" w:rsidR="00CF4853" w:rsidRPr="00CF4853" w:rsidRDefault="00CF4853" w:rsidP="00152460">
      <w:pPr>
        <w:pStyle w:val="ListParagraph"/>
        <w:numPr>
          <w:ilvl w:val="0"/>
          <w:numId w:val="78"/>
        </w:numPr>
        <w:spacing w:line="276" w:lineRule="auto"/>
      </w:pPr>
      <w:r w:rsidRPr="00CF4853">
        <w:t>Using a blender or handheld blender, blend until creamy and smooth.</w:t>
      </w:r>
    </w:p>
    <w:p w14:paraId="40EB1752" w14:textId="77777777" w:rsidR="00CF4853" w:rsidRPr="00CF4853" w:rsidRDefault="00CF4853" w:rsidP="00CF4853">
      <w:pPr>
        <w:pStyle w:val="ListParagraph"/>
        <w:spacing w:line="276" w:lineRule="auto"/>
        <w:rPr>
          <w:bCs/>
        </w:rPr>
      </w:pPr>
    </w:p>
    <w:p w14:paraId="68D2FB42" w14:textId="205783F3" w:rsidR="00602621" w:rsidRPr="005C1E3A" w:rsidRDefault="00602621" w:rsidP="00602621">
      <w:pPr>
        <w:rPr>
          <w:rFonts w:ascii="Times New Roman" w:hAnsi="Times New Roman" w:cs="Times New Roman"/>
          <w:sz w:val="18"/>
          <w:szCs w:val="18"/>
        </w:rPr>
      </w:pPr>
      <w:r w:rsidRPr="005C1E3A">
        <w:rPr>
          <w:rFonts w:ascii="Times New Roman" w:hAnsi="Times New Roman" w:cs="Times New Roman"/>
          <w:sz w:val="18"/>
          <w:szCs w:val="18"/>
        </w:rPr>
        <w:t xml:space="preserve">Source: </w:t>
      </w:r>
      <w:hyperlink r:id="rId98" w:history="1">
        <w:r w:rsidRPr="005C1E3A">
          <w:rPr>
            <w:rStyle w:val="Hyperlink"/>
            <w:rFonts w:ascii="Times New Roman" w:hAnsi="Times New Roman" w:cs="Times New Roman"/>
            <w:sz w:val="18"/>
            <w:szCs w:val="18"/>
          </w:rPr>
          <w:t>https://sweetpeasandsaffron.com/anti-inflammatory-broccoli-ginger-turmeric-soup-slow-cooker/</w:t>
        </w:r>
      </w:hyperlink>
      <w:r w:rsidRPr="005C1E3A">
        <w:rPr>
          <w:rFonts w:ascii="Times New Roman" w:hAnsi="Times New Roman" w:cs="Times New Roman"/>
          <w:sz w:val="18"/>
          <w:szCs w:val="18"/>
        </w:rPr>
        <w:t xml:space="preserve"> </w:t>
      </w:r>
    </w:p>
    <w:p w14:paraId="54826CE5" w14:textId="1E4B1DC2" w:rsidR="001B76B4" w:rsidRDefault="001B76B4" w:rsidP="00602621">
      <w:pPr>
        <w:spacing w:line="360" w:lineRule="auto"/>
        <w:jc w:val="center"/>
        <w:rPr>
          <w:rFonts w:ascii="Abadi MT Condensed Extra Bold" w:hAnsi="Abadi MT Condensed Extra Bold"/>
          <w:b/>
          <w:sz w:val="28"/>
          <w:szCs w:val="28"/>
          <w:u w:val="single"/>
        </w:rPr>
      </w:pPr>
      <w:r>
        <w:rPr>
          <w:noProof/>
        </w:rPr>
        <mc:AlternateContent>
          <mc:Choice Requires="wps">
            <w:drawing>
              <wp:anchor distT="0" distB="0" distL="114300" distR="114300" simplePos="0" relativeHeight="251840512" behindDoc="0" locked="0" layoutInCell="1" allowOverlap="1" wp14:anchorId="47432FF6" wp14:editId="32893008">
                <wp:simplePos x="0" y="0"/>
                <wp:positionH relativeFrom="margin">
                  <wp:posOffset>624840</wp:posOffset>
                </wp:positionH>
                <wp:positionV relativeFrom="paragraph">
                  <wp:posOffset>342900</wp:posOffset>
                </wp:positionV>
                <wp:extent cx="1828800" cy="1828800"/>
                <wp:effectExtent l="0" t="0" r="19685" b="22860"/>
                <wp:wrapSquare wrapText="bothSides"/>
                <wp:docPr id="87" name="Text Box 8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095BC656" w14:textId="6A98315B" w:rsidR="00C4735D" w:rsidRDefault="00C4735D" w:rsidP="001B76B4">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Serves 3-4</w:t>
                            </w:r>
                          </w:p>
                          <w:p w14:paraId="20D48FCF" w14:textId="77777777" w:rsidR="00C4735D" w:rsidRPr="006D11B6" w:rsidRDefault="00C4735D" w:rsidP="001B76B4">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159DC561" w14:textId="06FBC343" w:rsidR="00C4735D" w:rsidRPr="006D11B6" w:rsidRDefault="00C4735D" w:rsidP="001B76B4">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95</w:t>
                            </w:r>
                          </w:p>
                          <w:p w14:paraId="60A9D129" w14:textId="14F3C5B7" w:rsidR="00C4735D" w:rsidRPr="006D11B6" w:rsidRDefault="00C4735D" w:rsidP="001B76B4">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5 </w:t>
                            </w:r>
                            <w:r w:rsidRPr="006D11B6">
                              <w:rPr>
                                <w:rFonts w:ascii="Times New Roman" w:hAnsi="Times New Roman" w:cs="Times New Roman"/>
                                <w:sz w:val="24"/>
                                <w:szCs w:val="24"/>
                              </w:rPr>
                              <w:t>g</w:t>
                            </w:r>
                          </w:p>
                          <w:p w14:paraId="6DC9F133" w14:textId="561862F3" w:rsidR="00C4735D" w:rsidRPr="006D11B6" w:rsidRDefault="00C4735D" w:rsidP="001B76B4">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w:t>
                            </w:r>
                            <w:r w:rsidRPr="006D11B6">
                              <w:rPr>
                                <w:rFonts w:ascii="Times New Roman" w:hAnsi="Times New Roman" w:cs="Times New Roman"/>
                                <w:sz w:val="24"/>
                                <w:szCs w:val="24"/>
                              </w:rPr>
                              <w:t xml:space="preserve"> g</w:t>
                            </w:r>
                          </w:p>
                          <w:p w14:paraId="77373386" w14:textId="4E5B4A11" w:rsidR="00C4735D" w:rsidRPr="006D11B6" w:rsidRDefault="00C4735D" w:rsidP="001B76B4">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884</w:t>
                            </w:r>
                            <w:r w:rsidRPr="006D11B6">
                              <w:rPr>
                                <w:rFonts w:ascii="Times New Roman" w:hAnsi="Times New Roman" w:cs="Times New Roman"/>
                                <w:sz w:val="24"/>
                                <w:szCs w:val="24"/>
                              </w:rPr>
                              <w:t xml:space="preserve"> </w:t>
                            </w:r>
                          </w:p>
                          <w:p w14:paraId="1BC0A194" w14:textId="0337BA74" w:rsidR="00C4735D" w:rsidRPr="006D11B6" w:rsidRDefault="00C4735D" w:rsidP="001B76B4">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8 </w:t>
                            </w:r>
                            <w:r w:rsidRPr="006D11B6">
                              <w:rPr>
                                <w:rFonts w:ascii="Times New Roman" w:hAnsi="Times New Roman" w:cs="Times New Roman"/>
                                <w:sz w:val="24"/>
                                <w:szCs w:val="24"/>
                              </w:rPr>
                              <w:t>g</w:t>
                            </w:r>
                          </w:p>
                          <w:p w14:paraId="48037505" w14:textId="7C1F9F46" w:rsidR="00C4735D" w:rsidRDefault="00C4735D" w:rsidP="001B76B4">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5 </w:t>
                            </w:r>
                            <w:r w:rsidRPr="006D11B6">
                              <w:rPr>
                                <w:rFonts w:ascii="Times New Roman" w:hAnsi="Times New Roman" w:cs="Times New Roman"/>
                                <w:sz w:val="24"/>
                                <w:szCs w:val="24"/>
                              </w:rPr>
                              <w:t>g</w:t>
                            </w:r>
                          </w:p>
                          <w:p w14:paraId="47AD1AE1" w14:textId="6BC2D598" w:rsidR="00C4735D" w:rsidRPr="006D11B6" w:rsidRDefault="00C4735D" w:rsidP="001B76B4">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0</w:t>
                            </w:r>
                          </w:p>
                          <w:p w14:paraId="56ED1050" w14:textId="240BF80B" w:rsidR="00C4735D" w:rsidRPr="001D68A3" w:rsidRDefault="00C4735D" w:rsidP="001B76B4">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42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7432FF6" id="Text Box 87" o:spid="_x0000_s1082" type="#_x0000_t202" style="position:absolute;left:0;text-align:left;margin-left:49.2pt;margin-top:27pt;width:2in;height:2in;z-index:251840512;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" filled="f" strokeweight=".5pt">
                <v:textbox style="mso-fit-shape-to-text:t">
                  <w:txbxContent>
                    <w:p w14:paraId="095BC656" w14:textId="6A98315B" w:rsidR="00C4735D" w:rsidRDefault="00C4735D" w:rsidP="001B76B4">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Serves 3-4</w:t>
                      </w:r>
                    </w:p>
                    <w:p w14:paraId="20D48FCF" w14:textId="77777777" w:rsidR="00C4735D" w:rsidRPr="006D11B6" w:rsidRDefault="00C4735D" w:rsidP="001B76B4">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159DC561" w14:textId="06FBC343" w:rsidR="00C4735D" w:rsidRPr="006D11B6" w:rsidRDefault="00C4735D" w:rsidP="001B76B4">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95</w:t>
                      </w:r>
                    </w:p>
                    <w:p w14:paraId="60A9D129" w14:textId="14F3C5B7" w:rsidR="00C4735D" w:rsidRPr="006D11B6" w:rsidRDefault="00C4735D" w:rsidP="001B76B4">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5 </w:t>
                      </w:r>
                      <w:r w:rsidRPr="006D11B6">
                        <w:rPr>
                          <w:rFonts w:ascii="Times New Roman" w:hAnsi="Times New Roman" w:cs="Times New Roman"/>
                          <w:sz w:val="24"/>
                          <w:szCs w:val="24"/>
                        </w:rPr>
                        <w:t>g</w:t>
                      </w:r>
                    </w:p>
                    <w:p w14:paraId="6DC9F133" w14:textId="561862F3" w:rsidR="00C4735D" w:rsidRPr="006D11B6" w:rsidRDefault="00C4735D" w:rsidP="001B76B4">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w:t>
                      </w:r>
                      <w:r w:rsidRPr="006D11B6">
                        <w:rPr>
                          <w:rFonts w:ascii="Times New Roman" w:hAnsi="Times New Roman" w:cs="Times New Roman"/>
                          <w:sz w:val="24"/>
                          <w:szCs w:val="24"/>
                        </w:rPr>
                        <w:t xml:space="preserve"> g</w:t>
                      </w:r>
                    </w:p>
                    <w:p w14:paraId="77373386" w14:textId="4E5B4A11" w:rsidR="00C4735D" w:rsidRPr="006D11B6" w:rsidRDefault="00C4735D" w:rsidP="001B76B4">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884</w:t>
                      </w:r>
                      <w:r w:rsidRPr="006D11B6">
                        <w:rPr>
                          <w:rFonts w:ascii="Times New Roman" w:hAnsi="Times New Roman" w:cs="Times New Roman"/>
                          <w:sz w:val="24"/>
                          <w:szCs w:val="24"/>
                        </w:rPr>
                        <w:t xml:space="preserve"> </w:t>
                      </w:r>
                    </w:p>
                    <w:p w14:paraId="1BC0A194" w14:textId="0337BA74" w:rsidR="00C4735D" w:rsidRPr="006D11B6" w:rsidRDefault="00C4735D" w:rsidP="001B76B4">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8 </w:t>
                      </w:r>
                      <w:r w:rsidRPr="006D11B6">
                        <w:rPr>
                          <w:rFonts w:ascii="Times New Roman" w:hAnsi="Times New Roman" w:cs="Times New Roman"/>
                          <w:sz w:val="24"/>
                          <w:szCs w:val="24"/>
                        </w:rPr>
                        <w:t>g</w:t>
                      </w:r>
                    </w:p>
                    <w:p w14:paraId="48037505" w14:textId="7C1F9F46" w:rsidR="00C4735D" w:rsidRDefault="00C4735D" w:rsidP="001B76B4">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5 </w:t>
                      </w:r>
                      <w:r w:rsidRPr="006D11B6">
                        <w:rPr>
                          <w:rFonts w:ascii="Times New Roman" w:hAnsi="Times New Roman" w:cs="Times New Roman"/>
                          <w:sz w:val="24"/>
                          <w:szCs w:val="24"/>
                        </w:rPr>
                        <w:t>g</w:t>
                      </w:r>
                    </w:p>
                    <w:p w14:paraId="47AD1AE1" w14:textId="6BC2D598" w:rsidR="00C4735D" w:rsidRPr="006D11B6" w:rsidRDefault="00C4735D" w:rsidP="001B76B4">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0</w:t>
                      </w:r>
                    </w:p>
                    <w:p w14:paraId="56ED1050" w14:textId="240BF80B" w:rsidR="00C4735D" w:rsidRPr="001D68A3" w:rsidRDefault="00C4735D" w:rsidP="001B76B4">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42 </w:t>
                      </w:r>
                      <w:r w:rsidRPr="006D11B6">
                        <w:rPr>
                          <w:rFonts w:ascii="Times New Roman" w:hAnsi="Times New Roman" w:cs="Times New Roman"/>
                          <w:sz w:val="24"/>
                          <w:szCs w:val="24"/>
                        </w:rPr>
                        <w:t>g</w:t>
                      </w:r>
                    </w:p>
                  </w:txbxContent>
                </v:textbox>
                <w10:wrap type="square" anchorx="margin"/>
              </v:shape>
            </w:pict>
          </mc:Fallback>
        </mc:AlternateContent>
      </w:r>
    </w:p>
    <w:p w14:paraId="3589FA80" w14:textId="2741B1B4" w:rsidR="001B76B4" w:rsidRDefault="001B76B4" w:rsidP="00602621">
      <w:pPr>
        <w:spacing w:line="360" w:lineRule="auto"/>
        <w:jc w:val="center"/>
        <w:rPr>
          <w:rFonts w:ascii="Abadi MT Condensed Extra Bold" w:hAnsi="Abadi MT Condensed Extra Bold"/>
          <w:b/>
          <w:sz w:val="28"/>
          <w:szCs w:val="28"/>
          <w:u w:val="single"/>
        </w:rPr>
      </w:pPr>
    </w:p>
    <w:p w14:paraId="586DB1FB" w14:textId="1A1CB5D1" w:rsidR="00602621" w:rsidRDefault="00602621" w:rsidP="00602621">
      <w:pPr>
        <w:rPr>
          <w:rFonts w:ascii="Times New Roman" w:hAnsi="Times New Roman" w:cs="Times New Roman"/>
          <w:sz w:val="16"/>
          <w:szCs w:val="16"/>
        </w:rPr>
      </w:pPr>
      <w:r>
        <w:rPr>
          <w:rFonts w:ascii="Times New Roman" w:hAnsi="Times New Roman" w:cs="Times New Roman"/>
          <w:sz w:val="16"/>
          <w:szCs w:val="16"/>
        </w:rPr>
        <w:br w:type="page"/>
      </w:r>
    </w:p>
    <w:p w14:paraId="5A77C055" w14:textId="5D720E29" w:rsidR="00602621" w:rsidRPr="004F4955" w:rsidRDefault="00602621" w:rsidP="004F4955">
      <w:pPr>
        <w:pStyle w:val="Heading2"/>
        <w:rPr>
          <w:b/>
          <w:bCs/>
          <w:color w:val="auto"/>
          <w:sz w:val="28"/>
          <w:szCs w:val="28"/>
        </w:rPr>
      </w:pPr>
      <w:bookmarkStart w:id="55" w:name="_Walnut_Crusted_Salmon"/>
      <w:bookmarkEnd w:id="55"/>
      <w:r w:rsidRPr="004F4955">
        <w:rPr>
          <w:b/>
          <w:bCs/>
          <w:color w:val="auto"/>
          <w:sz w:val="28"/>
          <w:szCs w:val="28"/>
        </w:rPr>
        <w:lastRenderedPageBreak/>
        <w:t>Walnut Crusted Salmon Fillets</w:t>
      </w:r>
    </w:p>
    <w:p w14:paraId="787F07B7" w14:textId="77777777" w:rsidR="00602621" w:rsidRPr="00602621" w:rsidRDefault="00602621" w:rsidP="00602621">
      <w:pPr>
        <w:rPr>
          <w:rFonts w:ascii="Times New Roman" w:hAnsi="Times New Roman" w:cs="Times New Roman"/>
          <w:b/>
          <w:bCs/>
          <w:sz w:val="24"/>
          <w:szCs w:val="24"/>
        </w:rPr>
      </w:pPr>
    </w:p>
    <w:p w14:paraId="0E78562F" w14:textId="64CA80EE" w:rsidR="00CF4853" w:rsidRDefault="001B76B4" w:rsidP="00CF4853">
      <w:pPr>
        <w:spacing w:line="276" w:lineRule="auto"/>
        <w:rPr>
          <w:b/>
          <w:u w:val="single"/>
        </w:rPr>
      </w:pPr>
      <w:r>
        <w:rPr>
          <w:noProof/>
        </w:rPr>
        <mc:AlternateContent>
          <mc:Choice Requires="wps">
            <w:drawing>
              <wp:anchor distT="0" distB="0" distL="114300" distR="114300" simplePos="0" relativeHeight="251842560" behindDoc="0" locked="0" layoutInCell="1" allowOverlap="1" wp14:anchorId="19100278" wp14:editId="2F03CAC2">
                <wp:simplePos x="0" y="0"/>
                <wp:positionH relativeFrom="margin">
                  <wp:posOffset>1965960</wp:posOffset>
                </wp:positionH>
                <wp:positionV relativeFrom="paragraph">
                  <wp:posOffset>1371600</wp:posOffset>
                </wp:positionV>
                <wp:extent cx="1828800" cy="1828800"/>
                <wp:effectExtent l="0" t="0" r="19685" b="22860"/>
                <wp:wrapSquare wrapText="bothSides"/>
                <wp:docPr id="88" name="Text Box 8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37F6B0F6" w14:textId="5CE0248F" w:rsidR="00C4735D" w:rsidRDefault="00C4735D" w:rsidP="001B76B4">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Serves 3</w:t>
                            </w:r>
                          </w:p>
                          <w:p w14:paraId="0DEF9693" w14:textId="77777777" w:rsidR="00C4735D" w:rsidRPr="006D11B6" w:rsidRDefault="00C4735D" w:rsidP="001B76B4">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3B704AA3" w14:textId="4FB77A17" w:rsidR="00C4735D" w:rsidRPr="006D11B6" w:rsidRDefault="00C4735D" w:rsidP="001B76B4">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431</w:t>
                            </w:r>
                          </w:p>
                          <w:p w14:paraId="5DEC22C2" w14:textId="379037CC" w:rsidR="00C4735D" w:rsidRPr="006D11B6" w:rsidRDefault="00C4735D" w:rsidP="001B76B4">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33 </w:t>
                            </w:r>
                            <w:r w:rsidRPr="006D11B6">
                              <w:rPr>
                                <w:rFonts w:ascii="Times New Roman" w:hAnsi="Times New Roman" w:cs="Times New Roman"/>
                                <w:sz w:val="24"/>
                                <w:szCs w:val="24"/>
                              </w:rPr>
                              <w:t>g</w:t>
                            </w:r>
                          </w:p>
                          <w:p w14:paraId="46FE5A9F" w14:textId="0BF77DBD" w:rsidR="00C4735D" w:rsidRPr="006D11B6" w:rsidRDefault="00C4735D" w:rsidP="001B76B4">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4</w:t>
                            </w:r>
                            <w:r w:rsidRPr="006D11B6">
                              <w:rPr>
                                <w:rFonts w:ascii="Times New Roman" w:hAnsi="Times New Roman" w:cs="Times New Roman"/>
                                <w:sz w:val="24"/>
                                <w:szCs w:val="24"/>
                              </w:rPr>
                              <w:t xml:space="preserve"> g</w:t>
                            </w:r>
                          </w:p>
                          <w:p w14:paraId="26E7600D" w14:textId="0346BFB1" w:rsidR="00C4735D" w:rsidRPr="006D11B6" w:rsidRDefault="00C4735D" w:rsidP="001B76B4">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05</w:t>
                            </w:r>
                            <w:r w:rsidRPr="006D11B6">
                              <w:rPr>
                                <w:rFonts w:ascii="Times New Roman" w:hAnsi="Times New Roman" w:cs="Times New Roman"/>
                                <w:sz w:val="24"/>
                                <w:szCs w:val="24"/>
                              </w:rPr>
                              <w:t xml:space="preserve"> </w:t>
                            </w:r>
                          </w:p>
                          <w:p w14:paraId="155CA7D8" w14:textId="17FC80A7" w:rsidR="00C4735D" w:rsidRPr="006D11B6" w:rsidRDefault="00C4735D" w:rsidP="001B76B4">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3 </w:t>
                            </w:r>
                            <w:r w:rsidRPr="006D11B6">
                              <w:rPr>
                                <w:rFonts w:ascii="Times New Roman" w:hAnsi="Times New Roman" w:cs="Times New Roman"/>
                                <w:sz w:val="24"/>
                                <w:szCs w:val="24"/>
                              </w:rPr>
                              <w:t>g</w:t>
                            </w:r>
                          </w:p>
                          <w:p w14:paraId="1E9FCA22" w14:textId="53B2D1A0" w:rsidR="00C4735D" w:rsidRDefault="00C4735D" w:rsidP="001B76B4">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 </w:t>
                            </w:r>
                            <w:r w:rsidRPr="006D11B6">
                              <w:rPr>
                                <w:rFonts w:ascii="Times New Roman" w:hAnsi="Times New Roman" w:cs="Times New Roman"/>
                                <w:sz w:val="24"/>
                                <w:szCs w:val="24"/>
                              </w:rPr>
                              <w:t>g</w:t>
                            </w:r>
                          </w:p>
                          <w:p w14:paraId="731A4AD2" w14:textId="18DE8BEE" w:rsidR="00C4735D" w:rsidRPr="006D11B6" w:rsidRDefault="00C4735D" w:rsidP="001B76B4">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60</w:t>
                            </w:r>
                          </w:p>
                          <w:p w14:paraId="52B55DA3" w14:textId="2239CD23" w:rsidR="00C4735D" w:rsidRPr="001D68A3" w:rsidRDefault="00C4735D" w:rsidP="001B76B4">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6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9100278" id="Text Box 88" o:spid="_x0000_s1083" type="#_x0000_t202" style="position:absolute;margin-left:154.8pt;margin-top:108pt;width:2in;height:2in;z-index:251842560;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" filled="f" strokeweight=".5pt">
                <v:textbox style="mso-fit-shape-to-text:t">
                  <w:txbxContent>
                    <w:p w14:paraId="37F6B0F6" w14:textId="5CE0248F" w:rsidR="00C4735D" w:rsidRDefault="00C4735D" w:rsidP="001B76B4">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Serves 3</w:t>
                      </w:r>
                    </w:p>
                    <w:p w14:paraId="0DEF9693" w14:textId="77777777" w:rsidR="00C4735D" w:rsidRPr="006D11B6" w:rsidRDefault="00C4735D" w:rsidP="001B76B4">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3B704AA3" w14:textId="4FB77A17" w:rsidR="00C4735D" w:rsidRPr="006D11B6" w:rsidRDefault="00C4735D" w:rsidP="001B76B4">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431</w:t>
                      </w:r>
                    </w:p>
                    <w:p w14:paraId="5DEC22C2" w14:textId="379037CC" w:rsidR="00C4735D" w:rsidRPr="006D11B6" w:rsidRDefault="00C4735D" w:rsidP="001B76B4">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33 </w:t>
                      </w:r>
                      <w:r w:rsidRPr="006D11B6">
                        <w:rPr>
                          <w:rFonts w:ascii="Times New Roman" w:hAnsi="Times New Roman" w:cs="Times New Roman"/>
                          <w:sz w:val="24"/>
                          <w:szCs w:val="24"/>
                        </w:rPr>
                        <w:t>g</w:t>
                      </w:r>
                    </w:p>
                    <w:p w14:paraId="46FE5A9F" w14:textId="0BF77DBD" w:rsidR="00C4735D" w:rsidRPr="006D11B6" w:rsidRDefault="00C4735D" w:rsidP="001B76B4">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4</w:t>
                      </w:r>
                      <w:r w:rsidRPr="006D11B6">
                        <w:rPr>
                          <w:rFonts w:ascii="Times New Roman" w:hAnsi="Times New Roman" w:cs="Times New Roman"/>
                          <w:sz w:val="24"/>
                          <w:szCs w:val="24"/>
                        </w:rPr>
                        <w:t xml:space="preserve"> g</w:t>
                      </w:r>
                    </w:p>
                    <w:p w14:paraId="26E7600D" w14:textId="0346BFB1" w:rsidR="00C4735D" w:rsidRPr="006D11B6" w:rsidRDefault="00C4735D" w:rsidP="001B76B4">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05</w:t>
                      </w:r>
                      <w:r w:rsidRPr="006D11B6">
                        <w:rPr>
                          <w:rFonts w:ascii="Times New Roman" w:hAnsi="Times New Roman" w:cs="Times New Roman"/>
                          <w:sz w:val="24"/>
                          <w:szCs w:val="24"/>
                        </w:rPr>
                        <w:t xml:space="preserve"> </w:t>
                      </w:r>
                    </w:p>
                    <w:p w14:paraId="155CA7D8" w14:textId="17FC80A7" w:rsidR="00C4735D" w:rsidRPr="006D11B6" w:rsidRDefault="00C4735D" w:rsidP="001B76B4">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3 </w:t>
                      </w:r>
                      <w:r w:rsidRPr="006D11B6">
                        <w:rPr>
                          <w:rFonts w:ascii="Times New Roman" w:hAnsi="Times New Roman" w:cs="Times New Roman"/>
                          <w:sz w:val="24"/>
                          <w:szCs w:val="24"/>
                        </w:rPr>
                        <w:t>g</w:t>
                      </w:r>
                    </w:p>
                    <w:p w14:paraId="1E9FCA22" w14:textId="53B2D1A0" w:rsidR="00C4735D" w:rsidRDefault="00C4735D" w:rsidP="001B76B4">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 </w:t>
                      </w:r>
                      <w:r w:rsidRPr="006D11B6">
                        <w:rPr>
                          <w:rFonts w:ascii="Times New Roman" w:hAnsi="Times New Roman" w:cs="Times New Roman"/>
                          <w:sz w:val="24"/>
                          <w:szCs w:val="24"/>
                        </w:rPr>
                        <w:t>g</w:t>
                      </w:r>
                    </w:p>
                    <w:p w14:paraId="731A4AD2" w14:textId="18DE8BEE" w:rsidR="00C4735D" w:rsidRPr="006D11B6" w:rsidRDefault="00C4735D" w:rsidP="001B76B4">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60</w:t>
                      </w:r>
                    </w:p>
                    <w:p w14:paraId="52B55DA3" w14:textId="2239CD23" w:rsidR="00C4735D" w:rsidRPr="001D68A3" w:rsidRDefault="00C4735D" w:rsidP="001B76B4">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6 </w:t>
                      </w:r>
                      <w:r w:rsidRPr="006D11B6">
                        <w:rPr>
                          <w:rFonts w:ascii="Times New Roman" w:hAnsi="Times New Roman" w:cs="Times New Roman"/>
                          <w:sz w:val="24"/>
                          <w:szCs w:val="24"/>
                        </w:rPr>
                        <w:t>g</w:t>
                      </w:r>
                    </w:p>
                  </w:txbxContent>
                </v:textbox>
                <w10:wrap type="square" anchorx="margin"/>
              </v:shape>
            </w:pict>
          </mc:Fallback>
        </mc:AlternateContent>
      </w:r>
      <w:r w:rsidR="00921271" w:rsidRPr="00BF7C82">
        <w:rPr>
          <w:noProof/>
        </w:rPr>
        <w:drawing>
          <wp:inline distT="0" distB="0" distL="0" distR="0" wp14:anchorId="0EB4A783" wp14:editId="41EF2394">
            <wp:extent cx="2194560" cy="1234547"/>
            <wp:effectExtent l="0" t="0" r="0" b="381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205113" cy="1240484"/>
                    </a:xfrm>
                    <a:prstGeom prst="rect">
                      <a:avLst/>
                    </a:prstGeom>
                  </pic:spPr>
                </pic:pic>
              </a:graphicData>
            </a:graphic>
          </wp:inline>
        </w:drawing>
      </w:r>
    </w:p>
    <w:p w14:paraId="7C5C3576" w14:textId="7041F5EA" w:rsidR="00921271" w:rsidRDefault="00921271" w:rsidP="001B76B4">
      <w:pPr>
        <w:spacing w:line="276" w:lineRule="auto"/>
        <w:rPr>
          <w:rFonts w:ascii="Times New Roman" w:hAnsi="Times New Roman" w:cs="Times New Roman"/>
          <w:bCs/>
          <w:i/>
          <w:iCs/>
          <w:sz w:val="18"/>
          <w:szCs w:val="18"/>
        </w:rPr>
      </w:pPr>
      <w:r w:rsidRPr="00921271">
        <w:rPr>
          <w:rFonts w:ascii="Times New Roman" w:hAnsi="Times New Roman" w:cs="Times New Roman"/>
          <w:bCs/>
          <w:i/>
          <w:iCs/>
          <w:sz w:val="18"/>
          <w:szCs w:val="18"/>
        </w:rPr>
        <w:t>Photo courtesy of Pixabay.com</w:t>
      </w:r>
    </w:p>
    <w:p w14:paraId="2D83FBBC" w14:textId="6A6CA388" w:rsidR="00921271" w:rsidRPr="00E92460" w:rsidRDefault="00921271" w:rsidP="00921271">
      <w:pPr>
        <w:spacing w:line="276" w:lineRule="auto"/>
        <w:rPr>
          <w:rFonts w:ascii="Times New Roman" w:hAnsi="Times New Roman" w:cs="Times New Roman"/>
          <w:b/>
          <w:sz w:val="24"/>
          <w:szCs w:val="24"/>
        </w:rPr>
      </w:pPr>
      <w:r w:rsidRPr="00E92460">
        <w:rPr>
          <w:rFonts w:ascii="Times New Roman" w:hAnsi="Times New Roman" w:cs="Times New Roman"/>
          <w:b/>
          <w:sz w:val="24"/>
          <w:szCs w:val="24"/>
        </w:rPr>
        <w:t>Ingredients:</w:t>
      </w:r>
    </w:p>
    <w:p w14:paraId="18DF7189" w14:textId="3701303B" w:rsidR="00921271" w:rsidRPr="00921271" w:rsidRDefault="00921271" w:rsidP="00152460">
      <w:pPr>
        <w:pStyle w:val="ListParagraph"/>
        <w:numPr>
          <w:ilvl w:val="0"/>
          <w:numId w:val="79"/>
        </w:numPr>
        <w:spacing w:line="312" w:lineRule="atLeast"/>
      </w:pPr>
      <w:r w:rsidRPr="00921271">
        <w:t xml:space="preserve">¾ </w:t>
      </w:r>
      <w:r>
        <w:t>c</w:t>
      </w:r>
      <w:r w:rsidRPr="00921271">
        <w:t xml:space="preserve"> walnuts </w:t>
      </w:r>
    </w:p>
    <w:p w14:paraId="4F1363D1" w14:textId="0C6F80AA" w:rsidR="00921271" w:rsidRPr="00921271" w:rsidRDefault="00921271" w:rsidP="00152460">
      <w:pPr>
        <w:pStyle w:val="ListParagraph"/>
        <w:numPr>
          <w:ilvl w:val="0"/>
          <w:numId w:val="79"/>
        </w:numPr>
        <w:spacing w:line="312" w:lineRule="atLeast"/>
      </w:pPr>
      <w:r w:rsidRPr="00921271">
        <w:t xml:space="preserve">1 ½ </w:t>
      </w:r>
      <w:r>
        <w:t>tbsp</w:t>
      </w:r>
      <w:r w:rsidRPr="00921271">
        <w:t xml:space="preserve"> dry breadcrumbs</w:t>
      </w:r>
    </w:p>
    <w:p w14:paraId="35E93AF8" w14:textId="3F9C3183" w:rsidR="00921271" w:rsidRPr="00921271" w:rsidRDefault="00921271" w:rsidP="00152460">
      <w:pPr>
        <w:pStyle w:val="ListParagraph"/>
        <w:numPr>
          <w:ilvl w:val="0"/>
          <w:numId w:val="79"/>
        </w:numPr>
        <w:spacing w:line="312" w:lineRule="atLeast"/>
      </w:pPr>
      <w:r w:rsidRPr="00921271">
        <w:t xml:space="preserve">1 ½ </w:t>
      </w:r>
      <w:r>
        <w:t>tbsp</w:t>
      </w:r>
      <w:r w:rsidRPr="00921271">
        <w:t xml:space="preserve"> lemon rind, finely grated</w:t>
      </w:r>
    </w:p>
    <w:p w14:paraId="4F88011A" w14:textId="12648825" w:rsidR="00921271" w:rsidRPr="00921271" w:rsidRDefault="00921271" w:rsidP="00152460">
      <w:pPr>
        <w:pStyle w:val="ListParagraph"/>
        <w:numPr>
          <w:ilvl w:val="0"/>
          <w:numId w:val="79"/>
        </w:numPr>
        <w:spacing w:line="312" w:lineRule="atLeast"/>
      </w:pPr>
      <w:r w:rsidRPr="00921271">
        <w:t xml:space="preserve">1 ½ </w:t>
      </w:r>
      <w:r>
        <w:t>tbsp</w:t>
      </w:r>
      <w:r w:rsidRPr="00921271">
        <w:t xml:space="preserve"> extra virgin olive oil</w:t>
      </w:r>
    </w:p>
    <w:p w14:paraId="2F9F2773" w14:textId="3B8A6503" w:rsidR="00921271" w:rsidRPr="00921271" w:rsidRDefault="00921271" w:rsidP="00152460">
      <w:pPr>
        <w:pStyle w:val="ListParagraph"/>
        <w:numPr>
          <w:ilvl w:val="0"/>
          <w:numId w:val="79"/>
        </w:numPr>
        <w:spacing w:line="312" w:lineRule="atLeast"/>
      </w:pPr>
      <w:r w:rsidRPr="00921271">
        <w:t xml:space="preserve">1 ½ </w:t>
      </w:r>
      <w:r>
        <w:t>tsp</w:t>
      </w:r>
      <w:r w:rsidRPr="00921271">
        <w:t xml:space="preserve"> fresh dill, chopped</w:t>
      </w:r>
    </w:p>
    <w:p w14:paraId="681648E6" w14:textId="7A76F582" w:rsidR="00921271" w:rsidRPr="00921271" w:rsidRDefault="00921271" w:rsidP="00152460">
      <w:pPr>
        <w:pStyle w:val="ListParagraph"/>
        <w:numPr>
          <w:ilvl w:val="0"/>
          <w:numId w:val="79"/>
        </w:numPr>
        <w:spacing w:line="312" w:lineRule="atLeast"/>
      </w:pPr>
      <w:r w:rsidRPr="00921271">
        <w:t>3-3</w:t>
      </w:r>
      <w:r>
        <w:t xml:space="preserve"> oz</w:t>
      </w:r>
      <w:r w:rsidRPr="00921271">
        <w:t xml:space="preserve"> salmon fillets, skin on</w:t>
      </w:r>
    </w:p>
    <w:p w14:paraId="39F77F3D" w14:textId="2ABAB719" w:rsidR="00921271" w:rsidRPr="00921271" w:rsidRDefault="00921271" w:rsidP="00152460">
      <w:pPr>
        <w:pStyle w:val="ListParagraph"/>
        <w:numPr>
          <w:ilvl w:val="0"/>
          <w:numId w:val="79"/>
        </w:numPr>
        <w:spacing w:line="312" w:lineRule="atLeast"/>
      </w:pPr>
      <w:r>
        <w:t xml:space="preserve">1 tsp </w:t>
      </w:r>
      <w:r w:rsidRPr="00921271">
        <w:t>Dijon mustard</w:t>
      </w:r>
    </w:p>
    <w:p w14:paraId="66D91F46" w14:textId="368BBE64" w:rsidR="00921271" w:rsidRDefault="00921271" w:rsidP="00152460">
      <w:pPr>
        <w:pStyle w:val="ListParagraph"/>
        <w:numPr>
          <w:ilvl w:val="0"/>
          <w:numId w:val="79"/>
        </w:numPr>
        <w:spacing w:line="312" w:lineRule="atLeast"/>
      </w:pPr>
      <w:r w:rsidRPr="00921271">
        <w:t xml:space="preserve">1 </w:t>
      </w:r>
      <w:r>
        <w:t>tbsp</w:t>
      </w:r>
      <w:r w:rsidRPr="00921271">
        <w:t xml:space="preserve"> fresh lemon juice</w:t>
      </w:r>
    </w:p>
    <w:p w14:paraId="518843EE" w14:textId="4E08366B" w:rsidR="00921271" w:rsidRDefault="00921271" w:rsidP="00152460">
      <w:pPr>
        <w:pStyle w:val="ListParagraph"/>
        <w:numPr>
          <w:ilvl w:val="0"/>
          <w:numId w:val="79"/>
        </w:numPr>
        <w:spacing w:line="312" w:lineRule="atLeast"/>
      </w:pPr>
      <w:r>
        <w:t>Salt and pepper to taste</w:t>
      </w:r>
    </w:p>
    <w:p w14:paraId="2C1C73E6" w14:textId="77777777" w:rsidR="00921271" w:rsidRDefault="00921271" w:rsidP="00921271">
      <w:pPr>
        <w:pStyle w:val="ListParagraph"/>
        <w:spacing w:line="312" w:lineRule="atLeast"/>
      </w:pPr>
    </w:p>
    <w:p w14:paraId="20C7A717" w14:textId="1F6703C4" w:rsidR="00921271" w:rsidRPr="00E92460" w:rsidRDefault="00921271" w:rsidP="00921271">
      <w:pPr>
        <w:spacing w:line="312" w:lineRule="atLeast"/>
        <w:rPr>
          <w:rFonts w:ascii="Times New Roman" w:hAnsi="Times New Roman" w:cs="Times New Roman"/>
          <w:b/>
          <w:bCs/>
          <w:sz w:val="24"/>
          <w:szCs w:val="24"/>
        </w:rPr>
      </w:pPr>
      <w:r w:rsidRPr="00E92460">
        <w:rPr>
          <w:rFonts w:ascii="Times New Roman" w:hAnsi="Times New Roman" w:cs="Times New Roman"/>
          <w:b/>
          <w:bCs/>
          <w:sz w:val="24"/>
          <w:szCs w:val="24"/>
        </w:rPr>
        <w:t>Directions:</w:t>
      </w:r>
    </w:p>
    <w:p w14:paraId="2661DE78" w14:textId="22113BBE" w:rsidR="00921271" w:rsidRPr="00921271" w:rsidRDefault="00921271" w:rsidP="00152460">
      <w:pPr>
        <w:pStyle w:val="ListParagraph"/>
        <w:numPr>
          <w:ilvl w:val="0"/>
          <w:numId w:val="80"/>
        </w:numPr>
        <w:rPr>
          <w:color w:val="000000" w:themeColor="text1"/>
        </w:rPr>
      </w:pPr>
      <w:r w:rsidRPr="00921271">
        <w:rPr>
          <w:color w:val="000000" w:themeColor="text1"/>
        </w:rPr>
        <w:t xml:space="preserve">Place walnuts in </w:t>
      </w:r>
      <w:r w:rsidR="00E92460">
        <w:rPr>
          <w:color w:val="000000" w:themeColor="text1"/>
        </w:rPr>
        <w:t xml:space="preserve">a </w:t>
      </w:r>
      <w:r w:rsidRPr="00921271">
        <w:rPr>
          <w:color w:val="000000" w:themeColor="text1"/>
        </w:rPr>
        <w:t xml:space="preserve">food processor or chopper, coarsely chop. Add breadcrumbs, lemon rind, </w:t>
      </w:r>
      <w:r w:rsidRPr="00921271">
        <w:rPr>
          <w:color w:val="000000" w:themeColor="text1"/>
        </w:rPr>
        <w:lastRenderedPageBreak/>
        <w:t>olive oil</w:t>
      </w:r>
      <w:r w:rsidR="00E92460">
        <w:rPr>
          <w:color w:val="000000" w:themeColor="text1"/>
        </w:rPr>
        <w:t>,</w:t>
      </w:r>
      <w:r w:rsidRPr="00921271">
        <w:rPr>
          <w:color w:val="000000" w:themeColor="text1"/>
        </w:rPr>
        <w:t xml:space="preserve"> and dill; pulse until crumbly. </w:t>
      </w:r>
      <w:r w:rsidR="00E92460">
        <w:rPr>
          <w:color w:val="000000" w:themeColor="text1"/>
        </w:rPr>
        <w:t>The m</w:t>
      </w:r>
      <w:r w:rsidRPr="00921271">
        <w:rPr>
          <w:color w:val="000000" w:themeColor="text1"/>
        </w:rPr>
        <w:t>ixture should stick together. Season with salt and pepper; set aside.</w:t>
      </w:r>
    </w:p>
    <w:p w14:paraId="13A07584" w14:textId="499A2AFC" w:rsidR="00921271" w:rsidRPr="00921271" w:rsidRDefault="00921271" w:rsidP="00152460">
      <w:pPr>
        <w:pStyle w:val="ListParagraph"/>
        <w:numPr>
          <w:ilvl w:val="0"/>
          <w:numId w:val="80"/>
        </w:numPr>
        <w:rPr>
          <w:color w:val="000000" w:themeColor="text1"/>
        </w:rPr>
      </w:pPr>
      <w:r w:rsidRPr="00921271">
        <w:rPr>
          <w:color w:val="000000" w:themeColor="text1"/>
        </w:rPr>
        <w:t>Arrange salmon fillets skin side down on parchment paper</w:t>
      </w:r>
      <w:r w:rsidR="00E92460">
        <w:rPr>
          <w:color w:val="000000" w:themeColor="text1"/>
        </w:rPr>
        <w:t>-</w:t>
      </w:r>
      <w:r w:rsidRPr="00921271">
        <w:rPr>
          <w:color w:val="000000" w:themeColor="text1"/>
        </w:rPr>
        <w:t>lined baking sheets. Brush tops with mustard.</w:t>
      </w:r>
    </w:p>
    <w:p w14:paraId="0DC90D37" w14:textId="10BDB6A4" w:rsidR="00921271" w:rsidRPr="00921271" w:rsidRDefault="00921271" w:rsidP="00152460">
      <w:pPr>
        <w:pStyle w:val="ListParagraph"/>
        <w:numPr>
          <w:ilvl w:val="0"/>
          <w:numId w:val="80"/>
        </w:numPr>
        <w:rPr>
          <w:color w:val="000000" w:themeColor="text1"/>
        </w:rPr>
      </w:pPr>
      <w:r w:rsidRPr="00921271">
        <w:rPr>
          <w:color w:val="000000" w:themeColor="text1"/>
        </w:rPr>
        <w:t>Spoon walnut crumb mixture over each fillet; gently press the crumb mixture into the surface of the fish. Cover with plastic wrap; refrigerate for up to 2 hours</w:t>
      </w:r>
      <w:r w:rsidR="00B463C8">
        <w:rPr>
          <w:color w:val="000000" w:themeColor="text1"/>
        </w:rPr>
        <w:t>.</w:t>
      </w:r>
    </w:p>
    <w:p w14:paraId="750CBCA9" w14:textId="59147CF4" w:rsidR="00921271" w:rsidRDefault="00921271" w:rsidP="00152460">
      <w:pPr>
        <w:pStyle w:val="ListParagraph"/>
        <w:numPr>
          <w:ilvl w:val="0"/>
          <w:numId w:val="80"/>
        </w:numPr>
        <w:rPr>
          <w:color w:val="000000" w:themeColor="text1"/>
        </w:rPr>
      </w:pPr>
      <w:r w:rsidRPr="00921271">
        <w:rPr>
          <w:color w:val="000000" w:themeColor="text1"/>
        </w:rPr>
        <w:t>Bake at 350°F 15 to 20 minutes, or until salmon flakes with a fork. Just before serving, sprinkle each with lemon juice</w:t>
      </w:r>
      <w:r w:rsidR="00B463C8">
        <w:rPr>
          <w:color w:val="000000" w:themeColor="text1"/>
        </w:rPr>
        <w:t>.</w:t>
      </w:r>
    </w:p>
    <w:p w14:paraId="2F9C6F4F" w14:textId="77777777" w:rsidR="00921271" w:rsidRPr="00921271" w:rsidRDefault="00921271" w:rsidP="00921271">
      <w:pPr>
        <w:pStyle w:val="ListParagraph"/>
        <w:ind w:left="360"/>
        <w:rPr>
          <w:color w:val="000000" w:themeColor="text1"/>
        </w:rPr>
      </w:pPr>
    </w:p>
    <w:p w14:paraId="0F7F3BAD" w14:textId="77777777" w:rsidR="00921271" w:rsidRPr="00921271" w:rsidRDefault="00921271" w:rsidP="00921271">
      <w:pPr>
        <w:spacing w:after="120"/>
        <w:rPr>
          <w:rFonts w:ascii="Times New Roman" w:hAnsi="Times New Roman" w:cs="Times New Roman"/>
          <w:color w:val="2F5496" w:themeColor="accent1" w:themeShade="BF"/>
          <w:sz w:val="18"/>
          <w:szCs w:val="18"/>
        </w:rPr>
      </w:pPr>
      <w:r w:rsidRPr="00921271">
        <w:rPr>
          <w:rFonts w:ascii="Times New Roman" w:hAnsi="Times New Roman" w:cs="Times New Roman"/>
          <w:sz w:val="18"/>
          <w:szCs w:val="18"/>
        </w:rPr>
        <w:t xml:space="preserve">Source: </w:t>
      </w:r>
      <w:r w:rsidRPr="00921271">
        <w:rPr>
          <w:rFonts w:ascii="Times New Roman" w:hAnsi="Times New Roman" w:cs="Times New Roman"/>
          <w:color w:val="2F5496" w:themeColor="accent1" w:themeShade="BF"/>
          <w:sz w:val="18"/>
          <w:szCs w:val="18"/>
        </w:rPr>
        <w:t>https://www.walnuts.org/cooking-with-walnuts/recipes/crunchy-walnut-crusted-salmon-fillets/</w:t>
      </w:r>
    </w:p>
    <w:p w14:paraId="166732F5" w14:textId="1F210AF1" w:rsidR="00921271" w:rsidRDefault="00921271" w:rsidP="00921271">
      <w:pPr>
        <w:spacing w:line="312" w:lineRule="atLeast"/>
        <w:rPr>
          <w:rFonts w:ascii="Times New Roman" w:hAnsi="Times New Roman" w:cs="Times New Roman"/>
          <w:sz w:val="24"/>
          <w:szCs w:val="24"/>
        </w:rPr>
      </w:pPr>
    </w:p>
    <w:p w14:paraId="24D2B4C4" w14:textId="5ADC9314" w:rsidR="00921271" w:rsidRPr="00921271" w:rsidRDefault="00921271" w:rsidP="00921271">
      <w:pPr>
        <w:jc w:val="center"/>
        <w:rPr>
          <w:rFonts w:ascii="Times New Roman" w:hAnsi="Times New Roman" w:cs="Times New Roman"/>
          <w:sz w:val="24"/>
          <w:szCs w:val="24"/>
        </w:rPr>
      </w:pPr>
      <w:r w:rsidRPr="00921271">
        <w:rPr>
          <w:rFonts w:ascii="Times New Roman" w:hAnsi="Times New Roman" w:cs="Times New Roman"/>
          <w:sz w:val="24"/>
          <w:szCs w:val="24"/>
        </w:rPr>
        <w:t xml:space="preserve">Walnuts have more antioxidants than any other nut! These antioxidants help protect our bodies against free radicals, which have been linked to cancer, atherosclerosis, and other diseases. Walnuts have also been proven to lower blood cholesterol and have anti-inflammatory properties. </w:t>
      </w:r>
    </w:p>
    <w:p w14:paraId="7DA2550B" w14:textId="5B035B44" w:rsidR="00921271" w:rsidRPr="00921271" w:rsidRDefault="00921271" w:rsidP="00921271">
      <w:pPr>
        <w:jc w:val="center"/>
        <w:rPr>
          <w:rFonts w:ascii="Times New Roman" w:hAnsi="Times New Roman" w:cs="Times New Roman"/>
          <w:sz w:val="24"/>
          <w:szCs w:val="24"/>
        </w:rPr>
      </w:pPr>
      <w:r w:rsidRPr="00921271">
        <w:rPr>
          <w:rFonts w:ascii="Times New Roman" w:hAnsi="Times New Roman" w:cs="Times New Roman"/>
          <w:sz w:val="24"/>
          <w:szCs w:val="24"/>
        </w:rPr>
        <w:t>Many are wary of nuts because they are relatively high in fat and calories, but the type of fat along with the abundant nutrients they contain make walnuts a healthy choice.</w:t>
      </w:r>
    </w:p>
    <w:p w14:paraId="57A573CA" w14:textId="77777777" w:rsidR="00921271" w:rsidRPr="00921271" w:rsidRDefault="00921271" w:rsidP="00921271">
      <w:pPr>
        <w:jc w:val="center"/>
        <w:rPr>
          <w:rFonts w:ascii="Times New Roman" w:hAnsi="Times New Roman" w:cs="Times New Roman"/>
          <w:b/>
          <w:sz w:val="24"/>
          <w:szCs w:val="24"/>
        </w:rPr>
      </w:pPr>
      <w:r w:rsidRPr="00921271">
        <w:rPr>
          <w:rFonts w:ascii="Times New Roman" w:hAnsi="Times New Roman" w:cs="Times New Roman"/>
          <w:sz w:val="24"/>
          <w:szCs w:val="24"/>
        </w:rPr>
        <w:t xml:space="preserve"> To avoid excessive calorie consumption, limit yourself to a single 1-ounce serving of walnuts a day.</w:t>
      </w:r>
      <w:r w:rsidRPr="00921271">
        <w:rPr>
          <w:rFonts w:ascii="Times New Roman" w:hAnsi="Times New Roman" w:cs="Times New Roman"/>
          <w:b/>
          <w:sz w:val="24"/>
          <w:szCs w:val="24"/>
        </w:rPr>
        <w:t> </w:t>
      </w:r>
    </w:p>
    <w:p w14:paraId="7235E6AD" w14:textId="71F56BAA" w:rsidR="00921271" w:rsidRPr="004F4955" w:rsidRDefault="00295BE8" w:rsidP="004F4955">
      <w:pPr>
        <w:pStyle w:val="Heading2"/>
        <w:rPr>
          <w:b/>
          <w:bCs/>
          <w:color w:val="auto"/>
          <w:sz w:val="28"/>
          <w:szCs w:val="28"/>
        </w:rPr>
      </w:pPr>
      <w:bookmarkStart w:id="56" w:name="_Salmon_Baked_in"/>
      <w:bookmarkEnd w:id="56"/>
      <w:r w:rsidRPr="004F4955">
        <w:rPr>
          <w:b/>
          <w:bCs/>
          <w:color w:val="auto"/>
          <w:sz w:val="28"/>
          <w:szCs w:val="28"/>
        </w:rPr>
        <w:lastRenderedPageBreak/>
        <w:t>Salmon Baked in Foil</w:t>
      </w:r>
    </w:p>
    <w:p w14:paraId="787226D6" w14:textId="3139A916" w:rsidR="00295BE8" w:rsidRDefault="00295BE8" w:rsidP="00921271">
      <w:pPr>
        <w:spacing w:line="276" w:lineRule="auto"/>
        <w:rPr>
          <w:rFonts w:ascii="Times New Roman" w:hAnsi="Times New Roman" w:cs="Times New Roman"/>
          <w:bCs/>
          <w:sz w:val="24"/>
          <w:szCs w:val="24"/>
        </w:rPr>
      </w:pPr>
      <w:r>
        <w:rPr>
          <w:rFonts w:ascii="Abadi MT Condensed Extra Bold" w:hAnsi="Abadi MT Condensed Extra Bold"/>
          <w:noProof/>
          <w:sz w:val="32"/>
        </w:rPr>
        <w:drawing>
          <wp:inline distT="0" distB="0" distL="0" distR="0" wp14:anchorId="58BC2703" wp14:editId="2284D6B8">
            <wp:extent cx="2309051" cy="1539240"/>
            <wp:effectExtent l="0" t="0" r="0" b="381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bstract-1238248_1920.jpg"/>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2321152" cy="1547307"/>
                    </a:xfrm>
                    <a:prstGeom prst="rect">
                      <a:avLst/>
                    </a:prstGeom>
                  </pic:spPr>
                </pic:pic>
              </a:graphicData>
            </a:graphic>
          </wp:inline>
        </w:drawing>
      </w:r>
    </w:p>
    <w:p w14:paraId="1D860F6E" w14:textId="78FE8E29" w:rsidR="00295BE8" w:rsidRDefault="00295BE8" w:rsidP="005F3806">
      <w:pPr>
        <w:spacing w:line="276" w:lineRule="auto"/>
        <w:ind w:firstLine="720"/>
        <w:rPr>
          <w:rFonts w:ascii="Times New Roman" w:hAnsi="Times New Roman" w:cs="Times New Roman"/>
          <w:bCs/>
          <w:i/>
          <w:iCs/>
          <w:sz w:val="18"/>
          <w:szCs w:val="18"/>
        </w:rPr>
      </w:pPr>
      <w:r w:rsidRPr="00295BE8">
        <w:rPr>
          <w:rFonts w:ascii="Times New Roman" w:hAnsi="Times New Roman" w:cs="Times New Roman"/>
          <w:bCs/>
          <w:i/>
          <w:iCs/>
          <w:sz w:val="18"/>
          <w:szCs w:val="18"/>
        </w:rPr>
        <w:t>Photo courtesy of Pixabay.com</w:t>
      </w:r>
    </w:p>
    <w:p w14:paraId="26B28234" w14:textId="0C187D1F" w:rsidR="00295BE8" w:rsidRPr="00E92460" w:rsidRDefault="005F3806" w:rsidP="00295BE8">
      <w:pPr>
        <w:spacing w:line="276" w:lineRule="auto"/>
        <w:rPr>
          <w:rFonts w:ascii="Times New Roman" w:hAnsi="Times New Roman" w:cs="Times New Roman"/>
          <w:b/>
          <w:sz w:val="24"/>
          <w:szCs w:val="24"/>
        </w:rPr>
      </w:pPr>
      <w:r w:rsidRPr="00E92460">
        <w:rPr>
          <w:b/>
          <w:noProof/>
        </w:rPr>
        <mc:AlternateContent>
          <mc:Choice Requires="wps">
            <w:drawing>
              <wp:anchor distT="0" distB="0" distL="114300" distR="114300" simplePos="0" relativeHeight="251844608" behindDoc="0" locked="0" layoutInCell="1" allowOverlap="1" wp14:anchorId="66A777EC" wp14:editId="4D2004A7">
                <wp:simplePos x="0" y="0"/>
                <wp:positionH relativeFrom="margin">
                  <wp:posOffset>1866900</wp:posOffset>
                </wp:positionH>
                <wp:positionV relativeFrom="paragraph">
                  <wp:posOffset>69215</wp:posOffset>
                </wp:positionV>
                <wp:extent cx="1828800" cy="1828800"/>
                <wp:effectExtent l="0" t="0" r="19685" b="22860"/>
                <wp:wrapSquare wrapText="bothSides"/>
                <wp:docPr id="89" name="Text Box 8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8A47FE4" w14:textId="36C58401" w:rsidR="00C4735D" w:rsidRDefault="00C4735D" w:rsidP="004C05A3">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Serves 2</w:t>
                            </w:r>
                          </w:p>
                          <w:p w14:paraId="69CB3706" w14:textId="77777777" w:rsidR="00C4735D" w:rsidRPr="006D11B6" w:rsidRDefault="00C4735D" w:rsidP="004C05A3">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340AE248" w14:textId="0C5E8214" w:rsidR="00C4735D" w:rsidRPr="006D11B6" w:rsidRDefault="00C4735D" w:rsidP="004C05A3">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37</w:t>
                            </w:r>
                          </w:p>
                          <w:p w14:paraId="2097BCB9" w14:textId="44EA0342" w:rsidR="00C4735D" w:rsidRPr="006D11B6" w:rsidRDefault="00C4735D" w:rsidP="004C05A3">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8 </w:t>
                            </w:r>
                            <w:r w:rsidRPr="006D11B6">
                              <w:rPr>
                                <w:rFonts w:ascii="Times New Roman" w:hAnsi="Times New Roman" w:cs="Times New Roman"/>
                                <w:sz w:val="24"/>
                                <w:szCs w:val="24"/>
                              </w:rPr>
                              <w:t>g</w:t>
                            </w:r>
                          </w:p>
                          <w:p w14:paraId="782FD381" w14:textId="31924CFF" w:rsidR="00C4735D" w:rsidRPr="006D11B6" w:rsidRDefault="00C4735D" w:rsidP="004C05A3">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w:t>
                            </w:r>
                            <w:r w:rsidRPr="006D11B6">
                              <w:rPr>
                                <w:rFonts w:ascii="Times New Roman" w:hAnsi="Times New Roman" w:cs="Times New Roman"/>
                                <w:sz w:val="24"/>
                                <w:szCs w:val="24"/>
                              </w:rPr>
                              <w:t xml:space="preserve"> g</w:t>
                            </w:r>
                          </w:p>
                          <w:p w14:paraId="5DD1F4F2" w14:textId="022E1E62" w:rsidR="00C4735D" w:rsidRPr="006D11B6" w:rsidRDefault="00C4735D" w:rsidP="004C05A3">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30</w:t>
                            </w:r>
                            <w:r w:rsidRPr="006D11B6">
                              <w:rPr>
                                <w:rFonts w:ascii="Times New Roman" w:hAnsi="Times New Roman" w:cs="Times New Roman"/>
                                <w:sz w:val="24"/>
                                <w:szCs w:val="24"/>
                              </w:rPr>
                              <w:t xml:space="preserve"> </w:t>
                            </w:r>
                          </w:p>
                          <w:p w14:paraId="5AAED622" w14:textId="2AE200FE" w:rsidR="00C4735D" w:rsidRPr="006D11B6" w:rsidRDefault="00C4735D" w:rsidP="004C05A3">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 </w:t>
                            </w:r>
                            <w:r w:rsidRPr="006D11B6">
                              <w:rPr>
                                <w:rFonts w:ascii="Times New Roman" w:hAnsi="Times New Roman" w:cs="Times New Roman"/>
                                <w:sz w:val="24"/>
                                <w:szCs w:val="24"/>
                              </w:rPr>
                              <w:t>g</w:t>
                            </w:r>
                          </w:p>
                          <w:p w14:paraId="0059B79D" w14:textId="0C0F8224" w:rsidR="00C4735D" w:rsidRDefault="00C4735D" w:rsidP="004C05A3">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 </w:t>
                            </w:r>
                            <w:r w:rsidRPr="006D11B6">
                              <w:rPr>
                                <w:rFonts w:ascii="Times New Roman" w:hAnsi="Times New Roman" w:cs="Times New Roman"/>
                                <w:sz w:val="24"/>
                                <w:szCs w:val="24"/>
                              </w:rPr>
                              <w:t>g</w:t>
                            </w:r>
                          </w:p>
                          <w:p w14:paraId="0CE5ACAC" w14:textId="34D174AC" w:rsidR="00C4735D" w:rsidRPr="006D11B6" w:rsidRDefault="00C4735D" w:rsidP="004C05A3">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101</w:t>
                            </w:r>
                          </w:p>
                          <w:p w14:paraId="621E0386" w14:textId="12FCDC2C" w:rsidR="00C4735D" w:rsidRPr="001D68A3" w:rsidRDefault="00C4735D" w:rsidP="004C05A3">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36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6A777EC" id="Text Box 89" o:spid="_x0000_s1084" type="#_x0000_t202" style="position:absolute;margin-left:147pt;margin-top:5.45pt;width:2in;height:2in;z-index:251844608;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" filled="f" strokeweight=".5pt">
                <v:textbox style="mso-fit-shape-to-text:t">
                  <w:txbxContent>
                    <w:p w14:paraId="48A47FE4" w14:textId="36C58401" w:rsidR="00C4735D" w:rsidRDefault="00C4735D" w:rsidP="004C05A3">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Serves 2</w:t>
                      </w:r>
                    </w:p>
                    <w:p w14:paraId="69CB3706" w14:textId="77777777" w:rsidR="00C4735D" w:rsidRPr="006D11B6" w:rsidRDefault="00C4735D" w:rsidP="004C05A3">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340AE248" w14:textId="0C5E8214" w:rsidR="00C4735D" w:rsidRPr="006D11B6" w:rsidRDefault="00C4735D" w:rsidP="004C05A3">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37</w:t>
                      </w:r>
                    </w:p>
                    <w:p w14:paraId="2097BCB9" w14:textId="44EA0342" w:rsidR="00C4735D" w:rsidRPr="006D11B6" w:rsidRDefault="00C4735D" w:rsidP="004C05A3">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8 </w:t>
                      </w:r>
                      <w:r w:rsidRPr="006D11B6">
                        <w:rPr>
                          <w:rFonts w:ascii="Times New Roman" w:hAnsi="Times New Roman" w:cs="Times New Roman"/>
                          <w:sz w:val="24"/>
                          <w:szCs w:val="24"/>
                        </w:rPr>
                        <w:t>g</w:t>
                      </w:r>
                    </w:p>
                    <w:p w14:paraId="782FD381" w14:textId="31924CFF" w:rsidR="00C4735D" w:rsidRPr="006D11B6" w:rsidRDefault="00C4735D" w:rsidP="004C05A3">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w:t>
                      </w:r>
                      <w:r w:rsidRPr="006D11B6">
                        <w:rPr>
                          <w:rFonts w:ascii="Times New Roman" w:hAnsi="Times New Roman" w:cs="Times New Roman"/>
                          <w:sz w:val="24"/>
                          <w:szCs w:val="24"/>
                        </w:rPr>
                        <w:t xml:space="preserve"> g</w:t>
                      </w:r>
                    </w:p>
                    <w:p w14:paraId="5DD1F4F2" w14:textId="022E1E62" w:rsidR="00C4735D" w:rsidRPr="006D11B6" w:rsidRDefault="00C4735D" w:rsidP="004C05A3">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30</w:t>
                      </w:r>
                      <w:r w:rsidRPr="006D11B6">
                        <w:rPr>
                          <w:rFonts w:ascii="Times New Roman" w:hAnsi="Times New Roman" w:cs="Times New Roman"/>
                          <w:sz w:val="24"/>
                          <w:szCs w:val="24"/>
                        </w:rPr>
                        <w:t xml:space="preserve"> </w:t>
                      </w:r>
                    </w:p>
                    <w:p w14:paraId="5AAED622" w14:textId="2AE200FE" w:rsidR="00C4735D" w:rsidRPr="006D11B6" w:rsidRDefault="00C4735D" w:rsidP="004C05A3">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 </w:t>
                      </w:r>
                      <w:r w:rsidRPr="006D11B6">
                        <w:rPr>
                          <w:rFonts w:ascii="Times New Roman" w:hAnsi="Times New Roman" w:cs="Times New Roman"/>
                          <w:sz w:val="24"/>
                          <w:szCs w:val="24"/>
                        </w:rPr>
                        <w:t>g</w:t>
                      </w:r>
                    </w:p>
                    <w:p w14:paraId="0059B79D" w14:textId="0C0F8224" w:rsidR="00C4735D" w:rsidRDefault="00C4735D" w:rsidP="004C05A3">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 </w:t>
                      </w:r>
                      <w:r w:rsidRPr="006D11B6">
                        <w:rPr>
                          <w:rFonts w:ascii="Times New Roman" w:hAnsi="Times New Roman" w:cs="Times New Roman"/>
                          <w:sz w:val="24"/>
                          <w:szCs w:val="24"/>
                        </w:rPr>
                        <w:t>g</w:t>
                      </w:r>
                    </w:p>
                    <w:p w14:paraId="0CE5ACAC" w14:textId="34D174AC" w:rsidR="00C4735D" w:rsidRPr="006D11B6" w:rsidRDefault="00C4735D" w:rsidP="004C05A3">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101</w:t>
                      </w:r>
                    </w:p>
                    <w:p w14:paraId="621E0386" w14:textId="12FCDC2C" w:rsidR="00C4735D" w:rsidRPr="001D68A3" w:rsidRDefault="00C4735D" w:rsidP="004C05A3">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36 </w:t>
                      </w:r>
                      <w:r w:rsidRPr="006D11B6">
                        <w:rPr>
                          <w:rFonts w:ascii="Times New Roman" w:hAnsi="Times New Roman" w:cs="Times New Roman"/>
                          <w:sz w:val="24"/>
                          <w:szCs w:val="24"/>
                        </w:rPr>
                        <w:t>g</w:t>
                      </w:r>
                    </w:p>
                  </w:txbxContent>
                </v:textbox>
                <w10:wrap type="square" anchorx="margin"/>
              </v:shape>
            </w:pict>
          </mc:Fallback>
        </mc:AlternateContent>
      </w:r>
      <w:r w:rsidR="00295BE8" w:rsidRPr="00E92460">
        <w:rPr>
          <w:rFonts w:ascii="Times New Roman" w:hAnsi="Times New Roman" w:cs="Times New Roman"/>
          <w:b/>
          <w:sz w:val="24"/>
          <w:szCs w:val="24"/>
        </w:rPr>
        <w:t>Ingredients:</w:t>
      </w:r>
    </w:p>
    <w:p w14:paraId="6A067E82" w14:textId="77777777" w:rsidR="00295BE8" w:rsidRPr="00295BE8" w:rsidRDefault="00295BE8" w:rsidP="00152460">
      <w:pPr>
        <w:pStyle w:val="ListParagraph"/>
        <w:numPr>
          <w:ilvl w:val="0"/>
          <w:numId w:val="81"/>
        </w:numPr>
        <w:spacing w:line="276" w:lineRule="auto"/>
      </w:pPr>
      <w:r w:rsidRPr="00295BE8">
        <w:t>1-2 (5 ounces each) salmon fillets</w:t>
      </w:r>
    </w:p>
    <w:p w14:paraId="163032D2" w14:textId="43B504D4" w:rsidR="00295BE8" w:rsidRPr="00295BE8" w:rsidRDefault="00295BE8" w:rsidP="00152460">
      <w:pPr>
        <w:pStyle w:val="ListParagraph"/>
        <w:numPr>
          <w:ilvl w:val="0"/>
          <w:numId w:val="81"/>
        </w:numPr>
        <w:spacing w:line="276" w:lineRule="auto"/>
      </w:pPr>
      <w:r w:rsidRPr="00295BE8">
        <w:t>1 tbsp (divided)</w:t>
      </w:r>
      <w:r w:rsidR="004C05A3">
        <w:t xml:space="preserve"> olive oil</w:t>
      </w:r>
    </w:p>
    <w:p w14:paraId="5975798F" w14:textId="59F95A89" w:rsidR="00295BE8" w:rsidRPr="00295BE8" w:rsidRDefault="00295BE8" w:rsidP="00152460">
      <w:pPr>
        <w:pStyle w:val="ListParagraph"/>
        <w:numPr>
          <w:ilvl w:val="0"/>
          <w:numId w:val="81"/>
        </w:numPr>
        <w:spacing w:line="276" w:lineRule="auto"/>
      </w:pPr>
      <w:r w:rsidRPr="00295BE8">
        <w:t>1 tomato, chopped or 1/2 can chopped tomatoes, drained</w:t>
      </w:r>
    </w:p>
    <w:p w14:paraId="0AC55B36" w14:textId="77777777" w:rsidR="00295BE8" w:rsidRPr="00295BE8" w:rsidRDefault="00295BE8" w:rsidP="00152460">
      <w:pPr>
        <w:pStyle w:val="ListParagraph"/>
        <w:numPr>
          <w:ilvl w:val="0"/>
          <w:numId w:val="81"/>
        </w:numPr>
        <w:spacing w:line="276" w:lineRule="auto"/>
      </w:pPr>
      <w:r w:rsidRPr="00295BE8">
        <w:t>1 chopped shallot</w:t>
      </w:r>
    </w:p>
    <w:p w14:paraId="5048EE8C" w14:textId="457AD6BF" w:rsidR="00295BE8" w:rsidRPr="00295BE8" w:rsidRDefault="00295BE8" w:rsidP="00152460">
      <w:pPr>
        <w:pStyle w:val="ListParagraph"/>
        <w:numPr>
          <w:ilvl w:val="0"/>
          <w:numId w:val="81"/>
        </w:numPr>
        <w:spacing w:line="276" w:lineRule="auto"/>
      </w:pPr>
      <w:r w:rsidRPr="00295BE8">
        <w:t>1 tbsp lemon juice</w:t>
      </w:r>
    </w:p>
    <w:p w14:paraId="18F45916" w14:textId="51D5ACCE" w:rsidR="00295BE8" w:rsidRPr="00295BE8" w:rsidRDefault="00295BE8" w:rsidP="00152460">
      <w:pPr>
        <w:pStyle w:val="ListParagraph"/>
        <w:numPr>
          <w:ilvl w:val="0"/>
          <w:numId w:val="81"/>
        </w:numPr>
        <w:spacing w:line="276" w:lineRule="auto"/>
      </w:pPr>
      <w:r w:rsidRPr="00295BE8">
        <w:t>½ tsp dried oregano</w:t>
      </w:r>
    </w:p>
    <w:p w14:paraId="710A6DDE" w14:textId="717166B1" w:rsidR="00295BE8" w:rsidRPr="00295BE8" w:rsidRDefault="00295BE8" w:rsidP="00152460">
      <w:pPr>
        <w:pStyle w:val="ListParagraph"/>
        <w:numPr>
          <w:ilvl w:val="0"/>
          <w:numId w:val="81"/>
        </w:numPr>
        <w:spacing w:line="276" w:lineRule="auto"/>
      </w:pPr>
      <w:r w:rsidRPr="00295BE8">
        <w:t>½ tsp dried thyme</w:t>
      </w:r>
    </w:p>
    <w:p w14:paraId="6AA32DFC" w14:textId="4BA4C205" w:rsidR="00B463C8" w:rsidRPr="00B463C8" w:rsidRDefault="00295BE8" w:rsidP="00295BE8">
      <w:pPr>
        <w:pStyle w:val="ListParagraph"/>
        <w:numPr>
          <w:ilvl w:val="0"/>
          <w:numId w:val="81"/>
        </w:numPr>
        <w:spacing w:line="276" w:lineRule="auto"/>
      </w:pPr>
      <w:r w:rsidRPr="00295BE8">
        <w:t>Salt and pepper to taste</w:t>
      </w:r>
    </w:p>
    <w:p w14:paraId="0B8E864B" w14:textId="77777777" w:rsidR="00E92460" w:rsidRDefault="00E92460" w:rsidP="00295BE8">
      <w:pPr>
        <w:spacing w:line="276" w:lineRule="auto"/>
        <w:rPr>
          <w:rFonts w:ascii="Times New Roman" w:hAnsi="Times New Roman" w:cs="Times New Roman"/>
          <w:b/>
          <w:bCs/>
          <w:sz w:val="24"/>
          <w:szCs w:val="24"/>
        </w:rPr>
      </w:pPr>
    </w:p>
    <w:p w14:paraId="344FBB65" w14:textId="2FE8A855" w:rsidR="00295BE8" w:rsidRPr="00E92460" w:rsidRDefault="00295BE8" w:rsidP="00295BE8">
      <w:pPr>
        <w:spacing w:line="276" w:lineRule="auto"/>
        <w:rPr>
          <w:rFonts w:ascii="Times New Roman" w:hAnsi="Times New Roman" w:cs="Times New Roman"/>
          <w:b/>
          <w:bCs/>
          <w:sz w:val="24"/>
          <w:szCs w:val="24"/>
        </w:rPr>
      </w:pPr>
      <w:r w:rsidRPr="00E92460">
        <w:rPr>
          <w:rFonts w:ascii="Times New Roman" w:hAnsi="Times New Roman" w:cs="Times New Roman"/>
          <w:b/>
          <w:bCs/>
          <w:sz w:val="24"/>
          <w:szCs w:val="24"/>
        </w:rPr>
        <w:t>Directions:</w:t>
      </w:r>
    </w:p>
    <w:p w14:paraId="1120D411" w14:textId="77777777" w:rsidR="00295BE8" w:rsidRPr="00295BE8" w:rsidRDefault="00295BE8" w:rsidP="00152460">
      <w:pPr>
        <w:pStyle w:val="ListParagraph"/>
        <w:widowControl w:val="0"/>
        <w:numPr>
          <w:ilvl w:val="0"/>
          <w:numId w:val="82"/>
        </w:numPr>
        <w:autoSpaceDE w:val="0"/>
        <w:autoSpaceDN w:val="0"/>
        <w:adjustRightInd w:val="0"/>
        <w:rPr>
          <w:rFonts w:cs="Times"/>
          <w:color w:val="151515"/>
        </w:rPr>
      </w:pPr>
      <w:r w:rsidRPr="00295BE8">
        <w:rPr>
          <w:rFonts w:cs="Times"/>
          <w:color w:val="151515"/>
        </w:rPr>
        <w:t>Preheat the oven to 400 degrees F.</w:t>
      </w:r>
    </w:p>
    <w:p w14:paraId="33743A5D" w14:textId="3FD02A04" w:rsidR="00295BE8" w:rsidRPr="00295BE8" w:rsidRDefault="00295BE8" w:rsidP="00152460">
      <w:pPr>
        <w:pStyle w:val="ListParagraph"/>
        <w:widowControl w:val="0"/>
        <w:numPr>
          <w:ilvl w:val="0"/>
          <w:numId w:val="82"/>
        </w:numPr>
        <w:autoSpaceDE w:val="0"/>
        <w:autoSpaceDN w:val="0"/>
        <w:adjustRightInd w:val="0"/>
        <w:rPr>
          <w:rFonts w:cs="Times"/>
          <w:color w:val="151515"/>
        </w:rPr>
      </w:pPr>
      <w:r w:rsidRPr="00295BE8">
        <w:rPr>
          <w:rFonts w:cs="Times"/>
          <w:color w:val="151515"/>
        </w:rPr>
        <w:t xml:space="preserve">Sprinkle salmon with 1 teaspoon olive oil, salt, </w:t>
      </w:r>
      <w:r w:rsidRPr="00295BE8">
        <w:rPr>
          <w:rFonts w:cs="Times"/>
          <w:color w:val="151515"/>
        </w:rPr>
        <w:lastRenderedPageBreak/>
        <w:t>and pepper. Stir the tomatoes, shallots, 1 tablespoon of oil, lemon juice, oregano, and thyme in a medium bowl to blend.</w:t>
      </w:r>
    </w:p>
    <w:p w14:paraId="0CEFBF61" w14:textId="77777777" w:rsidR="00295BE8" w:rsidRPr="00295BE8" w:rsidRDefault="00295BE8" w:rsidP="00152460">
      <w:pPr>
        <w:pStyle w:val="ListParagraph"/>
        <w:numPr>
          <w:ilvl w:val="0"/>
          <w:numId w:val="82"/>
        </w:numPr>
        <w:spacing w:line="276" w:lineRule="auto"/>
        <w:rPr>
          <w:rFonts w:cs="Times"/>
          <w:color w:val="151515"/>
        </w:rPr>
      </w:pPr>
      <w:r w:rsidRPr="00295BE8">
        <w:rPr>
          <w:rFonts w:cs="Times"/>
          <w:color w:val="151515"/>
        </w:rPr>
        <w:t xml:space="preserve">Place a salmon fillet, oiled side down, on a sheet of foil. Wrap the ends of the foil to form a spiral shape. Spoon the tomato mixture over the salmon. Fold the sides of the foil over the fish and tomato mixture, covering completely; seal the packets closed. Place the foil packet on a heavy large baking sheet. </w:t>
      </w:r>
    </w:p>
    <w:p w14:paraId="66F9BCAE" w14:textId="7341408A" w:rsidR="00295BE8" w:rsidRPr="00295BE8" w:rsidRDefault="00295BE8" w:rsidP="00152460">
      <w:pPr>
        <w:pStyle w:val="ListParagraph"/>
        <w:numPr>
          <w:ilvl w:val="0"/>
          <w:numId w:val="82"/>
        </w:numPr>
        <w:spacing w:line="276" w:lineRule="auto"/>
        <w:rPr>
          <w:rFonts w:cs="Times"/>
          <w:color w:val="151515"/>
        </w:rPr>
      </w:pPr>
      <w:r w:rsidRPr="00295BE8">
        <w:rPr>
          <w:rFonts w:cs="Times"/>
          <w:color w:val="151515"/>
        </w:rPr>
        <w:t>Bake until the salmon is just cooked through, about 15-25 minutes. Using a large metal spatula, transfer the foil packets to plates and serve.</w:t>
      </w:r>
    </w:p>
    <w:p w14:paraId="2FEE8A7F" w14:textId="0423F9FD" w:rsidR="00295BE8" w:rsidRPr="005C1E3A" w:rsidRDefault="00295BE8" w:rsidP="00E92460">
      <w:pPr>
        <w:spacing w:line="276" w:lineRule="auto"/>
        <w:ind w:left="90"/>
        <w:jc w:val="right"/>
        <w:rPr>
          <w:rFonts w:ascii="Times New Roman" w:hAnsi="Times New Roman" w:cs="Times New Roman"/>
          <w:sz w:val="18"/>
          <w:szCs w:val="18"/>
        </w:rPr>
      </w:pPr>
      <w:r w:rsidRPr="005C1E3A">
        <w:rPr>
          <w:rFonts w:ascii="Times New Roman" w:hAnsi="Times New Roman" w:cs="Times New Roman"/>
          <w:sz w:val="18"/>
          <w:szCs w:val="18"/>
        </w:rPr>
        <w:t xml:space="preserve">Source: </w:t>
      </w:r>
      <w:hyperlink r:id="rId101" w:history="1">
        <w:r w:rsidRPr="005C1E3A">
          <w:rPr>
            <w:rStyle w:val="Hyperlink"/>
            <w:rFonts w:ascii="Times New Roman" w:hAnsi="Times New Roman" w:cs="Times New Roman"/>
            <w:sz w:val="18"/>
            <w:szCs w:val="18"/>
          </w:rPr>
          <w:t>http://www.foodnetwork.com/recipes/giada-de-laurentiis/salmon-baked-in-foil-recipe-1914818</w:t>
        </w:r>
      </w:hyperlink>
      <w:r w:rsidRPr="005C1E3A">
        <w:rPr>
          <w:rFonts w:ascii="Times New Roman" w:hAnsi="Times New Roman" w:cs="Times New Roman"/>
          <w:sz w:val="18"/>
          <w:szCs w:val="18"/>
        </w:rPr>
        <w:t xml:space="preserve"> </w:t>
      </w:r>
    </w:p>
    <w:p w14:paraId="47282454" w14:textId="77777777" w:rsidR="00295BE8" w:rsidRPr="00E92460" w:rsidRDefault="00295BE8" w:rsidP="00295BE8">
      <w:pPr>
        <w:spacing w:line="276" w:lineRule="auto"/>
        <w:jc w:val="center"/>
        <w:rPr>
          <w:rFonts w:ascii="Times New Roman" w:hAnsi="Times New Roman" w:cs="Times New Roman"/>
          <w:b/>
          <w:bCs/>
          <w:i/>
          <w:iCs/>
          <w:sz w:val="18"/>
          <w:szCs w:val="18"/>
        </w:rPr>
      </w:pPr>
    </w:p>
    <w:p w14:paraId="2F68B804" w14:textId="26583899" w:rsidR="00295BE8" w:rsidRPr="00E92460" w:rsidRDefault="00295BE8" w:rsidP="00295BE8">
      <w:pPr>
        <w:rPr>
          <w:rFonts w:ascii="Times New Roman" w:hAnsi="Times New Roman" w:cs="Times New Roman"/>
          <w:b/>
          <w:bCs/>
          <w:sz w:val="24"/>
          <w:szCs w:val="24"/>
        </w:rPr>
      </w:pPr>
      <w:r w:rsidRPr="00E92460">
        <w:rPr>
          <w:rFonts w:ascii="Times New Roman" w:hAnsi="Times New Roman" w:cs="Times New Roman"/>
          <w:b/>
          <w:bCs/>
          <w:sz w:val="24"/>
          <w:szCs w:val="24"/>
        </w:rPr>
        <w:t>T</w:t>
      </w:r>
      <w:r w:rsidR="00E92460">
        <w:rPr>
          <w:rFonts w:ascii="Times New Roman" w:hAnsi="Times New Roman" w:cs="Times New Roman"/>
          <w:b/>
          <w:bCs/>
          <w:sz w:val="24"/>
          <w:szCs w:val="24"/>
        </w:rPr>
        <w:t>ip T</w:t>
      </w:r>
      <w:r w:rsidRPr="00E92460">
        <w:rPr>
          <w:rFonts w:ascii="Times New Roman" w:hAnsi="Times New Roman" w:cs="Times New Roman"/>
          <w:b/>
          <w:bCs/>
          <w:sz w:val="24"/>
          <w:szCs w:val="24"/>
        </w:rPr>
        <w:t>o limit trans fat</w:t>
      </w:r>
      <w:r w:rsidR="00E92460">
        <w:rPr>
          <w:rFonts w:ascii="Times New Roman" w:hAnsi="Times New Roman" w:cs="Times New Roman"/>
          <w:b/>
          <w:bCs/>
          <w:sz w:val="24"/>
          <w:szCs w:val="24"/>
        </w:rPr>
        <w:t>:</w:t>
      </w:r>
    </w:p>
    <w:p w14:paraId="5F684705" w14:textId="21800739" w:rsidR="00295BE8" w:rsidRPr="00295BE8" w:rsidRDefault="00295BE8" w:rsidP="00152460">
      <w:pPr>
        <w:pStyle w:val="ListParagraph"/>
        <w:numPr>
          <w:ilvl w:val="0"/>
          <w:numId w:val="83"/>
        </w:numPr>
      </w:pPr>
      <w:r w:rsidRPr="00295BE8">
        <w:t>Select lean cuts of beef and pork especially cuts with “loin” or “round” in the name.</w:t>
      </w:r>
    </w:p>
    <w:p w14:paraId="3E79754A" w14:textId="77777777" w:rsidR="00295BE8" w:rsidRPr="00295BE8" w:rsidRDefault="00295BE8" w:rsidP="00152460">
      <w:pPr>
        <w:pStyle w:val="ListParagraph"/>
        <w:numPr>
          <w:ilvl w:val="0"/>
          <w:numId w:val="83"/>
        </w:numPr>
      </w:pPr>
      <w:r w:rsidRPr="00295BE8">
        <w:t>Cut back on processed meats high in saturated fat, like hot dogs, salami, and bacon.</w:t>
      </w:r>
    </w:p>
    <w:p w14:paraId="549575FE" w14:textId="77777777" w:rsidR="00295BE8" w:rsidRPr="00295BE8" w:rsidRDefault="00295BE8" w:rsidP="00152460">
      <w:pPr>
        <w:pStyle w:val="ListParagraph"/>
        <w:numPr>
          <w:ilvl w:val="0"/>
          <w:numId w:val="83"/>
        </w:numPr>
      </w:pPr>
      <w:r w:rsidRPr="00295BE8">
        <w:t>Drain the fat off of cooked, ground meat.</w:t>
      </w:r>
    </w:p>
    <w:p w14:paraId="04DC7083" w14:textId="77777777" w:rsidR="00295BE8" w:rsidRPr="00295BE8" w:rsidRDefault="00295BE8" w:rsidP="00152460">
      <w:pPr>
        <w:pStyle w:val="ListParagraph"/>
        <w:numPr>
          <w:ilvl w:val="0"/>
          <w:numId w:val="83"/>
        </w:numPr>
      </w:pPr>
      <w:r w:rsidRPr="00295BE8">
        <w:t>Eat fish regularly. Try different ways of cooking such as baking, broiling, grilling, and poaching.</w:t>
      </w:r>
    </w:p>
    <w:p w14:paraId="17D4FFE6" w14:textId="77777777" w:rsidR="00295BE8" w:rsidRPr="00295BE8" w:rsidRDefault="00295BE8" w:rsidP="00152460">
      <w:pPr>
        <w:pStyle w:val="ListParagraph"/>
        <w:numPr>
          <w:ilvl w:val="0"/>
          <w:numId w:val="83"/>
        </w:numPr>
      </w:pPr>
      <w:r w:rsidRPr="00295BE8">
        <w:t>Use liquid vegetables and soft margarine instead of stick butter.</w:t>
      </w:r>
    </w:p>
    <w:p w14:paraId="1481E080" w14:textId="35A45EE6" w:rsidR="005070BB" w:rsidRPr="004F4955" w:rsidRDefault="005070BB" w:rsidP="004F4955">
      <w:pPr>
        <w:pStyle w:val="Heading2"/>
        <w:rPr>
          <w:b/>
          <w:bCs/>
          <w:color w:val="auto"/>
          <w:sz w:val="28"/>
          <w:szCs w:val="28"/>
        </w:rPr>
      </w:pPr>
      <w:bookmarkStart w:id="57" w:name="_Spinach_Baked_Salmon"/>
      <w:bookmarkEnd w:id="57"/>
      <w:r w:rsidRPr="004F4955">
        <w:rPr>
          <w:b/>
          <w:bCs/>
          <w:color w:val="auto"/>
          <w:sz w:val="28"/>
          <w:szCs w:val="28"/>
        </w:rPr>
        <w:lastRenderedPageBreak/>
        <w:t>Spinach Baked Salmon</w:t>
      </w:r>
    </w:p>
    <w:p w14:paraId="15AF6D5B" w14:textId="77777777" w:rsidR="005070BB" w:rsidRDefault="005070BB" w:rsidP="005070BB">
      <w:pPr>
        <w:jc w:val="center"/>
        <w:rPr>
          <w:rFonts w:ascii="Times New Roman" w:hAnsi="Times New Roman" w:cs="Times New Roman"/>
          <w:sz w:val="24"/>
          <w:szCs w:val="24"/>
        </w:rPr>
      </w:pPr>
      <w:r w:rsidRPr="00F935E4">
        <w:rPr>
          <w:noProof/>
        </w:rPr>
        <w:drawing>
          <wp:inline distT="0" distB="0" distL="0" distR="0" wp14:anchorId="558E5DA0" wp14:editId="6D22ADAF">
            <wp:extent cx="2338705" cy="1741170"/>
            <wp:effectExtent l="0" t="0" r="444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2338705" cy="1741170"/>
                    </a:xfrm>
                    <a:prstGeom prst="rect">
                      <a:avLst/>
                    </a:prstGeom>
                    <a:ln>
                      <a:noFill/>
                    </a:ln>
                    <a:effectLst>
                      <a:softEdge rad="112500"/>
                    </a:effectLst>
                  </pic:spPr>
                </pic:pic>
              </a:graphicData>
            </a:graphic>
          </wp:inline>
        </w:drawing>
      </w:r>
    </w:p>
    <w:p w14:paraId="3146B705" w14:textId="77777777" w:rsidR="005070BB" w:rsidRPr="005070BB" w:rsidRDefault="005070BB" w:rsidP="005070BB">
      <w:pPr>
        <w:jc w:val="center"/>
        <w:rPr>
          <w:rFonts w:ascii="Times New Roman" w:hAnsi="Times New Roman" w:cs="Times New Roman"/>
          <w:i/>
          <w:iCs/>
          <w:sz w:val="18"/>
          <w:szCs w:val="18"/>
        </w:rPr>
      </w:pPr>
      <w:r w:rsidRPr="005070BB">
        <w:rPr>
          <w:rFonts w:ascii="Times New Roman" w:hAnsi="Times New Roman" w:cs="Times New Roman"/>
          <w:i/>
          <w:iCs/>
          <w:sz w:val="18"/>
          <w:szCs w:val="18"/>
        </w:rPr>
        <w:t>Photo courtesy of Pixabay.com</w:t>
      </w:r>
    </w:p>
    <w:p w14:paraId="6991E5C6" w14:textId="0C930BEA" w:rsidR="005070BB" w:rsidRPr="00E92460" w:rsidRDefault="005F3806" w:rsidP="005070BB">
      <w:pPr>
        <w:rPr>
          <w:rFonts w:ascii="Times New Roman" w:hAnsi="Times New Roman" w:cs="Times New Roman"/>
          <w:b/>
          <w:bCs/>
          <w:sz w:val="24"/>
          <w:szCs w:val="24"/>
        </w:rPr>
      </w:pPr>
      <w:r w:rsidRPr="00E92460">
        <w:rPr>
          <w:b/>
          <w:bCs/>
          <w:noProof/>
        </w:rPr>
        <mc:AlternateContent>
          <mc:Choice Requires="wps">
            <w:drawing>
              <wp:anchor distT="0" distB="0" distL="114300" distR="114300" simplePos="0" relativeHeight="251846656" behindDoc="0" locked="0" layoutInCell="1" allowOverlap="1" wp14:anchorId="32F9145B" wp14:editId="037278B9">
                <wp:simplePos x="0" y="0"/>
                <wp:positionH relativeFrom="margin">
                  <wp:posOffset>1889760</wp:posOffset>
                </wp:positionH>
                <wp:positionV relativeFrom="paragraph">
                  <wp:posOffset>12065</wp:posOffset>
                </wp:positionV>
                <wp:extent cx="1828800" cy="1828800"/>
                <wp:effectExtent l="0" t="0" r="19685" b="22860"/>
                <wp:wrapSquare wrapText="bothSides"/>
                <wp:docPr id="91" name="Text Box 9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92482D1" w14:textId="6BBF33FD" w:rsidR="00C4735D" w:rsidRDefault="00C4735D" w:rsidP="005F3806">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Serves 3</w:t>
                            </w:r>
                          </w:p>
                          <w:p w14:paraId="78BB5D98" w14:textId="77777777" w:rsidR="00C4735D" w:rsidRPr="006D11B6" w:rsidRDefault="00C4735D" w:rsidP="005F3806">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47028FF9" w14:textId="68D05377" w:rsidR="00C4735D" w:rsidRPr="006D11B6" w:rsidRDefault="00C4735D" w:rsidP="005F3806">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79</w:t>
                            </w:r>
                          </w:p>
                          <w:p w14:paraId="485A11C2" w14:textId="4C96F129" w:rsidR="00C4735D" w:rsidRPr="006D11B6" w:rsidRDefault="00C4735D" w:rsidP="005F3806">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8 </w:t>
                            </w:r>
                            <w:r w:rsidRPr="006D11B6">
                              <w:rPr>
                                <w:rFonts w:ascii="Times New Roman" w:hAnsi="Times New Roman" w:cs="Times New Roman"/>
                                <w:sz w:val="24"/>
                                <w:szCs w:val="24"/>
                              </w:rPr>
                              <w:t>g</w:t>
                            </w:r>
                          </w:p>
                          <w:p w14:paraId="42681233" w14:textId="23AC630D" w:rsidR="00C4735D" w:rsidRPr="006D11B6" w:rsidRDefault="00C4735D" w:rsidP="005F3806">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w:t>
                            </w:r>
                            <w:r w:rsidRPr="006D11B6">
                              <w:rPr>
                                <w:rFonts w:ascii="Times New Roman" w:hAnsi="Times New Roman" w:cs="Times New Roman"/>
                                <w:sz w:val="24"/>
                                <w:szCs w:val="24"/>
                              </w:rPr>
                              <w:t xml:space="preserve"> g</w:t>
                            </w:r>
                          </w:p>
                          <w:p w14:paraId="2D8EF663" w14:textId="2B442659" w:rsidR="00C4735D" w:rsidRPr="006D11B6" w:rsidRDefault="00C4735D" w:rsidP="005F3806">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479</w:t>
                            </w:r>
                            <w:r w:rsidRPr="006D11B6">
                              <w:rPr>
                                <w:rFonts w:ascii="Times New Roman" w:hAnsi="Times New Roman" w:cs="Times New Roman"/>
                                <w:sz w:val="24"/>
                                <w:szCs w:val="24"/>
                              </w:rPr>
                              <w:t xml:space="preserve"> </w:t>
                            </w:r>
                          </w:p>
                          <w:p w14:paraId="608EEEDB" w14:textId="76051528" w:rsidR="00C4735D" w:rsidRPr="006D11B6" w:rsidRDefault="00C4735D" w:rsidP="005F3806">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 </w:t>
                            </w:r>
                            <w:r w:rsidRPr="006D11B6">
                              <w:rPr>
                                <w:rFonts w:ascii="Times New Roman" w:hAnsi="Times New Roman" w:cs="Times New Roman"/>
                                <w:sz w:val="24"/>
                                <w:szCs w:val="24"/>
                              </w:rPr>
                              <w:t>g</w:t>
                            </w:r>
                          </w:p>
                          <w:p w14:paraId="666E3EEB" w14:textId="5910B7BB" w:rsidR="00C4735D" w:rsidRDefault="00C4735D" w:rsidP="005F3806">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 </w:t>
                            </w:r>
                            <w:r w:rsidRPr="006D11B6">
                              <w:rPr>
                                <w:rFonts w:ascii="Times New Roman" w:hAnsi="Times New Roman" w:cs="Times New Roman"/>
                                <w:sz w:val="24"/>
                                <w:szCs w:val="24"/>
                              </w:rPr>
                              <w:t>g</w:t>
                            </w:r>
                          </w:p>
                          <w:p w14:paraId="2E70A4C6" w14:textId="7BBB1985" w:rsidR="00C4735D" w:rsidRPr="006D11B6" w:rsidRDefault="00C4735D" w:rsidP="005F3806">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107</w:t>
                            </w:r>
                          </w:p>
                          <w:p w14:paraId="326E0CE2" w14:textId="5CC3ABCC" w:rsidR="00C4735D" w:rsidRPr="001D68A3" w:rsidRDefault="00C4735D" w:rsidP="005F3806">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42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2F9145B" id="Text Box 91" o:spid="_x0000_s1085" type="#_x0000_t202" style="position:absolute;margin-left:148.8pt;margin-top:.95pt;width:2in;height:2in;z-index:251846656;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" filled="f" strokeweight=".5pt">
                <v:textbox style="mso-fit-shape-to-text:t">
                  <w:txbxContent>
                    <w:p w14:paraId="292482D1" w14:textId="6BBF33FD" w:rsidR="00C4735D" w:rsidRDefault="00C4735D" w:rsidP="005F3806">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Serves 3</w:t>
                      </w:r>
                    </w:p>
                    <w:p w14:paraId="78BB5D98" w14:textId="77777777" w:rsidR="00C4735D" w:rsidRPr="006D11B6" w:rsidRDefault="00C4735D" w:rsidP="005F3806">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47028FF9" w14:textId="68D05377" w:rsidR="00C4735D" w:rsidRPr="006D11B6" w:rsidRDefault="00C4735D" w:rsidP="005F3806">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79</w:t>
                      </w:r>
                    </w:p>
                    <w:p w14:paraId="485A11C2" w14:textId="4C96F129" w:rsidR="00C4735D" w:rsidRPr="006D11B6" w:rsidRDefault="00C4735D" w:rsidP="005F3806">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8 </w:t>
                      </w:r>
                      <w:r w:rsidRPr="006D11B6">
                        <w:rPr>
                          <w:rFonts w:ascii="Times New Roman" w:hAnsi="Times New Roman" w:cs="Times New Roman"/>
                          <w:sz w:val="24"/>
                          <w:szCs w:val="24"/>
                        </w:rPr>
                        <w:t>g</w:t>
                      </w:r>
                    </w:p>
                    <w:p w14:paraId="42681233" w14:textId="23AC630D" w:rsidR="00C4735D" w:rsidRPr="006D11B6" w:rsidRDefault="00C4735D" w:rsidP="005F3806">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w:t>
                      </w:r>
                      <w:r w:rsidRPr="006D11B6">
                        <w:rPr>
                          <w:rFonts w:ascii="Times New Roman" w:hAnsi="Times New Roman" w:cs="Times New Roman"/>
                          <w:sz w:val="24"/>
                          <w:szCs w:val="24"/>
                        </w:rPr>
                        <w:t xml:space="preserve"> g</w:t>
                      </w:r>
                    </w:p>
                    <w:p w14:paraId="2D8EF663" w14:textId="2B442659" w:rsidR="00C4735D" w:rsidRPr="006D11B6" w:rsidRDefault="00C4735D" w:rsidP="005F3806">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479</w:t>
                      </w:r>
                      <w:r w:rsidRPr="006D11B6">
                        <w:rPr>
                          <w:rFonts w:ascii="Times New Roman" w:hAnsi="Times New Roman" w:cs="Times New Roman"/>
                          <w:sz w:val="24"/>
                          <w:szCs w:val="24"/>
                        </w:rPr>
                        <w:t xml:space="preserve"> </w:t>
                      </w:r>
                    </w:p>
                    <w:p w14:paraId="608EEEDB" w14:textId="76051528" w:rsidR="00C4735D" w:rsidRPr="006D11B6" w:rsidRDefault="00C4735D" w:rsidP="005F3806">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 </w:t>
                      </w:r>
                      <w:r w:rsidRPr="006D11B6">
                        <w:rPr>
                          <w:rFonts w:ascii="Times New Roman" w:hAnsi="Times New Roman" w:cs="Times New Roman"/>
                          <w:sz w:val="24"/>
                          <w:szCs w:val="24"/>
                        </w:rPr>
                        <w:t>g</w:t>
                      </w:r>
                    </w:p>
                    <w:p w14:paraId="666E3EEB" w14:textId="5910B7BB" w:rsidR="00C4735D" w:rsidRDefault="00C4735D" w:rsidP="005F3806">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 </w:t>
                      </w:r>
                      <w:r w:rsidRPr="006D11B6">
                        <w:rPr>
                          <w:rFonts w:ascii="Times New Roman" w:hAnsi="Times New Roman" w:cs="Times New Roman"/>
                          <w:sz w:val="24"/>
                          <w:szCs w:val="24"/>
                        </w:rPr>
                        <w:t>g</w:t>
                      </w:r>
                    </w:p>
                    <w:p w14:paraId="2E70A4C6" w14:textId="7BBB1985" w:rsidR="00C4735D" w:rsidRPr="006D11B6" w:rsidRDefault="00C4735D" w:rsidP="005F3806">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107</w:t>
                      </w:r>
                    </w:p>
                    <w:p w14:paraId="326E0CE2" w14:textId="5CC3ABCC" w:rsidR="00C4735D" w:rsidRPr="001D68A3" w:rsidRDefault="00C4735D" w:rsidP="005F3806">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42 </w:t>
                      </w:r>
                      <w:r w:rsidRPr="006D11B6">
                        <w:rPr>
                          <w:rFonts w:ascii="Times New Roman" w:hAnsi="Times New Roman" w:cs="Times New Roman"/>
                          <w:sz w:val="24"/>
                          <w:szCs w:val="24"/>
                        </w:rPr>
                        <w:t>g</w:t>
                      </w:r>
                    </w:p>
                  </w:txbxContent>
                </v:textbox>
                <w10:wrap type="square" anchorx="margin"/>
              </v:shape>
            </w:pict>
          </mc:Fallback>
        </mc:AlternateContent>
      </w:r>
      <w:r w:rsidR="005070BB" w:rsidRPr="00E92460">
        <w:rPr>
          <w:rFonts w:ascii="Times New Roman" w:hAnsi="Times New Roman" w:cs="Times New Roman"/>
          <w:b/>
          <w:bCs/>
          <w:sz w:val="24"/>
          <w:szCs w:val="24"/>
        </w:rPr>
        <w:t>Ingredients:</w:t>
      </w:r>
    </w:p>
    <w:p w14:paraId="348144BC" w14:textId="32FBE858" w:rsidR="005070BB" w:rsidRDefault="005070BB" w:rsidP="00152460">
      <w:pPr>
        <w:pStyle w:val="ListParagraph"/>
        <w:numPr>
          <w:ilvl w:val="0"/>
          <w:numId w:val="84"/>
        </w:numPr>
      </w:pPr>
      <w:r>
        <w:t>1 tsp olive oil</w:t>
      </w:r>
    </w:p>
    <w:p w14:paraId="6BBFC70F" w14:textId="4974454A" w:rsidR="005070BB" w:rsidRDefault="005070BB" w:rsidP="00152460">
      <w:pPr>
        <w:pStyle w:val="ListParagraph"/>
        <w:numPr>
          <w:ilvl w:val="0"/>
          <w:numId w:val="84"/>
        </w:numPr>
      </w:pPr>
      <w:r>
        <w:t xml:space="preserve">2 </w:t>
      </w:r>
      <w:r w:rsidR="005F3806">
        <w:t>oz</w:t>
      </w:r>
      <w:r>
        <w:t xml:space="preserve"> spinach</w:t>
      </w:r>
    </w:p>
    <w:p w14:paraId="25E772C3" w14:textId="03D72DAF" w:rsidR="005070BB" w:rsidRDefault="005070BB" w:rsidP="00152460">
      <w:pPr>
        <w:pStyle w:val="ListParagraph"/>
        <w:numPr>
          <w:ilvl w:val="0"/>
          <w:numId w:val="84"/>
        </w:numPr>
      </w:pPr>
      <w:r>
        <w:t>1 tsp grated lemon zest</w:t>
      </w:r>
    </w:p>
    <w:p w14:paraId="20294611" w14:textId="13514C95" w:rsidR="005070BB" w:rsidRDefault="005070BB" w:rsidP="00152460">
      <w:pPr>
        <w:pStyle w:val="ListParagraph"/>
        <w:numPr>
          <w:ilvl w:val="0"/>
          <w:numId w:val="84"/>
        </w:numPr>
      </w:pPr>
      <w:r>
        <w:t>¼ c chopped, roasted red bell peppers, rinsed and drained if in can</w:t>
      </w:r>
    </w:p>
    <w:p w14:paraId="30F3B763" w14:textId="6BD30034" w:rsidR="005070BB" w:rsidRDefault="005070BB" w:rsidP="00152460">
      <w:pPr>
        <w:pStyle w:val="ListParagraph"/>
        <w:numPr>
          <w:ilvl w:val="0"/>
          <w:numId w:val="84"/>
        </w:numPr>
      </w:pPr>
      <w:r>
        <w:t>¼ c fresh basil (coarsely chopped)</w:t>
      </w:r>
    </w:p>
    <w:p w14:paraId="18BBB42B" w14:textId="4BD84138" w:rsidR="005070BB" w:rsidRDefault="005070BB" w:rsidP="00152460">
      <w:pPr>
        <w:pStyle w:val="ListParagraph"/>
        <w:numPr>
          <w:ilvl w:val="0"/>
          <w:numId w:val="84"/>
        </w:numPr>
      </w:pPr>
      <w:r>
        <w:t>2 tbsp chopped walnuts</w:t>
      </w:r>
    </w:p>
    <w:p w14:paraId="424AEBD1" w14:textId="0B894F36" w:rsidR="005070BB" w:rsidRDefault="005070BB" w:rsidP="00152460">
      <w:pPr>
        <w:pStyle w:val="ListParagraph"/>
        <w:numPr>
          <w:ilvl w:val="0"/>
          <w:numId w:val="84"/>
        </w:numPr>
      </w:pPr>
      <w:r>
        <w:t>Cooking spray</w:t>
      </w:r>
    </w:p>
    <w:p w14:paraId="2DB082F7" w14:textId="47A1CDAE" w:rsidR="005070BB" w:rsidRDefault="005F3806" w:rsidP="00152460">
      <w:pPr>
        <w:pStyle w:val="ListParagraph"/>
        <w:numPr>
          <w:ilvl w:val="0"/>
          <w:numId w:val="84"/>
        </w:numPr>
      </w:pPr>
      <w:r>
        <w:t>3</w:t>
      </w:r>
      <w:r w:rsidR="005070BB">
        <w:t xml:space="preserve"> salmon filets (about </w:t>
      </w:r>
      <w:r>
        <w:t>5</w:t>
      </w:r>
      <w:r w:rsidR="005070BB">
        <w:t xml:space="preserve"> oz ea.), rinsed and patted dry</w:t>
      </w:r>
    </w:p>
    <w:p w14:paraId="039683CD" w14:textId="549D79CE" w:rsidR="005070BB" w:rsidRDefault="005070BB" w:rsidP="00152460">
      <w:pPr>
        <w:pStyle w:val="ListParagraph"/>
        <w:numPr>
          <w:ilvl w:val="0"/>
          <w:numId w:val="84"/>
        </w:numPr>
      </w:pPr>
      <w:r>
        <w:t>2 tbsp Dijon mustard</w:t>
      </w:r>
    </w:p>
    <w:p w14:paraId="3856AA01" w14:textId="4E6A366F" w:rsidR="005070BB" w:rsidRDefault="005070BB" w:rsidP="00152460">
      <w:pPr>
        <w:pStyle w:val="ListParagraph"/>
        <w:numPr>
          <w:ilvl w:val="0"/>
          <w:numId w:val="84"/>
        </w:numPr>
      </w:pPr>
      <w:r>
        <w:t>2 tbsp plain dry breadcrumbs</w:t>
      </w:r>
    </w:p>
    <w:p w14:paraId="434FB78B" w14:textId="1764A160" w:rsidR="005070BB" w:rsidRDefault="005070BB" w:rsidP="00152460">
      <w:pPr>
        <w:pStyle w:val="ListParagraph"/>
        <w:numPr>
          <w:ilvl w:val="0"/>
          <w:numId w:val="84"/>
        </w:numPr>
      </w:pPr>
      <w:r>
        <w:t>½ tsp dried oregano</w:t>
      </w:r>
    </w:p>
    <w:p w14:paraId="0A8F8BDD" w14:textId="11732B14" w:rsidR="005070BB" w:rsidRDefault="005070BB" w:rsidP="00152460">
      <w:pPr>
        <w:pStyle w:val="ListParagraph"/>
        <w:numPr>
          <w:ilvl w:val="0"/>
          <w:numId w:val="84"/>
        </w:numPr>
      </w:pPr>
      <w:r>
        <w:t>½ tsp garlic powder</w:t>
      </w:r>
    </w:p>
    <w:p w14:paraId="42E1A33B" w14:textId="1A64A14F" w:rsidR="005070BB" w:rsidRPr="005070BB" w:rsidRDefault="00C4735D" w:rsidP="00152460">
      <w:pPr>
        <w:pStyle w:val="ListParagraph"/>
        <w:numPr>
          <w:ilvl w:val="0"/>
          <w:numId w:val="84"/>
        </w:numPr>
        <w:rPr>
          <w:sz w:val="16"/>
          <w:szCs w:val="16"/>
        </w:rPr>
      </w:pPr>
      <m:oMath>
        <m:f>
          <m:fPr>
            <m:type m:val="skw"/>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8</m:t>
            </m:r>
          </m:den>
        </m:f>
      </m:oMath>
      <w:r w:rsidR="005070BB">
        <w:rPr>
          <w:sz w:val="16"/>
          <w:szCs w:val="16"/>
        </w:rPr>
        <w:t xml:space="preserve"> </w:t>
      </w:r>
      <w:r w:rsidR="005070BB">
        <w:t>tsp pepper</w:t>
      </w:r>
    </w:p>
    <w:p w14:paraId="218D1E2E" w14:textId="77777777" w:rsidR="005070BB" w:rsidRPr="005070BB" w:rsidRDefault="005070BB" w:rsidP="005070BB">
      <w:pPr>
        <w:pStyle w:val="ListParagraph"/>
        <w:rPr>
          <w:sz w:val="16"/>
          <w:szCs w:val="16"/>
        </w:rPr>
      </w:pPr>
    </w:p>
    <w:p w14:paraId="2EF2243A" w14:textId="3DCB9351" w:rsidR="005070BB" w:rsidRPr="00E92460" w:rsidRDefault="005070BB" w:rsidP="005070BB">
      <w:pPr>
        <w:rPr>
          <w:rFonts w:ascii="Times New Roman" w:hAnsi="Times New Roman" w:cs="Times New Roman"/>
          <w:b/>
          <w:bCs/>
          <w:sz w:val="24"/>
          <w:szCs w:val="24"/>
        </w:rPr>
      </w:pPr>
      <w:r w:rsidRPr="00E92460">
        <w:rPr>
          <w:rFonts w:ascii="Times New Roman" w:hAnsi="Times New Roman" w:cs="Times New Roman"/>
          <w:b/>
          <w:bCs/>
          <w:sz w:val="24"/>
          <w:szCs w:val="24"/>
        </w:rPr>
        <w:lastRenderedPageBreak/>
        <w:t>Directions:</w:t>
      </w:r>
    </w:p>
    <w:p w14:paraId="64DD767D" w14:textId="77777777" w:rsidR="005070BB" w:rsidRPr="005070BB" w:rsidRDefault="005070BB" w:rsidP="00152460">
      <w:pPr>
        <w:numPr>
          <w:ilvl w:val="0"/>
          <w:numId w:val="85"/>
        </w:numPr>
        <w:spacing w:after="120" w:line="240" w:lineRule="auto"/>
        <w:rPr>
          <w:rStyle w:val="Strong"/>
          <w:rFonts w:ascii="Times New Roman" w:hAnsi="Times New Roman" w:cs="Times New Roman"/>
          <w:b w:val="0"/>
          <w:sz w:val="24"/>
          <w:szCs w:val="24"/>
        </w:rPr>
      </w:pPr>
      <w:r w:rsidRPr="005070BB">
        <w:rPr>
          <w:rStyle w:val="Strong"/>
          <w:rFonts w:ascii="Times New Roman" w:hAnsi="Times New Roman" w:cs="Times New Roman"/>
          <w:b w:val="0"/>
          <w:sz w:val="24"/>
          <w:szCs w:val="24"/>
        </w:rPr>
        <w:t>In a large skillet, heat the oil over medium heat, swirling to coat the bottom. Cook the spinach and lemon zest for 2 minutes, or until the spinach is wilted, stirring constantly. Transfer to a medium bowl. Stir in the roasted peppers, basil, and walnuts. Let cool for 5 minutes.</w:t>
      </w:r>
    </w:p>
    <w:p w14:paraId="1F1794D2" w14:textId="77777777" w:rsidR="005070BB" w:rsidRPr="005070BB" w:rsidRDefault="005070BB" w:rsidP="00152460">
      <w:pPr>
        <w:numPr>
          <w:ilvl w:val="0"/>
          <w:numId w:val="85"/>
        </w:numPr>
        <w:spacing w:after="120" w:line="240" w:lineRule="auto"/>
        <w:rPr>
          <w:rStyle w:val="Strong"/>
          <w:rFonts w:ascii="Times New Roman" w:hAnsi="Times New Roman" w:cs="Times New Roman"/>
          <w:b w:val="0"/>
          <w:sz w:val="24"/>
          <w:szCs w:val="24"/>
        </w:rPr>
      </w:pPr>
      <w:r w:rsidRPr="005070BB">
        <w:rPr>
          <w:rStyle w:val="Strong"/>
          <w:rFonts w:ascii="Times New Roman" w:hAnsi="Times New Roman" w:cs="Times New Roman"/>
          <w:b w:val="0"/>
          <w:sz w:val="24"/>
          <w:szCs w:val="24"/>
        </w:rPr>
        <w:t>Preheat the oven to 400°F. Line a baking sheet with aluminum foil. Lightly spray the foil with cooking spray.</w:t>
      </w:r>
    </w:p>
    <w:p w14:paraId="66B4F5FB" w14:textId="7060C6F9" w:rsidR="005070BB" w:rsidRPr="005070BB" w:rsidRDefault="005070BB" w:rsidP="00152460">
      <w:pPr>
        <w:numPr>
          <w:ilvl w:val="0"/>
          <w:numId w:val="85"/>
        </w:numPr>
        <w:spacing w:after="120" w:line="240" w:lineRule="auto"/>
        <w:rPr>
          <w:rStyle w:val="Strong"/>
          <w:rFonts w:ascii="Times New Roman" w:hAnsi="Times New Roman" w:cs="Times New Roman"/>
          <w:b w:val="0"/>
          <w:sz w:val="24"/>
          <w:szCs w:val="24"/>
        </w:rPr>
      </w:pPr>
      <w:r w:rsidRPr="005070BB">
        <w:rPr>
          <w:rStyle w:val="Strong"/>
          <w:rFonts w:ascii="Times New Roman" w:hAnsi="Times New Roman" w:cs="Times New Roman"/>
          <w:b w:val="0"/>
          <w:sz w:val="24"/>
          <w:szCs w:val="24"/>
        </w:rPr>
        <w:t>Place the salmon on the baking sheet. With a pastry brush or spoon, spread the mustard over the fish. Then, with a spoon carefully place a scant</w:t>
      </w:r>
      <w:r w:rsidR="00B463C8" w:rsidRPr="00B463C8">
        <w:rPr>
          <w:rStyle w:val="Strong"/>
          <w:rFonts w:ascii="Times New Roman" w:hAnsi="Times New Roman" w:cs="Times New Roman"/>
          <w:b w:val="0"/>
          <w:sz w:val="24"/>
          <w:szCs w:val="24"/>
        </w:rPr>
        <w:t xml:space="preserve"> </w:t>
      </w:r>
      <w:r w:rsidR="00B463C8" w:rsidRPr="00B463C8">
        <w:rPr>
          <w:rFonts w:ascii="Times New Roman" w:hAnsi="Times New Roman" w:cs="Times New Roman"/>
          <w:sz w:val="24"/>
          <w:szCs w:val="24"/>
        </w:rPr>
        <w:t>½</w:t>
      </w:r>
      <w:r w:rsidRPr="005070BB">
        <w:rPr>
          <w:rStyle w:val="Strong"/>
          <w:rFonts w:ascii="Times New Roman" w:hAnsi="Times New Roman" w:cs="Times New Roman"/>
          <w:b w:val="0"/>
          <w:sz w:val="24"/>
          <w:szCs w:val="24"/>
        </w:rPr>
        <w:t xml:space="preserve"> cup spinach mixture into, or on</w:t>
      </w:r>
      <w:r w:rsidR="00E92460">
        <w:rPr>
          <w:rStyle w:val="Strong"/>
          <w:rFonts w:ascii="Times New Roman" w:hAnsi="Times New Roman" w:cs="Times New Roman"/>
          <w:b w:val="0"/>
          <w:sz w:val="24"/>
          <w:szCs w:val="24"/>
        </w:rPr>
        <w:t xml:space="preserve"> </w:t>
      </w:r>
      <w:r w:rsidRPr="005070BB">
        <w:rPr>
          <w:rStyle w:val="Strong"/>
          <w:rFonts w:ascii="Times New Roman" w:hAnsi="Times New Roman" w:cs="Times New Roman"/>
          <w:b w:val="0"/>
          <w:sz w:val="24"/>
          <w:szCs w:val="24"/>
        </w:rPr>
        <w:t>top of, each fillet.</w:t>
      </w:r>
    </w:p>
    <w:p w14:paraId="474D9924" w14:textId="77777777" w:rsidR="005070BB" w:rsidRPr="005070BB" w:rsidRDefault="005070BB" w:rsidP="00152460">
      <w:pPr>
        <w:numPr>
          <w:ilvl w:val="0"/>
          <w:numId w:val="85"/>
        </w:numPr>
        <w:spacing w:after="120" w:line="240" w:lineRule="auto"/>
        <w:rPr>
          <w:rStyle w:val="Strong"/>
          <w:rFonts w:ascii="Times New Roman" w:hAnsi="Times New Roman" w:cs="Times New Roman"/>
          <w:b w:val="0"/>
          <w:sz w:val="24"/>
          <w:szCs w:val="24"/>
        </w:rPr>
      </w:pPr>
      <w:r w:rsidRPr="005070BB">
        <w:rPr>
          <w:rStyle w:val="Strong"/>
          <w:rFonts w:ascii="Times New Roman" w:hAnsi="Times New Roman" w:cs="Times New Roman"/>
          <w:b w:val="0"/>
          <w:sz w:val="24"/>
          <w:szCs w:val="24"/>
        </w:rPr>
        <w:t>In a small bowl, stir together the remaining ingredients. Sprinkle over the fish. Lightly spray the top with cooking spray.</w:t>
      </w:r>
    </w:p>
    <w:p w14:paraId="45DF64A4" w14:textId="0AB40473" w:rsidR="005070BB" w:rsidRPr="00B463C8" w:rsidRDefault="005070BB" w:rsidP="00152460">
      <w:pPr>
        <w:numPr>
          <w:ilvl w:val="0"/>
          <w:numId w:val="85"/>
        </w:numPr>
        <w:spacing w:after="120" w:line="240" w:lineRule="auto"/>
        <w:rPr>
          <w:rStyle w:val="Strong"/>
          <w:rFonts w:ascii="Times New Roman" w:hAnsi="Times New Roman" w:cs="Times New Roman"/>
          <w:b w:val="0"/>
          <w:bCs w:val="0"/>
          <w:sz w:val="24"/>
          <w:szCs w:val="24"/>
        </w:rPr>
      </w:pPr>
      <w:r w:rsidRPr="005070BB">
        <w:rPr>
          <w:rStyle w:val="Strong"/>
          <w:rFonts w:ascii="Times New Roman" w:hAnsi="Times New Roman" w:cs="Times New Roman"/>
          <w:b w:val="0"/>
          <w:sz w:val="24"/>
          <w:szCs w:val="24"/>
        </w:rPr>
        <w:t>Bake for 12 to 13 minutes, or until the fish is the desired doneness and the filling is heated through.</w:t>
      </w:r>
    </w:p>
    <w:p w14:paraId="371B5FF5" w14:textId="77777777" w:rsidR="00B463C8" w:rsidRPr="005070BB" w:rsidRDefault="00B463C8" w:rsidP="00B463C8">
      <w:pPr>
        <w:spacing w:after="120" w:line="240" w:lineRule="auto"/>
        <w:ind w:left="720"/>
        <w:rPr>
          <w:rFonts w:ascii="Times New Roman" w:hAnsi="Times New Roman" w:cs="Times New Roman"/>
          <w:sz w:val="24"/>
          <w:szCs w:val="24"/>
        </w:rPr>
      </w:pPr>
    </w:p>
    <w:p w14:paraId="1223B617" w14:textId="00F52703" w:rsidR="005070BB" w:rsidRPr="005C1E3A" w:rsidRDefault="005070BB" w:rsidP="005070BB">
      <w:pPr>
        <w:spacing w:after="120"/>
        <w:rPr>
          <w:rFonts w:ascii="Times New Roman" w:hAnsi="Times New Roman" w:cs="Times New Roman"/>
          <w:sz w:val="18"/>
          <w:szCs w:val="18"/>
        </w:rPr>
      </w:pPr>
      <w:r w:rsidRPr="005C1E3A">
        <w:rPr>
          <w:rFonts w:ascii="Times New Roman" w:hAnsi="Times New Roman" w:cs="Times New Roman"/>
          <w:sz w:val="18"/>
          <w:szCs w:val="18"/>
        </w:rPr>
        <w:t>Source:</w:t>
      </w:r>
      <w:hyperlink r:id="rId103" w:history="1">
        <w:r w:rsidRPr="005C1E3A">
          <w:rPr>
            <w:rStyle w:val="Hyperlink"/>
            <w:rFonts w:ascii="Times New Roman" w:hAnsi="Times New Roman" w:cs="Times New Roman"/>
            <w:sz w:val="18"/>
            <w:szCs w:val="18"/>
          </w:rPr>
          <w:t>https://recipes.heart.org/Recipes/1267/Spinach-Stuffed-Baked-Salmon</w:t>
        </w:r>
      </w:hyperlink>
      <w:r w:rsidRPr="005C1E3A">
        <w:rPr>
          <w:rFonts w:ascii="Times New Roman" w:hAnsi="Times New Roman" w:cs="Times New Roman"/>
          <w:sz w:val="18"/>
          <w:szCs w:val="18"/>
        </w:rPr>
        <w:t xml:space="preserve"> </w:t>
      </w:r>
    </w:p>
    <w:p w14:paraId="2B3AE8A5" w14:textId="3F126694" w:rsidR="00CF4853" w:rsidRDefault="00CF4853" w:rsidP="005070BB">
      <w:pPr>
        <w:rPr>
          <w:sz w:val="16"/>
          <w:szCs w:val="16"/>
        </w:rPr>
      </w:pPr>
    </w:p>
    <w:p w14:paraId="2A16E40D" w14:textId="00FD937D" w:rsidR="005070BB" w:rsidRDefault="005070BB" w:rsidP="005070BB">
      <w:pPr>
        <w:rPr>
          <w:sz w:val="16"/>
          <w:szCs w:val="16"/>
        </w:rPr>
      </w:pPr>
    </w:p>
    <w:p w14:paraId="1B0FE16D" w14:textId="77777777" w:rsidR="004F4955" w:rsidRDefault="004F4955" w:rsidP="005070BB">
      <w:pPr>
        <w:rPr>
          <w:sz w:val="16"/>
          <w:szCs w:val="16"/>
        </w:rPr>
      </w:pPr>
    </w:p>
    <w:p w14:paraId="26C3B5CD" w14:textId="15D4C09C" w:rsidR="005070BB" w:rsidRPr="004F4955" w:rsidRDefault="005070BB" w:rsidP="004F4955">
      <w:pPr>
        <w:pStyle w:val="Heading2"/>
        <w:rPr>
          <w:b/>
          <w:bCs/>
          <w:color w:val="auto"/>
          <w:sz w:val="28"/>
          <w:szCs w:val="28"/>
        </w:rPr>
      </w:pPr>
      <w:bookmarkStart w:id="58" w:name="_Asian_Pan_Seared"/>
      <w:bookmarkEnd w:id="58"/>
      <w:r w:rsidRPr="004F4955">
        <w:rPr>
          <w:b/>
          <w:bCs/>
          <w:color w:val="auto"/>
          <w:sz w:val="28"/>
          <w:szCs w:val="28"/>
        </w:rPr>
        <w:lastRenderedPageBreak/>
        <w:t>Asian Pan Seared Salmon Salad for One</w:t>
      </w:r>
    </w:p>
    <w:p w14:paraId="302D62D7" w14:textId="08984DDF" w:rsidR="0031557E" w:rsidRDefault="0031557E" w:rsidP="005070BB">
      <w:pPr>
        <w:jc w:val="center"/>
        <w:rPr>
          <w:rFonts w:ascii="Times New Roman" w:hAnsi="Times New Roman" w:cs="Times New Roman"/>
          <w:b/>
          <w:bCs/>
          <w:sz w:val="24"/>
          <w:szCs w:val="24"/>
        </w:rPr>
      </w:pPr>
      <w:r w:rsidRPr="003C3213">
        <w:rPr>
          <w:noProof/>
        </w:rPr>
        <w:drawing>
          <wp:inline distT="0" distB="0" distL="0" distR="0" wp14:anchorId="502252A3" wp14:editId="4FC91BC5">
            <wp:extent cx="3180971" cy="1789296"/>
            <wp:effectExtent l="0" t="0" r="635"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vankampen\Downloads\avocado-2210652_1920.jpg"/>
                    <pic:cNvPicPr>
                      <a:picLocks noChangeAspect="1" noChangeArrowheads="1"/>
                    </pic:cNvPicPr>
                  </pic:nvPicPr>
                  <pic:blipFill>
                    <a:blip r:embed="rId104" cstate="print">
                      <a:extLst>
                        <a:ext uri="{28A0092B-C50C-407E-A947-70E740481C1C}">
                          <a14:useLocalDpi xmlns:a14="http://schemas.microsoft.com/office/drawing/2010/main" val="0"/>
                        </a:ext>
                      </a:extLst>
                    </a:blip>
                    <a:stretch>
                      <a:fillRect/>
                    </a:stretch>
                  </pic:blipFill>
                  <pic:spPr bwMode="auto">
                    <a:xfrm>
                      <a:off x="0" y="0"/>
                      <a:ext cx="3180971" cy="1789296"/>
                    </a:xfrm>
                    <a:prstGeom prst="rect">
                      <a:avLst/>
                    </a:prstGeom>
                    <a:noFill/>
                    <a:ln>
                      <a:noFill/>
                    </a:ln>
                  </pic:spPr>
                </pic:pic>
              </a:graphicData>
            </a:graphic>
          </wp:inline>
        </w:drawing>
      </w:r>
    </w:p>
    <w:p w14:paraId="55F02AE5" w14:textId="5AF2E777" w:rsidR="0031557E" w:rsidRPr="0031557E" w:rsidRDefault="0031557E" w:rsidP="005070BB">
      <w:pPr>
        <w:jc w:val="center"/>
        <w:rPr>
          <w:rFonts w:ascii="Times New Roman" w:hAnsi="Times New Roman" w:cs="Times New Roman"/>
          <w:i/>
          <w:iCs/>
          <w:sz w:val="18"/>
          <w:szCs w:val="18"/>
        </w:rPr>
      </w:pPr>
      <w:r w:rsidRPr="0031557E">
        <w:rPr>
          <w:rFonts w:ascii="Times New Roman" w:hAnsi="Times New Roman" w:cs="Times New Roman"/>
          <w:i/>
          <w:iCs/>
          <w:sz w:val="18"/>
          <w:szCs w:val="18"/>
        </w:rPr>
        <w:t>Photo courtesy of Pixabay.com</w:t>
      </w:r>
    </w:p>
    <w:p w14:paraId="762AF1F5" w14:textId="68913FA2" w:rsidR="0031557E" w:rsidRPr="00E92460" w:rsidRDefault="0031557E" w:rsidP="0031557E">
      <w:pPr>
        <w:rPr>
          <w:rFonts w:ascii="Times New Roman" w:hAnsi="Times New Roman" w:cs="Times New Roman"/>
          <w:b/>
          <w:bCs/>
          <w:sz w:val="24"/>
          <w:szCs w:val="24"/>
        </w:rPr>
      </w:pPr>
      <w:r w:rsidRPr="00E92460">
        <w:rPr>
          <w:rFonts w:ascii="Times New Roman" w:hAnsi="Times New Roman" w:cs="Times New Roman"/>
          <w:b/>
          <w:bCs/>
          <w:sz w:val="24"/>
          <w:szCs w:val="24"/>
        </w:rPr>
        <w:t>Ingredients:</w:t>
      </w:r>
    </w:p>
    <w:p w14:paraId="3BDA4B13" w14:textId="6A1316E1" w:rsidR="0031557E" w:rsidRPr="0031557E" w:rsidRDefault="0031557E" w:rsidP="00152460">
      <w:pPr>
        <w:pStyle w:val="ListParagraph"/>
        <w:numPr>
          <w:ilvl w:val="0"/>
          <w:numId w:val="86"/>
        </w:numPr>
      </w:pPr>
      <w:r w:rsidRPr="0031557E">
        <w:t>1 6</w:t>
      </w:r>
      <w:r>
        <w:t xml:space="preserve"> </w:t>
      </w:r>
      <w:r w:rsidRPr="0031557E">
        <w:t>o</w:t>
      </w:r>
      <w:r>
        <w:t>z</w:t>
      </w:r>
      <w:r w:rsidRPr="0031557E">
        <w:t xml:space="preserve"> wild salmon filet</w:t>
      </w:r>
    </w:p>
    <w:p w14:paraId="407EF5CA" w14:textId="30D91AE7" w:rsidR="0031557E" w:rsidRPr="0031557E" w:rsidRDefault="0031557E" w:rsidP="00152460">
      <w:pPr>
        <w:pStyle w:val="ListParagraph"/>
        <w:numPr>
          <w:ilvl w:val="0"/>
          <w:numId w:val="86"/>
        </w:numPr>
      </w:pPr>
      <w:r w:rsidRPr="0031557E">
        <w:t>1 c chopped cabbage</w:t>
      </w:r>
    </w:p>
    <w:p w14:paraId="61A810B6" w14:textId="0C7DAE66" w:rsidR="0031557E" w:rsidRPr="0031557E" w:rsidRDefault="0031557E" w:rsidP="00152460">
      <w:pPr>
        <w:pStyle w:val="ListParagraph"/>
        <w:numPr>
          <w:ilvl w:val="0"/>
          <w:numId w:val="86"/>
        </w:numPr>
      </w:pPr>
      <w:r w:rsidRPr="0031557E">
        <w:t>¼ c chopped green onion</w:t>
      </w:r>
    </w:p>
    <w:p w14:paraId="0795F727" w14:textId="60DE0DF1" w:rsidR="0031557E" w:rsidRPr="0031557E" w:rsidRDefault="00C4735D" w:rsidP="00152460">
      <w:pPr>
        <w:pStyle w:val="ListParagraph"/>
        <w:numPr>
          <w:ilvl w:val="0"/>
          <w:numId w:val="86"/>
        </w:numPr>
      </w:pPr>
      <m:oMath>
        <m:f>
          <m:fPr>
            <m:type m:val="skw"/>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8</m:t>
            </m:r>
          </m:den>
        </m:f>
      </m:oMath>
      <w:r w:rsidR="0031557E" w:rsidRPr="0031557E">
        <w:t xml:space="preserve"> c peanuts</w:t>
      </w:r>
    </w:p>
    <w:p w14:paraId="1F374F43" w14:textId="2CA0AE78" w:rsidR="0031557E" w:rsidRPr="0031557E" w:rsidRDefault="0031557E" w:rsidP="00152460">
      <w:pPr>
        <w:pStyle w:val="ListParagraph"/>
        <w:numPr>
          <w:ilvl w:val="0"/>
          <w:numId w:val="86"/>
        </w:numPr>
      </w:pPr>
      <w:r w:rsidRPr="0031557E">
        <w:t xml:space="preserve">1 </w:t>
      </w:r>
      <w:r>
        <w:t>tsp</w:t>
      </w:r>
      <w:r w:rsidRPr="0031557E">
        <w:t xml:space="preserve"> Balsamic vinegar</w:t>
      </w:r>
    </w:p>
    <w:p w14:paraId="27E88ABE" w14:textId="119E8D55" w:rsidR="0031557E" w:rsidRPr="0031557E" w:rsidRDefault="0031557E" w:rsidP="00152460">
      <w:pPr>
        <w:pStyle w:val="ListParagraph"/>
        <w:numPr>
          <w:ilvl w:val="0"/>
          <w:numId w:val="86"/>
        </w:numPr>
      </w:pPr>
      <w:r w:rsidRPr="0031557E">
        <w:t xml:space="preserve">2 </w:t>
      </w:r>
      <w:r>
        <w:t>tsp</w:t>
      </w:r>
      <w:r w:rsidRPr="0031557E">
        <w:t xml:space="preserve"> extra virgin olive oil, divided</w:t>
      </w:r>
    </w:p>
    <w:p w14:paraId="1F1F66DA" w14:textId="7C3E522D" w:rsidR="0031557E" w:rsidRPr="0031557E" w:rsidRDefault="0031557E" w:rsidP="00152460">
      <w:pPr>
        <w:pStyle w:val="ListParagraph"/>
        <w:numPr>
          <w:ilvl w:val="0"/>
          <w:numId w:val="86"/>
        </w:numPr>
      </w:pPr>
      <w:r w:rsidRPr="0031557E">
        <w:t xml:space="preserve">1 </w:t>
      </w:r>
      <w:r>
        <w:t>tsp</w:t>
      </w:r>
      <w:r w:rsidRPr="0031557E">
        <w:t xml:space="preserve"> sesame oil</w:t>
      </w:r>
    </w:p>
    <w:p w14:paraId="12B98C25" w14:textId="4FB5346A" w:rsidR="0031557E" w:rsidRPr="0031557E" w:rsidRDefault="0031557E" w:rsidP="00152460">
      <w:pPr>
        <w:pStyle w:val="ListParagraph"/>
        <w:numPr>
          <w:ilvl w:val="0"/>
          <w:numId w:val="86"/>
        </w:numPr>
      </w:pPr>
      <w:r w:rsidRPr="0031557E">
        <w:t xml:space="preserve">1 </w:t>
      </w:r>
      <w:r>
        <w:t>tsp</w:t>
      </w:r>
      <w:r w:rsidRPr="0031557E">
        <w:t xml:space="preserve"> soy sauce</w:t>
      </w:r>
    </w:p>
    <w:p w14:paraId="73421DD6" w14:textId="198D1374" w:rsidR="0031557E" w:rsidRPr="0031557E" w:rsidRDefault="0031557E" w:rsidP="00152460">
      <w:pPr>
        <w:pStyle w:val="ListParagraph"/>
        <w:numPr>
          <w:ilvl w:val="0"/>
          <w:numId w:val="86"/>
        </w:numPr>
      </w:pPr>
      <w:r>
        <w:t>¼ tsp</w:t>
      </w:r>
      <w:r w:rsidRPr="0031557E">
        <w:t xml:space="preserve"> Chinese 5 Spice Powder or to taste</w:t>
      </w:r>
    </w:p>
    <w:p w14:paraId="4A7F9600" w14:textId="56FCE0BC" w:rsidR="0031557E" w:rsidRPr="0031557E" w:rsidRDefault="0031557E" w:rsidP="00152460">
      <w:pPr>
        <w:pStyle w:val="ListParagraph"/>
        <w:numPr>
          <w:ilvl w:val="0"/>
          <w:numId w:val="86"/>
        </w:numPr>
      </w:pPr>
      <w:r w:rsidRPr="0031557E">
        <w:t>Salt and pepper</w:t>
      </w:r>
      <w:r>
        <w:t xml:space="preserve"> to taste</w:t>
      </w:r>
    </w:p>
    <w:p w14:paraId="1B90E428" w14:textId="77777777" w:rsidR="0031557E" w:rsidRPr="00E92460" w:rsidRDefault="0031557E" w:rsidP="0031557E">
      <w:pPr>
        <w:rPr>
          <w:rFonts w:ascii="Times New Roman" w:hAnsi="Times New Roman" w:cs="Times New Roman"/>
          <w:b/>
          <w:bCs/>
          <w:sz w:val="24"/>
          <w:szCs w:val="24"/>
        </w:rPr>
      </w:pPr>
    </w:p>
    <w:p w14:paraId="2785D86D" w14:textId="54CCA796" w:rsidR="0031557E" w:rsidRPr="00E92460" w:rsidRDefault="0031557E" w:rsidP="00844659">
      <w:pPr>
        <w:rPr>
          <w:rFonts w:ascii="Times New Roman" w:hAnsi="Times New Roman" w:cs="Times New Roman"/>
          <w:b/>
          <w:bCs/>
          <w:sz w:val="24"/>
          <w:szCs w:val="24"/>
        </w:rPr>
      </w:pPr>
      <w:r w:rsidRPr="00E92460">
        <w:rPr>
          <w:rFonts w:ascii="Times New Roman" w:hAnsi="Times New Roman" w:cs="Times New Roman"/>
          <w:b/>
          <w:bCs/>
          <w:sz w:val="24"/>
          <w:szCs w:val="24"/>
        </w:rPr>
        <w:t>Directions:</w:t>
      </w:r>
    </w:p>
    <w:p w14:paraId="29DFCA60" w14:textId="1EDD4719" w:rsidR="0031557E" w:rsidRPr="0031557E" w:rsidRDefault="0031557E" w:rsidP="00152460">
      <w:pPr>
        <w:numPr>
          <w:ilvl w:val="0"/>
          <w:numId w:val="87"/>
        </w:numPr>
        <w:spacing w:after="0" w:line="240" w:lineRule="auto"/>
        <w:rPr>
          <w:rFonts w:ascii="Times New Roman" w:hAnsi="Times New Roman" w:cs="Times New Roman"/>
          <w:sz w:val="24"/>
          <w:szCs w:val="24"/>
        </w:rPr>
      </w:pPr>
      <w:r w:rsidRPr="0031557E">
        <w:rPr>
          <w:rFonts w:ascii="Times New Roman" w:hAnsi="Times New Roman" w:cs="Times New Roman"/>
          <w:sz w:val="24"/>
          <w:szCs w:val="24"/>
        </w:rPr>
        <w:t xml:space="preserve">Heat a large heavy skillet over medium heat, add peanuts, and cook for ~3 minutes, stirring constantly to prevent burning. </w:t>
      </w:r>
      <w:r w:rsidRPr="0031557E">
        <w:rPr>
          <w:rFonts w:ascii="Times New Roman" w:hAnsi="Times New Roman" w:cs="Times New Roman"/>
          <w:sz w:val="24"/>
          <w:szCs w:val="24"/>
        </w:rPr>
        <w:lastRenderedPageBreak/>
        <w:t>Remove peanuts from skillet and allow to cool.</w:t>
      </w:r>
    </w:p>
    <w:p w14:paraId="09638A43" w14:textId="77777777" w:rsidR="0031557E" w:rsidRPr="0031557E" w:rsidRDefault="0031557E" w:rsidP="00152460">
      <w:pPr>
        <w:numPr>
          <w:ilvl w:val="0"/>
          <w:numId w:val="87"/>
        </w:numPr>
        <w:spacing w:after="0" w:line="240" w:lineRule="auto"/>
        <w:rPr>
          <w:rFonts w:ascii="Times New Roman" w:hAnsi="Times New Roman" w:cs="Times New Roman"/>
          <w:sz w:val="24"/>
          <w:szCs w:val="24"/>
        </w:rPr>
      </w:pPr>
      <w:r w:rsidRPr="0031557E">
        <w:rPr>
          <w:rFonts w:ascii="Times New Roman" w:hAnsi="Times New Roman" w:cs="Times New Roman"/>
          <w:sz w:val="24"/>
          <w:szCs w:val="24"/>
        </w:rPr>
        <w:t>Add 1 teaspoon oil to the same skillet, and place salmon filet, skin side down, in the pan. Sprinkle salt and pepper on top and cook for 4 minutes, then flip over and cook for another 3 minutes. Remove salmon from pan to cool.</w:t>
      </w:r>
    </w:p>
    <w:p w14:paraId="4ABBE775" w14:textId="77777777" w:rsidR="0031557E" w:rsidRPr="0031557E" w:rsidRDefault="0031557E" w:rsidP="00152460">
      <w:pPr>
        <w:numPr>
          <w:ilvl w:val="0"/>
          <w:numId w:val="87"/>
        </w:numPr>
        <w:spacing w:after="0" w:line="240" w:lineRule="auto"/>
        <w:rPr>
          <w:rFonts w:ascii="Times New Roman" w:hAnsi="Times New Roman" w:cs="Times New Roman"/>
          <w:sz w:val="24"/>
          <w:szCs w:val="24"/>
        </w:rPr>
      </w:pPr>
      <w:r w:rsidRPr="0031557E">
        <w:rPr>
          <w:rFonts w:ascii="Times New Roman" w:hAnsi="Times New Roman" w:cs="Times New Roman"/>
          <w:sz w:val="24"/>
          <w:szCs w:val="24"/>
        </w:rPr>
        <w:t xml:space="preserve">While this is cooking, chop the cabbage and onions up. </w:t>
      </w:r>
    </w:p>
    <w:p w14:paraId="25AB5969" w14:textId="77777777" w:rsidR="0031557E" w:rsidRPr="0031557E" w:rsidRDefault="0031557E" w:rsidP="00152460">
      <w:pPr>
        <w:numPr>
          <w:ilvl w:val="0"/>
          <w:numId w:val="87"/>
        </w:numPr>
        <w:spacing w:after="0" w:line="240" w:lineRule="auto"/>
        <w:rPr>
          <w:rFonts w:ascii="Times New Roman" w:hAnsi="Times New Roman" w:cs="Times New Roman"/>
          <w:sz w:val="24"/>
          <w:szCs w:val="24"/>
        </w:rPr>
      </w:pPr>
      <w:r w:rsidRPr="0031557E">
        <w:rPr>
          <w:rFonts w:ascii="Times New Roman" w:hAnsi="Times New Roman" w:cs="Times New Roman"/>
          <w:sz w:val="24"/>
          <w:szCs w:val="24"/>
        </w:rPr>
        <w:t>Then make the dressing by combining the remaining olive oil with the sesame oil, balsamic vinegar, soy sauce, and the Chinese 5 Spice Powder. Stir well and set aside.</w:t>
      </w:r>
    </w:p>
    <w:p w14:paraId="285ED75E" w14:textId="29FD5EAE" w:rsidR="0031557E" w:rsidRDefault="0031557E" w:rsidP="006E4071">
      <w:pPr>
        <w:numPr>
          <w:ilvl w:val="0"/>
          <w:numId w:val="87"/>
        </w:numPr>
        <w:spacing w:after="0" w:line="240" w:lineRule="auto"/>
        <w:rPr>
          <w:rFonts w:ascii="Times New Roman" w:hAnsi="Times New Roman" w:cs="Times New Roman"/>
          <w:sz w:val="24"/>
          <w:szCs w:val="24"/>
        </w:rPr>
      </w:pPr>
      <w:r w:rsidRPr="0031557E">
        <w:rPr>
          <w:rFonts w:ascii="Times New Roman" w:hAnsi="Times New Roman" w:cs="Times New Roman"/>
          <w:sz w:val="24"/>
          <w:szCs w:val="24"/>
        </w:rPr>
        <w:t>Assemble the salad by placing the cabbage on a plate, top with the salmon filet, sprinkle the green onions and peanuts on top, then drizzle the dressing over the salad.</w:t>
      </w:r>
    </w:p>
    <w:p w14:paraId="7825EF75" w14:textId="77777777" w:rsidR="00B463C8" w:rsidRPr="006E4071" w:rsidRDefault="00B463C8" w:rsidP="00B463C8">
      <w:pPr>
        <w:spacing w:after="0" w:line="240" w:lineRule="auto"/>
        <w:ind w:left="720"/>
        <w:rPr>
          <w:rFonts w:ascii="Times New Roman" w:hAnsi="Times New Roman" w:cs="Times New Roman"/>
          <w:sz w:val="24"/>
          <w:szCs w:val="24"/>
        </w:rPr>
      </w:pPr>
    </w:p>
    <w:p w14:paraId="5978EEF7" w14:textId="44546F16" w:rsidR="002D4B7F" w:rsidRPr="005C1E3A" w:rsidRDefault="00A40FF2" w:rsidP="0031557E">
      <w:pPr>
        <w:rPr>
          <w:rStyle w:val="Hyperlink"/>
          <w:rFonts w:ascii="Times New Roman" w:hAnsi="Times New Roman" w:cs="Times New Roman"/>
          <w:i/>
          <w:iCs/>
          <w:sz w:val="18"/>
          <w:szCs w:val="18"/>
        </w:rPr>
      </w:pPr>
      <w:r w:rsidRPr="005C1E3A">
        <w:rPr>
          <w:rFonts w:ascii="Times New Roman" w:hAnsi="Times New Roman" w:cs="Times New Roman"/>
          <w:i/>
          <w:iCs/>
          <w:sz w:val="18"/>
          <w:szCs w:val="18"/>
        </w:rPr>
        <w:t>Source:</w:t>
      </w:r>
      <w:r w:rsidR="0031557E" w:rsidRPr="005C1E3A">
        <w:rPr>
          <w:rFonts w:ascii="Times New Roman" w:hAnsi="Times New Roman" w:cs="Times New Roman"/>
          <w:i/>
          <w:iCs/>
          <w:sz w:val="18"/>
          <w:szCs w:val="18"/>
        </w:rPr>
        <w:t xml:space="preserve"> </w:t>
      </w:r>
      <w:hyperlink r:id="rId105" w:history="1">
        <w:r w:rsidR="002D4B7F" w:rsidRPr="005C1E3A">
          <w:rPr>
            <w:rStyle w:val="Hyperlink"/>
            <w:rFonts w:ascii="Times New Roman" w:hAnsi="Times New Roman" w:cs="Times New Roman"/>
            <w:i/>
            <w:iCs/>
            <w:sz w:val="18"/>
            <w:szCs w:val="18"/>
          </w:rPr>
          <w:t>www.eastewart.com</w:t>
        </w:r>
      </w:hyperlink>
    </w:p>
    <w:p w14:paraId="76368857" w14:textId="3AA36422" w:rsidR="006E4071" w:rsidRDefault="00B463C8" w:rsidP="0031557E">
      <w:pPr>
        <w:rPr>
          <w:rStyle w:val="Hyperlink"/>
          <w:rFonts w:ascii="Times New Roman" w:hAnsi="Times New Roman" w:cs="Times New Roman"/>
          <w:i/>
          <w:iCs/>
          <w:sz w:val="18"/>
          <w:szCs w:val="18"/>
        </w:rPr>
      </w:pPr>
      <w:r>
        <w:rPr>
          <w:noProof/>
        </w:rPr>
        <mc:AlternateContent>
          <mc:Choice Requires="wps">
            <w:drawing>
              <wp:anchor distT="0" distB="0" distL="114300" distR="114300" simplePos="0" relativeHeight="251848704" behindDoc="0" locked="0" layoutInCell="1" allowOverlap="1" wp14:anchorId="11197FAC" wp14:editId="29454DAF">
                <wp:simplePos x="0" y="0"/>
                <wp:positionH relativeFrom="margin">
                  <wp:align>center</wp:align>
                </wp:positionH>
                <wp:positionV relativeFrom="paragraph">
                  <wp:posOffset>59418</wp:posOffset>
                </wp:positionV>
                <wp:extent cx="1828800" cy="1828800"/>
                <wp:effectExtent l="0" t="0" r="19685" b="24765"/>
                <wp:wrapSquare wrapText="bothSides"/>
                <wp:docPr id="92" name="Text Box 9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62018B1" w14:textId="721C427C" w:rsidR="00C4735D" w:rsidRDefault="00C4735D" w:rsidP="00287D36">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Recipe makes</w:t>
                            </w:r>
                          </w:p>
                          <w:p w14:paraId="58601A89" w14:textId="77777777" w:rsidR="00C4735D" w:rsidRPr="006D11B6" w:rsidRDefault="00C4735D" w:rsidP="00287D36">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79E6EA9C" w14:textId="3D54E743" w:rsidR="00C4735D" w:rsidRPr="006D11B6" w:rsidRDefault="00C4735D" w:rsidP="00287D36">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568</w:t>
                            </w:r>
                          </w:p>
                          <w:p w14:paraId="2AC351A4" w14:textId="413299D2" w:rsidR="00C4735D" w:rsidRPr="006D11B6" w:rsidRDefault="00C4735D" w:rsidP="00287D36">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39 </w:t>
                            </w:r>
                            <w:r w:rsidRPr="006D11B6">
                              <w:rPr>
                                <w:rFonts w:ascii="Times New Roman" w:hAnsi="Times New Roman" w:cs="Times New Roman"/>
                                <w:sz w:val="24"/>
                                <w:szCs w:val="24"/>
                              </w:rPr>
                              <w:t>g</w:t>
                            </w:r>
                          </w:p>
                          <w:p w14:paraId="221FDADE" w14:textId="4203A348" w:rsidR="00C4735D" w:rsidRPr="006D11B6" w:rsidRDefault="00C4735D" w:rsidP="00287D36">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5</w:t>
                            </w:r>
                            <w:r w:rsidRPr="006D11B6">
                              <w:rPr>
                                <w:rFonts w:ascii="Times New Roman" w:hAnsi="Times New Roman" w:cs="Times New Roman"/>
                                <w:sz w:val="24"/>
                                <w:szCs w:val="24"/>
                              </w:rPr>
                              <w:t xml:space="preserve"> g</w:t>
                            </w:r>
                          </w:p>
                          <w:p w14:paraId="3B1C4BC5" w14:textId="12867810" w:rsidR="00C4735D" w:rsidRPr="006D11B6" w:rsidRDefault="00C4735D" w:rsidP="00287D36">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723</w:t>
                            </w:r>
                            <w:r w:rsidRPr="006D11B6">
                              <w:rPr>
                                <w:rFonts w:ascii="Times New Roman" w:hAnsi="Times New Roman" w:cs="Times New Roman"/>
                                <w:sz w:val="24"/>
                                <w:szCs w:val="24"/>
                              </w:rPr>
                              <w:t xml:space="preserve"> </w:t>
                            </w:r>
                          </w:p>
                          <w:p w14:paraId="4793853B" w14:textId="0A2AF664" w:rsidR="00C4735D" w:rsidRPr="006D11B6" w:rsidRDefault="00C4735D" w:rsidP="00287D36">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4 </w:t>
                            </w:r>
                            <w:r w:rsidRPr="006D11B6">
                              <w:rPr>
                                <w:rFonts w:ascii="Times New Roman" w:hAnsi="Times New Roman" w:cs="Times New Roman"/>
                                <w:sz w:val="24"/>
                                <w:szCs w:val="24"/>
                              </w:rPr>
                              <w:t>g</w:t>
                            </w:r>
                          </w:p>
                          <w:p w14:paraId="016AF8E9" w14:textId="4E2002E9" w:rsidR="00C4735D" w:rsidRDefault="00C4735D" w:rsidP="00287D36">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5 </w:t>
                            </w:r>
                            <w:r w:rsidRPr="006D11B6">
                              <w:rPr>
                                <w:rFonts w:ascii="Times New Roman" w:hAnsi="Times New Roman" w:cs="Times New Roman"/>
                                <w:sz w:val="24"/>
                                <w:szCs w:val="24"/>
                              </w:rPr>
                              <w:t>g</w:t>
                            </w:r>
                          </w:p>
                          <w:p w14:paraId="7FDBB944" w14:textId="6AF7093D" w:rsidR="00C4735D" w:rsidRPr="006D11B6" w:rsidRDefault="00C4735D" w:rsidP="00287D36">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120</w:t>
                            </w:r>
                          </w:p>
                          <w:p w14:paraId="2B5F4F81" w14:textId="29C7A389" w:rsidR="00C4735D" w:rsidRPr="001D68A3" w:rsidRDefault="00C4735D" w:rsidP="00287D36">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52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1197FAC" id="Text Box 92" o:spid="_x0000_s1086" type="#_x0000_t202" style="position:absolute;margin-left:0;margin-top:4.7pt;width:2in;height:2in;z-index:25184870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" filled="f" strokeweight=".5pt">
                <v:textbox style="mso-fit-shape-to-text:t">
                  <w:txbxContent>
                    <w:p w14:paraId="462018B1" w14:textId="721C427C" w:rsidR="00C4735D" w:rsidRDefault="00C4735D" w:rsidP="00287D36">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Recipe makes</w:t>
                      </w:r>
                    </w:p>
                    <w:p w14:paraId="58601A89" w14:textId="77777777" w:rsidR="00C4735D" w:rsidRPr="006D11B6" w:rsidRDefault="00C4735D" w:rsidP="00287D36">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79E6EA9C" w14:textId="3D54E743" w:rsidR="00C4735D" w:rsidRPr="006D11B6" w:rsidRDefault="00C4735D" w:rsidP="00287D36">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568</w:t>
                      </w:r>
                    </w:p>
                    <w:p w14:paraId="2AC351A4" w14:textId="413299D2" w:rsidR="00C4735D" w:rsidRPr="006D11B6" w:rsidRDefault="00C4735D" w:rsidP="00287D36">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39 </w:t>
                      </w:r>
                      <w:r w:rsidRPr="006D11B6">
                        <w:rPr>
                          <w:rFonts w:ascii="Times New Roman" w:hAnsi="Times New Roman" w:cs="Times New Roman"/>
                          <w:sz w:val="24"/>
                          <w:szCs w:val="24"/>
                        </w:rPr>
                        <w:t>g</w:t>
                      </w:r>
                    </w:p>
                    <w:p w14:paraId="221FDADE" w14:textId="4203A348" w:rsidR="00C4735D" w:rsidRPr="006D11B6" w:rsidRDefault="00C4735D" w:rsidP="00287D36">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5</w:t>
                      </w:r>
                      <w:r w:rsidRPr="006D11B6">
                        <w:rPr>
                          <w:rFonts w:ascii="Times New Roman" w:hAnsi="Times New Roman" w:cs="Times New Roman"/>
                          <w:sz w:val="24"/>
                          <w:szCs w:val="24"/>
                        </w:rPr>
                        <w:t xml:space="preserve"> g</w:t>
                      </w:r>
                    </w:p>
                    <w:p w14:paraId="3B1C4BC5" w14:textId="12867810" w:rsidR="00C4735D" w:rsidRPr="006D11B6" w:rsidRDefault="00C4735D" w:rsidP="00287D36">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723</w:t>
                      </w:r>
                      <w:r w:rsidRPr="006D11B6">
                        <w:rPr>
                          <w:rFonts w:ascii="Times New Roman" w:hAnsi="Times New Roman" w:cs="Times New Roman"/>
                          <w:sz w:val="24"/>
                          <w:szCs w:val="24"/>
                        </w:rPr>
                        <w:t xml:space="preserve"> </w:t>
                      </w:r>
                    </w:p>
                    <w:p w14:paraId="4793853B" w14:textId="0A2AF664" w:rsidR="00C4735D" w:rsidRPr="006D11B6" w:rsidRDefault="00C4735D" w:rsidP="00287D36">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4 </w:t>
                      </w:r>
                      <w:r w:rsidRPr="006D11B6">
                        <w:rPr>
                          <w:rFonts w:ascii="Times New Roman" w:hAnsi="Times New Roman" w:cs="Times New Roman"/>
                          <w:sz w:val="24"/>
                          <w:szCs w:val="24"/>
                        </w:rPr>
                        <w:t>g</w:t>
                      </w:r>
                    </w:p>
                    <w:p w14:paraId="016AF8E9" w14:textId="4E2002E9" w:rsidR="00C4735D" w:rsidRDefault="00C4735D" w:rsidP="00287D36">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5 </w:t>
                      </w:r>
                      <w:r w:rsidRPr="006D11B6">
                        <w:rPr>
                          <w:rFonts w:ascii="Times New Roman" w:hAnsi="Times New Roman" w:cs="Times New Roman"/>
                          <w:sz w:val="24"/>
                          <w:szCs w:val="24"/>
                        </w:rPr>
                        <w:t>g</w:t>
                      </w:r>
                    </w:p>
                    <w:p w14:paraId="7FDBB944" w14:textId="6AF7093D" w:rsidR="00C4735D" w:rsidRPr="006D11B6" w:rsidRDefault="00C4735D" w:rsidP="00287D36">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120</w:t>
                      </w:r>
                    </w:p>
                    <w:p w14:paraId="2B5F4F81" w14:textId="29C7A389" w:rsidR="00C4735D" w:rsidRPr="001D68A3" w:rsidRDefault="00C4735D" w:rsidP="00287D36">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52 </w:t>
                      </w:r>
                      <w:r w:rsidRPr="006D11B6">
                        <w:rPr>
                          <w:rFonts w:ascii="Times New Roman" w:hAnsi="Times New Roman" w:cs="Times New Roman"/>
                          <w:sz w:val="24"/>
                          <w:szCs w:val="24"/>
                        </w:rPr>
                        <w:t>g</w:t>
                      </w:r>
                    </w:p>
                  </w:txbxContent>
                </v:textbox>
                <w10:wrap type="square" anchorx="margin"/>
              </v:shape>
            </w:pict>
          </mc:Fallback>
        </mc:AlternateContent>
      </w:r>
    </w:p>
    <w:p w14:paraId="7EDCA09D" w14:textId="7C49EA03" w:rsidR="002D4B7F" w:rsidRDefault="002D4B7F">
      <w:pPr>
        <w:rPr>
          <w:rStyle w:val="Hyperlink"/>
          <w:rFonts w:ascii="Times New Roman" w:hAnsi="Times New Roman" w:cs="Times New Roman"/>
          <w:i/>
          <w:iCs/>
          <w:sz w:val="18"/>
          <w:szCs w:val="18"/>
        </w:rPr>
      </w:pPr>
      <w:r>
        <w:rPr>
          <w:rStyle w:val="Hyperlink"/>
          <w:rFonts w:ascii="Times New Roman" w:hAnsi="Times New Roman" w:cs="Times New Roman"/>
          <w:i/>
          <w:iCs/>
          <w:sz w:val="18"/>
          <w:szCs w:val="18"/>
        </w:rPr>
        <w:br w:type="page"/>
      </w:r>
    </w:p>
    <w:p w14:paraId="274E83E3" w14:textId="645B5A8B" w:rsidR="0031557E" w:rsidRPr="004F4955" w:rsidRDefault="002D4B7F" w:rsidP="004F4955">
      <w:pPr>
        <w:pStyle w:val="Heading2"/>
        <w:rPr>
          <w:b/>
          <w:bCs/>
          <w:color w:val="auto"/>
          <w:sz w:val="28"/>
          <w:szCs w:val="28"/>
        </w:rPr>
      </w:pPr>
      <w:bookmarkStart w:id="59" w:name="_Yes-You_Can_Black"/>
      <w:bookmarkEnd w:id="59"/>
      <w:r w:rsidRPr="004F4955">
        <w:rPr>
          <w:b/>
          <w:bCs/>
          <w:color w:val="auto"/>
          <w:sz w:val="28"/>
          <w:szCs w:val="28"/>
        </w:rPr>
        <w:lastRenderedPageBreak/>
        <w:t>Yes-You Can Black Bean Chili</w:t>
      </w:r>
    </w:p>
    <w:p w14:paraId="2C7D5310" w14:textId="061364DF" w:rsidR="002D4B7F" w:rsidRDefault="002D4B7F" w:rsidP="002D4B7F">
      <w:pPr>
        <w:jc w:val="center"/>
        <w:rPr>
          <w:rFonts w:ascii="Times New Roman" w:hAnsi="Times New Roman" w:cs="Times New Roman"/>
          <w:b/>
          <w:bCs/>
          <w:sz w:val="24"/>
          <w:szCs w:val="24"/>
        </w:rPr>
      </w:pPr>
      <w:r>
        <w:rPr>
          <w:noProof/>
        </w:rPr>
        <w:drawing>
          <wp:inline distT="0" distB="0" distL="0" distR="0" wp14:anchorId="133E5749" wp14:editId="1A23E5CD">
            <wp:extent cx="2737657" cy="2284679"/>
            <wp:effectExtent l="0" t="0" r="5715" b="190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noChangeArrowheads="1"/>
                    </pic:cNvPicPr>
                  </pic:nvPicPr>
                  <pic:blipFill>
                    <a:blip r:embed="rId106" cstate="print">
                      <a:extLst>
                        <a:ext uri="{28A0092B-C50C-407E-A947-70E740481C1C}">
                          <a14:useLocalDpi xmlns:a14="http://schemas.microsoft.com/office/drawing/2010/main" val="0"/>
                        </a:ext>
                      </a:extLst>
                    </a:blip>
                    <a:srcRect l="10067" r="10067"/>
                    <a:stretch>
                      <a:fillRect/>
                    </a:stretch>
                  </pic:blipFill>
                  <pic:spPr bwMode="auto">
                    <a:xfrm>
                      <a:off x="0" y="0"/>
                      <a:ext cx="2737657" cy="2284679"/>
                    </a:xfrm>
                    <a:prstGeom prst="rect">
                      <a:avLst/>
                    </a:prstGeom>
                    <a:noFill/>
                    <a:ln>
                      <a:noFill/>
                    </a:ln>
                    <a:extLst>
                      <a:ext uri="{53640926-AAD7-44D8-BBD7-CCE9431645EC}">
                        <a14:shadowObscured xmlns:a14="http://schemas.microsoft.com/office/drawing/2010/main"/>
                      </a:ext>
                    </a:extLst>
                  </pic:spPr>
                </pic:pic>
              </a:graphicData>
            </a:graphic>
          </wp:inline>
        </w:drawing>
      </w:r>
    </w:p>
    <w:p w14:paraId="43588DF5" w14:textId="479E8C07" w:rsidR="002D4B7F" w:rsidRPr="002D4B7F" w:rsidRDefault="002D4B7F" w:rsidP="002D4B7F">
      <w:pPr>
        <w:jc w:val="center"/>
        <w:rPr>
          <w:rFonts w:ascii="Times New Roman" w:hAnsi="Times New Roman" w:cs="Times New Roman"/>
          <w:i/>
          <w:iCs/>
          <w:sz w:val="18"/>
          <w:szCs w:val="18"/>
        </w:rPr>
      </w:pPr>
      <w:r w:rsidRPr="002D4B7F">
        <w:rPr>
          <w:rFonts w:ascii="Times New Roman" w:hAnsi="Times New Roman" w:cs="Times New Roman"/>
          <w:i/>
          <w:iCs/>
          <w:sz w:val="18"/>
          <w:szCs w:val="18"/>
        </w:rPr>
        <w:t xml:space="preserve">Photo </w:t>
      </w:r>
      <w:r w:rsidR="00075477">
        <w:rPr>
          <w:rFonts w:ascii="Times New Roman" w:hAnsi="Times New Roman" w:cs="Times New Roman"/>
          <w:i/>
          <w:iCs/>
          <w:sz w:val="18"/>
          <w:szCs w:val="18"/>
        </w:rPr>
        <w:t>by Rachechial Robinson</w:t>
      </w:r>
    </w:p>
    <w:p w14:paraId="4A46051A" w14:textId="1D956B8D" w:rsidR="0031557E" w:rsidRPr="00E92460" w:rsidRDefault="002D4B7F" w:rsidP="00844659">
      <w:pPr>
        <w:rPr>
          <w:rFonts w:ascii="Times New Roman" w:hAnsi="Times New Roman" w:cs="Times New Roman"/>
          <w:b/>
          <w:bCs/>
          <w:sz w:val="24"/>
          <w:szCs w:val="24"/>
        </w:rPr>
      </w:pPr>
      <w:r w:rsidRPr="00E92460">
        <w:rPr>
          <w:rFonts w:ascii="Times New Roman" w:hAnsi="Times New Roman" w:cs="Times New Roman"/>
          <w:b/>
          <w:bCs/>
          <w:sz w:val="24"/>
          <w:szCs w:val="24"/>
        </w:rPr>
        <w:t>Ingredients:</w:t>
      </w:r>
    </w:p>
    <w:p w14:paraId="37085044" w14:textId="50239F88" w:rsidR="002D4B7F" w:rsidRPr="002D4B7F" w:rsidRDefault="002D4B7F" w:rsidP="00152460">
      <w:pPr>
        <w:pStyle w:val="ListParagraph"/>
        <w:numPr>
          <w:ilvl w:val="0"/>
          <w:numId w:val="88"/>
        </w:numPr>
      </w:pPr>
      <w:r w:rsidRPr="002D4B7F">
        <w:t xml:space="preserve">12 oz can </w:t>
      </w:r>
      <w:r w:rsidR="00B463C8">
        <w:t>l</w:t>
      </w:r>
      <w:r w:rsidRPr="002D4B7F">
        <w:t>ow-sodium black beans, drained liquid reserved</w:t>
      </w:r>
    </w:p>
    <w:p w14:paraId="54FC0FAD" w14:textId="0FD45C8D" w:rsidR="002D4B7F" w:rsidRPr="002D4B7F" w:rsidRDefault="002D4B7F" w:rsidP="00152460">
      <w:pPr>
        <w:pStyle w:val="ListParagraph"/>
        <w:numPr>
          <w:ilvl w:val="0"/>
          <w:numId w:val="88"/>
        </w:numPr>
      </w:pPr>
      <w:r w:rsidRPr="002D4B7F">
        <w:t>1 c</w:t>
      </w:r>
      <w:r w:rsidR="00B463C8">
        <w:t xml:space="preserve"> l</w:t>
      </w:r>
      <w:r w:rsidRPr="002D4B7F">
        <w:t>ow-sodium salsa</w:t>
      </w:r>
    </w:p>
    <w:p w14:paraId="64F24AEB" w14:textId="57BCABBD" w:rsidR="002D4B7F" w:rsidRPr="002D4B7F" w:rsidRDefault="002D4B7F" w:rsidP="00152460">
      <w:pPr>
        <w:pStyle w:val="ListParagraph"/>
        <w:numPr>
          <w:ilvl w:val="0"/>
          <w:numId w:val="88"/>
        </w:numPr>
      </w:pPr>
      <w:r w:rsidRPr="002D4B7F">
        <w:t xml:space="preserve">1 c </w:t>
      </w:r>
      <w:r w:rsidR="00B463C8">
        <w:t>f</w:t>
      </w:r>
      <w:r w:rsidRPr="002D4B7F">
        <w:t>rozen corn</w:t>
      </w:r>
    </w:p>
    <w:p w14:paraId="3E3108DD" w14:textId="77777777" w:rsidR="002D4B7F" w:rsidRPr="002D4B7F" w:rsidRDefault="002D4B7F" w:rsidP="00152460">
      <w:pPr>
        <w:pStyle w:val="ListParagraph"/>
        <w:numPr>
          <w:ilvl w:val="0"/>
          <w:numId w:val="88"/>
        </w:numPr>
      </w:pPr>
      <w:r w:rsidRPr="002D4B7F">
        <w:t>Freshly squeezed lime juice (optional)</w:t>
      </w:r>
    </w:p>
    <w:p w14:paraId="7A2DEAE9" w14:textId="77777777" w:rsidR="002D4B7F" w:rsidRPr="002D4B7F" w:rsidRDefault="002D4B7F" w:rsidP="00152460">
      <w:pPr>
        <w:pStyle w:val="ListParagraph"/>
        <w:numPr>
          <w:ilvl w:val="0"/>
          <w:numId w:val="88"/>
        </w:numPr>
      </w:pPr>
      <w:r w:rsidRPr="002D4B7F">
        <w:t>Fresh cilantro (optional)</w:t>
      </w:r>
    </w:p>
    <w:p w14:paraId="084BBA72" w14:textId="1FAFF63A" w:rsidR="002D4B7F" w:rsidRDefault="002D4B7F" w:rsidP="00152460">
      <w:pPr>
        <w:pStyle w:val="ListParagraph"/>
        <w:numPr>
          <w:ilvl w:val="0"/>
          <w:numId w:val="88"/>
        </w:numPr>
      </w:pPr>
      <w:r w:rsidRPr="002D4B7F">
        <w:t>Hot sauce to taste</w:t>
      </w:r>
    </w:p>
    <w:p w14:paraId="3C85D2BB" w14:textId="77777777" w:rsidR="002D4B7F" w:rsidRPr="002D4B7F" w:rsidRDefault="002D4B7F" w:rsidP="002D4B7F">
      <w:pPr>
        <w:pStyle w:val="ListParagraph"/>
      </w:pPr>
    </w:p>
    <w:p w14:paraId="27525598" w14:textId="74F22A98" w:rsidR="002D4B7F" w:rsidRPr="00E92460" w:rsidRDefault="002D4B7F" w:rsidP="002D4B7F">
      <w:pPr>
        <w:rPr>
          <w:rFonts w:ascii="Times New Roman" w:hAnsi="Times New Roman" w:cs="Times New Roman"/>
          <w:b/>
          <w:bCs/>
          <w:sz w:val="24"/>
          <w:szCs w:val="24"/>
        </w:rPr>
      </w:pPr>
      <w:r w:rsidRPr="00E92460">
        <w:rPr>
          <w:rFonts w:ascii="Times New Roman" w:hAnsi="Times New Roman" w:cs="Times New Roman"/>
          <w:b/>
          <w:bCs/>
          <w:sz w:val="24"/>
          <w:szCs w:val="24"/>
        </w:rPr>
        <w:t>Directions:</w:t>
      </w:r>
    </w:p>
    <w:p w14:paraId="602C0BA2" w14:textId="01AC116E" w:rsidR="002D4B7F" w:rsidRPr="002D4B7F" w:rsidRDefault="002D4B7F" w:rsidP="00152460">
      <w:pPr>
        <w:pStyle w:val="ListParagraph"/>
        <w:numPr>
          <w:ilvl w:val="0"/>
          <w:numId w:val="89"/>
        </w:numPr>
        <w:spacing w:line="276" w:lineRule="auto"/>
      </w:pPr>
      <w:r w:rsidRPr="002D4B7F">
        <w:t xml:space="preserve">Mix beans, corn, and salsa in a 5-quart pot </w:t>
      </w:r>
    </w:p>
    <w:p w14:paraId="14C73E0A" w14:textId="41256774" w:rsidR="002D4B7F" w:rsidRPr="002D4B7F" w:rsidRDefault="002D4B7F" w:rsidP="00152460">
      <w:pPr>
        <w:pStyle w:val="ListParagraph"/>
        <w:numPr>
          <w:ilvl w:val="0"/>
          <w:numId w:val="89"/>
        </w:numPr>
        <w:spacing w:line="276" w:lineRule="auto"/>
      </w:pPr>
      <w:r w:rsidRPr="002D4B7F">
        <w:t xml:space="preserve">Add the reserved liquid to reach desired consistency </w:t>
      </w:r>
    </w:p>
    <w:p w14:paraId="3AA3C699" w14:textId="52FE935A" w:rsidR="002D4B7F" w:rsidRPr="002D4B7F" w:rsidRDefault="002D4B7F" w:rsidP="00152460">
      <w:pPr>
        <w:pStyle w:val="ListParagraph"/>
        <w:numPr>
          <w:ilvl w:val="0"/>
          <w:numId w:val="89"/>
        </w:numPr>
        <w:spacing w:line="276" w:lineRule="auto"/>
      </w:pPr>
      <w:r w:rsidRPr="002D4B7F">
        <w:t>Cook over medium heat for 20 minutes</w:t>
      </w:r>
    </w:p>
    <w:p w14:paraId="3806A191" w14:textId="24B40FE5" w:rsidR="002D4B7F" w:rsidRPr="002D4B7F" w:rsidRDefault="002D4B7F" w:rsidP="00152460">
      <w:pPr>
        <w:pStyle w:val="ListParagraph"/>
        <w:numPr>
          <w:ilvl w:val="0"/>
          <w:numId w:val="89"/>
        </w:numPr>
        <w:spacing w:line="276" w:lineRule="auto"/>
      </w:pPr>
      <w:r w:rsidRPr="002D4B7F">
        <w:t>Add additional toppings just before serving</w:t>
      </w:r>
    </w:p>
    <w:p w14:paraId="7171042D" w14:textId="77777777" w:rsidR="002D4B7F" w:rsidRPr="002D4B7F" w:rsidRDefault="002D4B7F" w:rsidP="002D4B7F">
      <w:pPr>
        <w:spacing w:line="276" w:lineRule="auto"/>
        <w:rPr>
          <w:rFonts w:ascii="Times New Roman" w:hAnsi="Times New Roman" w:cs="Times New Roman"/>
          <w:sz w:val="24"/>
          <w:szCs w:val="24"/>
        </w:rPr>
      </w:pPr>
    </w:p>
    <w:p w14:paraId="17BA1DA6" w14:textId="0869DA72" w:rsidR="002D4B7F" w:rsidRPr="002D4B7F" w:rsidRDefault="002D4B7F" w:rsidP="002D4B7F">
      <w:pPr>
        <w:spacing w:line="276" w:lineRule="auto"/>
        <w:rPr>
          <w:rFonts w:ascii="Times New Roman" w:hAnsi="Times New Roman" w:cs="Times New Roman"/>
          <w:sz w:val="24"/>
          <w:szCs w:val="24"/>
        </w:rPr>
      </w:pPr>
      <w:r w:rsidRPr="002D4B7F">
        <w:rPr>
          <w:rFonts w:ascii="Times New Roman" w:hAnsi="Times New Roman" w:cs="Times New Roman"/>
          <w:sz w:val="24"/>
          <w:szCs w:val="24"/>
        </w:rPr>
        <w:t xml:space="preserve">The black beans are high in fiber which helps you feel fuller with </w:t>
      </w:r>
      <w:r w:rsidR="00E92460">
        <w:rPr>
          <w:rFonts w:ascii="Times New Roman" w:hAnsi="Times New Roman" w:cs="Times New Roman"/>
          <w:sz w:val="24"/>
          <w:szCs w:val="24"/>
        </w:rPr>
        <w:t>fewer</w:t>
      </w:r>
      <w:r w:rsidRPr="002D4B7F">
        <w:rPr>
          <w:rFonts w:ascii="Times New Roman" w:hAnsi="Times New Roman" w:cs="Times New Roman"/>
          <w:sz w:val="24"/>
          <w:szCs w:val="24"/>
        </w:rPr>
        <w:t xml:space="preserve"> calories. This recipe may help improve glucose levels, metabolism, cholesterol levels, &amp; digestion.</w:t>
      </w:r>
    </w:p>
    <w:p w14:paraId="0216BEEA" w14:textId="7B6999C8" w:rsidR="002D4B7F" w:rsidRDefault="00501A3A" w:rsidP="002D4B7F">
      <w:pPr>
        <w:spacing w:line="276" w:lineRule="auto"/>
        <w:rPr>
          <w:rFonts w:ascii="Times New Roman" w:hAnsi="Times New Roman" w:cs="Times New Roman"/>
          <w:sz w:val="24"/>
          <w:szCs w:val="24"/>
        </w:rPr>
      </w:pPr>
      <w:r>
        <w:rPr>
          <w:noProof/>
        </w:rPr>
        <mc:AlternateContent>
          <mc:Choice Requires="wps">
            <w:drawing>
              <wp:anchor distT="0" distB="0" distL="114300" distR="114300" simplePos="0" relativeHeight="251850752" behindDoc="0" locked="0" layoutInCell="1" allowOverlap="1" wp14:anchorId="56AD2C65" wp14:editId="1EB71EC5">
                <wp:simplePos x="0" y="0"/>
                <wp:positionH relativeFrom="margin">
                  <wp:align>center</wp:align>
                </wp:positionH>
                <wp:positionV relativeFrom="paragraph">
                  <wp:posOffset>5080</wp:posOffset>
                </wp:positionV>
                <wp:extent cx="1828800" cy="1828800"/>
                <wp:effectExtent l="0" t="0" r="19685" b="24765"/>
                <wp:wrapSquare wrapText="bothSides"/>
                <wp:docPr id="93" name="Text Box 9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1CDAECF" w14:textId="4393F548" w:rsidR="00C4735D" w:rsidRDefault="00C4735D" w:rsidP="00501A3A">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Serves 2</w:t>
                            </w:r>
                          </w:p>
                          <w:p w14:paraId="1AB7EBE8" w14:textId="77777777" w:rsidR="00C4735D" w:rsidRPr="006D11B6" w:rsidRDefault="00C4735D" w:rsidP="00501A3A">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1CE1D94F" w14:textId="3277B348" w:rsidR="00C4735D" w:rsidRPr="006D11B6" w:rsidRDefault="00C4735D" w:rsidP="00501A3A">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26</w:t>
                            </w:r>
                          </w:p>
                          <w:p w14:paraId="1F5A5DC1" w14:textId="7F4C1F41" w:rsidR="00C4735D" w:rsidRPr="006D11B6" w:rsidRDefault="00C4735D" w:rsidP="00501A3A">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 </w:t>
                            </w:r>
                            <w:r w:rsidRPr="006D11B6">
                              <w:rPr>
                                <w:rFonts w:ascii="Times New Roman" w:hAnsi="Times New Roman" w:cs="Times New Roman"/>
                                <w:sz w:val="24"/>
                                <w:szCs w:val="24"/>
                              </w:rPr>
                              <w:t>g</w:t>
                            </w:r>
                          </w:p>
                          <w:p w14:paraId="68CB7579" w14:textId="50B09A20" w:rsidR="00C4735D" w:rsidRPr="006D11B6" w:rsidRDefault="00C4735D" w:rsidP="00501A3A">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0.2</w:t>
                            </w:r>
                            <w:r w:rsidRPr="006D11B6">
                              <w:rPr>
                                <w:rFonts w:ascii="Times New Roman" w:hAnsi="Times New Roman" w:cs="Times New Roman"/>
                                <w:sz w:val="24"/>
                                <w:szCs w:val="24"/>
                              </w:rPr>
                              <w:t xml:space="preserve"> g</w:t>
                            </w:r>
                          </w:p>
                          <w:p w14:paraId="6066A448" w14:textId="46935943" w:rsidR="00C4735D" w:rsidRPr="006D11B6" w:rsidRDefault="00C4735D" w:rsidP="00501A3A">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772</w:t>
                            </w:r>
                            <w:r w:rsidRPr="006D11B6">
                              <w:rPr>
                                <w:rFonts w:ascii="Times New Roman" w:hAnsi="Times New Roman" w:cs="Times New Roman"/>
                                <w:sz w:val="24"/>
                                <w:szCs w:val="24"/>
                              </w:rPr>
                              <w:t xml:space="preserve"> </w:t>
                            </w:r>
                          </w:p>
                          <w:p w14:paraId="5CB94BA0" w14:textId="6B00967F" w:rsidR="00C4735D" w:rsidRPr="006D11B6" w:rsidRDefault="00C4735D" w:rsidP="00501A3A">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0 </w:t>
                            </w:r>
                            <w:r w:rsidRPr="006D11B6">
                              <w:rPr>
                                <w:rFonts w:ascii="Times New Roman" w:hAnsi="Times New Roman" w:cs="Times New Roman"/>
                                <w:sz w:val="24"/>
                                <w:szCs w:val="24"/>
                              </w:rPr>
                              <w:t>g</w:t>
                            </w:r>
                          </w:p>
                          <w:p w14:paraId="4B97216D" w14:textId="0EE1FA3E" w:rsidR="00C4735D" w:rsidRDefault="00C4735D" w:rsidP="00501A3A">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5 </w:t>
                            </w:r>
                            <w:r w:rsidRPr="006D11B6">
                              <w:rPr>
                                <w:rFonts w:ascii="Times New Roman" w:hAnsi="Times New Roman" w:cs="Times New Roman"/>
                                <w:sz w:val="24"/>
                                <w:szCs w:val="24"/>
                              </w:rPr>
                              <w:t>g</w:t>
                            </w:r>
                          </w:p>
                          <w:p w14:paraId="7FEA2670" w14:textId="32B74B73" w:rsidR="00C4735D" w:rsidRPr="006D11B6" w:rsidRDefault="00C4735D" w:rsidP="00501A3A">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0</w:t>
                            </w:r>
                          </w:p>
                          <w:p w14:paraId="54D1A0B4" w14:textId="4FB6067C" w:rsidR="00C4735D" w:rsidRPr="001D68A3" w:rsidRDefault="00C4735D" w:rsidP="00501A3A">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6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6AD2C65" id="Text Box 93" o:spid="_x0000_s1087" type="#_x0000_t202" style="position:absolute;margin-left:0;margin-top:.4pt;width:2in;height:2in;z-index:251850752;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" filled="f" strokeweight=".5pt">
                <v:textbox style="mso-fit-shape-to-text:t">
                  <w:txbxContent>
                    <w:p w14:paraId="11CDAECF" w14:textId="4393F548" w:rsidR="00C4735D" w:rsidRDefault="00C4735D" w:rsidP="00501A3A">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Serves 2</w:t>
                      </w:r>
                    </w:p>
                    <w:p w14:paraId="1AB7EBE8" w14:textId="77777777" w:rsidR="00C4735D" w:rsidRPr="006D11B6" w:rsidRDefault="00C4735D" w:rsidP="00501A3A">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1CE1D94F" w14:textId="3277B348" w:rsidR="00C4735D" w:rsidRPr="006D11B6" w:rsidRDefault="00C4735D" w:rsidP="00501A3A">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26</w:t>
                      </w:r>
                    </w:p>
                    <w:p w14:paraId="1F5A5DC1" w14:textId="7F4C1F41" w:rsidR="00C4735D" w:rsidRPr="006D11B6" w:rsidRDefault="00C4735D" w:rsidP="00501A3A">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 </w:t>
                      </w:r>
                      <w:r w:rsidRPr="006D11B6">
                        <w:rPr>
                          <w:rFonts w:ascii="Times New Roman" w:hAnsi="Times New Roman" w:cs="Times New Roman"/>
                          <w:sz w:val="24"/>
                          <w:szCs w:val="24"/>
                        </w:rPr>
                        <w:t>g</w:t>
                      </w:r>
                    </w:p>
                    <w:p w14:paraId="68CB7579" w14:textId="50B09A20" w:rsidR="00C4735D" w:rsidRPr="006D11B6" w:rsidRDefault="00C4735D" w:rsidP="00501A3A">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0.2</w:t>
                      </w:r>
                      <w:r w:rsidRPr="006D11B6">
                        <w:rPr>
                          <w:rFonts w:ascii="Times New Roman" w:hAnsi="Times New Roman" w:cs="Times New Roman"/>
                          <w:sz w:val="24"/>
                          <w:szCs w:val="24"/>
                        </w:rPr>
                        <w:t xml:space="preserve"> g</w:t>
                      </w:r>
                    </w:p>
                    <w:p w14:paraId="6066A448" w14:textId="46935943" w:rsidR="00C4735D" w:rsidRPr="006D11B6" w:rsidRDefault="00C4735D" w:rsidP="00501A3A">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772</w:t>
                      </w:r>
                      <w:r w:rsidRPr="006D11B6">
                        <w:rPr>
                          <w:rFonts w:ascii="Times New Roman" w:hAnsi="Times New Roman" w:cs="Times New Roman"/>
                          <w:sz w:val="24"/>
                          <w:szCs w:val="24"/>
                        </w:rPr>
                        <w:t xml:space="preserve"> </w:t>
                      </w:r>
                    </w:p>
                    <w:p w14:paraId="5CB94BA0" w14:textId="6B00967F" w:rsidR="00C4735D" w:rsidRPr="006D11B6" w:rsidRDefault="00C4735D" w:rsidP="00501A3A">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0 </w:t>
                      </w:r>
                      <w:r w:rsidRPr="006D11B6">
                        <w:rPr>
                          <w:rFonts w:ascii="Times New Roman" w:hAnsi="Times New Roman" w:cs="Times New Roman"/>
                          <w:sz w:val="24"/>
                          <w:szCs w:val="24"/>
                        </w:rPr>
                        <w:t>g</w:t>
                      </w:r>
                    </w:p>
                    <w:p w14:paraId="4B97216D" w14:textId="0EE1FA3E" w:rsidR="00C4735D" w:rsidRDefault="00C4735D" w:rsidP="00501A3A">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5 </w:t>
                      </w:r>
                      <w:r w:rsidRPr="006D11B6">
                        <w:rPr>
                          <w:rFonts w:ascii="Times New Roman" w:hAnsi="Times New Roman" w:cs="Times New Roman"/>
                          <w:sz w:val="24"/>
                          <w:szCs w:val="24"/>
                        </w:rPr>
                        <w:t>g</w:t>
                      </w:r>
                    </w:p>
                    <w:p w14:paraId="7FEA2670" w14:textId="32B74B73" w:rsidR="00C4735D" w:rsidRPr="006D11B6" w:rsidRDefault="00C4735D" w:rsidP="00501A3A">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0</w:t>
                      </w:r>
                    </w:p>
                    <w:p w14:paraId="54D1A0B4" w14:textId="4FB6067C" w:rsidR="00C4735D" w:rsidRPr="001D68A3" w:rsidRDefault="00C4735D" w:rsidP="00501A3A">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6 </w:t>
                      </w:r>
                      <w:r w:rsidRPr="006D11B6">
                        <w:rPr>
                          <w:rFonts w:ascii="Times New Roman" w:hAnsi="Times New Roman" w:cs="Times New Roman"/>
                          <w:sz w:val="24"/>
                          <w:szCs w:val="24"/>
                        </w:rPr>
                        <w:t>g</w:t>
                      </w:r>
                    </w:p>
                  </w:txbxContent>
                </v:textbox>
                <w10:wrap type="square" anchorx="margin"/>
              </v:shape>
            </w:pict>
          </mc:Fallback>
        </mc:AlternateContent>
      </w:r>
    </w:p>
    <w:p w14:paraId="4447CE99" w14:textId="54F94F72" w:rsidR="00501A3A" w:rsidRPr="002D4B7F" w:rsidRDefault="00501A3A" w:rsidP="002D4B7F">
      <w:pPr>
        <w:spacing w:line="276" w:lineRule="auto"/>
        <w:rPr>
          <w:rFonts w:ascii="Times New Roman" w:hAnsi="Times New Roman" w:cs="Times New Roman"/>
          <w:sz w:val="24"/>
          <w:szCs w:val="24"/>
        </w:rPr>
      </w:pPr>
    </w:p>
    <w:p w14:paraId="7259F7C8" w14:textId="6DE970E6" w:rsidR="002D4B7F" w:rsidRDefault="002D4B7F" w:rsidP="002D4B7F">
      <w:pPr>
        <w:spacing w:line="276" w:lineRule="auto"/>
        <w:rPr>
          <w:rFonts w:ascii="Times New Roman" w:hAnsi="Times New Roman" w:cs="Times New Roman"/>
          <w:color w:val="000000" w:themeColor="text1"/>
          <w:sz w:val="24"/>
          <w:szCs w:val="24"/>
        </w:rPr>
      </w:pPr>
    </w:p>
    <w:p w14:paraId="2F9D1780" w14:textId="389B4B5D" w:rsidR="0087516F" w:rsidRDefault="0087516F" w:rsidP="002D4B7F">
      <w:pPr>
        <w:spacing w:line="276" w:lineRule="auto"/>
        <w:rPr>
          <w:rFonts w:ascii="Times New Roman" w:hAnsi="Times New Roman" w:cs="Times New Roman"/>
          <w:color w:val="000000" w:themeColor="text1"/>
          <w:sz w:val="24"/>
          <w:szCs w:val="24"/>
        </w:rPr>
      </w:pPr>
    </w:p>
    <w:p w14:paraId="38A6FBAA" w14:textId="79116A2B" w:rsidR="0087516F" w:rsidRDefault="0087516F" w:rsidP="002D4B7F">
      <w:pPr>
        <w:spacing w:line="276" w:lineRule="auto"/>
        <w:rPr>
          <w:rFonts w:ascii="Times New Roman" w:hAnsi="Times New Roman" w:cs="Times New Roman"/>
          <w:color w:val="000000" w:themeColor="text1"/>
          <w:sz w:val="24"/>
          <w:szCs w:val="24"/>
        </w:rPr>
      </w:pPr>
    </w:p>
    <w:p w14:paraId="2C22E36A" w14:textId="77777777" w:rsidR="0087516F" w:rsidRPr="002D4B7F" w:rsidRDefault="0087516F" w:rsidP="002D4B7F">
      <w:pPr>
        <w:spacing w:line="276" w:lineRule="auto"/>
        <w:rPr>
          <w:rFonts w:ascii="Times New Roman" w:hAnsi="Times New Roman" w:cs="Times New Roman"/>
          <w:sz w:val="24"/>
          <w:szCs w:val="24"/>
        </w:rPr>
      </w:pPr>
    </w:p>
    <w:p w14:paraId="7A97FA0F" w14:textId="77777777" w:rsidR="00501A3A" w:rsidRDefault="00501A3A" w:rsidP="002D4B7F">
      <w:pPr>
        <w:spacing w:line="276" w:lineRule="auto"/>
        <w:rPr>
          <w:rFonts w:ascii="Times New Roman" w:hAnsi="Times New Roman" w:cs="Times New Roman"/>
          <w:sz w:val="24"/>
          <w:szCs w:val="24"/>
        </w:rPr>
      </w:pPr>
    </w:p>
    <w:p w14:paraId="008396DE" w14:textId="1E925B42" w:rsidR="002D4B7F" w:rsidRPr="005C1E3A" w:rsidRDefault="00501A3A" w:rsidP="002D4B7F">
      <w:pPr>
        <w:spacing w:line="276" w:lineRule="auto"/>
        <w:rPr>
          <w:rFonts w:ascii="Times New Roman" w:hAnsi="Times New Roman" w:cs="Times New Roman"/>
          <w:sz w:val="18"/>
          <w:szCs w:val="18"/>
        </w:rPr>
      </w:pPr>
      <w:r w:rsidRPr="005C1E3A">
        <w:rPr>
          <w:rFonts w:ascii="Times New Roman" w:hAnsi="Times New Roman" w:cs="Times New Roman"/>
          <w:sz w:val="18"/>
          <w:szCs w:val="18"/>
        </w:rPr>
        <w:t xml:space="preserve">Source: </w:t>
      </w:r>
      <w:r w:rsidR="002D4B7F" w:rsidRPr="005C1E3A">
        <w:rPr>
          <w:rFonts w:ascii="Times New Roman" w:hAnsi="Times New Roman" w:cs="Times New Roman"/>
          <w:sz w:val="18"/>
          <w:szCs w:val="18"/>
        </w:rPr>
        <w:t>Physicians Committee for Responsible Medicine</w:t>
      </w:r>
    </w:p>
    <w:p w14:paraId="0959012F" w14:textId="4B519052" w:rsidR="002D4B7F" w:rsidRDefault="002D4B7F">
      <w:pPr>
        <w:rPr>
          <w:rFonts w:ascii="Times New Roman" w:eastAsia="Times New Roman" w:hAnsi="Times New Roman" w:cs="Times New Roman"/>
          <w:sz w:val="24"/>
          <w:szCs w:val="24"/>
        </w:rPr>
      </w:pPr>
      <w:r>
        <w:br w:type="page"/>
      </w:r>
    </w:p>
    <w:p w14:paraId="131A76A1" w14:textId="43907C72" w:rsidR="002D4B7F" w:rsidRPr="004F4955" w:rsidRDefault="002D4B7F" w:rsidP="004F4955">
      <w:pPr>
        <w:pStyle w:val="Heading2"/>
        <w:rPr>
          <w:b/>
          <w:bCs/>
          <w:color w:val="auto"/>
          <w:sz w:val="28"/>
          <w:szCs w:val="28"/>
        </w:rPr>
      </w:pPr>
      <w:bookmarkStart w:id="60" w:name="_Red_Bean_Veggie"/>
      <w:bookmarkEnd w:id="60"/>
      <w:r w:rsidRPr="004F4955">
        <w:rPr>
          <w:b/>
          <w:bCs/>
          <w:color w:val="auto"/>
          <w:sz w:val="28"/>
          <w:szCs w:val="28"/>
        </w:rPr>
        <w:lastRenderedPageBreak/>
        <w:t>Red Bean Veggie Soup</w:t>
      </w:r>
    </w:p>
    <w:p w14:paraId="41E099F8" w14:textId="78DD735A" w:rsidR="0087516F" w:rsidRDefault="0087516F" w:rsidP="0087516F">
      <w:pPr>
        <w:jc w:val="center"/>
        <w:rPr>
          <w:rFonts w:ascii="Times New Roman" w:hAnsi="Times New Roman" w:cs="Times New Roman"/>
          <w:b/>
          <w:bCs/>
          <w:sz w:val="24"/>
          <w:szCs w:val="24"/>
        </w:rPr>
      </w:pPr>
      <w:r>
        <w:rPr>
          <w:noProof/>
        </w:rPr>
        <w:drawing>
          <wp:anchor distT="0" distB="0" distL="114300" distR="114300" simplePos="0" relativeHeight="251851776" behindDoc="1" locked="0" layoutInCell="1" allowOverlap="1" wp14:anchorId="7422F4D7" wp14:editId="629F3895">
            <wp:simplePos x="0" y="0"/>
            <wp:positionH relativeFrom="margin">
              <wp:align>left</wp:align>
            </wp:positionH>
            <wp:positionV relativeFrom="paragraph">
              <wp:posOffset>44450</wp:posOffset>
            </wp:positionV>
            <wp:extent cx="1313815" cy="2040255"/>
            <wp:effectExtent l="171450" t="152400" r="153035" b="169545"/>
            <wp:wrapTight wrapText="bothSides">
              <wp:wrapPolygon edited="0">
                <wp:start x="-1879" y="-1613"/>
                <wp:lineTo x="-2819" y="-1210"/>
                <wp:lineTo x="-2819" y="19765"/>
                <wp:lineTo x="-626" y="21378"/>
                <wp:lineTo x="2192" y="22790"/>
                <wp:lineTo x="2506" y="23193"/>
                <wp:lineTo x="22237" y="23193"/>
                <wp:lineTo x="22550" y="22790"/>
                <wp:lineTo x="23803" y="21580"/>
                <wp:lineTo x="23490" y="2017"/>
                <wp:lineTo x="19418" y="-1008"/>
                <wp:lineTo x="19105" y="-1613"/>
                <wp:lineTo x="-1879" y="-1613"/>
              </wp:wrapPolygon>
            </wp:wrapTight>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andy-cane-1908024_1920.jpg"/>
                    <pic:cNvPicPr/>
                  </pic:nvPicPr>
                  <pic:blipFill>
                    <a:blip r:embed="rId107" cstate="print">
                      <a:extLst>
                        <a:ext uri="{28A0092B-C50C-407E-A947-70E740481C1C}">
                          <a14:useLocalDpi xmlns:a14="http://schemas.microsoft.com/office/drawing/2010/main" val="0"/>
                        </a:ext>
                      </a:extLst>
                    </a:blip>
                    <a:stretch>
                      <a:fillRect/>
                    </a:stretch>
                  </pic:blipFill>
                  <pic:spPr bwMode="auto">
                    <a:xfrm>
                      <a:off x="0" y="0"/>
                      <a:ext cx="1313815" cy="2040255"/>
                    </a:xfrm>
                    <a:prstGeom prst="snip2Diag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853824" behindDoc="0" locked="0" layoutInCell="1" allowOverlap="1" wp14:anchorId="26C526FA" wp14:editId="2BEE6A40">
                <wp:simplePos x="0" y="0"/>
                <wp:positionH relativeFrom="margin">
                  <wp:posOffset>1710055</wp:posOffset>
                </wp:positionH>
                <wp:positionV relativeFrom="paragraph">
                  <wp:posOffset>311785</wp:posOffset>
                </wp:positionV>
                <wp:extent cx="1828800" cy="1828800"/>
                <wp:effectExtent l="0" t="0" r="19685" b="22860"/>
                <wp:wrapSquare wrapText="bothSides"/>
                <wp:docPr id="94" name="Text Box 9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AEA0D19" w14:textId="2E8FEE1E" w:rsidR="00C4735D" w:rsidRDefault="00C4735D" w:rsidP="0087516F">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Recipe makes</w:t>
                            </w:r>
                          </w:p>
                          <w:p w14:paraId="1005494F" w14:textId="77777777" w:rsidR="00C4735D" w:rsidRPr="006D11B6" w:rsidRDefault="00C4735D" w:rsidP="0087516F">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35DA0B48" w14:textId="5CCC3E99" w:rsidR="00C4735D" w:rsidRPr="006D11B6" w:rsidRDefault="00C4735D" w:rsidP="0087516F">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427</w:t>
                            </w:r>
                          </w:p>
                          <w:p w14:paraId="08EF89C0" w14:textId="1649E9EA" w:rsidR="00C4735D" w:rsidRPr="006D11B6" w:rsidRDefault="00C4735D" w:rsidP="0087516F">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3 </w:t>
                            </w:r>
                            <w:r w:rsidRPr="006D11B6">
                              <w:rPr>
                                <w:rFonts w:ascii="Times New Roman" w:hAnsi="Times New Roman" w:cs="Times New Roman"/>
                                <w:sz w:val="24"/>
                                <w:szCs w:val="24"/>
                              </w:rPr>
                              <w:t>g</w:t>
                            </w:r>
                          </w:p>
                          <w:p w14:paraId="68842DE4" w14:textId="7AB58AAE" w:rsidR="00C4735D" w:rsidRPr="006D11B6" w:rsidRDefault="00C4735D" w:rsidP="0087516F">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w:t>
                            </w:r>
                            <w:r w:rsidRPr="006D11B6">
                              <w:rPr>
                                <w:rFonts w:ascii="Times New Roman" w:hAnsi="Times New Roman" w:cs="Times New Roman"/>
                                <w:sz w:val="24"/>
                                <w:szCs w:val="24"/>
                              </w:rPr>
                              <w:t xml:space="preserve"> g</w:t>
                            </w:r>
                          </w:p>
                          <w:p w14:paraId="31E164F0" w14:textId="067766DF" w:rsidR="00C4735D" w:rsidRPr="006D11B6" w:rsidRDefault="00C4735D" w:rsidP="0087516F">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578</w:t>
                            </w:r>
                            <w:r w:rsidRPr="006D11B6">
                              <w:rPr>
                                <w:rFonts w:ascii="Times New Roman" w:hAnsi="Times New Roman" w:cs="Times New Roman"/>
                                <w:sz w:val="24"/>
                                <w:szCs w:val="24"/>
                              </w:rPr>
                              <w:t xml:space="preserve"> </w:t>
                            </w:r>
                          </w:p>
                          <w:p w14:paraId="2EEA0E40" w14:textId="7D29EA61" w:rsidR="00C4735D" w:rsidRPr="006D11B6" w:rsidRDefault="00C4735D" w:rsidP="0087516F">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2 </w:t>
                            </w:r>
                            <w:r w:rsidRPr="006D11B6">
                              <w:rPr>
                                <w:rFonts w:ascii="Times New Roman" w:hAnsi="Times New Roman" w:cs="Times New Roman"/>
                                <w:sz w:val="24"/>
                                <w:szCs w:val="24"/>
                              </w:rPr>
                              <w:t>g</w:t>
                            </w:r>
                          </w:p>
                          <w:p w14:paraId="64317687" w14:textId="6F133037" w:rsidR="00C4735D" w:rsidRDefault="00C4735D" w:rsidP="0087516F">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0 </w:t>
                            </w:r>
                            <w:r w:rsidRPr="006D11B6">
                              <w:rPr>
                                <w:rFonts w:ascii="Times New Roman" w:hAnsi="Times New Roman" w:cs="Times New Roman"/>
                                <w:sz w:val="24"/>
                                <w:szCs w:val="24"/>
                              </w:rPr>
                              <w:t>g</w:t>
                            </w:r>
                          </w:p>
                          <w:p w14:paraId="589D0B9B" w14:textId="3D9F4B5E" w:rsidR="00C4735D" w:rsidRPr="006D11B6" w:rsidRDefault="00C4735D" w:rsidP="0087516F">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0</w:t>
                            </w:r>
                          </w:p>
                          <w:p w14:paraId="1BD32F19" w14:textId="130F0261" w:rsidR="00C4735D" w:rsidRPr="001D68A3" w:rsidRDefault="00C4735D" w:rsidP="0087516F">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4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6C526FA" id="Text Box 94" o:spid="_x0000_s1088" type="#_x0000_t202" style="position:absolute;left:0;text-align:left;margin-left:134.65pt;margin-top:24.55pt;width:2in;height:2in;z-index:251853824;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" filled="f" strokeweight=".5pt">
                <v:textbox style="mso-fit-shape-to-text:t">
                  <w:txbxContent>
                    <w:p w14:paraId="4AEA0D19" w14:textId="2E8FEE1E" w:rsidR="00C4735D" w:rsidRDefault="00C4735D" w:rsidP="0087516F">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Recipe makes</w:t>
                      </w:r>
                    </w:p>
                    <w:p w14:paraId="1005494F" w14:textId="77777777" w:rsidR="00C4735D" w:rsidRPr="006D11B6" w:rsidRDefault="00C4735D" w:rsidP="0087516F">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35DA0B48" w14:textId="5CCC3E99" w:rsidR="00C4735D" w:rsidRPr="006D11B6" w:rsidRDefault="00C4735D" w:rsidP="0087516F">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427</w:t>
                      </w:r>
                    </w:p>
                    <w:p w14:paraId="08EF89C0" w14:textId="1649E9EA" w:rsidR="00C4735D" w:rsidRPr="006D11B6" w:rsidRDefault="00C4735D" w:rsidP="0087516F">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3 </w:t>
                      </w:r>
                      <w:r w:rsidRPr="006D11B6">
                        <w:rPr>
                          <w:rFonts w:ascii="Times New Roman" w:hAnsi="Times New Roman" w:cs="Times New Roman"/>
                          <w:sz w:val="24"/>
                          <w:szCs w:val="24"/>
                        </w:rPr>
                        <w:t>g</w:t>
                      </w:r>
                    </w:p>
                    <w:p w14:paraId="68842DE4" w14:textId="7AB58AAE" w:rsidR="00C4735D" w:rsidRPr="006D11B6" w:rsidRDefault="00C4735D" w:rsidP="0087516F">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w:t>
                      </w:r>
                      <w:r w:rsidRPr="006D11B6">
                        <w:rPr>
                          <w:rFonts w:ascii="Times New Roman" w:hAnsi="Times New Roman" w:cs="Times New Roman"/>
                          <w:sz w:val="24"/>
                          <w:szCs w:val="24"/>
                        </w:rPr>
                        <w:t xml:space="preserve"> g</w:t>
                      </w:r>
                    </w:p>
                    <w:p w14:paraId="31E164F0" w14:textId="067766DF" w:rsidR="00C4735D" w:rsidRPr="006D11B6" w:rsidRDefault="00C4735D" w:rsidP="0087516F">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578</w:t>
                      </w:r>
                      <w:r w:rsidRPr="006D11B6">
                        <w:rPr>
                          <w:rFonts w:ascii="Times New Roman" w:hAnsi="Times New Roman" w:cs="Times New Roman"/>
                          <w:sz w:val="24"/>
                          <w:szCs w:val="24"/>
                        </w:rPr>
                        <w:t xml:space="preserve"> </w:t>
                      </w:r>
                    </w:p>
                    <w:p w14:paraId="2EEA0E40" w14:textId="7D29EA61" w:rsidR="00C4735D" w:rsidRPr="006D11B6" w:rsidRDefault="00C4735D" w:rsidP="0087516F">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2 </w:t>
                      </w:r>
                      <w:r w:rsidRPr="006D11B6">
                        <w:rPr>
                          <w:rFonts w:ascii="Times New Roman" w:hAnsi="Times New Roman" w:cs="Times New Roman"/>
                          <w:sz w:val="24"/>
                          <w:szCs w:val="24"/>
                        </w:rPr>
                        <w:t>g</w:t>
                      </w:r>
                    </w:p>
                    <w:p w14:paraId="64317687" w14:textId="6F133037" w:rsidR="00C4735D" w:rsidRDefault="00C4735D" w:rsidP="0087516F">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0 </w:t>
                      </w:r>
                      <w:r w:rsidRPr="006D11B6">
                        <w:rPr>
                          <w:rFonts w:ascii="Times New Roman" w:hAnsi="Times New Roman" w:cs="Times New Roman"/>
                          <w:sz w:val="24"/>
                          <w:szCs w:val="24"/>
                        </w:rPr>
                        <w:t>g</w:t>
                      </w:r>
                    </w:p>
                    <w:p w14:paraId="589D0B9B" w14:textId="3D9F4B5E" w:rsidR="00C4735D" w:rsidRPr="006D11B6" w:rsidRDefault="00C4735D" w:rsidP="0087516F">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0</w:t>
                      </w:r>
                    </w:p>
                    <w:p w14:paraId="1BD32F19" w14:textId="130F0261" w:rsidR="00C4735D" w:rsidRPr="001D68A3" w:rsidRDefault="00C4735D" w:rsidP="0087516F">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4 </w:t>
                      </w:r>
                      <w:r w:rsidRPr="006D11B6">
                        <w:rPr>
                          <w:rFonts w:ascii="Times New Roman" w:hAnsi="Times New Roman" w:cs="Times New Roman"/>
                          <w:sz w:val="24"/>
                          <w:szCs w:val="24"/>
                        </w:rPr>
                        <w:t>g</w:t>
                      </w:r>
                    </w:p>
                  </w:txbxContent>
                </v:textbox>
                <w10:wrap type="square" anchorx="margin"/>
              </v:shape>
            </w:pict>
          </mc:Fallback>
        </mc:AlternateContent>
      </w:r>
    </w:p>
    <w:p w14:paraId="0FB6FF5E" w14:textId="1AAB8A2D" w:rsidR="000A464C" w:rsidRPr="0087516F" w:rsidRDefault="000A464C" w:rsidP="0087516F">
      <w:pPr>
        <w:jc w:val="center"/>
        <w:rPr>
          <w:rFonts w:ascii="Times New Roman" w:hAnsi="Times New Roman" w:cs="Times New Roman"/>
          <w:b/>
          <w:bCs/>
          <w:sz w:val="24"/>
          <w:szCs w:val="24"/>
        </w:rPr>
      </w:pPr>
      <w:r w:rsidRPr="000A464C">
        <w:rPr>
          <w:rFonts w:ascii="Times New Roman" w:hAnsi="Times New Roman" w:cs="Times New Roman"/>
          <w:i/>
          <w:iCs/>
          <w:sz w:val="18"/>
          <w:szCs w:val="18"/>
        </w:rPr>
        <w:t>Photo courtesy of Pixabay.com</w:t>
      </w:r>
    </w:p>
    <w:p w14:paraId="2C555331" w14:textId="67216B6C" w:rsidR="002D4B7F" w:rsidRPr="00E92460" w:rsidRDefault="002D4B7F" w:rsidP="002D4B7F">
      <w:pPr>
        <w:rPr>
          <w:rFonts w:ascii="Times New Roman" w:hAnsi="Times New Roman" w:cs="Times New Roman"/>
          <w:b/>
          <w:bCs/>
          <w:sz w:val="24"/>
          <w:szCs w:val="24"/>
        </w:rPr>
      </w:pPr>
      <w:r w:rsidRPr="00E92460">
        <w:rPr>
          <w:rFonts w:ascii="Times New Roman" w:hAnsi="Times New Roman" w:cs="Times New Roman"/>
          <w:b/>
          <w:bCs/>
          <w:sz w:val="24"/>
          <w:szCs w:val="24"/>
        </w:rPr>
        <w:t>Ingredients:</w:t>
      </w:r>
    </w:p>
    <w:p w14:paraId="0822F231" w14:textId="3A152B06" w:rsidR="002D4B7F" w:rsidRDefault="002D4B7F" w:rsidP="00152460">
      <w:pPr>
        <w:pStyle w:val="ListParagraph"/>
        <w:numPr>
          <w:ilvl w:val="0"/>
          <w:numId w:val="90"/>
        </w:numPr>
      </w:pPr>
      <w:r>
        <w:t>1 can drained no-added salt red beans</w:t>
      </w:r>
    </w:p>
    <w:p w14:paraId="59204AA3" w14:textId="36B2CA90" w:rsidR="002D4B7F" w:rsidRDefault="002D4B7F" w:rsidP="00152460">
      <w:pPr>
        <w:pStyle w:val="ListParagraph"/>
        <w:numPr>
          <w:ilvl w:val="0"/>
          <w:numId w:val="90"/>
        </w:numPr>
      </w:pPr>
      <w:r>
        <w:t>4 c low</w:t>
      </w:r>
      <w:r w:rsidR="00B463C8">
        <w:t>-</w:t>
      </w:r>
      <w:r>
        <w:t xml:space="preserve">sodium </w:t>
      </w:r>
      <w:r w:rsidR="00AD1D97">
        <w:t>vegetable</w:t>
      </w:r>
      <w:r>
        <w:t xml:space="preserve"> broth</w:t>
      </w:r>
    </w:p>
    <w:p w14:paraId="70271A6E" w14:textId="4BE591FE" w:rsidR="002D4B7F" w:rsidRDefault="00AD1D97" w:rsidP="00152460">
      <w:pPr>
        <w:pStyle w:val="ListParagraph"/>
        <w:numPr>
          <w:ilvl w:val="0"/>
          <w:numId w:val="90"/>
        </w:numPr>
      </w:pPr>
      <w:r>
        <w:t xml:space="preserve">2 </w:t>
      </w:r>
      <w:r w:rsidR="000A464C">
        <w:t>tsp oregano</w:t>
      </w:r>
    </w:p>
    <w:p w14:paraId="411E9BAF" w14:textId="272FE341" w:rsidR="000A464C" w:rsidRDefault="000A464C" w:rsidP="00152460">
      <w:pPr>
        <w:pStyle w:val="ListParagraph"/>
        <w:numPr>
          <w:ilvl w:val="0"/>
          <w:numId w:val="90"/>
        </w:numPr>
      </w:pPr>
      <w:r>
        <w:t>1 tsp Italian seasoning</w:t>
      </w:r>
    </w:p>
    <w:p w14:paraId="732E0CE0" w14:textId="74E7FE79" w:rsidR="000A464C" w:rsidRDefault="000A464C" w:rsidP="00152460">
      <w:pPr>
        <w:pStyle w:val="ListParagraph"/>
        <w:numPr>
          <w:ilvl w:val="0"/>
          <w:numId w:val="90"/>
        </w:numPr>
      </w:pPr>
      <w:r>
        <w:t>2 c of chopped veggies of your choice (use leftover veggies that are still in your fridge)</w:t>
      </w:r>
    </w:p>
    <w:p w14:paraId="47D8AD56" w14:textId="77777777" w:rsidR="00E92460" w:rsidRDefault="00E92460" w:rsidP="000A464C">
      <w:pPr>
        <w:rPr>
          <w:rFonts w:ascii="Times New Roman" w:hAnsi="Times New Roman" w:cs="Times New Roman"/>
          <w:b/>
          <w:bCs/>
          <w:sz w:val="24"/>
          <w:szCs w:val="24"/>
        </w:rPr>
      </w:pPr>
    </w:p>
    <w:p w14:paraId="4F105E6C" w14:textId="5FEDFB90" w:rsidR="000A464C" w:rsidRPr="00E92460" w:rsidRDefault="000A464C" w:rsidP="000A464C">
      <w:pPr>
        <w:rPr>
          <w:rFonts w:ascii="Times New Roman" w:hAnsi="Times New Roman" w:cs="Times New Roman"/>
          <w:b/>
          <w:bCs/>
          <w:sz w:val="24"/>
          <w:szCs w:val="24"/>
        </w:rPr>
      </w:pPr>
      <w:r w:rsidRPr="00E92460">
        <w:rPr>
          <w:rFonts w:ascii="Times New Roman" w:hAnsi="Times New Roman" w:cs="Times New Roman"/>
          <w:b/>
          <w:bCs/>
          <w:sz w:val="24"/>
          <w:szCs w:val="24"/>
        </w:rPr>
        <w:t>Directions:</w:t>
      </w:r>
    </w:p>
    <w:p w14:paraId="20FDB88F" w14:textId="7FC505A5" w:rsidR="000A464C" w:rsidRDefault="000A464C" w:rsidP="00152460">
      <w:pPr>
        <w:pStyle w:val="ListParagraph"/>
        <w:numPr>
          <w:ilvl w:val="0"/>
          <w:numId w:val="91"/>
        </w:numPr>
      </w:pPr>
      <w:r>
        <w:t>Add all the ingredients</w:t>
      </w:r>
    </w:p>
    <w:p w14:paraId="544DE3BB" w14:textId="5DBB3647" w:rsidR="000A464C" w:rsidRPr="000A464C" w:rsidRDefault="000A464C" w:rsidP="00152460">
      <w:pPr>
        <w:pStyle w:val="ListParagraph"/>
        <w:numPr>
          <w:ilvl w:val="0"/>
          <w:numId w:val="91"/>
        </w:numPr>
      </w:pPr>
      <w:r>
        <w:t>Simmer in a pot until veggies are crisp (10-15 minutes)</w:t>
      </w:r>
    </w:p>
    <w:p w14:paraId="08DECAA0" w14:textId="11EE3037" w:rsidR="000A464C" w:rsidRPr="002D4B7F" w:rsidRDefault="000A464C" w:rsidP="000A464C"/>
    <w:p w14:paraId="00F5A385" w14:textId="62483B89" w:rsidR="003E5709" w:rsidRPr="00ED0FD1" w:rsidRDefault="005070BB" w:rsidP="004F4955">
      <w:pPr>
        <w:pStyle w:val="Heading1"/>
      </w:pPr>
      <w:bookmarkStart w:id="61" w:name="_Snacks"/>
      <w:bookmarkEnd w:id="61"/>
      <w:r w:rsidRPr="00ED0FD1">
        <w:br w:type="page"/>
      </w:r>
      <w:r w:rsidR="003E5709" w:rsidRPr="00ED0FD1">
        <w:lastRenderedPageBreak/>
        <w:t>Snacks</w:t>
      </w:r>
    </w:p>
    <w:p w14:paraId="0B3BB9CE" w14:textId="70B252E6" w:rsidR="003E5709" w:rsidRDefault="00E92460" w:rsidP="00844659">
      <w:pPr>
        <w:rPr>
          <w:rFonts w:ascii="Times New Roman" w:hAnsi="Times New Roman" w:cs="Times New Roman"/>
          <w:b/>
          <w:bCs/>
          <w:sz w:val="24"/>
          <w:szCs w:val="24"/>
        </w:rPr>
      </w:pPr>
      <w:r>
        <w:rPr>
          <w:noProof/>
        </w:rPr>
        <w:drawing>
          <wp:anchor distT="0" distB="0" distL="114300" distR="114300" simplePos="0" relativeHeight="251966464" behindDoc="1" locked="0" layoutInCell="1" allowOverlap="1" wp14:anchorId="3B27827C" wp14:editId="3E5511E8">
            <wp:simplePos x="0" y="0"/>
            <wp:positionH relativeFrom="margin">
              <wp:align>center</wp:align>
            </wp:positionH>
            <wp:positionV relativeFrom="paragraph">
              <wp:posOffset>302895</wp:posOffset>
            </wp:positionV>
            <wp:extent cx="2486025" cy="1874520"/>
            <wp:effectExtent l="323850" t="285750" r="371475" b="297180"/>
            <wp:wrapTight wrapText="bothSides">
              <wp:wrapPolygon edited="0">
                <wp:start x="20193" y="-3293"/>
                <wp:lineTo x="-2814" y="-2854"/>
                <wp:lineTo x="-2814" y="4171"/>
                <wp:lineTo x="-1159" y="18220"/>
                <wp:lineTo x="-497" y="21732"/>
                <wp:lineTo x="-497" y="21951"/>
                <wp:lineTo x="662" y="24366"/>
                <wp:lineTo x="828" y="24805"/>
                <wp:lineTo x="1490" y="24805"/>
                <wp:lineTo x="1655" y="24366"/>
                <wp:lineTo x="24662" y="21732"/>
                <wp:lineTo x="21683" y="-3293"/>
                <wp:lineTo x="20193" y="-3293"/>
              </wp:wrapPolygon>
            </wp:wrapTight>
            <wp:docPr id="398" name="Picture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486025" cy="1874520"/>
                    </a:xfrm>
                    <a:prstGeom prst="rect">
                      <a:avLst/>
                    </a:prstGeom>
                    <a:solidFill>
                      <a:srgbClr val="FFFFFF">
                        <a:shade val="85000"/>
                      </a:srgbClr>
                    </a:solidFill>
                    <a:ln w="190500" cap="sq">
                      <a:solidFill>
                        <a:srgbClr val="FFFFFF"/>
                      </a:solidFill>
                      <a:miter lim="800000"/>
                    </a:ln>
                    <a:effectLst>
                      <a:outerShdw blurRad="65000" dist="50800" dir="12900000" kx="195000" ky="145000" algn="tl" rotWithShape="0">
                        <a:srgbClr val="000000">
                          <a:alpha val="30000"/>
                        </a:srgbClr>
                      </a:outerShdw>
                    </a:effectLst>
                    <a:scene3d>
                      <a:camera prst="orthographicFront">
                        <a:rot lat="0" lon="0" rev="360000"/>
                      </a:camera>
                      <a:lightRig rig="twoPt" dir="t">
                        <a:rot lat="0" lon="0" rev="7200000"/>
                      </a:lightRig>
                    </a:scene3d>
                    <a:sp3d contourW="12700">
                      <a:bevelT w="25400" h="19050"/>
                      <a:contourClr>
                        <a:srgbClr val="969696"/>
                      </a:contourClr>
                    </a:sp3d>
                  </pic:spPr>
                </pic:pic>
              </a:graphicData>
            </a:graphic>
            <wp14:sizeRelH relativeFrom="margin">
              <wp14:pctWidth>0</wp14:pctWidth>
            </wp14:sizeRelH>
            <wp14:sizeRelV relativeFrom="margin">
              <wp14:pctHeight>0</wp14:pctHeight>
            </wp14:sizeRelV>
          </wp:anchor>
        </w:drawing>
      </w:r>
      <w:r w:rsidR="00160DAA">
        <w:rPr>
          <w:noProof/>
        </w:rPr>
        <w:drawing>
          <wp:anchor distT="0" distB="0" distL="114300" distR="114300" simplePos="0" relativeHeight="251967488" behindDoc="1" locked="0" layoutInCell="1" allowOverlap="1" wp14:anchorId="2D388F60" wp14:editId="0F4EF332">
            <wp:simplePos x="0" y="0"/>
            <wp:positionH relativeFrom="column">
              <wp:posOffset>775970</wp:posOffset>
            </wp:positionH>
            <wp:positionV relativeFrom="paragraph">
              <wp:posOffset>2741295</wp:posOffset>
            </wp:positionV>
            <wp:extent cx="2576195" cy="1714500"/>
            <wp:effectExtent l="647700" t="114300" r="109855" b="171450"/>
            <wp:wrapTight wrapText="bothSides">
              <wp:wrapPolygon edited="0">
                <wp:start x="-958" y="-1440"/>
                <wp:lineTo x="-958" y="14400"/>
                <wp:lineTo x="-5431" y="14400"/>
                <wp:lineTo x="-4951" y="21840"/>
                <wp:lineTo x="-2076" y="22080"/>
                <wp:lineTo x="-1278" y="23040"/>
                <wp:lineTo x="-1118" y="23520"/>
                <wp:lineTo x="21563" y="23520"/>
                <wp:lineTo x="21722" y="23040"/>
                <wp:lineTo x="22361" y="22080"/>
                <wp:lineTo x="22361" y="-1440"/>
                <wp:lineTo x="-958" y="-1440"/>
              </wp:wrapPolygon>
            </wp:wrapTight>
            <wp:docPr id="399" name="Picture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576195" cy="1714500"/>
                    </a:xfrm>
                    <a:prstGeom prst="rect">
                      <a:avLst/>
                    </a:prstGeom>
                    <a:ln w="127000" cap="rnd">
                      <a:solidFill>
                        <a:srgbClr val="FFFFFF"/>
                      </a:solidFill>
                    </a:ln>
                    <a:effectLst>
                      <a:outerShdw blurRad="76200" dist="95250" dir="10500000" sx="97000" sy="23000" kx="900000" algn="br" rotWithShape="0">
                        <a:srgbClr val="000000">
                          <a:alpha val="20000"/>
                        </a:srgbClr>
                      </a:outerShdw>
                    </a:effectLst>
                    <a:scene3d>
                      <a:camera prst="orthographicFront"/>
                      <a:lightRig rig="twoPt" dir="t">
                        <a:rot lat="0" lon="0" rev="7800000"/>
                      </a:lightRig>
                    </a:scene3d>
                    <a:sp3d contourW="6350">
                      <a:bevelT w="50800" h="16510"/>
                      <a:contourClr>
                        <a:srgbClr val="C0C0C0"/>
                      </a:contourClr>
                    </a:sp3d>
                  </pic:spPr>
                </pic:pic>
              </a:graphicData>
            </a:graphic>
            <wp14:sizeRelH relativeFrom="margin">
              <wp14:pctWidth>0</wp14:pctWidth>
            </wp14:sizeRelH>
            <wp14:sizeRelV relativeFrom="margin">
              <wp14:pctHeight>0</wp14:pctHeight>
            </wp14:sizeRelV>
          </wp:anchor>
        </w:drawing>
      </w:r>
      <w:r w:rsidR="003E5709">
        <w:rPr>
          <w:rFonts w:ascii="Times New Roman" w:hAnsi="Times New Roman" w:cs="Times New Roman"/>
          <w:b/>
          <w:bCs/>
          <w:sz w:val="24"/>
          <w:szCs w:val="24"/>
        </w:rPr>
        <w:br w:type="page"/>
      </w:r>
    </w:p>
    <w:p w14:paraId="4FCC15D1" w14:textId="2D4746A1" w:rsidR="003E5709" w:rsidRPr="004F4955" w:rsidRDefault="003E5709" w:rsidP="004F4955">
      <w:pPr>
        <w:pStyle w:val="Heading2"/>
        <w:rPr>
          <w:b/>
          <w:bCs/>
          <w:sz w:val="28"/>
          <w:szCs w:val="28"/>
        </w:rPr>
      </w:pPr>
      <w:bookmarkStart w:id="62" w:name="_Zucchini_Pesto"/>
      <w:bookmarkEnd w:id="62"/>
      <w:r w:rsidRPr="004F4955">
        <w:rPr>
          <w:b/>
          <w:bCs/>
          <w:noProof/>
          <w:color w:val="auto"/>
          <w:sz w:val="28"/>
          <w:szCs w:val="28"/>
        </w:rPr>
        <w:lastRenderedPageBreak/>
        <w:drawing>
          <wp:anchor distT="0" distB="0" distL="114300" distR="114300" simplePos="0" relativeHeight="251757568" behindDoc="0" locked="0" layoutInCell="1" allowOverlap="1" wp14:anchorId="444B283F" wp14:editId="1DF1E34D">
            <wp:simplePos x="0" y="0"/>
            <wp:positionH relativeFrom="margin">
              <wp:posOffset>609600</wp:posOffset>
            </wp:positionH>
            <wp:positionV relativeFrom="paragraph">
              <wp:posOffset>304800</wp:posOffset>
            </wp:positionV>
            <wp:extent cx="2377440" cy="1783080"/>
            <wp:effectExtent l="0" t="0" r="3810" b="7620"/>
            <wp:wrapTopAndBottom/>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2377440" cy="1783080"/>
                    </a:xfrm>
                    <a:prstGeom prst="rect">
                      <a:avLst/>
                    </a:prstGeom>
                  </pic:spPr>
                </pic:pic>
              </a:graphicData>
            </a:graphic>
            <wp14:sizeRelH relativeFrom="margin">
              <wp14:pctWidth>0</wp14:pctWidth>
            </wp14:sizeRelH>
            <wp14:sizeRelV relativeFrom="margin">
              <wp14:pctHeight>0</wp14:pctHeight>
            </wp14:sizeRelV>
          </wp:anchor>
        </w:drawing>
      </w:r>
      <w:r w:rsidRPr="004F4955">
        <w:rPr>
          <w:b/>
          <w:bCs/>
          <w:color w:val="auto"/>
          <w:sz w:val="28"/>
          <w:szCs w:val="28"/>
        </w:rPr>
        <w:t>Zucchini Pesto</w:t>
      </w:r>
    </w:p>
    <w:p w14:paraId="08EA6F22" w14:textId="77777777" w:rsidR="003E5709" w:rsidRPr="005B185A" w:rsidRDefault="003E5709" w:rsidP="00E92460">
      <w:pPr>
        <w:pStyle w:val="Caption"/>
        <w:jc w:val="right"/>
        <w:rPr>
          <w:rFonts w:ascii="Times New Roman" w:hAnsi="Times New Roman" w:cs="Times New Roman"/>
          <w:color w:val="auto"/>
        </w:rPr>
      </w:pPr>
      <w:r w:rsidRPr="005B185A">
        <w:rPr>
          <w:rFonts w:ascii="Times New Roman" w:hAnsi="Times New Roman" w:cs="Times New Roman"/>
          <w:color w:val="auto"/>
        </w:rPr>
        <w:t>Photo courtesy Jennifer Causey</w:t>
      </w:r>
    </w:p>
    <w:p w14:paraId="24B6299E" w14:textId="77777777" w:rsidR="003E5709" w:rsidRPr="00E92460" w:rsidRDefault="003E5709" w:rsidP="003E5709">
      <w:pPr>
        <w:rPr>
          <w:rFonts w:ascii="Times New Roman" w:hAnsi="Times New Roman" w:cs="Times New Roman"/>
          <w:b/>
          <w:sz w:val="24"/>
          <w:szCs w:val="24"/>
        </w:rPr>
      </w:pPr>
      <w:r w:rsidRPr="00E92460">
        <w:rPr>
          <w:rFonts w:ascii="Times New Roman" w:hAnsi="Times New Roman" w:cs="Times New Roman"/>
          <w:b/>
          <w:sz w:val="24"/>
          <w:szCs w:val="24"/>
        </w:rPr>
        <w:t xml:space="preserve">Ingredients: </w:t>
      </w:r>
    </w:p>
    <w:p w14:paraId="7B676A10" w14:textId="63A9CBC0" w:rsidR="003E5709" w:rsidRDefault="003E5709" w:rsidP="003E5709">
      <w:pPr>
        <w:pStyle w:val="ListParagraph"/>
        <w:numPr>
          <w:ilvl w:val="0"/>
          <w:numId w:val="11"/>
        </w:numPr>
      </w:pPr>
      <w:r>
        <w:t>1 ½ lb</w:t>
      </w:r>
      <w:r w:rsidR="00B463C8">
        <w:t>.</w:t>
      </w:r>
      <w:r>
        <w:t xml:space="preserve"> of zucchini, shredded</w:t>
      </w:r>
    </w:p>
    <w:p w14:paraId="495CD595" w14:textId="77777777" w:rsidR="003E5709" w:rsidRDefault="003E5709" w:rsidP="003E5709">
      <w:pPr>
        <w:pStyle w:val="ListParagraph"/>
        <w:numPr>
          <w:ilvl w:val="0"/>
          <w:numId w:val="11"/>
        </w:numPr>
      </w:pPr>
      <w:r>
        <w:t>8 tsp olive oil, divided</w:t>
      </w:r>
    </w:p>
    <w:p w14:paraId="097A9305" w14:textId="77777777" w:rsidR="003E5709" w:rsidRDefault="003E5709" w:rsidP="003E5709">
      <w:pPr>
        <w:pStyle w:val="ListParagraph"/>
        <w:numPr>
          <w:ilvl w:val="0"/>
          <w:numId w:val="11"/>
        </w:numPr>
      </w:pPr>
      <w:r>
        <w:t>2 chopped garlic cloves</w:t>
      </w:r>
    </w:p>
    <w:p w14:paraId="3E66CAC8" w14:textId="77777777" w:rsidR="003E5709" w:rsidRDefault="003E5709" w:rsidP="003E5709">
      <w:pPr>
        <w:pStyle w:val="ListParagraph"/>
        <w:numPr>
          <w:ilvl w:val="0"/>
          <w:numId w:val="11"/>
        </w:numPr>
      </w:pPr>
      <w:r>
        <w:t>2 tbsp water</w:t>
      </w:r>
    </w:p>
    <w:p w14:paraId="087E3BB1" w14:textId="77777777" w:rsidR="003E5709" w:rsidRDefault="003E5709" w:rsidP="003E5709">
      <w:pPr>
        <w:pStyle w:val="ListParagraph"/>
        <w:numPr>
          <w:ilvl w:val="0"/>
          <w:numId w:val="11"/>
        </w:numPr>
      </w:pPr>
      <w:r>
        <w:t>1 c fresh parsley</w:t>
      </w:r>
    </w:p>
    <w:p w14:paraId="6DC4B164" w14:textId="77777777" w:rsidR="003E5709" w:rsidRDefault="00C4735D" w:rsidP="003E5709">
      <w:pPr>
        <w:pStyle w:val="ListParagraph"/>
        <w:numPr>
          <w:ilvl w:val="0"/>
          <w:numId w:val="11"/>
        </w:numPr>
      </w:pPr>
      <m:oMath>
        <m:f>
          <m:fPr>
            <m:type m:val="skw"/>
            <m:ctrlPr>
              <w:rPr>
                <w:rFonts w:ascii="Cambria Math" w:hAnsi="Cambria Math" w:cstheme="minorHAnsi"/>
                <w:sz w:val="16"/>
                <w:szCs w:val="16"/>
              </w:rPr>
            </m:ctrlPr>
          </m:fPr>
          <m:num>
            <m:r>
              <w:rPr>
                <w:rFonts w:ascii="Cambria Math" w:hAnsi="Cambria Math" w:cstheme="minorHAnsi"/>
                <w:sz w:val="16"/>
                <w:szCs w:val="16"/>
              </w:rPr>
              <m:t>1</m:t>
            </m:r>
          </m:num>
          <m:den>
            <m:r>
              <w:rPr>
                <w:rFonts w:ascii="Cambria Math" w:hAnsi="Cambria Math" w:cstheme="minorHAnsi"/>
                <w:sz w:val="16"/>
                <w:szCs w:val="16"/>
              </w:rPr>
              <m:t>3</m:t>
            </m:r>
          </m:den>
        </m:f>
        <m:r>
          <w:rPr>
            <w:rFonts w:ascii="Cambria Math" w:hAnsi="Cambria Math" w:cstheme="minorHAnsi"/>
            <w:sz w:val="16"/>
            <w:szCs w:val="16"/>
          </w:rPr>
          <m:t xml:space="preserve"> </m:t>
        </m:r>
      </m:oMath>
      <w:r w:rsidR="003E5709">
        <w:rPr>
          <w:sz w:val="16"/>
          <w:szCs w:val="16"/>
        </w:rPr>
        <w:t xml:space="preserve"> </w:t>
      </w:r>
      <w:r w:rsidR="003E5709">
        <w:t>c slivered toasted almonds</w:t>
      </w:r>
    </w:p>
    <w:p w14:paraId="2DD63D18" w14:textId="77777777" w:rsidR="003E5709" w:rsidRDefault="003E5709" w:rsidP="003E5709">
      <w:pPr>
        <w:pStyle w:val="ListParagraph"/>
        <w:numPr>
          <w:ilvl w:val="0"/>
          <w:numId w:val="11"/>
        </w:numPr>
      </w:pPr>
      <w:r>
        <w:t>¼ c fresh mint</w:t>
      </w:r>
    </w:p>
    <w:p w14:paraId="0EF28DA0" w14:textId="77777777" w:rsidR="003E5709" w:rsidRDefault="003E5709" w:rsidP="003E5709">
      <w:pPr>
        <w:pStyle w:val="ListParagraph"/>
        <w:numPr>
          <w:ilvl w:val="0"/>
          <w:numId w:val="11"/>
        </w:numPr>
      </w:pPr>
      <w:r>
        <w:t>½ tsp grated lemon rind</w:t>
      </w:r>
    </w:p>
    <w:p w14:paraId="0A2FE6AE" w14:textId="77777777" w:rsidR="003E5709" w:rsidRDefault="003E5709" w:rsidP="003E5709">
      <w:pPr>
        <w:pStyle w:val="ListParagraph"/>
        <w:numPr>
          <w:ilvl w:val="0"/>
          <w:numId w:val="11"/>
        </w:numPr>
      </w:pPr>
      <w:r>
        <w:t>2 tsp fresh lemon juice</w:t>
      </w:r>
    </w:p>
    <w:p w14:paraId="6AB1537C" w14:textId="77777777" w:rsidR="003E5709" w:rsidRDefault="003E5709" w:rsidP="003E5709">
      <w:pPr>
        <w:pStyle w:val="ListParagraph"/>
        <w:numPr>
          <w:ilvl w:val="0"/>
          <w:numId w:val="11"/>
        </w:numPr>
      </w:pPr>
      <w:r>
        <w:t>¼ tsp black pepper</w:t>
      </w:r>
    </w:p>
    <w:p w14:paraId="2FDCB7AE" w14:textId="77777777" w:rsidR="003E5709" w:rsidRDefault="003E5709" w:rsidP="003E5709">
      <w:pPr>
        <w:pStyle w:val="ListParagraph"/>
        <w:numPr>
          <w:ilvl w:val="0"/>
          <w:numId w:val="11"/>
        </w:numPr>
      </w:pPr>
      <w:r>
        <w:t xml:space="preserve">1 </w:t>
      </w:r>
      <m:oMath>
        <m:f>
          <m:fPr>
            <m:type m:val="skw"/>
            <m:ctrlPr>
              <w:rPr>
                <w:rFonts w:ascii="Cambria Math" w:hAnsi="Cambria Math" w:cstheme="minorHAnsi"/>
                <w:sz w:val="16"/>
                <w:szCs w:val="16"/>
              </w:rPr>
            </m:ctrlPr>
          </m:fPr>
          <m:num>
            <m:r>
              <w:rPr>
                <w:rFonts w:ascii="Cambria Math" w:hAnsi="Cambria Math" w:cstheme="minorHAnsi"/>
                <w:sz w:val="16"/>
                <w:szCs w:val="16"/>
              </w:rPr>
              <m:t>1</m:t>
            </m:r>
          </m:num>
          <m:den>
            <m:r>
              <w:rPr>
                <w:rFonts w:ascii="Cambria Math" w:hAnsi="Cambria Math" w:cstheme="minorHAnsi"/>
                <w:sz w:val="16"/>
                <w:szCs w:val="16"/>
              </w:rPr>
              <m:t>3</m:t>
            </m:r>
          </m:den>
        </m:f>
      </m:oMath>
      <w:r>
        <w:rPr>
          <w:sz w:val="16"/>
          <w:szCs w:val="16"/>
        </w:rPr>
        <w:t xml:space="preserve"> </w:t>
      </w:r>
      <w:r>
        <w:t>oz grated parmesan cheese</w:t>
      </w:r>
    </w:p>
    <w:p w14:paraId="417F5CD0" w14:textId="77777777" w:rsidR="003E5709" w:rsidRDefault="003E5709" w:rsidP="003E5709">
      <w:pPr>
        <w:tabs>
          <w:tab w:val="left" w:pos="720"/>
        </w:tabs>
        <w:rPr>
          <w:rFonts w:ascii="Times New Roman" w:hAnsi="Times New Roman" w:cs="Times New Roman"/>
          <w:sz w:val="24"/>
          <w:szCs w:val="24"/>
        </w:rPr>
      </w:pPr>
    </w:p>
    <w:p w14:paraId="4E185FCB" w14:textId="77777777" w:rsidR="003E5709" w:rsidRPr="00E92460" w:rsidRDefault="003E5709" w:rsidP="003E5709">
      <w:pPr>
        <w:tabs>
          <w:tab w:val="left" w:pos="720"/>
        </w:tabs>
        <w:rPr>
          <w:rFonts w:ascii="Times New Roman" w:hAnsi="Times New Roman" w:cs="Times New Roman"/>
          <w:b/>
          <w:bCs/>
          <w:sz w:val="24"/>
          <w:szCs w:val="24"/>
        </w:rPr>
      </w:pPr>
      <w:r w:rsidRPr="00E92460">
        <w:rPr>
          <w:rFonts w:ascii="Times New Roman" w:hAnsi="Times New Roman" w:cs="Times New Roman"/>
          <w:b/>
          <w:bCs/>
          <w:sz w:val="24"/>
          <w:szCs w:val="24"/>
        </w:rPr>
        <w:t>Directions:</w:t>
      </w:r>
    </w:p>
    <w:p w14:paraId="5F8FEDED" w14:textId="77777777" w:rsidR="000A464C" w:rsidRDefault="003E5709" w:rsidP="00152460">
      <w:pPr>
        <w:pStyle w:val="ListParagraph"/>
        <w:numPr>
          <w:ilvl w:val="0"/>
          <w:numId w:val="92"/>
        </w:numPr>
        <w:tabs>
          <w:tab w:val="left" w:pos="720"/>
        </w:tabs>
      </w:pPr>
      <w:r>
        <w:t>Shred zucchini with a box grater and squeeze dry in a paper towel</w:t>
      </w:r>
    </w:p>
    <w:p w14:paraId="385860B0" w14:textId="77777777" w:rsidR="000A464C" w:rsidRDefault="003E5709" w:rsidP="00152460">
      <w:pPr>
        <w:pStyle w:val="ListParagraph"/>
        <w:numPr>
          <w:ilvl w:val="0"/>
          <w:numId w:val="92"/>
        </w:numPr>
        <w:tabs>
          <w:tab w:val="left" w:pos="720"/>
        </w:tabs>
      </w:pPr>
      <w:r>
        <w:lastRenderedPageBreak/>
        <w:t>Cook zucchini in 2 tbsp of olive oil and garlic in a large deep skillet over med-low heat for 15 min, occasionally stirring</w:t>
      </w:r>
    </w:p>
    <w:p w14:paraId="4EFBD815" w14:textId="38A3C62A" w:rsidR="000A464C" w:rsidRDefault="003E5709" w:rsidP="00152460">
      <w:pPr>
        <w:pStyle w:val="ListParagraph"/>
        <w:numPr>
          <w:ilvl w:val="0"/>
          <w:numId w:val="92"/>
        </w:numPr>
        <w:tabs>
          <w:tab w:val="left" w:pos="720"/>
        </w:tabs>
      </w:pPr>
      <w:r>
        <w:t xml:space="preserve">Add 2 tbsp of water at last 2 minutes of cooking, scrape </w:t>
      </w:r>
      <w:r w:rsidR="00E92460">
        <w:t xml:space="preserve">the </w:t>
      </w:r>
      <w:r>
        <w:t>pan to loosen stuck pieces</w:t>
      </w:r>
      <w:r w:rsidR="00E92460">
        <w:t>,</w:t>
      </w:r>
      <w:r>
        <w:t xml:space="preserve"> and let cool</w:t>
      </w:r>
    </w:p>
    <w:p w14:paraId="3F2BBB6F" w14:textId="62C08957" w:rsidR="000A464C" w:rsidRDefault="003E5709" w:rsidP="00152460">
      <w:pPr>
        <w:pStyle w:val="ListParagraph"/>
        <w:numPr>
          <w:ilvl w:val="0"/>
          <w:numId w:val="92"/>
        </w:numPr>
        <w:tabs>
          <w:tab w:val="left" w:pos="720"/>
        </w:tabs>
      </w:pPr>
      <w:r>
        <w:t>Combine parsley, almonds</w:t>
      </w:r>
      <w:r w:rsidR="00E92460">
        <w:t>,</w:t>
      </w:r>
      <w:r>
        <w:t xml:space="preserve"> and mint in </w:t>
      </w:r>
      <w:r w:rsidR="00E92460">
        <w:t xml:space="preserve">a </w:t>
      </w:r>
      <w:r>
        <w:t>food processor, pulsing until finely chopped</w:t>
      </w:r>
    </w:p>
    <w:p w14:paraId="2BF05A9F" w14:textId="77777777" w:rsidR="000A464C" w:rsidRDefault="003E5709" w:rsidP="00152460">
      <w:pPr>
        <w:pStyle w:val="ListParagraph"/>
        <w:numPr>
          <w:ilvl w:val="0"/>
          <w:numId w:val="92"/>
        </w:numPr>
        <w:tabs>
          <w:tab w:val="left" w:pos="720"/>
        </w:tabs>
      </w:pPr>
      <w:r>
        <w:t>Add zucchini mixture, add last 2 tbsp of oil, lemon rind, lemon juice, and pepper to combine, but not smooth</w:t>
      </w:r>
    </w:p>
    <w:p w14:paraId="1CBD035D" w14:textId="77777777" w:rsidR="000A464C" w:rsidRDefault="003E5709" w:rsidP="00152460">
      <w:pPr>
        <w:pStyle w:val="ListParagraph"/>
        <w:numPr>
          <w:ilvl w:val="0"/>
          <w:numId w:val="92"/>
        </w:numPr>
        <w:tabs>
          <w:tab w:val="left" w:pos="720"/>
        </w:tabs>
      </w:pPr>
      <w:r>
        <w:t>Stir in cheese</w:t>
      </w:r>
    </w:p>
    <w:p w14:paraId="180C86EE" w14:textId="16A35EB5" w:rsidR="003E5709" w:rsidRDefault="003E5709" w:rsidP="00152460">
      <w:pPr>
        <w:pStyle w:val="ListParagraph"/>
        <w:numPr>
          <w:ilvl w:val="0"/>
          <w:numId w:val="92"/>
        </w:numPr>
        <w:tabs>
          <w:tab w:val="left" w:pos="720"/>
        </w:tabs>
      </w:pPr>
      <w:r>
        <w:t>Serve dip with other fresh vegetables or on slices of t</w:t>
      </w:r>
      <w:r w:rsidR="00E92460">
        <w:t>o</w:t>
      </w:r>
      <w:r>
        <w:t>asted whole</w:t>
      </w:r>
      <w:r w:rsidR="00E92460">
        <w:t>-</w:t>
      </w:r>
      <w:r>
        <w:t>grain bread!</w:t>
      </w:r>
    </w:p>
    <w:p w14:paraId="33A10BB7" w14:textId="77777777" w:rsidR="003E5709" w:rsidRPr="003E5709" w:rsidRDefault="003E5709" w:rsidP="003E5709">
      <w:pPr>
        <w:tabs>
          <w:tab w:val="left" w:pos="720"/>
        </w:tabs>
        <w:rPr>
          <w:rFonts w:ascii="Helvetica" w:eastAsia="Times New Roman" w:hAnsi="Helvetica" w:cs="Helvetica"/>
          <w:noProof/>
          <w:sz w:val="24"/>
          <w:szCs w:val="24"/>
        </w:rPr>
      </w:pPr>
      <w:r>
        <w:rPr>
          <w:noProof/>
        </w:rPr>
        <mc:AlternateContent>
          <mc:Choice Requires="wps">
            <w:drawing>
              <wp:anchor distT="0" distB="0" distL="114300" distR="114300" simplePos="0" relativeHeight="251758592" behindDoc="0" locked="0" layoutInCell="1" allowOverlap="1" wp14:anchorId="369106AE" wp14:editId="4D3652C1">
                <wp:simplePos x="0" y="0"/>
                <wp:positionH relativeFrom="margin">
                  <wp:align>center</wp:align>
                </wp:positionH>
                <wp:positionV relativeFrom="paragraph">
                  <wp:posOffset>382360</wp:posOffset>
                </wp:positionV>
                <wp:extent cx="1828800" cy="1828800"/>
                <wp:effectExtent l="0" t="0" r="19685" b="22860"/>
                <wp:wrapSquare wrapText="bothSides"/>
                <wp:docPr id="246" name="Text Box 24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02EADA8" w14:textId="77777777" w:rsidR="00C4735D" w:rsidRPr="00A9079A" w:rsidRDefault="00C4735D" w:rsidP="003E5709">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One</w:t>
                            </w:r>
                            <w:r w:rsidRPr="00A9079A">
                              <w:rPr>
                                <w:rFonts w:ascii="Times New Roman" w:hAnsi="Times New Roman" w:cs="Times New Roman"/>
                                <w:b/>
                                <w:sz w:val="24"/>
                                <w:szCs w:val="24"/>
                              </w:rPr>
                              <w:t xml:space="preserve"> Serving</w:t>
                            </w:r>
                            <w:r>
                              <w:rPr>
                                <w:rFonts w:ascii="Times New Roman" w:hAnsi="Times New Roman" w:cs="Times New Roman"/>
                                <w:b/>
                                <w:sz w:val="24"/>
                                <w:szCs w:val="24"/>
                              </w:rPr>
                              <w:t xml:space="preserve"> of 2 tbsp</w:t>
                            </w:r>
                          </w:p>
                          <w:p w14:paraId="79C8F0CD" w14:textId="77777777" w:rsidR="00C4735D" w:rsidRPr="006D11B6" w:rsidRDefault="00C4735D" w:rsidP="003E5709">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2CCAE275" w14:textId="77777777" w:rsidR="00C4735D" w:rsidRPr="006D11B6" w:rsidRDefault="00C4735D" w:rsidP="003E5709">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00</w:t>
                            </w:r>
                          </w:p>
                          <w:p w14:paraId="7E5E7140" w14:textId="77777777" w:rsidR="00C4735D" w:rsidRPr="006D11B6" w:rsidRDefault="00C4735D" w:rsidP="003E5709">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6 </w:t>
                            </w:r>
                            <w:r w:rsidRPr="006D11B6">
                              <w:rPr>
                                <w:rFonts w:ascii="Times New Roman" w:hAnsi="Times New Roman" w:cs="Times New Roman"/>
                                <w:sz w:val="24"/>
                                <w:szCs w:val="24"/>
                              </w:rPr>
                              <w:t>g</w:t>
                            </w:r>
                          </w:p>
                          <w:p w14:paraId="082BA0C9" w14:textId="77777777" w:rsidR="00C4735D" w:rsidRPr="006D11B6" w:rsidRDefault="00C4735D" w:rsidP="003E5709">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4</w:t>
                            </w:r>
                            <w:r w:rsidRPr="006D11B6">
                              <w:rPr>
                                <w:rFonts w:ascii="Times New Roman" w:hAnsi="Times New Roman" w:cs="Times New Roman"/>
                                <w:sz w:val="24"/>
                                <w:szCs w:val="24"/>
                              </w:rPr>
                              <w:t xml:space="preserve"> g</w:t>
                            </w:r>
                          </w:p>
                          <w:p w14:paraId="0CC3EE4E" w14:textId="77777777" w:rsidR="00C4735D" w:rsidRPr="006D11B6" w:rsidRDefault="00C4735D" w:rsidP="003E5709">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56</w:t>
                            </w:r>
                            <w:r w:rsidRPr="006D11B6">
                              <w:rPr>
                                <w:rFonts w:ascii="Times New Roman" w:hAnsi="Times New Roman" w:cs="Times New Roman"/>
                                <w:sz w:val="24"/>
                                <w:szCs w:val="24"/>
                              </w:rPr>
                              <w:t xml:space="preserve"> </w:t>
                            </w:r>
                          </w:p>
                          <w:p w14:paraId="5399CB0D" w14:textId="77777777" w:rsidR="00C4735D" w:rsidRPr="006D11B6" w:rsidRDefault="00C4735D" w:rsidP="003E5709">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 </w:t>
                            </w:r>
                            <w:r w:rsidRPr="006D11B6">
                              <w:rPr>
                                <w:rFonts w:ascii="Times New Roman" w:hAnsi="Times New Roman" w:cs="Times New Roman"/>
                                <w:sz w:val="24"/>
                                <w:szCs w:val="24"/>
                              </w:rPr>
                              <w:t>g</w:t>
                            </w:r>
                          </w:p>
                          <w:p w14:paraId="4E0F8BB6" w14:textId="77777777" w:rsidR="00C4735D" w:rsidRPr="006D11B6" w:rsidRDefault="00C4735D" w:rsidP="003E5709">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3 </w:t>
                            </w:r>
                            <w:r w:rsidRPr="006D11B6">
                              <w:rPr>
                                <w:rFonts w:ascii="Times New Roman" w:hAnsi="Times New Roman" w:cs="Times New Roman"/>
                                <w:sz w:val="24"/>
                                <w:szCs w:val="24"/>
                              </w:rPr>
                              <w:t>g</w:t>
                            </w:r>
                          </w:p>
                          <w:p w14:paraId="456FA4BA" w14:textId="77777777" w:rsidR="00C4735D" w:rsidRPr="001D68A3" w:rsidRDefault="00C4735D" w:rsidP="003E5709">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0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69106AE" id="Text Box 246" o:spid="_x0000_s1089" type="#_x0000_t202" style="position:absolute;margin-left:0;margin-top:30.1pt;width:2in;height:2in;z-index:251758592;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" filled="f" strokeweight=".5pt">
                <v:textbox style="mso-fit-shape-to-text:t">
                  <w:txbxContent>
                    <w:p w14:paraId="602EADA8" w14:textId="77777777" w:rsidR="00C4735D" w:rsidRPr="00A9079A" w:rsidRDefault="00C4735D" w:rsidP="003E5709">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One</w:t>
                      </w:r>
                      <w:r w:rsidRPr="00A9079A">
                        <w:rPr>
                          <w:rFonts w:ascii="Times New Roman" w:hAnsi="Times New Roman" w:cs="Times New Roman"/>
                          <w:b/>
                          <w:sz w:val="24"/>
                          <w:szCs w:val="24"/>
                        </w:rPr>
                        <w:t xml:space="preserve"> Serving</w:t>
                      </w:r>
                      <w:r>
                        <w:rPr>
                          <w:rFonts w:ascii="Times New Roman" w:hAnsi="Times New Roman" w:cs="Times New Roman"/>
                          <w:b/>
                          <w:sz w:val="24"/>
                          <w:szCs w:val="24"/>
                        </w:rPr>
                        <w:t xml:space="preserve"> of 2 tbsp</w:t>
                      </w:r>
                    </w:p>
                    <w:p w14:paraId="79C8F0CD" w14:textId="77777777" w:rsidR="00C4735D" w:rsidRPr="006D11B6" w:rsidRDefault="00C4735D" w:rsidP="003E5709">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2CCAE275" w14:textId="77777777" w:rsidR="00C4735D" w:rsidRPr="006D11B6" w:rsidRDefault="00C4735D" w:rsidP="003E5709">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00</w:t>
                      </w:r>
                    </w:p>
                    <w:p w14:paraId="7E5E7140" w14:textId="77777777" w:rsidR="00C4735D" w:rsidRPr="006D11B6" w:rsidRDefault="00C4735D" w:rsidP="003E5709">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6 </w:t>
                      </w:r>
                      <w:r w:rsidRPr="006D11B6">
                        <w:rPr>
                          <w:rFonts w:ascii="Times New Roman" w:hAnsi="Times New Roman" w:cs="Times New Roman"/>
                          <w:sz w:val="24"/>
                          <w:szCs w:val="24"/>
                        </w:rPr>
                        <w:t>g</w:t>
                      </w:r>
                    </w:p>
                    <w:p w14:paraId="082BA0C9" w14:textId="77777777" w:rsidR="00C4735D" w:rsidRPr="006D11B6" w:rsidRDefault="00C4735D" w:rsidP="003E5709">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4</w:t>
                      </w:r>
                      <w:r w:rsidRPr="006D11B6">
                        <w:rPr>
                          <w:rFonts w:ascii="Times New Roman" w:hAnsi="Times New Roman" w:cs="Times New Roman"/>
                          <w:sz w:val="24"/>
                          <w:szCs w:val="24"/>
                        </w:rPr>
                        <w:t xml:space="preserve"> g</w:t>
                      </w:r>
                    </w:p>
                    <w:p w14:paraId="0CC3EE4E" w14:textId="77777777" w:rsidR="00C4735D" w:rsidRPr="006D11B6" w:rsidRDefault="00C4735D" w:rsidP="003E5709">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56</w:t>
                      </w:r>
                      <w:r w:rsidRPr="006D11B6">
                        <w:rPr>
                          <w:rFonts w:ascii="Times New Roman" w:hAnsi="Times New Roman" w:cs="Times New Roman"/>
                          <w:sz w:val="24"/>
                          <w:szCs w:val="24"/>
                        </w:rPr>
                        <w:t xml:space="preserve"> </w:t>
                      </w:r>
                    </w:p>
                    <w:p w14:paraId="5399CB0D" w14:textId="77777777" w:rsidR="00C4735D" w:rsidRPr="006D11B6" w:rsidRDefault="00C4735D" w:rsidP="003E5709">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 </w:t>
                      </w:r>
                      <w:r w:rsidRPr="006D11B6">
                        <w:rPr>
                          <w:rFonts w:ascii="Times New Roman" w:hAnsi="Times New Roman" w:cs="Times New Roman"/>
                          <w:sz w:val="24"/>
                          <w:szCs w:val="24"/>
                        </w:rPr>
                        <w:t>g</w:t>
                      </w:r>
                    </w:p>
                    <w:p w14:paraId="4E0F8BB6" w14:textId="77777777" w:rsidR="00C4735D" w:rsidRPr="006D11B6" w:rsidRDefault="00C4735D" w:rsidP="003E5709">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3 </w:t>
                      </w:r>
                      <w:r w:rsidRPr="006D11B6">
                        <w:rPr>
                          <w:rFonts w:ascii="Times New Roman" w:hAnsi="Times New Roman" w:cs="Times New Roman"/>
                          <w:sz w:val="24"/>
                          <w:szCs w:val="24"/>
                        </w:rPr>
                        <w:t>g</w:t>
                      </w:r>
                    </w:p>
                    <w:p w14:paraId="456FA4BA" w14:textId="77777777" w:rsidR="00C4735D" w:rsidRPr="001D68A3" w:rsidRDefault="00C4735D" w:rsidP="003E5709">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0 </w:t>
                      </w:r>
                      <w:r w:rsidRPr="006D11B6">
                        <w:rPr>
                          <w:rFonts w:ascii="Times New Roman" w:hAnsi="Times New Roman" w:cs="Times New Roman"/>
                          <w:sz w:val="24"/>
                          <w:szCs w:val="24"/>
                        </w:rPr>
                        <w:t>g</w:t>
                      </w:r>
                    </w:p>
                  </w:txbxContent>
                </v:textbox>
                <w10:wrap type="square" anchorx="margin"/>
              </v:shape>
            </w:pict>
          </mc:Fallback>
        </mc:AlternateContent>
      </w:r>
      <w:r w:rsidRPr="003E5709">
        <w:rPr>
          <w:rFonts w:ascii="Helvetica" w:eastAsia="Times New Roman" w:hAnsi="Helvetica" w:cs="Helvetica"/>
          <w:noProof/>
          <w:sz w:val="24"/>
          <w:szCs w:val="24"/>
        </w:rPr>
        <w:br w:type="page"/>
      </w:r>
    </w:p>
    <w:p w14:paraId="267684A7" w14:textId="1114AFFB" w:rsidR="00A66311" w:rsidRPr="004F4955" w:rsidRDefault="00705EFA" w:rsidP="004F4955">
      <w:pPr>
        <w:pStyle w:val="Heading2"/>
        <w:rPr>
          <w:b/>
          <w:bCs/>
          <w:color w:val="auto"/>
          <w:sz w:val="28"/>
          <w:szCs w:val="28"/>
        </w:rPr>
      </w:pPr>
      <w:bookmarkStart w:id="63" w:name="_Homemade_Granola"/>
      <w:bookmarkEnd w:id="63"/>
      <w:r w:rsidRPr="004F4955">
        <w:rPr>
          <w:b/>
          <w:bCs/>
          <w:color w:val="auto"/>
          <w:sz w:val="28"/>
          <w:szCs w:val="28"/>
        </w:rPr>
        <w:lastRenderedPageBreak/>
        <w:t>Homemade Granola</w:t>
      </w:r>
    </w:p>
    <w:p w14:paraId="7DEF1230" w14:textId="0639C873" w:rsidR="00705EFA" w:rsidRDefault="00705EFA" w:rsidP="00844659">
      <w:pPr>
        <w:rPr>
          <w:rFonts w:ascii="Times New Roman" w:hAnsi="Times New Roman" w:cs="Times New Roman"/>
          <w:b/>
          <w:bCs/>
          <w:sz w:val="24"/>
          <w:szCs w:val="24"/>
        </w:rPr>
      </w:pPr>
      <w:r>
        <w:rPr>
          <w:noProof/>
        </w:rPr>
        <w:drawing>
          <wp:inline distT="0" distB="0" distL="0" distR="0" wp14:anchorId="33B78B17" wp14:editId="4AB7BF7C">
            <wp:extent cx="3200400" cy="2132330"/>
            <wp:effectExtent l="0" t="0" r="0" b="1270"/>
            <wp:docPr id="475" name="Picture 475" descr="Granola, Berry, Oatmeal, Healthy, Di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ranola, Berry, Oatmeal, Healthy, Diet"/>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3200400" cy="2132330"/>
                    </a:xfrm>
                    <a:prstGeom prst="rect">
                      <a:avLst/>
                    </a:prstGeom>
                    <a:noFill/>
                    <a:ln>
                      <a:noFill/>
                    </a:ln>
                  </pic:spPr>
                </pic:pic>
              </a:graphicData>
            </a:graphic>
          </wp:inline>
        </w:drawing>
      </w:r>
    </w:p>
    <w:p w14:paraId="71CB936E" w14:textId="5BC976F2" w:rsidR="00705EFA" w:rsidRPr="00705EFA" w:rsidRDefault="00705EFA" w:rsidP="00705EFA">
      <w:pPr>
        <w:jc w:val="center"/>
        <w:rPr>
          <w:rFonts w:ascii="Times New Roman" w:hAnsi="Times New Roman" w:cs="Times New Roman"/>
          <w:i/>
          <w:iCs/>
          <w:sz w:val="18"/>
          <w:szCs w:val="18"/>
        </w:rPr>
      </w:pPr>
      <w:r w:rsidRPr="00705EFA">
        <w:rPr>
          <w:rFonts w:ascii="Times New Roman" w:hAnsi="Times New Roman" w:cs="Times New Roman"/>
          <w:i/>
          <w:iCs/>
          <w:sz w:val="18"/>
          <w:szCs w:val="18"/>
        </w:rPr>
        <w:t>Photo courtesy from Pixabay.com</w:t>
      </w:r>
    </w:p>
    <w:p w14:paraId="68DB1149" w14:textId="4CCF04C4" w:rsidR="00705EFA" w:rsidRPr="00E92460" w:rsidRDefault="00705EFA" w:rsidP="00844659">
      <w:pPr>
        <w:rPr>
          <w:rFonts w:ascii="Times New Roman" w:hAnsi="Times New Roman" w:cs="Times New Roman"/>
          <w:b/>
          <w:bCs/>
          <w:sz w:val="24"/>
          <w:szCs w:val="24"/>
        </w:rPr>
      </w:pPr>
      <w:r w:rsidRPr="00E92460">
        <w:rPr>
          <w:rFonts w:ascii="Times New Roman" w:hAnsi="Times New Roman" w:cs="Times New Roman"/>
          <w:b/>
          <w:bCs/>
          <w:sz w:val="24"/>
          <w:szCs w:val="24"/>
        </w:rPr>
        <w:t>Ingredients:</w:t>
      </w:r>
    </w:p>
    <w:p w14:paraId="3CF6B476" w14:textId="59C9C93D" w:rsidR="00705EFA" w:rsidRDefault="00705EFA" w:rsidP="00152460">
      <w:pPr>
        <w:pStyle w:val="ListParagraph"/>
        <w:numPr>
          <w:ilvl w:val="0"/>
          <w:numId w:val="72"/>
        </w:numPr>
      </w:pPr>
      <w:r>
        <w:t>4 c old fashioned rolled oats</w:t>
      </w:r>
    </w:p>
    <w:p w14:paraId="2D3A083F" w14:textId="0C4853B9" w:rsidR="00705EFA" w:rsidRDefault="00705EFA" w:rsidP="00152460">
      <w:pPr>
        <w:pStyle w:val="ListParagraph"/>
        <w:numPr>
          <w:ilvl w:val="0"/>
          <w:numId w:val="72"/>
        </w:numPr>
      </w:pPr>
      <w:r>
        <w:t>¼ c sunflower seeds</w:t>
      </w:r>
    </w:p>
    <w:p w14:paraId="4DC09482" w14:textId="4717DB36" w:rsidR="00705EFA" w:rsidRDefault="00705EFA" w:rsidP="00152460">
      <w:pPr>
        <w:pStyle w:val="ListParagraph"/>
        <w:numPr>
          <w:ilvl w:val="0"/>
          <w:numId w:val="72"/>
        </w:numPr>
      </w:pPr>
      <w:r>
        <w:t>2 tbsp canola oil</w:t>
      </w:r>
    </w:p>
    <w:p w14:paraId="79418386" w14:textId="24E3D622" w:rsidR="00705EFA" w:rsidRDefault="00705EFA" w:rsidP="00152460">
      <w:pPr>
        <w:pStyle w:val="ListParagraph"/>
        <w:numPr>
          <w:ilvl w:val="0"/>
          <w:numId w:val="72"/>
        </w:numPr>
      </w:pPr>
      <w:r>
        <w:t>1 c dried fruit</w:t>
      </w:r>
    </w:p>
    <w:p w14:paraId="539A8EB2" w14:textId="675885D9" w:rsidR="00705EFA" w:rsidRDefault="00705EFA" w:rsidP="00152460">
      <w:pPr>
        <w:pStyle w:val="ListParagraph"/>
        <w:numPr>
          <w:ilvl w:val="0"/>
          <w:numId w:val="72"/>
        </w:numPr>
      </w:pPr>
      <w:r>
        <w:t>1 c sliced almonds</w:t>
      </w:r>
    </w:p>
    <w:p w14:paraId="4A13BF08" w14:textId="277CE0D5" w:rsidR="00705EFA" w:rsidRDefault="00705EFA" w:rsidP="00152460">
      <w:pPr>
        <w:pStyle w:val="ListParagraph"/>
        <w:numPr>
          <w:ilvl w:val="0"/>
          <w:numId w:val="72"/>
        </w:numPr>
      </w:pPr>
      <w:r>
        <w:t>½ c maple syrup</w:t>
      </w:r>
    </w:p>
    <w:p w14:paraId="4F7B4819" w14:textId="6D978E89" w:rsidR="00705EFA" w:rsidRDefault="00705EFA" w:rsidP="00152460">
      <w:pPr>
        <w:pStyle w:val="ListParagraph"/>
        <w:numPr>
          <w:ilvl w:val="0"/>
          <w:numId w:val="72"/>
        </w:numPr>
      </w:pPr>
      <w:r>
        <w:t>½ tsp salt</w:t>
      </w:r>
    </w:p>
    <w:p w14:paraId="6A44034C" w14:textId="0B47ACD7" w:rsidR="00705EFA" w:rsidRDefault="00705EFA" w:rsidP="00152460">
      <w:pPr>
        <w:pStyle w:val="ListParagraph"/>
        <w:numPr>
          <w:ilvl w:val="0"/>
          <w:numId w:val="72"/>
        </w:numPr>
      </w:pPr>
      <w:r>
        <w:t>½ c shredded coconut</w:t>
      </w:r>
    </w:p>
    <w:p w14:paraId="57BE7BD0" w14:textId="77777777" w:rsidR="00705EFA" w:rsidRDefault="00705EFA" w:rsidP="00705EFA">
      <w:pPr>
        <w:pStyle w:val="ListParagraph"/>
      </w:pPr>
    </w:p>
    <w:p w14:paraId="7618DEBE" w14:textId="5B22BC90" w:rsidR="00705EFA" w:rsidRPr="00E92460" w:rsidRDefault="00705EFA" w:rsidP="00705EFA">
      <w:pPr>
        <w:rPr>
          <w:rFonts w:ascii="Times New Roman" w:hAnsi="Times New Roman" w:cs="Times New Roman"/>
          <w:b/>
          <w:bCs/>
          <w:sz w:val="24"/>
          <w:szCs w:val="24"/>
        </w:rPr>
      </w:pPr>
      <w:r w:rsidRPr="00E92460">
        <w:rPr>
          <w:rFonts w:ascii="Times New Roman" w:hAnsi="Times New Roman" w:cs="Times New Roman"/>
          <w:b/>
          <w:bCs/>
          <w:sz w:val="24"/>
          <w:szCs w:val="24"/>
        </w:rPr>
        <w:t>Directions:</w:t>
      </w:r>
    </w:p>
    <w:p w14:paraId="5EA8C2D7" w14:textId="56381482" w:rsidR="00705EFA" w:rsidRPr="00705EFA" w:rsidRDefault="00705EFA" w:rsidP="00152460">
      <w:pPr>
        <w:pStyle w:val="ListParagraph"/>
        <w:numPr>
          <w:ilvl w:val="0"/>
          <w:numId w:val="73"/>
        </w:numPr>
      </w:pPr>
      <w:r>
        <w:t>Heat oven to 350</w:t>
      </w:r>
      <w:r w:rsidRPr="00705EFA">
        <w:rPr>
          <w:iCs/>
        </w:rPr>
        <w:t xml:space="preserve"> </w:t>
      </w:r>
      <w:r w:rsidRPr="00FF5710">
        <w:rPr>
          <w:iCs/>
        </w:rPr>
        <w:t>º</w:t>
      </w:r>
      <w:r w:rsidRPr="00FF5710">
        <w:rPr>
          <w:rFonts w:cstheme="minorHAnsi"/>
          <w:iCs/>
        </w:rPr>
        <w:t>F</w:t>
      </w:r>
      <w:r>
        <w:rPr>
          <w:rFonts w:cstheme="minorHAnsi"/>
          <w:iCs/>
        </w:rPr>
        <w:t xml:space="preserve"> </w:t>
      </w:r>
    </w:p>
    <w:p w14:paraId="40779DC9" w14:textId="6A97CF6B" w:rsidR="00705EFA" w:rsidRPr="00705EFA" w:rsidRDefault="00705EFA" w:rsidP="00152460">
      <w:pPr>
        <w:pStyle w:val="ListParagraph"/>
        <w:numPr>
          <w:ilvl w:val="0"/>
          <w:numId w:val="73"/>
        </w:numPr>
      </w:pPr>
      <w:r>
        <w:rPr>
          <w:rFonts w:cstheme="minorHAnsi"/>
          <w:iCs/>
        </w:rPr>
        <w:t>Toss oatmeal, almonds, coconut</w:t>
      </w:r>
      <w:r w:rsidR="00E92460">
        <w:rPr>
          <w:rFonts w:cstheme="minorHAnsi"/>
          <w:iCs/>
        </w:rPr>
        <w:t>,</w:t>
      </w:r>
      <w:r>
        <w:rPr>
          <w:rFonts w:cstheme="minorHAnsi"/>
          <w:iCs/>
        </w:rPr>
        <w:t xml:space="preserve"> and sunflower seeds with maple syrup, oil</w:t>
      </w:r>
      <w:r w:rsidR="00E92460">
        <w:rPr>
          <w:rFonts w:cstheme="minorHAnsi"/>
          <w:iCs/>
        </w:rPr>
        <w:t>,</w:t>
      </w:r>
      <w:r>
        <w:rPr>
          <w:rFonts w:cstheme="minorHAnsi"/>
          <w:iCs/>
        </w:rPr>
        <w:t xml:space="preserve"> and salt</w:t>
      </w:r>
    </w:p>
    <w:p w14:paraId="065FD2DF" w14:textId="0F51F920" w:rsidR="00705EFA" w:rsidRPr="00705EFA" w:rsidRDefault="00705EFA" w:rsidP="00152460">
      <w:pPr>
        <w:pStyle w:val="ListParagraph"/>
        <w:numPr>
          <w:ilvl w:val="0"/>
          <w:numId w:val="73"/>
        </w:numPr>
      </w:pPr>
      <w:r>
        <w:rPr>
          <w:rFonts w:cstheme="minorHAnsi"/>
          <w:iCs/>
        </w:rPr>
        <w:t>Place on rimmed baking sheet</w:t>
      </w:r>
    </w:p>
    <w:p w14:paraId="5D4207B6" w14:textId="7EBB1732" w:rsidR="00705EFA" w:rsidRPr="00705EFA" w:rsidRDefault="00705EFA" w:rsidP="00152460">
      <w:pPr>
        <w:pStyle w:val="ListParagraph"/>
        <w:numPr>
          <w:ilvl w:val="0"/>
          <w:numId w:val="73"/>
        </w:numPr>
      </w:pPr>
      <w:r>
        <w:rPr>
          <w:rFonts w:cstheme="minorHAnsi"/>
          <w:iCs/>
        </w:rPr>
        <w:lastRenderedPageBreak/>
        <w:t>Bake and toss once until golden and crisp (about 25-30 minutes)</w:t>
      </w:r>
    </w:p>
    <w:p w14:paraId="6A75E6DA" w14:textId="5CFD1DBA" w:rsidR="00705EFA" w:rsidRPr="00705EFA" w:rsidRDefault="00705EFA" w:rsidP="00152460">
      <w:pPr>
        <w:pStyle w:val="ListParagraph"/>
        <w:numPr>
          <w:ilvl w:val="0"/>
          <w:numId w:val="73"/>
        </w:numPr>
      </w:pPr>
      <w:r>
        <w:rPr>
          <w:rFonts w:cstheme="minorHAnsi"/>
          <w:iCs/>
        </w:rPr>
        <w:t xml:space="preserve">Once </w:t>
      </w:r>
      <w:r w:rsidR="00E92460">
        <w:rPr>
          <w:rFonts w:cstheme="minorHAnsi"/>
          <w:iCs/>
        </w:rPr>
        <w:t xml:space="preserve">the </w:t>
      </w:r>
      <w:r>
        <w:rPr>
          <w:rFonts w:cstheme="minorHAnsi"/>
          <w:iCs/>
        </w:rPr>
        <w:t>oat mixture has cooled slightly and still warm, add the dried fruit</w:t>
      </w:r>
    </w:p>
    <w:p w14:paraId="48F61BE5" w14:textId="1A218EC5" w:rsidR="00705EFA" w:rsidRPr="00705EFA" w:rsidRDefault="00705EFA" w:rsidP="00152460">
      <w:pPr>
        <w:pStyle w:val="ListParagraph"/>
        <w:numPr>
          <w:ilvl w:val="0"/>
          <w:numId w:val="73"/>
        </w:numPr>
      </w:pPr>
      <w:r>
        <w:rPr>
          <w:rFonts w:cstheme="minorHAnsi"/>
          <w:iCs/>
        </w:rPr>
        <w:t>Let the mixture cool down before you enjoy</w:t>
      </w:r>
    </w:p>
    <w:p w14:paraId="146EE500" w14:textId="62C60D4A" w:rsidR="00705EFA" w:rsidRPr="00705EFA" w:rsidRDefault="00705EFA" w:rsidP="00152460">
      <w:pPr>
        <w:pStyle w:val="ListParagraph"/>
        <w:numPr>
          <w:ilvl w:val="0"/>
          <w:numId w:val="73"/>
        </w:numPr>
      </w:pPr>
      <w:r>
        <w:rPr>
          <w:rFonts w:cstheme="minorHAnsi"/>
          <w:iCs/>
        </w:rPr>
        <w:t>Sprinkle on yogurt or eat as cereal with milk</w:t>
      </w:r>
    </w:p>
    <w:p w14:paraId="61217217" w14:textId="77777777" w:rsidR="00705EFA" w:rsidRPr="00705EFA" w:rsidRDefault="00705EFA" w:rsidP="00705EFA"/>
    <w:p w14:paraId="42E130B6" w14:textId="7C50DAA4" w:rsidR="00A66311" w:rsidRPr="00ED0FD1" w:rsidRDefault="00720873" w:rsidP="004F4955">
      <w:pPr>
        <w:pStyle w:val="Heading1"/>
      </w:pPr>
      <w:bookmarkStart w:id="64" w:name="_Dessert"/>
      <w:bookmarkEnd w:id="64"/>
      <w:r>
        <w:rPr>
          <w:noProof/>
        </w:rPr>
        <mc:AlternateContent>
          <mc:Choice Requires="wps">
            <w:drawing>
              <wp:anchor distT="0" distB="0" distL="114300" distR="114300" simplePos="0" relativeHeight="251855872" behindDoc="0" locked="0" layoutInCell="1" allowOverlap="1" wp14:anchorId="3E9D6295" wp14:editId="69E18E58">
                <wp:simplePos x="0" y="0"/>
                <wp:positionH relativeFrom="margin">
                  <wp:posOffset>563880</wp:posOffset>
                </wp:positionH>
                <wp:positionV relativeFrom="paragraph">
                  <wp:posOffset>151765</wp:posOffset>
                </wp:positionV>
                <wp:extent cx="1828800" cy="1828800"/>
                <wp:effectExtent l="0" t="0" r="19685" b="22860"/>
                <wp:wrapSquare wrapText="bothSides"/>
                <wp:docPr id="95" name="Text Box 9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5374C83" w14:textId="627BFE54" w:rsidR="00C4735D" w:rsidRDefault="00C4735D" w:rsidP="00720873">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One serving about a cup</w:t>
                            </w:r>
                          </w:p>
                          <w:p w14:paraId="49D8DA52" w14:textId="4F8103FC" w:rsidR="00C4735D" w:rsidRDefault="00C4735D" w:rsidP="00720873">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Makes eight servings</w:t>
                            </w:r>
                          </w:p>
                          <w:p w14:paraId="757F1840" w14:textId="77777777" w:rsidR="00C4735D" w:rsidRPr="006D11B6" w:rsidRDefault="00C4735D" w:rsidP="00720873">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27D24736" w14:textId="7AF3CE9D" w:rsidR="00C4735D" w:rsidRPr="006D11B6" w:rsidRDefault="00C4735D" w:rsidP="00720873">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435</w:t>
                            </w:r>
                          </w:p>
                          <w:p w14:paraId="4902B51D" w14:textId="490DBBB0" w:rsidR="00C4735D" w:rsidRPr="006D11B6" w:rsidRDefault="00C4735D" w:rsidP="00720873">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9 </w:t>
                            </w:r>
                            <w:r w:rsidRPr="006D11B6">
                              <w:rPr>
                                <w:rFonts w:ascii="Times New Roman" w:hAnsi="Times New Roman" w:cs="Times New Roman"/>
                                <w:sz w:val="24"/>
                                <w:szCs w:val="24"/>
                              </w:rPr>
                              <w:t>g</w:t>
                            </w:r>
                          </w:p>
                          <w:p w14:paraId="07EAF2DA" w14:textId="51BF490C" w:rsidR="00C4735D" w:rsidRPr="006D11B6" w:rsidRDefault="00C4735D" w:rsidP="00720873">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4</w:t>
                            </w:r>
                            <w:r w:rsidRPr="006D11B6">
                              <w:rPr>
                                <w:rFonts w:ascii="Times New Roman" w:hAnsi="Times New Roman" w:cs="Times New Roman"/>
                                <w:sz w:val="24"/>
                                <w:szCs w:val="24"/>
                              </w:rPr>
                              <w:t xml:space="preserve"> g</w:t>
                            </w:r>
                          </w:p>
                          <w:p w14:paraId="5B735C73" w14:textId="54B73D41" w:rsidR="00C4735D" w:rsidRPr="006D11B6" w:rsidRDefault="00C4735D" w:rsidP="00720873">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55</w:t>
                            </w:r>
                            <w:r w:rsidRPr="006D11B6">
                              <w:rPr>
                                <w:rFonts w:ascii="Times New Roman" w:hAnsi="Times New Roman" w:cs="Times New Roman"/>
                                <w:sz w:val="24"/>
                                <w:szCs w:val="24"/>
                              </w:rPr>
                              <w:t xml:space="preserve"> </w:t>
                            </w:r>
                          </w:p>
                          <w:p w14:paraId="73AE9E03" w14:textId="1AA7FF32" w:rsidR="00C4735D" w:rsidRPr="006D11B6" w:rsidRDefault="00C4735D" w:rsidP="00720873">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8 </w:t>
                            </w:r>
                            <w:r w:rsidRPr="006D11B6">
                              <w:rPr>
                                <w:rFonts w:ascii="Times New Roman" w:hAnsi="Times New Roman" w:cs="Times New Roman"/>
                                <w:sz w:val="24"/>
                                <w:szCs w:val="24"/>
                              </w:rPr>
                              <w:t>g</w:t>
                            </w:r>
                          </w:p>
                          <w:p w14:paraId="0CF0CB0F" w14:textId="0A5B10EF" w:rsidR="00C4735D" w:rsidRDefault="00C4735D" w:rsidP="00720873">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5 </w:t>
                            </w:r>
                            <w:r w:rsidRPr="006D11B6">
                              <w:rPr>
                                <w:rFonts w:ascii="Times New Roman" w:hAnsi="Times New Roman" w:cs="Times New Roman"/>
                                <w:sz w:val="24"/>
                                <w:szCs w:val="24"/>
                              </w:rPr>
                              <w:t>g</w:t>
                            </w:r>
                          </w:p>
                          <w:p w14:paraId="0CAABC91" w14:textId="23D951B1" w:rsidR="00C4735D" w:rsidRPr="006D11B6" w:rsidRDefault="00C4735D" w:rsidP="00720873">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0</w:t>
                            </w:r>
                          </w:p>
                          <w:p w14:paraId="0D10D069" w14:textId="3B7F0C33" w:rsidR="00C4735D" w:rsidRPr="001D68A3" w:rsidRDefault="00C4735D" w:rsidP="00720873">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0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E9D6295" id="Text Box 95" o:spid="_x0000_s1090" type="#_x0000_t202" style="position:absolute;margin-left:44.4pt;margin-top:11.95pt;width:2in;height:2in;z-index:251855872;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" filled="f" strokeweight=".5pt">
                <v:textbox style="mso-fit-shape-to-text:t">
                  <w:txbxContent>
                    <w:p w14:paraId="45374C83" w14:textId="627BFE54" w:rsidR="00C4735D" w:rsidRDefault="00C4735D" w:rsidP="00720873">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One serving about a cup</w:t>
                      </w:r>
                    </w:p>
                    <w:p w14:paraId="49D8DA52" w14:textId="4F8103FC" w:rsidR="00C4735D" w:rsidRDefault="00C4735D" w:rsidP="00720873">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Makes eight servings</w:t>
                      </w:r>
                    </w:p>
                    <w:p w14:paraId="757F1840" w14:textId="77777777" w:rsidR="00C4735D" w:rsidRPr="006D11B6" w:rsidRDefault="00C4735D" w:rsidP="00720873">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27D24736" w14:textId="7AF3CE9D" w:rsidR="00C4735D" w:rsidRPr="006D11B6" w:rsidRDefault="00C4735D" w:rsidP="00720873">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435</w:t>
                      </w:r>
                    </w:p>
                    <w:p w14:paraId="4902B51D" w14:textId="490DBBB0" w:rsidR="00C4735D" w:rsidRPr="006D11B6" w:rsidRDefault="00C4735D" w:rsidP="00720873">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9 </w:t>
                      </w:r>
                      <w:r w:rsidRPr="006D11B6">
                        <w:rPr>
                          <w:rFonts w:ascii="Times New Roman" w:hAnsi="Times New Roman" w:cs="Times New Roman"/>
                          <w:sz w:val="24"/>
                          <w:szCs w:val="24"/>
                        </w:rPr>
                        <w:t>g</w:t>
                      </w:r>
                    </w:p>
                    <w:p w14:paraId="07EAF2DA" w14:textId="51BF490C" w:rsidR="00C4735D" w:rsidRPr="006D11B6" w:rsidRDefault="00C4735D" w:rsidP="00720873">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4</w:t>
                      </w:r>
                      <w:r w:rsidRPr="006D11B6">
                        <w:rPr>
                          <w:rFonts w:ascii="Times New Roman" w:hAnsi="Times New Roman" w:cs="Times New Roman"/>
                          <w:sz w:val="24"/>
                          <w:szCs w:val="24"/>
                        </w:rPr>
                        <w:t xml:space="preserve"> g</w:t>
                      </w:r>
                    </w:p>
                    <w:p w14:paraId="5B735C73" w14:textId="54B73D41" w:rsidR="00C4735D" w:rsidRPr="006D11B6" w:rsidRDefault="00C4735D" w:rsidP="00720873">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55</w:t>
                      </w:r>
                      <w:r w:rsidRPr="006D11B6">
                        <w:rPr>
                          <w:rFonts w:ascii="Times New Roman" w:hAnsi="Times New Roman" w:cs="Times New Roman"/>
                          <w:sz w:val="24"/>
                          <w:szCs w:val="24"/>
                        </w:rPr>
                        <w:t xml:space="preserve"> </w:t>
                      </w:r>
                    </w:p>
                    <w:p w14:paraId="73AE9E03" w14:textId="1AA7FF32" w:rsidR="00C4735D" w:rsidRPr="006D11B6" w:rsidRDefault="00C4735D" w:rsidP="00720873">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8 </w:t>
                      </w:r>
                      <w:r w:rsidRPr="006D11B6">
                        <w:rPr>
                          <w:rFonts w:ascii="Times New Roman" w:hAnsi="Times New Roman" w:cs="Times New Roman"/>
                          <w:sz w:val="24"/>
                          <w:szCs w:val="24"/>
                        </w:rPr>
                        <w:t>g</w:t>
                      </w:r>
                    </w:p>
                    <w:p w14:paraId="0CF0CB0F" w14:textId="0A5B10EF" w:rsidR="00C4735D" w:rsidRDefault="00C4735D" w:rsidP="00720873">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5 </w:t>
                      </w:r>
                      <w:r w:rsidRPr="006D11B6">
                        <w:rPr>
                          <w:rFonts w:ascii="Times New Roman" w:hAnsi="Times New Roman" w:cs="Times New Roman"/>
                          <w:sz w:val="24"/>
                          <w:szCs w:val="24"/>
                        </w:rPr>
                        <w:t>g</w:t>
                      </w:r>
                    </w:p>
                    <w:p w14:paraId="0CAABC91" w14:textId="23D951B1" w:rsidR="00C4735D" w:rsidRPr="006D11B6" w:rsidRDefault="00C4735D" w:rsidP="00720873">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0</w:t>
                      </w:r>
                    </w:p>
                    <w:p w14:paraId="0D10D069" w14:textId="3B7F0C33" w:rsidR="00C4735D" w:rsidRPr="001D68A3" w:rsidRDefault="00C4735D" w:rsidP="00720873">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0 </w:t>
                      </w:r>
                      <w:r w:rsidRPr="006D11B6">
                        <w:rPr>
                          <w:rFonts w:ascii="Times New Roman" w:hAnsi="Times New Roman" w:cs="Times New Roman"/>
                          <w:sz w:val="24"/>
                          <w:szCs w:val="24"/>
                        </w:rPr>
                        <w:t>g</w:t>
                      </w:r>
                    </w:p>
                  </w:txbxContent>
                </v:textbox>
                <w10:wrap type="square" anchorx="margin"/>
              </v:shape>
            </w:pict>
          </mc:Fallback>
        </mc:AlternateContent>
      </w:r>
      <w:r w:rsidR="00705EFA" w:rsidRPr="00705EFA">
        <w:rPr>
          <w:sz w:val="24"/>
          <w:szCs w:val="24"/>
        </w:rPr>
        <w:br w:type="column"/>
      </w:r>
      <w:r w:rsidR="00160DAA">
        <w:rPr>
          <w:noProof/>
        </w:rPr>
        <w:lastRenderedPageBreak/>
        <w:drawing>
          <wp:anchor distT="0" distB="0" distL="114300" distR="114300" simplePos="0" relativeHeight="251968512" behindDoc="1" locked="0" layoutInCell="1" allowOverlap="1" wp14:anchorId="275717E2" wp14:editId="56DC8319">
            <wp:simplePos x="0" y="0"/>
            <wp:positionH relativeFrom="margin">
              <wp:posOffset>-635</wp:posOffset>
            </wp:positionH>
            <wp:positionV relativeFrom="paragraph">
              <wp:posOffset>320040</wp:posOffset>
            </wp:positionV>
            <wp:extent cx="2785110" cy="1851660"/>
            <wp:effectExtent l="0" t="0" r="0" b="0"/>
            <wp:wrapTight wrapText="bothSides">
              <wp:wrapPolygon edited="0">
                <wp:start x="0" y="0"/>
                <wp:lineTo x="0" y="21333"/>
                <wp:lineTo x="21423" y="21333"/>
                <wp:lineTo x="21423" y="0"/>
                <wp:lineTo x="0" y="0"/>
              </wp:wrapPolygon>
            </wp:wrapTight>
            <wp:docPr id="400" name="Picture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785110" cy="18516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05EFA" w:rsidRPr="00ED0FD1">
        <w:t>Dessert</w:t>
      </w:r>
    </w:p>
    <w:p w14:paraId="02FEE043" w14:textId="291CD248" w:rsidR="00705EFA" w:rsidRDefault="00160DAA" w:rsidP="00844659">
      <w:pPr>
        <w:rPr>
          <w:rFonts w:ascii="Times New Roman" w:hAnsi="Times New Roman" w:cs="Times New Roman"/>
          <w:sz w:val="24"/>
          <w:szCs w:val="24"/>
        </w:rPr>
      </w:pPr>
      <w:r>
        <w:rPr>
          <w:rFonts w:ascii="Times New Roman" w:hAnsi="Times New Roman" w:cs="Times New Roman"/>
          <w:sz w:val="24"/>
          <w:szCs w:val="24"/>
        </w:rPr>
        <w:t xml:space="preserve"> </w:t>
      </w:r>
      <w:r w:rsidR="00CC4400">
        <w:rPr>
          <w:noProof/>
        </w:rPr>
        <w:drawing>
          <wp:anchor distT="0" distB="0" distL="114300" distR="114300" simplePos="0" relativeHeight="251969536" behindDoc="1" locked="0" layoutInCell="1" allowOverlap="1" wp14:anchorId="056BA0D8" wp14:editId="37FA709B">
            <wp:simplePos x="0" y="0"/>
            <wp:positionH relativeFrom="margin">
              <wp:posOffset>853440</wp:posOffset>
            </wp:positionH>
            <wp:positionV relativeFrom="paragraph">
              <wp:posOffset>2004695</wp:posOffset>
            </wp:positionV>
            <wp:extent cx="1775460" cy="2663190"/>
            <wp:effectExtent l="0" t="0" r="0" b="3810"/>
            <wp:wrapTight wrapText="bothSides">
              <wp:wrapPolygon edited="0">
                <wp:start x="0" y="0"/>
                <wp:lineTo x="0" y="21476"/>
                <wp:lineTo x="21322" y="21476"/>
                <wp:lineTo x="21322" y="0"/>
                <wp:lineTo x="0" y="0"/>
              </wp:wrapPolygon>
            </wp:wrapTight>
            <wp:docPr id="401" name="Picture 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75460" cy="26631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C4400">
        <w:rPr>
          <w:rFonts w:ascii="Times New Roman" w:hAnsi="Times New Roman" w:cs="Times New Roman"/>
          <w:sz w:val="24"/>
          <w:szCs w:val="24"/>
        </w:rPr>
        <w:t xml:space="preserve"> </w:t>
      </w:r>
      <w:r w:rsidR="00705EFA">
        <w:rPr>
          <w:rFonts w:ascii="Times New Roman" w:hAnsi="Times New Roman" w:cs="Times New Roman"/>
          <w:sz w:val="24"/>
          <w:szCs w:val="24"/>
        </w:rPr>
        <w:br w:type="page"/>
      </w:r>
    </w:p>
    <w:p w14:paraId="55E82CA2" w14:textId="62AE18EB" w:rsidR="00A66311" w:rsidRPr="004F4955" w:rsidRDefault="00705EFA" w:rsidP="004F4955">
      <w:pPr>
        <w:pStyle w:val="Heading2"/>
        <w:rPr>
          <w:b/>
          <w:bCs/>
          <w:color w:val="auto"/>
          <w:sz w:val="28"/>
          <w:szCs w:val="28"/>
        </w:rPr>
      </w:pPr>
      <w:bookmarkStart w:id="65" w:name="_Applesauce_Oatmeal_Muffins"/>
      <w:bookmarkEnd w:id="65"/>
      <w:r w:rsidRPr="004F4955">
        <w:rPr>
          <w:b/>
          <w:bCs/>
          <w:color w:val="auto"/>
          <w:sz w:val="28"/>
          <w:szCs w:val="28"/>
        </w:rPr>
        <w:lastRenderedPageBreak/>
        <w:t>Applesauce Oatmeal Muffins</w:t>
      </w:r>
    </w:p>
    <w:p w14:paraId="61E8F70D" w14:textId="71E6613C" w:rsidR="00705EFA" w:rsidRDefault="00541899" w:rsidP="00844659">
      <w:pPr>
        <w:rPr>
          <w:rFonts w:ascii="Times New Roman" w:hAnsi="Times New Roman" w:cs="Times New Roman"/>
          <w:sz w:val="24"/>
          <w:szCs w:val="24"/>
        </w:rPr>
      </w:pPr>
      <w:r>
        <w:rPr>
          <w:noProof/>
        </w:rPr>
        <w:drawing>
          <wp:inline distT="0" distB="0" distL="0" distR="0" wp14:anchorId="6AFE96A4" wp14:editId="003AFC1C">
            <wp:extent cx="3200400" cy="2287270"/>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200400" cy="2287270"/>
                    </a:xfrm>
                    <a:prstGeom prst="rect">
                      <a:avLst/>
                    </a:prstGeom>
                    <a:noFill/>
                    <a:ln>
                      <a:noFill/>
                    </a:ln>
                  </pic:spPr>
                </pic:pic>
              </a:graphicData>
            </a:graphic>
          </wp:inline>
        </w:drawing>
      </w:r>
    </w:p>
    <w:p w14:paraId="2E2D3B4D" w14:textId="756A4AF3" w:rsidR="00541899" w:rsidRPr="00541899" w:rsidRDefault="00541899" w:rsidP="00541899">
      <w:pPr>
        <w:jc w:val="center"/>
        <w:rPr>
          <w:rFonts w:ascii="Times New Roman" w:hAnsi="Times New Roman" w:cs="Times New Roman"/>
          <w:i/>
          <w:iCs/>
          <w:sz w:val="18"/>
          <w:szCs w:val="18"/>
        </w:rPr>
      </w:pPr>
      <w:r w:rsidRPr="00541899">
        <w:rPr>
          <w:rFonts w:ascii="Times New Roman" w:hAnsi="Times New Roman" w:cs="Times New Roman"/>
          <w:i/>
          <w:iCs/>
          <w:sz w:val="18"/>
          <w:szCs w:val="18"/>
        </w:rPr>
        <w:t>Photo courtesy by Pixabay</w:t>
      </w:r>
    </w:p>
    <w:p w14:paraId="7936DE5F" w14:textId="4892EE63" w:rsidR="00A66311" w:rsidRPr="00E92460" w:rsidRDefault="00705EFA" w:rsidP="00844659">
      <w:pPr>
        <w:rPr>
          <w:rFonts w:ascii="Times New Roman" w:hAnsi="Times New Roman" w:cs="Times New Roman"/>
          <w:b/>
          <w:bCs/>
          <w:sz w:val="24"/>
          <w:szCs w:val="24"/>
        </w:rPr>
      </w:pPr>
      <w:r w:rsidRPr="00E92460">
        <w:rPr>
          <w:rFonts w:ascii="Times New Roman" w:hAnsi="Times New Roman" w:cs="Times New Roman"/>
          <w:b/>
          <w:bCs/>
          <w:sz w:val="24"/>
          <w:szCs w:val="24"/>
        </w:rPr>
        <w:t>Ingredients:</w:t>
      </w:r>
    </w:p>
    <w:p w14:paraId="47D02DE5" w14:textId="4E475D9B" w:rsidR="00EA25C5" w:rsidRPr="00E92460" w:rsidRDefault="00EA25C5" w:rsidP="00844659">
      <w:pPr>
        <w:rPr>
          <w:rFonts w:ascii="Times New Roman" w:hAnsi="Times New Roman" w:cs="Times New Roman"/>
          <w:b/>
          <w:bCs/>
          <w:sz w:val="24"/>
          <w:szCs w:val="24"/>
        </w:rPr>
      </w:pPr>
      <w:r w:rsidRPr="00E92460">
        <w:rPr>
          <w:rFonts w:ascii="Times New Roman" w:hAnsi="Times New Roman" w:cs="Times New Roman"/>
          <w:b/>
          <w:bCs/>
          <w:sz w:val="24"/>
          <w:szCs w:val="24"/>
        </w:rPr>
        <w:t>Muffins</w:t>
      </w:r>
    </w:p>
    <w:p w14:paraId="469AA896" w14:textId="2839483B" w:rsidR="00705EFA" w:rsidRDefault="00705EFA" w:rsidP="00152460">
      <w:pPr>
        <w:pStyle w:val="ListParagraph"/>
        <w:numPr>
          <w:ilvl w:val="0"/>
          <w:numId w:val="74"/>
        </w:numPr>
      </w:pPr>
      <w:r>
        <w:t>1 ½ c oat</w:t>
      </w:r>
      <w:r w:rsidR="00720873">
        <w:t>s</w:t>
      </w:r>
    </w:p>
    <w:p w14:paraId="50D6FDE0" w14:textId="2478AB30" w:rsidR="00705EFA" w:rsidRDefault="00705EFA" w:rsidP="00152460">
      <w:pPr>
        <w:pStyle w:val="ListParagraph"/>
        <w:numPr>
          <w:ilvl w:val="0"/>
          <w:numId w:val="74"/>
        </w:numPr>
      </w:pPr>
      <w:r>
        <w:t>1 tsp baking powder</w:t>
      </w:r>
    </w:p>
    <w:p w14:paraId="444C1333" w14:textId="7596A7BE" w:rsidR="00705EFA" w:rsidRDefault="00705EFA" w:rsidP="00152460">
      <w:pPr>
        <w:pStyle w:val="ListParagraph"/>
        <w:numPr>
          <w:ilvl w:val="0"/>
          <w:numId w:val="74"/>
        </w:numPr>
      </w:pPr>
      <w:r>
        <w:t>¾ tsp ground cinnamon</w:t>
      </w:r>
    </w:p>
    <w:p w14:paraId="2FAE2D85" w14:textId="0A300CF5" w:rsidR="00705EFA" w:rsidRDefault="00705EFA" w:rsidP="00152460">
      <w:pPr>
        <w:pStyle w:val="ListParagraph"/>
        <w:numPr>
          <w:ilvl w:val="0"/>
          <w:numId w:val="74"/>
        </w:numPr>
      </w:pPr>
      <w:r>
        <w:t>½ c skim milk</w:t>
      </w:r>
    </w:p>
    <w:p w14:paraId="706DBEC2" w14:textId="41C9ABEC" w:rsidR="00705EFA" w:rsidRDefault="00705EFA" w:rsidP="00152460">
      <w:pPr>
        <w:pStyle w:val="ListParagraph"/>
        <w:numPr>
          <w:ilvl w:val="0"/>
          <w:numId w:val="74"/>
        </w:numPr>
      </w:pPr>
      <w:r>
        <w:t>3 tbsp vegetable oil</w:t>
      </w:r>
    </w:p>
    <w:p w14:paraId="70D546E9" w14:textId="7F86B3AB" w:rsidR="00705EFA" w:rsidRDefault="00705EFA" w:rsidP="00152460">
      <w:pPr>
        <w:pStyle w:val="ListParagraph"/>
        <w:numPr>
          <w:ilvl w:val="0"/>
          <w:numId w:val="74"/>
        </w:numPr>
      </w:pPr>
      <w:r>
        <w:t xml:space="preserve">1 ¼ c </w:t>
      </w:r>
      <w:r w:rsidR="00EA25C5">
        <w:t>flour</w:t>
      </w:r>
    </w:p>
    <w:p w14:paraId="6DA7AC57" w14:textId="0B44F165" w:rsidR="00EA25C5" w:rsidRDefault="00EA25C5" w:rsidP="00152460">
      <w:pPr>
        <w:pStyle w:val="ListParagraph"/>
        <w:numPr>
          <w:ilvl w:val="0"/>
          <w:numId w:val="74"/>
        </w:numPr>
      </w:pPr>
      <w:r>
        <w:t>¼ tsp baking soda</w:t>
      </w:r>
    </w:p>
    <w:p w14:paraId="6EED6616" w14:textId="1D0DC701" w:rsidR="00EA25C5" w:rsidRDefault="00EA25C5" w:rsidP="00152460">
      <w:pPr>
        <w:pStyle w:val="ListParagraph"/>
        <w:numPr>
          <w:ilvl w:val="0"/>
          <w:numId w:val="74"/>
        </w:numPr>
      </w:pPr>
      <w:r>
        <w:t>1 c unsweetened applesauce</w:t>
      </w:r>
    </w:p>
    <w:p w14:paraId="349825BD" w14:textId="45F8B45D" w:rsidR="00EA25C5" w:rsidRDefault="00EA25C5" w:rsidP="00152460">
      <w:pPr>
        <w:pStyle w:val="ListParagraph"/>
        <w:numPr>
          <w:ilvl w:val="0"/>
          <w:numId w:val="74"/>
        </w:numPr>
      </w:pPr>
      <w:r>
        <w:t>½ c packed brown sugar</w:t>
      </w:r>
    </w:p>
    <w:p w14:paraId="712C3D35" w14:textId="4F73F1DC" w:rsidR="00EA25C5" w:rsidRDefault="00EA25C5" w:rsidP="00152460">
      <w:pPr>
        <w:pStyle w:val="ListParagraph"/>
        <w:numPr>
          <w:ilvl w:val="0"/>
          <w:numId w:val="74"/>
        </w:numPr>
      </w:pPr>
      <w:r>
        <w:t>1 egg white, lightly beaten</w:t>
      </w:r>
    </w:p>
    <w:p w14:paraId="2E1265CE" w14:textId="77777777" w:rsidR="00EA25C5" w:rsidRDefault="00EA25C5" w:rsidP="00EA25C5">
      <w:pPr>
        <w:pStyle w:val="ListParagraph"/>
      </w:pPr>
    </w:p>
    <w:p w14:paraId="15A10BBF" w14:textId="77777777" w:rsidR="00B463C8" w:rsidRDefault="00B463C8" w:rsidP="00EA25C5">
      <w:pPr>
        <w:rPr>
          <w:rFonts w:ascii="Times New Roman" w:hAnsi="Times New Roman" w:cs="Times New Roman"/>
          <w:sz w:val="24"/>
          <w:szCs w:val="24"/>
        </w:rPr>
      </w:pPr>
    </w:p>
    <w:p w14:paraId="5BB70263" w14:textId="3811957F" w:rsidR="00EA25C5" w:rsidRPr="00E92460" w:rsidRDefault="00EA25C5" w:rsidP="00EA25C5">
      <w:pPr>
        <w:rPr>
          <w:rFonts w:ascii="Times New Roman" w:hAnsi="Times New Roman" w:cs="Times New Roman"/>
          <w:b/>
          <w:bCs/>
          <w:sz w:val="24"/>
          <w:szCs w:val="24"/>
        </w:rPr>
      </w:pPr>
      <w:r w:rsidRPr="00E92460">
        <w:rPr>
          <w:rFonts w:ascii="Times New Roman" w:hAnsi="Times New Roman" w:cs="Times New Roman"/>
          <w:b/>
          <w:bCs/>
          <w:sz w:val="24"/>
          <w:szCs w:val="24"/>
        </w:rPr>
        <w:lastRenderedPageBreak/>
        <w:t>Topping:</w:t>
      </w:r>
    </w:p>
    <w:p w14:paraId="128ECCB4" w14:textId="55FD5DEC" w:rsidR="00EA25C5" w:rsidRDefault="00EA25C5" w:rsidP="00152460">
      <w:pPr>
        <w:pStyle w:val="ListParagraph"/>
        <w:numPr>
          <w:ilvl w:val="0"/>
          <w:numId w:val="76"/>
        </w:numPr>
      </w:pPr>
      <w:r>
        <w:t>¼ c oats</w:t>
      </w:r>
    </w:p>
    <w:p w14:paraId="74090571" w14:textId="123C4A84" w:rsidR="00EA25C5" w:rsidRDefault="00EA25C5" w:rsidP="00152460">
      <w:pPr>
        <w:pStyle w:val="ListParagraph"/>
        <w:numPr>
          <w:ilvl w:val="0"/>
          <w:numId w:val="76"/>
        </w:numPr>
      </w:pPr>
      <w:r>
        <w:t>1 tbsp brown sugar</w:t>
      </w:r>
    </w:p>
    <w:p w14:paraId="2E035351" w14:textId="76DBD0A9" w:rsidR="00EA25C5" w:rsidRDefault="00EA25C5" w:rsidP="00152460">
      <w:pPr>
        <w:pStyle w:val="ListParagraph"/>
        <w:numPr>
          <w:ilvl w:val="0"/>
          <w:numId w:val="76"/>
        </w:numPr>
      </w:pPr>
      <w:r>
        <w:t>1 tbsp melted butter</w:t>
      </w:r>
    </w:p>
    <w:p w14:paraId="09E72E9C" w14:textId="4E4CE923" w:rsidR="00EA25C5" w:rsidRPr="00EA25C5" w:rsidRDefault="00EA25C5" w:rsidP="00152460">
      <w:pPr>
        <w:pStyle w:val="ListParagraph"/>
        <w:numPr>
          <w:ilvl w:val="0"/>
          <w:numId w:val="76"/>
        </w:numPr>
      </w:pPr>
      <w:r>
        <w:t>Dash of cinnamon</w:t>
      </w:r>
    </w:p>
    <w:p w14:paraId="7F7C148D" w14:textId="77777777" w:rsidR="00EA25C5" w:rsidRDefault="00EA25C5" w:rsidP="00EA25C5">
      <w:pPr>
        <w:pStyle w:val="ListParagraph"/>
      </w:pPr>
    </w:p>
    <w:p w14:paraId="5C3ADA6D" w14:textId="5CCC2922" w:rsidR="00EA25C5" w:rsidRPr="00E92460" w:rsidRDefault="00EA25C5" w:rsidP="00EA25C5">
      <w:pPr>
        <w:rPr>
          <w:rFonts w:ascii="Times New Roman" w:hAnsi="Times New Roman" w:cs="Times New Roman"/>
          <w:b/>
          <w:bCs/>
          <w:sz w:val="24"/>
          <w:szCs w:val="24"/>
        </w:rPr>
      </w:pPr>
      <w:r w:rsidRPr="00E92460">
        <w:rPr>
          <w:rFonts w:ascii="Times New Roman" w:hAnsi="Times New Roman" w:cs="Times New Roman"/>
          <w:b/>
          <w:bCs/>
          <w:sz w:val="24"/>
          <w:szCs w:val="24"/>
        </w:rPr>
        <w:t>Directions:</w:t>
      </w:r>
    </w:p>
    <w:p w14:paraId="1F52DFF6" w14:textId="0836F28A" w:rsidR="00EA25C5" w:rsidRPr="00EA25C5" w:rsidRDefault="00EA25C5" w:rsidP="00152460">
      <w:pPr>
        <w:pStyle w:val="ListParagraph"/>
        <w:numPr>
          <w:ilvl w:val="0"/>
          <w:numId w:val="75"/>
        </w:numPr>
      </w:pPr>
      <w:r>
        <w:t>Heat oven to 400</w:t>
      </w:r>
      <w:r w:rsidRPr="00EA25C5">
        <w:rPr>
          <w:iCs/>
        </w:rPr>
        <w:t xml:space="preserve"> </w:t>
      </w:r>
      <w:r w:rsidRPr="00FF5710">
        <w:rPr>
          <w:iCs/>
        </w:rPr>
        <w:t>º</w:t>
      </w:r>
      <w:r w:rsidRPr="00FF5710">
        <w:rPr>
          <w:rFonts w:cstheme="minorHAnsi"/>
          <w:iCs/>
        </w:rPr>
        <w:t>F</w:t>
      </w:r>
    </w:p>
    <w:p w14:paraId="3F033DE6" w14:textId="56602052" w:rsidR="00EA25C5" w:rsidRPr="00EA25C5" w:rsidRDefault="00EA25C5" w:rsidP="00152460">
      <w:pPr>
        <w:pStyle w:val="ListParagraph"/>
        <w:numPr>
          <w:ilvl w:val="0"/>
          <w:numId w:val="75"/>
        </w:numPr>
      </w:pPr>
      <w:r>
        <w:rPr>
          <w:rFonts w:cstheme="minorHAnsi"/>
          <w:iCs/>
        </w:rPr>
        <w:t>Line 12 medium muffin cups with paper or spray bottoms with cooking spray</w:t>
      </w:r>
    </w:p>
    <w:p w14:paraId="40C4C56D" w14:textId="03B085CC" w:rsidR="00EA25C5" w:rsidRPr="00EA25C5" w:rsidRDefault="00EA25C5" w:rsidP="00152460">
      <w:pPr>
        <w:pStyle w:val="ListParagraph"/>
        <w:numPr>
          <w:ilvl w:val="0"/>
          <w:numId w:val="75"/>
        </w:numPr>
      </w:pPr>
      <w:r>
        <w:rPr>
          <w:rFonts w:cstheme="minorHAnsi"/>
          <w:iCs/>
        </w:rPr>
        <w:t>Combine dry ingredients in a large bowl</w:t>
      </w:r>
    </w:p>
    <w:p w14:paraId="2609A3ED" w14:textId="09CA3914" w:rsidR="00EA25C5" w:rsidRPr="00EA25C5" w:rsidRDefault="00EA25C5" w:rsidP="00152460">
      <w:pPr>
        <w:pStyle w:val="ListParagraph"/>
        <w:numPr>
          <w:ilvl w:val="0"/>
          <w:numId w:val="75"/>
        </w:numPr>
      </w:pPr>
      <w:r>
        <w:rPr>
          <w:rFonts w:cstheme="minorHAnsi"/>
          <w:iCs/>
        </w:rPr>
        <w:t>In a smaller bowl, combine applesauce, milk, sugar, oil</w:t>
      </w:r>
      <w:r w:rsidR="00E92460">
        <w:rPr>
          <w:rFonts w:cstheme="minorHAnsi"/>
          <w:iCs/>
        </w:rPr>
        <w:t>,</w:t>
      </w:r>
      <w:r>
        <w:rPr>
          <w:rFonts w:cstheme="minorHAnsi"/>
          <w:iCs/>
        </w:rPr>
        <w:t xml:space="preserve"> and egg </w:t>
      </w:r>
      <w:r w:rsidR="00541899">
        <w:rPr>
          <w:rFonts w:cstheme="minorHAnsi"/>
          <w:iCs/>
        </w:rPr>
        <w:t>white,</w:t>
      </w:r>
      <w:r>
        <w:rPr>
          <w:rFonts w:cstheme="minorHAnsi"/>
          <w:iCs/>
        </w:rPr>
        <w:t xml:space="preserve"> blend well</w:t>
      </w:r>
    </w:p>
    <w:p w14:paraId="106A700D" w14:textId="1ACBBFF4" w:rsidR="00EA25C5" w:rsidRPr="00EA25C5" w:rsidRDefault="00EA25C5" w:rsidP="00152460">
      <w:pPr>
        <w:pStyle w:val="ListParagraph"/>
        <w:numPr>
          <w:ilvl w:val="0"/>
          <w:numId w:val="75"/>
        </w:numPr>
      </w:pPr>
      <w:r>
        <w:rPr>
          <w:rFonts w:cstheme="minorHAnsi"/>
          <w:iCs/>
        </w:rPr>
        <w:t>Add into the dry ingredients and mix until incorporated</w:t>
      </w:r>
    </w:p>
    <w:p w14:paraId="158FA52C" w14:textId="7798CD36" w:rsidR="00EA25C5" w:rsidRDefault="00EA25C5" w:rsidP="00152460">
      <w:pPr>
        <w:pStyle w:val="ListParagraph"/>
        <w:numPr>
          <w:ilvl w:val="0"/>
          <w:numId w:val="75"/>
        </w:numPr>
      </w:pPr>
      <w:r>
        <w:t>Fill muffin tin ¾ the way full and sprinkle with topping</w:t>
      </w:r>
    </w:p>
    <w:p w14:paraId="3C05873B" w14:textId="721E2931" w:rsidR="00EA25C5" w:rsidRDefault="00EA25C5" w:rsidP="00152460">
      <w:pPr>
        <w:pStyle w:val="ListParagraph"/>
        <w:numPr>
          <w:ilvl w:val="0"/>
          <w:numId w:val="75"/>
        </w:numPr>
      </w:pPr>
      <w:r>
        <w:t>Bake for 20-22 minutes and cool for 5 minutes before removing from the pan</w:t>
      </w:r>
    </w:p>
    <w:p w14:paraId="0A1F301E" w14:textId="0132DB8F" w:rsidR="000A464C" w:rsidRDefault="00720873" w:rsidP="000A464C">
      <w:pPr>
        <w:pStyle w:val="ListParagraph"/>
      </w:pPr>
      <w:r>
        <w:rPr>
          <w:noProof/>
        </w:rPr>
        <mc:AlternateContent>
          <mc:Choice Requires="wps">
            <w:drawing>
              <wp:anchor distT="0" distB="0" distL="114300" distR="114300" simplePos="0" relativeHeight="251857920" behindDoc="0" locked="0" layoutInCell="1" allowOverlap="1" wp14:anchorId="171DA484" wp14:editId="3169B1C5">
                <wp:simplePos x="0" y="0"/>
                <wp:positionH relativeFrom="margin">
                  <wp:align>center</wp:align>
                </wp:positionH>
                <wp:positionV relativeFrom="paragraph">
                  <wp:posOffset>84999</wp:posOffset>
                </wp:positionV>
                <wp:extent cx="1828800" cy="1828800"/>
                <wp:effectExtent l="0" t="0" r="19685" b="13335"/>
                <wp:wrapSquare wrapText="bothSides"/>
                <wp:docPr id="326" name="Text Box 32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33F411E9" w14:textId="277A3436" w:rsidR="00C4735D" w:rsidRDefault="00C4735D" w:rsidP="00720873">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Makes 10-12 muffins</w:t>
                            </w:r>
                          </w:p>
                          <w:p w14:paraId="1631C666" w14:textId="4FD5CF50" w:rsidR="00C4735D" w:rsidRDefault="00C4735D" w:rsidP="00720873">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Per one muffin serving</w:t>
                            </w:r>
                          </w:p>
                          <w:p w14:paraId="6F22C4C1" w14:textId="77777777" w:rsidR="00C4735D" w:rsidRPr="006D11B6" w:rsidRDefault="00C4735D" w:rsidP="00720873">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23E312FB" w14:textId="68D9433A" w:rsidR="00C4735D" w:rsidRPr="006D11B6" w:rsidRDefault="00C4735D" w:rsidP="00720873">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21</w:t>
                            </w:r>
                          </w:p>
                          <w:p w14:paraId="595BEC31" w14:textId="60EDCCB7" w:rsidR="00C4735D" w:rsidRPr="006D11B6" w:rsidRDefault="00C4735D" w:rsidP="00720873">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6 </w:t>
                            </w:r>
                            <w:r w:rsidRPr="006D11B6">
                              <w:rPr>
                                <w:rFonts w:ascii="Times New Roman" w:hAnsi="Times New Roman" w:cs="Times New Roman"/>
                                <w:sz w:val="24"/>
                                <w:szCs w:val="24"/>
                              </w:rPr>
                              <w:t>g</w:t>
                            </w:r>
                          </w:p>
                          <w:p w14:paraId="3680F8CE" w14:textId="547AB26A" w:rsidR="00C4735D" w:rsidRPr="006D11B6" w:rsidRDefault="00C4735D" w:rsidP="00720873">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w:t>
                            </w:r>
                            <w:r w:rsidRPr="006D11B6">
                              <w:rPr>
                                <w:rFonts w:ascii="Times New Roman" w:hAnsi="Times New Roman" w:cs="Times New Roman"/>
                                <w:sz w:val="24"/>
                                <w:szCs w:val="24"/>
                              </w:rPr>
                              <w:t xml:space="preserve"> g</w:t>
                            </w:r>
                          </w:p>
                          <w:p w14:paraId="0CD5CAFC" w14:textId="10610448" w:rsidR="00C4735D" w:rsidRPr="006D11B6" w:rsidRDefault="00C4735D" w:rsidP="00720873">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03</w:t>
                            </w:r>
                            <w:r w:rsidRPr="006D11B6">
                              <w:rPr>
                                <w:rFonts w:ascii="Times New Roman" w:hAnsi="Times New Roman" w:cs="Times New Roman"/>
                                <w:sz w:val="24"/>
                                <w:szCs w:val="24"/>
                              </w:rPr>
                              <w:t xml:space="preserve"> </w:t>
                            </w:r>
                          </w:p>
                          <w:p w14:paraId="00D8D85A" w14:textId="699A9A06" w:rsidR="00C4735D" w:rsidRPr="006D11B6" w:rsidRDefault="00C4735D" w:rsidP="00720873">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 </w:t>
                            </w:r>
                            <w:r w:rsidRPr="006D11B6">
                              <w:rPr>
                                <w:rFonts w:ascii="Times New Roman" w:hAnsi="Times New Roman" w:cs="Times New Roman"/>
                                <w:sz w:val="24"/>
                                <w:szCs w:val="24"/>
                              </w:rPr>
                              <w:t>g</w:t>
                            </w:r>
                          </w:p>
                          <w:p w14:paraId="19F0AE05" w14:textId="17F81B27" w:rsidR="00C4735D" w:rsidRDefault="00C4735D" w:rsidP="00720873">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5 </w:t>
                            </w:r>
                            <w:r w:rsidRPr="006D11B6">
                              <w:rPr>
                                <w:rFonts w:ascii="Times New Roman" w:hAnsi="Times New Roman" w:cs="Times New Roman"/>
                                <w:sz w:val="24"/>
                                <w:szCs w:val="24"/>
                              </w:rPr>
                              <w:t>g</w:t>
                            </w:r>
                          </w:p>
                          <w:p w14:paraId="4150A792" w14:textId="13C954EF" w:rsidR="00C4735D" w:rsidRPr="006D11B6" w:rsidRDefault="00C4735D" w:rsidP="00720873">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0.3</w:t>
                            </w:r>
                          </w:p>
                          <w:p w14:paraId="4E396265" w14:textId="2B9FD440" w:rsidR="00C4735D" w:rsidRPr="001D68A3" w:rsidRDefault="00C4735D" w:rsidP="00720873">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4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71DA484" id="Text Box 326" o:spid="_x0000_s1091" type="#_x0000_t202" style="position:absolute;left:0;text-align:left;margin-left:0;margin-top:6.7pt;width:2in;height:2in;z-index:25185792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" filled="f" strokeweight=".5pt">
                <v:textbox style="mso-fit-shape-to-text:t">
                  <w:txbxContent>
                    <w:p w14:paraId="33F411E9" w14:textId="277A3436" w:rsidR="00C4735D" w:rsidRDefault="00C4735D" w:rsidP="00720873">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Makes 10-12 muffins</w:t>
                      </w:r>
                    </w:p>
                    <w:p w14:paraId="1631C666" w14:textId="4FD5CF50" w:rsidR="00C4735D" w:rsidRDefault="00C4735D" w:rsidP="00720873">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Per one muffin serving</w:t>
                      </w:r>
                    </w:p>
                    <w:p w14:paraId="6F22C4C1" w14:textId="77777777" w:rsidR="00C4735D" w:rsidRPr="006D11B6" w:rsidRDefault="00C4735D" w:rsidP="00720873">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23E312FB" w14:textId="68D9433A" w:rsidR="00C4735D" w:rsidRPr="006D11B6" w:rsidRDefault="00C4735D" w:rsidP="00720873">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21</w:t>
                      </w:r>
                    </w:p>
                    <w:p w14:paraId="595BEC31" w14:textId="60EDCCB7" w:rsidR="00C4735D" w:rsidRPr="006D11B6" w:rsidRDefault="00C4735D" w:rsidP="00720873">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6 </w:t>
                      </w:r>
                      <w:r w:rsidRPr="006D11B6">
                        <w:rPr>
                          <w:rFonts w:ascii="Times New Roman" w:hAnsi="Times New Roman" w:cs="Times New Roman"/>
                          <w:sz w:val="24"/>
                          <w:szCs w:val="24"/>
                        </w:rPr>
                        <w:t>g</w:t>
                      </w:r>
                    </w:p>
                    <w:p w14:paraId="3680F8CE" w14:textId="547AB26A" w:rsidR="00C4735D" w:rsidRPr="006D11B6" w:rsidRDefault="00C4735D" w:rsidP="00720873">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w:t>
                      </w:r>
                      <w:r w:rsidRPr="006D11B6">
                        <w:rPr>
                          <w:rFonts w:ascii="Times New Roman" w:hAnsi="Times New Roman" w:cs="Times New Roman"/>
                          <w:sz w:val="24"/>
                          <w:szCs w:val="24"/>
                        </w:rPr>
                        <w:t xml:space="preserve"> g</w:t>
                      </w:r>
                    </w:p>
                    <w:p w14:paraId="0CD5CAFC" w14:textId="10610448" w:rsidR="00C4735D" w:rsidRPr="006D11B6" w:rsidRDefault="00C4735D" w:rsidP="00720873">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03</w:t>
                      </w:r>
                      <w:r w:rsidRPr="006D11B6">
                        <w:rPr>
                          <w:rFonts w:ascii="Times New Roman" w:hAnsi="Times New Roman" w:cs="Times New Roman"/>
                          <w:sz w:val="24"/>
                          <w:szCs w:val="24"/>
                        </w:rPr>
                        <w:t xml:space="preserve"> </w:t>
                      </w:r>
                    </w:p>
                    <w:p w14:paraId="00D8D85A" w14:textId="699A9A06" w:rsidR="00C4735D" w:rsidRPr="006D11B6" w:rsidRDefault="00C4735D" w:rsidP="00720873">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 </w:t>
                      </w:r>
                      <w:r w:rsidRPr="006D11B6">
                        <w:rPr>
                          <w:rFonts w:ascii="Times New Roman" w:hAnsi="Times New Roman" w:cs="Times New Roman"/>
                          <w:sz w:val="24"/>
                          <w:szCs w:val="24"/>
                        </w:rPr>
                        <w:t>g</w:t>
                      </w:r>
                    </w:p>
                    <w:p w14:paraId="19F0AE05" w14:textId="17F81B27" w:rsidR="00C4735D" w:rsidRDefault="00C4735D" w:rsidP="00720873">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5 </w:t>
                      </w:r>
                      <w:r w:rsidRPr="006D11B6">
                        <w:rPr>
                          <w:rFonts w:ascii="Times New Roman" w:hAnsi="Times New Roman" w:cs="Times New Roman"/>
                          <w:sz w:val="24"/>
                          <w:szCs w:val="24"/>
                        </w:rPr>
                        <w:t>g</w:t>
                      </w:r>
                    </w:p>
                    <w:p w14:paraId="4150A792" w14:textId="13C954EF" w:rsidR="00C4735D" w:rsidRPr="006D11B6" w:rsidRDefault="00C4735D" w:rsidP="00720873">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0.3</w:t>
                      </w:r>
                    </w:p>
                    <w:p w14:paraId="4E396265" w14:textId="2B9FD440" w:rsidR="00C4735D" w:rsidRPr="001D68A3" w:rsidRDefault="00C4735D" w:rsidP="00720873">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4 </w:t>
                      </w:r>
                      <w:r w:rsidRPr="006D11B6">
                        <w:rPr>
                          <w:rFonts w:ascii="Times New Roman" w:hAnsi="Times New Roman" w:cs="Times New Roman"/>
                          <w:sz w:val="24"/>
                          <w:szCs w:val="24"/>
                        </w:rPr>
                        <w:t>g</w:t>
                      </w:r>
                    </w:p>
                  </w:txbxContent>
                </v:textbox>
                <w10:wrap type="square" anchorx="margin"/>
              </v:shape>
            </w:pict>
          </mc:Fallback>
        </mc:AlternateContent>
      </w:r>
      <w:r w:rsidR="000A464C">
        <w:br w:type="page"/>
      </w:r>
    </w:p>
    <w:p w14:paraId="4E9AD2EB" w14:textId="2DB38F96" w:rsidR="000542FB" w:rsidRPr="004F4955" w:rsidRDefault="000542FB" w:rsidP="004F4955">
      <w:pPr>
        <w:pStyle w:val="Heading2"/>
        <w:rPr>
          <w:b/>
          <w:bCs/>
          <w:color w:val="auto"/>
          <w:sz w:val="28"/>
          <w:szCs w:val="28"/>
        </w:rPr>
      </w:pPr>
      <w:bookmarkStart w:id="66" w:name="_Sweet_Potato_Apple"/>
      <w:bookmarkEnd w:id="66"/>
      <w:r w:rsidRPr="004F4955">
        <w:rPr>
          <w:b/>
          <w:bCs/>
          <w:color w:val="auto"/>
          <w:sz w:val="28"/>
          <w:szCs w:val="28"/>
        </w:rPr>
        <w:lastRenderedPageBreak/>
        <w:t>Sweet Potato Apple Cinnamon Muffins</w:t>
      </w:r>
    </w:p>
    <w:p w14:paraId="249A62A1" w14:textId="047AEB30" w:rsidR="000542FB" w:rsidRDefault="000542FB" w:rsidP="000542FB">
      <w:pPr>
        <w:rPr>
          <w:rFonts w:ascii="Times New Roman" w:hAnsi="Times New Roman" w:cs="Times New Roman"/>
          <w:bCs/>
          <w:sz w:val="24"/>
          <w:szCs w:val="24"/>
        </w:rPr>
      </w:pPr>
      <w:r w:rsidRPr="005538F0">
        <w:rPr>
          <w:noProof/>
        </w:rPr>
        <w:drawing>
          <wp:inline distT="0" distB="0" distL="0" distR="0" wp14:anchorId="437A68AC" wp14:editId="07F2DAE8">
            <wp:extent cx="2682240" cy="1730477"/>
            <wp:effectExtent l="114300" t="76200" r="60960" b="136525"/>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extLst>
                        <a:ext uri="{28A0092B-C50C-407E-A947-70E740481C1C}">
                          <a14:useLocalDpi xmlns:a14="http://schemas.microsoft.com/office/drawing/2010/main" val="0"/>
                        </a:ext>
                      </a:extLst>
                    </a:blip>
                    <a:stretch>
                      <a:fillRect/>
                    </a:stretch>
                  </pic:blipFill>
                  <pic:spPr>
                    <a:xfrm>
                      <a:off x="0" y="0"/>
                      <a:ext cx="2687844" cy="1734092"/>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inline>
        </w:drawing>
      </w:r>
    </w:p>
    <w:p w14:paraId="4F302A64" w14:textId="32BB4729" w:rsidR="000542FB" w:rsidRPr="000542FB" w:rsidRDefault="000542FB" w:rsidP="000542FB">
      <w:pPr>
        <w:jc w:val="center"/>
        <w:rPr>
          <w:rFonts w:ascii="Times New Roman" w:hAnsi="Times New Roman" w:cs="Times New Roman"/>
          <w:bCs/>
          <w:i/>
          <w:iCs/>
          <w:sz w:val="18"/>
          <w:szCs w:val="18"/>
        </w:rPr>
      </w:pPr>
      <w:r w:rsidRPr="000542FB">
        <w:rPr>
          <w:rFonts w:ascii="Times New Roman" w:hAnsi="Times New Roman" w:cs="Times New Roman"/>
          <w:bCs/>
          <w:i/>
          <w:iCs/>
          <w:sz w:val="18"/>
          <w:szCs w:val="18"/>
        </w:rPr>
        <w:t>Photo courtesy of Pixabay.com</w:t>
      </w:r>
    </w:p>
    <w:p w14:paraId="51C68B7C" w14:textId="49939F3A" w:rsidR="000542FB" w:rsidRPr="00E92460" w:rsidRDefault="00365E85" w:rsidP="000542FB">
      <w:pPr>
        <w:rPr>
          <w:rFonts w:ascii="Times New Roman" w:hAnsi="Times New Roman" w:cs="Times New Roman"/>
          <w:b/>
          <w:sz w:val="24"/>
          <w:szCs w:val="24"/>
        </w:rPr>
      </w:pPr>
      <w:r w:rsidRPr="00E92460">
        <w:rPr>
          <w:b/>
          <w:noProof/>
        </w:rPr>
        <mc:AlternateContent>
          <mc:Choice Requires="wps">
            <w:drawing>
              <wp:anchor distT="0" distB="0" distL="114300" distR="114300" simplePos="0" relativeHeight="251859968" behindDoc="0" locked="0" layoutInCell="1" allowOverlap="1" wp14:anchorId="5F4C9F40" wp14:editId="267555A2">
                <wp:simplePos x="0" y="0"/>
                <wp:positionH relativeFrom="margin">
                  <wp:posOffset>1965960</wp:posOffset>
                </wp:positionH>
                <wp:positionV relativeFrom="paragraph">
                  <wp:posOffset>92075</wp:posOffset>
                </wp:positionV>
                <wp:extent cx="1828800" cy="1828800"/>
                <wp:effectExtent l="0" t="0" r="19685" b="22860"/>
                <wp:wrapSquare wrapText="bothSides"/>
                <wp:docPr id="327" name="Text Box 32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564EB236" w14:textId="7603B7E6" w:rsidR="00C4735D" w:rsidRDefault="00C4735D" w:rsidP="00365E85">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Makes 8-12 muffins</w:t>
                            </w:r>
                          </w:p>
                          <w:p w14:paraId="07B2F3F6" w14:textId="477D3C98" w:rsidR="00C4735D" w:rsidRDefault="00C4735D" w:rsidP="00365E85">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Per one muffin serving</w:t>
                            </w:r>
                          </w:p>
                          <w:p w14:paraId="2417B0AA" w14:textId="77777777" w:rsidR="00C4735D" w:rsidRPr="006D11B6" w:rsidRDefault="00C4735D" w:rsidP="00365E85">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3BE12494" w14:textId="07459BE6" w:rsidR="00C4735D" w:rsidRPr="006D11B6" w:rsidRDefault="00C4735D" w:rsidP="00365E85">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36</w:t>
                            </w:r>
                          </w:p>
                          <w:p w14:paraId="47450BCB" w14:textId="7E0376EA" w:rsidR="00C4735D" w:rsidRPr="006D11B6" w:rsidRDefault="00C4735D" w:rsidP="00365E85">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0 </w:t>
                            </w:r>
                            <w:r w:rsidRPr="006D11B6">
                              <w:rPr>
                                <w:rFonts w:ascii="Times New Roman" w:hAnsi="Times New Roman" w:cs="Times New Roman"/>
                                <w:sz w:val="24"/>
                                <w:szCs w:val="24"/>
                              </w:rPr>
                              <w:t>g</w:t>
                            </w:r>
                          </w:p>
                          <w:p w14:paraId="3EE25645" w14:textId="16A5818C" w:rsidR="00C4735D" w:rsidRPr="006D11B6" w:rsidRDefault="00C4735D" w:rsidP="00365E85">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7</w:t>
                            </w:r>
                            <w:r w:rsidRPr="006D11B6">
                              <w:rPr>
                                <w:rFonts w:ascii="Times New Roman" w:hAnsi="Times New Roman" w:cs="Times New Roman"/>
                                <w:sz w:val="24"/>
                                <w:szCs w:val="24"/>
                              </w:rPr>
                              <w:t xml:space="preserve"> g</w:t>
                            </w:r>
                          </w:p>
                          <w:p w14:paraId="0C1461A6" w14:textId="150249D5" w:rsidR="00C4735D" w:rsidRPr="006D11B6" w:rsidRDefault="00C4735D" w:rsidP="00365E85">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14</w:t>
                            </w:r>
                            <w:r w:rsidRPr="006D11B6">
                              <w:rPr>
                                <w:rFonts w:ascii="Times New Roman" w:hAnsi="Times New Roman" w:cs="Times New Roman"/>
                                <w:sz w:val="24"/>
                                <w:szCs w:val="24"/>
                              </w:rPr>
                              <w:t xml:space="preserve"> </w:t>
                            </w:r>
                          </w:p>
                          <w:p w14:paraId="04F2C2D9" w14:textId="3E200A66" w:rsidR="00C4735D" w:rsidRPr="006D11B6" w:rsidRDefault="00C4735D" w:rsidP="00365E85">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4 </w:t>
                            </w:r>
                            <w:r w:rsidRPr="006D11B6">
                              <w:rPr>
                                <w:rFonts w:ascii="Times New Roman" w:hAnsi="Times New Roman" w:cs="Times New Roman"/>
                                <w:sz w:val="24"/>
                                <w:szCs w:val="24"/>
                              </w:rPr>
                              <w:t>g</w:t>
                            </w:r>
                          </w:p>
                          <w:p w14:paraId="7029B261" w14:textId="16BC8872" w:rsidR="00C4735D" w:rsidRDefault="00C4735D" w:rsidP="00365E85">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0 </w:t>
                            </w:r>
                            <w:r w:rsidRPr="006D11B6">
                              <w:rPr>
                                <w:rFonts w:ascii="Times New Roman" w:hAnsi="Times New Roman" w:cs="Times New Roman"/>
                                <w:sz w:val="24"/>
                                <w:szCs w:val="24"/>
                              </w:rPr>
                              <w:t>g</w:t>
                            </w:r>
                          </w:p>
                          <w:p w14:paraId="0AAD323F" w14:textId="3F3E0C7C" w:rsidR="00C4735D" w:rsidRPr="006D11B6" w:rsidRDefault="00C4735D" w:rsidP="00365E85">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0</w:t>
                            </w:r>
                          </w:p>
                          <w:p w14:paraId="316D49DE" w14:textId="57D67154" w:rsidR="00C4735D" w:rsidRPr="001D68A3" w:rsidRDefault="00C4735D" w:rsidP="00365E85">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3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F4C9F40" id="Text Box 327" o:spid="_x0000_s1092" type="#_x0000_t202" style="position:absolute;margin-left:154.8pt;margin-top:7.25pt;width:2in;height:2in;z-index:251859968;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" filled="f" strokeweight=".5pt">
                <v:textbox style="mso-fit-shape-to-text:t">
                  <w:txbxContent>
                    <w:p w14:paraId="564EB236" w14:textId="7603B7E6" w:rsidR="00C4735D" w:rsidRDefault="00C4735D" w:rsidP="00365E85">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Makes 8-12 muffins</w:t>
                      </w:r>
                    </w:p>
                    <w:p w14:paraId="07B2F3F6" w14:textId="477D3C98" w:rsidR="00C4735D" w:rsidRDefault="00C4735D" w:rsidP="00365E85">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Per one muffin serving</w:t>
                      </w:r>
                    </w:p>
                    <w:p w14:paraId="2417B0AA" w14:textId="77777777" w:rsidR="00C4735D" w:rsidRPr="006D11B6" w:rsidRDefault="00C4735D" w:rsidP="00365E85">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3BE12494" w14:textId="07459BE6" w:rsidR="00C4735D" w:rsidRPr="006D11B6" w:rsidRDefault="00C4735D" w:rsidP="00365E85">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36</w:t>
                      </w:r>
                    </w:p>
                    <w:p w14:paraId="47450BCB" w14:textId="7E0376EA" w:rsidR="00C4735D" w:rsidRPr="006D11B6" w:rsidRDefault="00C4735D" w:rsidP="00365E85">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0 </w:t>
                      </w:r>
                      <w:r w:rsidRPr="006D11B6">
                        <w:rPr>
                          <w:rFonts w:ascii="Times New Roman" w:hAnsi="Times New Roman" w:cs="Times New Roman"/>
                          <w:sz w:val="24"/>
                          <w:szCs w:val="24"/>
                        </w:rPr>
                        <w:t>g</w:t>
                      </w:r>
                    </w:p>
                    <w:p w14:paraId="3EE25645" w14:textId="16A5818C" w:rsidR="00C4735D" w:rsidRPr="006D11B6" w:rsidRDefault="00C4735D" w:rsidP="00365E85">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7</w:t>
                      </w:r>
                      <w:r w:rsidRPr="006D11B6">
                        <w:rPr>
                          <w:rFonts w:ascii="Times New Roman" w:hAnsi="Times New Roman" w:cs="Times New Roman"/>
                          <w:sz w:val="24"/>
                          <w:szCs w:val="24"/>
                        </w:rPr>
                        <w:t xml:space="preserve"> g</w:t>
                      </w:r>
                    </w:p>
                    <w:p w14:paraId="0C1461A6" w14:textId="150249D5" w:rsidR="00C4735D" w:rsidRPr="006D11B6" w:rsidRDefault="00C4735D" w:rsidP="00365E85">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14</w:t>
                      </w:r>
                      <w:r w:rsidRPr="006D11B6">
                        <w:rPr>
                          <w:rFonts w:ascii="Times New Roman" w:hAnsi="Times New Roman" w:cs="Times New Roman"/>
                          <w:sz w:val="24"/>
                          <w:szCs w:val="24"/>
                        </w:rPr>
                        <w:t xml:space="preserve"> </w:t>
                      </w:r>
                    </w:p>
                    <w:p w14:paraId="04F2C2D9" w14:textId="3E200A66" w:rsidR="00C4735D" w:rsidRPr="006D11B6" w:rsidRDefault="00C4735D" w:rsidP="00365E85">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4 </w:t>
                      </w:r>
                      <w:r w:rsidRPr="006D11B6">
                        <w:rPr>
                          <w:rFonts w:ascii="Times New Roman" w:hAnsi="Times New Roman" w:cs="Times New Roman"/>
                          <w:sz w:val="24"/>
                          <w:szCs w:val="24"/>
                        </w:rPr>
                        <w:t>g</w:t>
                      </w:r>
                    </w:p>
                    <w:p w14:paraId="7029B261" w14:textId="16BC8872" w:rsidR="00C4735D" w:rsidRDefault="00C4735D" w:rsidP="00365E85">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0 </w:t>
                      </w:r>
                      <w:r w:rsidRPr="006D11B6">
                        <w:rPr>
                          <w:rFonts w:ascii="Times New Roman" w:hAnsi="Times New Roman" w:cs="Times New Roman"/>
                          <w:sz w:val="24"/>
                          <w:szCs w:val="24"/>
                        </w:rPr>
                        <w:t>g</w:t>
                      </w:r>
                    </w:p>
                    <w:p w14:paraId="0AAD323F" w14:textId="3F3E0C7C" w:rsidR="00C4735D" w:rsidRPr="006D11B6" w:rsidRDefault="00C4735D" w:rsidP="00365E85">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0</w:t>
                      </w:r>
                    </w:p>
                    <w:p w14:paraId="316D49DE" w14:textId="57D67154" w:rsidR="00C4735D" w:rsidRPr="001D68A3" w:rsidRDefault="00C4735D" w:rsidP="00365E85">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3 </w:t>
                      </w:r>
                      <w:r w:rsidRPr="006D11B6">
                        <w:rPr>
                          <w:rFonts w:ascii="Times New Roman" w:hAnsi="Times New Roman" w:cs="Times New Roman"/>
                          <w:sz w:val="24"/>
                          <w:szCs w:val="24"/>
                        </w:rPr>
                        <w:t>g</w:t>
                      </w:r>
                    </w:p>
                  </w:txbxContent>
                </v:textbox>
                <w10:wrap type="square" anchorx="margin"/>
              </v:shape>
            </w:pict>
          </mc:Fallback>
        </mc:AlternateContent>
      </w:r>
      <w:r w:rsidR="000542FB" w:rsidRPr="00E92460">
        <w:rPr>
          <w:rFonts w:ascii="Times New Roman" w:hAnsi="Times New Roman" w:cs="Times New Roman"/>
          <w:b/>
          <w:sz w:val="24"/>
          <w:szCs w:val="24"/>
        </w:rPr>
        <w:t>Ingredients:</w:t>
      </w:r>
    </w:p>
    <w:p w14:paraId="48E1FB73" w14:textId="12F12E8D" w:rsidR="000542FB" w:rsidRPr="000542FB" w:rsidRDefault="000542FB" w:rsidP="000542FB">
      <w:pPr>
        <w:pStyle w:val="ListParagraph"/>
        <w:numPr>
          <w:ilvl w:val="0"/>
          <w:numId w:val="132"/>
        </w:numPr>
        <w:spacing w:line="312" w:lineRule="atLeast"/>
        <w:ind w:left="720"/>
      </w:pPr>
      <w:r w:rsidRPr="000542FB">
        <w:t>1 sweet potato</w:t>
      </w:r>
    </w:p>
    <w:p w14:paraId="207837BB" w14:textId="3194A992" w:rsidR="000542FB" w:rsidRPr="000542FB" w:rsidRDefault="000542FB" w:rsidP="000542FB">
      <w:pPr>
        <w:pStyle w:val="ListParagraph"/>
        <w:numPr>
          <w:ilvl w:val="0"/>
          <w:numId w:val="132"/>
        </w:numPr>
        <w:spacing w:line="312" w:lineRule="atLeast"/>
        <w:ind w:left="720"/>
      </w:pPr>
      <w:r w:rsidRPr="000542FB">
        <w:t>2 large apples, cored and chopped into small pieces</w:t>
      </w:r>
    </w:p>
    <w:p w14:paraId="3EFEC951" w14:textId="2929F314" w:rsidR="000542FB" w:rsidRPr="000542FB" w:rsidRDefault="000542FB" w:rsidP="000542FB">
      <w:pPr>
        <w:pStyle w:val="ListParagraph"/>
        <w:numPr>
          <w:ilvl w:val="0"/>
          <w:numId w:val="132"/>
        </w:numPr>
        <w:spacing w:line="312" w:lineRule="atLeast"/>
        <w:ind w:left="720"/>
      </w:pPr>
      <w:r w:rsidRPr="000542FB">
        <w:t xml:space="preserve">2 ¼ c whole rolled oats </w:t>
      </w:r>
      <w:r>
        <w:rPr>
          <w:bCs/>
        </w:rPr>
        <w:t>or</w:t>
      </w:r>
      <w:r w:rsidRPr="000542FB">
        <w:t xml:space="preserve"> 1 ¾ c flour</w:t>
      </w:r>
    </w:p>
    <w:p w14:paraId="4F7DEDBC" w14:textId="0ECF9878" w:rsidR="000542FB" w:rsidRPr="000542FB" w:rsidRDefault="000542FB" w:rsidP="000542FB">
      <w:pPr>
        <w:pStyle w:val="ListParagraph"/>
        <w:numPr>
          <w:ilvl w:val="0"/>
          <w:numId w:val="132"/>
        </w:numPr>
        <w:spacing w:line="312" w:lineRule="atLeast"/>
        <w:ind w:left="720"/>
      </w:pPr>
      <w:r w:rsidRPr="000542FB">
        <w:t>1 t</w:t>
      </w:r>
      <w:r w:rsidR="00B463C8">
        <w:t>bsp</w:t>
      </w:r>
      <w:r w:rsidRPr="000542FB">
        <w:t xml:space="preserve"> chia seeds</w:t>
      </w:r>
    </w:p>
    <w:p w14:paraId="2D161FD0" w14:textId="7578B8C0" w:rsidR="000542FB" w:rsidRPr="000542FB" w:rsidRDefault="000542FB" w:rsidP="000542FB">
      <w:pPr>
        <w:pStyle w:val="ListParagraph"/>
        <w:numPr>
          <w:ilvl w:val="0"/>
          <w:numId w:val="132"/>
        </w:numPr>
        <w:spacing w:line="312" w:lineRule="atLeast"/>
        <w:ind w:left="720"/>
      </w:pPr>
      <w:r w:rsidRPr="000542FB">
        <w:t>1 t</w:t>
      </w:r>
      <w:r w:rsidR="00B463C8">
        <w:t>sp</w:t>
      </w:r>
      <w:r w:rsidRPr="000542FB">
        <w:t xml:space="preserve"> baking powder</w:t>
      </w:r>
    </w:p>
    <w:p w14:paraId="44CF3239" w14:textId="2970B679" w:rsidR="000542FB" w:rsidRPr="000542FB" w:rsidRDefault="000542FB" w:rsidP="000542FB">
      <w:pPr>
        <w:pStyle w:val="ListParagraph"/>
        <w:numPr>
          <w:ilvl w:val="0"/>
          <w:numId w:val="132"/>
        </w:numPr>
        <w:spacing w:line="312" w:lineRule="atLeast"/>
        <w:ind w:left="720"/>
      </w:pPr>
      <w:r w:rsidRPr="000542FB">
        <w:t>1 t</w:t>
      </w:r>
      <w:r w:rsidR="00B463C8">
        <w:t>sp</w:t>
      </w:r>
      <w:r w:rsidRPr="000542FB">
        <w:t xml:space="preserve"> baking soda</w:t>
      </w:r>
    </w:p>
    <w:p w14:paraId="5BC68F5E" w14:textId="46D2BAEF" w:rsidR="000542FB" w:rsidRPr="000542FB" w:rsidRDefault="000542FB" w:rsidP="000542FB">
      <w:pPr>
        <w:pStyle w:val="ListParagraph"/>
        <w:numPr>
          <w:ilvl w:val="0"/>
          <w:numId w:val="132"/>
        </w:numPr>
        <w:spacing w:line="312" w:lineRule="atLeast"/>
        <w:ind w:left="720"/>
      </w:pPr>
      <w:r w:rsidRPr="000542FB">
        <w:t>¼ t</w:t>
      </w:r>
      <w:r w:rsidR="00B463C8">
        <w:t>sp</w:t>
      </w:r>
      <w:r w:rsidRPr="000542FB">
        <w:t xml:space="preserve"> salt</w:t>
      </w:r>
    </w:p>
    <w:p w14:paraId="6B77011B" w14:textId="5E97EA23" w:rsidR="000542FB" w:rsidRPr="000542FB" w:rsidRDefault="000542FB" w:rsidP="000542FB">
      <w:pPr>
        <w:pStyle w:val="ListParagraph"/>
        <w:numPr>
          <w:ilvl w:val="0"/>
          <w:numId w:val="132"/>
        </w:numPr>
        <w:spacing w:line="312" w:lineRule="atLeast"/>
        <w:ind w:left="720"/>
      </w:pPr>
      <w:r w:rsidRPr="000542FB">
        <w:t>1 t</w:t>
      </w:r>
      <w:r w:rsidR="00B463C8">
        <w:t xml:space="preserve">bsp </w:t>
      </w:r>
      <w:r w:rsidRPr="000542FB">
        <w:t>cinnamon</w:t>
      </w:r>
    </w:p>
    <w:p w14:paraId="4F726198" w14:textId="11323184" w:rsidR="000542FB" w:rsidRPr="000542FB" w:rsidRDefault="000542FB" w:rsidP="000542FB">
      <w:pPr>
        <w:pStyle w:val="ListParagraph"/>
        <w:numPr>
          <w:ilvl w:val="0"/>
          <w:numId w:val="132"/>
        </w:numPr>
        <w:spacing w:line="312" w:lineRule="atLeast"/>
        <w:ind w:left="720"/>
      </w:pPr>
      <w:r w:rsidRPr="000542FB">
        <w:t>6 t</w:t>
      </w:r>
      <w:r w:rsidR="00B463C8">
        <w:t>bsp</w:t>
      </w:r>
      <w:r w:rsidRPr="000542FB">
        <w:t xml:space="preserve"> coconut oil, melted</w:t>
      </w:r>
    </w:p>
    <w:p w14:paraId="7216D690" w14:textId="5D2CE133" w:rsidR="000542FB" w:rsidRDefault="000542FB" w:rsidP="000542FB">
      <w:pPr>
        <w:pStyle w:val="ListParagraph"/>
        <w:numPr>
          <w:ilvl w:val="0"/>
          <w:numId w:val="132"/>
        </w:numPr>
        <w:spacing w:line="312" w:lineRule="atLeast"/>
        <w:ind w:left="720"/>
      </w:pPr>
      <w:r w:rsidRPr="000542FB">
        <w:t xml:space="preserve">¾ c sugar </w:t>
      </w:r>
    </w:p>
    <w:p w14:paraId="5B0AB71B" w14:textId="77777777" w:rsidR="002031B0" w:rsidRPr="000542FB" w:rsidRDefault="002031B0" w:rsidP="002031B0">
      <w:pPr>
        <w:pStyle w:val="ListParagraph"/>
        <w:spacing w:line="312" w:lineRule="atLeast"/>
      </w:pPr>
    </w:p>
    <w:p w14:paraId="27608263" w14:textId="77777777" w:rsidR="00B463C8" w:rsidRDefault="00B463C8" w:rsidP="000542FB">
      <w:pPr>
        <w:pStyle w:val="ListParagraph"/>
        <w:ind w:left="0"/>
      </w:pPr>
    </w:p>
    <w:p w14:paraId="7F0E7307" w14:textId="1DC84735" w:rsidR="000542FB" w:rsidRPr="00E92460" w:rsidRDefault="000542FB" w:rsidP="000542FB">
      <w:pPr>
        <w:pStyle w:val="ListParagraph"/>
        <w:ind w:left="0"/>
        <w:rPr>
          <w:b/>
          <w:bCs/>
        </w:rPr>
      </w:pPr>
      <w:r w:rsidRPr="00E92460">
        <w:rPr>
          <w:b/>
          <w:bCs/>
        </w:rPr>
        <w:lastRenderedPageBreak/>
        <w:t>Directions:</w:t>
      </w:r>
    </w:p>
    <w:p w14:paraId="54D8959A" w14:textId="3D43196B" w:rsidR="000542FB" w:rsidRPr="000542FB" w:rsidRDefault="000542FB" w:rsidP="00687167">
      <w:pPr>
        <w:pStyle w:val="ListParagraph"/>
        <w:numPr>
          <w:ilvl w:val="0"/>
          <w:numId w:val="161"/>
        </w:numPr>
        <w:spacing w:after="120"/>
      </w:pPr>
      <w:r w:rsidRPr="000542FB">
        <w:t>Bake the sweet potato at 375 degrees for 1 hour or until tender.</w:t>
      </w:r>
      <w:r w:rsidRPr="000542FB">
        <w:rPr>
          <w:b/>
        </w:rPr>
        <w:t xml:space="preserve"> </w:t>
      </w:r>
      <w:r w:rsidRPr="000542FB">
        <w:rPr>
          <w:bCs/>
        </w:rPr>
        <w:t>Or</w:t>
      </w:r>
      <w:r>
        <w:rPr>
          <w:b/>
        </w:rPr>
        <w:t xml:space="preserve"> </w:t>
      </w:r>
      <w:r w:rsidRPr="000542FB">
        <w:t xml:space="preserve">microwave for 5- 8 minutes, until tender. </w:t>
      </w:r>
    </w:p>
    <w:p w14:paraId="13F020B2" w14:textId="3C76EA67" w:rsidR="000542FB" w:rsidRPr="000542FB" w:rsidRDefault="000542FB" w:rsidP="00687167">
      <w:pPr>
        <w:pStyle w:val="ListParagraph"/>
        <w:numPr>
          <w:ilvl w:val="0"/>
          <w:numId w:val="161"/>
        </w:numPr>
        <w:spacing w:after="120"/>
      </w:pPr>
      <w:r w:rsidRPr="000542FB">
        <w:t>Cut the apples into small pieces.</w:t>
      </w:r>
    </w:p>
    <w:p w14:paraId="7E2307C7" w14:textId="77777777" w:rsidR="000542FB" w:rsidRPr="000542FB" w:rsidRDefault="000542FB" w:rsidP="00687167">
      <w:pPr>
        <w:pStyle w:val="ListParagraph"/>
        <w:numPr>
          <w:ilvl w:val="0"/>
          <w:numId w:val="161"/>
        </w:numPr>
        <w:spacing w:after="120"/>
      </w:pPr>
      <w:r w:rsidRPr="000542FB">
        <w:t>Preheat the oven to 450 degrees.</w:t>
      </w:r>
    </w:p>
    <w:p w14:paraId="20EE6990" w14:textId="74F3661B" w:rsidR="000542FB" w:rsidRPr="000542FB" w:rsidRDefault="000542FB" w:rsidP="00687167">
      <w:pPr>
        <w:pStyle w:val="ListParagraph"/>
        <w:numPr>
          <w:ilvl w:val="0"/>
          <w:numId w:val="161"/>
        </w:numPr>
        <w:spacing w:after="120"/>
      </w:pPr>
      <w:r w:rsidRPr="000542FB">
        <w:t>Put the oats into a food processer and blend until a flour</w:t>
      </w:r>
      <w:r w:rsidR="00E92460">
        <w:t>-</w:t>
      </w:r>
      <w:r w:rsidRPr="000542FB">
        <w:t xml:space="preserve">like consistency form. </w:t>
      </w:r>
      <w:r w:rsidRPr="000542FB">
        <w:rPr>
          <w:bCs/>
        </w:rPr>
        <w:t>O</w:t>
      </w:r>
      <w:r>
        <w:rPr>
          <w:bCs/>
        </w:rPr>
        <w:t>r</w:t>
      </w:r>
      <w:r w:rsidRPr="000542FB">
        <w:rPr>
          <w:b/>
        </w:rPr>
        <w:t xml:space="preserve"> </w:t>
      </w:r>
      <w:r w:rsidRPr="000542FB">
        <w:t>you could substitute flour.</w:t>
      </w:r>
    </w:p>
    <w:p w14:paraId="75546DFC" w14:textId="77777777" w:rsidR="000542FB" w:rsidRPr="000542FB" w:rsidRDefault="000542FB" w:rsidP="00687167">
      <w:pPr>
        <w:pStyle w:val="ListParagraph"/>
        <w:numPr>
          <w:ilvl w:val="0"/>
          <w:numId w:val="161"/>
        </w:numPr>
        <w:spacing w:after="120"/>
      </w:pPr>
      <w:r w:rsidRPr="000542FB">
        <w:t>Place the chia seeds in a bowl with 3 Tbsp of water, set aside after stirring.</w:t>
      </w:r>
    </w:p>
    <w:p w14:paraId="430C50FC" w14:textId="77777777" w:rsidR="000542FB" w:rsidRPr="000542FB" w:rsidRDefault="000542FB" w:rsidP="00687167">
      <w:pPr>
        <w:pStyle w:val="ListParagraph"/>
        <w:numPr>
          <w:ilvl w:val="0"/>
          <w:numId w:val="161"/>
        </w:numPr>
        <w:spacing w:after="120"/>
      </w:pPr>
      <w:r w:rsidRPr="000542FB">
        <w:t>Put the flesh of the baked sweet potato in the food processor with ¼ c water and process until smooth.</w:t>
      </w:r>
      <w:r w:rsidRPr="000542FB">
        <w:rPr>
          <w:b/>
        </w:rPr>
        <w:t xml:space="preserve"> </w:t>
      </w:r>
      <w:r w:rsidRPr="000542FB">
        <w:rPr>
          <w:bCs/>
        </w:rPr>
        <w:t>Or</w:t>
      </w:r>
      <w:r w:rsidRPr="000542FB">
        <w:t xml:space="preserve"> you can mash or stir together with the water.</w:t>
      </w:r>
    </w:p>
    <w:p w14:paraId="4A8BB7E0" w14:textId="0A0CAD7D" w:rsidR="000542FB" w:rsidRPr="000542FB" w:rsidRDefault="000542FB" w:rsidP="00687167">
      <w:pPr>
        <w:pStyle w:val="ListParagraph"/>
        <w:numPr>
          <w:ilvl w:val="0"/>
          <w:numId w:val="161"/>
        </w:numPr>
        <w:spacing w:after="120"/>
      </w:pPr>
      <w:r w:rsidRPr="000542FB">
        <w:t>Mix the oat flour, or flour, baking soda, baking powder, salt</w:t>
      </w:r>
      <w:r w:rsidR="00E92460">
        <w:t>,</w:t>
      </w:r>
      <w:r w:rsidRPr="000542FB">
        <w:t xml:space="preserve"> and cinnamon.</w:t>
      </w:r>
    </w:p>
    <w:p w14:paraId="6D19EE87" w14:textId="2368578C" w:rsidR="000542FB" w:rsidRPr="000542FB" w:rsidRDefault="000542FB" w:rsidP="00687167">
      <w:pPr>
        <w:pStyle w:val="ListParagraph"/>
        <w:numPr>
          <w:ilvl w:val="0"/>
          <w:numId w:val="161"/>
        </w:numPr>
        <w:spacing w:after="120"/>
      </w:pPr>
      <w:r w:rsidRPr="000542FB">
        <w:t>Mix the melted coconut oil, sugar</w:t>
      </w:r>
      <w:r w:rsidR="00E92460">
        <w:t>,</w:t>
      </w:r>
      <w:r w:rsidRPr="000542FB">
        <w:t xml:space="preserve"> and chia seed gel very well before mixing in 1 cup of the sweet potato puree. (Freeze any extra for next time).</w:t>
      </w:r>
    </w:p>
    <w:p w14:paraId="16E0AF4D" w14:textId="77777777" w:rsidR="000542FB" w:rsidRPr="000542FB" w:rsidRDefault="000542FB" w:rsidP="00687167">
      <w:pPr>
        <w:pStyle w:val="ListParagraph"/>
        <w:numPr>
          <w:ilvl w:val="0"/>
          <w:numId w:val="161"/>
        </w:numPr>
        <w:spacing w:after="120"/>
      </w:pPr>
      <w:r w:rsidRPr="000542FB">
        <w:t xml:space="preserve">Mix the wet and dry ingredients and fold in the apple chunks before dividing the mixture into muffin tins. </w:t>
      </w:r>
    </w:p>
    <w:p w14:paraId="44B1D2FF" w14:textId="390B5479" w:rsidR="000542FB" w:rsidRDefault="000542FB" w:rsidP="00687167">
      <w:pPr>
        <w:pStyle w:val="ListParagraph"/>
        <w:numPr>
          <w:ilvl w:val="0"/>
          <w:numId w:val="161"/>
        </w:numPr>
        <w:tabs>
          <w:tab w:val="left" w:pos="1080"/>
        </w:tabs>
        <w:spacing w:after="120"/>
        <w:ind w:hanging="450"/>
      </w:pPr>
      <w:r w:rsidRPr="000542FB">
        <w:t>Bake for 10 minutes at 450, then reduce heat to 400, then bake for another 5 to 10 minutes</w:t>
      </w:r>
    </w:p>
    <w:p w14:paraId="02B484BF" w14:textId="77777777" w:rsidR="00B463C8" w:rsidRPr="000542FB" w:rsidRDefault="00B463C8" w:rsidP="00B463C8">
      <w:pPr>
        <w:pStyle w:val="ListParagraph"/>
        <w:tabs>
          <w:tab w:val="left" w:pos="1080"/>
        </w:tabs>
        <w:spacing w:after="120"/>
      </w:pPr>
    </w:p>
    <w:p w14:paraId="74F8590D" w14:textId="0C458327" w:rsidR="000542FB" w:rsidRPr="005C1E3A" w:rsidRDefault="000542FB" w:rsidP="000542FB">
      <w:pPr>
        <w:spacing w:after="120"/>
        <w:rPr>
          <w:rFonts w:ascii="Times New Roman" w:hAnsi="Times New Roman" w:cs="Times New Roman"/>
          <w:sz w:val="18"/>
          <w:szCs w:val="18"/>
        </w:rPr>
      </w:pPr>
      <w:r w:rsidRPr="005C1E3A">
        <w:rPr>
          <w:rFonts w:ascii="Times New Roman" w:hAnsi="Times New Roman" w:cs="Times New Roman"/>
          <w:sz w:val="18"/>
          <w:szCs w:val="18"/>
        </w:rPr>
        <w:t xml:space="preserve">Source: </w:t>
      </w:r>
      <w:hyperlink r:id="rId116" w:history="1">
        <w:r w:rsidRPr="005C1E3A">
          <w:rPr>
            <w:rStyle w:val="Hyperlink"/>
            <w:rFonts w:ascii="Times New Roman" w:hAnsi="Times New Roman" w:cs="Times New Roman"/>
            <w:sz w:val="18"/>
            <w:szCs w:val="18"/>
          </w:rPr>
          <w:t>http://dailyburn.com/life/recipes/sweet-potato-healthy-muffin-recipe/</w:t>
        </w:r>
      </w:hyperlink>
    </w:p>
    <w:p w14:paraId="0218E2B5" w14:textId="77777777" w:rsidR="005C1E3A" w:rsidRDefault="000542FB" w:rsidP="000542FB">
      <w:pPr>
        <w:rPr>
          <w:b/>
          <w:bCs/>
        </w:rPr>
      </w:pPr>
      <w:r>
        <w:rPr>
          <w:b/>
          <w:bCs/>
        </w:rPr>
        <w:br w:type="page"/>
      </w:r>
    </w:p>
    <w:p w14:paraId="02995541" w14:textId="77777777" w:rsidR="005C1E3A" w:rsidRDefault="005C1E3A" w:rsidP="000542FB">
      <w:pPr>
        <w:rPr>
          <w:b/>
          <w:bCs/>
        </w:rPr>
      </w:pPr>
    </w:p>
    <w:p w14:paraId="6D2E100A" w14:textId="77777777" w:rsidR="005C1E3A" w:rsidRDefault="005C1E3A" w:rsidP="000542FB">
      <w:pPr>
        <w:rPr>
          <w:b/>
          <w:bCs/>
        </w:rPr>
      </w:pPr>
    </w:p>
    <w:p w14:paraId="4059E118" w14:textId="77777777" w:rsidR="005C1E3A" w:rsidRDefault="005C1E3A" w:rsidP="000542FB">
      <w:pPr>
        <w:rPr>
          <w:b/>
          <w:bCs/>
        </w:rPr>
      </w:pPr>
    </w:p>
    <w:p w14:paraId="045BC60F" w14:textId="1B2A49B2" w:rsidR="000542FB" w:rsidRPr="000542FB" w:rsidRDefault="000542FB" w:rsidP="000542FB">
      <w:pPr>
        <w:rPr>
          <w:rFonts w:ascii="Times New Roman" w:hAnsi="Times New Roman" w:cs="Times New Roman"/>
          <w:sz w:val="24"/>
          <w:szCs w:val="24"/>
        </w:rPr>
      </w:pPr>
      <w:r w:rsidRPr="000542FB">
        <w:rPr>
          <w:rFonts w:ascii="Times New Roman" w:hAnsi="Times New Roman" w:cs="Times New Roman"/>
          <w:sz w:val="24"/>
          <w:szCs w:val="24"/>
        </w:rPr>
        <w:t>The perfect fall fruit, nothing is more reminiscent of fall than apple orchards and pumpkin patches.</w:t>
      </w:r>
    </w:p>
    <w:p w14:paraId="4FC9D370" w14:textId="308875E5" w:rsidR="000542FB" w:rsidRPr="000542FB" w:rsidRDefault="000542FB" w:rsidP="000542FB">
      <w:pPr>
        <w:rPr>
          <w:rFonts w:ascii="Times New Roman" w:hAnsi="Times New Roman" w:cs="Times New Roman"/>
          <w:sz w:val="24"/>
          <w:szCs w:val="24"/>
        </w:rPr>
      </w:pPr>
      <w:r w:rsidRPr="000542FB">
        <w:rPr>
          <w:rFonts w:ascii="Times New Roman" w:hAnsi="Times New Roman" w:cs="Times New Roman"/>
          <w:sz w:val="24"/>
          <w:szCs w:val="24"/>
        </w:rPr>
        <w:t>Apples are packed with polyphenols, antioxidants, and vitamin C. No wonder the popular saying, “An apple a day keeps the doctor away</w:t>
      </w:r>
      <w:r w:rsidR="00B463C8">
        <w:rPr>
          <w:rFonts w:ascii="Times New Roman" w:hAnsi="Times New Roman" w:cs="Times New Roman"/>
          <w:sz w:val="24"/>
          <w:szCs w:val="24"/>
        </w:rPr>
        <w:t xml:space="preserve">,” </w:t>
      </w:r>
      <w:r w:rsidRPr="000542FB">
        <w:rPr>
          <w:rFonts w:ascii="Times New Roman" w:hAnsi="Times New Roman" w:cs="Times New Roman"/>
          <w:sz w:val="24"/>
          <w:szCs w:val="24"/>
        </w:rPr>
        <w:t>promotes the idea of fewer doctors’ visits. I think everyone would agree they’d rather be celebrating fall festivities than sitting in the doctor’s office with a nasty cold!</w:t>
      </w:r>
    </w:p>
    <w:p w14:paraId="5F8D664F" w14:textId="229E3142" w:rsidR="000542FB" w:rsidRDefault="000542FB" w:rsidP="000542FB">
      <w:pPr>
        <w:pStyle w:val="ListParagraph"/>
        <w:ind w:left="360"/>
        <w:rPr>
          <w:b/>
          <w:bCs/>
        </w:rPr>
      </w:pPr>
      <w:r>
        <w:rPr>
          <w:b/>
          <w:bCs/>
        </w:rPr>
        <w:br w:type="page"/>
      </w:r>
    </w:p>
    <w:p w14:paraId="7B45BBA2" w14:textId="28886320" w:rsidR="000A464C" w:rsidRPr="004F4955" w:rsidRDefault="000A464C" w:rsidP="004F4955">
      <w:pPr>
        <w:pStyle w:val="Heading2"/>
        <w:rPr>
          <w:b/>
          <w:bCs/>
          <w:color w:val="auto"/>
          <w:sz w:val="28"/>
          <w:szCs w:val="28"/>
        </w:rPr>
      </w:pPr>
      <w:bookmarkStart w:id="67" w:name="_Berry_Frozen_Yogurt"/>
      <w:bookmarkEnd w:id="67"/>
      <w:r w:rsidRPr="004F4955">
        <w:rPr>
          <w:b/>
          <w:bCs/>
          <w:color w:val="auto"/>
          <w:sz w:val="28"/>
          <w:szCs w:val="28"/>
        </w:rPr>
        <w:lastRenderedPageBreak/>
        <w:t>Berry Frozen Yogurt</w:t>
      </w:r>
    </w:p>
    <w:p w14:paraId="10DD8D36" w14:textId="77777777" w:rsidR="000A464C" w:rsidRPr="00705EFA" w:rsidRDefault="000A464C" w:rsidP="000A464C">
      <w:pPr>
        <w:pStyle w:val="ListParagraph"/>
      </w:pPr>
    </w:p>
    <w:p w14:paraId="4D9EAB6C" w14:textId="24550C37" w:rsidR="00A66311" w:rsidRDefault="00754412" w:rsidP="00754412">
      <w:pPr>
        <w:jc w:val="center"/>
        <w:rPr>
          <w:rFonts w:ascii="Times New Roman" w:hAnsi="Times New Roman" w:cs="Times New Roman"/>
          <w:sz w:val="24"/>
          <w:szCs w:val="24"/>
        </w:rPr>
      </w:pPr>
      <w:r>
        <w:rPr>
          <w:noProof/>
        </w:rPr>
        <w:drawing>
          <wp:inline distT="0" distB="0" distL="0" distR="0" wp14:anchorId="4F9A2400" wp14:editId="36B6F801">
            <wp:extent cx="2309495" cy="1534795"/>
            <wp:effectExtent l="0" t="0" r="0" b="825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309495" cy="1534795"/>
                    </a:xfrm>
                    <a:prstGeom prst="rect">
                      <a:avLst/>
                    </a:prstGeom>
                    <a:noFill/>
                    <a:ln>
                      <a:noFill/>
                    </a:ln>
                  </pic:spPr>
                </pic:pic>
              </a:graphicData>
            </a:graphic>
          </wp:inline>
        </w:drawing>
      </w:r>
    </w:p>
    <w:p w14:paraId="6DC26941" w14:textId="70E56A7F" w:rsidR="00754412" w:rsidRDefault="00754412" w:rsidP="00754412">
      <w:pPr>
        <w:jc w:val="center"/>
        <w:rPr>
          <w:rFonts w:ascii="Times New Roman" w:hAnsi="Times New Roman" w:cs="Times New Roman"/>
          <w:i/>
          <w:iCs/>
          <w:sz w:val="18"/>
          <w:szCs w:val="18"/>
        </w:rPr>
      </w:pPr>
      <w:r w:rsidRPr="00754412">
        <w:rPr>
          <w:rFonts w:ascii="Times New Roman" w:hAnsi="Times New Roman" w:cs="Times New Roman"/>
          <w:i/>
          <w:iCs/>
          <w:sz w:val="18"/>
          <w:szCs w:val="18"/>
        </w:rPr>
        <w:t>Photo courtesy of Pixabay.com</w:t>
      </w:r>
    </w:p>
    <w:p w14:paraId="2C338745" w14:textId="01C59100" w:rsidR="00396CBD" w:rsidRDefault="00396CBD" w:rsidP="00754412">
      <w:pPr>
        <w:jc w:val="center"/>
        <w:rPr>
          <w:rFonts w:ascii="Times New Roman" w:hAnsi="Times New Roman" w:cs="Times New Roman"/>
          <w:i/>
          <w:iCs/>
          <w:sz w:val="18"/>
          <w:szCs w:val="18"/>
        </w:rPr>
      </w:pPr>
      <w:r>
        <w:rPr>
          <w:rFonts w:ascii="Abadi MT Condensed Extra Bold" w:hAnsi="Abadi MT Condensed Extra Bold"/>
          <w:noProof/>
          <w:sz w:val="32"/>
        </w:rPr>
        <w:drawing>
          <wp:inline distT="0" distB="0" distL="0" distR="0" wp14:anchorId="58163068" wp14:editId="35831B92">
            <wp:extent cx="1664677" cy="1465909"/>
            <wp:effectExtent l="171450" t="152400" r="164465" b="1536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erbChickenTenders-18.jpg"/>
                    <pic:cNvPicPr/>
                  </pic:nvPicPr>
                  <pic:blipFill rotWithShape="1">
                    <a:blip r:embed="rId118" cstate="print">
                      <a:extLst>
                        <a:ext uri="{28A0092B-C50C-407E-A947-70E740481C1C}">
                          <a14:useLocalDpi xmlns:a14="http://schemas.microsoft.com/office/drawing/2010/main" val="0"/>
                        </a:ext>
                      </a:extLst>
                    </a:blip>
                    <a:srcRect l="13586" t="788" r="7245" b="6256"/>
                    <a:stretch/>
                  </pic:blipFill>
                  <pic:spPr bwMode="auto">
                    <a:xfrm>
                      <a:off x="0" y="0"/>
                      <a:ext cx="1678856" cy="1478395"/>
                    </a:xfrm>
                    <a:prstGeom prst="snip2Diag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13586221" w14:textId="09A61692" w:rsidR="00396CBD" w:rsidRDefault="00396CBD" w:rsidP="00754412">
      <w:pPr>
        <w:jc w:val="center"/>
        <w:rPr>
          <w:rFonts w:ascii="Times New Roman" w:hAnsi="Times New Roman" w:cs="Times New Roman"/>
          <w:i/>
          <w:iCs/>
          <w:sz w:val="18"/>
          <w:szCs w:val="18"/>
        </w:rPr>
      </w:pPr>
      <w:r>
        <w:rPr>
          <w:rFonts w:ascii="Times New Roman" w:hAnsi="Times New Roman" w:cs="Times New Roman"/>
          <w:i/>
          <w:iCs/>
          <w:sz w:val="18"/>
          <w:szCs w:val="18"/>
        </w:rPr>
        <w:t>Photo Courtesy of Lindsay VanKampen</w:t>
      </w:r>
    </w:p>
    <w:p w14:paraId="44EFBAA2" w14:textId="6EF5620D" w:rsidR="00754412" w:rsidRPr="00E92460" w:rsidRDefault="00754412" w:rsidP="00754412">
      <w:pPr>
        <w:rPr>
          <w:rFonts w:ascii="Times New Roman" w:hAnsi="Times New Roman" w:cs="Times New Roman"/>
          <w:b/>
          <w:bCs/>
          <w:sz w:val="24"/>
          <w:szCs w:val="24"/>
        </w:rPr>
      </w:pPr>
      <w:r w:rsidRPr="00E92460">
        <w:rPr>
          <w:rFonts w:ascii="Times New Roman" w:hAnsi="Times New Roman" w:cs="Times New Roman"/>
          <w:b/>
          <w:bCs/>
          <w:sz w:val="24"/>
          <w:szCs w:val="24"/>
        </w:rPr>
        <w:t>Ingredients:</w:t>
      </w:r>
    </w:p>
    <w:p w14:paraId="7CCA2772" w14:textId="1AFB188C" w:rsidR="00754412" w:rsidRPr="00754412" w:rsidRDefault="00754412" w:rsidP="00152460">
      <w:pPr>
        <w:pStyle w:val="ListParagraph"/>
        <w:numPr>
          <w:ilvl w:val="0"/>
          <w:numId w:val="93"/>
        </w:numPr>
      </w:pPr>
      <w:r w:rsidRPr="00754412">
        <w:t>2 c frozen berries</w:t>
      </w:r>
    </w:p>
    <w:p w14:paraId="0EFF0C90" w14:textId="6787E815" w:rsidR="00754412" w:rsidRDefault="00754412" w:rsidP="00152460">
      <w:pPr>
        <w:pStyle w:val="ListParagraph"/>
        <w:numPr>
          <w:ilvl w:val="0"/>
          <w:numId w:val="93"/>
        </w:numPr>
      </w:pPr>
      <w:r w:rsidRPr="00754412">
        <w:t>½ c plain Greek yogurt</w:t>
      </w:r>
    </w:p>
    <w:p w14:paraId="63DF48BD" w14:textId="7AB130D9" w:rsidR="00754412" w:rsidRDefault="00754412" w:rsidP="00152460">
      <w:pPr>
        <w:pStyle w:val="ListParagraph"/>
        <w:numPr>
          <w:ilvl w:val="0"/>
          <w:numId w:val="93"/>
        </w:numPr>
      </w:pPr>
      <w:r>
        <w:t xml:space="preserve">2 tbsp honey </w:t>
      </w:r>
    </w:p>
    <w:p w14:paraId="7AABFB06" w14:textId="0A5CEEA2" w:rsidR="00754412" w:rsidRDefault="00754412" w:rsidP="00152460">
      <w:pPr>
        <w:pStyle w:val="ListParagraph"/>
        <w:numPr>
          <w:ilvl w:val="0"/>
          <w:numId w:val="93"/>
        </w:numPr>
      </w:pPr>
      <w:r>
        <w:t>1 tsp lemon</w:t>
      </w:r>
    </w:p>
    <w:p w14:paraId="2A3B7F8A" w14:textId="77777777" w:rsidR="00754412" w:rsidRPr="00754412" w:rsidRDefault="00754412" w:rsidP="00754412">
      <w:pPr>
        <w:pStyle w:val="ListParagraph"/>
      </w:pPr>
    </w:p>
    <w:p w14:paraId="2084BBAA" w14:textId="77777777" w:rsidR="00B463C8" w:rsidRDefault="00B463C8" w:rsidP="00844659">
      <w:pPr>
        <w:rPr>
          <w:rFonts w:ascii="Times New Roman" w:hAnsi="Times New Roman" w:cs="Times New Roman"/>
          <w:sz w:val="24"/>
          <w:szCs w:val="24"/>
        </w:rPr>
      </w:pPr>
    </w:p>
    <w:p w14:paraId="6DFEDB7F" w14:textId="7E1FAEE0" w:rsidR="00A66311" w:rsidRPr="00E92460" w:rsidRDefault="00754412" w:rsidP="00844659">
      <w:pPr>
        <w:rPr>
          <w:rFonts w:ascii="Times New Roman" w:hAnsi="Times New Roman" w:cs="Times New Roman"/>
          <w:b/>
          <w:bCs/>
          <w:sz w:val="24"/>
          <w:szCs w:val="24"/>
        </w:rPr>
      </w:pPr>
      <w:r w:rsidRPr="00E92460">
        <w:rPr>
          <w:rFonts w:ascii="Times New Roman" w:hAnsi="Times New Roman" w:cs="Times New Roman"/>
          <w:b/>
          <w:bCs/>
          <w:sz w:val="24"/>
          <w:szCs w:val="24"/>
        </w:rPr>
        <w:lastRenderedPageBreak/>
        <w:t>Directions:</w:t>
      </w:r>
    </w:p>
    <w:p w14:paraId="0C6C8A59" w14:textId="0E770F39" w:rsidR="00754412" w:rsidRDefault="00754412" w:rsidP="00152460">
      <w:pPr>
        <w:pStyle w:val="ListParagraph"/>
        <w:numPr>
          <w:ilvl w:val="0"/>
          <w:numId w:val="94"/>
        </w:numPr>
      </w:pPr>
      <w:r>
        <w:t>Add all ingredients to a food processor or blender</w:t>
      </w:r>
    </w:p>
    <w:p w14:paraId="088FB47C" w14:textId="6DD3BCA3" w:rsidR="00754412" w:rsidRDefault="00754412" w:rsidP="00152460">
      <w:pPr>
        <w:pStyle w:val="ListParagraph"/>
        <w:numPr>
          <w:ilvl w:val="0"/>
          <w:numId w:val="94"/>
        </w:numPr>
      </w:pPr>
      <w:r>
        <w:t>Blend for 2 minutes or until the mixture is creamy</w:t>
      </w:r>
    </w:p>
    <w:p w14:paraId="6EF8A5DC" w14:textId="520DCFBC" w:rsidR="00754412" w:rsidRDefault="00754412" w:rsidP="00152460">
      <w:pPr>
        <w:pStyle w:val="ListParagraph"/>
        <w:numPr>
          <w:ilvl w:val="0"/>
          <w:numId w:val="94"/>
        </w:numPr>
      </w:pPr>
      <w:r>
        <w:t>Serve soft or transfer to an airtight container and store up to two weeks</w:t>
      </w:r>
    </w:p>
    <w:p w14:paraId="1E0696B8" w14:textId="77777777" w:rsidR="00754412" w:rsidRDefault="00754412" w:rsidP="00754412"/>
    <w:p w14:paraId="0B98D64D" w14:textId="63B2F5CE" w:rsidR="00A74A3F" w:rsidRPr="005C1E3A" w:rsidRDefault="00FD1C1C" w:rsidP="00754412">
      <w:pPr>
        <w:rPr>
          <w:rFonts w:ascii="Times New Roman" w:hAnsi="Times New Roman" w:cs="Times New Roman"/>
          <w:sz w:val="18"/>
          <w:szCs w:val="18"/>
        </w:rPr>
      </w:pPr>
      <w:r w:rsidRPr="005C1E3A">
        <w:rPr>
          <w:noProof/>
          <w:sz w:val="18"/>
          <w:szCs w:val="18"/>
        </w:rPr>
        <mc:AlternateContent>
          <mc:Choice Requires="wps">
            <w:drawing>
              <wp:anchor distT="0" distB="0" distL="114300" distR="114300" simplePos="0" relativeHeight="251862016" behindDoc="0" locked="0" layoutInCell="1" allowOverlap="1" wp14:anchorId="638CC656" wp14:editId="727CE9D5">
                <wp:simplePos x="0" y="0"/>
                <wp:positionH relativeFrom="margin">
                  <wp:align>center</wp:align>
                </wp:positionH>
                <wp:positionV relativeFrom="paragraph">
                  <wp:posOffset>1043305</wp:posOffset>
                </wp:positionV>
                <wp:extent cx="1828800" cy="1828800"/>
                <wp:effectExtent l="0" t="0" r="19685" b="24765"/>
                <wp:wrapSquare wrapText="bothSides"/>
                <wp:docPr id="328" name="Text Box 32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58C6878B" w14:textId="52E72900" w:rsidR="00C4735D" w:rsidRDefault="00C4735D" w:rsidP="00FD1C1C">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Two servings</w:t>
                            </w:r>
                          </w:p>
                          <w:p w14:paraId="534ACC24" w14:textId="77777777" w:rsidR="00C4735D" w:rsidRPr="006D11B6" w:rsidRDefault="00C4735D" w:rsidP="00FD1C1C">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77866973" w14:textId="129216EC" w:rsidR="00C4735D" w:rsidRPr="006D11B6" w:rsidRDefault="00C4735D" w:rsidP="00FD1C1C">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01</w:t>
                            </w:r>
                          </w:p>
                          <w:p w14:paraId="7A8861F3" w14:textId="751E5C37" w:rsidR="00C4735D" w:rsidRPr="006D11B6" w:rsidRDefault="00C4735D" w:rsidP="00FD1C1C">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 </w:t>
                            </w:r>
                            <w:r w:rsidRPr="006D11B6">
                              <w:rPr>
                                <w:rFonts w:ascii="Times New Roman" w:hAnsi="Times New Roman" w:cs="Times New Roman"/>
                                <w:sz w:val="24"/>
                                <w:szCs w:val="24"/>
                              </w:rPr>
                              <w:t>g</w:t>
                            </w:r>
                          </w:p>
                          <w:p w14:paraId="5D22AD2C" w14:textId="1D64B46B" w:rsidR="00C4735D" w:rsidRPr="006D11B6" w:rsidRDefault="00C4735D" w:rsidP="00FD1C1C">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0.3</w:t>
                            </w:r>
                            <w:r w:rsidRPr="006D11B6">
                              <w:rPr>
                                <w:rFonts w:ascii="Times New Roman" w:hAnsi="Times New Roman" w:cs="Times New Roman"/>
                                <w:sz w:val="24"/>
                                <w:szCs w:val="24"/>
                              </w:rPr>
                              <w:t xml:space="preserve"> g</w:t>
                            </w:r>
                          </w:p>
                          <w:p w14:paraId="165A619B" w14:textId="1C450B68" w:rsidR="00C4735D" w:rsidRPr="006D11B6" w:rsidRDefault="00C4735D" w:rsidP="00FD1C1C">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2</w:t>
                            </w:r>
                            <w:r w:rsidRPr="006D11B6">
                              <w:rPr>
                                <w:rFonts w:ascii="Times New Roman" w:hAnsi="Times New Roman" w:cs="Times New Roman"/>
                                <w:sz w:val="24"/>
                                <w:szCs w:val="24"/>
                              </w:rPr>
                              <w:t xml:space="preserve"> </w:t>
                            </w:r>
                          </w:p>
                          <w:p w14:paraId="245F2B03" w14:textId="01ABBAAC" w:rsidR="00C4735D" w:rsidRPr="006D11B6" w:rsidRDefault="00C4735D" w:rsidP="00FD1C1C">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8 </w:t>
                            </w:r>
                            <w:r w:rsidRPr="006D11B6">
                              <w:rPr>
                                <w:rFonts w:ascii="Times New Roman" w:hAnsi="Times New Roman" w:cs="Times New Roman"/>
                                <w:sz w:val="24"/>
                                <w:szCs w:val="24"/>
                              </w:rPr>
                              <w:t>g</w:t>
                            </w:r>
                          </w:p>
                          <w:p w14:paraId="7201D24D" w14:textId="4F82F652" w:rsidR="00C4735D" w:rsidRDefault="00C4735D" w:rsidP="00FD1C1C">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38 </w:t>
                            </w:r>
                            <w:r w:rsidRPr="006D11B6">
                              <w:rPr>
                                <w:rFonts w:ascii="Times New Roman" w:hAnsi="Times New Roman" w:cs="Times New Roman"/>
                                <w:sz w:val="24"/>
                                <w:szCs w:val="24"/>
                              </w:rPr>
                              <w:t>g</w:t>
                            </w:r>
                          </w:p>
                          <w:p w14:paraId="4AEDC75D" w14:textId="73C56108" w:rsidR="00C4735D" w:rsidRPr="006D11B6" w:rsidRDefault="00C4735D" w:rsidP="00FD1C1C">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3</w:t>
                            </w:r>
                          </w:p>
                          <w:p w14:paraId="1F060A23" w14:textId="0B84C015" w:rsidR="00C4735D" w:rsidRPr="001D68A3" w:rsidRDefault="00C4735D" w:rsidP="00FD1C1C">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8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38CC656" id="Text Box 328" o:spid="_x0000_s1093" type="#_x0000_t202" style="position:absolute;margin-left:0;margin-top:82.15pt;width:2in;height:2in;z-index:251862016;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" filled="f" strokeweight=".5pt">
                <v:textbox style="mso-fit-shape-to-text:t">
                  <w:txbxContent>
                    <w:p w14:paraId="58C6878B" w14:textId="52E72900" w:rsidR="00C4735D" w:rsidRDefault="00C4735D" w:rsidP="00FD1C1C">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Two servings</w:t>
                      </w:r>
                    </w:p>
                    <w:p w14:paraId="534ACC24" w14:textId="77777777" w:rsidR="00C4735D" w:rsidRPr="006D11B6" w:rsidRDefault="00C4735D" w:rsidP="00FD1C1C">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77866973" w14:textId="129216EC" w:rsidR="00C4735D" w:rsidRPr="006D11B6" w:rsidRDefault="00C4735D" w:rsidP="00FD1C1C">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01</w:t>
                      </w:r>
                    </w:p>
                    <w:p w14:paraId="7A8861F3" w14:textId="751E5C37" w:rsidR="00C4735D" w:rsidRPr="006D11B6" w:rsidRDefault="00C4735D" w:rsidP="00FD1C1C">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 </w:t>
                      </w:r>
                      <w:r w:rsidRPr="006D11B6">
                        <w:rPr>
                          <w:rFonts w:ascii="Times New Roman" w:hAnsi="Times New Roman" w:cs="Times New Roman"/>
                          <w:sz w:val="24"/>
                          <w:szCs w:val="24"/>
                        </w:rPr>
                        <w:t>g</w:t>
                      </w:r>
                    </w:p>
                    <w:p w14:paraId="5D22AD2C" w14:textId="1D64B46B" w:rsidR="00C4735D" w:rsidRPr="006D11B6" w:rsidRDefault="00C4735D" w:rsidP="00FD1C1C">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0.3</w:t>
                      </w:r>
                      <w:r w:rsidRPr="006D11B6">
                        <w:rPr>
                          <w:rFonts w:ascii="Times New Roman" w:hAnsi="Times New Roman" w:cs="Times New Roman"/>
                          <w:sz w:val="24"/>
                          <w:szCs w:val="24"/>
                        </w:rPr>
                        <w:t xml:space="preserve"> g</w:t>
                      </w:r>
                    </w:p>
                    <w:p w14:paraId="165A619B" w14:textId="1C450B68" w:rsidR="00C4735D" w:rsidRPr="006D11B6" w:rsidRDefault="00C4735D" w:rsidP="00FD1C1C">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2</w:t>
                      </w:r>
                      <w:r w:rsidRPr="006D11B6">
                        <w:rPr>
                          <w:rFonts w:ascii="Times New Roman" w:hAnsi="Times New Roman" w:cs="Times New Roman"/>
                          <w:sz w:val="24"/>
                          <w:szCs w:val="24"/>
                        </w:rPr>
                        <w:t xml:space="preserve"> </w:t>
                      </w:r>
                    </w:p>
                    <w:p w14:paraId="245F2B03" w14:textId="01ABBAAC" w:rsidR="00C4735D" w:rsidRPr="006D11B6" w:rsidRDefault="00C4735D" w:rsidP="00FD1C1C">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8 </w:t>
                      </w:r>
                      <w:r w:rsidRPr="006D11B6">
                        <w:rPr>
                          <w:rFonts w:ascii="Times New Roman" w:hAnsi="Times New Roman" w:cs="Times New Roman"/>
                          <w:sz w:val="24"/>
                          <w:szCs w:val="24"/>
                        </w:rPr>
                        <w:t>g</w:t>
                      </w:r>
                    </w:p>
                    <w:p w14:paraId="7201D24D" w14:textId="4F82F652" w:rsidR="00C4735D" w:rsidRDefault="00C4735D" w:rsidP="00FD1C1C">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38 </w:t>
                      </w:r>
                      <w:r w:rsidRPr="006D11B6">
                        <w:rPr>
                          <w:rFonts w:ascii="Times New Roman" w:hAnsi="Times New Roman" w:cs="Times New Roman"/>
                          <w:sz w:val="24"/>
                          <w:szCs w:val="24"/>
                        </w:rPr>
                        <w:t>g</w:t>
                      </w:r>
                    </w:p>
                    <w:p w14:paraId="4AEDC75D" w14:textId="73C56108" w:rsidR="00C4735D" w:rsidRPr="006D11B6" w:rsidRDefault="00C4735D" w:rsidP="00FD1C1C">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3</w:t>
                      </w:r>
                    </w:p>
                    <w:p w14:paraId="1F060A23" w14:textId="0B84C015" w:rsidR="00C4735D" w:rsidRPr="001D68A3" w:rsidRDefault="00C4735D" w:rsidP="00FD1C1C">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8 </w:t>
                      </w:r>
                      <w:r w:rsidRPr="006D11B6">
                        <w:rPr>
                          <w:rFonts w:ascii="Times New Roman" w:hAnsi="Times New Roman" w:cs="Times New Roman"/>
                          <w:sz w:val="24"/>
                          <w:szCs w:val="24"/>
                        </w:rPr>
                        <w:t>g</w:t>
                      </w:r>
                    </w:p>
                  </w:txbxContent>
                </v:textbox>
                <w10:wrap type="square" anchorx="margin"/>
              </v:shape>
            </w:pict>
          </mc:Fallback>
        </mc:AlternateContent>
      </w:r>
      <w:r w:rsidR="00754412" w:rsidRPr="005C1E3A">
        <w:rPr>
          <w:rFonts w:ascii="Times New Roman" w:hAnsi="Times New Roman" w:cs="Times New Roman"/>
          <w:sz w:val="18"/>
          <w:szCs w:val="18"/>
        </w:rPr>
        <w:t xml:space="preserve">Source: </w:t>
      </w:r>
      <w:hyperlink r:id="rId119" w:history="1">
        <w:r w:rsidR="00754412" w:rsidRPr="005C1E3A">
          <w:rPr>
            <w:rStyle w:val="Hyperlink"/>
            <w:rFonts w:ascii="Times New Roman" w:hAnsi="Times New Roman" w:cs="Times New Roman"/>
            <w:sz w:val="18"/>
            <w:szCs w:val="18"/>
          </w:rPr>
          <w:t>http://gimmedelicious.com/2016/05/10/healthy-5-minute-berry-frozen-yogurt/</w:t>
        </w:r>
      </w:hyperlink>
      <w:r w:rsidR="00754412" w:rsidRPr="005C1E3A">
        <w:rPr>
          <w:rFonts w:ascii="Times New Roman" w:hAnsi="Times New Roman" w:cs="Times New Roman"/>
          <w:sz w:val="18"/>
          <w:szCs w:val="18"/>
        </w:rPr>
        <w:t xml:space="preserve"> </w:t>
      </w:r>
      <w:r w:rsidR="00A74A3F" w:rsidRPr="005C1E3A">
        <w:rPr>
          <w:rFonts w:ascii="Times New Roman" w:hAnsi="Times New Roman" w:cs="Times New Roman"/>
          <w:sz w:val="18"/>
          <w:szCs w:val="18"/>
        </w:rPr>
        <w:br w:type="page"/>
      </w:r>
    </w:p>
    <w:p w14:paraId="2F28EF17" w14:textId="20F2366A" w:rsidR="00754412" w:rsidRDefault="00A74A3F" w:rsidP="004F4955">
      <w:pPr>
        <w:pStyle w:val="Heading2"/>
        <w:rPr>
          <w:b/>
          <w:bCs/>
          <w:color w:val="auto"/>
          <w:sz w:val="28"/>
          <w:szCs w:val="28"/>
        </w:rPr>
      </w:pPr>
      <w:bookmarkStart w:id="68" w:name="_Greek_Yogurt_or"/>
      <w:bookmarkEnd w:id="68"/>
      <w:r w:rsidRPr="004F4955">
        <w:rPr>
          <w:b/>
          <w:bCs/>
          <w:color w:val="auto"/>
          <w:sz w:val="28"/>
          <w:szCs w:val="28"/>
        </w:rPr>
        <w:lastRenderedPageBreak/>
        <w:t>Greek Yogurt or Ice Cream with Chia Seeds</w:t>
      </w:r>
    </w:p>
    <w:p w14:paraId="113AFBB2" w14:textId="77777777" w:rsidR="00E92460" w:rsidRPr="00E92460" w:rsidRDefault="00E92460" w:rsidP="00E92460"/>
    <w:p w14:paraId="5BFDA8E3" w14:textId="704A664B" w:rsidR="00A74A3F" w:rsidRPr="00A74A3F" w:rsidRDefault="00566D88" w:rsidP="00566D88">
      <w:pPr>
        <w:jc w:val="center"/>
        <w:rPr>
          <w:rFonts w:ascii="Times New Roman" w:hAnsi="Times New Roman" w:cs="Times New Roman"/>
          <w:sz w:val="24"/>
          <w:szCs w:val="24"/>
        </w:rPr>
      </w:pPr>
      <w:r>
        <w:rPr>
          <w:noProof/>
        </w:rPr>
        <w:drawing>
          <wp:inline distT="0" distB="0" distL="0" distR="0" wp14:anchorId="43A43E45" wp14:editId="45772D61">
            <wp:extent cx="3112353" cy="2065020"/>
            <wp:effectExtent l="323850" t="323850" r="354965" b="316230"/>
            <wp:docPr id="54" name="Picture 54" descr="Ice Cream, Seeds, Chia, Chia Seeds, Kiwi, Fam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ce Cream, Seeds, Chia, Chia Seeds, Kiwi, Family"/>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3131666" cy="2077834"/>
                    </a:xfrm>
                    <a:prstGeom prst="rect">
                      <a:avLst/>
                    </a:prstGeom>
                    <a:solidFill>
                      <a:srgbClr val="FFFFFF">
                        <a:shade val="85000"/>
                      </a:srgbClr>
                    </a:solidFill>
                    <a:ln w="190500" cap="sq">
                      <a:solidFill>
                        <a:srgbClr val="FFFFFF"/>
                      </a:solidFill>
                      <a:miter lim="800000"/>
                    </a:ln>
                    <a:effectLst>
                      <a:outerShdw blurRad="65000" dist="50800" dir="12900000" kx="195000" ky="145000" algn="tl" rotWithShape="0">
                        <a:srgbClr val="000000">
                          <a:alpha val="30000"/>
                        </a:srgbClr>
                      </a:outerShdw>
                    </a:effectLst>
                    <a:scene3d>
                      <a:camera prst="orthographicFront">
                        <a:rot lat="0" lon="0" rev="360000"/>
                      </a:camera>
                      <a:lightRig rig="twoPt" dir="t">
                        <a:rot lat="0" lon="0" rev="7200000"/>
                      </a:lightRig>
                    </a:scene3d>
                    <a:sp3d contourW="12700">
                      <a:bevelT w="25400" h="19050"/>
                      <a:contourClr>
                        <a:srgbClr val="969696"/>
                      </a:contourClr>
                    </a:sp3d>
                  </pic:spPr>
                </pic:pic>
              </a:graphicData>
            </a:graphic>
          </wp:inline>
        </w:drawing>
      </w:r>
    </w:p>
    <w:p w14:paraId="4838BA4A" w14:textId="35DED013" w:rsidR="00A74A3F" w:rsidRDefault="00566D88" w:rsidP="00566D88">
      <w:pPr>
        <w:jc w:val="center"/>
        <w:rPr>
          <w:rFonts w:ascii="Times New Roman" w:hAnsi="Times New Roman" w:cs="Times New Roman"/>
          <w:i/>
          <w:iCs/>
          <w:sz w:val="18"/>
          <w:szCs w:val="18"/>
        </w:rPr>
      </w:pPr>
      <w:r w:rsidRPr="00566D88">
        <w:rPr>
          <w:rFonts w:ascii="Times New Roman" w:hAnsi="Times New Roman" w:cs="Times New Roman"/>
          <w:i/>
          <w:iCs/>
          <w:sz w:val="18"/>
          <w:szCs w:val="18"/>
        </w:rPr>
        <w:t>Photo courtesy of Pixabay.com</w:t>
      </w:r>
    </w:p>
    <w:p w14:paraId="6A384F56" w14:textId="0F1A1CA6" w:rsidR="00566D88" w:rsidRPr="00E92460" w:rsidRDefault="00566D88" w:rsidP="00566D88">
      <w:pPr>
        <w:pStyle w:val="ListParagraph"/>
        <w:ind w:left="0"/>
        <w:rPr>
          <w:b/>
          <w:bCs/>
        </w:rPr>
      </w:pPr>
      <w:r w:rsidRPr="00E92460">
        <w:rPr>
          <w:b/>
          <w:bCs/>
        </w:rPr>
        <w:t>Directions:</w:t>
      </w:r>
    </w:p>
    <w:p w14:paraId="77C9B969" w14:textId="519EAFD7" w:rsidR="00566D88" w:rsidRDefault="00566D88" w:rsidP="00566D88">
      <w:pPr>
        <w:pStyle w:val="ListParagraph"/>
        <w:ind w:left="0"/>
      </w:pPr>
    </w:p>
    <w:p w14:paraId="59BBBC8D" w14:textId="0814CE70" w:rsidR="00566D88" w:rsidRDefault="00566D88" w:rsidP="00152460">
      <w:pPr>
        <w:pStyle w:val="ListParagraph"/>
        <w:numPr>
          <w:ilvl w:val="0"/>
          <w:numId w:val="95"/>
        </w:numPr>
      </w:pPr>
      <w:r>
        <w:t>Stir in some chia seeds to your favorite yogurt, sorbet, sherbet</w:t>
      </w:r>
      <w:r w:rsidR="00E92460">
        <w:t>,</w:t>
      </w:r>
      <w:r>
        <w:t xml:space="preserve"> or ice cream</w:t>
      </w:r>
    </w:p>
    <w:p w14:paraId="4FCCAC5D" w14:textId="1AB53D4D" w:rsidR="00566D88" w:rsidRPr="00566D88" w:rsidRDefault="00566D88" w:rsidP="00152460">
      <w:pPr>
        <w:pStyle w:val="ListParagraph"/>
        <w:numPr>
          <w:ilvl w:val="0"/>
          <w:numId w:val="95"/>
        </w:numPr>
      </w:pPr>
      <w:r>
        <w:t>Add some fresh fruit and freeze in a paper cut or popsicle mold. It is a refreshing summer treat</w:t>
      </w:r>
      <w:r w:rsidR="00A26262">
        <w:t>!</w:t>
      </w:r>
    </w:p>
    <w:p w14:paraId="7093C71C" w14:textId="77777777" w:rsidR="00566D88" w:rsidRPr="00A74A3F" w:rsidRDefault="00566D88" w:rsidP="00566D88">
      <w:pPr>
        <w:jc w:val="center"/>
        <w:rPr>
          <w:rFonts w:ascii="Times New Roman" w:hAnsi="Times New Roman" w:cs="Times New Roman"/>
          <w:sz w:val="24"/>
          <w:szCs w:val="24"/>
        </w:rPr>
      </w:pPr>
    </w:p>
    <w:p w14:paraId="1D433DFC" w14:textId="37AD9EC0" w:rsidR="00A66311" w:rsidRDefault="00A66311" w:rsidP="00844659">
      <w:pPr>
        <w:rPr>
          <w:rFonts w:ascii="Times New Roman" w:hAnsi="Times New Roman" w:cs="Times New Roman"/>
          <w:sz w:val="24"/>
          <w:szCs w:val="24"/>
        </w:rPr>
      </w:pPr>
    </w:p>
    <w:p w14:paraId="21B5FAA1" w14:textId="77777777" w:rsidR="00566D88" w:rsidRDefault="00566D88" w:rsidP="00844659">
      <w:pPr>
        <w:rPr>
          <w:rFonts w:ascii="Times New Roman" w:hAnsi="Times New Roman" w:cs="Times New Roman"/>
          <w:sz w:val="24"/>
          <w:szCs w:val="24"/>
        </w:rPr>
      </w:pPr>
    </w:p>
    <w:p w14:paraId="1AAFFA0D" w14:textId="53EC1FB0" w:rsidR="00566D88" w:rsidRPr="004F4955" w:rsidRDefault="00A66311" w:rsidP="004F4955">
      <w:pPr>
        <w:pStyle w:val="Heading2"/>
        <w:rPr>
          <w:b/>
          <w:bCs/>
          <w:sz w:val="28"/>
          <w:szCs w:val="28"/>
        </w:rPr>
      </w:pPr>
      <w:bookmarkStart w:id="69" w:name="_Olive_Oil_Zucchini"/>
      <w:bookmarkEnd w:id="69"/>
      <w:r w:rsidRPr="00566D88">
        <w:br w:type="page"/>
      </w:r>
      <w:r w:rsidR="00566D88" w:rsidRPr="004F4955">
        <w:rPr>
          <w:b/>
          <w:bCs/>
          <w:color w:val="auto"/>
          <w:sz w:val="28"/>
          <w:szCs w:val="28"/>
        </w:rPr>
        <w:lastRenderedPageBreak/>
        <w:t>Olive Oil Zucchini Bread</w:t>
      </w:r>
    </w:p>
    <w:p w14:paraId="27BDAD07" w14:textId="77777777" w:rsidR="00396CBD" w:rsidRDefault="00396CBD" w:rsidP="00396CBD">
      <w:pPr>
        <w:jc w:val="center"/>
        <w:rPr>
          <w:rFonts w:ascii="Times New Roman" w:hAnsi="Times New Roman" w:cs="Times New Roman"/>
          <w:sz w:val="24"/>
          <w:szCs w:val="24"/>
        </w:rPr>
      </w:pPr>
      <w:r w:rsidRPr="00A53957">
        <w:rPr>
          <w:noProof/>
        </w:rPr>
        <w:drawing>
          <wp:inline distT="0" distB="0" distL="0" distR="0" wp14:anchorId="37B71AF1" wp14:editId="3D609825">
            <wp:extent cx="2316480" cy="1713725"/>
            <wp:effectExtent l="76200" t="76200" r="83820" b="7747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2326427" cy="1721084"/>
                    </a:xfrm>
                    <a:prstGeom prst="rect">
                      <a:avLst/>
                    </a:prstGeom>
                    <a:noFill/>
                    <a:ln w="76200" cmpd="thinThick">
                      <a:solidFill>
                        <a:srgbClr val="000000"/>
                      </a:solidFill>
                      <a:miter lim="800000"/>
                      <a:headEnd/>
                      <a:tailEnd/>
                    </a:ln>
                    <a:effectLst/>
                  </pic:spPr>
                </pic:pic>
              </a:graphicData>
            </a:graphic>
          </wp:inline>
        </w:drawing>
      </w:r>
    </w:p>
    <w:p w14:paraId="37B2231D" w14:textId="47F9D179" w:rsidR="00396CBD" w:rsidRDefault="00396CBD" w:rsidP="00396CBD">
      <w:pPr>
        <w:jc w:val="center"/>
        <w:rPr>
          <w:rFonts w:ascii="Times New Roman" w:hAnsi="Times New Roman" w:cs="Times New Roman"/>
          <w:i/>
          <w:iCs/>
          <w:sz w:val="18"/>
          <w:szCs w:val="18"/>
        </w:rPr>
      </w:pPr>
      <w:r w:rsidRPr="00396CBD">
        <w:rPr>
          <w:rFonts w:ascii="Times New Roman" w:hAnsi="Times New Roman" w:cs="Times New Roman"/>
          <w:i/>
          <w:iCs/>
          <w:sz w:val="18"/>
          <w:szCs w:val="18"/>
        </w:rPr>
        <w:t>Photo by Pam VanKampen</w:t>
      </w:r>
    </w:p>
    <w:p w14:paraId="55E5E2CD" w14:textId="57237B4A" w:rsidR="00396CBD" w:rsidRPr="00E92460" w:rsidRDefault="00396CBD" w:rsidP="00396CBD">
      <w:pPr>
        <w:rPr>
          <w:rFonts w:ascii="Times New Roman" w:hAnsi="Times New Roman" w:cs="Times New Roman"/>
          <w:b/>
          <w:bCs/>
          <w:sz w:val="24"/>
          <w:szCs w:val="24"/>
        </w:rPr>
      </w:pPr>
      <w:r w:rsidRPr="00E92460">
        <w:rPr>
          <w:rFonts w:ascii="Times New Roman" w:hAnsi="Times New Roman" w:cs="Times New Roman"/>
          <w:b/>
          <w:bCs/>
          <w:sz w:val="24"/>
          <w:szCs w:val="24"/>
        </w:rPr>
        <w:t>Ingredients:</w:t>
      </w:r>
    </w:p>
    <w:p w14:paraId="3A857600" w14:textId="66738D2E" w:rsidR="00396CBD" w:rsidRDefault="00E565FE" w:rsidP="00152460">
      <w:pPr>
        <w:pStyle w:val="ListParagraph"/>
        <w:numPr>
          <w:ilvl w:val="0"/>
          <w:numId w:val="96"/>
        </w:numPr>
      </w:pPr>
      <w:r>
        <w:rPr>
          <w:noProof/>
        </w:rPr>
        <mc:AlternateContent>
          <mc:Choice Requires="wps">
            <w:drawing>
              <wp:anchor distT="0" distB="0" distL="114300" distR="114300" simplePos="0" relativeHeight="251864064" behindDoc="0" locked="0" layoutInCell="1" allowOverlap="1" wp14:anchorId="49D6BF75" wp14:editId="0EDB2DAA">
                <wp:simplePos x="0" y="0"/>
                <wp:positionH relativeFrom="margin">
                  <wp:posOffset>1954530</wp:posOffset>
                </wp:positionH>
                <wp:positionV relativeFrom="paragraph">
                  <wp:posOffset>196215</wp:posOffset>
                </wp:positionV>
                <wp:extent cx="1828800" cy="1828800"/>
                <wp:effectExtent l="0" t="0" r="19685" b="24765"/>
                <wp:wrapSquare wrapText="bothSides"/>
                <wp:docPr id="329" name="Text Box 32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5E758CF4" w14:textId="423E9616" w:rsidR="00C4735D" w:rsidRDefault="00C4735D" w:rsidP="00E565FE">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Makes six slices</w:t>
                            </w:r>
                          </w:p>
                          <w:p w14:paraId="5EAD67AC" w14:textId="77777777" w:rsidR="00C4735D" w:rsidRPr="006D11B6" w:rsidRDefault="00C4735D" w:rsidP="00E565FE">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3D6F1511" w14:textId="5DB5BEFA" w:rsidR="00C4735D" w:rsidRPr="006D11B6" w:rsidRDefault="00C4735D" w:rsidP="00E565FE">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58</w:t>
                            </w:r>
                          </w:p>
                          <w:p w14:paraId="6987F002" w14:textId="58102265" w:rsidR="00C4735D" w:rsidRPr="006D11B6" w:rsidRDefault="00C4735D" w:rsidP="00E565FE">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4 </w:t>
                            </w:r>
                            <w:r w:rsidRPr="006D11B6">
                              <w:rPr>
                                <w:rFonts w:ascii="Times New Roman" w:hAnsi="Times New Roman" w:cs="Times New Roman"/>
                                <w:sz w:val="24"/>
                                <w:szCs w:val="24"/>
                              </w:rPr>
                              <w:t>g</w:t>
                            </w:r>
                          </w:p>
                          <w:p w14:paraId="1F0F7DD5" w14:textId="08EB4066" w:rsidR="00C4735D" w:rsidRPr="006D11B6" w:rsidRDefault="00C4735D" w:rsidP="00E565FE">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w:t>
                            </w:r>
                            <w:r w:rsidRPr="006D11B6">
                              <w:rPr>
                                <w:rFonts w:ascii="Times New Roman" w:hAnsi="Times New Roman" w:cs="Times New Roman"/>
                                <w:sz w:val="24"/>
                                <w:szCs w:val="24"/>
                              </w:rPr>
                              <w:t xml:space="preserve"> g</w:t>
                            </w:r>
                          </w:p>
                          <w:p w14:paraId="305B0695" w14:textId="614BA6D2" w:rsidR="00C4735D" w:rsidRPr="006D11B6" w:rsidRDefault="00C4735D" w:rsidP="00E565FE">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78</w:t>
                            </w:r>
                            <w:r w:rsidRPr="006D11B6">
                              <w:rPr>
                                <w:rFonts w:ascii="Times New Roman" w:hAnsi="Times New Roman" w:cs="Times New Roman"/>
                                <w:sz w:val="24"/>
                                <w:szCs w:val="24"/>
                              </w:rPr>
                              <w:t xml:space="preserve"> </w:t>
                            </w:r>
                          </w:p>
                          <w:p w14:paraId="2F18506E" w14:textId="26F47C08" w:rsidR="00C4735D" w:rsidRPr="006D11B6" w:rsidRDefault="00C4735D" w:rsidP="00E565FE">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 </w:t>
                            </w:r>
                            <w:r w:rsidRPr="006D11B6">
                              <w:rPr>
                                <w:rFonts w:ascii="Times New Roman" w:hAnsi="Times New Roman" w:cs="Times New Roman"/>
                                <w:sz w:val="24"/>
                                <w:szCs w:val="24"/>
                              </w:rPr>
                              <w:t>g</w:t>
                            </w:r>
                          </w:p>
                          <w:p w14:paraId="52D25EAE" w14:textId="0D30F36A" w:rsidR="00C4735D" w:rsidRDefault="00C4735D" w:rsidP="00E565FE">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6 </w:t>
                            </w:r>
                            <w:r w:rsidRPr="006D11B6">
                              <w:rPr>
                                <w:rFonts w:ascii="Times New Roman" w:hAnsi="Times New Roman" w:cs="Times New Roman"/>
                                <w:sz w:val="24"/>
                                <w:szCs w:val="24"/>
                              </w:rPr>
                              <w:t>g</w:t>
                            </w:r>
                          </w:p>
                          <w:p w14:paraId="6B87276E" w14:textId="22984754" w:rsidR="00C4735D" w:rsidRPr="006D11B6" w:rsidRDefault="00C4735D" w:rsidP="00E565FE">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55</w:t>
                            </w:r>
                          </w:p>
                          <w:p w14:paraId="3B008838" w14:textId="7A98290A" w:rsidR="00C4735D" w:rsidRPr="001D68A3" w:rsidRDefault="00C4735D" w:rsidP="00E565FE">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7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9D6BF75" id="Text Box 329" o:spid="_x0000_s1094" type="#_x0000_t202" style="position:absolute;left:0;text-align:left;margin-left:153.9pt;margin-top:15.45pt;width:2in;height:2in;z-index:251864064;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" filled="f" strokeweight=".5pt">
                <v:textbox style="mso-fit-shape-to-text:t">
                  <w:txbxContent>
                    <w:p w14:paraId="5E758CF4" w14:textId="423E9616" w:rsidR="00C4735D" w:rsidRDefault="00C4735D" w:rsidP="00E565FE">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Makes six slices</w:t>
                      </w:r>
                    </w:p>
                    <w:p w14:paraId="5EAD67AC" w14:textId="77777777" w:rsidR="00C4735D" w:rsidRPr="006D11B6" w:rsidRDefault="00C4735D" w:rsidP="00E565FE">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3D6F1511" w14:textId="5DB5BEFA" w:rsidR="00C4735D" w:rsidRPr="006D11B6" w:rsidRDefault="00C4735D" w:rsidP="00E565FE">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58</w:t>
                      </w:r>
                    </w:p>
                    <w:p w14:paraId="6987F002" w14:textId="58102265" w:rsidR="00C4735D" w:rsidRPr="006D11B6" w:rsidRDefault="00C4735D" w:rsidP="00E565FE">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4 </w:t>
                      </w:r>
                      <w:r w:rsidRPr="006D11B6">
                        <w:rPr>
                          <w:rFonts w:ascii="Times New Roman" w:hAnsi="Times New Roman" w:cs="Times New Roman"/>
                          <w:sz w:val="24"/>
                          <w:szCs w:val="24"/>
                        </w:rPr>
                        <w:t>g</w:t>
                      </w:r>
                    </w:p>
                    <w:p w14:paraId="1F0F7DD5" w14:textId="08EB4066" w:rsidR="00C4735D" w:rsidRPr="006D11B6" w:rsidRDefault="00C4735D" w:rsidP="00E565FE">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w:t>
                      </w:r>
                      <w:r w:rsidRPr="006D11B6">
                        <w:rPr>
                          <w:rFonts w:ascii="Times New Roman" w:hAnsi="Times New Roman" w:cs="Times New Roman"/>
                          <w:sz w:val="24"/>
                          <w:szCs w:val="24"/>
                        </w:rPr>
                        <w:t xml:space="preserve"> g</w:t>
                      </w:r>
                    </w:p>
                    <w:p w14:paraId="305B0695" w14:textId="614BA6D2" w:rsidR="00C4735D" w:rsidRPr="006D11B6" w:rsidRDefault="00C4735D" w:rsidP="00E565FE">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78</w:t>
                      </w:r>
                      <w:r w:rsidRPr="006D11B6">
                        <w:rPr>
                          <w:rFonts w:ascii="Times New Roman" w:hAnsi="Times New Roman" w:cs="Times New Roman"/>
                          <w:sz w:val="24"/>
                          <w:szCs w:val="24"/>
                        </w:rPr>
                        <w:t xml:space="preserve"> </w:t>
                      </w:r>
                    </w:p>
                    <w:p w14:paraId="2F18506E" w14:textId="26F47C08" w:rsidR="00C4735D" w:rsidRPr="006D11B6" w:rsidRDefault="00C4735D" w:rsidP="00E565FE">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 </w:t>
                      </w:r>
                      <w:r w:rsidRPr="006D11B6">
                        <w:rPr>
                          <w:rFonts w:ascii="Times New Roman" w:hAnsi="Times New Roman" w:cs="Times New Roman"/>
                          <w:sz w:val="24"/>
                          <w:szCs w:val="24"/>
                        </w:rPr>
                        <w:t>g</w:t>
                      </w:r>
                    </w:p>
                    <w:p w14:paraId="52D25EAE" w14:textId="0D30F36A" w:rsidR="00C4735D" w:rsidRDefault="00C4735D" w:rsidP="00E565FE">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6 </w:t>
                      </w:r>
                      <w:r w:rsidRPr="006D11B6">
                        <w:rPr>
                          <w:rFonts w:ascii="Times New Roman" w:hAnsi="Times New Roman" w:cs="Times New Roman"/>
                          <w:sz w:val="24"/>
                          <w:szCs w:val="24"/>
                        </w:rPr>
                        <w:t>g</w:t>
                      </w:r>
                    </w:p>
                    <w:p w14:paraId="6B87276E" w14:textId="22984754" w:rsidR="00C4735D" w:rsidRPr="006D11B6" w:rsidRDefault="00C4735D" w:rsidP="00E565FE">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55</w:t>
                      </w:r>
                    </w:p>
                    <w:p w14:paraId="3B008838" w14:textId="7A98290A" w:rsidR="00C4735D" w:rsidRPr="001D68A3" w:rsidRDefault="00C4735D" w:rsidP="00E565FE">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7 </w:t>
                      </w:r>
                      <w:r w:rsidRPr="006D11B6">
                        <w:rPr>
                          <w:rFonts w:ascii="Times New Roman" w:hAnsi="Times New Roman" w:cs="Times New Roman"/>
                          <w:sz w:val="24"/>
                          <w:szCs w:val="24"/>
                        </w:rPr>
                        <w:t>g</w:t>
                      </w:r>
                    </w:p>
                  </w:txbxContent>
                </v:textbox>
                <w10:wrap type="square" anchorx="margin"/>
              </v:shape>
            </w:pict>
          </mc:Fallback>
        </mc:AlternateContent>
      </w:r>
      <w:r w:rsidR="00396CBD">
        <w:t>1 ½ c grated zucchini</w:t>
      </w:r>
    </w:p>
    <w:p w14:paraId="1AE0A657" w14:textId="7C02DF5A" w:rsidR="00396CBD" w:rsidRDefault="00C4735D" w:rsidP="00152460">
      <w:pPr>
        <w:pStyle w:val="ListParagraph"/>
        <w:numPr>
          <w:ilvl w:val="0"/>
          <w:numId w:val="96"/>
        </w:numPr>
      </w:pPr>
      <m:oMath>
        <m:f>
          <m:fPr>
            <m:type m:val="skw"/>
            <m:ctrlPr>
              <w:rPr>
                <w:rFonts w:ascii="Cambria Math" w:hAnsi="Cambria Math"/>
                <w:sz w:val="16"/>
                <w:szCs w:val="16"/>
              </w:rPr>
            </m:ctrlPr>
          </m:fPr>
          <m:num>
            <m:r>
              <w:rPr>
                <w:rFonts w:ascii="Cambria Math" w:hAnsi="Cambria Math"/>
                <w:sz w:val="16"/>
                <w:szCs w:val="16"/>
              </w:rPr>
              <m:t>2</m:t>
            </m:r>
          </m:num>
          <m:den>
            <m:r>
              <w:rPr>
                <w:rFonts w:ascii="Cambria Math" w:hAnsi="Cambria Math"/>
                <w:sz w:val="16"/>
                <w:szCs w:val="16"/>
              </w:rPr>
              <m:t>3</m:t>
            </m:r>
          </m:den>
        </m:f>
      </m:oMath>
      <w:r w:rsidR="00396CBD">
        <w:t xml:space="preserve"> c light brown sugar</w:t>
      </w:r>
    </w:p>
    <w:p w14:paraId="153F8419" w14:textId="33CAC357" w:rsidR="00396CBD" w:rsidRDefault="00C4735D" w:rsidP="00152460">
      <w:pPr>
        <w:pStyle w:val="ListParagraph"/>
        <w:numPr>
          <w:ilvl w:val="0"/>
          <w:numId w:val="96"/>
        </w:numPr>
      </w:pPr>
      <m:oMath>
        <m:f>
          <m:fPr>
            <m:type m:val="skw"/>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3</m:t>
            </m:r>
          </m:den>
        </m:f>
      </m:oMath>
      <w:r w:rsidR="00396CBD">
        <w:t xml:space="preserve"> c olive oil</w:t>
      </w:r>
    </w:p>
    <w:p w14:paraId="04B4B282" w14:textId="003ECE76" w:rsidR="00396CBD" w:rsidRDefault="00C4735D" w:rsidP="00152460">
      <w:pPr>
        <w:pStyle w:val="ListParagraph"/>
        <w:numPr>
          <w:ilvl w:val="0"/>
          <w:numId w:val="96"/>
        </w:numPr>
      </w:pPr>
      <m:oMath>
        <m:f>
          <m:fPr>
            <m:type m:val="skw"/>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3</m:t>
            </m:r>
          </m:den>
        </m:f>
      </m:oMath>
      <w:r w:rsidR="00396CBD">
        <w:t xml:space="preserve"> c plain Greek Yogurt or mashed banana</w:t>
      </w:r>
    </w:p>
    <w:p w14:paraId="0483422A" w14:textId="05E0AB6C" w:rsidR="0007292B" w:rsidRDefault="0007292B" w:rsidP="00152460">
      <w:pPr>
        <w:pStyle w:val="ListParagraph"/>
        <w:numPr>
          <w:ilvl w:val="0"/>
          <w:numId w:val="96"/>
        </w:numPr>
      </w:pPr>
      <w:r>
        <w:t>2 large eggs</w:t>
      </w:r>
    </w:p>
    <w:p w14:paraId="7C135D6A" w14:textId="0EF2B40A" w:rsidR="0007292B" w:rsidRDefault="0007292B" w:rsidP="00152460">
      <w:pPr>
        <w:pStyle w:val="ListParagraph"/>
        <w:numPr>
          <w:ilvl w:val="0"/>
          <w:numId w:val="96"/>
        </w:numPr>
      </w:pPr>
      <w:r>
        <w:t>1 tsp vanilla extract</w:t>
      </w:r>
    </w:p>
    <w:p w14:paraId="0FF19683" w14:textId="57A0F2A5" w:rsidR="0007292B" w:rsidRDefault="0007292B" w:rsidP="00152460">
      <w:pPr>
        <w:pStyle w:val="ListParagraph"/>
        <w:numPr>
          <w:ilvl w:val="0"/>
          <w:numId w:val="96"/>
        </w:numPr>
      </w:pPr>
      <w:r>
        <w:t>1 ½ c flour</w:t>
      </w:r>
    </w:p>
    <w:p w14:paraId="54898C77" w14:textId="6E267F81" w:rsidR="0007292B" w:rsidRDefault="0007292B" w:rsidP="00152460">
      <w:pPr>
        <w:pStyle w:val="ListParagraph"/>
        <w:numPr>
          <w:ilvl w:val="0"/>
          <w:numId w:val="96"/>
        </w:numPr>
      </w:pPr>
      <w:r>
        <w:t>½ tsp salt</w:t>
      </w:r>
    </w:p>
    <w:p w14:paraId="55F66A6D" w14:textId="6ACC6C23" w:rsidR="0007292B" w:rsidRDefault="0007292B" w:rsidP="00152460">
      <w:pPr>
        <w:pStyle w:val="ListParagraph"/>
        <w:numPr>
          <w:ilvl w:val="0"/>
          <w:numId w:val="96"/>
        </w:numPr>
      </w:pPr>
      <w:r>
        <w:t>½ tsp baking soda</w:t>
      </w:r>
    </w:p>
    <w:p w14:paraId="30824A21" w14:textId="2EC374A3" w:rsidR="0007292B" w:rsidRDefault="0007292B" w:rsidP="00152460">
      <w:pPr>
        <w:pStyle w:val="ListParagraph"/>
        <w:numPr>
          <w:ilvl w:val="0"/>
          <w:numId w:val="96"/>
        </w:numPr>
      </w:pPr>
      <w:r>
        <w:t>½ tsp baking powder</w:t>
      </w:r>
    </w:p>
    <w:p w14:paraId="055711A3" w14:textId="31821530" w:rsidR="0007292B" w:rsidRDefault="0007292B" w:rsidP="00152460">
      <w:pPr>
        <w:pStyle w:val="ListParagraph"/>
        <w:numPr>
          <w:ilvl w:val="0"/>
          <w:numId w:val="96"/>
        </w:numPr>
      </w:pPr>
      <w:r>
        <w:t>1 ½ tsp ground cinnamon</w:t>
      </w:r>
    </w:p>
    <w:p w14:paraId="29C0B639" w14:textId="37B8BCBC" w:rsidR="0007292B" w:rsidRDefault="0007292B" w:rsidP="00152460">
      <w:pPr>
        <w:pStyle w:val="ListParagraph"/>
        <w:numPr>
          <w:ilvl w:val="0"/>
          <w:numId w:val="96"/>
        </w:numPr>
      </w:pPr>
      <w:r>
        <w:t>¼ tsp ground nutmeg</w:t>
      </w:r>
    </w:p>
    <w:p w14:paraId="3ED8CF62" w14:textId="0539F9EC" w:rsidR="0007292B" w:rsidRDefault="0007292B" w:rsidP="00152460">
      <w:pPr>
        <w:pStyle w:val="ListParagraph"/>
        <w:numPr>
          <w:ilvl w:val="0"/>
          <w:numId w:val="96"/>
        </w:numPr>
      </w:pPr>
      <w:r>
        <w:t>1 tsp grated lemon zest</w:t>
      </w:r>
    </w:p>
    <w:p w14:paraId="52E56DB8" w14:textId="7BAF4537" w:rsidR="0007292B" w:rsidRDefault="0007292B" w:rsidP="00152460">
      <w:pPr>
        <w:pStyle w:val="ListParagraph"/>
        <w:numPr>
          <w:ilvl w:val="0"/>
          <w:numId w:val="96"/>
        </w:numPr>
      </w:pPr>
      <w:r>
        <w:t>½ c walnuts (optional)</w:t>
      </w:r>
    </w:p>
    <w:p w14:paraId="50387E76" w14:textId="71F7B9EA" w:rsidR="00396CBD" w:rsidRPr="00396CBD" w:rsidRDefault="0007292B" w:rsidP="00152460">
      <w:pPr>
        <w:pStyle w:val="ListParagraph"/>
        <w:numPr>
          <w:ilvl w:val="0"/>
          <w:numId w:val="96"/>
        </w:numPr>
      </w:pPr>
      <w:r>
        <w:t>½ c raisins (optional)</w:t>
      </w:r>
    </w:p>
    <w:p w14:paraId="45587EDF" w14:textId="48A2436F" w:rsidR="0007292B" w:rsidRPr="00E92460" w:rsidRDefault="0007292B" w:rsidP="0007292B">
      <w:pPr>
        <w:rPr>
          <w:rFonts w:ascii="Times New Roman" w:hAnsi="Times New Roman" w:cs="Times New Roman"/>
          <w:b/>
          <w:bCs/>
          <w:sz w:val="24"/>
          <w:szCs w:val="24"/>
        </w:rPr>
      </w:pPr>
      <w:r w:rsidRPr="00E92460">
        <w:rPr>
          <w:rFonts w:ascii="Times New Roman" w:hAnsi="Times New Roman" w:cs="Times New Roman"/>
          <w:b/>
          <w:bCs/>
          <w:sz w:val="24"/>
          <w:szCs w:val="24"/>
        </w:rPr>
        <w:lastRenderedPageBreak/>
        <w:t>Directions:</w:t>
      </w:r>
    </w:p>
    <w:p w14:paraId="61ACB880" w14:textId="666C8292" w:rsidR="0007292B" w:rsidRPr="0007292B" w:rsidRDefault="0007292B" w:rsidP="00152460">
      <w:pPr>
        <w:numPr>
          <w:ilvl w:val="0"/>
          <w:numId w:val="97"/>
        </w:numPr>
        <w:spacing w:after="120" w:line="240" w:lineRule="auto"/>
        <w:rPr>
          <w:rStyle w:val="Strong"/>
          <w:rFonts w:ascii="Times New Roman" w:hAnsi="Times New Roman" w:cs="Times New Roman"/>
          <w:b w:val="0"/>
          <w:color w:val="414042"/>
          <w:sz w:val="24"/>
          <w:szCs w:val="24"/>
        </w:rPr>
      </w:pPr>
      <w:r w:rsidRPr="0007292B">
        <w:rPr>
          <w:rStyle w:val="Strong"/>
          <w:rFonts w:ascii="Times New Roman" w:hAnsi="Times New Roman" w:cs="Times New Roman"/>
          <w:b w:val="0"/>
          <w:color w:val="414042"/>
          <w:sz w:val="24"/>
          <w:szCs w:val="24"/>
        </w:rPr>
        <w:t>Heat oven to 350 degrees. Spray an</w:t>
      </w:r>
      <w:r>
        <w:rPr>
          <w:rStyle w:val="Strong"/>
          <w:rFonts w:ascii="Times New Roman" w:hAnsi="Times New Roman" w:cs="Times New Roman"/>
          <w:b w:val="0"/>
          <w:color w:val="414042"/>
          <w:sz w:val="24"/>
          <w:szCs w:val="24"/>
        </w:rPr>
        <w:t xml:space="preserve"> </w:t>
      </w:r>
      <w:r w:rsidRPr="0007292B">
        <w:rPr>
          <w:rStyle w:val="Strong"/>
          <w:rFonts w:ascii="Times New Roman" w:hAnsi="Times New Roman" w:cs="Times New Roman"/>
          <w:b w:val="0"/>
          <w:color w:val="414042"/>
          <w:sz w:val="24"/>
          <w:szCs w:val="24"/>
        </w:rPr>
        <w:t>8-inch loaf pan.</w:t>
      </w:r>
    </w:p>
    <w:p w14:paraId="3A2EDE77" w14:textId="3DB9908B" w:rsidR="0007292B" w:rsidRPr="0007292B" w:rsidRDefault="0007292B" w:rsidP="00152460">
      <w:pPr>
        <w:numPr>
          <w:ilvl w:val="0"/>
          <w:numId w:val="97"/>
        </w:numPr>
        <w:spacing w:after="120" w:line="240" w:lineRule="auto"/>
        <w:rPr>
          <w:rStyle w:val="Strong"/>
          <w:rFonts w:ascii="Times New Roman" w:hAnsi="Times New Roman" w:cs="Times New Roman"/>
          <w:b w:val="0"/>
          <w:color w:val="414042"/>
          <w:sz w:val="24"/>
          <w:szCs w:val="24"/>
        </w:rPr>
      </w:pPr>
      <w:r w:rsidRPr="0007292B">
        <w:rPr>
          <w:rStyle w:val="Strong"/>
          <w:rFonts w:ascii="Times New Roman" w:hAnsi="Times New Roman" w:cs="Times New Roman"/>
          <w:b w:val="0"/>
          <w:color w:val="414042"/>
          <w:sz w:val="24"/>
          <w:szCs w:val="24"/>
        </w:rPr>
        <w:t>In a large bowl, use a rubber spatula to mix together the grated zucchini, sugar, olive oil, yogurt or bananas, eggs</w:t>
      </w:r>
      <w:r w:rsidR="00E92460">
        <w:rPr>
          <w:rStyle w:val="Strong"/>
          <w:rFonts w:ascii="Times New Roman" w:hAnsi="Times New Roman" w:cs="Times New Roman"/>
          <w:b w:val="0"/>
          <w:color w:val="414042"/>
          <w:sz w:val="24"/>
          <w:szCs w:val="24"/>
        </w:rPr>
        <w:t>,</w:t>
      </w:r>
      <w:r w:rsidRPr="0007292B">
        <w:rPr>
          <w:rStyle w:val="Strong"/>
          <w:rFonts w:ascii="Times New Roman" w:hAnsi="Times New Roman" w:cs="Times New Roman"/>
          <w:b w:val="0"/>
          <w:color w:val="414042"/>
          <w:sz w:val="24"/>
          <w:szCs w:val="24"/>
        </w:rPr>
        <w:t xml:space="preserve"> and vanilla extract.</w:t>
      </w:r>
    </w:p>
    <w:p w14:paraId="33195E83" w14:textId="12EAFAD1" w:rsidR="0007292B" w:rsidRPr="0007292B" w:rsidRDefault="0007292B" w:rsidP="00152460">
      <w:pPr>
        <w:numPr>
          <w:ilvl w:val="0"/>
          <w:numId w:val="97"/>
        </w:numPr>
        <w:spacing w:after="120" w:line="240" w:lineRule="auto"/>
        <w:rPr>
          <w:rStyle w:val="Strong"/>
          <w:rFonts w:ascii="Times New Roman" w:hAnsi="Times New Roman" w:cs="Times New Roman"/>
          <w:b w:val="0"/>
          <w:color w:val="414042"/>
          <w:sz w:val="24"/>
          <w:szCs w:val="24"/>
        </w:rPr>
      </w:pPr>
      <w:r w:rsidRPr="0007292B">
        <w:rPr>
          <w:rStyle w:val="Strong"/>
          <w:rFonts w:ascii="Times New Roman" w:hAnsi="Times New Roman" w:cs="Times New Roman"/>
          <w:b w:val="0"/>
          <w:color w:val="414042"/>
          <w:sz w:val="24"/>
          <w:szCs w:val="24"/>
        </w:rPr>
        <w:t>Whisk together the flour, salt, baking soda, baking powder, lemon zest</w:t>
      </w:r>
      <w:r w:rsidR="00E92460">
        <w:rPr>
          <w:rStyle w:val="Strong"/>
          <w:rFonts w:ascii="Times New Roman" w:hAnsi="Times New Roman" w:cs="Times New Roman"/>
          <w:b w:val="0"/>
          <w:color w:val="414042"/>
          <w:sz w:val="24"/>
          <w:szCs w:val="24"/>
        </w:rPr>
        <w:t>,</w:t>
      </w:r>
      <w:r w:rsidRPr="0007292B">
        <w:rPr>
          <w:rStyle w:val="Strong"/>
          <w:rFonts w:ascii="Times New Roman" w:hAnsi="Times New Roman" w:cs="Times New Roman"/>
          <w:b w:val="0"/>
          <w:color w:val="414042"/>
          <w:sz w:val="24"/>
          <w:szCs w:val="24"/>
        </w:rPr>
        <w:t xml:space="preserve"> and spices in a separate bowl. Fold the dry ingredients into the wet ingredients. Fold in the walnuts and raisins if using.</w:t>
      </w:r>
    </w:p>
    <w:p w14:paraId="6F4B94EA" w14:textId="3755E868" w:rsidR="0007292B" w:rsidRPr="0007292B" w:rsidRDefault="0007292B" w:rsidP="00152460">
      <w:pPr>
        <w:numPr>
          <w:ilvl w:val="0"/>
          <w:numId w:val="97"/>
        </w:numPr>
        <w:spacing w:after="120" w:line="240" w:lineRule="auto"/>
        <w:rPr>
          <w:rStyle w:val="Strong"/>
          <w:rFonts w:ascii="Times New Roman" w:hAnsi="Times New Roman" w:cs="Times New Roman"/>
          <w:b w:val="0"/>
          <w:color w:val="414042"/>
          <w:sz w:val="24"/>
          <w:szCs w:val="24"/>
        </w:rPr>
      </w:pPr>
      <w:r w:rsidRPr="0007292B">
        <w:rPr>
          <w:rStyle w:val="Strong"/>
          <w:rFonts w:ascii="Times New Roman" w:hAnsi="Times New Roman" w:cs="Times New Roman"/>
          <w:b w:val="0"/>
          <w:color w:val="414042"/>
          <w:sz w:val="24"/>
          <w:szCs w:val="24"/>
        </w:rPr>
        <w:t>Pour the batter into the prepared loaf pan and bake for 40 to 55 minutes, rotating the pan halfway through baking. The bread will be done when a toothpick inserted into the middle comes out clean.</w:t>
      </w:r>
    </w:p>
    <w:p w14:paraId="419CC03B" w14:textId="35FD8060" w:rsidR="0007292B" w:rsidRPr="00A26262" w:rsidRDefault="0007292B" w:rsidP="00152460">
      <w:pPr>
        <w:numPr>
          <w:ilvl w:val="0"/>
          <w:numId w:val="97"/>
        </w:numPr>
        <w:spacing w:after="120" w:line="240" w:lineRule="auto"/>
        <w:rPr>
          <w:rStyle w:val="Strong"/>
          <w:rFonts w:ascii="Calibri" w:hAnsi="Calibri" w:cs="Helvetica"/>
          <w:b w:val="0"/>
          <w:color w:val="414042"/>
          <w:sz w:val="30"/>
          <w:szCs w:val="30"/>
        </w:rPr>
      </w:pPr>
      <w:r w:rsidRPr="0007292B">
        <w:rPr>
          <w:rStyle w:val="Strong"/>
          <w:rFonts w:ascii="Times New Roman" w:hAnsi="Times New Roman" w:cs="Times New Roman"/>
          <w:b w:val="0"/>
          <w:color w:val="414042"/>
          <w:sz w:val="24"/>
          <w:szCs w:val="24"/>
        </w:rPr>
        <w:t>Cool on a wire rack for 10 minutes. Remove the bread from the pan and cool on a rack completely before cutting and serving.</w:t>
      </w:r>
    </w:p>
    <w:p w14:paraId="5932AEB4" w14:textId="77777777" w:rsidR="00A26262" w:rsidRPr="0007292B" w:rsidRDefault="00A26262" w:rsidP="00A26262">
      <w:pPr>
        <w:spacing w:after="120" w:line="240" w:lineRule="auto"/>
        <w:ind w:left="360"/>
        <w:rPr>
          <w:rStyle w:val="Strong"/>
          <w:rFonts w:ascii="Calibri" w:hAnsi="Calibri" w:cs="Helvetica"/>
          <w:b w:val="0"/>
          <w:color w:val="414042"/>
          <w:sz w:val="30"/>
          <w:szCs w:val="30"/>
        </w:rPr>
      </w:pPr>
    </w:p>
    <w:p w14:paraId="0995B9B7" w14:textId="77777777" w:rsidR="00B805F7" w:rsidRPr="005C1E3A" w:rsidRDefault="0007292B" w:rsidP="0007292B">
      <w:pPr>
        <w:spacing w:after="120"/>
        <w:rPr>
          <w:rStyle w:val="Hyperlink"/>
          <w:rFonts w:ascii="Times New Roman" w:hAnsi="Times New Roman" w:cs="Times New Roman"/>
          <w:sz w:val="18"/>
          <w:szCs w:val="18"/>
        </w:rPr>
      </w:pPr>
      <w:r w:rsidRPr="005C1E3A">
        <w:rPr>
          <w:rFonts w:ascii="Times New Roman" w:hAnsi="Times New Roman" w:cs="Times New Roman"/>
          <w:sz w:val="18"/>
          <w:szCs w:val="18"/>
        </w:rPr>
        <w:t xml:space="preserve">Source: </w:t>
      </w:r>
      <w:hyperlink r:id="rId122" w:history="1">
        <w:r w:rsidRPr="005C1E3A">
          <w:rPr>
            <w:rStyle w:val="Hyperlink"/>
            <w:rFonts w:ascii="Times New Roman" w:hAnsi="Times New Roman" w:cs="Times New Roman"/>
            <w:sz w:val="18"/>
            <w:szCs w:val="18"/>
          </w:rPr>
          <w:t>https://mobile.nytimes.com/recipes/1017522/olive-oil-zucchini-bread.html</w:t>
        </w:r>
      </w:hyperlink>
    </w:p>
    <w:p w14:paraId="0BBFF70E" w14:textId="500246F2" w:rsidR="00E565FE" w:rsidRDefault="0007292B" w:rsidP="0007292B">
      <w:pPr>
        <w:spacing w:after="120"/>
        <w:rPr>
          <w:rFonts w:ascii="Times New Roman" w:hAnsi="Times New Roman" w:cs="Times New Roman"/>
          <w:sz w:val="16"/>
          <w:szCs w:val="16"/>
        </w:rPr>
      </w:pPr>
      <w:r w:rsidRPr="0007292B">
        <w:rPr>
          <w:rFonts w:ascii="Times New Roman" w:hAnsi="Times New Roman" w:cs="Times New Roman"/>
          <w:sz w:val="16"/>
          <w:szCs w:val="16"/>
        </w:rPr>
        <w:t xml:space="preserve"> </w:t>
      </w:r>
    </w:p>
    <w:p w14:paraId="19B5B6FD" w14:textId="7EBDC8AE" w:rsidR="0007292B" w:rsidRDefault="0007292B" w:rsidP="0007292B">
      <w:pPr>
        <w:rPr>
          <w:rFonts w:ascii="Times New Roman" w:hAnsi="Times New Roman" w:cs="Times New Roman"/>
          <w:sz w:val="24"/>
          <w:szCs w:val="24"/>
        </w:rPr>
      </w:pPr>
    </w:p>
    <w:p w14:paraId="51C8B678" w14:textId="1C0D02B8" w:rsidR="00B805F7" w:rsidRDefault="00B805F7" w:rsidP="0007292B">
      <w:pPr>
        <w:rPr>
          <w:rFonts w:ascii="Times New Roman" w:hAnsi="Times New Roman" w:cs="Times New Roman"/>
          <w:sz w:val="24"/>
          <w:szCs w:val="24"/>
        </w:rPr>
      </w:pPr>
    </w:p>
    <w:p w14:paraId="79E99E21" w14:textId="77777777" w:rsidR="00B805F7" w:rsidRDefault="00B805F7" w:rsidP="0007292B">
      <w:pPr>
        <w:rPr>
          <w:rFonts w:ascii="Times New Roman" w:hAnsi="Times New Roman" w:cs="Times New Roman"/>
          <w:sz w:val="24"/>
          <w:szCs w:val="24"/>
        </w:rPr>
      </w:pPr>
    </w:p>
    <w:p w14:paraId="2A51CE05" w14:textId="77777777" w:rsidR="004F4955" w:rsidRDefault="004F4955" w:rsidP="00D26E4C">
      <w:pPr>
        <w:jc w:val="center"/>
        <w:rPr>
          <w:rFonts w:ascii="Times New Roman" w:hAnsi="Times New Roman" w:cs="Times New Roman"/>
          <w:b/>
          <w:bCs/>
          <w:sz w:val="24"/>
          <w:szCs w:val="24"/>
        </w:rPr>
      </w:pPr>
    </w:p>
    <w:p w14:paraId="1C9ED1B8" w14:textId="67F6D5B4" w:rsidR="00D26E4C" w:rsidRPr="004F4955" w:rsidRDefault="00D26E4C" w:rsidP="004F4955">
      <w:pPr>
        <w:pStyle w:val="Heading2"/>
        <w:rPr>
          <w:b/>
          <w:bCs/>
          <w:color w:val="auto"/>
          <w:sz w:val="28"/>
          <w:szCs w:val="28"/>
        </w:rPr>
      </w:pPr>
      <w:bookmarkStart w:id="70" w:name="_Summer_Squash_Bread"/>
      <w:bookmarkEnd w:id="70"/>
      <w:r w:rsidRPr="004F4955">
        <w:rPr>
          <w:b/>
          <w:bCs/>
          <w:color w:val="auto"/>
          <w:sz w:val="28"/>
          <w:szCs w:val="28"/>
        </w:rPr>
        <w:lastRenderedPageBreak/>
        <w:t>Summer Squash Bread</w:t>
      </w:r>
    </w:p>
    <w:p w14:paraId="32204B33" w14:textId="3B834371" w:rsidR="0007292B" w:rsidRDefault="00D26E4C" w:rsidP="00D26E4C">
      <w:pPr>
        <w:jc w:val="center"/>
        <w:rPr>
          <w:rFonts w:ascii="Times New Roman" w:hAnsi="Times New Roman" w:cs="Times New Roman"/>
          <w:b/>
          <w:bCs/>
          <w:sz w:val="24"/>
          <w:szCs w:val="24"/>
        </w:rPr>
      </w:pPr>
      <w:r>
        <w:rPr>
          <w:rFonts w:ascii="Calibri" w:hAnsi="Calibri"/>
          <w:noProof/>
          <w:sz w:val="32"/>
          <w:szCs w:val="32"/>
        </w:rPr>
        <w:drawing>
          <wp:anchor distT="0" distB="0" distL="114300" distR="114300" simplePos="0" relativeHeight="251791360" behindDoc="0" locked="0" layoutInCell="1" allowOverlap="1" wp14:anchorId="3AD7278B" wp14:editId="3907705C">
            <wp:simplePos x="0" y="0"/>
            <wp:positionH relativeFrom="margin">
              <wp:posOffset>2037715</wp:posOffset>
            </wp:positionH>
            <wp:positionV relativeFrom="paragraph">
              <wp:posOffset>158750</wp:posOffset>
            </wp:positionV>
            <wp:extent cx="1468120" cy="1459865"/>
            <wp:effectExtent l="156527" t="148273" r="155258" b="155257"/>
            <wp:wrapThrough wrapText="bothSides">
              <wp:wrapPolygon edited="0">
                <wp:start x="-2181" y="19406"/>
                <wp:lineTo x="-1621" y="23634"/>
                <wp:lineTo x="21081" y="23916"/>
                <wp:lineTo x="23604" y="22789"/>
                <wp:lineTo x="23604" y="2776"/>
                <wp:lineTo x="23043" y="2494"/>
                <wp:lineTo x="20801" y="-42"/>
                <wp:lineTo x="16597" y="-2015"/>
                <wp:lineTo x="2864" y="-2015"/>
                <wp:lineTo x="-2181" y="-1452"/>
                <wp:lineTo x="-2181" y="19406"/>
              </wp:wrapPolygon>
            </wp:wrapThrough>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okkaido-1753673_1920.jpg"/>
                    <pic:cNvPicPr/>
                  </pic:nvPicPr>
                  <pic:blipFill rotWithShape="1">
                    <a:blip r:embed="rId123" cstate="print">
                      <a:extLst>
                        <a:ext uri="{28A0092B-C50C-407E-A947-70E740481C1C}">
                          <a14:useLocalDpi xmlns:a14="http://schemas.microsoft.com/office/drawing/2010/main" val="0"/>
                        </a:ext>
                      </a:extLst>
                    </a:blip>
                    <a:srcRect l="14816" r="9737"/>
                    <a:stretch/>
                  </pic:blipFill>
                  <pic:spPr bwMode="auto">
                    <a:xfrm rot="5400000">
                      <a:off x="0" y="0"/>
                      <a:ext cx="1468120" cy="1459865"/>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1A55B49" w14:textId="0D58675E" w:rsidR="00D26E4C" w:rsidRPr="00E92460" w:rsidRDefault="00D26E4C" w:rsidP="00D26E4C">
      <w:pPr>
        <w:rPr>
          <w:rFonts w:ascii="Times New Roman" w:hAnsi="Times New Roman" w:cs="Times New Roman"/>
          <w:b/>
          <w:bCs/>
          <w:sz w:val="24"/>
          <w:szCs w:val="24"/>
        </w:rPr>
      </w:pPr>
      <w:r w:rsidRPr="00E92460">
        <w:rPr>
          <w:rFonts w:ascii="Times New Roman" w:hAnsi="Times New Roman" w:cs="Times New Roman"/>
          <w:b/>
          <w:bCs/>
          <w:sz w:val="24"/>
          <w:szCs w:val="24"/>
        </w:rPr>
        <w:t>Ingredients:</w:t>
      </w:r>
    </w:p>
    <w:p w14:paraId="765D60D1" w14:textId="7FCA9466" w:rsidR="00D26E4C" w:rsidRPr="00D26E4C" w:rsidRDefault="00D26E4C" w:rsidP="00152460">
      <w:pPr>
        <w:pStyle w:val="ListParagraph"/>
        <w:numPr>
          <w:ilvl w:val="0"/>
          <w:numId w:val="79"/>
        </w:numPr>
        <w:spacing w:line="312" w:lineRule="atLeast"/>
      </w:pPr>
      <w:r w:rsidRPr="00D26E4C">
        <w:t>3 eggs beaten</w:t>
      </w:r>
    </w:p>
    <w:p w14:paraId="77581FC5" w14:textId="6DB04D41" w:rsidR="00D26E4C" w:rsidRPr="00D26E4C" w:rsidRDefault="00D26E4C" w:rsidP="00152460">
      <w:pPr>
        <w:pStyle w:val="ListParagraph"/>
        <w:numPr>
          <w:ilvl w:val="0"/>
          <w:numId w:val="79"/>
        </w:numPr>
        <w:spacing w:line="312" w:lineRule="atLeast"/>
      </w:pPr>
      <w:r w:rsidRPr="00D26E4C">
        <w:t>2 c white sugar</w:t>
      </w:r>
    </w:p>
    <w:p w14:paraId="3B056A20" w14:textId="77777777" w:rsidR="00D26E4C" w:rsidRDefault="00D26E4C" w:rsidP="00152460">
      <w:pPr>
        <w:pStyle w:val="ListParagraph"/>
        <w:numPr>
          <w:ilvl w:val="0"/>
          <w:numId w:val="79"/>
        </w:numPr>
        <w:spacing w:line="312" w:lineRule="atLeast"/>
      </w:pPr>
      <w:r w:rsidRPr="00D26E4C">
        <w:t xml:space="preserve">1 </w:t>
      </w:r>
      <w:r>
        <w:t>c</w:t>
      </w:r>
      <w:r w:rsidRPr="00D26E4C">
        <w:t xml:space="preserve"> vegetable oil</w:t>
      </w:r>
    </w:p>
    <w:p w14:paraId="720694D6" w14:textId="5C7CCE5B" w:rsidR="00D26E4C" w:rsidRDefault="00D26E4C" w:rsidP="00152460">
      <w:pPr>
        <w:pStyle w:val="ListParagraph"/>
        <w:numPr>
          <w:ilvl w:val="0"/>
          <w:numId w:val="79"/>
        </w:numPr>
        <w:spacing w:line="312" w:lineRule="atLeast"/>
      </w:pPr>
      <w:r w:rsidRPr="00D26E4C">
        <w:t xml:space="preserve">2 </w:t>
      </w:r>
      <w:r>
        <w:t>tsp</w:t>
      </w:r>
      <w:r w:rsidRPr="00D26E4C">
        <w:t xml:space="preserve"> vanilla extract</w:t>
      </w:r>
    </w:p>
    <w:p w14:paraId="23C9F039" w14:textId="13F32607" w:rsidR="00D26E4C" w:rsidRPr="00D26E4C" w:rsidRDefault="00D26E4C" w:rsidP="00152460">
      <w:pPr>
        <w:pStyle w:val="ListParagraph"/>
        <w:numPr>
          <w:ilvl w:val="0"/>
          <w:numId w:val="79"/>
        </w:numPr>
        <w:spacing w:line="312" w:lineRule="atLeast"/>
      </w:pPr>
      <w:r w:rsidRPr="00D26E4C">
        <w:t>3 c all-purpose flour</w:t>
      </w:r>
    </w:p>
    <w:p w14:paraId="15116F89" w14:textId="35BF15ED" w:rsidR="00D26E4C" w:rsidRPr="00D26E4C" w:rsidRDefault="00E565FE" w:rsidP="00152460">
      <w:pPr>
        <w:pStyle w:val="ListParagraph"/>
        <w:numPr>
          <w:ilvl w:val="0"/>
          <w:numId w:val="79"/>
        </w:numPr>
        <w:spacing w:line="312" w:lineRule="atLeast"/>
      </w:pPr>
      <w:r>
        <w:rPr>
          <w:noProof/>
        </w:rPr>
        <w:drawing>
          <wp:anchor distT="0" distB="0" distL="114300" distR="114300" simplePos="0" relativeHeight="251789312" behindDoc="1" locked="0" layoutInCell="1" allowOverlap="1" wp14:anchorId="00631CAE" wp14:editId="24D70BA6">
            <wp:simplePos x="0" y="0"/>
            <wp:positionH relativeFrom="column">
              <wp:posOffset>2577465</wp:posOffset>
            </wp:positionH>
            <wp:positionV relativeFrom="paragraph">
              <wp:posOffset>150495</wp:posOffset>
            </wp:positionV>
            <wp:extent cx="1009650" cy="1150620"/>
            <wp:effectExtent l="24765" t="0" r="24765" b="329565"/>
            <wp:wrapTight wrapText="bothSides">
              <wp:wrapPolygon edited="0">
                <wp:start x="122" y="21707"/>
                <wp:lineTo x="1752" y="22065"/>
                <wp:lineTo x="28243" y="22065"/>
                <wp:lineTo x="28243" y="-107"/>
                <wp:lineTo x="6643" y="-107"/>
                <wp:lineTo x="530" y="250"/>
                <wp:lineTo x="122" y="250"/>
                <wp:lineTo x="122" y="21707"/>
              </wp:wrapPolygon>
            </wp:wrapTight>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ummersquashbuntcake.JPG"/>
                    <pic:cNvPicPr/>
                  </pic:nvPicPr>
                  <pic:blipFill rotWithShape="1">
                    <a:blip r:embed="rId124" cstate="print">
                      <a:extLst>
                        <a:ext uri="{28A0092B-C50C-407E-A947-70E740481C1C}">
                          <a14:useLocalDpi xmlns:a14="http://schemas.microsoft.com/office/drawing/2010/main" val="0"/>
                        </a:ext>
                      </a:extLst>
                    </a:blip>
                    <a:srcRect l="12878" r="21282"/>
                    <a:stretch/>
                  </pic:blipFill>
                  <pic:spPr bwMode="auto">
                    <a:xfrm rot="5400000">
                      <a:off x="0" y="0"/>
                      <a:ext cx="1009650" cy="115062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26E4C" w:rsidRPr="00D26E4C">
        <w:t xml:space="preserve">3 </w:t>
      </w:r>
      <w:r w:rsidR="00D26E4C">
        <w:t>tsp</w:t>
      </w:r>
      <w:r w:rsidR="00D26E4C" w:rsidRPr="00D26E4C">
        <w:t xml:space="preserve"> baking powder</w:t>
      </w:r>
    </w:p>
    <w:p w14:paraId="58F0906B" w14:textId="371A449C" w:rsidR="00D26E4C" w:rsidRPr="00D26E4C" w:rsidRDefault="00D26E4C" w:rsidP="00152460">
      <w:pPr>
        <w:pStyle w:val="ListParagraph"/>
        <w:numPr>
          <w:ilvl w:val="0"/>
          <w:numId w:val="79"/>
        </w:numPr>
        <w:spacing w:line="312" w:lineRule="atLeast"/>
      </w:pPr>
      <w:r w:rsidRPr="00D26E4C">
        <w:t>2 ts</w:t>
      </w:r>
      <w:r>
        <w:t>p</w:t>
      </w:r>
      <w:r w:rsidRPr="00D26E4C">
        <w:t xml:space="preserve"> ground cinnamon</w:t>
      </w:r>
    </w:p>
    <w:p w14:paraId="1FE134CF" w14:textId="59F081B6" w:rsidR="00D26E4C" w:rsidRPr="00D26E4C" w:rsidRDefault="00D26E4C" w:rsidP="00152460">
      <w:pPr>
        <w:pStyle w:val="ListParagraph"/>
        <w:numPr>
          <w:ilvl w:val="0"/>
          <w:numId w:val="79"/>
        </w:numPr>
        <w:spacing w:line="312" w:lineRule="atLeast"/>
      </w:pPr>
      <w:r w:rsidRPr="00D26E4C">
        <w:t>2 t</w:t>
      </w:r>
      <w:r>
        <w:t>sp</w:t>
      </w:r>
      <w:r w:rsidRPr="00D26E4C">
        <w:t xml:space="preserve"> ground nutmeg</w:t>
      </w:r>
    </w:p>
    <w:p w14:paraId="1DB3BE2C" w14:textId="23A7CF2A" w:rsidR="00D26E4C" w:rsidRPr="00D26E4C" w:rsidRDefault="00D26E4C" w:rsidP="00152460">
      <w:pPr>
        <w:pStyle w:val="ListParagraph"/>
        <w:numPr>
          <w:ilvl w:val="0"/>
          <w:numId w:val="79"/>
        </w:numPr>
        <w:spacing w:line="312" w:lineRule="atLeast"/>
      </w:pPr>
      <w:r w:rsidRPr="00D26E4C">
        <w:t>2 c shredded summer squash</w:t>
      </w:r>
    </w:p>
    <w:p w14:paraId="139350B7" w14:textId="5110AD31" w:rsidR="00D26E4C" w:rsidRPr="00D26E4C" w:rsidRDefault="00D26E4C" w:rsidP="00152460">
      <w:pPr>
        <w:pStyle w:val="ListParagraph"/>
        <w:numPr>
          <w:ilvl w:val="0"/>
          <w:numId w:val="79"/>
        </w:numPr>
        <w:spacing w:line="312" w:lineRule="atLeast"/>
      </w:pPr>
      <w:r w:rsidRPr="00D26E4C">
        <w:t>¼ c Sunflower seed kernels (optional)</w:t>
      </w:r>
    </w:p>
    <w:p w14:paraId="158C2ED6" w14:textId="47113741" w:rsidR="00D26E4C" w:rsidRPr="00E565FE" w:rsidRDefault="00C4735D" w:rsidP="00152460">
      <w:pPr>
        <w:pStyle w:val="ListParagraph"/>
        <w:numPr>
          <w:ilvl w:val="0"/>
          <w:numId w:val="79"/>
        </w:numPr>
        <w:spacing w:line="312" w:lineRule="atLeast"/>
        <w:rPr>
          <w:rFonts w:ascii="Calibri" w:hAnsi="Calibri"/>
          <w:sz w:val="32"/>
          <w:szCs w:val="32"/>
        </w:rPr>
      </w:pPr>
      <m:oMath>
        <m:f>
          <m:fPr>
            <m:type m:val="skw"/>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3</m:t>
            </m:r>
          </m:den>
        </m:f>
        <m:r>
          <w:rPr>
            <w:rFonts w:ascii="Cambria Math" w:hAnsi="Cambria Math"/>
          </w:rPr>
          <m:t xml:space="preserve"> </m:t>
        </m:r>
      </m:oMath>
      <w:r w:rsidR="00D26E4C" w:rsidRPr="00D26E4C">
        <w:t>c raisins</w:t>
      </w:r>
      <w:r w:rsidR="00E565FE">
        <w:t xml:space="preserve"> (optional)</w:t>
      </w:r>
    </w:p>
    <w:p w14:paraId="4B970DB5" w14:textId="77777777" w:rsidR="00E565FE" w:rsidRPr="00E565FE" w:rsidRDefault="00E565FE" w:rsidP="00E565FE">
      <w:pPr>
        <w:spacing w:line="312" w:lineRule="atLeast"/>
        <w:rPr>
          <w:rFonts w:ascii="Calibri" w:hAnsi="Calibri"/>
          <w:sz w:val="32"/>
          <w:szCs w:val="32"/>
        </w:rPr>
      </w:pPr>
    </w:p>
    <w:p w14:paraId="5E3A325F" w14:textId="2B022026" w:rsidR="00D26E4C" w:rsidRPr="00E92460" w:rsidRDefault="00D26E4C" w:rsidP="00D26E4C">
      <w:pPr>
        <w:spacing w:line="312" w:lineRule="atLeast"/>
        <w:jc w:val="both"/>
        <w:rPr>
          <w:rFonts w:ascii="Times New Roman" w:hAnsi="Times New Roman" w:cs="Times New Roman"/>
          <w:b/>
          <w:bCs/>
          <w:sz w:val="24"/>
          <w:szCs w:val="24"/>
        </w:rPr>
      </w:pPr>
      <w:r w:rsidRPr="00E92460">
        <w:rPr>
          <w:b/>
          <w:bCs/>
          <w:noProof/>
        </w:rPr>
        <w:drawing>
          <wp:anchor distT="0" distB="0" distL="114300" distR="114300" simplePos="0" relativeHeight="251790336" behindDoc="0" locked="0" layoutInCell="1" allowOverlap="1" wp14:anchorId="32753236" wp14:editId="55157F5E">
            <wp:simplePos x="0" y="0"/>
            <wp:positionH relativeFrom="column">
              <wp:posOffset>2380615</wp:posOffset>
            </wp:positionH>
            <wp:positionV relativeFrom="paragraph">
              <wp:posOffset>86995</wp:posOffset>
            </wp:positionV>
            <wp:extent cx="989330" cy="889000"/>
            <wp:effectExtent l="12065" t="6985" r="13335" b="299085"/>
            <wp:wrapThrough wrapText="bothSides">
              <wp:wrapPolygon edited="0">
                <wp:start x="-153" y="21893"/>
                <wp:lineTo x="27714" y="21893"/>
                <wp:lineTo x="27714" y="139"/>
                <wp:lineTo x="-153" y="139"/>
                <wp:lineTo x="-153" y="21893"/>
              </wp:wrapPolygon>
            </wp:wrapThrough>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buntpansquashbread.JPG"/>
                    <pic:cNvPicPr/>
                  </pic:nvPicPr>
                  <pic:blipFill rotWithShape="1">
                    <a:blip r:embed="rId125" cstate="print">
                      <a:extLst>
                        <a:ext uri="{28A0092B-C50C-407E-A947-70E740481C1C}">
                          <a14:useLocalDpi xmlns:a14="http://schemas.microsoft.com/office/drawing/2010/main" val="0"/>
                        </a:ext>
                      </a:extLst>
                    </a:blip>
                    <a:srcRect l="6193" r="10321"/>
                    <a:stretch/>
                  </pic:blipFill>
                  <pic:spPr bwMode="auto">
                    <a:xfrm rot="5400000">
                      <a:off x="0" y="0"/>
                      <a:ext cx="989330" cy="88900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a:extLst>
                      <a:ext uri="{53640926-AAD7-44D8-BBD7-CCE9431645EC}">
                        <a14:shadowObscured xmlns:a14="http://schemas.microsoft.com/office/drawing/2010/main"/>
                      </a:ext>
                    </a:extLst>
                  </pic:spPr>
                </pic:pic>
              </a:graphicData>
            </a:graphic>
          </wp:anchor>
        </w:drawing>
      </w:r>
      <w:r w:rsidRPr="00E92460">
        <w:rPr>
          <w:rFonts w:ascii="Times New Roman" w:hAnsi="Times New Roman" w:cs="Times New Roman"/>
          <w:b/>
          <w:bCs/>
          <w:sz w:val="24"/>
          <w:szCs w:val="24"/>
        </w:rPr>
        <w:t>Directions:</w:t>
      </w:r>
      <w:r w:rsidRPr="00E92460">
        <w:rPr>
          <w:rFonts w:ascii="Times New Roman" w:hAnsi="Times New Roman" w:cs="Times New Roman"/>
          <w:b/>
          <w:bCs/>
          <w:sz w:val="24"/>
          <w:szCs w:val="24"/>
        </w:rPr>
        <w:tab/>
      </w:r>
      <w:r w:rsidRPr="00E92460">
        <w:rPr>
          <w:rFonts w:ascii="Times New Roman" w:hAnsi="Times New Roman" w:cs="Times New Roman"/>
          <w:b/>
          <w:bCs/>
          <w:sz w:val="24"/>
          <w:szCs w:val="24"/>
        </w:rPr>
        <w:tab/>
      </w:r>
      <w:r w:rsidRPr="00E92460">
        <w:rPr>
          <w:b/>
          <w:bCs/>
          <w:noProof/>
        </w:rPr>
        <w:t xml:space="preserve"> </w:t>
      </w:r>
    </w:p>
    <w:p w14:paraId="3BC47F38" w14:textId="3ADF7E6E" w:rsidR="00D26E4C" w:rsidRPr="00D26E4C" w:rsidRDefault="00D26E4C" w:rsidP="00152460">
      <w:pPr>
        <w:pStyle w:val="ListParagraph"/>
        <w:numPr>
          <w:ilvl w:val="0"/>
          <w:numId w:val="98"/>
        </w:numPr>
        <w:rPr>
          <w:color w:val="000000" w:themeColor="text1"/>
        </w:rPr>
      </w:pPr>
      <w:r w:rsidRPr="00D26E4C">
        <w:rPr>
          <w:color w:val="000000" w:themeColor="text1"/>
        </w:rPr>
        <w:t>Preheat oven to 325</w:t>
      </w:r>
      <w:r w:rsidRPr="00D26E4C">
        <w:rPr>
          <w:color w:val="000000" w:themeColor="text1"/>
        </w:rPr>
        <w:sym w:font="Symbol" w:char="F0B0"/>
      </w:r>
      <w:r w:rsidRPr="00D26E4C">
        <w:rPr>
          <w:color w:val="000000" w:themeColor="text1"/>
        </w:rPr>
        <w:t>F. Grease a bunt pan.</w:t>
      </w:r>
    </w:p>
    <w:p w14:paraId="7C514E99" w14:textId="5BA4E0FE" w:rsidR="00D26E4C" w:rsidRPr="00D26E4C" w:rsidRDefault="00D26E4C" w:rsidP="00152460">
      <w:pPr>
        <w:pStyle w:val="ListParagraph"/>
        <w:numPr>
          <w:ilvl w:val="0"/>
          <w:numId w:val="98"/>
        </w:numPr>
        <w:rPr>
          <w:color w:val="000000" w:themeColor="text1"/>
        </w:rPr>
      </w:pPr>
      <w:r w:rsidRPr="00D26E4C">
        <w:rPr>
          <w:color w:val="000000" w:themeColor="text1"/>
        </w:rPr>
        <w:t>In a large bowl, use an electric mixer to beat the eggs until fluffy. Beat in the sugar, oil, and vanilla. Gradually mix in the flour, baking powder, cinnamon, and nutmeg. Fold in the squash, raisins</w:t>
      </w:r>
      <w:r w:rsidR="00E92460">
        <w:rPr>
          <w:color w:val="000000" w:themeColor="text1"/>
        </w:rPr>
        <w:t>,</w:t>
      </w:r>
      <w:r w:rsidRPr="00D26E4C">
        <w:rPr>
          <w:color w:val="000000" w:themeColor="text1"/>
        </w:rPr>
        <w:t xml:space="preserve"> and sunflower kernels. Transfer to the prepared baking dish.</w:t>
      </w:r>
    </w:p>
    <w:p w14:paraId="3DEADE42" w14:textId="1F90AF1A" w:rsidR="00D26E4C" w:rsidRDefault="00D26E4C" w:rsidP="00152460">
      <w:pPr>
        <w:pStyle w:val="ListParagraph"/>
        <w:numPr>
          <w:ilvl w:val="0"/>
          <w:numId w:val="98"/>
        </w:numPr>
        <w:rPr>
          <w:color w:val="000000" w:themeColor="text1"/>
        </w:rPr>
      </w:pPr>
      <w:r w:rsidRPr="00D26E4C">
        <w:rPr>
          <w:color w:val="000000" w:themeColor="text1"/>
        </w:rPr>
        <w:lastRenderedPageBreak/>
        <w:t>Bake 45 minutes in the preheated oven, until a knife inserted in the center comes out clean.</w:t>
      </w:r>
    </w:p>
    <w:p w14:paraId="0C9A2EEC" w14:textId="77777777" w:rsidR="00A26262" w:rsidRPr="00D26E4C" w:rsidRDefault="00A26262" w:rsidP="00A26262">
      <w:pPr>
        <w:pStyle w:val="ListParagraph"/>
        <w:rPr>
          <w:color w:val="000000" w:themeColor="text1"/>
        </w:rPr>
      </w:pPr>
    </w:p>
    <w:p w14:paraId="64B27FBC" w14:textId="1DECA211" w:rsidR="00D26E4C" w:rsidRPr="005C1E3A" w:rsidRDefault="00D26E4C" w:rsidP="00D26E4C">
      <w:pPr>
        <w:spacing w:after="120"/>
        <w:rPr>
          <w:rFonts w:ascii="Times New Roman" w:hAnsi="Times New Roman" w:cs="Times New Roman"/>
          <w:sz w:val="18"/>
          <w:szCs w:val="18"/>
        </w:rPr>
      </w:pPr>
      <w:r w:rsidRPr="005C1E3A">
        <w:rPr>
          <w:rFonts w:ascii="Times New Roman" w:hAnsi="Times New Roman" w:cs="Times New Roman"/>
          <w:sz w:val="18"/>
          <w:szCs w:val="18"/>
        </w:rPr>
        <w:t xml:space="preserve">Source: </w:t>
      </w:r>
      <w:hyperlink r:id="rId126" w:history="1">
        <w:r w:rsidRPr="005C1E3A">
          <w:rPr>
            <w:rStyle w:val="Hyperlink"/>
            <w:rFonts w:ascii="Times New Roman" w:hAnsi="Times New Roman" w:cs="Times New Roman"/>
            <w:sz w:val="18"/>
            <w:szCs w:val="18"/>
          </w:rPr>
          <w:t>http://allrecipes.com/recipe/75200/summer-squash bread/?internalSource=staff%20pick&amp;referringId=1093&amp;referringContentType=recipe%20hub&amp;clickId=cardslot%203</w:t>
        </w:r>
      </w:hyperlink>
      <w:r w:rsidRPr="005C1E3A">
        <w:rPr>
          <w:rFonts w:ascii="Times New Roman" w:hAnsi="Times New Roman" w:cs="Times New Roman"/>
          <w:sz w:val="18"/>
          <w:szCs w:val="18"/>
        </w:rPr>
        <w:t xml:space="preserve"> </w:t>
      </w:r>
    </w:p>
    <w:p w14:paraId="6F3E7346" w14:textId="1BCA0354" w:rsidR="00D26E4C" w:rsidRPr="00D26E4C" w:rsidRDefault="00E565FE" w:rsidP="0007292B">
      <w:pPr>
        <w:rPr>
          <w:rFonts w:ascii="Times New Roman" w:hAnsi="Times New Roman" w:cs="Times New Roman"/>
          <w:b/>
          <w:bCs/>
          <w:sz w:val="24"/>
          <w:szCs w:val="24"/>
        </w:rPr>
      </w:pPr>
      <w:r>
        <w:rPr>
          <w:noProof/>
        </w:rPr>
        <mc:AlternateContent>
          <mc:Choice Requires="wps">
            <w:drawing>
              <wp:anchor distT="0" distB="0" distL="114300" distR="114300" simplePos="0" relativeHeight="251866112" behindDoc="0" locked="0" layoutInCell="1" allowOverlap="1" wp14:anchorId="2FEE681C" wp14:editId="474A71DA">
                <wp:simplePos x="0" y="0"/>
                <wp:positionH relativeFrom="margin">
                  <wp:align>center</wp:align>
                </wp:positionH>
                <wp:positionV relativeFrom="paragraph">
                  <wp:posOffset>471805</wp:posOffset>
                </wp:positionV>
                <wp:extent cx="1828800" cy="1828800"/>
                <wp:effectExtent l="0" t="0" r="19685" b="24765"/>
                <wp:wrapSquare wrapText="bothSides"/>
                <wp:docPr id="330" name="Text Box 33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8E6B6BE" w14:textId="6CC76325" w:rsidR="00C4735D" w:rsidRDefault="00C4735D" w:rsidP="00E565FE">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Twelve servings</w:t>
                            </w:r>
                          </w:p>
                          <w:p w14:paraId="75FD9640" w14:textId="77777777" w:rsidR="00C4735D" w:rsidRPr="006D11B6" w:rsidRDefault="00C4735D" w:rsidP="00E565FE">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1C79FF6D" w14:textId="656B19B4" w:rsidR="00C4735D" w:rsidRPr="006D11B6" w:rsidRDefault="00C4735D" w:rsidP="00E565FE">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430</w:t>
                            </w:r>
                          </w:p>
                          <w:p w14:paraId="0F48BAEA" w14:textId="03572DDD" w:rsidR="00C4735D" w:rsidRPr="006D11B6" w:rsidRDefault="00C4735D" w:rsidP="00E565FE">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9 </w:t>
                            </w:r>
                            <w:r w:rsidRPr="006D11B6">
                              <w:rPr>
                                <w:rFonts w:ascii="Times New Roman" w:hAnsi="Times New Roman" w:cs="Times New Roman"/>
                                <w:sz w:val="24"/>
                                <w:szCs w:val="24"/>
                              </w:rPr>
                              <w:t>g</w:t>
                            </w:r>
                          </w:p>
                          <w:p w14:paraId="74374CF7" w14:textId="0DD4A07E" w:rsidR="00C4735D" w:rsidRPr="006D11B6" w:rsidRDefault="00C4735D" w:rsidP="00E565FE">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3 </w:t>
                            </w:r>
                            <w:r w:rsidRPr="006D11B6">
                              <w:rPr>
                                <w:rFonts w:ascii="Times New Roman" w:hAnsi="Times New Roman" w:cs="Times New Roman"/>
                                <w:sz w:val="24"/>
                                <w:szCs w:val="24"/>
                              </w:rPr>
                              <w:t>g</w:t>
                            </w:r>
                          </w:p>
                          <w:p w14:paraId="08909526" w14:textId="1BF4B1F6" w:rsidR="00C4735D" w:rsidRPr="006D11B6" w:rsidRDefault="00C4735D" w:rsidP="00E565FE">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37</w:t>
                            </w:r>
                            <w:r w:rsidRPr="006D11B6">
                              <w:rPr>
                                <w:rFonts w:ascii="Times New Roman" w:hAnsi="Times New Roman" w:cs="Times New Roman"/>
                                <w:sz w:val="24"/>
                                <w:szCs w:val="24"/>
                              </w:rPr>
                              <w:t xml:space="preserve"> </w:t>
                            </w:r>
                          </w:p>
                          <w:p w14:paraId="2DB67832" w14:textId="7F9FA18B" w:rsidR="00C4735D" w:rsidRPr="006D11B6" w:rsidRDefault="00C4735D" w:rsidP="00E565FE">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 </w:t>
                            </w:r>
                            <w:r w:rsidRPr="006D11B6">
                              <w:rPr>
                                <w:rFonts w:ascii="Times New Roman" w:hAnsi="Times New Roman" w:cs="Times New Roman"/>
                                <w:sz w:val="24"/>
                                <w:szCs w:val="24"/>
                              </w:rPr>
                              <w:t>g</w:t>
                            </w:r>
                          </w:p>
                          <w:p w14:paraId="4C2DE224" w14:textId="28F0F3A4" w:rsidR="00C4735D" w:rsidRDefault="00C4735D" w:rsidP="00E565FE">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3 </w:t>
                            </w:r>
                            <w:r w:rsidRPr="006D11B6">
                              <w:rPr>
                                <w:rFonts w:ascii="Times New Roman" w:hAnsi="Times New Roman" w:cs="Times New Roman"/>
                                <w:sz w:val="24"/>
                                <w:szCs w:val="24"/>
                              </w:rPr>
                              <w:t>g</w:t>
                            </w:r>
                          </w:p>
                          <w:p w14:paraId="17495FF7" w14:textId="654C65D1" w:rsidR="00C4735D" w:rsidRPr="006D11B6" w:rsidRDefault="00C4735D" w:rsidP="00E565FE">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41</w:t>
                            </w:r>
                          </w:p>
                          <w:p w14:paraId="74F334E2" w14:textId="50906CD5" w:rsidR="00C4735D" w:rsidRPr="001D68A3" w:rsidRDefault="00C4735D" w:rsidP="00E565FE">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4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FEE681C" id="Text Box 330" o:spid="_x0000_s1095" type="#_x0000_t202" style="position:absolute;margin-left:0;margin-top:37.15pt;width:2in;height:2in;z-index:251866112;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" filled="f" strokeweight=".5pt">
                <v:textbox style="mso-fit-shape-to-text:t">
                  <w:txbxContent>
                    <w:p w14:paraId="68E6B6BE" w14:textId="6CC76325" w:rsidR="00C4735D" w:rsidRDefault="00C4735D" w:rsidP="00E565FE">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Twelve servings</w:t>
                      </w:r>
                    </w:p>
                    <w:p w14:paraId="75FD9640" w14:textId="77777777" w:rsidR="00C4735D" w:rsidRPr="006D11B6" w:rsidRDefault="00C4735D" w:rsidP="00E565FE">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1C79FF6D" w14:textId="656B19B4" w:rsidR="00C4735D" w:rsidRPr="006D11B6" w:rsidRDefault="00C4735D" w:rsidP="00E565FE">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430</w:t>
                      </w:r>
                    </w:p>
                    <w:p w14:paraId="0F48BAEA" w14:textId="03572DDD" w:rsidR="00C4735D" w:rsidRPr="006D11B6" w:rsidRDefault="00C4735D" w:rsidP="00E565FE">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9 </w:t>
                      </w:r>
                      <w:r w:rsidRPr="006D11B6">
                        <w:rPr>
                          <w:rFonts w:ascii="Times New Roman" w:hAnsi="Times New Roman" w:cs="Times New Roman"/>
                          <w:sz w:val="24"/>
                          <w:szCs w:val="24"/>
                        </w:rPr>
                        <w:t>g</w:t>
                      </w:r>
                    </w:p>
                    <w:p w14:paraId="74374CF7" w14:textId="0DD4A07E" w:rsidR="00C4735D" w:rsidRPr="006D11B6" w:rsidRDefault="00C4735D" w:rsidP="00E565FE">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3 </w:t>
                      </w:r>
                      <w:r w:rsidRPr="006D11B6">
                        <w:rPr>
                          <w:rFonts w:ascii="Times New Roman" w:hAnsi="Times New Roman" w:cs="Times New Roman"/>
                          <w:sz w:val="24"/>
                          <w:szCs w:val="24"/>
                        </w:rPr>
                        <w:t>g</w:t>
                      </w:r>
                    </w:p>
                    <w:p w14:paraId="08909526" w14:textId="1BF4B1F6" w:rsidR="00C4735D" w:rsidRPr="006D11B6" w:rsidRDefault="00C4735D" w:rsidP="00E565FE">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37</w:t>
                      </w:r>
                      <w:r w:rsidRPr="006D11B6">
                        <w:rPr>
                          <w:rFonts w:ascii="Times New Roman" w:hAnsi="Times New Roman" w:cs="Times New Roman"/>
                          <w:sz w:val="24"/>
                          <w:szCs w:val="24"/>
                        </w:rPr>
                        <w:t xml:space="preserve"> </w:t>
                      </w:r>
                    </w:p>
                    <w:p w14:paraId="2DB67832" w14:textId="7F9FA18B" w:rsidR="00C4735D" w:rsidRPr="006D11B6" w:rsidRDefault="00C4735D" w:rsidP="00E565FE">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 </w:t>
                      </w:r>
                      <w:r w:rsidRPr="006D11B6">
                        <w:rPr>
                          <w:rFonts w:ascii="Times New Roman" w:hAnsi="Times New Roman" w:cs="Times New Roman"/>
                          <w:sz w:val="24"/>
                          <w:szCs w:val="24"/>
                        </w:rPr>
                        <w:t>g</w:t>
                      </w:r>
                    </w:p>
                    <w:p w14:paraId="4C2DE224" w14:textId="28F0F3A4" w:rsidR="00C4735D" w:rsidRDefault="00C4735D" w:rsidP="00E565FE">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3 </w:t>
                      </w:r>
                      <w:r w:rsidRPr="006D11B6">
                        <w:rPr>
                          <w:rFonts w:ascii="Times New Roman" w:hAnsi="Times New Roman" w:cs="Times New Roman"/>
                          <w:sz w:val="24"/>
                          <w:szCs w:val="24"/>
                        </w:rPr>
                        <w:t>g</w:t>
                      </w:r>
                    </w:p>
                    <w:p w14:paraId="17495FF7" w14:textId="654C65D1" w:rsidR="00C4735D" w:rsidRPr="006D11B6" w:rsidRDefault="00C4735D" w:rsidP="00E565FE">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41</w:t>
                      </w:r>
                    </w:p>
                    <w:p w14:paraId="74F334E2" w14:textId="50906CD5" w:rsidR="00C4735D" w:rsidRPr="001D68A3" w:rsidRDefault="00C4735D" w:rsidP="00E565FE">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4 </w:t>
                      </w:r>
                      <w:r w:rsidRPr="006D11B6">
                        <w:rPr>
                          <w:rFonts w:ascii="Times New Roman" w:hAnsi="Times New Roman" w:cs="Times New Roman"/>
                          <w:sz w:val="24"/>
                          <w:szCs w:val="24"/>
                        </w:rPr>
                        <w:t>g</w:t>
                      </w:r>
                    </w:p>
                  </w:txbxContent>
                </v:textbox>
                <w10:wrap type="square" anchorx="margin"/>
              </v:shape>
            </w:pict>
          </mc:Fallback>
        </mc:AlternateContent>
      </w:r>
      <w:r w:rsidR="00D26E4C">
        <w:rPr>
          <w:rFonts w:ascii="Times New Roman" w:hAnsi="Times New Roman" w:cs="Times New Roman"/>
          <w:b/>
          <w:bCs/>
          <w:sz w:val="24"/>
          <w:szCs w:val="24"/>
        </w:rPr>
        <w:br w:type="page"/>
      </w:r>
    </w:p>
    <w:p w14:paraId="23CE3765" w14:textId="088506D9" w:rsidR="00566D88" w:rsidRDefault="00B27636" w:rsidP="004F4955">
      <w:pPr>
        <w:pStyle w:val="Heading2"/>
        <w:rPr>
          <w:b/>
          <w:bCs/>
          <w:color w:val="auto"/>
          <w:sz w:val="28"/>
          <w:szCs w:val="28"/>
        </w:rPr>
      </w:pPr>
      <w:bookmarkStart w:id="71" w:name="_Greek_Yogurt_Zucchini"/>
      <w:bookmarkEnd w:id="71"/>
      <w:r w:rsidRPr="004F4955">
        <w:rPr>
          <w:b/>
          <w:bCs/>
          <w:color w:val="auto"/>
          <w:sz w:val="28"/>
          <w:szCs w:val="28"/>
        </w:rPr>
        <w:lastRenderedPageBreak/>
        <w:t>Greek Yogurt Zucchini Bread</w:t>
      </w:r>
    </w:p>
    <w:p w14:paraId="6D30D8FB" w14:textId="77777777" w:rsidR="00E92460" w:rsidRPr="00E92460" w:rsidRDefault="00E92460" w:rsidP="00E92460"/>
    <w:p w14:paraId="35FBFD76" w14:textId="365F105B" w:rsidR="00B27636" w:rsidRDefault="00B27636" w:rsidP="00B27636">
      <w:pPr>
        <w:jc w:val="center"/>
        <w:rPr>
          <w:rFonts w:ascii="Times New Roman" w:hAnsi="Times New Roman" w:cs="Times New Roman"/>
          <w:b/>
          <w:bCs/>
          <w:sz w:val="24"/>
          <w:szCs w:val="24"/>
        </w:rPr>
      </w:pPr>
      <w:r>
        <w:rPr>
          <w:noProof/>
        </w:rPr>
        <w:drawing>
          <wp:inline distT="0" distB="0" distL="0" distR="0" wp14:anchorId="6EA65F5F" wp14:editId="3E289814">
            <wp:extent cx="2819400" cy="1878481"/>
            <wp:effectExtent l="0" t="0" r="0" b="762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831075" cy="1886260"/>
                    </a:xfrm>
                    <a:prstGeom prst="rect">
                      <a:avLst/>
                    </a:prstGeom>
                    <a:noFill/>
                    <a:ln>
                      <a:noFill/>
                    </a:ln>
                  </pic:spPr>
                </pic:pic>
              </a:graphicData>
            </a:graphic>
          </wp:inline>
        </w:drawing>
      </w:r>
    </w:p>
    <w:p w14:paraId="78034BC5" w14:textId="091CFBC1" w:rsidR="00B27636" w:rsidRPr="00B27636" w:rsidRDefault="00B27636" w:rsidP="00B27636">
      <w:pPr>
        <w:jc w:val="center"/>
        <w:rPr>
          <w:rFonts w:ascii="Times New Roman" w:hAnsi="Times New Roman" w:cs="Times New Roman"/>
          <w:i/>
          <w:iCs/>
          <w:sz w:val="18"/>
          <w:szCs w:val="18"/>
        </w:rPr>
      </w:pPr>
      <w:r w:rsidRPr="00B27636">
        <w:rPr>
          <w:rFonts w:ascii="Times New Roman" w:hAnsi="Times New Roman" w:cs="Times New Roman"/>
          <w:i/>
          <w:iCs/>
          <w:sz w:val="18"/>
          <w:szCs w:val="18"/>
        </w:rPr>
        <w:t>Photo courtesy of Pixabay.com</w:t>
      </w:r>
    </w:p>
    <w:p w14:paraId="37F2E046" w14:textId="6E7972A4" w:rsidR="00B27636" w:rsidRPr="00E92460" w:rsidRDefault="00B27636" w:rsidP="00B27636">
      <w:pPr>
        <w:rPr>
          <w:rFonts w:ascii="Times New Roman" w:hAnsi="Times New Roman" w:cs="Times New Roman"/>
          <w:b/>
          <w:bCs/>
          <w:sz w:val="24"/>
          <w:szCs w:val="24"/>
        </w:rPr>
      </w:pPr>
      <w:r w:rsidRPr="00E92460">
        <w:rPr>
          <w:rFonts w:ascii="Times New Roman" w:hAnsi="Times New Roman" w:cs="Times New Roman"/>
          <w:b/>
          <w:bCs/>
          <w:sz w:val="24"/>
          <w:szCs w:val="24"/>
        </w:rPr>
        <w:t>Ingredients:</w:t>
      </w:r>
    </w:p>
    <w:p w14:paraId="4ADDCA81" w14:textId="442ED91F" w:rsidR="00B27636" w:rsidRPr="00B27636" w:rsidRDefault="00C4735D" w:rsidP="00B27636">
      <w:pPr>
        <w:pStyle w:val="ListParagraph"/>
        <w:numPr>
          <w:ilvl w:val="0"/>
          <w:numId w:val="6"/>
        </w:numPr>
        <w:spacing w:line="276" w:lineRule="auto"/>
        <w:rPr>
          <w:rFonts w:cstheme="minorHAnsi"/>
          <w:b/>
          <w:u w:val="single"/>
        </w:rPr>
      </w:pPr>
      <m:oMath>
        <m:f>
          <m:fPr>
            <m:type m:val="skw"/>
            <m:ctrlPr>
              <w:rPr>
                <w:rFonts w:ascii="Cambria Math" w:hAnsi="Cambria Math" w:cstheme="minorHAnsi"/>
                <w:sz w:val="16"/>
                <w:szCs w:val="16"/>
              </w:rPr>
            </m:ctrlPr>
          </m:fPr>
          <m:num>
            <m:r>
              <w:rPr>
                <w:rFonts w:ascii="Cambria Math" w:hAnsi="Cambria Math" w:cstheme="minorHAnsi"/>
                <w:sz w:val="16"/>
                <w:szCs w:val="16"/>
              </w:rPr>
              <m:t>1</m:t>
            </m:r>
          </m:num>
          <m:den>
            <m:r>
              <w:rPr>
                <w:rFonts w:ascii="Cambria Math" w:hAnsi="Cambria Math" w:cstheme="minorHAnsi"/>
                <w:sz w:val="16"/>
                <w:szCs w:val="16"/>
              </w:rPr>
              <m:t>3</m:t>
            </m:r>
          </m:den>
        </m:f>
        <m:r>
          <w:rPr>
            <w:rFonts w:ascii="Cambria Math" w:hAnsi="Cambria Math" w:cstheme="minorHAnsi"/>
            <w:sz w:val="16"/>
            <w:szCs w:val="16"/>
          </w:rPr>
          <m:t xml:space="preserve"> </m:t>
        </m:r>
      </m:oMath>
      <w:r w:rsidR="00B27636" w:rsidRPr="00B27636">
        <w:rPr>
          <w:rFonts w:cstheme="minorHAnsi"/>
        </w:rPr>
        <w:t>c vegetable oil</w:t>
      </w:r>
    </w:p>
    <w:p w14:paraId="39AE9D24" w14:textId="3CD9290A" w:rsidR="00B27636" w:rsidRPr="00B27636" w:rsidRDefault="00C4735D" w:rsidP="00B27636">
      <w:pPr>
        <w:pStyle w:val="ListParagraph"/>
        <w:numPr>
          <w:ilvl w:val="0"/>
          <w:numId w:val="6"/>
        </w:numPr>
        <w:spacing w:line="276" w:lineRule="auto"/>
        <w:rPr>
          <w:rFonts w:cstheme="minorHAnsi"/>
          <w:b/>
          <w:u w:val="single"/>
        </w:rPr>
      </w:pPr>
      <m:oMath>
        <m:f>
          <m:fPr>
            <m:type m:val="skw"/>
            <m:ctrlPr>
              <w:rPr>
                <w:rFonts w:ascii="Cambria Math" w:hAnsi="Cambria Math" w:cstheme="minorHAnsi"/>
                <w:sz w:val="16"/>
                <w:szCs w:val="16"/>
              </w:rPr>
            </m:ctrlPr>
          </m:fPr>
          <m:num>
            <m:r>
              <w:rPr>
                <w:rFonts w:ascii="Cambria Math" w:hAnsi="Cambria Math" w:cstheme="minorHAnsi"/>
                <w:sz w:val="16"/>
                <w:szCs w:val="16"/>
              </w:rPr>
              <m:t>1</m:t>
            </m:r>
          </m:num>
          <m:den>
            <m:r>
              <w:rPr>
                <w:rFonts w:ascii="Cambria Math" w:hAnsi="Cambria Math" w:cstheme="minorHAnsi"/>
                <w:sz w:val="16"/>
                <w:szCs w:val="16"/>
              </w:rPr>
              <m:t>3</m:t>
            </m:r>
          </m:den>
        </m:f>
        <m:r>
          <w:rPr>
            <w:rFonts w:ascii="Cambria Math" w:hAnsi="Cambria Math" w:cstheme="minorHAnsi"/>
            <w:sz w:val="16"/>
            <w:szCs w:val="16"/>
          </w:rPr>
          <m:t xml:space="preserve"> </m:t>
        </m:r>
      </m:oMath>
      <w:r w:rsidR="00B27636" w:rsidRPr="00B27636">
        <w:rPr>
          <w:rFonts w:cstheme="minorHAnsi"/>
        </w:rPr>
        <w:t>c brown sugar</w:t>
      </w:r>
    </w:p>
    <w:p w14:paraId="7ACF4597" w14:textId="77777777" w:rsidR="00B27636" w:rsidRPr="00B27636" w:rsidRDefault="00B27636" w:rsidP="00B27636">
      <w:pPr>
        <w:pStyle w:val="ListParagraph"/>
        <w:numPr>
          <w:ilvl w:val="0"/>
          <w:numId w:val="6"/>
        </w:numPr>
        <w:spacing w:line="276" w:lineRule="auto"/>
        <w:rPr>
          <w:rFonts w:cstheme="minorHAnsi"/>
          <w:b/>
          <w:u w:val="single"/>
        </w:rPr>
      </w:pPr>
      <w:r w:rsidRPr="00B27636">
        <w:rPr>
          <w:rFonts w:cstheme="minorHAnsi"/>
        </w:rPr>
        <w:t>1 large egg</w:t>
      </w:r>
    </w:p>
    <w:p w14:paraId="7CADB80C" w14:textId="2962D0CD" w:rsidR="00B27636" w:rsidRPr="00B27636" w:rsidRDefault="00B27636" w:rsidP="00B27636">
      <w:pPr>
        <w:pStyle w:val="ListParagraph"/>
        <w:numPr>
          <w:ilvl w:val="0"/>
          <w:numId w:val="6"/>
        </w:numPr>
        <w:spacing w:line="276" w:lineRule="auto"/>
        <w:rPr>
          <w:rFonts w:cstheme="minorHAnsi"/>
          <w:b/>
          <w:u w:val="single"/>
        </w:rPr>
      </w:pPr>
      <w:r w:rsidRPr="00B27636">
        <w:rPr>
          <w:rFonts w:cstheme="minorHAnsi"/>
        </w:rPr>
        <w:t>½ c plain Greek yogurt</w:t>
      </w:r>
    </w:p>
    <w:p w14:paraId="2F7AB0DA" w14:textId="72082CDC" w:rsidR="00B27636" w:rsidRPr="00B27636" w:rsidRDefault="00B27636" w:rsidP="00B27636">
      <w:pPr>
        <w:pStyle w:val="ListParagraph"/>
        <w:numPr>
          <w:ilvl w:val="0"/>
          <w:numId w:val="6"/>
        </w:numPr>
        <w:spacing w:line="276" w:lineRule="auto"/>
        <w:rPr>
          <w:rFonts w:cstheme="minorHAnsi"/>
          <w:b/>
          <w:u w:val="single"/>
        </w:rPr>
      </w:pPr>
      <w:r w:rsidRPr="00B27636">
        <w:rPr>
          <w:rFonts w:cstheme="minorHAnsi"/>
        </w:rPr>
        <w:t>1 ½ tsp pure vanilla extract</w:t>
      </w:r>
    </w:p>
    <w:p w14:paraId="10DF64DA" w14:textId="3EADF805" w:rsidR="00B27636" w:rsidRPr="00B27636" w:rsidRDefault="00B27636" w:rsidP="00B27636">
      <w:pPr>
        <w:pStyle w:val="ListParagraph"/>
        <w:numPr>
          <w:ilvl w:val="0"/>
          <w:numId w:val="6"/>
        </w:numPr>
        <w:spacing w:line="276" w:lineRule="auto"/>
        <w:rPr>
          <w:rFonts w:cstheme="minorHAnsi"/>
          <w:b/>
          <w:u w:val="single"/>
        </w:rPr>
      </w:pPr>
      <w:r w:rsidRPr="00B27636">
        <w:rPr>
          <w:rFonts w:cstheme="minorHAnsi"/>
        </w:rPr>
        <w:t>1 ½ c all-purpose flour</w:t>
      </w:r>
    </w:p>
    <w:p w14:paraId="652CC7E0" w14:textId="3310BAA6" w:rsidR="00B27636" w:rsidRPr="00B27636" w:rsidRDefault="00B27636" w:rsidP="00B27636">
      <w:pPr>
        <w:pStyle w:val="ListParagraph"/>
        <w:numPr>
          <w:ilvl w:val="0"/>
          <w:numId w:val="6"/>
        </w:numPr>
        <w:spacing w:line="276" w:lineRule="auto"/>
        <w:rPr>
          <w:rFonts w:cstheme="minorHAnsi"/>
          <w:b/>
          <w:u w:val="single"/>
        </w:rPr>
      </w:pPr>
      <w:r w:rsidRPr="00B27636">
        <w:rPr>
          <w:rFonts w:cstheme="minorHAnsi"/>
        </w:rPr>
        <w:t>½ tsp baking powder</w:t>
      </w:r>
    </w:p>
    <w:p w14:paraId="01FCBD90" w14:textId="23D53C30" w:rsidR="00B27636" w:rsidRPr="00B27636" w:rsidRDefault="00B27636" w:rsidP="00B27636">
      <w:pPr>
        <w:pStyle w:val="ListParagraph"/>
        <w:numPr>
          <w:ilvl w:val="0"/>
          <w:numId w:val="6"/>
        </w:numPr>
        <w:spacing w:line="276" w:lineRule="auto"/>
        <w:rPr>
          <w:rFonts w:cstheme="minorHAnsi"/>
          <w:b/>
          <w:u w:val="single"/>
        </w:rPr>
      </w:pPr>
      <w:r w:rsidRPr="00B27636">
        <w:rPr>
          <w:rFonts w:cstheme="minorHAnsi"/>
        </w:rPr>
        <w:t>½ tsp baking soda</w:t>
      </w:r>
    </w:p>
    <w:p w14:paraId="5800E0FA" w14:textId="4672B4A9" w:rsidR="00B27636" w:rsidRPr="00B27636" w:rsidRDefault="00B27636" w:rsidP="00B27636">
      <w:pPr>
        <w:pStyle w:val="ListParagraph"/>
        <w:numPr>
          <w:ilvl w:val="0"/>
          <w:numId w:val="6"/>
        </w:numPr>
        <w:spacing w:line="276" w:lineRule="auto"/>
        <w:rPr>
          <w:rFonts w:cstheme="minorHAnsi"/>
          <w:b/>
          <w:u w:val="single"/>
        </w:rPr>
      </w:pPr>
      <w:r w:rsidRPr="00B27636">
        <w:rPr>
          <w:rFonts w:cstheme="minorHAnsi"/>
        </w:rPr>
        <w:t>½ tsp salt</w:t>
      </w:r>
    </w:p>
    <w:p w14:paraId="34C3C259" w14:textId="3E672A4F" w:rsidR="00B27636" w:rsidRPr="00B27636" w:rsidRDefault="00B27636" w:rsidP="00B27636">
      <w:pPr>
        <w:pStyle w:val="ListParagraph"/>
        <w:numPr>
          <w:ilvl w:val="0"/>
          <w:numId w:val="6"/>
        </w:numPr>
        <w:spacing w:line="276" w:lineRule="auto"/>
        <w:rPr>
          <w:rFonts w:cstheme="minorHAnsi"/>
          <w:b/>
          <w:u w:val="single"/>
        </w:rPr>
      </w:pPr>
      <w:r w:rsidRPr="00B27636">
        <w:rPr>
          <w:rFonts w:cstheme="minorHAnsi"/>
        </w:rPr>
        <w:t>1 tsp</w:t>
      </w:r>
      <w:r>
        <w:rPr>
          <w:rFonts w:cstheme="minorHAnsi"/>
        </w:rPr>
        <w:t xml:space="preserve"> </w:t>
      </w:r>
      <w:r w:rsidRPr="00B27636">
        <w:rPr>
          <w:rFonts w:cstheme="minorHAnsi"/>
        </w:rPr>
        <w:t>ground cinnamon</w:t>
      </w:r>
    </w:p>
    <w:p w14:paraId="55038D8C" w14:textId="1C8066B4" w:rsidR="00B27636" w:rsidRPr="00B27636" w:rsidRDefault="00B27636" w:rsidP="00B27636">
      <w:pPr>
        <w:pStyle w:val="ListParagraph"/>
        <w:numPr>
          <w:ilvl w:val="0"/>
          <w:numId w:val="6"/>
        </w:numPr>
        <w:spacing w:line="276" w:lineRule="auto"/>
        <w:rPr>
          <w:rFonts w:cstheme="minorHAnsi"/>
          <w:b/>
          <w:u w:val="single"/>
        </w:rPr>
      </w:pPr>
      <w:r w:rsidRPr="00B27636">
        <w:rPr>
          <w:rFonts w:cstheme="minorHAnsi"/>
        </w:rPr>
        <w:t>1 c shredded zucchini</w:t>
      </w:r>
    </w:p>
    <w:p w14:paraId="045A1D10" w14:textId="04F0CA9B" w:rsidR="00B27636" w:rsidRPr="00B27636" w:rsidRDefault="00B27636" w:rsidP="00B27636">
      <w:pPr>
        <w:pStyle w:val="ListParagraph"/>
        <w:numPr>
          <w:ilvl w:val="0"/>
          <w:numId w:val="6"/>
        </w:numPr>
        <w:spacing w:line="276" w:lineRule="auto"/>
        <w:rPr>
          <w:rFonts w:cstheme="minorHAnsi"/>
          <w:b/>
          <w:u w:val="single"/>
        </w:rPr>
      </w:pPr>
      <w:r w:rsidRPr="00B27636">
        <w:rPr>
          <w:rFonts w:cstheme="minorHAnsi"/>
          <w:b/>
        </w:rPr>
        <w:t>OPTIONAL:</w:t>
      </w:r>
      <w:r w:rsidRPr="00B27636">
        <w:rPr>
          <w:rFonts w:cstheme="minorHAnsi"/>
        </w:rPr>
        <w:t xml:space="preserve"> orange zest, walnuts, raisins, chocolate chips</w:t>
      </w:r>
    </w:p>
    <w:p w14:paraId="166F5F3B" w14:textId="77777777" w:rsidR="00934B89" w:rsidRDefault="00934B89" w:rsidP="00B27636">
      <w:pPr>
        <w:spacing w:line="276" w:lineRule="auto"/>
        <w:rPr>
          <w:rFonts w:ascii="Times New Roman" w:hAnsi="Times New Roman" w:cs="Times New Roman"/>
          <w:bCs/>
          <w:sz w:val="24"/>
          <w:szCs w:val="24"/>
        </w:rPr>
      </w:pPr>
    </w:p>
    <w:p w14:paraId="2C125332" w14:textId="4EF0FF52" w:rsidR="00B27636" w:rsidRPr="00E92460" w:rsidRDefault="00B27636" w:rsidP="00A26262">
      <w:pPr>
        <w:spacing w:line="276" w:lineRule="auto"/>
        <w:rPr>
          <w:rFonts w:ascii="Times New Roman" w:hAnsi="Times New Roman" w:cs="Times New Roman"/>
          <w:b/>
          <w:sz w:val="24"/>
          <w:szCs w:val="24"/>
        </w:rPr>
      </w:pPr>
      <w:r w:rsidRPr="00E92460">
        <w:rPr>
          <w:rFonts w:ascii="Times New Roman" w:hAnsi="Times New Roman" w:cs="Times New Roman"/>
          <w:b/>
          <w:sz w:val="24"/>
          <w:szCs w:val="24"/>
        </w:rPr>
        <w:t>Directions:</w:t>
      </w:r>
    </w:p>
    <w:p w14:paraId="560E61C8" w14:textId="551CAD83" w:rsidR="00B27636" w:rsidRPr="00B27636" w:rsidRDefault="00B27636" w:rsidP="00152460">
      <w:pPr>
        <w:pStyle w:val="ListParagraph"/>
        <w:numPr>
          <w:ilvl w:val="0"/>
          <w:numId w:val="99"/>
        </w:numPr>
        <w:spacing w:line="276" w:lineRule="auto"/>
      </w:pPr>
      <w:r w:rsidRPr="00B27636">
        <w:t>Preheat oven to 350</w:t>
      </w:r>
      <w:r>
        <w:t xml:space="preserve"> º</w:t>
      </w:r>
      <w:r w:rsidRPr="00B27636">
        <w:t>F and grease a 9x5 loaf pan</w:t>
      </w:r>
    </w:p>
    <w:p w14:paraId="00CA0D7A" w14:textId="2E583EFB" w:rsidR="00B27636" w:rsidRPr="00B27636" w:rsidRDefault="00B27636" w:rsidP="00152460">
      <w:pPr>
        <w:pStyle w:val="ListParagraph"/>
        <w:numPr>
          <w:ilvl w:val="0"/>
          <w:numId w:val="99"/>
        </w:numPr>
        <w:spacing w:line="276" w:lineRule="auto"/>
      </w:pPr>
      <w:r w:rsidRPr="00B27636">
        <w:t xml:space="preserve">In a medium bowl, whisk wet ingredients. In a large bowl whisk </w:t>
      </w:r>
      <w:r w:rsidR="00A26262">
        <w:t xml:space="preserve">together the </w:t>
      </w:r>
      <w:r w:rsidRPr="00B27636">
        <w:t xml:space="preserve">dry ingredients. Pour wet ingredients into the large bowl and mix with a wooden spoon/rubber spatula. Fold in zucchini and optional ingredients. </w:t>
      </w:r>
    </w:p>
    <w:p w14:paraId="6273B04C" w14:textId="1B5BADD1" w:rsidR="00B27636" w:rsidRPr="00B27636" w:rsidRDefault="00B27636" w:rsidP="00152460">
      <w:pPr>
        <w:pStyle w:val="ListParagraph"/>
        <w:numPr>
          <w:ilvl w:val="0"/>
          <w:numId w:val="99"/>
        </w:numPr>
        <w:spacing w:line="276" w:lineRule="auto"/>
      </w:pPr>
      <w:r w:rsidRPr="00B27636">
        <w:t xml:space="preserve">Spread batter into pan. Bake for 40-50 minutes. The bread is done when a toothpick comes out clean. </w:t>
      </w:r>
    </w:p>
    <w:p w14:paraId="0B3F4F8C" w14:textId="77777777" w:rsidR="00B27636" w:rsidRPr="00B27636" w:rsidRDefault="00B27636" w:rsidP="00152460">
      <w:pPr>
        <w:pStyle w:val="ListParagraph"/>
        <w:numPr>
          <w:ilvl w:val="0"/>
          <w:numId w:val="99"/>
        </w:numPr>
        <w:spacing w:line="276" w:lineRule="auto"/>
      </w:pPr>
      <w:r w:rsidRPr="00B27636">
        <w:t xml:space="preserve">Remove bread from oven and set on a wire rack to cool.  </w:t>
      </w:r>
    </w:p>
    <w:p w14:paraId="52B9EA42" w14:textId="44C2E110" w:rsidR="00B27636" w:rsidRPr="00B27636" w:rsidRDefault="00B27636" w:rsidP="00B27636">
      <w:pPr>
        <w:spacing w:line="276" w:lineRule="auto"/>
        <w:rPr>
          <w:rFonts w:ascii="Times New Roman" w:hAnsi="Times New Roman" w:cs="Times New Roman"/>
          <w:bCs/>
          <w:sz w:val="24"/>
          <w:szCs w:val="24"/>
        </w:rPr>
      </w:pPr>
    </w:p>
    <w:p w14:paraId="6B91D31D" w14:textId="763530E6" w:rsidR="00B27636" w:rsidRPr="005C1E3A" w:rsidRDefault="00B27636" w:rsidP="0007292B">
      <w:pPr>
        <w:rPr>
          <w:rFonts w:ascii="Times New Roman" w:hAnsi="Times New Roman" w:cs="Times New Roman"/>
          <w:sz w:val="18"/>
          <w:szCs w:val="18"/>
        </w:rPr>
      </w:pPr>
      <w:r w:rsidRPr="005C1E3A">
        <w:rPr>
          <w:rFonts w:ascii="Times New Roman" w:hAnsi="Times New Roman" w:cs="Times New Roman"/>
          <w:sz w:val="18"/>
          <w:szCs w:val="18"/>
        </w:rPr>
        <w:t>Source: HuffPost Food and Drink</w:t>
      </w:r>
    </w:p>
    <w:p w14:paraId="1482BEB5" w14:textId="0340FC5B" w:rsidR="00B27636" w:rsidRDefault="00E92460" w:rsidP="009D6FE5">
      <w:pPr>
        <w:jc w:val="center"/>
        <w:rPr>
          <w:rFonts w:ascii="Times New Roman" w:hAnsi="Times New Roman" w:cs="Times New Roman"/>
          <w:b/>
          <w:bCs/>
          <w:sz w:val="24"/>
          <w:szCs w:val="24"/>
        </w:rPr>
      </w:pPr>
      <w:r>
        <w:rPr>
          <w:noProof/>
        </w:rPr>
        <mc:AlternateContent>
          <mc:Choice Requires="wps">
            <w:drawing>
              <wp:anchor distT="0" distB="0" distL="114300" distR="114300" simplePos="0" relativeHeight="251868160" behindDoc="0" locked="0" layoutInCell="1" allowOverlap="1" wp14:anchorId="056DD92A" wp14:editId="461C7037">
                <wp:simplePos x="0" y="0"/>
                <wp:positionH relativeFrom="margin">
                  <wp:align>center</wp:align>
                </wp:positionH>
                <wp:positionV relativeFrom="paragraph">
                  <wp:posOffset>129540</wp:posOffset>
                </wp:positionV>
                <wp:extent cx="1828800" cy="1828800"/>
                <wp:effectExtent l="0" t="0" r="19685" b="24765"/>
                <wp:wrapSquare wrapText="bothSides"/>
                <wp:docPr id="331" name="Text Box 33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8D89CAD" w14:textId="1A26F7E6" w:rsidR="00C4735D" w:rsidRDefault="00C4735D" w:rsidP="00E9153B">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Serves 6</w:t>
                            </w:r>
                          </w:p>
                          <w:p w14:paraId="18FF7071" w14:textId="77777777" w:rsidR="00C4735D" w:rsidRPr="006D11B6" w:rsidRDefault="00C4735D" w:rsidP="00E9153B">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1A895F7E" w14:textId="3B6E5E06" w:rsidR="00C4735D" w:rsidRPr="006D11B6" w:rsidRDefault="00C4735D" w:rsidP="00E9153B">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98</w:t>
                            </w:r>
                          </w:p>
                          <w:p w14:paraId="23212058" w14:textId="7DE6DCD9" w:rsidR="00C4735D" w:rsidRPr="006D11B6" w:rsidRDefault="00C4735D" w:rsidP="00E9153B">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3 </w:t>
                            </w:r>
                            <w:r w:rsidRPr="006D11B6">
                              <w:rPr>
                                <w:rFonts w:ascii="Times New Roman" w:hAnsi="Times New Roman" w:cs="Times New Roman"/>
                                <w:sz w:val="24"/>
                                <w:szCs w:val="24"/>
                              </w:rPr>
                              <w:t>g</w:t>
                            </w:r>
                          </w:p>
                          <w:p w14:paraId="48E292F4" w14:textId="289FF3A4" w:rsidR="00C4735D" w:rsidRPr="006D11B6" w:rsidRDefault="00C4735D" w:rsidP="00E9153B">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w:t>
                            </w:r>
                            <w:r w:rsidRPr="006D11B6">
                              <w:rPr>
                                <w:rFonts w:ascii="Times New Roman" w:hAnsi="Times New Roman" w:cs="Times New Roman"/>
                                <w:sz w:val="24"/>
                                <w:szCs w:val="24"/>
                              </w:rPr>
                              <w:t xml:space="preserve"> g</w:t>
                            </w:r>
                          </w:p>
                          <w:p w14:paraId="372C8351" w14:textId="5366070A" w:rsidR="00C4735D" w:rsidRPr="006D11B6" w:rsidRDefault="00C4735D" w:rsidP="00E9153B">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64</w:t>
                            </w:r>
                            <w:r w:rsidRPr="006D11B6">
                              <w:rPr>
                                <w:rFonts w:ascii="Times New Roman" w:hAnsi="Times New Roman" w:cs="Times New Roman"/>
                                <w:sz w:val="24"/>
                                <w:szCs w:val="24"/>
                              </w:rPr>
                              <w:t xml:space="preserve"> </w:t>
                            </w:r>
                          </w:p>
                          <w:p w14:paraId="41B68AC0" w14:textId="163999FF" w:rsidR="00C4735D" w:rsidRPr="006D11B6" w:rsidRDefault="00C4735D" w:rsidP="00E9153B">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 </w:t>
                            </w:r>
                            <w:r w:rsidRPr="006D11B6">
                              <w:rPr>
                                <w:rFonts w:ascii="Times New Roman" w:hAnsi="Times New Roman" w:cs="Times New Roman"/>
                                <w:sz w:val="24"/>
                                <w:szCs w:val="24"/>
                              </w:rPr>
                              <w:t>g</w:t>
                            </w:r>
                          </w:p>
                          <w:p w14:paraId="12F5B6CD" w14:textId="780C0E15" w:rsidR="00C4735D" w:rsidRDefault="00C4735D" w:rsidP="00E9153B">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3 </w:t>
                            </w:r>
                            <w:r w:rsidRPr="006D11B6">
                              <w:rPr>
                                <w:rFonts w:ascii="Times New Roman" w:hAnsi="Times New Roman" w:cs="Times New Roman"/>
                                <w:sz w:val="24"/>
                                <w:szCs w:val="24"/>
                              </w:rPr>
                              <w:t>g</w:t>
                            </w:r>
                          </w:p>
                          <w:p w14:paraId="7772A226" w14:textId="261220C5" w:rsidR="00C4735D" w:rsidRPr="006D11B6" w:rsidRDefault="00C4735D" w:rsidP="00E9153B">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28</w:t>
                            </w:r>
                          </w:p>
                          <w:p w14:paraId="03C3772E" w14:textId="357B51E8" w:rsidR="00C4735D" w:rsidRPr="001D68A3" w:rsidRDefault="00C4735D" w:rsidP="00E9153B">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6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56DD92A" id="Text Box 331" o:spid="_x0000_s1096" type="#_x0000_t202" style="position:absolute;left:0;text-align:left;margin-left:0;margin-top:10.2pt;width:2in;height:2in;z-index:25186816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" filled="f" strokeweight=".5pt">
                <v:textbox style="mso-fit-shape-to-text:t">
                  <w:txbxContent>
                    <w:p w14:paraId="28D89CAD" w14:textId="1A26F7E6" w:rsidR="00C4735D" w:rsidRDefault="00C4735D" w:rsidP="00E9153B">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Serves 6</w:t>
                      </w:r>
                    </w:p>
                    <w:p w14:paraId="18FF7071" w14:textId="77777777" w:rsidR="00C4735D" w:rsidRPr="006D11B6" w:rsidRDefault="00C4735D" w:rsidP="00E9153B">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1A895F7E" w14:textId="3B6E5E06" w:rsidR="00C4735D" w:rsidRPr="006D11B6" w:rsidRDefault="00C4735D" w:rsidP="00E9153B">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98</w:t>
                      </w:r>
                    </w:p>
                    <w:p w14:paraId="23212058" w14:textId="7DE6DCD9" w:rsidR="00C4735D" w:rsidRPr="006D11B6" w:rsidRDefault="00C4735D" w:rsidP="00E9153B">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3 </w:t>
                      </w:r>
                      <w:r w:rsidRPr="006D11B6">
                        <w:rPr>
                          <w:rFonts w:ascii="Times New Roman" w:hAnsi="Times New Roman" w:cs="Times New Roman"/>
                          <w:sz w:val="24"/>
                          <w:szCs w:val="24"/>
                        </w:rPr>
                        <w:t>g</w:t>
                      </w:r>
                    </w:p>
                    <w:p w14:paraId="48E292F4" w14:textId="289FF3A4" w:rsidR="00C4735D" w:rsidRPr="006D11B6" w:rsidRDefault="00C4735D" w:rsidP="00E9153B">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w:t>
                      </w:r>
                      <w:r w:rsidRPr="006D11B6">
                        <w:rPr>
                          <w:rFonts w:ascii="Times New Roman" w:hAnsi="Times New Roman" w:cs="Times New Roman"/>
                          <w:sz w:val="24"/>
                          <w:szCs w:val="24"/>
                        </w:rPr>
                        <w:t xml:space="preserve"> g</w:t>
                      </w:r>
                    </w:p>
                    <w:p w14:paraId="372C8351" w14:textId="5366070A" w:rsidR="00C4735D" w:rsidRPr="006D11B6" w:rsidRDefault="00C4735D" w:rsidP="00E9153B">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64</w:t>
                      </w:r>
                      <w:r w:rsidRPr="006D11B6">
                        <w:rPr>
                          <w:rFonts w:ascii="Times New Roman" w:hAnsi="Times New Roman" w:cs="Times New Roman"/>
                          <w:sz w:val="24"/>
                          <w:szCs w:val="24"/>
                        </w:rPr>
                        <w:t xml:space="preserve"> </w:t>
                      </w:r>
                    </w:p>
                    <w:p w14:paraId="41B68AC0" w14:textId="163999FF" w:rsidR="00C4735D" w:rsidRPr="006D11B6" w:rsidRDefault="00C4735D" w:rsidP="00E9153B">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 </w:t>
                      </w:r>
                      <w:r w:rsidRPr="006D11B6">
                        <w:rPr>
                          <w:rFonts w:ascii="Times New Roman" w:hAnsi="Times New Roman" w:cs="Times New Roman"/>
                          <w:sz w:val="24"/>
                          <w:szCs w:val="24"/>
                        </w:rPr>
                        <w:t>g</w:t>
                      </w:r>
                    </w:p>
                    <w:p w14:paraId="12F5B6CD" w14:textId="780C0E15" w:rsidR="00C4735D" w:rsidRDefault="00C4735D" w:rsidP="00E9153B">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3 </w:t>
                      </w:r>
                      <w:r w:rsidRPr="006D11B6">
                        <w:rPr>
                          <w:rFonts w:ascii="Times New Roman" w:hAnsi="Times New Roman" w:cs="Times New Roman"/>
                          <w:sz w:val="24"/>
                          <w:szCs w:val="24"/>
                        </w:rPr>
                        <w:t>g</w:t>
                      </w:r>
                    </w:p>
                    <w:p w14:paraId="7772A226" w14:textId="261220C5" w:rsidR="00C4735D" w:rsidRPr="006D11B6" w:rsidRDefault="00C4735D" w:rsidP="00E9153B">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28</w:t>
                      </w:r>
                    </w:p>
                    <w:p w14:paraId="03C3772E" w14:textId="357B51E8" w:rsidR="00C4735D" w:rsidRPr="001D68A3" w:rsidRDefault="00C4735D" w:rsidP="00E9153B">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6 </w:t>
                      </w:r>
                      <w:r w:rsidRPr="006D11B6">
                        <w:rPr>
                          <w:rFonts w:ascii="Times New Roman" w:hAnsi="Times New Roman" w:cs="Times New Roman"/>
                          <w:sz w:val="24"/>
                          <w:szCs w:val="24"/>
                        </w:rPr>
                        <w:t>g</w:t>
                      </w:r>
                    </w:p>
                  </w:txbxContent>
                </v:textbox>
                <w10:wrap type="square" anchorx="margin"/>
              </v:shape>
            </w:pict>
          </mc:Fallback>
        </mc:AlternateContent>
      </w:r>
      <w:r w:rsidR="00B27636">
        <w:rPr>
          <w:rFonts w:ascii="Times New Roman" w:hAnsi="Times New Roman" w:cs="Times New Roman"/>
          <w:b/>
          <w:bCs/>
          <w:sz w:val="24"/>
          <w:szCs w:val="24"/>
        </w:rPr>
        <w:br w:type="page"/>
      </w:r>
    </w:p>
    <w:p w14:paraId="232F1A44" w14:textId="6412BF0C" w:rsidR="0028365D" w:rsidRPr="004F4955" w:rsidRDefault="0028365D" w:rsidP="004F4955">
      <w:pPr>
        <w:pStyle w:val="Heading2"/>
        <w:rPr>
          <w:b/>
          <w:bCs/>
          <w:color w:val="auto"/>
          <w:sz w:val="28"/>
          <w:szCs w:val="28"/>
        </w:rPr>
      </w:pPr>
      <w:bookmarkStart w:id="72" w:name="_No-Bake_Chocolate_Cherry"/>
      <w:bookmarkEnd w:id="72"/>
      <w:r w:rsidRPr="004F4955">
        <w:rPr>
          <w:b/>
          <w:bCs/>
          <w:color w:val="auto"/>
          <w:sz w:val="28"/>
          <w:szCs w:val="28"/>
        </w:rPr>
        <w:lastRenderedPageBreak/>
        <w:t>No-Bake Chocolate Cherry Oat Bars</w:t>
      </w:r>
    </w:p>
    <w:p w14:paraId="39081BE4" w14:textId="57AE45C4" w:rsidR="0028365D" w:rsidRDefault="0028365D" w:rsidP="009D6FE5">
      <w:pPr>
        <w:jc w:val="center"/>
        <w:rPr>
          <w:rFonts w:ascii="Times New Roman" w:hAnsi="Times New Roman" w:cs="Times New Roman"/>
          <w:b/>
          <w:bCs/>
          <w:sz w:val="24"/>
          <w:szCs w:val="24"/>
        </w:rPr>
      </w:pPr>
      <w:r w:rsidRPr="00E11CA0">
        <w:rPr>
          <w:noProof/>
        </w:rPr>
        <w:drawing>
          <wp:inline distT="0" distB="0" distL="0" distR="0" wp14:anchorId="0722DD0A" wp14:editId="2A74A36D">
            <wp:extent cx="3200400" cy="2399665"/>
            <wp:effectExtent l="0" t="0" r="0" b="63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3200400" cy="2399665"/>
                    </a:xfrm>
                    <a:prstGeom prst="rect">
                      <a:avLst/>
                    </a:prstGeom>
                    <a:noFill/>
                    <a:ln>
                      <a:noFill/>
                    </a:ln>
                  </pic:spPr>
                </pic:pic>
              </a:graphicData>
            </a:graphic>
          </wp:inline>
        </w:drawing>
      </w:r>
    </w:p>
    <w:p w14:paraId="53B760BF" w14:textId="3495E736" w:rsidR="0028365D" w:rsidRDefault="0028365D" w:rsidP="009D6FE5">
      <w:pPr>
        <w:jc w:val="center"/>
        <w:rPr>
          <w:rFonts w:ascii="Times New Roman" w:hAnsi="Times New Roman" w:cs="Times New Roman"/>
          <w:i/>
          <w:iCs/>
          <w:sz w:val="18"/>
          <w:szCs w:val="18"/>
        </w:rPr>
      </w:pPr>
      <w:r w:rsidRPr="0028365D">
        <w:rPr>
          <w:rFonts w:ascii="Times New Roman" w:hAnsi="Times New Roman" w:cs="Times New Roman"/>
          <w:i/>
          <w:iCs/>
          <w:sz w:val="18"/>
          <w:szCs w:val="18"/>
        </w:rPr>
        <w:t>Photo courtesy of Lindsay VanKampen</w:t>
      </w:r>
    </w:p>
    <w:p w14:paraId="3B3A488F" w14:textId="45FE7303" w:rsidR="0028365D" w:rsidRPr="00E92460" w:rsidRDefault="0028365D" w:rsidP="0028365D">
      <w:pPr>
        <w:rPr>
          <w:rFonts w:ascii="Times New Roman" w:hAnsi="Times New Roman" w:cs="Times New Roman"/>
          <w:b/>
          <w:bCs/>
          <w:sz w:val="24"/>
          <w:szCs w:val="24"/>
        </w:rPr>
      </w:pPr>
      <w:r w:rsidRPr="00E92460">
        <w:rPr>
          <w:rFonts w:ascii="Times New Roman" w:hAnsi="Times New Roman" w:cs="Times New Roman"/>
          <w:b/>
          <w:bCs/>
          <w:sz w:val="24"/>
          <w:szCs w:val="24"/>
        </w:rPr>
        <w:t>Ingredients:</w:t>
      </w:r>
    </w:p>
    <w:p w14:paraId="26C0C75C" w14:textId="54BCF6F9" w:rsidR="0028365D" w:rsidRDefault="0028365D" w:rsidP="00152460">
      <w:pPr>
        <w:pStyle w:val="ListParagraph"/>
        <w:numPr>
          <w:ilvl w:val="0"/>
          <w:numId w:val="100"/>
        </w:numPr>
      </w:pPr>
      <w:r>
        <w:t>2 c rolled oats</w:t>
      </w:r>
    </w:p>
    <w:p w14:paraId="705BA30B" w14:textId="567CFF94" w:rsidR="0028365D" w:rsidRDefault="0028365D" w:rsidP="00152460">
      <w:pPr>
        <w:pStyle w:val="ListParagraph"/>
        <w:numPr>
          <w:ilvl w:val="0"/>
          <w:numId w:val="100"/>
        </w:numPr>
      </w:pPr>
      <w:r>
        <w:t>1 ½ c rice cereal</w:t>
      </w:r>
    </w:p>
    <w:p w14:paraId="1465BA91" w14:textId="400ED289" w:rsidR="0028365D" w:rsidRDefault="0028365D" w:rsidP="00152460">
      <w:pPr>
        <w:pStyle w:val="ListParagraph"/>
        <w:numPr>
          <w:ilvl w:val="0"/>
          <w:numId w:val="100"/>
        </w:numPr>
      </w:pPr>
      <w:r>
        <w:t>½ tsp salt (optional)</w:t>
      </w:r>
    </w:p>
    <w:p w14:paraId="13AFA05F" w14:textId="3AA9FBE0" w:rsidR="0028365D" w:rsidRDefault="0028365D" w:rsidP="00152460">
      <w:pPr>
        <w:pStyle w:val="ListParagraph"/>
        <w:numPr>
          <w:ilvl w:val="0"/>
          <w:numId w:val="100"/>
        </w:numPr>
      </w:pPr>
      <w:r>
        <w:t xml:space="preserve">½ c peanut butter </w:t>
      </w:r>
    </w:p>
    <w:p w14:paraId="26309259" w14:textId="1A7142E3" w:rsidR="0028365D" w:rsidRDefault="0028365D" w:rsidP="00152460">
      <w:pPr>
        <w:pStyle w:val="ListParagraph"/>
        <w:numPr>
          <w:ilvl w:val="0"/>
          <w:numId w:val="100"/>
        </w:numPr>
      </w:pPr>
      <w:r>
        <w:t>4 oz chopped 60% cacao bittersweet chocolate or ¾ c chocolate chips</w:t>
      </w:r>
    </w:p>
    <w:p w14:paraId="061FC7E6" w14:textId="4C01D24A" w:rsidR="0028365D" w:rsidRDefault="0028365D" w:rsidP="00152460">
      <w:pPr>
        <w:pStyle w:val="ListParagraph"/>
        <w:numPr>
          <w:ilvl w:val="0"/>
          <w:numId w:val="100"/>
        </w:numPr>
      </w:pPr>
      <w:r>
        <w:t>½ c coconut oil</w:t>
      </w:r>
    </w:p>
    <w:p w14:paraId="7CED352C" w14:textId="09C2ADE4" w:rsidR="0028365D" w:rsidRDefault="0028365D" w:rsidP="00152460">
      <w:pPr>
        <w:pStyle w:val="ListParagraph"/>
        <w:numPr>
          <w:ilvl w:val="0"/>
          <w:numId w:val="100"/>
        </w:numPr>
      </w:pPr>
      <w:r>
        <w:t>¼ c honey</w:t>
      </w:r>
    </w:p>
    <w:p w14:paraId="0C95C000" w14:textId="2D0FBAA7" w:rsidR="0028365D" w:rsidRDefault="0028365D" w:rsidP="00152460">
      <w:pPr>
        <w:pStyle w:val="ListParagraph"/>
        <w:numPr>
          <w:ilvl w:val="0"/>
          <w:numId w:val="100"/>
        </w:numPr>
      </w:pPr>
      <w:r>
        <w:t>1 c (5 oz) dried cherries</w:t>
      </w:r>
    </w:p>
    <w:p w14:paraId="4F785B94" w14:textId="77777777" w:rsidR="0028365D" w:rsidRPr="0028365D" w:rsidRDefault="0028365D" w:rsidP="0028365D">
      <w:pPr>
        <w:pStyle w:val="ListParagraph"/>
      </w:pPr>
    </w:p>
    <w:p w14:paraId="425E4068" w14:textId="77777777" w:rsidR="00A26262" w:rsidRDefault="00A26262" w:rsidP="0028365D">
      <w:pPr>
        <w:rPr>
          <w:rFonts w:ascii="Times New Roman" w:hAnsi="Times New Roman" w:cs="Times New Roman"/>
          <w:sz w:val="24"/>
          <w:szCs w:val="24"/>
        </w:rPr>
      </w:pPr>
    </w:p>
    <w:p w14:paraId="1F586B3F" w14:textId="77777777" w:rsidR="00A26262" w:rsidRDefault="00A26262" w:rsidP="0028365D">
      <w:pPr>
        <w:rPr>
          <w:rFonts w:ascii="Times New Roman" w:hAnsi="Times New Roman" w:cs="Times New Roman"/>
          <w:sz w:val="24"/>
          <w:szCs w:val="24"/>
        </w:rPr>
      </w:pPr>
    </w:p>
    <w:p w14:paraId="7416D663" w14:textId="77777777" w:rsidR="00A26262" w:rsidRDefault="00A26262" w:rsidP="0028365D">
      <w:pPr>
        <w:rPr>
          <w:rFonts w:ascii="Times New Roman" w:hAnsi="Times New Roman" w:cs="Times New Roman"/>
          <w:sz w:val="24"/>
          <w:szCs w:val="24"/>
        </w:rPr>
      </w:pPr>
    </w:p>
    <w:p w14:paraId="305E4F2A" w14:textId="1E170490" w:rsidR="0028365D" w:rsidRPr="00E92460" w:rsidRDefault="0028365D" w:rsidP="0028365D">
      <w:pPr>
        <w:rPr>
          <w:rFonts w:ascii="Times New Roman" w:hAnsi="Times New Roman" w:cs="Times New Roman"/>
          <w:b/>
          <w:bCs/>
          <w:sz w:val="24"/>
          <w:szCs w:val="24"/>
        </w:rPr>
      </w:pPr>
      <w:r w:rsidRPr="00E92460">
        <w:rPr>
          <w:rFonts w:ascii="Times New Roman" w:hAnsi="Times New Roman" w:cs="Times New Roman"/>
          <w:b/>
          <w:bCs/>
          <w:sz w:val="24"/>
          <w:szCs w:val="24"/>
        </w:rPr>
        <w:lastRenderedPageBreak/>
        <w:t>Directions:</w:t>
      </w:r>
    </w:p>
    <w:p w14:paraId="416EACFC" w14:textId="77777777" w:rsidR="0028365D" w:rsidRPr="00A26262" w:rsidRDefault="0028365D" w:rsidP="00152460">
      <w:pPr>
        <w:numPr>
          <w:ilvl w:val="0"/>
          <w:numId w:val="101"/>
        </w:numPr>
        <w:spacing w:after="120" w:line="240" w:lineRule="auto"/>
        <w:rPr>
          <w:rStyle w:val="Strong"/>
          <w:rFonts w:ascii="Times New Roman" w:hAnsi="Times New Roman" w:cs="Times New Roman"/>
          <w:b w:val="0"/>
          <w:bCs w:val="0"/>
          <w:sz w:val="24"/>
          <w:szCs w:val="24"/>
        </w:rPr>
      </w:pPr>
      <w:r w:rsidRPr="00A26262">
        <w:rPr>
          <w:rStyle w:val="Strong"/>
          <w:rFonts w:ascii="Times New Roman" w:hAnsi="Times New Roman" w:cs="Times New Roman"/>
          <w:b w:val="0"/>
          <w:sz w:val="24"/>
          <w:szCs w:val="24"/>
        </w:rPr>
        <w:t>Line an 8 x 8-inch baking pan with parchment paper, leaving a bit of paper to hang over the sides.</w:t>
      </w:r>
    </w:p>
    <w:p w14:paraId="4DEF03CE" w14:textId="5654FE3F" w:rsidR="0028365D" w:rsidRPr="00A26262" w:rsidRDefault="0028365D" w:rsidP="00152460">
      <w:pPr>
        <w:numPr>
          <w:ilvl w:val="0"/>
          <w:numId w:val="101"/>
        </w:numPr>
        <w:spacing w:after="120" w:line="240" w:lineRule="auto"/>
        <w:rPr>
          <w:rStyle w:val="Strong"/>
          <w:rFonts w:ascii="Times New Roman" w:hAnsi="Times New Roman" w:cs="Times New Roman"/>
          <w:b w:val="0"/>
          <w:bCs w:val="0"/>
          <w:sz w:val="24"/>
          <w:szCs w:val="24"/>
        </w:rPr>
      </w:pPr>
      <w:r w:rsidRPr="00A26262">
        <w:rPr>
          <w:rStyle w:val="Strong"/>
          <w:rFonts w:ascii="Times New Roman" w:hAnsi="Times New Roman" w:cs="Times New Roman"/>
          <w:b w:val="0"/>
          <w:sz w:val="24"/>
          <w:szCs w:val="24"/>
        </w:rPr>
        <w:t>Combine oats, rice cereal</w:t>
      </w:r>
      <w:r w:rsidR="00E92460">
        <w:rPr>
          <w:rStyle w:val="Strong"/>
          <w:rFonts w:ascii="Times New Roman" w:hAnsi="Times New Roman" w:cs="Times New Roman"/>
          <w:b w:val="0"/>
          <w:sz w:val="24"/>
          <w:szCs w:val="24"/>
        </w:rPr>
        <w:t>,</w:t>
      </w:r>
      <w:r w:rsidRPr="00A26262">
        <w:rPr>
          <w:rStyle w:val="Strong"/>
          <w:rFonts w:ascii="Times New Roman" w:hAnsi="Times New Roman" w:cs="Times New Roman"/>
          <w:b w:val="0"/>
          <w:sz w:val="24"/>
          <w:szCs w:val="24"/>
        </w:rPr>
        <w:t xml:space="preserve"> and salt in a large bowl.</w:t>
      </w:r>
    </w:p>
    <w:p w14:paraId="6571E1E1" w14:textId="15AAA350" w:rsidR="0028365D" w:rsidRPr="00A26262" w:rsidRDefault="0028365D" w:rsidP="00152460">
      <w:pPr>
        <w:numPr>
          <w:ilvl w:val="0"/>
          <w:numId w:val="101"/>
        </w:numPr>
        <w:spacing w:after="120" w:line="240" w:lineRule="auto"/>
        <w:rPr>
          <w:rStyle w:val="Strong"/>
          <w:rFonts w:ascii="Times New Roman" w:hAnsi="Times New Roman" w:cs="Times New Roman"/>
          <w:b w:val="0"/>
          <w:bCs w:val="0"/>
          <w:sz w:val="24"/>
          <w:szCs w:val="24"/>
        </w:rPr>
      </w:pPr>
      <w:r w:rsidRPr="00A26262">
        <w:rPr>
          <w:rStyle w:val="Strong"/>
          <w:rFonts w:ascii="Times New Roman" w:hAnsi="Times New Roman" w:cs="Times New Roman"/>
          <w:b w:val="0"/>
          <w:sz w:val="24"/>
          <w:szCs w:val="24"/>
        </w:rPr>
        <w:t>Melt together peanut butter, chocolate chips, coconut oil</w:t>
      </w:r>
      <w:r w:rsidR="00E92460">
        <w:rPr>
          <w:rStyle w:val="Strong"/>
          <w:rFonts w:ascii="Times New Roman" w:hAnsi="Times New Roman" w:cs="Times New Roman"/>
          <w:b w:val="0"/>
          <w:sz w:val="24"/>
          <w:szCs w:val="24"/>
        </w:rPr>
        <w:t>,</w:t>
      </w:r>
      <w:r w:rsidRPr="00A26262">
        <w:rPr>
          <w:rStyle w:val="Strong"/>
          <w:rFonts w:ascii="Times New Roman" w:hAnsi="Times New Roman" w:cs="Times New Roman"/>
          <w:b w:val="0"/>
          <w:sz w:val="24"/>
          <w:szCs w:val="24"/>
        </w:rPr>
        <w:t xml:space="preserve"> and honey in a saucepan over medium heat, </w:t>
      </w:r>
      <w:r w:rsidR="00A26262">
        <w:rPr>
          <w:rStyle w:val="Strong"/>
          <w:rFonts w:ascii="Times New Roman" w:hAnsi="Times New Roman" w:cs="Times New Roman"/>
          <w:b w:val="0"/>
          <w:sz w:val="24"/>
          <w:szCs w:val="24"/>
        </w:rPr>
        <w:t xml:space="preserve">or </w:t>
      </w:r>
      <w:r w:rsidRPr="00A26262">
        <w:rPr>
          <w:rStyle w:val="Strong"/>
          <w:rFonts w:ascii="Times New Roman" w:hAnsi="Times New Roman" w:cs="Times New Roman"/>
          <w:b w:val="0"/>
          <w:sz w:val="24"/>
          <w:szCs w:val="24"/>
        </w:rPr>
        <w:t>melt in a microwave for ~ 1minute, stirring frequently.</w:t>
      </w:r>
    </w:p>
    <w:p w14:paraId="5CF37218" w14:textId="18C983A3" w:rsidR="0028365D" w:rsidRPr="00A26262" w:rsidRDefault="0028365D" w:rsidP="00152460">
      <w:pPr>
        <w:numPr>
          <w:ilvl w:val="0"/>
          <w:numId w:val="101"/>
        </w:numPr>
        <w:spacing w:after="120" w:line="240" w:lineRule="auto"/>
        <w:rPr>
          <w:rStyle w:val="Strong"/>
          <w:rFonts w:ascii="Times New Roman" w:hAnsi="Times New Roman" w:cs="Times New Roman"/>
          <w:b w:val="0"/>
          <w:bCs w:val="0"/>
          <w:sz w:val="24"/>
          <w:szCs w:val="24"/>
        </w:rPr>
      </w:pPr>
      <w:r w:rsidRPr="00A26262">
        <w:rPr>
          <w:rStyle w:val="Strong"/>
          <w:rFonts w:ascii="Times New Roman" w:hAnsi="Times New Roman" w:cs="Times New Roman"/>
          <w:b w:val="0"/>
          <w:sz w:val="24"/>
          <w:szCs w:val="24"/>
        </w:rPr>
        <w:t>Pour wet mixture over oat mixture. Stir to combine. Stir in cherries.</w:t>
      </w:r>
    </w:p>
    <w:p w14:paraId="026CD824" w14:textId="12FFC4A5" w:rsidR="0028365D" w:rsidRPr="00A26262" w:rsidRDefault="0028365D" w:rsidP="00152460">
      <w:pPr>
        <w:numPr>
          <w:ilvl w:val="0"/>
          <w:numId w:val="101"/>
        </w:numPr>
        <w:spacing w:after="120" w:line="240" w:lineRule="auto"/>
        <w:rPr>
          <w:rStyle w:val="Strong"/>
          <w:rFonts w:ascii="Times New Roman" w:hAnsi="Times New Roman" w:cs="Times New Roman"/>
          <w:b w:val="0"/>
          <w:bCs w:val="0"/>
          <w:sz w:val="24"/>
          <w:szCs w:val="24"/>
        </w:rPr>
      </w:pPr>
      <w:r w:rsidRPr="00A26262">
        <w:rPr>
          <w:rStyle w:val="Strong"/>
          <w:rFonts w:ascii="Times New Roman" w:hAnsi="Times New Roman" w:cs="Times New Roman"/>
          <w:b w:val="0"/>
          <w:sz w:val="24"/>
          <w:szCs w:val="24"/>
        </w:rPr>
        <w:t>Pour mixture into prepared pan. Press to evenly cover the bottom of the pan.</w:t>
      </w:r>
    </w:p>
    <w:p w14:paraId="62A0766D" w14:textId="5961ED16" w:rsidR="0028365D" w:rsidRPr="004B26BF" w:rsidRDefault="0028365D" w:rsidP="004B26BF">
      <w:pPr>
        <w:numPr>
          <w:ilvl w:val="0"/>
          <w:numId w:val="101"/>
        </w:numPr>
        <w:spacing w:after="120" w:line="240" w:lineRule="auto"/>
        <w:rPr>
          <w:rFonts w:ascii="Times New Roman" w:hAnsi="Times New Roman" w:cs="Times New Roman"/>
          <w:sz w:val="24"/>
          <w:szCs w:val="24"/>
        </w:rPr>
      </w:pPr>
      <w:r w:rsidRPr="00A26262">
        <w:rPr>
          <w:rStyle w:val="Strong"/>
          <w:rFonts w:ascii="Times New Roman" w:hAnsi="Times New Roman" w:cs="Times New Roman"/>
          <w:b w:val="0"/>
          <w:sz w:val="24"/>
          <w:szCs w:val="24"/>
        </w:rPr>
        <w:t>Chill for at least 3 hours. Cut and store in the refrigerator.</w:t>
      </w:r>
    </w:p>
    <w:p w14:paraId="4BDF16F1" w14:textId="24843F38" w:rsidR="0028365D" w:rsidRPr="005C1E3A" w:rsidRDefault="00E9153B" w:rsidP="0028365D">
      <w:pPr>
        <w:spacing w:after="120"/>
        <w:rPr>
          <w:rFonts w:ascii="Times New Roman" w:hAnsi="Times New Roman" w:cs="Times New Roman"/>
          <w:i/>
          <w:iCs/>
          <w:sz w:val="18"/>
          <w:szCs w:val="18"/>
        </w:rPr>
      </w:pPr>
      <w:r w:rsidRPr="005C1E3A">
        <w:rPr>
          <w:rFonts w:ascii="Times New Roman" w:hAnsi="Times New Roman" w:cs="Times New Roman"/>
          <w:i/>
          <w:iCs/>
          <w:sz w:val="18"/>
          <w:szCs w:val="18"/>
        </w:rPr>
        <w:t>Source</w:t>
      </w:r>
      <w:r w:rsidR="0028365D" w:rsidRPr="005C1E3A">
        <w:rPr>
          <w:rFonts w:ascii="Times New Roman" w:hAnsi="Times New Roman" w:cs="Times New Roman"/>
          <w:i/>
          <w:iCs/>
          <w:sz w:val="18"/>
          <w:szCs w:val="18"/>
        </w:rPr>
        <w:t xml:space="preserve">: </w:t>
      </w:r>
      <w:hyperlink r:id="rId129" w:anchor=".WJOHk9nZbn4.email" w:history="1">
        <w:r w:rsidR="0028365D" w:rsidRPr="005C1E3A">
          <w:rPr>
            <w:rStyle w:val="Hyperlink"/>
            <w:rFonts w:ascii="Times New Roman" w:hAnsi="Times New Roman" w:cs="Times New Roman"/>
            <w:i/>
            <w:iCs/>
            <w:sz w:val="18"/>
            <w:szCs w:val="18"/>
          </w:rPr>
          <w:t>http://www.eatright.org/resource/food/planning-and-prep/recipes/no-bake-chocolate-cherry-oat-bars-recipe#.WJOHk9nZbn4.email</w:t>
        </w:r>
      </w:hyperlink>
      <w:r w:rsidR="0028365D" w:rsidRPr="005C1E3A">
        <w:rPr>
          <w:rFonts w:ascii="Times New Roman" w:hAnsi="Times New Roman" w:cs="Times New Roman"/>
          <w:i/>
          <w:iCs/>
          <w:sz w:val="18"/>
          <w:szCs w:val="18"/>
        </w:rPr>
        <w:t xml:space="preserve"> </w:t>
      </w:r>
    </w:p>
    <w:p w14:paraId="4948BE32" w14:textId="23B3826D" w:rsidR="0028365D" w:rsidRPr="0028365D" w:rsidRDefault="005C1E3A" w:rsidP="0028365D">
      <w:pPr>
        <w:rPr>
          <w:b/>
          <w:bCs/>
        </w:rPr>
      </w:pPr>
      <w:r>
        <w:rPr>
          <w:noProof/>
        </w:rPr>
        <mc:AlternateContent>
          <mc:Choice Requires="wps">
            <w:drawing>
              <wp:anchor distT="0" distB="0" distL="114300" distR="114300" simplePos="0" relativeHeight="251870208" behindDoc="0" locked="0" layoutInCell="1" allowOverlap="1" wp14:anchorId="5168FA7B" wp14:editId="4F20B8B9">
                <wp:simplePos x="0" y="0"/>
                <wp:positionH relativeFrom="margin">
                  <wp:align>center</wp:align>
                </wp:positionH>
                <wp:positionV relativeFrom="paragraph">
                  <wp:posOffset>25400</wp:posOffset>
                </wp:positionV>
                <wp:extent cx="1828800" cy="1828800"/>
                <wp:effectExtent l="0" t="0" r="19685" b="24765"/>
                <wp:wrapSquare wrapText="bothSides"/>
                <wp:docPr id="332" name="Text Box 33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86B35A4" w14:textId="77777777" w:rsidR="00C4735D" w:rsidRPr="006D11B6" w:rsidRDefault="00C4735D" w:rsidP="00E9153B">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63F583EE" w14:textId="49754561" w:rsidR="00C4735D" w:rsidRPr="006D11B6" w:rsidRDefault="00C4735D" w:rsidP="00E9153B">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28</w:t>
                            </w:r>
                          </w:p>
                          <w:p w14:paraId="5CD339DF" w14:textId="4D393EA1" w:rsidR="00C4735D" w:rsidRPr="006D11B6" w:rsidRDefault="00C4735D" w:rsidP="00E9153B">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8 </w:t>
                            </w:r>
                            <w:r w:rsidRPr="006D11B6">
                              <w:rPr>
                                <w:rFonts w:ascii="Times New Roman" w:hAnsi="Times New Roman" w:cs="Times New Roman"/>
                                <w:sz w:val="24"/>
                                <w:szCs w:val="24"/>
                              </w:rPr>
                              <w:t>g</w:t>
                            </w:r>
                          </w:p>
                          <w:p w14:paraId="2E5FF5E2" w14:textId="6E776C5D" w:rsidR="00C4735D" w:rsidRPr="006D11B6" w:rsidRDefault="00C4735D" w:rsidP="00E9153B">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0</w:t>
                            </w:r>
                            <w:r w:rsidRPr="006D11B6">
                              <w:rPr>
                                <w:rFonts w:ascii="Times New Roman" w:hAnsi="Times New Roman" w:cs="Times New Roman"/>
                                <w:sz w:val="24"/>
                                <w:szCs w:val="24"/>
                              </w:rPr>
                              <w:t xml:space="preserve"> g</w:t>
                            </w:r>
                          </w:p>
                          <w:p w14:paraId="326898B9" w14:textId="703C01DA" w:rsidR="00C4735D" w:rsidRPr="006D11B6" w:rsidRDefault="00C4735D" w:rsidP="00E9153B">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62</w:t>
                            </w:r>
                            <w:r w:rsidRPr="006D11B6">
                              <w:rPr>
                                <w:rFonts w:ascii="Times New Roman" w:hAnsi="Times New Roman" w:cs="Times New Roman"/>
                                <w:sz w:val="24"/>
                                <w:szCs w:val="24"/>
                              </w:rPr>
                              <w:t xml:space="preserve"> </w:t>
                            </w:r>
                          </w:p>
                          <w:p w14:paraId="71B7BED4" w14:textId="4C3846FD" w:rsidR="00C4735D" w:rsidRPr="006D11B6" w:rsidRDefault="00C4735D" w:rsidP="00E9153B">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 </w:t>
                            </w:r>
                            <w:r w:rsidRPr="006D11B6">
                              <w:rPr>
                                <w:rFonts w:ascii="Times New Roman" w:hAnsi="Times New Roman" w:cs="Times New Roman"/>
                                <w:sz w:val="24"/>
                                <w:szCs w:val="24"/>
                              </w:rPr>
                              <w:t>g</w:t>
                            </w:r>
                          </w:p>
                          <w:p w14:paraId="3120D21D" w14:textId="42F5C43A" w:rsidR="00C4735D" w:rsidRDefault="00C4735D" w:rsidP="00E9153B">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3 </w:t>
                            </w:r>
                            <w:r w:rsidRPr="006D11B6">
                              <w:rPr>
                                <w:rFonts w:ascii="Times New Roman" w:hAnsi="Times New Roman" w:cs="Times New Roman"/>
                                <w:sz w:val="24"/>
                                <w:szCs w:val="24"/>
                              </w:rPr>
                              <w:t>g</w:t>
                            </w:r>
                          </w:p>
                          <w:p w14:paraId="53296931" w14:textId="1FAAEFD2" w:rsidR="00C4735D" w:rsidRPr="006D11B6" w:rsidRDefault="00C4735D" w:rsidP="00E9153B">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2</w:t>
                            </w:r>
                          </w:p>
                          <w:p w14:paraId="76B561A7" w14:textId="7C7F88CC" w:rsidR="00C4735D" w:rsidRPr="001D68A3" w:rsidRDefault="00C4735D" w:rsidP="00E9153B">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5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168FA7B" id="Text Box 332" o:spid="_x0000_s1097" type="#_x0000_t202" style="position:absolute;margin-left:0;margin-top:2pt;width:2in;height:2in;z-index:251870208;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" filled="f" strokeweight=".5pt">
                <v:textbox style="mso-fit-shape-to-text:t">
                  <w:txbxContent>
                    <w:p w14:paraId="186B35A4" w14:textId="77777777" w:rsidR="00C4735D" w:rsidRPr="006D11B6" w:rsidRDefault="00C4735D" w:rsidP="00E9153B">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63F583EE" w14:textId="49754561" w:rsidR="00C4735D" w:rsidRPr="006D11B6" w:rsidRDefault="00C4735D" w:rsidP="00E9153B">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28</w:t>
                      </w:r>
                    </w:p>
                    <w:p w14:paraId="5CD339DF" w14:textId="4D393EA1" w:rsidR="00C4735D" w:rsidRPr="006D11B6" w:rsidRDefault="00C4735D" w:rsidP="00E9153B">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8 </w:t>
                      </w:r>
                      <w:r w:rsidRPr="006D11B6">
                        <w:rPr>
                          <w:rFonts w:ascii="Times New Roman" w:hAnsi="Times New Roman" w:cs="Times New Roman"/>
                          <w:sz w:val="24"/>
                          <w:szCs w:val="24"/>
                        </w:rPr>
                        <w:t>g</w:t>
                      </w:r>
                    </w:p>
                    <w:p w14:paraId="2E5FF5E2" w14:textId="6E776C5D" w:rsidR="00C4735D" w:rsidRPr="006D11B6" w:rsidRDefault="00C4735D" w:rsidP="00E9153B">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0</w:t>
                      </w:r>
                      <w:r w:rsidRPr="006D11B6">
                        <w:rPr>
                          <w:rFonts w:ascii="Times New Roman" w:hAnsi="Times New Roman" w:cs="Times New Roman"/>
                          <w:sz w:val="24"/>
                          <w:szCs w:val="24"/>
                        </w:rPr>
                        <w:t xml:space="preserve"> g</w:t>
                      </w:r>
                    </w:p>
                    <w:p w14:paraId="326898B9" w14:textId="703C01DA" w:rsidR="00C4735D" w:rsidRPr="006D11B6" w:rsidRDefault="00C4735D" w:rsidP="00E9153B">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62</w:t>
                      </w:r>
                      <w:r w:rsidRPr="006D11B6">
                        <w:rPr>
                          <w:rFonts w:ascii="Times New Roman" w:hAnsi="Times New Roman" w:cs="Times New Roman"/>
                          <w:sz w:val="24"/>
                          <w:szCs w:val="24"/>
                        </w:rPr>
                        <w:t xml:space="preserve"> </w:t>
                      </w:r>
                    </w:p>
                    <w:p w14:paraId="71B7BED4" w14:textId="4C3846FD" w:rsidR="00C4735D" w:rsidRPr="006D11B6" w:rsidRDefault="00C4735D" w:rsidP="00E9153B">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 </w:t>
                      </w:r>
                      <w:r w:rsidRPr="006D11B6">
                        <w:rPr>
                          <w:rFonts w:ascii="Times New Roman" w:hAnsi="Times New Roman" w:cs="Times New Roman"/>
                          <w:sz w:val="24"/>
                          <w:szCs w:val="24"/>
                        </w:rPr>
                        <w:t>g</w:t>
                      </w:r>
                    </w:p>
                    <w:p w14:paraId="3120D21D" w14:textId="42F5C43A" w:rsidR="00C4735D" w:rsidRDefault="00C4735D" w:rsidP="00E9153B">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3 </w:t>
                      </w:r>
                      <w:r w:rsidRPr="006D11B6">
                        <w:rPr>
                          <w:rFonts w:ascii="Times New Roman" w:hAnsi="Times New Roman" w:cs="Times New Roman"/>
                          <w:sz w:val="24"/>
                          <w:szCs w:val="24"/>
                        </w:rPr>
                        <w:t>g</w:t>
                      </w:r>
                    </w:p>
                    <w:p w14:paraId="53296931" w14:textId="1FAAEFD2" w:rsidR="00C4735D" w:rsidRPr="006D11B6" w:rsidRDefault="00C4735D" w:rsidP="00E9153B">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2</w:t>
                      </w:r>
                    </w:p>
                    <w:p w14:paraId="76B561A7" w14:textId="7C7F88CC" w:rsidR="00C4735D" w:rsidRPr="001D68A3" w:rsidRDefault="00C4735D" w:rsidP="00E9153B">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5 </w:t>
                      </w:r>
                      <w:r w:rsidRPr="006D11B6">
                        <w:rPr>
                          <w:rFonts w:ascii="Times New Roman" w:hAnsi="Times New Roman" w:cs="Times New Roman"/>
                          <w:sz w:val="24"/>
                          <w:szCs w:val="24"/>
                        </w:rPr>
                        <w:t>g</w:t>
                      </w:r>
                    </w:p>
                  </w:txbxContent>
                </v:textbox>
                <w10:wrap type="square" anchorx="margin"/>
              </v:shape>
            </w:pict>
          </mc:Fallback>
        </mc:AlternateContent>
      </w:r>
    </w:p>
    <w:p w14:paraId="60EFEDD5" w14:textId="412AD829" w:rsidR="0028365D" w:rsidRDefault="0028365D" w:rsidP="009D6FE5">
      <w:pPr>
        <w:jc w:val="center"/>
        <w:rPr>
          <w:rFonts w:ascii="Times New Roman" w:hAnsi="Times New Roman" w:cs="Times New Roman"/>
          <w:b/>
          <w:bCs/>
          <w:sz w:val="24"/>
          <w:szCs w:val="24"/>
        </w:rPr>
      </w:pPr>
      <w:r>
        <w:rPr>
          <w:rFonts w:ascii="Times New Roman" w:hAnsi="Times New Roman" w:cs="Times New Roman"/>
          <w:b/>
          <w:bCs/>
          <w:sz w:val="24"/>
          <w:szCs w:val="24"/>
        </w:rPr>
        <w:br w:type="page"/>
      </w:r>
    </w:p>
    <w:p w14:paraId="0F98457E" w14:textId="70C66F02" w:rsidR="00172755" w:rsidRDefault="00172755" w:rsidP="004F4955">
      <w:pPr>
        <w:pStyle w:val="Heading2"/>
        <w:rPr>
          <w:b/>
          <w:bCs/>
          <w:color w:val="auto"/>
          <w:sz w:val="28"/>
          <w:szCs w:val="28"/>
        </w:rPr>
      </w:pPr>
      <w:bookmarkStart w:id="73" w:name="_Gluten-Free_Hazelnut_Brownies"/>
      <w:bookmarkEnd w:id="73"/>
      <w:r w:rsidRPr="004F4955">
        <w:rPr>
          <w:b/>
          <w:bCs/>
          <w:color w:val="auto"/>
          <w:sz w:val="28"/>
          <w:szCs w:val="28"/>
        </w:rPr>
        <w:lastRenderedPageBreak/>
        <w:t>Gluten-Free Hazelnut Brownies</w:t>
      </w:r>
    </w:p>
    <w:p w14:paraId="2EA83070" w14:textId="77777777" w:rsidR="00E92460" w:rsidRPr="00E92460" w:rsidRDefault="00E92460" w:rsidP="00E92460"/>
    <w:p w14:paraId="5AE980B3" w14:textId="4A4AAB6E" w:rsidR="00172755" w:rsidRDefault="00172755" w:rsidP="009D6FE5">
      <w:pPr>
        <w:jc w:val="center"/>
        <w:rPr>
          <w:rFonts w:ascii="Times New Roman" w:hAnsi="Times New Roman" w:cs="Times New Roman"/>
          <w:b/>
          <w:bCs/>
          <w:sz w:val="24"/>
          <w:szCs w:val="24"/>
        </w:rPr>
      </w:pPr>
      <w:r>
        <w:rPr>
          <w:noProof/>
        </w:rPr>
        <w:drawing>
          <wp:inline distT="0" distB="0" distL="0" distR="0" wp14:anchorId="22D7FC98" wp14:editId="68C0DF7D">
            <wp:extent cx="2067382" cy="1420300"/>
            <wp:effectExtent l="0" t="0" r="0" b="889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udge-brownies-1235430_1920.jpg"/>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2072812" cy="1424030"/>
                    </a:xfrm>
                    <a:prstGeom prst="rect">
                      <a:avLst/>
                    </a:prstGeom>
                  </pic:spPr>
                </pic:pic>
              </a:graphicData>
            </a:graphic>
          </wp:inline>
        </w:drawing>
      </w:r>
    </w:p>
    <w:p w14:paraId="2D9F7FD1" w14:textId="45A2EF4B" w:rsidR="00172755" w:rsidRDefault="00172755" w:rsidP="009D6FE5">
      <w:pPr>
        <w:jc w:val="center"/>
        <w:rPr>
          <w:rFonts w:ascii="Times New Roman" w:hAnsi="Times New Roman" w:cs="Times New Roman"/>
          <w:i/>
          <w:iCs/>
          <w:sz w:val="18"/>
          <w:szCs w:val="18"/>
        </w:rPr>
      </w:pPr>
      <w:r w:rsidRPr="00172755">
        <w:rPr>
          <w:rFonts w:ascii="Times New Roman" w:hAnsi="Times New Roman" w:cs="Times New Roman"/>
          <w:i/>
          <w:iCs/>
          <w:sz w:val="18"/>
          <w:szCs w:val="18"/>
        </w:rPr>
        <w:t>Photo courtesy of Pixabay.com</w:t>
      </w:r>
    </w:p>
    <w:p w14:paraId="16C2E9DD" w14:textId="5CD139EE" w:rsidR="00172755" w:rsidRPr="00E92460" w:rsidRDefault="00172755" w:rsidP="00172755">
      <w:pPr>
        <w:rPr>
          <w:rFonts w:ascii="Times New Roman" w:hAnsi="Times New Roman" w:cs="Times New Roman"/>
          <w:b/>
          <w:bCs/>
          <w:sz w:val="24"/>
          <w:szCs w:val="24"/>
        </w:rPr>
      </w:pPr>
      <w:r w:rsidRPr="00E92460">
        <w:rPr>
          <w:rFonts w:ascii="Times New Roman" w:hAnsi="Times New Roman" w:cs="Times New Roman"/>
          <w:b/>
          <w:bCs/>
          <w:sz w:val="24"/>
          <w:szCs w:val="24"/>
        </w:rPr>
        <w:t>Ingredients:</w:t>
      </w:r>
    </w:p>
    <w:p w14:paraId="4E3E3172" w14:textId="71844C0A" w:rsidR="00172755" w:rsidRPr="00172755" w:rsidRDefault="00172755" w:rsidP="00152460">
      <w:pPr>
        <w:pStyle w:val="ListParagraph"/>
        <w:numPr>
          <w:ilvl w:val="0"/>
          <w:numId w:val="102"/>
        </w:numPr>
      </w:pPr>
      <w:r w:rsidRPr="00172755">
        <w:t>½ c coconut oil</w:t>
      </w:r>
    </w:p>
    <w:p w14:paraId="42FBCA57" w14:textId="241C253D" w:rsidR="00172755" w:rsidRPr="00172755" w:rsidRDefault="00172755" w:rsidP="00152460">
      <w:pPr>
        <w:pStyle w:val="ListParagraph"/>
        <w:numPr>
          <w:ilvl w:val="0"/>
          <w:numId w:val="102"/>
        </w:numPr>
      </w:pPr>
      <w:r w:rsidRPr="00172755">
        <w:t>4 oz of gluten-free chocolate chunks</w:t>
      </w:r>
    </w:p>
    <w:p w14:paraId="508E42F9" w14:textId="17EA8B0C" w:rsidR="00172755" w:rsidRPr="00172755" w:rsidRDefault="00172755" w:rsidP="00152460">
      <w:pPr>
        <w:pStyle w:val="ListParagraph"/>
        <w:numPr>
          <w:ilvl w:val="0"/>
          <w:numId w:val="102"/>
        </w:numPr>
      </w:pPr>
      <w:r w:rsidRPr="00172755">
        <w:t>½ c sugar</w:t>
      </w:r>
    </w:p>
    <w:p w14:paraId="7CAC1C5A" w14:textId="0E1E5189" w:rsidR="00172755" w:rsidRPr="00172755" w:rsidRDefault="00172755" w:rsidP="00152460">
      <w:pPr>
        <w:pStyle w:val="ListParagraph"/>
        <w:numPr>
          <w:ilvl w:val="0"/>
          <w:numId w:val="102"/>
        </w:numPr>
      </w:pPr>
      <w:r w:rsidRPr="00172755">
        <w:t>2 t</w:t>
      </w:r>
      <w:r w:rsidR="004B26BF">
        <w:t>sp</w:t>
      </w:r>
      <w:r w:rsidRPr="00172755">
        <w:t xml:space="preserve"> vanilla extract</w:t>
      </w:r>
    </w:p>
    <w:p w14:paraId="71C896FD" w14:textId="77777777" w:rsidR="00172755" w:rsidRPr="00172755" w:rsidRDefault="00172755" w:rsidP="00152460">
      <w:pPr>
        <w:pStyle w:val="ListParagraph"/>
        <w:numPr>
          <w:ilvl w:val="0"/>
          <w:numId w:val="102"/>
        </w:numPr>
      </w:pPr>
      <w:r w:rsidRPr="00172755">
        <w:t>2 large eggs</w:t>
      </w:r>
    </w:p>
    <w:p w14:paraId="37555023" w14:textId="4DC9FBF0" w:rsidR="00172755" w:rsidRPr="00172755" w:rsidRDefault="00172755" w:rsidP="00152460">
      <w:pPr>
        <w:pStyle w:val="ListParagraph"/>
        <w:numPr>
          <w:ilvl w:val="0"/>
          <w:numId w:val="102"/>
        </w:numPr>
      </w:pPr>
      <w:r w:rsidRPr="00172755">
        <w:t>¾ c hazelnut flour</w:t>
      </w:r>
    </w:p>
    <w:p w14:paraId="5EF01BAA" w14:textId="2FCF1412" w:rsidR="00172755" w:rsidRPr="00172755" w:rsidRDefault="00172755" w:rsidP="00152460">
      <w:pPr>
        <w:pStyle w:val="ListParagraph"/>
        <w:numPr>
          <w:ilvl w:val="0"/>
          <w:numId w:val="102"/>
        </w:numPr>
      </w:pPr>
      <w:r w:rsidRPr="00172755">
        <w:t>¾ c almond flour</w:t>
      </w:r>
    </w:p>
    <w:p w14:paraId="61A8497C" w14:textId="16B5C179" w:rsidR="00172755" w:rsidRPr="00172755" w:rsidRDefault="00172755" w:rsidP="00152460">
      <w:pPr>
        <w:pStyle w:val="ListParagraph"/>
        <w:numPr>
          <w:ilvl w:val="0"/>
          <w:numId w:val="102"/>
        </w:numPr>
      </w:pPr>
      <w:r w:rsidRPr="00172755">
        <w:t>¾ c gluten-free chocolate</w:t>
      </w:r>
    </w:p>
    <w:p w14:paraId="0CF7F44D" w14:textId="77777777" w:rsidR="004B26BF" w:rsidRPr="00E92460" w:rsidRDefault="004B26BF" w:rsidP="00172755">
      <w:pPr>
        <w:rPr>
          <w:rFonts w:ascii="Times New Roman" w:hAnsi="Times New Roman" w:cs="Times New Roman"/>
          <w:b/>
          <w:bCs/>
          <w:sz w:val="24"/>
          <w:szCs w:val="24"/>
        </w:rPr>
      </w:pPr>
    </w:p>
    <w:p w14:paraId="70A2C322" w14:textId="55CBF80D" w:rsidR="00172755" w:rsidRPr="00E92460" w:rsidRDefault="00172755" w:rsidP="00172755">
      <w:pPr>
        <w:rPr>
          <w:rFonts w:ascii="Times New Roman" w:hAnsi="Times New Roman" w:cs="Times New Roman"/>
          <w:b/>
          <w:bCs/>
          <w:sz w:val="24"/>
          <w:szCs w:val="24"/>
        </w:rPr>
      </w:pPr>
      <w:r w:rsidRPr="00E92460">
        <w:rPr>
          <w:rFonts w:ascii="Times New Roman" w:hAnsi="Times New Roman" w:cs="Times New Roman"/>
          <w:b/>
          <w:bCs/>
          <w:sz w:val="24"/>
          <w:szCs w:val="24"/>
        </w:rPr>
        <w:t>Directions:</w:t>
      </w:r>
    </w:p>
    <w:p w14:paraId="3D5BBD73" w14:textId="35BA01DC" w:rsidR="00172755" w:rsidRPr="00172755" w:rsidRDefault="00172755" w:rsidP="00152460">
      <w:pPr>
        <w:pStyle w:val="ListParagraph"/>
        <w:numPr>
          <w:ilvl w:val="0"/>
          <w:numId w:val="103"/>
        </w:numPr>
        <w:spacing w:line="276" w:lineRule="auto"/>
      </w:pPr>
      <w:r w:rsidRPr="00172755">
        <w:t xml:space="preserve">Preheat oven to 350 </w:t>
      </w:r>
      <w:r w:rsidRPr="00172755">
        <w:sym w:font="Symbol" w:char="F0B0"/>
      </w:r>
      <w:r w:rsidRPr="00172755">
        <w:t>F. Grease an 8-inch metal baking pan.</w:t>
      </w:r>
    </w:p>
    <w:p w14:paraId="037FC7B0" w14:textId="369615CC" w:rsidR="00172755" w:rsidRPr="00172755" w:rsidRDefault="00172755" w:rsidP="00152460">
      <w:pPr>
        <w:pStyle w:val="ListParagraph"/>
        <w:numPr>
          <w:ilvl w:val="0"/>
          <w:numId w:val="103"/>
        </w:numPr>
        <w:spacing w:line="276" w:lineRule="auto"/>
      </w:pPr>
      <w:r w:rsidRPr="00172755">
        <w:t>In a large microwave</w:t>
      </w:r>
      <w:r w:rsidR="00E92460">
        <w:t>-</w:t>
      </w:r>
      <w:r w:rsidRPr="00172755">
        <w:t xml:space="preserve">safe bowl, heat oil and 4 oz. of chocolate chunks for 30 seconds at a time until melted. </w:t>
      </w:r>
    </w:p>
    <w:p w14:paraId="581C556C" w14:textId="77777777" w:rsidR="00172755" w:rsidRPr="00172755" w:rsidRDefault="00172755" w:rsidP="00152460">
      <w:pPr>
        <w:pStyle w:val="ListParagraph"/>
        <w:numPr>
          <w:ilvl w:val="0"/>
          <w:numId w:val="103"/>
        </w:numPr>
        <w:spacing w:line="276" w:lineRule="auto"/>
      </w:pPr>
      <w:r w:rsidRPr="00172755">
        <w:lastRenderedPageBreak/>
        <w:t>Add vanilla extract and eggs and mix until well incorporated.</w:t>
      </w:r>
    </w:p>
    <w:p w14:paraId="5205E9B3" w14:textId="77777777" w:rsidR="00172755" w:rsidRPr="00172755" w:rsidRDefault="00172755" w:rsidP="00152460">
      <w:pPr>
        <w:pStyle w:val="ListParagraph"/>
        <w:numPr>
          <w:ilvl w:val="0"/>
          <w:numId w:val="103"/>
        </w:numPr>
        <w:spacing w:line="276" w:lineRule="auto"/>
      </w:pPr>
      <w:r w:rsidRPr="00172755">
        <w:t xml:space="preserve">Stir in the hazelnut and almond flour just until combined. </w:t>
      </w:r>
    </w:p>
    <w:p w14:paraId="47E34D38" w14:textId="77777777" w:rsidR="00172755" w:rsidRPr="00172755" w:rsidRDefault="00172755" w:rsidP="00152460">
      <w:pPr>
        <w:pStyle w:val="ListParagraph"/>
        <w:numPr>
          <w:ilvl w:val="0"/>
          <w:numId w:val="103"/>
        </w:numPr>
        <w:spacing w:line="276" w:lineRule="auto"/>
      </w:pPr>
      <w:r w:rsidRPr="00172755">
        <w:t>Add the remaining ¾ cup of chocolate chunks and stir until combined.</w:t>
      </w:r>
    </w:p>
    <w:p w14:paraId="76164B56" w14:textId="77777777" w:rsidR="00172755" w:rsidRPr="00172755" w:rsidRDefault="00172755" w:rsidP="00152460">
      <w:pPr>
        <w:pStyle w:val="ListParagraph"/>
        <w:numPr>
          <w:ilvl w:val="0"/>
          <w:numId w:val="103"/>
        </w:numPr>
        <w:spacing w:line="276" w:lineRule="auto"/>
      </w:pPr>
      <w:r w:rsidRPr="00172755">
        <w:t>Spoon the brownie batter into the pan and spread until even.</w:t>
      </w:r>
    </w:p>
    <w:p w14:paraId="6567A5B7" w14:textId="36CF1185" w:rsidR="00172755" w:rsidRPr="00172755" w:rsidRDefault="00172755" w:rsidP="00152460">
      <w:pPr>
        <w:pStyle w:val="ListParagraph"/>
        <w:numPr>
          <w:ilvl w:val="0"/>
          <w:numId w:val="103"/>
        </w:numPr>
        <w:spacing w:line="276" w:lineRule="auto"/>
        <w:rPr>
          <w:sz w:val="31"/>
          <w:szCs w:val="31"/>
        </w:rPr>
      </w:pPr>
      <w:r w:rsidRPr="00172755">
        <w:t xml:space="preserve">Bake for 32-34 minutes, or until </w:t>
      </w:r>
      <w:r w:rsidR="00E92460">
        <w:t xml:space="preserve">the </w:t>
      </w:r>
      <w:r w:rsidRPr="00172755">
        <w:t>center is set.</w:t>
      </w:r>
    </w:p>
    <w:p w14:paraId="04AA7129" w14:textId="77777777" w:rsidR="00172755" w:rsidRPr="00172755" w:rsidRDefault="00172755" w:rsidP="00172755">
      <w:pPr>
        <w:spacing w:line="276" w:lineRule="auto"/>
        <w:rPr>
          <w:rFonts w:ascii="Times New Roman" w:hAnsi="Times New Roman" w:cs="Times New Roman"/>
          <w:sz w:val="16"/>
          <w:szCs w:val="16"/>
        </w:rPr>
      </w:pPr>
    </w:p>
    <w:p w14:paraId="088B9E7C" w14:textId="012654FD" w:rsidR="00172755" w:rsidRPr="005C1E3A" w:rsidRDefault="00172755" w:rsidP="00172755">
      <w:pPr>
        <w:spacing w:line="276" w:lineRule="auto"/>
        <w:rPr>
          <w:rFonts w:ascii="Times New Roman" w:hAnsi="Times New Roman" w:cs="Times New Roman"/>
          <w:sz w:val="18"/>
          <w:szCs w:val="18"/>
        </w:rPr>
      </w:pPr>
      <w:r w:rsidRPr="005C1E3A">
        <w:rPr>
          <w:rFonts w:ascii="Times New Roman" w:hAnsi="Times New Roman" w:cs="Times New Roman"/>
          <w:sz w:val="18"/>
          <w:szCs w:val="18"/>
        </w:rPr>
        <w:t xml:space="preserve">Source: </w:t>
      </w:r>
      <w:hyperlink r:id="rId131" w:history="1">
        <w:r w:rsidRPr="005C1E3A">
          <w:rPr>
            <w:rStyle w:val="Hyperlink"/>
            <w:rFonts w:ascii="Times New Roman" w:hAnsi="Times New Roman" w:cs="Times New Roman"/>
            <w:sz w:val="18"/>
            <w:szCs w:val="18"/>
          </w:rPr>
          <w:t>https://www.glutenfreepalate.com/grain-free-hazelnut-brownies/</w:t>
        </w:r>
      </w:hyperlink>
      <w:r w:rsidRPr="005C1E3A">
        <w:rPr>
          <w:rFonts w:ascii="Times New Roman" w:hAnsi="Times New Roman" w:cs="Times New Roman"/>
          <w:sz w:val="18"/>
          <w:szCs w:val="18"/>
        </w:rPr>
        <w:t xml:space="preserve"> </w:t>
      </w:r>
    </w:p>
    <w:p w14:paraId="505514F5" w14:textId="79E0331B" w:rsidR="00172755" w:rsidRPr="00172755" w:rsidRDefault="00172755" w:rsidP="00172755">
      <w:pPr>
        <w:spacing w:line="276" w:lineRule="auto"/>
        <w:rPr>
          <w:sz w:val="31"/>
          <w:szCs w:val="31"/>
        </w:rPr>
      </w:pPr>
    </w:p>
    <w:p w14:paraId="71DDE46F" w14:textId="77777777" w:rsidR="00172755" w:rsidRPr="00172755" w:rsidRDefault="00172755" w:rsidP="00172755">
      <w:pPr>
        <w:pStyle w:val="ListParagraph"/>
        <w:ind w:left="1080"/>
      </w:pPr>
    </w:p>
    <w:p w14:paraId="58796EF7" w14:textId="19A4B36F" w:rsidR="00172755" w:rsidRDefault="00947D17" w:rsidP="009D6FE5">
      <w:pPr>
        <w:jc w:val="center"/>
        <w:rPr>
          <w:rFonts w:ascii="Times New Roman" w:hAnsi="Times New Roman" w:cs="Times New Roman"/>
          <w:b/>
          <w:bCs/>
          <w:sz w:val="24"/>
          <w:szCs w:val="24"/>
        </w:rPr>
      </w:pPr>
      <w:r>
        <w:rPr>
          <w:noProof/>
        </w:rPr>
        <mc:AlternateContent>
          <mc:Choice Requires="wps">
            <w:drawing>
              <wp:anchor distT="0" distB="0" distL="114300" distR="114300" simplePos="0" relativeHeight="251872256" behindDoc="0" locked="0" layoutInCell="1" allowOverlap="1" wp14:anchorId="5E845B60" wp14:editId="0E6AD3CB">
                <wp:simplePos x="0" y="0"/>
                <wp:positionH relativeFrom="margin">
                  <wp:align>center</wp:align>
                </wp:positionH>
                <wp:positionV relativeFrom="paragraph">
                  <wp:posOffset>5715</wp:posOffset>
                </wp:positionV>
                <wp:extent cx="1828800" cy="1828800"/>
                <wp:effectExtent l="0" t="0" r="19685" b="24765"/>
                <wp:wrapSquare wrapText="bothSides"/>
                <wp:docPr id="333" name="Text Box 33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E37426F" w14:textId="77777777" w:rsidR="00C4735D" w:rsidRPr="006D11B6" w:rsidRDefault="00C4735D" w:rsidP="00947D17">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38FC79FC" w14:textId="409B46BA" w:rsidR="00C4735D" w:rsidRPr="006D11B6" w:rsidRDefault="00C4735D" w:rsidP="00947D17">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36</w:t>
                            </w:r>
                          </w:p>
                          <w:p w14:paraId="48E09455" w14:textId="2AFA4564" w:rsidR="00C4735D" w:rsidRPr="006D11B6" w:rsidRDefault="00C4735D" w:rsidP="00947D17">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7 </w:t>
                            </w:r>
                            <w:r w:rsidRPr="006D11B6">
                              <w:rPr>
                                <w:rFonts w:ascii="Times New Roman" w:hAnsi="Times New Roman" w:cs="Times New Roman"/>
                                <w:sz w:val="24"/>
                                <w:szCs w:val="24"/>
                              </w:rPr>
                              <w:t>g</w:t>
                            </w:r>
                          </w:p>
                          <w:p w14:paraId="6AA76E46" w14:textId="61E94CB7" w:rsidR="00C4735D" w:rsidRPr="006D11B6" w:rsidRDefault="00C4735D" w:rsidP="00947D17">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2</w:t>
                            </w:r>
                            <w:r w:rsidRPr="006D11B6">
                              <w:rPr>
                                <w:rFonts w:ascii="Times New Roman" w:hAnsi="Times New Roman" w:cs="Times New Roman"/>
                                <w:sz w:val="24"/>
                                <w:szCs w:val="24"/>
                              </w:rPr>
                              <w:t xml:space="preserve"> g</w:t>
                            </w:r>
                          </w:p>
                          <w:p w14:paraId="343E54C3" w14:textId="10F7D87A" w:rsidR="00C4735D" w:rsidRPr="006D11B6" w:rsidRDefault="00C4735D" w:rsidP="00947D17">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0</w:t>
                            </w:r>
                            <w:r w:rsidRPr="006D11B6">
                              <w:rPr>
                                <w:rFonts w:ascii="Times New Roman" w:hAnsi="Times New Roman" w:cs="Times New Roman"/>
                                <w:sz w:val="24"/>
                                <w:szCs w:val="24"/>
                              </w:rPr>
                              <w:t xml:space="preserve"> </w:t>
                            </w:r>
                          </w:p>
                          <w:p w14:paraId="564694CE" w14:textId="67F780A6" w:rsidR="00C4735D" w:rsidRPr="006D11B6" w:rsidRDefault="00C4735D" w:rsidP="00947D17">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0.7 </w:t>
                            </w:r>
                            <w:r w:rsidRPr="006D11B6">
                              <w:rPr>
                                <w:rFonts w:ascii="Times New Roman" w:hAnsi="Times New Roman" w:cs="Times New Roman"/>
                                <w:sz w:val="24"/>
                                <w:szCs w:val="24"/>
                              </w:rPr>
                              <w:t>g</w:t>
                            </w:r>
                          </w:p>
                          <w:p w14:paraId="6CC7861D" w14:textId="0506311F" w:rsidR="00C4735D" w:rsidRDefault="00C4735D" w:rsidP="00947D17">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7 </w:t>
                            </w:r>
                            <w:r w:rsidRPr="006D11B6">
                              <w:rPr>
                                <w:rFonts w:ascii="Times New Roman" w:hAnsi="Times New Roman" w:cs="Times New Roman"/>
                                <w:sz w:val="24"/>
                                <w:szCs w:val="24"/>
                              </w:rPr>
                              <w:t>g</w:t>
                            </w:r>
                          </w:p>
                          <w:p w14:paraId="3D70FA3A" w14:textId="02D426BF" w:rsidR="00C4735D" w:rsidRPr="006D11B6" w:rsidRDefault="00C4735D" w:rsidP="00947D17">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35</w:t>
                            </w:r>
                          </w:p>
                          <w:p w14:paraId="323C47EE" w14:textId="5D39CB3E" w:rsidR="00C4735D" w:rsidRPr="001D68A3" w:rsidRDefault="00C4735D" w:rsidP="00947D17">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3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E845B60" id="Text Box 333" o:spid="_x0000_s1098" type="#_x0000_t202" style="position:absolute;left:0;text-align:left;margin-left:0;margin-top:.45pt;width:2in;height:2in;z-index:251872256;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" filled="f" strokeweight=".5pt">
                <v:textbox style="mso-fit-shape-to-text:t">
                  <w:txbxContent>
                    <w:p w14:paraId="4E37426F" w14:textId="77777777" w:rsidR="00C4735D" w:rsidRPr="006D11B6" w:rsidRDefault="00C4735D" w:rsidP="00947D17">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38FC79FC" w14:textId="409B46BA" w:rsidR="00C4735D" w:rsidRPr="006D11B6" w:rsidRDefault="00C4735D" w:rsidP="00947D17">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36</w:t>
                      </w:r>
                    </w:p>
                    <w:p w14:paraId="48E09455" w14:textId="2AFA4564" w:rsidR="00C4735D" w:rsidRPr="006D11B6" w:rsidRDefault="00C4735D" w:rsidP="00947D17">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7 </w:t>
                      </w:r>
                      <w:r w:rsidRPr="006D11B6">
                        <w:rPr>
                          <w:rFonts w:ascii="Times New Roman" w:hAnsi="Times New Roman" w:cs="Times New Roman"/>
                          <w:sz w:val="24"/>
                          <w:szCs w:val="24"/>
                        </w:rPr>
                        <w:t>g</w:t>
                      </w:r>
                    </w:p>
                    <w:p w14:paraId="6AA76E46" w14:textId="61E94CB7" w:rsidR="00C4735D" w:rsidRPr="006D11B6" w:rsidRDefault="00C4735D" w:rsidP="00947D17">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2</w:t>
                      </w:r>
                      <w:r w:rsidRPr="006D11B6">
                        <w:rPr>
                          <w:rFonts w:ascii="Times New Roman" w:hAnsi="Times New Roman" w:cs="Times New Roman"/>
                          <w:sz w:val="24"/>
                          <w:szCs w:val="24"/>
                        </w:rPr>
                        <w:t xml:space="preserve"> g</w:t>
                      </w:r>
                    </w:p>
                    <w:p w14:paraId="343E54C3" w14:textId="10F7D87A" w:rsidR="00C4735D" w:rsidRPr="006D11B6" w:rsidRDefault="00C4735D" w:rsidP="00947D17">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0</w:t>
                      </w:r>
                      <w:r w:rsidRPr="006D11B6">
                        <w:rPr>
                          <w:rFonts w:ascii="Times New Roman" w:hAnsi="Times New Roman" w:cs="Times New Roman"/>
                          <w:sz w:val="24"/>
                          <w:szCs w:val="24"/>
                        </w:rPr>
                        <w:t xml:space="preserve"> </w:t>
                      </w:r>
                    </w:p>
                    <w:p w14:paraId="564694CE" w14:textId="67F780A6" w:rsidR="00C4735D" w:rsidRPr="006D11B6" w:rsidRDefault="00C4735D" w:rsidP="00947D17">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0.7 </w:t>
                      </w:r>
                      <w:r w:rsidRPr="006D11B6">
                        <w:rPr>
                          <w:rFonts w:ascii="Times New Roman" w:hAnsi="Times New Roman" w:cs="Times New Roman"/>
                          <w:sz w:val="24"/>
                          <w:szCs w:val="24"/>
                        </w:rPr>
                        <w:t>g</w:t>
                      </w:r>
                    </w:p>
                    <w:p w14:paraId="6CC7861D" w14:textId="0506311F" w:rsidR="00C4735D" w:rsidRDefault="00C4735D" w:rsidP="00947D17">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7 </w:t>
                      </w:r>
                      <w:r w:rsidRPr="006D11B6">
                        <w:rPr>
                          <w:rFonts w:ascii="Times New Roman" w:hAnsi="Times New Roman" w:cs="Times New Roman"/>
                          <w:sz w:val="24"/>
                          <w:szCs w:val="24"/>
                        </w:rPr>
                        <w:t>g</w:t>
                      </w:r>
                    </w:p>
                    <w:p w14:paraId="3D70FA3A" w14:textId="02D426BF" w:rsidR="00C4735D" w:rsidRPr="006D11B6" w:rsidRDefault="00C4735D" w:rsidP="00947D17">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35</w:t>
                      </w:r>
                    </w:p>
                    <w:p w14:paraId="323C47EE" w14:textId="5D39CB3E" w:rsidR="00C4735D" w:rsidRPr="001D68A3" w:rsidRDefault="00C4735D" w:rsidP="00947D17">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3 </w:t>
                      </w:r>
                      <w:r w:rsidRPr="006D11B6">
                        <w:rPr>
                          <w:rFonts w:ascii="Times New Roman" w:hAnsi="Times New Roman" w:cs="Times New Roman"/>
                          <w:sz w:val="24"/>
                          <w:szCs w:val="24"/>
                        </w:rPr>
                        <w:t>g</w:t>
                      </w:r>
                    </w:p>
                  </w:txbxContent>
                </v:textbox>
                <w10:wrap type="square" anchorx="margin"/>
              </v:shape>
            </w:pict>
          </mc:Fallback>
        </mc:AlternateContent>
      </w:r>
    </w:p>
    <w:p w14:paraId="3C2D2DE3" w14:textId="3C5201A3" w:rsidR="0028365D" w:rsidRDefault="0028365D" w:rsidP="009D6FE5">
      <w:pPr>
        <w:jc w:val="center"/>
        <w:rPr>
          <w:rFonts w:ascii="Times New Roman" w:hAnsi="Times New Roman" w:cs="Times New Roman"/>
          <w:b/>
          <w:bCs/>
          <w:sz w:val="24"/>
          <w:szCs w:val="24"/>
        </w:rPr>
      </w:pPr>
      <w:r>
        <w:rPr>
          <w:rFonts w:ascii="Times New Roman" w:hAnsi="Times New Roman" w:cs="Times New Roman"/>
          <w:b/>
          <w:bCs/>
          <w:sz w:val="24"/>
          <w:szCs w:val="24"/>
        </w:rPr>
        <w:br w:type="page"/>
      </w:r>
    </w:p>
    <w:p w14:paraId="014BA455" w14:textId="00135271" w:rsidR="00172755" w:rsidRDefault="00172755" w:rsidP="004F4955">
      <w:pPr>
        <w:pStyle w:val="Heading2"/>
        <w:rPr>
          <w:b/>
          <w:bCs/>
          <w:color w:val="auto"/>
          <w:sz w:val="28"/>
          <w:szCs w:val="28"/>
        </w:rPr>
      </w:pPr>
      <w:bookmarkStart w:id="74" w:name="_Brownies_with_Dried"/>
      <w:bookmarkEnd w:id="74"/>
      <w:r w:rsidRPr="004F4955">
        <w:rPr>
          <w:b/>
          <w:bCs/>
          <w:color w:val="auto"/>
          <w:sz w:val="28"/>
          <w:szCs w:val="28"/>
        </w:rPr>
        <w:lastRenderedPageBreak/>
        <w:t>Brownies with Dried Plums</w:t>
      </w:r>
    </w:p>
    <w:p w14:paraId="6A0959FF" w14:textId="77777777" w:rsidR="00E92460" w:rsidRPr="00E92460" w:rsidRDefault="00E92460" w:rsidP="00E92460"/>
    <w:p w14:paraId="4546F40D" w14:textId="0E6A927D" w:rsidR="00172755" w:rsidRDefault="00172755" w:rsidP="009D6FE5">
      <w:pPr>
        <w:jc w:val="center"/>
        <w:rPr>
          <w:rFonts w:ascii="Times New Roman" w:hAnsi="Times New Roman" w:cs="Times New Roman"/>
          <w:b/>
          <w:bCs/>
          <w:sz w:val="24"/>
          <w:szCs w:val="24"/>
        </w:rPr>
      </w:pPr>
      <w:r>
        <w:rPr>
          <w:rFonts w:ascii="Calibri" w:hAnsi="Calibri"/>
          <w:b/>
          <w:noProof/>
        </w:rPr>
        <w:drawing>
          <wp:inline distT="0" distB="0" distL="0" distR="0" wp14:anchorId="7BDA251C" wp14:editId="7AD4B690">
            <wp:extent cx="2819400" cy="1879600"/>
            <wp:effectExtent l="0" t="0" r="0" b="635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2821064" cy="1880709"/>
                    </a:xfrm>
                    <a:prstGeom prst="rect">
                      <a:avLst/>
                    </a:prstGeom>
                    <a:noFill/>
                    <a:ln>
                      <a:noFill/>
                    </a:ln>
                  </pic:spPr>
                </pic:pic>
              </a:graphicData>
            </a:graphic>
          </wp:inline>
        </w:drawing>
      </w:r>
    </w:p>
    <w:p w14:paraId="23438F94" w14:textId="311E551A" w:rsidR="00172755" w:rsidRPr="00172755" w:rsidRDefault="00172755" w:rsidP="009D6FE5">
      <w:pPr>
        <w:jc w:val="center"/>
        <w:rPr>
          <w:rFonts w:ascii="Times New Roman" w:hAnsi="Times New Roman" w:cs="Times New Roman"/>
          <w:i/>
          <w:iCs/>
          <w:sz w:val="18"/>
          <w:szCs w:val="18"/>
        </w:rPr>
      </w:pPr>
      <w:r w:rsidRPr="00172755">
        <w:rPr>
          <w:rFonts w:ascii="Times New Roman" w:hAnsi="Times New Roman" w:cs="Times New Roman"/>
          <w:i/>
          <w:iCs/>
          <w:sz w:val="18"/>
          <w:szCs w:val="18"/>
        </w:rPr>
        <w:t>Photo courtesy of Pixabay.com</w:t>
      </w:r>
    </w:p>
    <w:p w14:paraId="6275EB65" w14:textId="2B879F5C" w:rsidR="00172755" w:rsidRPr="00E92460" w:rsidRDefault="00172755" w:rsidP="00172755">
      <w:pPr>
        <w:rPr>
          <w:rFonts w:ascii="Times New Roman" w:hAnsi="Times New Roman" w:cs="Times New Roman"/>
          <w:b/>
          <w:bCs/>
          <w:sz w:val="24"/>
          <w:szCs w:val="24"/>
        </w:rPr>
      </w:pPr>
      <w:r w:rsidRPr="00E92460">
        <w:rPr>
          <w:rFonts w:ascii="Times New Roman" w:hAnsi="Times New Roman" w:cs="Times New Roman"/>
          <w:b/>
          <w:bCs/>
          <w:sz w:val="24"/>
          <w:szCs w:val="24"/>
        </w:rPr>
        <w:t>Ingredients:</w:t>
      </w:r>
    </w:p>
    <w:p w14:paraId="4DEC0EC5" w14:textId="01FA5716" w:rsidR="00172755" w:rsidRPr="00172755" w:rsidRDefault="00172755" w:rsidP="00152460">
      <w:pPr>
        <w:numPr>
          <w:ilvl w:val="0"/>
          <w:numId w:val="104"/>
        </w:numPr>
        <w:spacing w:after="0" w:line="312" w:lineRule="atLeast"/>
        <w:rPr>
          <w:rStyle w:val="quantity-unit2"/>
          <w:rFonts w:ascii="Times New Roman" w:hAnsi="Times New Roman" w:cs="Times New Roman"/>
          <w:sz w:val="24"/>
          <w:szCs w:val="24"/>
        </w:rPr>
      </w:pPr>
      <w:r w:rsidRPr="00172755">
        <w:rPr>
          <w:rStyle w:val="quantity-unit2"/>
          <w:rFonts w:ascii="Times New Roman" w:hAnsi="Times New Roman" w:cs="Times New Roman"/>
          <w:sz w:val="24"/>
          <w:szCs w:val="24"/>
        </w:rPr>
        <w:t>8 o</w:t>
      </w:r>
      <w:r w:rsidR="004B26BF">
        <w:rPr>
          <w:rStyle w:val="quantity-unit2"/>
          <w:rFonts w:ascii="Times New Roman" w:hAnsi="Times New Roman" w:cs="Times New Roman"/>
          <w:sz w:val="24"/>
          <w:szCs w:val="24"/>
        </w:rPr>
        <w:t>z</w:t>
      </w:r>
      <w:r w:rsidRPr="00172755">
        <w:rPr>
          <w:rStyle w:val="quantity-unit2"/>
          <w:rFonts w:ascii="Times New Roman" w:hAnsi="Times New Roman" w:cs="Times New Roman"/>
          <w:sz w:val="24"/>
          <w:szCs w:val="24"/>
        </w:rPr>
        <w:t xml:space="preserve"> semisweet chocolate</w:t>
      </w:r>
    </w:p>
    <w:p w14:paraId="73FF76C1" w14:textId="17724C34" w:rsidR="00172755" w:rsidRPr="00172755" w:rsidRDefault="00172755" w:rsidP="00152460">
      <w:pPr>
        <w:numPr>
          <w:ilvl w:val="0"/>
          <w:numId w:val="104"/>
        </w:numPr>
        <w:spacing w:after="0" w:line="312" w:lineRule="atLeast"/>
        <w:rPr>
          <w:rStyle w:val="quantity-unit2"/>
          <w:rFonts w:ascii="Times New Roman" w:hAnsi="Times New Roman" w:cs="Times New Roman"/>
          <w:sz w:val="24"/>
          <w:szCs w:val="24"/>
        </w:rPr>
      </w:pPr>
      <w:r w:rsidRPr="00172755">
        <w:rPr>
          <w:rStyle w:val="quantity-unit2"/>
          <w:rFonts w:ascii="Times New Roman" w:hAnsi="Times New Roman" w:cs="Times New Roman"/>
          <w:sz w:val="24"/>
          <w:szCs w:val="24"/>
        </w:rPr>
        <w:t>¼ c vegetable oil</w:t>
      </w:r>
    </w:p>
    <w:p w14:paraId="2A7BB197" w14:textId="7D0303D5" w:rsidR="00172755" w:rsidRPr="00172755" w:rsidRDefault="00172755" w:rsidP="00152460">
      <w:pPr>
        <w:numPr>
          <w:ilvl w:val="0"/>
          <w:numId w:val="104"/>
        </w:numPr>
        <w:spacing w:after="0" w:line="312" w:lineRule="atLeast"/>
        <w:rPr>
          <w:rStyle w:val="quantity-unit2"/>
          <w:rFonts w:ascii="Times New Roman" w:hAnsi="Times New Roman" w:cs="Times New Roman"/>
          <w:sz w:val="24"/>
          <w:szCs w:val="24"/>
        </w:rPr>
      </w:pPr>
      <w:r w:rsidRPr="00172755">
        <w:rPr>
          <w:rStyle w:val="quantity-unit2"/>
          <w:rFonts w:ascii="Times New Roman" w:hAnsi="Times New Roman" w:cs="Times New Roman"/>
          <w:sz w:val="24"/>
          <w:szCs w:val="24"/>
        </w:rPr>
        <w:t>½ c sugar</w:t>
      </w:r>
    </w:p>
    <w:p w14:paraId="6658C1D9" w14:textId="415871FB" w:rsidR="00172755" w:rsidRPr="00172755" w:rsidRDefault="00172755" w:rsidP="00152460">
      <w:pPr>
        <w:numPr>
          <w:ilvl w:val="0"/>
          <w:numId w:val="104"/>
        </w:numPr>
        <w:spacing w:after="0" w:line="312" w:lineRule="atLeast"/>
        <w:rPr>
          <w:rStyle w:val="quantity-unit2"/>
          <w:rFonts w:ascii="Times New Roman" w:hAnsi="Times New Roman" w:cs="Times New Roman"/>
          <w:sz w:val="24"/>
          <w:szCs w:val="24"/>
        </w:rPr>
      </w:pPr>
      <w:r w:rsidRPr="00172755">
        <w:rPr>
          <w:rStyle w:val="quantity-unit2"/>
          <w:rFonts w:ascii="Times New Roman" w:hAnsi="Times New Roman" w:cs="Times New Roman"/>
          <w:sz w:val="24"/>
          <w:szCs w:val="24"/>
        </w:rPr>
        <w:t>¼ c Dried Plum purée</w:t>
      </w:r>
    </w:p>
    <w:p w14:paraId="7611936C" w14:textId="77777777" w:rsidR="00172755" w:rsidRPr="00172755" w:rsidRDefault="00172755" w:rsidP="00152460">
      <w:pPr>
        <w:numPr>
          <w:ilvl w:val="0"/>
          <w:numId w:val="104"/>
        </w:numPr>
        <w:spacing w:after="0" w:line="312" w:lineRule="atLeast"/>
        <w:rPr>
          <w:rStyle w:val="quantity-unit2"/>
          <w:rFonts w:ascii="Times New Roman" w:hAnsi="Times New Roman" w:cs="Times New Roman"/>
          <w:sz w:val="24"/>
          <w:szCs w:val="24"/>
        </w:rPr>
      </w:pPr>
      <w:r w:rsidRPr="00172755">
        <w:rPr>
          <w:rStyle w:val="quantity-unit2"/>
          <w:rFonts w:ascii="Times New Roman" w:hAnsi="Times New Roman" w:cs="Times New Roman"/>
          <w:sz w:val="24"/>
          <w:szCs w:val="24"/>
        </w:rPr>
        <w:t>2 large eggs</w:t>
      </w:r>
    </w:p>
    <w:p w14:paraId="1B517E2A" w14:textId="285F7B8F" w:rsidR="00172755" w:rsidRPr="00172755" w:rsidRDefault="00172755" w:rsidP="00152460">
      <w:pPr>
        <w:numPr>
          <w:ilvl w:val="0"/>
          <w:numId w:val="104"/>
        </w:numPr>
        <w:spacing w:after="0" w:line="312" w:lineRule="atLeast"/>
        <w:rPr>
          <w:rStyle w:val="quantity-unit2"/>
          <w:rFonts w:ascii="Times New Roman" w:hAnsi="Times New Roman" w:cs="Times New Roman"/>
          <w:sz w:val="24"/>
          <w:szCs w:val="24"/>
        </w:rPr>
      </w:pPr>
      <w:r w:rsidRPr="00172755">
        <w:rPr>
          <w:rStyle w:val="quantity-unit2"/>
          <w:rFonts w:ascii="Times New Roman" w:hAnsi="Times New Roman" w:cs="Times New Roman"/>
          <w:sz w:val="24"/>
          <w:szCs w:val="24"/>
        </w:rPr>
        <w:t>1 t</w:t>
      </w:r>
      <w:r w:rsidR="004B26BF">
        <w:rPr>
          <w:rStyle w:val="quantity-unit2"/>
          <w:rFonts w:ascii="Times New Roman" w:hAnsi="Times New Roman" w:cs="Times New Roman"/>
          <w:sz w:val="24"/>
          <w:szCs w:val="24"/>
        </w:rPr>
        <w:t xml:space="preserve">sp </w:t>
      </w:r>
      <w:r w:rsidRPr="00172755">
        <w:rPr>
          <w:rStyle w:val="quantity-unit2"/>
          <w:rFonts w:ascii="Times New Roman" w:hAnsi="Times New Roman" w:cs="Times New Roman"/>
          <w:sz w:val="24"/>
          <w:szCs w:val="24"/>
        </w:rPr>
        <w:t>vanilla extract</w:t>
      </w:r>
    </w:p>
    <w:p w14:paraId="2061C257" w14:textId="0D261811" w:rsidR="00172755" w:rsidRPr="00172755" w:rsidRDefault="00C4735D" w:rsidP="00152460">
      <w:pPr>
        <w:numPr>
          <w:ilvl w:val="0"/>
          <w:numId w:val="104"/>
        </w:numPr>
        <w:spacing w:after="0" w:line="312" w:lineRule="atLeast"/>
        <w:rPr>
          <w:rStyle w:val="quantity-unit2"/>
          <w:rFonts w:ascii="Times New Roman" w:hAnsi="Times New Roman" w:cs="Times New Roman"/>
          <w:sz w:val="24"/>
          <w:szCs w:val="24"/>
        </w:rPr>
      </w:pPr>
      <m:oMath>
        <m:f>
          <m:fPr>
            <m:type m:val="skw"/>
            <m:ctrlPr>
              <w:rPr>
                <w:rStyle w:val="quantity-unit2"/>
                <w:rFonts w:ascii="Cambria Math" w:hAnsi="Cambria Math" w:cs="Times New Roman"/>
                <w:sz w:val="16"/>
                <w:szCs w:val="16"/>
              </w:rPr>
            </m:ctrlPr>
          </m:fPr>
          <m:num>
            <m:r>
              <w:rPr>
                <w:rStyle w:val="quantity-unit2"/>
                <w:rFonts w:ascii="Cambria Math" w:hAnsi="Cambria Math" w:cs="Times New Roman"/>
                <w:sz w:val="16"/>
                <w:szCs w:val="16"/>
              </w:rPr>
              <m:t>1</m:t>
            </m:r>
          </m:num>
          <m:den>
            <m:r>
              <w:rPr>
                <w:rStyle w:val="quantity-unit2"/>
                <w:rFonts w:ascii="Cambria Math" w:hAnsi="Cambria Math" w:cs="Times New Roman"/>
                <w:sz w:val="16"/>
                <w:szCs w:val="16"/>
              </w:rPr>
              <m:t>3</m:t>
            </m:r>
          </m:den>
        </m:f>
        <m:r>
          <w:rPr>
            <w:rStyle w:val="quantity-unit2"/>
            <w:rFonts w:ascii="Cambria Math" w:hAnsi="Cambria Math" w:cs="Times New Roman"/>
            <w:sz w:val="24"/>
            <w:szCs w:val="24"/>
          </w:rPr>
          <m:t xml:space="preserve"> </m:t>
        </m:r>
      </m:oMath>
      <w:r w:rsidR="00172755" w:rsidRPr="00172755">
        <w:rPr>
          <w:rStyle w:val="quantity-unit2"/>
          <w:rFonts w:ascii="Times New Roman" w:hAnsi="Times New Roman" w:cs="Times New Roman"/>
          <w:sz w:val="24"/>
          <w:szCs w:val="24"/>
        </w:rPr>
        <w:t>cup flour of your choice</w:t>
      </w:r>
    </w:p>
    <w:p w14:paraId="6169361B" w14:textId="77777777" w:rsidR="00172755" w:rsidRPr="00172755" w:rsidRDefault="00172755" w:rsidP="00152460">
      <w:pPr>
        <w:numPr>
          <w:ilvl w:val="0"/>
          <w:numId w:val="104"/>
        </w:numPr>
        <w:spacing w:after="0" w:line="312" w:lineRule="atLeast"/>
        <w:rPr>
          <w:rStyle w:val="quantity-unit2"/>
          <w:rFonts w:ascii="Times New Roman" w:hAnsi="Times New Roman" w:cs="Times New Roman"/>
          <w:sz w:val="24"/>
          <w:szCs w:val="24"/>
        </w:rPr>
      </w:pPr>
      <w:r w:rsidRPr="00172755">
        <w:rPr>
          <w:rStyle w:val="quantity-unit2"/>
          <w:rFonts w:ascii="Times New Roman" w:hAnsi="Times New Roman" w:cs="Times New Roman"/>
          <w:sz w:val="24"/>
          <w:szCs w:val="24"/>
        </w:rPr>
        <w:t>Pinch salt</w:t>
      </w:r>
    </w:p>
    <w:p w14:paraId="1C4D93FC" w14:textId="0BDEA809" w:rsidR="00172755" w:rsidRDefault="00172755" w:rsidP="00152460">
      <w:pPr>
        <w:numPr>
          <w:ilvl w:val="0"/>
          <w:numId w:val="104"/>
        </w:numPr>
        <w:spacing w:after="0" w:line="312" w:lineRule="atLeast"/>
        <w:rPr>
          <w:rStyle w:val="quantity-unit2"/>
          <w:rFonts w:ascii="Times New Roman" w:hAnsi="Times New Roman" w:cs="Times New Roman"/>
          <w:sz w:val="24"/>
          <w:szCs w:val="24"/>
        </w:rPr>
      </w:pPr>
      <w:r w:rsidRPr="00172755">
        <w:rPr>
          <w:rStyle w:val="quantity-unit2"/>
          <w:rFonts w:ascii="Times New Roman" w:hAnsi="Times New Roman" w:cs="Times New Roman"/>
          <w:sz w:val="24"/>
          <w:szCs w:val="24"/>
        </w:rPr>
        <w:t>½ c coarsely chopped walnuts (optional)</w:t>
      </w:r>
    </w:p>
    <w:p w14:paraId="7F9726A5" w14:textId="77777777" w:rsidR="00947D17" w:rsidRDefault="00947D17" w:rsidP="00947D17">
      <w:pPr>
        <w:spacing w:after="0" w:line="312" w:lineRule="atLeast"/>
        <w:ind w:left="720"/>
        <w:rPr>
          <w:rStyle w:val="quantity-unit2"/>
          <w:rFonts w:ascii="Times New Roman" w:hAnsi="Times New Roman" w:cs="Times New Roman"/>
          <w:sz w:val="24"/>
          <w:szCs w:val="24"/>
        </w:rPr>
      </w:pPr>
    </w:p>
    <w:p w14:paraId="492E618B" w14:textId="25A1BF54" w:rsidR="00172755" w:rsidRPr="00E92460" w:rsidRDefault="00172755" w:rsidP="00172755">
      <w:pPr>
        <w:spacing w:after="0" w:line="312" w:lineRule="atLeast"/>
        <w:rPr>
          <w:rStyle w:val="quantity-unit2"/>
          <w:rFonts w:ascii="Times New Roman" w:hAnsi="Times New Roman" w:cs="Times New Roman"/>
          <w:b/>
          <w:bCs/>
          <w:sz w:val="24"/>
          <w:szCs w:val="24"/>
        </w:rPr>
      </w:pPr>
      <w:r w:rsidRPr="00E92460">
        <w:rPr>
          <w:rStyle w:val="quantity-unit2"/>
          <w:rFonts w:ascii="Times New Roman" w:hAnsi="Times New Roman" w:cs="Times New Roman"/>
          <w:b/>
          <w:bCs/>
          <w:sz w:val="24"/>
          <w:szCs w:val="24"/>
        </w:rPr>
        <w:t>Directions:</w:t>
      </w:r>
    </w:p>
    <w:p w14:paraId="0A84775D" w14:textId="3E90D595" w:rsidR="00172755" w:rsidRPr="00172755" w:rsidRDefault="00172755" w:rsidP="00152460">
      <w:pPr>
        <w:numPr>
          <w:ilvl w:val="0"/>
          <w:numId w:val="105"/>
        </w:numPr>
        <w:spacing w:after="120" w:line="240" w:lineRule="auto"/>
        <w:rPr>
          <w:rStyle w:val="Strong"/>
          <w:rFonts w:ascii="Times New Roman" w:hAnsi="Times New Roman" w:cs="Times New Roman"/>
          <w:b w:val="0"/>
          <w:sz w:val="24"/>
          <w:szCs w:val="24"/>
        </w:rPr>
      </w:pPr>
      <w:r w:rsidRPr="00172755">
        <w:rPr>
          <w:rStyle w:val="Strong"/>
          <w:rFonts w:ascii="Times New Roman" w:hAnsi="Times New Roman" w:cs="Times New Roman"/>
          <w:b w:val="0"/>
          <w:sz w:val="24"/>
          <w:szCs w:val="24"/>
        </w:rPr>
        <w:t>Heat oven to 325ºF.  Spray an 8</w:t>
      </w:r>
      <w:r w:rsidR="004B26BF">
        <w:rPr>
          <w:rStyle w:val="Strong"/>
          <w:rFonts w:ascii="Times New Roman" w:hAnsi="Times New Roman" w:cs="Times New Roman"/>
          <w:b w:val="0"/>
          <w:sz w:val="24"/>
          <w:szCs w:val="24"/>
        </w:rPr>
        <w:t>x</w:t>
      </w:r>
      <w:r w:rsidRPr="00172755">
        <w:rPr>
          <w:rStyle w:val="Strong"/>
          <w:rFonts w:ascii="Times New Roman" w:hAnsi="Times New Roman" w:cs="Times New Roman"/>
          <w:b w:val="0"/>
          <w:sz w:val="24"/>
          <w:szCs w:val="24"/>
        </w:rPr>
        <w:t>8</w:t>
      </w:r>
      <w:r w:rsidR="004B26BF">
        <w:rPr>
          <w:rStyle w:val="Strong"/>
          <w:rFonts w:ascii="Times New Roman" w:hAnsi="Times New Roman" w:cs="Times New Roman"/>
          <w:b w:val="0"/>
          <w:sz w:val="24"/>
          <w:szCs w:val="24"/>
        </w:rPr>
        <w:t xml:space="preserve"> </w:t>
      </w:r>
      <w:r w:rsidRPr="00172755">
        <w:rPr>
          <w:rStyle w:val="Strong"/>
          <w:rFonts w:ascii="Times New Roman" w:hAnsi="Times New Roman" w:cs="Times New Roman"/>
          <w:b w:val="0"/>
          <w:sz w:val="24"/>
          <w:szCs w:val="24"/>
        </w:rPr>
        <w:t xml:space="preserve">inch baking pan with cooking spray and line with parchment paper, leaving the paper overhanging on 2 sides; spray </w:t>
      </w:r>
      <w:r w:rsidR="00E92460">
        <w:rPr>
          <w:rStyle w:val="Strong"/>
          <w:rFonts w:ascii="Times New Roman" w:hAnsi="Times New Roman" w:cs="Times New Roman"/>
          <w:b w:val="0"/>
          <w:sz w:val="24"/>
          <w:szCs w:val="24"/>
        </w:rPr>
        <w:t xml:space="preserve">the </w:t>
      </w:r>
      <w:r w:rsidRPr="00172755">
        <w:rPr>
          <w:rStyle w:val="Strong"/>
          <w:rFonts w:ascii="Times New Roman" w:hAnsi="Times New Roman" w:cs="Times New Roman"/>
          <w:b w:val="0"/>
          <w:sz w:val="24"/>
          <w:szCs w:val="24"/>
        </w:rPr>
        <w:t xml:space="preserve">paper with cooking spray. </w:t>
      </w:r>
    </w:p>
    <w:p w14:paraId="16E3CE9B" w14:textId="39497705" w:rsidR="00172755" w:rsidRPr="00172755" w:rsidRDefault="00172755" w:rsidP="00152460">
      <w:pPr>
        <w:numPr>
          <w:ilvl w:val="0"/>
          <w:numId w:val="105"/>
        </w:numPr>
        <w:spacing w:after="120" w:line="240" w:lineRule="auto"/>
        <w:rPr>
          <w:rStyle w:val="Strong"/>
          <w:rFonts w:ascii="Times New Roman" w:hAnsi="Times New Roman" w:cs="Times New Roman"/>
          <w:b w:val="0"/>
          <w:sz w:val="24"/>
          <w:szCs w:val="24"/>
        </w:rPr>
      </w:pPr>
      <w:r w:rsidRPr="00172755">
        <w:rPr>
          <w:rStyle w:val="Strong"/>
          <w:rFonts w:ascii="Times New Roman" w:hAnsi="Times New Roman" w:cs="Times New Roman"/>
          <w:b w:val="0"/>
          <w:sz w:val="24"/>
          <w:szCs w:val="24"/>
        </w:rPr>
        <w:lastRenderedPageBreak/>
        <w:t xml:space="preserve">In </w:t>
      </w:r>
      <w:r w:rsidR="00E92460">
        <w:rPr>
          <w:rStyle w:val="Strong"/>
          <w:rFonts w:ascii="Times New Roman" w:hAnsi="Times New Roman" w:cs="Times New Roman"/>
          <w:b w:val="0"/>
          <w:sz w:val="24"/>
          <w:szCs w:val="24"/>
        </w:rPr>
        <w:t xml:space="preserve">a </w:t>
      </w:r>
      <w:r w:rsidRPr="00172755">
        <w:rPr>
          <w:rStyle w:val="Strong"/>
          <w:rFonts w:ascii="Times New Roman" w:hAnsi="Times New Roman" w:cs="Times New Roman"/>
          <w:b w:val="0"/>
          <w:sz w:val="24"/>
          <w:szCs w:val="24"/>
        </w:rPr>
        <w:t>double boiler, melt chocolate with oil over simmering water. You can also melt in a microwave</w:t>
      </w:r>
      <w:r w:rsidR="00E92460">
        <w:rPr>
          <w:rStyle w:val="Strong"/>
          <w:rFonts w:ascii="Times New Roman" w:hAnsi="Times New Roman" w:cs="Times New Roman"/>
          <w:b w:val="0"/>
          <w:sz w:val="24"/>
          <w:szCs w:val="24"/>
        </w:rPr>
        <w:t>-</w:t>
      </w:r>
      <w:r w:rsidRPr="00172755">
        <w:rPr>
          <w:rStyle w:val="Strong"/>
          <w:rFonts w:ascii="Times New Roman" w:hAnsi="Times New Roman" w:cs="Times New Roman"/>
          <w:b w:val="0"/>
          <w:sz w:val="24"/>
          <w:szCs w:val="24"/>
        </w:rPr>
        <w:t>safe dish for 1-2 minutes stirring halfway through.</w:t>
      </w:r>
    </w:p>
    <w:p w14:paraId="3C79BD0B" w14:textId="2429C25B" w:rsidR="00172755" w:rsidRPr="00172755" w:rsidRDefault="00172755" w:rsidP="00152460">
      <w:pPr>
        <w:numPr>
          <w:ilvl w:val="0"/>
          <w:numId w:val="105"/>
        </w:numPr>
        <w:spacing w:after="120" w:line="240" w:lineRule="auto"/>
        <w:rPr>
          <w:rStyle w:val="Strong"/>
          <w:rFonts w:ascii="Times New Roman" w:hAnsi="Times New Roman" w:cs="Times New Roman"/>
          <w:b w:val="0"/>
          <w:sz w:val="24"/>
          <w:szCs w:val="24"/>
        </w:rPr>
      </w:pPr>
      <w:r w:rsidRPr="00172755">
        <w:rPr>
          <w:rStyle w:val="Strong"/>
          <w:rFonts w:ascii="Times New Roman" w:hAnsi="Times New Roman" w:cs="Times New Roman"/>
          <w:b w:val="0"/>
          <w:sz w:val="24"/>
          <w:szCs w:val="24"/>
        </w:rPr>
        <w:t xml:space="preserve">Whisk in sugar and dried plum purée until mixed; whisk in eggs and vanilla. </w:t>
      </w:r>
    </w:p>
    <w:p w14:paraId="25561355" w14:textId="77777777" w:rsidR="00172755" w:rsidRPr="00172755" w:rsidRDefault="00172755" w:rsidP="00152460">
      <w:pPr>
        <w:numPr>
          <w:ilvl w:val="0"/>
          <w:numId w:val="105"/>
        </w:numPr>
        <w:spacing w:after="120" w:line="240" w:lineRule="auto"/>
        <w:rPr>
          <w:rStyle w:val="Strong"/>
          <w:rFonts w:ascii="Times New Roman" w:hAnsi="Times New Roman" w:cs="Times New Roman"/>
          <w:b w:val="0"/>
          <w:sz w:val="24"/>
          <w:szCs w:val="24"/>
        </w:rPr>
      </w:pPr>
      <w:r w:rsidRPr="00172755">
        <w:rPr>
          <w:rStyle w:val="Strong"/>
          <w:rFonts w:ascii="Times New Roman" w:hAnsi="Times New Roman" w:cs="Times New Roman"/>
          <w:b w:val="0"/>
          <w:sz w:val="24"/>
          <w:szCs w:val="24"/>
        </w:rPr>
        <w:t>Fold in flour and salt just until blended; fold in walnuts if desired.</w:t>
      </w:r>
    </w:p>
    <w:p w14:paraId="72307087" w14:textId="5267CDC3" w:rsidR="00172755" w:rsidRDefault="00172755" w:rsidP="00152460">
      <w:pPr>
        <w:numPr>
          <w:ilvl w:val="0"/>
          <w:numId w:val="105"/>
        </w:numPr>
        <w:spacing w:after="120" w:line="240" w:lineRule="auto"/>
        <w:rPr>
          <w:rStyle w:val="Strong"/>
          <w:rFonts w:ascii="Times New Roman" w:hAnsi="Times New Roman" w:cs="Times New Roman"/>
          <w:b w:val="0"/>
          <w:sz w:val="24"/>
          <w:szCs w:val="24"/>
        </w:rPr>
      </w:pPr>
      <w:r w:rsidRPr="00172755">
        <w:rPr>
          <w:rStyle w:val="Strong"/>
          <w:rFonts w:ascii="Times New Roman" w:hAnsi="Times New Roman" w:cs="Times New Roman"/>
          <w:b w:val="0"/>
          <w:sz w:val="24"/>
          <w:szCs w:val="24"/>
        </w:rPr>
        <w:t xml:space="preserve">Scrape into prepared pan, spread evenly. Bake about 30 minutes or until done. Cool in pan </w:t>
      </w:r>
      <w:r w:rsidR="00E92460">
        <w:rPr>
          <w:rStyle w:val="Strong"/>
          <w:rFonts w:ascii="Times New Roman" w:hAnsi="Times New Roman" w:cs="Times New Roman"/>
          <w:b w:val="0"/>
          <w:sz w:val="24"/>
          <w:szCs w:val="24"/>
        </w:rPr>
        <w:t xml:space="preserve">for </w:t>
      </w:r>
      <w:r w:rsidRPr="00172755">
        <w:rPr>
          <w:rStyle w:val="Strong"/>
          <w:rFonts w:ascii="Times New Roman" w:hAnsi="Times New Roman" w:cs="Times New Roman"/>
          <w:b w:val="0"/>
          <w:sz w:val="24"/>
          <w:szCs w:val="24"/>
        </w:rPr>
        <w:t>at least 10 minutes.</w:t>
      </w:r>
    </w:p>
    <w:p w14:paraId="61652318" w14:textId="77777777" w:rsidR="004B26BF" w:rsidRPr="00172755" w:rsidRDefault="004B26BF" w:rsidP="004B26BF">
      <w:pPr>
        <w:spacing w:after="120" w:line="240" w:lineRule="auto"/>
        <w:ind w:left="360"/>
        <w:rPr>
          <w:rStyle w:val="Strong"/>
          <w:rFonts w:ascii="Times New Roman" w:hAnsi="Times New Roman" w:cs="Times New Roman"/>
          <w:b w:val="0"/>
          <w:sz w:val="24"/>
          <w:szCs w:val="24"/>
        </w:rPr>
      </w:pPr>
    </w:p>
    <w:p w14:paraId="4F0D3081" w14:textId="016B3F6A" w:rsidR="00172755" w:rsidRPr="005C1E3A" w:rsidRDefault="00F766C6" w:rsidP="00172755">
      <w:pPr>
        <w:spacing w:after="120"/>
        <w:rPr>
          <w:rFonts w:ascii="Times New Roman" w:hAnsi="Times New Roman" w:cs="Times New Roman"/>
          <w:sz w:val="18"/>
          <w:szCs w:val="18"/>
        </w:rPr>
      </w:pPr>
      <w:r w:rsidRPr="005C1E3A">
        <w:rPr>
          <w:rFonts w:ascii="Times New Roman" w:hAnsi="Times New Roman" w:cs="Times New Roman"/>
          <w:sz w:val="18"/>
          <w:szCs w:val="18"/>
        </w:rPr>
        <w:t>Source</w:t>
      </w:r>
      <w:r w:rsidR="00172755" w:rsidRPr="005C1E3A">
        <w:rPr>
          <w:rFonts w:ascii="Times New Roman" w:hAnsi="Times New Roman" w:cs="Times New Roman"/>
          <w:sz w:val="18"/>
          <w:szCs w:val="18"/>
        </w:rPr>
        <w:t xml:space="preserve">: </w:t>
      </w:r>
      <w:hyperlink r:id="rId133" w:history="1">
        <w:r w:rsidR="00172755" w:rsidRPr="005C1E3A">
          <w:rPr>
            <w:rStyle w:val="Hyperlink"/>
            <w:rFonts w:ascii="Times New Roman" w:hAnsi="Times New Roman" w:cs="Times New Roman"/>
            <w:sz w:val="18"/>
            <w:szCs w:val="18"/>
          </w:rPr>
          <w:t>https://www.californiadriedplums.org/recipes/moist-and-fudgy-brownies-with-california-dried-plums</w:t>
        </w:r>
      </w:hyperlink>
      <w:r w:rsidR="00172755" w:rsidRPr="005C1E3A">
        <w:rPr>
          <w:rFonts w:ascii="Times New Roman" w:hAnsi="Times New Roman" w:cs="Times New Roman"/>
          <w:sz w:val="18"/>
          <w:szCs w:val="18"/>
        </w:rPr>
        <w:t xml:space="preserve"> </w:t>
      </w:r>
    </w:p>
    <w:p w14:paraId="4935AD4A" w14:textId="21AC8568" w:rsidR="00F766C6" w:rsidRDefault="00BA0738" w:rsidP="00172755">
      <w:pPr>
        <w:spacing w:after="0" w:line="312" w:lineRule="atLeast"/>
        <w:rPr>
          <w:rFonts w:ascii="Times New Roman" w:hAnsi="Times New Roman" w:cs="Times New Roman"/>
          <w:sz w:val="24"/>
          <w:szCs w:val="24"/>
        </w:rPr>
      </w:pPr>
      <w:r>
        <w:rPr>
          <w:noProof/>
        </w:rPr>
        <mc:AlternateContent>
          <mc:Choice Requires="wps">
            <w:drawing>
              <wp:anchor distT="0" distB="0" distL="114300" distR="114300" simplePos="0" relativeHeight="251874304" behindDoc="0" locked="0" layoutInCell="1" allowOverlap="1" wp14:anchorId="72869F80" wp14:editId="0CF7EA4B">
                <wp:simplePos x="0" y="0"/>
                <wp:positionH relativeFrom="margin">
                  <wp:align>center</wp:align>
                </wp:positionH>
                <wp:positionV relativeFrom="paragraph">
                  <wp:posOffset>532765</wp:posOffset>
                </wp:positionV>
                <wp:extent cx="1828800" cy="1828800"/>
                <wp:effectExtent l="0" t="0" r="19685" b="24765"/>
                <wp:wrapSquare wrapText="bothSides"/>
                <wp:docPr id="334" name="Text Box 33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7FC8769" w14:textId="77777777" w:rsidR="00C4735D" w:rsidRPr="006D11B6" w:rsidRDefault="00C4735D" w:rsidP="00BA0738">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4DE374B3" w14:textId="7203BB37" w:rsidR="00C4735D" w:rsidRPr="006D11B6" w:rsidRDefault="00C4735D" w:rsidP="00BA0738">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36</w:t>
                            </w:r>
                          </w:p>
                          <w:p w14:paraId="2A00E1A7" w14:textId="08F04F4B" w:rsidR="00C4735D" w:rsidRPr="006D11B6" w:rsidRDefault="00C4735D" w:rsidP="00BA0738">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3 </w:t>
                            </w:r>
                            <w:r w:rsidRPr="006D11B6">
                              <w:rPr>
                                <w:rFonts w:ascii="Times New Roman" w:hAnsi="Times New Roman" w:cs="Times New Roman"/>
                                <w:sz w:val="24"/>
                                <w:szCs w:val="24"/>
                              </w:rPr>
                              <w:t>g</w:t>
                            </w:r>
                          </w:p>
                          <w:p w14:paraId="7EDD8959" w14:textId="61649767" w:rsidR="00C4735D" w:rsidRPr="006D11B6" w:rsidRDefault="00C4735D" w:rsidP="00BA0738">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5</w:t>
                            </w:r>
                            <w:r w:rsidRPr="006D11B6">
                              <w:rPr>
                                <w:rFonts w:ascii="Times New Roman" w:hAnsi="Times New Roman" w:cs="Times New Roman"/>
                                <w:sz w:val="24"/>
                                <w:szCs w:val="24"/>
                              </w:rPr>
                              <w:t xml:space="preserve"> g</w:t>
                            </w:r>
                          </w:p>
                          <w:p w14:paraId="13EB18B1" w14:textId="31116E91" w:rsidR="00C4735D" w:rsidRPr="006D11B6" w:rsidRDefault="00C4735D" w:rsidP="00BA0738">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43</w:t>
                            </w:r>
                            <w:r w:rsidRPr="006D11B6">
                              <w:rPr>
                                <w:rFonts w:ascii="Times New Roman" w:hAnsi="Times New Roman" w:cs="Times New Roman"/>
                                <w:sz w:val="24"/>
                                <w:szCs w:val="24"/>
                              </w:rPr>
                              <w:t xml:space="preserve"> </w:t>
                            </w:r>
                          </w:p>
                          <w:p w14:paraId="3D1EED6E" w14:textId="01EF136D" w:rsidR="00C4735D" w:rsidRPr="006D11B6" w:rsidRDefault="00C4735D" w:rsidP="00BA0738">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 </w:t>
                            </w:r>
                            <w:r w:rsidRPr="006D11B6">
                              <w:rPr>
                                <w:rFonts w:ascii="Times New Roman" w:hAnsi="Times New Roman" w:cs="Times New Roman"/>
                                <w:sz w:val="24"/>
                                <w:szCs w:val="24"/>
                              </w:rPr>
                              <w:t>g</w:t>
                            </w:r>
                          </w:p>
                          <w:p w14:paraId="66877877" w14:textId="5C1EE89C" w:rsidR="00C4735D" w:rsidRDefault="00C4735D" w:rsidP="00BA0738">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4 </w:t>
                            </w:r>
                            <w:r w:rsidRPr="006D11B6">
                              <w:rPr>
                                <w:rFonts w:ascii="Times New Roman" w:hAnsi="Times New Roman" w:cs="Times New Roman"/>
                                <w:sz w:val="24"/>
                                <w:szCs w:val="24"/>
                              </w:rPr>
                              <w:t>g</w:t>
                            </w:r>
                          </w:p>
                          <w:p w14:paraId="76254F75" w14:textId="09123D5C" w:rsidR="00C4735D" w:rsidRPr="006D11B6" w:rsidRDefault="00C4735D" w:rsidP="00BA0738">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33</w:t>
                            </w:r>
                          </w:p>
                          <w:p w14:paraId="106640BB" w14:textId="5FC34D47" w:rsidR="00C4735D" w:rsidRPr="001D68A3" w:rsidRDefault="00C4735D" w:rsidP="00BA0738">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3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2869F80" id="Text Box 334" o:spid="_x0000_s1099" type="#_x0000_t202" style="position:absolute;margin-left:0;margin-top:41.95pt;width:2in;height:2in;z-index:25187430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" filled="f" strokeweight=".5pt">
                <v:textbox style="mso-fit-shape-to-text:t">
                  <w:txbxContent>
                    <w:p w14:paraId="17FC8769" w14:textId="77777777" w:rsidR="00C4735D" w:rsidRPr="006D11B6" w:rsidRDefault="00C4735D" w:rsidP="00BA0738">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4DE374B3" w14:textId="7203BB37" w:rsidR="00C4735D" w:rsidRPr="006D11B6" w:rsidRDefault="00C4735D" w:rsidP="00BA0738">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36</w:t>
                      </w:r>
                    </w:p>
                    <w:p w14:paraId="2A00E1A7" w14:textId="08F04F4B" w:rsidR="00C4735D" w:rsidRPr="006D11B6" w:rsidRDefault="00C4735D" w:rsidP="00BA0738">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3 </w:t>
                      </w:r>
                      <w:r w:rsidRPr="006D11B6">
                        <w:rPr>
                          <w:rFonts w:ascii="Times New Roman" w:hAnsi="Times New Roman" w:cs="Times New Roman"/>
                          <w:sz w:val="24"/>
                          <w:szCs w:val="24"/>
                        </w:rPr>
                        <w:t>g</w:t>
                      </w:r>
                    </w:p>
                    <w:p w14:paraId="7EDD8959" w14:textId="61649767" w:rsidR="00C4735D" w:rsidRPr="006D11B6" w:rsidRDefault="00C4735D" w:rsidP="00BA0738">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5</w:t>
                      </w:r>
                      <w:r w:rsidRPr="006D11B6">
                        <w:rPr>
                          <w:rFonts w:ascii="Times New Roman" w:hAnsi="Times New Roman" w:cs="Times New Roman"/>
                          <w:sz w:val="24"/>
                          <w:szCs w:val="24"/>
                        </w:rPr>
                        <w:t xml:space="preserve"> g</w:t>
                      </w:r>
                    </w:p>
                    <w:p w14:paraId="13EB18B1" w14:textId="31116E91" w:rsidR="00C4735D" w:rsidRPr="006D11B6" w:rsidRDefault="00C4735D" w:rsidP="00BA0738">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43</w:t>
                      </w:r>
                      <w:r w:rsidRPr="006D11B6">
                        <w:rPr>
                          <w:rFonts w:ascii="Times New Roman" w:hAnsi="Times New Roman" w:cs="Times New Roman"/>
                          <w:sz w:val="24"/>
                          <w:szCs w:val="24"/>
                        </w:rPr>
                        <w:t xml:space="preserve"> </w:t>
                      </w:r>
                    </w:p>
                    <w:p w14:paraId="3D1EED6E" w14:textId="01EF136D" w:rsidR="00C4735D" w:rsidRPr="006D11B6" w:rsidRDefault="00C4735D" w:rsidP="00BA0738">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 </w:t>
                      </w:r>
                      <w:r w:rsidRPr="006D11B6">
                        <w:rPr>
                          <w:rFonts w:ascii="Times New Roman" w:hAnsi="Times New Roman" w:cs="Times New Roman"/>
                          <w:sz w:val="24"/>
                          <w:szCs w:val="24"/>
                        </w:rPr>
                        <w:t>g</w:t>
                      </w:r>
                    </w:p>
                    <w:p w14:paraId="66877877" w14:textId="5C1EE89C" w:rsidR="00C4735D" w:rsidRDefault="00C4735D" w:rsidP="00BA0738">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4 </w:t>
                      </w:r>
                      <w:r w:rsidRPr="006D11B6">
                        <w:rPr>
                          <w:rFonts w:ascii="Times New Roman" w:hAnsi="Times New Roman" w:cs="Times New Roman"/>
                          <w:sz w:val="24"/>
                          <w:szCs w:val="24"/>
                        </w:rPr>
                        <w:t>g</w:t>
                      </w:r>
                    </w:p>
                    <w:p w14:paraId="76254F75" w14:textId="09123D5C" w:rsidR="00C4735D" w:rsidRPr="006D11B6" w:rsidRDefault="00C4735D" w:rsidP="00BA0738">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33</w:t>
                      </w:r>
                    </w:p>
                    <w:p w14:paraId="106640BB" w14:textId="5FC34D47" w:rsidR="00C4735D" w:rsidRPr="001D68A3" w:rsidRDefault="00C4735D" w:rsidP="00BA0738">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3 </w:t>
                      </w:r>
                      <w:r w:rsidRPr="006D11B6">
                        <w:rPr>
                          <w:rFonts w:ascii="Times New Roman" w:hAnsi="Times New Roman" w:cs="Times New Roman"/>
                          <w:sz w:val="24"/>
                          <w:szCs w:val="24"/>
                        </w:rPr>
                        <w:t>g</w:t>
                      </w:r>
                    </w:p>
                  </w:txbxContent>
                </v:textbox>
                <w10:wrap type="square" anchorx="margin"/>
              </v:shape>
            </w:pict>
          </mc:Fallback>
        </mc:AlternateContent>
      </w:r>
      <w:r w:rsidR="00F766C6">
        <w:rPr>
          <w:rFonts w:ascii="Times New Roman" w:hAnsi="Times New Roman" w:cs="Times New Roman"/>
          <w:sz w:val="24"/>
          <w:szCs w:val="24"/>
        </w:rPr>
        <w:br w:type="page"/>
      </w:r>
    </w:p>
    <w:p w14:paraId="61C3E489" w14:textId="231FB3C7" w:rsidR="00172755" w:rsidRPr="004F4955" w:rsidRDefault="00F766C6" w:rsidP="004F4955">
      <w:pPr>
        <w:pStyle w:val="Heading2"/>
        <w:rPr>
          <w:b/>
          <w:bCs/>
          <w:color w:val="auto"/>
          <w:sz w:val="28"/>
          <w:szCs w:val="28"/>
        </w:rPr>
      </w:pPr>
      <w:bookmarkStart w:id="75" w:name="_Gluten-Free_Black_Bean-Zucchini"/>
      <w:bookmarkEnd w:id="75"/>
      <w:r w:rsidRPr="004F4955">
        <w:rPr>
          <w:b/>
          <w:bCs/>
          <w:color w:val="auto"/>
          <w:sz w:val="28"/>
          <w:szCs w:val="28"/>
        </w:rPr>
        <w:lastRenderedPageBreak/>
        <w:t>Gluten</w:t>
      </w:r>
      <w:r w:rsidR="00E92460">
        <w:rPr>
          <w:b/>
          <w:bCs/>
          <w:color w:val="auto"/>
          <w:sz w:val="28"/>
          <w:szCs w:val="28"/>
        </w:rPr>
        <w:t>-</w:t>
      </w:r>
      <w:r w:rsidRPr="004F4955">
        <w:rPr>
          <w:b/>
          <w:bCs/>
          <w:color w:val="auto"/>
          <w:sz w:val="28"/>
          <w:szCs w:val="28"/>
        </w:rPr>
        <w:t>Free Black Bean-Zucchini Brownies</w:t>
      </w:r>
    </w:p>
    <w:p w14:paraId="06A9B3F4" w14:textId="77777777" w:rsidR="00F766C6" w:rsidRDefault="00F766C6" w:rsidP="00F766C6">
      <w:pPr>
        <w:spacing w:after="0" w:line="312" w:lineRule="atLeast"/>
        <w:jc w:val="center"/>
        <w:rPr>
          <w:noProof/>
        </w:rPr>
      </w:pPr>
    </w:p>
    <w:p w14:paraId="7F138A13" w14:textId="384D4054" w:rsidR="00F766C6" w:rsidRDefault="00F766C6" w:rsidP="00F766C6">
      <w:pPr>
        <w:spacing w:after="0" w:line="312" w:lineRule="atLeast"/>
        <w:jc w:val="center"/>
        <w:rPr>
          <w:rFonts w:ascii="Times New Roman" w:hAnsi="Times New Roman" w:cs="Times New Roman"/>
          <w:b/>
          <w:bCs/>
          <w:sz w:val="24"/>
          <w:szCs w:val="24"/>
        </w:rPr>
      </w:pPr>
      <w:r>
        <w:rPr>
          <w:noProof/>
        </w:rPr>
        <w:drawing>
          <wp:inline distT="0" distB="0" distL="0" distR="0" wp14:anchorId="3BA1DF02" wp14:editId="18C660EE">
            <wp:extent cx="3233611" cy="2179320"/>
            <wp:effectExtent l="0" t="0" r="5080" b="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pic:cNvPicPr>
                      <a:picLocks noChangeAspect="1" noChangeArrowheads="1"/>
                    </pic:cNvPicPr>
                  </pic:nvPicPr>
                  <pic:blipFill>
                    <a:blip r:embed="rId134" cstate="print">
                      <a:extLst>
                        <a:ext uri="{28A0092B-C50C-407E-A947-70E740481C1C}">
                          <a14:useLocalDpi xmlns:a14="http://schemas.microsoft.com/office/drawing/2010/main" val="0"/>
                        </a:ext>
                      </a:extLst>
                    </a:blip>
                    <a:stretch>
                      <a:fillRect/>
                    </a:stretch>
                  </pic:blipFill>
                  <pic:spPr bwMode="auto">
                    <a:xfrm>
                      <a:off x="0" y="0"/>
                      <a:ext cx="3241053" cy="2184336"/>
                    </a:xfrm>
                    <a:prstGeom prst="rect">
                      <a:avLst/>
                    </a:prstGeom>
                    <a:ln>
                      <a:noFill/>
                    </a:ln>
                    <a:effectLst>
                      <a:softEdge rad="112500"/>
                    </a:effectLst>
                  </pic:spPr>
                </pic:pic>
              </a:graphicData>
            </a:graphic>
          </wp:inline>
        </w:drawing>
      </w:r>
    </w:p>
    <w:p w14:paraId="605C0E13" w14:textId="1E0F2DB1" w:rsidR="00F766C6" w:rsidRPr="00F766C6" w:rsidRDefault="00F766C6" w:rsidP="00F766C6">
      <w:pPr>
        <w:spacing w:after="0" w:line="312" w:lineRule="atLeast"/>
        <w:jc w:val="center"/>
        <w:rPr>
          <w:rFonts w:ascii="Times New Roman" w:hAnsi="Times New Roman" w:cs="Times New Roman"/>
          <w:i/>
          <w:iCs/>
          <w:sz w:val="18"/>
          <w:szCs w:val="18"/>
        </w:rPr>
      </w:pPr>
      <w:r w:rsidRPr="00F766C6">
        <w:rPr>
          <w:rFonts w:ascii="Times New Roman" w:hAnsi="Times New Roman" w:cs="Times New Roman"/>
          <w:i/>
          <w:iCs/>
          <w:sz w:val="18"/>
          <w:szCs w:val="18"/>
        </w:rPr>
        <w:t>Photo courtesy o</w:t>
      </w:r>
      <w:r w:rsidR="00E92460">
        <w:rPr>
          <w:rFonts w:ascii="Times New Roman" w:hAnsi="Times New Roman" w:cs="Times New Roman"/>
          <w:i/>
          <w:iCs/>
          <w:sz w:val="18"/>
          <w:szCs w:val="18"/>
        </w:rPr>
        <w:t>f pixabay.com</w:t>
      </w:r>
    </w:p>
    <w:p w14:paraId="7633A3A7" w14:textId="23FED98D" w:rsidR="00F766C6" w:rsidRPr="00E92460" w:rsidRDefault="00F766C6" w:rsidP="00F766C6">
      <w:pPr>
        <w:spacing w:after="0" w:line="312" w:lineRule="atLeast"/>
        <w:rPr>
          <w:rFonts w:ascii="Times New Roman" w:hAnsi="Times New Roman" w:cs="Times New Roman"/>
          <w:b/>
          <w:bCs/>
          <w:sz w:val="24"/>
          <w:szCs w:val="24"/>
        </w:rPr>
      </w:pPr>
      <w:r w:rsidRPr="00E92460">
        <w:rPr>
          <w:rFonts w:ascii="Times New Roman" w:hAnsi="Times New Roman" w:cs="Times New Roman"/>
          <w:b/>
          <w:bCs/>
          <w:sz w:val="24"/>
          <w:szCs w:val="24"/>
        </w:rPr>
        <w:t>Ingredients:</w:t>
      </w:r>
    </w:p>
    <w:p w14:paraId="02ECC0C8" w14:textId="59342132" w:rsidR="00AB1E48" w:rsidRDefault="00AB1E48" w:rsidP="00152460">
      <w:pPr>
        <w:pStyle w:val="ListParagraph"/>
        <w:numPr>
          <w:ilvl w:val="0"/>
          <w:numId w:val="106"/>
        </w:numPr>
        <w:spacing w:line="312" w:lineRule="atLeast"/>
      </w:pPr>
      <w:r>
        <w:t>1 15 oz can black beans, rinsed and drained</w:t>
      </w:r>
    </w:p>
    <w:p w14:paraId="3FEA5288" w14:textId="772156BC" w:rsidR="00AB1E48" w:rsidRDefault="00AB1E48" w:rsidP="00152460">
      <w:pPr>
        <w:pStyle w:val="ListParagraph"/>
        <w:numPr>
          <w:ilvl w:val="0"/>
          <w:numId w:val="106"/>
        </w:numPr>
        <w:spacing w:line="312" w:lineRule="atLeast"/>
      </w:pPr>
      <w:r>
        <w:t>3 eggs</w:t>
      </w:r>
    </w:p>
    <w:p w14:paraId="55096BD9" w14:textId="2313DB80" w:rsidR="00AB1E48" w:rsidRDefault="00AB1E48" w:rsidP="00152460">
      <w:pPr>
        <w:pStyle w:val="ListParagraph"/>
        <w:numPr>
          <w:ilvl w:val="0"/>
          <w:numId w:val="106"/>
        </w:numPr>
        <w:spacing w:line="312" w:lineRule="atLeast"/>
      </w:pPr>
      <w:r>
        <w:t>2 tbsp coconut oil or canola oil</w:t>
      </w:r>
    </w:p>
    <w:p w14:paraId="4BD87DDD" w14:textId="147A3794" w:rsidR="00AB1E48" w:rsidRDefault="00AB1E48" w:rsidP="00152460">
      <w:pPr>
        <w:pStyle w:val="ListParagraph"/>
        <w:numPr>
          <w:ilvl w:val="0"/>
          <w:numId w:val="106"/>
        </w:numPr>
        <w:spacing w:line="312" w:lineRule="atLeast"/>
      </w:pPr>
      <w:r>
        <w:t>½ c unsweetened cocoa powder</w:t>
      </w:r>
    </w:p>
    <w:p w14:paraId="2FB2D2E0" w14:textId="3C105A08" w:rsidR="00AB1E48" w:rsidRDefault="00AB1E48" w:rsidP="00152460">
      <w:pPr>
        <w:pStyle w:val="ListParagraph"/>
        <w:numPr>
          <w:ilvl w:val="0"/>
          <w:numId w:val="106"/>
        </w:numPr>
        <w:spacing w:line="312" w:lineRule="atLeast"/>
      </w:pPr>
      <w:r>
        <w:t>½ tsp baking powder</w:t>
      </w:r>
    </w:p>
    <w:p w14:paraId="5A5AAD83" w14:textId="633D75D3" w:rsidR="00AB1E48" w:rsidRDefault="00AB1E48" w:rsidP="00152460">
      <w:pPr>
        <w:pStyle w:val="ListParagraph"/>
        <w:numPr>
          <w:ilvl w:val="0"/>
          <w:numId w:val="106"/>
        </w:numPr>
        <w:spacing w:line="312" w:lineRule="atLeast"/>
      </w:pPr>
      <w:r>
        <w:t>1 tsp vanilla extract</w:t>
      </w:r>
    </w:p>
    <w:p w14:paraId="47DE100B" w14:textId="61B9CD3C" w:rsidR="00AB1E48" w:rsidRDefault="00AB1E48" w:rsidP="00152460">
      <w:pPr>
        <w:pStyle w:val="ListParagraph"/>
        <w:numPr>
          <w:ilvl w:val="0"/>
          <w:numId w:val="106"/>
        </w:numPr>
        <w:spacing w:line="312" w:lineRule="atLeast"/>
      </w:pPr>
      <w:r>
        <w:t>½ c brown sugar</w:t>
      </w:r>
    </w:p>
    <w:p w14:paraId="30037281" w14:textId="1E1731B2" w:rsidR="00AB1E48" w:rsidRDefault="00AB1E48" w:rsidP="00152460">
      <w:pPr>
        <w:pStyle w:val="ListParagraph"/>
        <w:numPr>
          <w:ilvl w:val="0"/>
          <w:numId w:val="106"/>
        </w:numPr>
        <w:spacing w:line="312" w:lineRule="atLeast"/>
      </w:pPr>
      <w:r>
        <w:t>½ c semi-sweet chocolate chips (optional)</w:t>
      </w:r>
    </w:p>
    <w:p w14:paraId="7ADA2A70" w14:textId="59D0A40D" w:rsidR="00AB1E48" w:rsidRDefault="00AB1E48" w:rsidP="00152460">
      <w:pPr>
        <w:pStyle w:val="ListParagraph"/>
        <w:numPr>
          <w:ilvl w:val="0"/>
          <w:numId w:val="106"/>
        </w:numPr>
        <w:spacing w:line="312" w:lineRule="atLeast"/>
      </w:pPr>
      <w:r>
        <w:t>1 c zucchini, grated and patted dry</w:t>
      </w:r>
    </w:p>
    <w:p w14:paraId="34326116" w14:textId="0D8144D5" w:rsidR="00AB1E48" w:rsidRDefault="00AB1E48" w:rsidP="00152460">
      <w:pPr>
        <w:pStyle w:val="ListParagraph"/>
        <w:numPr>
          <w:ilvl w:val="0"/>
          <w:numId w:val="106"/>
        </w:numPr>
        <w:spacing w:line="312" w:lineRule="atLeast"/>
      </w:pPr>
      <w:r>
        <w:t>Cooking spray</w:t>
      </w:r>
    </w:p>
    <w:p w14:paraId="333A65F6" w14:textId="77777777" w:rsidR="00E92460" w:rsidRDefault="00E92460" w:rsidP="00E92460">
      <w:pPr>
        <w:pStyle w:val="ListParagraph"/>
        <w:spacing w:line="312" w:lineRule="atLeast"/>
      </w:pPr>
    </w:p>
    <w:p w14:paraId="5064F7B0" w14:textId="02209974" w:rsidR="00AB1E48" w:rsidRPr="00E92460" w:rsidRDefault="00AB1E48" w:rsidP="00AB1E48">
      <w:pPr>
        <w:spacing w:line="312" w:lineRule="atLeast"/>
        <w:rPr>
          <w:rFonts w:ascii="Times New Roman" w:hAnsi="Times New Roman" w:cs="Times New Roman"/>
          <w:b/>
          <w:bCs/>
          <w:sz w:val="24"/>
          <w:szCs w:val="24"/>
        </w:rPr>
      </w:pPr>
      <w:r w:rsidRPr="00E92460">
        <w:rPr>
          <w:rFonts w:ascii="Times New Roman" w:hAnsi="Times New Roman" w:cs="Times New Roman"/>
          <w:b/>
          <w:bCs/>
          <w:sz w:val="24"/>
          <w:szCs w:val="24"/>
        </w:rPr>
        <w:t>Directions:</w:t>
      </w:r>
    </w:p>
    <w:p w14:paraId="37AB9C61" w14:textId="700F66B2" w:rsidR="00AB1E48" w:rsidRDefault="00AB1E48" w:rsidP="00152460">
      <w:pPr>
        <w:pStyle w:val="ListParagraph"/>
        <w:numPr>
          <w:ilvl w:val="0"/>
          <w:numId w:val="107"/>
        </w:numPr>
        <w:spacing w:line="312" w:lineRule="atLeast"/>
      </w:pPr>
      <w:r>
        <w:t>Preheat oven to 350 ℉</w:t>
      </w:r>
    </w:p>
    <w:p w14:paraId="19E3B087" w14:textId="0A2C105B" w:rsidR="00AB1E48" w:rsidRDefault="00AB1E48" w:rsidP="00152460">
      <w:pPr>
        <w:pStyle w:val="ListParagraph"/>
        <w:numPr>
          <w:ilvl w:val="0"/>
          <w:numId w:val="107"/>
        </w:numPr>
        <w:spacing w:line="312" w:lineRule="atLeast"/>
      </w:pPr>
      <w:r>
        <w:lastRenderedPageBreak/>
        <w:t>Spray an 8x8 brownie pan with cooking spray and set aside</w:t>
      </w:r>
    </w:p>
    <w:p w14:paraId="577C2C3A" w14:textId="460FC058" w:rsidR="00AB1E48" w:rsidRDefault="00AB1E48" w:rsidP="00152460">
      <w:pPr>
        <w:pStyle w:val="ListParagraph"/>
        <w:numPr>
          <w:ilvl w:val="0"/>
          <w:numId w:val="107"/>
        </w:numPr>
        <w:spacing w:line="312" w:lineRule="atLeast"/>
      </w:pPr>
      <w:r>
        <w:t>Add all of the ingredients except the chocolate chips and zucchini into a blender or food processor</w:t>
      </w:r>
      <w:r w:rsidR="004B26BF">
        <w:t xml:space="preserve"> and b</w:t>
      </w:r>
      <w:r>
        <w:t xml:space="preserve">lend until smooth </w:t>
      </w:r>
    </w:p>
    <w:p w14:paraId="628A323D" w14:textId="7DCD4C0D" w:rsidR="00AB1E48" w:rsidRDefault="00AB1E48" w:rsidP="00152460">
      <w:pPr>
        <w:pStyle w:val="ListParagraph"/>
        <w:numPr>
          <w:ilvl w:val="0"/>
          <w:numId w:val="107"/>
        </w:numPr>
        <w:spacing w:line="312" w:lineRule="atLeast"/>
      </w:pPr>
      <w:r>
        <w:t>Fold in chocolate chips and zucchini</w:t>
      </w:r>
    </w:p>
    <w:p w14:paraId="47EB92AC" w14:textId="7DD60208" w:rsidR="00AB1E48" w:rsidRDefault="00AB1E48" w:rsidP="00152460">
      <w:pPr>
        <w:pStyle w:val="ListParagraph"/>
        <w:numPr>
          <w:ilvl w:val="0"/>
          <w:numId w:val="107"/>
        </w:numPr>
        <w:spacing w:line="312" w:lineRule="atLeast"/>
      </w:pPr>
      <w:r>
        <w:t>Pour into the pan and bake for 30-35 minutes, insert a toothpick, if it comes out clean, brownies are done</w:t>
      </w:r>
    </w:p>
    <w:p w14:paraId="21934DD0" w14:textId="19A3DE12" w:rsidR="00AB1E48" w:rsidRPr="00AB1E48" w:rsidRDefault="00AB1E48" w:rsidP="00152460">
      <w:pPr>
        <w:pStyle w:val="ListParagraph"/>
        <w:numPr>
          <w:ilvl w:val="0"/>
          <w:numId w:val="107"/>
        </w:numPr>
        <w:spacing w:line="312" w:lineRule="atLeast"/>
      </w:pPr>
      <w:r>
        <w:t>Leave in pan to cool before cutting</w:t>
      </w:r>
    </w:p>
    <w:p w14:paraId="2A7FD6A9" w14:textId="734D8E99" w:rsidR="00AB1E48" w:rsidRDefault="00AB1E48" w:rsidP="00F766C6">
      <w:pPr>
        <w:spacing w:after="0" w:line="312" w:lineRule="atLeast"/>
        <w:rPr>
          <w:rFonts w:ascii="Times New Roman" w:hAnsi="Times New Roman" w:cs="Times New Roman"/>
          <w:sz w:val="24"/>
          <w:szCs w:val="24"/>
        </w:rPr>
      </w:pPr>
    </w:p>
    <w:p w14:paraId="71F7A7CB" w14:textId="6357EB72" w:rsidR="00E92460" w:rsidRDefault="00E92460" w:rsidP="00F766C6">
      <w:pPr>
        <w:spacing w:after="0" w:line="312" w:lineRule="atLeast"/>
        <w:rPr>
          <w:rFonts w:ascii="Times New Roman" w:hAnsi="Times New Roman" w:cs="Times New Roman"/>
          <w:sz w:val="24"/>
          <w:szCs w:val="24"/>
        </w:rPr>
      </w:pPr>
      <w:r w:rsidRPr="00E92460">
        <w:rPr>
          <w:rFonts w:ascii="Times New Roman" w:hAnsi="Times New Roman" w:cs="Times New Roman"/>
          <w:b/>
          <w:bCs/>
          <w:sz w:val="24"/>
          <w:szCs w:val="24"/>
        </w:rPr>
        <w:t>Tip:</w:t>
      </w:r>
      <w:r>
        <w:rPr>
          <w:rFonts w:ascii="Times New Roman" w:hAnsi="Times New Roman" w:cs="Times New Roman"/>
          <w:sz w:val="24"/>
          <w:szCs w:val="24"/>
        </w:rPr>
        <w:t xml:space="preserve"> Drink milk with sweet desserts. The protein in milk helps stabilize your blood sugar and can help you feel more satisfied. Your mom was right, a glass of milk with sweets is a great idea! </w:t>
      </w:r>
    </w:p>
    <w:p w14:paraId="2204D030" w14:textId="44B44A23" w:rsidR="00F766C6" w:rsidRPr="005C1E3A" w:rsidRDefault="00F766C6" w:rsidP="00F766C6">
      <w:pPr>
        <w:spacing w:after="0" w:line="312" w:lineRule="atLeast"/>
        <w:rPr>
          <w:rFonts w:ascii="Times New Roman" w:hAnsi="Times New Roman" w:cs="Times New Roman"/>
          <w:sz w:val="18"/>
          <w:szCs w:val="18"/>
        </w:rPr>
      </w:pPr>
      <w:r w:rsidRPr="005C1E3A">
        <w:rPr>
          <w:rFonts w:ascii="Times New Roman" w:hAnsi="Times New Roman" w:cs="Times New Roman"/>
          <w:sz w:val="18"/>
          <w:szCs w:val="18"/>
        </w:rPr>
        <w:t xml:space="preserve">Source: </w:t>
      </w:r>
      <w:hyperlink r:id="rId135" w:history="1">
        <w:r w:rsidRPr="005C1E3A">
          <w:rPr>
            <w:rStyle w:val="Hyperlink"/>
            <w:rFonts w:ascii="Times New Roman" w:hAnsi="Times New Roman" w:cs="Times New Roman"/>
            <w:sz w:val="18"/>
            <w:szCs w:val="18"/>
          </w:rPr>
          <w:t>http://www.peanutbutterandpeppers.com/2013/08/24/chocolate-zucchini-beanie-brownies/</w:t>
        </w:r>
      </w:hyperlink>
    </w:p>
    <w:p w14:paraId="312C2C76" w14:textId="361F669B" w:rsidR="00AB1E48" w:rsidRDefault="00BA0738" w:rsidP="00172755">
      <w:pPr>
        <w:jc w:val="center"/>
        <w:rPr>
          <w:rFonts w:ascii="Times New Roman" w:hAnsi="Times New Roman" w:cs="Times New Roman"/>
          <w:b/>
          <w:bCs/>
          <w:sz w:val="24"/>
          <w:szCs w:val="24"/>
        </w:rPr>
      </w:pPr>
      <w:r>
        <w:rPr>
          <w:noProof/>
        </w:rPr>
        <mc:AlternateContent>
          <mc:Choice Requires="wps">
            <w:drawing>
              <wp:anchor distT="0" distB="0" distL="114300" distR="114300" simplePos="0" relativeHeight="251876352" behindDoc="0" locked="0" layoutInCell="1" allowOverlap="1" wp14:anchorId="6DB023B8" wp14:editId="1110198E">
                <wp:simplePos x="0" y="0"/>
                <wp:positionH relativeFrom="margin">
                  <wp:align>center</wp:align>
                </wp:positionH>
                <wp:positionV relativeFrom="paragraph">
                  <wp:posOffset>594360</wp:posOffset>
                </wp:positionV>
                <wp:extent cx="1828800" cy="1828800"/>
                <wp:effectExtent l="0" t="0" r="19685" b="24765"/>
                <wp:wrapSquare wrapText="bothSides"/>
                <wp:docPr id="335" name="Text Box 33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FC91383" w14:textId="77777777" w:rsidR="00C4735D" w:rsidRPr="006D11B6" w:rsidRDefault="00C4735D" w:rsidP="00BA0738">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6FFE6CEB" w14:textId="69302AD7" w:rsidR="00C4735D" w:rsidRPr="006D11B6" w:rsidRDefault="00C4735D" w:rsidP="00BA0738">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26</w:t>
                            </w:r>
                          </w:p>
                          <w:p w14:paraId="0EA55588" w14:textId="77E86ED7" w:rsidR="00C4735D" w:rsidRPr="006D11B6" w:rsidRDefault="00C4735D" w:rsidP="00BA0738">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8 </w:t>
                            </w:r>
                            <w:r w:rsidRPr="006D11B6">
                              <w:rPr>
                                <w:rFonts w:ascii="Times New Roman" w:hAnsi="Times New Roman" w:cs="Times New Roman"/>
                                <w:sz w:val="24"/>
                                <w:szCs w:val="24"/>
                              </w:rPr>
                              <w:t>g</w:t>
                            </w:r>
                          </w:p>
                          <w:p w14:paraId="77CEF415" w14:textId="01849EB5" w:rsidR="00C4735D" w:rsidRPr="006D11B6" w:rsidRDefault="00C4735D" w:rsidP="00BA0738">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5</w:t>
                            </w:r>
                            <w:r w:rsidRPr="006D11B6">
                              <w:rPr>
                                <w:rFonts w:ascii="Times New Roman" w:hAnsi="Times New Roman" w:cs="Times New Roman"/>
                                <w:sz w:val="24"/>
                                <w:szCs w:val="24"/>
                              </w:rPr>
                              <w:t xml:space="preserve"> g</w:t>
                            </w:r>
                          </w:p>
                          <w:p w14:paraId="5976B3E0" w14:textId="105DC9D5" w:rsidR="00C4735D" w:rsidRPr="006D11B6" w:rsidRDefault="00C4735D" w:rsidP="00BA0738">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34</w:t>
                            </w:r>
                            <w:r w:rsidRPr="006D11B6">
                              <w:rPr>
                                <w:rFonts w:ascii="Times New Roman" w:hAnsi="Times New Roman" w:cs="Times New Roman"/>
                                <w:sz w:val="24"/>
                                <w:szCs w:val="24"/>
                              </w:rPr>
                              <w:t xml:space="preserve"> </w:t>
                            </w:r>
                          </w:p>
                          <w:p w14:paraId="39DF8818" w14:textId="29B924E5" w:rsidR="00C4735D" w:rsidRPr="006D11B6" w:rsidRDefault="00C4735D" w:rsidP="00BA0738">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7 </w:t>
                            </w:r>
                            <w:r w:rsidRPr="006D11B6">
                              <w:rPr>
                                <w:rFonts w:ascii="Times New Roman" w:hAnsi="Times New Roman" w:cs="Times New Roman"/>
                                <w:sz w:val="24"/>
                                <w:szCs w:val="24"/>
                              </w:rPr>
                              <w:t>g</w:t>
                            </w:r>
                          </w:p>
                          <w:p w14:paraId="4F74D3E3" w14:textId="6CEC6B43" w:rsidR="00C4735D" w:rsidRDefault="00C4735D" w:rsidP="00BA0738">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8 </w:t>
                            </w:r>
                            <w:r w:rsidRPr="006D11B6">
                              <w:rPr>
                                <w:rFonts w:ascii="Times New Roman" w:hAnsi="Times New Roman" w:cs="Times New Roman"/>
                                <w:sz w:val="24"/>
                                <w:szCs w:val="24"/>
                              </w:rPr>
                              <w:t>g</w:t>
                            </w:r>
                          </w:p>
                          <w:p w14:paraId="4FF19D21" w14:textId="295E75F4" w:rsidR="00C4735D" w:rsidRPr="006D11B6" w:rsidRDefault="00C4735D" w:rsidP="00BA0738">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54</w:t>
                            </w:r>
                          </w:p>
                          <w:p w14:paraId="0325E9E3" w14:textId="6C5288D3" w:rsidR="00C4735D" w:rsidRPr="001D68A3" w:rsidRDefault="00C4735D" w:rsidP="00BA0738">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7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DB023B8" id="Text Box 335" o:spid="_x0000_s1100" type="#_x0000_t202" style="position:absolute;left:0;text-align:left;margin-left:0;margin-top:46.8pt;width:2in;height:2in;z-index:251876352;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" filled="f" strokeweight=".5pt">
                <v:textbox style="mso-fit-shape-to-text:t">
                  <w:txbxContent>
                    <w:p w14:paraId="4FC91383" w14:textId="77777777" w:rsidR="00C4735D" w:rsidRPr="006D11B6" w:rsidRDefault="00C4735D" w:rsidP="00BA0738">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6FFE6CEB" w14:textId="69302AD7" w:rsidR="00C4735D" w:rsidRPr="006D11B6" w:rsidRDefault="00C4735D" w:rsidP="00BA0738">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26</w:t>
                      </w:r>
                    </w:p>
                    <w:p w14:paraId="0EA55588" w14:textId="77E86ED7" w:rsidR="00C4735D" w:rsidRPr="006D11B6" w:rsidRDefault="00C4735D" w:rsidP="00BA0738">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8 </w:t>
                      </w:r>
                      <w:r w:rsidRPr="006D11B6">
                        <w:rPr>
                          <w:rFonts w:ascii="Times New Roman" w:hAnsi="Times New Roman" w:cs="Times New Roman"/>
                          <w:sz w:val="24"/>
                          <w:szCs w:val="24"/>
                        </w:rPr>
                        <w:t>g</w:t>
                      </w:r>
                    </w:p>
                    <w:p w14:paraId="77CEF415" w14:textId="01849EB5" w:rsidR="00C4735D" w:rsidRPr="006D11B6" w:rsidRDefault="00C4735D" w:rsidP="00BA0738">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5</w:t>
                      </w:r>
                      <w:r w:rsidRPr="006D11B6">
                        <w:rPr>
                          <w:rFonts w:ascii="Times New Roman" w:hAnsi="Times New Roman" w:cs="Times New Roman"/>
                          <w:sz w:val="24"/>
                          <w:szCs w:val="24"/>
                        </w:rPr>
                        <w:t xml:space="preserve"> g</w:t>
                      </w:r>
                    </w:p>
                    <w:p w14:paraId="5976B3E0" w14:textId="105DC9D5" w:rsidR="00C4735D" w:rsidRPr="006D11B6" w:rsidRDefault="00C4735D" w:rsidP="00BA0738">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34</w:t>
                      </w:r>
                      <w:r w:rsidRPr="006D11B6">
                        <w:rPr>
                          <w:rFonts w:ascii="Times New Roman" w:hAnsi="Times New Roman" w:cs="Times New Roman"/>
                          <w:sz w:val="24"/>
                          <w:szCs w:val="24"/>
                        </w:rPr>
                        <w:t xml:space="preserve"> </w:t>
                      </w:r>
                    </w:p>
                    <w:p w14:paraId="39DF8818" w14:textId="29B924E5" w:rsidR="00C4735D" w:rsidRPr="006D11B6" w:rsidRDefault="00C4735D" w:rsidP="00BA0738">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7 </w:t>
                      </w:r>
                      <w:r w:rsidRPr="006D11B6">
                        <w:rPr>
                          <w:rFonts w:ascii="Times New Roman" w:hAnsi="Times New Roman" w:cs="Times New Roman"/>
                          <w:sz w:val="24"/>
                          <w:szCs w:val="24"/>
                        </w:rPr>
                        <w:t>g</w:t>
                      </w:r>
                    </w:p>
                    <w:p w14:paraId="4F74D3E3" w14:textId="6CEC6B43" w:rsidR="00C4735D" w:rsidRDefault="00C4735D" w:rsidP="00BA0738">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8 </w:t>
                      </w:r>
                      <w:r w:rsidRPr="006D11B6">
                        <w:rPr>
                          <w:rFonts w:ascii="Times New Roman" w:hAnsi="Times New Roman" w:cs="Times New Roman"/>
                          <w:sz w:val="24"/>
                          <w:szCs w:val="24"/>
                        </w:rPr>
                        <w:t>g</w:t>
                      </w:r>
                    </w:p>
                    <w:p w14:paraId="4FF19D21" w14:textId="295E75F4" w:rsidR="00C4735D" w:rsidRPr="006D11B6" w:rsidRDefault="00C4735D" w:rsidP="00BA0738">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54</w:t>
                      </w:r>
                    </w:p>
                    <w:p w14:paraId="0325E9E3" w14:textId="6C5288D3" w:rsidR="00C4735D" w:rsidRPr="001D68A3" w:rsidRDefault="00C4735D" w:rsidP="00BA0738">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7 </w:t>
                      </w:r>
                      <w:r w:rsidRPr="006D11B6">
                        <w:rPr>
                          <w:rFonts w:ascii="Times New Roman" w:hAnsi="Times New Roman" w:cs="Times New Roman"/>
                          <w:sz w:val="24"/>
                          <w:szCs w:val="24"/>
                        </w:rPr>
                        <w:t>g</w:t>
                      </w:r>
                    </w:p>
                  </w:txbxContent>
                </v:textbox>
                <w10:wrap type="square" anchorx="margin"/>
              </v:shape>
            </w:pict>
          </mc:Fallback>
        </mc:AlternateContent>
      </w:r>
      <w:r w:rsidR="00AB1E48">
        <w:rPr>
          <w:rFonts w:ascii="Times New Roman" w:hAnsi="Times New Roman" w:cs="Times New Roman"/>
          <w:b/>
          <w:bCs/>
          <w:sz w:val="24"/>
          <w:szCs w:val="24"/>
        </w:rPr>
        <w:br w:type="page"/>
      </w:r>
    </w:p>
    <w:p w14:paraId="778A8479" w14:textId="3E90D175" w:rsidR="00AB1E48" w:rsidRPr="004F4955" w:rsidRDefault="00AB1E48" w:rsidP="004F4955">
      <w:pPr>
        <w:pStyle w:val="Heading2"/>
        <w:rPr>
          <w:b/>
          <w:bCs/>
          <w:color w:val="auto"/>
          <w:sz w:val="28"/>
          <w:szCs w:val="28"/>
        </w:rPr>
      </w:pPr>
      <w:bookmarkStart w:id="76" w:name="_Gluten-Free_White_Chocolate"/>
      <w:bookmarkEnd w:id="76"/>
      <w:r w:rsidRPr="004F4955">
        <w:rPr>
          <w:b/>
          <w:bCs/>
          <w:color w:val="auto"/>
          <w:sz w:val="28"/>
          <w:szCs w:val="28"/>
        </w:rPr>
        <w:lastRenderedPageBreak/>
        <w:t>Gluten-Free White Chocolate Chip Peppermint Cookies</w:t>
      </w:r>
    </w:p>
    <w:p w14:paraId="3FB4637A" w14:textId="77777777" w:rsidR="00AB1E48" w:rsidRDefault="00AB1E48" w:rsidP="00172755">
      <w:pPr>
        <w:jc w:val="center"/>
        <w:rPr>
          <w:rFonts w:ascii="Times New Roman" w:hAnsi="Times New Roman" w:cs="Times New Roman"/>
          <w:b/>
          <w:bCs/>
          <w:sz w:val="24"/>
          <w:szCs w:val="24"/>
        </w:rPr>
      </w:pPr>
      <w:r>
        <w:rPr>
          <w:noProof/>
        </w:rPr>
        <w:drawing>
          <wp:inline distT="0" distB="0" distL="0" distR="0" wp14:anchorId="01DC1078" wp14:editId="689ADC93">
            <wp:extent cx="3139464" cy="2055368"/>
            <wp:effectExtent l="171450" t="152400" r="156210" b="15494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andy-cane-1908024_1920.jpg"/>
                    <pic:cNvPicPr/>
                  </pic:nvPicPr>
                  <pic:blipFill>
                    <a:blip r:embed="rId136" cstate="print">
                      <a:extLst>
                        <a:ext uri="{28A0092B-C50C-407E-A947-70E740481C1C}">
                          <a14:useLocalDpi xmlns:a14="http://schemas.microsoft.com/office/drawing/2010/main" val="0"/>
                        </a:ext>
                      </a:extLst>
                    </a:blip>
                    <a:stretch>
                      <a:fillRect/>
                    </a:stretch>
                  </pic:blipFill>
                  <pic:spPr>
                    <a:xfrm>
                      <a:off x="0" y="0"/>
                      <a:ext cx="3139464" cy="2055368"/>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5278957" w14:textId="08CCCF69" w:rsidR="00AB1E48" w:rsidRDefault="00AB1E48" w:rsidP="00172755">
      <w:pPr>
        <w:jc w:val="center"/>
        <w:rPr>
          <w:rFonts w:ascii="Times New Roman" w:hAnsi="Times New Roman" w:cs="Times New Roman"/>
          <w:i/>
          <w:iCs/>
          <w:sz w:val="18"/>
          <w:szCs w:val="18"/>
        </w:rPr>
      </w:pPr>
      <w:r w:rsidRPr="00AB1E48">
        <w:rPr>
          <w:rFonts w:ascii="Times New Roman" w:hAnsi="Times New Roman" w:cs="Times New Roman"/>
          <w:i/>
          <w:iCs/>
          <w:sz w:val="18"/>
          <w:szCs w:val="18"/>
        </w:rPr>
        <w:t>Photo courtesy of Pixabay.com</w:t>
      </w:r>
    </w:p>
    <w:p w14:paraId="343DABEA" w14:textId="1BCD3774" w:rsidR="00AB1E48" w:rsidRPr="00E92460" w:rsidRDefault="00AB1E48" w:rsidP="00AB1E48">
      <w:pPr>
        <w:rPr>
          <w:rFonts w:ascii="Times New Roman" w:hAnsi="Times New Roman" w:cs="Times New Roman"/>
          <w:b/>
          <w:bCs/>
          <w:sz w:val="24"/>
          <w:szCs w:val="24"/>
        </w:rPr>
      </w:pPr>
      <w:r w:rsidRPr="00E92460">
        <w:rPr>
          <w:rFonts w:ascii="Times New Roman" w:hAnsi="Times New Roman" w:cs="Times New Roman"/>
          <w:b/>
          <w:bCs/>
          <w:sz w:val="24"/>
          <w:szCs w:val="24"/>
        </w:rPr>
        <w:t>Ingredients:</w:t>
      </w:r>
    </w:p>
    <w:p w14:paraId="13ECEEB1" w14:textId="007CAB2E" w:rsidR="00AB1E48" w:rsidRPr="00AB1E48" w:rsidRDefault="00AB1E48" w:rsidP="00152460">
      <w:pPr>
        <w:pStyle w:val="ListParagraph"/>
        <w:numPr>
          <w:ilvl w:val="0"/>
          <w:numId w:val="108"/>
        </w:numPr>
        <w:spacing w:line="276" w:lineRule="auto"/>
      </w:pPr>
      <w:r w:rsidRPr="00AB1E48">
        <w:t xml:space="preserve">1 ½ c gluten-free all-purpose flour </w:t>
      </w:r>
    </w:p>
    <w:p w14:paraId="038DB493" w14:textId="5FA5FDB9" w:rsidR="00AB1E48" w:rsidRPr="00AB1E48" w:rsidRDefault="00AB1E48" w:rsidP="00152460">
      <w:pPr>
        <w:pStyle w:val="ListParagraph"/>
        <w:numPr>
          <w:ilvl w:val="0"/>
          <w:numId w:val="108"/>
        </w:numPr>
        <w:spacing w:line="276" w:lineRule="auto"/>
      </w:pPr>
      <w:r w:rsidRPr="00AB1E48">
        <w:t xml:space="preserve">1 </w:t>
      </w:r>
      <w:r>
        <w:t>tsp</w:t>
      </w:r>
      <w:r w:rsidRPr="00AB1E48">
        <w:t xml:space="preserve"> baking soda</w:t>
      </w:r>
    </w:p>
    <w:p w14:paraId="6E552EAF" w14:textId="0E69AB7D" w:rsidR="00AB1E48" w:rsidRPr="00AB1E48" w:rsidRDefault="00AB1E48" w:rsidP="00152460">
      <w:pPr>
        <w:pStyle w:val="ListParagraph"/>
        <w:numPr>
          <w:ilvl w:val="0"/>
          <w:numId w:val="108"/>
        </w:numPr>
        <w:spacing w:line="276" w:lineRule="auto"/>
      </w:pPr>
      <w:r w:rsidRPr="00AB1E48">
        <w:t xml:space="preserve">¼ </w:t>
      </w:r>
      <w:r>
        <w:t>tsp</w:t>
      </w:r>
      <w:r w:rsidRPr="00AB1E48">
        <w:t xml:space="preserve"> sea salt</w:t>
      </w:r>
    </w:p>
    <w:p w14:paraId="54ECF41F" w14:textId="7C9B3701" w:rsidR="00AB1E48" w:rsidRPr="00AB1E48" w:rsidRDefault="00AB1E48" w:rsidP="00152460">
      <w:pPr>
        <w:pStyle w:val="ListParagraph"/>
        <w:numPr>
          <w:ilvl w:val="0"/>
          <w:numId w:val="108"/>
        </w:numPr>
        <w:spacing w:line="276" w:lineRule="auto"/>
      </w:pPr>
      <w:r w:rsidRPr="00AB1E48">
        <w:t xml:space="preserve">½ </w:t>
      </w:r>
      <w:r>
        <w:t>tsp</w:t>
      </w:r>
      <w:r w:rsidRPr="00AB1E48">
        <w:t xml:space="preserve"> guar gum or xanthan gum</w:t>
      </w:r>
    </w:p>
    <w:p w14:paraId="215E2F8B" w14:textId="567726E8" w:rsidR="00AB1E48" w:rsidRPr="00AB1E48" w:rsidRDefault="00AB1E48" w:rsidP="00152460">
      <w:pPr>
        <w:pStyle w:val="ListParagraph"/>
        <w:numPr>
          <w:ilvl w:val="0"/>
          <w:numId w:val="108"/>
        </w:numPr>
        <w:spacing w:line="276" w:lineRule="auto"/>
      </w:pPr>
      <w:r w:rsidRPr="00AB1E48">
        <w:t xml:space="preserve">2/3 </w:t>
      </w:r>
      <w:r>
        <w:t>c</w:t>
      </w:r>
      <w:r w:rsidRPr="00AB1E48">
        <w:t xml:space="preserve"> white chocolate chips</w:t>
      </w:r>
    </w:p>
    <w:p w14:paraId="355298A6" w14:textId="453B2718" w:rsidR="00AB1E48" w:rsidRPr="00AB1E48" w:rsidRDefault="00AB1E48" w:rsidP="00152460">
      <w:pPr>
        <w:pStyle w:val="ListParagraph"/>
        <w:numPr>
          <w:ilvl w:val="0"/>
          <w:numId w:val="108"/>
        </w:numPr>
        <w:spacing w:line="276" w:lineRule="auto"/>
      </w:pPr>
      <w:r w:rsidRPr="00AB1E48">
        <w:t xml:space="preserve">½ </w:t>
      </w:r>
      <w:r>
        <w:t>c</w:t>
      </w:r>
      <w:r w:rsidRPr="00AB1E48">
        <w:t xml:space="preserve"> crushed peppermint candy canes</w:t>
      </w:r>
    </w:p>
    <w:p w14:paraId="3CB6F823" w14:textId="7ECEC4F1" w:rsidR="00AB1E48" w:rsidRPr="00AB1E48" w:rsidRDefault="00AB1E48" w:rsidP="00152460">
      <w:pPr>
        <w:pStyle w:val="ListParagraph"/>
        <w:numPr>
          <w:ilvl w:val="0"/>
          <w:numId w:val="108"/>
        </w:numPr>
        <w:spacing w:line="276" w:lineRule="auto"/>
      </w:pPr>
      <w:r w:rsidRPr="00AB1E48">
        <w:t xml:space="preserve">¾ </w:t>
      </w:r>
      <w:r>
        <w:t>c</w:t>
      </w:r>
      <w:r w:rsidRPr="00AB1E48">
        <w:t xml:space="preserve"> gently melted butter</w:t>
      </w:r>
    </w:p>
    <w:p w14:paraId="525A3CC4" w14:textId="77777777" w:rsidR="00AB1E48" w:rsidRPr="00AB1E48" w:rsidRDefault="00AB1E48" w:rsidP="00152460">
      <w:pPr>
        <w:pStyle w:val="ListParagraph"/>
        <w:numPr>
          <w:ilvl w:val="0"/>
          <w:numId w:val="108"/>
        </w:numPr>
        <w:spacing w:line="276" w:lineRule="auto"/>
      </w:pPr>
      <w:r w:rsidRPr="00AB1E48">
        <w:t>1 egg</w:t>
      </w:r>
    </w:p>
    <w:p w14:paraId="6ADA142D" w14:textId="368F6B23" w:rsidR="00AB1E48" w:rsidRPr="00AB1E48" w:rsidRDefault="00AB1E48" w:rsidP="00152460">
      <w:pPr>
        <w:pStyle w:val="ListParagraph"/>
        <w:numPr>
          <w:ilvl w:val="0"/>
          <w:numId w:val="108"/>
        </w:numPr>
        <w:spacing w:line="276" w:lineRule="auto"/>
      </w:pPr>
      <w:r w:rsidRPr="00AB1E48">
        <w:t xml:space="preserve">¼ </w:t>
      </w:r>
      <w:r>
        <w:t>c</w:t>
      </w:r>
      <w:r w:rsidRPr="00AB1E48">
        <w:t xml:space="preserve"> sugar</w:t>
      </w:r>
    </w:p>
    <w:p w14:paraId="4B44EE8B" w14:textId="355802CF" w:rsidR="00AB1E48" w:rsidRPr="00863593" w:rsidRDefault="00AB1E48" w:rsidP="00152460">
      <w:pPr>
        <w:pStyle w:val="ListParagraph"/>
        <w:numPr>
          <w:ilvl w:val="0"/>
          <w:numId w:val="108"/>
        </w:numPr>
        <w:spacing w:line="276" w:lineRule="auto"/>
        <w:rPr>
          <w:rFonts w:ascii="Abadi MT Condensed Extra Bold" w:hAnsi="Abadi MT Condensed Extra Bold"/>
          <w:sz w:val="32"/>
          <w:szCs w:val="32"/>
        </w:rPr>
      </w:pPr>
      <w:r w:rsidRPr="00AB1E48">
        <w:t xml:space="preserve">½ </w:t>
      </w:r>
      <w:r>
        <w:t>tsp</w:t>
      </w:r>
      <w:r w:rsidRPr="00AB1E48">
        <w:t xml:space="preserve"> peppermint extract</w:t>
      </w:r>
    </w:p>
    <w:p w14:paraId="0C70984B" w14:textId="77777777" w:rsidR="00863593" w:rsidRPr="00AB1E48" w:rsidRDefault="00863593" w:rsidP="00FB16DD">
      <w:pPr>
        <w:pStyle w:val="ListParagraph"/>
        <w:spacing w:line="276" w:lineRule="auto"/>
        <w:rPr>
          <w:rFonts w:ascii="Abadi MT Condensed Extra Bold" w:hAnsi="Abadi MT Condensed Extra Bold"/>
          <w:sz w:val="32"/>
          <w:szCs w:val="32"/>
        </w:rPr>
      </w:pPr>
    </w:p>
    <w:p w14:paraId="78A3FFB6" w14:textId="157A94F9" w:rsidR="00AB1E48" w:rsidRPr="00E92460" w:rsidRDefault="00AB1E48" w:rsidP="00AB1E48">
      <w:pPr>
        <w:spacing w:line="276" w:lineRule="auto"/>
        <w:rPr>
          <w:rFonts w:ascii="Times New Roman" w:hAnsi="Times New Roman" w:cs="Times New Roman"/>
          <w:b/>
          <w:bCs/>
          <w:sz w:val="24"/>
          <w:szCs w:val="24"/>
        </w:rPr>
      </w:pPr>
      <w:r w:rsidRPr="00E92460">
        <w:rPr>
          <w:rFonts w:ascii="Times New Roman" w:hAnsi="Times New Roman" w:cs="Times New Roman"/>
          <w:b/>
          <w:bCs/>
          <w:sz w:val="24"/>
          <w:szCs w:val="24"/>
        </w:rPr>
        <w:lastRenderedPageBreak/>
        <w:t>Directions:</w:t>
      </w:r>
    </w:p>
    <w:p w14:paraId="42CF3119" w14:textId="77777777" w:rsidR="00AB1E48" w:rsidRPr="00AB1E48" w:rsidRDefault="00AB1E48" w:rsidP="00152460">
      <w:pPr>
        <w:pStyle w:val="ListParagraph"/>
        <w:numPr>
          <w:ilvl w:val="0"/>
          <w:numId w:val="109"/>
        </w:numPr>
        <w:spacing w:line="276" w:lineRule="auto"/>
      </w:pPr>
      <w:r w:rsidRPr="00AB1E48">
        <w:t xml:space="preserve">Preheat the oven to 350 </w:t>
      </w:r>
      <w:r w:rsidRPr="00AB1E48">
        <w:sym w:font="Symbol" w:char="F0B0"/>
      </w:r>
      <w:r w:rsidRPr="00AB1E48">
        <w:t>F. Spray or grease a cookie sheet.</w:t>
      </w:r>
    </w:p>
    <w:p w14:paraId="219B64B9" w14:textId="77777777" w:rsidR="00AB1E48" w:rsidRPr="00AB1E48" w:rsidRDefault="00AB1E48" w:rsidP="00152460">
      <w:pPr>
        <w:pStyle w:val="ListParagraph"/>
        <w:numPr>
          <w:ilvl w:val="0"/>
          <w:numId w:val="109"/>
        </w:numPr>
        <w:spacing w:line="276" w:lineRule="auto"/>
      </w:pPr>
      <w:r w:rsidRPr="00AB1E48">
        <w:t>Mix flour, baking soda, sea salt, xanthan gum, white chocolate chips, and crushed peppermint in a large bowl.</w:t>
      </w:r>
    </w:p>
    <w:p w14:paraId="6173E279" w14:textId="77777777" w:rsidR="00AB1E48" w:rsidRPr="00AB1E48" w:rsidRDefault="00AB1E48" w:rsidP="00152460">
      <w:pPr>
        <w:pStyle w:val="ListParagraph"/>
        <w:numPr>
          <w:ilvl w:val="0"/>
          <w:numId w:val="109"/>
        </w:numPr>
        <w:spacing w:line="276" w:lineRule="auto"/>
      </w:pPr>
      <w:r w:rsidRPr="00AB1E48">
        <w:t xml:space="preserve">In a separate bowl, whip together butter, egg, sugar, and peppermint extract. </w:t>
      </w:r>
    </w:p>
    <w:p w14:paraId="35C430EC" w14:textId="42495102" w:rsidR="00AB1E48" w:rsidRPr="00AB1E48" w:rsidRDefault="00AB1E48" w:rsidP="00152460">
      <w:pPr>
        <w:pStyle w:val="ListParagraph"/>
        <w:numPr>
          <w:ilvl w:val="0"/>
          <w:numId w:val="109"/>
        </w:numPr>
        <w:spacing w:line="276" w:lineRule="auto"/>
      </w:pPr>
      <w:r w:rsidRPr="00AB1E48">
        <w:t xml:space="preserve">Add the liquid ingredients to the dry ingredients and mix </w:t>
      </w:r>
      <w:r w:rsidR="00E92460">
        <w:t xml:space="preserve">them </w:t>
      </w:r>
      <w:r w:rsidRPr="00AB1E48">
        <w:t xml:space="preserve">together. Shape into cookies and bake for 10-12 minutes. </w:t>
      </w:r>
    </w:p>
    <w:p w14:paraId="1AB1C1CB" w14:textId="77777777" w:rsidR="00AB1E48" w:rsidRPr="00AB1E48" w:rsidRDefault="00AB1E48" w:rsidP="00AB1E48">
      <w:pPr>
        <w:pStyle w:val="ListParagraph"/>
        <w:spacing w:line="276" w:lineRule="auto"/>
        <w:ind w:left="360"/>
      </w:pPr>
    </w:p>
    <w:p w14:paraId="6ACBD4A1" w14:textId="0DEFB5D6" w:rsidR="00AB1E48" w:rsidRPr="005C1E3A" w:rsidRDefault="00AB1E48" w:rsidP="00AB1E48">
      <w:pPr>
        <w:spacing w:line="276" w:lineRule="auto"/>
        <w:rPr>
          <w:rFonts w:ascii="Times New Roman" w:hAnsi="Times New Roman" w:cs="Times New Roman"/>
          <w:sz w:val="18"/>
          <w:szCs w:val="18"/>
        </w:rPr>
      </w:pPr>
      <w:r w:rsidRPr="005C1E3A">
        <w:rPr>
          <w:rFonts w:ascii="Times New Roman" w:hAnsi="Times New Roman" w:cs="Times New Roman"/>
          <w:sz w:val="18"/>
          <w:szCs w:val="18"/>
        </w:rPr>
        <w:t xml:space="preserve">Source: </w:t>
      </w:r>
      <w:hyperlink r:id="rId137" w:history="1">
        <w:r w:rsidRPr="005C1E3A">
          <w:rPr>
            <w:rStyle w:val="Hyperlink"/>
            <w:rFonts w:ascii="Times New Roman" w:hAnsi="Times New Roman" w:cs="Times New Roman"/>
            <w:sz w:val="18"/>
            <w:szCs w:val="18"/>
          </w:rPr>
          <w:t>https://www.glutenfreeliving.com/recipes/desserts-sweets/white-chocolate-chip-peppermint-cookies/</w:t>
        </w:r>
      </w:hyperlink>
      <w:r w:rsidRPr="005C1E3A">
        <w:rPr>
          <w:rFonts w:ascii="Times New Roman" w:hAnsi="Times New Roman" w:cs="Times New Roman"/>
          <w:sz w:val="18"/>
          <w:szCs w:val="18"/>
        </w:rPr>
        <w:t xml:space="preserve"> </w:t>
      </w:r>
    </w:p>
    <w:p w14:paraId="401F9C8C" w14:textId="0CD68934" w:rsidR="006F64DF" w:rsidRDefault="00540FB7" w:rsidP="00AB1E48">
      <w:pPr>
        <w:spacing w:line="276" w:lineRule="auto"/>
        <w:rPr>
          <w:rFonts w:ascii="Times New Roman" w:hAnsi="Times New Roman" w:cs="Times New Roman"/>
          <w:sz w:val="24"/>
          <w:szCs w:val="24"/>
        </w:rPr>
      </w:pPr>
      <w:r>
        <w:rPr>
          <w:noProof/>
        </w:rPr>
        <mc:AlternateContent>
          <mc:Choice Requires="wps">
            <w:drawing>
              <wp:anchor distT="0" distB="0" distL="114300" distR="114300" simplePos="0" relativeHeight="251878400" behindDoc="0" locked="0" layoutInCell="1" allowOverlap="1" wp14:anchorId="1D5A410C" wp14:editId="128CBADF">
                <wp:simplePos x="0" y="0"/>
                <wp:positionH relativeFrom="margin">
                  <wp:align>center</wp:align>
                </wp:positionH>
                <wp:positionV relativeFrom="paragraph">
                  <wp:posOffset>685800</wp:posOffset>
                </wp:positionV>
                <wp:extent cx="1828800" cy="1828800"/>
                <wp:effectExtent l="0" t="0" r="19685" b="24765"/>
                <wp:wrapSquare wrapText="bothSides"/>
                <wp:docPr id="336" name="Text Box 33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568019F" w14:textId="77777777" w:rsidR="00C4735D" w:rsidRPr="006D11B6" w:rsidRDefault="00C4735D" w:rsidP="00540FB7">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62130B20" w14:textId="6A965ED2" w:rsidR="00C4735D" w:rsidRPr="006D11B6" w:rsidRDefault="00C4735D" w:rsidP="00540FB7">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80</w:t>
                            </w:r>
                          </w:p>
                          <w:p w14:paraId="0F9EA6B7" w14:textId="7A4DBA53" w:rsidR="00C4735D" w:rsidRPr="006D11B6" w:rsidRDefault="00C4735D" w:rsidP="00540FB7">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4 </w:t>
                            </w:r>
                            <w:r w:rsidRPr="006D11B6">
                              <w:rPr>
                                <w:rFonts w:ascii="Times New Roman" w:hAnsi="Times New Roman" w:cs="Times New Roman"/>
                                <w:sz w:val="24"/>
                                <w:szCs w:val="24"/>
                              </w:rPr>
                              <w:t>g</w:t>
                            </w:r>
                          </w:p>
                          <w:p w14:paraId="546E7706" w14:textId="698AAC37" w:rsidR="00C4735D" w:rsidRPr="006D11B6" w:rsidRDefault="00C4735D" w:rsidP="00540FB7">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9</w:t>
                            </w:r>
                            <w:r w:rsidRPr="006D11B6">
                              <w:rPr>
                                <w:rFonts w:ascii="Times New Roman" w:hAnsi="Times New Roman" w:cs="Times New Roman"/>
                                <w:sz w:val="24"/>
                                <w:szCs w:val="24"/>
                              </w:rPr>
                              <w:t xml:space="preserve"> g</w:t>
                            </w:r>
                          </w:p>
                          <w:p w14:paraId="2CD8F207" w14:textId="4AAB7934" w:rsidR="00C4735D" w:rsidRPr="006D11B6" w:rsidRDefault="00C4735D" w:rsidP="00540FB7">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74</w:t>
                            </w:r>
                            <w:r w:rsidRPr="006D11B6">
                              <w:rPr>
                                <w:rFonts w:ascii="Times New Roman" w:hAnsi="Times New Roman" w:cs="Times New Roman"/>
                                <w:sz w:val="24"/>
                                <w:szCs w:val="24"/>
                              </w:rPr>
                              <w:t xml:space="preserve"> </w:t>
                            </w:r>
                          </w:p>
                          <w:p w14:paraId="19C9D003" w14:textId="0176126E" w:rsidR="00C4735D" w:rsidRPr="006D11B6" w:rsidRDefault="00C4735D" w:rsidP="00540FB7">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 </w:t>
                            </w:r>
                            <w:r w:rsidRPr="006D11B6">
                              <w:rPr>
                                <w:rFonts w:ascii="Times New Roman" w:hAnsi="Times New Roman" w:cs="Times New Roman"/>
                                <w:sz w:val="24"/>
                                <w:szCs w:val="24"/>
                              </w:rPr>
                              <w:t>g</w:t>
                            </w:r>
                          </w:p>
                          <w:p w14:paraId="6E3DB1EB" w14:textId="28AB3D44" w:rsidR="00C4735D" w:rsidRDefault="00C4735D" w:rsidP="00540FB7">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9 </w:t>
                            </w:r>
                            <w:r w:rsidRPr="006D11B6">
                              <w:rPr>
                                <w:rFonts w:ascii="Times New Roman" w:hAnsi="Times New Roman" w:cs="Times New Roman"/>
                                <w:sz w:val="24"/>
                                <w:szCs w:val="24"/>
                              </w:rPr>
                              <w:t>g</w:t>
                            </w:r>
                          </w:p>
                          <w:p w14:paraId="4FDF725D" w14:textId="34B48956" w:rsidR="00C4735D" w:rsidRPr="006D11B6" w:rsidRDefault="00C4735D" w:rsidP="00540FB7">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44</w:t>
                            </w:r>
                          </w:p>
                          <w:p w14:paraId="4A334C80" w14:textId="1796DF02" w:rsidR="00C4735D" w:rsidRPr="001D68A3" w:rsidRDefault="00C4735D" w:rsidP="00540FB7">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3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D5A410C" id="Text Box 336" o:spid="_x0000_s1101" type="#_x0000_t202" style="position:absolute;margin-left:0;margin-top:54pt;width:2in;height:2in;z-index:25187840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" filled="f" strokeweight=".5pt">
                <v:textbox style="mso-fit-shape-to-text:t">
                  <w:txbxContent>
                    <w:p w14:paraId="6568019F" w14:textId="77777777" w:rsidR="00C4735D" w:rsidRPr="006D11B6" w:rsidRDefault="00C4735D" w:rsidP="00540FB7">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62130B20" w14:textId="6A965ED2" w:rsidR="00C4735D" w:rsidRPr="006D11B6" w:rsidRDefault="00C4735D" w:rsidP="00540FB7">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80</w:t>
                      </w:r>
                    </w:p>
                    <w:p w14:paraId="0F9EA6B7" w14:textId="7A4DBA53" w:rsidR="00C4735D" w:rsidRPr="006D11B6" w:rsidRDefault="00C4735D" w:rsidP="00540FB7">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4 </w:t>
                      </w:r>
                      <w:r w:rsidRPr="006D11B6">
                        <w:rPr>
                          <w:rFonts w:ascii="Times New Roman" w:hAnsi="Times New Roman" w:cs="Times New Roman"/>
                          <w:sz w:val="24"/>
                          <w:szCs w:val="24"/>
                        </w:rPr>
                        <w:t>g</w:t>
                      </w:r>
                    </w:p>
                    <w:p w14:paraId="546E7706" w14:textId="698AAC37" w:rsidR="00C4735D" w:rsidRPr="006D11B6" w:rsidRDefault="00C4735D" w:rsidP="00540FB7">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9</w:t>
                      </w:r>
                      <w:r w:rsidRPr="006D11B6">
                        <w:rPr>
                          <w:rFonts w:ascii="Times New Roman" w:hAnsi="Times New Roman" w:cs="Times New Roman"/>
                          <w:sz w:val="24"/>
                          <w:szCs w:val="24"/>
                        </w:rPr>
                        <w:t xml:space="preserve"> g</w:t>
                      </w:r>
                    </w:p>
                    <w:p w14:paraId="2CD8F207" w14:textId="4AAB7934" w:rsidR="00C4735D" w:rsidRPr="006D11B6" w:rsidRDefault="00C4735D" w:rsidP="00540FB7">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74</w:t>
                      </w:r>
                      <w:r w:rsidRPr="006D11B6">
                        <w:rPr>
                          <w:rFonts w:ascii="Times New Roman" w:hAnsi="Times New Roman" w:cs="Times New Roman"/>
                          <w:sz w:val="24"/>
                          <w:szCs w:val="24"/>
                        </w:rPr>
                        <w:t xml:space="preserve"> </w:t>
                      </w:r>
                    </w:p>
                    <w:p w14:paraId="19C9D003" w14:textId="0176126E" w:rsidR="00C4735D" w:rsidRPr="006D11B6" w:rsidRDefault="00C4735D" w:rsidP="00540FB7">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 </w:t>
                      </w:r>
                      <w:r w:rsidRPr="006D11B6">
                        <w:rPr>
                          <w:rFonts w:ascii="Times New Roman" w:hAnsi="Times New Roman" w:cs="Times New Roman"/>
                          <w:sz w:val="24"/>
                          <w:szCs w:val="24"/>
                        </w:rPr>
                        <w:t>g</w:t>
                      </w:r>
                    </w:p>
                    <w:p w14:paraId="6E3DB1EB" w14:textId="28AB3D44" w:rsidR="00C4735D" w:rsidRDefault="00C4735D" w:rsidP="00540FB7">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9 </w:t>
                      </w:r>
                      <w:r w:rsidRPr="006D11B6">
                        <w:rPr>
                          <w:rFonts w:ascii="Times New Roman" w:hAnsi="Times New Roman" w:cs="Times New Roman"/>
                          <w:sz w:val="24"/>
                          <w:szCs w:val="24"/>
                        </w:rPr>
                        <w:t>g</w:t>
                      </w:r>
                    </w:p>
                    <w:p w14:paraId="4FDF725D" w14:textId="34B48956" w:rsidR="00C4735D" w:rsidRPr="006D11B6" w:rsidRDefault="00C4735D" w:rsidP="00540FB7">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44</w:t>
                      </w:r>
                    </w:p>
                    <w:p w14:paraId="4A334C80" w14:textId="1796DF02" w:rsidR="00C4735D" w:rsidRPr="001D68A3" w:rsidRDefault="00C4735D" w:rsidP="00540FB7">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3 </w:t>
                      </w:r>
                      <w:r w:rsidRPr="006D11B6">
                        <w:rPr>
                          <w:rFonts w:ascii="Times New Roman" w:hAnsi="Times New Roman" w:cs="Times New Roman"/>
                          <w:sz w:val="24"/>
                          <w:szCs w:val="24"/>
                        </w:rPr>
                        <w:t>g</w:t>
                      </w:r>
                    </w:p>
                  </w:txbxContent>
                </v:textbox>
                <w10:wrap type="square" anchorx="margin"/>
              </v:shape>
            </w:pict>
          </mc:Fallback>
        </mc:AlternateContent>
      </w:r>
      <w:r w:rsidR="006F64DF">
        <w:rPr>
          <w:rFonts w:ascii="Times New Roman" w:hAnsi="Times New Roman" w:cs="Times New Roman"/>
          <w:sz w:val="24"/>
          <w:szCs w:val="24"/>
        </w:rPr>
        <w:br w:type="page"/>
      </w:r>
    </w:p>
    <w:p w14:paraId="4EA3F71E" w14:textId="0403404A" w:rsidR="006F64DF" w:rsidRPr="004F4955" w:rsidRDefault="006F64DF" w:rsidP="004F4955">
      <w:pPr>
        <w:pStyle w:val="Heading2"/>
        <w:rPr>
          <w:b/>
          <w:bCs/>
          <w:color w:val="auto"/>
          <w:sz w:val="28"/>
          <w:szCs w:val="28"/>
        </w:rPr>
      </w:pPr>
      <w:bookmarkStart w:id="77" w:name="_Molasses_Cookies"/>
      <w:bookmarkEnd w:id="77"/>
      <w:r w:rsidRPr="004F4955">
        <w:rPr>
          <w:b/>
          <w:bCs/>
          <w:color w:val="auto"/>
          <w:sz w:val="28"/>
          <w:szCs w:val="28"/>
        </w:rPr>
        <w:lastRenderedPageBreak/>
        <w:t>Molasses Cookies</w:t>
      </w:r>
    </w:p>
    <w:p w14:paraId="2AD526CC" w14:textId="597B129E" w:rsidR="00AB1E48" w:rsidRDefault="006F64DF" w:rsidP="006F64DF">
      <w:pPr>
        <w:jc w:val="center"/>
        <w:rPr>
          <w:rFonts w:ascii="Times New Roman" w:hAnsi="Times New Roman" w:cs="Times New Roman"/>
          <w:sz w:val="24"/>
          <w:szCs w:val="24"/>
        </w:rPr>
      </w:pPr>
      <w:r w:rsidRPr="006F64DF">
        <w:rPr>
          <w:b/>
          <w:bCs/>
          <w:noProof/>
        </w:rPr>
        <w:drawing>
          <wp:inline distT="0" distB="0" distL="0" distR="0" wp14:anchorId="4284C8B4" wp14:editId="7B146BDE">
            <wp:extent cx="2324842" cy="1549652"/>
            <wp:effectExtent l="152400" t="152400" r="170815" b="16510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andy-cane-1908024_1920.jpg"/>
                    <pic:cNvPicPr/>
                  </pic:nvPicPr>
                  <pic:blipFill>
                    <a:blip r:embed="rId138" cstate="print">
                      <a:extLst>
                        <a:ext uri="{28A0092B-C50C-407E-A947-70E740481C1C}">
                          <a14:useLocalDpi xmlns:a14="http://schemas.microsoft.com/office/drawing/2010/main" val="0"/>
                        </a:ext>
                      </a:extLst>
                    </a:blip>
                    <a:stretch>
                      <a:fillRect/>
                    </a:stretch>
                  </pic:blipFill>
                  <pic:spPr bwMode="auto">
                    <a:xfrm>
                      <a:off x="0" y="0"/>
                      <a:ext cx="2324842" cy="1549652"/>
                    </a:xfrm>
                    <a:prstGeom prst="snip2Diag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618611AF" w14:textId="0E80ACF5" w:rsidR="006F64DF" w:rsidRPr="006F64DF" w:rsidRDefault="006F64DF" w:rsidP="006F64DF">
      <w:pPr>
        <w:jc w:val="center"/>
        <w:rPr>
          <w:rFonts w:ascii="Times New Roman" w:hAnsi="Times New Roman" w:cs="Times New Roman"/>
          <w:i/>
          <w:iCs/>
          <w:sz w:val="18"/>
          <w:szCs w:val="18"/>
        </w:rPr>
      </w:pPr>
      <w:r w:rsidRPr="006F64DF">
        <w:rPr>
          <w:rFonts w:ascii="Times New Roman" w:hAnsi="Times New Roman" w:cs="Times New Roman"/>
          <w:i/>
          <w:iCs/>
          <w:sz w:val="18"/>
          <w:szCs w:val="18"/>
        </w:rPr>
        <w:t>Photo courtesy of Pixabay.com</w:t>
      </w:r>
    </w:p>
    <w:p w14:paraId="3B771180" w14:textId="77777777" w:rsidR="006F64DF" w:rsidRPr="00E92460" w:rsidRDefault="006F64DF" w:rsidP="006F64DF">
      <w:pPr>
        <w:rPr>
          <w:rFonts w:ascii="Times New Roman" w:hAnsi="Times New Roman" w:cs="Times New Roman"/>
          <w:b/>
          <w:bCs/>
          <w:sz w:val="24"/>
          <w:szCs w:val="24"/>
        </w:rPr>
      </w:pPr>
      <w:r w:rsidRPr="00E92460">
        <w:rPr>
          <w:rFonts w:ascii="Times New Roman" w:hAnsi="Times New Roman" w:cs="Times New Roman"/>
          <w:b/>
          <w:bCs/>
          <w:sz w:val="24"/>
          <w:szCs w:val="24"/>
        </w:rPr>
        <w:t>Ingredients:</w:t>
      </w:r>
    </w:p>
    <w:p w14:paraId="75CFD0BA" w14:textId="16285B56" w:rsidR="006F64DF" w:rsidRPr="006F64DF" w:rsidRDefault="00C4735D" w:rsidP="00152460">
      <w:pPr>
        <w:pStyle w:val="ListParagraph"/>
        <w:numPr>
          <w:ilvl w:val="0"/>
          <w:numId w:val="110"/>
        </w:numPr>
        <w:spacing w:line="276" w:lineRule="auto"/>
        <w:rPr>
          <w:rFonts w:cstheme="minorHAnsi"/>
        </w:rPr>
      </w:pPr>
      <m:oMath>
        <m:f>
          <m:fPr>
            <m:type m:val="skw"/>
            <m:ctrlPr>
              <w:rPr>
                <w:rFonts w:ascii="Cambria Math" w:hAnsi="Cambria Math" w:cstheme="minorHAnsi"/>
                <w:sz w:val="16"/>
                <w:szCs w:val="16"/>
              </w:rPr>
            </m:ctrlPr>
          </m:fPr>
          <m:num>
            <m:r>
              <w:rPr>
                <w:rFonts w:ascii="Cambria Math" w:hAnsi="Cambria Math" w:cstheme="minorHAnsi"/>
                <w:sz w:val="16"/>
                <w:szCs w:val="16"/>
              </w:rPr>
              <m:t>2</m:t>
            </m:r>
          </m:num>
          <m:den>
            <m:r>
              <w:rPr>
                <w:rFonts w:ascii="Cambria Math" w:hAnsi="Cambria Math" w:cstheme="minorHAnsi"/>
                <w:sz w:val="16"/>
                <w:szCs w:val="16"/>
              </w:rPr>
              <m:t xml:space="preserve">3 </m:t>
            </m:r>
          </m:den>
        </m:f>
      </m:oMath>
      <w:r w:rsidR="006F64DF">
        <w:rPr>
          <w:rFonts w:cstheme="minorHAnsi"/>
        </w:rPr>
        <w:t>c</w:t>
      </w:r>
      <w:r w:rsidR="006F64DF" w:rsidRPr="006F64DF">
        <w:rPr>
          <w:rFonts w:cstheme="minorHAnsi"/>
        </w:rPr>
        <w:t xml:space="preserve"> </w:t>
      </w:r>
      <w:r w:rsidR="006F64DF">
        <w:rPr>
          <w:rFonts w:cstheme="minorHAnsi"/>
        </w:rPr>
        <w:t>corn or sunflower oil</w:t>
      </w:r>
    </w:p>
    <w:p w14:paraId="4087539A" w14:textId="1F95B6FD" w:rsidR="006F64DF" w:rsidRPr="006F64DF" w:rsidRDefault="006F64DF" w:rsidP="00152460">
      <w:pPr>
        <w:pStyle w:val="ListParagraph"/>
        <w:numPr>
          <w:ilvl w:val="0"/>
          <w:numId w:val="110"/>
        </w:numPr>
        <w:spacing w:line="276" w:lineRule="auto"/>
        <w:rPr>
          <w:rFonts w:cstheme="minorHAnsi"/>
        </w:rPr>
      </w:pPr>
      <w:r w:rsidRPr="006F64DF">
        <w:rPr>
          <w:rFonts w:cstheme="minorHAnsi"/>
        </w:rPr>
        <w:t xml:space="preserve">1 </w:t>
      </w:r>
      <w:r>
        <w:rPr>
          <w:rFonts w:cstheme="minorHAnsi"/>
        </w:rPr>
        <w:t>c</w:t>
      </w:r>
      <w:r w:rsidRPr="006F64DF">
        <w:rPr>
          <w:rFonts w:cstheme="minorHAnsi"/>
        </w:rPr>
        <w:t xml:space="preserve"> sugar</w:t>
      </w:r>
    </w:p>
    <w:p w14:paraId="229F014E" w14:textId="22C41C71" w:rsidR="006F64DF" w:rsidRPr="006F64DF" w:rsidRDefault="006F64DF" w:rsidP="00152460">
      <w:pPr>
        <w:pStyle w:val="ListParagraph"/>
        <w:numPr>
          <w:ilvl w:val="0"/>
          <w:numId w:val="110"/>
        </w:numPr>
        <w:spacing w:line="276" w:lineRule="auto"/>
        <w:rPr>
          <w:rFonts w:cstheme="minorHAnsi"/>
        </w:rPr>
      </w:pPr>
      <w:r>
        <w:rPr>
          <w:rFonts w:cstheme="minorHAnsi"/>
        </w:rPr>
        <w:t>¼</w:t>
      </w:r>
      <w:r w:rsidRPr="006F64DF">
        <w:rPr>
          <w:rFonts w:cstheme="minorHAnsi"/>
        </w:rPr>
        <w:t xml:space="preserve"> </w:t>
      </w:r>
      <w:r>
        <w:rPr>
          <w:rFonts w:cstheme="minorHAnsi"/>
        </w:rPr>
        <w:t>c</w:t>
      </w:r>
      <w:r w:rsidRPr="006F64DF">
        <w:rPr>
          <w:rFonts w:cstheme="minorHAnsi"/>
        </w:rPr>
        <w:t xml:space="preserve"> molasses</w:t>
      </w:r>
    </w:p>
    <w:p w14:paraId="4901D651" w14:textId="57603FD5" w:rsidR="006F64DF" w:rsidRPr="006F64DF" w:rsidRDefault="006F64DF" w:rsidP="00152460">
      <w:pPr>
        <w:pStyle w:val="ListParagraph"/>
        <w:numPr>
          <w:ilvl w:val="0"/>
          <w:numId w:val="110"/>
        </w:numPr>
        <w:spacing w:line="276" w:lineRule="auto"/>
        <w:rPr>
          <w:rFonts w:cstheme="minorHAnsi"/>
        </w:rPr>
      </w:pPr>
      <w:r w:rsidRPr="006F64DF">
        <w:rPr>
          <w:rFonts w:cstheme="minorHAnsi"/>
        </w:rPr>
        <w:t xml:space="preserve">1 chia “egg” (see </w:t>
      </w:r>
      <w:r>
        <w:rPr>
          <w:rFonts w:cstheme="minorHAnsi"/>
        </w:rPr>
        <w:t>note below</w:t>
      </w:r>
      <w:r w:rsidRPr="006F64DF">
        <w:rPr>
          <w:rFonts w:cstheme="minorHAnsi"/>
        </w:rPr>
        <w:t>)</w:t>
      </w:r>
    </w:p>
    <w:p w14:paraId="6687B81E" w14:textId="0BBDFE0C" w:rsidR="006F64DF" w:rsidRPr="006F64DF" w:rsidRDefault="006F64DF" w:rsidP="00152460">
      <w:pPr>
        <w:pStyle w:val="ListParagraph"/>
        <w:numPr>
          <w:ilvl w:val="0"/>
          <w:numId w:val="110"/>
        </w:numPr>
        <w:spacing w:line="276" w:lineRule="auto"/>
        <w:rPr>
          <w:rFonts w:cstheme="minorHAnsi"/>
        </w:rPr>
      </w:pPr>
      <w:r w:rsidRPr="006F64DF">
        <w:rPr>
          <w:rFonts w:cstheme="minorHAnsi"/>
        </w:rPr>
        <w:t xml:space="preserve">2 </w:t>
      </w:r>
      <w:r>
        <w:rPr>
          <w:rFonts w:cstheme="minorHAnsi"/>
        </w:rPr>
        <w:t>c</w:t>
      </w:r>
      <w:r w:rsidRPr="006F64DF">
        <w:rPr>
          <w:rFonts w:cstheme="minorHAnsi"/>
        </w:rPr>
        <w:t xml:space="preserve"> flour </w:t>
      </w:r>
    </w:p>
    <w:p w14:paraId="7FAF36CE" w14:textId="77777777" w:rsidR="006F64DF" w:rsidRPr="006F64DF" w:rsidRDefault="006F64DF" w:rsidP="00152460">
      <w:pPr>
        <w:pStyle w:val="ListParagraph"/>
        <w:numPr>
          <w:ilvl w:val="0"/>
          <w:numId w:val="110"/>
        </w:numPr>
        <w:spacing w:line="276" w:lineRule="auto"/>
        <w:rPr>
          <w:rFonts w:cstheme="minorHAnsi"/>
        </w:rPr>
      </w:pPr>
      <w:r w:rsidRPr="006F64DF">
        <w:rPr>
          <w:rFonts w:cstheme="minorHAnsi"/>
        </w:rPr>
        <w:t>2 tsp baking soda</w:t>
      </w:r>
    </w:p>
    <w:p w14:paraId="7FD669DA" w14:textId="77777777" w:rsidR="006F64DF" w:rsidRPr="006F64DF" w:rsidRDefault="006F64DF" w:rsidP="00152460">
      <w:pPr>
        <w:pStyle w:val="ListParagraph"/>
        <w:numPr>
          <w:ilvl w:val="0"/>
          <w:numId w:val="110"/>
        </w:numPr>
        <w:spacing w:line="276" w:lineRule="auto"/>
        <w:rPr>
          <w:rFonts w:cstheme="minorHAnsi"/>
        </w:rPr>
      </w:pPr>
      <w:r w:rsidRPr="006F64DF">
        <w:rPr>
          <w:rFonts w:cstheme="minorHAnsi"/>
        </w:rPr>
        <w:t>1 tsp cinnamon</w:t>
      </w:r>
    </w:p>
    <w:p w14:paraId="5FA7DB7C" w14:textId="1616DD0F" w:rsidR="006F64DF" w:rsidRPr="006F64DF" w:rsidRDefault="006F64DF" w:rsidP="00152460">
      <w:pPr>
        <w:pStyle w:val="ListParagraph"/>
        <w:numPr>
          <w:ilvl w:val="0"/>
          <w:numId w:val="110"/>
        </w:numPr>
        <w:spacing w:line="276" w:lineRule="auto"/>
        <w:rPr>
          <w:rFonts w:cstheme="minorHAnsi"/>
        </w:rPr>
      </w:pPr>
      <w:r>
        <w:rPr>
          <w:rFonts w:cstheme="minorHAnsi"/>
        </w:rPr>
        <w:t xml:space="preserve">½ </w:t>
      </w:r>
      <w:r w:rsidRPr="006F64DF">
        <w:rPr>
          <w:rFonts w:cstheme="minorHAnsi"/>
        </w:rPr>
        <w:t>tsp ground cloves</w:t>
      </w:r>
    </w:p>
    <w:p w14:paraId="459C17A9" w14:textId="3E1B2B61" w:rsidR="006F64DF" w:rsidRPr="006F64DF" w:rsidRDefault="006F64DF" w:rsidP="00152460">
      <w:pPr>
        <w:pStyle w:val="ListParagraph"/>
        <w:numPr>
          <w:ilvl w:val="0"/>
          <w:numId w:val="110"/>
        </w:numPr>
        <w:spacing w:line="276" w:lineRule="auto"/>
        <w:rPr>
          <w:rFonts w:cstheme="minorHAnsi"/>
        </w:rPr>
      </w:pPr>
      <w:r>
        <w:rPr>
          <w:rFonts w:cstheme="minorHAnsi"/>
        </w:rPr>
        <w:t xml:space="preserve">½ </w:t>
      </w:r>
      <w:r w:rsidRPr="006F64DF">
        <w:rPr>
          <w:rFonts w:cstheme="minorHAnsi"/>
        </w:rPr>
        <w:t>tsp ground ginger</w:t>
      </w:r>
    </w:p>
    <w:p w14:paraId="104492A7" w14:textId="11F5FEEF" w:rsidR="006F64DF" w:rsidRPr="00D25E4C" w:rsidRDefault="006F64DF" w:rsidP="00152460">
      <w:pPr>
        <w:pStyle w:val="ListParagraph"/>
        <w:numPr>
          <w:ilvl w:val="0"/>
          <w:numId w:val="110"/>
        </w:numPr>
        <w:spacing w:line="276" w:lineRule="auto"/>
        <w:rPr>
          <w:rFonts w:cstheme="minorHAnsi"/>
          <w:b/>
        </w:rPr>
      </w:pPr>
      <w:r>
        <w:rPr>
          <w:rFonts w:cstheme="minorHAnsi"/>
        </w:rPr>
        <w:t xml:space="preserve">½ </w:t>
      </w:r>
      <w:r w:rsidRPr="006F64DF">
        <w:rPr>
          <w:rFonts w:cstheme="minorHAnsi"/>
        </w:rPr>
        <w:t>tsp salt</w:t>
      </w:r>
    </w:p>
    <w:p w14:paraId="2541DAF0" w14:textId="77777777" w:rsidR="00D25E4C" w:rsidRPr="006F64DF" w:rsidRDefault="00D25E4C" w:rsidP="00D25E4C">
      <w:pPr>
        <w:pStyle w:val="ListParagraph"/>
        <w:spacing w:line="276" w:lineRule="auto"/>
        <w:rPr>
          <w:rFonts w:cstheme="minorHAnsi"/>
          <w:b/>
        </w:rPr>
      </w:pPr>
    </w:p>
    <w:p w14:paraId="7977FAEF" w14:textId="2183A9E6" w:rsidR="006F64DF" w:rsidRPr="00E92460" w:rsidRDefault="006F64DF" w:rsidP="006F64DF">
      <w:pPr>
        <w:ind w:firstLine="60"/>
        <w:rPr>
          <w:rFonts w:ascii="Times New Roman" w:hAnsi="Times New Roman" w:cs="Times New Roman"/>
          <w:b/>
          <w:bCs/>
          <w:sz w:val="24"/>
          <w:szCs w:val="24"/>
        </w:rPr>
      </w:pPr>
      <w:r w:rsidRPr="00E92460">
        <w:rPr>
          <w:rFonts w:ascii="Times New Roman" w:hAnsi="Times New Roman" w:cs="Times New Roman"/>
          <w:b/>
          <w:bCs/>
          <w:sz w:val="24"/>
          <w:szCs w:val="24"/>
        </w:rPr>
        <w:t>Directions:</w:t>
      </w:r>
    </w:p>
    <w:p w14:paraId="28E8B3E3" w14:textId="3B781789" w:rsidR="006F64DF" w:rsidRPr="006F64DF" w:rsidRDefault="006F64DF" w:rsidP="00152460">
      <w:pPr>
        <w:pStyle w:val="ListParagraph"/>
        <w:numPr>
          <w:ilvl w:val="0"/>
          <w:numId w:val="111"/>
        </w:numPr>
        <w:spacing w:line="276" w:lineRule="auto"/>
      </w:pPr>
      <w:r w:rsidRPr="006F64DF">
        <w:t>Combine all ingredients in a mixing bowl and blend thoroughly.</w:t>
      </w:r>
    </w:p>
    <w:p w14:paraId="0249C65D" w14:textId="094841A2" w:rsidR="006F64DF" w:rsidRPr="006F64DF" w:rsidRDefault="006F64DF" w:rsidP="00152460">
      <w:pPr>
        <w:pStyle w:val="ListParagraph"/>
        <w:numPr>
          <w:ilvl w:val="0"/>
          <w:numId w:val="111"/>
        </w:numPr>
        <w:spacing w:line="276" w:lineRule="auto"/>
      </w:pPr>
      <w:r w:rsidRPr="006F64DF">
        <w:lastRenderedPageBreak/>
        <w:t>Shape into a large ball and wrap in plastic, (or wax paper)</w:t>
      </w:r>
      <w:r w:rsidR="00E92460">
        <w:t>,</w:t>
      </w:r>
      <w:r w:rsidRPr="006F64DF">
        <w:t xml:space="preserve"> and refrigerate for at least one hour. </w:t>
      </w:r>
    </w:p>
    <w:p w14:paraId="634B886B" w14:textId="77777777" w:rsidR="006F64DF" w:rsidRPr="006F64DF" w:rsidRDefault="006F64DF" w:rsidP="00152460">
      <w:pPr>
        <w:pStyle w:val="ListParagraph"/>
        <w:numPr>
          <w:ilvl w:val="0"/>
          <w:numId w:val="111"/>
        </w:numPr>
        <w:spacing w:line="276" w:lineRule="auto"/>
      </w:pPr>
      <w:r w:rsidRPr="006F64DF">
        <w:t>Remove from refrigerator and form into 1-inch size balls</w:t>
      </w:r>
    </w:p>
    <w:p w14:paraId="63BD5846" w14:textId="77777777" w:rsidR="006F64DF" w:rsidRPr="006F64DF" w:rsidRDefault="006F64DF" w:rsidP="00152460">
      <w:pPr>
        <w:pStyle w:val="ListParagraph"/>
        <w:numPr>
          <w:ilvl w:val="0"/>
          <w:numId w:val="111"/>
        </w:numPr>
        <w:spacing w:line="276" w:lineRule="auto"/>
      </w:pPr>
      <w:r w:rsidRPr="006F64DF">
        <w:t>Roll in granulated sugar</w:t>
      </w:r>
    </w:p>
    <w:p w14:paraId="71F05962" w14:textId="340AA0EB" w:rsidR="006F64DF" w:rsidRPr="006F64DF" w:rsidRDefault="006F64DF" w:rsidP="00152460">
      <w:pPr>
        <w:pStyle w:val="ListParagraph"/>
        <w:numPr>
          <w:ilvl w:val="0"/>
          <w:numId w:val="111"/>
        </w:numPr>
        <w:spacing w:line="276" w:lineRule="auto"/>
      </w:pPr>
      <w:r w:rsidRPr="006F64DF">
        <w:t xml:space="preserve">Place on </w:t>
      </w:r>
      <w:r w:rsidR="00E92460">
        <w:t xml:space="preserve">a </w:t>
      </w:r>
      <w:r w:rsidRPr="006F64DF">
        <w:t>greased cookie sheet (or parchment paper) 2″ apart</w:t>
      </w:r>
    </w:p>
    <w:p w14:paraId="2CA1EA48" w14:textId="77777777" w:rsidR="006F64DF" w:rsidRPr="006F64DF" w:rsidRDefault="006F64DF" w:rsidP="00152460">
      <w:pPr>
        <w:pStyle w:val="ListParagraph"/>
        <w:numPr>
          <w:ilvl w:val="0"/>
          <w:numId w:val="111"/>
        </w:numPr>
        <w:spacing w:line="276" w:lineRule="auto"/>
      </w:pPr>
      <w:r w:rsidRPr="006F64DF">
        <w:t>Bake at 375° F for 8-10 minutes</w:t>
      </w:r>
    </w:p>
    <w:p w14:paraId="1532EECB" w14:textId="77777777" w:rsidR="006F64DF" w:rsidRDefault="006F64DF" w:rsidP="006F64DF">
      <w:pPr>
        <w:ind w:left="60"/>
        <w:rPr>
          <w:sz w:val="16"/>
          <w:szCs w:val="16"/>
        </w:rPr>
      </w:pPr>
    </w:p>
    <w:p w14:paraId="5319B126" w14:textId="1508FF32" w:rsidR="006F64DF" w:rsidRPr="005C1E3A" w:rsidRDefault="006F64DF" w:rsidP="006F64DF">
      <w:pPr>
        <w:ind w:left="60"/>
        <w:rPr>
          <w:rFonts w:ascii="Times New Roman" w:hAnsi="Times New Roman" w:cs="Times New Roman"/>
          <w:sz w:val="18"/>
          <w:szCs w:val="18"/>
        </w:rPr>
      </w:pPr>
      <w:r w:rsidRPr="005C1E3A">
        <w:rPr>
          <w:rFonts w:ascii="Times New Roman" w:hAnsi="Times New Roman" w:cs="Times New Roman"/>
          <w:sz w:val="18"/>
          <w:szCs w:val="18"/>
        </w:rPr>
        <w:t>Source: fullofbeans.us</w:t>
      </w:r>
    </w:p>
    <w:p w14:paraId="13E00D70" w14:textId="77777777" w:rsidR="006F64DF" w:rsidRPr="006F64DF" w:rsidRDefault="006F64DF" w:rsidP="006F64DF">
      <w:pPr>
        <w:pStyle w:val="ListParagraph"/>
        <w:ind w:left="420"/>
      </w:pPr>
    </w:p>
    <w:p w14:paraId="4CA7DB9D" w14:textId="7B3C9996" w:rsidR="006F64DF" w:rsidRPr="00D301BB" w:rsidRDefault="006F64DF" w:rsidP="006F64DF">
      <w:pPr>
        <w:spacing w:line="276" w:lineRule="auto"/>
        <w:rPr>
          <w:rFonts w:ascii="Times New Roman" w:hAnsi="Times New Roman" w:cs="Times New Roman"/>
          <w:i/>
          <w:iCs/>
          <w:sz w:val="24"/>
          <w:szCs w:val="24"/>
        </w:rPr>
      </w:pPr>
      <w:r w:rsidRPr="00D301BB">
        <w:rPr>
          <w:rFonts w:ascii="Times New Roman" w:hAnsi="Times New Roman" w:cs="Times New Roman"/>
          <w:b/>
          <w:bCs/>
          <w:i/>
          <w:iCs/>
          <w:sz w:val="24"/>
          <w:szCs w:val="24"/>
        </w:rPr>
        <w:t>Note:</w:t>
      </w:r>
      <w:r w:rsidRPr="00D301BB">
        <w:rPr>
          <w:rFonts w:ascii="Times New Roman" w:hAnsi="Times New Roman" w:cs="Times New Roman"/>
          <w:i/>
          <w:iCs/>
          <w:sz w:val="24"/>
          <w:szCs w:val="24"/>
        </w:rPr>
        <w:t xml:space="preserve"> To use chia seeds as an egg substitute in baking, try mixing 1 tablespoon of chia seeds with 3 tablespoons of water, then let them sit for a few minutes. A gel will form that can be used instead of eggs in baking. It works best if you let sit in the fridge for 30 minutes. </w:t>
      </w:r>
    </w:p>
    <w:p w14:paraId="2A3F5BE9" w14:textId="5EDD0E45" w:rsidR="006F64DF" w:rsidRDefault="00E92460" w:rsidP="006F64DF">
      <w:pPr>
        <w:spacing w:line="276" w:lineRule="auto"/>
        <w:rPr>
          <w:rFonts w:ascii="Times New Roman" w:hAnsi="Times New Roman" w:cs="Times New Roman"/>
          <w:sz w:val="24"/>
          <w:szCs w:val="24"/>
        </w:rPr>
      </w:pPr>
      <w:r>
        <w:rPr>
          <w:noProof/>
        </w:rPr>
        <mc:AlternateContent>
          <mc:Choice Requires="wps">
            <w:drawing>
              <wp:anchor distT="0" distB="0" distL="114300" distR="114300" simplePos="0" relativeHeight="251880448" behindDoc="0" locked="0" layoutInCell="1" allowOverlap="1" wp14:anchorId="5C3179C3" wp14:editId="1FD1CEF6">
                <wp:simplePos x="0" y="0"/>
                <wp:positionH relativeFrom="margin">
                  <wp:posOffset>699135</wp:posOffset>
                </wp:positionH>
                <wp:positionV relativeFrom="paragraph">
                  <wp:posOffset>123190</wp:posOffset>
                </wp:positionV>
                <wp:extent cx="1828800" cy="1828800"/>
                <wp:effectExtent l="0" t="0" r="19685" b="24765"/>
                <wp:wrapSquare wrapText="bothSides"/>
                <wp:docPr id="337" name="Text Box 33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A78E0EF" w14:textId="0BD1C391" w:rsidR="00C4735D" w:rsidRDefault="00C4735D" w:rsidP="00D25E4C">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Makes 12-14 Cookies</w:t>
                            </w:r>
                          </w:p>
                          <w:p w14:paraId="3A5A100F" w14:textId="77777777" w:rsidR="00C4735D" w:rsidRPr="006D11B6" w:rsidRDefault="00C4735D" w:rsidP="00D25E4C">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2C26E41F" w14:textId="07E3811A" w:rsidR="00C4735D" w:rsidRPr="006D11B6" w:rsidRDefault="00C4735D" w:rsidP="00D25E4C">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35</w:t>
                            </w:r>
                          </w:p>
                          <w:p w14:paraId="6B0A367A" w14:textId="78771F87" w:rsidR="00C4735D" w:rsidRPr="006D11B6" w:rsidRDefault="00C4735D" w:rsidP="00D25E4C">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2 </w:t>
                            </w:r>
                            <w:r w:rsidRPr="006D11B6">
                              <w:rPr>
                                <w:rFonts w:ascii="Times New Roman" w:hAnsi="Times New Roman" w:cs="Times New Roman"/>
                                <w:sz w:val="24"/>
                                <w:szCs w:val="24"/>
                              </w:rPr>
                              <w:t>g</w:t>
                            </w:r>
                          </w:p>
                          <w:p w14:paraId="01D8CF86" w14:textId="0EF5D5CF" w:rsidR="00C4735D" w:rsidRPr="006D11B6" w:rsidRDefault="00C4735D" w:rsidP="00D25E4C">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w:t>
                            </w:r>
                            <w:r w:rsidRPr="006D11B6">
                              <w:rPr>
                                <w:rFonts w:ascii="Times New Roman" w:hAnsi="Times New Roman" w:cs="Times New Roman"/>
                                <w:sz w:val="24"/>
                                <w:szCs w:val="24"/>
                              </w:rPr>
                              <w:t xml:space="preserve"> g</w:t>
                            </w:r>
                          </w:p>
                          <w:p w14:paraId="759DFC0D" w14:textId="290762CC" w:rsidR="00C4735D" w:rsidRPr="006D11B6" w:rsidRDefault="00C4735D" w:rsidP="00D25E4C">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11</w:t>
                            </w:r>
                            <w:r w:rsidRPr="006D11B6">
                              <w:rPr>
                                <w:rFonts w:ascii="Times New Roman" w:hAnsi="Times New Roman" w:cs="Times New Roman"/>
                                <w:sz w:val="24"/>
                                <w:szCs w:val="24"/>
                              </w:rPr>
                              <w:t xml:space="preserve"> </w:t>
                            </w:r>
                          </w:p>
                          <w:p w14:paraId="48DB7DA7" w14:textId="30057ABB" w:rsidR="00C4735D" w:rsidRPr="006D11B6" w:rsidRDefault="00C4735D" w:rsidP="00D25E4C">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 </w:t>
                            </w:r>
                            <w:r w:rsidRPr="006D11B6">
                              <w:rPr>
                                <w:rFonts w:ascii="Times New Roman" w:hAnsi="Times New Roman" w:cs="Times New Roman"/>
                                <w:sz w:val="24"/>
                                <w:szCs w:val="24"/>
                              </w:rPr>
                              <w:t>g</w:t>
                            </w:r>
                          </w:p>
                          <w:p w14:paraId="2770550C" w14:textId="607A1E75" w:rsidR="00C4735D" w:rsidRDefault="00C4735D" w:rsidP="00D25E4C">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0 </w:t>
                            </w:r>
                            <w:r w:rsidRPr="006D11B6">
                              <w:rPr>
                                <w:rFonts w:ascii="Times New Roman" w:hAnsi="Times New Roman" w:cs="Times New Roman"/>
                                <w:sz w:val="24"/>
                                <w:szCs w:val="24"/>
                              </w:rPr>
                              <w:t>g</w:t>
                            </w:r>
                          </w:p>
                          <w:p w14:paraId="1B7B7DFC" w14:textId="2DF78890" w:rsidR="00C4735D" w:rsidRPr="006D11B6" w:rsidRDefault="00C4735D" w:rsidP="00D25E4C">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0</w:t>
                            </w:r>
                          </w:p>
                          <w:p w14:paraId="6B9CF11B" w14:textId="79685054" w:rsidR="00C4735D" w:rsidRPr="001D68A3" w:rsidRDefault="00C4735D" w:rsidP="00D25E4C">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C3179C3" id="Text Box 337" o:spid="_x0000_s1102" type="#_x0000_t202" style="position:absolute;margin-left:55.05pt;margin-top:9.7pt;width:2in;height:2in;z-index:251880448;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" filled="f" strokeweight=".5pt">
                <v:textbox style="mso-fit-shape-to-text:t">
                  <w:txbxContent>
                    <w:p w14:paraId="6A78E0EF" w14:textId="0BD1C391" w:rsidR="00C4735D" w:rsidRDefault="00C4735D" w:rsidP="00D25E4C">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Makes 12-14 Cookies</w:t>
                      </w:r>
                    </w:p>
                    <w:p w14:paraId="3A5A100F" w14:textId="77777777" w:rsidR="00C4735D" w:rsidRPr="006D11B6" w:rsidRDefault="00C4735D" w:rsidP="00D25E4C">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2C26E41F" w14:textId="07E3811A" w:rsidR="00C4735D" w:rsidRPr="006D11B6" w:rsidRDefault="00C4735D" w:rsidP="00D25E4C">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35</w:t>
                      </w:r>
                    </w:p>
                    <w:p w14:paraId="6B0A367A" w14:textId="78771F87" w:rsidR="00C4735D" w:rsidRPr="006D11B6" w:rsidRDefault="00C4735D" w:rsidP="00D25E4C">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2 </w:t>
                      </w:r>
                      <w:r w:rsidRPr="006D11B6">
                        <w:rPr>
                          <w:rFonts w:ascii="Times New Roman" w:hAnsi="Times New Roman" w:cs="Times New Roman"/>
                          <w:sz w:val="24"/>
                          <w:szCs w:val="24"/>
                        </w:rPr>
                        <w:t>g</w:t>
                      </w:r>
                    </w:p>
                    <w:p w14:paraId="01D8CF86" w14:textId="0EF5D5CF" w:rsidR="00C4735D" w:rsidRPr="006D11B6" w:rsidRDefault="00C4735D" w:rsidP="00D25E4C">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w:t>
                      </w:r>
                      <w:r w:rsidRPr="006D11B6">
                        <w:rPr>
                          <w:rFonts w:ascii="Times New Roman" w:hAnsi="Times New Roman" w:cs="Times New Roman"/>
                          <w:sz w:val="24"/>
                          <w:szCs w:val="24"/>
                        </w:rPr>
                        <w:t xml:space="preserve"> g</w:t>
                      </w:r>
                    </w:p>
                    <w:p w14:paraId="759DFC0D" w14:textId="290762CC" w:rsidR="00C4735D" w:rsidRPr="006D11B6" w:rsidRDefault="00C4735D" w:rsidP="00D25E4C">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11</w:t>
                      </w:r>
                      <w:r w:rsidRPr="006D11B6">
                        <w:rPr>
                          <w:rFonts w:ascii="Times New Roman" w:hAnsi="Times New Roman" w:cs="Times New Roman"/>
                          <w:sz w:val="24"/>
                          <w:szCs w:val="24"/>
                        </w:rPr>
                        <w:t xml:space="preserve"> </w:t>
                      </w:r>
                    </w:p>
                    <w:p w14:paraId="48DB7DA7" w14:textId="30057ABB" w:rsidR="00C4735D" w:rsidRPr="006D11B6" w:rsidRDefault="00C4735D" w:rsidP="00D25E4C">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 </w:t>
                      </w:r>
                      <w:r w:rsidRPr="006D11B6">
                        <w:rPr>
                          <w:rFonts w:ascii="Times New Roman" w:hAnsi="Times New Roman" w:cs="Times New Roman"/>
                          <w:sz w:val="24"/>
                          <w:szCs w:val="24"/>
                        </w:rPr>
                        <w:t>g</w:t>
                      </w:r>
                    </w:p>
                    <w:p w14:paraId="2770550C" w14:textId="607A1E75" w:rsidR="00C4735D" w:rsidRDefault="00C4735D" w:rsidP="00D25E4C">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0 </w:t>
                      </w:r>
                      <w:r w:rsidRPr="006D11B6">
                        <w:rPr>
                          <w:rFonts w:ascii="Times New Roman" w:hAnsi="Times New Roman" w:cs="Times New Roman"/>
                          <w:sz w:val="24"/>
                          <w:szCs w:val="24"/>
                        </w:rPr>
                        <w:t>g</w:t>
                      </w:r>
                    </w:p>
                    <w:p w14:paraId="1B7B7DFC" w14:textId="2DF78890" w:rsidR="00C4735D" w:rsidRPr="006D11B6" w:rsidRDefault="00C4735D" w:rsidP="00D25E4C">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0</w:t>
                      </w:r>
                    </w:p>
                    <w:p w14:paraId="6B9CF11B" w14:textId="79685054" w:rsidR="00C4735D" w:rsidRPr="001D68A3" w:rsidRDefault="00C4735D" w:rsidP="00D25E4C">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 </w:t>
                      </w:r>
                      <w:r w:rsidRPr="006D11B6">
                        <w:rPr>
                          <w:rFonts w:ascii="Times New Roman" w:hAnsi="Times New Roman" w:cs="Times New Roman"/>
                          <w:sz w:val="24"/>
                          <w:szCs w:val="24"/>
                        </w:rPr>
                        <w:t>g</w:t>
                      </w:r>
                    </w:p>
                  </w:txbxContent>
                </v:textbox>
                <w10:wrap type="square" anchorx="margin"/>
              </v:shape>
            </w:pict>
          </mc:Fallback>
        </mc:AlternateContent>
      </w:r>
      <w:r w:rsidR="006F64DF">
        <w:rPr>
          <w:rFonts w:ascii="Times New Roman" w:hAnsi="Times New Roman" w:cs="Times New Roman"/>
          <w:sz w:val="24"/>
          <w:szCs w:val="24"/>
        </w:rPr>
        <w:br w:type="page"/>
      </w:r>
    </w:p>
    <w:p w14:paraId="6B74905D" w14:textId="42655E1F" w:rsidR="0060771F" w:rsidRDefault="0060771F" w:rsidP="004F4955">
      <w:pPr>
        <w:pStyle w:val="Heading2"/>
        <w:rPr>
          <w:b/>
          <w:bCs/>
          <w:color w:val="auto"/>
          <w:sz w:val="28"/>
          <w:szCs w:val="28"/>
        </w:rPr>
      </w:pPr>
      <w:bookmarkStart w:id="78" w:name="_Pumpkin_Chocolate_Chip"/>
      <w:bookmarkEnd w:id="78"/>
      <w:r w:rsidRPr="004F4955">
        <w:rPr>
          <w:b/>
          <w:bCs/>
          <w:color w:val="auto"/>
          <w:sz w:val="28"/>
          <w:szCs w:val="28"/>
        </w:rPr>
        <w:lastRenderedPageBreak/>
        <w:t>Pumpkin Chocolate Chip Muffins</w:t>
      </w:r>
    </w:p>
    <w:p w14:paraId="6F054899" w14:textId="77777777" w:rsidR="00E92460" w:rsidRPr="00E92460" w:rsidRDefault="00E92460" w:rsidP="00E92460"/>
    <w:p w14:paraId="513C5CE9" w14:textId="28F7DF3C" w:rsidR="0060771F" w:rsidRDefault="0060771F" w:rsidP="0060771F">
      <w:pPr>
        <w:jc w:val="center"/>
        <w:rPr>
          <w:rFonts w:ascii="Times New Roman" w:hAnsi="Times New Roman" w:cs="Times New Roman"/>
          <w:bCs/>
          <w:sz w:val="24"/>
          <w:szCs w:val="24"/>
        </w:rPr>
      </w:pPr>
      <w:r>
        <w:rPr>
          <w:rFonts w:ascii="Calibri" w:hAnsi="Calibri"/>
          <w:b/>
          <w:noProof/>
        </w:rPr>
        <w:drawing>
          <wp:inline distT="0" distB="0" distL="0" distR="0" wp14:anchorId="43898EED" wp14:editId="4A3D71C2">
            <wp:extent cx="3147695" cy="2151380"/>
            <wp:effectExtent l="0" t="0" r="0" b="127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3147695" cy="2151380"/>
                    </a:xfrm>
                    <a:prstGeom prst="rect">
                      <a:avLst/>
                    </a:prstGeom>
                    <a:noFill/>
                    <a:ln>
                      <a:noFill/>
                    </a:ln>
                  </pic:spPr>
                </pic:pic>
              </a:graphicData>
            </a:graphic>
          </wp:inline>
        </w:drawing>
      </w:r>
    </w:p>
    <w:p w14:paraId="483BD949" w14:textId="33BEEE22" w:rsidR="0060771F" w:rsidRPr="0060771F" w:rsidRDefault="0060771F" w:rsidP="0060771F">
      <w:pPr>
        <w:jc w:val="center"/>
        <w:rPr>
          <w:rFonts w:ascii="Times New Roman" w:hAnsi="Times New Roman" w:cs="Times New Roman"/>
          <w:bCs/>
          <w:i/>
          <w:iCs/>
          <w:sz w:val="18"/>
          <w:szCs w:val="18"/>
        </w:rPr>
      </w:pPr>
      <w:r w:rsidRPr="0060771F">
        <w:rPr>
          <w:rFonts w:ascii="Times New Roman" w:hAnsi="Times New Roman" w:cs="Times New Roman"/>
          <w:bCs/>
          <w:i/>
          <w:iCs/>
          <w:sz w:val="18"/>
          <w:szCs w:val="18"/>
        </w:rPr>
        <w:t>Photo courtesy of Pixabay.com</w:t>
      </w:r>
    </w:p>
    <w:p w14:paraId="71D31F51" w14:textId="2645723D" w:rsidR="0060771F" w:rsidRPr="00E92460" w:rsidRDefault="0060771F" w:rsidP="0060771F">
      <w:pPr>
        <w:rPr>
          <w:rFonts w:ascii="Times New Roman" w:hAnsi="Times New Roman" w:cs="Times New Roman"/>
          <w:b/>
          <w:sz w:val="24"/>
          <w:szCs w:val="24"/>
        </w:rPr>
      </w:pPr>
      <w:r w:rsidRPr="00E92460">
        <w:rPr>
          <w:rFonts w:ascii="Times New Roman" w:hAnsi="Times New Roman" w:cs="Times New Roman"/>
          <w:b/>
          <w:sz w:val="24"/>
          <w:szCs w:val="24"/>
        </w:rPr>
        <w:t>Ingredients:</w:t>
      </w:r>
    </w:p>
    <w:p w14:paraId="4B65570B" w14:textId="7A753927" w:rsidR="0060771F" w:rsidRPr="0060771F" w:rsidRDefault="0060771F" w:rsidP="0060771F">
      <w:pPr>
        <w:numPr>
          <w:ilvl w:val="0"/>
          <w:numId w:val="104"/>
        </w:numPr>
        <w:spacing w:after="0" w:line="312" w:lineRule="atLeast"/>
        <w:rPr>
          <w:rStyle w:val="quantity-unit2"/>
          <w:rFonts w:ascii="Times New Roman" w:hAnsi="Times New Roman" w:cs="Times New Roman"/>
          <w:sz w:val="24"/>
          <w:szCs w:val="24"/>
        </w:rPr>
      </w:pPr>
      <w:r w:rsidRPr="0060771F">
        <w:rPr>
          <w:rStyle w:val="quantity-unit2"/>
          <w:rFonts w:ascii="Times New Roman" w:hAnsi="Times New Roman" w:cs="Times New Roman"/>
          <w:sz w:val="24"/>
          <w:szCs w:val="24"/>
        </w:rPr>
        <w:t>2 c rolled oats</w:t>
      </w:r>
    </w:p>
    <w:p w14:paraId="09C91B23" w14:textId="7236E8E1" w:rsidR="0060771F" w:rsidRPr="0060771F" w:rsidRDefault="0060771F" w:rsidP="0060771F">
      <w:pPr>
        <w:numPr>
          <w:ilvl w:val="0"/>
          <w:numId w:val="104"/>
        </w:numPr>
        <w:spacing w:after="0" w:line="312" w:lineRule="atLeast"/>
        <w:rPr>
          <w:rStyle w:val="quantity-unit2"/>
          <w:rFonts w:ascii="Times New Roman" w:hAnsi="Times New Roman" w:cs="Times New Roman"/>
          <w:sz w:val="24"/>
          <w:szCs w:val="24"/>
        </w:rPr>
      </w:pPr>
      <w:r w:rsidRPr="0060771F">
        <w:rPr>
          <w:rStyle w:val="quantity-unit2"/>
          <w:rFonts w:ascii="Times New Roman" w:hAnsi="Times New Roman" w:cs="Times New Roman"/>
          <w:sz w:val="24"/>
          <w:szCs w:val="24"/>
        </w:rPr>
        <w:t>1 c pumpkin puree</w:t>
      </w:r>
    </w:p>
    <w:p w14:paraId="0322D4E7" w14:textId="14C251A0" w:rsidR="0060771F" w:rsidRPr="0060771F" w:rsidRDefault="0060771F" w:rsidP="0060771F">
      <w:pPr>
        <w:numPr>
          <w:ilvl w:val="0"/>
          <w:numId w:val="104"/>
        </w:numPr>
        <w:spacing w:after="0" w:line="312" w:lineRule="atLeast"/>
        <w:rPr>
          <w:rStyle w:val="quantity-unit2"/>
          <w:rFonts w:ascii="Times New Roman" w:hAnsi="Times New Roman" w:cs="Times New Roman"/>
          <w:sz w:val="24"/>
          <w:szCs w:val="24"/>
        </w:rPr>
      </w:pPr>
      <w:r w:rsidRPr="0060771F">
        <w:rPr>
          <w:rStyle w:val="quantity-unit2"/>
          <w:rFonts w:ascii="Times New Roman" w:hAnsi="Times New Roman" w:cs="Times New Roman"/>
          <w:sz w:val="24"/>
          <w:szCs w:val="24"/>
        </w:rPr>
        <w:t>6 o</w:t>
      </w:r>
      <w:r w:rsidR="003429DB">
        <w:rPr>
          <w:rStyle w:val="quantity-unit2"/>
          <w:rFonts w:ascii="Times New Roman" w:hAnsi="Times New Roman" w:cs="Times New Roman"/>
          <w:sz w:val="24"/>
          <w:szCs w:val="24"/>
        </w:rPr>
        <w:t>z</w:t>
      </w:r>
      <w:r w:rsidRPr="0060771F">
        <w:rPr>
          <w:rStyle w:val="quantity-unit2"/>
          <w:rFonts w:ascii="Times New Roman" w:hAnsi="Times New Roman" w:cs="Times New Roman"/>
          <w:sz w:val="24"/>
          <w:szCs w:val="24"/>
        </w:rPr>
        <w:t xml:space="preserve"> plain Greek yogurt </w:t>
      </w:r>
    </w:p>
    <w:p w14:paraId="6A4E4475" w14:textId="1B946B55" w:rsidR="0060771F" w:rsidRPr="0060771F" w:rsidRDefault="0060771F" w:rsidP="0060771F">
      <w:pPr>
        <w:numPr>
          <w:ilvl w:val="0"/>
          <w:numId w:val="104"/>
        </w:numPr>
        <w:spacing w:after="0" w:line="312" w:lineRule="atLeast"/>
        <w:rPr>
          <w:rStyle w:val="quantity-unit2"/>
          <w:rFonts w:ascii="Times New Roman" w:hAnsi="Times New Roman" w:cs="Times New Roman"/>
          <w:sz w:val="24"/>
          <w:szCs w:val="24"/>
        </w:rPr>
      </w:pPr>
      <w:r w:rsidRPr="0060771F">
        <w:rPr>
          <w:rStyle w:val="quantity-unit2"/>
          <w:rFonts w:ascii="Times New Roman" w:hAnsi="Times New Roman" w:cs="Times New Roman"/>
          <w:sz w:val="24"/>
          <w:szCs w:val="24"/>
        </w:rPr>
        <w:t xml:space="preserve">½ c maple syrup </w:t>
      </w:r>
    </w:p>
    <w:p w14:paraId="57A53298" w14:textId="77777777" w:rsidR="0060771F" w:rsidRPr="0060771F" w:rsidRDefault="0060771F" w:rsidP="0060771F">
      <w:pPr>
        <w:numPr>
          <w:ilvl w:val="0"/>
          <w:numId w:val="104"/>
        </w:numPr>
        <w:spacing w:after="0" w:line="312" w:lineRule="atLeast"/>
        <w:rPr>
          <w:rStyle w:val="quantity-unit2"/>
          <w:rFonts w:ascii="Times New Roman" w:hAnsi="Times New Roman" w:cs="Times New Roman"/>
          <w:sz w:val="24"/>
          <w:szCs w:val="24"/>
        </w:rPr>
      </w:pPr>
      <w:r w:rsidRPr="0060771F">
        <w:rPr>
          <w:rStyle w:val="quantity-unit2"/>
          <w:rFonts w:ascii="Times New Roman" w:hAnsi="Times New Roman" w:cs="Times New Roman"/>
          <w:sz w:val="24"/>
          <w:szCs w:val="24"/>
        </w:rPr>
        <w:t xml:space="preserve">2 eggs </w:t>
      </w:r>
    </w:p>
    <w:p w14:paraId="7792C5E2" w14:textId="365B4F62" w:rsidR="0060771F" w:rsidRPr="0060771F" w:rsidRDefault="0060771F" w:rsidP="0060771F">
      <w:pPr>
        <w:numPr>
          <w:ilvl w:val="0"/>
          <w:numId w:val="104"/>
        </w:numPr>
        <w:spacing w:after="0" w:line="312" w:lineRule="atLeast"/>
        <w:rPr>
          <w:rStyle w:val="quantity-unit2"/>
          <w:rFonts w:ascii="Times New Roman" w:hAnsi="Times New Roman" w:cs="Times New Roman"/>
          <w:sz w:val="24"/>
          <w:szCs w:val="24"/>
        </w:rPr>
      </w:pPr>
      <w:r w:rsidRPr="0060771F">
        <w:rPr>
          <w:rStyle w:val="quantity-unit2"/>
          <w:rFonts w:ascii="Times New Roman" w:hAnsi="Times New Roman" w:cs="Times New Roman"/>
          <w:sz w:val="24"/>
          <w:szCs w:val="24"/>
        </w:rPr>
        <w:t>1 t</w:t>
      </w:r>
      <w:r w:rsidR="003429DB">
        <w:rPr>
          <w:rStyle w:val="quantity-unit2"/>
          <w:rFonts w:ascii="Times New Roman" w:hAnsi="Times New Roman" w:cs="Times New Roman"/>
          <w:sz w:val="24"/>
          <w:szCs w:val="24"/>
        </w:rPr>
        <w:t>sp</w:t>
      </w:r>
      <w:r w:rsidRPr="0060771F">
        <w:rPr>
          <w:rStyle w:val="quantity-unit2"/>
          <w:rFonts w:ascii="Times New Roman" w:hAnsi="Times New Roman" w:cs="Times New Roman"/>
          <w:sz w:val="24"/>
          <w:szCs w:val="24"/>
        </w:rPr>
        <w:t xml:space="preserve"> baking soda</w:t>
      </w:r>
    </w:p>
    <w:p w14:paraId="54BE790B" w14:textId="5F77B65B" w:rsidR="0060771F" w:rsidRPr="0060771F" w:rsidRDefault="0060771F" w:rsidP="0060771F">
      <w:pPr>
        <w:numPr>
          <w:ilvl w:val="0"/>
          <w:numId w:val="104"/>
        </w:numPr>
        <w:spacing w:after="0" w:line="312" w:lineRule="atLeast"/>
        <w:rPr>
          <w:rStyle w:val="quantity-unit2"/>
          <w:rFonts w:ascii="Times New Roman" w:hAnsi="Times New Roman" w:cs="Times New Roman"/>
          <w:sz w:val="24"/>
          <w:szCs w:val="24"/>
        </w:rPr>
      </w:pPr>
      <w:r w:rsidRPr="0060771F">
        <w:rPr>
          <w:rStyle w:val="quantity-unit2"/>
          <w:rFonts w:ascii="Times New Roman" w:hAnsi="Times New Roman" w:cs="Times New Roman"/>
          <w:sz w:val="24"/>
          <w:szCs w:val="24"/>
        </w:rPr>
        <w:t>1 t</w:t>
      </w:r>
      <w:r w:rsidR="003429DB">
        <w:rPr>
          <w:rStyle w:val="quantity-unit2"/>
          <w:rFonts w:ascii="Times New Roman" w:hAnsi="Times New Roman" w:cs="Times New Roman"/>
          <w:sz w:val="24"/>
          <w:szCs w:val="24"/>
        </w:rPr>
        <w:t>sp</w:t>
      </w:r>
      <w:r w:rsidRPr="0060771F">
        <w:rPr>
          <w:rStyle w:val="quantity-unit2"/>
          <w:rFonts w:ascii="Times New Roman" w:hAnsi="Times New Roman" w:cs="Times New Roman"/>
          <w:sz w:val="24"/>
          <w:szCs w:val="24"/>
        </w:rPr>
        <w:t xml:space="preserve"> cinnamon </w:t>
      </w:r>
    </w:p>
    <w:p w14:paraId="2A368446" w14:textId="77777777" w:rsidR="0060771F" w:rsidRPr="0060771F" w:rsidRDefault="0060771F" w:rsidP="0060771F">
      <w:pPr>
        <w:numPr>
          <w:ilvl w:val="0"/>
          <w:numId w:val="104"/>
        </w:numPr>
        <w:spacing w:after="0" w:line="312" w:lineRule="atLeast"/>
        <w:rPr>
          <w:rStyle w:val="quantity-unit2"/>
          <w:rFonts w:ascii="Times New Roman" w:hAnsi="Times New Roman" w:cs="Times New Roman"/>
          <w:sz w:val="24"/>
          <w:szCs w:val="24"/>
        </w:rPr>
      </w:pPr>
      <w:r w:rsidRPr="0060771F">
        <w:rPr>
          <w:rStyle w:val="quantity-unit2"/>
          <w:rFonts w:ascii="Times New Roman" w:hAnsi="Times New Roman" w:cs="Times New Roman"/>
          <w:sz w:val="24"/>
          <w:szCs w:val="24"/>
        </w:rPr>
        <w:t xml:space="preserve">Pinch of salt </w:t>
      </w:r>
    </w:p>
    <w:p w14:paraId="087D2CC7" w14:textId="38BF0334" w:rsidR="0060771F" w:rsidRDefault="00A05AD9" w:rsidP="0060771F">
      <w:pPr>
        <w:numPr>
          <w:ilvl w:val="0"/>
          <w:numId w:val="104"/>
        </w:numPr>
        <w:spacing w:after="0" w:line="312" w:lineRule="atLeast"/>
        <w:rPr>
          <w:rStyle w:val="quantity-unit2"/>
          <w:rFonts w:ascii="Times New Roman" w:hAnsi="Times New Roman" w:cs="Times New Roman"/>
          <w:sz w:val="24"/>
          <w:szCs w:val="24"/>
        </w:rPr>
      </w:pPr>
      <w:r>
        <w:rPr>
          <w:rStyle w:val="quantity-unit2"/>
          <w:rFonts w:ascii="Times New Roman" w:hAnsi="Times New Roman" w:cs="Times New Roman"/>
          <w:sz w:val="24"/>
          <w:szCs w:val="24"/>
        </w:rPr>
        <w:t>1 c</w:t>
      </w:r>
      <w:r w:rsidR="0060771F" w:rsidRPr="0060771F">
        <w:rPr>
          <w:rStyle w:val="quantity-unit2"/>
          <w:rFonts w:ascii="Times New Roman" w:hAnsi="Times New Roman" w:cs="Times New Roman"/>
          <w:sz w:val="24"/>
          <w:szCs w:val="24"/>
        </w:rPr>
        <w:t xml:space="preserve"> chocolate chips</w:t>
      </w:r>
    </w:p>
    <w:p w14:paraId="12EAB1D8" w14:textId="50B557AD" w:rsidR="00E92460" w:rsidRDefault="00E92460" w:rsidP="00E92460">
      <w:pPr>
        <w:spacing w:after="0" w:line="312" w:lineRule="atLeast"/>
        <w:rPr>
          <w:rStyle w:val="quantity-unit2"/>
          <w:rFonts w:ascii="Times New Roman" w:hAnsi="Times New Roman" w:cs="Times New Roman"/>
          <w:sz w:val="24"/>
          <w:szCs w:val="24"/>
        </w:rPr>
      </w:pPr>
    </w:p>
    <w:p w14:paraId="57F16821" w14:textId="6334A37C" w:rsidR="00E92460" w:rsidRDefault="00E92460" w:rsidP="00E92460">
      <w:pPr>
        <w:spacing w:after="0" w:line="312" w:lineRule="atLeast"/>
        <w:rPr>
          <w:rStyle w:val="quantity-unit2"/>
          <w:rFonts w:ascii="Times New Roman" w:hAnsi="Times New Roman" w:cs="Times New Roman"/>
          <w:sz w:val="24"/>
          <w:szCs w:val="24"/>
        </w:rPr>
      </w:pPr>
    </w:p>
    <w:p w14:paraId="7570C2A8" w14:textId="77777777" w:rsidR="00E92460" w:rsidRDefault="00E92460" w:rsidP="00E92460">
      <w:pPr>
        <w:spacing w:after="0" w:line="312" w:lineRule="atLeast"/>
        <w:rPr>
          <w:rStyle w:val="quantity-unit2"/>
          <w:rFonts w:ascii="Times New Roman" w:hAnsi="Times New Roman" w:cs="Times New Roman"/>
          <w:sz w:val="24"/>
          <w:szCs w:val="24"/>
        </w:rPr>
      </w:pPr>
    </w:p>
    <w:p w14:paraId="6A9413D4" w14:textId="77777777" w:rsidR="00A05AD9" w:rsidRPr="0060771F" w:rsidRDefault="00A05AD9" w:rsidP="00A05AD9">
      <w:pPr>
        <w:spacing w:after="0" w:line="312" w:lineRule="atLeast"/>
        <w:ind w:left="720"/>
        <w:rPr>
          <w:rFonts w:ascii="Times New Roman" w:hAnsi="Times New Roman" w:cs="Times New Roman"/>
          <w:sz w:val="24"/>
          <w:szCs w:val="24"/>
        </w:rPr>
      </w:pPr>
    </w:p>
    <w:p w14:paraId="5656FE8B" w14:textId="77777777" w:rsidR="0060771F" w:rsidRPr="00E92460" w:rsidRDefault="0060771F" w:rsidP="006F64DF">
      <w:pPr>
        <w:ind w:firstLine="60"/>
        <w:rPr>
          <w:rFonts w:ascii="Times New Roman" w:hAnsi="Times New Roman" w:cs="Times New Roman"/>
          <w:b/>
          <w:bCs/>
          <w:sz w:val="24"/>
          <w:szCs w:val="24"/>
        </w:rPr>
      </w:pPr>
      <w:r w:rsidRPr="00E92460">
        <w:rPr>
          <w:rFonts w:ascii="Times New Roman" w:hAnsi="Times New Roman" w:cs="Times New Roman"/>
          <w:b/>
          <w:bCs/>
          <w:sz w:val="24"/>
          <w:szCs w:val="24"/>
        </w:rPr>
        <w:lastRenderedPageBreak/>
        <w:t>Directions:</w:t>
      </w:r>
    </w:p>
    <w:p w14:paraId="28FD1412" w14:textId="0E9BB161" w:rsidR="0060771F" w:rsidRPr="0060771F" w:rsidRDefault="0060771F" w:rsidP="00687167">
      <w:pPr>
        <w:numPr>
          <w:ilvl w:val="0"/>
          <w:numId w:val="148"/>
        </w:numPr>
        <w:spacing w:after="120" w:line="240" w:lineRule="auto"/>
        <w:rPr>
          <w:rStyle w:val="Strong"/>
          <w:rFonts w:ascii="Times New Roman" w:hAnsi="Times New Roman" w:cs="Times New Roman"/>
          <w:b w:val="0"/>
          <w:sz w:val="24"/>
          <w:szCs w:val="24"/>
        </w:rPr>
      </w:pPr>
      <w:r w:rsidRPr="0060771F">
        <w:rPr>
          <w:rStyle w:val="Strong"/>
          <w:rFonts w:ascii="Times New Roman" w:hAnsi="Times New Roman" w:cs="Times New Roman"/>
          <w:b w:val="0"/>
          <w:sz w:val="24"/>
          <w:szCs w:val="24"/>
        </w:rPr>
        <w:t>Place oats into the blender and pulse until oats are smooth</w:t>
      </w:r>
    </w:p>
    <w:p w14:paraId="0FF7C584" w14:textId="05F0946F" w:rsidR="0060771F" w:rsidRPr="0060771F" w:rsidRDefault="0060771F" w:rsidP="00687167">
      <w:pPr>
        <w:numPr>
          <w:ilvl w:val="0"/>
          <w:numId w:val="148"/>
        </w:numPr>
        <w:spacing w:after="120" w:line="240" w:lineRule="auto"/>
        <w:rPr>
          <w:rStyle w:val="Strong"/>
          <w:rFonts w:ascii="Times New Roman" w:hAnsi="Times New Roman" w:cs="Times New Roman"/>
          <w:b w:val="0"/>
          <w:sz w:val="24"/>
          <w:szCs w:val="24"/>
        </w:rPr>
      </w:pPr>
      <w:r w:rsidRPr="0060771F">
        <w:rPr>
          <w:rStyle w:val="Strong"/>
          <w:rFonts w:ascii="Times New Roman" w:hAnsi="Times New Roman" w:cs="Times New Roman"/>
          <w:b w:val="0"/>
          <w:sz w:val="24"/>
          <w:szCs w:val="24"/>
        </w:rPr>
        <w:t xml:space="preserve"> Add the rest of the ingredients to the blender and mix till smooth</w:t>
      </w:r>
    </w:p>
    <w:p w14:paraId="4F9681A1" w14:textId="797B10A8" w:rsidR="0060771F" w:rsidRDefault="0060771F" w:rsidP="00687167">
      <w:pPr>
        <w:numPr>
          <w:ilvl w:val="0"/>
          <w:numId w:val="148"/>
        </w:numPr>
        <w:spacing w:after="120" w:line="240" w:lineRule="auto"/>
        <w:rPr>
          <w:rStyle w:val="Strong"/>
          <w:rFonts w:ascii="Times New Roman" w:hAnsi="Times New Roman" w:cs="Times New Roman"/>
          <w:b w:val="0"/>
          <w:sz w:val="24"/>
          <w:szCs w:val="24"/>
        </w:rPr>
      </w:pPr>
      <w:r w:rsidRPr="0060771F">
        <w:rPr>
          <w:rStyle w:val="Strong"/>
          <w:rFonts w:ascii="Times New Roman" w:hAnsi="Times New Roman" w:cs="Times New Roman"/>
          <w:b w:val="0"/>
          <w:sz w:val="24"/>
          <w:szCs w:val="24"/>
        </w:rPr>
        <w:t xml:space="preserve"> Stir in chocolate chips if desired</w:t>
      </w:r>
    </w:p>
    <w:p w14:paraId="41A0850E" w14:textId="013AEEED" w:rsidR="000F6B48" w:rsidRDefault="0060771F" w:rsidP="00687167">
      <w:pPr>
        <w:numPr>
          <w:ilvl w:val="0"/>
          <w:numId w:val="148"/>
        </w:numPr>
        <w:spacing w:after="120" w:line="240" w:lineRule="auto"/>
        <w:rPr>
          <w:rStyle w:val="Strong"/>
          <w:rFonts w:ascii="Times New Roman" w:hAnsi="Times New Roman" w:cs="Times New Roman"/>
          <w:b w:val="0"/>
          <w:sz w:val="24"/>
          <w:szCs w:val="24"/>
        </w:rPr>
      </w:pPr>
      <w:r w:rsidRPr="0060771F">
        <w:rPr>
          <w:rStyle w:val="Strong"/>
          <w:rFonts w:ascii="Times New Roman" w:hAnsi="Times New Roman" w:cs="Times New Roman"/>
          <w:b w:val="0"/>
          <w:sz w:val="24"/>
          <w:szCs w:val="24"/>
        </w:rPr>
        <w:t>Transfer to grease or lined muffin tins and bake for 15 minutes at 375 degrees</w:t>
      </w:r>
    </w:p>
    <w:p w14:paraId="4CECB12B" w14:textId="77777777" w:rsidR="003429DB" w:rsidRDefault="003429DB" w:rsidP="003429DB">
      <w:pPr>
        <w:spacing w:after="120" w:line="240" w:lineRule="auto"/>
        <w:ind w:left="720"/>
        <w:rPr>
          <w:rStyle w:val="Strong"/>
          <w:rFonts w:ascii="Times New Roman" w:hAnsi="Times New Roman" w:cs="Times New Roman"/>
          <w:b w:val="0"/>
          <w:sz w:val="24"/>
          <w:szCs w:val="24"/>
        </w:rPr>
      </w:pPr>
    </w:p>
    <w:p w14:paraId="461D3CCF" w14:textId="702FC2FF" w:rsidR="000F6B48" w:rsidRPr="005C1E3A" w:rsidRDefault="000F6B48" w:rsidP="000F6B48">
      <w:pPr>
        <w:spacing w:after="120"/>
        <w:rPr>
          <w:rFonts w:ascii="Times New Roman" w:hAnsi="Times New Roman" w:cs="Times New Roman"/>
          <w:sz w:val="18"/>
          <w:szCs w:val="18"/>
        </w:rPr>
      </w:pPr>
      <w:r w:rsidRPr="005C1E3A">
        <w:rPr>
          <w:rFonts w:ascii="Times New Roman" w:hAnsi="Times New Roman" w:cs="Times New Roman"/>
          <w:sz w:val="18"/>
          <w:szCs w:val="18"/>
        </w:rPr>
        <w:t xml:space="preserve">Source: </w:t>
      </w:r>
      <w:hyperlink r:id="rId140" w:history="1">
        <w:r w:rsidRPr="005C1E3A">
          <w:rPr>
            <w:rStyle w:val="Hyperlink"/>
            <w:rFonts w:ascii="Times New Roman" w:hAnsi="Times New Roman" w:cs="Times New Roman"/>
            <w:sz w:val="18"/>
            <w:szCs w:val="18"/>
          </w:rPr>
          <w:t>http://www.pinchofyum.com</w:t>
        </w:r>
      </w:hyperlink>
      <w:r w:rsidRPr="005C1E3A">
        <w:rPr>
          <w:rFonts w:ascii="Times New Roman" w:hAnsi="Times New Roman" w:cs="Times New Roman"/>
          <w:sz w:val="18"/>
          <w:szCs w:val="18"/>
        </w:rPr>
        <w:t xml:space="preserve"> </w:t>
      </w:r>
    </w:p>
    <w:p w14:paraId="3CF212AE" w14:textId="1E66CCC8" w:rsidR="0060771F" w:rsidRPr="0060771F" w:rsidRDefault="00A05AD9" w:rsidP="000F6B48">
      <w:pPr>
        <w:spacing w:after="120" w:line="240" w:lineRule="auto"/>
        <w:rPr>
          <w:rFonts w:ascii="Times New Roman" w:hAnsi="Times New Roman" w:cs="Times New Roman"/>
          <w:bCs/>
          <w:sz w:val="24"/>
          <w:szCs w:val="24"/>
        </w:rPr>
      </w:pPr>
      <w:r>
        <w:rPr>
          <w:noProof/>
        </w:rPr>
        <mc:AlternateContent>
          <mc:Choice Requires="wps">
            <w:drawing>
              <wp:anchor distT="0" distB="0" distL="114300" distR="114300" simplePos="0" relativeHeight="251882496" behindDoc="0" locked="0" layoutInCell="1" allowOverlap="1" wp14:anchorId="68CACF2C" wp14:editId="6EC2EB32">
                <wp:simplePos x="0" y="0"/>
                <wp:positionH relativeFrom="margin">
                  <wp:align>center</wp:align>
                </wp:positionH>
                <wp:positionV relativeFrom="paragraph">
                  <wp:posOffset>624840</wp:posOffset>
                </wp:positionV>
                <wp:extent cx="1828800" cy="1828800"/>
                <wp:effectExtent l="0" t="0" r="19685" b="24765"/>
                <wp:wrapSquare wrapText="bothSides"/>
                <wp:docPr id="338" name="Text Box 33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837C7B0" w14:textId="77777777" w:rsidR="00C4735D" w:rsidRPr="006D11B6" w:rsidRDefault="00C4735D" w:rsidP="00A05AD9">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1EF47438" w14:textId="58BA227E" w:rsidR="00C4735D" w:rsidRPr="006D11B6" w:rsidRDefault="00C4735D" w:rsidP="00A05AD9">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34</w:t>
                            </w:r>
                          </w:p>
                          <w:p w14:paraId="231B548C" w14:textId="5DE6937C" w:rsidR="00C4735D" w:rsidRPr="006D11B6" w:rsidRDefault="00C4735D" w:rsidP="00A05AD9">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7 </w:t>
                            </w:r>
                            <w:r w:rsidRPr="006D11B6">
                              <w:rPr>
                                <w:rFonts w:ascii="Times New Roman" w:hAnsi="Times New Roman" w:cs="Times New Roman"/>
                                <w:sz w:val="24"/>
                                <w:szCs w:val="24"/>
                              </w:rPr>
                              <w:t>g</w:t>
                            </w:r>
                          </w:p>
                          <w:p w14:paraId="6A874E48" w14:textId="45BFA61F" w:rsidR="00C4735D" w:rsidRPr="006D11B6" w:rsidRDefault="00C4735D" w:rsidP="00A05AD9">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4</w:t>
                            </w:r>
                            <w:r w:rsidRPr="006D11B6">
                              <w:rPr>
                                <w:rFonts w:ascii="Times New Roman" w:hAnsi="Times New Roman" w:cs="Times New Roman"/>
                                <w:sz w:val="24"/>
                                <w:szCs w:val="24"/>
                              </w:rPr>
                              <w:t xml:space="preserve"> g</w:t>
                            </w:r>
                          </w:p>
                          <w:p w14:paraId="63D30EAC" w14:textId="758CAD78" w:rsidR="00C4735D" w:rsidRPr="006D11B6" w:rsidRDefault="00C4735D" w:rsidP="00A05AD9">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91</w:t>
                            </w:r>
                            <w:r w:rsidRPr="006D11B6">
                              <w:rPr>
                                <w:rFonts w:ascii="Times New Roman" w:hAnsi="Times New Roman" w:cs="Times New Roman"/>
                                <w:sz w:val="24"/>
                                <w:szCs w:val="24"/>
                              </w:rPr>
                              <w:t xml:space="preserve"> </w:t>
                            </w:r>
                          </w:p>
                          <w:p w14:paraId="32E6D99E" w14:textId="475199A6" w:rsidR="00C4735D" w:rsidRPr="006D11B6" w:rsidRDefault="00C4735D" w:rsidP="00A05AD9">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3 </w:t>
                            </w:r>
                            <w:r w:rsidRPr="006D11B6">
                              <w:rPr>
                                <w:rFonts w:ascii="Times New Roman" w:hAnsi="Times New Roman" w:cs="Times New Roman"/>
                                <w:sz w:val="24"/>
                                <w:szCs w:val="24"/>
                              </w:rPr>
                              <w:t>g</w:t>
                            </w:r>
                          </w:p>
                          <w:p w14:paraId="5D3742E9" w14:textId="6E3C7C18" w:rsidR="00C4735D" w:rsidRDefault="00C4735D" w:rsidP="00A05AD9">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0 </w:t>
                            </w:r>
                            <w:r w:rsidRPr="006D11B6">
                              <w:rPr>
                                <w:rFonts w:ascii="Times New Roman" w:hAnsi="Times New Roman" w:cs="Times New Roman"/>
                                <w:sz w:val="24"/>
                                <w:szCs w:val="24"/>
                              </w:rPr>
                              <w:t>g</w:t>
                            </w:r>
                          </w:p>
                          <w:p w14:paraId="2C0ECD8C" w14:textId="74FE8227" w:rsidR="00C4735D" w:rsidRPr="006D11B6" w:rsidRDefault="00C4735D" w:rsidP="00A05AD9">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38</w:t>
                            </w:r>
                          </w:p>
                          <w:p w14:paraId="4EF032B9" w14:textId="6A8D2949" w:rsidR="00C4735D" w:rsidRPr="001D68A3" w:rsidRDefault="00C4735D" w:rsidP="00A05AD9">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7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8CACF2C" id="Text Box 338" o:spid="_x0000_s1103" type="#_x0000_t202" style="position:absolute;margin-left:0;margin-top:49.2pt;width:2in;height:2in;z-index:251882496;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" filled="f" strokeweight=".5pt">
                <v:textbox style="mso-fit-shape-to-text:t">
                  <w:txbxContent>
                    <w:p w14:paraId="4837C7B0" w14:textId="77777777" w:rsidR="00C4735D" w:rsidRPr="006D11B6" w:rsidRDefault="00C4735D" w:rsidP="00A05AD9">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1EF47438" w14:textId="58BA227E" w:rsidR="00C4735D" w:rsidRPr="006D11B6" w:rsidRDefault="00C4735D" w:rsidP="00A05AD9">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34</w:t>
                      </w:r>
                    </w:p>
                    <w:p w14:paraId="231B548C" w14:textId="5DE6937C" w:rsidR="00C4735D" w:rsidRPr="006D11B6" w:rsidRDefault="00C4735D" w:rsidP="00A05AD9">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7 </w:t>
                      </w:r>
                      <w:r w:rsidRPr="006D11B6">
                        <w:rPr>
                          <w:rFonts w:ascii="Times New Roman" w:hAnsi="Times New Roman" w:cs="Times New Roman"/>
                          <w:sz w:val="24"/>
                          <w:szCs w:val="24"/>
                        </w:rPr>
                        <w:t>g</w:t>
                      </w:r>
                    </w:p>
                    <w:p w14:paraId="6A874E48" w14:textId="45BFA61F" w:rsidR="00C4735D" w:rsidRPr="006D11B6" w:rsidRDefault="00C4735D" w:rsidP="00A05AD9">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4</w:t>
                      </w:r>
                      <w:r w:rsidRPr="006D11B6">
                        <w:rPr>
                          <w:rFonts w:ascii="Times New Roman" w:hAnsi="Times New Roman" w:cs="Times New Roman"/>
                          <w:sz w:val="24"/>
                          <w:szCs w:val="24"/>
                        </w:rPr>
                        <w:t xml:space="preserve"> g</w:t>
                      </w:r>
                    </w:p>
                    <w:p w14:paraId="63D30EAC" w14:textId="758CAD78" w:rsidR="00C4735D" w:rsidRPr="006D11B6" w:rsidRDefault="00C4735D" w:rsidP="00A05AD9">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91</w:t>
                      </w:r>
                      <w:r w:rsidRPr="006D11B6">
                        <w:rPr>
                          <w:rFonts w:ascii="Times New Roman" w:hAnsi="Times New Roman" w:cs="Times New Roman"/>
                          <w:sz w:val="24"/>
                          <w:szCs w:val="24"/>
                        </w:rPr>
                        <w:t xml:space="preserve"> </w:t>
                      </w:r>
                    </w:p>
                    <w:p w14:paraId="32E6D99E" w14:textId="475199A6" w:rsidR="00C4735D" w:rsidRPr="006D11B6" w:rsidRDefault="00C4735D" w:rsidP="00A05AD9">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3 </w:t>
                      </w:r>
                      <w:r w:rsidRPr="006D11B6">
                        <w:rPr>
                          <w:rFonts w:ascii="Times New Roman" w:hAnsi="Times New Roman" w:cs="Times New Roman"/>
                          <w:sz w:val="24"/>
                          <w:szCs w:val="24"/>
                        </w:rPr>
                        <w:t>g</w:t>
                      </w:r>
                    </w:p>
                    <w:p w14:paraId="5D3742E9" w14:textId="6E3C7C18" w:rsidR="00C4735D" w:rsidRDefault="00C4735D" w:rsidP="00A05AD9">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0 </w:t>
                      </w:r>
                      <w:r w:rsidRPr="006D11B6">
                        <w:rPr>
                          <w:rFonts w:ascii="Times New Roman" w:hAnsi="Times New Roman" w:cs="Times New Roman"/>
                          <w:sz w:val="24"/>
                          <w:szCs w:val="24"/>
                        </w:rPr>
                        <w:t>g</w:t>
                      </w:r>
                    </w:p>
                    <w:p w14:paraId="2C0ECD8C" w14:textId="74FE8227" w:rsidR="00C4735D" w:rsidRPr="006D11B6" w:rsidRDefault="00C4735D" w:rsidP="00A05AD9">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38</w:t>
                      </w:r>
                    </w:p>
                    <w:p w14:paraId="4EF032B9" w14:textId="6A8D2949" w:rsidR="00C4735D" w:rsidRPr="001D68A3" w:rsidRDefault="00C4735D" w:rsidP="00A05AD9">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7 </w:t>
                      </w:r>
                      <w:r w:rsidRPr="006D11B6">
                        <w:rPr>
                          <w:rFonts w:ascii="Times New Roman" w:hAnsi="Times New Roman" w:cs="Times New Roman"/>
                          <w:sz w:val="24"/>
                          <w:szCs w:val="24"/>
                        </w:rPr>
                        <w:t>g</w:t>
                      </w:r>
                    </w:p>
                  </w:txbxContent>
                </v:textbox>
                <w10:wrap type="square" anchorx="margin"/>
              </v:shape>
            </w:pict>
          </mc:Fallback>
        </mc:AlternateContent>
      </w:r>
      <w:r w:rsidR="0060771F" w:rsidRPr="0060771F">
        <w:rPr>
          <w:rFonts w:ascii="Times New Roman" w:hAnsi="Times New Roman" w:cs="Times New Roman"/>
          <w:sz w:val="24"/>
          <w:szCs w:val="24"/>
        </w:rPr>
        <w:br w:type="page"/>
      </w:r>
    </w:p>
    <w:p w14:paraId="78096397" w14:textId="5A2FF0A0" w:rsidR="000E7F79" w:rsidRPr="004F4955" w:rsidRDefault="000E7F79" w:rsidP="004F4955">
      <w:pPr>
        <w:pStyle w:val="Heading2"/>
        <w:rPr>
          <w:b/>
          <w:bCs/>
          <w:color w:val="auto"/>
          <w:sz w:val="28"/>
          <w:szCs w:val="28"/>
        </w:rPr>
      </w:pPr>
      <w:bookmarkStart w:id="79" w:name="_Bean_Red_Velvet"/>
      <w:bookmarkEnd w:id="79"/>
      <w:r w:rsidRPr="004F4955">
        <w:rPr>
          <w:b/>
          <w:bCs/>
          <w:color w:val="auto"/>
          <w:sz w:val="28"/>
          <w:szCs w:val="28"/>
        </w:rPr>
        <w:lastRenderedPageBreak/>
        <w:t>Bean Red Velvet Cupcakes</w:t>
      </w:r>
    </w:p>
    <w:p w14:paraId="28A9337E" w14:textId="77777777" w:rsidR="000E7F79" w:rsidRDefault="000E7F79" w:rsidP="00FE48A6">
      <w:pPr>
        <w:ind w:firstLine="60"/>
        <w:jc w:val="center"/>
        <w:rPr>
          <w:rFonts w:ascii="Times New Roman" w:hAnsi="Times New Roman" w:cs="Times New Roman"/>
          <w:b/>
          <w:bCs/>
          <w:sz w:val="24"/>
          <w:szCs w:val="24"/>
        </w:rPr>
      </w:pPr>
      <w:r>
        <w:rPr>
          <w:rFonts w:ascii="Calibri" w:hAnsi="Calibri"/>
          <w:b/>
          <w:noProof/>
        </w:rPr>
        <w:drawing>
          <wp:inline distT="0" distB="0" distL="0" distR="0" wp14:anchorId="1B3E7F56" wp14:editId="6AEED2D1">
            <wp:extent cx="2860675" cy="2585085"/>
            <wp:effectExtent l="0" t="0" r="0" b="5715"/>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2860675" cy="2585085"/>
                    </a:xfrm>
                    <a:prstGeom prst="rect">
                      <a:avLst/>
                    </a:prstGeom>
                    <a:noFill/>
                    <a:ln>
                      <a:noFill/>
                    </a:ln>
                  </pic:spPr>
                </pic:pic>
              </a:graphicData>
            </a:graphic>
          </wp:inline>
        </w:drawing>
      </w:r>
    </w:p>
    <w:p w14:paraId="7718B8D9" w14:textId="77777777" w:rsidR="000E7F79" w:rsidRPr="000E7F79" w:rsidRDefault="000E7F79" w:rsidP="00FE48A6">
      <w:pPr>
        <w:ind w:firstLine="60"/>
        <w:jc w:val="center"/>
        <w:rPr>
          <w:rFonts w:ascii="Times New Roman" w:hAnsi="Times New Roman" w:cs="Times New Roman"/>
          <w:i/>
          <w:iCs/>
          <w:sz w:val="18"/>
          <w:szCs w:val="18"/>
        </w:rPr>
      </w:pPr>
      <w:r w:rsidRPr="000E7F79">
        <w:rPr>
          <w:rFonts w:ascii="Times New Roman" w:hAnsi="Times New Roman" w:cs="Times New Roman"/>
          <w:i/>
          <w:iCs/>
          <w:sz w:val="18"/>
          <w:szCs w:val="18"/>
        </w:rPr>
        <w:t>Photo courtesy of Pixabay.com</w:t>
      </w:r>
    </w:p>
    <w:p w14:paraId="2F55BED4" w14:textId="77777777" w:rsidR="000E7F79" w:rsidRPr="00E92460" w:rsidRDefault="000E7F79" w:rsidP="000E7F79">
      <w:pPr>
        <w:ind w:firstLine="60"/>
        <w:rPr>
          <w:rFonts w:ascii="Times New Roman" w:hAnsi="Times New Roman" w:cs="Times New Roman"/>
          <w:b/>
          <w:bCs/>
          <w:sz w:val="24"/>
          <w:szCs w:val="24"/>
        </w:rPr>
      </w:pPr>
      <w:r w:rsidRPr="00E92460">
        <w:rPr>
          <w:rFonts w:ascii="Times New Roman" w:hAnsi="Times New Roman" w:cs="Times New Roman"/>
          <w:b/>
          <w:bCs/>
          <w:sz w:val="24"/>
          <w:szCs w:val="24"/>
        </w:rPr>
        <w:t>Ingredients:</w:t>
      </w:r>
    </w:p>
    <w:p w14:paraId="0786A2FC" w14:textId="5639E110" w:rsidR="000E7F79" w:rsidRPr="000E7F79" w:rsidRDefault="000E7F79" w:rsidP="00152460">
      <w:pPr>
        <w:numPr>
          <w:ilvl w:val="0"/>
          <w:numId w:val="104"/>
        </w:numPr>
        <w:spacing w:after="0" w:line="312" w:lineRule="atLeast"/>
        <w:rPr>
          <w:rStyle w:val="quantity-unit2"/>
          <w:rFonts w:ascii="Times New Roman" w:hAnsi="Times New Roman" w:cs="Times New Roman"/>
          <w:sz w:val="24"/>
          <w:szCs w:val="24"/>
        </w:rPr>
      </w:pPr>
      <w:r w:rsidRPr="000E7F79">
        <w:rPr>
          <w:rStyle w:val="quantity-unit2"/>
          <w:rFonts w:ascii="Times New Roman" w:hAnsi="Times New Roman" w:cs="Times New Roman"/>
          <w:sz w:val="24"/>
          <w:szCs w:val="24"/>
        </w:rPr>
        <w:t xml:space="preserve">1 can </w:t>
      </w:r>
      <w:r>
        <w:rPr>
          <w:rStyle w:val="quantity-unit2"/>
          <w:rFonts w:ascii="Times New Roman" w:hAnsi="Times New Roman" w:cs="Times New Roman"/>
          <w:sz w:val="24"/>
          <w:szCs w:val="24"/>
        </w:rPr>
        <w:t xml:space="preserve">(8-15 oz) </w:t>
      </w:r>
      <w:r w:rsidRPr="000E7F79">
        <w:rPr>
          <w:rStyle w:val="quantity-unit2"/>
          <w:rFonts w:ascii="Times New Roman" w:hAnsi="Times New Roman" w:cs="Times New Roman"/>
          <w:sz w:val="24"/>
          <w:szCs w:val="24"/>
        </w:rPr>
        <w:t>cannellini beans, drained &amp; rinsed</w:t>
      </w:r>
    </w:p>
    <w:p w14:paraId="53275A76" w14:textId="77777777" w:rsidR="000E7F79" w:rsidRPr="000E7F79" w:rsidRDefault="000E7F79" w:rsidP="00152460">
      <w:pPr>
        <w:numPr>
          <w:ilvl w:val="0"/>
          <w:numId w:val="104"/>
        </w:numPr>
        <w:spacing w:after="0" w:line="312" w:lineRule="atLeast"/>
        <w:rPr>
          <w:rStyle w:val="quantity-unit2"/>
          <w:rFonts w:ascii="Times New Roman" w:hAnsi="Times New Roman" w:cs="Times New Roman"/>
          <w:sz w:val="24"/>
          <w:szCs w:val="24"/>
        </w:rPr>
      </w:pPr>
      <w:r w:rsidRPr="000E7F79">
        <w:rPr>
          <w:rStyle w:val="quantity-unit2"/>
          <w:rFonts w:ascii="Times New Roman" w:hAnsi="Times New Roman" w:cs="Times New Roman"/>
          <w:sz w:val="24"/>
          <w:szCs w:val="24"/>
        </w:rPr>
        <w:t>1 package red velvet cake mix</w:t>
      </w:r>
    </w:p>
    <w:p w14:paraId="27C6548F" w14:textId="77777777" w:rsidR="000E7F79" w:rsidRPr="000E7F79" w:rsidRDefault="000E7F79" w:rsidP="00152460">
      <w:pPr>
        <w:numPr>
          <w:ilvl w:val="0"/>
          <w:numId w:val="104"/>
        </w:numPr>
        <w:spacing w:after="0" w:line="312" w:lineRule="atLeast"/>
        <w:rPr>
          <w:rStyle w:val="quantity-unit2"/>
          <w:rFonts w:ascii="Times New Roman" w:hAnsi="Times New Roman" w:cs="Times New Roman"/>
          <w:sz w:val="24"/>
          <w:szCs w:val="24"/>
        </w:rPr>
      </w:pPr>
      <w:r w:rsidRPr="000E7F79">
        <w:rPr>
          <w:rStyle w:val="quantity-unit2"/>
          <w:rFonts w:ascii="Times New Roman" w:hAnsi="Times New Roman" w:cs="Times New Roman"/>
          <w:sz w:val="24"/>
          <w:szCs w:val="24"/>
        </w:rPr>
        <w:t>1 large egg</w:t>
      </w:r>
    </w:p>
    <w:p w14:paraId="7EA6B6CE" w14:textId="04137C41" w:rsidR="000E7F79" w:rsidRPr="000E7F79" w:rsidRDefault="000E7F79" w:rsidP="00152460">
      <w:pPr>
        <w:numPr>
          <w:ilvl w:val="0"/>
          <w:numId w:val="104"/>
        </w:numPr>
        <w:spacing w:after="0" w:line="312" w:lineRule="atLeast"/>
        <w:rPr>
          <w:rStyle w:val="quantity-unit2"/>
          <w:rFonts w:ascii="Times New Roman" w:hAnsi="Times New Roman" w:cs="Times New Roman"/>
          <w:sz w:val="24"/>
          <w:szCs w:val="24"/>
        </w:rPr>
      </w:pPr>
      <w:r w:rsidRPr="000E7F79">
        <w:rPr>
          <w:rStyle w:val="quantity-unit2"/>
          <w:rFonts w:ascii="Times New Roman" w:hAnsi="Times New Roman" w:cs="Times New Roman"/>
          <w:sz w:val="24"/>
          <w:szCs w:val="24"/>
        </w:rPr>
        <w:t xml:space="preserve">½ </w:t>
      </w:r>
      <w:r>
        <w:rPr>
          <w:rStyle w:val="quantity-unit2"/>
          <w:rFonts w:ascii="Times New Roman" w:hAnsi="Times New Roman" w:cs="Times New Roman"/>
          <w:sz w:val="24"/>
          <w:szCs w:val="24"/>
        </w:rPr>
        <w:t>c</w:t>
      </w:r>
      <w:r w:rsidRPr="000E7F79">
        <w:rPr>
          <w:rStyle w:val="quantity-unit2"/>
          <w:rFonts w:ascii="Times New Roman" w:hAnsi="Times New Roman" w:cs="Times New Roman"/>
          <w:sz w:val="24"/>
          <w:szCs w:val="24"/>
        </w:rPr>
        <w:t xml:space="preserve"> applesauce</w:t>
      </w:r>
    </w:p>
    <w:p w14:paraId="5CBFFA44" w14:textId="1C6B26F1" w:rsidR="000E7F79" w:rsidRDefault="000E7F79" w:rsidP="00152460">
      <w:pPr>
        <w:numPr>
          <w:ilvl w:val="0"/>
          <w:numId w:val="104"/>
        </w:numPr>
        <w:spacing w:after="0" w:line="312" w:lineRule="atLeast"/>
        <w:rPr>
          <w:rStyle w:val="quantity-unit2"/>
          <w:rFonts w:ascii="Times New Roman" w:hAnsi="Times New Roman" w:cs="Times New Roman"/>
          <w:sz w:val="24"/>
          <w:szCs w:val="24"/>
        </w:rPr>
      </w:pPr>
      <w:r w:rsidRPr="000E7F79">
        <w:rPr>
          <w:rStyle w:val="quantity-unit2"/>
          <w:rFonts w:ascii="Times New Roman" w:hAnsi="Times New Roman" w:cs="Times New Roman"/>
          <w:sz w:val="24"/>
          <w:szCs w:val="24"/>
        </w:rPr>
        <w:t>Option: frosting of your choice</w:t>
      </w:r>
    </w:p>
    <w:p w14:paraId="55C1B98D" w14:textId="77777777" w:rsidR="00C52EA1" w:rsidRPr="000E7F79" w:rsidRDefault="00C52EA1" w:rsidP="00C52EA1">
      <w:pPr>
        <w:spacing w:after="0" w:line="312" w:lineRule="atLeast"/>
        <w:ind w:left="720"/>
        <w:rPr>
          <w:rFonts w:ascii="Times New Roman" w:hAnsi="Times New Roman" w:cs="Times New Roman"/>
          <w:sz w:val="24"/>
          <w:szCs w:val="24"/>
        </w:rPr>
      </w:pPr>
    </w:p>
    <w:p w14:paraId="3CAFB8FF" w14:textId="77777777" w:rsidR="000E7F79" w:rsidRPr="00E92460" w:rsidRDefault="000E7F79" w:rsidP="000E7F79">
      <w:pPr>
        <w:ind w:firstLine="60"/>
        <w:rPr>
          <w:rFonts w:ascii="Times New Roman" w:hAnsi="Times New Roman" w:cs="Times New Roman"/>
          <w:b/>
          <w:bCs/>
          <w:sz w:val="24"/>
          <w:szCs w:val="24"/>
        </w:rPr>
      </w:pPr>
      <w:r w:rsidRPr="00E92460">
        <w:rPr>
          <w:rFonts w:ascii="Times New Roman" w:hAnsi="Times New Roman" w:cs="Times New Roman"/>
          <w:b/>
          <w:bCs/>
          <w:sz w:val="24"/>
          <w:szCs w:val="24"/>
        </w:rPr>
        <w:t xml:space="preserve">Directions: </w:t>
      </w:r>
    </w:p>
    <w:p w14:paraId="01946942" w14:textId="2F55ABDE" w:rsidR="000E7F79" w:rsidRPr="000E7F79" w:rsidRDefault="000E7F79" w:rsidP="00152460">
      <w:pPr>
        <w:numPr>
          <w:ilvl w:val="0"/>
          <w:numId w:val="122"/>
        </w:numPr>
        <w:spacing w:after="120" w:line="240" w:lineRule="auto"/>
        <w:rPr>
          <w:rStyle w:val="Strong"/>
          <w:rFonts w:ascii="Times New Roman" w:hAnsi="Times New Roman" w:cs="Times New Roman"/>
          <w:b w:val="0"/>
          <w:sz w:val="24"/>
          <w:szCs w:val="24"/>
        </w:rPr>
      </w:pPr>
      <w:r w:rsidRPr="000E7F79">
        <w:rPr>
          <w:rStyle w:val="Strong"/>
          <w:rFonts w:ascii="Times New Roman" w:hAnsi="Times New Roman" w:cs="Times New Roman"/>
          <w:b w:val="0"/>
          <w:sz w:val="24"/>
          <w:szCs w:val="24"/>
        </w:rPr>
        <w:t>In a small food processor, add beans &amp; pulse until smooth</w:t>
      </w:r>
    </w:p>
    <w:p w14:paraId="3596C6A5" w14:textId="01E8957B" w:rsidR="000E7F79" w:rsidRPr="000E7F79" w:rsidRDefault="000E7F79" w:rsidP="00152460">
      <w:pPr>
        <w:numPr>
          <w:ilvl w:val="0"/>
          <w:numId w:val="122"/>
        </w:numPr>
        <w:spacing w:after="120" w:line="240" w:lineRule="auto"/>
        <w:rPr>
          <w:rStyle w:val="Strong"/>
          <w:rFonts w:ascii="Times New Roman" w:hAnsi="Times New Roman" w:cs="Times New Roman"/>
          <w:b w:val="0"/>
          <w:sz w:val="24"/>
          <w:szCs w:val="24"/>
        </w:rPr>
      </w:pPr>
      <w:r w:rsidRPr="000E7F79">
        <w:rPr>
          <w:rStyle w:val="Strong"/>
          <w:rFonts w:ascii="Times New Roman" w:hAnsi="Times New Roman" w:cs="Times New Roman"/>
          <w:b w:val="0"/>
          <w:sz w:val="24"/>
          <w:szCs w:val="24"/>
        </w:rPr>
        <w:lastRenderedPageBreak/>
        <w:t xml:space="preserve">Blend cake mix, pureed beans, egg, and applesauce in </w:t>
      </w:r>
      <w:r w:rsidR="00E92460">
        <w:rPr>
          <w:rStyle w:val="Strong"/>
          <w:rFonts w:ascii="Times New Roman" w:hAnsi="Times New Roman" w:cs="Times New Roman"/>
          <w:b w:val="0"/>
          <w:sz w:val="24"/>
          <w:szCs w:val="24"/>
        </w:rPr>
        <w:t xml:space="preserve">a </w:t>
      </w:r>
      <w:r w:rsidRPr="000E7F79">
        <w:rPr>
          <w:rStyle w:val="Strong"/>
          <w:rFonts w:ascii="Times New Roman" w:hAnsi="Times New Roman" w:cs="Times New Roman"/>
          <w:b w:val="0"/>
          <w:sz w:val="24"/>
          <w:szCs w:val="24"/>
        </w:rPr>
        <w:t>large bowl at low speed until moistened</w:t>
      </w:r>
    </w:p>
    <w:p w14:paraId="744F6E39" w14:textId="52BB3945" w:rsidR="000E7F79" w:rsidRPr="000E7F79" w:rsidRDefault="000E7F79" w:rsidP="00152460">
      <w:pPr>
        <w:numPr>
          <w:ilvl w:val="0"/>
          <w:numId w:val="122"/>
        </w:numPr>
        <w:spacing w:after="120" w:line="240" w:lineRule="auto"/>
        <w:rPr>
          <w:rStyle w:val="Strong"/>
          <w:rFonts w:ascii="Times New Roman" w:hAnsi="Times New Roman" w:cs="Times New Roman"/>
          <w:b w:val="0"/>
          <w:sz w:val="24"/>
          <w:szCs w:val="24"/>
        </w:rPr>
      </w:pPr>
      <w:r w:rsidRPr="000E7F79">
        <w:rPr>
          <w:rStyle w:val="Strong"/>
          <w:rFonts w:ascii="Times New Roman" w:hAnsi="Times New Roman" w:cs="Times New Roman"/>
          <w:b w:val="0"/>
          <w:sz w:val="24"/>
          <w:szCs w:val="24"/>
        </w:rPr>
        <w:t xml:space="preserve">Use </w:t>
      </w:r>
      <w:r w:rsidR="00E92460">
        <w:rPr>
          <w:rStyle w:val="Strong"/>
          <w:rFonts w:ascii="Times New Roman" w:hAnsi="Times New Roman" w:cs="Times New Roman"/>
          <w:b w:val="0"/>
          <w:sz w:val="24"/>
          <w:szCs w:val="24"/>
        </w:rPr>
        <w:t xml:space="preserve">a </w:t>
      </w:r>
      <w:r w:rsidRPr="000E7F79">
        <w:rPr>
          <w:rStyle w:val="Strong"/>
          <w:rFonts w:ascii="Times New Roman" w:hAnsi="Times New Roman" w:cs="Times New Roman"/>
          <w:b w:val="0"/>
          <w:sz w:val="24"/>
          <w:szCs w:val="24"/>
        </w:rPr>
        <w:t xml:space="preserve">cupcake pan with paper liners &amp; fill each one </w:t>
      </w:r>
      <m:oMath>
        <m:f>
          <m:fPr>
            <m:type m:val="skw"/>
            <m:ctrlPr>
              <w:rPr>
                <w:rStyle w:val="Strong"/>
                <w:rFonts w:ascii="Cambria Math" w:hAnsi="Cambria Math" w:cs="Times New Roman"/>
                <w:b w:val="0"/>
                <w:bCs w:val="0"/>
                <w:sz w:val="16"/>
                <w:szCs w:val="16"/>
              </w:rPr>
            </m:ctrlPr>
          </m:fPr>
          <m:num>
            <m:r>
              <w:rPr>
                <w:rStyle w:val="Strong"/>
                <w:rFonts w:ascii="Cambria Math" w:hAnsi="Cambria Math" w:cs="Times New Roman"/>
                <w:sz w:val="16"/>
                <w:szCs w:val="16"/>
              </w:rPr>
              <m:t>2</m:t>
            </m:r>
          </m:num>
          <m:den>
            <m:r>
              <w:rPr>
                <w:rStyle w:val="Strong"/>
                <w:rFonts w:ascii="Cambria Math" w:hAnsi="Cambria Math" w:cs="Times New Roman"/>
                <w:sz w:val="16"/>
                <w:szCs w:val="16"/>
              </w:rPr>
              <m:t>3</m:t>
            </m:r>
          </m:den>
        </m:f>
        <m:r>
          <w:rPr>
            <w:rStyle w:val="Strong"/>
            <w:rFonts w:ascii="Cambria Math" w:hAnsi="Cambria Math" w:cs="Times New Roman"/>
            <w:sz w:val="16"/>
            <w:szCs w:val="16"/>
          </w:rPr>
          <m:t xml:space="preserve"> </m:t>
        </m:r>
      </m:oMath>
      <w:r w:rsidRPr="000E7F79">
        <w:rPr>
          <w:rStyle w:val="Strong"/>
          <w:rFonts w:ascii="Times New Roman" w:hAnsi="Times New Roman" w:cs="Times New Roman"/>
          <w:b w:val="0"/>
          <w:sz w:val="24"/>
          <w:szCs w:val="24"/>
        </w:rPr>
        <w:t>full of batter</w:t>
      </w:r>
    </w:p>
    <w:p w14:paraId="2644748C" w14:textId="1181D3B2" w:rsidR="000E7F79" w:rsidRPr="000E7F79" w:rsidRDefault="000E7F79" w:rsidP="00152460">
      <w:pPr>
        <w:numPr>
          <w:ilvl w:val="0"/>
          <w:numId w:val="122"/>
        </w:numPr>
        <w:spacing w:after="120" w:line="240" w:lineRule="auto"/>
        <w:rPr>
          <w:rStyle w:val="Strong"/>
          <w:rFonts w:ascii="Times New Roman" w:hAnsi="Times New Roman" w:cs="Times New Roman"/>
          <w:b w:val="0"/>
          <w:sz w:val="24"/>
          <w:szCs w:val="24"/>
        </w:rPr>
      </w:pPr>
      <w:r w:rsidRPr="000E7F79">
        <w:rPr>
          <w:rStyle w:val="Strong"/>
          <w:rFonts w:ascii="Times New Roman" w:hAnsi="Times New Roman" w:cs="Times New Roman"/>
          <w:b w:val="0"/>
          <w:sz w:val="24"/>
          <w:szCs w:val="24"/>
        </w:rPr>
        <w:t>Bake at 350 degrees for 12-15 minutes</w:t>
      </w:r>
    </w:p>
    <w:p w14:paraId="2B37F1CE" w14:textId="7390DEA3" w:rsidR="000E7F79" w:rsidRPr="000E7F79" w:rsidRDefault="000E7F79" w:rsidP="00152460">
      <w:pPr>
        <w:numPr>
          <w:ilvl w:val="0"/>
          <w:numId w:val="122"/>
        </w:numPr>
        <w:spacing w:after="120" w:line="240" w:lineRule="auto"/>
        <w:rPr>
          <w:rStyle w:val="Strong"/>
          <w:rFonts w:ascii="Times New Roman" w:hAnsi="Times New Roman" w:cs="Times New Roman"/>
          <w:b w:val="0"/>
          <w:sz w:val="24"/>
          <w:szCs w:val="24"/>
        </w:rPr>
      </w:pPr>
      <w:r w:rsidRPr="000E7F79">
        <w:rPr>
          <w:rStyle w:val="Strong"/>
          <w:rFonts w:ascii="Times New Roman" w:hAnsi="Times New Roman" w:cs="Times New Roman"/>
          <w:b w:val="0"/>
          <w:sz w:val="24"/>
          <w:szCs w:val="24"/>
        </w:rPr>
        <w:t xml:space="preserve">Cupcakes are done when </w:t>
      </w:r>
      <w:r w:rsidR="00E92460">
        <w:rPr>
          <w:rStyle w:val="Strong"/>
          <w:rFonts w:ascii="Times New Roman" w:hAnsi="Times New Roman" w:cs="Times New Roman"/>
          <w:b w:val="0"/>
          <w:sz w:val="24"/>
          <w:szCs w:val="24"/>
        </w:rPr>
        <w:t xml:space="preserve">a </w:t>
      </w:r>
      <w:r w:rsidRPr="000E7F79">
        <w:rPr>
          <w:rStyle w:val="Strong"/>
          <w:rFonts w:ascii="Times New Roman" w:hAnsi="Times New Roman" w:cs="Times New Roman"/>
          <w:b w:val="0"/>
          <w:sz w:val="24"/>
          <w:szCs w:val="24"/>
        </w:rPr>
        <w:t>toothpick inserted in the center comes out clean</w:t>
      </w:r>
    </w:p>
    <w:p w14:paraId="1C44489A" w14:textId="5F793075" w:rsidR="000E7F79" w:rsidRDefault="000E7F79" w:rsidP="00152460">
      <w:pPr>
        <w:numPr>
          <w:ilvl w:val="0"/>
          <w:numId w:val="122"/>
        </w:numPr>
        <w:spacing w:after="120" w:line="240" w:lineRule="auto"/>
        <w:rPr>
          <w:rStyle w:val="Strong"/>
          <w:rFonts w:ascii="Times New Roman" w:hAnsi="Times New Roman" w:cs="Times New Roman"/>
          <w:b w:val="0"/>
          <w:sz w:val="24"/>
          <w:szCs w:val="24"/>
        </w:rPr>
      </w:pPr>
      <w:r w:rsidRPr="000E7F79">
        <w:rPr>
          <w:rStyle w:val="Strong"/>
          <w:rFonts w:ascii="Times New Roman" w:hAnsi="Times New Roman" w:cs="Times New Roman"/>
          <w:b w:val="0"/>
          <w:sz w:val="24"/>
          <w:szCs w:val="24"/>
        </w:rPr>
        <w:t>Cool and frost</w:t>
      </w:r>
    </w:p>
    <w:p w14:paraId="4744E3CD" w14:textId="77777777" w:rsidR="003429DB" w:rsidRDefault="003429DB" w:rsidP="003429DB">
      <w:pPr>
        <w:spacing w:after="120" w:line="240" w:lineRule="auto"/>
        <w:ind w:left="420"/>
        <w:rPr>
          <w:rStyle w:val="Strong"/>
          <w:rFonts w:ascii="Times New Roman" w:hAnsi="Times New Roman" w:cs="Times New Roman"/>
          <w:b w:val="0"/>
          <w:sz w:val="24"/>
          <w:szCs w:val="24"/>
        </w:rPr>
      </w:pPr>
    </w:p>
    <w:p w14:paraId="4D1F93BD" w14:textId="7687AF8A" w:rsidR="000E7F79" w:rsidRPr="005C1E3A" w:rsidRDefault="000E7F79" w:rsidP="000E7F79">
      <w:pPr>
        <w:spacing w:after="120"/>
        <w:rPr>
          <w:rFonts w:ascii="Times New Roman" w:hAnsi="Times New Roman" w:cs="Times New Roman"/>
          <w:sz w:val="18"/>
          <w:szCs w:val="18"/>
        </w:rPr>
      </w:pPr>
      <w:r w:rsidRPr="005C1E3A">
        <w:rPr>
          <w:rFonts w:ascii="Times New Roman" w:hAnsi="Times New Roman" w:cs="Times New Roman"/>
          <w:sz w:val="18"/>
          <w:szCs w:val="18"/>
        </w:rPr>
        <w:t xml:space="preserve">Source: </w:t>
      </w:r>
      <w:hyperlink r:id="rId142" w:history="1">
        <w:r w:rsidRPr="005C1E3A">
          <w:rPr>
            <w:rStyle w:val="Hyperlink"/>
            <w:rFonts w:ascii="Times New Roman" w:hAnsi="Times New Roman" w:cs="Times New Roman"/>
            <w:sz w:val="18"/>
            <w:szCs w:val="18"/>
          </w:rPr>
          <w:t>http://www.bushbean.com</w:t>
        </w:r>
      </w:hyperlink>
      <w:r w:rsidRPr="005C1E3A">
        <w:rPr>
          <w:rFonts w:ascii="Times New Roman" w:hAnsi="Times New Roman" w:cs="Times New Roman"/>
          <w:sz w:val="18"/>
          <w:szCs w:val="18"/>
        </w:rPr>
        <w:t xml:space="preserve"> </w:t>
      </w:r>
    </w:p>
    <w:p w14:paraId="2085EE9C" w14:textId="77777777" w:rsidR="000E7F79" w:rsidRPr="000E7F79" w:rsidRDefault="000E7F79" w:rsidP="000E7F79">
      <w:pPr>
        <w:spacing w:after="120" w:line="240" w:lineRule="auto"/>
        <w:rPr>
          <w:rStyle w:val="Strong"/>
          <w:rFonts w:ascii="Times New Roman" w:hAnsi="Times New Roman" w:cs="Times New Roman"/>
          <w:b w:val="0"/>
          <w:sz w:val="24"/>
          <w:szCs w:val="24"/>
        </w:rPr>
      </w:pPr>
    </w:p>
    <w:p w14:paraId="2733FA80" w14:textId="15C30415" w:rsidR="000E7F79" w:rsidRPr="000E7F79" w:rsidRDefault="00C52EA1" w:rsidP="00C52EA1">
      <w:pPr>
        <w:pStyle w:val="ListParagraph"/>
        <w:ind w:left="420"/>
        <w:rPr>
          <w:b/>
          <w:bCs/>
        </w:rPr>
      </w:pPr>
      <w:r>
        <w:rPr>
          <w:noProof/>
        </w:rPr>
        <mc:AlternateContent>
          <mc:Choice Requires="wps">
            <w:drawing>
              <wp:anchor distT="0" distB="0" distL="114300" distR="114300" simplePos="0" relativeHeight="251884544" behindDoc="0" locked="0" layoutInCell="1" allowOverlap="1" wp14:anchorId="758048E8" wp14:editId="1F29E95A">
                <wp:simplePos x="0" y="0"/>
                <wp:positionH relativeFrom="margin">
                  <wp:align>center</wp:align>
                </wp:positionH>
                <wp:positionV relativeFrom="paragraph">
                  <wp:posOffset>281940</wp:posOffset>
                </wp:positionV>
                <wp:extent cx="1828800" cy="1828800"/>
                <wp:effectExtent l="0" t="0" r="19685" b="24765"/>
                <wp:wrapSquare wrapText="bothSides"/>
                <wp:docPr id="339" name="Text Box 33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36EE097C" w14:textId="43F83515" w:rsidR="00C4735D" w:rsidRDefault="00C4735D" w:rsidP="00C52EA1">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Serves 4</w:t>
                            </w:r>
                          </w:p>
                          <w:p w14:paraId="64EEAE90" w14:textId="77777777" w:rsidR="00C4735D" w:rsidRPr="006D11B6" w:rsidRDefault="00C4735D" w:rsidP="00C52EA1">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33ABC652" w14:textId="256984B7" w:rsidR="00C4735D" w:rsidRPr="006D11B6" w:rsidRDefault="00C4735D" w:rsidP="00C52EA1">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34</w:t>
                            </w:r>
                          </w:p>
                          <w:p w14:paraId="5FE402DE" w14:textId="0A5D7734" w:rsidR="00C4735D" w:rsidRPr="006D11B6" w:rsidRDefault="00C4735D" w:rsidP="00C52EA1">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2 </w:t>
                            </w:r>
                            <w:r w:rsidRPr="006D11B6">
                              <w:rPr>
                                <w:rFonts w:ascii="Times New Roman" w:hAnsi="Times New Roman" w:cs="Times New Roman"/>
                                <w:sz w:val="24"/>
                                <w:szCs w:val="24"/>
                              </w:rPr>
                              <w:t>g</w:t>
                            </w:r>
                          </w:p>
                          <w:p w14:paraId="494ED8A3" w14:textId="05B2BBFD" w:rsidR="00C4735D" w:rsidRPr="006D11B6" w:rsidRDefault="00C4735D" w:rsidP="00C52EA1">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0.8</w:t>
                            </w:r>
                            <w:r w:rsidRPr="006D11B6">
                              <w:rPr>
                                <w:rFonts w:ascii="Times New Roman" w:hAnsi="Times New Roman" w:cs="Times New Roman"/>
                                <w:sz w:val="24"/>
                                <w:szCs w:val="24"/>
                              </w:rPr>
                              <w:t xml:space="preserve"> g</w:t>
                            </w:r>
                          </w:p>
                          <w:p w14:paraId="70D9C4D2" w14:textId="7D7DB1DB" w:rsidR="00C4735D" w:rsidRPr="006D11B6" w:rsidRDefault="00C4735D" w:rsidP="00C52EA1">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407</w:t>
                            </w:r>
                            <w:r w:rsidRPr="006D11B6">
                              <w:rPr>
                                <w:rFonts w:ascii="Times New Roman" w:hAnsi="Times New Roman" w:cs="Times New Roman"/>
                                <w:sz w:val="24"/>
                                <w:szCs w:val="24"/>
                              </w:rPr>
                              <w:t xml:space="preserve"> </w:t>
                            </w:r>
                          </w:p>
                          <w:p w14:paraId="6D60A3CC" w14:textId="2A546F09" w:rsidR="00C4735D" w:rsidRPr="006D11B6" w:rsidRDefault="00C4735D" w:rsidP="00C52EA1">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5 </w:t>
                            </w:r>
                            <w:r w:rsidRPr="006D11B6">
                              <w:rPr>
                                <w:rFonts w:ascii="Times New Roman" w:hAnsi="Times New Roman" w:cs="Times New Roman"/>
                                <w:sz w:val="24"/>
                                <w:szCs w:val="24"/>
                              </w:rPr>
                              <w:t>g</w:t>
                            </w:r>
                          </w:p>
                          <w:p w14:paraId="2F78BE86" w14:textId="3E314987" w:rsidR="00C4735D" w:rsidRDefault="00C4735D" w:rsidP="00C52EA1">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9 </w:t>
                            </w:r>
                            <w:r w:rsidRPr="006D11B6">
                              <w:rPr>
                                <w:rFonts w:ascii="Times New Roman" w:hAnsi="Times New Roman" w:cs="Times New Roman"/>
                                <w:sz w:val="24"/>
                                <w:szCs w:val="24"/>
                              </w:rPr>
                              <w:t>g</w:t>
                            </w:r>
                          </w:p>
                          <w:p w14:paraId="4631E66F" w14:textId="6A85178E" w:rsidR="00C4735D" w:rsidRPr="006D11B6" w:rsidRDefault="00C4735D" w:rsidP="00C52EA1">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84</w:t>
                            </w:r>
                          </w:p>
                          <w:p w14:paraId="0361FC4E" w14:textId="7438B758" w:rsidR="00C4735D" w:rsidRPr="001D68A3" w:rsidRDefault="00C4735D" w:rsidP="00C52EA1">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9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58048E8" id="Text Box 339" o:spid="_x0000_s1104" type="#_x0000_t202" style="position:absolute;left:0;text-align:left;margin-left:0;margin-top:22.2pt;width:2in;height:2in;z-index:25188454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" filled="f" strokeweight=".5pt">
                <v:textbox style="mso-fit-shape-to-text:t">
                  <w:txbxContent>
                    <w:p w14:paraId="36EE097C" w14:textId="43F83515" w:rsidR="00C4735D" w:rsidRDefault="00C4735D" w:rsidP="00C52EA1">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Serves 4</w:t>
                      </w:r>
                    </w:p>
                    <w:p w14:paraId="64EEAE90" w14:textId="77777777" w:rsidR="00C4735D" w:rsidRPr="006D11B6" w:rsidRDefault="00C4735D" w:rsidP="00C52EA1">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33ABC652" w14:textId="256984B7" w:rsidR="00C4735D" w:rsidRPr="006D11B6" w:rsidRDefault="00C4735D" w:rsidP="00C52EA1">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34</w:t>
                      </w:r>
                    </w:p>
                    <w:p w14:paraId="5FE402DE" w14:textId="0A5D7734" w:rsidR="00C4735D" w:rsidRPr="006D11B6" w:rsidRDefault="00C4735D" w:rsidP="00C52EA1">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2 </w:t>
                      </w:r>
                      <w:r w:rsidRPr="006D11B6">
                        <w:rPr>
                          <w:rFonts w:ascii="Times New Roman" w:hAnsi="Times New Roman" w:cs="Times New Roman"/>
                          <w:sz w:val="24"/>
                          <w:szCs w:val="24"/>
                        </w:rPr>
                        <w:t>g</w:t>
                      </w:r>
                    </w:p>
                    <w:p w14:paraId="494ED8A3" w14:textId="05B2BBFD" w:rsidR="00C4735D" w:rsidRPr="006D11B6" w:rsidRDefault="00C4735D" w:rsidP="00C52EA1">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0.8</w:t>
                      </w:r>
                      <w:r w:rsidRPr="006D11B6">
                        <w:rPr>
                          <w:rFonts w:ascii="Times New Roman" w:hAnsi="Times New Roman" w:cs="Times New Roman"/>
                          <w:sz w:val="24"/>
                          <w:szCs w:val="24"/>
                        </w:rPr>
                        <w:t xml:space="preserve"> g</w:t>
                      </w:r>
                    </w:p>
                    <w:p w14:paraId="70D9C4D2" w14:textId="7D7DB1DB" w:rsidR="00C4735D" w:rsidRPr="006D11B6" w:rsidRDefault="00C4735D" w:rsidP="00C52EA1">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407</w:t>
                      </w:r>
                      <w:r w:rsidRPr="006D11B6">
                        <w:rPr>
                          <w:rFonts w:ascii="Times New Roman" w:hAnsi="Times New Roman" w:cs="Times New Roman"/>
                          <w:sz w:val="24"/>
                          <w:szCs w:val="24"/>
                        </w:rPr>
                        <w:t xml:space="preserve"> </w:t>
                      </w:r>
                    </w:p>
                    <w:p w14:paraId="6D60A3CC" w14:textId="2A546F09" w:rsidR="00C4735D" w:rsidRPr="006D11B6" w:rsidRDefault="00C4735D" w:rsidP="00C52EA1">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5 </w:t>
                      </w:r>
                      <w:r w:rsidRPr="006D11B6">
                        <w:rPr>
                          <w:rFonts w:ascii="Times New Roman" w:hAnsi="Times New Roman" w:cs="Times New Roman"/>
                          <w:sz w:val="24"/>
                          <w:szCs w:val="24"/>
                        </w:rPr>
                        <w:t>g</w:t>
                      </w:r>
                    </w:p>
                    <w:p w14:paraId="2F78BE86" w14:textId="3E314987" w:rsidR="00C4735D" w:rsidRDefault="00C4735D" w:rsidP="00C52EA1">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9 </w:t>
                      </w:r>
                      <w:r w:rsidRPr="006D11B6">
                        <w:rPr>
                          <w:rFonts w:ascii="Times New Roman" w:hAnsi="Times New Roman" w:cs="Times New Roman"/>
                          <w:sz w:val="24"/>
                          <w:szCs w:val="24"/>
                        </w:rPr>
                        <w:t>g</w:t>
                      </w:r>
                    </w:p>
                    <w:p w14:paraId="4631E66F" w14:textId="6A85178E" w:rsidR="00C4735D" w:rsidRPr="006D11B6" w:rsidRDefault="00C4735D" w:rsidP="00C52EA1">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84</w:t>
                      </w:r>
                    </w:p>
                    <w:p w14:paraId="0361FC4E" w14:textId="7438B758" w:rsidR="00C4735D" w:rsidRPr="001D68A3" w:rsidRDefault="00C4735D" w:rsidP="00C52EA1">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9 </w:t>
                      </w:r>
                      <w:r w:rsidRPr="006D11B6">
                        <w:rPr>
                          <w:rFonts w:ascii="Times New Roman" w:hAnsi="Times New Roman" w:cs="Times New Roman"/>
                          <w:sz w:val="24"/>
                          <w:szCs w:val="24"/>
                        </w:rPr>
                        <w:t>g</w:t>
                      </w:r>
                    </w:p>
                  </w:txbxContent>
                </v:textbox>
                <w10:wrap type="square" anchorx="margin"/>
              </v:shape>
            </w:pict>
          </mc:Fallback>
        </mc:AlternateContent>
      </w:r>
      <w:r w:rsidR="000E7F79" w:rsidRPr="000E7F79">
        <w:rPr>
          <w:b/>
          <w:bCs/>
        </w:rPr>
        <w:br w:type="page"/>
      </w:r>
    </w:p>
    <w:p w14:paraId="3CF3CBD1" w14:textId="1C4BE551" w:rsidR="006F64DF" w:rsidRPr="004F4955" w:rsidRDefault="00FE48A6" w:rsidP="004F4955">
      <w:pPr>
        <w:pStyle w:val="Heading2"/>
        <w:rPr>
          <w:b/>
          <w:bCs/>
          <w:color w:val="auto"/>
          <w:sz w:val="28"/>
          <w:szCs w:val="28"/>
        </w:rPr>
      </w:pPr>
      <w:bookmarkStart w:id="80" w:name="_Raisin_Pie"/>
      <w:bookmarkEnd w:id="80"/>
      <w:r w:rsidRPr="004F4955">
        <w:rPr>
          <w:b/>
          <w:bCs/>
          <w:color w:val="auto"/>
          <w:sz w:val="28"/>
          <w:szCs w:val="28"/>
        </w:rPr>
        <w:lastRenderedPageBreak/>
        <w:t>Raisin Pie</w:t>
      </w:r>
    </w:p>
    <w:p w14:paraId="76E148F5" w14:textId="774EB2E5" w:rsidR="006F64DF" w:rsidRPr="006F64DF" w:rsidRDefault="00FE48A6" w:rsidP="00FE48A6">
      <w:pPr>
        <w:jc w:val="center"/>
        <w:rPr>
          <w:rFonts w:ascii="Times New Roman" w:hAnsi="Times New Roman" w:cs="Times New Roman"/>
          <w:sz w:val="24"/>
          <w:szCs w:val="24"/>
        </w:rPr>
      </w:pPr>
      <w:r>
        <w:rPr>
          <w:noProof/>
        </w:rPr>
        <w:drawing>
          <wp:inline distT="0" distB="0" distL="0" distR="0" wp14:anchorId="213203F0" wp14:editId="0AAE4A5D">
            <wp:extent cx="2673174" cy="1783177"/>
            <wp:effectExtent l="323850" t="304800" r="337185" b="293370"/>
            <wp:docPr id="265" name="Picture 265" descr="Cake, Pie, Dessert, Food, Raisin, Swe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ake, Pie, Dessert, Food, Raisin, Sweets"/>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2680629" cy="1788150"/>
                    </a:xfrm>
                    <a:prstGeom prst="rect">
                      <a:avLst/>
                    </a:prstGeom>
                    <a:solidFill>
                      <a:srgbClr val="FFFFFF">
                        <a:shade val="85000"/>
                      </a:srgbClr>
                    </a:solidFill>
                    <a:ln w="190500" cap="sq">
                      <a:solidFill>
                        <a:srgbClr val="FFFFFF"/>
                      </a:solidFill>
                      <a:miter lim="800000"/>
                    </a:ln>
                    <a:effectLst>
                      <a:outerShdw blurRad="65000" dist="50800" dir="12900000" kx="195000" ky="145000" algn="tl" rotWithShape="0">
                        <a:srgbClr val="000000">
                          <a:alpha val="30000"/>
                        </a:srgbClr>
                      </a:outerShdw>
                    </a:effectLst>
                    <a:scene3d>
                      <a:camera prst="orthographicFront">
                        <a:rot lat="0" lon="0" rev="360000"/>
                      </a:camera>
                      <a:lightRig rig="twoPt" dir="t">
                        <a:rot lat="0" lon="0" rev="7200000"/>
                      </a:lightRig>
                    </a:scene3d>
                    <a:sp3d contourW="12700">
                      <a:bevelT w="25400" h="19050"/>
                      <a:contourClr>
                        <a:srgbClr val="969696"/>
                      </a:contourClr>
                    </a:sp3d>
                  </pic:spPr>
                </pic:pic>
              </a:graphicData>
            </a:graphic>
          </wp:inline>
        </w:drawing>
      </w:r>
    </w:p>
    <w:p w14:paraId="5F41EF96" w14:textId="13AEA6E1" w:rsidR="006F64DF" w:rsidRPr="00FE48A6" w:rsidRDefault="00FE48A6" w:rsidP="00172755">
      <w:pPr>
        <w:jc w:val="center"/>
        <w:rPr>
          <w:rFonts w:ascii="Times New Roman" w:hAnsi="Times New Roman" w:cs="Times New Roman"/>
          <w:i/>
          <w:iCs/>
          <w:sz w:val="18"/>
          <w:szCs w:val="18"/>
        </w:rPr>
      </w:pPr>
      <w:r w:rsidRPr="00FE48A6">
        <w:rPr>
          <w:rFonts w:ascii="Times New Roman" w:hAnsi="Times New Roman" w:cs="Times New Roman"/>
          <w:i/>
          <w:iCs/>
          <w:sz w:val="18"/>
          <w:szCs w:val="18"/>
        </w:rPr>
        <w:t>Photo courtesy of Pixabay.com</w:t>
      </w:r>
    </w:p>
    <w:p w14:paraId="2E44C1D5" w14:textId="44431C23" w:rsidR="00FE48A6" w:rsidRPr="00E92460" w:rsidRDefault="00FE48A6" w:rsidP="00FE48A6">
      <w:pPr>
        <w:rPr>
          <w:rFonts w:ascii="Times New Roman" w:hAnsi="Times New Roman" w:cs="Times New Roman"/>
          <w:b/>
          <w:bCs/>
          <w:sz w:val="24"/>
          <w:szCs w:val="24"/>
        </w:rPr>
      </w:pPr>
      <w:r w:rsidRPr="00E92460">
        <w:rPr>
          <w:rFonts w:ascii="Times New Roman" w:hAnsi="Times New Roman" w:cs="Times New Roman"/>
          <w:b/>
          <w:bCs/>
          <w:sz w:val="24"/>
          <w:szCs w:val="24"/>
        </w:rPr>
        <w:t>Ingredients:</w:t>
      </w:r>
    </w:p>
    <w:p w14:paraId="5D9B4168" w14:textId="3F134BDA" w:rsidR="00FE48A6" w:rsidRPr="002D5B76" w:rsidRDefault="00FE48A6" w:rsidP="00152460">
      <w:pPr>
        <w:pStyle w:val="ListParagraph"/>
        <w:numPr>
          <w:ilvl w:val="0"/>
          <w:numId w:val="114"/>
        </w:numPr>
      </w:pPr>
      <w:r w:rsidRPr="002D5B76">
        <w:t>1 c sugar</w:t>
      </w:r>
    </w:p>
    <w:p w14:paraId="6251C5AE" w14:textId="6D5F9852" w:rsidR="00FE48A6" w:rsidRPr="002D5B76" w:rsidRDefault="00FE48A6" w:rsidP="00152460">
      <w:pPr>
        <w:pStyle w:val="ListParagraph"/>
        <w:numPr>
          <w:ilvl w:val="0"/>
          <w:numId w:val="114"/>
        </w:numPr>
      </w:pPr>
      <w:r w:rsidRPr="002D5B76">
        <w:t>2 ½ tbsp all-purpose flour</w:t>
      </w:r>
    </w:p>
    <w:p w14:paraId="3C55127E" w14:textId="16E46C2C" w:rsidR="00FE48A6" w:rsidRPr="002D5B76" w:rsidRDefault="00FE48A6" w:rsidP="00152460">
      <w:pPr>
        <w:pStyle w:val="ListParagraph"/>
        <w:numPr>
          <w:ilvl w:val="0"/>
          <w:numId w:val="114"/>
        </w:numPr>
      </w:pPr>
      <w:r w:rsidRPr="002D5B76">
        <w:t>½ -1 c water</w:t>
      </w:r>
    </w:p>
    <w:p w14:paraId="5416A1FC" w14:textId="42B2EBDF" w:rsidR="00FE48A6" w:rsidRPr="002D5B76" w:rsidRDefault="00FE48A6" w:rsidP="00152460">
      <w:pPr>
        <w:pStyle w:val="ListParagraph"/>
        <w:numPr>
          <w:ilvl w:val="0"/>
          <w:numId w:val="114"/>
        </w:numPr>
      </w:pPr>
      <w:r w:rsidRPr="002D5B76">
        <w:t>2 c raisins</w:t>
      </w:r>
    </w:p>
    <w:p w14:paraId="650F96A9" w14:textId="73AADC94" w:rsidR="00FE48A6" w:rsidRPr="002D5B76" w:rsidRDefault="00FE48A6" w:rsidP="00152460">
      <w:pPr>
        <w:pStyle w:val="ListParagraph"/>
        <w:numPr>
          <w:ilvl w:val="0"/>
          <w:numId w:val="114"/>
        </w:numPr>
      </w:pPr>
      <w:r w:rsidRPr="002D5B76">
        <w:t>½ tsp salt</w:t>
      </w:r>
    </w:p>
    <w:p w14:paraId="7CDD1791" w14:textId="26E1FBCD" w:rsidR="00FE48A6" w:rsidRPr="002D5B76" w:rsidRDefault="00FE48A6" w:rsidP="00152460">
      <w:pPr>
        <w:pStyle w:val="ListParagraph"/>
        <w:numPr>
          <w:ilvl w:val="0"/>
          <w:numId w:val="114"/>
        </w:numPr>
      </w:pPr>
      <w:r w:rsidRPr="002D5B76">
        <w:t xml:space="preserve">½ tsp cinnamon </w:t>
      </w:r>
    </w:p>
    <w:p w14:paraId="4685B16D" w14:textId="61DDAA6C" w:rsidR="00FE48A6" w:rsidRPr="002D5B76" w:rsidRDefault="00FE48A6" w:rsidP="00152460">
      <w:pPr>
        <w:pStyle w:val="ListParagraph"/>
        <w:numPr>
          <w:ilvl w:val="0"/>
          <w:numId w:val="114"/>
        </w:numPr>
      </w:pPr>
      <w:r w:rsidRPr="002D5B76">
        <w:t>1 tbsp butter</w:t>
      </w:r>
    </w:p>
    <w:p w14:paraId="29C646FC" w14:textId="5CEE933C" w:rsidR="00FE48A6" w:rsidRDefault="00FE48A6" w:rsidP="00152460">
      <w:pPr>
        <w:pStyle w:val="ListParagraph"/>
        <w:numPr>
          <w:ilvl w:val="0"/>
          <w:numId w:val="114"/>
        </w:numPr>
      </w:pPr>
      <w:r w:rsidRPr="002D5B76">
        <w:t>Pastry for double</w:t>
      </w:r>
      <w:r w:rsidR="00E92460">
        <w:t>-</w:t>
      </w:r>
      <w:r w:rsidRPr="002D5B76">
        <w:t>crust pie</w:t>
      </w:r>
    </w:p>
    <w:p w14:paraId="2E5A17D2" w14:textId="77777777" w:rsidR="0002649C" w:rsidRPr="002D5B76" w:rsidRDefault="0002649C" w:rsidP="0002649C">
      <w:pPr>
        <w:ind w:left="360"/>
      </w:pPr>
    </w:p>
    <w:p w14:paraId="7DE6A383" w14:textId="0BA18F30" w:rsidR="002D5B76" w:rsidRPr="00E92460" w:rsidRDefault="002D5B76" w:rsidP="002D5B76">
      <w:pPr>
        <w:rPr>
          <w:rFonts w:ascii="Times New Roman" w:hAnsi="Times New Roman" w:cs="Times New Roman"/>
          <w:b/>
          <w:bCs/>
          <w:sz w:val="24"/>
          <w:szCs w:val="24"/>
        </w:rPr>
      </w:pPr>
      <w:r w:rsidRPr="00E92460">
        <w:rPr>
          <w:rFonts w:ascii="Times New Roman" w:hAnsi="Times New Roman" w:cs="Times New Roman"/>
          <w:b/>
          <w:bCs/>
          <w:sz w:val="24"/>
          <w:szCs w:val="24"/>
        </w:rPr>
        <w:t>Directions:</w:t>
      </w:r>
    </w:p>
    <w:p w14:paraId="368C952C" w14:textId="009AE49C" w:rsidR="002D5B76" w:rsidRPr="002D5B76" w:rsidRDefault="002D5B76" w:rsidP="00152460">
      <w:pPr>
        <w:pStyle w:val="ListParagraph"/>
        <w:numPr>
          <w:ilvl w:val="0"/>
          <w:numId w:val="115"/>
        </w:numPr>
      </w:pPr>
      <w:r w:rsidRPr="002D5B76">
        <w:t>In a saucepan, stir together sugar, flour, and then add water and mix well</w:t>
      </w:r>
    </w:p>
    <w:p w14:paraId="473EA775" w14:textId="7FE20460" w:rsidR="002D5B76" w:rsidRPr="002D5B76" w:rsidRDefault="002D5B76" w:rsidP="00152460">
      <w:pPr>
        <w:pStyle w:val="ListParagraph"/>
        <w:numPr>
          <w:ilvl w:val="0"/>
          <w:numId w:val="115"/>
        </w:numPr>
      </w:pPr>
      <w:r w:rsidRPr="002D5B76">
        <w:lastRenderedPageBreak/>
        <w:t>Stir in raisins, salt and cinnamon; cook and stir over medium heat until all incorporated (indications are bubbles forming at the top)</w:t>
      </w:r>
    </w:p>
    <w:p w14:paraId="0561F35F" w14:textId="161C7875" w:rsidR="002D5B76" w:rsidRPr="002D5B76" w:rsidRDefault="002D5B76" w:rsidP="00152460">
      <w:pPr>
        <w:pStyle w:val="ListParagraph"/>
        <w:numPr>
          <w:ilvl w:val="0"/>
          <w:numId w:val="115"/>
        </w:numPr>
      </w:pPr>
      <w:r w:rsidRPr="002D5B76">
        <w:t xml:space="preserve">Cook an additional minute </w:t>
      </w:r>
    </w:p>
    <w:p w14:paraId="5D45E6B6" w14:textId="0249D5FC" w:rsidR="002D5B76" w:rsidRPr="002D5B76" w:rsidRDefault="002D5B76" w:rsidP="00152460">
      <w:pPr>
        <w:pStyle w:val="ListParagraph"/>
        <w:numPr>
          <w:ilvl w:val="0"/>
          <w:numId w:val="115"/>
        </w:numPr>
      </w:pPr>
      <w:r w:rsidRPr="002D5B76">
        <w:t>Remove from heat and stir in butter</w:t>
      </w:r>
    </w:p>
    <w:p w14:paraId="02D5AFD4" w14:textId="6F2113DF" w:rsidR="002D5B76" w:rsidRPr="002D5B76" w:rsidRDefault="002D5B76" w:rsidP="00152460">
      <w:pPr>
        <w:pStyle w:val="ListParagraph"/>
        <w:numPr>
          <w:ilvl w:val="0"/>
          <w:numId w:val="115"/>
        </w:numPr>
      </w:pPr>
      <w:r w:rsidRPr="002D5B76">
        <w:t>Pour into a pastry-lined pie plate</w:t>
      </w:r>
    </w:p>
    <w:p w14:paraId="63044DCB" w14:textId="2ABF906C" w:rsidR="002D5B76" w:rsidRPr="002D5B76" w:rsidRDefault="002D5B76" w:rsidP="00152460">
      <w:pPr>
        <w:pStyle w:val="ListParagraph"/>
        <w:numPr>
          <w:ilvl w:val="0"/>
          <w:numId w:val="115"/>
        </w:numPr>
      </w:pPr>
      <w:r w:rsidRPr="002D5B76">
        <w:t>Top with a lattice crust or crumble on top</w:t>
      </w:r>
    </w:p>
    <w:p w14:paraId="121445BF" w14:textId="71246809" w:rsidR="002D5B76" w:rsidRDefault="002D5B76" w:rsidP="00152460">
      <w:pPr>
        <w:pStyle w:val="ListParagraph"/>
        <w:numPr>
          <w:ilvl w:val="0"/>
          <w:numId w:val="115"/>
        </w:numPr>
      </w:pPr>
      <w:r w:rsidRPr="002D5B76">
        <w:t>Bake at 375℉ for about 45 minutes or until golden brown</w:t>
      </w:r>
    </w:p>
    <w:p w14:paraId="1CB827B2" w14:textId="77777777" w:rsidR="002D5B76" w:rsidRDefault="002D5B76" w:rsidP="002D5B76">
      <w:pPr>
        <w:pStyle w:val="ListParagraph"/>
      </w:pPr>
    </w:p>
    <w:p w14:paraId="76DFD63E" w14:textId="71EBA6F4" w:rsidR="002D5B76" w:rsidRPr="005C1E3A" w:rsidRDefault="002D5B76" w:rsidP="002D5B76">
      <w:pPr>
        <w:pStyle w:val="ListParagraph"/>
        <w:ind w:left="0"/>
        <w:rPr>
          <w:sz w:val="18"/>
          <w:szCs w:val="18"/>
        </w:rPr>
      </w:pPr>
      <w:r w:rsidRPr="005C1E3A">
        <w:rPr>
          <w:sz w:val="18"/>
          <w:szCs w:val="18"/>
        </w:rPr>
        <w:t xml:space="preserve">Source: </w:t>
      </w:r>
      <w:hyperlink r:id="rId144" w:history="1">
        <w:r w:rsidRPr="005C1E3A">
          <w:rPr>
            <w:rStyle w:val="Hyperlink"/>
            <w:sz w:val="18"/>
            <w:szCs w:val="18"/>
          </w:rPr>
          <w:t>https://www.tasteofhome.com/recipes/raisin-pie/</w:t>
        </w:r>
      </w:hyperlink>
    </w:p>
    <w:p w14:paraId="34ECBCD8" w14:textId="77777777" w:rsidR="0002649C" w:rsidRDefault="0002649C" w:rsidP="00172755">
      <w:pPr>
        <w:jc w:val="center"/>
        <w:rPr>
          <w:rFonts w:ascii="Times New Roman" w:hAnsi="Times New Roman" w:cs="Times New Roman"/>
          <w:b/>
          <w:bCs/>
          <w:sz w:val="24"/>
          <w:szCs w:val="24"/>
        </w:rPr>
      </w:pPr>
    </w:p>
    <w:p w14:paraId="4856A9D2" w14:textId="77777777" w:rsidR="0002649C" w:rsidRDefault="0002649C" w:rsidP="00172755">
      <w:pPr>
        <w:jc w:val="center"/>
        <w:rPr>
          <w:rFonts w:ascii="Times New Roman" w:hAnsi="Times New Roman" w:cs="Times New Roman"/>
          <w:b/>
          <w:bCs/>
          <w:sz w:val="24"/>
          <w:szCs w:val="24"/>
        </w:rPr>
      </w:pPr>
    </w:p>
    <w:p w14:paraId="70F23F92" w14:textId="7B0E4291" w:rsidR="002D5B76" w:rsidRDefault="0002649C" w:rsidP="00172755">
      <w:pPr>
        <w:jc w:val="center"/>
        <w:rPr>
          <w:rFonts w:ascii="Times New Roman" w:hAnsi="Times New Roman" w:cs="Times New Roman"/>
          <w:b/>
          <w:bCs/>
          <w:sz w:val="24"/>
          <w:szCs w:val="24"/>
        </w:rPr>
      </w:pPr>
      <w:r>
        <w:rPr>
          <w:noProof/>
        </w:rPr>
        <mc:AlternateContent>
          <mc:Choice Requires="wps">
            <w:drawing>
              <wp:anchor distT="0" distB="0" distL="114300" distR="114300" simplePos="0" relativeHeight="251886592" behindDoc="0" locked="0" layoutInCell="1" allowOverlap="1" wp14:anchorId="6D1CA3DE" wp14:editId="32A8CB04">
                <wp:simplePos x="0" y="0"/>
                <wp:positionH relativeFrom="margin">
                  <wp:align>center</wp:align>
                </wp:positionH>
                <wp:positionV relativeFrom="paragraph">
                  <wp:posOffset>281305</wp:posOffset>
                </wp:positionV>
                <wp:extent cx="1828800" cy="1828800"/>
                <wp:effectExtent l="0" t="0" r="19685" b="24765"/>
                <wp:wrapSquare wrapText="bothSides"/>
                <wp:docPr id="341" name="Text Box 34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3FBDBD6C" w14:textId="21EB35B9" w:rsidR="00C4735D" w:rsidRDefault="00C4735D" w:rsidP="0002649C">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Serves 8</w:t>
                            </w:r>
                          </w:p>
                          <w:p w14:paraId="6D18B3CB" w14:textId="77777777" w:rsidR="00C4735D" w:rsidRPr="006D11B6" w:rsidRDefault="00C4735D" w:rsidP="0002649C">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67B67199" w14:textId="7A143B28" w:rsidR="00C4735D" w:rsidRPr="006D11B6" w:rsidRDefault="00C4735D" w:rsidP="0002649C">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81</w:t>
                            </w:r>
                          </w:p>
                          <w:p w14:paraId="5D30E85A" w14:textId="456AFD64" w:rsidR="00C4735D" w:rsidRPr="006D11B6" w:rsidRDefault="00C4735D" w:rsidP="0002649C">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 </w:t>
                            </w:r>
                            <w:r w:rsidRPr="006D11B6">
                              <w:rPr>
                                <w:rFonts w:ascii="Times New Roman" w:hAnsi="Times New Roman" w:cs="Times New Roman"/>
                                <w:sz w:val="24"/>
                                <w:szCs w:val="24"/>
                              </w:rPr>
                              <w:t>g</w:t>
                            </w:r>
                          </w:p>
                          <w:p w14:paraId="384EA282" w14:textId="46620354" w:rsidR="00C4735D" w:rsidRPr="006D11B6" w:rsidRDefault="00C4735D" w:rsidP="0002649C">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w:t>
                            </w:r>
                            <w:r w:rsidRPr="006D11B6">
                              <w:rPr>
                                <w:rFonts w:ascii="Times New Roman" w:hAnsi="Times New Roman" w:cs="Times New Roman"/>
                                <w:sz w:val="24"/>
                                <w:szCs w:val="24"/>
                              </w:rPr>
                              <w:t xml:space="preserve"> g</w:t>
                            </w:r>
                          </w:p>
                          <w:p w14:paraId="3BBD1896" w14:textId="786856EE" w:rsidR="00C4735D" w:rsidRPr="006D11B6" w:rsidRDefault="00C4735D" w:rsidP="0002649C">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89</w:t>
                            </w:r>
                            <w:r w:rsidRPr="006D11B6">
                              <w:rPr>
                                <w:rFonts w:ascii="Times New Roman" w:hAnsi="Times New Roman" w:cs="Times New Roman"/>
                                <w:sz w:val="24"/>
                                <w:szCs w:val="24"/>
                              </w:rPr>
                              <w:t xml:space="preserve"> </w:t>
                            </w:r>
                          </w:p>
                          <w:p w14:paraId="606517A5" w14:textId="6E714AFC" w:rsidR="00C4735D" w:rsidRPr="006D11B6" w:rsidRDefault="00C4735D" w:rsidP="0002649C">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3 </w:t>
                            </w:r>
                            <w:r w:rsidRPr="006D11B6">
                              <w:rPr>
                                <w:rFonts w:ascii="Times New Roman" w:hAnsi="Times New Roman" w:cs="Times New Roman"/>
                                <w:sz w:val="24"/>
                                <w:szCs w:val="24"/>
                              </w:rPr>
                              <w:t>g</w:t>
                            </w:r>
                          </w:p>
                          <w:p w14:paraId="2148F706" w14:textId="649FC1D8" w:rsidR="00C4735D" w:rsidRDefault="00C4735D" w:rsidP="0002649C">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48 </w:t>
                            </w:r>
                            <w:r w:rsidRPr="006D11B6">
                              <w:rPr>
                                <w:rFonts w:ascii="Times New Roman" w:hAnsi="Times New Roman" w:cs="Times New Roman"/>
                                <w:sz w:val="24"/>
                                <w:szCs w:val="24"/>
                              </w:rPr>
                              <w:t>g</w:t>
                            </w:r>
                          </w:p>
                          <w:p w14:paraId="0739721B" w14:textId="421CA551" w:rsidR="00C4735D" w:rsidRPr="006D11B6" w:rsidRDefault="00C4735D" w:rsidP="0002649C">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2</w:t>
                            </w:r>
                          </w:p>
                          <w:p w14:paraId="41DB2FE1" w14:textId="23281B40" w:rsidR="00C4735D" w:rsidRPr="001D68A3" w:rsidRDefault="00C4735D" w:rsidP="0002649C">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5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D1CA3DE" id="Text Box 341" o:spid="_x0000_s1105" type="#_x0000_t202" style="position:absolute;left:0;text-align:left;margin-left:0;margin-top:22.15pt;width:2in;height:2in;z-index:251886592;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" filled="f" strokeweight=".5pt">
                <v:textbox style="mso-fit-shape-to-text:t">
                  <w:txbxContent>
                    <w:p w14:paraId="3FBDBD6C" w14:textId="21EB35B9" w:rsidR="00C4735D" w:rsidRDefault="00C4735D" w:rsidP="0002649C">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Serves 8</w:t>
                      </w:r>
                    </w:p>
                    <w:p w14:paraId="6D18B3CB" w14:textId="77777777" w:rsidR="00C4735D" w:rsidRPr="006D11B6" w:rsidRDefault="00C4735D" w:rsidP="0002649C">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67B67199" w14:textId="7A143B28" w:rsidR="00C4735D" w:rsidRPr="006D11B6" w:rsidRDefault="00C4735D" w:rsidP="0002649C">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81</w:t>
                      </w:r>
                    </w:p>
                    <w:p w14:paraId="5D30E85A" w14:textId="456AFD64" w:rsidR="00C4735D" w:rsidRPr="006D11B6" w:rsidRDefault="00C4735D" w:rsidP="0002649C">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 </w:t>
                      </w:r>
                      <w:r w:rsidRPr="006D11B6">
                        <w:rPr>
                          <w:rFonts w:ascii="Times New Roman" w:hAnsi="Times New Roman" w:cs="Times New Roman"/>
                          <w:sz w:val="24"/>
                          <w:szCs w:val="24"/>
                        </w:rPr>
                        <w:t>g</w:t>
                      </w:r>
                    </w:p>
                    <w:p w14:paraId="384EA282" w14:textId="46620354" w:rsidR="00C4735D" w:rsidRPr="006D11B6" w:rsidRDefault="00C4735D" w:rsidP="0002649C">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w:t>
                      </w:r>
                      <w:r w:rsidRPr="006D11B6">
                        <w:rPr>
                          <w:rFonts w:ascii="Times New Roman" w:hAnsi="Times New Roman" w:cs="Times New Roman"/>
                          <w:sz w:val="24"/>
                          <w:szCs w:val="24"/>
                        </w:rPr>
                        <w:t xml:space="preserve"> g</w:t>
                      </w:r>
                    </w:p>
                    <w:p w14:paraId="3BBD1896" w14:textId="786856EE" w:rsidR="00C4735D" w:rsidRPr="006D11B6" w:rsidRDefault="00C4735D" w:rsidP="0002649C">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89</w:t>
                      </w:r>
                      <w:r w:rsidRPr="006D11B6">
                        <w:rPr>
                          <w:rFonts w:ascii="Times New Roman" w:hAnsi="Times New Roman" w:cs="Times New Roman"/>
                          <w:sz w:val="24"/>
                          <w:szCs w:val="24"/>
                        </w:rPr>
                        <w:t xml:space="preserve"> </w:t>
                      </w:r>
                    </w:p>
                    <w:p w14:paraId="606517A5" w14:textId="6E714AFC" w:rsidR="00C4735D" w:rsidRPr="006D11B6" w:rsidRDefault="00C4735D" w:rsidP="0002649C">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3 </w:t>
                      </w:r>
                      <w:r w:rsidRPr="006D11B6">
                        <w:rPr>
                          <w:rFonts w:ascii="Times New Roman" w:hAnsi="Times New Roman" w:cs="Times New Roman"/>
                          <w:sz w:val="24"/>
                          <w:szCs w:val="24"/>
                        </w:rPr>
                        <w:t>g</w:t>
                      </w:r>
                    </w:p>
                    <w:p w14:paraId="2148F706" w14:textId="649FC1D8" w:rsidR="00C4735D" w:rsidRDefault="00C4735D" w:rsidP="0002649C">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48 </w:t>
                      </w:r>
                      <w:r w:rsidRPr="006D11B6">
                        <w:rPr>
                          <w:rFonts w:ascii="Times New Roman" w:hAnsi="Times New Roman" w:cs="Times New Roman"/>
                          <w:sz w:val="24"/>
                          <w:szCs w:val="24"/>
                        </w:rPr>
                        <w:t>g</w:t>
                      </w:r>
                    </w:p>
                    <w:p w14:paraId="0739721B" w14:textId="421CA551" w:rsidR="00C4735D" w:rsidRPr="006D11B6" w:rsidRDefault="00C4735D" w:rsidP="0002649C">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2</w:t>
                      </w:r>
                    </w:p>
                    <w:p w14:paraId="41DB2FE1" w14:textId="23281B40" w:rsidR="00C4735D" w:rsidRPr="001D68A3" w:rsidRDefault="00C4735D" w:rsidP="0002649C">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5 </w:t>
                      </w:r>
                      <w:r w:rsidRPr="006D11B6">
                        <w:rPr>
                          <w:rFonts w:ascii="Times New Roman" w:hAnsi="Times New Roman" w:cs="Times New Roman"/>
                          <w:sz w:val="24"/>
                          <w:szCs w:val="24"/>
                        </w:rPr>
                        <w:t>g</w:t>
                      </w:r>
                    </w:p>
                  </w:txbxContent>
                </v:textbox>
                <w10:wrap type="square" anchorx="margin"/>
              </v:shape>
            </w:pict>
          </mc:Fallback>
        </mc:AlternateContent>
      </w:r>
      <w:r w:rsidR="002D5B76">
        <w:rPr>
          <w:rFonts w:ascii="Times New Roman" w:hAnsi="Times New Roman" w:cs="Times New Roman"/>
          <w:b/>
          <w:bCs/>
          <w:sz w:val="24"/>
          <w:szCs w:val="24"/>
        </w:rPr>
        <w:br w:type="page"/>
      </w:r>
    </w:p>
    <w:p w14:paraId="29161A59" w14:textId="0FAAEC72" w:rsidR="002D5B76" w:rsidRDefault="002D5B76" w:rsidP="004F4955">
      <w:pPr>
        <w:pStyle w:val="Heading2"/>
        <w:rPr>
          <w:b/>
          <w:bCs/>
          <w:color w:val="auto"/>
          <w:sz w:val="28"/>
          <w:szCs w:val="28"/>
        </w:rPr>
      </w:pPr>
      <w:bookmarkStart w:id="81" w:name="_Raw_Wild_Blueberry"/>
      <w:bookmarkEnd w:id="81"/>
      <w:r w:rsidRPr="004F4955">
        <w:rPr>
          <w:b/>
          <w:bCs/>
          <w:color w:val="auto"/>
          <w:sz w:val="28"/>
          <w:szCs w:val="28"/>
        </w:rPr>
        <w:lastRenderedPageBreak/>
        <w:t>Raw Wild Blueberry Pie</w:t>
      </w:r>
    </w:p>
    <w:p w14:paraId="4EED7EBE" w14:textId="77777777" w:rsidR="00E92460" w:rsidRPr="00E92460" w:rsidRDefault="00E92460" w:rsidP="00E92460"/>
    <w:p w14:paraId="104FC2E7" w14:textId="77777777" w:rsidR="002D5B76" w:rsidRDefault="002D5B76" w:rsidP="00172755">
      <w:pPr>
        <w:jc w:val="center"/>
        <w:rPr>
          <w:rFonts w:ascii="Times New Roman" w:hAnsi="Times New Roman" w:cs="Times New Roman"/>
          <w:b/>
          <w:bCs/>
          <w:sz w:val="24"/>
          <w:szCs w:val="24"/>
        </w:rPr>
      </w:pPr>
      <w:r>
        <w:rPr>
          <w:noProof/>
        </w:rPr>
        <w:drawing>
          <wp:inline distT="0" distB="0" distL="0" distR="0" wp14:anchorId="0AD19736" wp14:editId="18F7BB5B">
            <wp:extent cx="3200400" cy="2132330"/>
            <wp:effectExtent l="152400" t="152400" r="361950" b="36322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3200400" cy="2132330"/>
                    </a:xfrm>
                    <a:prstGeom prst="rect">
                      <a:avLst/>
                    </a:prstGeom>
                    <a:ln>
                      <a:noFill/>
                    </a:ln>
                    <a:effectLst>
                      <a:outerShdw blurRad="292100" dist="139700" dir="2700000" algn="tl" rotWithShape="0">
                        <a:srgbClr val="333333">
                          <a:alpha val="65000"/>
                        </a:srgbClr>
                      </a:outerShdw>
                    </a:effectLst>
                  </pic:spPr>
                </pic:pic>
              </a:graphicData>
            </a:graphic>
          </wp:inline>
        </w:drawing>
      </w:r>
    </w:p>
    <w:p w14:paraId="79BA7155" w14:textId="77777777" w:rsidR="002D5B76" w:rsidRDefault="002D5B76" w:rsidP="002D5B76">
      <w:pPr>
        <w:jc w:val="center"/>
        <w:rPr>
          <w:rFonts w:ascii="Times New Roman" w:hAnsi="Times New Roman" w:cs="Times New Roman"/>
          <w:i/>
          <w:iCs/>
          <w:sz w:val="18"/>
          <w:szCs w:val="18"/>
        </w:rPr>
      </w:pPr>
      <w:r w:rsidRPr="002D5B76">
        <w:rPr>
          <w:rFonts w:ascii="Times New Roman" w:hAnsi="Times New Roman" w:cs="Times New Roman"/>
          <w:i/>
          <w:iCs/>
          <w:sz w:val="18"/>
          <w:szCs w:val="18"/>
        </w:rPr>
        <w:t>Photo courtesy of Pixabay.com</w:t>
      </w:r>
    </w:p>
    <w:p w14:paraId="58FB3E26" w14:textId="77777777" w:rsidR="002D5B76" w:rsidRPr="00E92460" w:rsidRDefault="002D5B76" w:rsidP="002D5B76">
      <w:pPr>
        <w:rPr>
          <w:rFonts w:ascii="Times New Roman" w:hAnsi="Times New Roman" w:cs="Times New Roman"/>
          <w:b/>
          <w:bCs/>
          <w:sz w:val="24"/>
          <w:szCs w:val="24"/>
        </w:rPr>
      </w:pPr>
      <w:r w:rsidRPr="00E92460">
        <w:rPr>
          <w:rFonts w:ascii="Times New Roman" w:hAnsi="Times New Roman" w:cs="Times New Roman"/>
          <w:b/>
          <w:bCs/>
          <w:sz w:val="24"/>
          <w:szCs w:val="24"/>
        </w:rPr>
        <w:t>Ingredients:</w:t>
      </w:r>
    </w:p>
    <w:p w14:paraId="50F9EF5F" w14:textId="7AAE5CE6" w:rsidR="0091086C" w:rsidRPr="0091086C" w:rsidRDefault="00C4735D" w:rsidP="00152460">
      <w:pPr>
        <w:pStyle w:val="ListParagraph"/>
        <w:numPr>
          <w:ilvl w:val="0"/>
          <w:numId w:val="116"/>
        </w:numPr>
        <w:rPr>
          <w:i/>
          <w:iCs/>
          <w:sz w:val="18"/>
          <w:szCs w:val="18"/>
        </w:rPr>
      </w:pPr>
      <m:oMath>
        <m:f>
          <m:fPr>
            <m:type m:val="skw"/>
            <m:ctrlPr>
              <w:rPr>
                <w:rFonts w:ascii="Cambria Math" w:hAnsi="Cambria Math"/>
                <w:i/>
                <w:iCs/>
                <w:sz w:val="16"/>
                <w:szCs w:val="16"/>
              </w:rPr>
            </m:ctrlPr>
          </m:fPr>
          <m:num>
            <m:r>
              <w:rPr>
                <w:rFonts w:ascii="Cambria Math" w:hAnsi="Cambria Math"/>
                <w:sz w:val="16"/>
                <w:szCs w:val="16"/>
              </w:rPr>
              <m:t>1</m:t>
            </m:r>
          </m:num>
          <m:den>
            <m:r>
              <w:rPr>
                <w:rFonts w:ascii="Cambria Math" w:hAnsi="Cambria Math"/>
                <w:sz w:val="16"/>
                <w:szCs w:val="16"/>
              </w:rPr>
              <m:t xml:space="preserve">3 </m:t>
            </m:r>
          </m:den>
        </m:f>
      </m:oMath>
      <w:r w:rsidR="0091086C">
        <w:t>c cashews</w:t>
      </w:r>
    </w:p>
    <w:p w14:paraId="0E2EE75B" w14:textId="3A47297B" w:rsidR="0091086C" w:rsidRPr="0091086C" w:rsidRDefault="00C4735D" w:rsidP="00152460">
      <w:pPr>
        <w:pStyle w:val="ListParagraph"/>
        <w:numPr>
          <w:ilvl w:val="0"/>
          <w:numId w:val="116"/>
        </w:numPr>
        <w:rPr>
          <w:i/>
          <w:iCs/>
          <w:sz w:val="18"/>
          <w:szCs w:val="18"/>
        </w:rPr>
      </w:pPr>
      <m:oMath>
        <m:f>
          <m:fPr>
            <m:type m:val="skw"/>
            <m:ctrlPr>
              <w:rPr>
                <w:rFonts w:ascii="Cambria Math" w:hAnsi="Cambria Math"/>
                <w:i/>
                <w:iCs/>
                <w:sz w:val="16"/>
                <w:szCs w:val="16"/>
              </w:rPr>
            </m:ctrlPr>
          </m:fPr>
          <m:num>
            <m:r>
              <w:rPr>
                <w:rFonts w:ascii="Cambria Math" w:hAnsi="Cambria Math"/>
                <w:sz w:val="16"/>
                <w:szCs w:val="16"/>
              </w:rPr>
              <m:t>1</m:t>
            </m:r>
          </m:num>
          <m:den>
            <m:r>
              <w:rPr>
                <w:rFonts w:ascii="Cambria Math" w:hAnsi="Cambria Math"/>
                <w:sz w:val="16"/>
                <w:szCs w:val="16"/>
              </w:rPr>
              <m:t xml:space="preserve">3 </m:t>
            </m:r>
          </m:den>
        </m:f>
      </m:oMath>
      <w:r w:rsidR="0091086C">
        <w:t xml:space="preserve">c unsweetened shredded coconut </w:t>
      </w:r>
    </w:p>
    <w:p w14:paraId="570F1EE9" w14:textId="58F9ADC7" w:rsidR="0091086C" w:rsidRPr="0091086C" w:rsidRDefault="0091086C" w:rsidP="00152460">
      <w:pPr>
        <w:pStyle w:val="ListParagraph"/>
        <w:numPr>
          <w:ilvl w:val="0"/>
          <w:numId w:val="116"/>
        </w:numPr>
        <w:rPr>
          <w:i/>
          <w:iCs/>
          <w:sz w:val="18"/>
          <w:szCs w:val="18"/>
        </w:rPr>
      </w:pPr>
      <w:r>
        <w:t>4 c dates, pitted</w:t>
      </w:r>
    </w:p>
    <w:p w14:paraId="7D8C8C2C" w14:textId="28223B41" w:rsidR="0091086C" w:rsidRPr="0091086C" w:rsidRDefault="0091086C" w:rsidP="00152460">
      <w:pPr>
        <w:pStyle w:val="ListParagraph"/>
        <w:numPr>
          <w:ilvl w:val="0"/>
          <w:numId w:val="116"/>
        </w:numPr>
        <w:rPr>
          <w:i/>
          <w:iCs/>
          <w:sz w:val="18"/>
          <w:szCs w:val="18"/>
        </w:rPr>
      </w:pPr>
      <w:r>
        <w:t>20 oz frozen wild blueberries, thawed</w:t>
      </w:r>
    </w:p>
    <w:p w14:paraId="09A45544" w14:textId="1057808D" w:rsidR="0091086C" w:rsidRPr="00466D65" w:rsidRDefault="0091086C" w:rsidP="00152460">
      <w:pPr>
        <w:pStyle w:val="ListParagraph"/>
        <w:numPr>
          <w:ilvl w:val="0"/>
          <w:numId w:val="116"/>
        </w:numPr>
        <w:rPr>
          <w:i/>
          <w:iCs/>
          <w:sz w:val="18"/>
          <w:szCs w:val="18"/>
        </w:rPr>
      </w:pPr>
      <w:r>
        <w:t>1 mango, diced</w:t>
      </w:r>
    </w:p>
    <w:p w14:paraId="07EB5201" w14:textId="77777777" w:rsidR="00466D65" w:rsidRPr="0091086C" w:rsidRDefault="00466D65" w:rsidP="00466D65">
      <w:pPr>
        <w:pStyle w:val="ListParagraph"/>
        <w:rPr>
          <w:i/>
          <w:iCs/>
          <w:sz w:val="18"/>
          <w:szCs w:val="18"/>
        </w:rPr>
      </w:pPr>
    </w:p>
    <w:p w14:paraId="25F35F2E" w14:textId="72020690" w:rsidR="0091086C" w:rsidRPr="00E92460" w:rsidRDefault="0091086C" w:rsidP="0091086C">
      <w:pPr>
        <w:rPr>
          <w:rFonts w:ascii="Times New Roman" w:hAnsi="Times New Roman" w:cs="Times New Roman"/>
          <w:b/>
          <w:bCs/>
          <w:sz w:val="24"/>
          <w:szCs w:val="24"/>
        </w:rPr>
      </w:pPr>
      <w:r w:rsidRPr="00E92460">
        <w:rPr>
          <w:rFonts w:ascii="Times New Roman" w:hAnsi="Times New Roman" w:cs="Times New Roman"/>
          <w:b/>
          <w:bCs/>
          <w:sz w:val="24"/>
          <w:szCs w:val="24"/>
        </w:rPr>
        <w:t>Directions:</w:t>
      </w:r>
    </w:p>
    <w:p w14:paraId="7B7D1AB3" w14:textId="0843D4E2" w:rsidR="0091086C" w:rsidRDefault="0091086C" w:rsidP="00152460">
      <w:pPr>
        <w:pStyle w:val="ListParagraph"/>
        <w:numPr>
          <w:ilvl w:val="0"/>
          <w:numId w:val="117"/>
        </w:numPr>
      </w:pPr>
      <w:r w:rsidRPr="0091086C">
        <w:rPr>
          <w:b/>
          <w:bCs/>
        </w:rPr>
        <w:t>For the crust:</w:t>
      </w:r>
      <w:r>
        <w:t xml:space="preserve"> place the cashews, coconut, and 3 cups of dates in a food processor and blend until thoroughly combined and smooth. Press the crust into a 9 in </w:t>
      </w:r>
      <w:r w:rsidR="00E92460">
        <w:t xml:space="preserve">a </w:t>
      </w:r>
      <w:r>
        <w:t xml:space="preserve">pie dish. </w:t>
      </w:r>
      <w:r>
        <w:lastRenderedPageBreak/>
        <w:t>Cover and refrigerate until the filling is ready.</w:t>
      </w:r>
    </w:p>
    <w:p w14:paraId="2EC903F3" w14:textId="476AAB65" w:rsidR="0091086C" w:rsidRDefault="0091086C" w:rsidP="00152460">
      <w:pPr>
        <w:pStyle w:val="ListParagraph"/>
        <w:numPr>
          <w:ilvl w:val="0"/>
          <w:numId w:val="117"/>
        </w:numPr>
      </w:pPr>
      <w:r>
        <w:t>For the filling: place half of the wild blueberries and the remaining cup of dates, and the mango into a food processor and blend until smooth</w:t>
      </w:r>
    </w:p>
    <w:p w14:paraId="08E5A162" w14:textId="7A18B117" w:rsidR="0091086C" w:rsidRDefault="0091086C" w:rsidP="00152460">
      <w:pPr>
        <w:pStyle w:val="ListParagraph"/>
        <w:numPr>
          <w:ilvl w:val="0"/>
          <w:numId w:val="117"/>
        </w:numPr>
      </w:pPr>
      <w:r>
        <w:t xml:space="preserve">Stir in the other half of the blueberries </w:t>
      </w:r>
    </w:p>
    <w:p w14:paraId="7711D048" w14:textId="222B16DA" w:rsidR="0091086C" w:rsidRDefault="0091086C" w:rsidP="00152460">
      <w:pPr>
        <w:pStyle w:val="ListParagraph"/>
        <w:numPr>
          <w:ilvl w:val="0"/>
          <w:numId w:val="117"/>
        </w:numPr>
      </w:pPr>
      <w:r>
        <w:t>Pour the filling into the pie crust and allow to set in the refrigerator for at least 40 minutes. Serve cold.</w:t>
      </w:r>
    </w:p>
    <w:p w14:paraId="6A1862E3" w14:textId="6088A0D8" w:rsidR="0091086C" w:rsidRDefault="0091086C" w:rsidP="0091086C"/>
    <w:p w14:paraId="6A09647E" w14:textId="75356561" w:rsidR="0091086C" w:rsidRPr="005C1E3A" w:rsidRDefault="0091086C" w:rsidP="0091086C">
      <w:pPr>
        <w:rPr>
          <w:rFonts w:ascii="Times New Roman" w:hAnsi="Times New Roman" w:cs="Times New Roman"/>
          <w:sz w:val="18"/>
          <w:szCs w:val="18"/>
        </w:rPr>
      </w:pPr>
      <w:r w:rsidRPr="005C1E3A">
        <w:rPr>
          <w:rFonts w:ascii="Times New Roman" w:hAnsi="Times New Roman" w:cs="Times New Roman"/>
          <w:sz w:val="18"/>
          <w:szCs w:val="18"/>
        </w:rPr>
        <w:t xml:space="preserve">Source: </w:t>
      </w:r>
      <w:hyperlink r:id="rId146" w:history="1">
        <w:r w:rsidRPr="005C1E3A">
          <w:rPr>
            <w:rStyle w:val="Hyperlink"/>
            <w:rFonts w:ascii="Times New Roman" w:hAnsi="Times New Roman" w:cs="Times New Roman"/>
            <w:sz w:val="18"/>
            <w:szCs w:val="18"/>
          </w:rPr>
          <w:t>http://www.medicalmedium.com/blog/wild-blueberries</w:t>
        </w:r>
      </w:hyperlink>
    </w:p>
    <w:p w14:paraId="655A59D5" w14:textId="7AFD735C" w:rsidR="00172755" w:rsidRDefault="00172755" w:rsidP="0091086C">
      <w:pPr>
        <w:rPr>
          <w:rFonts w:ascii="Times New Roman" w:hAnsi="Times New Roman" w:cs="Times New Roman"/>
          <w:sz w:val="24"/>
          <w:szCs w:val="24"/>
        </w:rPr>
      </w:pPr>
    </w:p>
    <w:p w14:paraId="683F94D1" w14:textId="0F101DB9" w:rsidR="0091086C" w:rsidRDefault="00466D65" w:rsidP="0091086C">
      <w:pPr>
        <w:rPr>
          <w:rFonts w:ascii="Times New Roman" w:hAnsi="Times New Roman" w:cs="Times New Roman"/>
          <w:sz w:val="24"/>
          <w:szCs w:val="24"/>
        </w:rPr>
      </w:pPr>
      <w:r>
        <w:rPr>
          <w:noProof/>
        </w:rPr>
        <mc:AlternateContent>
          <mc:Choice Requires="wps">
            <w:drawing>
              <wp:anchor distT="0" distB="0" distL="114300" distR="114300" simplePos="0" relativeHeight="251888640" behindDoc="0" locked="0" layoutInCell="1" allowOverlap="1" wp14:anchorId="7850EE1D" wp14:editId="71E8F6A9">
                <wp:simplePos x="0" y="0"/>
                <wp:positionH relativeFrom="margin">
                  <wp:posOffset>683895</wp:posOffset>
                </wp:positionH>
                <wp:positionV relativeFrom="paragraph">
                  <wp:posOffset>556260</wp:posOffset>
                </wp:positionV>
                <wp:extent cx="1828800" cy="1828800"/>
                <wp:effectExtent l="0" t="0" r="19685" b="24765"/>
                <wp:wrapSquare wrapText="bothSides"/>
                <wp:docPr id="342" name="Text Box 34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9B5AD5A" w14:textId="22D2B3AE" w:rsidR="00C4735D" w:rsidRDefault="00C4735D" w:rsidP="00466D65">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Serves 6</w:t>
                            </w:r>
                          </w:p>
                          <w:p w14:paraId="79C8505A" w14:textId="77777777" w:rsidR="00C4735D" w:rsidRPr="006D11B6" w:rsidRDefault="00C4735D" w:rsidP="00466D65">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14BF73CD" w14:textId="3E1C5F6F" w:rsidR="00C4735D" w:rsidRPr="006D11B6" w:rsidRDefault="00C4735D" w:rsidP="00466D65">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417</w:t>
                            </w:r>
                          </w:p>
                          <w:p w14:paraId="0FCA308E" w14:textId="290FF4CB" w:rsidR="00C4735D" w:rsidRPr="006D11B6" w:rsidRDefault="00C4735D" w:rsidP="00466D65">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7 </w:t>
                            </w:r>
                            <w:r w:rsidRPr="006D11B6">
                              <w:rPr>
                                <w:rFonts w:ascii="Times New Roman" w:hAnsi="Times New Roman" w:cs="Times New Roman"/>
                                <w:sz w:val="24"/>
                                <w:szCs w:val="24"/>
                              </w:rPr>
                              <w:t>g</w:t>
                            </w:r>
                          </w:p>
                          <w:p w14:paraId="5AB56A16" w14:textId="7473CBCD" w:rsidR="00C4735D" w:rsidRPr="006D11B6" w:rsidRDefault="00C4735D" w:rsidP="00466D65">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w:t>
                            </w:r>
                            <w:r w:rsidRPr="006D11B6">
                              <w:rPr>
                                <w:rFonts w:ascii="Times New Roman" w:hAnsi="Times New Roman" w:cs="Times New Roman"/>
                                <w:sz w:val="24"/>
                                <w:szCs w:val="24"/>
                              </w:rPr>
                              <w:t xml:space="preserve"> g</w:t>
                            </w:r>
                          </w:p>
                          <w:p w14:paraId="7CB3B82A" w14:textId="02F1EE05" w:rsidR="00C4735D" w:rsidRPr="006D11B6" w:rsidRDefault="00C4735D" w:rsidP="00466D65">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7</w:t>
                            </w:r>
                            <w:r w:rsidRPr="006D11B6">
                              <w:rPr>
                                <w:rFonts w:ascii="Times New Roman" w:hAnsi="Times New Roman" w:cs="Times New Roman"/>
                                <w:sz w:val="24"/>
                                <w:szCs w:val="24"/>
                              </w:rPr>
                              <w:t xml:space="preserve"> </w:t>
                            </w:r>
                          </w:p>
                          <w:p w14:paraId="15AD0BDC" w14:textId="7CE268EB" w:rsidR="00C4735D" w:rsidRPr="006D11B6" w:rsidRDefault="00C4735D" w:rsidP="00466D65">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2 </w:t>
                            </w:r>
                            <w:r w:rsidRPr="006D11B6">
                              <w:rPr>
                                <w:rFonts w:ascii="Times New Roman" w:hAnsi="Times New Roman" w:cs="Times New Roman"/>
                                <w:sz w:val="24"/>
                                <w:szCs w:val="24"/>
                              </w:rPr>
                              <w:t>g</w:t>
                            </w:r>
                          </w:p>
                          <w:p w14:paraId="2AACC047" w14:textId="777C6AEB" w:rsidR="00C4735D" w:rsidRDefault="00C4735D" w:rsidP="00466D65">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76 </w:t>
                            </w:r>
                            <w:r w:rsidRPr="006D11B6">
                              <w:rPr>
                                <w:rFonts w:ascii="Times New Roman" w:hAnsi="Times New Roman" w:cs="Times New Roman"/>
                                <w:sz w:val="24"/>
                                <w:szCs w:val="24"/>
                              </w:rPr>
                              <w:t>g</w:t>
                            </w:r>
                          </w:p>
                          <w:p w14:paraId="405936F7" w14:textId="62D40EB9" w:rsidR="00C4735D" w:rsidRPr="006D11B6" w:rsidRDefault="00C4735D" w:rsidP="00466D65">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0</w:t>
                            </w:r>
                          </w:p>
                          <w:p w14:paraId="399E6D09" w14:textId="5B50DEAC" w:rsidR="00C4735D" w:rsidRPr="001D68A3" w:rsidRDefault="00C4735D" w:rsidP="00466D65">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4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850EE1D" id="Text Box 342" o:spid="_x0000_s1106" type="#_x0000_t202" style="position:absolute;margin-left:53.85pt;margin-top:43.8pt;width:2in;height:2in;z-index:251888640;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" filled="f" strokeweight=".5pt">
                <v:textbox style="mso-fit-shape-to-text:t">
                  <w:txbxContent>
                    <w:p w14:paraId="69B5AD5A" w14:textId="22D2B3AE" w:rsidR="00C4735D" w:rsidRDefault="00C4735D" w:rsidP="00466D65">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Serves 6</w:t>
                      </w:r>
                    </w:p>
                    <w:p w14:paraId="79C8505A" w14:textId="77777777" w:rsidR="00C4735D" w:rsidRPr="006D11B6" w:rsidRDefault="00C4735D" w:rsidP="00466D65">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14BF73CD" w14:textId="3E1C5F6F" w:rsidR="00C4735D" w:rsidRPr="006D11B6" w:rsidRDefault="00C4735D" w:rsidP="00466D65">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417</w:t>
                      </w:r>
                    </w:p>
                    <w:p w14:paraId="0FCA308E" w14:textId="290FF4CB" w:rsidR="00C4735D" w:rsidRPr="006D11B6" w:rsidRDefault="00C4735D" w:rsidP="00466D65">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7 </w:t>
                      </w:r>
                      <w:r w:rsidRPr="006D11B6">
                        <w:rPr>
                          <w:rFonts w:ascii="Times New Roman" w:hAnsi="Times New Roman" w:cs="Times New Roman"/>
                          <w:sz w:val="24"/>
                          <w:szCs w:val="24"/>
                        </w:rPr>
                        <w:t>g</w:t>
                      </w:r>
                    </w:p>
                    <w:p w14:paraId="5AB56A16" w14:textId="7473CBCD" w:rsidR="00C4735D" w:rsidRPr="006D11B6" w:rsidRDefault="00C4735D" w:rsidP="00466D65">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w:t>
                      </w:r>
                      <w:r w:rsidRPr="006D11B6">
                        <w:rPr>
                          <w:rFonts w:ascii="Times New Roman" w:hAnsi="Times New Roman" w:cs="Times New Roman"/>
                          <w:sz w:val="24"/>
                          <w:szCs w:val="24"/>
                        </w:rPr>
                        <w:t xml:space="preserve"> g</w:t>
                      </w:r>
                    </w:p>
                    <w:p w14:paraId="7CB3B82A" w14:textId="02F1EE05" w:rsidR="00C4735D" w:rsidRPr="006D11B6" w:rsidRDefault="00C4735D" w:rsidP="00466D65">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7</w:t>
                      </w:r>
                      <w:r w:rsidRPr="006D11B6">
                        <w:rPr>
                          <w:rFonts w:ascii="Times New Roman" w:hAnsi="Times New Roman" w:cs="Times New Roman"/>
                          <w:sz w:val="24"/>
                          <w:szCs w:val="24"/>
                        </w:rPr>
                        <w:t xml:space="preserve"> </w:t>
                      </w:r>
                    </w:p>
                    <w:p w14:paraId="15AD0BDC" w14:textId="7CE268EB" w:rsidR="00C4735D" w:rsidRPr="006D11B6" w:rsidRDefault="00C4735D" w:rsidP="00466D65">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2 </w:t>
                      </w:r>
                      <w:r w:rsidRPr="006D11B6">
                        <w:rPr>
                          <w:rFonts w:ascii="Times New Roman" w:hAnsi="Times New Roman" w:cs="Times New Roman"/>
                          <w:sz w:val="24"/>
                          <w:szCs w:val="24"/>
                        </w:rPr>
                        <w:t>g</w:t>
                      </w:r>
                    </w:p>
                    <w:p w14:paraId="2AACC047" w14:textId="777C6AEB" w:rsidR="00C4735D" w:rsidRDefault="00C4735D" w:rsidP="00466D65">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76 </w:t>
                      </w:r>
                      <w:r w:rsidRPr="006D11B6">
                        <w:rPr>
                          <w:rFonts w:ascii="Times New Roman" w:hAnsi="Times New Roman" w:cs="Times New Roman"/>
                          <w:sz w:val="24"/>
                          <w:szCs w:val="24"/>
                        </w:rPr>
                        <w:t>g</w:t>
                      </w:r>
                    </w:p>
                    <w:p w14:paraId="405936F7" w14:textId="62D40EB9" w:rsidR="00C4735D" w:rsidRPr="006D11B6" w:rsidRDefault="00C4735D" w:rsidP="00466D65">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0</w:t>
                      </w:r>
                    </w:p>
                    <w:p w14:paraId="399E6D09" w14:textId="5B50DEAC" w:rsidR="00C4735D" w:rsidRPr="001D68A3" w:rsidRDefault="00C4735D" w:rsidP="00466D65">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4 </w:t>
                      </w:r>
                      <w:r w:rsidRPr="006D11B6">
                        <w:rPr>
                          <w:rFonts w:ascii="Times New Roman" w:hAnsi="Times New Roman" w:cs="Times New Roman"/>
                          <w:sz w:val="24"/>
                          <w:szCs w:val="24"/>
                        </w:rPr>
                        <w:t>g</w:t>
                      </w:r>
                    </w:p>
                  </w:txbxContent>
                </v:textbox>
                <w10:wrap type="square" anchorx="margin"/>
              </v:shape>
            </w:pict>
          </mc:Fallback>
        </mc:AlternateContent>
      </w:r>
      <w:r w:rsidR="0091086C">
        <w:rPr>
          <w:rFonts w:ascii="Times New Roman" w:hAnsi="Times New Roman" w:cs="Times New Roman"/>
          <w:sz w:val="24"/>
          <w:szCs w:val="24"/>
        </w:rPr>
        <w:br w:type="page"/>
      </w:r>
    </w:p>
    <w:p w14:paraId="7FAFDABC" w14:textId="44037E6A" w:rsidR="007560B7" w:rsidRPr="00ED0FD1" w:rsidRDefault="007560B7" w:rsidP="00211DE0">
      <w:pPr>
        <w:pStyle w:val="Heading1"/>
      </w:pPr>
      <w:bookmarkStart w:id="82" w:name="_Sides"/>
      <w:bookmarkEnd w:id="82"/>
      <w:r w:rsidRPr="00ED0FD1">
        <w:lastRenderedPageBreak/>
        <w:t>Sides</w:t>
      </w:r>
    </w:p>
    <w:p w14:paraId="6504B686" w14:textId="0F7AA019" w:rsidR="007560B7" w:rsidRDefault="00CC4400" w:rsidP="009D6FE5">
      <w:pPr>
        <w:jc w:val="center"/>
        <w:rPr>
          <w:rFonts w:ascii="Times New Roman" w:hAnsi="Times New Roman" w:cs="Times New Roman"/>
          <w:b/>
          <w:bCs/>
          <w:sz w:val="24"/>
          <w:szCs w:val="24"/>
        </w:rPr>
      </w:pPr>
      <w:r>
        <w:rPr>
          <w:noProof/>
        </w:rPr>
        <w:drawing>
          <wp:anchor distT="0" distB="0" distL="114300" distR="114300" simplePos="0" relativeHeight="251970560" behindDoc="1" locked="0" layoutInCell="1" allowOverlap="1" wp14:anchorId="25C3BE8E" wp14:editId="741B3F54">
            <wp:simplePos x="0" y="0"/>
            <wp:positionH relativeFrom="margin">
              <wp:posOffset>-38100</wp:posOffset>
            </wp:positionH>
            <wp:positionV relativeFrom="paragraph">
              <wp:posOffset>699135</wp:posOffset>
            </wp:positionV>
            <wp:extent cx="3489960" cy="1744980"/>
            <wp:effectExtent l="0" t="0" r="0" b="7620"/>
            <wp:wrapTight wrapText="bothSides">
              <wp:wrapPolygon edited="0">
                <wp:start x="0" y="0"/>
                <wp:lineTo x="0" y="21459"/>
                <wp:lineTo x="21459" y="21459"/>
                <wp:lineTo x="21459" y="0"/>
                <wp:lineTo x="0" y="0"/>
              </wp:wrapPolygon>
            </wp:wrapTight>
            <wp:docPr id="402" name="Picture 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3489960" cy="17449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971584" behindDoc="1" locked="0" layoutInCell="1" allowOverlap="1" wp14:anchorId="265CE41F" wp14:editId="7E100182">
            <wp:simplePos x="0" y="0"/>
            <wp:positionH relativeFrom="column">
              <wp:posOffset>396240</wp:posOffset>
            </wp:positionH>
            <wp:positionV relativeFrom="paragraph">
              <wp:posOffset>3206115</wp:posOffset>
            </wp:positionV>
            <wp:extent cx="2726055" cy="2057400"/>
            <wp:effectExtent l="0" t="0" r="0" b="0"/>
            <wp:wrapTight wrapText="bothSides">
              <wp:wrapPolygon edited="0">
                <wp:start x="0" y="0"/>
                <wp:lineTo x="0" y="21400"/>
                <wp:lineTo x="21434" y="21400"/>
                <wp:lineTo x="21434" y="0"/>
                <wp:lineTo x="0" y="0"/>
              </wp:wrapPolygon>
            </wp:wrapTight>
            <wp:docPr id="403" name="Picture 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2726055" cy="2057400"/>
                    </a:xfrm>
                    <a:prstGeom prst="rect">
                      <a:avLst/>
                    </a:prstGeom>
                    <a:noFill/>
                    <a:ln>
                      <a:noFill/>
                    </a:ln>
                  </pic:spPr>
                </pic:pic>
              </a:graphicData>
            </a:graphic>
          </wp:anchor>
        </w:drawing>
      </w:r>
      <w:r>
        <w:rPr>
          <w:rFonts w:ascii="Times New Roman" w:hAnsi="Times New Roman" w:cs="Times New Roman"/>
          <w:b/>
          <w:bCs/>
          <w:sz w:val="24"/>
          <w:szCs w:val="24"/>
        </w:rPr>
        <w:t xml:space="preserve">  </w:t>
      </w:r>
      <w:r w:rsidR="007560B7">
        <w:rPr>
          <w:rFonts w:ascii="Times New Roman" w:hAnsi="Times New Roman" w:cs="Times New Roman"/>
          <w:b/>
          <w:bCs/>
          <w:sz w:val="24"/>
          <w:szCs w:val="24"/>
        </w:rPr>
        <w:br w:type="page"/>
      </w:r>
    </w:p>
    <w:p w14:paraId="03A5D62D" w14:textId="5F8FA4D9" w:rsidR="007560B7" w:rsidRPr="00211DE0" w:rsidRDefault="00E92460" w:rsidP="00211DE0">
      <w:pPr>
        <w:pStyle w:val="Heading2"/>
        <w:rPr>
          <w:b/>
          <w:bCs/>
          <w:color w:val="auto"/>
          <w:sz w:val="28"/>
          <w:szCs w:val="28"/>
        </w:rPr>
      </w:pPr>
      <w:bookmarkStart w:id="83" w:name="_Baked_Sweet_Potato"/>
      <w:bookmarkEnd w:id="83"/>
      <w:r>
        <w:rPr>
          <w:noProof/>
          <w:color w:val="000000"/>
          <w:bdr w:val="none" w:sz="0" w:space="0" w:color="auto" w:frame="1"/>
        </w:rPr>
        <w:lastRenderedPageBreak/>
        <w:drawing>
          <wp:anchor distT="0" distB="0" distL="114300" distR="114300" simplePos="0" relativeHeight="251990016" behindDoc="0" locked="0" layoutInCell="1" allowOverlap="1" wp14:anchorId="28C2EB3B" wp14:editId="10D3BB6A">
            <wp:simplePos x="0" y="0"/>
            <wp:positionH relativeFrom="column">
              <wp:posOffset>1752600</wp:posOffset>
            </wp:positionH>
            <wp:positionV relativeFrom="paragraph">
              <wp:posOffset>304800</wp:posOffset>
            </wp:positionV>
            <wp:extent cx="1622185" cy="2163201"/>
            <wp:effectExtent l="304800" t="304800" r="321310" b="332740"/>
            <wp:wrapSquare wrapText="bothSides"/>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1622185" cy="2163201"/>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sidR="007560B7" w:rsidRPr="00211DE0">
        <w:rPr>
          <w:b/>
          <w:bCs/>
          <w:color w:val="auto"/>
          <w:sz w:val="28"/>
          <w:szCs w:val="28"/>
        </w:rPr>
        <w:t>Baked Sweet Potato</w:t>
      </w:r>
      <w:r>
        <w:rPr>
          <w:b/>
          <w:bCs/>
          <w:color w:val="auto"/>
          <w:sz w:val="28"/>
          <w:szCs w:val="28"/>
        </w:rPr>
        <w:t xml:space="preserve"> Wedges</w:t>
      </w:r>
    </w:p>
    <w:p w14:paraId="3177CFA8" w14:textId="6FA39A3A" w:rsidR="007560B7" w:rsidRDefault="007560B7" w:rsidP="009D6FE5">
      <w:pPr>
        <w:jc w:val="center"/>
        <w:rPr>
          <w:rFonts w:ascii="Times New Roman" w:hAnsi="Times New Roman" w:cs="Times New Roman"/>
          <w:b/>
          <w:bCs/>
          <w:sz w:val="24"/>
          <w:szCs w:val="24"/>
        </w:rPr>
      </w:pPr>
    </w:p>
    <w:p w14:paraId="371A79F1" w14:textId="6B362CF8" w:rsidR="007560B7" w:rsidRPr="007560B7" w:rsidRDefault="007560B7" w:rsidP="009D6FE5">
      <w:pPr>
        <w:jc w:val="center"/>
        <w:rPr>
          <w:rFonts w:ascii="Times New Roman" w:hAnsi="Times New Roman" w:cs="Times New Roman"/>
          <w:i/>
          <w:iCs/>
          <w:sz w:val="18"/>
          <w:szCs w:val="18"/>
        </w:rPr>
      </w:pPr>
      <w:r w:rsidRPr="007560B7">
        <w:rPr>
          <w:rFonts w:ascii="Times New Roman" w:hAnsi="Times New Roman" w:cs="Times New Roman"/>
          <w:i/>
          <w:iCs/>
          <w:sz w:val="18"/>
          <w:szCs w:val="18"/>
        </w:rPr>
        <w:t>Photo courtesy of Pam VanKampen</w:t>
      </w:r>
    </w:p>
    <w:p w14:paraId="6B54F718" w14:textId="77777777" w:rsidR="007560B7" w:rsidRPr="00E92460" w:rsidRDefault="007560B7" w:rsidP="007560B7">
      <w:pPr>
        <w:pStyle w:val="NormalWeb"/>
        <w:spacing w:before="0" w:beforeAutospacing="0" w:after="0" w:afterAutospacing="0"/>
        <w:rPr>
          <w:b/>
          <w:bCs/>
        </w:rPr>
      </w:pPr>
      <w:r w:rsidRPr="00E92460">
        <w:rPr>
          <w:b/>
          <w:bCs/>
          <w:color w:val="000000"/>
        </w:rPr>
        <w:t>Ingredients: </w:t>
      </w:r>
    </w:p>
    <w:p w14:paraId="35985280" w14:textId="3316FD37" w:rsidR="007560B7" w:rsidRDefault="007560B7" w:rsidP="00152460">
      <w:pPr>
        <w:pStyle w:val="NormalWeb"/>
        <w:numPr>
          <w:ilvl w:val="0"/>
          <w:numId w:val="118"/>
        </w:numPr>
        <w:spacing w:before="0" w:beforeAutospacing="0" w:after="0" w:afterAutospacing="0"/>
      </w:pPr>
      <w:r>
        <w:rPr>
          <w:color w:val="000000"/>
        </w:rPr>
        <w:t>1 t</w:t>
      </w:r>
      <w:r w:rsidR="003429DB">
        <w:rPr>
          <w:color w:val="000000"/>
        </w:rPr>
        <w:t>bsp</w:t>
      </w:r>
      <w:r>
        <w:rPr>
          <w:color w:val="000000"/>
        </w:rPr>
        <w:t xml:space="preserve"> olive oil </w:t>
      </w:r>
    </w:p>
    <w:p w14:paraId="2FA1B8DD" w14:textId="2B1296A7" w:rsidR="007560B7" w:rsidRDefault="007560B7" w:rsidP="00152460">
      <w:pPr>
        <w:pStyle w:val="NormalWeb"/>
        <w:numPr>
          <w:ilvl w:val="0"/>
          <w:numId w:val="118"/>
        </w:numPr>
        <w:spacing w:before="0" w:beforeAutospacing="0" w:after="0" w:afterAutospacing="0"/>
      </w:pPr>
      <w:r>
        <w:rPr>
          <w:color w:val="000000"/>
        </w:rPr>
        <w:t>½ t</w:t>
      </w:r>
      <w:r w:rsidR="003429DB">
        <w:rPr>
          <w:color w:val="000000"/>
        </w:rPr>
        <w:t>sp</w:t>
      </w:r>
      <w:r>
        <w:rPr>
          <w:color w:val="000000"/>
        </w:rPr>
        <w:t xml:space="preserve"> paprika</w:t>
      </w:r>
    </w:p>
    <w:p w14:paraId="6A3DD13F" w14:textId="51883875" w:rsidR="007560B7" w:rsidRDefault="00E92460" w:rsidP="00152460">
      <w:pPr>
        <w:pStyle w:val="NormalWeb"/>
        <w:numPr>
          <w:ilvl w:val="0"/>
          <w:numId w:val="118"/>
        </w:numPr>
        <w:spacing w:before="0" w:beforeAutospacing="0" w:after="0" w:afterAutospacing="0"/>
      </w:pPr>
      <w:r>
        <w:rPr>
          <w:noProof/>
        </w:rPr>
        <mc:AlternateContent>
          <mc:Choice Requires="wps">
            <w:drawing>
              <wp:anchor distT="0" distB="0" distL="114300" distR="114300" simplePos="0" relativeHeight="251890688" behindDoc="0" locked="0" layoutInCell="1" allowOverlap="1" wp14:anchorId="5CD42B49" wp14:editId="5DEB95CA">
                <wp:simplePos x="0" y="0"/>
                <wp:positionH relativeFrom="margin">
                  <wp:posOffset>1929765</wp:posOffset>
                </wp:positionH>
                <wp:positionV relativeFrom="paragraph">
                  <wp:posOffset>784225</wp:posOffset>
                </wp:positionV>
                <wp:extent cx="1828800" cy="1828800"/>
                <wp:effectExtent l="0" t="0" r="19685" b="24765"/>
                <wp:wrapSquare wrapText="bothSides"/>
                <wp:docPr id="343" name="Text Box 34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0AEB2B07" w14:textId="567B0C5B" w:rsidR="00C4735D" w:rsidRDefault="00C4735D" w:rsidP="00466D65">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Serves 8</w:t>
                            </w:r>
                          </w:p>
                          <w:p w14:paraId="7ADE5FD7" w14:textId="77777777" w:rsidR="00C4735D" w:rsidRPr="006D11B6" w:rsidRDefault="00C4735D" w:rsidP="00466D65">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400FB311" w14:textId="6E89481C" w:rsidR="00C4735D" w:rsidRPr="006D11B6" w:rsidRDefault="00C4735D" w:rsidP="00466D65">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50</w:t>
                            </w:r>
                          </w:p>
                          <w:p w14:paraId="355565AC" w14:textId="7EF54523" w:rsidR="00C4735D" w:rsidRPr="006D11B6" w:rsidRDefault="00C4735D" w:rsidP="00466D65">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 </w:t>
                            </w:r>
                            <w:r w:rsidRPr="006D11B6">
                              <w:rPr>
                                <w:rFonts w:ascii="Times New Roman" w:hAnsi="Times New Roman" w:cs="Times New Roman"/>
                                <w:sz w:val="24"/>
                                <w:szCs w:val="24"/>
                              </w:rPr>
                              <w:t>g</w:t>
                            </w:r>
                          </w:p>
                          <w:p w14:paraId="282A50CD" w14:textId="12550F8E" w:rsidR="00C4735D" w:rsidRPr="006D11B6" w:rsidRDefault="00C4735D" w:rsidP="00466D65">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0.5</w:t>
                            </w:r>
                            <w:r w:rsidRPr="006D11B6">
                              <w:rPr>
                                <w:rFonts w:ascii="Times New Roman" w:hAnsi="Times New Roman" w:cs="Times New Roman"/>
                                <w:sz w:val="24"/>
                                <w:szCs w:val="24"/>
                              </w:rPr>
                              <w:t xml:space="preserve"> g</w:t>
                            </w:r>
                          </w:p>
                          <w:p w14:paraId="7A6A8FBA" w14:textId="674FD5C3" w:rsidR="00C4735D" w:rsidRPr="006D11B6" w:rsidRDefault="00C4735D" w:rsidP="00466D65">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54</w:t>
                            </w:r>
                            <w:r w:rsidRPr="006D11B6">
                              <w:rPr>
                                <w:rFonts w:ascii="Times New Roman" w:hAnsi="Times New Roman" w:cs="Times New Roman"/>
                                <w:sz w:val="24"/>
                                <w:szCs w:val="24"/>
                              </w:rPr>
                              <w:t xml:space="preserve"> </w:t>
                            </w:r>
                          </w:p>
                          <w:p w14:paraId="6518C8CE" w14:textId="3626910A" w:rsidR="00C4735D" w:rsidRPr="006D11B6" w:rsidRDefault="00C4735D" w:rsidP="00466D65">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5 </w:t>
                            </w:r>
                            <w:r w:rsidRPr="006D11B6">
                              <w:rPr>
                                <w:rFonts w:ascii="Times New Roman" w:hAnsi="Times New Roman" w:cs="Times New Roman"/>
                                <w:sz w:val="24"/>
                                <w:szCs w:val="24"/>
                              </w:rPr>
                              <w:t>g</w:t>
                            </w:r>
                          </w:p>
                          <w:p w14:paraId="02DC78F5" w14:textId="3D86DA21" w:rsidR="00C4735D" w:rsidRDefault="00C4735D" w:rsidP="00466D65">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9 </w:t>
                            </w:r>
                            <w:r w:rsidRPr="006D11B6">
                              <w:rPr>
                                <w:rFonts w:ascii="Times New Roman" w:hAnsi="Times New Roman" w:cs="Times New Roman"/>
                                <w:sz w:val="24"/>
                                <w:szCs w:val="24"/>
                              </w:rPr>
                              <w:t>g</w:t>
                            </w:r>
                          </w:p>
                          <w:p w14:paraId="5F18F49E" w14:textId="4503DE2C" w:rsidR="00C4735D" w:rsidRPr="006D11B6" w:rsidRDefault="00C4735D" w:rsidP="00466D65">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0</w:t>
                            </w:r>
                          </w:p>
                          <w:p w14:paraId="5B6D3248" w14:textId="19CD4189" w:rsidR="00C4735D" w:rsidRPr="001D68A3" w:rsidRDefault="00C4735D" w:rsidP="00466D65">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3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CD42B49" id="Text Box 343" o:spid="_x0000_s1107" type="#_x0000_t202" style="position:absolute;left:0;text-align:left;margin-left:151.95pt;margin-top:61.75pt;width:2in;height:2in;z-index:251890688;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" filled="f" strokeweight=".5pt">
                <v:textbox style="mso-fit-shape-to-text:t">
                  <w:txbxContent>
                    <w:p w14:paraId="0AEB2B07" w14:textId="567B0C5B" w:rsidR="00C4735D" w:rsidRDefault="00C4735D" w:rsidP="00466D65">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Serves 8</w:t>
                      </w:r>
                    </w:p>
                    <w:p w14:paraId="7ADE5FD7" w14:textId="77777777" w:rsidR="00C4735D" w:rsidRPr="006D11B6" w:rsidRDefault="00C4735D" w:rsidP="00466D65">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400FB311" w14:textId="6E89481C" w:rsidR="00C4735D" w:rsidRPr="006D11B6" w:rsidRDefault="00C4735D" w:rsidP="00466D65">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50</w:t>
                      </w:r>
                    </w:p>
                    <w:p w14:paraId="355565AC" w14:textId="7EF54523" w:rsidR="00C4735D" w:rsidRPr="006D11B6" w:rsidRDefault="00C4735D" w:rsidP="00466D65">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 </w:t>
                      </w:r>
                      <w:r w:rsidRPr="006D11B6">
                        <w:rPr>
                          <w:rFonts w:ascii="Times New Roman" w:hAnsi="Times New Roman" w:cs="Times New Roman"/>
                          <w:sz w:val="24"/>
                          <w:szCs w:val="24"/>
                        </w:rPr>
                        <w:t>g</w:t>
                      </w:r>
                    </w:p>
                    <w:p w14:paraId="282A50CD" w14:textId="12550F8E" w:rsidR="00C4735D" w:rsidRPr="006D11B6" w:rsidRDefault="00C4735D" w:rsidP="00466D65">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0.5</w:t>
                      </w:r>
                      <w:r w:rsidRPr="006D11B6">
                        <w:rPr>
                          <w:rFonts w:ascii="Times New Roman" w:hAnsi="Times New Roman" w:cs="Times New Roman"/>
                          <w:sz w:val="24"/>
                          <w:szCs w:val="24"/>
                        </w:rPr>
                        <w:t xml:space="preserve"> g</w:t>
                      </w:r>
                    </w:p>
                    <w:p w14:paraId="7A6A8FBA" w14:textId="674FD5C3" w:rsidR="00C4735D" w:rsidRPr="006D11B6" w:rsidRDefault="00C4735D" w:rsidP="00466D65">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54</w:t>
                      </w:r>
                      <w:r w:rsidRPr="006D11B6">
                        <w:rPr>
                          <w:rFonts w:ascii="Times New Roman" w:hAnsi="Times New Roman" w:cs="Times New Roman"/>
                          <w:sz w:val="24"/>
                          <w:szCs w:val="24"/>
                        </w:rPr>
                        <w:t xml:space="preserve"> </w:t>
                      </w:r>
                    </w:p>
                    <w:p w14:paraId="6518C8CE" w14:textId="3626910A" w:rsidR="00C4735D" w:rsidRPr="006D11B6" w:rsidRDefault="00C4735D" w:rsidP="00466D65">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5 </w:t>
                      </w:r>
                      <w:r w:rsidRPr="006D11B6">
                        <w:rPr>
                          <w:rFonts w:ascii="Times New Roman" w:hAnsi="Times New Roman" w:cs="Times New Roman"/>
                          <w:sz w:val="24"/>
                          <w:szCs w:val="24"/>
                        </w:rPr>
                        <w:t>g</w:t>
                      </w:r>
                    </w:p>
                    <w:p w14:paraId="02DC78F5" w14:textId="3D86DA21" w:rsidR="00C4735D" w:rsidRDefault="00C4735D" w:rsidP="00466D65">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9 </w:t>
                      </w:r>
                      <w:r w:rsidRPr="006D11B6">
                        <w:rPr>
                          <w:rFonts w:ascii="Times New Roman" w:hAnsi="Times New Roman" w:cs="Times New Roman"/>
                          <w:sz w:val="24"/>
                          <w:szCs w:val="24"/>
                        </w:rPr>
                        <w:t>g</w:t>
                      </w:r>
                    </w:p>
                    <w:p w14:paraId="5F18F49E" w14:textId="4503DE2C" w:rsidR="00C4735D" w:rsidRPr="006D11B6" w:rsidRDefault="00C4735D" w:rsidP="00466D65">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0</w:t>
                      </w:r>
                    </w:p>
                    <w:p w14:paraId="5B6D3248" w14:textId="19CD4189" w:rsidR="00C4735D" w:rsidRPr="001D68A3" w:rsidRDefault="00C4735D" w:rsidP="00466D65">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3 </w:t>
                      </w:r>
                      <w:r w:rsidRPr="006D11B6">
                        <w:rPr>
                          <w:rFonts w:ascii="Times New Roman" w:hAnsi="Times New Roman" w:cs="Times New Roman"/>
                          <w:sz w:val="24"/>
                          <w:szCs w:val="24"/>
                        </w:rPr>
                        <w:t>g</w:t>
                      </w:r>
                    </w:p>
                  </w:txbxContent>
                </v:textbox>
                <w10:wrap type="square" anchorx="margin"/>
              </v:shape>
            </w:pict>
          </mc:Fallback>
        </mc:AlternateContent>
      </w:r>
      <w:r w:rsidR="007560B7">
        <w:rPr>
          <w:color w:val="000000"/>
        </w:rPr>
        <w:t>8 sweet potatoes, sliced lengthwise into quarters</w:t>
      </w:r>
    </w:p>
    <w:p w14:paraId="60914B5B" w14:textId="09657137" w:rsidR="007560B7" w:rsidRDefault="007560B7" w:rsidP="007560B7"/>
    <w:p w14:paraId="4104CA5C" w14:textId="42F4AF31" w:rsidR="007560B7" w:rsidRPr="00E92460" w:rsidRDefault="007560B7" w:rsidP="007560B7">
      <w:pPr>
        <w:pStyle w:val="NormalWeb"/>
        <w:spacing w:before="0" w:beforeAutospacing="0" w:after="0" w:afterAutospacing="0"/>
        <w:rPr>
          <w:b/>
          <w:bCs/>
        </w:rPr>
      </w:pPr>
      <w:r w:rsidRPr="00E92460">
        <w:rPr>
          <w:b/>
          <w:bCs/>
          <w:color w:val="000000"/>
        </w:rPr>
        <w:t>Directions: </w:t>
      </w:r>
    </w:p>
    <w:p w14:paraId="6FD3FF44" w14:textId="729F2575" w:rsidR="007560B7" w:rsidRDefault="007560B7" w:rsidP="007560B7">
      <w:pPr>
        <w:pStyle w:val="NormalWeb"/>
        <w:spacing w:before="0" w:beforeAutospacing="0" w:after="0" w:afterAutospacing="0"/>
      </w:pPr>
      <w:r>
        <w:rPr>
          <w:color w:val="000000"/>
        </w:rPr>
        <w:t> </w:t>
      </w:r>
    </w:p>
    <w:p w14:paraId="002D62C2" w14:textId="0EACEBC6" w:rsidR="007560B7" w:rsidRDefault="007560B7" w:rsidP="00152460">
      <w:pPr>
        <w:pStyle w:val="NormalWeb"/>
        <w:numPr>
          <w:ilvl w:val="0"/>
          <w:numId w:val="119"/>
        </w:numPr>
        <w:spacing w:before="0" w:beforeAutospacing="0" w:after="0" w:afterAutospacing="0"/>
        <w:rPr>
          <w:color w:val="000000"/>
        </w:rPr>
      </w:pPr>
      <w:r>
        <w:rPr>
          <w:color w:val="000000"/>
        </w:rPr>
        <w:t xml:space="preserve">Preheat oven to 400 °F  </w:t>
      </w:r>
    </w:p>
    <w:p w14:paraId="6DE01919" w14:textId="399C254C" w:rsidR="007560B7" w:rsidRDefault="007560B7" w:rsidP="00152460">
      <w:pPr>
        <w:pStyle w:val="NormalWeb"/>
        <w:numPr>
          <w:ilvl w:val="0"/>
          <w:numId w:val="119"/>
        </w:numPr>
        <w:spacing w:before="0" w:beforeAutospacing="0" w:after="0" w:afterAutospacing="0"/>
        <w:rPr>
          <w:color w:val="000000"/>
        </w:rPr>
      </w:pPr>
      <w:r>
        <w:rPr>
          <w:color w:val="000000"/>
        </w:rPr>
        <w:t xml:space="preserve">Lightly grease a baking sheet. </w:t>
      </w:r>
    </w:p>
    <w:p w14:paraId="49C7B383" w14:textId="5094051B" w:rsidR="007560B7" w:rsidRDefault="007560B7" w:rsidP="00152460">
      <w:pPr>
        <w:pStyle w:val="NormalWeb"/>
        <w:numPr>
          <w:ilvl w:val="0"/>
          <w:numId w:val="119"/>
        </w:numPr>
        <w:spacing w:before="0" w:beforeAutospacing="0" w:after="0" w:afterAutospacing="0"/>
        <w:rPr>
          <w:color w:val="000000"/>
        </w:rPr>
      </w:pPr>
      <w:r>
        <w:rPr>
          <w:color w:val="000000"/>
        </w:rPr>
        <w:t xml:space="preserve">Mix olive oil and paprika in a large bowl. </w:t>
      </w:r>
    </w:p>
    <w:p w14:paraId="326C2424" w14:textId="15176CFA" w:rsidR="007560B7" w:rsidRDefault="007560B7" w:rsidP="00152460">
      <w:pPr>
        <w:pStyle w:val="NormalWeb"/>
        <w:numPr>
          <w:ilvl w:val="0"/>
          <w:numId w:val="119"/>
        </w:numPr>
        <w:spacing w:before="0" w:beforeAutospacing="0" w:after="0" w:afterAutospacing="0"/>
        <w:rPr>
          <w:color w:val="000000"/>
        </w:rPr>
      </w:pPr>
      <w:r>
        <w:rPr>
          <w:color w:val="000000"/>
        </w:rPr>
        <w:t xml:space="preserve">Add in potato </w:t>
      </w:r>
      <w:r w:rsidR="00466D65">
        <w:rPr>
          <w:color w:val="000000"/>
        </w:rPr>
        <w:t>wedges and</w:t>
      </w:r>
      <w:r>
        <w:rPr>
          <w:color w:val="000000"/>
        </w:rPr>
        <w:t xml:space="preserve"> stir by hand. </w:t>
      </w:r>
    </w:p>
    <w:p w14:paraId="70022D38" w14:textId="756AB73C" w:rsidR="007560B7" w:rsidRDefault="007560B7" w:rsidP="00152460">
      <w:pPr>
        <w:pStyle w:val="NormalWeb"/>
        <w:numPr>
          <w:ilvl w:val="0"/>
          <w:numId w:val="119"/>
        </w:numPr>
        <w:spacing w:before="0" w:beforeAutospacing="0" w:after="0" w:afterAutospacing="0"/>
        <w:rPr>
          <w:color w:val="000000"/>
        </w:rPr>
      </w:pPr>
      <w:r>
        <w:rPr>
          <w:color w:val="000000"/>
        </w:rPr>
        <w:t xml:space="preserve">Place on </w:t>
      </w:r>
      <w:r w:rsidR="00E92460">
        <w:rPr>
          <w:color w:val="000000"/>
        </w:rPr>
        <w:t xml:space="preserve">a </w:t>
      </w:r>
      <w:r>
        <w:rPr>
          <w:color w:val="000000"/>
        </w:rPr>
        <w:t xml:space="preserve">prepared baking sheet. </w:t>
      </w:r>
    </w:p>
    <w:p w14:paraId="712B0E60" w14:textId="6B236966" w:rsidR="007560B7" w:rsidRPr="00E92460" w:rsidRDefault="007560B7" w:rsidP="007560B7">
      <w:pPr>
        <w:pStyle w:val="NormalWeb"/>
        <w:numPr>
          <w:ilvl w:val="0"/>
          <w:numId w:val="119"/>
        </w:numPr>
        <w:spacing w:before="0" w:beforeAutospacing="0" w:after="0" w:afterAutospacing="0"/>
        <w:rPr>
          <w:color w:val="000000"/>
        </w:rPr>
      </w:pPr>
      <w:r>
        <w:rPr>
          <w:color w:val="000000"/>
        </w:rPr>
        <w:t xml:space="preserve">Bake 20 minutes or until done, depends on how thick you cut the potatoes. </w:t>
      </w:r>
    </w:p>
    <w:p w14:paraId="25EEF97A" w14:textId="488F70E1" w:rsidR="00466D65" w:rsidRPr="00E92460" w:rsidRDefault="007560B7" w:rsidP="00E92460">
      <w:pPr>
        <w:pStyle w:val="NormalWeb"/>
        <w:spacing w:before="0" w:beforeAutospacing="0" w:after="0" w:afterAutospacing="0"/>
      </w:pPr>
      <w:r>
        <w:rPr>
          <w:color w:val="000000"/>
        </w:rPr>
        <w:t> </w:t>
      </w:r>
      <w:r w:rsidRPr="005C1E3A">
        <w:rPr>
          <w:color w:val="000000"/>
          <w:sz w:val="18"/>
          <w:szCs w:val="18"/>
        </w:rPr>
        <w:t xml:space="preserve">Source: </w:t>
      </w:r>
      <w:hyperlink r:id="rId150" w:history="1">
        <w:r w:rsidRPr="00E92460">
          <w:rPr>
            <w:rStyle w:val="Hyperlink"/>
            <w:color w:val="1155CC"/>
            <w:sz w:val="16"/>
            <w:szCs w:val="16"/>
          </w:rPr>
          <w:t>https://www.allrecipes.com/recipe/13517/baked-sweet-potato-sticks/?internalSource=staff%20pick&amp;referringId=782&amp;referringContentTy%20pe=recipe</w:t>
        </w:r>
      </w:hyperlink>
      <w:r w:rsidRPr="005C1E3A">
        <w:rPr>
          <w:color w:val="000000"/>
          <w:sz w:val="18"/>
          <w:szCs w:val="18"/>
        </w:rPr>
        <w:t> </w:t>
      </w:r>
      <w:r w:rsidRPr="005C1E3A">
        <w:rPr>
          <w:b/>
          <w:bCs/>
          <w:sz w:val="18"/>
          <w:szCs w:val="18"/>
        </w:rPr>
        <w:t xml:space="preserve"> </w:t>
      </w:r>
    </w:p>
    <w:p w14:paraId="48BF6311" w14:textId="79FA7DB5" w:rsidR="007560B7" w:rsidRPr="00211DE0" w:rsidRDefault="007560B7" w:rsidP="00211DE0">
      <w:pPr>
        <w:pStyle w:val="Heading2"/>
        <w:rPr>
          <w:b/>
          <w:bCs/>
          <w:color w:val="auto"/>
          <w:sz w:val="28"/>
          <w:szCs w:val="28"/>
        </w:rPr>
      </w:pPr>
      <w:bookmarkStart w:id="84" w:name="_Spicy_Roasted_Broccoli"/>
      <w:bookmarkEnd w:id="84"/>
      <w:r w:rsidRPr="00211DE0">
        <w:rPr>
          <w:b/>
          <w:bCs/>
          <w:color w:val="auto"/>
          <w:sz w:val="28"/>
          <w:szCs w:val="28"/>
        </w:rPr>
        <w:lastRenderedPageBreak/>
        <w:t>Spicy Roasted Broccoli</w:t>
      </w:r>
    </w:p>
    <w:p w14:paraId="5F271492" w14:textId="76850110" w:rsidR="007560B7" w:rsidRDefault="007560B7" w:rsidP="009D6FE5">
      <w:pPr>
        <w:jc w:val="center"/>
        <w:rPr>
          <w:rFonts w:ascii="Times New Roman" w:hAnsi="Times New Roman" w:cs="Times New Roman"/>
          <w:b/>
          <w:bCs/>
          <w:sz w:val="24"/>
          <w:szCs w:val="24"/>
        </w:rPr>
      </w:pPr>
      <w:r>
        <w:rPr>
          <w:noProof/>
        </w:rPr>
        <w:drawing>
          <wp:inline distT="0" distB="0" distL="0" distR="0" wp14:anchorId="4DF73513" wp14:editId="629AFAE5">
            <wp:extent cx="2391410" cy="1593850"/>
            <wp:effectExtent l="152400" t="152400" r="161290" b="15875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andy-cane-1908024_1920.jpg"/>
                    <pic:cNvPicPr/>
                  </pic:nvPicPr>
                  <pic:blipFill>
                    <a:blip r:embed="rId151" cstate="print">
                      <a:extLst>
                        <a:ext uri="{28A0092B-C50C-407E-A947-70E740481C1C}">
                          <a14:useLocalDpi xmlns:a14="http://schemas.microsoft.com/office/drawing/2010/main" val="0"/>
                        </a:ext>
                      </a:extLst>
                    </a:blip>
                    <a:stretch>
                      <a:fillRect/>
                    </a:stretch>
                  </pic:blipFill>
                  <pic:spPr bwMode="auto">
                    <a:xfrm>
                      <a:off x="0" y="0"/>
                      <a:ext cx="2391410" cy="1593850"/>
                    </a:xfrm>
                    <a:prstGeom prst="snip2Diag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7525087D" w14:textId="28C3966D" w:rsidR="007560B7" w:rsidRPr="007560B7" w:rsidRDefault="007560B7" w:rsidP="007560B7">
      <w:pPr>
        <w:jc w:val="center"/>
        <w:rPr>
          <w:rFonts w:ascii="Times New Roman" w:hAnsi="Times New Roman" w:cs="Times New Roman"/>
          <w:i/>
          <w:iCs/>
          <w:sz w:val="18"/>
          <w:szCs w:val="18"/>
        </w:rPr>
      </w:pPr>
      <w:r w:rsidRPr="007560B7">
        <w:rPr>
          <w:rFonts w:ascii="Times New Roman" w:hAnsi="Times New Roman" w:cs="Times New Roman"/>
          <w:i/>
          <w:iCs/>
          <w:sz w:val="18"/>
          <w:szCs w:val="18"/>
        </w:rPr>
        <w:t>Photo courtesy of Pixabay.com</w:t>
      </w:r>
    </w:p>
    <w:p w14:paraId="055D6D44" w14:textId="77777777" w:rsidR="007560B7" w:rsidRPr="00E92460" w:rsidRDefault="007560B7" w:rsidP="007560B7">
      <w:pPr>
        <w:rPr>
          <w:rFonts w:ascii="Times New Roman" w:hAnsi="Times New Roman" w:cs="Times New Roman"/>
          <w:b/>
          <w:bCs/>
          <w:sz w:val="24"/>
          <w:szCs w:val="24"/>
        </w:rPr>
      </w:pPr>
      <w:r w:rsidRPr="00E92460">
        <w:rPr>
          <w:rFonts w:ascii="Times New Roman" w:hAnsi="Times New Roman" w:cs="Times New Roman"/>
          <w:b/>
          <w:bCs/>
          <w:sz w:val="24"/>
          <w:szCs w:val="24"/>
        </w:rPr>
        <w:t>Ingredients:</w:t>
      </w:r>
    </w:p>
    <w:p w14:paraId="6C356B6B" w14:textId="015F1A44" w:rsidR="007560B7" w:rsidRPr="007560B7" w:rsidRDefault="007560B7" w:rsidP="00152460">
      <w:pPr>
        <w:pStyle w:val="ListParagraph"/>
        <w:numPr>
          <w:ilvl w:val="0"/>
          <w:numId w:val="120"/>
        </w:numPr>
        <w:spacing w:line="276" w:lineRule="auto"/>
      </w:pPr>
      <w:r w:rsidRPr="007560B7">
        <w:t xml:space="preserve">Broccoli, large stems trimmed and cut into        </w:t>
      </w:r>
      <w:r w:rsidR="003429DB" w:rsidRPr="007560B7">
        <w:t>2</w:t>
      </w:r>
      <w:r w:rsidR="003429DB">
        <w:t>-inch</w:t>
      </w:r>
      <w:r w:rsidRPr="007560B7">
        <w:t xml:space="preserve"> pieces (about 4 cups)</w:t>
      </w:r>
    </w:p>
    <w:p w14:paraId="5866DE08" w14:textId="329657E7" w:rsidR="007560B7" w:rsidRPr="007560B7" w:rsidRDefault="007560B7" w:rsidP="00152460">
      <w:pPr>
        <w:pStyle w:val="ListParagraph"/>
        <w:numPr>
          <w:ilvl w:val="0"/>
          <w:numId w:val="120"/>
        </w:numPr>
        <w:spacing w:line="276" w:lineRule="auto"/>
      </w:pPr>
      <w:r w:rsidRPr="007560B7">
        <w:t>2 t</w:t>
      </w:r>
      <w:r w:rsidR="003429DB">
        <w:t>bsp</w:t>
      </w:r>
      <w:r w:rsidRPr="007560B7">
        <w:t xml:space="preserve"> olive oil divided</w:t>
      </w:r>
    </w:p>
    <w:p w14:paraId="7D60C3FA" w14:textId="18FB05F0" w:rsidR="007560B7" w:rsidRPr="007560B7" w:rsidRDefault="007560B7" w:rsidP="00152460">
      <w:pPr>
        <w:pStyle w:val="ListParagraph"/>
        <w:numPr>
          <w:ilvl w:val="0"/>
          <w:numId w:val="120"/>
        </w:numPr>
        <w:spacing w:line="276" w:lineRule="auto"/>
      </w:pPr>
      <w:r w:rsidRPr="007560B7">
        <w:t>¼ t</w:t>
      </w:r>
      <w:r w:rsidR="003429DB">
        <w:t>sp</w:t>
      </w:r>
      <w:r w:rsidRPr="007560B7">
        <w:t xml:space="preserve"> salt-free seasoning blend</w:t>
      </w:r>
    </w:p>
    <w:p w14:paraId="044B3D51" w14:textId="2DE87C49" w:rsidR="007560B7" w:rsidRPr="007560B7" w:rsidRDefault="00C4735D" w:rsidP="00152460">
      <w:pPr>
        <w:pStyle w:val="ListParagraph"/>
        <w:numPr>
          <w:ilvl w:val="0"/>
          <w:numId w:val="120"/>
        </w:numPr>
        <w:spacing w:line="276" w:lineRule="auto"/>
      </w:pPr>
      <m:oMath>
        <m:f>
          <m:fPr>
            <m:type m:val="skw"/>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8</m:t>
            </m:r>
          </m:den>
        </m:f>
      </m:oMath>
      <w:r w:rsidR="007560B7" w:rsidRPr="003429DB">
        <w:rPr>
          <w:sz w:val="16"/>
          <w:szCs w:val="16"/>
        </w:rPr>
        <w:t xml:space="preserve"> </w:t>
      </w:r>
      <w:r w:rsidR="007560B7" w:rsidRPr="007560B7">
        <w:t>t</w:t>
      </w:r>
      <w:r w:rsidR="003429DB">
        <w:t>sp</w:t>
      </w:r>
      <w:r w:rsidR="007560B7" w:rsidRPr="007560B7">
        <w:t xml:space="preserve"> freshly ground black pepper</w:t>
      </w:r>
    </w:p>
    <w:p w14:paraId="557C0AB1" w14:textId="77777777" w:rsidR="007560B7" w:rsidRPr="007560B7" w:rsidRDefault="007560B7" w:rsidP="00152460">
      <w:pPr>
        <w:pStyle w:val="ListParagraph"/>
        <w:numPr>
          <w:ilvl w:val="0"/>
          <w:numId w:val="120"/>
        </w:numPr>
        <w:spacing w:line="276" w:lineRule="auto"/>
      </w:pPr>
      <w:r w:rsidRPr="007560B7">
        <w:t>2 cloves garlic peeled and minced</w:t>
      </w:r>
    </w:p>
    <w:p w14:paraId="12B2FFF8" w14:textId="7C95264D" w:rsidR="007560B7" w:rsidRDefault="00C4735D" w:rsidP="00152460">
      <w:pPr>
        <w:pStyle w:val="ListParagraph"/>
        <w:numPr>
          <w:ilvl w:val="0"/>
          <w:numId w:val="120"/>
        </w:numPr>
        <w:spacing w:line="276" w:lineRule="auto"/>
      </w:pPr>
      <m:oMath>
        <m:f>
          <m:fPr>
            <m:type m:val="skw"/>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8</m:t>
            </m:r>
          </m:den>
        </m:f>
      </m:oMath>
      <w:r w:rsidR="003429DB" w:rsidRPr="003429DB">
        <w:rPr>
          <w:sz w:val="16"/>
          <w:szCs w:val="16"/>
        </w:rPr>
        <w:t xml:space="preserve"> </w:t>
      </w:r>
      <w:r w:rsidR="003429DB" w:rsidRPr="007560B7">
        <w:t>t</w:t>
      </w:r>
      <w:r w:rsidR="003429DB">
        <w:t>sp</w:t>
      </w:r>
      <w:r w:rsidR="007560B7" w:rsidRPr="007560B7">
        <w:t xml:space="preserve"> crushed red pepper flakes</w:t>
      </w:r>
    </w:p>
    <w:p w14:paraId="2E40DAE0" w14:textId="77777777" w:rsidR="00466D65" w:rsidRDefault="00466D65" w:rsidP="00466D65">
      <w:pPr>
        <w:pStyle w:val="ListParagraph"/>
        <w:spacing w:line="276" w:lineRule="auto"/>
      </w:pPr>
    </w:p>
    <w:p w14:paraId="19F7FF43" w14:textId="2C844622" w:rsidR="007560B7" w:rsidRPr="00E92460" w:rsidRDefault="007560B7" w:rsidP="007560B7">
      <w:pPr>
        <w:spacing w:line="276" w:lineRule="auto"/>
        <w:rPr>
          <w:rFonts w:ascii="Times New Roman" w:hAnsi="Times New Roman" w:cs="Times New Roman"/>
          <w:b/>
          <w:bCs/>
          <w:sz w:val="24"/>
          <w:szCs w:val="24"/>
        </w:rPr>
      </w:pPr>
      <w:r w:rsidRPr="00E92460">
        <w:rPr>
          <w:rFonts w:ascii="Times New Roman" w:hAnsi="Times New Roman" w:cs="Times New Roman"/>
          <w:b/>
          <w:bCs/>
          <w:sz w:val="24"/>
          <w:szCs w:val="24"/>
        </w:rPr>
        <w:t>Directions:</w:t>
      </w:r>
    </w:p>
    <w:p w14:paraId="698343DE" w14:textId="423CC28E" w:rsidR="007560B7" w:rsidRDefault="007560B7" w:rsidP="00152460">
      <w:pPr>
        <w:pStyle w:val="ListParagraph"/>
        <w:numPr>
          <w:ilvl w:val="0"/>
          <w:numId w:val="121"/>
        </w:numPr>
        <w:spacing w:line="276" w:lineRule="auto"/>
      </w:pPr>
      <w:r>
        <w:t>Preheat the oven to 450℉</w:t>
      </w:r>
    </w:p>
    <w:p w14:paraId="30009A3B" w14:textId="13864761" w:rsidR="007560B7" w:rsidRDefault="007560B7" w:rsidP="00152460">
      <w:pPr>
        <w:pStyle w:val="ListParagraph"/>
        <w:numPr>
          <w:ilvl w:val="0"/>
          <w:numId w:val="121"/>
        </w:numPr>
        <w:spacing w:line="276" w:lineRule="auto"/>
      </w:pPr>
      <w:r>
        <w:t>In a bowl, toss together the broccoli and the olive oil</w:t>
      </w:r>
    </w:p>
    <w:p w14:paraId="216D08FD" w14:textId="78BD3D6B" w:rsidR="007560B7" w:rsidRDefault="000E7F79" w:rsidP="00152460">
      <w:pPr>
        <w:pStyle w:val="ListParagraph"/>
        <w:numPr>
          <w:ilvl w:val="0"/>
          <w:numId w:val="121"/>
        </w:numPr>
        <w:spacing w:line="276" w:lineRule="auto"/>
      </w:pPr>
      <w:r>
        <w:t>Sprinkle with salt-free seasoning and pepper</w:t>
      </w:r>
    </w:p>
    <w:p w14:paraId="0EEA2A6F" w14:textId="28938F1B" w:rsidR="000E7F79" w:rsidRDefault="000E7F79" w:rsidP="00152460">
      <w:pPr>
        <w:pStyle w:val="ListParagraph"/>
        <w:numPr>
          <w:ilvl w:val="0"/>
          <w:numId w:val="121"/>
        </w:numPr>
        <w:spacing w:line="276" w:lineRule="auto"/>
      </w:pPr>
      <w:r>
        <w:lastRenderedPageBreak/>
        <w:t>Transfer to a rimmed baking sheet and bake for 15 minutes</w:t>
      </w:r>
    </w:p>
    <w:p w14:paraId="3FE5B462" w14:textId="30AE67BA" w:rsidR="000E7F79" w:rsidRDefault="000E7F79" w:rsidP="00152460">
      <w:pPr>
        <w:pStyle w:val="ListParagraph"/>
        <w:numPr>
          <w:ilvl w:val="0"/>
          <w:numId w:val="121"/>
        </w:numPr>
        <w:spacing w:line="276" w:lineRule="auto"/>
      </w:pPr>
      <w:r>
        <w:t>While that roasts, mix together 1 tbsp olive oil, garlic, and red pepper flakes if desired</w:t>
      </w:r>
    </w:p>
    <w:p w14:paraId="2DCE1952" w14:textId="5038C89E" w:rsidR="000E7F79" w:rsidRDefault="000E7F79" w:rsidP="00152460">
      <w:pPr>
        <w:pStyle w:val="ListParagraph"/>
        <w:numPr>
          <w:ilvl w:val="0"/>
          <w:numId w:val="121"/>
        </w:numPr>
        <w:spacing w:line="276" w:lineRule="auto"/>
      </w:pPr>
      <w:r>
        <w:t>After the broccoli has cooked, drizzle mixture over the broccoli and stir to coat</w:t>
      </w:r>
    </w:p>
    <w:p w14:paraId="257D6AF3" w14:textId="77777777" w:rsidR="000E7F79" w:rsidRDefault="000E7F79" w:rsidP="00152460">
      <w:pPr>
        <w:pStyle w:val="ListParagraph"/>
        <w:numPr>
          <w:ilvl w:val="0"/>
          <w:numId w:val="121"/>
        </w:numPr>
        <w:spacing w:line="276" w:lineRule="auto"/>
      </w:pPr>
      <w:r>
        <w:t>Return to the oven and bake until broccoli starts to turn brown (5-10 more minutes)</w:t>
      </w:r>
    </w:p>
    <w:p w14:paraId="0D249CFD" w14:textId="77777777" w:rsidR="00466D65" w:rsidRDefault="00466D65" w:rsidP="000E7F79">
      <w:pPr>
        <w:pStyle w:val="ListParagraph"/>
        <w:spacing w:line="276" w:lineRule="auto"/>
      </w:pPr>
    </w:p>
    <w:p w14:paraId="18B946D1" w14:textId="47A12C13" w:rsidR="000E7F79" w:rsidRPr="005C1E3A" w:rsidRDefault="000E7F79" w:rsidP="00466D65">
      <w:pPr>
        <w:pStyle w:val="ListParagraph"/>
        <w:spacing w:line="276" w:lineRule="auto"/>
        <w:ind w:left="360"/>
        <w:rPr>
          <w:sz w:val="18"/>
          <w:szCs w:val="18"/>
        </w:rPr>
      </w:pPr>
      <w:r w:rsidRPr="005C1E3A">
        <w:rPr>
          <w:sz w:val="18"/>
          <w:szCs w:val="18"/>
        </w:rPr>
        <w:t>Source: wedmd.com</w:t>
      </w:r>
    </w:p>
    <w:p w14:paraId="33BFFA89" w14:textId="063F4F07" w:rsidR="00466D65" w:rsidRDefault="00466D65" w:rsidP="000E7F79">
      <w:pPr>
        <w:pStyle w:val="ListParagraph"/>
        <w:spacing w:line="276" w:lineRule="auto"/>
      </w:pPr>
    </w:p>
    <w:p w14:paraId="4A973C22" w14:textId="45C76921" w:rsidR="000E7F79" w:rsidRDefault="00466D65" w:rsidP="000E7F79">
      <w:pPr>
        <w:pStyle w:val="ListParagraph"/>
        <w:spacing w:line="276" w:lineRule="auto"/>
        <w:rPr>
          <w:b/>
          <w:bCs/>
        </w:rPr>
      </w:pPr>
      <w:r>
        <w:rPr>
          <w:noProof/>
        </w:rPr>
        <mc:AlternateContent>
          <mc:Choice Requires="wps">
            <w:drawing>
              <wp:anchor distT="0" distB="0" distL="114300" distR="114300" simplePos="0" relativeHeight="251892736" behindDoc="0" locked="0" layoutInCell="1" allowOverlap="1" wp14:anchorId="410FE530" wp14:editId="0E18E990">
                <wp:simplePos x="0" y="0"/>
                <wp:positionH relativeFrom="margin">
                  <wp:align>center</wp:align>
                </wp:positionH>
                <wp:positionV relativeFrom="paragraph">
                  <wp:posOffset>468630</wp:posOffset>
                </wp:positionV>
                <wp:extent cx="1828800" cy="1828800"/>
                <wp:effectExtent l="0" t="0" r="19685" b="24765"/>
                <wp:wrapSquare wrapText="bothSides"/>
                <wp:docPr id="344" name="Text Box 34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6FB38B4" w14:textId="370E5BC6" w:rsidR="00C4735D" w:rsidRDefault="00C4735D" w:rsidP="00466D65">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Per one cup serving</w:t>
                            </w:r>
                          </w:p>
                          <w:p w14:paraId="4EBB308D" w14:textId="77777777" w:rsidR="00C4735D" w:rsidRPr="006D11B6" w:rsidRDefault="00C4735D" w:rsidP="00466D65">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7E425EEB" w14:textId="0F9DF1DB" w:rsidR="00C4735D" w:rsidRPr="006D11B6" w:rsidRDefault="00C4735D" w:rsidP="00466D65">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86</w:t>
                            </w:r>
                          </w:p>
                          <w:p w14:paraId="53406B6F" w14:textId="236BBA5A" w:rsidR="00C4735D" w:rsidRPr="006D11B6" w:rsidRDefault="00C4735D" w:rsidP="00466D65">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7 </w:t>
                            </w:r>
                            <w:r w:rsidRPr="006D11B6">
                              <w:rPr>
                                <w:rFonts w:ascii="Times New Roman" w:hAnsi="Times New Roman" w:cs="Times New Roman"/>
                                <w:sz w:val="24"/>
                                <w:szCs w:val="24"/>
                              </w:rPr>
                              <w:t>g</w:t>
                            </w:r>
                          </w:p>
                          <w:p w14:paraId="69666A26" w14:textId="753BFC8A" w:rsidR="00C4735D" w:rsidRPr="006D11B6" w:rsidRDefault="00C4735D" w:rsidP="00466D65">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w:t>
                            </w:r>
                            <w:r w:rsidRPr="006D11B6">
                              <w:rPr>
                                <w:rFonts w:ascii="Times New Roman" w:hAnsi="Times New Roman" w:cs="Times New Roman"/>
                                <w:sz w:val="24"/>
                                <w:szCs w:val="24"/>
                              </w:rPr>
                              <w:t xml:space="preserve"> g</w:t>
                            </w:r>
                          </w:p>
                          <w:p w14:paraId="19031211" w14:textId="381321B0" w:rsidR="00C4735D" w:rsidRPr="006D11B6" w:rsidRDefault="00C4735D" w:rsidP="00466D65">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4</w:t>
                            </w:r>
                            <w:r w:rsidRPr="006D11B6">
                              <w:rPr>
                                <w:rFonts w:ascii="Times New Roman" w:hAnsi="Times New Roman" w:cs="Times New Roman"/>
                                <w:sz w:val="24"/>
                                <w:szCs w:val="24"/>
                              </w:rPr>
                              <w:t xml:space="preserve"> </w:t>
                            </w:r>
                          </w:p>
                          <w:p w14:paraId="25D8DCFC" w14:textId="0F08F011" w:rsidR="00C4735D" w:rsidRPr="006D11B6" w:rsidRDefault="00C4735D" w:rsidP="00466D65">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 </w:t>
                            </w:r>
                            <w:r w:rsidRPr="006D11B6">
                              <w:rPr>
                                <w:rFonts w:ascii="Times New Roman" w:hAnsi="Times New Roman" w:cs="Times New Roman"/>
                                <w:sz w:val="24"/>
                                <w:szCs w:val="24"/>
                              </w:rPr>
                              <w:t>g</w:t>
                            </w:r>
                          </w:p>
                          <w:p w14:paraId="0BA27BFA" w14:textId="28809F63" w:rsidR="00C4735D" w:rsidRDefault="00C4735D" w:rsidP="00466D65">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 </w:t>
                            </w:r>
                            <w:r w:rsidRPr="006D11B6">
                              <w:rPr>
                                <w:rFonts w:ascii="Times New Roman" w:hAnsi="Times New Roman" w:cs="Times New Roman"/>
                                <w:sz w:val="24"/>
                                <w:szCs w:val="24"/>
                              </w:rPr>
                              <w:t>g</w:t>
                            </w:r>
                          </w:p>
                          <w:p w14:paraId="737AE3C8" w14:textId="62E740D7" w:rsidR="00C4735D" w:rsidRPr="006D11B6" w:rsidRDefault="00C4735D" w:rsidP="00466D65">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0</w:t>
                            </w:r>
                          </w:p>
                          <w:p w14:paraId="4C81782D" w14:textId="55F62C06" w:rsidR="00C4735D" w:rsidRPr="001D68A3" w:rsidRDefault="00C4735D" w:rsidP="00466D65">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10FE530" id="Text Box 344" o:spid="_x0000_s1108" type="#_x0000_t202" style="position:absolute;left:0;text-align:left;margin-left:0;margin-top:36.9pt;width:2in;height:2in;z-index:251892736;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" filled="f" strokeweight=".5pt">
                <v:textbox style="mso-fit-shape-to-text:t">
                  <w:txbxContent>
                    <w:p w14:paraId="66FB38B4" w14:textId="370E5BC6" w:rsidR="00C4735D" w:rsidRDefault="00C4735D" w:rsidP="00466D65">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Per one cup serving</w:t>
                      </w:r>
                    </w:p>
                    <w:p w14:paraId="4EBB308D" w14:textId="77777777" w:rsidR="00C4735D" w:rsidRPr="006D11B6" w:rsidRDefault="00C4735D" w:rsidP="00466D65">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7E425EEB" w14:textId="0F9DF1DB" w:rsidR="00C4735D" w:rsidRPr="006D11B6" w:rsidRDefault="00C4735D" w:rsidP="00466D65">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86</w:t>
                      </w:r>
                    </w:p>
                    <w:p w14:paraId="53406B6F" w14:textId="236BBA5A" w:rsidR="00C4735D" w:rsidRPr="006D11B6" w:rsidRDefault="00C4735D" w:rsidP="00466D65">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7 </w:t>
                      </w:r>
                      <w:r w:rsidRPr="006D11B6">
                        <w:rPr>
                          <w:rFonts w:ascii="Times New Roman" w:hAnsi="Times New Roman" w:cs="Times New Roman"/>
                          <w:sz w:val="24"/>
                          <w:szCs w:val="24"/>
                        </w:rPr>
                        <w:t>g</w:t>
                      </w:r>
                    </w:p>
                    <w:p w14:paraId="69666A26" w14:textId="753BFC8A" w:rsidR="00C4735D" w:rsidRPr="006D11B6" w:rsidRDefault="00C4735D" w:rsidP="00466D65">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w:t>
                      </w:r>
                      <w:r w:rsidRPr="006D11B6">
                        <w:rPr>
                          <w:rFonts w:ascii="Times New Roman" w:hAnsi="Times New Roman" w:cs="Times New Roman"/>
                          <w:sz w:val="24"/>
                          <w:szCs w:val="24"/>
                        </w:rPr>
                        <w:t xml:space="preserve"> g</w:t>
                      </w:r>
                    </w:p>
                    <w:p w14:paraId="19031211" w14:textId="381321B0" w:rsidR="00C4735D" w:rsidRPr="006D11B6" w:rsidRDefault="00C4735D" w:rsidP="00466D65">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4</w:t>
                      </w:r>
                      <w:r w:rsidRPr="006D11B6">
                        <w:rPr>
                          <w:rFonts w:ascii="Times New Roman" w:hAnsi="Times New Roman" w:cs="Times New Roman"/>
                          <w:sz w:val="24"/>
                          <w:szCs w:val="24"/>
                        </w:rPr>
                        <w:t xml:space="preserve"> </w:t>
                      </w:r>
                    </w:p>
                    <w:p w14:paraId="25D8DCFC" w14:textId="0F08F011" w:rsidR="00C4735D" w:rsidRPr="006D11B6" w:rsidRDefault="00C4735D" w:rsidP="00466D65">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 </w:t>
                      </w:r>
                      <w:r w:rsidRPr="006D11B6">
                        <w:rPr>
                          <w:rFonts w:ascii="Times New Roman" w:hAnsi="Times New Roman" w:cs="Times New Roman"/>
                          <w:sz w:val="24"/>
                          <w:szCs w:val="24"/>
                        </w:rPr>
                        <w:t>g</w:t>
                      </w:r>
                    </w:p>
                    <w:p w14:paraId="0BA27BFA" w14:textId="28809F63" w:rsidR="00C4735D" w:rsidRDefault="00C4735D" w:rsidP="00466D65">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 </w:t>
                      </w:r>
                      <w:r w:rsidRPr="006D11B6">
                        <w:rPr>
                          <w:rFonts w:ascii="Times New Roman" w:hAnsi="Times New Roman" w:cs="Times New Roman"/>
                          <w:sz w:val="24"/>
                          <w:szCs w:val="24"/>
                        </w:rPr>
                        <w:t>g</w:t>
                      </w:r>
                    </w:p>
                    <w:p w14:paraId="737AE3C8" w14:textId="62E740D7" w:rsidR="00C4735D" w:rsidRPr="006D11B6" w:rsidRDefault="00C4735D" w:rsidP="00466D65">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0</w:t>
                      </w:r>
                    </w:p>
                    <w:p w14:paraId="4C81782D" w14:textId="55F62C06" w:rsidR="00C4735D" w:rsidRPr="001D68A3" w:rsidRDefault="00C4735D" w:rsidP="00466D65">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 </w:t>
                      </w:r>
                      <w:r w:rsidRPr="006D11B6">
                        <w:rPr>
                          <w:rFonts w:ascii="Times New Roman" w:hAnsi="Times New Roman" w:cs="Times New Roman"/>
                          <w:sz w:val="24"/>
                          <w:szCs w:val="24"/>
                        </w:rPr>
                        <w:t>g</w:t>
                      </w:r>
                    </w:p>
                  </w:txbxContent>
                </v:textbox>
                <w10:wrap type="square" anchorx="margin"/>
              </v:shape>
            </w:pict>
          </mc:Fallback>
        </mc:AlternateContent>
      </w:r>
      <w:r w:rsidR="000E7F79">
        <w:rPr>
          <w:b/>
          <w:bCs/>
        </w:rPr>
        <w:br w:type="page"/>
      </w:r>
    </w:p>
    <w:p w14:paraId="075849FE" w14:textId="49C27C0F" w:rsidR="00627AF5" w:rsidRDefault="00627AF5" w:rsidP="00211DE0">
      <w:pPr>
        <w:pStyle w:val="Heading2"/>
        <w:rPr>
          <w:b/>
          <w:bCs/>
          <w:color w:val="auto"/>
          <w:sz w:val="28"/>
          <w:szCs w:val="28"/>
        </w:rPr>
      </w:pPr>
      <w:bookmarkStart w:id="85" w:name="_Healthy_Cauliflower_Rice"/>
      <w:bookmarkEnd w:id="85"/>
      <w:r w:rsidRPr="00211DE0">
        <w:rPr>
          <w:b/>
          <w:bCs/>
          <w:color w:val="auto"/>
          <w:sz w:val="28"/>
          <w:szCs w:val="28"/>
        </w:rPr>
        <w:lastRenderedPageBreak/>
        <w:t>Healthy Cauliflower Rice</w:t>
      </w:r>
    </w:p>
    <w:p w14:paraId="54BB9179" w14:textId="77777777" w:rsidR="00E92460" w:rsidRPr="00E92460" w:rsidRDefault="00E92460" w:rsidP="00E92460"/>
    <w:p w14:paraId="6106655F" w14:textId="2DC36D5D" w:rsidR="00B42BDA" w:rsidRDefault="00B42BDA" w:rsidP="00627AF5">
      <w:pPr>
        <w:tabs>
          <w:tab w:val="left" w:pos="1154"/>
        </w:tabs>
        <w:spacing w:line="276" w:lineRule="auto"/>
        <w:jc w:val="center"/>
        <w:rPr>
          <w:rFonts w:ascii="Times New Roman" w:hAnsi="Times New Roman" w:cs="Times New Roman"/>
          <w:b/>
          <w:bCs/>
          <w:sz w:val="24"/>
          <w:szCs w:val="24"/>
        </w:rPr>
      </w:pPr>
      <w:r>
        <w:rPr>
          <w:noProof/>
        </w:rPr>
        <w:drawing>
          <wp:inline distT="0" distB="0" distL="0" distR="0" wp14:anchorId="1CC07BFE" wp14:editId="724DCD21">
            <wp:extent cx="3200400" cy="2133600"/>
            <wp:effectExtent l="0" t="0" r="0" b="0"/>
            <wp:docPr id="270" name="Picture 270" descr="Cauliflower, Vegetables, Pot, Cook, Food, Eat, Health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auliflower, Vegetables, Pot, Cook, Food, Eat, Healthy"/>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3200400" cy="2133600"/>
                    </a:xfrm>
                    <a:prstGeom prst="rect">
                      <a:avLst/>
                    </a:prstGeom>
                    <a:noFill/>
                    <a:ln>
                      <a:noFill/>
                    </a:ln>
                  </pic:spPr>
                </pic:pic>
              </a:graphicData>
            </a:graphic>
          </wp:inline>
        </w:drawing>
      </w:r>
    </w:p>
    <w:p w14:paraId="1712D3B7" w14:textId="4850C4DC" w:rsidR="00B42BDA" w:rsidRPr="00B42BDA" w:rsidRDefault="00B42BDA" w:rsidP="00B42BDA">
      <w:pPr>
        <w:tabs>
          <w:tab w:val="left" w:pos="1154"/>
        </w:tabs>
        <w:spacing w:line="276" w:lineRule="auto"/>
        <w:jc w:val="center"/>
        <w:rPr>
          <w:rFonts w:ascii="Times New Roman" w:hAnsi="Times New Roman" w:cs="Times New Roman"/>
          <w:i/>
          <w:iCs/>
          <w:sz w:val="18"/>
          <w:szCs w:val="18"/>
        </w:rPr>
      </w:pPr>
      <w:r w:rsidRPr="00B42BDA">
        <w:rPr>
          <w:rFonts w:ascii="Times New Roman" w:hAnsi="Times New Roman" w:cs="Times New Roman"/>
          <w:i/>
          <w:iCs/>
          <w:sz w:val="18"/>
          <w:szCs w:val="18"/>
        </w:rPr>
        <w:t>Photo courtesy of Pixabay.com</w:t>
      </w:r>
    </w:p>
    <w:p w14:paraId="3C0BD085" w14:textId="0C5E74B5" w:rsidR="00627AF5" w:rsidRPr="00E92460" w:rsidRDefault="00B42BDA" w:rsidP="00B42BDA">
      <w:pPr>
        <w:tabs>
          <w:tab w:val="left" w:pos="1154"/>
        </w:tabs>
        <w:spacing w:line="276" w:lineRule="auto"/>
        <w:rPr>
          <w:rFonts w:ascii="Times New Roman" w:hAnsi="Times New Roman" w:cs="Times New Roman"/>
          <w:b/>
          <w:bCs/>
          <w:sz w:val="24"/>
          <w:szCs w:val="24"/>
        </w:rPr>
      </w:pPr>
      <w:r w:rsidRPr="00E92460">
        <w:rPr>
          <w:rFonts w:ascii="Times New Roman" w:hAnsi="Times New Roman" w:cs="Times New Roman"/>
          <w:b/>
          <w:bCs/>
          <w:sz w:val="24"/>
          <w:szCs w:val="24"/>
        </w:rPr>
        <w:t>Ingredients:</w:t>
      </w:r>
    </w:p>
    <w:p w14:paraId="230B6AAD" w14:textId="77777777" w:rsidR="00B42BDA" w:rsidRPr="00B42BDA" w:rsidRDefault="00B42BDA" w:rsidP="00152460">
      <w:pPr>
        <w:pStyle w:val="ListParagraph"/>
        <w:numPr>
          <w:ilvl w:val="0"/>
          <w:numId w:val="123"/>
        </w:numPr>
      </w:pPr>
      <w:r w:rsidRPr="00B42BDA">
        <w:t>1 large head cauliflower, separated into 1-inch florets</w:t>
      </w:r>
    </w:p>
    <w:p w14:paraId="08083762" w14:textId="4B1400EC" w:rsidR="00B42BDA" w:rsidRPr="00B42BDA" w:rsidRDefault="00B42BDA" w:rsidP="00152460">
      <w:pPr>
        <w:pStyle w:val="ListParagraph"/>
        <w:numPr>
          <w:ilvl w:val="0"/>
          <w:numId w:val="123"/>
        </w:numPr>
      </w:pPr>
      <w:r w:rsidRPr="00B42BDA">
        <w:t xml:space="preserve">3 </w:t>
      </w:r>
      <w:r>
        <w:t>tbsp</w:t>
      </w:r>
      <w:r w:rsidRPr="00B42BDA">
        <w:t xml:space="preserve"> olive oil</w:t>
      </w:r>
    </w:p>
    <w:p w14:paraId="3E41577C" w14:textId="77777777" w:rsidR="00B42BDA" w:rsidRPr="00B42BDA" w:rsidRDefault="00B42BDA" w:rsidP="00152460">
      <w:pPr>
        <w:pStyle w:val="ListParagraph"/>
        <w:numPr>
          <w:ilvl w:val="0"/>
          <w:numId w:val="123"/>
        </w:numPr>
      </w:pPr>
      <w:r w:rsidRPr="00B42BDA">
        <w:t>1 medium onion, finely diced</w:t>
      </w:r>
    </w:p>
    <w:p w14:paraId="2653C833" w14:textId="0B277E44" w:rsidR="00B42BDA" w:rsidRPr="00B42BDA" w:rsidRDefault="00B42BDA" w:rsidP="00152460">
      <w:pPr>
        <w:pStyle w:val="ListParagraph"/>
        <w:numPr>
          <w:ilvl w:val="0"/>
          <w:numId w:val="123"/>
        </w:numPr>
      </w:pPr>
      <w:r w:rsidRPr="00B42BDA">
        <w:t xml:space="preserve">2 </w:t>
      </w:r>
      <w:r>
        <w:t>tbsp</w:t>
      </w:r>
      <w:r w:rsidRPr="00B42BDA">
        <w:t xml:space="preserve"> fresh parsley leaves finely chopped or 1 </w:t>
      </w:r>
      <w:r>
        <w:t>tbsp</w:t>
      </w:r>
      <w:r w:rsidRPr="00B42BDA">
        <w:t xml:space="preserve"> dried parsley.</w:t>
      </w:r>
    </w:p>
    <w:p w14:paraId="1EB00C70" w14:textId="5D9CFA4C" w:rsidR="00B42BDA" w:rsidRDefault="00B42BDA" w:rsidP="00152460">
      <w:pPr>
        <w:pStyle w:val="ListParagraph"/>
        <w:numPr>
          <w:ilvl w:val="0"/>
          <w:numId w:val="123"/>
        </w:numPr>
      </w:pPr>
      <w:r w:rsidRPr="00B42BDA">
        <w:t>Juice from ½ lemon</w:t>
      </w:r>
    </w:p>
    <w:p w14:paraId="5B8A684E" w14:textId="77777777" w:rsidR="00B42BDA" w:rsidRDefault="00B42BDA" w:rsidP="00B42BDA">
      <w:pPr>
        <w:rPr>
          <w:rFonts w:ascii="Times New Roman" w:hAnsi="Times New Roman" w:cs="Times New Roman"/>
          <w:sz w:val="24"/>
          <w:szCs w:val="24"/>
        </w:rPr>
      </w:pPr>
    </w:p>
    <w:p w14:paraId="6A3B0F4C" w14:textId="59743E64" w:rsidR="00B42BDA" w:rsidRPr="00E92460" w:rsidRDefault="00B42BDA" w:rsidP="00B42BDA">
      <w:pPr>
        <w:rPr>
          <w:rFonts w:ascii="Times New Roman" w:hAnsi="Times New Roman" w:cs="Times New Roman"/>
          <w:b/>
          <w:bCs/>
          <w:sz w:val="24"/>
          <w:szCs w:val="24"/>
        </w:rPr>
      </w:pPr>
      <w:r w:rsidRPr="00E92460">
        <w:rPr>
          <w:rFonts w:ascii="Times New Roman" w:hAnsi="Times New Roman" w:cs="Times New Roman"/>
          <w:b/>
          <w:bCs/>
          <w:sz w:val="24"/>
          <w:szCs w:val="24"/>
        </w:rPr>
        <w:t>Directions:</w:t>
      </w:r>
    </w:p>
    <w:p w14:paraId="417C05E2" w14:textId="77777777" w:rsidR="00B42BDA" w:rsidRPr="00B42BDA" w:rsidRDefault="00B42BDA" w:rsidP="00152460">
      <w:pPr>
        <w:pStyle w:val="ListParagraph"/>
        <w:widowControl w:val="0"/>
        <w:numPr>
          <w:ilvl w:val="0"/>
          <w:numId w:val="124"/>
        </w:numPr>
        <w:autoSpaceDE w:val="0"/>
        <w:autoSpaceDN w:val="0"/>
        <w:adjustRightInd w:val="0"/>
        <w:rPr>
          <w:color w:val="151515"/>
        </w:rPr>
      </w:pPr>
      <w:r w:rsidRPr="00B42BDA">
        <w:rPr>
          <w:color w:val="151515"/>
        </w:rPr>
        <w:t>Trim the cauliflower florets, cutting away as much stem as possible. In 3 batches, break up the florets into a food processor and pulse until the mixture resembles rice.</w:t>
      </w:r>
    </w:p>
    <w:p w14:paraId="4DFA966D" w14:textId="77777777" w:rsidR="00B42BDA" w:rsidRPr="00B42BDA" w:rsidRDefault="00B42BDA" w:rsidP="00152460">
      <w:pPr>
        <w:pStyle w:val="ListParagraph"/>
        <w:widowControl w:val="0"/>
        <w:numPr>
          <w:ilvl w:val="0"/>
          <w:numId w:val="124"/>
        </w:numPr>
        <w:autoSpaceDE w:val="0"/>
        <w:autoSpaceDN w:val="0"/>
        <w:adjustRightInd w:val="0"/>
        <w:rPr>
          <w:color w:val="151515"/>
        </w:rPr>
      </w:pPr>
      <w:r w:rsidRPr="00B42BDA">
        <w:rPr>
          <w:color w:val="151515"/>
        </w:rPr>
        <w:lastRenderedPageBreak/>
        <w:t>Heat the oil in a large skillet over medium-high heat. Add the onions, and stir to coat. Continue cooking, stirring frequently, until the onions are golden brown at the edges and have softened, about 5 minutes.</w:t>
      </w:r>
    </w:p>
    <w:p w14:paraId="2169BFF2" w14:textId="77777777" w:rsidR="00B42BDA" w:rsidRPr="00B42BDA" w:rsidRDefault="00B42BDA" w:rsidP="00152460">
      <w:pPr>
        <w:pStyle w:val="ListParagraph"/>
        <w:widowControl w:val="0"/>
        <w:numPr>
          <w:ilvl w:val="0"/>
          <w:numId w:val="124"/>
        </w:numPr>
        <w:autoSpaceDE w:val="0"/>
        <w:autoSpaceDN w:val="0"/>
        <w:adjustRightInd w:val="0"/>
        <w:rPr>
          <w:color w:val="151515"/>
        </w:rPr>
      </w:pPr>
      <w:r w:rsidRPr="00B42BDA">
        <w:rPr>
          <w:color w:val="151515"/>
        </w:rPr>
        <w:t>Add the cauliflower, and stir to combine. Add salt or salt-free seasoning blend and continue to cook, stirring frequently, until the cauliflower has softened, 3 to 5 minutes. Remove from the heat.</w:t>
      </w:r>
    </w:p>
    <w:p w14:paraId="45A9BA3E" w14:textId="7FB51643" w:rsidR="00B42BDA" w:rsidRPr="00B42BDA" w:rsidRDefault="00B42BDA" w:rsidP="00152460">
      <w:pPr>
        <w:pStyle w:val="ListParagraph"/>
        <w:numPr>
          <w:ilvl w:val="0"/>
          <w:numId w:val="124"/>
        </w:numPr>
      </w:pPr>
      <w:r w:rsidRPr="00B42BDA">
        <w:rPr>
          <w:color w:val="151515"/>
        </w:rPr>
        <w:t>Spoon the cauliflower into a large serving bowl, garnish with the parsley, sprinkle with the lemon juice and season to taste with salt. Serve warm</w:t>
      </w:r>
    </w:p>
    <w:p w14:paraId="6124053E" w14:textId="77777777" w:rsidR="00B42BDA" w:rsidRPr="00B42BDA" w:rsidRDefault="00B42BDA" w:rsidP="00B42BDA">
      <w:pPr>
        <w:pStyle w:val="ListParagraph"/>
      </w:pPr>
    </w:p>
    <w:p w14:paraId="499E614A" w14:textId="719F19FE" w:rsidR="00B42BDA" w:rsidRPr="005C1E3A" w:rsidRDefault="00B42BDA" w:rsidP="00B42BDA">
      <w:pPr>
        <w:rPr>
          <w:rFonts w:ascii="Times New Roman" w:hAnsi="Times New Roman" w:cs="Times New Roman"/>
          <w:sz w:val="18"/>
          <w:szCs w:val="18"/>
        </w:rPr>
      </w:pPr>
      <w:r w:rsidRPr="005C1E3A">
        <w:rPr>
          <w:rFonts w:ascii="Times New Roman" w:hAnsi="Times New Roman" w:cs="Times New Roman"/>
          <w:sz w:val="18"/>
          <w:szCs w:val="18"/>
        </w:rPr>
        <w:t xml:space="preserve">Source: </w:t>
      </w:r>
      <w:hyperlink r:id="rId153" w:history="1">
        <w:r w:rsidRPr="005C1E3A">
          <w:rPr>
            <w:rStyle w:val="Hyperlink"/>
            <w:rFonts w:ascii="Times New Roman" w:hAnsi="Times New Roman" w:cs="Times New Roman"/>
            <w:sz w:val="18"/>
            <w:szCs w:val="18"/>
          </w:rPr>
          <w:t>http://www.foodnetwork.com/recipes/food-network-kitchen/healthy-cauliflower-rice-3363582</w:t>
        </w:r>
      </w:hyperlink>
      <w:r w:rsidRPr="005C1E3A">
        <w:rPr>
          <w:rFonts w:ascii="Times New Roman" w:hAnsi="Times New Roman" w:cs="Times New Roman"/>
          <w:sz w:val="18"/>
          <w:szCs w:val="18"/>
        </w:rPr>
        <w:t xml:space="preserve"> </w:t>
      </w:r>
    </w:p>
    <w:p w14:paraId="0478DDAE" w14:textId="77777777" w:rsidR="005C1E3A" w:rsidRPr="00B42BDA" w:rsidRDefault="005C1E3A" w:rsidP="00B42BDA">
      <w:pPr>
        <w:rPr>
          <w:rFonts w:ascii="Times New Roman" w:hAnsi="Times New Roman" w:cs="Times New Roman"/>
          <w:sz w:val="24"/>
          <w:szCs w:val="24"/>
        </w:rPr>
      </w:pPr>
    </w:p>
    <w:p w14:paraId="5ED94317" w14:textId="2DE698F4" w:rsidR="00B42BDA" w:rsidRDefault="00785C1A" w:rsidP="00627AF5">
      <w:pPr>
        <w:tabs>
          <w:tab w:val="left" w:pos="1154"/>
        </w:tabs>
        <w:spacing w:line="276" w:lineRule="auto"/>
        <w:jc w:val="center"/>
        <w:rPr>
          <w:b/>
          <w:bCs/>
        </w:rPr>
      </w:pPr>
      <w:r>
        <w:rPr>
          <w:noProof/>
        </w:rPr>
        <mc:AlternateContent>
          <mc:Choice Requires="wps">
            <w:drawing>
              <wp:anchor distT="0" distB="0" distL="114300" distR="114300" simplePos="0" relativeHeight="251894784" behindDoc="0" locked="0" layoutInCell="1" allowOverlap="1" wp14:anchorId="02868AE2" wp14:editId="17D8376D">
                <wp:simplePos x="0" y="0"/>
                <wp:positionH relativeFrom="margin">
                  <wp:align>center</wp:align>
                </wp:positionH>
                <wp:positionV relativeFrom="paragraph">
                  <wp:posOffset>160474</wp:posOffset>
                </wp:positionV>
                <wp:extent cx="1828800" cy="1828800"/>
                <wp:effectExtent l="0" t="0" r="19685" b="24765"/>
                <wp:wrapSquare wrapText="bothSides"/>
                <wp:docPr id="345" name="Text Box 34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BF44039" w14:textId="017C8C65" w:rsidR="00C4735D" w:rsidRDefault="00C4735D" w:rsidP="00785C1A">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Four servings</w:t>
                            </w:r>
                          </w:p>
                          <w:p w14:paraId="04509018" w14:textId="77777777" w:rsidR="00C4735D" w:rsidRPr="006D11B6" w:rsidRDefault="00C4735D" w:rsidP="00785C1A">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21B4A3D7" w14:textId="4B9E7F45" w:rsidR="00C4735D" w:rsidRPr="006D11B6" w:rsidRDefault="00C4735D" w:rsidP="00785C1A">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54</w:t>
                            </w:r>
                          </w:p>
                          <w:p w14:paraId="29FE2EA5" w14:textId="677A3C54" w:rsidR="00C4735D" w:rsidRPr="006D11B6" w:rsidRDefault="00C4735D" w:rsidP="00785C1A">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0 </w:t>
                            </w:r>
                            <w:r w:rsidRPr="006D11B6">
                              <w:rPr>
                                <w:rFonts w:ascii="Times New Roman" w:hAnsi="Times New Roman" w:cs="Times New Roman"/>
                                <w:sz w:val="24"/>
                                <w:szCs w:val="24"/>
                              </w:rPr>
                              <w:t>g</w:t>
                            </w:r>
                          </w:p>
                          <w:p w14:paraId="17504AFB" w14:textId="7D9EA54F" w:rsidR="00C4735D" w:rsidRPr="006D11B6" w:rsidRDefault="00C4735D" w:rsidP="00785C1A">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w:t>
                            </w:r>
                            <w:r w:rsidRPr="006D11B6">
                              <w:rPr>
                                <w:rFonts w:ascii="Times New Roman" w:hAnsi="Times New Roman" w:cs="Times New Roman"/>
                                <w:sz w:val="24"/>
                                <w:szCs w:val="24"/>
                              </w:rPr>
                              <w:t xml:space="preserve"> g</w:t>
                            </w:r>
                          </w:p>
                          <w:p w14:paraId="7E594D41" w14:textId="15EB7B50" w:rsidR="00C4735D" w:rsidRPr="006D11B6" w:rsidRDefault="00C4735D" w:rsidP="00785C1A">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64</w:t>
                            </w:r>
                            <w:r w:rsidRPr="006D11B6">
                              <w:rPr>
                                <w:rFonts w:ascii="Times New Roman" w:hAnsi="Times New Roman" w:cs="Times New Roman"/>
                                <w:sz w:val="24"/>
                                <w:szCs w:val="24"/>
                              </w:rPr>
                              <w:t xml:space="preserve"> </w:t>
                            </w:r>
                          </w:p>
                          <w:p w14:paraId="42F5C128" w14:textId="71077D15" w:rsidR="00C4735D" w:rsidRPr="006D11B6" w:rsidRDefault="00C4735D" w:rsidP="00785C1A">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4 </w:t>
                            </w:r>
                            <w:r w:rsidRPr="006D11B6">
                              <w:rPr>
                                <w:rFonts w:ascii="Times New Roman" w:hAnsi="Times New Roman" w:cs="Times New Roman"/>
                                <w:sz w:val="24"/>
                                <w:szCs w:val="24"/>
                              </w:rPr>
                              <w:t>g</w:t>
                            </w:r>
                          </w:p>
                          <w:p w14:paraId="68FFEFD3" w14:textId="5EDC0136" w:rsidR="00C4735D" w:rsidRDefault="00C4735D" w:rsidP="00785C1A">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5 </w:t>
                            </w:r>
                            <w:r w:rsidRPr="006D11B6">
                              <w:rPr>
                                <w:rFonts w:ascii="Times New Roman" w:hAnsi="Times New Roman" w:cs="Times New Roman"/>
                                <w:sz w:val="24"/>
                                <w:szCs w:val="24"/>
                              </w:rPr>
                              <w:t>g</w:t>
                            </w:r>
                          </w:p>
                          <w:p w14:paraId="3DA058C1" w14:textId="1058F88C" w:rsidR="00C4735D" w:rsidRPr="006D11B6" w:rsidRDefault="00C4735D" w:rsidP="00785C1A">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0</w:t>
                            </w:r>
                          </w:p>
                          <w:p w14:paraId="4B79BB8E" w14:textId="2F8B4B58" w:rsidR="00C4735D" w:rsidRPr="001D68A3" w:rsidRDefault="00C4735D" w:rsidP="00785C1A">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4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2868AE2" id="Text Box 345" o:spid="_x0000_s1109" type="#_x0000_t202" style="position:absolute;left:0;text-align:left;margin-left:0;margin-top:12.65pt;width:2in;height:2in;z-index:25189478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" filled="f" strokeweight=".5pt">
                <v:textbox style="mso-fit-shape-to-text:t">
                  <w:txbxContent>
                    <w:p w14:paraId="1BF44039" w14:textId="017C8C65" w:rsidR="00C4735D" w:rsidRDefault="00C4735D" w:rsidP="00785C1A">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Four servings</w:t>
                      </w:r>
                    </w:p>
                    <w:p w14:paraId="04509018" w14:textId="77777777" w:rsidR="00C4735D" w:rsidRPr="006D11B6" w:rsidRDefault="00C4735D" w:rsidP="00785C1A">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21B4A3D7" w14:textId="4B9E7F45" w:rsidR="00C4735D" w:rsidRPr="006D11B6" w:rsidRDefault="00C4735D" w:rsidP="00785C1A">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54</w:t>
                      </w:r>
                    </w:p>
                    <w:p w14:paraId="29FE2EA5" w14:textId="677A3C54" w:rsidR="00C4735D" w:rsidRPr="006D11B6" w:rsidRDefault="00C4735D" w:rsidP="00785C1A">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0 </w:t>
                      </w:r>
                      <w:r w:rsidRPr="006D11B6">
                        <w:rPr>
                          <w:rFonts w:ascii="Times New Roman" w:hAnsi="Times New Roman" w:cs="Times New Roman"/>
                          <w:sz w:val="24"/>
                          <w:szCs w:val="24"/>
                        </w:rPr>
                        <w:t>g</w:t>
                      </w:r>
                    </w:p>
                    <w:p w14:paraId="17504AFB" w14:textId="7D9EA54F" w:rsidR="00C4735D" w:rsidRPr="006D11B6" w:rsidRDefault="00C4735D" w:rsidP="00785C1A">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w:t>
                      </w:r>
                      <w:r w:rsidRPr="006D11B6">
                        <w:rPr>
                          <w:rFonts w:ascii="Times New Roman" w:hAnsi="Times New Roman" w:cs="Times New Roman"/>
                          <w:sz w:val="24"/>
                          <w:szCs w:val="24"/>
                        </w:rPr>
                        <w:t xml:space="preserve"> g</w:t>
                      </w:r>
                    </w:p>
                    <w:p w14:paraId="7E594D41" w14:textId="15EB7B50" w:rsidR="00C4735D" w:rsidRPr="006D11B6" w:rsidRDefault="00C4735D" w:rsidP="00785C1A">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64</w:t>
                      </w:r>
                      <w:r w:rsidRPr="006D11B6">
                        <w:rPr>
                          <w:rFonts w:ascii="Times New Roman" w:hAnsi="Times New Roman" w:cs="Times New Roman"/>
                          <w:sz w:val="24"/>
                          <w:szCs w:val="24"/>
                        </w:rPr>
                        <w:t xml:space="preserve"> </w:t>
                      </w:r>
                    </w:p>
                    <w:p w14:paraId="42F5C128" w14:textId="71077D15" w:rsidR="00C4735D" w:rsidRPr="006D11B6" w:rsidRDefault="00C4735D" w:rsidP="00785C1A">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4 </w:t>
                      </w:r>
                      <w:r w:rsidRPr="006D11B6">
                        <w:rPr>
                          <w:rFonts w:ascii="Times New Roman" w:hAnsi="Times New Roman" w:cs="Times New Roman"/>
                          <w:sz w:val="24"/>
                          <w:szCs w:val="24"/>
                        </w:rPr>
                        <w:t>g</w:t>
                      </w:r>
                    </w:p>
                    <w:p w14:paraId="68FFEFD3" w14:textId="5EDC0136" w:rsidR="00C4735D" w:rsidRDefault="00C4735D" w:rsidP="00785C1A">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5 </w:t>
                      </w:r>
                      <w:r w:rsidRPr="006D11B6">
                        <w:rPr>
                          <w:rFonts w:ascii="Times New Roman" w:hAnsi="Times New Roman" w:cs="Times New Roman"/>
                          <w:sz w:val="24"/>
                          <w:szCs w:val="24"/>
                        </w:rPr>
                        <w:t>g</w:t>
                      </w:r>
                    </w:p>
                    <w:p w14:paraId="3DA058C1" w14:textId="1058F88C" w:rsidR="00C4735D" w:rsidRPr="006D11B6" w:rsidRDefault="00C4735D" w:rsidP="00785C1A">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0</w:t>
                      </w:r>
                    </w:p>
                    <w:p w14:paraId="4B79BB8E" w14:textId="2F8B4B58" w:rsidR="00C4735D" w:rsidRPr="001D68A3" w:rsidRDefault="00C4735D" w:rsidP="00785C1A">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4 </w:t>
                      </w:r>
                      <w:r w:rsidRPr="006D11B6">
                        <w:rPr>
                          <w:rFonts w:ascii="Times New Roman" w:hAnsi="Times New Roman" w:cs="Times New Roman"/>
                          <w:sz w:val="24"/>
                          <w:szCs w:val="24"/>
                        </w:rPr>
                        <w:t>g</w:t>
                      </w:r>
                    </w:p>
                  </w:txbxContent>
                </v:textbox>
                <w10:wrap type="square" anchorx="margin"/>
              </v:shape>
            </w:pict>
          </mc:Fallback>
        </mc:AlternateContent>
      </w:r>
      <w:r w:rsidR="00B42BDA">
        <w:rPr>
          <w:b/>
          <w:bCs/>
        </w:rPr>
        <w:br w:type="page"/>
      </w:r>
    </w:p>
    <w:p w14:paraId="50C0D7A1" w14:textId="2C3B7EA1" w:rsidR="00F730EB" w:rsidRPr="00211DE0" w:rsidRDefault="00A915F3" w:rsidP="00211DE0">
      <w:pPr>
        <w:pStyle w:val="Heading2"/>
        <w:rPr>
          <w:b/>
          <w:bCs/>
          <w:sz w:val="28"/>
          <w:szCs w:val="28"/>
        </w:rPr>
      </w:pPr>
      <w:bookmarkStart w:id="86" w:name="_Green_Bean_Casserole"/>
      <w:bookmarkEnd w:id="86"/>
      <w:r w:rsidRPr="00211DE0">
        <w:rPr>
          <w:b/>
          <w:bCs/>
          <w:noProof/>
          <w:color w:val="auto"/>
          <w:sz w:val="28"/>
          <w:szCs w:val="28"/>
        </w:rPr>
        <w:lastRenderedPageBreak/>
        <mc:AlternateContent>
          <mc:Choice Requires="wps">
            <w:drawing>
              <wp:anchor distT="0" distB="0" distL="114300" distR="114300" simplePos="0" relativeHeight="251897856" behindDoc="0" locked="0" layoutInCell="1" allowOverlap="1" wp14:anchorId="09A39A01" wp14:editId="0DFA85CC">
                <wp:simplePos x="0" y="0"/>
                <wp:positionH relativeFrom="margin">
                  <wp:posOffset>1649730</wp:posOffset>
                </wp:positionH>
                <wp:positionV relativeFrom="paragraph">
                  <wp:posOffset>485775</wp:posOffset>
                </wp:positionV>
                <wp:extent cx="1828800" cy="1828800"/>
                <wp:effectExtent l="0" t="0" r="19685" b="22860"/>
                <wp:wrapSquare wrapText="bothSides"/>
                <wp:docPr id="346" name="Text Box 34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38BA6325" w14:textId="2E96EC33" w:rsidR="00C4735D" w:rsidRDefault="00C4735D" w:rsidP="00A915F3">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Serves 4</w:t>
                            </w:r>
                          </w:p>
                          <w:p w14:paraId="617A504A" w14:textId="77777777" w:rsidR="00C4735D" w:rsidRPr="006D11B6" w:rsidRDefault="00C4735D" w:rsidP="00A915F3">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2C671C86" w14:textId="5AC564C0" w:rsidR="00C4735D" w:rsidRPr="006D11B6" w:rsidRDefault="00C4735D" w:rsidP="00A915F3">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21</w:t>
                            </w:r>
                          </w:p>
                          <w:p w14:paraId="0ABDFAE7" w14:textId="14546E45" w:rsidR="00C4735D" w:rsidRPr="006D11B6" w:rsidRDefault="00C4735D" w:rsidP="00A915F3">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0 </w:t>
                            </w:r>
                            <w:r w:rsidRPr="006D11B6">
                              <w:rPr>
                                <w:rFonts w:ascii="Times New Roman" w:hAnsi="Times New Roman" w:cs="Times New Roman"/>
                                <w:sz w:val="24"/>
                                <w:szCs w:val="24"/>
                              </w:rPr>
                              <w:t>g</w:t>
                            </w:r>
                          </w:p>
                          <w:p w14:paraId="354F2891" w14:textId="6A8AC8A2" w:rsidR="00C4735D" w:rsidRPr="006D11B6" w:rsidRDefault="00C4735D" w:rsidP="00A915F3">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0</w:t>
                            </w:r>
                            <w:r w:rsidRPr="006D11B6">
                              <w:rPr>
                                <w:rFonts w:ascii="Times New Roman" w:hAnsi="Times New Roman" w:cs="Times New Roman"/>
                                <w:sz w:val="24"/>
                                <w:szCs w:val="24"/>
                              </w:rPr>
                              <w:t xml:space="preserve"> g</w:t>
                            </w:r>
                          </w:p>
                          <w:p w14:paraId="38D40271" w14:textId="65FC35D1" w:rsidR="00C4735D" w:rsidRPr="006D11B6" w:rsidRDefault="00C4735D" w:rsidP="00A915F3">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77</w:t>
                            </w:r>
                            <w:r w:rsidRPr="006D11B6">
                              <w:rPr>
                                <w:rFonts w:ascii="Times New Roman" w:hAnsi="Times New Roman" w:cs="Times New Roman"/>
                                <w:sz w:val="24"/>
                                <w:szCs w:val="24"/>
                              </w:rPr>
                              <w:t xml:space="preserve"> </w:t>
                            </w:r>
                          </w:p>
                          <w:p w14:paraId="386E72A2" w14:textId="5B427B6A" w:rsidR="00C4735D" w:rsidRPr="006D11B6" w:rsidRDefault="00C4735D" w:rsidP="00A915F3">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4 </w:t>
                            </w:r>
                            <w:r w:rsidRPr="006D11B6">
                              <w:rPr>
                                <w:rFonts w:ascii="Times New Roman" w:hAnsi="Times New Roman" w:cs="Times New Roman"/>
                                <w:sz w:val="24"/>
                                <w:szCs w:val="24"/>
                              </w:rPr>
                              <w:t>g</w:t>
                            </w:r>
                          </w:p>
                          <w:p w14:paraId="00307291" w14:textId="3C3FC6CD" w:rsidR="00C4735D" w:rsidRDefault="00C4735D" w:rsidP="00A915F3">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5 </w:t>
                            </w:r>
                            <w:r w:rsidRPr="006D11B6">
                              <w:rPr>
                                <w:rFonts w:ascii="Times New Roman" w:hAnsi="Times New Roman" w:cs="Times New Roman"/>
                                <w:sz w:val="24"/>
                                <w:szCs w:val="24"/>
                              </w:rPr>
                              <w:t>g</w:t>
                            </w:r>
                          </w:p>
                          <w:p w14:paraId="5DA7E39D" w14:textId="6EADA5F9" w:rsidR="00C4735D" w:rsidRPr="006D11B6" w:rsidRDefault="00C4735D" w:rsidP="00A915F3">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15</w:t>
                            </w:r>
                          </w:p>
                          <w:p w14:paraId="0CD3EE0F" w14:textId="46769A4C" w:rsidR="00C4735D" w:rsidRPr="001D68A3" w:rsidRDefault="00C4735D" w:rsidP="00A915F3">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7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9A39A01" id="Text Box 346" o:spid="_x0000_s1110" type="#_x0000_t202" style="position:absolute;margin-left:129.9pt;margin-top:38.25pt;width:2in;height:2in;z-index:251897856;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" filled="f" strokeweight=".5pt">
                <v:textbox style="mso-fit-shape-to-text:t">
                  <w:txbxContent>
                    <w:p w14:paraId="38BA6325" w14:textId="2E96EC33" w:rsidR="00C4735D" w:rsidRDefault="00C4735D" w:rsidP="00A915F3">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Serves 4</w:t>
                      </w:r>
                    </w:p>
                    <w:p w14:paraId="617A504A" w14:textId="77777777" w:rsidR="00C4735D" w:rsidRPr="006D11B6" w:rsidRDefault="00C4735D" w:rsidP="00A915F3">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2C671C86" w14:textId="5AC564C0" w:rsidR="00C4735D" w:rsidRPr="006D11B6" w:rsidRDefault="00C4735D" w:rsidP="00A915F3">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21</w:t>
                      </w:r>
                    </w:p>
                    <w:p w14:paraId="0ABDFAE7" w14:textId="14546E45" w:rsidR="00C4735D" w:rsidRPr="006D11B6" w:rsidRDefault="00C4735D" w:rsidP="00A915F3">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0 </w:t>
                      </w:r>
                      <w:r w:rsidRPr="006D11B6">
                        <w:rPr>
                          <w:rFonts w:ascii="Times New Roman" w:hAnsi="Times New Roman" w:cs="Times New Roman"/>
                          <w:sz w:val="24"/>
                          <w:szCs w:val="24"/>
                        </w:rPr>
                        <w:t>g</w:t>
                      </w:r>
                    </w:p>
                    <w:p w14:paraId="354F2891" w14:textId="6A8AC8A2" w:rsidR="00C4735D" w:rsidRPr="006D11B6" w:rsidRDefault="00C4735D" w:rsidP="00A915F3">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0</w:t>
                      </w:r>
                      <w:r w:rsidRPr="006D11B6">
                        <w:rPr>
                          <w:rFonts w:ascii="Times New Roman" w:hAnsi="Times New Roman" w:cs="Times New Roman"/>
                          <w:sz w:val="24"/>
                          <w:szCs w:val="24"/>
                        </w:rPr>
                        <w:t xml:space="preserve"> g</w:t>
                      </w:r>
                    </w:p>
                    <w:p w14:paraId="38D40271" w14:textId="65FC35D1" w:rsidR="00C4735D" w:rsidRPr="006D11B6" w:rsidRDefault="00C4735D" w:rsidP="00A915F3">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77</w:t>
                      </w:r>
                      <w:r w:rsidRPr="006D11B6">
                        <w:rPr>
                          <w:rFonts w:ascii="Times New Roman" w:hAnsi="Times New Roman" w:cs="Times New Roman"/>
                          <w:sz w:val="24"/>
                          <w:szCs w:val="24"/>
                        </w:rPr>
                        <w:t xml:space="preserve"> </w:t>
                      </w:r>
                    </w:p>
                    <w:p w14:paraId="386E72A2" w14:textId="5B427B6A" w:rsidR="00C4735D" w:rsidRPr="006D11B6" w:rsidRDefault="00C4735D" w:rsidP="00A915F3">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4 </w:t>
                      </w:r>
                      <w:r w:rsidRPr="006D11B6">
                        <w:rPr>
                          <w:rFonts w:ascii="Times New Roman" w:hAnsi="Times New Roman" w:cs="Times New Roman"/>
                          <w:sz w:val="24"/>
                          <w:szCs w:val="24"/>
                        </w:rPr>
                        <w:t>g</w:t>
                      </w:r>
                    </w:p>
                    <w:p w14:paraId="00307291" w14:textId="3C3FC6CD" w:rsidR="00C4735D" w:rsidRDefault="00C4735D" w:rsidP="00A915F3">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5 </w:t>
                      </w:r>
                      <w:r w:rsidRPr="006D11B6">
                        <w:rPr>
                          <w:rFonts w:ascii="Times New Roman" w:hAnsi="Times New Roman" w:cs="Times New Roman"/>
                          <w:sz w:val="24"/>
                          <w:szCs w:val="24"/>
                        </w:rPr>
                        <w:t>g</w:t>
                      </w:r>
                    </w:p>
                    <w:p w14:paraId="5DA7E39D" w14:textId="6EADA5F9" w:rsidR="00C4735D" w:rsidRPr="006D11B6" w:rsidRDefault="00C4735D" w:rsidP="00A915F3">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15</w:t>
                      </w:r>
                    </w:p>
                    <w:p w14:paraId="0CD3EE0F" w14:textId="46769A4C" w:rsidR="00C4735D" w:rsidRPr="001D68A3" w:rsidRDefault="00C4735D" w:rsidP="00A915F3">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7 </w:t>
                      </w:r>
                      <w:r w:rsidRPr="006D11B6">
                        <w:rPr>
                          <w:rFonts w:ascii="Times New Roman" w:hAnsi="Times New Roman" w:cs="Times New Roman"/>
                          <w:sz w:val="24"/>
                          <w:szCs w:val="24"/>
                        </w:rPr>
                        <w:t>g</w:t>
                      </w:r>
                    </w:p>
                  </w:txbxContent>
                </v:textbox>
                <w10:wrap type="square" anchorx="margin"/>
              </v:shape>
            </w:pict>
          </mc:Fallback>
        </mc:AlternateContent>
      </w:r>
      <w:r w:rsidRPr="00211DE0">
        <w:rPr>
          <w:b/>
          <w:bCs/>
          <w:noProof/>
          <w:color w:val="auto"/>
          <w:sz w:val="28"/>
          <w:szCs w:val="28"/>
        </w:rPr>
        <w:drawing>
          <wp:anchor distT="0" distB="0" distL="114300" distR="114300" simplePos="0" relativeHeight="251895808" behindDoc="1" locked="0" layoutInCell="1" allowOverlap="1" wp14:anchorId="1494FA6B" wp14:editId="2CCFBE0A">
            <wp:simplePos x="0" y="0"/>
            <wp:positionH relativeFrom="column">
              <wp:posOffset>45720</wp:posOffset>
            </wp:positionH>
            <wp:positionV relativeFrom="paragraph">
              <wp:posOffset>304800</wp:posOffset>
            </wp:positionV>
            <wp:extent cx="1447800" cy="2170430"/>
            <wp:effectExtent l="0" t="0" r="0" b="1270"/>
            <wp:wrapTight wrapText="bothSides">
              <wp:wrapPolygon edited="0">
                <wp:start x="0" y="0"/>
                <wp:lineTo x="0" y="21423"/>
                <wp:lineTo x="21316" y="21423"/>
                <wp:lineTo x="21316" y="0"/>
                <wp:lineTo x="0" y="0"/>
              </wp:wrapPolygon>
            </wp:wrapTight>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1447800" cy="2170430"/>
                    </a:xfrm>
                    <a:prstGeom prst="rect">
                      <a:avLst/>
                    </a:prstGeom>
                    <a:noFill/>
                    <a:ln>
                      <a:noFill/>
                    </a:ln>
                  </pic:spPr>
                </pic:pic>
              </a:graphicData>
            </a:graphic>
          </wp:anchor>
        </w:drawing>
      </w:r>
      <w:r w:rsidR="00F730EB" w:rsidRPr="00211DE0">
        <w:rPr>
          <w:b/>
          <w:bCs/>
          <w:color w:val="auto"/>
          <w:sz w:val="28"/>
          <w:szCs w:val="28"/>
        </w:rPr>
        <w:t>Green Bean Casserole</w:t>
      </w:r>
    </w:p>
    <w:p w14:paraId="732AF27C" w14:textId="2CA12FC0" w:rsidR="0016738F" w:rsidRDefault="0016738F" w:rsidP="00F730EB">
      <w:pPr>
        <w:tabs>
          <w:tab w:val="left" w:pos="1154"/>
        </w:tabs>
        <w:spacing w:line="276" w:lineRule="auto"/>
        <w:jc w:val="center"/>
        <w:rPr>
          <w:rFonts w:ascii="Times New Roman" w:hAnsi="Times New Roman" w:cs="Times New Roman"/>
          <w:b/>
          <w:bCs/>
          <w:sz w:val="24"/>
          <w:szCs w:val="24"/>
        </w:rPr>
      </w:pPr>
    </w:p>
    <w:p w14:paraId="2C3DE4C0" w14:textId="6704B0ED" w:rsidR="0016738F" w:rsidRPr="0016738F" w:rsidRDefault="0016738F" w:rsidP="00F730EB">
      <w:pPr>
        <w:tabs>
          <w:tab w:val="left" w:pos="1154"/>
        </w:tabs>
        <w:spacing w:line="276" w:lineRule="auto"/>
        <w:jc w:val="center"/>
        <w:rPr>
          <w:rFonts w:ascii="Times New Roman" w:hAnsi="Times New Roman" w:cs="Times New Roman"/>
          <w:i/>
          <w:iCs/>
          <w:sz w:val="18"/>
          <w:szCs w:val="18"/>
        </w:rPr>
      </w:pPr>
      <w:r w:rsidRPr="0016738F">
        <w:rPr>
          <w:rFonts w:ascii="Times New Roman" w:hAnsi="Times New Roman" w:cs="Times New Roman"/>
          <w:i/>
          <w:iCs/>
          <w:sz w:val="18"/>
          <w:szCs w:val="18"/>
        </w:rPr>
        <w:t>Photo courtesy of life-in-the-lofthouse.com</w:t>
      </w:r>
    </w:p>
    <w:p w14:paraId="62ABF87F" w14:textId="0C326FD4" w:rsidR="00F730EB" w:rsidRPr="00E92460" w:rsidRDefault="00F730EB" w:rsidP="00F730EB">
      <w:pPr>
        <w:tabs>
          <w:tab w:val="left" w:pos="1154"/>
        </w:tabs>
        <w:spacing w:line="276" w:lineRule="auto"/>
        <w:rPr>
          <w:rFonts w:ascii="Times New Roman" w:hAnsi="Times New Roman" w:cs="Times New Roman"/>
          <w:b/>
          <w:bCs/>
          <w:sz w:val="24"/>
          <w:szCs w:val="24"/>
        </w:rPr>
      </w:pPr>
      <w:r w:rsidRPr="00E92460">
        <w:rPr>
          <w:rFonts w:ascii="Times New Roman" w:hAnsi="Times New Roman" w:cs="Times New Roman"/>
          <w:b/>
          <w:bCs/>
          <w:sz w:val="24"/>
          <w:szCs w:val="24"/>
        </w:rPr>
        <w:t>Ingredients:</w:t>
      </w:r>
    </w:p>
    <w:p w14:paraId="05F8D34A" w14:textId="143FAEE2" w:rsidR="00F730EB" w:rsidRDefault="00F730EB" w:rsidP="00152460">
      <w:pPr>
        <w:pStyle w:val="ListParagraph"/>
        <w:numPr>
          <w:ilvl w:val="0"/>
          <w:numId w:val="128"/>
        </w:numPr>
        <w:tabs>
          <w:tab w:val="left" w:pos="1154"/>
        </w:tabs>
        <w:spacing w:line="276" w:lineRule="auto"/>
      </w:pPr>
      <w:r w:rsidRPr="00F730EB">
        <w:t>Small</w:t>
      </w:r>
      <w:r>
        <w:t xml:space="preserve"> onion, diced</w:t>
      </w:r>
    </w:p>
    <w:p w14:paraId="32AE4E03" w14:textId="0E8ED266" w:rsidR="00312B04" w:rsidRDefault="00785C1A" w:rsidP="00152460">
      <w:pPr>
        <w:pStyle w:val="ListParagraph"/>
        <w:numPr>
          <w:ilvl w:val="0"/>
          <w:numId w:val="128"/>
        </w:numPr>
        <w:tabs>
          <w:tab w:val="left" w:pos="1154"/>
        </w:tabs>
        <w:spacing w:line="276" w:lineRule="auto"/>
      </w:pPr>
      <w:r>
        <w:t>Pinch of Ko</w:t>
      </w:r>
      <w:r w:rsidR="00312B04" w:rsidRPr="00312B04">
        <w:t xml:space="preserve">sher salt (optional) </w:t>
      </w:r>
    </w:p>
    <w:p w14:paraId="10CA83A9" w14:textId="77777777" w:rsidR="00312B04" w:rsidRDefault="00312B04" w:rsidP="00152460">
      <w:pPr>
        <w:pStyle w:val="ListParagraph"/>
        <w:numPr>
          <w:ilvl w:val="0"/>
          <w:numId w:val="128"/>
        </w:numPr>
        <w:tabs>
          <w:tab w:val="left" w:pos="1154"/>
        </w:tabs>
        <w:spacing w:line="276" w:lineRule="auto"/>
      </w:pPr>
      <w:r w:rsidRPr="00312B04">
        <w:t>1 lb. fresh green beans, stemmed and halved</w:t>
      </w:r>
    </w:p>
    <w:p w14:paraId="0A7512E1" w14:textId="39FAEB08" w:rsidR="00312B04" w:rsidRDefault="00312B04" w:rsidP="00152460">
      <w:pPr>
        <w:pStyle w:val="ListParagraph"/>
        <w:numPr>
          <w:ilvl w:val="0"/>
          <w:numId w:val="128"/>
        </w:numPr>
        <w:tabs>
          <w:tab w:val="left" w:pos="1154"/>
        </w:tabs>
        <w:spacing w:line="276" w:lineRule="auto"/>
      </w:pPr>
      <w:r w:rsidRPr="00312B04">
        <w:t>1 t</w:t>
      </w:r>
      <w:r w:rsidR="003429DB">
        <w:t>bsp</w:t>
      </w:r>
      <w:r w:rsidRPr="00312B04">
        <w:t xml:space="preserve"> extra-virgin olive oil</w:t>
      </w:r>
    </w:p>
    <w:p w14:paraId="70B89445" w14:textId="5CD31980" w:rsidR="00312B04" w:rsidRDefault="00312B04" w:rsidP="00152460">
      <w:pPr>
        <w:pStyle w:val="ListParagraph"/>
        <w:numPr>
          <w:ilvl w:val="0"/>
          <w:numId w:val="128"/>
        </w:numPr>
        <w:tabs>
          <w:tab w:val="left" w:pos="1154"/>
        </w:tabs>
        <w:spacing w:line="276" w:lineRule="auto"/>
      </w:pPr>
      <w:r w:rsidRPr="00312B04">
        <w:t>8 oz cremini mushrooms, sliced</w:t>
      </w:r>
    </w:p>
    <w:p w14:paraId="1BA63813" w14:textId="0C7228EC" w:rsidR="00312B04" w:rsidRDefault="00312B04" w:rsidP="00152460">
      <w:pPr>
        <w:pStyle w:val="ListParagraph"/>
        <w:numPr>
          <w:ilvl w:val="0"/>
          <w:numId w:val="128"/>
        </w:numPr>
        <w:tabs>
          <w:tab w:val="left" w:pos="1154"/>
        </w:tabs>
        <w:spacing w:line="276" w:lineRule="auto"/>
      </w:pPr>
      <w:r w:rsidRPr="00312B04">
        <w:t>2 t</w:t>
      </w:r>
      <w:r w:rsidR="003429DB">
        <w:t>bsp</w:t>
      </w:r>
      <w:r w:rsidRPr="00312B04">
        <w:t xml:space="preserve"> unsalted butter</w:t>
      </w:r>
    </w:p>
    <w:p w14:paraId="759C554D" w14:textId="760184C5" w:rsidR="00312B04" w:rsidRDefault="00312B04" w:rsidP="00152460">
      <w:pPr>
        <w:pStyle w:val="ListParagraph"/>
        <w:numPr>
          <w:ilvl w:val="0"/>
          <w:numId w:val="128"/>
        </w:numPr>
        <w:tabs>
          <w:tab w:val="left" w:pos="1154"/>
        </w:tabs>
        <w:spacing w:line="276" w:lineRule="auto"/>
      </w:pPr>
      <w:r w:rsidRPr="00312B04">
        <w:t>3 t</w:t>
      </w:r>
      <w:r w:rsidR="003429DB">
        <w:t>bsp</w:t>
      </w:r>
      <w:r w:rsidRPr="00312B04">
        <w:t xml:space="preserve"> all-purpose flour</w:t>
      </w:r>
    </w:p>
    <w:p w14:paraId="6A24C4BA" w14:textId="4BB54575" w:rsidR="00F730EB" w:rsidRDefault="00312B04" w:rsidP="00152460">
      <w:pPr>
        <w:pStyle w:val="ListParagraph"/>
        <w:numPr>
          <w:ilvl w:val="0"/>
          <w:numId w:val="128"/>
        </w:numPr>
        <w:tabs>
          <w:tab w:val="left" w:pos="1154"/>
        </w:tabs>
        <w:spacing w:line="276" w:lineRule="auto"/>
      </w:pPr>
      <w:r w:rsidRPr="00312B04">
        <w:t>1 ½ c</w:t>
      </w:r>
      <w:r w:rsidR="003429DB">
        <w:t xml:space="preserve"> </w:t>
      </w:r>
      <w:r w:rsidRPr="00312B04">
        <w:t>vegetable</w:t>
      </w:r>
      <w:r>
        <w:t xml:space="preserve"> or chicken broth</w:t>
      </w:r>
    </w:p>
    <w:p w14:paraId="069C5C33" w14:textId="58B968C0" w:rsidR="00312B04" w:rsidRDefault="00312B04" w:rsidP="00152460">
      <w:pPr>
        <w:pStyle w:val="ListParagraph"/>
        <w:numPr>
          <w:ilvl w:val="0"/>
          <w:numId w:val="128"/>
        </w:numPr>
        <w:tabs>
          <w:tab w:val="left" w:pos="1154"/>
        </w:tabs>
        <w:spacing w:line="276" w:lineRule="auto"/>
      </w:pPr>
      <w:r>
        <w:t>3 tsp fresh thyme leaves</w:t>
      </w:r>
    </w:p>
    <w:p w14:paraId="5BF466EA" w14:textId="347B4BD0" w:rsidR="00312B04" w:rsidRDefault="00312B04" w:rsidP="00152460">
      <w:pPr>
        <w:pStyle w:val="ListParagraph"/>
        <w:numPr>
          <w:ilvl w:val="0"/>
          <w:numId w:val="128"/>
        </w:numPr>
        <w:tabs>
          <w:tab w:val="left" w:pos="1154"/>
        </w:tabs>
        <w:spacing w:line="276" w:lineRule="auto"/>
      </w:pPr>
      <w:r>
        <w:t>Freshly ground black pepper</w:t>
      </w:r>
    </w:p>
    <w:p w14:paraId="79183171" w14:textId="7DA9B33A" w:rsidR="00312B04" w:rsidRDefault="00312B04" w:rsidP="00152460">
      <w:pPr>
        <w:pStyle w:val="ListParagraph"/>
        <w:numPr>
          <w:ilvl w:val="0"/>
          <w:numId w:val="128"/>
        </w:numPr>
        <w:tabs>
          <w:tab w:val="left" w:pos="1154"/>
        </w:tabs>
        <w:spacing w:line="276" w:lineRule="auto"/>
      </w:pPr>
      <w:r>
        <w:t>Vegetable cooking spray</w:t>
      </w:r>
    </w:p>
    <w:p w14:paraId="724DA098" w14:textId="4F0A264E" w:rsidR="00312B04" w:rsidRDefault="00312B04" w:rsidP="00152460">
      <w:pPr>
        <w:pStyle w:val="ListParagraph"/>
        <w:numPr>
          <w:ilvl w:val="0"/>
          <w:numId w:val="128"/>
        </w:numPr>
        <w:tabs>
          <w:tab w:val="left" w:pos="1154"/>
        </w:tabs>
        <w:spacing w:line="276" w:lineRule="auto"/>
      </w:pPr>
      <w:r>
        <w:t>1 c fresh breadcrumbs</w:t>
      </w:r>
    </w:p>
    <w:p w14:paraId="536C703A" w14:textId="77777777" w:rsidR="00A915F3" w:rsidRDefault="00A915F3" w:rsidP="00A915F3">
      <w:pPr>
        <w:pStyle w:val="ListParagraph"/>
        <w:tabs>
          <w:tab w:val="left" w:pos="1154"/>
        </w:tabs>
        <w:spacing w:line="276" w:lineRule="auto"/>
      </w:pPr>
    </w:p>
    <w:p w14:paraId="1125172D" w14:textId="7359096A" w:rsidR="00312B04" w:rsidRPr="00E92460" w:rsidRDefault="00E27D0F" w:rsidP="00312B04">
      <w:pPr>
        <w:tabs>
          <w:tab w:val="left" w:pos="1154"/>
        </w:tabs>
        <w:spacing w:line="276" w:lineRule="auto"/>
        <w:rPr>
          <w:rFonts w:ascii="Times New Roman" w:hAnsi="Times New Roman" w:cs="Times New Roman"/>
          <w:b/>
          <w:bCs/>
          <w:sz w:val="24"/>
          <w:szCs w:val="24"/>
        </w:rPr>
      </w:pPr>
      <w:r w:rsidRPr="00E92460">
        <w:rPr>
          <w:rFonts w:ascii="Times New Roman" w:hAnsi="Times New Roman" w:cs="Times New Roman"/>
          <w:b/>
          <w:bCs/>
          <w:sz w:val="24"/>
          <w:szCs w:val="24"/>
        </w:rPr>
        <w:lastRenderedPageBreak/>
        <w:t>Directions:</w:t>
      </w:r>
    </w:p>
    <w:p w14:paraId="3EE243C4" w14:textId="0F5AD09A" w:rsidR="00E27D0F" w:rsidRPr="00E27D0F" w:rsidRDefault="00E27D0F" w:rsidP="00152460">
      <w:pPr>
        <w:pStyle w:val="ListParagraph"/>
        <w:numPr>
          <w:ilvl w:val="0"/>
          <w:numId w:val="129"/>
        </w:numPr>
        <w:spacing w:line="276" w:lineRule="auto"/>
      </w:pPr>
      <w:r w:rsidRPr="00E27D0F">
        <w:t xml:space="preserve">Bring a medium-large saucepan of water to a boil over high heat. Add green beans and cook uncovered until crisp-tender and bright green, about 3 minutes. Drain beans in </w:t>
      </w:r>
      <w:r w:rsidR="00E92460">
        <w:t xml:space="preserve">a </w:t>
      </w:r>
      <w:r w:rsidRPr="00E27D0F">
        <w:t xml:space="preserve">colander and rinse with cold water. Transfer to </w:t>
      </w:r>
      <w:r w:rsidR="00E92460">
        <w:t xml:space="preserve">a </w:t>
      </w:r>
      <w:r w:rsidRPr="00E27D0F">
        <w:t>large bowl.</w:t>
      </w:r>
    </w:p>
    <w:p w14:paraId="094E9EA8" w14:textId="2A015B52" w:rsidR="00E27D0F" w:rsidRPr="00E27D0F" w:rsidRDefault="00E27D0F" w:rsidP="00152460">
      <w:pPr>
        <w:pStyle w:val="ListParagraph"/>
        <w:numPr>
          <w:ilvl w:val="0"/>
          <w:numId w:val="129"/>
        </w:numPr>
        <w:spacing w:line="276" w:lineRule="auto"/>
      </w:pPr>
      <w:r w:rsidRPr="00E27D0F">
        <w:t xml:space="preserve">In the same saucepan, heat the oil over medium heat. Add the onions and mushrooms, season, cook, stirring occasionally, </w:t>
      </w:r>
      <w:r w:rsidR="00E92460">
        <w:t xml:space="preserve">for </w:t>
      </w:r>
      <w:r w:rsidRPr="00E27D0F">
        <w:t>about 7 minutes. Add mushrooms to beans.</w:t>
      </w:r>
    </w:p>
    <w:p w14:paraId="28294E73" w14:textId="0A4E6EFD" w:rsidR="00E27D0F" w:rsidRPr="00E27D0F" w:rsidRDefault="00E27D0F" w:rsidP="00152460">
      <w:pPr>
        <w:pStyle w:val="ListParagraph"/>
        <w:numPr>
          <w:ilvl w:val="0"/>
          <w:numId w:val="129"/>
        </w:numPr>
        <w:spacing w:line="276" w:lineRule="auto"/>
      </w:pPr>
      <w:r w:rsidRPr="00E27D0F">
        <w:t xml:space="preserve">Melt butter in a small saucepan over medium heat. Add the flour and cook, stirring with a wooden spoon, until golden, about 2 minutes. Slowly whisk in the broth, increase the heat to high, and bring to a boil. Add 1 teaspoon of thyme, and seasoning. Reduce heat to maintain a simmer and cook until thickened, stirring occasionally </w:t>
      </w:r>
      <w:r w:rsidR="00E92460">
        <w:t xml:space="preserve">for </w:t>
      </w:r>
      <w:r w:rsidRPr="00E27D0F">
        <w:t>about 5 minutes. Pour sauce over the vegetables and stir to combine evenly.</w:t>
      </w:r>
    </w:p>
    <w:p w14:paraId="53B36D30" w14:textId="7E049B40" w:rsidR="00E27D0F" w:rsidRPr="00E27D0F" w:rsidRDefault="00E27D0F" w:rsidP="00152460">
      <w:pPr>
        <w:pStyle w:val="ListParagraph"/>
        <w:numPr>
          <w:ilvl w:val="0"/>
          <w:numId w:val="129"/>
        </w:numPr>
        <w:spacing w:line="276" w:lineRule="auto"/>
      </w:pPr>
      <w:r w:rsidRPr="00E27D0F">
        <w:t xml:space="preserve">Spray a 2-qt baking dish with vegetable spray. Transfer the vegetable mixture to the pan. Add </w:t>
      </w:r>
      <w:r w:rsidR="00E92460">
        <w:t xml:space="preserve">the </w:t>
      </w:r>
      <w:r w:rsidRPr="00E27D0F">
        <w:t>remaining 2 teaspoons of thyme to breadcrumbs and scatter over vegetables. Bake uncovered for 20 minutes.</w:t>
      </w:r>
    </w:p>
    <w:p w14:paraId="39CB149B" w14:textId="77777777" w:rsidR="00E27D0F" w:rsidRPr="00E27D0F" w:rsidRDefault="00E27D0F" w:rsidP="00312B04">
      <w:pPr>
        <w:tabs>
          <w:tab w:val="left" w:pos="1154"/>
        </w:tabs>
        <w:spacing w:line="276" w:lineRule="auto"/>
        <w:rPr>
          <w:rFonts w:ascii="Times New Roman" w:hAnsi="Times New Roman" w:cs="Times New Roman"/>
          <w:sz w:val="24"/>
          <w:szCs w:val="24"/>
        </w:rPr>
      </w:pPr>
    </w:p>
    <w:p w14:paraId="599C0E3A" w14:textId="199540E2" w:rsidR="00E27D0F" w:rsidRPr="005C1E3A" w:rsidRDefault="00E27D0F" w:rsidP="00E27D0F">
      <w:pPr>
        <w:spacing w:line="276" w:lineRule="auto"/>
        <w:rPr>
          <w:rStyle w:val="Hyperlink"/>
          <w:rFonts w:ascii="Times New Roman" w:hAnsi="Times New Roman" w:cs="Times New Roman"/>
          <w:sz w:val="18"/>
          <w:szCs w:val="18"/>
        </w:rPr>
      </w:pPr>
      <w:r w:rsidRPr="005C1E3A">
        <w:rPr>
          <w:rFonts w:ascii="Times New Roman" w:hAnsi="Times New Roman" w:cs="Times New Roman"/>
          <w:sz w:val="18"/>
          <w:szCs w:val="18"/>
        </w:rPr>
        <w:t>Source:</w:t>
      </w:r>
      <w:hyperlink r:id="rId155" w:history="1">
        <w:r w:rsidRPr="005C1E3A">
          <w:rPr>
            <w:rStyle w:val="Hyperlink"/>
            <w:rFonts w:ascii="Times New Roman" w:hAnsi="Times New Roman" w:cs="Times New Roman"/>
            <w:sz w:val="18"/>
            <w:szCs w:val="18"/>
          </w:rPr>
          <w:t>https://www.foodnetwork.com/recipes/food-network-kitchen/green-bean-casserole-slimmed-recipe-2009016</w:t>
        </w:r>
      </w:hyperlink>
    </w:p>
    <w:p w14:paraId="4AF69C4F" w14:textId="5A30B3F6" w:rsidR="0016738F" w:rsidRPr="00211DE0" w:rsidRDefault="00E27D0F" w:rsidP="00211DE0">
      <w:pPr>
        <w:pStyle w:val="Heading2"/>
        <w:rPr>
          <w:b/>
          <w:bCs/>
          <w:sz w:val="28"/>
          <w:szCs w:val="28"/>
        </w:rPr>
      </w:pPr>
      <w:bookmarkStart w:id="87" w:name="_Summer_Fruit_Salad"/>
      <w:bookmarkEnd w:id="87"/>
      <w:r>
        <w:br w:type="page"/>
      </w:r>
      <w:r w:rsidR="0016738F" w:rsidRPr="00211DE0">
        <w:rPr>
          <w:b/>
          <w:bCs/>
          <w:color w:val="auto"/>
          <w:sz w:val="28"/>
          <w:szCs w:val="28"/>
        </w:rPr>
        <w:lastRenderedPageBreak/>
        <w:t>Summer Fruit Salad</w:t>
      </w:r>
    </w:p>
    <w:p w14:paraId="71D768F9" w14:textId="77777777" w:rsidR="0016738F" w:rsidRDefault="0016738F" w:rsidP="0016738F">
      <w:pPr>
        <w:jc w:val="center"/>
        <w:rPr>
          <w:rFonts w:ascii="Times New Roman" w:hAnsi="Times New Roman" w:cs="Times New Roman"/>
          <w:b/>
          <w:bCs/>
          <w:sz w:val="24"/>
          <w:szCs w:val="24"/>
        </w:rPr>
      </w:pPr>
      <w:r>
        <w:rPr>
          <w:noProof/>
        </w:rPr>
        <w:drawing>
          <wp:inline distT="0" distB="0" distL="0" distR="0" wp14:anchorId="0A800121" wp14:editId="3EE0FE9D">
            <wp:extent cx="2667000" cy="2000250"/>
            <wp:effectExtent l="342900" t="304800" r="361950" b="304800"/>
            <wp:docPr id="274" name="Picture 274" descr="Fruit, Watermelon, Fruits, Heart, Bluebe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Fruit, Watermelon, Fruits, Heart, Blueberries"/>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2668000" cy="2001000"/>
                    </a:xfrm>
                    <a:prstGeom prst="rect">
                      <a:avLst/>
                    </a:prstGeom>
                    <a:solidFill>
                      <a:srgbClr val="FFFFFF">
                        <a:shade val="85000"/>
                      </a:srgbClr>
                    </a:solidFill>
                    <a:ln w="190500" cap="sq">
                      <a:solidFill>
                        <a:srgbClr val="FFFFFF"/>
                      </a:solidFill>
                      <a:miter lim="800000"/>
                    </a:ln>
                    <a:effectLst>
                      <a:outerShdw blurRad="65000" dist="50800" dir="12900000" kx="195000" ky="145000" algn="tl" rotWithShape="0">
                        <a:srgbClr val="000000">
                          <a:alpha val="30000"/>
                        </a:srgbClr>
                      </a:outerShdw>
                    </a:effectLst>
                    <a:scene3d>
                      <a:camera prst="orthographicFront">
                        <a:rot lat="0" lon="0" rev="360000"/>
                      </a:camera>
                      <a:lightRig rig="twoPt" dir="t">
                        <a:rot lat="0" lon="0" rev="7200000"/>
                      </a:lightRig>
                    </a:scene3d>
                    <a:sp3d contourW="12700">
                      <a:bevelT w="25400" h="19050"/>
                      <a:contourClr>
                        <a:srgbClr val="969696"/>
                      </a:contourClr>
                    </a:sp3d>
                  </pic:spPr>
                </pic:pic>
              </a:graphicData>
            </a:graphic>
          </wp:inline>
        </w:drawing>
      </w:r>
    </w:p>
    <w:p w14:paraId="6FE31655" w14:textId="77777777" w:rsidR="0016738F" w:rsidRPr="00CE7DF2" w:rsidRDefault="0016738F" w:rsidP="0016738F">
      <w:pPr>
        <w:jc w:val="center"/>
        <w:rPr>
          <w:rFonts w:ascii="Times New Roman" w:hAnsi="Times New Roman" w:cs="Times New Roman"/>
          <w:i/>
          <w:iCs/>
          <w:sz w:val="18"/>
          <w:szCs w:val="18"/>
        </w:rPr>
      </w:pPr>
      <w:r w:rsidRPr="00CE7DF2">
        <w:rPr>
          <w:rFonts w:ascii="Times New Roman" w:hAnsi="Times New Roman" w:cs="Times New Roman"/>
          <w:i/>
          <w:iCs/>
          <w:sz w:val="18"/>
          <w:szCs w:val="18"/>
        </w:rPr>
        <w:t>Photo courtesy of Pixabay.com</w:t>
      </w:r>
    </w:p>
    <w:p w14:paraId="75DCC113" w14:textId="77777777" w:rsidR="0016738F" w:rsidRPr="00E92460" w:rsidRDefault="0016738F" w:rsidP="0016738F">
      <w:pPr>
        <w:rPr>
          <w:rFonts w:ascii="Times New Roman" w:hAnsi="Times New Roman" w:cs="Times New Roman"/>
          <w:b/>
          <w:bCs/>
          <w:sz w:val="24"/>
          <w:szCs w:val="24"/>
        </w:rPr>
      </w:pPr>
      <w:r w:rsidRPr="00E92460">
        <w:rPr>
          <w:rFonts w:ascii="Times New Roman" w:hAnsi="Times New Roman" w:cs="Times New Roman"/>
          <w:b/>
          <w:bCs/>
          <w:sz w:val="24"/>
          <w:szCs w:val="24"/>
        </w:rPr>
        <w:t>Ingredients:</w:t>
      </w:r>
    </w:p>
    <w:p w14:paraId="30E7DC08" w14:textId="77777777" w:rsidR="0016738F" w:rsidRDefault="0016738F" w:rsidP="00152460">
      <w:pPr>
        <w:pStyle w:val="ListParagraph"/>
        <w:numPr>
          <w:ilvl w:val="0"/>
          <w:numId w:val="130"/>
        </w:numPr>
      </w:pPr>
      <w:r>
        <w:t>6 oz blackberries</w:t>
      </w:r>
    </w:p>
    <w:p w14:paraId="49F0E88F" w14:textId="77777777" w:rsidR="0016738F" w:rsidRDefault="0016738F" w:rsidP="00152460">
      <w:pPr>
        <w:pStyle w:val="ListParagraph"/>
        <w:numPr>
          <w:ilvl w:val="0"/>
          <w:numId w:val="130"/>
        </w:numPr>
      </w:pPr>
      <w:r>
        <w:t>6 oz blueberries</w:t>
      </w:r>
    </w:p>
    <w:p w14:paraId="3A16A4FE" w14:textId="77777777" w:rsidR="0016738F" w:rsidRDefault="0016738F" w:rsidP="00152460">
      <w:pPr>
        <w:pStyle w:val="ListParagraph"/>
        <w:numPr>
          <w:ilvl w:val="0"/>
          <w:numId w:val="130"/>
        </w:numPr>
      </w:pPr>
      <w:r>
        <w:t>Bag of red grapes (~2 lbs)</w:t>
      </w:r>
    </w:p>
    <w:p w14:paraId="11C48575" w14:textId="77777777" w:rsidR="0016738F" w:rsidRDefault="0016738F" w:rsidP="00152460">
      <w:pPr>
        <w:pStyle w:val="ListParagraph"/>
        <w:numPr>
          <w:ilvl w:val="0"/>
          <w:numId w:val="130"/>
        </w:numPr>
      </w:pPr>
      <w:r>
        <w:t>16 oz strawberries</w:t>
      </w:r>
    </w:p>
    <w:p w14:paraId="3B40A389" w14:textId="261FC255" w:rsidR="0016738F" w:rsidRDefault="0016738F" w:rsidP="00152460">
      <w:pPr>
        <w:pStyle w:val="ListParagraph"/>
        <w:numPr>
          <w:ilvl w:val="0"/>
          <w:numId w:val="130"/>
        </w:numPr>
      </w:pPr>
      <w:r>
        <w:t>2 c of watermelon</w:t>
      </w:r>
    </w:p>
    <w:p w14:paraId="39CE83EE" w14:textId="77777777" w:rsidR="0016738F" w:rsidRPr="00E92460" w:rsidRDefault="0016738F" w:rsidP="0016738F">
      <w:pPr>
        <w:rPr>
          <w:rFonts w:ascii="Times New Roman" w:hAnsi="Times New Roman" w:cs="Times New Roman"/>
          <w:b/>
          <w:bCs/>
          <w:sz w:val="24"/>
          <w:szCs w:val="24"/>
        </w:rPr>
      </w:pPr>
      <w:r w:rsidRPr="00E92460">
        <w:rPr>
          <w:rFonts w:ascii="Times New Roman" w:hAnsi="Times New Roman" w:cs="Times New Roman"/>
          <w:b/>
          <w:bCs/>
          <w:sz w:val="24"/>
          <w:szCs w:val="24"/>
        </w:rPr>
        <w:t>Directions:</w:t>
      </w:r>
    </w:p>
    <w:p w14:paraId="42A80E0A" w14:textId="77777777" w:rsidR="0016738F" w:rsidRDefault="0016738F" w:rsidP="00152460">
      <w:pPr>
        <w:pStyle w:val="ListParagraph"/>
        <w:numPr>
          <w:ilvl w:val="0"/>
          <w:numId w:val="131"/>
        </w:numPr>
      </w:pPr>
      <w:r>
        <w:t>Wash all produce</w:t>
      </w:r>
    </w:p>
    <w:p w14:paraId="442F6189" w14:textId="77777777" w:rsidR="0016738F" w:rsidRDefault="0016738F" w:rsidP="00152460">
      <w:pPr>
        <w:pStyle w:val="ListParagraph"/>
        <w:numPr>
          <w:ilvl w:val="0"/>
          <w:numId w:val="131"/>
        </w:numPr>
      </w:pPr>
      <w:r>
        <w:t>Slice strawberries and cube the watermelon</w:t>
      </w:r>
    </w:p>
    <w:p w14:paraId="68BD9EAE" w14:textId="77777777" w:rsidR="0016738F" w:rsidRDefault="0016738F" w:rsidP="00152460">
      <w:pPr>
        <w:pStyle w:val="ListParagraph"/>
        <w:numPr>
          <w:ilvl w:val="0"/>
          <w:numId w:val="131"/>
        </w:numPr>
      </w:pPr>
      <w:r>
        <w:t>Toss all the fruit together being careful not to squish to berries</w:t>
      </w:r>
    </w:p>
    <w:p w14:paraId="4D7D7837" w14:textId="77777777" w:rsidR="0016738F" w:rsidRDefault="0016738F" w:rsidP="00152460">
      <w:pPr>
        <w:pStyle w:val="ListParagraph"/>
        <w:numPr>
          <w:ilvl w:val="0"/>
          <w:numId w:val="131"/>
        </w:numPr>
      </w:pPr>
      <w:r>
        <w:t>Cover and refrigerate until ready to serve</w:t>
      </w:r>
    </w:p>
    <w:p w14:paraId="6179AB3F" w14:textId="77777777" w:rsidR="0016738F" w:rsidRPr="00CE7DF2" w:rsidRDefault="0016738F" w:rsidP="0016738F">
      <w:pPr>
        <w:rPr>
          <w:rFonts w:ascii="Times New Roman" w:hAnsi="Times New Roman" w:cs="Times New Roman"/>
          <w:sz w:val="24"/>
          <w:szCs w:val="24"/>
        </w:rPr>
      </w:pPr>
    </w:p>
    <w:p w14:paraId="13AB84DA" w14:textId="77777777" w:rsidR="0016738F" w:rsidRPr="00CE7DF2" w:rsidRDefault="0016738F" w:rsidP="0016738F">
      <w:pPr>
        <w:rPr>
          <w:rFonts w:ascii="Times New Roman" w:hAnsi="Times New Roman" w:cs="Times New Roman"/>
          <w:sz w:val="24"/>
          <w:szCs w:val="24"/>
        </w:rPr>
      </w:pPr>
      <w:r w:rsidRPr="00CE7DF2">
        <w:rPr>
          <w:rFonts w:ascii="Times New Roman" w:hAnsi="Times New Roman" w:cs="Times New Roman"/>
          <w:sz w:val="24"/>
          <w:szCs w:val="24"/>
        </w:rPr>
        <w:lastRenderedPageBreak/>
        <w:t>Great for a house party or a get together with family!</w:t>
      </w:r>
    </w:p>
    <w:p w14:paraId="3614676D" w14:textId="77777777" w:rsidR="0016738F" w:rsidRDefault="0016738F" w:rsidP="0016738F">
      <w:pPr>
        <w:rPr>
          <w:rFonts w:ascii="Times New Roman" w:hAnsi="Times New Roman" w:cs="Times New Roman"/>
          <w:sz w:val="24"/>
          <w:szCs w:val="24"/>
        </w:rPr>
      </w:pPr>
      <w:r w:rsidRPr="00CE7DF2">
        <w:rPr>
          <w:rFonts w:ascii="Times New Roman" w:hAnsi="Times New Roman" w:cs="Times New Roman"/>
          <w:sz w:val="24"/>
          <w:szCs w:val="24"/>
        </w:rPr>
        <w:t>These remind</w:t>
      </w:r>
      <w:r>
        <w:rPr>
          <w:rFonts w:ascii="Times New Roman" w:hAnsi="Times New Roman" w:cs="Times New Roman"/>
          <w:sz w:val="24"/>
          <w:szCs w:val="24"/>
        </w:rPr>
        <w:t>s</w:t>
      </w:r>
      <w:r w:rsidRPr="00CE7DF2">
        <w:rPr>
          <w:rFonts w:ascii="Times New Roman" w:hAnsi="Times New Roman" w:cs="Times New Roman"/>
          <w:sz w:val="24"/>
          <w:szCs w:val="24"/>
        </w:rPr>
        <w:t xml:space="preserve"> me of </w:t>
      </w:r>
      <w:r>
        <w:rPr>
          <w:rFonts w:ascii="Times New Roman" w:hAnsi="Times New Roman" w:cs="Times New Roman"/>
          <w:sz w:val="24"/>
          <w:szCs w:val="24"/>
        </w:rPr>
        <w:t xml:space="preserve">great summer barbeques my family would always have. </w:t>
      </w:r>
    </w:p>
    <w:p w14:paraId="47D09E55" w14:textId="77777777" w:rsidR="0016738F" w:rsidRDefault="0016738F" w:rsidP="0016738F">
      <w:pPr>
        <w:rPr>
          <w:rFonts w:ascii="Times New Roman" w:hAnsi="Times New Roman" w:cs="Times New Roman"/>
          <w:sz w:val="24"/>
          <w:szCs w:val="24"/>
        </w:rPr>
      </w:pPr>
      <w:r>
        <w:rPr>
          <w:rFonts w:ascii="Times New Roman" w:hAnsi="Times New Roman" w:cs="Times New Roman"/>
          <w:sz w:val="24"/>
          <w:szCs w:val="24"/>
        </w:rPr>
        <w:t>Lasts up to three or four days, so be sure to enjoy with the company you’ll have.</w:t>
      </w:r>
    </w:p>
    <w:p w14:paraId="411E858F" w14:textId="295705A3" w:rsidR="0016738F" w:rsidRDefault="0016738F" w:rsidP="00E27D0F">
      <w:pPr>
        <w:spacing w:line="276" w:lineRule="auto"/>
        <w:rPr>
          <w:rFonts w:ascii="Times New Roman" w:hAnsi="Times New Roman" w:cs="Times New Roman"/>
          <w:b/>
          <w:bCs/>
          <w:sz w:val="24"/>
          <w:szCs w:val="24"/>
        </w:rPr>
      </w:pPr>
    </w:p>
    <w:p w14:paraId="5E3D7206" w14:textId="0260B5B4" w:rsidR="0016738F" w:rsidRDefault="00A915F3" w:rsidP="00E27D0F">
      <w:pPr>
        <w:spacing w:line="276" w:lineRule="auto"/>
        <w:rPr>
          <w:rFonts w:ascii="Times New Roman" w:hAnsi="Times New Roman" w:cs="Times New Roman"/>
          <w:b/>
          <w:bCs/>
          <w:sz w:val="24"/>
          <w:szCs w:val="24"/>
        </w:rPr>
      </w:pPr>
      <w:r>
        <w:rPr>
          <w:noProof/>
        </w:rPr>
        <mc:AlternateContent>
          <mc:Choice Requires="wps">
            <w:drawing>
              <wp:anchor distT="0" distB="0" distL="114300" distR="114300" simplePos="0" relativeHeight="251899904" behindDoc="0" locked="0" layoutInCell="1" allowOverlap="1" wp14:anchorId="532779B4" wp14:editId="54E7C2A4">
                <wp:simplePos x="0" y="0"/>
                <wp:positionH relativeFrom="margin">
                  <wp:align>center</wp:align>
                </wp:positionH>
                <wp:positionV relativeFrom="paragraph">
                  <wp:posOffset>319405</wp:posOffset>
                </wp:positionV>
                <wp:extent cx="1828800" cy="1828800"/>
                <wp:effectExtent l="0" t="0" r="19685" b="24765"/>
                <wp:wrapSquare wrapText="bothSides"/>
                <wp:docPr id="347" name="Text Box 34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021A3E83" w14:textId="479AA72A" w:rsidR="00C4735D" w:rsidRDefault="00C4735D" w:rsidP="00A915F3">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Serves 4</w:t>
                            </w:r>
                          </w:p>
                          <w:p w14:paraId="43DCC81C" w14:textId="77777777" w:rsidR="00C4735D" w:rsidRPr="006D11B6" w:rsidRDefault="00C4735D" w:rsidP="00A915F3">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07F5AD93" w14:textId="69AF8AC9" w:rsidR="00C4735D" w:rsidRPr="006D11B6" w:rsidRDefault="00C4735D" w:rsidP="00A915F3">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16</w:t>
                            </w:r>
                          </w:p>
                          <w:p w14:paraId="77108AE2" w14:textId="60296B81" w:rsidR="00C4735D" w:rsidRPr="006D11B6" w:rsidRDefault="00C4735D" w:rsidP="00A915F3">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 </w:t>
                            </w:r>
                            <w:r w:rsidRPr="006D11B6">
                              <w:rPr>
                                <w:rFonts w:ascii="Times New Roman" w:hAnsi="Times New Roman" w:cs="Times New Roman"/>
                                <w:sz w:val="24"/>
                                <w:szCs w:val="24"/>
                              </w:rPr>
                              <w:t>g</w:t>
                            </w:r>
                          </w:p>
                          <w:p w14:paraId="50ACFFEE" w14:textId="25F146E9" w:rsidR="00C4735D" w:rsidRPr="006D11B6" w:rsidRDefault="00C4735D" w:rsidP="00A915F3">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0</w:t>
                            </w:r>
                            <w:r w:rsidRPr="006D11B6">
                              <w:rPr>
                                <w:rFonts w:ascii="Times New Roman" w:hAnsi="Times New Roman" w:cs="Times New Roman"/>
                                <w:sz w:val="24"/>
                                <w:szCs w:val="24"/>
                              </w:rPr>
                              <w:t xml:space="preserve"> g</w:t>
                            </w:r>
                          </w:p>
                          <w:p w14:paraId="17E322CF" w14:textId="61FE6888" w:rsidR="00C4735D" w:rsidRPr="006D11B6" w:rsidRDefault="00C4735D" w:rsidP="00A915F3">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6</w:t>
                            </w:r>
                            <w:r w:rsidRPr="006D11B6">
                              <w:rPr>
                                <w:rFonts w:ascii="Times New Roman" w:hAnsi="Times New Roman" w:cs="Times New Roman"/>
                                <w:sz w:val="24"/>
                                <w:szCs w:val="24"/>
                              </w:rPr>
                              <w:t xml:space="preserve"> </w:t>
                            </w:r>
                          </w:p>
                          <w:p w14:paraId="7FBB0E67" w14:textId="43101B6D" w:rsidR="00C4735D" w:rsidRPr="006D11B6" w:rsidRDefault="00C4735D" w:rsidP="00A915F3">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6 </w:t>
                            </w:r>
                            <w:r w:rsidRPr="006D11B6">
                              <w:rPr>
                                <w:rFonts w:ascii="Times New Roman" w:hAnsi="Times New Roman" w:cs="Times New Roman"/>
                                <w:sz w:val="24"/>
                                <w:szCs w:val="24"/>
                              </w:rPr>
                              <w:t>g</w:t>
                            </w:r>
                          </w:p>
                          <w:p w14:paraId="46246FE4" w14:textId="483CBCFF" w:rsidR="00C4735D" w:rsidRDefault="00C4735D" w:rsidP="00A915F3">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0 </w:t>
                            </w:r>
                            <w:r w:rsidRPr="006D11B6">
                              <w:rPr>
                                <w:rFonts w:ascii="Times New Roman" w:hAnsi="Times New Roman" w:cs="Times New Roman"/>
                                <w:sz w:val="24"/>
                                <w:szCs w:val="24"/>
                              </w:rPr>
                              <w:t>g</w:t>
                            </w:r>
                          </w:p>
                          <w:p w14:paraId="7EE55C02" w14:textId="0422F275" w:rsidR="00C4735D" w:rsidRPr="006D11B6" w:rsidRDefault="00C4735D" w:rsidP="00A915F3">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0</w:t>
                            </w:r>
                          </w:p>
                          <w:p w14:paraId="4007C54B" w14:textId="426597D0" w:rsidR="00C4735D" w:rsidRPr="001D68A3" w:rsidRDefault="00C4735D" w:rsidP="00A915F3">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32779B4" id="Text Box 347" o:spid="_x0000_s1111" type="#_x0000_t202" style="position:absolute;margin-left:0;margin-top:25.15pt;width:2in;height:2in;z-index:25189990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" filled="f" strokeweight=".5pt">
                <v:textbox style="mso-fit-shape-to-text:t">
                  <w:txbxContent>
                    <w:p w14:paraId="021A3E83" w14:textId="479AA72A" w:rsidR="00C4735D" w:rsidRDefault="00C4735D" w:rsidP="00A915F3">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Serves 4</w:t>
                      </w:r>
                    </w:p>
                    <w:p w14:paraId="43DCC81C" w14:textId="77777777" w:rsidR="00C4735D" w:rsidRPr="006D11B6" w:rsidRDefault="00C4735D" w:rsidP="00A915F3">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07F5AD93" w14:textId="69AF8AC9" w:rsidR="00C4735D" w:rsidRPr="006D11B6" w:rsidRDefault="00C4735D" w:rsidP="00A915F3">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16</w:t>
                      </w:r>
                    </w:p>
                    <w:p w14:paraId="77108AE2" w14:textId="60296B81" w:rsidR="00C4735D" w:rsidRPr="006D11B6" w:rsidRDefault="00C4735D" w:rsidP="00A915F3">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 </w:t>
                      </w:r>
                      <w:r w:rsidRPr="006D11B6">
                        <w:rPr>
                          <w:rFonts w:ascii="Times New Roman" w:hAnsi="Times New Roman" w:cs="Times New Roman"/>
                          <w:sz w:val="24"/>
                          <w:szCs w:val="24"/>
                        </w:rPr>
                        <w:t>g</w:t>
                      </w:r>
                    </w:p>
                    <w:p w14:paraId="50ACFFEE" w14:textId="25F146E9" w:rsidR="00C4735D" w:rsidRPr="006D11B6" w:rsidRDefault="00C4735D" w:rsidP="00A915F3">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0</w:t>
                      </w:r>
                      <w:r w:rsidRPr="006D11B6">
                        <w:rPr>
                          <w:rFonts w:ascii="Times New Roman" w:hAnsi="Times New Roman" w:cs="Times New Roman"/>
                          <w:sz w:val="24"/>
                          <w:szCs w:val="24"/>
                        </w:rPr>
                        <w:t xml:space="preserve"> g</w:t>
                      </w:r>
                    </w:p>
                    <w:p w14:paraId="17E322CF" w14:textId="61FE6888" w:rsidR="00C4735D" w:rsidRPr="006D11B6" w:rsidRDefault="00C4735D" w:rsidP="00A915F3">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6</w:t>
                      </w:r>
                      <w:r w:rsidRPr="006D11B6">
                        <w:rPr>
                          <w:rFonts w:ascii="Times New Roman" w:hAnsi="Times New Roman" w:cs="Times New Roman"/>
                          <w:sz w:val="24"/>
                          <w:szCs w:val="24"/>
                        </w:rPr>
                        <w:t xml:space="preserve"> </w:t>
                      </w:r>
                    </w:p>
                    <w:p w14:paraId="7FBB0E67" w14:textId="43101B6D" w:rsidR="00C4735D" w:rsidRPr="006D11B6" w:rsidRDefault="00C4735D" w:rsidP="00A915F3">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6 </w:t>
                      </w:r>
                      <w:r w:rsidRPr="006D11B6">
                        <w:rPr>
                          <w:rFonts w:ascii="Times New Roman" w:hAnsi="Times New Roman" w:cs="Times New Roman"/>
                          <w:sz w:val="24"/>
                          <w:szCs w:val="24"/>
                        </w:rPr>
                        <w:t>g</w:t>
                      </w:r>
                    </w:p>
                    <w:p w14:paraId="46246FE4" w14:textId="483CBCFF" w:rsidR="00C4735D" w:rsidRDefault="00C4735D" w:rsidP="00A915F3">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0 </w:t>
                      </w:r>
                      <w:r w:rsidRPr="006D11B6">
                        <w:rPr>
                          <w:rFonts w:ascii="Times New Roman" w:hAnsi="Times New Roman" w:cs="Times New Roman"/>
                          <w:sz w:val="24"/>
                          <w:szCs w:val="24"/>
                        </w:rPr>
                        <w:t>g</w:t>
                      </w:r>
                    </w:p>
                    <w:p w14:paraId="7EE55C02" w14:textId="0422F275" w:rsidR="00C4735D" w:rsidRPr="006D11B6" w:rsidRDefault="00C4735D" w:rsidP="00A915F3">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0</w:t>
                      </w:r>
                    </w:p>
                    <w:p w14:paraId="4007C54B" w14:textId="426597D0" w:rsidR="00C4735D" w:rsidRPr="001D68A3" w:rsidRDefault="00C4735D" w:rsidP="00A915F3">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 </w:t>
                      </w:r>
                      <w:r w:rsidRPr="006D11B6">
                        <w:rPr>
                          <w:rFonts w:ascii="Times New Roman" w:hAnsi="Times New Roman" w:cs="Times New Roman"/>
                          <w:sz w:val="24"/>
                          <w:szCs w:val="24"/>
                        </w:rPr>
                        <w:t>g</w:t>
                      </w:r>
                    </w:p>
                  </w:txbxContent>
                </v:textbox>
                <w10:wrap type="square" anchorx="margin"/>
              </v:shape>
            </w:pict>
          </mc:Fallback>
        </mc:AlternateContent>
      </w:r>
      <w:r w:rsidR="0016738F">
        <w:rPr>
          <w:rFonts w:ascii="Times New Roman" w:hAnsi="Times New Roman" w:cs="Times New Roman"/>
          <w:b/>
          <w:bCs/>
          <w:sz w:val="24"/>
          <w:szCs w:val="24"/>
        </w:rPr>
        <w:br w:type="page"/>
      </w:r>
    </w:p>
    <w:p w14:paraId="6DB4C4DD" w14:textId="62F18DFC" w:rsidR="0016738F" w:rsidRPr="00211DE0" w:rsidRDefault="0016738F" w:rsidP="00211DE0">
      <w:pPr>
        <w:pStyle w:val="Heading2"/>
        <w:rPr>
          <w:b/>
          <w:bCs/>
          <w:color w:val="auto"/>
          <w:sz w:val="28"/>
          <w:szCs w:val="28"/>
        </w:rPr>
      </w:pPr>
      <w:bookmarkStart w:id="88" w:name="_Broccoli_Apple_Salad"/>
      <w:bookmarkEnd w:id="88"/>
      <w:r w:rsidRPr="00211DE0">
        <w:rPr>
          <w:b/>
          <w:bCs/>
          <w:color w:val="auto"/>
          <w:sz w:val="28"/>
          <w:szCs w:val="28"/>
        </w:rPr>
        <w:lastRenderedPageBreak/>
        <w:t>Broccoli Apple Salad</w:t>
      </w:r>
    </w:p>
    <w:p w14:paraId="6EE37ACC" w14:textId="77777777" w:rsidR="0016738F" w:rsidRDefault="0016738F" w:rsidP="0016738F">
      <w:pPr>
        <w:spacing w:line="276" w:lineRule="auto"/>
        <w:jc w:val="center"/>
        <w:rPr>
          <w:rFonts w:ascii="Times New Roman" w:hAnsi="Times New Roman" w:cs="Times New Roman"/>
          <w:b/>
          <w:bCs/>
          <w:sz w:val="24"/>
          <w:szCs w:val="24"/>
        </w:rPr>
      </w:pPr>
      <w:r w:rsidRPr="00B06F65">
        <w:rPr>
          <w:noProof/>
        </w:rPr>
        <w:drawing>
          <wp:inline distT="0" distB="0" distL="0" distR="0" wp14:anchorId="54306E07" wp14:editId="2B2FCF41">
            <wp:extent cx="1477107" cy="1711596"/>
            <wp:effectExtent l="304800" t="304800" r="332740" b="327025"/>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7" cstate="print">
                      <a:extLst>
                        <a:ext uri="{28A0092B-C50C-407E-A947-70E740481C1C}">
                          <a14:useLocalDpi xmlns:a14="http://schemas.microsoft.com/office/drawing/2010/main" val="0"/>
                        </a:ext>
                      </a:extLst>
                    </a:blip>
                    <a:srcRect t="12213" b="10537"/>
                    <a:stretch/>
                  </pic:blipFill>
                  <pic:spPr bwMode="auto">
                    <a:xfrm>
                      <a:off x="0" y="0"/>
                      <a:ext cx="1481159" cy="1716291"/>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27EAD939" w14:textId="020799FF" w:rsidR="0016738F" w:rsidRPr="00E323E8" w:rsidRDefault="0016738F" w:rsidP="0016738F">
      <w:pPr>
        <w:jc w:val="center"/>
        <w:rPr>
          <w:rFonts w:ascii="Times New Roman" w:hAnsi="Times New Roman" w:cs="Times New Roman"/>
          <w:i/>
          <w:iCs/>
          <w:sz w:val="18"/>
          <w:szCs w:val="18"/>
        </w:rPr>
      </w:pPr>
      <w:r w:rsidRPr="00E323E8">
        <w:rPr>
          <w:rFonts w:ascii="Times New Roman" w:hAnsi="Times New Roman" w:cs="Times New Roman"/>
          <w:i/>
          <w:iCs/>
          <w:sz w:val="18"/>
          <w:szCs w:val="18"/>
        </w:rPr>
        <w:t>Photo courtesy of Jaclyn Cooking Classy</w:t>
      </w:r>
    </w:p>
    <w:p w14:paraId="78AB8EB2" w14:textId="3283CFF3" w:rsidR="0016738F" w:rsidRPr="00E92460" w:rsidRDefault="0016738F" w:rsidP="0016738F">
      <w:pPr>
        <w:rPr>
          <w:rFonts w:ascii="Times New Roman" w:hAnsi="Times New Roman" w:cs="Times New Roman"/>
          <w:b/>
          <w:bCs/>
          <w:sz w:val="24"/>
          <w:szCs w:val="24"/>
        </w:rPr>
      </w:pPr>
      <w:r w:rsidRPr="00E92460">
        <w:rPr>
          <w:rFonts w:ascii="Times New Roman" w:hAnsi="Times New Roman" w:cs="Times New Roman"/>
          <w:b/>
          <w:bCs/>
          <w:sz w:val="24"/>
          <w:szCs w:val="24"/>
        </w:rPr>
        <w:t>Ingredients:</w:t>
      </w:r>
    </w:p>
    <w:p w14:paraId="05CD7C5D" w14:textId="0D1CE761" w:rsidR="0016738F" w:rsidRPr="00E92460" w:rsidRDefault="0016738F" w:rsidP="0016738F">
      <w:pPr>
        <w:rPr>
          <w:rFonts w:ascii="Times New Roman" w:hAnsi="Times New Roman" w:cs="Times New Roman"/>
          <w:b/>
          <w:bCs/>
          <w:sz w:val="24"/>
          <w:szCs w:val="24"/>
          <w:u w:val="single"/>
        </w:rPr>
      </w:pPr>
      <w:r w:rsidRPr="00E92460">
        <w:rPr>
          <w:rFonts w:ascii="Times New Roman" w:hAnsi="Times New Roman" w:cs="Times New Roman"/>
          <w:b/>
          <w:bCs/>
          <w:sz w:val="24"/>
          <w:szCs w:val="24"/>
          <w:u w:val="single"/>
        </w:rPr>
        <w:t>Salad</w:t>
      </w:r>
    </w:p>
    <w:p w14:paraId="1B8B8A94" w14:textId="55D80315" w:rsidR="0016738F" w:rsidRPr="0016738F" w:rsidRDefault="0016738F" w:rsidP="00152460">
      <w:pPr>
        <w:pStyle w:val="ListParagraph"/>
        <w:numPr>
          <w:ilvl w:val="0"/>
          <w:numId w:val="132"/>
        </w:numPr>
        <w:spacing w:line="312" w:lineRule="atLeast"/>
      </w:pPr>
      <w:r w:rsidRPr="0016738F">
        <w:t xml:space="preserve">2 c small diced broccoli florets </w:t>
      </w:r>
    </w:p>
    <w:p w14:paraId="53500198" w14:textId="77777777" w:rsidR="0016738F" w:rsidRPr="0016738F" w:rsidRDefault="0016738F" w:rsidP="00152460">
      <w:pPr>
        <w:pStyle w:val="ListParagraph"/>
        <w:numPr>
          <w:ilvl w:val="0"/>
          <w:numId w:val="132"/>
        </w:numPr>
        <w:spacing w:line="312" w:lineRule="atLeast"/>
      </w:pPr>
      <w:r w:rsidRPr="0016738F">
        <w:t xml:space="preserve">1 small apple, cored and diced </w:t>
      </w:r>
    </w:p>
    <w:p w14:paraId="3F59F60A" w14:textId="30CD005A" w:rsidR="0016738F" w:rsidRPr="0016738F" w:rsidRDefault="0016738F" w:rsidP="00152460">
      <w:pPr>
        <w:pStyle w:val="ListParagraph"/>
        <w:numPr>
          <w:ilvl w:val="0"/>
          <w:numId w:val="132"/>
        </w:numPr>
        <w:spacing w:line="312" w:lineRule="atLeast"/>
      </w:pPr>
      <w:r w:rsidRPr="0016738F">
        <w:t xml:space="preserve">½ </w:t>
      </w:r>
      <w:r w:rsidR="003429DB">
        <w:t>c</w:t>
      </w:r>
      <w:r w:rsidRPr="0016738F">
        <w:t xml:space="preserve"> walnuts </w:t>
      </w:r>
    </w:p>
    <w:p w14:paraId="7940C4F5" w14:textId="06D032EB" w:rsidR="0016738F" w:rsidRPr="0016738F" w:rsidRDefault="0016738F" w:rsidP="00152460">
      <w:pPr>
        <w:pStyle w:val="ListParagraph"/>
        <w:numPr>
          <w:ilvl w:val="0"/>
          <w:numId w:val="132"/>
        </w:numPr>
        <w:spacing w:line="312" w:lineRule="atLeast"/>
      </w:pPr>
      <w:r w:rsidRPr="0016738F">
        <w:t xml:space="preserve">½ c carrots, roughly chopped </w:t>
      </w:r>
    </w:p>
    <w:p w14:paraId="44D0D75A" w14:textId="7602EB5F" w:rsidR="0016738F" w:rsidRPr="0016738F" w:rsidRDefault="0016738F" w:rsidP="00152460">
      <w:pPr>
        <w:pStyle w:val="ListParagraph"/>
        <w:numPr>
          <w:ilvl w:val="0"/>
          <w:numId w:val="132"/>
        </w:numPr>
        <w:spacing w:line="312" w:lineRule="atLeast"/>
      </w:pPr>
      <w:r w:rsidRPr="0016738F">
        <w:t xml:space="preserve">¼ c golden raisins or dried cranberries </w:t>
      </w:r>
    </w:p>
    <w:p w14:paraId="1AE26459" w14:textId="2D9D51E4" w:rsidR="0016738F" w:rsidRDefault="00C4735D" w:rsidP="00152460">
      <w:pPr>
        <w:pStyle w:val="ListParagraph"/>
        <w:numPr>
          <w:ilvl w:val="0"/>
          <w:numId w:val="132"/>
        </w:numPr>
        <w:spacing w:line="312" w:lineRule="atLeast"/>
      </w:pPr>
      <m:oMath>
        <m:f>
          <m:fPr>
            <m:type m:val="skw"/>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8</m:t>
            </m:r>
          </m:den>
        </m:f>
      </m:oMath>
      <w:r w:rsidR="0016738F" w:rsidRPr="0016738F">
        <w:t xml:space="preserve"> c chopped red onion </w:t>
      </w:r>
    </w:p>
    <w:p w14:paraId="7782152A" w14:textId="77777777" w:rsidR="00A915F3" w:rsidRDefault="00A915F3" w:rsidP="00A915F3">
      <w:pPr>
        <w:pStyle w:val="ListParagraph"/>
        <w:spacing w:line="312" w:lineRule="atLeast"/>
        <w:ind w:left="630"/>
      </w:pPr>
    </w:p>
    <w:p w14:paraId="5CEBEA27" w14:textId="62E884AF" w:rsidR="0016738F" w:rsidRPr="00E92460" w:rsidRDefault="0016738F" w:rsidP="0016738F">
      <w:pPr>
        <w:spacing w:line="312" w:lineRule="atLeast"/>
        <w:rPr>
          <w:rFonts w:ascii="Times New Roman" w:hAnsi="Times New Roman" w:cs="Times New Roman"/>
          <w:b/>
          <w:bCs/>
          <w:sz w:val="24"/>
          <w:szCs w:val="24"/>
          <w:u w:val="single"/>
        </w:rPr>
      </w:pPr>
      <w:r w:rsidRPr="00E92460">
        <w:rPr>
          <w:rFonts w:ascii="Times New Roman" w:hAnsi="Times New Roman" w:cs="Times New Roman"/>
          <w:b/>
          <w:bCs/>
          <w:sz w:val="24"/>
          <w:szCs w:val="24"/>
          <w:u w:val="single"/>
        </w:rPr>
        <w:t>Dressing</w:t>
      </w:r>
    </w:p>
    <w:p w14:paraId="3AEF6A58" w14:textId="57A37BA2" w:rsidR="0016738F" w:rsidRPr="0016738F" w:rsidRDefault="0016738F" w:rsidP="00152460">
      <w:pPr>
        <w:pStyle w:val="ListParagraph"/>
        <w:numPr>
          <w:ilvl w:val="0"/>
          <w:numId w:val="132"/>
        </w:numPr>
        <w:spacing w:line="312" w:lineRule="atLeast"/>
      </w:pPr>
      <w:r w:rsidRPr="0016738F">
        <w:t xml:space="preserve">½ c plain Greek yogurt </w:t>
      </w:r>
    </w:p>
    <w:p w14:paraId="0DCF9600" w14:textId="789FD359" w:rsidR="0016738F" w:rsidRPr="0016738F" w:rsidRDefault="0016738F" w:rsidP="00152460">
      <w:pPr>
        <w:pStyle w:val="ListParagraph"/>
        <w:numPr>
          <w:ilvl w:val="0"/>
          <w:numId w:val="132"/>
        </w:numPr>
        <w:spacing w:line="312" w:lineRule="atLeast"/>
      </w:pPr>
      <w:r w:rsidRPr="0016738F">
        <w:t xml:space="preserve">¾ </w:t>
      </w:r>
      <w:r w:rsidR="003429DB">
        <w:t>tbsp</w:t>
      </w:r>
      <w:r w:rsidRPr="0016738F">
        <w:t xml:space="preserve"> apple cider vinegar </w:t>
      </w:r>
    </w:p>
    <w:p w14:paraId="0D371B1F" w14:textId="7AE0235D" w:rsidR="0016738F" w:rsidRPr="00A915F3" w:rsidRDefault="0016738F" w:rsidP="0016738F">
      <w:pPr>
        <w:pStyle w:val="ListParagraph"/>
        <w:numPr>
          <w:ilvl w:val="0"/>
          <w:numId w:val="132"/>
        </w:numPr>
        <w:spacing w:line="312" w:lineRule="atLeast"/>
        <w:rPr>
          <w:rFonts w:ascii="Calibri" w:hAnsi="Calibri"/>
          <w:sz w:val="32"/>
          <w:szCs w:val="32"/>
        </w:rPr>
      </w:pPr>
      <w:r w:rsidRPr="0016738F">
        <w:t xml:space="preserve">1 ½ </w:t>
      </w:r>
      <w:r w:rsidR="003429DB">
        <w:t>t</w:t>
      </w:r>
      <w:r w:rsidRPr="0016738F">
        <w:t>bsp honey</w:t>
      </w:r>
      <w:r w:rsidRPr="009F3233">
        <w:rPr>
          <w:rFonts w:ascii="Calibri" w:hAnsi="Calibri"/>
          <w:sz w:val="32"/>
          <w:szCs w:val="32"/>
        </w:rPr>
        <w:t xml:space="preserve"> </w:t>
      </w:r>
    </w:p>
    <w:p w14:paraId="001215BE" w14:textId="37915162" w:rsidR="0016738F" w:rsidRPr="00E92460" w:rsidRDefault="0016738F" w:rsidP="0016738F">
      <w:pPr>
        <w:spacing w:line="312" w:lineRule="atLeast"/>
        <w:rPr>
          <w:rFonts w:ascii="Times New Roman" w:hAnsi="Times New Roman" w:cs="Times New Roman"/>
          <w:b/>
          <w:bCs/>
          <w:sz w:val="24"/>
          <w:szCs w:val="24"/>
        </w:rPr>
      </w:pPr>
      <w:r w:rsidRPr="00E92460">
        <w:rPr>
          <w:rFonts w:ascii="Times New Roman" w:hAnsi="Times New Roman" w:cs="Times New Roman"/>
          <w:b/>
          <w:bCs/>
          <w:sz w:val="24"/>
          <w:szCs w:val="24"/>
        </w:rPr>
        <w:lastRenderedPageBreak/>
        <w:t>Directions:</w:t>
      </w:r>
    </w:p>
    <w:p w14:paraId="38A63995" w14:textId="77777777" w:rsidR="0016738F" w:rsidRPr="00E92460" w:rsidRDefault="0016738F" w:rsidP="0016738F">
      <w:pPr>
        <w:spacing w:after="120"/>
        <w:rPr>
          <w:rFonts w:ascii="Times New Roman" w:hAnsi="Times New Roman" w:cs="Times New Roman"/>
          <w:b/>
          <w:bCs/>
          <w:sz w:val="24"/>
          <w:szCs w:val="24"/>
          <w:u w:val="single"/>
        </w:rPr>
      </w:pPr>
      <w:r w:rsidRPr="00E92460">
        <w:rPr>
          <w:rFonts w:ascii="Times New Roman" w:hAnsi="Times New Roman" w:cs="Times New Roman"/>
          <w:b/>
          <w:bCs/>
          <w:sz w:val="24"/>
          <w:szCs w:val="24"/>
          <w:u w:val="single"/>
        </w:rPr>
        <w:t>Dressing</w:t>
      </w:r>
    </w:p>
    <w:p w14:paraId="5BFBCB24" w14:textId="03B99216" w:rsidR="0016738F" w:rsidRPr="0016738F" w:rsidRDefault="0016738F" w:rsidP="00152460">
      <w:pPr>
        <w:pStyle w:val="ListParagraph"/>
        <w:numPr>
          <w:ilvl w:val="0"/>
          <w:numId w:val="133"/>
        </w:numPr>
        <w:spacing w:after="120"/>
      </w:pPr>
      <w:r w:rsidRPr="0016738F">
        <w:t>Whisk together all the dressing ingredients in a medium mixing bowl</w:t>
      </w:r>
    </w:p>
    <w:p w14:paraId="65ACFEE4" w14:textId="01260DAB" w:rsidR="0016738F" w:rsidRPr="0016738F" w:rsidRDefault="0016738F" w:rsidP="00152460">
      <w:pPr>
        <w:pStyle w:val="ListParagraph"/>
        <w:numPr>
          <w:ilvl w:val="0"/>
          <w:numId w:val="133"/>
        </w:numPr>
        <w:spacing w:after="120"/>
      </w:pPr>
      <w:r w:rsidRPr="0016738F">
        <w:t>Set aside to chill until ready to use</w:t>
      </w:r>
    </w:p>
    <w:p w14:paraId="38BB505D" w14:textId="77777777" w:rsidR="0016738F" w:rsidRPr="00E92460" w:rsidRDefault="0016738F" w:rsidP="0016738F">
      <w:pPr>
        <w:spacing w:after="120"/>
        <w:rPr>
          <w:rFonts w:ascii="Times New Roman" w:hAnsi="Times New Roman" w:cs="Times New Roman"/>
          <w:b/>
          <w:sz w:val="24"/>
          <w:szCs w:val="24"/>
          <w:u w:val="single"/>
        </w:rPr>
      </w:pPr>
      <w:r w:rsidRPr="00E92460">
        <w:rPr>
          <w:rFonts w:ascii="Times New Roman" w:hAnsi="Times New Roman" w:cs="Times New Roman"/>
          <w:b/>
          <w:sz w:val="24"/>
          <w:szCs w:val="24"/>
          <w:u w:val="single"/>
        </w:rPr>
        <w:t>Salad</w:t>
      </w:r>
    </w:p>
    <w:p w14:paraId="0506C9F8" w14:textId="2BE70B06" w:rsidR="0016738F" w:rsidRPr="0016738F" w:rsidRDefault="0016738F" w:rsidP="00152460">
      <w:pPr>
        <w:pStyle w:val="ListParagraph"/>
        <w:numPr>
          <w:ilvl w:val="0"/>
          <w:numId w:val="134"/>
        </w:numPr>
        <w:spacing w:after="120"/>
      </w:pPr>
      <w:r w:rsidRPr="0016738F">
        <w:t>Toss all salad ingredients together in a salad bowl</w:t>
      </w:r>
    </w:p>
    <w:p w14:paraId="707EDBD3" w14:textId="599EBDF8" w:rsidR="0016738F" w:rsidRPr="0016738F" w:rsidRDefault="0016738F" w:rsidP="00152460">
      <w:pPr>
        <w:pStyle w:val="ListParagraph"/>
        <w:numPr>
          <w:ilvl w:val="0"/>
          <w:numId w:val="134"/>
        </w:numPr>
        <w:spacing w:after="120"/>
      </w:pPr>
      <w:r w:rsidRPr="0016738F">
        <w:t>Coat with the dressing then toss again to distribute evenly</w:t>
      </w:r>
    </w:p>
    <w:p w14:paraId="4DC4185A" w14:textId="057130C3" w:rsidR="0016738F" w:rsidRDefault="0016738F" w:rsidP="00152460">
      <w:pPr>
        <w:pStyle w:val="ListParagraph"/>
        <w:numPr>
          <w:ilvl w:val="0"/>
          <w:numId w:val="134"/>
        </w:numPr>
        <w:spacing w:after="120"/>
      </w:pPr>
      <w:r w:rsidRPr="0016738F">
        <w:t>Chill until ready to eat</w:t>
      </w:r>
      <w:r w:rsidR="003429DB">
        <w:t xml:space="preserve"> and s</w:t>
      </w:r>
      <w:r w:rsidRPr="0016738F">
        <w:t>tore leftovers in the fridge</w:t>
      </w:r>
    </w:p>
    <w:p w14:paraId="62686F0C" w14:textId="77777777" w:rsidR="003429DB" w:rsidRPr="0016738F" w:rsidRDefault="003429DB" w:rsidP="003429DB">
      <w:pPr>
        <w:pStyle w:val="ListParagraph"/>
        <w:spacing w:after="120"/>
      </w:pPr>
    </w:p>
    <w:p w14:paraId="25C2163F" w14:textId="05D1B978" w:rsidR="0016738F" w:rsidRPr="005C1E3A" w:rsidRDefault="0016738F" w:rsidP="0016738F">
      <w:pPr>
        <w:spacing w:after="120"/>
        <w:rPr>
          <w:rFonts w:ascii="Times New Roman" w:hAnsi="Times New Roman" w:cs="Times New Roman"/>
          <w:sz w:val="18"/>
          <w:szCs w:val="18"/>
        </w:rPr>
      </w:pPr>
      <w:r w:rsidRPr="005C1E3A">
        <w:rPr>
          <w:rFonts w:ascii="Times New Roman" w:hAnsi="Times New Roman" w:cs="Times New Roman"/>
          <w:sz w:val="18"/>
          <w:szCs w:val="18"/>
        </w:rPr>
        <w:t xml:space="preserve">Source: </w:t>
      </w:r>
      <w:hyperlink r:id="rId158" w:history="1">
        <w:r w:rsidRPr="005C1E3A">
          <w:rPr>
            <w:rStyle w:val="Hyperlink"/>
            <w:rFonts w:ascii="Times New Roman" w:hAnsi="Times New Roman" w:cs="Times New Roman"/>
            <w:sz w:val="18"/>
            <w:szCs w:val="18"/>
          </w:rPr>
          <w:t>https://www.cookingclassy.com/broccoli-apple-salad/</w:t>
        </w:r>
      </w:hyperlink>
      <w:r w:rsidRPr="005C1E3A">
        <w:rPr>
          <w:rFonts w:ascii="Times New Roman" w:hAnsi="Times New Roman" w:cs="Times New Roman"/>
          <w:sz w:val="18"/>
          <w:szCs w:val="18"/>
        </w:rPr>
        <w:t xml:space="preserve"> </w:t>
      </w:r>
    </w:p>
    <w:p w14:paraId="262159EC" w14:textId="77777777" w:rsidR="0016738F" w:rsidRPr="0016738F" w:rsidRDefault="0016738F" w:rsidP="0016738F">
      <w:pPr>
        <w:spacing w:line="312" w:lineRule="atLeast"/>
        <w:rPr>
          <w:rFonts w:ascii="Times New Roman" w:hAnsi="Times New Roman" w:cs="Times New Roman"/>
          <w:sz w:val="24"/>
          <w:szCs w:val="24"/>
        </w:rPr>
      </w:pPr>
    </w:p>
    <w:p w14:paraId="144E5124" w14:textId="3A2F752B" w:rsidR="00E323E8" w:rsidRDefault="00A915F3" w:rsidP="0016738F">
      <w:pPr>
        <w:rPr>
          <w:rFonts w:ascii="Times New Roman" w:hAnsi="Times New Roman" w:cs="Times New Roman"/>
          <w:sz w:val="24"/>
          <w:szCs w:val="24"/>
        </w:rPr>
      </w:pPr>
      <w:r>
        <w:rPr>
          <w:noProof/>
        </w:rPr>
        <mc:AlternateContent>
          <mc:Choice Requires="wps">
            <w:drawing>
              <wp:anchor distT="0" distB="0" distL="114300" distR="114300" simplePos="0" relativeHeight="251901952" behindDoc="0" locked="0" layoutInCell="1" allowOverlap="1" wp14:anchorId="49AEB6CE" wp14:editId="5DC5A5A3">
                <wp:simplePos x="0" y="0"/>
                <wp:positionH relativeFrom="margin">
                  <wp:posOffset>638175</wp:posOffset>
                </wp:positionH>
                <wp:positionV relativeFrom="paragraph">
                  <wp:posOffset>241028</wp:posOffset>
                </wp:positionV>
                <wp:extent cx="1828800" cy="1828800"/>
                <wp:effectExtent l="0" t="0" r="19685" b="24765"/>
                <wp:wrapSquare wrapText="bothSides"/>
                <wp:docPr id="348" name="Text Box 34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CD4AF93" w14:textId="77777777" w:rsidR="00C4735D" w:rsidRPr="006D11B6" w:rsidRDefault="00C4735D" w:rsidP="00A915F3">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166074FE" w14:textId="6A79C9D6" w:rsidR="00C4735D" w:rsidRPr="006D11B6" w:rsidRDefault="00C4735D" w:rsidP="00A915F3">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858</w:t>
                            </w:r>
                          </w:p>
                          <w:p w14:paraId="0D74FEE8" w14:textId="590B4805" w:rsidR="00C4735D" w:rsidRPr="006D11B6" w:rsidRDefault="00C4735D" w:rsidP="00A915F3">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39 </w:t>
                            </w:r>
                            <w:r w:rsidRPr="006D11B6">
                              <w:rPr>
                                <w:rFonts w:ascii="Times New Roman" w:hAnsi="Times New Roman" w:cs="Times New Roman"/>
                                <w:sz w:val="24"/>
                                <w:szCs w:val="24"/>
                              </w:rPr>
                              <w:t>g</w:t>
                            </w:r>
                          </w:p>
                          <w:p w14:paraId="5C63BA75" w14:textId="6E032B55" w:rsidR="00C4735D" w:rsidRPr="006D11B6" w:rsidRDefault="00C4735D" w:rsidP="00A915F3">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4</w:t>
                            </w:r>
                            <w:r w:rsidRPr="006D11B6">
                              <w:rPr>
                                <w:rFonts w:ascii="Times New Roman" w:hAnsi="Times New Roman" w:cs="Times New Roman"/>
                                <w:sz w:val="24"/>
                                <w:szCs w:val="24"/>
                              </w:rPr>
                              <w:t xml:space="preserve"> g</w:t>
                            </w:r>
                          </w:p>
                          <w:p w14:paraId="78F512D6" w14:textId="2E097B9F" w:rsidR="00C4735D" w:rsidRPr="006D11B6" w:rsidRDefault="00C4735D" w:rsidP="00A915F3">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41</w:t>
                            </w:r>
                            <w:r w:rsidRPr="006D11B6">
                              <w:rPr>
                                <w:rFonts w:ascii="Times New Roman" w:hAnsi="Times New Roman" w:cs="Times New Roman"/>
                                <w:sz w:val="24"/>
                                <w:szCs w:val="24"/>
                              </w:rPr>
                              <w:t xml:space="preserve"> </w:t>
                            </w:r>
                          </w:p>
                          <w:p w14:paraId="6CE09101" w14:textId="10601DAB" w:rsidR="00C4735D" w:rsidRPr="006D11B6" w:rsidRDefault="00C4735D" w:rsidP="00A915F3">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6 </w:t>
                            </w:r>
                            <w:r w:rsidRPr="006D11B6">
                              <w:rPr>
                                <w:rFonts w:ascii="Times New Roman" w:hAnsi="Times New Roman" w:cs="Times New Roman"/>
                                <w:sz w:val="24"/>
                                <w:szCs w:val="24"/>
                              </w:rPr>
                              <w:t>g</w:t>
                            </w:r>
                          </w:p>
                          <w:p w14:paraId="7E27B78A" w14:textId="76B56A55" w:rsidR="00C4735D" w:rsidRDefault="00C4735D" w:rsidP="00A915F3">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83 </w:t>
                            </w:r>
                            <w:r w:rsidRPr="006D11B6">
                              <w:rPr>
                                <w:rFonts w:ascii="Times New Roman" w:hAnsi="Times New Roman" w:cs="Times New Roman"/>
                                <w:sz w:val="24"/>
                                <w:szCs w:val="24"/>
                              </w:rPr>
                              <w:t>g</w:t>
                            </w:r>
                          </w:p>
                          <w:p w14:paraId="54B923CA" w14:textId="6C1E15D3" w:rsidR="00C4735D" w:rsidRPr="006D11B6" w:rsidRDefault="00C4735D" w:rsidP="00A915F3">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6</w:t>
                            </w:r>
                          </w:p>
                          <w:p w14:paraId="5D9EE38F" w14:textId="70BD679B" w:rsidR="00C4735D" w:rsidRPr="001D68A3" w:rsidRDefault="00C4735D" w:rsidP="00A915F3">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8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9AEB6CE" id="Text Box 348" o:spid="_x0000_s1112" type="#_x0000_t202" style="position:absolute;margin-left:50.25pt;margin-top:19pt;width:2in;height:2in;z-index:251901952;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" filled="f" strokeweight=".5pt">
                <v:textbox style="mso-fit-shape-to-text:t">
                  <w:txbxContent>
                    <w:p w14:paraId="4CD4AF93" w14:textId="77777777" w:rsidR="00C4735D" w:rsidRPr="006D11B6" w:rsidRDefault="00C4735D" w:rsidP="00A915F3">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166074FE" w14:textId="6A79C9D6" w:rsidR="00C4735D" w:rsidRPr="006D11B6" w:rsidRDefault="00C4735D" w:rsidP="00A915F3">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858</w:t>
                      </w:r>
                    </w:p>
                    <w:p w14:paraId="0D74FEE8" w14:textId="590B4805" w:rsidR="00C4735D" w:rsidRPr="006D11B6" w:rsidRDefault="00C4735D" w:rsidP="00A915F3">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39 </w:t>
                      </w:r>
                      <w:r w:rsidRPr="006D11B6">
                        <w:rPr>
                          <w:rFonts w:ascii="Times New Roman" w:hAnsi="Times New Roman" w:cs="Times New Roman"/>
                          <w:sz w:val="24"/>
                          <w:szCs w:val="24"/>
                        </w:rPr>
                        <w:t>g</w:t>
                      </w:r>
                    </w:p>
                    <w:p w14:paraId="5C63BA75" w14:textId="6E032B55" w:rsidR="00C4735D" w:rsidRPr="006D11B6" w:rsidRDefault="00C4735D" w:rsidP="00A915F3">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4</w:t>
                      </w:r>
                      <w:r w:rsidRPr="006D11B6">
                        <w:rPr>
                          <w:rFonts w:ascii="Times New Roman" w:hAnsi="Times New Roman" w:cs="Times New Roman"/>
                          <w:sz w:val="24"/>
                          <w:szCs w:val="24"/>
                        </w:rPr>
                        <w:t xml:space="preserve"> g</w:t>
                      </w:r>
                    </w:p>
                    <w:p w14:paraId="78F512D6" w14:textId="2E097B9F" w:rsidR="00C4735D" w:rsidRPr="006D11B6" w:rsidRDefault="00C4735D" w:rsidP="00A915F3">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41</w:t>
                      </w:r>
                      <w:r w:rsidRPr="006D11B6">
                        <w:rPr>
                          <w:rFonts w:ascii="Times New Roman" w:hAnsi="Times New Roman" w:cs="Times New Roman"/>
                          <w:sz w:val="24"/>
                          <w:szCs w:val="24"/>
                        </w:rPr>
                        <w:t xml:space="preserve"> </w:t>
                      </w:r>
                    </w:p>
                    <w:p w14:paraId="6CE09101" w14:textId="10601DAB" w:rsidR="00C4735D" w:rsidRPr="006D11B6" w:rsidRDefault="00C4735D" w:rsidP="00A915F3">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6 </w:t>
                      </w:r>
                      <w:r w:rsidRPr="006D11B6">
                        <w:rPr>
                          <w:rFonts w:ascii="Times New Roman" w:hAnsi="Times New Roman" w:cs="Times New Roman"/>
                          <w:sz w:val="24"/>
                          <w:szCs w:val="24"/>
                        </w:rPr>
                        <w:t>g</w:t>
                      </w:r>
                    </w:p>
                    <w:p w14:paraId="7E27B78A" w14:textId="76B56A55" w:rsidR="00C4735D" w:rsidRDefault="00C4735D" w:rsidP="00A915F3">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83 </w:t>
                      </w:r>
                      <w:r w:rsidRPr="006D11B6">
                        <w:rPr>
                          <w:rFonts w:ascii="Times New Roman" w:hAnsi="Times New Roman" w:cs="Times New Roman"/>
                          <w:sz w:val="24"/>
                          <w:szCs w:val="24"/>
                        </w:rPr>
                        <w:t>g</w:t>
                      </w:r>
                    </w:p>
                    <w:p w14:paraId="54B923CA" w14:textId="6C1E15D3" w:rsidR="00C4735D" w:rsidRPr="006D11B6" w:rsidRDefault="00C4735D" w:rsidP="00A915F3">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6</w:t>
                      </w:r>
                    </w:p>
                    <w:p w14:paraId="5D9EE38F" w14:textId="70BD679B" w:rsidR="00C4735D" w:rsidRPr="001D68A3" w:rsidRDefault="00C4735D" w:rsidP="00A915F3">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8 </w:t>
                      </w:r>
                      <w:r w:rsidRPr="006D11B6">
                        <w:rPr>
                          <w:rFonts w:ascii="Times New Roman" w:hAnsi="Times New Roman" w:cs="Times New Roman"/>
                          <w:sz w:val="24"/>
                          <w:szCs w:val="24"/>
                        </w:rPr>
                        <w:t>g</w:t>
                      </w:r>
                    </w:p>
                  </w:txbxContent>
                </v:textbox>
                <w10:wrap type="square" anchorx="margin"/>
              </v:shape>
            </w:pict>
          </mc:Fallback>
        </mc:AlternateContent>
      </w:r>
      <w:r w:rsidR="00E323E8">
        <w:rPr>
          <w:rFonts w:ascii="Times New Roman" w:hAnsi="Times New Roman" w:cs="Times New Roman"/>
          <w:sz w:val="24"/>
          <w:szCs w:val="24"/>
        </w:rPr>
        <w:br w:type="page"/>
      </w:r>
    </w:p>
    <w:p w14:paraId="54267553" w14:textId="17B764D7" w:rsidR="0016738F" w:rsidRPr="00211DE0" w:rsidRDefault="00E323E8" w:rsidP="00211DE0">
      <w:pPr>
        <w:pStyle w:val="Heading2"/>
        <w:rPr>
          <w:b/>
          <w:bCs/>
          <w:color w:val="auto"/>
          <w:sz w:val="28"/>
          <w:szCs w:val="28"/>
        </w:rPr>
      </w:pPr>
      <w:bookmarkStart w:id="89" w:name="_Green_Apple_Salad"/>
      <w:bookmarkEnd w:id="89"/>
      <w:r w:rsidRPr="00211DE0">
        <w:rPr>
          <w:b/>
          <w:bCs/>
          <w:color w:val="auto"/>
          <w:sz w:val="28"/>
          <w:szCs w:val="28"/>
        </w:rPr>
        <w:lastRenderedPageBreak/>
        <w:t>Green Apple Salad</w:t>
      </w:r>
    </w:p>
    <w:p w14:paraId="52DA18B1" w14:textId="1796CCCF" w:rsidR="00847E3A" w:rsidRDefault="00B5270B" w:rsidP="00E323E8">
      <w:pPr>
        <w:jc w:val="center"/>
        <w:rPr>
          <w:rFonts w:ascii="Times New Roman" w:hAnsi="Times New Roman" w:cs="Times New Roman"/>
          <w:b/>
          <w:bCs/>
          <w:sz w:val="24"/>
          <w:szCs w:val="24"/>
        </w:rPr>
      </w:pPr>
      <w:r>
        <w:rPr>
          <w:noProof/>
        </w:rPr>
        <w:drawing>
          <wp:inline distT="0" distB="0" distL="0" distR="0" wp14:anchorId="7670F69F" wp14:editId="1CD2EE2A">
            <wp:extent cx="2896182" cy="1917212"/>
            <wp:effectExtent l="0" t="0" r="0" b="6985"/>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pic:cNvPicPr>
                      <a:picLocks noChangeAspect="1" noChangeArrowheads="1"/>
                    </pic:cNvPicPr>
                  </pic:nvPicPr>
                  <pic:blipFill>
                    <a:blip r:embed="rId159" cstate="print">
                      <a:extLst>
                        <a:ext uri="{28A0092B-C50C-407E-A947-70E740481C1C}">
                          <a14:useLocalDpi xmlns:a14="http://schemas.microsoft.com/office/drawing/2010/main" val="0"/>
                        </a:ext>
                      </a:extLst>
                    </a:blip>
                    <a:stretch>
                      <a:fillRect/>
                    </a:stretch>
                  </pic:blipFill>
                  <pic:spPr bwMode="auto">
                    <a:xfrm>
                      <a:off x="0" y="0"/>
                      <a:ext cx="2896182" cy="1917212"/>
                    </a:xfrm>
                    <a:prstGeom prst="rect">
                      <a:avLst/>
                    </a:prstGeom>
                    <a:ln>
                      <a:noFill/>
                    </a:ln>
                    <a:effectLst>
                      <a:softEdge rad="112500"/>
                    </a:effectLst>
                  </pic:spPr>
                </pic:pic>
              </a:graphicData>
            </a:graphic>
          </wp:inline>
        </w:drawing>
      </w:r>
    </w:p>
    <w:p w14:paraId="00BFF8C6" w14:textId="5FB77468" w:rsidR="00B5270B" w:rsidRPr="00A940D8" w:rsidRDefault="00B5270B" w:rsidP="00B5270B">
      <w:pPr>
        <w:jc w:val="center"/>
        <w:rPr>
          <w:rFonts w:ascii="Times New Roman" w:hAnsi="Times New Roman" w:cs="Times New Roman"/>
          <w:i/>
          <w:iCs/>
          <w:sz w:val="18"/>
          <w:szCs w:val="18"/>
        </w:rPr>
      </w:pPr>
      <w:r w:rsidRPr="00A940D8">
        <w:rPr>
          <w:rFonts w:ascii="Times New Roman" w:hAnsi="Times New Roman" w:cs="Times New Roman"/>
          <w:i/>
          <w:iCs/>
          <w:sz w:val="18"/>
          <w:szCs w:val="18"/>
        </w:rPr>
        <w:t>Photo courtesy of Pixabay.com</w:t>
      </w:r>
    </w:p>
    <w:p w14:paraId="5795E725" w14:textId="77777777" w:rsidR="00E323E8" w:rsidRPr="00E92460" w:rsidRDefault="00E323E8" w:rsidP="00E323E8">
      <w:pPr>
        <w:spacing w:line="276" w:lineRule="auto"/>
        <w:rPr>
          <w:rFonts w:ascii="Times New Roman" w:hAnsi="Times New Roman" w:cs="Times New Roman"/>
          <w:b/>
          <w:bCs/>
          <w:sz w:val="24"/>
          <w:szCs w:val="24"/>
        </w:rPr>
      </w:pPr>
      <w:r w:rsidRPr="00E92460">
        <w:rPr>
          <w:rFonts w:ascii="Times New Roman" w:hAnsi="Times New Roman" w:cs="Times New Roman"/>
          <w:b/>
          <w:bCs/>
          <w:sz w:val="24"/>
          <w:szCs w:val="24"/>
        </w:rPr>
        <w:t>Ingredients:</w:t>
      </w:r>
    </w:p>
    <w:p w14:paraId="4592F640" w14:textId="37B7CC46" w:rsidR="00847E3A" w:rsidRPr="00847E3A" w:rsidRDefault="00847E3A" w:rsidP="00152460">
      <w:pPr>
        <w:pStyle w:val="ListParagraph"/>
        <w:numPr>
          <w:ilvl w:val="0"/>
          <w:numId w:val="135"/>
        </w:numPr>
      </w:pPr>
      <w:r w:rsidRPr="00847E3A">
        <w:t>4 c mixed salad greens</w:t>
      </w:r>
    </w:p>
    <w:p w14:paraId="31FDDC21" w14:textId="77777777" w:rsidR="00847E3A" w:rsidRPr="00847E3A" w:rsidRDefault="00847E3A" w:rsidP="00152460">
      <w:pPr>
        <w:pStyle w:val="ListParagraph"/>
        <w:numPr>
          <w:ilvl w:val="0"/>
          <w:numId w:val="135"/>
        </w:numPr>
      </w:pPr>
      <w:r w:rsidRPr="00847E3A">
        <w:t>1 large Granny Smith apple (cut into small cubes)</w:t>
      </w:r>
    </w:p>
    <w:p w14:paraId="72F2A086" w14:textId="0EDFAA4F" w:rsidR="00847E3A" w:rsidRPr="00847E3A" w:rsidRDefault="00847E3A" w:rsidP="00152460">
      <w:pPr>
        <w:pStyle w:val="ListParagraph"/>
        <w:numPr>
          <w:ilvl w:val="0"/>
          <w:numId w:val="135"/>
        </w:numPr>
      </w:pPr>
      <w:r w:rsidRPr="00847E3A">
        <w:t>½ c chopped walnuts</w:t>
      </w:r>
    </w:p>
    <w:p w14:paraId="610519E8" w14:textId="3E558C77" w:rsidR="00847E3A" w:rsidRPr="00847E3A" w:rsidRDefault="00847E3A" w:rsidP="00152460">
      <w:pPr>
        <w:pStyle w:val="ListParagraph"/>
        <w:numPr>
          <w:ilvl w:val="0"/>
          <w:numId w:val="135"/>
        </w:numPr>
      </w:pPr>
      <w:r w:rsidRPr="00847E3A">
        <w:t>½ c fresh or dried blueberries</w:t>
      </w:r>
    </w:p>
    <w:p w14:paraId="1BBFC268" w14:textId="0F6E51F5" w:rsidR="00847E3A" w:rsidRPr="00847E3A" w:rsidRDefault="00847E3A" w:rsidP="00152460">
      <w:pPr>
        <w:pStyle w:val="ListParagraph"/>
        <w:numPr>
          <w:ilvl w:val="0"/>
          <w:numId w:val="135"/>
        </w:numPr>
      </w:pPr>
      <w:r w:rsidRPr="00847E3A">
        <w:t>¼ c vegetable oil</w:t>
      </w:r>
    </w:p>
    <w:p w14:paraId="2691E38E" w14:textId="58339341" w:rsidR="00847E3A" w:rsidRPr="00847E3A" w:rsidRDefault="00847E3A" w:rsidP="00152460">
      <w:pPr>
        <w:pStyle w:val="ListParagraph"/>
        <w:numPr>
          <w:ilvl w:val="0"/>
          <w:numId w:val="135"/>
        </w:numPr>
      </w:pPr>
      <w:r w:rsidRPr="00847E3A">
        <w:t>2 t</w:t>
      </w:r>
      <w:r w:rsidR="003429DB">
        <w:t>bsp</w:t>
      </w:r>
      <w:r w:rsidRPr="00847E3A">
        <w:t xml:space="preserve"> balsamic vinegar</w:t>
      </w:r>
    </w:p>
    <w:p w14:paraId="45D374E9" w14:textId="3AB5390E" w:rsidR="00847E3A" w:rsidRDefault="00847E3A" w:rsidP="00152460">
      <w:pPr>
        <w:pStyle w:val="ListParagraph"/>
        <w:numPr>
          <w:ilvl w:val="0"/>
          <w:numId w:val="135"/>
        </w:numPr>
      </w:pPr>
      <w:r w:rsidRPr="00847E3A">
        <w:t>2 t</w:t>
      </w:r>
      <w:r w:rsidR="003429DB">
        <w:t>bsp</w:t>
      </w:r>
      <w:r w:rsidRPr="00847E3A">
        <w:t xml:space="preserve"> extra-virgin olive oil</w:t>
      </w:r>
    </w:p>
    <w:p w14:paraId="34A307F3" w14:textId="77777777" w:rsidR="00847E3A" w:rsidRDefault="00847E3A" w:rsidP="00847E3A"/>
    <w:p w14:paraId="67A209CA" w14:textId="27F4E8DB" w:rsidR="00847E3A" w:rsidRPr="00E92460" w:rsidRDefault="00847E3A" w:rsidP="00847E3A">
      <w:pPr>
        <w:rPr>
          <w:rFonts w:ascii="Times New Roman" w:hAnsi="Times New Roman" w:cs="Times New Roman"/>
          <w:b/>
          <w:bCs/>
          <w:sz w:val="24"/>
          <w:szCs w:val="24"/>
        </w:rPr>
      </w:pPr>
      <w:r w:rsidRPr="00E92460">
        <w:rPr>
          <w:rFonts w:ascii="Times New Roman" w:hAnsi="Times New Roman" w:cs="Times New Roman"/>
          <w:b/>
          <w:bCs/>
          <w:sz w:val="24"/>
          <w:szCs w:val="24"/>
        </w:rPr>
        <w:t>Directions:</w:t>
      </w:r>
    </w:p>
    <w:p w14:paraId="193126E4" w14:textId="555A95B7" w:rsidR="00847E3A" w:rsidRPr="00847E3A" w:rsidRDefault="00847E3A" w:rsidP="00152460">
      <w:pPr>
        <w:pStyle w:val="ListParagraph"/>
        <w:numPr>
          <w:ilvl w:val="0"/>
          <w:numId w:val="136"/>
        </w:numPr>
        <w:spacing w:line="276" w:lineRule="auto"/>
      </w:pPr>
      <w:r w:rsidRPr="00847E3A">
        <w:t>Combine the salad greens, apple, walnuts, and blueberries in a large bowl</w:t>
      </w:r>
    </w:p>
    <w:p w14:paraId="0DADB96B" w14:textId="0C9FF527" w:rsidR="00847E3A" w:rsidRPr="00847E3A" w:rsidRDefault="003429DB" w:rsidP="00152460">
      <w:pPr>
        <w:pStyle w:val="ListParagraph"/>
        <w:numPr>
          <w:ilvl w:val="0"/>
          <w:numId w:val="136"/>
        </w:numPr>
        <w:spacing w:line="276" w:lineRule="auto"/>
      </w:pPr>
      <w:r>
        <w:t>Mix</w:t>
      </w:r>
      <w:r w:rsidR="00847E3A" w:rsidRPr="00847E3A">
        <w:t xml:space="preserve"> the vegetable oil, extra-virgin olive oil, and balsamic vinegar in a small bowl</w:t>
      </w:r>
    </w:p>
    <w:p w14:paraId="7995D0ED" w14:textId="6F8C98DB" w:rsidR="00847E3A" w:rsidRPr="00847E3A" w:rsidRDefault="00847E3A" w:rsidP="00152460">
      <w:pPr>
        <w:pStyle w:val="ListParagraph"/>
        <w:numPr>
          <w:ilvl w:val="0"/>
          <w:numId w:val="136"/>
        </w:numPr>
        <w:spacing w:line="276" w:lineRule="auto"/>
      </w:pPr>
      <w:r w:rsidRPr="00847E3A">
        <w:lastRenderedPageBreak/>
        <w:t>Pour the dressing (liquids) over the salad; toss to combine and chill until serving</w:t>
      </w:r>
    </w:p>
    <w:p w14:paraId="4EE6DDA8" w14:textId="77777777" w:rsidR="00380086" w:rsidRDefault="00380086" w:rsidP="00B5270B">
      <w:pPr>
        <w:spacing w:line="276" w:lineRule="auto"/>
        <w:rPr>
          <w:rFonts w:ascii="Times New Roman" w:hAnsi="Times New Roman" w:cs="Times New Roman"/>
          <w:sz w:val="18"/>
          <w:szCs w:val="18"/>
        </w:rPr>
      </w:pPr>
    </w:p>
    <w:p w14:paraId="5A14FC8A" w14:textId="3E333E39" w:rsidR="00B5270B" w:rsidRPr="003429DB" w:rsidRDefault="00B5270B" w:rsidP="00B5270B">
      <w:pPr>
        <w:spacing w:line="276" w:lineRule="auto"/>
        <w:rPr>
          <w:rFonts w:ascii="Times New Roman" w:hAnsi="Times New Roman" w:cs="Times New Roman"/>
          <w:i/>
          <w:iCs/>
          <w:sz w:val="18"/>
          <w:szCs w:val="18"/>
        </w:rPr>
      </w:pPr>
      <w:r w:rsidRPr="003429DB">
        <w:rPr>
          <w:rFonts w:ascii="Times New Roman" w:hAnsi="Times New Roman" w:cs="Times New Roman"/>
          <w:i/>
          <w:iCs/>
          <w:sz w:val="18"/>
          <w:szCs w:val="18"/>
        </w:rPr>
        <w:t>Source: Mary Younkin</w:t>
      </w:r>
    </w:p>
    <w:p w14:paraId="371A1EDD" w14:textId="6C646F8A" w:rsidR="0016738F" w:rsidRDefault="0016738F" w:rsidP="00E323E8">
      <w:pPr>
        <w:spacing w:line="276" w:lineRule="auto"/>
        <w:rPr>
          <w:rFonts w:ascii="Times New Roman" w:hAnsi="Times New Roman" w:cs="Times New Roman"/>
          <w:sz w:val="24"/>
          <w:szCs w:val="24"/>
        </w:rPr>
      </w:pPr>
    </w:p>
    <w:p w14:paraId="6417DFEA" w14:textId="02F60BAC" w:rsidR="00B5270B" w:rsidRDefault="00B5270B" w:rsidP="00E323E8">
      <w:pPr>
        <w:spacing w:line="276" w:lineRule="auto"/>
        <w:rPr>
          <w:rFonts w:ascii="Times New Roman" w:hAnsi="Times New Roman" w:cs="Times New Roman"/>
          <w:sz w:val="24"/>
          <w:szCs w:val="24"/>
        </w:rPr>
      </w:pPr>
    </w:p>
    <w:p w14:paraId="342A7C09" w14:textId="7E0C700A" w:rsidR="00B5270B" w:rsidRDefault="00380086" w:rsidP="00E323E8">
      <w:pPr>
        <w:spacing w:line="276" w:lineRule="auto"/>
        <w:rPr>
          <w:rFonts w:ascii="Times New Roman" w:hAnsi="Times New Roman" w:cs="Times New Roman"/>
          <w:sz w:val="24"/>
          <w:szCs w:val="24"/>
        </w:rPr>
      </w:pPr>
      <w:r>
        <w:rPr>
          <w:noProof/>
        </w:rPr>
        <mc:AlternateContent>
          <mc:Choice Requires="wps">
            <w:drawing>
              <wp:anchor distT="0" distB="0" distL="114300" distR="114300" simplePos="0" relativeHeight="251904000" behindDoc="0" locked="0" layoutInCell="1" allowOverlap="1" wp14:anchorId="35301930" wp14:editId="597CCABE">
                <wp:simplePos x="0" y="0"/>
                <wp:positionH relativeFrom="margin">
                  <wp:align>center</wp:align>
                </wp:positionH>
                <wp:positionV relativeFrom="paragraph">
                  <wp:posOffset>1542</wp:posOffset>
                </wp:positionV>
                <wp:extent cx="1828800" cy="1828800"/>
                <wp:effectExtent l="0" t="0" r="19685" b="24765"/>
                <wp:wrapSquare wrapText="bothSides"/>
                <wp:docPr id="349" name="Text Box 34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51F8BD9E" w14:textId="30F09C2A" w:rsidR="00C4735D" w:rsidRDefault="00C4735D" w:rsidP="00380086">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Serves 5</w:t>
                            </w:r>
                          </w:p>
                          <w:p w14:paraId="4E8F3C4D" w14:textId="77777777" w:rsidR="00C4735D" w:rsidRPr="006D11B6" w:rsidRDefault="00C4735D" w:rsidP="00380086">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68093C79" w14:textId="1996FC33" w:rsidR="00C4735D" w:rsidRPr="006D11B6" w:rsidRDefault="00C4735D" w:rsidP="00380086">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12</w:t>
                            </w:r>
                          </w:p>
                          <w:p w14:paraId="4561DA61" w14:textId="4D047F3E" w:rsidR="00C4735D" w:rsidRPr="006D11B6" w:rsidRDefault="00C4735D" w:rsidP="00380086">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Pr>
                                <w:rFonts w:ascii="Times New Roman" w:hAnsi="Times New Roman" w:cs="Times New Roman"/>
                                <w:sz w:val="24"/>
                                <w:szCs w:val="24"/>
                              </w:rPr>
                              <w:tab/>
                              <w:t xml:space="preserve">24 </w:t>
                            </w:r>
                            <w:r w:rsidRPr="006D11B6">
                              <w:rPr>
                                <w:rFonts w:ascii="Times New Roman" w:hAnsi="Times New Roman" w:cs="Times New Roman"/>
                                <w:sz w:val="24"/>
                                <w:szCs w:val="24"/>
                              </w:rPr>
                              <w:t>g</w:t>
                            </w:r>
                          </w:p>
                          <w:p w14:paraId="56038EB5" w14:textId="47EDBF44" w:rsidR="00C4735D" w:rsidRPr="006D11B6" w:rsidRDefault="00C4735D" w:rsidP="00380086">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w:t>
                            </w:r>
                            <w:r w:rsidRPr="006D11B6">
                              <w:rPr>
                                <w:rFonts w:ascii="Times New Roman" w:hAnsi="Times New Roman" w:cs="Times New Roman"/>
                                <w:sz w:val="24"/>
                                <w:szCs w:val="24"/>
                              </w:rPr>
                              <w:t xml:space="preserve"> g</w:t>
                            </w:r>
                          </w:p>
                          <w:p w14:paraId="61869CEE" w14:textId="0824FA90" w:rsidR="00C4735D" w:rsidRPr="006D11B6" w:rsidRDefault="00C4735D" w:rsidP="00380086">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4</w:t>
                            </w:r>
                            <w:r w:rsidRPr="006D11B6">
                              <w:rPr>
                                <w:rFonts w:ascii="Times New Roman" w:hAnsi="Times New Roman" w:cs="Times New Roman"/>
                                <w:sz w:val="24"/>
                                <w:szCs w:val="24"/>
                              </w:rPr>
                              <w:t xml:space="preserve"> </w:t>
                            </w:r>
                          </w:p>
                          <w:p w14:paraId="043F34E0" w14:textId="45B4A131" w:rsidR="00C4735D" w:rsidRPr="006D11B6" w:rsidRDefault="00C4735D" w:rsidP="00380086">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5 </w:t>
                            </w:r>
                            <w:r w:rsidRPr="006D11B6">
                              <w:rPr>
                                <w:rFonts w:ascii="Times New Roman" w:hAnsi="Times New Roman" w:cs="Times New Roman"/>
                                <w:sz w:val="24"/>
                                <w:szCs w:val="24"/>
                              </w:rPr>
                              <w:t>g</w:t>
                            </w:r>
                          </w:p>
                          <w:p w14:paraId="07DC23C2" w14:textId="2B0D4D9C" w:rsidR="00C4735D" w:rsidRDefault="00C4735D" w:rsidP="00380086">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4 </w:t>
                            </w:r>
                            <w:r w:rsidRPr="006D11B6">
                              <w:rPr>
                                <w:rFonts w:ascii="Times New Roman" w:hAnsi="Times New Roman" w:cs="Times New Roman"/>
                                <w:sz w:val="24"/>
                                <w:szCs w:val="24"/>
                              </w:rPr>
                              <w:t>g</w:t>
                            </w:r>
                          </w:p>
                          <w:p w14:paraId="23548DAA" w14:textId="5440F43E" w:rsidR="00C4735D" w:rsidRPr="006D11B6" w:rsidRDefault="00C4735D" w:rsidP="00380086">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0</w:t>
                            </w:r>
                          </w:p>
                          <w:p w14:paraId="7DCB7178" w14:textId="3B842235" w:rsidR="00C4735D" w:rsidRPr="001D68A3" w:rsidRDefault="00C4735D" w:rsidP="00380086">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3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5301930" id="Text Box 349" o:spid="_x0000_s1113" type="#_x0000_t202" style="position:absolute;margin-left:0;margin-top:.1pt;width:2in;height:2in;z-index:25190400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" filled="f" strokeweight=".5pt">
                <v:textbox style="mso-fit-shape-to-text:t">
                  <w:txbxContent>
                    <w:p w14:paraId="51F8BD9E" w14:textId="30F09C2A" w:rsidR="00C4735D" w:rsidRDefault="00C4735D" w:rsidP="00380086">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Serves 5</w:t>
                      </w:r>
                    </w:p>
                    <w:p w14:paraId="4E8F3C4D" w14:textId="77777777" w:rsidR="00C4735D" w:rsidRPr="006D11B6" w:rsidRDefault="00C4735D" w:rsidP="00380086">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68093C79" w14:textId="1996FC33" w:rsidR="00C4735D" w:rsidRPr="006D11B6" w:rsidRDefault="00C4735D" w:rsidP="00380086">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12</w:t>
                      </w:r>
                    </w:p>
                    <w:p w14:paraId="4561DA61" w14:textId="4D047F3E" w:rsidR="00C4735D" w:rsidRPr="006D11B6" w:rsidRDefault="00C4735D" w:rsidP="00380086">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Pr>
                          <w:rFonts w:ascii="Times New Roman" w:hAnsi="Times New Roman" w:cs="Times New Roman"/>
                          <w:sz w:val="24"/>
                          <w:szCs w:val="24"/>
                        </w:rPr>
                        <w:tab/>
                        <w:t xml:space="preserve">24 </w:t>
                      </w:r>
                      <w:r w:rsidRPr="006D11B6">
                        <w:rPr>
                          <w:rFonts w:ascii="Times New Roman" w:hAnsi="Times New Roman" w:cs="Times New Roman"/>
                          <w:sz w:val="24"/>
                          <w:szCs w:val="24"/>
                        </w:rPr>
                        <w:t>g</w:t>
                      </w:r>
                    </w:p>
                    <w:p w14:paraId="56038EB5" w14:textId="47EDBF44" w:rsidR="00C4735D" w:rsidRPr="006D11B6" w:rsidRDefault="00C4735D" w:rsidP="00380086">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w:t>
                      </w:r>
                      <w:r w:rsidRPr="006D11B6">
                        <w:rPr>
                          <w:rFonts w:ascii="Times New Roman" w:hAnsi="Times New Roman" w:cs="Times New Roman"/>
                          <w:sz w:val="24"/>
                          <w:szCs w:val="24"/>
                        </w:rPr>
                        <w:t xml:space="preserve"> g</w:t>
                      </w:r>
                    </w:p>
                    <w:p w14:paraId="61869CEE" w14:textId="0824FA90" w:rsidR="00C4735D" w:rsidRPr="006D11B6" w:rsidRDefault="00C4735D" w:rsidP="00380086">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4</w:t>
                      </w:r>
                      <w:r w:rsidRPr="006D11B6">
                        <w:rPr>
                          <w:rFonts w:ascii="Times New Roman" w:hAnsi="Times New Roman" w:cs="Times New Roman"/>
                          <w:sz w:val="24"/>
                          <w:szCs w:val="24"/>
                        </w:rPr>
                        <w:t xml:space="preserve"> </w:t>
                      </w:r>
                    </w:p>
                    <w:p w14:paraId="043F34E0" w14:textId="45B4A131" w:rsidR="00C4735D" w:rsidRPr="006D11B6" w:rsidRDefault="00C4735D" w:rsidP="00380086">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5 </w:t>
                      </w:r>
                      <w:r w:rsidRPr="006D11B6">
                        <w:rPr>
                          <w:rFonts w:ascii="Times New Roman" w:hAnsi="Times New Roman" w:cs="Times New Roman"/>
                          <w:sz w:val="24"/>
                          <w:szCs w:val="24"/>
                        </w:rPr>
                        <w:t>g</w:t>
                      </w:r>
                    </w:p>
                    <w:p w14:paraId="07DC23C2" w14:textId="2B0D4D9C" w:rsidR="00C4735D" w:rsidRDefault="00C4735D" w:rsidP="00380086">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4 </w:t>
                      </w:r>
                      <w:r w:rsidRPr="006D11B6">
                        <w:rPr>
                          <w:rFonts w:ascii="Times New Roman" w:hAnsi="Times New Roman" w:cs="Times New Roman"/>
                          <w:sz w:val="24"/>
                          <w:szCs w:val="24"/>
                        </w:rPr>
                        <w:t>g</w:t>
                      </w:r>
                    </w:p>
                    <w:p w14:paraId="23548DAA" w14:textId="5440F43E" w:rsidR="00C4735D" w:rsidRPr="006D11B6" w:rsidRDefault="00C4735D" w:rsidP="00380086">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0</w:t>
                      </w:r>
                    </w:p>
                    <w:p w14:paraId="7DCB7178" w14:textId="3B842235" w:rsidR="00C4735D" w:rsidRPr="001D68A3" w:rsidRDefault="00C4735D" w:rsidP="00380086">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3 </w:t>
                      </w:r>
                      <w:r w:rsidRPr="006D11B6">
                        <w:rPr>
                          <w:rFonts w:ascii="Times New Roman" w:hAnsi="Times New Roman" w:cs="Times New Roman"/>
                          <w:sz w:val="24"/>
                          <w:szCs w:val="24"/>
                        </w:rPr>
                        <w:t>g</w:t>
                      </w:r>
                    </w:p>
                  </w:txbxContent>
                </v:textbox>
                <w10:wrap type="square" anchorx="margin"/>
              </v:shape>
            </w:pict>
          </mc:Fallback>
        </mc:AlternateContent>
      </w:r>
    </w:p>
    <w:p w14:paraId="5D4C308A" w14:textId="1B49ECC1" w:rsidR="00A940D8" w:rsidRDefault="00A940D8" w:rsidP="00E323E8">
      <w:pPr>
        <w:spacing w:line="276" w:lineRule="auto"/>
        <w:rPr>
          <w:rFonts w:ascii="Times New Roman" w:hAnsi="Times New Roman" w:cs="Times New Roman"/>
          <w:sz w:val="24"/>
          <w:szCs w:val="24"/>
        </w:rPr>
      </w:pPr>
      <w:r>
        <w:rPr>
          <w:rFonts w:ascii="Times New Roman" w:hAnsi="Times New Roman" w:cs="Times New Roman"/>
          <w:sz w:val="24"/>
          <w:szCs w:val="24"/>
        </w:rPr>
        <w:br w:type="page"/>
      </w:r>
    </w:p>
    <w:p w14:paraId="706A6A2F" w14:textId="5C7FF1F4" w:rsidR="00847E3A" w:rsidRPr="00847E3A" w:rsidRDefault="00847E3A" w:rsidP="00211DE0">
      <w:pPr>
        <w:pStyle w:val="Heading1"/>
      </w:pPr>
      <w:bookmarkStart w:id="90" w:name="_Anti-Inflammation"/>
      <w:bookmarkEnd w:id="90"/>
      <w:r w:rsidRPr="00847E3A">
        <w:lastRenderedPageBreak/>
        <w:t>Anti-Inflammation</w:t>
      </w:r>
    </w:p>
    <w:p w14:paraId="1E435D47" w14:textId="77777777" w:rsidR="00847E3A" w:rsidRDefault="00847E3A" w:rsidP="00847E3A">
      <w:pPr>
        <w:rPr>
          <w:rFonts w:ascii="Times New Roman" w:hAnsi="Times New Roman" w:cs="Times New Roman"/>
          <w:sz w:val="24"/>
          <w:szCs w:val="24"/>
        </w:rPr>
      </w:pPr>
    </w:p>
    <w:p w14:paraId="58B4C2C4" w14:textId="63077329" w:rsidR="00847E3A" w:rsidRPr="00847E3A" w:rsidRDefault="00847E3A" w:rsidP="00847E3A">
      <w:pPr>
        <w:rPr>
          <w:rFonts w:ascii="Times New Roman" w:hAnsi="Times New Roman" w:cs="Times New Roman"/>
          <w:sz w:val="24"/>
          <w:szCs w:val="24"/>
        </w:rPr>
      </w:pPr>
      <w:r w:rsidRPr="00847E3A">
        <w:rPr>
          <w:rFonts w:ascii="Times New Roman" w:hAnsi="Times New Roman" w:cs="Times New Roman"/>
          <w:sz w:val="24"/>
          <w:szCs w:val="24"/>
        </w:rPr>
        <w:t>The body is trained to recognize foreign chemicals, bacteria</w:t>
      </w:r>
      <w:r w:rsidR="00E92460">
        <w:rPr>
          <w:rFonts w:ascii="Times New Roman" w:hAnsi="Times New Roman" w:cs="Times New Roman"/>
          <w:sz w:val="24"/>
          <w:szCs w:val="24"/>
        </w:rPr>
        <w:t>,</w:t>
      </w:r>
      <w:r w:rsidRPr="00847E3A">
        <w:rPr>
          <w:rFonts w:ascii="Times New Roman" w:hAnsi="Times New Roman" w:cs="Times New Roman"/>
          <w:sz w:val="24"/>
          <w:szCs w:val="24"/>
        </w:rPr>
        <w:t xml:space="preserve"> or anything that does not belong in the body. This process often leads to inflammation, which can affect one’s health. </w:t>
      </w:r>
    </w:p>
    <w:p w14:paraId="29A0C39A" w14:textId="77777777" w:rsidR="00847E3A" w:rsidRPr="00847E3A" w:rsidRDefault="00847E3A" w:rsidP="00847E3A">
      <w:pPr>
        <w:rPr>
          <w:rFonts w:ascii="Times New Roman" w:hAnsi="Times New Roman" w:cs="Times New Roman"/>
          <w:sz w:val="24"/>
          <w:szCs w:val="24"/>
        </w:rPr>
      </w:pPr>
    </w:p>
    <w:p w14:paraId="177CC217" w14:textId="2FD9C4B0" w:rsidR="00847E3A" w:rsidRPr="00847E3A" w:rsidRDefault="00847E3A" w:rsidP="00847E3A">
      <w:pPr>
        <w:rPr>
          <w:rFonts w:ascii="Times New Roman" w:hAnsi="Times New Roman" w:cs="Times New Roman"/>
          <w:sz w:val="24"/>
          <w:szCs w:val="24"/>
        </w:rPr>
      </w:pPr>
      <w:r w:rsidRPr="00847E3A">
        <w:rPr>
          <w:rFonts w:ascii="Times New Roman" w:hAnsi="Times New Roman" w:cs="Times New Roman"/>
          <w:sz w:val="24"/>
          <w:szCs w:val="24"/>
        </w:rPr>
        <w:t xml:space="preserve">An anti-inflammatory diet can greatly reduce inflammation and chronic disease. </w:t>
      </w:r>
    </w:p>
    <w:p w14:paraId="282EA959" w14:textId="77777777" w:rsidR="00847E3A" w:rsidRPr="00847E3A" w:rsidRDefault="00847E3A" w:rsidP="00847E3A">
      <w:pPr>
        <w:rPr>
          <w:rFonts w:ascii="Times New Roman" w:hAnsi="Times New Roman" w:cs="Times New Roman"/>
          <w:sz w:val="24"/>
          <w:szCs w:val="24"/>
        </w:rPr>
      </w:pPr>
    </w:p>
    <w:p w14:paraId="21238FA1" w14:textId="505B50C7" w:rsidR="00847E3A" w:rsidRPr="00847E3A" w:rsidRDefault="00847E3A" w:rsidP="00847E3A">
      <w:pPr>
        <w:rPr>
          <w:rFonts w:ascii="Times New Roman" w:hAnsi="Times New Roman" w:cs="Times New Roman"/>
          <w:sz w:val="24"/>
          <w:szCs w:val="24"/>
        </w:rPr>
      </w:pPr>
      <w:r w:rsidRPr="00847E3A">
        <w:rPr>
          <w:rFonts w:ascii="Times New Roman" w:hAnsi="Times New Roman" w:cs="Times New Roman"/>
          <w:sz w:val="24"/>
          <w:szCs w:val="24"/>
        </w:rPr>
        <w:t>Foods such as blueberries, apples, nuts</w:t>
      </w:r>
      <w:r w:rsidR="00E92460">
        <w:rPr>
          <w:rFonts w:ascii="Times New Roman" w:hAnsi="Times New Roman" w:cs="Times New Roman"/>
          <w:sz w:val="24"/>
          <w:szCs w:val="24"/>
        </w:rPr>
        <w:t>,</w:t>
      </w:r>
      <w:r w:rsidRPr="00847E3A">
        <w:rPr>
          <w:rFonts w:ascii="Times New Roman" w:hAnsi="Times New Roman" w:cs="Times New Roman"/>
          <w:sz w:val="24"/>
          <w:szCs w:val="24"/>
        </w:rPr>
        <w:t xml:space="preserve"> and leafy greens are high in antioxidants that reduce inflammation.  </w:t>
      </w:r>
    </w:p>
    <w:p w14:paraId="592417E0" w14:textId="01274D01" w:rsidR="00847E3A" w:rsidRDefault="00847E3A" w:rsidP="00E323E8">
      <w:pPr>
        <w:spacing w:line="276" w:lineRule="auto"/>
        <w:rPr>
          <w:rFonts w:ascii="Times New Roman" w:hAnsi="Times New Roman" w:cs="Times New Roman"/>
          <w:sz w:val="24"/>
          <w:szCs w:val="24"/>
        </w:rPr>
      </w:pPr>
      <w:r>
        <w:rPr>
          <w:rFonts w:ascii="Times New Roman" w:hAnsi="Times New Roman" w:cs="Times New Roman"/>
          <w:sz w:val="24"/>
          <w:szCs w:val="24"/>
        </w:rPr>
        <w:br w:type="page"/>
      </w:r>
    </w:p>
    <w:p w14:paraId="4FA984B9" w14:textId="76CF0947" w:rsidR="00A940D8" w:rsidRPr="00211DE0" w:rsidRDefault="00380086" w:rsidP="00211DE0">
      <w:pPr>
        <w:pStyle w:val="Heading2"/>
        <w:rPr>
          <w:b/>
          <w:bCs/>
          <w:sz w:val="28"/>
          <w:szCs w:val="28"/>
        </w:rPr>
      </w:pPr>
      <w:bookmarkStart w:id="91" w:name="_Easy_Caprese_Salad"/>
      <w:bookmarkEnd w:id="91"/>
      <w:r w:rsidRPr="00211DE0">
        <w:rPr>
          <w:b/>
          <w:bCs/>
          <w:i/>
          <w:noProof/>
          <w:color w:val="auto"/>
          <w:sz w:val="28"/>
          <w:szCs w:val="28"/>
        </w:rPr>
        <w:lastRenderedPageBreak/>
        <w:drawing>
          <wp:anchor distT="0" distB="0" distL="114300" distR="114300" simplePos="0" relativeHeight="251905024" behindDoc="1" locked="0" layoutInCell="1" allowOverlap="1" wp14:anchorId="044359AD" wp14:editId="61249A83">
            <wp:simplePos x="0" y="0"/>
            <wp:positionH relativeFrom="margin">
              <wp:align>left</wp:align>
            </wp:positionH>
            <wp:positionV relativeFrom="paragraph">
              <wp:posOffset>220980</wp:posOffset>
            </wp:positionV>
            <wp:extent cx="1743710" cy="1833880"/>
            <wp:effectExtent l="0" t="6985" r="1905" b="1905"/>
            <wp:wrapTight wrapText="bothSides">
              <wp:wrapPolygon edited="0">
                <wp:start x="-87" y="20620"/>
                <wp:lineTo x="621" y="21518"/>
                <wp:lineTo x="21388" y="21518"/>
                <wp:lineTo x="21388" y="20620"/>
                <wp:lineTo x="21388" y="1099"/>
                <wp:lineTo x="21388" y="651"/>
                <wp:lineTo x="19972" y="202"/>
                <wp:lineTo x="2981" y="202"/>
                <wp:lineTo x="1801" y="426"/>
                <wp:lineTo x="-87" y="1099"/>
                <wp:lineTo x="-87" y="20620"/>
              </wp:wrapPolygon>
            </wp:wrapTight>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l="15520" r="13171"/>
                    <a:stretch/>
                  </pic:blipFill>
                  <pic:spPr bwMode="auto">
                    <a:xfrm rot="5400000">
                      <a:off x="0" y="0"/>
                      <a:ext cx="1743710" cy="1833880"/>
                    </a:xfrm>
                    <a:prstGeom prst="rect">
                      <a:avLst/>
                    </a:prstGeom>
                    <a:ln>
                      <a:noFill/>
                    </a:ln>
                    <a:effectLst>
                      <a:softEdge rad="112500"/>
                    </a:effectLst>
                    <a:extLst>
                      <a:ext uri="{53640926-AAD7-44D8-BBD7-CCE9431645EC}">
                        <a14:shadowObscured xmlns:a14="http://schemas.microsoft.com/office/drawing/2010/main"/>
                      </a:ext>
                    </a:extLst>
                  </pic:spPr>
                </pic:pic>
              </a:graphicData>
            </a:graphic>
          </wp:anchor>
        </w:drawing>
      </w:r>
      <w:r w:rsidR="00A940D8" w:rsidRPr="00211DE0">
        <w:rPr>
          <w:b/>
          <w:bCs/>
          <w:color w:val="auto"/>
          <w:sz w:val="28"/>
          <w:szCs w:val="28"/>
        </w:rPr>
        <w:t>Easy Caprese Salad</w:t>
      </w:r>
    </w:p>
    <w:p w14:paraId="21E3092B" w14:textId="7E1F87D9" w:rsidR="00A940D8" w:rsidRDefault="00380086" w:rsidP="00A940D8">
      <w:pPr>
        <w:spacing w:line="276" w:lineRule="auto"/>
        <w:jc w:val="center"/>
        <w:rPr>
          <w:rFonts w:ascii="Times New Roman" w:hAnsi="Times New Roman" w:cs="Times New Roman"/>
          <w:sz w:val="24"/>
          <w:szCs w:val="24"/>
        </w:rPr>
      </w:pPr>
      <w:r>
        <w:rPr>
          <w:noProof/>
        </w:rPr>
        <mc:AlternateContent>
          <mc:Choice Requires="wps">
            <w:drawing>
              <wp:anchor distT="0" distB="0" distL="114300" distR="114300" simplePos="0" relativeHeight="251907072" behindDoc="0" locked="0" layoutInCell="1" allowOverlap="1" wp14:anchorId="6E4B8625" wp14:editId="2BF8542E">
                <wp:simplePos x="0" y="0"/>
                <wp:positionH relativeFrom="margin">
                  <wp:posOffset>1956435</wp:posOffset>
                </wp:positionH>
                <wp:positionV relativeFrom="paragraph">
                  <wp:posOffset>304800</wp:posOffset>
                </wp:positionV>
                <wp:extent cx="1828800" cy="1828800"/>
                <wp:effectExtent l="0" t="0" r="19685" b="22860"/>
                <wp:wrapSquare wrapText="bothSides"/>
                <wp:docPr id="350" name="Text Box 35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3220C959" w14:textId="357D68E0" w:rsidR="00C4735D" w:rsidRDefault="00C4735D" w:rsidP="00380086">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Serves 2</w:t>
                            </w:r>
                          </w:p>
                          <w:p w14:paraId="2ED9352C" w14:textId="77777777" w:rsidR="00C4735D" w:rsidRPr="006D11B6" w:rsidRDefault="00C4735D" w:rsidP="00380086">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5DD9AAA8" w14:textId="0C2A69BE" w:rsidR="00C4735D" w:rsidRPr="006D11B6" w:rsidRDefault="00C4735D" w:rsidP="00380086">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38</w:t>
                            </w:r>
                          </w:p>
                          <w:p w14:paraId="0274C86D" w14:textId="173F4FD2" w:rsidR="00C4735D" w:rsidRPr="006D11B6" w:rsidRDefault="00C4735D" w:rsidP="00380086">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5 </w:t>
                            </w:r>
                            <w:r w:rsidRPr="006D11B6">
                              <w:rPr>
                                <w:rFonts w:ascii="Times New Roman" w:hAnsi="Times New Roman" w:cs="Times New Roman"/>
                                <w:sz w:val="24"/>
                                <w:szCs w:val="24"/>
                              </w:rPr>
                              <w:t>g</w:t>
                            </w:r>
                          </w:p>
                          <w:p w14:paraId="5539A575" w14:textId="7B1AEEC8" w:rsidR="00C4735D" w:rsidRPr="006D11B6" w:rsidRDefault="00C4735D" w:rsidP="00380086">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8</w:t>
                            </w:r>
                            <w:r w:rsidRPr="006D11B6">
                              <w:rPr>
                                <w:rFonts w:ascii="Times New Roman" w:hAnsi="Times New Roman" w:cs="Times New Roman"/>
                                <w:sz w:val="24"/>
                                <w:szCs w:val="24"/>
                              </w:rPr>
                              <w:t xml:space="preserve"> g</w:t>
                            </w:r>
                          </w:p>
                          <w:p w14:paraId="1F8D6BA0" w14:textId="238BC937" w:rsidR="00C4735D" w:rsidRPr="006D11B6" w:rsidRDefault="00C4735D" w:rsidP="00380086">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92</w:t>
                            </w:r>
                            <w:r w:rsidRPr="006D11B6">
                              <w:rPr>
                                <w:rFonts w:ascii="Times New Roman" w:hAnsi="Times New Roman" w:cs="Times New Roman"/>
                                <w:sz w:val="24"/>
                                <w:szCs w:val="24"/>
                              </w:rPr>
                              <w:t xml:space="preserve"> </w:t>
                            </w:r>
                          </w:p>
                          <w:p w14:paraId="0F6695BF" w14:textId="22326655" w:rsidR="00C4735D" w:rsidRPr="006D11B6" w:rsidRDefault="00C4735D" w:rsidP="00380086">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3 </w:t>
                            </w:r>
                            <w:r w:rsidRPr="006D11B6">
                              <w:rPr>
                                <w:rFonts w:ascii="Times New Roman" w:hAnsi="Times New Roman" w:cs="Times New Roman"/>
                                <w:sz w:val="24"/>
                                <w:szCs w:val="24"/>
                              </w:rPr>
                              <w:t>g</w:t>
                            </w:r>
                          </w:p>
                          <w:p w14:paraId="6D8B71D6" w14:textId="63C9AFDD" w:rsidR="00C4735D" w:rsidRDefault="00C4735D" w:rsidP="00380086">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8 </w:t>
                            </w:r>
                            <w:r w:rsidRPr="006D11B6">
                              <w:rPr>
                                <w:rFonts w:ascii="Times New Roman" w:hAnsi="Times New Roman" w:cs="Times New Roman"/>
                                <w:sz w:val="24"/>
                                <w:szCs w:val="24"/>
                              </w:rPr>
                              <w:t>g</w:t>
                            </w:r>
                          </w:p>
                          <w:p w14:paraId="199B1A74" w14:textId="6310B3D3" w:rsidR="00C4735D" w:rsidRPr="006D11B6" w:rsidRDefault="00C4735D" w:rsidP="00380086">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36</w:t>
                            </w:r>
                          </w:p>
                          <w:p w14:paraId="6E52836B" w14:textId="2E34E6AB" w:rsidR="00C4735D" w:rsidRPr="001D68A3" w:rsidRDefault="00C4735D" w:rsidP="00380086">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5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E4B8625" id="Text Box 350" o:spid="_x0000_s1114" type="#_x0000_t202" style="position:absolute;left:0;text-align:left;margin-left:154.05pt;margin-top:24pt;width:2in;height:2in;z-index:251907072;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" filled="f" strokeweight=".5pt">
                <v:textbox style="mso-fit-shape-to-text:t">
                  <w:txbxContent>
                    <w:p w14:paraId="3220C959" w14:textId="357D68E0" w:rsidR="00C4735D" w:rsidRDefault="00C4735D" w:rsidP="00380086">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Serves 2</w:t>
                      </w:r>
                    </w:p>
                    <w:p w14:paraId="2ED9352C" w14:textId="77777777" w:rsidR="00C4735D" w:rsidRPr="006D11B6" w:rsidRDefault="00C4735D" w:rsidP="00380086">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5DD9AAA8" w14:textId="0C2A69BE" w:rsidR="00C4735D" w:rsidRPr="006D11B6" w:rsidRDefault="00C4735D" w:rsidP="00380086">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38</w:t>
                      </w:r>
                    </w:p>
                    <w:p w14:paraId="0274C86D" w14:textId="173F4FD2" w:rsidR="00C4735D" w:rsidRPr="006D11B6" w:rsidRDefault="00C4735D" w:rsidP="00380086">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5 </w:t>
                      </w:r>
                      <w:r w:rsidRPr="006D11B6">
                        <w:rPr>
                          <w:rFonts w:ascii="Times New Roman" w:hAnsi="Times New Roman" w:cs="Times New Roman"/>
                          <w:sz w:val="24"/>
                          <w:szCs w:val="24"/>
                        </w:rPr>
                        <w:t>g</w:t>
                      </w:r>
                    </w:p>
                    <w:p w14:paraId="5539A575" w14:textId="7B1AEEC8" w:rsidR="00C4735D" w:rsidRPr="006D11B6" w:rsidRDefault="00C4735D" w:rsidP="00380086">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8</w:t>
                      </w:r>
                      <w:r w:rsidRPr="006D11B6">
                        <w:rPr>
                          <w:rFonts w:ascii="Times New Roman" w:hAnsi="Times New Roman" w:cs="Times New Roman"/>
                          <w:sz w:val="24"/>
                          <w:szCs w:val="24"/>
                        </w:rPr>
                        <w:t xml:space="preserve"> g</w:t>
                      </w:r>
                    </w:p>
                    <w:p w14:paraId="1F8D6BA0" w14:textId="238BC937" w:rsidR="00C4735D" w:rsidRPr="006D11B6" w:rsidRDefault="00C4735D" w:rsidP="00380086">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92</w:t>
                      </w:r>
                      <w:r w:rsidRPr="006D11B6">
                        <w:rPr>
                          <w:rFonts w:ascii="Times New Roman" w:hAnsi="Times New Roman" w:cs="Times New Roman"/>
                          <w:sz w:val="24"/>
                          <w:szCs w:val="24"/>
                        </w:rPr>
                        <w:t xml:space="preserve"> </w:t>
                      </w:r>
                    </w:p>
                    <w:p w14:paraId="0F6695BF" w14:textId="22326655" w:rsidR="00C4735D" w:rsidRPr="006D11B6" w:rsidRDefault="00C4735D" w:rsidP="00380086">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3 </w:t>
                      </w:r>
                      <w:r w:rsidRPr="006D11B6">
                        <w:rPr>
                          <w:rFonts w:ascii="Times New Roman" w:hAnsi="Times New Roman" w:cs="Times New Roman"/>
                          <w:sz w:val="24"/>
                          <w:szCs w:val="24"/>
                        </w:rPr>
                        <w:t>g</w:t>
                      </w:r>
                    </w:p>
                    <w:p w14:paraId="6D8B71D6" w14:textId="63C9AFDD" w:rsidR="00C4735D" w:rsidRDefault="00C4735D" w:rsidP="00380086">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8 </w:t>
                      </w:r>
                      <w:r w:rsidRPr="006D11B6">
                        <w:rPr>
                          <w:rFonts w:ascii="Times New Roman" w:hAnsi="Times New Roman" w:cs="Times New Roman"/>
                          <w:sz w:val="24"/>
                          <w:szCs w:val="24"/>
                        </w:rPr>
                        <w:t>g</w:t>
                      </w:r>
                    </w:p>
                    <w:p w14:paraId="199B1A74" w14:textId="6310B3D3" w:rsidR="00C4735D" w:rsidRPr="006D11B6" w:rsidRDefault="00C4735D" w:rsidP="00380086">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36</w:t>
                      </w:r>
                    </w:p>
                    <w:p w14:paraId="6E52836B" w14:textId="2E34E6AB" w:rsidR="00C4735D" w:rsidRPr="001D68A3" w:rsidRDefault="00C4735D" w:rsidP="00380086">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5 </w:t>
                      </w:r>
                      <w:r w:rsidRPr="006D11B6">
                        <w:rPr>
                          <w:rFonts w:ascii="Times New Roman" w:hAnsi="Times New Roman" w:cs="Times New Roman"/>
                          <w:sz w:val="24"/>
                          <w:szCs w:val="24"/>
                        </w:rPr>
                        <w:t>g</w:t>
                      </w:r>
                    </w:p>
                  </w:txbxContent>
                </v:textbox>
                <w10:wrap type="square" anchorx="margin"/>
              </v:shape>
            </w:pict>
          </mc:Fallback>
        </mc:AlternateContent>
      </w:r>
    </w:p>
    <w:p w14:paraId="4C110E7D" w14:textId="7F586B76" w:rsidR="00A940D8" w:rsidRPr="00A940D8" w:rsidRDefault="00A940D8" w:rsidP="00A940D8">
      <w:pPr>
        <w:spacing w:line="276" w:lineRule="auto"/>
        <w:jc w:val="center"/>
        <w:rPr>
          <w:rFonts w:ascii="Times New Roman" w:hAnsi="Times New Roman" w:cs="Times New Roman"/>
          <w:i/>
          <w:iCs/>
          <w:sz w:val="18"/>
          <w:szCs w:val="18"/>
        </w:rPr>
      </w:pPr>
      <w:r w:rsidRPr="00A940D8">
        <w:rPr>
          <w:rFonts w:ascii="Times New Roman" w:hAnsi="Times New Roman" w:cs="Times New Roman"/>
          <w:i/>
          <w:iCs/>
          <w:sz w:val="18"/>
          <w:szCs w:val="18"/>
        </w:rPr>
        <w:t>Photo courtesy of Pam VanKampen</w:t>
      </w:r>
    </w:p>
    <w:p w14:paraId="728360F3" w14:textId="7ABC38FC" w:rsidR="00A940D8" w:rsidRPr="00E92460" w:rsidRDefault="00A940D8" w:rsidP="00A940D8">
      <w:pPr>
        <w:spacing w:line="276" w:lineRule="auto"/>
        <w:rPr>
          <w:rFonts w:ascii="Times New Roman" w:hAnsi="Times New Roman" w:cs="Times New Roman"/>
          <w:b/>
          <w:bCs/>
          <w:sz w:val="24"/>
          <w:szCs w:val="24"/>
        </w:rPr>
      </w:pPr>
      <w:r w:rsidRPr="00E92460">
        <w:rPr>
          <w:rFonts w:ascii="Times New Roman" w:hAnsi="Times New Roman" w:cs="Times New Roman"/>
          <w:b/>
          <w:bCs/>
          <w:sz w:val="24"/>
          <w:szCs w:val="24"/>
        </w:rPr>
        <w:t>Ingredients:</w:t>
      </w:r>
    </w:p>
    <w:p w14:paraId="500F6DBA" w14:textId="252EBCCB" w:rsidR="00A940D8" w:rsidRPr="00A940D8" w:rsidRDefault="00A940D8" w:rsidP="00152460">
      <w:pPr>
        <w:pStyle w:val="ListParagraph"/>
        <w:numPr>
          <w:ilvl w:val="0"/>
          <w:numId w:val="137"/>
        </w:numPr>
        <w:spacing w:line="312" w:lineRule="atLeast"/>
      </w:pPr>
      <w:r>
        <w:t>3-4 f</w:t>
      </w:r>
      <w:r w:rsidRPr="00A940D8">
        <w:t xml:space="preserve">resh tomato or </w:t>
      </w:r>
      <w:r>
        <w:t xml:space="preserve">2 c </w:t>
      </w:r>
      <w:r w:rsidRPr="00A940D8">
        <w:t>cherry tomatoes,</w:t>
      </w:r>
      <w:r>
        <w:t xml:space="preserve"> cut in uniform size that you prefer</w:t>
      </w:r>
    </w:p>
    <w:p w14:paraId="7AF154A7" w14:textId="4B84E86B" w:rsidR="00A940D8" w:rsidRPr="00A940D8" w:rsidRDefault="00A940D8" w:rsidP="00152460">
      <w:pPr>
        <w:pStyle w:val="ListParagraph"/>
        <w:numPr>
          <w:ilvl w:val="0"/>
          <w:numId w:val="137"/>
        </w:numPr>
        <w:spacing w:line="312" w:lineRule="atLeast"/>
      </w:pPr>
      <w:r w:rsidRPr="00A940D8">
        <w:t xml:space="preserve">2-4 oz </w:t>
      </w:r>
      <w:r>
        <w:t>f</w:t>
      </w:r>
      <w:r w:rsidRPr="00A940D8">
        <w:t xml:space="preserve">resh </w:t>
      </w:r>
      <w:r>
        <w:t>m</w:t>
      </w:r>
      <w:r w:rsidRPr="00A940D8">
        <w:t xml:space="preserve">ozzarella </w:t>
      </w:r>
      <w:r>
        <w:t>c</w:t>
      </w:r>
      <w:r w:rsidRPr="00A940D8">
        <w:t>heese</w:t>
      </w:r>
    </w:p>
    <w:p w14:paraId="174993F0" w14:textId="63F19348" w:rsidR="00A940D8" w:rsidRPr="00A940D8" w:rsidRDefault="00A940D8" w:rsidP="00152460">
      <w:pPr>
        <w:pStyle w:val="ListParagraph"/>
        <w:numPr>
          <w:ilvl w:val="0"/>
          <w:numId w:val="137"/>
        </w:numPr>
        <w:spacing w:line="312" w:lineRule="atLeast"/>
      </w:pPr>
      <w:r>
        <w:t>4 fresh basil leaves</w:t>
      </w:r>
    </w:p>
    <w:p w14:paraId="7CBD2F08" w14:textId="5E29A3B6" w:rsidR="00A940D8" w:rsidRPr="00A940D8" w:rsidRDefault="00A940D8" w:rsidP="00152460">
      <w:pPr>
        <w:pStyle w:val="ListParagraph"/>
        <w:numPr>
          <w:ilvl w:val="0"/>
          <w:numId w:val="137"/>
        </w:numPr>
        <w:spacing w:line="312" w:lineRule="atLeast"/>
      </w:pPr>
      <w:r>
        <w:t>2</w:t>
      </w:r>
      <w:r w:rsidRPr="00A940D8">
        <w:t xml:space="preserve"> </w:t>
      </w:r>
      <w:r>
        <w:t>tbsp</w:t>
      </w:r>
      <w:r w:rsidRPr="00A940D8">
        <w:t xml:space="preserve"> </w:t>
      </w:r>
      <w:r>
        <w:t>e</w:t>
      </w:r>
      <w:r w:rsidRPr="00A940D8">
        <w:t xml:space="preserve">xtra </w:t>
      </w:r>
      <w:r>
        <w:t>vi</w:t>
      </w:r>
      <w:r w:rsidRPr="00A940D8">
        <w:t xml:space="preserve">rgin </w:t>
      </w:r>
      <w:r>
        <w:t>o</w:t>
      </w:r>
      <w:r w:rsidRPr="00A940D8">
        <w:t xml:space="preserve">live </w:t>
      </w:r>
      <w:r>
        <w:t>o</w:t>
      </w:r>
      <w:r w:rsidRPr="00A940D8">
        <w:t>il</w:t>
      </w:r>
    </w:p>
    <w:p w14:paraId="00C245BD" w14:textId="6443A7C7" w:rsidR="00A940D8" w:rsidRDefault="00A940D8" w:rsidP="00152460">
      <w:pPr>
        <w:pStyle w:val="ListParagraph"/>
        <w:numPr>
          <w:ilvl w:val="0"/>
          <w:numId w:val="137"/>
        </w:numPr>
        <w:spacing w:line="312" w:lineRule="atLeast"/>
      </w:pPr>
      <w:r w:rsidRPr="00A940D8">
        <w:t xml:space="preserve">1 </w:t>
      </w:r>
      <w:r>
        <w:t>tbsp</w:t>
      </w:r>
      <w:r w:rsidRPr="00A940D8">
        <w:t xml:space="preserve"> </w:t>
      </w:r>
      <w:r>
        <w:t>b</w:t>
      </w:r>
      <w:r w:rsidRPr="00A940D8">
        <w:t xml:space="preserve">alsamic </w:t>
      </w:r>
      <w:r>
        <w:t>v</w:t>
      </w:r>
      <w:r w:rsidRPr="00A940D8">
        <w:t>inegar</w:t>
      </w:r>
    </w:p>
    <w:p w14:paraId="12885F01" w14:textId="39431CF5" w:rsidR="00A940D8" w:rsidRPr="00E92460" w:rsidRDefault="00A940D8" w:rsidP="00A940D8">
      <w:pPr>
        <w:spacing w:line="312" w:lineRule="atLeast"/>
        <w:rPr>
          <w:rFonts w:ascii="Times New Roman" w:hAnsi="Times New Roman" w:cs="Times New Roman"/>
          <w:b/>
          <w:bCs/>
          <w:sz w:val="24"/>
          <w:szCs w:val="24"/>
        </w:rPr>
      </w:pPr>
      <w:r w:rsidRPr="00E92460">
        <w:rPr>
          <w:rFonts w:ascii="Times New Roman" w:hAnsi="Times New Roman" w:cs="Times New Roman"/>
          <w:b/>
          <w:bCs/>
          <w:sz w:val="24"/>
          <w:szCs w:val="24"/>
        </w:rPr>
        <w:t>Directions:</w:t>
      </w:r>
    </w:p>
    <w:p w14:paraId="7F042D09" w14:textId="77777777" w:rsidR="003429DB" w:rsidRDefault="00A940D8" w:rsidP="004E402B">
      <w:pPr>
        <w:pStyle w:val="ListParagraph"/>
        <w:numPr>
          <w:ilvl w:val="0"/>
          <w:numId w:val="138"/>
        </w:numPr>
        <w:spacing w:after="120"/>
        <w:rPr>
          <w:bCs/>
        </w:rPr>
      </w:pPr>
      <w:r w:rsidRPr="003429DB">
        <w:rPr>
          <w:bCs/>
        </w:rPr>
        <w:t>In a medium bowl, toss together the tomatoes mozzarella, and basil leaves</w:t>
      </w:r>
    </w:p>
    <w:p w14:paraId="308010DE" w14:textId="273BC749" w:rsidR="00A940D8" w:rsidRPr="003429DB" w:rsidRDefault="00A940D8" w:rsidP="004E402B">
      <w:pPr>
        <w:pStyle w:val="ListParagraph"/>
        <w:numPr>
          <w:ilvl w:val="0"/>
          <w:numId w:val="138"/>
        </w:numPr>
        <w:spacing w:after="120"/>
        <w:rPr>
          <w:bCs/>
        </w:rPr>
      </w:pPr>
      <w:r w:rsidRPr="003429DB">
        <w:rPr>
          <w:bCs/>
        </w:rPr>
        <w:t xml:space="preserve">Add olive oil to </w:t>
      </w:r>
      <w:r w:rsidR="00E92460">
        <w:rPr>
          <w:bCs/>
        </w:rPr>
        <w:t xml:space="preserve">the </w:t>
      </w:r>
      <w:r w:rsidRPr="003429DB">
        <w:rPr>
          <w:bCs/>
        </w:rPr>
        <w:t>bowl, and lightly toss together</w:t>
      </w:r>
    </w:p>
    <w:p w14:paraId="7A670777" w14:textId="3B58FAE9" w:rsidR="00A940D8" w:rsidRDefault="00A940D8" w:rsidP="00152460">
      <w:pPr>
        <w:pStyle w:val="ListParagraph"/>
        <w:numPr>
          <w:ilvl w:val="0"/>
          <w:numId w:val="138"/>
        </w:numPr>
        <w:spacing w:after="120"/>
        <w:rPr>
          <w:bCs/>
        </w:rPr>
      </w:pPr>
      <w:r w:rsidRPr="00A940D8">
        <w:rPr>
          <w:bCs/>
        </w:rPr>
        <w:t xml:space="preserve">Drizzle the balsamic vinegar over the top of </w:t>
      </w:r>
      <w:r w:rsidR="00E92460">
        <w:rPr>
          <w:bCs/>
        </w:rPr>
        <w:t xml:space="preserve">the </w:t>
      </w:r>
      <w:r w:rsidRPr="00A940D8">
        <w:rPr>
          <w:bCs/>
        </w:rPr>
        <w:t>salad</w:t>
      </w:r>
    </w:p>
    <w:p w14:paraId="293E2384" w14:textId="77777777" w:rsidR="000B753E" w:rsidRDefault="000B753E" w:rsidP="000B753E">
      <w:pPr>
        <w:pStyle w:val="ListParagraph"/>
        <w:spacing w:after="120"/>
        <w:ind w:left="360"/>
        <w:rPr>
          <w:bCs/>
        </w:rPr>
      </w:pPr>
    </w:p>
    <w:p w14:paraId="270D58C2" w14:textId="2B6CC25A" w:rsidR="00A940D8" w:rsidRPr="005C1E3A" w:rsidRDefault="000B753E" w:rsidP="00A940D8">
      <w:pPr>
        <w:pStyle w:val="ListParagraph"/>
        <w:spacing w:after="120"/>
        <w:ind w:left="360"/>
        <w:rPr>
          <w:bCs/>
          <w:color w:val="414042"/>
          <w:sz w:val="18"/>
          <w:szCs w:val="18"/>
        </w:rPr>
      </w:pPr>
      <w:r w:rsidRPr="005C1E3A">
        <w:rPr>
          <w:bCs/>
          <w:color w:val="414042"/>
          <w:sz w:val="18"/>
          <w:szCs w:val="18"/>
        </w:rPr>
        <w:t>S</w:t>
      </w:r>
      <w:r w:rsidR="00A940D8" w:rsidRPr="005C1E3A">
        <w:rPr>
          <w:bCs/>
          <w:color w:val="414042"/>
          <w:sz w:val="18"/>
          <w:szCs w:val="18"/>
        </w:rPr>
        <w:t xml:space="preserve">ource: </w:t>
      </w:r>
      <w:hyperlink r:id="rId161" w:history="1">
        <w:r w:rsidR="00A940D8" w:rsidRPr="005C1E3A">
          <w:rPr>
            <w:rStyle w:val="Hyperlink"/>
            <w:bCs/>
            <w:sz w:val="18"/>
            <w:szCs w:val="18"/>
          </w:rPr>
          <w:t>https://www.trialandeater.com/chopped-caprese-salad/</w:t>
        </w:r>
      </w:hyperlink>
      <w:r w:rsidR="00A940D8" w:rsidRPr="005C1E3A">
        <w:rPr>
          <w:bCs/>
          <w:color w:val="414042"/>
          <w:sz w:val="18"/>
          <w:szCs w:val="18"/>
        </w:rPr>
        <w:t xml:space="preserve">  </w:t>
      </w:r>
    </w:p>
    <w:p w14:paraId="190BACFF" w14:textId="77777777" w:rsidR="000B753E" w:rsidRDefault="000B753E" w:rsidP="00A940D8">
      <w:pPr>
        <w:spacing w:line="312" w:lineRule="atLeast"/>
        <w:jc w:val="center"/>
        <w:rPr>
          <w:rFonts w:ascii="Times New Roman" w:hAnsi="Times New Roman" w:cs="Times New Roman"/>
          <w:b/>
          <w:bCs/>
          <w:sz w:val="24"/>
          <w:szCs w:val="24"/>
        </w:rPr>
      </w:pPr>
    </w:p>
    <w:p w14:paraId="5EBAC11D" w14:textId="55E7CD44" w:rsidR="00A940D8" w:rsidRPr="00211DE0" w:rsidRDefault="00A940D8" w:rsidP="00211DE0">
      <w:pPr>
        <w:pStyle w:val="Heading2"/>
        <w:rPr>
          <w:b/>
          <w:bCs/>
          <w:color w:val="auto"/>
          <w:sz w:val="28"/>
          <w:szCs w:val="28"/>
        </w:rPr>
      </w:pPr>
      <w:bookmarkStart w:id="92" w:name="_Blueberry,_Almond_and"/>
      <w:bookmarkEnd w:id="92"/>
      <w:r w:rsidRPr="00211DE0">
        <w:rPr>
          <w:b/>
          <w:bCs/>
          <w:color w:val="auto"/>
          <w:sz w:val="28"/>
          <w:szCs w:val="28"/>
        </w:rPr>
        <w:lastRenderedPageBreak/>
        <w:t>Blueberry, Almond and Greens, Anti-Inflammatory Side Salad</w:t>
      </w:r>
    </w:p>
    <w:p w14:paraId="08D3590D" w14:textId="0EC6D776" w:rsidR="00A940D8" w:rsidRDefault="00A940D8" w:rsidP="00A940D8">
      <w:pPr>
        <w:spacing w:line="312" w:lineRule="atLeast"/>
        <w:rPr>
          <w:rFonts w:ascii="Times New Roman" w:hAnsi="Times New Roman" w:cs="Times New Roman"/>
          <w:sz w:val="24"/>
          <w:szCs w:val="24"/>
        </w:rPr>
      </w:pPr>
      <w:r>
        <w:rPr>
          <w:noProof/>
        </w:rPr>
        <w:drawing>
          <wp:inline distT="0" distB="0" distL="0" distR="0" wp14:anchorId="3781B04E" wp14:editId="05556EB7">
            <wp:extent cx="2762816" cy="1807243"/>
            <wp:effectExtent l="152400" t="152400" r="152400" b="154940"/>
            <wp:docPr id="279" name="Picture 279" descr="https://image.shutterstock.com/image-photo/spinach-salad-gorgonzola-cheese-walnuts-260nw-52377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mage.shutterstock.com/image-photo/spinach-salad-gorgonzola-cheese-walnuts-260nw-52377400.jpg"/>
                    <pic:cNvPicPr>
                      <a:picLocks noChangeAspect="1" noChangeArrowheads="1"/>
                    </pic:cNvPicPr>
                  </pic:nvPicPr>
                  <pic:blipFill rotWithShape="1">
                    <a:blip r:embed="rId162">
                      <a:extLst>
                        <a:ext uri="{28A0092B-C50C-407E-A947-70E740481C1C}">
                          <a14:useLocalDpi xmlns:a14="http://schemas.microsoft.com/office/drawing/2010/main" val="0"/>
                        </a:ext>
                      </a:extLst>
                    </a:blip>
                    <a:srcRect b="8761"/>
                    <a:stretch/>
                  </pic:blipFill>
                  <pic:spPr bwMode="auto">
                    <a:xfrm>
                      <a:off x="0" y="0"/>
                      <a:ext cx="2769882" cy="1811865"/>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7D4470FA" w14:textId="1149EBB7" w:rsidR="00A940D8" w:rsidRDefault="00A940D8" w:rsidP="00A940D8">
      <w:pPr>
        <w:spacing w:line="312" w:lineRule="atLeast"/>
        <w:jc w:val="center"/>
        <w:rPr>
          <w:rFonts w:ascii="Times New Roman" w:hAnsi="Times New Roman" w:cs="Times New Roman"/>
          <w:i/>
          <w:iCs/>
          <w:sz w:val="18"/>
          <w:szCs w:val="18"/>
        </w:rPr>
      </w:pPr>
      <w:r w:rsidRPr="00A940D8">
        <w:rPr>
          <w:rFonts w:ascii="Times New Roman" w:hAnsi="Times New Roman" w:cs="Times New Roman"/>
          <w:i/>
          <w:iCs/>
          <w:sz w:val="18"/>
          <w:szCs w:val="18"/>
        </w:rPr>
        <w:t>Photo courtesy of Pixabay.com</w:t>
      </w:r>
    </w:p>
    <w:p w14:paraId="5BE48E8A" w14:textId="6576B6E8" w:rsidR="00A940D8" w:rsidRDefault="00A940D8" w:rsidP="00A940D8">
      <w:pPr>
        <w:spacing w:line="312" w:lineRule="atLeast"/>
        <w:rPr>
          <w:rFonts w:ascii="Times New Roman" w:hAnsi="Times New Roman" w:cs="Times New Roman"/>
          <w:sz w:val="24"/>
          <w:szCs w:val="24"/>
        </w:rPr>
      </w:pPr>
      <w:r w:rsidRPr="00E92460">
        <w:rPr>
          <w:rFonts w:ascii="Times New Roman" w:hAnsi="Times New Roman" w:cs="Times New Roman"/>
          <w:b/>
          <w:bCs/>
          <w:sz w:val="24"/>
          <w:szCs w:val="24"/>
        </w:rPr>
        <w:t>Ingredients</w:t>
      </w:r>
      <w:r>
        <w:rPr>
          <w:rFonts w:ascii="Times New Roman" w:hAnsi="Times New Roman" w:cs="Times New Roman"/>
          <w:sz w:val="24"/>
          <w:szCs w:val="24"/>
        </w:rPr>
        <w:t>:</w:t>
      </w:r>
    </w:p>
    <w:p w14:paraId="69273BE2" w14:textId="78098992" w:rsidR="00462E4D" w:rsidRPr="000B753E" w:rsidRDefault="00462E4D" w:rsidP="00462E4D">
      <w:pPr>
        <w:pStyle w:val="ListParagraph"/>
        <w:numPr>
          <w:ilvl w:val="0"/>
          <w:numId w:val="6"/>
        </w:numPr>
        <w:spacing w:line="276" w:lineRule="auto"/>
        <w:rPr>
          <w:rFonts w:cstheme="minorHAnsi"/>
          <w:b/>
          <w:u w:val="single"/>
        </w:rPr>
      </w:pPr>
      <w:r w:rsidRPr="000B753E">
        <w:rPr>
          <w:rFonts w:cstheme="minorHAnsi"/>
        </w:rPr>
        <w:t>1 c spinach</w:t>
      </w:r>
    </w:p>
    <w:p w14:paraId="213148BC" w14:textId="15A3F3D1" w:rsidR="00462E4D" w:rsidRPr="000B753E" w:rsidRDefault="000B753E" w:rsidP="00462E4D">
      <w:pPr>
        <w:pStyle w:val="ListParagraph"/>
        <w:numPr>
          <w:ilvl w:val="0"/>
          <w:numId w:val="6"/>
        </w:numPr>
        <w:spacing w:line="276" w:lineRule="auto"/>
        <w:rPr>
          <w:rFonts w:cstheme="minorHAnsi"/>
          <w:b/>
          <w:u w:val="single"/>
        </w:rPr>
      </w:pPr>
      <w:r>
        <w:rPr>
          <w:rFonts w:cstheme="minorHAnsi"/>
        </w:rPr>
        <w:t xml:space="preserve">½ </w:t>
      </w:r>
      <w:r w:rsidR="00462E4D" w:rsidRPr="000B753E">
        <w:rPr>
          <w:rFonts w:cstheme="minorHAnsi"/>
        </w:rPr>
        <w:t>c kale</w:t>
      </w:r>
    </w:p>
    <w:p w14:paraId="7AC022E5" w14:textId="2D3B5D60" w:rsidR="00462E4D" w:rsidRPr="000B753E" w:rsidRDefault="000B753E" w:rsidP="00462E4D">
      <w:pPr>
        <w:pStyle w:val="ListParagraph"/>
        <w:numPr>
          <w:ilvl w:val="0"/>
          <w:numId w:val="6"/>
        </w:numPr>
        <w:spacing w:line="276" w:lineRule="auto"/>
        <w:rPr>
          <w:rFonts w:cstheme="minorHAnsi"/>
          <w:b/>
          <w:u w:val="single"/>
        </w:rPr>
      </w:pPr>
      <w:r>
        <w:rPr>
          <w:rFonts w:cstheme="minorHAnsi"/>
        </w:rPr>
        <w:t xml:space="preserve">½ </w:t>
      </w:r>
      <w:r w:rsidR="00462E4D" w:rsidRPr="000B753E">
        <w:rPr>
          <w:rFonts w:cstheme="minorHAnsi"/>
        </w:rPr>
        <w:t>tomato, diced</w:t>
      </w:r>
    </w:p>
    <w:p w14:paraId="380799C9" w14:textId="56918D41" w:rsidR="00462E4D" w:rsidRPr="000B753E" w:rsidRDefault="00462E4D" w:rsidP="00462E4D">
      <w:pPr>
        <w:pStyle w:val="ListParagraph"/>
        <w:numPr>
          <w:ilvl w:val="0"/>
          <w:numId w:val="6"/>
        </w:numPr>
        <w:spacing w:line="276" w:lineRule="auto"/>
        <w:rPr>
          <w:rFonts w:cstheme="minorHAnsi"/>
          <w:b/>
          <w:u w:val="single"/>
        </w:rPr>
      </w:pPr>
      <w:r w:rsidRPr="000B753E">
        <w:rPr>
          <w:rFonts w:cstheme="minorHAnsi"/>
        </w:rPr>
        <w:t xml:space="preserve"> </w:t>
      </w:r>
      <m:oMath>
        <m:f>
          <m:fPr>
            <m:type m:val="skw"/>
            <m:ctrlPr>
              <w:rPr>
                <w:rFonts w:ascii="Cambria Math" w:hAnsi="Cambria Math" w:cstheme="minorHAnsi"/>
                <w:sz w:val="16"/>
                <w:szCs w:val="16"/>
              </w:rPr>
            </m:ctrlPr>
          </m:fPr>
          <m:num>
            <m:r>
              <w:rPr>
                <w:rFonts w:ascii="Cambria Math" w:hAnsi="Cambria Math" w:cstheme="minorHAnsi"/>
                <w:sz w:val="16"/>
                <w:szCs w:val="16"/>
              </w:rPr>
              <m:t>1</m:t>
            </m:r>
          </m:num>
          <m:den>
            <m:r>
              <w:rPr>
                <w:rFonts w:ascii="Cambria Math" w:hAnsi="Cambria Math" w:cstheme="minorHAnsi"/>
                <w:sz w:val="16"/>
                <w:szCs w:val="16"/>
              </w:rPr>
              <m:t>8</m:t>
            </m:r>
          </m:den>
        </m:f>
      </m:oMath>
      <w:r w:rsidR="000B753E">
        <w:rPr>
          <w:rFonts w:cstheme="minorHAnsi"/>
        </w:rPr>
        <w:t xml:space="preserve"> </w:t>
      </w:r>
      <w:r w:rsidRPr="000B753E">
        <w:rPr>
          <w:rFonts w:cstheme="minorHAnsi"/>
        </w:rPr>
        <w:t>c almonds (slivered or chopped)</w:t>
      </w:r>
    </w:p>
    <w:p w14:paraId="16A391C2" w14:textId="77777777" w:rsidR="00462E4D" w:rsidRPr="000B753E" w:rsidRDefault="00462E4D" w:rsidP="00462E4D">
      <w:pPr>
        <w:pStyle w:val="ListParagraph"/>
        <w:numPr>
          <w:ilvl w:val="1"/>
          <w:numId w:val="6"/>
        </w:numPr>
        <w:spacing w:line="276" w:lineRule="auto"/>
        <w:rPr>
          <w:rFonts w:cstheme="minorHAnsi"/>
          <w:b/>
          <w:i/>
          <w:u w:val="single"/>
        </w:rPr>
      </w:pPr>
      <w:r w:rsidRPr="000B753E">
        <w:rPr>
          <w:rFonts w:cstheme="minorHAnsi"/>
          <w:i/>
        </w:rPr>
        <w:t>Substitute option: walnuts</w:t>
      </w:r>
    </w:p>
    <w:p w14:paraId="1C1B7BDF" w14:textId="2055A248" w:rsidR="00462E4D" w:rsidRPr="000B753E" w:rsidRDefault="000B753E" w:rsidP="00462E4D">
      <w:pPr>
        <w:pStyle w:val="ListParagraph"/>
        <w:numPr>
          <w:ilvl w:val="0"/>
          <w:numId w:val="6"/>
        </w:numPr>
        <w:spacing w:line="276" w:lineRule="auto"/>
        <w:rPr>
          <w:rFonts w:cstheme="minorHAnsi"/>
          <w:b/>
          <w:u w:val="single"/>
        </w:rPr>
      </w:pPr>
      <w:r>
        <w:rPr>
          <w:rFonts w:cstheme="minorHAnsi"/>
        </w:rPr>
        <w:t xml:space="preserve">¼ </w:t>
      </w:r>
      <w:r w:rsidR="00462E4D" w:rsidRPr="000B753E">
        <w:rPr>
          <w:rFonts w:cstheme="minorHAnsi"/>
        </w:rPr>
        <w:t>c fresh blueberries</w:t>
      </w:r>
    </w:p>
    <w:p w14:paraId="7C883B49" w14:textId="36639ABF" w:rsidR="000B753E" w:rsidRPr="000B753E" w:rsidRDefault="000B753E" w:rsidP="000B753E">
      <w:pPr>
        <w:pStyle w:val="ListParagraph"/>
        <w:numPr>
          <w:ilvl w:val="0"/>
          <w:numId w:val="6"/>
        </w:numPr>
        <w:spacing w:line="276" w:lineRule="auto"/>
        <w:rPr>
          <w:rFonts w:cstheme="minorHAnsi"/>
          <w:b/>
          <w:u w:val="single"/>
        </w:rPr>
      </w:pPr>
      <w:r>
        <w:rPr>
          <w:rFonts w:cstheme="minorHAnsi"/>
        </w:rPr>
        <w:t>½ tbsp</w:t>
      </w:r>
      <w:r w:rsidR="00462E4D" w:rsidRPr="000B753E">
        <w:rPr>
          <w:rFonts w:cstheme="minorHAnsi"/>
        </w:rPr>
        <w:t xml:space="preserve"> extra</w:t>
      </w:r>
      <w:r>
        <w:rPr>
          <w:rFonts w:cstheme="minorHAnsi"/>
        </w:rPr>
        <w:t xml:space="preserve"> </w:t>
      </w:r>
      <w:r w:rsidR="00462E4D" w:rsidRPr="000B753E">
        <w:rPr>
          <w:rFonts w:cstheme="minorHAnsi"/>
        </w:rPr>
        <w:t>virgin olive oil</w:t>
      </w:r>
    </w:p>
    <w:p w14:paraId="26345712" w14:textId="77777777" w:rsidR="000B753E" w:rsidRPr="000B753E" w:rsidRDefault="000B753E" w:rsidP="000B753E">
      <w:pPr>
        <w:pStyle w:val="ListParagraph"/>
        <w:spacing w:line="276" w:lineRule="auto"/>
        <w:ind w:left="795"/>
        <w:rPr>
          <w:rFonts w:cstheme="minorHAnsi"/>
          <w:b/>
          <w:u w:val="single"/>
        </w:rPr>
      </w:pPr>
    </w:p>
    <w:p w14:paraId="1653C484" w14:textId="52B145C9" w:rsidR="00A940D8" w:rsidRPr="00E92460" w:rsidRDefault="00863E76" w:rsidP="00A940D8">
      <w:pPr>
        <w:spacing w:line="312" w:lineRule="atLeast"/>
        <w:rPr>
          <w:rFonts w:ascii="Times New Roman" w:hAnsi="Times New Roman" w:cs="Times New Roman"/>
          <w:b/>
          <w:bCs/>
          <w:sz w:val="24"/>
          <w:szCs w:val="24"/>
        </w:rPr>
      </w:pPr>
      <w:r w:rsidRPr="00E92460">
        <w:rPr>
          <w:rFonts w:ascii="Times New Roman" w:hAnsi="Times New Roman" w:cs="Times New Roman"/>
          <w:b/>
          <w:bCs/>
          <w:sz w:val="24"/>
          <w:szCs w:val="24"/>
        </w:rPr>
        <w:t>Directions:</w:t>
      </w:r>
    </w:p>
    <w:p w14:paraId="4894F930" w14:textId="7B81FE03" w:rsidR="00863E76" w:rsidRPr="000B753E" w:rsidRDefault="00863E76" w:rsidP="00152460">
      <w:pPr>
        <w:pStyle w:val="ListParagraph"/>
        <w:numPr>
          <w:ilvl w:val="0"/>
          <w:numId w:val="139"/>
        </w:numPr>
        <w:spacing w:line="276" w:lineRule="auto"/>
      </w:pPr>
      <w:r w:rsidRPr="000B753E">
        <w:t>Place the spinach and kale in a bowl</w:t>
      </w:r>
    </w:p>
    <w:p w14:paraId="16287AE2" w14:textId="44FAACEE" w:rsidR="00863E76" w:rsidRPr="000B753E" w:rsidRDefault="00863E76" w:rsidP="00152460">
      <w:pPr>
        <w:pStyle w:val="ListParagraph"/>
        <w:numPr>
          <w:ilvl w:val="0"/>
          <w:numId w:val="139"/>
        </w:numPr>
        <w:spacing w:line="276" w:lineRule="auto"/>
      </w:pPr>
      <w:r w:rsidRPr="000B753E">
        <w:t>Dice the tomato and add it to the greens</w:t>
      </w:r>
    </w:p>
    <w:p w14:paraId="29FEFEC7" w14:textId="5FC8F968" w:rsidR="00863E76" w:rsidRPr="00863E76" w:rsidRDefault="00863E76" w:rsidP="00152460">
      <w:pPr>
        <w:pStyle w:val="ListParagraph"/>
        <w:numPr>
          <w:ilvl w:val="0"/>
          <w:numId w:val="139"/>
        </w:numPr>
        <w:spacing w:line="276" w:lineRule="auto"/>
      </w:pPr>
      <w:r w:rsidRPr="000B753E">
        <w:t>Add the blueberries and al</w:t>
      </w:r>
      <w:r w:rsidRPr="00863E76">
        <w:t>monds</w:t>
      </w:r>
    </w:p>
    <w:p w14:paraId="3680E77E" w14:textId="3C14E78B" w:rsidR="00863E76" w:rsidRPr="00863E76" w:rsidRDefault="00863E76" w:rsidP="00152460">
      <w:pPr>
        <w:pStyle w:val="ListParagraph"/>
        <w:numPr>
          <w:ilvl w:val="0"/>
          <w:numId w:val="139"/>
        </w:numPr>
        <w:spacing w:line="276" w:lineRule="auto"/>
      </w:pPr>
      <w:r w:rsidRPr="00863E76">
        <w:lastRenderedPageBreak/>
        <w:t>Drizzle on the olive oil</w:t>
      </w:r>
    </w:p>
    <w:p w14:paraId="0A3DA664" w14:textId="38DF229D" w:rsidR="00863E76" w:rsidRPr="00863E76" w:rsidRDefault="00863E76" w:rsidP="00152460">
      <w:pPr>
        <w:pStyle w:val="ListParagraph"/>
        <w:numPr>
          <w:ilvl w:val="0"/>
          <w:numId w:val="139"/>
        </w:numPr>
        <w:spacing w:line="276" w:lineRule="auto"/>
      </w:pPr>
      <w:r w:rsidRPr="00863E76">
        <w:t>Toss the salad togethe</w:t>
      </w:r>
      <w:r w:rsidR="003429DB">
        <w:t>r</w:t>
      </w:r>
    </w:p>
    <w:p w14:paraId="7A250717" w14:textId="77777777" w:rsidR="00863E76" w:rsidRPr="00863E76" w:rsidRDefault="00863E76" w:rsidP="00152460">
      <w:pPr>
        <w:pStyle w:val="ListParagraph"/>
        <w:numPr>
          <w:ilvl w:val="0"/>
          <w:numId w:val="139"/>
        </w:numPr>
        <w:spacing w:line="276" w:lineRule="auto"/>
      </w:pPr>
      <w:r w:rsidRPr="00863E76">
        <w:t>Serve and enjoy your fresh salad!</w:t>
      </w:r>
    </w:p>
    <w:p w14:paraId="798E0978" w14:textId="5F9E89BF" w:rsidR="00863E76" w:rsidRDefault="00863E76" w:rsidP="00152460">
      <w:pPr>
        <w:pStyle w:val="ListParagraph"/>
        <w:numPr>
          <w:ilvl w:val="0"/>
          <w:numId w:val="139"/>
        </w:numPr>
        <w:spacing w:line="276" w:lineRule="auto"/>
        <w:rPr>
          <w:i/>
        </w:rPr>
      </w:pPr>
      <w:r w:rsidRPr="00863E76">
        <w:rPr>
          <w:i/>
        </w:rPr>
        <w:t xml:space="preserve">(If preparing ahead of time, combine the ingredients and store </w:t>
      </w:r>
      <w:r w:rsidR="00E92460">
        <w:rPr>
          <w:i/>
        </w:rPr>
        <w:t xml:space="preserve">them </w:t>
      </w:r>
      <w:r w:rsidRPr="00863E76">
        <w:rPr>
          <w:i/>
        </w:rPr>
        <w:t>in the refrigerator in an air-tight container. Add the olive oil right before serving</w:t>
      </w:r>
      <w:r w:rsidR="003429DB">
        <w:rPr>
          <w:i/>
        </w:rPr>
        <w:t>.)</w:t>
      </w:r>
    </w:p>
    <w:p w14:paraId="4A6F4AD3" w14:textId="77777777" w:rsidR="000B753E" w:rsidRPr="00863E76" w:rsidRDefault="000B753E" w:rsidP="000B753E">
      <w:pPr>
        <w:pStyle w:val="ListParagraph"/>
        <w:spacing w:line="276" w:lineRule="auto"/>
        <w:rPr>
          <w:i/>
        </w:rPr>
      </w:pPr>
    </w:p>
    <w:p w14:paraId="75CF1612" w14:textId="2A965D31" w:rsidR="00863E76" w:rsidRPr="005C1E3A" w:rsidRDefault="00863E76" w:rsidP="00A940D8">
      <w:pPr>
        <w:spacing w:line="312" w:lineRule="atLeast"/>
        <w:rPr>
          <w:rFonts w:ascii="Times New Roman" w:hAnsi="Times New Roman" w:cs="Times New Roman"/>
          <w:sz w:val="18"/>
          <w:szCs w:val="18"/>
        </w:rPr>
      </w:pPr>
      <w:r w:rsidRPr="005C1E3A">
        <w:rPr>
          <w:rFonts w:ascii="Times New Roman" w:hAnsi="Times New Roman" w:cs="Times New Roman"/>
          <w:sz w:val="18"/>
          <w:szCs w:val="18"/>
        </w:rPr>
        <w:t>Source: Nicole Tellock a UW Stout Student</w:t>
      </w:r>
    </w:p>
    <w:p w14:paraId="6581E0CA" w14:textId="4FEFC43B" w:rsidR="000B753E" w:rsidRPr="00A940D8" w:rsidRDefault="000B753E" w:rsidP="00A940D8">
      <w:pPr>
        <w:spacing w:line="312" w:lineRule="atLeast"/>
        <w:rPr>
          <w:rFonts w:ascii="Times New Roman" w:hAnsi="Times New Roman" w:cs="Times New Roman"/>
          <w:sz w:val="24"/>
          <w:szCs w:val="24"/>
        </w:rPr>
      </w:pPr>
    </w:p>
    <w:p w14:paraId="6721DC1F" w14:textId="7896875F" w:rsidR="00863E76" w:rsidRPr="00863E76" w:rsidRDefault="00863E76" w:rsidP="000B753E">
      <w:pPr>
        <w:rPr>
          <w:rFonts w:ascii="Times New Roman" w:hAnsi="Times New Roman" w:cs="Times New Roman"/>
          <w:sz w:val="24"/>
          <w:szCs w:val="24"/>
        </w:rPr>
      </w:pPr>
      <w:r w:rsidRPr="00863E76">
        <w:rPr>
          <w:rFonts w:ascii="Times New Roman" w:hAnsi="Times New Roman" w:cs="Times New Roman"/>
          <w:b/>
          <w:sz w:val="24"/>
          <w:szCs w:val="24"/>
        </w:rPr>
        <w:t xml:space="preserve">     </w:t>
      </w:r>
    </w:p>
    <w:p w14:paraId="6DCDF557" w14:textId="3C47E3C6" w:rsidR="00A940D8" w:rsidRPr="00A940D8" w:rsidRDefault="000B753E" w:rsidP="00A940D8">
      <w:pPr>
        <w:spacing w:line="312" w:lineRule="atLeast"/>
        <w:rPr>
          <w:rFonts w:ascii="Times New Roman" w:hAnsi="Times New Roman" w:cs="Times New Roman"/>
          <w:sz w:val="24"/>
          <w:szCs w:val="24"/>
        </w:rPr>
      </w:pPr>
      <w:r>
        <w:rPr>
          <w:noProof/>
        </w:rPr>
        <mc:AlternateContent>
          <mc:Choice Requires="wps">
            <w:drawing>
              <wp:anchor distT="0" distB="0" distL="114300" distR="114300" simplePos="0" relativeHeight="251909120" behindDoc="0" locked="0" layoutInCell="1" allowOverlap="1" wp14:anchorId="7AB6B658" wp14:editId="2CFA02B1">
                <wp:simplePos x="0" y="0"/>
                <wp:positionH relativeFrom="margin">
                  <wp:align>center</wp:align>
                </wp:positionH>
                <wp:positionV relativeFrom="paragraph">
                  <wp:posOffset>26035</wp:posOffset>
                </wp:positionV>
                <wp:extent cx="1828800" cy="1828800"/>
                <wp:effectExtent l="0" t="0" r="19685" b="24765"/>
                <wp:wrapSquare wrapText="bothSides"/>
                <wp:docPr id="351" name="Text Box 35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29983DE" w14:textId="59F6F4E7" w:rsidR="00C4735D" w:rsidRDefault="00C4735D" w:rsidP="000B753E">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Serves 1-2</w:t>
                            </w:r>
                          </w:p>
                          <w:p w14:paraId="1664B75D" w14:textId="77777777" w:rsidR="00C4735D" w:rsidRPr="006D11B6" w:rsidRDefault="00C4735D" w:rsidP="000B753E">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30DB2ADA" w14:textId="21A7ECCD" w:rsidR="00C4735D" w:rsidRPr="006D11B6" w:rsidRDefault="00C4735D" w:rsidP="000B753E">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90</w:t>
                            </w:r>
                          </w:p>
                          <w:p w14:paraId="6307AC48" w14:textId="737BE6BC" w:rsidR="00C4735D" w:rsidRPr="006D11B6" w:rsidRDefault="00C4735D" w:rsidP="000B753E">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5 </w:t>
                            </w:r>
                            <w:r w:rsidRPr="006D11B6">
                              <w:rPr>
                                <w:rFonts w:ascii="Times New Roman" w:hAnsi="Times New Roman" w:cs="Times New Roman"/>
                                <w:sz w:val="24"/>
                                <w:szCs w:val="24"/>
                              </w:rPr>
                              <w:t>g</w:t>
                            </w:r>
                          </w:p>
                          <w:p w14:paraId="3869441D" w14:textId="54A15306" w:rsidR="00C4735D" w:rsidRPr="006D11B6" w:rsidRDefault="00C4735D" w:rsidP="000B753E">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w:t>
                            </w:r>
                            <w:r w:rsidRPr="006D11B6">
                              <w:rPr>
                                <w:rFonts w:ascii="Times New Roman" w:hAnsi="Times New Roman" w:cs="Times New Roman"/>
                                <w:sz w:val="24"/>
                                <w:szCs w:val="24"/>
                              </w:rPr>
                              <w:t xml:space="preserve"> g</w:t>
                            </w:r>
                          </w:p>
                          <w:p w14:paraId="3966CCF9" w14:textId="45A933B6" w:rsidR="00C4735D" w:rsidRPr="006D11B6" w:rsidRDefault="00C4735D" w:rsidP="000B753E">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0</w:t>
                            </w:r>
                            <w:r w:rsidRPr="006D11B6">
                              <w:rPr>
                                <w:rFonts w:ascii="Times New Roman" w:hAnsi="Times New Roman" w:cs="Times New Roman"/>
                                <w:sz w:val="24"/>
                                <w:szCs w:val="24"/>
                              </w:rPr>
                              <w:t xml:space="preserve"> </w:t>
                            </w:r>
                          </w:p>
                          <w:p w14:paraId="37D24E64" w14:textId="196B5952" w:rsidR="00C4735D" w:rsidRPr="006D11B6" w:rsidRDefault="00C4735D" w:rsidP="000B753E">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4 </w:t>
                            </w:r>
                            <w:r w:rsidRPr="006D11B6">
                              <w:rPr>
                                <w:rFonts w:ascii="Times New Roman" w:hAnsi="Times New Roman" w:cs="Times New Roman"/>
                                <w:sz w:val="24"/>
                                <w:szCs w:val="24"/>
                              </w:rPr>
                              <w:t>g</w:t>
                            </w:r>
                          </w:p>
                          <w:p w14:paraId="1A161551" w14:textId="492F046A" w:rsidR="00C4735D" w:rsidRDefault="00C4735D" w:rsidP="000B753E">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7 </w:t>
                            </w:r>
                            <w:r w:rsidRPr="006D11B6">
                              <w:rPr>
                                <w:rFonts w:ascii="Times New Roman" w:hAnsi="Times New Roman" w:cs="Times New Roman"/>
                                <w:sz w:val="24"/>
                                <w:szCs w:val="24"/>
                              </w:rPr>
                              <w:t>g</w:t>
                            </w:r>
                          </w:p>
                          <w:p w14:paraId="5C3C86BC" w14:textId="5402C93B" w:rsidR="00C4735D" w:rsidRPr="006D11B6" w:rsidRDefault="00C4735D" w:rsidP="000B753E">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0</w:t>
                            </w:r>
                          </w:p>
                          <w:p w14:paraId="1909D0FC" w14:textId="69ABA238" w:rsidR="00C4735D" w:rsidRPr="001D68A3" w:rsidRDefault="00C4735D" w:rsidP="000B753E">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5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AB6B658" id="Text Box 351" o:spid="_x0000_s1115" type="#_x0000_t202" style="position:absolute;margin-left:0;margin-top:2.05pt;width:2in;height:2in;z-index:25190912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" filled="f" strokeweight=".5pt">
                <v:textbox style="mso-fit-shape-to-text:t">
                  <w:txbxContent>
                    <w:p w14:paraId="429983DE" w14:textId="59F6F4E7" w:rsidR="00C4735D" w:rsidRDefault="00C4735D" w:rsidP="000B753E">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Serves 1-2</w:t>
                      </w:r>
                    </w:p>
                    <w:p w14:paraId="1664B75D" w14:textId="77777777" w:rsidR="00C4735D" w:rsidRPr="006D11B6" w:rsidRDefault="00C4735D" w:rsidP="000B753E">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30DB2ADA" w14:textId="21A7ECCD" w:rsidR="00C4735D" w:rsidRPr="006D11B6" w:rsidRDefault="00C4735D" w:rsidP="000B753E">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90</w:t>
                      </w:r>
                    </w:p>
                    <w:p w14:paraId="6307AC48" w14:textId="737BE6BC" w:rsidR="00C4735D" w:rsidRPr="006D11B6" w:rsidRDefault="00C4735D" w:rsidP="000B753E">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5 </w:t>
                      </w:r>
                      <w:r w:rsidRPr="006D11B6">
                        <w:rPr>
                          <w:rFonts w:ascii="Times New Roman" w:hAnsi="Times New Roman" w:cs="Times New Roman"/>
                          <w:sz w:val="24"/>
                          <w:szCs w:val="24"/>
                        </w:rPr>
                        <w:t>g</w:t>
                      </w:r>
                    </w:p>
                    <w:p w14:paraId="3869441D" w14:textId="54A15306" w:rsidR="00C4735D" w:rsidRPr="006D11B6" w:rsidRDefault="00C4735D" w:rsidP="000B753E">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w:t>
                      </w:r>
                      <w:r w:rsidRPr="006D11B6">
                        <w:rPr>
                          <w:rFonts w:ascii="Times New Roman" w:hAnsi="Times New Roman" w:cs="Times New Roman"/>
                          <w:sz w:val="24"/>
                          <w:szCs w:val="24"/>
                        </w:rPr>
                        <w:t xml:space="preserve"> g</w:t>
                      </w:r>
                    </w:p>
                    <w:p w14:paraId="3966CCF9" w14:textId="45A933B6" w:rsidR="00C4735D" w:rsidRPr="006D11B6" w:rsidRDefault="00C4735D" w:rsidP="000B753E">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0</w:t>
                      </w:r>
                      <w:r w:rsidRPr="006D11B6">
                        <w:rPr>
                          <w:rFonts w:ascii="Times New Roman" w:hAnsi="Times New Roman" w:cs="Times New Roman"/>
                          <w:sz w:val="24"/>
                          <w:szCs w:val="24"/>
                        </w:rPr>
                        <w:t xml:space="preserve"> </w:t>
                      </w:r>
                    </w:p>
                    <w:p w14:paraId="37D24E64" w14:textId="196B5952" w:rsidR="00C4735D" w:rsidRPr="006D11B6" w:rsidRDefault="00C4735D" w:rsidP="000B753E">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4 </w:t>
                      </w:r>
                      <w:r w:rsidRPr="006D11B6">
                        <w:rPr>
                          <w:rFonts w:ascii="Times New Roman" w:hAnsi="Times New Roman" w:cs="Times New Roman"/>
                          <w:sz w:val="24"/>
                          <w:szCs w:val="24"/>
                        </w:rPr>
                        <w:t>g</w:t>
                      </w:r>
                    </w:p>
                    <w:p w14:paraId="1A161551" w14:textId="492F046A" w:rsidR="00C4735D" w:rsidRDefault="00C4735D" w:rsidP="000B753E">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7 </w:t>
                      </w:r>
                      <w:r w:rsidRPr="006D11B6">
                        <w:rPr>
                          <w:rFonts w:ascii="Times New Roman" w:hAnsi="Times New Roman" w:cs="Times New Roman"/>
                          <w:sz w:val="24"/>
                          <w:szCs w:val="24"/>
                        </w:rPr>
                        <w:t>g</w:t>
                      </w:r>
                    </w:p>
                    <w:p w14:paraId="5C3C86BC" w14:textId="5402C93B" w:rsidR="00C4735D" w:rsidRPr="006D11B6" w:rsidRDefault="00C4735D" w:rsidP="000B753E">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0</w:t>
                      </w:r>
                    </w:p>
                    <w:p w14:paraId="1909D0FC" w14:textId="69ABA238" w:rsidR="00C4735D" w:rsidRPr="001D68A3" w:rsidRDefault="00C4735D" w:rsidP="000B753E">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5 </w:t>
                      </w:r>
                      <w:r w:rsidRPr="006D11B6">
                        <w:rPr>
                          <w:rFonts w:ascii="Times New Roman" w:hAnsi="Times New Roman" w:cs="Times New Roman"/>
                          <w:sz w:val="24"/>
                          <w:szCs w:val="24"/>
                        </w:rPr>
                        <w:t>g</w:t>
                      </w:r>
                    </w:p>
                  </w:txbxContent>
                </v:textbox>
                <w10:wrap type="square" anchorx="margin"/>
              </v:shape>
            </w:pict>
          </mc:Fallback>
        </mc:AlternateContent>
      </w:r>
    </w:p>
    <w:p w14:paraId="056F6333" w14:textId="4250E76A" w:rsidR="00863E76" w:rsidRDefault="00863E76" w:rsidP="00E27D0F">
      <w:pPr>
        <w:spacing w:line="276"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4A0F4B02" w14:textId="42CAA528" w:rsidR="0062070B" w:rsidRDefault="0062070B" w:rsidP="00211DE0">
      <w:pPr>
        <w:pStyle w:val="Heading2"/>
        <w:rPr>
          <w:b/>
          <w:bCs/>
          <w:color w:val="auto"/>
        </w:rPr>
      </w:pPr>
      <w:bookmarkStart w:id="93" w:name="_Cinnamon_Toast_Pumpkin"/>
      <w:bookmarkEnd w:id="93"/>
      <w:r w:rsidRPr="00211DE0">
        <w:rPr>
          <w:b/>
          <w:bCs/>
          <w:color w:val="auto"/>
        </w:rPr>
        <w:lastRenderedPageBreak/>
        <w:t>Cinnamon Toast Pumpkin Seeds</w:t>
      </w:r>
    </w:p>
    <w:p w14:paraId="0AEA52D2" w14:textId="77777777" w:rsidR="00E92460" w:rsidRPr="00E92460" w:rsidRDefault="00E92460" w:rsidP="00E92460"/>
    <w:p w14:paraId="5D95BE20" w14:textId="77777777" w:rsidR="0062070B" w:rsidRDefault="0062070B" w:rsidP="0062070B">
      <w:pPr>
        <w:jc w:val="center"/>
        <w:rPr>
          <w:rFonts w:ascii="Times New Roman" w:hAnsi="Times New Roman" w:cs="Times New Roman"/>
          <w:b/>
          <w:bCs/>
          <w:sz w:val="24"/>
          <w:szCs w:val="24"/>
        </w:rPr>
      </w:pPr>
      <w:r>
        <w:rPr>
          <w:noProof/>
        </w:rPr>
        <w:drawing>
          <wp:inline distT="0" distB="0" distL="0" distR="0" wp14:anchorId="4658EF95" wp14:editId="73577637">
            <wp:extent cx="2532185" cy="1644455"/>
            <wp:effectExtent l="152400" t="152400" r="363855" b="356235"/>
            <wp:docPr id="60" name="Picture 60"/>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63">
                      <a:extLst>
                        <a:ext uri="{28A0092B-C50C-407E-A947-70E740481C1C}">
                          <a14:useLocalDpi xmlns:a14="http://schemas.microsoft.com/office/drawing/2010/main" val="0"/>
                        </a:ext>
                      </a:extLst>
                    </a:blip>
                    <a:stretch>
                      <a:fillRect/>
                    </a:stretch>
                  </pic:blipFill>
                  <pic:spPr>
                    <a:xfrm>
                      <a:off x="0" y="0"/>
                      <a:ext cx="2542924" cy="1651429"/>
                    </a:xfrm>
                    <a:prstGeom prst="rect">
                      <a:avLst/>
                    </a:prstGeom>
                    <a:ln>
                      <a:noFill/>
                    </a:ln>
                    <a:effectLst>
                      <a:outerShdw blurRad="292100" dist="139700" dir="2700000" algn="tl" rotWithShape="0">
                        <a:srgbClr val="333333">
                          <a:alpha val="65000"/>
                        </a:srgbClr>
                      </a:outerShdw>
                    </a:effectLst>
                  </pic:spPr>
                </pic:pic>
              </a:graphicData>
            </a:graphic>
          </wp:inline>
        </w:drawing>
      </w:r>
    </w:p>
    <w:p w14:paraId="5AA3D629" w14:textId="77777777" w:rsidR="0062070B" w:rsidRPr="0062070B" w:rsidRDefault="0062070B" w:rsidP="0062070B">
      <w:pPr>
        <w:jc w:val="center"/>
        <w:rPr>
          <w:rFonts w:ascii="Times New Roman" w:hAnsi="Times New Roman" w:cs="Times New Roman"/>
          <w:i/>
          <w:iCs/>
          <w:sz w:val="18"/>
          <w:szCs w:val="18"/>
        </w:rPr>
      </w:pPr>
      <w:r w:rsidRPr="0062070B">
        <w:rPr>
          <w:rFonts w:ascii="Times New Roman" w:hAnsi="Times New Roman" w:cs="Times New Roman"/>
          <w:i/>
          <w:iCs/>
          <w:sz w:val="18"/>
          <w:szCs w:val="18"/>
        </w:rPr>
        <w:t>Photo courtesy of Pixabay.com</w:t>
      </w:r>
    </w:p>
    <w:p w14:paraId="4D72855D" w14:textId="77777777" w:rsidR="0062070B" w:rsidRPr="00E92460" w:rsidRDefault="0062070B" w:rsidP="0062070B">
      <w:pPr>
        <w:rPr>
          <w:rFonts w:ascii="Times New Roman" w:hAnsi="Times New Roman" w:cs="Times New Roman"/>
          <w:b/>
          <w:bCs/>
          <w:sz w:val="24"/>
          <w:szCs w:val="24"/>
        </w:rPr>
      </w:pPr>
      <w:r w:rsidRPr="00E92460">
        <w:rPr>
          <w:rFonts w:ascii="Times New Roman" w:hAnsi="Times New Roman" w:cs="Times New Roman"/>
          <w:b/>
          <w:bCs/>
          <w:sz w:val="24"/>
          <w:szCs w:val="24"/>
        </w:rPr>
        <w:t>Ingredients:</w:t>
      </w:r>
    </w:p>
    <w:p w14:paraId="069F26F9" w14:textId="77777777" w:rsidR="0062070B" w:rsidRPr="0062070B" w:rsidRDefault="0062070B" w:rsidP="0062070B">
      <w:pPr>
        <w:pStyle w:val="ListParagraph"/>
        <w:numPr>
          <w:ilvl w:val="0"/>
          <w:numId w:val="140"/>
        </w:numPr>
      </w:pPr>
      <w:r w:rsidRPr="0062070B">
        <w:t>1 ½ c pumpkin seeds</w:t>
      </w:r>
    </w:p>
    <w:p w14:paraId="3D9CC201" w14:textId="77777777" w:rsidR="0062070B" w:rsidRPr="0062070B" w:rsidRDefault="0062070B" w:rsidP="0062070B">
      <w:pPr>
        <w:pStyle w:val="ListParagraph"/>
        <w:numPr>
          <w:ilvl w:val="0"/>
          <w:numId w:val="140"/>
        </w:numPr>
      </w:pPr>
      <w:r w:rsidRPr="0062070B">
        <w:t>2 tbsp sugar</w:t>
      </w:r>
    </w:p>
    <w:p w14:paraId="1D40D069" w14:textId="77777777" w:rsidR="0062070B" w:rsidRPr="0062070B" w:rsidRDefault="0062070B" w:rsidP="0062070B">
      <w:pPr>
        <w:pStyle w:val="ListParagraph"/>
        <w:numPr>
          <w:ilvl w:val="0"/>
          <w:numId w:val="140"/>
        </w:numPr>
      </w:pPr>
      <w:r w:rsidRPr="0062070B">
        <w:t>¼ tsp salt</w:t>
      </w:r>
    </w:p>
    <w:p w14:paraId="2211D54A" w14:textId="77777777" w:rsidR="0062070B" w:rsidRPr="0062070B" w:rsidRDefault="0062070B" w:rsidP="0062070B">
      <w:pPr>
        <w:pStyle w:val="ListParagraph"/>
        <w:numPr>
          <w:ilvl w:val="0"/>
          <w:numId w:val="140"/>
        </w:numPr>
      </w:pPr>
      <w:r w:rsidRPr="0062070B">
        <w:t>1 tsp ground cinnamon</w:t>
      </w:r>
    </w:p>
    <w:p w14:paraId="51B44971" w14:textId="4A82B689" w:rsidR="0062070B" w:rsidRDefault="0062070B" w:rsidP="0062070B">
      <w:pPr>
        <w:pStyle w:val="ListParagraph"/>
        <w:numPr>
          <w:ilvl w:val="0"/>
          <w:numId w:val="140"/>
        </w:numPr>
      </w:pPr>
      <w:r w:rsidRPr="0062070B">
        <w:t>2 tbsp melted butter</w:t>
      </w:r>
    </w:p>
    <w:p w14:paraId="13A18502" w14:textId="77777777" w:rsidR="003429DB" w:rsidRPr="0062070B" w:rsidRDefault="003429DB" w:rsidP="003429DB">
      <w:pPr>
        <w:pStyle w:val="ListParagraph"/>
      </w:pPr>
    </w:p>
    <w:p w14:paraId="488810C1" w14:textId="77777777" w:rsidR="0062070B" w:rsidRPr="00E92460" w:rsidRDefault="0062070B" w:rsidP="0062070B">
      <w:pPr>
        <w:rPr>
          <w:rFonts w:ascii="Times New Roman" w:hAnsi="Times New Roman" w:cs="Times New Roman"/>
          <w:b/>
          <w:bCs/>
          <w:sz w:val="24"/>
          <w:szCs w:val="24"/>
        </w:rPr>
      </w:pPr>
      <w:r w:rsidRPr="00E92460">
        <w:rPr>
          <w:rFonts w:ascii="Times New Roman" w:hAnsi="Times New Roman" w:cs="Times New Roman"/>
          <w:b/>
          <w:bCs/>
          <w:sz w:val="24"/>
          <w:szCs w:val="24"/>
        </w:rPr>
        <w:t>Directions:</w:t>
      </w:r>
    </w:p>
    <w:p w14:paraId="626A4C0F" w14:textId="36784C08" w:rsidR="0062070B" w:rsidRPr="0062070B" w:rsidRDefault="0062070B" w:rsidP="00687167">
      <w:pPr>
        <w:pStyle w:val="ListParagraph"/>
        <w:numPr>
          <w:ilvl w:val="0"/>
          <w:numId w:val="141"/>
        </w:numPr>
        <w:spacing w:after="120"/>
        <w:rPr>
          <w:rStyle w:val="Strong"/>
          <w:rFonts w:eastAsiaTheme="minorEastAsia"/>
          <w:b w:val="0"/>
          <w:bCs w:val="0"/>
        </w:rPr>
      </w:pPr>
      <w:r w:rsidRPr="0062070B">
        <w:rPr>
          <w:rStyle w:val="Strong"/>
          <w:rFonts w:eastAsiaTheme="minorEastAsia"/>
          <w:b w:val="0"/>
          <w:bCs w:val="0"/>
        </w:rPr>
        <w:t>Preheat oven to 300</w:t>
      </w:r>
      <w:r w:rsidRPr="0062070B">
        <w:rPr>
          <w:rStyle w:val="Strong"/>
          <w:rFonts w:eastAsiaTheme="minorEastAsia"/>
          <w:b w:val="0"/>
          <w:bCs w:val="0"/>
        </w:rPr>
        <w:sym w:font="Symbol" w:char="F0B0"/>
      </w:r>
      <w:r w:rsidRPr="0062070B">
        <w:rPr>
          <w:rStyle w:val="Strong"/>
          <w:rFonts w:eastAsiaTheme="minorEastAsia"/>
          <w:b w:val="0"/>
          <w:bCs w:val="0"/>
        </w:rPr>
        <w:t>F</w:t>
      </w:r>
    </w:p>
    <w:p w14:paraId="22F4CD91" w14:textId="4009B27C" w:rsidR="0062070B" w:rsidRPr="0062070B" w:rsidRDefault="0062070B" w:rsidP="00687167">
      <w:pPr>
        <w:pStyle w:val="ListParagraph"/>
        <w:numPr>
          <w:ilvl w:val="0"/>
          <w:numId w:val="141"/>
        </w:numPr>
        <w:spacing w:after="120"/>
        <w:rPr>
          <w:rStyle w:val="Strong"/>
          <w:rFonts w:eastAsiaTheme="minorEastAsia"/>
          <w:b w:val="0"/>
          <w:bCs w:val="0"/>
        </w:rPr>
      </w:pPr>
      <w:r w:rsidRPr="0062070B">
        <w:rPr>
          <w:rStyle w:val="Strong"/>
          <w:rFonts w:eastAsiaTheme="minorEastAsia"/>
          <w:b w:val="0"/>
          <w:bCs w:val="0"/>
        </w:rPr>
        <w:t>Mix butter, cinnamon, and salt (if desired) together in a bowl</w:t>
      </w:r>
    </w:p>
    <w:p w14:paraId="247EFFA8" w14:textId="172DC2CB" w:rsidR="0062070B" w:rsidRPr="0062070B" w:rsidRDefault="0062070B" w:rsidP="00687167">
      <w:pPr>
        <w:pStyle w:val="ListParagraph"/>
        <w:numPr>
          <w:ilvl w:val="0"/>
          <w:numId w:val="141"/>
        </w:numPr>
        <w:spacing w:after="120"/>
        <w:rPr>
          <w:rStyle w:val="Strong"/>
          <w:rFonts w:eastAsiaTheme="minorEastAsia"/>
          <w:b w:val="0"/>
          <w:bCs w:val="0"/>
        </w:rPr>
      </w:pPr>
      <w:r w:rsidRPr="0062070B">
        <w:rPr>
          <w:rStyle w:val="Strong"/>
          <w:rFonts w:eastAsiaTheme="minorEastAsia"/>
          <w:b w:val="0"/>
          <w:bCs w:val="0"/>
        </w:rPr>
        <w:t xml:space="preserve">Remove pumpkin seeds from </w:t>
      </w:r>
      <w:r w:rsidR="00E92460">
        <w:rPr>
          <w:rStyle w:val="Strong"/>
          <w:rFonts w:eastAsiaTheme="minorEastAsia"/>
          <w:b w:val="0"/>
          <w:bCs w:val="0"/>
        </w:rPr>
        <w:t xml:space="preserve">the </w:t>
      </w:r>
      <w:r w:rsidRPr="0062070B">
        <w:rPr>
          <w:rStyle w:val="Strong"/>
          <w:rFonts w:eastAsiaTheme="minorEastAsia"/>
          <w:b w:val="0"/>
          <w:bCs w:val="0"/>
        </w:rPr>
        <w:t>pumpkin, wash and dry</w:t>
      </w:r>
    </w:p>
    <w:p w14:paraId="37228A8D" w14:textId="0829499B" w:rsidR="0062070B" w:rsidRPr="0062070B" w:rsidRDefault="0062070B" w:rsidP="00687167">
      <w:pPr>
        <w:pStyle w:val="ListParagraph"/>
        <w:numPr>
          <w:ilvl w:val="0"/>
          <w:numId w:val="141"/>
        </w:numPr>
        <w:spacing w:after="120"/>
        <w:rPr>
          <w:rStyle w:val="Strong"/>
          <w:rFonts w:eastAsiaTheme="minorEastAsia"/>
          <w:b w:val="0"/>
          <w:bCs w:val="0"/>
        </w:rPr>
      </w:pPr>
      <w:r w:rsidRPr="0062070B">
        <w:rPr>
          <w:rStyle w:val="Strong"/>
          <w:rFonts w:eastAsiaTheme="minorEastAsia"/>
          <w:b w:val="0"/>
          <w:bCs w:val="0"/>
        </w:rPr>
        <w:lastRenderedPageBreak/>
        <w:t>Place pumpkin seeds in a large bowl and pour the butter mixture over seeds; stir to evenly coat</w:t>
      </w:r>
    </w:p>
    <w:p w14:paraId="432A17BE" w14:textId="3545883F" w:rsidR="0062070B" w:rsidRPr="0062070B" w:rsidRDefault="0062070B" w:rsidP="00687167">
      <w:pPr>
        <w:pStyle w:val="ListParagraph"/>
        <w:numPr>
          <w:ilvl w:val="0"/>
          <w:numId w:val="141"/>
        </w:numPr>
        <w:spacing w:after="120"/>
        <w:rPr>
          <w:rStyle w:val="Strong"/>
          <w:rFonts w:eastAsiaTheme="minorEastAsia"/>
          <w:b w:val="0"/>
          <w:bCs w:val="0"/>
        </w:rPr>
      </w:pPr>
      <w:r w:rsidRPr="0062070B">
        <w:rPr>
          <w:rStyle w:val="Strong"/>
          <w:rFonts w:eastAsiaTheme="minorEastAsia"/>
          <w:b w:val="0"/>
          <w:bCs w:val="0"/>
        </w:rPr>
        <w:t>Spread seeds in a single layer onto a baking sheet</w:t>
      </w:r>
      <w:r w:rsidR="00D018E9">
        <w:rPr>
          <w:rStyle w:val="Strong"/>
          <w:rFonts w:eastAsiaTheme="minorEastAsia"/>
          <w:b w:val="0"/>
          <w:bCs w:val="0"/>
        </w:rPr>
        <w:t xml:space="preserve"> and l</w:t>
      </w:r>
      <w:r w:rsidRPr="0062070B">
        <w:rPr>
          <w:rStyle w:val="Strong"/>
          <w:rFonts w:eastAsiaTheme="minorEastAsia"/>
          <w:b w:val="0"/>
          <w:bCs w:val="0"/>
        </w:rPr>
        <w:t>ine with parchment</w:t>
      </w:r>
    </w:p>
    <w:p w14:paraId="40DDA9AB" w14:textId="5196AB34" w:rsidR="0062070B" w:rsidRPr="0062070B" w:rsidRDefault="0062070B" w:rsidP="00687167">
      <w:pPr>
        <w:pStyle w:val="ListParagraph"/>
        <w:numPr>
          <w:ilvl w:val="0"/>
          <w:numId w:val="141"/>
        </w:numPr>
        <w:spacing w:after="120"/>
        <w:rPr>
          <w:rStyle w:val="Strong"/>
          <w:rFonts w:eastAsiaTheme="minorEastAsia"/>
          <w:b w:val="0"/>
          <w:bCs w:val="0"/>
        </w:rPr>
      </w:pPr>
      <w:r w:rsidRPr="0062070B">
        <w:rPr>
          <w:rStyle w:val="Strong"/>
          <w:rFonts w:eastAsiaTheme="minorEastAsia"/>
          <w:b w:val="0"/>
          <w:bCs w:val="0"/>
        </w:rPr>
        <w:t>Bake in the preheated oven, stirring occasionally until seeds are lightly browned, about 40 minutes or until done</w:t>
      </w:r>
    </w:p>
    <w:p w14:paraId="12C2D034" w14:textId="264C1834" w:rsidR="0062070B" w:rsidRDefault="0062070B" w:rsidP="00687167">
      <w:pPr>
        <w:pStyle w:val="ListParagraph"/>
        <w:numPr>
          <w:ilvl w:val="0"/>
          <w:numId w:val="141"/>
        </w:numPr>
        <w:spacing w:after="120"/>
        <w:rPr>
          <w:rStyle w:val="Strong"/>
          <w:rFonts w:eastAsiaTheme="minorEastAsia"/>
          <w:b w:val="0"/>
          <w:bCs w:val="0"/>
        </w:rPr>
      </w:pPr>
      <w:r w:rsidRPr="0062070B">
        <w:rPr>
          <w:rStyle w:val="Strong"/>
          <w:rFonts w:eastAsiaTheme="minorEastAsia"/>
          <w:b w:val="0"/>
          <w:bCs w:val="0"/>
        </w:rPr>
        <w:t>Remove baking sheet from oven; sprinkle stevia/sugar over seeds (if desired) and stir until evenly coated</w:t>
      </w:r>
    </w:p>
    <w:p w14:paraId="50494E0B" w14:textId="77777777" w:rsidR="00D018E9" w:rsidRPr="0062070B" w:rsidRDefault="00D018E9" w:rsidP="00D018E9">
      <w:pPr>
        <w:pStyle w:val="ListParagraph"/>
        <w:spacing w:after="120"/>
        <w:rPr>
          <w:rStyle w:val="Strong"/>
          <w:rFonts w:eastAsiaTheme="minorEastAsia"/>
          <w:b w:val="0"/>
          <w:bCs w:val="0"/>
        </w:rPr>
      </w:pPr>
    </w:p>
    <w:p w14:paraId="3ACBBD90" w14:textId="1F4B4397" w:rsidR="0062070B" w:rsidRPr="005C1E3A" w:rsidRDefault="0062070B" w:rsidP="0062070B">
      <w:pPr>
        <w:spacing w:after="120"/>
        <w:rPr>
          <w:rFonts w:ascii="Times New Roman" w:hAnsi="Times New Roman" w:cs="Times New Roman"/>
          <w:sz w:val="18"/>
          <w:szCs w:val="18"/>
        </w:rPr>
      </w:pPr>
      <w:r w:rsidRPr="005C1E3A">
        <w:rPr>
          <w:rFonts w:ascii="Times New Roman" w:hAnsi="Times New Roman" w:cs="Times New Roman"/>
          <w:sz w:val="18"/>
          <w:szCs w:val="18"/>
        </w:rPr>
        <w:t xml:space="preserve">Source: </w:t>
      </w:r>
      <w:r w:rsidRPr="005C1E3A">
        <w:rPr>
          <w:rFonts w:ascii="Times New Roman" w:hAnsi="Times New Roman" w:cs="Times New Roman"/>
          <w:color w:val="2F5496" w:themeColor="accent1" w:themeShade="BF"/>
          <w:sz w:val="18"/>
          <w:szCs w:val="18"/>
          <w:u w:val="single"/>
        </w:rPr>
        <w:t>http://allrecipes.com/recipe/239621/cinnamon-toast-pumpkin-seeds/</w:t>
      </w:r>
    </w:p>
    <w:p w14:paraId="3BBDCCE3" w14:textId="611E0619" w:rsidR="0062070B" w:rsidRPr="00211DE0" w:rsidRDefault="000B753E" w:rsidP="00211DE0">
      <w:pPr>
        <w:pStyle w:val="Heading2"/>
        <w:rPr>
          <w:b/>
          <w:bCs/>
          <w:sz w:val="28"/>
          <w:szCs w:val="28"/>
        </w:rPr>
      </w:pPr>
      <w:bookmarkStart w:id="94" w:name="_Trail_Mix"/>
      <w:bookmarkEnd w:id="94"/>
      <w:r>
        <w:rPr>
          <w:noProof/>
        </w:rPr>
        <mc:AlternateContent>
          <mc:Choice Requires="wps">
            <w:drawing>
              <wp:anchor distT="0" distB="0" distL="114300" distR="114300" simplePos="0" relativeHeight="251911168" behindDoc="0" locked="0" layoutInCell="1" allowOverlap="1" wp14:anchorId="26D4CED1" wp14:editId="77CA28E4">
                <wp:simplePos x="0" y="0"/>
                <wp:positionH relativeFrom="margin">
                  <wp:align>center</wp:align>
                </wp:positionH>
                <wp:positionV relativeFrom="paragraph">
                  <wp:posOffset>358140</wp:posOffset>
                </wp:positionV>
                <wp:extent cx="1828800" cy="1828800"/>
                <wp:effectExtent l="0" t="0" r="19685" b="24765"/>
                <wp:wrapSquare wrapText="bothSides"/>
                <wp:docPr id="354" name="Text Box 35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B74D378" w14:textId="2B592D5B" w:rsidR="00C4735D" w:rsidRDefault="00C4735D" w:rsidP="000B753E">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Serves 6</w:t>
                            </w:r>
                          </w:p>
                          <w:p w14:paraId="6BE164AE" w14:textId="77777777" w:rsidR="00C4735D" w:rsidRPr="006D11B6" w:rsidRDefault="00C4735D" w:rsidP="000B753E">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40E048FE" w14:textId="5890EC59" w:rsidR="00C4735D" w:rsidRPr="006D11B6" w:rsidRDefault="00C4735D" w:rsidP="000B753E">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13</w:t>
                            </w:r>
                          </w:p>
                          <w:p w14:paraId="775D13C2" w14:textId="749A6376" w:rsidR="00C4735D" w:rsidRPr="006D11B6" w:rsidRDefault="00C4735D" w:rsidP="000B753E">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7 </w:t>
                            </w:r>
                            <w:r w:rsidRPr="006D11B6">
                              <w:rPr>
                                <w:rFonts w:ascii="Times New Roman" w:hAnsi="Times New Roman" w:cs="Times New Roman"/>
                                <w:sz w:val="24"/>
                                <w:szCs w:val="24"/>
                              </w:rPr>
                              <w:t>g</w:t>
                            </w:r>
                          </w:p>
                          <w:p w14:paraId="48CBF15D" w14:textId="6807F7A9" w:rsidR="00C4735D" w:rsidRPr="006D11B6" w:rsidRDefault="00C4735D" w:rsidP="000B753E">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w:t>
                            </w:r>
                            <w:r w:rsidRPr="006D11B6">
                              <w:rPr>
                                <w:rFonts w:ascii="Times New Roman" w:hAnsi="Times New Roman" w:cs="Times New Roman"/>
                                <w:sz w:val="24"/>
                                <w:szCs w:val="24"/>
                              </w:rPr>
                              <w:t xml:space="preserve"> g</w:t>
                            </w:r>
                          </w:p>
                          <w:p w14:paraId="52F7483D" w14:textId="0779D1A4" w:rsidR="00C4735D" w:rsidRPr="006D11B6" w:rsidRDefault="00C4735D" w:rsidP="000B753E">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31</w:t>
                            </w:r>
                            <w:r w:rsidRPr="006D11B6">
                              <w:rPr>
                                <w:rFonts w:ascii="Times New Roman" w:hAnsi="Times New Roman" w:cs="Times New Roman"/>
                                <w:sz w:val="24"/>
                                <w:szCs w:val="24"/>
                              </w:rPr>
                              <w:t xml:space="preserve"> </w:t>
                            </w:r>
                          </w:p>
                          <w:p w14:paraId="739B22A0" w14:textId="3BD0FD5F" w:rsidR="00C4735D" w:rsidRPr="006D11B6" w:rsidRDefault="00C4735D" w:rsidP="000B753E">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 </w:t>
                            </w:r>
                            <w:r w:rsidRPr="006D11B6">
                              <w:rPr>
                                <w:rFonts w:ascii="Times New Roman" w:hAnsi="Times New Roman" w:cs="Times New Roman"/>
                                <w:sz w:val="24"/>
                                <w:szCs w:val="24"/>
                              </w:rPr>
                              <w:t>g</w:t>
                            </w:r>
                          </w:p>
                          <w:p w14:paraId="218C457E" w14:textId="045D5F6F" w:rsidR="00C4735D" w:rsidRDefault="00C4735D" w:rsidP="000B753E">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4 </w:t>
                            </w:r>
                            <w:r w:rsidRPr="006D11B6">
                              <w:rPr>
                                <w:rFonts w:ascii="Times New Roman" w:hAnsi="Times New Roman" w:cs="Times New Roman"/>
                                <w:sz w:val="24"/>
                                <w:szCs w:val="24"/>
                              </w:rPr>
                              <w:t>g</w:t>
                            </w:r>
                          </w:p>
                          <w:p w14:paraId="1D52C5DF" w14:textId="39824407" w:rsidR="00C4735D" w:rsidRPr="006D11B6" w:rsidRDefault="00C4735D" w:rsidP="000B753E">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0</w:t>
                            </w:r>
                          </w:p>
                          <w:p w14:paraId="0B7DC05A" w14:textId="2AE02AB3" w:rsidR="00C4735D" w:rsidRPr="001D68A3" w:rsidRDefault="00C4735D" w:rsidP="000B753E">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8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6D4CED1" id="Text Box 354" o:spid="_x0000_s1116" type="#_x0000_t202" style="position:absolute;margin-left:0;margin-top:28.2pt;width:2in;height:2in;z-index:251911168;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" filled="f" strokeweight=".5pt">
                <v:textbox style="mso-fit-shape-to-text:t">
                  <w:txbxContent>
                    <w:p w14:paraId="1B74D378" w14:textId="2B592D5B" w:rsidR="00C4735D" w:rsidRDefault="00C4735D" w:rsidP="000B753E">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Serves 6</w:t>
                      </w:r>
                    </w:p>
                    <w:p w14:paraId="6BE164AE" w14:textId="77777777" w:rsidR="00C4735D" w:rsidRPr="006D11B6" w:rsidRDefault="00C4735D" w:rsidP="000B753E">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40E048FE" w14:textId="5890EC59" w:rsidR="00C4735D" w:rsidRPr="006D11B6" w:rsidRDefault="00C4735D" w:rsidP="000B753E">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13</w:t>
                      </w:r>
                    </w:p>
                    <w:p w14:paraId="775D13C2" w14:textId="749A6376" w:rsidR="00C4735D" w:rsidRPr="006D11B6" w:rsidRDefault="00C4735D" w:rsidP="000B753E">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7 </w:t>
                      </w:r>
                      <w:r w:rsidRPr="006D11B6">
                        <w:rPr>
                          <w:rFonts w:ascii="Times New Roman" w:hAnsi="Times New Roman" w:cs="Times New Roman"/>
                          <w:sz w:val="24"/>
                          <w:szCs w:val="24"/>
                        </w:rPr>
                        <w:t>g</w:t>
                      </w:r>
                    </w:p>
                    <w:p w14:paraId="48CBF15D" w14:textId="6807F7A9" w:rsidR="00C4735D" w:rsidRPr="006D11B6" w:rsidRDefault="00C4735D" w:rsidP="000B753E">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w:t>
                      </w:r>
                      <w:r w:rsidRPr="006D11B6">
                        <w:rPr>
                          <w:rFonts w:ascii="Times New Roman" w:hAnsi="Times New Roman" w:cs="Times New Roman"/>
                          <w:sz w:val="24"/>
                          <w:szCs w:val="24"/>
                        </w:rPr>
                        <w:t xml:space="preserve"> g</w:t>
                      </w:r>
                    </w:p>
                    <w:p w14:paraId="52F7483D" w14:textId="0779D1A4" w:rsidR="00C4735D" w:rsidRPr="006D11B6" w:rsidRDefault="00C4735D" w:rsidP="000B753E">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31</w:t>
                      </w:r>
                      <w:r w:rsidRPr="006D11B6">
                        <w:rPr>
                          <w:rFonts w:ascii="Times New Roman" w:hAnsi="Times New Roman" w:cs="Times New Roman"/>
                          <w:sz w:val="24"/>
                          <w:szCs w:val="24"/>
                        </w:rPr>
                        <w:t xml:space="preserve"> </w:t>
                      </w:r>
                    </w:p>
                    <w:p w14:paraId="739B22A0" w14:textId="3BD0FD5F" w:rsidR="00C4735D" w:rsidRPr="006D11B6" w:rsidRDefault="00C4735D" w:rsidP="000B753E">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 </w:t>
                      </w:r>
                      <w:r w:rsidRPr="006D11B6">
                        <w:rPr>
                          <w:rFonts w:ascii="Times New Roman" w:hAnsi="Times New Roman" w:cs="Times New Roman"/>
                          <w:sz w:val="24"/>
                          <w:szCs w:val="24"/>
                        </w:rPr>
                        <w:t>g</w:t>
                      </w:r>
                    </w:p>
                    <w:p w14:paraId="218C457E" w14:textId="045D5F6F" w:rsidR="00C4735D" w:rsidRDefault="00C4735D" w:rsidP="000B753E">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4 </w:t>
                      </w:r>
                      <w:r w:rsidRPr="006D11B6">
                        <w:rPr>
                          <w:rFonts w:ascii="Times New Roman" w:hAnsi="Times New Roman" w:cs="Times New Roman"/>
                          <w:sz w:val="24"/>
                          <w:szCs w:val="24"/>
                        </w:rPr>
                        <w:t>g</w:t>
                      </w:r>
                    </w:p>
                    <w:p w14:paraId="1D52C5DF" w14:textId="39824407" w:rsidR="00C4735D" w:rsidRPr="006D11B6" w:rsidRDefault="00C4735D" w:rsidP="000B753E">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0</w:t>
                      </w:r>
                    </w:p>
                    <w:p w14:paraId="0B7DC05A" w14:textId="2AE02AB3" w:rsidR="00C4735D" w:rsidRPr="001D68A3" w:rsidRDefault="00C4735D" w:rsidP="000B753E">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8 </w:t>
                      </w:r>
                      <w:r w:rsidRPr="006D11B6">
                        <w:rPr>
                          <w:rFonts w:ascii="Times New Roman" w:hAnsi="Times New Roman" w:cs="Times New Roman"/>
                          <w:sz w:val="24"/>
                          <w:szCs w:val="24"/>
                        </w:rPr>
                        <w:t>g</w:t>
                      </w:r>
                    </w:p>
                  </w:txbxContent>
                </v:textbox>
                <w10:wrap type="square" anchorx="margin"/>
              </v:shape>
            </w:pict>
          </mc:Fallback>
        </mc:AlternateContent>
      </w:r>
      <w:r w:rsidR="00CE7DF2" w:rsidRPr="0062070B">
        <w:br w:type="page"/>
      </w:r>
      <w:r w:rsidR="0062070B" w:rsidRPr="00211DE0">
        <w:rPr>
          <w:b/>
          <w:bCs/>
          <w:color w:val="auto"/>
          <w:sz w:val="28"/>
          <w:szCs w:val="28"/>
        </w:rPr>
        <w:lastRenderedPageBreak/>
        <w:t>Trail Mix</w:t>
      </w:r>
    </w:p>
    <w:p w14:paraId="14CC0E1A" w14:textId="52146551" w:rsidR="00C37A05" w:rsidRDefault="00C37A05" w:rsidP="0062070B">
      <w:pPr>
        <w:pStyle w:val="ListParagraph"/>
        <w:ind w:left="360"/>
        <w:jc w:val="center"/>
        <w:rPr>
          <w:b/>
          <w:bCs/>
        </w:rPr>
      </w:pPr>
      <w:r>
        <w:rPr>
          <w:noProof/>
        </w:rPr>
        <w:drawing>
          <wp:anchor distT="0" distB="0" distL="114300" distR="114300" simplePos="0" relativeHeight="251792384" behindDoc="0" locked="0" layoutInCell="1" allowOverlap="1" wp14:anchorId="4CB1D3DC" wp14:editId="1E271EA3">
            <wp:simplePos x="0" y="0"/>
            <wp:positionH relativeFrom="column">
              <wp:posOffset>-234315</wp:posOffset>
            </wp:positionH>
            <wp:positionV relativeFrom="paragraph">
              <wp:posOffset>122800</wp:posOffset>
            </wp:positionV>
            <wp:extent cx="1834537" cy="1220841"/>
            <wp:effectExtent l="0" t="0" r="0" b="0"/>
            <wp:wrapNone/>
            <wp:docPr id="262" name="Picture 262" descr="Descent, Descend, Hike, Backpack, Backpacker, Asi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ent, Descend, Hike, Backpack, Backpacker, Asian"/>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1834537" cy="1220841"/>
                    </a:xfrm>
                    <a:prstGeom prst="rect">
                      <a:avLst/>
                    </a:prstGeom>
                    <a:noFill/>
                    <a:ln>
                      <a:noFill/>
                    </a:ln>
                  </pic:spPr>
                </pic:pic>
              </a:graphicData>
            </a:graphic>
          </wp:anchor>
        </w:drawing>
      </w:r>
    </w:p>
    <w:p w14:paraId="53B62102" w14:textId="737FB288" w:rsidR="00C37A05" w:rsidRDefault="00C37A05" w:rsidP="0062070B">
      <w:pPr>
        <w:pStyle w:val="ListParagraph"/>
        <w:ind w:left="360"/>
        <w:jc w:val="center"/>
        <w:rPr>
          <w:b/>
          <w:bCs/>
        </w:rPr>
      </w:pPr>
      <w:r>
        <w:rPr>
          <w:noProof/>
        </w:rPr>
        <w:drawing>
          <wp:anchor distT="0" distB="0" distL="114300" distR="114300" simplePos="0" relativeHeight="251793408" behindDoc="0" locked="0" layoutInCell="1" allowOverlap="1" wp14:anchorId="1FB7C1C2" wp14:editId="09736C9F">
            <wp:simplePos x="0" y="0"/>
            <wp:positionH relativeFrom="column">
              <wp:posOffset>1691111</wp:posOffset>
            </wp:positionH>
            <wp:positionV relativeFrom="paragraph">
              <wp:posOffset>7035</wp:posOffset>
            </wp:positionV>
            <wp:extent cx="1708281" cy="1139532"/>
            <wp:effectExtent l="0" t="0" r="6350" b="3810"/>
            <wp:wrapNone/>
            <wp:docPr id="256" name="Picture 256" descr="Nuts, Food, Trail Mix, Raisins, Cas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uts, Food, Trail Mix, Raisins, Cashew"/>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1709932" cy="114063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3D8AD1B" w14:textId="16D24277" w:rsidR="00C37A05" w:rsidRDefault="00C37A05" w:rsidP="0062070B">
      <w:pPr>
        <w:pStyle w:val="ListParagraph"/>
        <w:ind w:left="360"/>
        <w:jc w:val="center"/>
        <w:rPr>
          <w:b/>
          <w:bCs/>
        </w:rPr>
      </w:pPr>
    </w:p>
    <w:p w14:paraId="2F51184F" w14:textId="77777777" w:rsidR="00C37A05" w:rsidRDefault="00C37A05" w:rsidP="0062070B">
      <w:pPr>
        <w:pStyle w:val="ListParagraph"/>
        <w:ind w:left="360"/>
        <w:jc w:val="center"/>
        <w:rPr>
          <w:b/>
          <w:bCs/>
        </w:rPr>
      </w:pPr>
    </w:p>
    <w:p w14:paraId="09B75228" w14:textId="6474C044" w:rsidR="00C37A05" w:rsidRDefault="00C37A05" w:rsidP="0062070B">
      <w:pPr>
        <w:pStyle w:val="ListParagraph"/>
        <w:ind w:left="360"/>
        <w:jc w:val="center"/>
        <w:rPr>
          <w:b/>
          <w:bCs/>
        </w:rPr>
      </w:pPr>
    </w:p>
    <w:p w14:paraId="5B560613" w14:textId="77777777" w:rsidR="00C37A05" w:rsidRDefault="00C37A05" w:rsidP="0062070B">
      <w:pPr>
        <w:pStyle w:val="ListParagraph"/>
        <w:ind w:left="360"/>
        <w:jc w:val="center"/>
        <w:rPr>
          <w:b/>
          <w:bCs/>
        </w:rPr>
      </w:pPr>
    </w:p>
    <w:p w14:paraId="771F2C3F" w14:textId="77777777" w:rsidR="00C37A05" w:rsidRDefault="00C37A05" w:rsidP="0062070B">
      <w:pPr>
        <w:pStyle w:val="ListParagraph"/>
        <w:ind w:left="360"/>
        <w:jc w:val="center"/>
        <w:rPr>
          <w:b/>
          <w:bCs/>
        </w:rPr>
      </w:pPr>
    </w:p>
    <w:p w14:paraId="01C436F7" w14:textId="4F8814D8" w:rsidR="0090563E" w:rsidRPr="0090563E" w:rsidRDefault="0090563E" w:rsidP="0090563E">
      <w:pPr>
        <w:rPr>
          <w:b/>
          <w:bCs/>
        </w:rPr>
      </w:pPr>
    </w:p>
    <w:p w14:paraId="3F4B6F24" w14:textId="3CE23FBE" w:rsidR="00A52BBE" w:rsidRPr="00A52BBE" w:rsidRDefault="00A52BBE" w:rsidP="00A52BBE">
      <w:pPr>
        <w:pStyle w:val="ListParagraph"/>
        <w:ind w:left="360"/>
        <w:jc w:val="center"/>
        <w:rPr>
          <w:i/>
          <w:iCs/>
          <w:sz w:val="18"/>
          <w:szCs w:val="18"/>
        </w:rPr>
      </w:pPr>
      <w:r w:rsidRPr="00A52BBE">
        <w:rPr>
          <w:i/>
          <w:iCs/>
          <w:sz w:val="18"/>
          <w:szCs w:val="18"/>
        </w:rPr>
        <w:t>Photo</w:t>
      </w:r>
      <w:r w:rsidR="00C37A05">
        <w:rPr>
          <w:i/>
          <w:iCs/>
          <w:sz w:val="18"/>
          <w:szCs w:val="18"/>
        </w:rPr>
        <w:t>s</w:t>
      </w:r>
      <w:r w:rsidRPr="00A52BBE">
        <w:rPr>
          <w:i/>
          <w:iCs/>
          <w:sz w:val="18"/>
          <w:szCs w:val="18"/>
        </w:rPr>
        <w:t xml:space="preserve"> courtesy of Pixabay.com</w:t>
      </w:r>
    </w:p>
    <w:p w14:paraId="2E4B513B" w14:textId="329483CD" w:rsidR="0053234E" w:rsidRPr="00A52BBE" w:rsidRDefault="0090563E" w:rsidP="00C37A05">
      <w:pPr>
        <w:spacing w:line="276" w:lineRule="auto"/>
        <w:rPr>
          <w:rFonts w:ascii="Times New Roman" w:hAnsi="Times New Roman" w:cs="Times New Roman"/>
          <w:bCs/>
          <w:sz w:val="24"/>
          <w:szCs w:val="24"/>
        </w:rPr>
      </w:pPr>
      <w:r w:rsidRPr="00E92460">
        <w:rPr>
          <w:b/>
          <w:noProof/>
        </w:rPr>
        <mc:AlternateContent>
          <mc:Choice Requires="wps">
            <w:drawing>
              <wp:anchor distT="0" distB="0" distL="114300" distR="114300" simplePos="0" relativeHeight="251913216" behindDoc="0" locked="0" layoutInCell="1" allowOverlap="1" wp14:anchorId="68C242E7" wp14:editId="4BD9C3B9">
                <wp:simplePos x="0" y="0"/>
                <wp:positionH relativeFrom="margin">
                  <wp:posOffset>1889760</wp:posOffset>
                </wp:positionH>
                <wp:positionV relativeFrom="paragraph">
                  <wp:posOffset>66040</wp:posOffset>
                </wp:positionV>
                <wp:extent cx="1828800" cy="1828800"/>
                <wp:effectExtent l="0" t="0" r="19685" b="22860"/>
                <wp:wrapSquare wrapText="bothSides"/>
                <wp:docPr id="355" name="Text Box 35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5F7D5774" w14:textId="2D2A1980" w:rsidR="00C4735D" w:rsidRDefault="00C4735D" w:rsidP="0090563E">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Serves 10</w:t>
                            </w:r>
                          </w:p>
                          <w:p w14:paraId="6690E00C" w14:textId="77777777" w:rsidR="00C4735D" w:rsidRPr="006D11B6" w:rsidRDefault="00C4735D" w:rsidP="0090563E">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5EF01435" w14:textId="6179A033" w:rsidR="00C4735D" w:rsidRPr="006D11B6" w:rsidRDefault="00C4735D" w:rsidP="0090563E">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72</w:t>
                            </w:r>
                          </w:p>
                          <w:p w14:paraId="3B442C04" w14:textId="0826A325" w:rsidR="00C4735D" w:rsidRPr="006D11B6" w:rsidRDefault="00C4735D" w:rsidP="0090563E">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8 </w:t>
                            </w:r>
                            <w:r w:rsidRPr="006D11B6">
                              <w:rPr>
                                <w:rFonts w:ascii="Times New Roman" w:hAnsi="Times New Roman" w:cs="Times New Roman"/>
                                <w:sz w:val="24"/>
                                <w:szCs w:val="24"/>
                              </w:rPr>
                              <w:t>g</w:t>
                            </w:r>
                          </w:p>
                          <w:p w14:paraId="41596B79" w14:textId="140200D3" w:rsidR="00C4735D" w:rsidRPr="006D11B6" w:rsidRDefault="00C4735D" w:rsidP="0090563E">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 </w:t>
                            </w:r>
                            <w:r w:rsidRPr="006D11B6">
                              <w:rPr>
                                <w:rFonts w:ascii="Times New Roman" w:hAnsi="Times New Roman" w:cs="Times New Roman"/>
                                <w:sz w:val="24"/>
                                <w:szCs w:val="24"/>
                              </w:rPr>
                              <w:t>g</w:t>
                            </w:r>
                          </w:p>
                          <w:p w14:paraId="1E7CC884" w14:textId="2FEE944B" w:rsidR="00C4735D" w:rsidRPr="006D11B6" w:rsidRDefault="00C4735D" w:rsidP="0090563E">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6</w:t>
                            </w:r>
                            <w:r w:rsidRPr="006D11B6">
                              <w:rPr>
                                <w:rFonts w:ascii="Times New Roman" w:hAnsi="Times New Roman" w:cs="Times New Roman"/>
                                <w:sz w:val="24"/>
                                <w:szCs w:val="24"/>
                              </w:rPr>
                              <w:t xml:space="preserve"> </w:t>
                            </w:r>
                          </w:p>
                          <w:p w14:paraId="34253556" w14:textId="338F3DAE" w:rsidR="00C4735D" w:rsidRPr="006D11B6" w:rsidRDefault="00C4735D" w:rsidP="0090563E">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4 </w:t>
                            </w:r>
                            <w:r w:rsidRPr="006D11B6">
                              <w:rPr>
                                <w:rFonts w:ascii="Times New Roman" w:hAnsi="Times New Roman" w:cs="Times New Roman"/>
                                <w:sz w:val="24"/>
                                <w:szCs w:val="24"/>
                              </w:rPr>
                              <w:t>g</w:t>
                            </w:r>
                          </w:p>
                          <w:p w14:paraId="127C05BA" w14:textId="38BF96B3" w:rsidR="00C4735D" w:rsidRDefault="00C4735D" w:rsidP="0090563E">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7 </w:t>
                            </w:r>
                            <w:r w:rsidRPr="006D11B6">
                              <w:rPr>
                                <w:rFonts w:ascii="Times New Roman" w:hAnsi="Times New Roman" w:cs="Times New Roman"/>
                                <w:sz w:val="24"/>
                                <w:szCs w:val="24"/>
                              </w:rPr>
                              <w:t>g</w:t>
                            </w:r>
                          </w:p>
                          <w:p w14:paraId="3AF4701C" w14:textId="0F6C9B28" w:rsidR="00C4735D" w:rsidRPr="006D11B6" w:rsidRDefault="00C4735D" w:rsidP="0090563E">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0</w:t>
                            </w:r>
                          </w:p>
                          <w:p w14:paraId="4E7DBD36" w14:textId="3F746C3D" w:rsidR="00C4735D" w:rsidRPr="001D68A3" w:rsidRDefault="00C4735D" w:rsidP="0090563E">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8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8C242E7" id="Text Box 355" o:spid="_x0000_s1117" type="#_x0000_t202" style="position:absolute;margin-left:148.8pt;margin-top:5.2pt;width:2in;height:2in;z-index:251913216;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" filled="f" strokeweight=".5pt">
                <v:textbox style="mso-fit-shape-to-text:t">
                  <w:txbxContent>
                    <w:p w14:paraId="5F7D5774" w14:textId="2D2A1980" w:rsidR="00C4735D" w:rsidRDefault="00C4735D" w:rsidP="0090563E">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Serves 10</w:t>
                      </w:r>
                    </w:p>
                    <w:p w14:paraId="6690E00C" w14:textId="77777777" w:rsidR="00C4735D" w:rsidRPr="006D11B6" w:rsidRDefault="00C4735D" w:rsidP="0090563E">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5EF01435" w14:textId="6179A033" w:rsidR="00C4735D" w:rsidRPr="006D11B6" w:rsidRDefault="00C4735D" w:rsidP="0090563E">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72</w:t>
                      </w:r>
                    </w:p>
                    <w:p w14:paraId="3B442C04" w14:textId="0826A325" w:rsidR="00C4735D" w:rsidRPr="006D11B6" w:rsidRDefault="00C4735D" w:rsidP="0090563E">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8 </w:t>
                      </w:r>
                      <w:r w:rsidRPr="006D11B6">
                        <w:rPr>
                          <w:rFonts w:ascii="Times New Roman" w:hAnsi="Times New Roman" w:cs="Times New Roman"/>
                          <w:sz w:val="24"/>
                          <w:szCs w:val="24"/>
                        </w:rPr>
                        <w:t>g</w:t>
                      </w:r>
                    </w:p>
                    <w:p w14:paraId="41596B79" w14:textId="140200D3" w:rsidR="00C4735D" w:rsidRPr="006D11B6" w:rsidRDefault="00C4735D" w:rsidP="0090563E">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 </w:t>
                      </w:r>
                      <w:r w:rsidRPr="006D11B6">
                        <w:rPr>
                          <w:rFonts w:ascii="Times New Roman" w:hAnsi="Times New Roman" w:cs="Times New Roman"/>
                          <w:sz w:val="24"/>
                          <w:szCs w:val="24"/>
                        </w:rPr>
                        <w:t>g</w:t>
                      </w:r>
                    </w:p>
                    <w:p w14:paraId="1E7CC884" w14:textId="2FEE944B" w:rsidR="00C4735D" w:rsidRPr="006D11B6" w:rsidRDefault="00C4735D" w:rsidP="0090563E">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6</w:t>
                      </w:r>
                      <w:r w:rsidRPr="006D11B6">
                        <w:rPr>
                          <w:rFonts w:ascii="Times New Roman" w:hAnsi="Times New Roman" w:cs="Times New Roman"/>
                          <w:sz w:val="24"/>
                          <w:szCs w:val="24"/>
                        </w:rPr>
                        <w:t xml:space="preserve"> </w:t>
                      </w:r>
                    </w:p>
                    <w:p w14:paraId="34253556" w14:textId="338F3DAE" w:rsidR="00C4735D" w:rsidRPr="006D11B6" w:rsidRDefault="00C4735D" w:rsidP="0090563E">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4 </w:t>
                      </w:r>
                      <w:r w:rsidRPr="006D11B6">
                        <w:rPr>
                          <w:rFonts w:ascii="Times New Roman" w:hAnsi="Times New Roman" w:cs="Times New Roman"/>
                          <w:sz w:val="24"/>
                          <w:szCs w:val="24"/>
                        </w:rPr>
                        <w:t>g</w:t>
                      </w:r>
                    </w:p>
                    <w:p w14:paraId="127C05BA" w14:textId="38BF96B3" w:rsidR="00C4735D" w:rsidRDefault="00C4735D" w:rsidP="0090563E">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7 </w:t>
                      </w:r>
                      <w:r w:rsidRPr="006D11B6">
                        <w:rPr>
                          <w:rFonts w:ascii="Times New Roman" w:hAnsi="Times New Roman" w:cs="Times New Roman"/>
                          <w:sz w:val="24"/>
                          <w:szCs w:val="24"/>
                        </w:rPr>
                        <w:t>g</w:t>
                      </w:r>
                    </w:p>
                    <w:p w14:paraId="3AF4701C" w14:textId="0F6C9B28" w:rsidR="00C4735D" w:rsidRPr="006D11B6" w:rsidRDefault="00C4735D" w:rsidP="0090563E">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0</w:t>
                      </w:r>
                    </w:p>
                    <w:p w14:paraId="4E7DBD36" w14:textId="3F746C3D" w:rsidR="00C4735D" w:rsidRPr="001D68A3" w:rsidRDefault="00C4735D" w:rsidP="0090563E">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8 </w:t>
                      </w:r>
                      <w:r w:rsidRPr="006D11B6">
                        <w:rPr>
                          <w:rFonts w:ascii="Times New Roman" w:hAnsi="Times New Roman" w:cs="Times New Roman"/>
                          <w:sz w:val="24"/>
                          <w:szCs w:val="24"/>
                        </w:rPr>
                        <w:t>g</w:t>
                      </w:r>
                    </w:p>
                  </w:txbxContent>
                </v:textbox>
                <w10:wrap type="square" anchorx="margin"/>
              </v:shape>
            </w:pict>
          </mc:Fallback>
        </mc:AlternateContent>
      </w:r>
      <w:r w:rsidR="0053234E" w:rsidRPr="00E92460">
        <w:rPr>
          <w:rFonts w:ascii="Times New Roman" w:hAnsi="Times New Roman" w:cs="Times New Roman"/>
          <w:b/>
          <w:sz w:val="24"/>
          <w:szCs w:val="24"/>
        </w:rPr>
        <w:t>Ingredients</w:t>
      </w:r>
      <w:r w:rsidR="0053234E" w:rsidRPr="00A52BBE">
        <w:rPr>
          <w:rFonts w:ascii="Times New Roman" w:hAnsi="Times New Roman" w:cs="Times New Roman"/>
          <w:bCs/>
          <w:sz w:val="24"/>
          <w:szCs w:val="24"/>
        </w:rPr>
        <w:t>:</w:t>
      </w:r>
    </w:p>
    <w:p w14:paraId="1A78144F" w14:textId="3D78D018" w:rsidR="0053234E" w:rsidRPr="0053234E" w:rsidRDefault="0053234E" w:rsidP="00687167">
      <w:pPr>
        <w:pStyle w:val="ListParagraph"/>
        <w:numPr>
          <w:ilvl w:val="0"/>
          <w:numId w:val="142"/>
        </w:numPr>
      </w:pPr>
      <w:r w:rsidRPr="0053234E">
        <w:t xml:space="preserve">1 </w:t>
      </w:r>
      <w:r>
        <w:t>c</w:t>
      </w:r>
      <w:r w:rsidRPr="0053234E">
        <w:t xml:space="preserve"> variety dried fruit </w:t>
      </w:r>
    </w:p>
    <w:p w14:paraId="0BAFE64E" w14:textId="0867231F" w:rsidR="0053234E" w:rsidRPr="0053234E" w:rsidRDefault="0053234E" w:rsidP="00687167">
      <w:pPr>
        <w:pStyle w:val="ListParagraph"/>
        <w:numPr>
          <w:ilvl w:val="0"/>
          <w:numId w:val="142"/>
        </w:numPr>
      </w:pPr>
      <w:r w:rsidRPr="0053234E">
        <w:t xml:space="preserve">½ </w:t>
      </w:r>
      <w:r>
        <w:t>c</w:t>
      </w:r>
      <w:r w:rsidRPr="0053234E">
        <w:t xml:space="preserve"> raisins or dried cranberries</w:t>
      </w:r>
    </w:p>
    <w:p w14:paraId="7622FC60" w14:textId="600C83AC" w:rsidR="0053234E" w:rsidRPr="0053234E" w:rsidRDefault="0053234E" w:rsidP="00687167">
      <w:pPr>
        <w:pStyle w:val="ListParagraph"/>
        <w:numPr>
          <w:ilvl w:val="0"/>
          <w:numId w:val="142"/>
        </w:numPr>
      </w:pPr>
      <w:r w:rsidRPr="0053234E">
        <w:t xml:space="preserve">1 ½ </w:t>
      </w:r>
      <w:r>
        <w:t>c</w:t>
      </w:r>
      <w:r w:rsidRPr="0053234E">
        <w:t xml:space="preserve"> unsalted sunflower seeds</w:t>
      </w:r>
    </w:p>
    <w:p w14:paraId="407B4352" w14:textId="619FF93E" w:rsidR="001A63E5" w:rsidRDefault="0053234E" w:rsidP="00687167">
      <w:pPr>
        <w:pStyle w:val="ListParagraph"/>
        <w:numPr>
          <w:ilvl w:val="0"/>
          <w:numId w:val="142"/>
        </w:numPr>
        <w:rPr>
          <w:b/>
          <w:bCs/>
        </w:rPr>
      </w:pPr>
      <w:r w:rsidRPr="0053234E">
        <w:t xml:space="preserve">1 </w:t>
      </w:r>
      <w:r>
        <w:t>c</w:t>
      </w:r>
      <w:r w:rsidRPr="0053234E">
        <w:t xml:space="preserve"> unsalted dry-roasted peanuts or nuts </w:t>
      </w:r>
      <w:r>
        <w:t xml:space="preserve">of </w:t>
      </w:r>
      <w:r w:rsidRPr="0053234E">
        <w:t>your choice</w:t>
      </w:r>
      <w:r>
        <w:rPr>
          <w:b/>
          <w:bCs/>
        </w:rPr>
        <w:t xml:space="preserve"> </w:t>
      </w:r>
    </w:p>
    <w:p w14:paraId="51299E28" w14:textId="218F9895" w:rsidR="001A63E5" w:rsidRDefault="001A63E5" w:rsidP="00687167">
      <w:pPr>
        <w:pStyle w:val="ListParagraph"/>
        <w:numPr>
          <w:ilvl w:val="0"/>
          <w:numId w:val="142"/>
        </w:numPr>
        <w:rPr>
          <w:i/>
          <w:iCs/>
        </w:rPr>
      </w:pPr>
      <w:r w:rsidRPr="001A63E5">
        <w:rPr>
          <w:i/>
          <w:iCs/>
        </w:rPr>
        <w:t xml:space="preserve">Feel free to </w:t>
      </w:r>
      <w:r>
        <w:rPr>
          <w:i/>
          <w:iCs/>
        </w:rPr>
        <w:t>add dried bananas, apricots, prunes, pears, or apples</w:t>
      </w:r>
    </w:p>
    <w:p w14:paraId="1CDD5962" w14:textId="77777777" w:rsidR="0090563E" w:rsidRPr="001A63E5" w:rsidRDefault="0090563E" w:rsidP="0090563E">
      <w:pPr>
        <w:pStyle w:val="ListParagraph"/>
        <w:rPr>
          <w:i/>
          <w:iCs/>
        </w:rPr>
      </w:pPr>
    </w:p>
    <w:p w14:paraId="4FC2F5D9" w14:textId="055E5BA1" w:rsidR="001A63E5" w:rsidRPr="00E92460" w:rsidRDefault="001A63E5" w:rsidP="001A63E5">
      <w:pPr>
        <w:rPr>
          <w:rFonts w:ascii="Times New Roman" w:hAnsi="Times New Roman" w:cs="Times New Roman"/>
          <w:b/>
          <w:bCs/>
          <w:sz w:val="24"/>
          <w:szCs w:val="24"/>
        </w:rPr>
      </w:pPr>
      <w:r w:rsidRPr="00E92460">
        <w:rPr>
          <w:rFonts w:ascii="Times New Roman" w:hAnsi="Times New Roman" w:cs="Times New Roman"/>
          <w:b/>
          <w:bCs/>
          <w:sz w:val="24"/>
          <w:szCs w:val="24"/>
        </w:rPr>
        <w:t>Directions:</w:t>
      </w:r>
    </w:p>
    <w:p w14:paraId="0FEDE225" w14:textId="6F21C0BA" w:rsidR="001A63E5" w:rsidRDefault="001A63E5" w:rsidP="00687167">
      <w:pPr>
        <w:pStyle w:val="ListParagraph"/>
        <w:numPr>
          <w:ilvl w:val="0"/>
          <w:numId w:val="143"/>
        </w:numPr>
      </w:pPr>
      <w:r>
        <w:t>Mix the dried fruit, sunflower seeds, and dry-roasted peanuts in a large bowl</w:t>
      </w:r>
    </w:p>
    <w:p w14:paraId="421713ED" w14:textId="77777777" w:rsidR="00E92460" w:rsidRDefault="001A63E5" w:rsidP="00E92460">
      <w:pPr>
        <w:pStyle w:val="ListParagraph"/>
        <w:numPr>
          <w:ilvl w:val="0"/>
          <w:numId w:val="143"/>
        </w:numPr>
      </w:pPr>
      <w:r>
        <w:t>Store in an airtight container</w:t>
      </w:r>
    </w:p>
    <w:p w14:paraId="70F3C542" w14:textId="72601DAF" w:rsidR="0062070B" w:rsidRPr="00E92460" w:rsidRDefault="00E92460" w:rsidP="00E92460">
      <w:pPr>
        <w:pStyle w:val="ListParagraph"/>
      </w:pPr>
      <w:r>
        <w:t xml:space="preserve">FYI: </w:t>
      </w:r>
      <w:r w:rsidR="001A63E5" w:rsidRPr="00E92460">
        <w:t>Trail mix is thought to be originated from Californian surfers for an energy</w:t>
      </w:r>
      <w:r>
        <w:t>-</w:t>
      </w:r>
      <w:r w:rsidR="001A63E5" w:rsidRPr="00E92460">
        <w:t>dense snack! National Trail mix day is August 31</w:t>
      </w:r>
      <w:r w:rsidR="001A63E5" w:rsidRPr="00E92460">
        <w:rPr>
          <w:vertAlign w:val="superscript"/>
        </w:rPr>
        <w:t>st</w:t>
      </w:r>
      <w:r w:rsidR="00D018E9" w:rsidRPr="00E92460">
        <w:t>.</w:t>
      </w:r>
      <w:r w:rsidR="0062070B" w:rsidRPr="00E92460">
        <w:br w:type="page"/>
      </w:r>
    </w:p>
    <w:p w14:paraId="2E4295D5" w14:textId="33BFBE61" w:rsidR="00CE7DF2" w:rsidRPr="00211DE0" w:rsidRDefault="0090563E" w:rsidP="00211DE0">
      <w:pPr>
        <w:pStyle w:val="Heading2"/>
        <w:rPr>
          <w:b/>
          <w:bCs/>
          <w:sz w:val="28"/>
          <w:szCs w:val="28"/>
        </w:rPr>
      </w:pPr>
      <w:bookmarkStart w:id="95" w:name="_Cinnamon_Cashew_Butter"/>
      <w:bookmarkEnd w:id="95"/>
      <w:r w:rsidRPr="00211DE0">
        <w:rPr>
          <w:b/>
          <w:bCs/>
          <w:noProof/>
          <w:color w:val="auto"/>
          <w:sz w:val="28"/>
          <w:szCs w:val="28"/>
        </w:rPr>
        <w:lastRenderedPageBreak/>
        <mc:AlternateContent>
          <mc:Choice Requires="wps">
            <w:drawing>
              <wp:anchor distT="0" distB="0" distL="114300" distR="114300" simplePos="0" relativeHeight="251916288" behindDoc="0" locked="0" layoutInCell="1" allowOverlap="1" wp14:anchorId="2C6620B6" wp14:editId="110D712F">
                <wp:simplePos x="0" y="0"/>
                <wp:positionH relativeFrom="margin">
                  <wp:posOffset>1809750</wp:posOffset>
                </wp:positionH>
                <wp:positionV relativeFrom="paragraph">
                  <wp:posOffset>296545</wp:posOffset>
                </wp:positionV>
                <wp:extent cx="1828800" cy="1828800"/>
                <wp:effectExtent l="0" t="0" r="19685" b="22860"/>
                <wp:wrapSquare wrapText="bothSides"/>
                <wp:docPr id="356" name="Text Box 35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C62CEA1" w14:textId="0DC60339" w:rsidR="00C4735D" w:rsidRDefault="00C4735D" w:rsidP="0090563E">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Serving 2 tbsp</w:t>
                            </w:r>
                          </w:p>
                          <w:p w14:paraId="659DB98C" w14:textId="77777777" w:rsidR="00C4735D" w:rsidRPr="006D11B6" w:rsidRDefault="00C4735D" w:rsidP="0090563E">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6EE41F80" w14:textId="087AEDDF" w:rsidR="00C4735D" w:rsidRPr="006D11B6" w:rsidRDefault="00C4735D" w:rsidP="0090563E">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81</w:t>
                            </w:r>
                          </w:p>
                          <w:p w14:paraId="40996411" w14:textId="2FE3B58A" w:rsidR="00C4735D" w:rsidRPr="006D11B6" w:rsidRDefault="00C4735D" w:rsidP="0090563E">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2 </w:t>
                            </w:r>
                            <w:r w:rsidRPr="006D11B6">
                              <w:rPr>
                                <w:rFonts w:ascii="Times New Roman" w:hAnsi="Times New Roman" w:cs="Times New Roman"/>
                                <w:sz w:val="24"/>
                                <w:szCs w:val="24"/>
                              </w:rPr>
                              <w:t>g</w:t>
                            </w:r>
                          </w:p>
                          <w:p w14:paraId="57A0AFAC" w14:textId="312D91A2" w:rsidR="00C4735D" w:rsidRPr="006D11B6" w:rsidRDefault="00C4735D" w:rsidP="0090563E">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6</w:t>
                            </w:r>
                            <w:r w:rsidRPr="006D11B6">
                              <w:rPr>
                                <w:rFonts w:ascii="Times New Roman" w:hAnsi="Times New Roman" w:cs="Times New Roman"/>
                                <w:sz w:val="24"/>
                                <w:szCs w:val="24"/>
                              </w:rPr>
                              <w:t xml:space="preserve"> g</w:t>
                            </w:r>
                          </w:p>
                          <w:p w14:paraId="4A804EF9" w14:textId="70C5EF9A" w:rsidR="00C4735D" w:rsidRPr="006D11B6" w:rsidRDefault="00C4735D" w:rsidP="0090563E">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03</w:t>
                            </w:r>
                            <w:r w:rsidRPr="006D11B6">
                              <w:rPr>
                                <w:rFonts w:ascii="Times New Roman" w:hAnsi="Times New Roman" w:cs="Times New Roman"/>
                                <w:sz w:val="24"/>
                                <w:szCs w:val="24"/>
                              </w:rPr>
                              <w:t xml:space="preserve"> </w:t>
                            </w:r>
                          </w:p>
                          <w:p w14:paraId="3762791B" w14:textId="4D07B0E6" w:rsidR="00C4735D" w:rsidRPr="006D11B6" w:rsidRDefault="00C4735D" w:rsidP="0090563E">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 </w:t>
                            </w:r>
                            <w:r w:rsidRPr="006D11B6">
                              <w:rPr>
                                <w:rFonts w:ascii="Times New Roman" w:hAnsi="Times New Roman" w:cs="Times New Roman"/>
                                <w:sz w:val="24"/>
                                <w:szCs w:val="24"/>
                              </w:rPr>
                              <w:t>g</w:t>
                            </w:r>
                          </w:p>
                          <w:p w14:paraId="57CCC1B2" w14:textId="78431D42" w:rsidR="00C4735D" w:rsidRDefault="00C4735D" w:rsidP="0090563E">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5 </w:t>
                            </w:r>
                            <w:r w:rsidRPr="006D11B6">
                              <w:rPr>
                                <w:rFonts w:ascii="Times New Roman" w:hAnsi="Times New Roman" w:cs="Times New Roman"/>
                                <w:sz w:val="24"/>
                                <w:szCs w:val="24"/>
                              </w:rPr>
                              <w:t>g</w:t>
                            </w:r>
                          </w:p>
                          <w:p w14:paraId="652FAF0A" w14:textId="6668CF13" w:rsidR="00C4735D" w:rsidRPr="006D11B6" w:rsidRDefault="00C4735D" w:rsidP="0090563E">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0</w:t>
                            </w:r>
                          </w:p>
                          <w:p w14:paraId="715B099E" w14:textId="39C46823" w:rsidR="00C4735D" w:rsidRPr="001D68A3" w:rsidRDefault="00C4735D" w:rsidP="0090563E">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8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C6620B6" id="Text Box 356" o:spid="_x0000_s1118" type="#_x0000_t202" style="position:absolute;margin-left:142.5pt;margin-top:23.35pt;width:2in;height:2in;z-index:251916288;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" filled="f" strokeweight=".5pt">
                <v:textbox style="mso-fit-shape-to-text:t">
                  <w:txbxContent>
                    <w:p w14:paraId="2C62CEA1" w14:textId="0DC60339" w:rsidR="00C4735D" w:rsidRDefault="00C4735D" w:rsidP="0090563E">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Serving 2 tbsp</w:t>
                      </w:r>
                    </w:p>
                    <w:p w14:paraId="659DB98C" w14:textId="77777777" w:rsidR="00C4735D" w:rsidRPr="006D11B6" w:rsidRDefault="00C4735D" w:rsidP="0090563E">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6EE41F80" w14:textId="087AEDDF" w:rsidR="00C4735D" w:rsidRPr="006D11B6" w:rsidRDefault="00C4735D" w:rsidP="0090563E">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81</w:t>
                      </w:r>
                    </w:p>
                    <w:p w14:paraId="40996411" w14:textId="2FE3B58A" w:rsidR="00C4735D" w:rsidRPr="006D11B6" w:rsidRDefault="00C4735D" w:rsidP="0090563E">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2 </w:t>
                      </w:r>
                      <w:r w:rsidRPr="006D11B6">
                        <w:rPr>
                          <w:rFonts w:ascii="Times New Roman" w:hAnsi="Times New Roman" w:cs="Times New Roman"/>
                          <w:sz w:val="24"/>
                          <w:szCs w:val="24"/>
                        </w:rPr>
                        <w:t>g</w:t>
                      </w:r>
                    </w:p>
                    <w:p w14:paraId="57A0AFAC" w14:textId="312D91A2" w:rsidR="00C4735D" w:rsidRPr="006D11B6" w:rsidRDefault="00C4735D" w:rsidP="0090563E">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6</w:t>
                      </w:r>
                      <w:r w:rsidRPr="006D11B6">
                        <w:rPr>
                          <w:rFonts w:ascii="Times New Roman" w:hAnsi="Times New Roman" w:cs="Times New Roman"/>
                          <w:sz w:val="24"/>
                          <w:szCs w:val="24"/>
                        </w:rPr>
                        <w:t xml:space="preserve"> g</w:t>
                      </w:r>
                    </w:p>
                    <w:p w14:paraId="4A804EF9" w14:textId="70C5EF9A" w:rsidR="00C4735D" w:rsidRPr="006D11B6" w:rsidRDefault="00C4735D" w:rsidP="0090563E">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03</w:t>
                      </w:r>
                      <w:r w:rsidRPr="006D11B6">
                        <w:rPr>
                          <w:rFonts w:ascii="Times New Roman" w:hAnsi="Times New Roman" w:cs="Times New Roman"/>
                          <w:sz w:val="24"/>
                          <w:szCs w:val="24"/>
                        </w:rPr>
                        <w:t xml:space="preserve"> </w:t>
                      </w:r>
                    </w:p>
                    <w:p w14:paraId="3762791B" w14:textId="4D07B0E6" w:rsidR="00C4735D" w:rsidRPr="006D11B6" w:rsidRDefault="00C4735D" w:rsidP="0090563E">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 </w:t>
                      </w:r>
                      <w:r w:rsidRPr="006D11B6">
                        <w:rPr>
                          <w:rFonts w:ascii="Times New Roman" w:hAnsi="Times New Roman" w:cs="Times New Roman"/>
                          <w:sz w:val="24"/>
                          <w:szCs w:val="24"/>
                        </w:rPr>
                        <w:t>g</w:t>
                      </w:r>
                    </w:p>
                    <w:p w14:paraId="57CCC1B2" w14:textId="78431D42" w:rsidR="00C4735D" w:rsidRDefault="00C4735D" w:rsidP="0090563E">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5 </w:t>
                      </w:r>
                      <w:r w:rsidRPr="006D11B6">
                        <w:rPr>
                          <w:rFonts w:ascii="Times New Roman" w:hAnsi="Times New Roman" w:cs="Times New Roman"/>
                          <w:sz w:val="24"/>
                          <w:szCs w:val="24"/>
                        </w:rPr>
                        <w:t>g</w:t>
                      </w:r>
                    </w:p>
                    <w:p w14:paraId="652FAF0A" w14:textId="6668CF13" w:rsidR="00C4735D" w:rsidRPr="006D11B6" w:rsidRDefault="00C4735D" w:rsidP="0090563E">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0</w:t>
                      </w:r>
                    </w:p>
                    <w:p w14:paraId="715B099E" w14:textId="39C46823" w:rsidR="00C4735D" w:rsidRPr="001D68A3" w:rsidRDefault="00C4735D" w:rsidP="0090563E">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8 </w:t>
                      </w:r>
                      <w:r w:rsidRPr="006D11B6">
                        <w:rPr>
                          <w:rFonts w:ascii="Times New Roman" w:hAnsi="Times New Roman" w:cs="Times New Roman"/>
                          <w:sz w:val="24"/>
                          <w:szCs w:val="24"/>
                        </w:rPr>
                        <w:t>g</w:t>
                      </w:r>
                    </w:p>
                  </w:txbxContent>
                </v:textbox>
                <w10:wrap type="square" anchorx="margin"/>
              </v:shape>
            </w:pict>
          </mc:Fallback>
        </mc:AlternateContent>
      </w:r>
      <w:r w:rsidR="001A63E5" w:rsidRPr="00211DE0">
        <w:rPr>
          <w:b/>
          <w:bCs/>
          <w:color w:val="auto"/>
          <w:sz w:val="28"/>
          <w:szCs w:val="28"/>
        </w:rPr>
        <w:t>Cinnamon Cashew Butter</w:t>
      </w:r>
    </w:p>
    <w:p w14:paraId="7EF670AA" w14:textId="1EA667B3" w:rsidR="001A63E5" w:rsidRDefault="00211DE0" w:rsidP="001A63E5">
      <w:pPr>
        <w:pStyle w:val="ListParagraph"/>
        <w:ind w:left="360"/>
        <w:rPr>
          <w:b/>
          <w:bCs/>
        </w:rPr>
      </w:pPr>
      <w:r w:rsidRPr="00211DE0">
        <w:rPr>
          <w:b/>
          <w:bCs/>
          <w:noProof/>
          <w:sz w:val="28"/>
          <w:szCs w:val="28"/>
        </w:rPr>
        <w:drawing>
          <wp:anchor distT="0" distB="0" distL="114300" distR="114300" simplePos="0" relativeHeight="251914240" behindDoc="1" locked="0" layoutInCell="1" allowOverlap="1" wp14:anchorId="4F4D34C0" wp14:editId="7F016941">
            <wp:simplePos x="0" y="0"/>
            <wp:positionH relativeFrom="margin">
              <wp:posOffset>-99060</wp:posOffset>
            </wp:positionH>
            <wp:positionV relativeFrom="paragraph">
              <wp:posOffset>268605</wp:posOffset>
            </wp:positionV>
            <wp:extent cx="1853565" cy="1386205"/>
            <wp:effectExtent l="0" t="0" r="0" b="4445"/>
            <wp:wrapTight wrapText="bothSides">
              <wp:wrapPolygon edited="0">
                <wp:start x="0" y="0"/>
                <wp:lineTo x="0" y="21372"/>
                <wp:lineTo x="21311" y="21372"/>
                <wp:lineTo x="21311" y="0"/>
                <wp:lineTo x="0" y="0"/>
              </wp:wrapPolygon>
            </wp:wrapTight>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1853565" cy="13862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A806F95" w14:textId="746D235E" w:rsidR="001A63E5" w:rsidRPr="0009139A" w:rsidRDefault="001A63E5" w:rsidP="0009139A">
      <w:pPr>
        <w:pStyle w:val="ListParagraph"/>
        <w:ind w:left="360"/>
        <w:jc w:val="center"/>
        <w:rPr>
          <w:i/>
          <w:iCs/>
          <w:sz w:val="18"/>
          <w:szCs w:val="18"/>
        </w:rPr>
      </w:pPr>
      <w:r w:rsidRPr="001A63E5">
        <w:rPr>
          <w:i/>
          <w:iCs/>
          <w:sz w:val="18"/>
          <w:szCs w:val="18"/>
        </w:rPr>
        <w:t>Photo courtesy of Lindsay VanKampen</w:t>
      </w:r>
    </w:p>
    <w:p w14:paraId="739D006F" w14:textId="77777777" w:rsidR="00E92460" w:rsidRDefault="00E92460" w:rsidP="00CE7DF2">
      <w:pPr>
        <w:rPr>
          <w:rFonts w:ascii="Times New Roman" w:hAnsi="Times New Roman" w:cs="Times New Roman"/>
          <w:b/>
          <w:bCs/>
          <w:sz w:val="24"/>
          <w:szCs w:val="24"/>
        </w:rPr>
      </w:pPr>
    </w:p>
    <w:p w14:paraId="28DFE52E" w14:textId="7CEB8D69" w:rsidR="001A63E5" w:rsidRPr="00E92460" w:rsidRDefault="001A63E5" w:rsidP="00CE7DF2">
      <w:pPr>
        <w:rPr>
          <w:rFonts w:ascii="Times New Roman" w:hAnsi="Times New Roman" w:cs="Times New Roman"/>
          <w:b/>
          <w:bCs/>
          <w:sz w:val="24"/>
          <w:szCs w:val="24"/>
        </w:rPr>
      </w:pPr>
      <w:r w:rsidRPr="00E92460">
        <w:rPr>
          <w:rFonts w:ascii="Times New Roman" w:hAnsi="Times New Roman" w:cs="Times New Roman"/>
          <w:b/>
          <w:bCs/>
          <w:sz w:val="24"/>
          <w:szCs w:val="24"/>
        </w:rPr>
        <w:t>Ingredients:</w:t>
      </w:r>
    </w:p>
    <w:p w14:paraId="2BB3B8D0" w14:textId="0D4EEDA9" w:rsidR="001A63E5" w:rsidRPr="001A63E5" w:rsidRDefault="001A63E5" w:rsidP="001A63E5">
      <w:pPr>
        <w:numPr>
          <w:ilvl w:val="0"/>
          <w:numId w:val="104"/>
        </w:numPr>
        <w:spacing w:after="0" w:line="312" w:lineRule="atLeast"/>
        <w:rPr>
          <w:rStyle w:val="quantity-unit2"/>
          <w:rFonts w:ascii="Times New Roman" w:hAnsi="Times New Roman" w:cs="Times New Roman"/>
          <w:sz w:val="24"/>
          <w:szCs w:val="24"/>
        </w:rPr>
      </w:pPr>
      <w:r w:rsidRPr="001A63E5">
        <w:rPr>
          <w:rStyle w:val="quantity-unit2"/>
          <w:rFonts w:ascii="Times New Roman" w:hAnsi="Times New Roman" w:cs="Times New Roman"/>
          <w:sz w:val="24"/>
          <w:szCs w:val="24"/>
        </w:rPr>
        <w:t>4 c</w:t>
      </w:r>
      <w:r w:rsidR="00D018E9">
        <w:rPr>
          <w:rStyle w:val="quantity-unit2"/>
          <w:rFonts w:ascii="Times New Roman" w:hAnsi="Times New Roman" w:cs="Times New Roman"/>
          <w:sz w:val="24"/>
          <w:szCs w:val="24"/>
        </w:rPr>
        <w:t xml:space="preserve"> </w:t>
      </w:r>
      <w:r w:rsidRPr="001A63E5">
        <w:rPr>
          <w:rStyle w:val="quantity-unit2"/>
          <w:rFonts w:ascii="Times New Roman" w:hAnsi="Times New Roman" w:cs="Times New Roman"/>
          <w:sz w:val="24"/>
          <w:szCs w:val="24"/>
        </w:rPr>
        <w:t xml:space="preserve">of cashews </w:t>
      </w:r>
    </w:p>
    <w:p w14:paraId="28C5CA26" w14:textId="6DE5BD30" w:rsidR="001A63E5" w:rsidRPr="001A63E5" w:rsidRDefault="001A63E5" w:rsidP="001A63E5">
      <w:pPr>
        <w:numPr>
          <w:ilvl w:val="0"/>
          <w:numId w:val="104"/>
        </w:numPr>
        <w:spacing w:after="0" w:line="312" w:lineRule="atLeast"/>
        <w:rPr>
          <w:rStyle w:val="quantity-unit2"/>
          <w:rFonts w:ascii="Times New Roman" w:hAnsi="Times New Roman" w:cs="Times New Roman"/>
          <w:sz w:val="24"/>
          <w:szCs w:val="24"/>
        </w:rPr>
      </w:pPr>
      <w:r w:rsidRPr="001A63E5">
        <w:rPr>
          <w:rStyle w:val="quantity-unit2"/>
          <w:rFonts w:ascii="Times New Roman" w:hAnsi="Times New Roman" w:cs="Times New Roman"/>
          <w:sz w:val="24"/>
          <w:szCs w:val="24"/>
        </w:rPr>
        <w:t>2 t</w:t>
      </w:r>
      <w:r w:rsidR="00D018E9">
        <w:rPr>
          <w:rStyle w:val="quantity-unit2"/>
          <w:rFonts w:ascii="Times New Roman" w:hAnsi="Times New Roman" w:cs="Times New Roman"/>
          <w:sz w:val="24"/>
          <w:szCs w:val="24"/>
        </w:rPr>
        <w:t>bsp</w:t>
      </w:r>
      <w:r w:rsidRPr="001A63E5">
        <w:rPr>
          <w:rStyle w:val="quantity-unit2"/>
          <w:rFonts w:ascii="Times New Roman" w:hAnsi="Times New Roman" w:cs="Times New Roman"/>
          <w:sz w:val="24"/>
          <w:szCs w:val="24"/>
        </w:rPr>
        <w:t xml:space="preserve"> honey or Maple Syrup</w:t>
      </w:r>
    </w:p>
    <w:p w14:paraId="46E8CB54" w14:textId="1059E490" w:rsidR="001A63E5" w:rsidRPr="001A63E5" w:rsidRDefault="001A63E5" w:rsidP="001A63E5">
      <w:pPr>
        <w:numPr>
          <w:ilvl w:val="0"/>
          <w:numId w:val="104"/>
        </w:numPr>
        <w:spacing w:after="0" w:line="312" w:lineRule="atLeast"/>
        <w:rPr>
          <w:rStyle w:val="quantity-unit2"/>
          <w:rFonts w:ascii="Times New Roman" w:hAnsi="Times New Roman" w:cs="Times New Roman"/>
          <w:sz w:val="24"/>
          <w:szCs w:val="24"/>
        </w:rPr>
      </w:pPr>
      <w:r w:rsidRPr="001A63E5">
        <w:rPr>
          <w:rStyle w:val="quantity-unit2"/>
          <w:rFonts w:ascii="Times New Roman" w:hAnsi="Times New Roman" w:cs="Times New Roman"/>
          <w:sz w:val="24"/>
          <w:szCs w:val="24"/>
        </w:rPr>
        <w:t>½ t</w:t>
      </w:r>
      <w:r w:rsidR="00D018E9">
        <w:rPr>
          <w:rStyle w:val="quantity-unit2"/>
          <w:rFonts w:ascii="Times New Roman" w:hAnsi="Times New Roman" w:cs="Times New Roman"/>
          <w:sz w:val="24"/>
          <w:szCs w:val="24"/>
        </w:rPr>
        <w:t>sp</w:t>
      </w:r>
      <w:r w:rsidRPr="001A63E5">
        <w:rPr>
          <w:rStyle w:val="quantity-unit2"/>
          <w:rFonts w:ascii="Times New Roman" w:hAnsi="Times New Roman" w:cs="Times New Roman"/>
          <w:sz w:val="24"/>
          <w:szCs w:val="24"/>
        </w:rPr>
        <w:t xml:space="preserve"> salt (optional)</w:t>
      </w:r>
    </w:p>
    <w:p w14:paraId="6BCD1FD8" w14:textId="39820556" w:rsidR="001A63E5" w:rsidRPr="001A63E5" w:rsidRDefault="001A63E5" w:rsidP="001A63E5">
      <w:pPr>
        <w:numPr>
          <w:ilvl w:val="0"/>
          <w:numId w:val="104"/>
        </w:numPr>
        <w:spacing w:after="0" w:line="312" w:lineRule="atLeast"/>
        <w:rPr>
          <w:rStyle w:val="quantity-unit2"/>
          <w:rFonts w:ascii="Times New Roman" w:hAnsi="Times New Roman" w:cs="Times New Roman"/>
          <w:sz w:val="24"/>
          <w:szCs w:val="24"/>
        </w:rPr>
      </w:pPr>
      <w:r w:rsidRPr="001A63E5">
        <w:rPr>
          <w:rStyle w:val="quantity-unit2"/>
          <w:rFonts w:ascii="Times New Roman" w:hAnsi="Times New Roman" w:cs="Times New Roman"/>
          <w:sz w:val="24"/>
          <w:szCs w:val="24"/>
        </w:rPr>
        <w:t>1 t</w:t>
      </w:r>
      <w:r w:rsidR="00D018E9">
        <w:rPr>
          <w:rStyle w:val="quantity-unit2"/>
          <w:rFonts w:ascii="Times New Roman" w:hAnsi="Times New Roman" w:cs="Times New Roman"/>
          <w:sz w:val="24"/>
          <w:szCs w:val="24"/>
        </w:rPr>
        <w:t>sp</w:t>
      </w:r>
      <w:r w:rsidRPr="001A63E5">
        <w:rPr>
          <w:rStyle w:val="quantity-unit2"/>
          <w:rFonts w:ascii="Times New Roman" w:hAnsi="Times New Roman" w:cs="Times New Roman"/>
          <w:sz w:val="24"/>
          <w:szCs w:val="24"/>
        </w:rPr>
        <w:t xml:space="preserve"> cinnamon</w:t>
      </w:r>
    </w:p>
    <w:p w14:paraId="374B8280" w14:textId="4B1DDA9E" w:rsidR="001A63E5" w:rsidRPr="001A63E5" w:rsidRDefault="001A63E5" w:rsidP="001A63E5">
      <w:pPr>
        <w:numPr>
          <w:ilvl w:val="0"/>
          <w:numId w:val="104"/>
        </w:numPr>
        <w:spacing w:after="0" w:line="312" w:lineRule="atLeast"/>
        <w:rPr>
          <w:rFonts w:ascii="Times New Roman" w:hAnsi="Times New Roman" w:cs="Times New Roman"/>
          <w:sz w:val="24"/>
          <w:szCs w:val="24"/>
        </w:rPr>
      </w:pPr>
      <w:r w:rsidRPr="001A63E5">
        <w:rPr>
          <w:rStyle w:val="quantity-unit2"/>
          <w:rFonts w:ascii="Times New Roman" w:hAnsi="Times New Roman" w:cs="Times New Roman"/>
          <w:sz w:val="24"/>
          <w:szCs w:val="24"/>
        </w:rPr>
        <w:t>3 t</w:t>
      </w:r>
      <w:r w:rsidR="00D018E9">
        <w:rPr>
          <w:rStyle w:val="quantity-unit2"/>
          <w:rFonts w:ascii="Times New Roman" w:hAnsi="Times New Roman" w:cs="Times New Roman"/>
          <w:sz w:val="24"/>
          <w:szCs w:val="24"/>
        </w:rPr>
        <w:t>bsp</w:t>
      </w:r>
      <w:r w:rsidRPr="001A63E5">
        <w:rPr>
          <w:rStyle w:val="quantity-unit2"/>
          <w:rFonts w:ascii="Times New Roman" w:hAnsi="Times New Roman" w:cs="Times New Roman"/>
          <w:sz w:val="24"/>
          <w:szCs w:val="24"/>
        </w:rPr>
        <w:t xml:space="preserve"> coconut oil (melted)</w:t>
      </w:r>
    </w:p>
    <w:p w14:paraId="7EFDD855" w14:textId="77777777" w:rsidR="001A63E5" w:rsidRPr="00E92460" w:rsidRDefault="001A63E5" w:rsidP="00CE7DF2">
      <w:pPr>
        <w:rPr>
          <w:rFonts w:ascii="Times New Roman" w:hAnsi="Times New Roman" w:cs="Times New Roman"/>
          <w:b/>
          <w:bCs/>
          <w:sz w:val="24"/>
          <w:szCs w:val="24"/>
        </w:rPr>
      </w:pPr>
      <w:r w:rsidRPr="00E92460">
        <w:rPr>
          <w:rFonts w:ascii="Times New Roman" w:hAnsi="Times New Roman" w:cs="Times New Roman"/>
          <w:b/>
          <w:bCs/>
          <w:sz w:val="24"/>
          <w:szCs w:val="24"/>
        </w:rPr>
        <w:t>Directions:</w:t>
      </w:r>
    </w:p>
    <w:p w14:paraId="38E10D02" w14:textId="6C5FBA02" w:rsidR="0009139A" w:rsidRPr="0009139A" w:rsidRDefault="0009139A" w:rsidP="00687167">
      <w:pPr>
        <w:numPr>
          <w:ilvl w:val="0"/>
          <w:numId w:val="144"/>
        </w:numPr>
        <w:spacing w:after="120" w:line="240" w:lineRule="auto"/>
        <w:rPr>
          <w:rStyle w:val="Strong"/>
          <w:rFonts w:ascii="Times New Roman" w:hAnsi="Times New Roman" w:cs="Times New Roman"/>
          <w:b w:val="0"/>
          <w:bCs w:val="0"/>
          <w:sz w:val="24"/>
          <w:szCs w:val="24"/>
        </w:rPr>
      </w:pPr>
      <w:r w:rsidRPr="0009139A">
        <w:rPr>
          <w:rStyle w:val="Strong"/>
          <w:rFonts w:ascii="Times New Roman" w:hAnsi="Times New Roman" w:cs="Times New Roman"/>
          <w:b w:val="0"/>
          <w:bCs w:val="0"/>
          <w:sz w:val="24"/>
          <w:szCs w:val="24"/>
        </w:rPr>
        <w:t xml:space="preserve">Add nuts to the food processor and blend for 3-4 minutes until finely ground </w:t>
      </w:r>
    </w:p>
    <w:p w14:paraId="2CBCE317" w14:textId="2F6FCD3F" w:rsidR="0009139A" w:rsidRPr="0009139A" w:rsidRDefault="0009139A" w:rsidP="00687167">
      <w:pPr>
        <w:numPr>
          <w:ilvl w:val="0"/>
          <w:numId w:val="144"/>
        </w:numPr>
        <w:spacing w:after="120" w:line="240" w:lineRule="auto"/>
        <w:rPr>
          <w:rStyle w:val="Strong"/>
          <w:rFonts w:ascii="Times New Roman" w:hAnsi="Times New Roman" w:cs="Times New Roman"/>
          <w:b w:val="0"/>
          <w:bCs w:val="0"/>
          <w:sz w:val="24"/>
          <w:szCs w:val="24"/>
        </w:rPr>
      </w:pPr>
      <w:r w:rsidRPr="0009139A">
        <w:rPr>
          <w:rStyle w:val="Strong"/>
          <w:rFonts w:ascii="Times New Roman" w:hAnsi="Times New Roman" w:cs="Times New Roman"/>
          <w:b w:val="0"/>
          <w:bCs w:val="0"/>
          <w:sz w:val="24"/>
          <w:szCs w:val="24"/>
        </w:rPr>
        <w:t>Add honey or maple syrup, cinnamon</w:t>
      </w:r>
      <w:r w:rsidR="00E92460">
        <w:rPr>
          <w:rStyle w:val="Strong"/>
          <w:rFonts w:ascii="Times New Roman" w:hAnsi="Times New Roman" w:cs="Times New Roman"/>
          <w:b w:val="0"/>
          <w:bCs w:val="0"/>
          <w:sz w:val="24"/>
          <w:szCs w:val="24"/>
        </w:rPr>
        <w:t>,</w:t>
      </w:r>
      <w:r w:rsidRPr="0009139A">
        <w:rPr>
          <w:rStyle w:val="Strong"/>
          <w:rFonts w:ascii="Times New Roman" w:hAnsi="Times New Roman" w:cs="Times New Roman"/>
          <w:b w:val="0"/>
          <w:bCs w:val="0"/>
          <w:sz w:val="24"/>
          <w:szCs w:val="24"/>
        </w:rPr>
        <w:t xml:space="preserve"> and salt</w:t>
      </w:r>
      <w:r w:rsidR="00D018E9">
        <w:rPr>
          <w:rStyle w:val="Strong"/>
          <w:rFonts w:ascii="Times New Roman" w:hAnsi="Times New Roman" w:cs="Times New Roman"/>
          <w:b w:val="0"/>
          <w:bCs w:val="0"/>
          <w:sz w:val="24"/>
          <w:szCs w:val="24"/>
        </w:rPr>
        <w:t xml:space="preserve"> and c</w:t>
      </w:r>
      <w:r w:rsidRPr="0009139A">
        <w:rPr>
          <w:rStyle w:val="Strong"/>
          <w:rFonts w:ascii="Times New Roman" w:hAnsi="Times New Roman" w:cs="Times New Roman"/>
          <w:b w:val="0"/>
          <w:bCs w:val="0"/>
          <w:sz w:val="24"/>
          <w:szCs w:val="24"/>
        </w:rPr>
        <w:t>ontinue blending for 30 seconds</w:t>
      </w:r>
    </w:p>
    <w:p w14:paraId="6560A944" w14:textId="77777777" w:rsidR="0009139A" w:rsidRPr="0009139A" w:rsidRDefault="0009139A" w:rsidP="00687167">
      <w:pPr>
        <w:numPr>
          <w:ilvl w:val="0"/>
          <w:numId w:val="144"/>
        </w:numPr>
        <w:spacing w:after="120" w:line="240" w:lineRule="auto"/>
        <w:rPr>
          <w:rStyle w:val="Strong"/>
          <w:rFonts w:ascii="Times New Roman" w:hAnsi="Times New Roman" w:cs="Times New Roman"/>
          <w:b w:val="0"/>
          <w:bCs w:val="0"/>
          <w:sz w:val="24"/>
          <w:szCs w:val="24"/>
        </w:rPr>
      </w:pPr>
      <w:r w:rsidRPr="0009139A">
        <w:rPr>
          <w:rStyle w:val="Strong"/>
          <w:rFonts w:ascii="Times New Roman" w:hAnsi="Times New Roman" w:cs="Times New Roman"/>
          <w:b w:val="0"/>
          <w:bCs w:val="0"/>
          <w:sz w:val="24"/>
          <w:szCs w:val="24"/>
        </w:rPr>
        <w:t xml:space="preserve">Add melted coconut oil while the motor is running until fully blended </w:t>
      </w:r>
    </w:p>
    <w:p w14:paraId="484A9395" w14:textId="5358AC6D" w:rsidR="0009139A" w:rsidRDefault="0009139A" w:rsidP="00687167">
      <w:pPr>
        <w:numPr>
          <w:ilvl w:val="0"/>
          <w:numId w:val="144"/>
        </w:numPr>
        <w:spacing w:after="120" w:line="240" w:lineRule="auto"/>
        <w:rPr>
          <w:rStyle w:val="Strong"/>
          <w:rFonts w:ascii="Times New Roman" w:hAnsi="Times New Roman" w:cs="Times New Roman"/>
          <w:b w:val="0"/>
          <w:bCs w:val="0"/>
          <w:sz w:val="24"/>
          <w:szCs w:val="24"/>
        </w:rPr>
      </w:pPr>
      <w:r w:rsidRPr="0009139A">
        <w:rPr>
          <w:rStyle w:val="Strong"/>
          <w:rFonts w:ascii="Times New Roman" w:hAnsi="Times New Roman" w:cs="Times New Roman"/>
          <w:b w:val="0"/>
          <w:bCs w:val="0"/>
          <w:sz w:val="24"/>
          <w:szCs w:val="24"/>
        </w:rPr>
        <w:t xml:space="preserve">Keep refrigerated </w:t>
      </w:r>
    </w:p>
    <w:p w14:paraId="600FDBAA" w14:textId="4F8E7535" w:rsidR="0009139A" w:rsidRPr="005C1E3A" w:rsidRDefault="0009139A" w:rsidP="0009139A">
      <w:pPr>
        <w:spacing w:after="120"/>
        <w:rPr>
          <w:rStyle w:val="Strong"/>
          <w:rFonts w:ascii="Times New Roman" w:eastAsia="Times New Roman" w:hAnsi="Times New Roman" w:cs="Times New Roman"/>
          <w:b w:val="0"/>
          <w:bCs w:val="0"/>
          <w:sz w:val="18"/>
          <w:szCs w:val="18"/>
        </w:rPr>
      </w:pPr>
      <w:r w:rsidRPr="005C1E3A">
        <w:rPr>
          <w:rFonts w:ascii="Times New Roman" w:hAnsi="Times New Roman" w:cs="Times New Roman"/>
          <w:sz w:val="18"/>
          <w:szCs w:val="18"/>
        </w:rPr>
        <w:t xml:space="preserve">Source: </w:t>
      </w:r>
      <w:hyperlink r:id="rId167" w:history="1">
        <w:r w:rsidRPr="005C1E3A">
          <w:rPr>
            <w:rStyle w:val="Hyperlink"/>
            <w:rFonts w:ascii="Times New Roman" w:hAnsi="Times New Roman" w:cs="Times New Roman"/>
            <w:sz w:val="18"/>
            <w:szCs w:val="18"/>
          </w:rPr>
          <w:t>http://vikalinka.com/2014/07/23/honey-cinnamon-cashew-butter/</w:t>
        </w:r>
      </w:hyperlink>
    </w:p>
    <w:p w14:paraId="7C3D3847" w14:textId="3A63FF46" w:rsidR="0009139A" w:rsidRPr="00211DE0" w:rsidRDefault="0009139A" w:rsidP="00211DE0">
      <w:pPr>
        <w:pStyle w:val="Heading2"/>
        <w:rPr>
          <w:b/>
          <w:bCs/>
          <w:color w:val="auto"/>
          <w:sz w:val="28"/>
          <w:szCs w:val="28"/>
        </w:rPr>
      </w:pPr>
      <w:bookmarkStart w:id="96" w:name="_Honey-Roasted_Cinnamon_Chickpeas"/>
      <w:bookmarkEnd w:id="96"/>
      <w:r w:rsidRPr="00211DE0">
        <w:rPr>
          <w:b/>
          <w:bCs/>
          <w:color w:val="auto"/>
          <w:sz w:val="28"/>
          <w:szCs w:val="28"/>
        </w:rPr>
        <w:lastRenderedPageBreak/>
        <w:t>Honey-Roasted Cinnamon Chickpeas</w:t>
      </w:r>
    </w:p>
    <w:p w14:paraId="47AC1005" w14:textId="77777777" w:rsidR="0009139A" w:rsidRDefault="0009139A" w:rsidP="0009139A">
      <w:pPr>
        <w:jc w:val="center"/>
        <w:rPr>
          <w:rFonts w:ascii="Times New Roman" w:hAnsi="Times New Roman" w:cs="Times New Roman"/>
          <w:sz w:val="24"/>
          <w:szCs w:val="24"/>
        </w:rPr>
      </w:pPr>
      <w:r w:rsidRPr="00724A10">
        <w:rPr>
          <w:noProof/>
        </w:rPr>
        <w:drawing>
          <wp:inline distT="0" distB="0" distL="0" distR="0" wp14:anchorId="3C98952D" wp14:editId="72AE361B">
            <wp:extent cx="2899680" cy="2373825"/>
            <wp:effectExtent l="0" t="0" r="0" b="762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8">
                      <a:extLst>
                        <a:ext uri="{28A0092B-C50C-407E-A947-70E740481C1C}">
                          <a14:useLocalDpi xmlns:a14="http://schemas.microsoft.com/office/drawing/2010/main" val="0"/>
                        </a:ext>
                      </a:extLst>
                    </a:blip>
                    <a:srcRect t="13586" b="25000"/>
                    <a:stretch>
                      <a:fillRect/>
                    </a:stretch>
                  </pic:blipFill>
                  <pic:spPr bwMode="auto">
                    <a:xfrm>
                      <a:off x="0" y="0"/>
                      <a:ext cx="2904349" cy="2377648"/>
                    </a:xfrm>
                    <a:prstGeom prst="rect">
                      <a:avLst/>
                    </a:prstGeom>
                    <a:ln>
                      <a:noFill/>
                    </a:ln>
                    <a:effectLst>
                      <a:softEdge rad="112500"/>
                    </a:effectLst>
                  </pic:spPr>
                </pic:pic>
              </a:graphicData>
            </a:graphic>
          </wp:inline>
        </w:drawing>
      </w:r>
    </w:p>
    <w:p w14:paraId="2EEF70C6" w14:textId="7488B301" w:rsidR="0009139A" w:rsidRDefault="0009139A" w:rsidP="0009139A">
      <w:pPr>
        <w:pStyle w:val="ListParagraph"/>
        <w:ind w:left="360"/>
        <w:jc w:val="center"/>
        <w:rPr>
          <w:i/>
          <w:iCs/>
          <w:sz w:val="18"/>
          <w:szCs w:val="18"/>
        </w:rPr>
      </w:pPr>
      <w:r w:rsidRPr="001A63E5">
        <w:rPr>
          <w:i/>
          <w:iCs/>
          <w:sz w:val="18"/>
          <w:szCs w:val="18"/>
        </w:rPr>
        <w:t>Photo courtesy of Lindsay VanKampen</w:t>
      </w:r>
    </w:p>
    <w:p w14:paraId="145DADC6" w14:textId="4307B303" w:rsidR="0009139A" w:rsidRPr="00E92460" w:rsidRDefault="0009139A" w:rsidP="0009139A">
      <w:pPr>
        <w:rPr>
          <w:rFonts w:ascii="Times New Roman" w:hAnsi="Times New Roman" w:cs="Times New Roman"/>
          <w:b/>
          <w:bCs/>
          <w:sz w:val="24"/>
          <w:szCs w:val="24"/>
        </w:rPr>
      </w:pPr>
      <w:r w:rsidRPr="00E92460">
        <w:rPr>
          <w:rFonts w:ascii="Times New Roman" w:hAnsi="Times New Roman" w:cs="Times New Roman"/>
          <w:b/>
          <w:bCs/>
          <w:sz w:val="24"/>
          <w:szCs w:val="24"/>
        </w:rPr>
        <w:t>Ingredients:</w:t>
      </w:r>
    </w:p>
    <w:p w14:paraId="1B962531" w14:textId="49C9591B" w:rsidR="0009139A" w:rsidRPr="0009139A" w:rsidRDefault="0009139A" w:rsidP="0009139A">
      <w:pPr>
        <w:numPr>
          <w:ilvl w:val="0"/>
          <w:numId w:val="104"/>
        </w:numPr>
        <w:spacing w:after="0" w:line="312" w:lineRule="atLeast"/>
        <w:rPr>
          <w:rFonts w:ascii="Times New Roman" w:hAnsi="Times New Roman" w:cs="Times New Roman"/>
          <w:sz w:val="24"/>
          <w:szCs w:val="24"/>
        </w:rPr>
      </w:pPr>
      <w:r w:rsidRPr="0009139A">
        <w:rPr>
          <w:rStyle w:val="quantity-unit2"/>
          <w:rFonts w:ascii="Times New Roman" w:hAnsi="Times New Roman" w:cs="Times New Roman"/>
          <w:sz w:val="24"/>
          <w:szCs w:val="24"/>
        </w:rPr>
        <w:t>15</w:t>
      </w:r>
      <w:r w:rsidR="00D018E9">
        <w:rPr>
          <w:rStyle w:val="quantity-unit2"/>
          <w:rFonts w:ascii="Times New Roman" w:hAnsi="Times New Roman" w:cs="Times New Roman"/>
          <w:sz w:val="24"/>
          <w:szCs w:val="24"/>
        </w:rPr>
        <w:t xml:space="preserve"> oz </w:t>
      </w:r>
      <w:r w:rsidRPr="0009139A">
        <w:rPr>
          <w:rStyle w:val="quantity-unit2"/>
          <w:rFonts w:ascii="Times New Roman" w:hAnsi="Times New Roman" w:cs="Times New Roman"/>
          <w:sz w:val="24"/>
          <w:szCs w:val="24"/>
        </w:rPr>
        <w:t>can organic garbanzo beans</w:t>
      </w:r>
    </w:p>
    <w:p w14:paraId="6A1D7AED" w14:textId="03205B61" w:rsidR="0009139A" w:rsidRPr="0009139A" w:rsidRDefault="0009139A" w:rsidP="0009139A">
      <w:pPr>
        <w:numPr>
          <w:ilvl w:val="0"/>
          <w:numId w:val="104"/>
        </w:numPr>
        <w:spacing w:after="0" w:line="312" w:lineRule="atLeast"/>
        <w:rPr>
          <w:rFonts w:ascii="Times New Roman" w:hAnsi="Times New Roman" w:cs="Times New Roman"/>
          <w:sz w:val="24"/>
          <w:szCs w:val="24"/>
        </w:rPr>
      </w:pPr>
      <w:r w:rsidRPr="0009139A">
        <w:rPr>
          <w:rStyle w:val="quantity-unit2"/>
          <w:rFonts w:ascii="Times New Roman" w:hAnsi="Times New Roman" w:cs="Times New Roman"/>
          <w:sz w:val="24"/>
          <w:szCs w:val="24"/>
        </w:rPr>
        <w:t>1 t</w:t>
      </w:r>
      <w:r w:rsidR="00D018E9">
        <w:rPr>
          <w:rStyle w:val="quantity-unit2"/>
          <w:rFonts w:ascii="Times New Roman" w:hAnsi="Times New Roman" w:cs="Times New Roman"/>
          <w:sz w:val="24"/>
          <w:szCs w:val="24"/>
        </w:rPr>
        <w:t>bsp</w:t>
      </w:r>
      <w:r w:rsidRPr="0009139A">
        <w:rPr>
          <w:rStyle w:val="quantity-unit2"/>
          <w:rFonts w:ascii="Times New Roman" w:hAnsi="Times New Roman" w:cs="Times New Roman"/>
          <w:sz w:val="24"/>
          <w:szCs w:val="24"/>
        </w:rPr>
        <w:t xml:space="preserve"> olive oil</w:t>
      </w:r>
    </w:p>
    <w:p w14:paraId="0801C3CC" w14:textId="3CC7929E" w:rsidR="0009139A" w:rsidRPr="0009139A" w:rsidRDefault="0009139A" w:rsidP="0009139A">
      <w:pPr>
        <w:numPr>
          <w:ilvl w:val="0"/>
          <w:numId w:val="104"/>
        </w:numPr>
        <w:spacing w:after="0" w:line="312" w:lineRule="atLeast"/>
        <w:rPr>
          <w:rFonts w:ascii="Times New Roman" w:hAnsi="Times New Roman" w:cs="Times New Roman"/>
          <w:sz w:val="24"/>
          <w:szCs w:val="24"/>
        </w:rPr>
      </w:pPr>
      <w:r w:rsidRPr="0009139A">
        <w:rPr>
          <w:rStyle w:val="quantity-unit2"/>
          <w:rFonts w:ascii="Times New Roman" w:hAnsi="Times New Roman" w:cs="Times New Roman"/>
          <w:sz w:val="24"/>
          <w:szCs w:val="24"/>
        </w:rPr>
        <w:t>2 t</w:t>
      </w:r>
      <w:r w:rsidR="00D018E9">
        <w:rPr>
          <w:rStyle w:val="quantity-unit2"/>
          <w:rFonts w:ascii="Times New Roman" w:hAnsi="Times New Roman" w:cs="Times New Roman"/>
          <w:sz w:val="24"/>
          <w:szCs w:val="24"/>
        </w:rPr>
        <w:t>bsp</w:t>
      </w:r>
      <w:r w:rsidRPr="0009139A">
        <w:rPr>
          <w:rStyle w:val="quantity-unit2"/>
          <w:rFonts w:ascii="Times New Roman" w:hAnsi="Times New Roman" w:cs="Times New Roman"/>
          <w:sz w:val="24"/>
          <w:szCs w:val="24"/>
        </w:rPr>
        <w:t xml:space="preserve"> honey </w:t>
      </w:r>
    </w:p>
    <w:p w14:paraId="46C11997" w14:textId="35719541" w:rsidR="0009139A" w:rsidRPr="0009139A" w:rsidRDefault="0009139A" w:rsidP="0009139A">
      <w:pPr>
        <w:numPr>
          <w:ilvl w:val="0"/>
          <w:numId w:val="104"/>
        </w:numPr>
        <w:spacing w:after="0" w:line="312" w:lineRule="atLeast"/>
        <w:rPr>
          <w:rFonts w:ascii="Times New Roman" w:hAnsi="Times New Roman" w:cs="Times New Roman"/>
          <w:sz w:val="24"/>
          <w:szCs w:val="24"/>
        </w:rPr>
      </w:pPr>
      <w:r w:rsidRPr="0009139A">
        <w:rPr>
          <w:rStyle w:val="quantity-unit2"/>
          <w:rFonts w:ascii="Times New Roman" w:hAnsi="Times New Roman" w:cs="Times New Roman"/>
          <w:sz w:val="24"/>
          <w:szCs w:val="24"/>
        </w:rPr>
        <w:t>½ t</w:t>
      </w:r>
      <w:r w:rsidR="00D018E9">
        <w:rPr>
          <w:rStyle w:val="quantity-unit2"/>
          <w:rFonts w:ascii="Times New Roman" w:hAnsi="Times New Roman" w:cs="Times New Roman"/>
          <w:sz w:val="24"/>
          <w:szCs w:val="24"/>
        </w:rPr>
        <w:t>sp</w:t>
      </w:r>
      <w:r w:rsidRPr="0009139A">
        <w:rPr>
          <w:rStyle w:val="quantity-unit2"/>
          <w:rFonts w:ascii="Times New Roman" w:hAnsi="Times New Roman" w:cs="Times New Roman"/>
          <w:sz w:val="24"/>
          <w:szCs w:val="24"/>
        </w:rPr>
        <w:t xml:space="preserve"> cinnamon </w:t>
      </w:r>
    </w:p>
    <w:p w14:paraId="78FF7D55" w14:textId="0187F863" w:rsidR="0009139A" w:rsidRPr="0009139A" w:rsidRDefault="0009139A" w:rsidP="0009139A">
      <w:pPr>
        <w:numPr>
          <w:ilvl w:val="0"/>
          <w:numId w:val="104"/>
        </w:numPr>
        <w:spacing w:after="0" w:line="312" w:lineRule="atLeast"/>
        <w:rPr>
          <w:rStyle w:val="quantity-unit2"/>
          <w:rFonts w:ascii="Times New Roman" w:hAnsi="Times New Roman" w:cs="Times New Roman"/>
          <w:sz w:val="24"/>
          <w:szCs w:val="24"/>
        </w:rPr>
      </w:pPr>
      <w:r w:rsidRPr="0009139A">
        <w:rPr>
          <w:rStyle w:val="quantity-unit2"/>
          <w:rFonts w:ascii="Times New Roman" w:hAnsi="Times New Roman" w:cs="Times New Roman"/>
          <w:sz w:val="24"/>
          <w:szCs w:val="24"/>
        </w:rPr>
        <w:t>¼ t</w:t>
      </w:r>
      <w:r w:rsidR="00D018E9">
        <w:rPr>
          <w:rStyle w:val="quantity-unit2"/>
          <w:rFonts w:ascii="Times New Roman" w:hAnsi="Times New Roman" w:cs="Times New Roman"/>
          <w:sz w:val="24"/>
          <w:szCs w:val="24"/>
        </w:rPr>
        <w:t>sp</w:t>
      </w:r>
      <w:r w:rsidRPr="0009139A">
        <w:rPr>
          <w:rStyle w:val="quantity-unit2"/>
          <w:rFonts w:ascii="Times New Roman" w:hAnsi="Times New Roman" w:cs="Times New Roman"/>
          <w:sz w:val="24"/>
          <w:szCs w:val="24"/>
        </w:rPr>
        <w:t xml:space="preserve"> nutmeg</w:t>
      </w:r>
    </w:p>
    <w:p w14:paraId="7C783104" w14:textId="356051C7" w:rsidR="0009139A" w:rsidRPr="0009139A" w:rsidRDefault="0009139A" w:rsidP="0009139A">
      <w:pPr>
        <w:numPr>
          <w:ilvl w:val="0"/>
          <w:numId w:val="104"/>
        </w:numPr>
        <w:spacing w:after="0" w:line="312" w:lineRule="atLeast"/>
        <w:rPr>
          <w:rFonts w:ascii="Times New Roman" w:hAnsi="Times New Roman" w:cs="Times New Roman"/>
          <w:sz w:val="24"/>
          <w:szCs w:val="24"/>
        </w:rPr>
      </w:pPr>
      <w:r w:rsidRPr="0009139A">
        <w:rPr>
          <w:rStyle w:val="quantity-unit2"/>
          <w:rFonts w:ascii="Times New Roman" w:hAnsi="Times New Roman" w:cs="Times New Roman"/>
          <w:sz w:val="24"/>
          <w:szCs w:val="24"/>
        </w:rPr>
        <w:t>¼ t</w:t>
      </w:r>
      <w:r w:rsidR="00D018E9">
        <w:rPr>
          <w:rStyle w:val="quantity-unit2"/>
          <w:rFonts w:ascii="Times New Roman" w:hAnsi="Times New Roman" w:cs="Times New Roman"/>
          <w:sz w:val="24"/>
          <w:szCs w:val="24"/>
        </w:rPr>
        <w:t>sp</w:t>
      </w:r>
      <w:r w:rsidRPr="0009139A">
        <w:rPr>
          <w:rStyle w:val="quantity-unit2"/>
          <w:rFonts w:ascii="Times New Roman" w:hAnsi="Times New Roman" w:cs="Times New Roman"/>
          <w:sz w:val="24"/>
          <w:szCs w:val="24"/>
        </w:rPr>
        <w:t xml:space="preserve"> ground cloves (optional)</w:t>
      </w:r>
    </w:p>
    <w:p w14:paraId="29FD727F" w14:textId="205EA811" w:rsidR="0009139A" w:rsidRDefault="00C4735D" w:rsidP="0009139A">
      <w:pPr>
        <w:numPr>
          <w:ilvl w:val="0"/>
          <w:numId w:val="104"/>
        </w:numPr>
        <w:spacing w:after="0" w:line="312" w:lineRule="atLeast"/>
        <w:rPr>
          <w:rStyle w:val="quantity-unit2"/>
          <w:rFonts w:ascii="Times New Roman" w:hAnsi="Times New Roman" w:cs="Times New Roman"/>
          <w:sz w:val="24"/>
          <w:szCs w:val="24"/>
        </w:rPr>
      </w:pPr>
      <m:oMath>
        <m:f>
          <m:fPr>
            <m:type m:val="skw"/>
            <m:ctrlPr>
              <w:rPr>
                <w:rFonts w:ascii="Cambria Math" w:eastAsia="Times New Roman" w:hAnsi="Cambria Math" w:cs="Times New Roman"/>
                <w:sz w:val="16"/>
                <w:szCs w:val="16"/>
              </w:rPr>
            </m:ctrlPr>
          </m:fPr>
          <m:num>
            <m:r>
              <w:rPr>
                <w:rFonts w:ascii="Cambria Math" w:hAnsi="Cambria Math"/>
                <w:sz w:val="16"/>
                <w:szCs w:val="16"/>
              </w:rPr>
              <m:t>1</m:t>
            </m:r>
          </m:num>
          <m:den>
            <m:r>
              <w:rPr>
                <w:rFonts w:ascii="Cambria Math" w:hAnsi="Cambria Math"/>
                <w:sz w:val="16"/>
                <w:szCs w:val="16"/>
              </w:rPr>
              <m:t>8</m:t>
            </m:r>
          </m:den>
        </m:f>
      </m:oMath>
      <w:r w:rsidR="00D018E9" w:rsidRPr="003429DB">
        <w:rPr>
          <w:sz w:val="16"/>
          <w:szCs w:val="16"/>
        </w:rPr>
        <w:t xml:space="preserve"> </w:t>
      </w:r>
      <w:r w:rsidR="00D018E9">
        <w:rPr>
          <w:sz w:val="16"/>
          <w:szCs w:val="16"/>
        </w:rPr>
        <w:t xml:space="preserve"> </w:t>
      </w:r>
      <w:r w:rsidR="0009139A" w:rsidRPr="0009139A">
        <w:rPr>
          <w:rStyle w:val="quantity-unit2"/>
          <w:rFonts w:ascii="Times New Roman" w:hAnsi="Times New Roman" w:cs="Times New Roman"/>
          <w:sz w:val="24"/>
          <w:szCs w:val="24"/>
        </w:rPr>
        <w:t>t</w:t>
      </w:r>
      <w:r w:rsidR="00D018E9">
        <w:rPr>
          <w:rStyle w:val="quantity-unit2"/>
          <w:rFonts w:ascii="Times New Roman" w:hAnsi="Times New Roman" w:cs="Times New Roman"/>
          <w:sz w:val="24"/>
          <w:szCs w:val="24"/>
        </w:rPr>
        <w:t>sp</w:t>
      </w:r>
      <w:r w:rsidR="0009139A" w:rsidRPr="0009139A">
        <w:rPr>
          <w:rStyle w:val="quantity-unit2"/>
          <w:rFonts w:ascii="Times New Roman" w:hAnsi="Times New Roman" w:cs="Times New Roman"/>
          <w:sz w:val="24"/>
          <w:szCs w:val="24"/>
        </w:rPr>
        <w:t xml:space="preserve"> sea salt (optional)</w:t>
      </w:r>
    </w:p>
    <w:p w14:paraId="6A624A32" w14:textId="77777777" w:rsidR="00E92460" w:rsidRPr="0009139A" w:rsidRDefault="00E92460" w:rsidP="00E92460">
      <w:pPr>
        <w:spacing w:after="0" w:line="312" w:lineRule="atLeast"/>
        <w:ind w:left="720"/>
        <w:rPr>
          <w:rFonts w:ascii="Times New Roman" w:hAnsi="Times New Roman" w:cs="Times New Roman"/>
          <w:sz w:val="24"/>
          <w:szCs w:val="24"/>
        </w:rPr>
      </w:pPr>
    </w:p>
    <w:p w14:paraId="244D1C59" w14:textId="77777777" w:rsidR="0009139A" w:rsidRPr="00E92460" w:rsidRDefault="0009139A" w:rsidP="0009139A">
      <w:pPr>
        <w:rPr>
          <w:rFonts w:ascii="Times New Roman" w:hAnsi="Times New Roman" w:cs="Times New Roman"/>
          <w:b/>
          <w:bCs/>
          <w:sz w:val="24"/>
          <w:szCs w:val="24"/>
        </w:rPr>
      </w:pPr>
      <w:r w:rsidRPr="00E92460">
        <w:rPr>
          <w:rFonts w:ascii="Times New Roman" w:hAnsi="Times New Roman" w:cs="Times New Roman"/>
          <w:b/>
          <w:bCs/>
          <w:sz w:val="24"/>
          <w:szCs w:val="24"/>
        </w:rPr>
        <w:t>Directions:</w:t>
      </w:r>
    </w:p>
    <w:p w14:paraId="3C8482B1" w14:textId="177D80E5" w:rsidR="0009139A" w:rsidRPr="0009139A" w:rsidRDefault="0009139A" w:rsidP="00687167">
      <w:pPr>
        <w:numPr>
          <w:ilvl w:val="0"/>
          <w:numId w:val="145"/>
        </w:numPr>
        <w:spacing w:after="120" w:line="240" w:lineRule="auto"/>
        <w:rPr>
          <w:rStyle w:val="Strong"/>
          <w:rFonts w:ascii="Times New Roman" w:hAnsi="Times New Roman" w:cs="Times New Roman"/>
          <w:b w:val="0"/>
          <w:sz w:val="24"/>
          <w:szCs w:val="24"/>
        </w:rPr>
      </w:pPr>
      <w:r w:rsidRPr="0009139A">
        <w:rPr>
          <w:rStyle w:val="Strong"/>
          <w:rFonts w:ascii="Times New Roman" w:hAnsi="Times New Roman" w:cs="Times New Roman"/>
          <w:b w:val="0"/>
          <w:sz w:val="24"/>
          <w:szCs w:val="24"/>
        </w:rPr>
        <w:t>Preheat oven to 375</w:t>
      </w:r>
      <w:r w:rsidR="00711A0F">
        <w:rPr>
          <w:rStyle w:val="Strong"/>
          <w:rFonts w:ascii="Times New Roman" w:hAnsi="Times New Roman" w:cs="Times New Roman"/>
          <w:b w:val="0"/>
          <w:sz w:val="24"/>
          <w:szCs w:val="24"/>
        </w:rPr>
        <w:t>℉</w:t>
      </w:r>
    </w:p>
    <w:p w14:paraId="42969C03" w14:textId="11AC086E" w:rsidR="0009139A" w:rsidRPr="0009139A" w:rsidRDefault="0009139A" w:rsidP="00687167">
      <w:pPr>
        <w:numPr>
          <w:ilvl w:val="0"/>
          <w:numId w:val="145"/>
        </w:numPr>
        <w:spacing w:after="120" w:line="240" w:lineRule="auto"/>
        <w:rPr>
          <w:rStyle w:val="Strong"/>
          <w:rFonts w:ascii="Times New Roman" w:hAnsi="Times New Roman" w:cs="Times New Roman"/>
          <w:b w:val="0"/>
          <w:sz w:val="24"/>
          <w:szCs w:val="24"/>
        </w:rPr>
      </w:pPr>
      <w:r w:rsidRPr="0009139A">
        <w:rPr>
          <w:rStyle w:val="Strong"/>
          <w:rFonts w:ascii="Times New Roman" w:hAnsi="Times New Roman" w:cs="Times New Roman"/>
          <w:b w:val="0"/>
          <w:sz w:val="24"/>
          <w:szCs w:val="24"/>
        </w:rPr>
        <w:t>Line a baking sheet with parchment paper</w:t>
      </w:r>
    </w:p>
    <w:p w14:paraId="26EC0585" w14:textId="14697299" w:rsidR="0009139A" w:rsidRPr="0009139A" w:rsidRDefault="0009139A" w:rsidP="00687167">
      <w:pPr>
        <w:numPr>
          <w:ilvl w:val="0"/>
          <w:numId w:val="145"/>
        </w:numPr>
        <w:spacing w:after="120" w:line="240" w:lineRule="auto"/>
        <w:rPr>
          <w:rStyle w:val="Strong"/>
          <w:rFonts w:ascii="Times New Roman" w:hAnsi="Times New Roman" w:cs="Times New Roman"/>
          <w:b w:val="0"/>
          <w:sz w:val="24"/>
          <w:szCs w:val="24"/>
        </w:rPr>
      </w:pPr>
      <w:r w:rsidRPr="0009139A">
        <w:rPr>
          <w:rStyle w:val="Strong"/>
          <w:rFonts w:ascii="Times New Roman" w:hAnsi="Times New Roman" w:cs="Times New Roman"/>
          <w:b w:val="0"/>
          <w:sz w:val="24"/>
          <w:szCs w:val="24"/>
        </w:rPr>
        <w:t>Drain and rinse the chickpeas</w:t>
      </w:r>
      <w:r w:rsidR="00711A0F">
        <w:rPr>
          <w:rStyle w:val="Strong"/>
          <w:rFonts w:ascii="Times New Roman" w:hAnsi="Times New Roman" w:cs="Times New Roman"/>
          <w:b w:val="0"/>
          <w:sz w:val="24"/>
          <w:szCs w:val="24"/>
        </w:rPr>
        <w:t xml:space="preserve"> and p</w:t>
      </w:r>
      <w:r w:rsidRPr="0009139A">
        <w:rPr>
          <w:rStyle w:val="Strong"/>
          <w:rFonts w:ascii="Times New Roman" w:hAnsi="Times New Roman" w:cs="Times New Roman"/>
          <w:b w:val="0"/>
          <w:sz w:val="24"/>
          <w:szCs w:val="24"/>
        </w:rPr>
        <w:t>lace them on a towel to dry</w:t>
      </w:r>
    </w:p>
    <w:p w14:paraId="479C7E68" w14:textId="10283CCF" w:rsidR="0009139A" w:rsidRPr="0009139A" w:rsidRDefault="0009139A" w:rsidP="00687167">
      <w:pPr>
        <w:numPr>
          <w:ilvl w:val="0"/>
          <w:numId w:val="145"/>
        </w:numPr>
        <w:spacing w:after="120" w:line="240" w:lineRule="auto"/>
        <w:rPr>
          <w:rStyle w:val="Strong"/>
          <w:rFonts w:ascii="Times New Roman" w:hAnsi="Times New Roman" w:cs="Times New Roman"/>
          <w:b w:val="0"/>
          <w:sz w:val="24"/>
          <w:szCs w:val="24"/>
        </w:rPr>
      </w:pPr>
      <w:r w:rsidRPr="0009139A">
        <w:rPr>
          <w:rStyle w:val="Strong"/>
          <w:rFonts w:ascii="Times New Roman" w:hAnsi="Times New Roman" w:cs="Times New Roman"/>
          <w:b w:val="0"/>
          <w:sz w:val="24"/>
          <w:szCs w:val="24"/>
        </w:rPr>
        <w:lastRenderedPageBreak/>
        <w:t xml:space="preserve">Spread chickpeas on </w:t>
      </w:r>
      <w:r w:rsidR="00E92460">
        <w:rPr>
          <w:rStyle w:val="Strong"/>
          <w:rFonts w:ascii="Times New Roman" w:hAnsi="Times New Roman" w:cs="Times New Roman"/>
          <w:b w:val="0"/>
          <w:sz w:val="24"/>
          <w:szCs w:val="24"/>
        </w:rPr>
        <w:t xml:space="preserve">a </w:t>
      </w:r>
      <w:r w:rsidRPr="0009139A">
        <w:rPr>
          <w:rStyle w:val="Strong"/>
          <w:rFonts w:ascii="Times New Roman" w:hAnsi="Times New Roman" w:cs="Times New Roman"/>
          <w:b w:val="0"/>
          <w:sz w:val="24"/>
          <w:szCs w:val="24"/>
        </w:rPr>
        <w:t>baking sheet in a single layer</w:t>
      </w:r>
    </w:p>
    <w:p w14:paraId="59AA335F" w14:textId="0880B5B9" w:rsidR="0009139A" w:rsidRPr="0009139A" w:rsidRDefault="0009139A" w:rsidP="00687167">
      <w:pPr>
        <w:numPr>
          <w:ilvl w:val="0"/>
          <w:numId w:val="145"/>
        </w:numPr>
        <w:spacing w:after="120" w:line="240" w:lineRule="auto"/>
        <w:rPr>
          <w:rStyle w:val="Strong"/>
          <w:rFonts w:ascii="Times New Roman" w:hAnsi="Times New Roman" w:cs="Times New Roman"/>
          <w:b w:val="0"/>
          <w:sz w:val="24"/>
          <w:szCs w:val="24"/>
        </w:rPr>
      </w:pPr>
      <w:r w:rsidRPr="0009139A">
        <w:rPr>
          <w:rStyle w:val="Strong"/>
          <w:rFonts w:ascii="Times New Roman" w:hAnsi="Times New Roman" w:cs="Times New Roman"/>
          <w:b w:val="0"/>
          <w:sz w:val="24"/>
          <w:szCs w:val="24"/>
        </w:rPr>
        <w:t>Bake for 45 minutes or until crispy</w:t>
      </w:r>
    </w:p>
    <w:p w14:paraId="7181AA50" w14:textId="72B18E7D" w:rsidR="0009139A" w:rsidRPr="0009139A" w:rsidRDefault="0009139A" w:rsidP="00687167">
      <w:pPr>
        <w:numPr>
          <w:ilvl w:val="0"/>
          <w:numId w:val="145"/>
        </w:numPr>
        <w:spacing w:after="120" w:line="240" w:lineRule="auto"/>
        <w:rPr>
          <w:rStyle w:val="Strong"/>
          <w:rFonts w:ascii="Times New Roman" w:hAnsi="Times New Roman" w:cs="Times New Roman"/>
          <w:b w:val="0"/>
          <w:sz w:val="24"/>
          <w:szCs w:val="24"/>
        </w:rPr>
      </w:pPr>
      <w:r w:rsidRPr="0009139A">
        <w:rPr>
          <w:rStyle w:val="Strong"/>
          <w:rFonts w:ascii="Times New Roman" w:hAnsi="Times New Roman" w:cs="Times New Roman"/>
          <w:b w:val="0"/>
          <w:sz w:val="24"/>
          <w:szCs w:val="24"/>
        </w:rPr>
        <w:t>While the chickpeas are still hot, toss them in a bowl with oil, honey, cinnamon, nutmeg, cloves</w:t>
      </w:r>
      <w:r w:rsidR="00E92460">
        <w:rPr>
          <w:rStyle w:val="Strong"/>
          <w:rFonts w:ascii="Times New Roman" w:hAnsi="Times New Roman" w:cs="Times New Roman"/>
          <w:b w:val="0"/>
          <w:sz w:val="24"/>
          <w:szCs w:val="24"/>
        </w:rPr>
        <w:t>,</w:t>
      </w:r>
      <w:r w:rsidRPr="0009139A">
        <w:rPr>
          <w:rStyle w:val="Strong"/>
          <w:rFonts w:ascii="Times New Roman" w:hAnsi="Times New Roman" w:cs="Times New Roman"/>
          <w:b w:val="0"/>
          <w:sz w:val="24"/>
          <w:szCs w:val="24"/>
        </w:rPr>
        <w:t xml:space="preserve"> and salt</w:t>
      </w:r>
    </w:p>
    <w:p w14:paraId="166FA0FF" w14:textId="3E44A175" w:rsidR="0009139A" w:rsidRPr="0009139A" w:rsidRDefault="0009139A" w:rsidP="00687167">
      <w:pPr>
        <w:numPr>
          <w:ilvl w:val="0"/>
          <w:numId w:val="145"/>
        </w:numPr>
        <w:spacing w:after="120" w:line="240" w:lineRule="auto"/>
        <w:rPr>
          <w:rStyle w:val="Strong"/>
          <w:rFonts w:ascii="Times New Roman" w:hAnsi="Times New Roman" w:cs="Times New Roman"/>
          <w:b w:val="0"/>
          <w:sz w:val="24"/>
          <w:szCs w:val="24"/>
        </w:rPr>
      </w:pPr>
      <w:r w:rsidRPr="0009139A">
        <w:rPr>
          <w:rStyle w:val="Strong"/>
          <w:rFonts w:ascii="Times New Roman" w:hAnsi="Times New Roman" w:cs="Times New Roman"/>
          <w:b w:val="0"/>
          <w:sz w:val="24"/>
          <w:szCs w:val="24"/>
        </w:rPr>
        <w:t xml:space="preserve">For a caramelized </w:t>
      </w:r>
      <w:r w:rsidR="00E92460">
        <w:rPr>
          <w:rStyle w:val="Strong"/>
          <w:rFonts w:ascii="Times New Roman" w:hAnsi="Times New Roman" w:cs="Times New Roman"/>
          <w:b w:val="0"/>
          <w:sz w:val="24"/>
          <w:szCs w:val="24"/>
        </w:rPr>
        <w:t>e</w:t>
      </w:r>
      <w:r w:rsidRPr="0009139A">
        <w:rPr>
          <w:rStyle w:val="Strong"/>
          <w:rFonts w:ascii="Times New Roman" w:hAnsi="Times New Roman" w:cs="Times New Roman"/>
          <w:b w:val="0"/>
          <w:sz w:val="24"/>
          <w:szCs w:val="24"/>
        </w:rPr>
        <w:t>ffect place them back in the oven for another 10 minutes (optional)</w:t>
      </w:r>
    </w:p>
    <w:p w14:paraId="538019B2" w14:textId="69F2E569" w:rsidR="0009139A" w:rsidRPr="00711A0F" w:rsidRDefault="0009139A" w:rsidP="00687167">
      <w:pPr>
        <w:numPr>
          <w:ilvl w:val="0"/>
          <w:numId w:val="145"/>
        </w:numPr>
        <w:spacing w:after="120" w:line="240" w:lineRule="auto"/>
        <w:rPr>
          <w:rStyle w:val="Strong"/>
          <w:rFonts w:ascii="Calibri" w:hAnsi="Calibri" w:cs="Helvetica"/>
          <w:b w:val="0"/>
          <w:color w:val="414042"/>
          <w:sz w:val="36"/>
          <w:szCs w:val="36"/>
        </w:rPr>
      </w:pPr>
      <w:r w:rsidRPr="0009139A">
        <w:rPr>
          <w:rStyle w:val="Strong"/>
          <w:rFonts w:ascii="Times New Roman" w:hAnsi="Times New Roman" w:cs="Times New Roman"/>
          <w:b w:val="0"/>
          <w:sz w:val="24"/>
          <w:szCs w:val="24"/>
        </w:rPr>
        <w:t xml:space="preserve">Store in </w:t>
      </w:r>
      <w:r w:rsidR="00E92460">
        <w:rPr>
          <w:rStyle w:val="Strong"/>
          <w:rFonts w:ascii="Times New Roman" w:hAnsi="Times New Roman" w:cs="Times New Roman"/>
          <w:b w:val="0"/>
          <w:sz w:val="24"/>
          <w:szCs w:val="24"/>
        </w:rPr>
        <w:t xml:space="preserve">an </w:t>
      </w:r>
      <w:r w:rsidRPr="0009139A">
        <w:rPr>
          <w:rStyle w:val="Strong"/>
          <w:rFonts w:ascii="Times New Roman" w:hAnsi="Times New Roman" w:cs="Times New Roman"/>
          <w:b w:val="0"/>
          <w:sz w:val="24"/>
          <w:szCs w:val="24"/>
        </w:rPr>
        <w:t>airtight container</w:t>
      </w:r>
    </w:p>
    <w:p w14:paraId="3CB9E649" w14:textId="77777777" w:rsidR="00711A0F" w:rsidRDefault="00711A0F" w:rsidP="00711A0F">
      <w:pPr>
        <w:spacing w:after="120" w:line="240" w:lineRule="auto"/>
        <w:ind w:left="720"/>
        <w:rPr>
          <w:rStyle w:val="Strong"/>
          <w:rFonts w:ascii="Calibri" w:hAnsi="Calibri" w:cs="Helvetica"/>
          <w:b w:val="0"/>
          <w:color w:val="414042"/>
          <w:sz w:val="36"/>
          <w:szCs w:val="36"/>
        </w:rPr>
      </w:pPr>
    </w:p>
    <w:p w14:paraId="6903F31B" w14:textId="4DD37E8C" w:rsidR="0009139A" w:rsidRPr="005C1E3A" w:rsidRDefault="0009139A" w:rsidP="0009139A">
      <w:pPr>
        <w:rPr>
          <w:rFonts w:ascii="Times New Roman" w:hAnsi="Times New Roman" w:cs="Times New Roman"/>
          <w:sz w:val="18"/>
          <w:szCs w:val="18"/>
        </w:rPr>
      </w:pPr>
      <w:r w:rsidRPr="005C1E3A">
        <w:rPr>
          <w:rFonts w:ascii="Times New Roman" w:hAnsi="Times New Roman" w:cs="Times New Roman"/>
          <w:sz w:val="18"/>
          <w:szCs w:val="18"/>
        </w:rPr>
        <w:t xml:space="preserve">Source: </w:t>
      </w:r>
      <w:hyperlink r:id="rId169" w:history="1">
        <w:r w:rsidRPr="005C1E3A">
          <w:rPr>
            <w:rStyle w:val="Hyperlink"/>
            <w:rFonts w:ascii="Times New Roman" w:hAnsi="Times New Roman" w:cs="Times New Roman"/>
            <w:sz w:val="18"/>
            <w:szCs w:val="18"/>
          </w:rPr>
          <w:t>http://www.popsugar.com/fitness/Roasted-Honey-Cinnamon-Chickpeas-27908653</w:t>
        </w:r>
      </w:hyperlink>
      <w:r w:rsidRPr="005C1E3A">
        <w:rPr>
          <w:rFonts w:ascii="Times New Roman" w:hAnsi="Times New Roman" w:cs="Times New Roman"/>
          <w:sz w:val="18"/>
          <w:szCs w:val="18"/>
        </w:rPr>
        <w:t xml:space="preserve"> </w:t>
      </w:r>
    </w:p>
    <w:p w14:paraId="434A1390" w14:textId="345C6787" w:rsidR="0009139A" w:rsidRPr="00211DE0" w:rsidRDefault="007F6502" w:rsidP="00211DE0">
      <w:pPr>
        <w:pStyle w:val="Heading2"/>
        <w:rPr>
          <w:b/>
          <w:bCs/>
          <w:sz w:val="28"/>
          <w:szCs w:val="28"/>
        </w:rPr>
      </w:pPr>
      <w:bookmarkStart w:id="97" w:name="_High_Fiber_Bean"/>
      <w:bookmarkEnd w:id="97"/>
      <w:r>
        <w:rPr>
          <w:noProof/>
        </w:rPr>
        <mc:AlternateContent>
          <mc:Choice Requires="wps">
            <w:drawing>
              <wp:anchor distT="0" distB="0" distL="114300" distR="114300" simplePos="0" relativeHeight="251918336" behindDoc="0" locked="0" layoutInCell="1" allowOverlap="1" wp14:anchorId="03C06950" wp14:editId="349EB4BC">
                <wp:simplePos x="0" y="0"/>
                <wp:positionH relativeFrom="margin">
                  <wp:align>center</wp:align>
                </wp:positionH>
                <wp:positionV relativeFrom="paragraph">
                  <wp:posOffset>479425</wp:posOffset>
                </wp:positionV>
                <wp:extent cx="1828800" cy="1828800"/>
                <wp:effectExtent l="0" t="0" r="19685" b="24765"/>
                <wp:wrapSquare wrapText="bothSides"/>
                <wp:docPr id="357" name="Text Box 35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3767BA59" w14:textId="3F0DD16E" w:rsidR="00C4735D" w:rsidRDefault="00C4735D" w:rsidP="007F6502">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Serves 4</w:t>
                            </w:r>
                          </w:p>
                          <w:p w14:paraId="2164ADA5" w14:textId="77777777" w:rsidR="00C4735D" w:rsidRPr="006D11B6" w:rsidRDefault="00C4735D" w:rsidP="007F6502">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2E664718" w14:textId="6CC1A87C" w:rsidR="00C4735D" w:rsidRPr="006D11B6" w:rsidRDefault="00C4735D" w:rsidP="007F6502">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37</w:t>
                            </w:r>
                          </w:p>
                          <w:p w14:paraId="24C22762" w14:textId="39A79AB6" w:rsidR="00C4735D" w:rsidRPr="006D11B6" w:rsidRDefault="00C4735D" w:rsidP="007F6502">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6 </w:t>
                            </w:r>
                            <w:r w:rsidRPr="006D11B6">
                              <w:rPr>
                                <w:rFonts w:ascii="Times New Roman" w:hAnsi="Times New Roman" w:cs="Times New Roman"/>
                                <w:sz w:val="24"/>
                                <w:szCs w:val="24"/>
                              </w:rPr>
                              <w:t>g</w:t>
                            </w:r>
                          </w:p>
                          <w:p w14:paraId="476D8EE7" w14:textId="528C4DFD" w:rsidR="00C4735D" w:rsidRPr="006D11B6" w:rsidRDefault="00C4735D" w:rsidP="007F6502">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w:t>
                            </w:r>
                            <w:r w:rsidRPr="006D11B6">
                              <w:rPr>
                                <w:rFonts w:ascii="Times New Roman" w:hAnsi="Times New Roman" w:cs="Times New Roman"/>
                                <w:sz w:val="24"/>
                                <w:szCs w:val="24"/>
                              </w:rPr>
                              <w:t xml:space="preserve"> g</w:t>
                            </w:r>
                          </w:p>
                          <w:p w14:paraId="51100584" w14:textId="01C23548" w:rsidR="00C4735D" w:rsidRPr="006D11B6" w:rsidRDefault="00C4735D" w:rsidP="007F6502">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8</w:t>
                            </w:r>
                            <w:r w:rsidRPr="006D11B6">
                              <w:rPr>
                                <w:rFonts w:ascii="Times New Roman" w:hAnsi="Times New Roman" w:cs="Times New Roman"/>
                                <w:sz w:val="24"/>
                                <w:szCs w:val="24"/>
                              </w:rPr>
                              <w:t xml:space="preserve"> </w:t>
                            </w:r>
                          </w:p>
                          <w:p w14:paraId="6EB06B5F" w14:textId="3CD53EA8" w:rsidR="00C4735D" w:rsidRPr="006D11B6" w:rsidRDefault="00C4735D" w:rsidP="007F6502">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8 </w:t>
                            </w:r>
                            <w:r w:rsidRPr="006D11B6">
                              <w:rPr>
                                <w:rFonts w:ascii="Times New Roman" w:hAnsi="Times New Roman" w:cs="Times New Roman"/>
                                <w:sz w:val="24"/>
                                <w:szCs w:val="24"/>
                              </w:rPr>
                              <w:t>g</w:t>
                            </w:r>
                          </w:p>
                          <w:p w14:paraId="0114143A" w14:textId="64D54405" w:rsidR="00C4735D" w:rsidRDefault="00C4735D" w:rsidP="007F6502">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3 </w:t>
                            </w:r>
                            <w:r w:rsidRPr="006D11B6">
                              <w:rPr>
                                <w:rFonts w:ascii="Times New Roman" w:hAnsi="Times New Roman" w:cs="Times New Roman"/>
                                <w:sz w:val="24"/>
                                <w:szCs w:val="24"/>
                              </w:rPr>
                              <w:t>g</w:t>
                            </w:r>
                          </w:p>
                          <w:p w14:paraId="7A589A28" w14:textId="02105E0E" w:rsidR="00C4735D" w:rsidRPr="006D11B6" w:rsidRDefault="00C4735D" w:rsidP="007F6502">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0</w:t>
                            </w:r>
                          </w:p>
                          <w:p w14:paraId="341EED5D" w14:textId="1D9B9337" w:rsidR="00C4735D" w:rsidRPr="001D68A3" w:rsidRDefault="00C4735D" w:rsidP="007F6502">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9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3C06950" id="Text Box 357" o:spid="_x0000_s1119" type="#_x0000_t202" style="position:absolute;margin-left:0;margin-top:37.75pt;width:2in;height:2in;z-index:251918336;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" filled="f" strokeweight=".5pt">
                <v:textbox style="mso-fit-shape-to-text:t">
                  <w:txbxContent>
                    <w:p w14:paraId="3767BA59" w14:textId="3F0DD16E" w:rsidR="00C4735D" w:rsidRDefault="00C4735D" w:rsidP="007F6502">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Serves 4</w:t>
                      </w:r>
                    </w:p>
                    <w:p w14:paraId="2164ADA5" w14:textId="77777777" w:rsidR="00C4735D" w:rsidRPr="006D11B6" w:rsidRDefault="00C4735D" w:rsidP="007F6502">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2E664718" w14:textId="6CC1A87C" w:rsidR="00C4735D" w:rsidRPr="006D11B6" w:rsidRDefault="00C4735D" w:rsidP="007F6502">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37</w:t>
                      </w:r>
                    </w:p>
                    <w:p w14:paraId="24C22762" w14:textId="39A79AB6" w:rsidR="00C4735D" w:rsidRPr="006D11B6" w:rsidRDefault="00C4735D" w:rsidP="007F6502">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6 </w:t>
                      </w:r>
                      <w:r w:rsidRPr="006D11B6">
                        <w:rPr>
                          <w:rFonts w:ascii="Times New Roman" w:hAnsi="Times New Roman" w:cs="Times New Roman"/>
                          <w:sz w:val="24"/>
                          <w:szCs w:val="24"/>
                        </w:rPr>
                        <w:t>g</w:t>
                      </w:r>
                    </w:p>
                    <w:p w14:paraId="476D8EE7" w14:textId="528C4DFD" w:rsidR="00C4735D" w:rsidRPr="006D11B6" w:rsidRDefault="00C4735D" w:rsidP="007F6502">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w:t>
                      </w:r>
                      <w:r w:rsidRPr="006D11B6">
                        <w:rPr>
                          <w:rFonts w:ascii="Times New Roman" w:hAnsi="Times New Roman" w:cs="Times New Roman"/>
                          <w:sz w:val="24"/>
                          <w:szCs w:val="24"/>
                        </w:rPr>
                        <w:t xml:space="preserve"> g</w:t>
                      </w:r>
                    </w:p>
                    <w:p w14:paraId="51100584" w14:textId="01C23548" w:rsidR="00C4735D" w:rsidRPr="006D11B6" w:rsidRDefault="00C4735D" w:rsidP="007F6502">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8</w:t>
                      </w:r>
                      <w:r w:rsidRPr="006D11B6">
                        <w:rPr>
                          <w:rFonts w:ascii="Times New Roman" w:hAnsi="Times New Roman" w:cs="Times New Roman"/>
                          <w:sz w:val="24"/>
                          <w:szCs w:val="24"/>
                        </w:rPr>
                        <w:t xml:space="preserve"> </w:t>
                      </w:r>
                    </w:p>
                    <w:p w14:paraId="6EB06B5F" w14:textId="3CD53EA8" w:rsidR="00C4735D" w:rsidRPr="006D11B6" w:rsidRDefault="00C4735D" w:rsidP="007F6502">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8 </w:t>
                      </w:r>
                      <w:r w:rsidRPr="006D11B6">
                        <w:rPr>
                          <w:rFonts w:ascii="Times New Roman" w:hAnsi="Times New Roman" w:cs="Times New Roman"/>
                          <w:sz w:val="24"/>
                          <w:szCs w:val="24"/>
                        </w:rPr>
                        <w:t>g</w:t>
                      </w:r>
                    </w:p>
                    <w:p w14:paraId="0114143A" w14:textId="64D54405" w:rsidR="00C4735D" w:rsidRDefault="00C4735D" w:rsidP="007F6502">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3 </w:t>
                      </w:r>
                      <w:r w:rsidRPr="006D11B6">
                        <w:rPr>
                          <w:rFonts w:ascii="Times New Roman" w:hAnsi="Times New Roman" w:cs="Times New Roman"/>
                          <w:sz w:val="24"/>
                          <w:szCs w:val="24"/>
                        </w:rPr>
                        <w:t>g</w:t>
                      </w:r>
                    </w:p>
                    <w:p w14:paraId="7A589A28" w14:textId="02105E0E" w:rsidR="00C4735D" w:rsidRPr="006D11B6" w:rsidRDefault="00C4735D" w:rsidP="007F6502">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0</w:t>
                      </w:r>
                    </w:p>
                    <w:p w14:paraId="341EED5D" w14:textId="1D9B9337" w:rsidR="00C4735D" w:rsidRPr="001D68A3" w:rsidRDefault="00C4735D" w:rsidP="007F6502">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9 </w:t>
                      </w:r>
                      <w:r w:rsidRPr="006D11B6">
                        <w:rPr>
                          <w:rFonts w:ascii="Times New Roman" w:hAnsi="Times New Roman" w:cs="Times New Roman"/>
                          <w:sz w:val="24"/>
                          <w:szCs w:val="24"/>
                        </w:rPr>
                        <w:t>g</w:t>
                      </w:r>
                    </w:p>
                  </w:txbxContent>
                </v:textbox>
                <w10:wrap type="square" anchorx="margin"/>
              </v:shape>
            </w:pict>
          </mc:Fallback>
        </mc:AlternateContent>
      </w:r>
      <w:r w:rsidR="00CE7DF2" w:rsidRPr="0009139A">
        <w:br w:type="page"/>
      </w:r>
      <w:r w:rsidR="0009139A" w:rsidRPr="00211DE0">
        <w:rPr>
          <w:b/>
          <w:bCs/>
          <w:color w:val="auto"/>
          <w:sz w:val="28"/>
          <w:szCs w:val="28"/>
        </w:rPr>
        <w:lastRenderedPageBreak/>
        <w:t>High Fiber Bean Dip</w:t>
      </w:r>
    </w:p>
    <w:p w14:paraId="3406B753" w14:textId="59C27061" w:rsidR="00CA4170" w:rsidRDefault="00CA4170" w:rsidP="0009139A">
      <w:pPr>
        <w:jc w:val="center"/>
        <w:rPr>
          <w:rFonts w:ascii="Times New Roman" w:hAnsi="Times New Roman" w:cs="Times New Roman"/>
          <w:b/>
          <w:bCs/>
          <w:sz w:val="24"/>
          <w:szCs w:val="24"/>
        </w:rPr>
      </w:pPr>
      <w:r w:rsidRPr="009733E4">
        <w:rPr>
          <w:noProof/>
        </w:rPr>
        <w:drawing>
          <wp:inline distT="0" distB="0" distL="0" distR="0" wp14:anchorId="6DE7ECEB" wp14:editId="744B2459">
            <wp:extent cx="3200400" cy="2135505"/>
            <wp:effectExtent l="342900" t="323850" r="400050" b="340995"/>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3200400" cy="2135505"/>
                    </a:xfrm>
                    <a:prstGeom prst="rect">
                      <a:avLst/>
                    </a:prstGeom>
                    <a:solidFill>
                      <a:srgbClr val="FFFFFF">
                        <a:shade val="85000"/>
                      </a:srgbClr>
                    </a:solidFill>
                    <a:ln w="190500" cap="sq">
                      <a:solidFill>
                        <a:srgbClr val="FFFFFF"/>
                      </a:solidFill>
                      <a:miter lim="800000"/>
                    </a:ln>
                    <a:effectLst>
                      <a:outerShdw blurRad="65000" dist="50800" dir="12900000" kx="195000" ky="145000" algn="tl" rotWithShape="0">
                        <a:srgbClr val="000000">
                          <a:alpha val="30000"/>
                        </a:srgbClr>
                      </a:outerShdw>
                    </a:effectLst>
                    <a:scene3d>
                      <a:camera prst="orthographicFront">
                        <a:rot lat="0" lon="0" rev="360000"/>
                      </a:camera>
                      <a:lightRig rig="twoPt" dir="t">
                        <a:rot lat="0" lon="0" rev="7200000"/>
                      </a:lightRig>
                    </a:scene3d>
                    <a:sp3d contourW="12700">
                      <a:bevelT w="25400" h="19050"/>
                      <a:contourClr>
                        <a:srgbClr val="969696"/>
                      </a:contourClr>
                    </a:sp3d>
                  </pic:spPr>
                </pic:pic>
              </a:graphicData>
            </a:graphic>
          </wp:inline>
        </w:drawing>
      </w:r>
    </w:p>
    <w:p w14:paraId="135E2B48" w14:textId="570EBD35" w:rsidR="00CA4170" w:rsidRPr="00CA4170" w:rsidRDefault="00CA4170" w:rsidP="0009139A">
      <w:pPr>
        <w:jc w:val="center"/>
        <w:rPr>
          <w:rFonts w:ascii="Times New Roman" w:hAnsi="Times New Roman" w:cs="Times New Roman"/>
          <w:i/>
          <w:iCs/>
          <w:sz w:val="18"/>
          <w:szCs w:val="18"/>
        </w:rPr>
      </w:pPr>
      <w:r w:rsidRPr="00CA4170">
        <w:rPr>
          <w:rFonts w:ascii="Times New Roman" w:hAnsi="Times New Roman" w:cs="Times New Roman"/>
          <w:i/>
          <w:iCs/>
          <w:sz w:val="18"/>
          <w:szCs w:val="18"/>
        </w:rPr>
        <w:t>Photo courtesy of Pixabay.com</w:t>
      </w:r>
    </w:p>
    <w:p w14:paraId="26CF5F65" w14:textId="77777777" w:rsidR="0009139A" w:rsidRPr="00E92460" w:rsidRDefault="0009139A" w:rsidP="0009139A">
      <w:pPr>
        <w:rPr>
          <w:rFonts w:ascii="Times New Roman" w:hAnsi="Times New Roman" w:cs="Times New Roman"/>
          <w:b/>
          <w:bCs/>
          <w:sz w:val="24"/>
          <w:szCs w:val="24"/>
        </w:rPr>
      </w:pPr>
      <w:r w:rsidRPr="00E92460">
        <w:rPr>
          <w:rFonts w:ascii="Times New Roman" w:hAnsi="Times New Roman" w:cs="Times New Roman"/>
          <w:b/>
          <w:bCs/>
          <w:sz w:val="24"/>
          <w:szCs w:val="24"/>
        </w:rPr>
        <w:t>Ingredients:</w:t>
      </w:r>
    </w:p>
    <w:p w14:paraId="4F367122" w14:textId="1B20D492" w:rsidR="00CA4170" w:rsidRPr="00CA4170" w:rsidRDefault="00CA4170" w:rsidP="00687167">
      <w:pPr>
        <w:numPr>
          <w:ilvl w:val="0"/>
          <w:numId w:val="146"/>
        </w:numPr>
        <w:spacing w:after="0" w:line="312" w:lineRule="atLeast"/>
        <w:rPr>
          <w:rFonts w:ascii="Times New Roman" w:hAnsi="Times New Roman" w:cs="Times New Roman"/>
          <w:sz w:val="24"/>
          <w:szCs w:val="24"/>
        </w:rPr>
      </w:pPr>
      <w:r w:rsidRPr="00CA4170">
        <w:rPr>
          <w:rFonts w:ascii="Times New Roman" w:hAnsi="Times New Roman" w:cs="Times New Roman"/>
          <w:sz w:val="24"/>
          <w:szCs w:val="24"/>
        </w:rPr>
        <w:t xml:space="preserve">1 clove garlic or 2 </w:t>
      </w:r>
      <w:r w:rsidR="00711A0F">
        <w:rPr>
          <w:rFonts w:ascii="Times New Roman" w:hAnsi="Times New Roman" w:cs="Times New Roman"/>
          <w:sz w:val="24"/>
          <w:szCs w:val="24"/>
        </w:rPr>
        <w:t>tsp</w:t>
      </w:r>
      <w:r w:rsidRPr="00CA4170">
        <w:rPr>
          <w:rFonts w:ascii="Times New Roman" w:hAnsi="Times New Roman" w:cs="Times New Roman"/>
          <w:sz w:val="24"/>
          <w:szCs w:val="24"/>
        </w:rPr>
        <w:t xml:space="preserve"> minced</w:t>
      </w:r>
    </w:p>
    <w:p w14:paraId="769F0B8D" w14:textId="65A118AF" w:rsidR="00CA4170" w:rsidRPr="00CA4170" w:rsidRDefault="00CA4170" w:rsidP="00687167">
      <w:pPr>
        <w:numPr>
          <w:ilvl w:val="0"/>
          <w:numId w:val="146"/>
        </w:numPr>
        <w:spacing w:after="0" w:line="312" w:lineRule="atLeast"/>
        <w:rPr>
          <w:rFonts w:ascii="Times New Roman" w:hAnsi="Times New Roman" w:cs="Times New Roman"/>
          <w:sz w:val="24"/>
          <w:szCs w:val="24"/>
        </w:rPr>
      </w:pPr>
      <w:r w:rsidRPr="00CA4170">
        <w:rPr>
          <w:rFonts w:ascii="Times New Roman" w:hAnsi="Times New Roman" w:cs="Times New Roman"/>
          <w:sz w:val="24"/>
          <w:szCs w:val="24"/>
        </w:rPr>
        <w:t xml:space="preserve">2 cans of prepared beans of your choice- drained. You can combine different types of beans if you like, </w:t>
      </w:r>
      <w:r w:rsidR="00E92460">
        <w:rPr>
          <w:rFonts w:ascii="Times New Roman" w:hAnsi="Times New Roman" w:cs="Times New Roman"/>
          <w:sz w:val="24"/>
          <w:szCs w:val="24"/>
        </w:rPr>
        <w:t xml:space="preserve">for </w:t>
      </w:r>
      <w:r w:rsidRPr="00CA4170">
        <w:rPr>
          <w:rFonts w:ascii="Times New Roman" w:hAnsi="Times New Roman" w:cs="Times New Roman"/>
          <w:sz w:val="24"/>
          <w:szCs w:val="24"/>
        </w:rPr>
        <w:t>example</w:t>
      </w:r>
      <w:r w:rsidR="00E92460">
        <w:rPr>
          <w:rFonts w:ascii="Times New Roman" w:hAnsi="Times New Roman" w:cs="Times New Roman"/>
          <w:sz w:val="24"/>
          <w:szCs w:val="24"/>
        </w:rPr>
        <w:t>,</w:t>
      </w:r>
      <w:r w:rsidRPr="00CA4170">
        <w:rPr>
          <w:rFonts w:ascii="Times New Roman" w:hAnsi="Times New Roman" w:cs="Times New Roman"/>
          <w:sz w:val="24"/>
          <w:szCs w:val="24"/>
        </w:rPr>
        <w:t xml:space="preserve"> black beans and kidney beans or 2 cans of the same bean.</w:t>
      </w:r>
    </w:p>
    <w:p w14:paraId="4E8B1722" w14:textId="1CB87047" w:rsidR="00CA4170" w:rsidRPr="00CA4170" w:rsidRDefault="00CA4170" w:rsidP="00687167">
      <w:pPr>
        <w:numPr>
          <w:ilvl w:val="0"/>
          <w:numId w:val="146"/>
        </w:numPr>
        <w:spacing w:after="0" w:line="312" w:lineRule="atLeast"/>
        <w:rPr>
          <w:rFonts w:ascii="Times New Roman" w:hAnsi="Times New Roman" w:cs="Times New Roman"/>
          <w:sz w:val="24"/>
          <w:szCs w:val="24"/>
        </w:rPr>
      </w:pPr>
      <w:r w:rsidRPr="00CA4170">
        <w:rPr>
          <w:rFonts w:ascii="Times New Roman" w:hAnsi="Times New Roman" w:cs="Times New Roman"/>
          <w:sz w:val="24"/>
          <w:szCs w:val="24"/>
        </w:rPr>
        <w:t>4 tbsp lemon juice</w:t>
      </w:r>
    </w:p>
    <w:p w14:paraId="49035761" w14:textId="77777777" w:rsidR="00CA4170" w:rsidRPr="00CA4170" w:rsidRDefault="00CA4170" w:rsidP="00687167">
      <w:pPr>
        <w:numPr>
          <w:ilvl w:val="0"/>
          <w:numId w:val="146"/>
        </w:numPr>
        <w:spacing w:after="0" w:line="312" w:lineRule="atLeast"/>
        <w:rPr>
          <w:rFonts w:ascii="Times New Roman" w:hAnsi="Times New Roman" w:cs="Times New Roman"/>
          <w:sz w:val="24"/>
          <w:szCs w:val="24"/>
        </w:rPr>
      </w:pPr>
      <w:r w:rsidRPr="00CA4170">
        <w:rPr>
          <w:rFonts w:ascii="Times New Roman" w:hAnsi="Times New Roman" w:cs="Times New Roman"/>
          <w:sz w:val="24"/>
          <w:szCs w:val="24"/>
        </w:rPr>
        <w:t>1 jalapeno pepper (if desired)</w:t>
      </w:r>
    </w:p>
    <w:p w14:paraId="203C10E3" w14:textId="667F4229" w:rsidR="00CA4170" w:rsidRPr="00CA4170" w:rsidRDefault="00CA4170" w:rsidP="00687167">
      <w:pPr>
        <w:numPr>
          <w:ilvl w:val="0"/>
          <w:numId w:val="146"/>
        </w:numPr>
        <w:spacing w:after="0" w:line="312" w:lineRule="atLeast"/>
        <w:rPr>
          <w:rFonts w:ascii="Times New Roman" w:hAnsi="Times New Roman" w:cs="Times New Roman"/>
          <w:sz w:val="24"/>
          <w:szCs w:val="24"/>
        </w:rPr>
      </w:pPr>
      <w:r w:rsidRPr="00CA4170">
        <w:rPr>
          <w:rFonts w:ascii="Times New Roman" w:hAnsi="Times New Roman" w:cs="Times New Roman"/>
          <w:sz w:val="24"/>
          <w:szCs w:val="24"/>
        </w:rPr>
        <w:t>2 tbsp Tahini Sauce or Paste (if desired)</w:t>
      </w:r>
    </w:p>
    <w:p w14:paraId="3B60967A" w14:textId="31B0CB98" w:rsidR="00CA4170" w:rsidRPr="00CA4170" w:rsidRDefault="00CA4170" w:rsidP="00687167">
      <w:pPr>
        <w:numPr>
          <w:ilvl w:val="0"/>
          <w:numId w:val="146"/>
        </w:numPr>
        <w:spacing w:after="0" w:line="312" w:lineRule="atLeast"/>
        <w:rPr>
          <w:rFonts w:ascii="Times New Roman" w:hAnsi="Times New Roman" w:cs="Times New Roman"/>
          <w:sz w:val="24"/>
          <w:szCs w:val="24"/>
        </w:rPr>
      </w:pPr>
      <w:r w:rsidRPr="00CA4170">
        <w:rPr>
          <w:rFonts w:ascii="Times New Roman" w:hAnsi="Times New Roman" w:cs="Times New Roman"/>
          <w:sz w:val="24"/>
          <w:szCs w:val="24"/>
        </w:rPr>
        <w:t>2 tbsp extra virgin olive oil</w:t>
      </w:r>
    </w:p>
    <w:p w14:paraId="0379A123" w14:textId="70340146" w:rsidR="00CA4170" w:rsidRPr="00CA4170" w:rsidRDefault="00CA4170" w:rsidP="00687167">
      <w:pPr>
        <w:numPr>
          <w:ilvl w:val="0"/>
          <w:numId w:val="146"/>
        </w:numPr>
        <w:spacing w:after="0" w:line="312" w:lineRule="atLeast"/>
        <w:rPr>
          <w:rFonts w:ascii="Times New Roman" w:hAnsi="Times New Roman" w:cs="Times New Roman"/>
          <w:sz w:val="24"/>
          <w:szCs w:val="24"/>
        </w:rPr>
      </w:pPr>
      <w:r w:rsidRPr="00CA4170">
        <w:rPr>
          <w:rFonts w:ascii="Times New Roman" w:hAnsi="Times New Roman" w:cs="Times New Roman"/>
          <w:sz w:val="24"/>
          <w:szCs w:val="24"/>
        </w:rPr>
        <w:t>½ tbsp curry powder</w:t>
      </w:r>
    </w:p>
    <w:p w14:paraId="6C2774E2" w14:textId="1621D2FE" w:rsidR="00CA4170" w:rsidRPr="00CA4170" w:rsidRDefault="00CA4170" w:rsidP="00687167">
      <w:pPr>
        <w:numPr>
          <w:ilvl w:val="0"/>
          <w:numId w:val="146"/>
        </w:numPr>
        <w:spacing w:after="0" w:line="312" w:lineRule="atLeast"/>
        <w:rPr>
          <w:rFonts w:ascii="Times New Roman" w:hAnsi="Times New Roman" w:cs="Times New Roman"/>
          <w:sz w:val="24"/>
          <w:szCs w:val="24"/>
        </w:rPr>
      </w:pPr>
      <w:r w:rsidRPr="00CA4170">
        <w:rPr>
          <w:rFonts w:ascii="Times New Roman" w:hAnsi="Times New Roman" w:cs="Times New Roman"/>
          <w:sz w:val="24"/>
          <w:szCs w:val="24"/>
        </w:rPr>
        <w:lastRenderedPageBreak/>
        <w:t>½ tbsp cayenne pepper</w:t>
      </w:r>
    </w:p>
    <w:p w14:paraId="40BBF2A5" w14:textId="0DA57F18" w:rsidR="00CA4170" w:rsidRPr="00CA4170" w:rsidRDefault="00CA4170" w:rsidP="00687167">
      <w:pPr>
        <w:numPr>
          <w:ilvl w:val="0"/>
          <w:numId w:val="146"/>
        </w:numPr>
        <w:spacing w:after="0" w:line="312" w:lineRule="atLeast"/>
        <w:rPr>
          <w:rFonts w:ascii="Times New Roman" w:hAnsi="Times New Roman" w:cs="Times New Roman"/>
          <w:sz w:val="24"/>
          <w:szCs w:val="24"/>
        </w:rPr>
      </w:pPr>
      <w:r w:rsidRPr="00CA4170">
        <w:rPr>
          <w:rFonts w:ascii="Times New Roman" w:hAnsi="Times New Roman" w:cs="Times New Roman"/>
          <w:sz w:val="24"/>
          <w:szCs w:val="24"/>
        </w:rPr>
        <w:t>½ tbsp coriander</w:t>
      </w:r>
    </w:p>
    <w:p w14:paraId="05587731" w14:textId="05657B86" w:rsidR="00CA4170" w:rsidRDefault="00CA4170" w:rsidP="00687167">
      <w:pPr>
        <w:numPr>
          <w:ilvl w:val="0"/>
          <w:numId w:val="146"/>
        </w:numPr>
        <w:spacing w:after="0" w:line="312" w:lineRule="atLeast"/>
        <w:rPr>
          <w:rFonts w:ascii="Times New Roman" w:hAnsi="Times New Roman" w:cs="Times New Roman"/>
          <w:sz w:val="24"/>
          <w:szCs w:val="24"/>
        </w:rPr>
      </w:pPr>
      <w:r w:rsidRPr="00CA4170">
        <w:rPr>
          <w:rFonts w:ascii="Times New Roman" w:hAnsi="Times New Roman" w:cs="Times New Roman"/>
          <w:sz w:val="24"/>
          <w:szCs w:val="24"/>
        </w:rPr>
        <w:t xml:space="preserve">½ tbsp </w:t>
      </w:r>
      <w:r w:rsidR="0001686A" w:rsidRPr="00CA4170">
        <w:rPr>
          <w:rFonts w:ascii="Times New Roman" w:hAnsi="Times New Roman" w:cs="Times New Roman"/>
          <w:sz w:val="24"/>
          <w:szCs w:val="24"/>
        </w:rPr>
        <w:t>T</w:t>
      </w:r>
      <w:r w:rsidRPr="00CA4170">
        <w:rPr>
          <w:rFonts w:ascii="Times New Roman" w:hAnsi="Times New Roman" w:cs="Times New Roman"/>
          <w:sz w:val="24"/>
          <w:szCs w:val="24"/>
        </w:rPr>
        <w:t>urmeric</w:t>
      </w:r>
    </w:p>
    <w:p w14:paraId="39F31BB6" w14:textId="77777777" w:rsidR="0001686A" w:rsidRPr="00CA4170" w:rsidRDefault="0001686A" w:rsidP="0001686A">
      <w:pPr>
        <w:spacing w:after="0" w:line="312" w:lineRule="atLeast"/>
        <w:ind w:left="720"/>
        <w:rPr>
          <w:rFonts w:ascii="Times New Roman" w:hAnsi="Times New Roman" w:cs="Times New Roman"/>
          <w:sz w:val="24"/>
          <w:szCs w:val="24"/>
        </w:rPr>
      </w:pPr>
    </w:p>
    <w:p w14:paraId="3690F6C7" w14:textId="77777777" w:rsidR="006F1EAC" w:rsidRPr="00E92460" w:rsidRDefault="006F1EAC" w:rsidP="0009139A">
      <w:pPr>
        <w:rPr>
          <w:rFonts w:ascii="Times New Roman" w:hAnsi="Times New Roman" w:cs="Times New Roman"/>
          <w:b/>
          <w:bCs/>
          <w:sz w:val="24"/>
          <w:szCs w:val="24"/>
        </w:rPr>
      </w:pPr>
      <w:r w:rsidRPr="00E92460">
        <w:rPr>
          <w:rFonts w:ascii="Times New Roman" w:hAnsi="Times New Roman" w:cs="Times New Roman"/>
          <w:b/>
          <w:bCs/>
          <w:sz w:val="24"/>
          <w:szCs w:val="24"/>
        </w:rPr>
        <w:t>Directions:</w:t>
      </w:r>
    </w:p>
    <w:p w14:paraId="72580842" w14:textId="5587ADAE" w:rsidR="006F1EAC" w:rsidRPr="006F1EAC" w:rsidRDefault="006F1EAC" w:rsidP="00687167">
      <w:pPr>
        <w:numPr>
          <w:ilvl w:val="0"/>
          <w:numId w:val="147"/>
        </w:numPr>
        <w:spacing w:after="120" w:line="240" w:lineRule="auto"/>
        <w:rPr>
          <w:rStyle w:val="Strong"/>
          <w:rFonts w:ascii="Times New Roman" w:hAnsi="Times New Roman" w:cs="Times New Roman"/>
          <w:b w:val="0"/>
          <w:bCs w:val="0"/>
          <w:sz w:val="24"/>
          <w:szCs w:val="24"/>
        </w:rPr>
      </w:pPr>
      <w:r w:rsidRPr="006F1EAC">
        <w:rPr>
          <w:rStyle w:val="Strong"/>
          <w:rFonts w:ascii="Times New Roman" w:hAnsi="Times New Roman" w:cs="Times New Roman"/>
          <w:b w:val="0"/>
          <w:sz w:val="24"/>
          <w:szCs w:val="24"/>
        </w:rPr>
        <w:t>Put all ingredients into a food processor and pulse until smooth</w:t>
      </w:r>
    </w:p>
    <w:p w14:paraId="3641AF42" w14:textId="6B9E81C6" w:rsidR="006F1EAC" w:rsidRPr="006F1EAC" w:rsidRDefault="006F1EAC" w:rsidP="00687167">
      <w:pPr>
        <w:numPr>
          <w:ilvl w:val="0"/>
          <w:numId w:val="147"/>
        </w:numPr>
        <w:spacing w:after="120" w:line="240" w:lineRule="auto"/>
        <w:rPr>
          <w:rStyle w:val="Strong"/>
          <w:rFonts w:ascii="Times New Roman" w:hAnsi="Times New Roman" w:cs="Times New Roman"/>
          <w:b w:val="0"/>
          <w:bCs w:val="0"/>
          <w:sz w:val="24"/>
          <w:szCs w:val="24"/>
        </w:rPr>
      </w:pPr>
      <w:r w:rsidRPr="006F1EAC">
        <w:rPr>
          <w:rStyle w:val="Strong"/>
          <w:rFonts w:ascii="Times New Roman" w:hAnsi="Times New Roman" w:cs="Times New Roman"/>
          <w:b w:val="0"/>
          <w:sz w:val="24"/>
          <w:szCs w:val="24"/>
        </w:rPr>
        <w:t>Enjoy with some fresh veggies or whole</w:t>
      </w:r>
      <w:r w:rsidR="00E92460">
        <w:rPr>
          <w:rStyle w:val="Strong"/>
          <w:rFonts w:ascii="Times New Roman" w:hAnsi="Times New Roman" w:cs="Times New Roman"/>
          <w:b w:val="0"/>
          <w:sz w:val="24"/>
          <w:szCs w:val="24"/>
        </w:rPr>
        <w:t>-</w:t>
      </w:r>
      <w:r w:rsidRPr="006F1EAC">
        <w:rPr>
          <w:rStyle w:val="Strong"/>
          <w:rFonts w:ascii="Times New Roman" w:hAnsi="Times New Roman" w:cs="Times New Roman"/>
          <w:b w:val="0"/>
          <w:sz w:val="24"/>
          <w:szCs w:val="24"/>
        </w:rPr>
        <w:t>grain crackers</w:t>
      </w:r>
    </w:p>
    <w:p w14:paraId="10ED4461" w14:textId="741C1460" w:rsidR="006F1EAC" w:rsidRPr="00711A0F" w:rsidRDefault="006F1EAC" w:rsidP="00687167">
      <w:pPr>
        <w:numPr>
          <w:ilvl w:val="0"/>
          <w:numId w:val="147"/>
        </w:numPr>
        <w:spacing w:after="120" w:line="240" w:lineRule="auto"/>
        <w:rPr>
          <w:rStyle w:val="Strong"/>
          <w:rFonts w:ascii="Times New Roman" w:hAnsi="Times New Roman" w:cs="Times New Roman"/>
          <w:b w:val="0"/>
          <w:bCs w:val="0"/>
          <w:sz w:val="24"/>
          <w:szCs w:val="24"/>
        </w:rPr>
      </w:pPr>
      <w:r w:rsidRPr="006F1EAC">
        <w:rPr>
          <w:rStyle w:val="Strong"/>
          <w:rFonts w:ascii="Times New Roman" w:hAnsi="Times New Roman" w:cs="Times New Roman"/>
          <w:b w:val="0"/>
          <w:sz w:val="24"/>
          <w:szCs w:val="24"/>
        </w:rPr>
        <w:t>Be sure to refrigerate the leftovers</w:t>
      </w:r>
    </w:p>
    <w:p w14:paraId="7446A474" w14:textId="77777777" w:rsidR="00711A0F" w:rsidRPr="006F1EAC" w:rsidRDefault="00711A0F" w:rsidP="00711A0F">
      <w:pPr>
        <w:spacing w:after="120" w:line="240" w:lineRule="auto"/>
        <w:ind w:left="720"/>
        <w:rPr>
          <w:rStyle w:val="Strong"/>
          <w:rFonts w:ascii="Times New Roman" w:hAnsi="Times New Roman" w:cs="Times New Roman"/>
          <w:b w:val="0"/>
          <w:bCs w:val="0"/>
          <w:sz w:val="24"/>
          <w:szCs w:val="24"/>
        </w:rPr>
      </w:pPr>
    </w:p>
    <w:p w14:paraId="79650910" w14:textId="377AD04B" w:rsidR="006F1EAC" w:rsidRPr="005C1E3A" w:rsidRDefault="006F1EAC" w:rsidP="006F1EAC">
      <w:pPr>
        <w:spacing w:after="120"/>
        <w:rPr>
          <w:rFonts w:ascii="Times New Roman" w:hAnsi="Times New Roman" w:cs="Times New Roman"/>
          <w:sz w:val="18"/>
          <w:szCs w:val="18"/>
        </w:rPr>
      </w:pPr>
      <w:r w:rsidRPr="005C1E3A">
        <w:rPr>
          <w:rFonts w:ascii="Times New Roman" w:hAnsi="Times New Roman" w:cs="Times New Roman"/>
          <w:sz w:val="18"/>
          <w:szCs w:val="18"/>
        </w:rPr>
        <w:t xml:space="preserve">Source: </w:t>
      </w:r>
      <w:hyperlink r:id="rId171" w:history="1">
        <w:r w:rsidRPr="005C1E3A">
          <w:rPr>
            <w:rStyle w:val="Hyperlink"/>
            <w:rFonts w:ascii="Times New Roman" w:hAnsi="Times New Roman" w:cs="Times New Roman"/>
            <w:sz w:val="18"/>
            <w:szCs w:val="18"/>
          </w:rPr>
          <w:t>http://www.sofabfood.com/high-fiber-low-calorie-bean-dip/</w:t>
        </w:r>
      </w:hyperlink>
      <w:r w:rsidRPr="005C1E3A">
        <w:rPr>
          <w:rFonts w:ascii="Times New Roman" w:hAnsi="Times New Roman" w:cs="Times New Roman"/>
          <w:sz w:val="18"/>
          <w:szCs w:val="18"/>
        </w:rPr>
        <w:t xml:space="preserve"> </w:t>
      </w:r>
    </w:p>
    <w:p w14:paraId="56CE94C3" w14:textId="0BB381B7" w:rsidR="0009139A" w:rsidRPr="0009139A" w:rsidRDefault="0001686A" w:rsidP="0009139A">
      <w:pPr>
        <w:rPr>
          <w:rFonts w:ascii="Times New Roman" w:hAnsi="Times New Roman" w:cs="Times New Roman"/>
          <w:b/>
          <w:bCs/>
          <w:sz w:val="24"/>
          <w:szCs w:val="24"/>
        </w:rPr>
      </w:pPr>
      <w:r>
        <w:rPr>
          <w:noProof/>
        </w:rPr>
        <mc:AlternateContent>
          <mc:Choice Requires="wps">
            <w:drawing>
              <wp:anchor distT="0" distB="0" distL="114300" distR="114300" simplePos="0" relativeHeight="251920384" behindDoc="0" locked="0" layoutInCell="1" allowOverlap="1" wp14:anchorId="00840C52" wp14:editId="06E81F2C">
                <wp:simplePos x="0" y="0"/>
                <wp:positionH relativeFrom="margin">
                  <wp:align>center</wp:align>
                </wp:positionH>
                <wp:positionV relativeFrom="paragraph">
                  <wp:posOffset>480060</wp:posOffset>
                </wp:positionV>
                <wp:extent cx="1828800" cy="1828800"/>
                <wp:effectExtent l="0" t="0" r="19685" b="24765"/>
                <wp:wrapSquare wrapText="bothSides"/>
                <wp:docPr id="358" name="Text Box 35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58CE2FD" w14:textId="6C3FC623" w:rsidR="00C4735D" w:rsidRDefault="00C4735D" w:rsidP="0001686A">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Serves 6</w:t>
                            </w:r>
                          </w:p>
                          <w:p w14:paraId="38ECFAE6" w14:textId="77777777" w:rsidR="00C4735D" w:rsidRPr="006D11B6" w:rsidRDefault="00C4735D" w:rsidP="0001686A">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76620E1C" w14:textId="202C11DB" w:rsidR="00C4735D" w:rsidRPr="006D11B6" w:rsidRDefault="00C4735D" w:rsidP="0001686A">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19</w:t>
                            </w:r>
                          </w:p>
                          <w:p w14:paraId="2AC45018" w14:textId="2C0B9931" w:rsidR="00C4735D" w:rsidRPr="006D11B6" w:rsidRDefault="00C4735D" w:rsidP="0001686A">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6 </w:t>
                            </w:r>
                            <w:r w:rsidRPr="006D11B6">
                              <w:rPr>
                                <w:rFonts w:ascii="Times New Roman" w:hAnsi="Times New Roman" w:cs="Times New Roman"/>
                                <w:sz w:val="24"/>
                                <w:szCs w:val="24"/>
                              </w:rPr>
                              <w:t>g</w:t>
                            </w:r>
                          </w:p>
                          <w:p w14:paraId="48416F60" w14:textId="3BF9BCF3" w:rsidR="00C4735D" w:rsidRPr="006D11B6" w:rsidRDefault="00C4735D" w:rsidP="0001686A">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w:t>
                            </w:r>
                            <w:r w:rsidRPr="006D11B6">
                              <w:rPr>
                                <w:rFonts w:ascii="Times New Roman" w:hAnsi="Times New Roman" w:cs="Times New Roman"/>
                                <w:sz w:val="24"/>
                                <w:szCs w:val="24"/>
                              </w:rPr>
                              <w:t xml:space="preserve"> g</w:t>
                            </w:r>
                          </w:p>
                          <w:p w14:paraId="115A9ABB" w14:textId="43B1CC91" w:rsidR="00C4735D" w:rsidRPr="006D11B6" w:rsidRDefault="00C4735D" w:rsidP="0001686A">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465</w:t>
                            </w:r>
                            <w:r w:rsidRPr="006D11B6">
                              <w:rPr>
                                <w:rFonts w:ascii="Times New Roman" w:hAnsi="Times New Roman" w:cs="Times New Roman"/>
                                <w:sz w:val="24"/>
                                <w:szCs w:val="24"/>
                              </w:rPr>
                              <w:t xml:space="preserve"> </w:t>
                            </w:r>
                          </w:p>
                          <w:p w14:paraId="5BEEBE24" w14:textId="32198F42" w:rsidR="00C4735D" w:rsidRPr="006D11B6" w:rsidRDefault="00C4735D" w:rsidP="0001686A">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3 </w:t>
                            </w:r>
                            <w:r w:rsidRPr="006D11B6">
                              <w:rPr>
                                <w:rFonts w:ascii="Times New Roman" w:hAnsi="Times New Roman" w:cs="Times New Roman"/>
                                <w:sz w:val="24"/>
                                <w:szCs w:val="24"/>
                              </w:rPr>
                              <w:t>g</w:t>
                            </w:r>
                          </w:p>
                          <w:p w14:paraId="71014C7B" w14:textId="3680465A" w:rsidR="00C4735D" w:rsidRDefault="00C4735D" w:rsidP="0001686A">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 </w:t>
                            </w:r>
                            <w:r w:rsidRPr="006D11B6">
                              <w:rPr>
                                <w:rFonts w:ascii="Times New Roman" w:hAnsi="Times New Roman" w:cs="Times New Roman"/>
                                <w:sz w:val="24"/>
                                <w:szCs w:val="24"/>
                              </w:rPr>
                              <w:t>g</w:t>
                            </w:r>
                          </w:p>
                          <w:p w14:paraId="59E00FFB" w14:textId="3677C3E6" w:rsidR="00C4735D" w:rsidRPr="006D11B6" w:rsidRDefault="00C4735D" w:rsidP="0001686A">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0</w:t>
                            </w:r>
                          </w:p>
                          <w:p w14:paraId="03D1EF6C" w14:textId="368EFE8D" w:rsidR="00C4735D" w:rsidRPr="001D68A3" w:rsidRDefault="00C4735D" w:rsidP="0001686A">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0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0840C52" id="Text Box 358" o:spid="_x0000_s1120" type="#_x0000_t202" style="position:absolute;margin-left:0;margin-top:37.8pt;width:2in;height:2in;z-index:25192038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" filled="f" strokeweight=".5pt">
                <v:textbox style="mso-fit-shape-to-text:t">
                  <w:txbxContent>
                    <w:p w14:paraId="758CE2FD" w14:textId="6C3FC623" w:rsidR="00C4735D" w:rsidRDefault="00C4735D" w:rsidP="0001686A">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Serves 6</w:t>
                      </w:r>
                    </w:p>
                    <w:p w14:paraId="38ECFAE6" w14:textId="77777777" w:rsidR="00C4735D" w:rsidRPr="006D11B6" w:rsidRDefault="00C4735D" w:rsidP="0001686A">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76620E1C" w14:textId="202C11DB" w:rsidR="00C4735D" w:rsidRPr="006D11B6" w:rsidRDefault="00C4735D" w:rsidP="0001686A">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19</w:t>
                      </w:r>
                    </w:p>
                    <w:p w14:paraId="2AC45018" w14:textId="2C0B9931" w:rsidR="00C4735D" w:rsidRPr="006D11B6" w:rsidRDefault="00C4735D" w:rsidP="0001686A">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6 </w:t>
                      </w:r>
                      <w:r w:rsidRPr="006D11B6">
                        <w:rPr>
                          <w:rFonts w:ascii="Times New Roman" w:hAnsi="Times New Roman" w:cs="Times New Roman"/>
                          <w:sz w:val="24"/>
                          <w:szCs w:val="24"/>
                        </w:rPr>
                        <w:t>g</w:t>
                      </w:r>
                    </w:p>
                    <w:p w14:paraId="48416F60" w14:textId="3BF9BCF3" w:rsidR="00C4735D" w:rsidRPr="006D11B6" w:rsidRDefault="00C4735D" w:rsidP="0001686A">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w:t>
                      </w:r>
                      <w:r w:rsidRPr="006D11B6">
                        <w:rPr>
                          <w:rFonts w:ascii="Times New Roman" w:hAnsi="Times New Roman" w:cs="Times New Roman"/>
                          <w:sz w:val="24"/>
                          <w:szCs w:val="24"/>
                        </w:rPr>
                        <w:t xml:space="preserve"> g</w:t>
                      </w:r>
                    </w:p>
                    <w:p w14:paraId="115A9ABB" w14:textId="43B1CC91" w:rsidR="00C4735D" w:rsidRPr="006D11B6" w:rsidRDefault="00C4735D" w:rsidP="0001686A">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465</w:t>
                      </w:r>
                      <w:r w:rsidRPr="006D11B6">
                        <w:rPr>
                          <w:rFonts w:ascii="Times New Roman" w:hAnsi="Times New Roman" w:cs="Times New Roman"/>
                          <w:sz w:val="24"/>
                          <w:szCs w:val="24"/>
                        </w:rPr>
                        <w:t xml:space="preserve"> </w:t>
                      </w:r>
                    </w:p>
                    <w:p w14:paraId="5BEEBE24" w14:textId="32198F42" w:rsidR="00C4735D" w:rsidRPr="006D11B6" w:rsidRDefault="00C4735D" w:rsidP="0001686A">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3 </w:t>
                      </w:r>
                      <w:r w:rsidRPr="006D11B6">
                        <w:rPr>
                          <w:rFonts w:ascii="Times New Roman" w:hAnsi="Times New Roman" w:cs="Times New Roman"/>
                          <w:sz w:val="24"/>
                          <w:szCs w:val="24"/>
                        </w:rPr>
                        <w:t>g</w:t>
                      </w:r>
                    </w:p>
                    <w:p w14:paraId="71014C7B" w14:textId="3680465A" w:rsidR="00C4735D" w:rsidRDefault="00C4735D" w:rsidP="0001686A">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 </w:t>
                      </w:r>
                      <w:r w:rsidRPr="006D11B6">
                        <w:rPr>
                          <w:rFonts w:ascii="Times New Roman" w:hAnsi="Times New Roman" w:cs="Times New Roman"/>
                          <w:sz w:val="24"/>
                          <w:szCs w:val="24"/>
                        </w:rPr>
                        <w:t>g</w:t>
                      </w:r>
                    </w:p>
                    <w:p w14:paraId="59E00FFB" w14:textId="3677C3E6" w:rsidR="00C4735D" w:rsidRPr="006D11B6" w:rsidRDefault="00C4735D" w:rsidP="0001686A">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0</w:t>
                      </w:r>
                    </w:p>
                    <w:p w14:paraId="03D1EF6C" w14:textId="368EFE8D" w:rsidR="00C4735D" w:rsidRPr="001D68A3" w:rsidRDefault="00C4735D" w:rsidP="0001686A">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0 </w:t>
                      </w:r>
                      <w:r w:rsidRPr="006D11B6">
                        <w:rPr>
                          <w:rFonts w:ascii="Times New Roman" w:hAnsi="Times New Roman" w:cs="Times New Roman"/>
                          <w:sz w:val="24"/>
                          <w:szCs w:val="24"/>
                        </w:rPr>
                        <w:t>g</w:t>
                      </w:r>
                    </w:p>
                  </w:txbxContent>
                </v:textbox>
                <w10:wrap type="square" anchorx="margin"/>
              </v:shape>
            </w:pict>
          </mc:Fallback>
        </mc:AlternateContent>
      </w:r>
      <w:r w:rsidR="0009139A" w:rsidRPr="0009139A">
        <w:rPr>
          <w:rFonts w:ascii="Times New Roman" w:hAnsi="Times New Roman" w:cs="Times New Roman"/>
          <w:b/>
          <w:bCs/>
          <w:sz w:val="24"/>
          <w:szCs w:val="24"/>
        </w:rPr>
        <w:br w:type="page"/>
      </w:r>
    </w:p>
    <w:p w14:paraId="7DED3599" w14:textId="4B9DAF6F" w:rsidR="00F73144" w:rsidRPr="00211DE0" w:rsidRDefault="00F73144" w:rsidP="00211DE0">
      <w:pPr>
        <w:pStyle w:val="Heading2"/>
        <w:rPr>
          <w:b/>
          <w:bCs/>
          <w:color w:val="auto"/>
          <w:sz w:val="28"/>
          <w:szCs w:val="28"/>
        </w:rPr>
      </w:pPr>
      <w:bookmarkStart w:id="98" w:name="_Lime_Cabbage_Slaw"/>
      <w:bookmarkEnd w:id="98"/>
      <w:r w:rsidRPr="00211DE0">
        <w:rPr>
          <w:b/>
          <w:bCs/>
          <w:color w:val="auto"/>
          <w:sz w:val="28"/>
          <w:szCs w:val="28"/>
        </w:rPr>
        <w:lastRenderedPageBreak/>
        <w:t>Lime Cabbage Slaw</w:t>
      </w:r>
    </w:p>
    <w:p w14:paraId="102E32E9" w14:textId="77777777" w:rsidR="00F73144" w:rsidRDefault="00F73144" w:rsidP="00F73144">
      <w:pPr>
        <w:spacing w:line="276" w:lineRule="auto"/>
        <w:rPr>
          <w:i/>
          <w:iCs/>
          <w:sz w:val="18"/>
          <w:szCs w:val="18"/>
        </w:rPr>
      </w:pPr>
      <w:r>
        <w:rPr>
          <w:rFonts w:ascii="Abadi MT Condensed Extra Bold" w:hAnsi="Abadi MT Condensed Extra Bold"/>
          <w:noProof/>
          <w:sz w:val="40"/>
        </w:rPr>
        <w:drawing>
          <wp:inline distT="0" distB="0" distL="0" distR="0" wp14:anchorId="377B20B2" wp14:editId="09A22469">
            <wp:extent cx="2561612" cy="2247900"/>
            <wp:effectExtent l="323850" t="323850" r="314960" b="323850"/>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illed-fish-tacos3-srgb..jpg"/>
                    <pic:cNvPicPr/>
                  </pic:nvPicPr>
                  <pic:blipFill rotWithShape="1">
                    <a:blip r:embed="rId172" cstate="print">
                      <a:extLst>
                        <a:ext uri="{28A0092B-C50C-407E-A947-70E740481C1C}">
                          <a14:useLocalDpi xmlns:a14="http://schemas.microsoft.com/office/drawing/2010/main" val="0"/>
                        </a:ext>
                      </a:extLst>
                    </a:blip>
                    <a:srcRect l="16835" t="12324" r="8231"/>
                    <a:stretch/>
                  </pic:blipFill>
                  <pic:spPr bwMode="auto">
                    <a:xfrm>
                      <a:off x="0" y="0"/>
                      <a:ext cx="2581096" cy="2264998"/>
                    </a:xfrm>
                    <a:prstGeom prst="round2DiagRect">
                      <a:avLst>
                        <a:gd name="adj1" fmla="val 16667"/>
                        <a:gd name="adj2" fmla="val 0"/>
                      </a:avLst>
                    </a:prstGeom>
                    <a:ln w="88900" cap="sq" cmpd="sng" algn="ctr">
                      <a:solidFill>
                        <a:srgbClr val="FFFFFF"/>
                      </a:solidFill>
                      <a:prstDash val="solid"/>
                      <a:miter lim="800000"/>
                      <a:headEnd type="none" w="med" len="med"/>
                      <a:tailEnd type="none" w="med" len="med"/>
                    </a:ln>
                    <a:effectLst>
                      <a:outerShdw blurRad="254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5763BFBA" w14:textId="77777777" w:rsidR="00F73144" w:rsidRPr="00571AB8" w:rsidRDefault="00F73144" w:rsidP="00F73144">
      <w:pPr>
        <w:spacing w:line="276" w:lineRule="auto"/>
        <w:jc w:val="center"/>
        <w:rPr>
          <w:rFonts w:ascii="Times New Roman" w:hAnsi="Times New Roman" w:cs="Times New Roman"/>
          <w:i/>
          <w:iCs/>
          <w:sz w:val="18"/>
          <w:szCs w:val="18"/>
        </w:rPr>
      </w:pPr>
      <w:r w:rsidRPr="00571AB8">
        <w:rPr>
          <w:rFonts w:ascii="Times New Roman" w:hAnsi="Times New Roman" w:cs="Times New Roman"/>
          <w:i/>
          <w:iCs/>
          <w:sz w:val="18"/>
          <w:szCs w:val="18"/>
        </w:rPr>
        <w:t>Photo courtesy of Pam VanKampen</w:t>
      </w:r>
    </w:p>
    <w:p w14:paraId="28BF2D6B" w14:textId="77777777" w:rsidR="00F73144" w:rsidRPr="00E92460" w:rsidRDefault="00F73144" w:rsidP="00F73144">
      <w:pPr>
        <w:rPr>
          <w:rFonts w:ascii="Times New Roman" w:hAnsi="Times New Roman" w:cs="Times New Roman"/>
          <w:b/>
          <w:bCs/>
          <w:sz w:val="24"/>
          <w:szCs w:val="24"/>
        </w:rPr>
      </w:pPr>
      <w:r w:rsidRPr="00E92460">
        <w:rPr>
          <w:rFonts w:ascii="Times New Roman" w:hAnsi="Times New Roman" w:cs="Times New Roman"/>
          <w:b/>
          <w:bCs/>
          <w:sz w:val="24"/>
          <w:szCs w:val="24"/>
        </w:rPr>
        <w:t xml:space="preserve">Ingredients: </w:t>
      </w:r>
    </w:p>
    <w:p w14:paraId="493E3C76" w14:textId="5311EF57" w:rsidR="00F73144" w:rsidRPr="00571AB8" w:rsidRDefault="00711A0F" w:rsidP="00F73144">
      <w:pPr>
        <w:pStyle w:val="ListParagraph"/>
        <w:numPr>
          <w:ilvl w:val="0"/>
          <w:numId w:val="158"/>
        </w:numPr>
      </w:pPr>
      <w:r>
        <w:t xml:space="preserve">½ </w:t>
      </w:r>
      <w:r w:rsidR="00F73144" w:rsidRPr="00571AB8">
        <w:t xml:space="preserve">small red cabbage, cored &amp; thinly sliced </w:t>
      </w:r>
    </w:p>
    <w:p w14:paraId="73A2457E" w14:textId="24BD0A8C" w:rsidR="00F73144" w:rsidRPr="00571AB8" w:rsidRDefault="00711A0F" w:rsidP="00F73144">
      <w:pPr>
        <w:pStyle w:val="ListParagraph"/>
        <w:numPr>
          <w:ilvl w:val="0"/>
          <w:numId w:val="157"/>
        </w:numPr>
      </w:pPr>
      <w:r>
        <w:t xml:space="preserve">¼ </w:t>
      </w:r>
      <w:r w:rsidR="00F73144" w:rsidRPr="00571AB8">
        <w:t>c cilantro, chopped (optional)</w:t>
      </w:r>
    </w:p>
    <w:p w14:paraId="3350EFAE" w14:textId="24E9C70C" w:rsidR="00F73144" w:rsidRPr="00571AB8" w:rsidRDefault="00711A0F" w:rsidP="00F73144">
      <w:pPr>
        <w:pStyle w:val="ListParagraph"/>
        <w:numPr>
          <w:ilvl w:val="0"/>
          <w:numId w:val="157"/>
        </w:numPr>
        <w:rPr>
          <w:rFonts w:cstheme="minorHAnsi"/>
        </w:rPr>
      </w:pPr>
      <w:r>
        <w:rPr>
          <w:rFonts w:cstheme="minorHAnsi"/>
        </w:rPr>
        <w:t xml:space="preserve">¾ </w:t>
      </w:r>
      <w:r w:rsidR="00F73144" w:rsidRPr="00571AB8">
        <w:rPr>
          <w:rFonts w:cstheme="minorHAnsi"/>
        </w:rPr>
        <w:t xml:space="preserve">c thinly sliced red onion </w:t>
      </w:r>
    </w:p>
    <w:p w14:paraId="4307B842" w14:textId="4CE79AC2" w:rsidR="00F73144" w:rsidRPr="00571AB8" w:rsidRDefault="00711A0F" w:rsidP="00F73144">
      <w:pPr>
        <w:pStyle w:val="ListParagraph"/>
        <w:numPr>
          <w:ilvl w:val="0"/>
          <w:numId w:val="157"/>
        </w:numPr>
        <w:rPr>
          <w:rFonts w:cstheme="minorHAnsi"/>
        </w:rPr>
      </w:pPr>
      <w:r>
        <w:rPr>
          <w:rFonts w:cstheme="minorHAnsi"/>
        </w:rPr>
        <w:t xml:space="preserve">¼ </w:t>
      </w:r>
      <w:r w:rsidR="00F73144" w:rsidRPr="00571AB8">
        <w:rPr>
          <w:rFonts w:cstheme="minorHAnsi"/>
        </w:rPr>
        <w:t>c</w:t>
      </w:r>
      <w:r>
        <w:rPr>
          <w:rFonts w:cstheme="minorHAnsi"/>
        </w:rPr>
        <w:t xml:space="preserve"> </w:t>
      </w:r>
      <w:r w:rsidR="00F73144" w:rsidRPr="00571AB8">
        <w:rPr>
          <w:rFonts w:cstheme="minorHAnsi"/>
        </w:rPr>
        <w:t>chopped apple</w:t>
      </w:r>
    </w:p>
    <w:p w14:paraId="1A3491D9" w14:textId="269E28A5" w:rsidR="00F73144" w:rsidRPr="00571AB8" w:rsidRDefault="00F73144" w:rsidP="00F73144">
      <w:pPr>
        <w:pStyle w:val="ListParagraph"/>
        <w:numPr>
          <w:ilvl w:val="0"/>
          <w:numId w:val="157"/>
        </w:numPr>
        <w:rPr>
          <w:rFonts w:cstheme="minorHAnsi"/>
        </w:rPr>
      </w:pPr>
      <w:r w:rsidRPr="00571AB8">
        <w:rPr>
          <w:rFonts w:cstheme="minorHAnsi"/>
        </w:rPr>
        <w:t xml:space="preserve">2 </w:t>
      </w:r>
      <w:r w:rsidR="00711A0F">
        <w:rPr>
          <w:rFonts w:cstheme="minorHAnsi"/>
        </w:rPr>
        <w:t>t</w:t>
      </w:r>
      <w:r w:rsidRPr="00571AB8">
        <w:rPr>
          <w:rFonts w:cstheme="minorHAnsi"/>
        </w:rPr>
        <w:t>bsp</w:t>
      </w:r>
      <w:r w:rsidR="00711A0F">
        <w:rPr>
          <w:rFonts w:cstheme="minorHAnsi"/>
        </w:rPr>
        <w:t xml:space="preserve"> </w:t>
      </w:r>
      <w:r w:rsidRPr="00571AB8">
        <w:rPr>
          <w:rFonts w:cstheme="minorHAnsi"/>
        </w:rPr>
        <w:t>canola oil</w:t>
      </w:r>
    </w:p>
    <w:p w14:paraId="6DCBEB73" w14:textId="6A18198F" w:rsidR="00F73144" w:rsidRPr="00571AB8" w:rsidRDefault="00F73144" w:rsidP="00F73144">
      <w:pPr>
        <w:pStyle w:val="ListParagraph"/>
        <w:numPr>
          <w:ilvl w:val="0"/>
          <w:numId w:val="157"/>
        </w:numPr>
        <w:rPr>
          <w:rFonts w:cstheme="minorHAnsi"/>
        </w:rPr>
      </w:pPr>
      <w:r w:rsidRPr="00571AB8">
        <w:rPr>
          <w:rFonts w:cstheme="minorHAnsi"/>
        </w:rPr>
        <w:t xml:space="preserve">1 </w:t>
      </w:r>
      <w:r w:rsidR="00711A0F">
        <w:rPr>
          <w:rFonts w:cstheme="minorHAnsi"/>
        </w:rPr>
        <w:t>½ tbsp</w:t>
      </w:r>
      <w:r w:rsidRPr="00571AB8">
        <w:rPr>
          <w:rFonts w:cstheme="minorHAnsi"/>
        </w:rPr>
        <w:t xml:space="preserve"> fresh lime juice</w:t>
      </w:r>
    </w:p>
    <w:p w14:paraId="43148EC4" w14:textId="0F6CA001" w:rsidR="00F73144" w:rsidRPr="00571AB8" w:rsidRDefault="00F73144" w:rsidP="00F73144">
      <w:pPr>
        <w:pStyle w:val="ListParagraph"/>
        <w:numPr>
          <w:ilvl w:val="0"/>
          <w:numId w:val="157"/>
        </w:numPr>
        <w:rPr>
          <w:rFonts w:cstheme="minorHAnsi"/>
        </w:rPr>
      </w:pPr>
      <w:r w:rsidRPr="00571AB8">
        <w:rPr>
          <w:rFonts w:cstheme="minorHAnsi"/>
        </w:rPr>
        <w:t xml:space="preserve">1 </w:t>
      </w:r>
      <w:r w:rsidR="00711A0F">
        <w:rPr>
          <w:rFonts w:cstheme="minorHAnsi"/>
        </w:rPr>
        <w:t>tbsp</w:t>
      </w:r>
      <w:r w:rsidRPr="00571AB8">
        <w:rPr>
          <w:rFonts w:cstheme="minorHAnsi"/>
        </w:rPr>
        <w:t xml:space="preserve"> apple cider vinegar</w:t>
      </w:r>
    </w:p>
    <w:p w14:paraId="06B5D5F0" w14:textId="77777777" w:rsidR="00F73144" w:rsidRPr="00571AB8" w:rsidRDefault="00F73144" w:rsidP="00F73144">
      <w:pPr>
        <w:pStyle w:val="ListParagraph"/>
        <w:numPr>
          <w:ilvl w:val="0"/>
          <w:numId w:val="157"/>
        </w:numPr>
        <w:rPr>
          <w:rFonts w:cstheme="minorHAnsi"/>
        </w:rPr>
      </w:pPr>
      <w:r w:rsidRPr="00571AB8">
        <w:rPr>
          <w:rFonts w:cstheme="minorHAnsi"/>
        </w:rPr>
        <w:t>1 clove garlic, minced</w:t>
      </w:r>
    </w:p>
    <w:p w14:paraId="7BB26828" w14:textId="77777777" w:rsidR="00711A0F" w:rsidRDefault="00F73144" w:rsidP="00711A0F">
      <w:pPr>
        <w:pStyle w:val="ListParagraph"/>
        <w:numPr>
          <w:ilvl w:val="0"/>
          <w:numId w:val="157"/>
        </w:numPr>
        <w:rPr>
          <w:rFonts w:cstheme="minorHAnsi"/>
        </w:rPr>
      </w:pPr>
      <w:r w:rsidRPr="00571AB8">
        <w:rPr>
          <w:rFonts w:cstheme="minorHAnsi"/>
        </w:rPr>
        <w:t xml:space="preserve">1 </w:t>
      </w:r>
      <w:r w:rsidR="00711A0F">
        <w:rPr>
          <w:rFonts w:cstheme="minorHAnsi"/>
        </w:rPr>
        <w:t xml:space="preserve">½ </w:t>
      </w:r>
      <w:r w:rsidRPr="00571AB8">
        <w:rPr>
          <w:rFonts w:cstheme="minorHAnsi"/>
        </w:rPr>
        <w:t>tsp chili powder</w:t>
      </w:r>
    </w:p>
    <w:p w14:paraId="25F24974" w14:textId="0EDEA663" w:rsidR="00F73144" w:rsidRPr="00711A0F" w:rsidRDefault="00711A0F" w:rsidP="00711A0F">
      <w:pPr>
        <w:pStyle w:val="ListParagraph"/>
        <w:numPr>
          <w:ilvl w:val="0"/>
          <w:numId w:val="157"/>
        </w:numPr>
        <w:rPr>
          <w:rFonts w:cstheme="minorHAnsi"/>
        </w:rPr>
      </w:pPr>
      <w:r>
        <w:rPr>
          <w:rFonts w:cstheme="minorHAnsi"/>
        </w:rPr>
        <w:t>½ tsp</w:t>
      </w:r>
      <w:r w:rsidR="00F73144" w:rsidRPr="00711A0F">
        <w:rPr>
          <w:rFonts w:cstheme="minorHAnsi"/>
        </w:rPr>
        <w:t xml:space="preserve"> ground cumin (optional)</w:t>
      </w:r>
    </w:p>
    <w:p w14:paraId="5AF8B178" w14:textId="03D1F0FB" w:rsidR="00F73144" w:rsidRPr="00571AB8" w:rsidRDefault="00711A0F" w:rsidP="00F73144">
      <w:pPr>
        <w:pStyle w:val="ListParagraph"/>
        <w:numPr>
          <w:ilvl w:val="0"/>
          <w:numId w:val="157"/>
        </w:numPr>
        <w:rPr>
          <w:rFonts w:cstheme="minorHAnsi"/>
        </w:rPr>
      </w:pPr>
      <w:r>
        <w:rPr>
          <w:rFonts w:cstheme="minorHAnsi"/>
        </w:rPr>
        <w:t xml:space="preserve">½ </w:t>
      </w:r>
      <w:r w:rsidR="00F73144" w:rsidRPr="00571AB8">
        <w:rPr>
          <w:rFonts w:cstheme="minorHAnsi"/>
        </w:rPr>
        <w:t>tsp ground paprika</w:t>
      </w:r>
    </w:p>
    <w:p w14:paraId="11BD29A1" w14:textId="3BD585FB" w:rsidR="00F73144" w:rsidRPr="00571AB8" w:rsidRDefault="00C4735D" w:rsidP="00F73144">
      <w:pPr>
        <w:pStyle w:val="ListParagraph"/>
        <w:numPr>
          <w:ilvl w:val="0"/>
          <w:numId w:val="157"/>
        </w:numPr>
        <w:rPr>
          <w:rFonts w:cstheme="minorHAnsi"/>
        </w:rPr>
      </w:pPr>
      <m:oMath>
        <m:f>
          <m:fPr>
            <m:type m:val="skw"/>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8</m:t>
            </m:r>
          </m:den>
        </m:f>
      </m:oMath>
      <w:r w:rsidR="00711A0F" w:rsidRPr="003429DB">
        <w:rPr>
          <w:sz w:val="16"/>
          <w:szCs w:val="16"/>
        </w:rPr>
        <w:t xml:space="preserve"> </w:t>
      </w:r>
      <w:r w:rsidR="00711A0F" w:rsidRPr="007560B7">
        <w:t>t</w:t>
      </w:r>
      <w:r w:rsidR="00711A0F">
        <w:t>sp</w:t>
      </w:r>
      <w:r w:rsidR="00F73144" w:rsidRPr="00571AB8">
        <w:rPr>
          <w:rFonts w:cstheme="minorHAnsi"/>
        </w:rPr>
        <w:t xml:space="preserve"> cayenne pepper (optional)</w:t>
      </w:r>
    </w:p>
    <w:p w14:paraId="20F2C195" w14:textId="6B950667" w:rsidR="00F73144" w:rsidRPr="00571AB8" w:rsidRDefault="00711A0F" w:rsidP="00F73144">
      <w:pPr>
        <w:pStyle w:val="ListParagraph"/>
        <w:numPr>
          <w:ilvl w:val="0"/>
          <w:numId w:val="157"/>
        </w:numPr>
        <w:rPr>
          <w:rFonts w:cstheme="minorHAnsi"/>
        </w:rPr>
      </w:pPr>
      <w:r>
        <w:rPr>
          <w:rFonts w:cstheme="minorHAnsi"/>
        </w:rPr>
        <w:t>Dash of s</w:t>
      </w:r>
      <w:r w:rsidR="00F73144" w:rsidRPr="00571AB8">
        <w:rPr>
          <w:rFonts w:cstheme="minorHAnsi"/>
        </w:rPr>
        <w:t>alt and pepper</w:t>
      </w:r>
    </w:p>
    <w:p w14:paraId="1BF93E88" w14:textId="54E8A135" w:rsidR="00F73144" w:rsidRPr="00CA15D6" w:rsidRDefault="00F73144" w:rsidP="00F73144">
      <w:pPr>
        <w:pStyle w:val="ListParagraph"/>
        <w:numPr>
          <w:ilvl w:val="0"/>
          <w:numId w:val="157"/>
        </w:numPr>
        <w:rPr>
          <w:rFonts w:ascii="Abadi MT Condensed Extra Bold" w:hAnsi="Abadi MT Condensed Extra Bold"/>
        </w:rPr>
      </w:pPr>
      <w:r w:rsidRPr="00571AB8">
        <w:rPr>
          <w:rFonts w:cstheme="minorHAnsi"/>
        </w:rPr>
        <w:t>6 corn or flour tortillas</w:t>
      </w:r>
    </w:p>
    <w:p w14:paraId="7B7D3FB3" w14:textId="77777777" w:rsidR="00CA15D6" w:rsidRPr="00571AB8" w:rsidRDefault="00CA15D6" w:rsidP="00CA15D6">
      <w:pPr>
        <w:pStyle w:val="ListParagraph"/>
        <w:rPr>
          <w:rFonts w:ascii="Abadi MT Condensed Extra Bold" w:hAnsi="Abadi MT Condensed Extra Bold"/>
        </w:rPr>
      </w:pPr>
    </w:p>
    <w:p w14:paraId="43E0B33C" w14:textId="77777777" w:rsidR="00F73144" w:rsidRPr="00E92460" w:rsidRDefault="00F73144" w:rsidP="00F73144">
      <w:pPr>
        <w:pStyle w:val="ListParagraph"/>
        <w:ind w:left="0"/>
        <w:rPr>
          <w:rFonts w:cstheme="minorHAnsi"/>
          <w:b/>
          <w:bCs/>
        </w:rPr>
      </w:pPr>
      <w:r w:rsidRPr="00E92460">
        <w:rPr>
          <w:rFonts w:cstheme="minorHAnsi"/>
          <w:b/>
          <w:bCs/>
        </w:rPr>
        <w:t>Directions:</w:t>
      </w:r>
    </w:p>
    <w:p w14:paraId="1E48D7BF" w14:textId="60173AB4" w:rsidR="00F73144" w:rsidRPr="00571AB8" w:rsidRDefault="00F73144" w:rsidP="00F73144">
      <w:pPr>
        <w:pStyle w:val="ListParagraph"/>
        <w:numPr>
          <w:ilvl w:val="0"/>
          <w:numId w:val="159"/>
        </w:numPr>
        <w:rPr>
          <w:rFonts w:cstheme="minorHAnsi"/>
        </w:rPr>
      </w:pPr>
      <w:r w:rsidRPr="00571AB8">
        <w:rPr>
          <w:rFonts w:cstheme="minorHAnsi"/>
        </w:rPr>
        <w:t>In a mixing bowl whisk together oil, lime juice, apple cider vinegar, garlic, chili powder, cumin, paprika, cayenne</w:t>
      </w:r>
      <w:r w:rsidR="00E92460">
        <w:rPr>
          <w:rFonts w:cstheme="minorHAnsi"/>
        </w:rPr>
        <w:t>,</w:t>
      </w:r>
      <w:r w:rsidRPr="00571AB8">
        <w:rPr>
          <w:rFonts w:cstheme="minorHAnsi"/>
        </w:rPr>
        <w:t xml:space="preserve"> and season with salt and pepper to taste (about ½ tsp salt ¼ tsp pepper). This is your marinade.</w:t>
      </w:r>
    </w:p>
    <w:p w14:paraId="6B8970C8" w14:textId="7633EED1" w:rsidR="00F73144" w:rsidRPr="00571AB8" w:rsidRDefault="00F73144" w:rsidP="00F73144">
      <w:pPr>
        <w:pStyle w:val="ListParagraph"/>
        <w:numPr>
          <w:ilvl w:val="0"/>
          <w:numId w:val="159"/>
        </w:numPr>
        <w:rPr>
          <w:rFonts w:cstheme="minorHAnsi"/>
        </w:rPr>
      </w:pPr>
      <w:r w:rsidRPr="00571AB8">
        <w:rPr>
          <w:rFonts w:cstheme="minorHAnsi"/>
        </w:rPr>
        <w:t>Add cabbage, red onion, apple</w:t>
      </w:r>
      <w:r w:rsidR="00E92460">
        <w:rPr>
          <w:rFonts w:cstheme="minorHAnsi"/>
        </w:rPr>
        <w:t>,</w:t>
      </w:r>
      <w:r w:rsidRPr="00571AB8">
        <w:rPr>
          <w:rFonts w:cstheme="minorHAnsi"/>
        </w:rPr>
        <w:t xml:space="preserve"> and cilantro to a medium mixing bowl. Pour lime juice and olive oil over top and season lightly with salt and pepper. Toss to evenly coat.</w:t>
      </w:r>
    </w:p>
    <w:p w14:paraId="12B8A3EB" w14:textId="77777777" w:rsidR="00F73144" w:rsidRDefault="00F73144" w:rsidP="00F73144">
      <w:pPr>
        <w:pStyle w:val="ListParagraph"/>
        <w:numPr>
          <w:ilvl w:val="0"/>
          <w:numId w:val="159"/>
        </w:numPr>
        <w:rPr>
          <w:rFonts w:cstheme="minorHAnsi"/>
        </w:rPr>
      </w:pPr>
      <w:r w:rsidRPr="00571AB8">
        <w:rPr>
          <w:rFonts w:cstheme="minorHAnsi"/>
        </w:rPr>
        <w:t xml:space="preserve">Serve on a tortilla or eat as a side dish. </w:t>
      </w:r>
    </w:p>
    <w:p w14:paraId="1470F853" w14:textId="77777777" w:rsidR="00CA15D6" w:rsidRDefault="00CA15D6" w:rsidP="00F73144">
      <w:pPr>
        <w:spacing w:line="360" w:lineRule="auto"/>
        <w:rPr>
          <w:rFonts w:ascii="Times New Roman" w:hAnsi="Times New Roman" w:cs="Times New Roman"/>
          <w:sz w:val="16"/>
          <w:szCs w:val="16"/>
        </w:rPr>
      </w:pPr>
    </w:p>
    <w:p w14:paraId="50751A34" w14:textId="502DE677" w:rsidR="00F73144" w:rsidRPr="005C1E3A" w:rsidRDefault="00F73144" w:rsidP="00F73144">
      <w:pPr>
        <w:spacing w:line="360" w:lineRule="auto"/>
        <w:rPr>
          <w:rFonts w:ascii="Times New Roman" w:hAnsi="Times New Roman" w:cs="Times New Roman"/>
          <w:sz w:val="18"/>
          <w:szCs w:val="18"/>
        </w:rPr>
      </w:pPr>
      <w:r w:rsidRPr="005C1E3A">
        <w:rPr>
          <w:rFonts w:ascii="Times New Roman" w:hAnsi="Times New Roman" w:cs="Times New Roman"/>
          <w:sz w:val="18"/>
          <w:szCs w:val="18"/>
        </w:rPr>
        <w:t>Source: CookingClassy.com</w:t>
      </w:r>
    </w:p>
    <w:p w14:paraId="0BEF337B" w14:textId="0EB2DD1D" w:rsidR="00CA15D6" w:rsidRPr="00571AB8" w:rsidRDefault="00CA15D6" w:rsidP="00F73144">
      <w:pPr>
        <w:spacing w:line="360" w:lineRule="auto"/>
        <w:rPr>
          <w:rFonts w:ascii="Times New Roman" w:hAnsi="Times New Roman" w:cs="Times New Roman"/>
          <w:sz w:val="16"/>
          <w:szCs w:val="16"/>
        </w:rPr>
      </w:pPr>
    </w:p>
    <w:p w14:paraId="7211C454" w14:textId="6F8B6D5E" w:rsidR="00B62D26" w:rsidRDefault="004917AD" w:rsidP="00B05AA2">
      <w:pPr>
        <w:spacing w:line="276" w:lineRule="auto"/>
        <w:jc w:val="center"/>
        <w:rPr>
          <w:rFonts w:ascii="Times New Roman" w:hAnsi="Times New Roman" w:cs="Times New Roman"/>
          <w:b/>
          <w:sz w:val="24"/>
          <w:szCs w:val="24"/>
        </w:rPr>
      </w:pPr>
      <w:r>
        <w:rPr>
          <w:noProof/>
        </w:rPr>
        <mc:AlternateContent>
          <mc:Choice Requires="wps">
            <w:drawing>
              <wp:anchor distT="0" distB="0" distL="114300" distR="114300" simplePos="0" relativeHeight="251922432" behindDoc="0" locked="0" layoutInCell="1" allowOverlap="1" wp14:anchorId="1C0FC2E8" wp14:editId="11C2EABD">
                <wp:simplePos x="0" y="0"/>
                <wp:positionH relativeFrom="margin">
                  <wp:posOffset>548640</wp:posOffset>
                </wp:positionH>
                <wp:positionV relativeFrom="paragraph">
                  <wp:posOffset>12700</wp:posOffset>
                </wp:positionV>
                <wp:extent cx="1828800" cy="1828800"/>
                <wp:effectExtent l="0" t="0" r="19685" b="24765"/>
                <wp:wrapSquare wrapText="bothSides"/>
                <wp:docPr id="365" name="Text Box 36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B567B91" w14:textId="0EE1D0ED" w:rsidR="00C4735D" w:rsidRDefault="00C4735D" w:rsidP="00CA15D6">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Per 2 tbsp serving</w:t>
                            </w:r>
                          </w:p>
                          <w:p w14:paraId="3FCF5BA4" w14:textId="77777777" w:rsidR="00C4735D" w:rsidRPr="006D11B6" w:rsidRDefault="00C4735D" w:rsidP="00CA15D6">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10FB870F" w14:textId="2C882DD8" w:rsidR="00C4735D" w:rsidRPr="006D11B6" w:rsidRDefault="00C4735D" w:rsidP="00CA15D6">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96</w:t>
                            </w:r>
                          </w:p>
                          <w:p w14:paraId="1C79142E" w14:textId="6227B84E" w:rsidR="00C4735D" w:rsidRPr="006D11B6" w:rsidRDefault="00C4735D" w:rsidP="00CA15D6">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9 </w:t>
                            </w:r>
                            <w:r w:rsidRPr="006D11B6">
                              <w:rPr>
                                <w:rFonts w:ascii="Times New Roman" w:hAnsi="Times New Roman" w:cs="Times New Roman"/>
                                <w:sz w:val="24"/>
                                <w:szCs w:val="24"/>
                              </w:rPr>
                              <w:t>g</w:t>
                            </w:r>
                          </w:p>
                          <w:p w14:paraId="6C07F85B" w14:textId="4120E65A" w:rsidR="00C4735D" w:rsidRPr="006D11B6" w:rsidRDefault="00C4735D" w:rsidP="00CA15D6">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w:t>
                            </w:r>
                            <w:r w:rsidRPr="006D11B6">
                              <w:rPr>
                                <w:rFonts w:ascii="Times New Roman" w:hAnsi="Times New Roman" w:cs="Times New Roman"/>
                                <w:sz w:val="24"/>
                                <w:szCs w:val="24"/>
                              </w:rPr>
                              <w:t xml:space="preserve"> g</w:t>
                            </w:r>
                          </w:p>
                          <w:p w14:paraId="08CFBE7D" w14:textId="07284B1C" w:rsidR="00C4735D" w:rsidRPr="006D11B6" w:rsidRDefault="00C4735D" w:rsidP="00CA15D6">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20</w:t>
                            </w:r>
                            <w:r w:rsidRPr="006D11B6">
                              <w:rPr>
                                <w:rFonts w:ascii="Times New Roman" w:hAnsi="Times New Roman" w:cs="Times New Roman"/>
                                <w:sz w:val="24"/>
                                <w:szCs w:val="24"/>
                              </w:rPr>
                              <w:t xml:space="preserve"> </w:t>
                            </w:r>
                          </w:p>
                          <w:p w14:paraId="24CB659A" w14:textId="5B376018" w:rsidR="00C4735D" w:rsidRPr="006D11B6" w:rsidRDefault="00C4735D" w:rsidP="00CA15D6">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6 </w:t>
                            </w:r>
                            <w:r w:rsidRPr="006D11B6">
                              <w:rPr>
                                <w:rFonts w:ascii="Times New Roman" w:hAnsi="Times New Roman" w:cs="Times New Roman"/>
                                <w:sz w:val="24"/>
                                <w:szCs w:val="24"/>
                              </w:rPr>
                              <w:t>g</w:t>
                            </w:r>
                          </w:p>
                          <w:p w14:paraId="2A059485" w14:textId="5BB8DF67" w:rsidR="00C4735D" w:rsidRDefault="00C4735D" w:rsidP="00CA15D6">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 </w:t>
                            </w:r>
                            <w:r w:rsidRPr="006D11B6">
                              <w:rPr>
                                <w:rFonts w:ascii="Times New Roman" w:hAnsi="Times New Roman" w:cs="Times New Roman"/>
                                <w:sz w:val="24"/>
                                <w:szCs w:val="24"/>
                              </w:rPr>
                              <w:t>g</w:t>
                            </w:r>
                          </w:p>
                          <w:p w14:paraId="331F8869" w14:textId="77777777" w:rsidR="00C4735D" w:rsidRPr="006D11B6" w:rsidRDefault="00C4735D" w:rsidP="00CA15D6">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0</w:t>
                            </w:r>
                          </w:p>
                          <w:p w14:paraId="5BC0F2AB" w14:textId="450D907F" w:rsidR="00C4735D" w:rsidRPr="001D68A3" w:rsidRDefault="00C4735D" w:rsidP="00CA15D6">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0.2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C0FC2E8" id="Text Box 365" o:spid="_x0000_s1121" type="#_x0000_t202" style="position:absolute;left:0;text-align:left;margin-left:43.2pt;margin-top:1pt;width:2in;height:2in;z-index:251922432;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" filled="f" strokeweight=".5pt">
                <v:textbox style="mso-fit-shape-to-text:t">
                  <w:txbxContent>
                    <w:p w14:paraId="7B567B91" w14:textId="0EE1D0ED" w:rsidR="00C4735D" w:rsidRDefault="00C4735D" w:rsidP="00CA15D6">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Per 2 tbsp serving</w:t>
                      </w:r>
                    </w:p>
                    <w:p w14:paraId="3FCF5BA4" w14:textId="77777777" w:rsidR="00C4735D" w:rsidRPr="006D11B6" w:rsidRDefault="00C4735D" w:rsidP="00CA15D6">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10FB870F" w14:textId="2C882DD8" w:rsidR="00C4735D" w:rsidRPr="006D11B6" w:rsidRDefault="00C4735D" w:rsidP="00CA15D6">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96</w:t>
                      </w:r>
                    </w:p>
                    <w:p w14:paraId="1C79142E" w14:textId="6227B84E" w:rsidR="00C4735D" w:rsidRPr="006D11B6" w:rsidRDefault="00C4735D" w:rsidP="00CA15D6">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9 </w:t>
                      </w:r>
                      <w:r w:rsidRPr="006D11B6">
                        <w:rPr>
                          <w:rFonts w:ascii="Times New Roman" w:hAnsi="Times New Roman" w:cs="Times New Roman"/>
                          <w:sz w:val="24"/>
                          <w:szCs w:val="24"/>
                        </w:rPr>
                        <w:t>g</w:t>
                      </w:r>
                    </w:p>
                    <w:p w14:paraId="6C07F85B" w14:textId="4120E65A" w:rsidR="00C4735D" w:rsidRPr="006D11B6" w:rsidRDefault="00C4735D" w:rsidP="00CA15D6">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w:t>
                      </w:r>
                      <w:r w:rsidRPr="006D11B6">
                        <w:rPr>
                          <w:rFonts w:ascii="Times New Roman" w:hAnsi="Times New Roman" w:cs="Times New Roman"/>
                          <w:sz w:val="24"/>
                          <w:szCs w:val="24"/>
                        </w:rPr>
                        <w:t xml:space="preserve"> g</w:t>
                      </w:r>
                    </w:p>
                    <w:p w14:paraId="08CFBE7D" w14:textId="07284B1C" w:rsidR="00C4735D" w:rsidRPr="006D11B6" w:rsidRDefault="00C4735D" w:rsidP="00CA15D6">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20</w:t>
                      </w:r>
                      <w:r w:rsidRPr="006D11B6">
                        <w:rPr>
                          <w:rFonts w:ascii="Times New Roman" w:hAnsi="Times New Roman" w:cs="Times New Roman"/>
                          <w:sz w:val="24"/>
                          <w:szCs w:val="24"/>
                        </w:rPr>
                        <w:t xml:space="preserve"> </w:t>
                      </w:r>
                    </w:p>
                    <w:p w14:paraId="24CB659A" w14:textId="5B376018" w:rsidR="00C4735D" w:rsidRPr="006D11B6" w:rsidRDefault="00C4735D" w:rsidP="00CA15D6">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6 </w:t>
                      </w:r>
                      <w:r w:rsidRPr="006D11B6">
                        <w:rPr>
                          <w:rFonts w:ascii="Times New Roman" w:hAnsi="Times New Roman" w:cs="Times New Roman"/>
                          <w:sz w:val="24"/>
                          <w:szCs w:val="24"/>
                        </w:rPr>
                        <w:t>g</w:t>
                      </w:r>
                    </w:p>
                    <w:p w14:paraId="2A059485" w14:textId="5BB8DF67" w:rsidR="00C4735D" w:rsidRDefault="00C4735D" w:rsidP="00CA15D6">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 </w:t>
                      </w:r>
                      <w:r w:rsidRPr="006D11B6">
                        <w:rPr>
                          <w:rFonts w:ascii="Times New Roman" w:hAnsi="Times New Roman" w:cs="Times New Roman"/>
                          <w:sz w:val="24"/>
                          <w:szCs w:val="24"/>
                        </w:rPr>
                        <w:t>g</w:t>
                      </w:r>
                    </w:p>
                    <w:p w14:paraId="331F8869" w14:textId="77777777" w:rsidR="00C4735D" w:rsidRPr="006D11B6" w:rsidRDefault="00C4735D" w:rsidP="00CA15D6">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0</w:t>
                      </w:r>
                    </w:p>
                    <w:p w14:paraId="5BC0F2AB" w14:textId="450D907F" w:rsidR="00C4735D" w:rsidRPr="001D68A3" w:rsidRDefault="00C4735D" w:rsidP="00CA15D6">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0.2 </w:t>
                      </w:r>
                      <w:r w:rsidRPr="006D11B6">
                        <w:rPr>
                          <w:rFonts w:ascii="Times New Roman" w:hAnsi="Times New Roman" w:cs="Times New Roman"/>
                          <w:sz w:val="24"/>
                          <w:szCs w:val="24"/>
                        </w:rPr>
                        <w:t>g</w:t>
                      </w:r>
                    </w:p>
                  </w:txbxContent>
                </v:textbox>
                <w10:wrap type="square" anchorx="margin"/>
              </v:shape>
            </w:pict>
          </mc:Fallback>
        </mc:AlternateContent>
      </w:r>
      <w:r w:rsidR="00F73144">
        <w:rPr>
          <w:rFonts w:ascii="Times New Roman" w:hAnsi="Times New Roman" w:cs="Times New Roman"/>
          <w:sz w:val="24"/>
          <w:szCs w:val="24"/>
        </w:rPr>
        <w:br w:type="page"/>
      </w:r>
    </w:p>
    <w:p w14:paraId="0F4A17A7" w14:textId="439CE31E" w:rsidR="00B62D26" w:rsidRPr="00211DE0" w:rsidRDefault="00B62D26" w:rsidP="00211DE0">
      <w:pPr>
        <w:pStyle w:val="Heading2"/>
        <w:rPr>
          <w:b/>
          <w:bCs/>
          <w:color w:val="auto"/>
          <w:sz w:val="28"/>
          <w:szCs w:val="28"/>
        </w:rPr>
      </w:pPr>
      <w:bookmarkStart w:id="99" w:name="_Simple_Chia_Pudding"/>
      <w:bookmarkEnd w:id="99"/>
      <w:r w:rsidRPr="00211DE0">
        <w:rPr>
          <w:b/>
          <w:bCs/>
          <w:color w:val="auto"/>
          <w:sz w:val="28"/>
          <w:szCs w:val="28"/>
        </w:rPr>
        <w:lastRenderedPageBreak/>
        <w:t>Simple Chia Pudding</w:t>
      </w:r>
    </w:p>
    <w:p w14:paraId="269106CE" w14:textId="362F6EA7" w:rsidR="000D079A" w:rsidRDefault="000D079A" w:rsidP="000D079A">
      <w:pPr>
        <w:jc w:val="center"/>
        <w:rPr>
          <w:rFonts w:ascii="Times New Roman" w:hAnsi="Times New Roman" w:cs="Times New Roman"/>
          <w:b/>
          <w:sz w:val="24"/>
          <w:szCs w:val="24"/>
        </w:rPr>
      </w:pPr>
      <w:r>
        <w:rPr>
          <w:noProof/>
        </w:rPr>
        <w:drawing>
          <wp:anchor distT="0" distB="0" distL="114300" distR="114300" simplePos="0" relativeHeight="251933696" behindDoc="1" locked="0" layoutInCell="1" allowOverlap="1" wp14:anchorId="45C7A484" wp14:editId="664AEDC9">
            <wp:simplePos x="0" y="0"/>
            <wp:positionH relativeFrom="column">
              <wp:posOffset>129540</wp:posOffset>
            </wp:positionH>
            <wp:positionV relativeFrom="paragraph">
              <wp:posOffset>67310</wp:posOffset>
            </wp:positionV>
            <wp:extent cx="1285240" cy="1733550"/>
            <wp:effectExtent l="76200" t="76200" r="124460" b="133350"/>
            <wp:wrapTight wrapText="bothSides">
              <wp:wrapPolygon edited="0">
                <wp:start x="-640" y="-949"/>
                <wp:lineTo x="-1281" y="-712"/>
                <wp:lineTo x="-1281" y="22075"/>
                <wp:lineTo x="-640" y="23024"/>
                <wp:lineTo x="22731" y="23024"/>
                <wp:lineTo x="23372" y="22075"/>
                <wp:lineTo x="23372" y="3086"/>
                <wp:lineTo x="22731" y="-475"/>
                <wp:lineTo x="22731" y="-949"/>
                <wp:lineTo x="-640" y="-949"/>
              </wp:wrapPolygon>
            </wp:wrapTight>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 name="Picture 323"/>
                    <pic:cNvPicPr/>
                  </pic:nvPicPr>
                  <pic:blipFill rotWithShape="1">
                    <a:blip r:embed="rId173" cstate="print">
                      <a:extLst>
                        <a:ext uri="{28A0092B-C50C-407E-A947-70E740481C1C}">
                          <a14:useLocalDpi xmlns:a14="http://schemas.microsoft.com/office/drawing/2010/main" val="0"/>
                        </a:ext>
                      </a:extLst>
                    </a:blip>
                    <a:srcRect t="16076" b="11220"/>
                    <a:stretch/>
                  </pic:blipFill>
                  <pic:spPr bwMode="auto">
                    <a:xfrm>
                      <a:off x="0" y="0"/>
                      <a:ext cx="1285240" cy="1733550"/>
                    </a:xfrm>
                    <a:prstGeom prst="rect">
                      <a:avLst/>
                    </a:prstGeom>
                    <a:ln w="38100" cap="sq" cmpd="sng" algn="ctr">
                      <a:solidFill>
                        <a:srgbClr val="000000"/>
                      </a:solidFill>
                      <a:prstDash val="solid"/>
                      <a:miter lim="800000"/>
                      <a:headEnd type="none" w="med" len="med"/>
                      <a:tailEnd type="none" w="med" len="med"/>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anchor>
        </w:drawing>
      </w:r>
    </w:p>
    <w:p w14:paraId="5FD65E5D" w14:textId="54B4C3C6" w:rsidR="00B62D26" w:rsidRDefault="009C118E" w:rsidP="000D079A">
      <w:pPr>
        <w:jc w:val="center"/>
        <w:rPr>
          <w:rFonts w:ascii="Times New Roman" w:hAnsi="Times New Roman" w:cs="Times New Roman"/>
          <w:b/>
          <w:sz w:val="24"/>
          <w:szCs w:val="24"/>
        </w:rPr>
      </w:pPr>
      <w:r>
        <w:rPr>
          <w:noProof/>
        </w:rPr>
        <mc:AlternateContent>
          <mc:Choice Requires="wps">
            <w:drawing>
              <wp:anchor distT="0" distB="0" distL="114300" distR="114300" simplePos="0" relativeHeight="251935744" behindDoc="0" locked="0" layoutInCell="1" allowOverlap="1" wp14:anchorId="6F4E8FFC" wp14:editId="71EAA972">
                <wp:simplePos x="0" y="0"/>
                <wp:positionH relativeFrom="margin">
                  <wp:posOffset>1657350</wp:posOffset>
                </wp:positionH>
                <wp:positionV relativeFrom="paragraph">
                  <wp:posOffset>227965</wp:posOffset>
                </wp:positionV>
                <wp:extent cx="1828800" cy="1828800"/>
                <wp:effectExtent l="0" t="0" r="19685" b="24765"/>
                <wp:wrapSquare wrapText="bothSides"/>
                <wp:docPr id="370" name="Text Box 37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081A0A7C" w14:textId="0797F652" w:rsidR="00C4735D" w:rsidRDefault="00C4735D" w:rsidP="009C118E">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Serves 4</w:t>
                            </w:r>
                          </w:p>
                          <w:p w14:paraId="6A10EAD2" w14:textId="77777777" w:rsidR="00C4735D" w:rsidRPr="006D11B6" w:rsidRDefault="00C4735D" w:rsidP="009C118E">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260D67D6" w14:textId="74A66C0E" w:rsidR="00C4735D" w:rsidRPr="006D11B6" w:rsidRDefault="00C4735D" w:rsidP="009C118E">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37</w:t>
                            </w:r>
                          </w:p>
                          <w:p w14:paraId="6B5545A5" w14:textId="336C23C1" w:rsidR="00C4735D" w:rsidRPr="006D11B6" w:rsidRDefault="00C4735D" w:rsidP="009C118E">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5 </w:t>
                            </w:r>
                            <w:r w:rsidRPr="006D11B6">
                              <w:rPr>
                                <w:rFonts w:ascii="Times New Roman" w:hAnsi="Times New Roman" w:cs="Times New Roman"/>
                                <w:sz w:val="24"/>
                                <w:szCs w:val="24"/>
                              </w:rPr>
                              <w:t>g</w:t>
                            </w:r>
                          </w:p>
                          <w:p w14:paraId="415DC107" w14:textId="7E99D6F9" w:rsidR="00C4735D" w:rsidRPr="006D11B6" w:rsidRDefault="00C4735D" w:rsidP="009C118E">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w:t>
                            </w:r>
                            <w:r w:rsidRPr="006D11B6">
                              <w:rPr>
                                <w:rFonts w:ascii="Times New Roman" w:hAnsi="Times New Roman" w:cs="Times New Roman"/>
                                <w:sz w:val="24"/>
                                <w:szCs w:val="24"/>
                              </w:rPr>
                              <w:t xml:space="preserve"> g</w:t>
                            </w:r>
                          </w:p>
                          <w:p w14:paraId="44C30D93" w14:textId="609E3C05" w:rsidR="00C4735D" w:rsidRPr="006D11B6" w:rsidRDefault="00C4735D" w:rsidP="009C118E">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46</w:t>
                            </w:r>
                            <w:r w:rsidRPr="006D11B6">
                              <w:rPr>
                                <w:rFonts w:ascii="Times New Roman" w:hAnsi="Times New Roman" w:cs="Times New Roman"/>
                                <w:sz w:val="24"/>
                                <w:szCs w:val="24"/>
                              </w:rPr>
                              <w:t xml:space="preserve"> </w:t>
                            </w:r>
                          </w:p>
                          <w:p w14:paraId="09EC86B0" w14:textId="6C25772D" w:rsidR="00C4735D" w:rsidRPr="006D11B6" w:rsidRDefault="00C4735D" w:rsidP="009C118E">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4 </w:t>
                            </w:r>
                            <w:r w:rsidRPr="006D11B6">
                              <w:rPr>
                                <w:rFonts w:ascii="Times New Roman" w:hAnsi="Times New Roman" w:cs="Times New Roman"/>
                                <w:sz w:val="24"/>
                                <w:szCs w:val="24"/>
                              </w:rPr>
                              <w:t>g</w:t>
                            </w:r>
                          </w:p>
                          <w:p w14:paraId="51F7CFF3" w14:textId="4C121F6E" w:rsidR="00C4735D" w:rsidRDefault="00C4735D" w:rsidP="009C118E">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0 </w:t>
                            </w:r>
                            <w:r w:rsidRPr="006D11B6">
                              <w:rPr>
                                <w:rFonts w:ascii="Times New Roman" w:hAnsi="Times New Roman" w:cs="Times New Roman"/>
                                <w:sz w:val="24"/>
                                <w:szCs w:val="24"/>
                              </w:rPr>
                              <w:t>g</w:t>
                            </w:r>
                          </w:p>
                          <w:p w14:paraId="2AF17818" w14:textId="0CF611FB" w:rsidR="00C4735D" w:rsidRPr="006D11B6" w:rsidRDefault="00C4735D" w:rsidP="009C118E">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7</w:t>
                            </w:r>
                          </w:p>
                          <w:p w14:paraId="0C98E9E4" w14:textId="61471C13" w:rsidR="00C4735D" w:rsidRPr="001D68A3" w:rsidRDefault="00C4735D" w:rsidP="009C118E">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5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F4E8FFC" id="Text Box 370" o:spid="_x0000_s1122" type="#_x0000_t202" style="position:absolute;left:0;text-align:left;margin-left:130.5pt;margin-top:17.95pt;width:2in;height:2in;z-index:251935744;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" filled="f" strokeweight=".5pt">
                <v:textbox style="mso-fit-shape-to-text:t">
                  <w:txbxContent>
                    <w:p w14:paraId="081A0A7C" w14:textId="0797F652" w:rsidR="00C4735D" w:rsidRDefault="00C4735D" w:rsidP="009C118E">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Serves 4</w:t>
                      </w:r>
                    </w:p>
                    <w:p w14:paraId="6A10EAD2" w14:textId="77777777" w:rsidR="00C4735D" w:rsidRPr="006D11B6" w:rsidRDefault="00C4735D" w:rsidP="009C118E">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260D67D6" w14:textId="74A66C0E" w:rsidR="00C4735D" w:rsidRPr="006D11B6" w:rsidRDefault="00C4735D" w:rsidP="009C118E">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37</w:t>
                      </w:r>
                    </w:p>
                    <w:p w14:paraId="6B5545A5" w14:textId="336C23C1" w:rsidR="00C4735D" w:rsidRPr="006D11B6" w:rsidRDefault="00C4735D" w:rsidP="009C118E">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5 </w:t>
                      </w:r>
                      <w:r w:rsidRPr="006D11B6">
                        <w:rPr>
                          <w:rFonts w:ascii="Times New Roman" w:hAnsi="Times New Roman" w:cs="Times New Roman"/>
                          <w:sz w:val="24"/>
                          <w:szCs w:val="24"/>
                        </w:rPr>
                        <w:t>g</w:t>
                      </w:r>
                    </w:p>
                    <w:p w14:paraId="415DC107" w14:textId="7E99D6F9" w:rsidR="00C4735D" w:rsidRPr="006D11B6" w:rsidRDefault="00C4735D" w:rsidP="009C118E">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w:t>
                      </w:r>
                      <w:r w:rsidRPr="006D11B6">
                        <w:rPr>
                          <w:rFonts w:ascii="Times New Roman" w:hAnsi="Times New Roman" w:cs="Times New Roman"/>
                          <w:sz w:val="24"/>
                          <w:szCs w:val="24"/>
                        </w:rPr>
                        <w:t xml:space="preserve"> g</w:t>
                      </w:r>
                    </w:p>
                    <w:p w14:paraId="44C30D93" w14:textId="609E3C05" w:rsidR="00C4735D" w:rsidRPr="006D11B6" w:rsidRDefault="00C4735D" w:rsidP="009C118E">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46</w:t>
                      </w:r>
                      <w:r w:rsidRPr="006D11B6">
                        <w:rPr>
                          <w:rFonts w:ascii="Times New Roman" w:hAnsi="Times New Roman" w:cs="Times New Roman"/>
                          <w:sz w:val="24"/>
                          <w:szCs w:val="24"/>
                        </w:rPr>
                        <w:t xml:space="preserve"> </w:t>
                      </w:r>
                    </w:p>
                    <w:p w14:paraId="09EC86B0" w14:textId="6C25772D" w:rsidR="00C4735D" w:rsidRPr="006D11B6" w:rsidRDefault="00C4735D" w:rsidP="009C118E">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4 </w:t>
                      </w:r>
                      <w:r w:rsidRPr="006D11B6">
                        <w:rPr>
                          <w:rFonts w:ascii="Times New Roman" w:hAnsi="Times New Roman" w:cs="Times New Roman"/>
                          <w:sz w:val="24"/>
                          <w:szCs w:val="24"/>
                        </w:rPr>
                        <w:t>g</w:t>
                      </w:r>
                    </w:p>
                    <w:p w14:paraId="51F7CFF3" w14:textId="4C121F6E" w:rsidR="00C4735D" w:rsidRDefault="00C4735D" w:rsidP="009C118E">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0 </w:t>
                      </w:r>
                      <w:r w:rsidRPr="006D11B6">
                        <w:rPr>
                          <w:rFonts w:ascii="Times New Roman" w:hAnsi="Times New Roman" w:cs="Times New Roman"/>
                          <w:sz w:val="24"/>
                          <w:szCs w:val="24"/>
                        </w:rPr>
                        <w:t>g</w:t>
                      </w:r>
                    </w:p>
                    <w:p w14:paraId="2AF17818" w14:textId="0CF611FB" w:rsidR="00C4735D" w:rsidRPr="006D11B6" w:rsidRDefault="00C4735D" w:rsidP="009C118E">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7</w:t>
                      </w:r>
                    </w:p>
                    <w:p w14:paraId="0C98E9E4" w14:textId="61471C13" w:rsidR="00C4735D" w:rsidRPr="001D68A3" w:rsidRDefault="00C4735D" w:rsidP="009C118E">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5 </w:t>
                      </w:r>
                      <w:r w:rsidRPr="006D11B6">
                        <w:rPr>
                          <w:rFonts w:ascii="Times New Roman" w:hAnsi="Times New Roman" w:cs="Times New Roman"/>
                          <w:sz w:val="24"/>
                          <w:szCs w:val="24"/>
                        </w:rPr>
                        <w:t>g</w:t>
                      </w:r>
                    </w:p>
                  </w:txbxContent>
                </v:textbox>
                <w10:wrap type="square" anchorx="margin"/>
              </v:shape>
            </w:pict>
          </mc:Fallback>
        </mc:AlternateContent>
      </w:r>
    </w:p>
    <w:p w14:paraId="63AC1C42" w14:textId="7B805552" w:rsidR="000D079A" w:rsidRPr="00E70E72" w:rsidRDefault="000D079A" w:rsidP="000D079A">
      <w:pPr>
        <w:jc w:val="center"/>
        <w:rPr>
          <w:rFonts w:ascii="Times New Roman" w:hAnsi="Times New Roman" w:cs="Times New Roman"/>
          <w:bCs/>
          <w:i/>
          <w:iCs/>
          <w:sz w:val="18"/>
          <w:szCs w:val="18"/>
        </w:rPr>
      </w:pPr>
      <w:r w:rsidRPr="00E70E72">
        <w:rPr>
          <w:rFonts w:ascii="Times New Roman" w:hAnsi="Times New Roman" w:cs="Times New Roman"/>
          <w:bCs/>
          <w:i/>
          <w:iCs/>
          <w:sz w:val="18"/>
          <w:szCs w:val="18"/>
        </w:rPr>
        <w:t>Photo courtesy of Pixabay.com</w:t>
      </w:r>
    </w:p>
    <w:p w14:paraId="00AD30A5" w14:textId="77777777" w:rsidR="000D079A" w:rsidRPr="00E92460" w:rsidRDefault="000D079A" w:rsidP="000D079A">
      <w:pPr>
        <w:pStyle w:val="ListParagraph"/>
        <w:spacing w:line="312" w:lineRule="atLeast"/>
        <w:ind w:left="0"/>
        <w:rPr>
          <w:b/>
        </w:rPr>
      </w:pPr>
      <w:r w:rsidRPr="00E92460">
        <w:rPr>
          <w:b/>
        </w:rPr>
        <w:t>Ingredients</w:t>
      </w:r>
    </w:p>
    <w:p w14:paraId="0F2FDB53" w14:textId="1E1B4408" w:rsidR="000D079A" w:rsidRPr="000D079A" w:rsidRDefault="00C4735D" w:rsidP="00687167">
      <w:pPr>
        <w:pStyle w:val="ListParagraph"/>
        <w:numPr>
          <w:ilvl w:val="0"/>
          <w:numId w:val="164"/>
        </w:numPr>
        <w:spacing w:line="312" w:lineRule="atLeast"/>
      </w:pPr>
      <m:oMath>
        <m:f>
          <m:fPr>
            <m:type m:val="skw"/>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3</m:t>
            </m:r>
          </m:den>
        </m:f>
      </m:oMath>
      <w:r w:rsidR="000D079A" w:rsidRPr="000D079A">
        <w:t xml:space="preserve"> </w:t>
      </w:r>
      <w:r w:rsidR="009C118E">
        <w:t>c</w:t>
      </w:r>
      <w:r w:rsidR="000D079A" w:rsidRPr="000D079A">
        <w:t xml:space="preserve"> chia seeds</w:t>
      </w:r>
    </w:p>
    <w:p w14:paraId="39FDA72A" w14:textId="4726E7A7" w:rsidR="000D079A" w:rsidRPr="000D079A" w:rsidRDefault="000D079A" w:rsidP="00687167">
      <w:pPr>
        <w:pStyle w:val="ListParagraph"/>
        <w:numPr>
          <w:ilvl w:val="0"/>
          <w:numId w:val="164"/>
        </w:numPr>
        <w:spacing w:line="312" w:lineRule="atLeast"/>
      </w:pPr>
      <w:r w:rsidRPr="000D079A">
        <w:t xml:space="preserve">1 ½ </w:t>
      </w:r>
      <w:r w:rsidR="009C118E">
        <w:t>c</w:t>
      </w:r>
      <w:r w:rsidRPr="000D079A">
        <w:t xml:space="preserve"> milk (of your choice)</w:t>
      </w:r>
    </w:p>
    <w:p w14:paraId="5302DB73" w14:textId="5BA3F0C8" w:rsidR="000D079A" w:rsidRPr="000D079A" w:rsidRDefault="000D079A" w:rsidP="00687167">
      <w:pPr>
        <w:pStyle w:val="ListParagraph"/>
        <w:numPr>
          <w:ilvl w:val="0"/>
          <w:numId w:val="164"/>
        </w:numPr>
        <w:spacing w:line="312" w:lineRule="atLeast"/>
      </w:pPr>
      <w:r w:rsidRPr="000D079A">
        <w:t xml:space="preserve">2 </w:t>
      </w:r>
      <w:r w:rsidR="009C118E">
        <w:t>tbsp</w:t>
      </w:r>
      <w:r w:rsidRPr="000D079A">
        <w:t xml:space="preserve"> maple syrup, </w:t>
      </w:r>
      <w:r w:rsidR="009C118E">
        <w:t>honey</w:t>
      </w:r>
      <w:r w:rsidR="00E92460">
        <w:t>,</w:t>
      </w:r>
      <w:r w:rsidR="009C118E">
        <w:t xml:space="preserve"> or agave</w:t>
      </w:r>
      <w:r w:rsidRPr="000D079A">
        <w:t xml:space="preserve">                                                 </w:t>
      </w:r>
      <w:r w:rsidR="009C118E">
        <w:t xml:space="preserve"> </w:t>
      </w:r>
    </w:p>
    <w:p w14:paraId="2FA99D33" w14:textId="77777777" w:rsidR="000D079A" w:rsidRPr="000D079A" w:rsidRDefault="000D079A" w:rsidP="00687167">
      <w:pPr>
        <w:pStyle w:val="ListParagraph"/>
        <w:numPr>
          <w:ilvl w:val="0"/>
          <w:numId w:val="164"/>
        </w:numPr>
        <w:spacing w:line="312" w:lineRule="atLeast"/>
        <w:rPr>
          <w:b/>
        </w:rPr>
      </w:pPr>
      <w:r w:rsidRPr="000D079A">
        <w:t>½ tsp vanilla</w:t>
      </w:r>
    </w:p>
    <w:p w14:paraId="19007FE0" w14:textId="77777777" w:rsidR="000D079A" w:rsidRPr="000D079A" w:rsidRDefault="000D079A" w:rsidP="00687167">
      <w:pPr>
        <w:pStyle w:val="ListParagraph"/>
        <w:numPr>
          <w:ilvl w:val="0"/>
          <w:numId w:val="164"/>
        </w:numPr>
        <w:spacing w:line="312" w:lineRule="atLeast"/>
        <w:rPr>
          <w:b/>
        </w:rPr>
      </w:pPr>
      <w:r w:rsidRPr="000D079A">
        <w:t>Fruit of your choice</w:t>
      </w:r>
    </w:p>
    <w:p w14:paraId="43367FC1" w14:textId="77777777" w:rsidR="000D079A" w:rsidRPr="000D079A" w:rsidRDefault="000D079A" w:rsidP="000D079A">
      <w:pPr>
        <w:pStyle w:val="ListParagraph"/>
        <w:spacing w:line="312" w:lineRule="atLeast"/>
        <w:ind w:left="360"/>
        <w:rPr>
          <w:b/>
        </w:rPr>
      </w:pPr>
    </w:p>
    <w:p w14:paraId="1CCFDE9D" w14:textId="2EB08306" w:rsidR="000D079A" w:rsidRPr="00E92460" w:rsidRDefault="00E70E72" w:rsidP="000D079A">
      <w:pPr>
        <w:pStyle w:val="ListParagraph"/>
        <w:spacing w:line="312" w:lineRule="atLeast"/>
        <w:ind w:left="0"/>
        <w:rPr>
          <w:b/>
        </w:rPr>
      </w:pPr>
      <w:r w:rsidRPr="00E92460">
        <w:rPr>
          <w:b/>
        </w:rPr>
        <w:t>Directions:</w:t>
      </w:r>
    </w:p>
    <w:p w14:paraId="6D9BFC28" w14:textId="0BBB0ED1" w:rsidR="000D079A" w:rsidRPr="000D079A" w:rsidRDefault="000D079A" w:rsidP="00687167">
      <w:pPr>
        <w:pStyle w:val="ListParagraph"/>
        <w:numPr>
          <w:ilvl w:val="0"/>
          <w:numId w:val="166"/>
        </w:numPr>
        <w:spacing w:line="312" w:lineRule="atLeast"/>
      </w:pPr>
      <w:r w:rsidRPr="000D079A">
        <w:t>Combine all the ingredients in a pint jar. Cover the jar with a tight lid and shake well. Chill for about an hour, then shake again. Return to fridge and let chill for at least 4 hours or overnight.</w:t>
      </w:r>
    </w:p>
    <w:p w14:paraId="2F8F6FDA" w14:textId="51B0BD3F" w:rsidR="00E70E72" w:rsidRPr="000D079A" w:rsidRDefault="000D079A" w:rsidP="00E70E72">
      <w:pPr>
        <w:pStyle w:val="ListParagraph"/>
        <w:numPr>
          <w:ilvl w:val="0"/>
          <w:numId w:val="165"/>
        </w:numPr>
        <w:spacing w:line="312" w:lineRule="atLeast"/>
      </w:pPr>
      <w:r w:rsidRPr="000D079A">
        <w:t>Chia seeds will expand and turn into pudding the consistency of applesauce. Serve cold with sliced fruit or toasted nuts on top.</w:t>
      </w:r>
    </w:p>
    <w:p w14:paraId="7E342C75" w14:textId="77777777" w:rsidR="000D079A" w:rsidRPr="000D079A" w:rsidRDefault="000D079A" w:rsidP="000D079A">
      <w:pPr>
        <w:pStyle w:val="ListParagraph"/>
        <w:spacing w:line="312" w:lineRule="atLeast"/>
        <w:ind w:left="0"/>
        <w:rPr>
          <w:b/>
        </w:rPr>
      </w:pPr>
      <w:r w:rsidRPr="000D079A">
        <w:rPr>
          <w:b/>
        </w:rPr>
        <w:lastRenderedPageBreak/>
        <w:t>Variations to try or make up your own!</w:t>
      </w:r>
    </w:p>
    <w:p w14:paraId="329A70DA" w14:textId="77777777" w:rsidR="000D079A" w:rsidRPr="000D079A" w:rsidRDefault="000D079A" w:rsidP="00687167">
      <w:pPr>
        <w:pStyle w:val="ListParagraph"/>
        <w:numPr>
          <w:ilvl w:val="0"/>
          <w:numId w:val="167"/>
        </w:numPr>
        <w:spacing w:line="312" w:lineRule="atLeast"/>
      </w:pPr>
      <w:r w:rsidRPr="000D079A">
        <w:t>Maple syrup, pears &amp; almonds (almond milk)</w:t>
      </w:r>
    </w:p>
    <w:p w14:paraId="69E827D8" w14:textId="77777777" w:rsidR="000D079A" w:rsidRPr="000D079A" w:rsidRDefault="000D079A" w:rsidP="00687167">
      <w:pPr>
        <w:pStyle w:val="ListParagraph"/>
        <w:numPr>
          <w:ilvl w:val="0"/>
          <w:numId w:val="167"/>
        </w:numPr>
        <w:spacing w:line="312" w:lineRule="atLeast"/>
      </w:pPr>
      <w:r w:rsidRPr="000D079A">
        <w:t>Honey, orange segments &amp; pistachios (milk)</w:t>
      </w:r>
    </w:p>
    <w:p w14:paraId="0A4D82B5" w14:textId="045900D8" w:rsidR="000D079A" w:rsidRDefault="000D079A" w:rsidP="00687167">
      <w:pPr>
        <w:pStyle w:val="ListParagraph"/>
        <w:numPr>
          <w:ilvl w:val="0"/>
          <w:numId w:val="167"/>
        </w:numPr>
        <w:spacing w:line="312" w:lineRule="atLeast"/>
      </w:pPr>
      <w:r w:rsidRPr="000D079A">
        <w:t>Toasted coconut, agave syrup, and banana (coconut milk)</w:t>
      </w:r>
    </w:p>
    <w:p w14:paraId="6582019C" w14:textId="77777777" w:rsidR="00711A0F" w:rsidRPr="000D079A" w:rsidRDefault="00711A0F" w:rsidP="00711A0F">
      <w:pPr>
        <w:pStyle w:val="ListParagraph"/>
        <w:spacing w:line="312" w:lineRule="atLeast"/>
        <w:ind w:left="360"/>
      </w:pPr>
    </w:p>
    <w:p w14:paraId="66424F5F" w14:textId="71D22CB0" w:rsidR="00E70E72" w:rsidRPr="005C1E3A" w:rsidRDefault="00E70E72" w:rsidP="00E70E72">
      <w:pPr>
        <w:spacing w:line="312" w:lineRule="atLeast"/>
        <w:rPr>
          <w:rFonts w:ascii="Times New Roman" w:hAnsi="Times New Roman" w:cs="Times New Roman"/>
          <w:sz w:val="18"/>
          <w:szCs w:val="18"/>
        </w:rPr>
      </w:pPr>
      <w:r w:rsidRPr="005C1E3A">
        <w:rPr>
          <w:rFonts w:ascii="Times New Roman" w:hAnsi="Times New Roman" w:cs="Times New Roman"/>
          <w:sz w:val="18"/>
          <w:szCs w:val="18"/>
        </w:rPr>
        <w:t xml:space="preserve">Source: </w:t>
      </w:r>
      <w:hyperlink r:id="rId174" w:history="1">
        <w:r w:rsidRPr="005C1E3A">
          <w:rPr>
            <w:rStyle w:val="Hyperlink"/>
            <w:rFonts w:ascii="Times New Roman" w:hAnsi="Times New Roman" w:cs="Times New Roman"/>
            <w:sz w:val="18"/>
            <w:szCs w:val="18"/>
          </w:rPr>
          <w:t>http://www.simplebites.net/how-to-make-simple-chia-pudding/</w:t>
        </w:r>
      </w:hyperlink>
      <w:r w:rsidRPr="005C1E3A">
        <w:rPr>
          <w:rFonts w:ascii="Times New Roman" w:hAnsi="Times New Roman" w:cs="Times New Roman"/>
          <w:sz w:val="18"/>
          <w:szCs w:val="18"/>
        </w:rPr>
        <w:t xml:space="preserve"> </w:t>
      </w:r>
    </w:p>
    <w:p w14:paraId="66935445" w14:textId="6A512862" w:rsidR="00E70E72" w:rsidRDefault="00E70E72" w:rsidP="00E70E72">
      <w:pPr>
        <w:rPr>
          <w:rFonts w:ascii="Times New Roman" w:hAnsi="Times New Roman" w:cs="Times New Roman"/>
          <w:sz w:val="24"/>
          <w:szCs w:val="24"/>
        </w:rPr>
      </w:pPr>
    </w:p>
    <w:p w14:paraId="46873482" w14:textId="4F8FD324" w:rsidR="00E92460" w:rsidRPr="00E92460" w:rsidRDefault="00E92460" w:rsidP="00E70E72">
      <w:pPr>
        <w:rPr>
          <w:rFonts w:ascii="Times New Roman" w:hAnsi="Times New Roman" w:cs="Times New Roman"/>
          <w:b/>
          <w:bCs/>
          <w:sz w:val="24"/>
          <w:szCs w:val="24"/>
        </w:rPr>
      </w:pPr>
      <w:r w:rsidRPr="00E92460">
        <w:rPr>
          <w:rFonts w:ascii="Times New Roman" w:hAnsi="Times New Roman" w:cs="Times New Roman"/>
          <w:b/>
          <w:bCs/>
          <w:sz w:val="24"/>
          <w:szCs w:val="24"/>
        </w:rPr>
        <w:t>Did you Know:</w:t>
      </w:r>
    </w:p>
    <w:p w14:paraId="61798B88" w14:textId="77777777" w:rsidR="00E92460" w:rsidRDefault="00E70E72" w:rsidP="00E70E72">
      <w:pPr>
        <w:rPr>
          <w:rFonts w:ascii="Times New Roman" w:hAnsi="Times New Roman" w:cs="Times New Roman"/>
          <w:sz w:val="24"/>
          <w:szCs w:val="24"/>
        </w:rPr>
      </w:pPr>
      <w:r w:rsidRPr="00E70E72">
        <w:rPr>
          <w:rFonts w:ascii="Times New Roman" w:hAnsi="Times New Roman" w:cs="Times New Roman"/>
          <w:sz w:val="24"/>
          <w:szCs w:val="24"/>
        </w:rPr>
        <w:t>Chia is primarily grown for its seeds, which are high in alpha-linolenic acid (ALA)</w:t>
      </w:r>
      <w:r w:rsidR="00711A0F">
        <w:rPr>
          <w:rFonts w:ascii="Times New Roman" w:hAnsi="Times New Roman" w:cs="Times New Roman"/>
          <w:sz w:val="24"/>
          <w:szCs w:val="24"/>
        </w:rPr>
        <w:t xml:space="preserve"> </w:t>
      </w:r>
      <w:r w:rsidRPr="00E70E72">
        <w:rPr>
          <w:rFonts w:ascii="Times New Roman" w:hAnsi="Times New Roman" w:cs="Times New Roman"/>
          <w:sz w:val="24"/>
          <w:szCs w:val="24"/>
        </w:rPr>
        <w:t xml:space="preserve">an omega-3 fatty acid. The cardiovascular health benefits of a diet rich in ALA are well documented and chia is a delicious way to add ALA to your diet. </w:t>
      </w:r>
    </w:p>
    <w:p w14:paraId="5E9E8D0E" w14:textId="77777777" w:rsidR="00E92460" w:rsidRDefault="00E70E72" w:rsidP="00E70E72">
      <w:pPr>
        <w:rPr>
          <w:rFonts w:ascii="Times New Roman" w:hAnsi="Times New Roman" w:cs="Times New Roman"/>
          <w:sz w:val="24"/>
          <w:szCs w:val="24"/>
        </w:rPr>
      </w:pPr>
      <w:r w:rsidRPr="00E70E72">
        <w:rPr>
          <w:rFonts w:ascii="Times New Roman" w:hAnsi="Times New Roman" w:cs="Times New Roman"/>
          <w:sz w:val="24"/>
          <w:szCs w:val="24"/>
        </w:rPr>
        <w:t xml:space="preserve">The recommended Dietary Reference Intake (DRI) for ALA is 1.6 g per day for adult males and 1.1 g per day for adult females. One tablespoon of chia seeds provides 1.32 g ALA, meeting the recommended DRI for women and satisfying nearly 83% of daily ALA needs for men. </w:t>
      </w:r>
    </w:p>
    <w:p w14:paraId="7AD0F1B4" w14:textId="03964900" w:rsidR="00E70E72" w:rsidRDefault="00E70E72" w:rsidP="00E70E72">
      <w:pPr>
        <w:rPr>
          <w:rFonts w:ascii="Times New Roman" w:hAnsi="Times New Roman" w:cs="Times New Roman"/>
          <w:sz w:val="24"/>
          <w:szCs w:val="24"/>
        </w:rPr>
      </w:pPr>
      <w:r w:rsidRPr="00E70E72">
        <w:rPr>
          <w:rFonts w:ascii="Times New Roman" w:hAnsi="Times New Roman" w:cs="Times New Roman"/>
          <w:sz w:val="24"/>
          <w:szCs w:val="24"/>
        </w:rPr>
        <w:t>The seeds also provide fiber, protein, minerals, and antioxidants, and are gluten-free.</w:t>
      </w:r>
    </w:p>
    <w:p w14:paraId="5CE34F1E" w14:textId="77777777" w:rsidR="00E70E72" w:rsidRDefault="00E70E72" w:rsidP="00E70E72">
      <w:pPr>
        <w:rPr>
          <w:rFonts w:ascii="Times New Roman" w:hAnsi="Times New Roman" w:cs="Times New Roman"/>
          <w:b/>
          <w:bCs/>
          <w:sz w:val="24"/>
          <w:szCs w:val="24"/>
        </w:rPr>
      </w:pPr>
      <w:r>
        <w:rPr>
          <w:rFonts w:ascii="Times New Roman" w:hAnsi="Times New Roman" w:cs="Times New Roman"/>
          <w:b/>
          <w:bCs/>
          <w:sz w:val="24"/>
          <w:szCs w:val="24"/>
        </w:rPr>
        <w:br w:type="page"/>
      </w:r>
    </w:p>
    <w:p w14:paraId="10041D0F" w14:textId="744B3C3C" w:rsidR="00E70E72" w:rsidRPr="00211DE0" w:rsidRDefault="00E70E72" w:rsidP="00211DE0">
      <w:pPr>
        <w:pStyle w:val="Heading2"/>
        <w:rPr>
          <w:b/>
          <w:bCs/>
          <w:color w:val="auto"/>
          <w:sz w:val="28"/>
          <w:szCs w:val="28"/>
        </w:rPr>
      </w:pPr>
      <w:bookmarkStart w:id="100" w:name="_Green_Chia_Smoothie_1"/>
      <w:bookmarkEnd w:id="100"/>
      <w:r w:rsidRPr="00211DE0">
        <w:rPr>
          <w:b/>
          <w:bCs/>
          <w:color w:val="auto"/>
          <w:sz w:val="28"/>
          <w:szCs w:val="28"/>
        </w:rPr>
        <w:lastRenderedPageBreak/>
        <w:t>Green Chia Smoothie or Pudding</w:t>
      </w:r>
    </w:p>
    <w:p w14:paraId="2BF0F9E6" w14:textId="43464412" w:rsidR="00E70E72" w:rsidRDefault="00E70E72" w:rsidP="00E70E72">
      <w:pPr>
        <w:rPr>
          <w:rFonts w:ascii="Times New Roman" w:hAnsi="Times New Roman" w:cs="Times New Roman"/>
          <w:b/>
          <w:bCs/>
          <w:sz w:val="24"/>
          <w:szCs w:val="24"/>
        </w:rPr>
      </w:pPr>
      <w:r>
        <w:rPr>
          <w:noProof/>
        </w:rPr>
        <w:drawing>
          <wp:inline distT="0" distB="0" distL="0" distR="0" wp14:anchorId="79AE4C37" wp14:editId="2EAEC67A">
            <wp:extent cx="3000026" cy="2008017"/>
            <wp:effectExtent l="152400" t="152400" r="162560" b="163830"/>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andy-cane-1908024_1920.jpg"/>
                    <pic:cNvPicPr/>
                  </pic:nvPicPr>
                  <pic:blipFill>
                    <a:blip r:embed="rId175" cstate="print">
                      <a:extLst>
                        <a:ext uri="{28A0092B-C50C-407E-A947-70E740481C1C}">
                          <a14:useLocalDpi xmlns:a14="http://schemas.microsoft.com/office/drawing/2010/main" val="0"/>
                        </a:ext>
                      </a:extLst>
                    </a:blip>
                    <a:stretch>
                      <a:fillRect/>
                    </a:stretch>
                  </pic:blipFill>
                  <pic:spPr bwMode="auto">
                    <a:xfrm>
                      <a:off x="0" y="0"/>
                      <a:ext cx="3001726" cy="2009155"/>
                    </a:xfrm>
                    <a:prstGeom prst="snip2Diag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65D00770" w14:textId="132416A3" w:rsidR="00E70E72" w:rsidRDefault="00E70E72" w:rsidP="00E70E72">
      <w:pPr>
        <w:jc w:val="center"/>
        <w:rPr>
          <w:rFonts w:ascii="Times New Roman" w:hAnsi="Times New Roman" w:cs="Times New Roman"/>
          <w:i/>
          <w:iCs/>
          <w:sz w:val="18"/>
          <w:szCs w:val="18"/>
        </w:rPr>
      </w:pPr>
      <w:r w:rsidRPr="00E70E72">
        <w:rPr>
          <w:rFonts w:ascii="Times New Roman" w:hAnsi="Times New Roman" w:cs="Times New Roman"/>
          <w:i/>
          <w:iCs/>
          <w:sz w:val="18"/>
          <w:szCs w:val="18"/>
        </w:rPr>
        <w:t>Photo courtesy of Pixabay.com</w:t>
      </w:r>
    </w:p>
    <w:p w14:paraId="5014948F" w14:textId="40942411" w:rsidR="00E70E72" w:rsidRPr="00E92460" w:rsidRDefault="00E70E72" w:rsidP="00E70E72">
      <w:pPr>
        <w:rPr>
          <w:rFonts w:ascii="Times New Roman" w:hAnsi="Times New Roman" w:cs="Times New Roman"/>
          <w:b/>
          <w:bCs/>
          <w:sz w:val="24"/>
          <w:szCs w:val="24"/>
        </w:rPr>
      </w:pPr>
      <w:r w:rsidRPr="00E92460">
        <w:rPr>
          <w:rFonts w:ascii="Times New Roman" w:hAnsi="Times New Roman" w:cs="Times New Roman"/>
          <w:b/>
          <w:bCs/>
          <w:sz w:val="24"/>
          <w:szCs w:val="24"/>
        </w:rPr>
        <w:t>Ingredients:</w:t>
      </w:r>
    </w:p>
    <w:p w14:paraId="01C4625F" w14:textId="3DE99CED" w:rsidR="00E70E72" w:rsidRPr="00E70E72" w:rsidRDefault="00E70E72" w:rsidP="00E70E72">
      <w:pPr>
        <w:pStyle w:val="ListParagraph"/>
        <w:numPr>
          <w:ilvl w:val="0"/>
          <w:numId w:val="120"/>
        </w:numPr>
        <w:spacing w:line="276" w:lineRule="auto"/>
        <w:rPr>
          <w:rFonts w:cstheme="minorHAnsi"/>
        </w:rPr>
      </w:pPr>
      <w:r w:rsidRPr="00E70E72">
        <w:rPr>
          <w:rFonts w:cstheme="minorHAnsi"/>
        </w:rPr>
        <w:t xml:space="preserve">2 </w:t>
      </w:r>
      <w:r>
        <w:rPr>
          <w:rFonts w:cstheme="minorHAnsi"/>
        </w:rPr>
        <w:t>c</w:t>
      </w:r>
      <w:r w:rsidRPr="00E70E72">
        <w:rPr>
          <w:rFonts w:cstheme="minorHAnsi"/>
        </w:rPr>
        <w:t xml:space="preserve"> of </w:t>
      </w:r>
      <w:r>
        <w:rPr>
          <w:rFonts w:cstheme="minorHAnsi"/>
        </w:rPr>
        <w:t>s</w:t>
      </w:r>
      <w:r w:rsidRPr="00E70E72">
        <w:rPr>
          <w:rFonts w:cstheme="minorHAnsi"/>
        </w:rPr>
        <w:t>pinach</w:t>
      </w:r>
    </w:p>
    <w:p w14:paraId="65FE86D7" w14:textId="0EB68089" w:rsidR="00E70E72" w:rsidRPr="00E70E72" w:rsidRDefault="00E70E72" w:rsidP="00E70E72">
      <w:pPr>
        <w:pStyle w:val="ListParagraph"/>
        <w:numPr>
          <w:ilvl w:val="0"/>
          <w:numId w:val="120"/>
        </w:numPr>
        <w:spacing w:line="276" w:lineRule="auto"/>
        <w:rPr>
          <w:rFonts w:cstheme="minorHAnsi"/>
        </w:rPr>
      </w:pPr>
      <w:r w:rsidRPr="00E70E72">
        <w:rPr>
          <w:rFonts w:cstheme="minorHAnsi"/>
        </w:rPr>
        <w:t xml:space="preserve">1 ½ </w:t>
      </w:r>
      <w:r>
        <w:rPr>
          <w:rFonts w:cstheme="minorHAnsi"/>
        </w:rPr>
        <w:t>c</w:t>
      </w:r>
      <w:r w:rsidRPr="00E70E72">
        <w:rPr>
          <w:rFonts w:cstheme="minorHAnsi"/>
        </w:rPr>
        <w:t xml:space="preserve"> of water (for </w:t>
      </w:r>
      <w:r w:rsidR="00E92460">
        <w:rPr>
          <w:rFonts w:cstheme="minorHAnsi"/>
        </w:rPr>
        <w:t xml:space="preserve">a </w:t>
      </w:r>
      <w:r w:rsidRPr="00E70E72">
        <w:rPr>
          <w:rFonts w:cstheme="minorHAnsi"/>
        </w:rPr>
        <w:t>smoothie) or 1 cup water (for pudding)</w:t>
      </w:r>
    </w:p>
    <w:p w14:paraId="7087C603" w14:textId="44307C79" w:rsidR="00E70E72" w:rsidRPr="00E70E72" w:rsidRDefault="00E70E72" w:rsidP="00E70E72">
      <w:pPr>
        <w:pStyle w:val="ListParagraph"/>
        <w:numPr>
          <w:ilvl w:val="0"/>
          <w:numId w:val="120"/>
        </w:numPr>
        <w:spacing w:line="276" w:lineRule="auto"/>
        <w:rPr>
          <w:rFonts w:cstheme="minorHAnsi"/>
        </w:rPr>
      </w:pPr>
      <w:r w:rsidRPr="00E70E72">
        <w:rPr>
          <w:rFonts w:cstheme="minorHAnsi"/>
        </w:rPr>
        <w:t xml:space="preserve">2 </w:t>
      </w:r>
      <w:r>
        <w:rPr>
          <w:rFonts w:cstheme="minorHAnsi"/>
        </w:rPr>
        <w:t>tbsp</w:t>
      </w:r>
      <w:r w:rsidRPr="00E70E72">
        <w:rPr>
          <w:rFonts w:cstheme="minorHAnsi"/>
        </w:rPr>
        <w:t xml:space="preserve"> of </w:t>
      </w:r>
      <w:r>
        <w:rPr>
          <w:rFonts w:cstheme="minorHAnsi"/>
        </w:rPr>
        <w:t>c</w:t>
      </w:r>
      <w:r w:rsidRPr="00E70E72">
        <w:rPr>
          <w:rFonts w:cstheme="minorHAnsi"/>
        </w:rPr>
        <w:t xml:space="preserve">hia </w:t>
      </w:r>
      <w:r>
        <w:rPr>
          <w:rFonts w:cstheme="minorHAnsi"/>
        </w:rPr>
        <w:t>s</w:t>
      </w:r>
      <w:r w:rsidRPr="00E70E72">
        <w:rPr>
          <w:rFonts w:cstheme="minorHAnsi"/>
        </w:rPr>
        <w:t>eeds</w:t>
      </w:r>
    </w:p>
    <w:p w14:paraId="23C4651E" w14:textId="118D38A9" w:rsidR="00E70E72" w:rsidRDefault="00E70E72" w:rsidP="00E70E72">
      <w:pPr>
        <w:pStyle w:val="ListParagraph"/>
        <w:numPr>
          <w:ilvl w:val="0"/>
          <w:numId w:val="120"/>
        </w:numPr>
        <w:spacing w:line="276" w:lineRule="auto"/>
        <w:rPr>
          <w:rFonts w:cstheme="minorHAnsi"/>
        </w:rPr>
      </w:pPr>
      <w:r w:rsidRPr="00E70E72">
        <w:rPr>
          <w:rFonts w:cstheme="minorHAnsi"/>
        </w:rPr>
        <w:t>Fruit for your choice (</w:t>
      </w:r>
      <w:r w:rsidR="00633F8D">
        <w:rPr>
          <w:rFonts w:cstheme="minorHAnsi"/>
        </w:rPr>
        <w:t>o</w:t>
      </w:r>
      <w:r w:rsidRPr="00E70E72">
        <w:rPr>
          <w:rFonts w:cstheme="minorHAnsi"/>
        </w:rPr>
        <w:t>ptional)</w:t>
      </w:r>
    </w:p>
    <w:p w14:paraId="33037C1A" w14:textId="77777777" w:rsidR="00633F8D" w:rsidRPr="00E70E72" w:rsidRDefault="00633F8D" w:rsidP="00633F8D">
      <w:pPr>
        <w:pStyle w:val="ListParagraph"/>
        <w:spacing w:line="276" w:lineRule="auto"/>
        <w:rPr>
          <w:rFonts w:cstheme="minorHAnsi"/>
        </w:rPr>
      </w:pPr>
    </w:p>
    <w:p w14:paraId="1F439B77" w14:textId="57B9EB6F" w:rsidR="00E70E72" w:rsidRDefault="00E70E72" w:rsidP="00E70E72">
      <w:pPr>
        <w:rPr>
          <w:rFonts w:ascii="Times New Roman" w:hAnsi="Times New Roman" w:cs="Times New Roman"/>
          <w:sz w:val="24"/>
          <w:szCs w:val="24"/>
        </w:rPr>
      </w:pPr>
      <w:r w:rsidRPr="00E92460">
        <w:rPr>
          <w:rFonts w:ascii="Times New Roman" w:hAnsi="Times New Roman" w:cs="Times New Roman"/>
          <w:b/>
          <w:bCs/>
          <w:sz w:val="24"/>
          <w:szCs w:val="24"/>
        </w:rPr>
        <w:t>Directions</w:t>
      </w:r>
      <w:r>
        <w:rPr>
          <w:rFonts w:ascii="Times New Roman" w:hAnsi="Times New Roman" w:cs="Times New Roman"/>
          <w:sz w:val="24"/>
          <w:szCs w:val="24"/>
        </w:rPr>
        <w:t>:</w:t>
      </w:r>
    </w:p>
    <w:p w14:paraId="1289F265" w14:textId="0A15A774" w:rsidR="00E70E72" w:rsidRDefault="00E70E72" w:rsidP="00687167">
      <w:pPr>
        <w:pStyle w:val="ListParagraph"/>
        <w:numPr>
          <w:ilvl w:val="0"/>
          <w:numId w:val="168"/>
        </w:numPr>
      </w:pPr>
      <w:r>
        <w:t>Blend the spinach, water</w:t>
      </w:r>
      <w:r w:rsidR="00E92460">
        <w:t>,</w:t>
      </w:r>
      <w:r>
        <w:t xml:space="preserve"> and chia seeds. For pudding use only 1 c water</w:t>
      </w:r>
    </w:p>
    <w:p w14:paraId="08E0438B" w14:textId="7BC5B3E0" w:rsidR="00E70E72" w:rsidRDefault="00E70E72" w:rsidP="00687167">
      <w:pPr>
        <w:pStyle w:val="ListParagraph"/>
        <w:numPr>
          <w:ilvl w:val="0"/>
          <w:numId w:val="168"/>
        </w:numPr>
      </w:pPr>
      <w:r>
        <w:t xml:space="preserve">Add in </w:t>
      </w:r>
      <w:r w:rsidR="00E92460">
        <w:t xml:space="preserve">the </w:t>
      </w:r>
      <w:r>
        <w:t>fruit of your choice, such as a peeled orange</w:t>
      </w:r>
      <w:r w:rsidR="000A27EA">
        <w:t>, your favorite berries</w:t>
      </w:r>
      <w:r w:rsidR="00E92460">
        <w:t>,</w:t>
      </w:r>
      <w:r w:rsidR="000A27EA">
        <w:t xml:space="preserve"> or banana</w:t>
      </w:r>
      <w:r w:rsidR="00E92460">
        <w:t>,</w:t>
      </w:r>
      <w:r w:rsidR="000A27EA">
        <w:t xml:space="preserve"> and blend again</w:t>
      </w:r>
    </w:p>
    <w:p w14:paraId="75864926" w14:textId="2E91C2DC" w:rsidR="000A27EA" w:rsidRDefault="000A27EA" w:rsidP="00687167">
      <w:pPr>
        <w:pStyle w:val="ListParagraph"/>
        <w:numPr>
          <w:ilvl w:val="0"/>
          <w:numId w:val="168"/>
        </w:numPr>
      </w:pPr>
      <w:r>
        <w:lastRenderedPageBreak/>
        <w:t>Refrigerate for at least 30 minutes or several hours</w:t>
      </w:r>
    </w:p>
    <w:p w14:paraId="28ED4FE2" w14:textId="40F100A1" w:rsidR="000A27EA" w:rsidRPr="00E70E72" w:rsidRDefault="000A27EA" w:rsidP="00687167">
      <w:pPr>
        <w:pStyle w:val="ListParagraph"/>
        <w:numPr>
          <w:ilvl w:val="0"/>
          <w:numId w:val="168"/>
        </w:numPr>
      </w:pPr>
      <w:r>
        <w:t>Top with additional fruit if you like before serving</w:t>
      </w:r>
    </w:p>
    <w:p w14:paraId="09894BE5" w14:textId="77777777" w:rsidR="000A27EA" w:rsidRDefault="000A27EA" w:rsidP="000A27EA">
      <w:pPr>
        <w:spacing w:line="276" w:lineRule="auto"/>
        <w:rPr>
          <w:rFonts w:ascii="Times New Roman" w:hAnsi="Times New Roman" w:cs="Times New Roman"/>
          <w:sz w:val="24"/>
          <w:szCs w:val="24"/>
        </w:rPr>
      </w:pPr>
    </w:p>
    <w:p w14:paraId="7BBB1EC5" w14:textId="6A92950E" w:rsidR="000A27EA" w:rsidRPr="000A27EA" w:rsidRDefault="000A27EA" w:rsidP="000A27EA">
      <w:pPr>
        <w:spacing w:line="276" w:lineRule="auto"/>
        <w:rPr>
          <w:rFonts w:ascii="Times New Roman" w:hAnsi="Times New Roman" w:cs="Times New Roman"/>
          <w:sz w:val="24"/>
          <w:szCs w:val="24"/>
        </w:rPr>
      </w:pPr>
      <w:r w:rsidRPr="000A27EA">
        <w:rPr>
          <w:rFonts w:ascii="Times New Roman" w:hAnsi="Times New Roman" w:cs="Times New Roman"/>
          <w:sz w:val="24"/>
          <w:szCs w:val="24"/>
        </w:rPr>
        <w:t>Chia seeds are high in calcium, magnesium, phosphorus</w:t>
      </w:r>
      <w:r w:rsidR="00E92460">
        <w:rPr>
          <w:rFonts w:ascii="Times New Roman" w:hAnsi="Times New Roman" w:cs="Times New Roman"/>
          <w:sz w:val="24"/>
          <w:szCs w:val="24"/>
        </w:rPr>
        <w:t>,</w:t>
      </w:r>
      <w:r w:rsidRPr="000A27EA">
        <w:rPr>
          <w:rFonts w:ascii="Times New Roman" w:hAnsi="Times New Roman" w:cs="Times New Roman"/>
          <w:sz w:val="24"/>
          <w:szCs w:val="24"/>
        </w:rPr>
        <w:t xml:space="preserve"> and protein-nutrients that are essential for bone health.</w:t>
      </w:r>
    </w:p>
    <w:p w14:paraId="7D7D5E04" w14:textId="5282797B" w:rsidR="000A27EA" w:rsidRDefault="009C1644" w:rsidP="00E70E72">
      <w:pPr>
        <w:rPr>
          <w:rFonts w:ascii="Times New Roman" w:hAnsi="Times New Roman" w:cs="Times New Roman"/>
          <w:b/>
          <w:bCs/>
          <w:sz w:val="24"/>
          <w:szCs w:val="24"/>
        </w:rPr>
      </w:pPr>
      <w:r>
        <w:rPr>
          <w:noProof/>
        </w:rPr>
        <mc:AlternateContent>
          <mc:Choice Requires="wps">
            <w:drawing>
              <wp:anchor distT="0" distB="0" distL="114300" distR="114300" simplePos="0" relativeHeight="251937792" behindDoc="0" locked="0" layoutInCell="1" allowOverlap="1" wp14:anchorId="727B471C" wp14:editId="1AE236F9">
                <wp:simplePos x="0" y="0"/>
                <wp:positionH relativeFrom="margin">
                  <wp:align>center</wp:align>
                </wp:positionH>
                <wp:positionV relativeFrom="paragraph">
                  <wp:posOffset>464820</wp:posOffset>
                </wp:positionV>
                <wp:extent cx="1828800" cy="1828800"/>
                <wp:effectExtent l="0" t="0" r="19685" b="24765"/>
                <wp:wrapSquare wrapText="bothSides"/>
                <wp:docPr id="371" name="Text Box 37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7738D6F" w14:textId="3A711DE6" w:rsidR="00C4735D" w:rsidRDefault="00C4735D" w:rsidP="009C1644">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One serving</w:t>
                            </w:r>
                          </w:p>
                          <w:p w14:paraId="2705E545" w14:textId="77777777" w:rsidR="00C4735D" w:rsidRPr="006D11B6" w:rsidRDefault="00C4735D" w:rsidP="009C1644">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28394AFB" w14:textId="52C704BC" w:rsidR="00C4735D" w:rsidRPr="006D11B6" w:rsidRDefault="00C4735D" w:rsidP="009C1644">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11</w:t>
                            </w:r>
                          </w:p>
                          <w:p w14:paraId="38FE3A87" w14:textId="77777777" w:rsidR="00C4735D" w:rsidRPr="006D11B6" w:rsidRDefault="00C4735D" w:rsidP="009C1644">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6 </w:t>
                            </w:r>
                            <w:r w:rsidRPr="006D11B6">
                              <w:rPr>
                                <w:rFonts w:ascii="Times New Roman" w:hAnsi="Times New Roman" w:cs="Times New Roman"/>
                                <w:sz w:val="24"/>
                                <w:szCs w:val="24"/>
                              </w:rPr>
                              <w:t>g</w:t>
                            </w:r>
                          </w:p>
                          <w:p w14:paraId="0C18217E" w14:textId="77777777" w:rsidR="00C4735D" w:rsidRPr="006D11B6" w:rsidRDefault="00C4735D" w:rsidP="009C1644">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w:t>
                            </w:r>
                            <w:r w:rsidRPr="006D11B6">
                              <w:rPr>
                                <w:rFonts w:ascii="Times New Roman" w:hAnsi="Times New Roman" w:cs="Times New Roman"/>
                                <w:sz w:val="24"/>
                                <w:szCs w:val="24"/>
                              </w:rPr>
                              <w:t xml:space="preserve"> g</w:t>
                            </w:r>
                          </w:p>
                          <w:p w14:paraId="14C98716" w14:textId="56F8A4A5" w:rsidR="00C4735D" w:rsidRPr="006D11B6" w:rsidRDefault="00C4735D" w:rsidP="009C1644">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64</w:t>
                            </w:r>
                            <w:r w:rsidRPr="006D11B6">
                              <w:rPr>
                                <w:rFonts w:ascii="Times New Roman" w:hAnsi="Times New Roman" w:cs="Times New Roman"/>
                                <w:sz w:val="24"/>
                                <w:szCs w:val="24"/>
                              </w:rPr>
                              <w:t xml:space="preserve"> </w:t>
                            </w:r>
                          </w:p>
                          <w:p w14:paraId="12502632" w14:textId="3CBB744F" w:rsidR="00C4735D" w:rsidRPr="006D11B6" w:rsidRDefault="00C4735D" w:rsidP="009C1644">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8 </w:t>
                            </w:r>
                            <w:r w:rsidRPr="006D11B6">
                              <w:rPr>
                                <w:rFonts w:ascii="Times New Roman" w:hAnsi="Times New Roman" w:cs="Times New Roman"/>
                                <w:sz w:val="24"/>
                                <w:szCs w:val="24"/>
                              </w:rPr>
                              <w:t>g</w:t>
                            </w:r>
                          </w:p>
                          <w:p w14:paraId="27D5FF6B" w14:textId="1617614E" w:rsidR="00C4735D" w:rsidRDefault="00C4735D" w:rsidP="009C1644">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0.5 </w:t>
                            </w:r>
                            <w:r w:rsidRPr="006D11B6">
                              <w:rPr>
                                <w:rFonts w:ascii="Times New Roman" w:hAnsi="Times New Roman" w:cs="Times New Roman"/>
                                <w:sz w:val="24"/>
                                <w:szCs w:val="24"/>
                              </w:rPr>
                              <w:t>g</w:t>
                            </w:r>
                          </w:p>
                          <w:p w14:paraId="57B468A3" w14:textId="77777777" w:rsidR="00C4735D" w:rsidRPr="006D11B6" w:rsidRDefault="00C4735D" w:rsidP="009C1644">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0</w:t>
                            </w:r>
                          </w:p>
                          <w:p w14:paraId="3F1F1AF8" w14:textId="788A7526" w:rsidR="00C4735D" w:rsidRPr="001D68A3" w:rsidRDefault="00C4735D" w:rsidP="009C1644">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5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27B471C" id="Text Box 371" o:spid="_x0000_s1123" type="#_x0000_t202" style="position:absolute;margin-left:0;margin-top:36.6pt;width:2in;height:2in;z-index:251937792;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" filled="f" strokeweight=".5pt">
                <v:textbox style="mso-fit-shape-to-text:t">
                  <w:txbxContent>
                    <w:p w14:paraId="77738D6F" w14:textId="3A711DE6" w:rsidR="00C4735D" w:rsidRDefault="00C4735D" w:rsidP="009C1644">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One serving</w:t>
                      </w:r>
                    </w:p>
                    <w:p w14:paraId="2705E545" w14:textId="77777777" w:rsidR="00C4735D" w:rsidRPr="006D11B6" w:rsidRDefault="00C4735D" w:rsidP="009C1644">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28394AFB" w14:textId="52C704BC" w:rsidR="00C4735D" w:rsidRPr="006D11B6" w:rsidRDefault="00C4735D" w:rsidP="009C1644">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11</w:t>
                      </w:r>
                    </w:p>
                    <w:p w14:paraId="38FE3A87" w14:textId="77777777" w:rsidR="00C4735D" w:rsidRPr="006D11B6" w:rsidRDefault="00C4735D" w:rsidP="009C1644">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6 </w:t>
                      </w:r>
                      <w:r w:rsidRPr="006D11B6">
                        <w:rPr>
                          <w:rFonts w:ascii="Times New Roman" w:hAnsi="Times New Roman" w:cs="Times New Roman"/>
                          <w:sz w:val="24"/>
                          <w:szCs w:val="24"/>
                        </w:rPr>
                        <w:t>g</w:t>
                      </w:r>
                    </w:p>
                    <w:p w14:paraId="0C18217E" w14:textId="77777777" w:rsidR="00C4735D" w:rsidRPr="006D11B6" w:rsidRDefault="00C4735D" w:rsidP="009C1644">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w:t>
                      </w:r>
                      <w:r w:rsidRPr="006D11B6">
                        <w:rPr>
                          <w:rFonts w:ascii="Times New Roman" w:hAnsi="Times New Roman" w:cs="Times New Roman"/>
                          <w:sz w:val="24"/>
                          <w:szCs w:val="24"/>
                        </w:rPr>
                        <w:t xml:space="preserve"> g</w:t>
                      </w:r>
                    </w:p>
                    <w:p w14:paraId="14C98716" w14:textId="56F8A4A5" w:rsidR="00C4735D" w:rsidRPr="006D11B6" w:rsidRDefault="00C4735D" w:rsidP="009C1644">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64</w:t>
                      </w:r>
                      <w:r w:rsidRPr="006D11B6">
                        <w:rPr>
                          <w:rFonts w:ascii="Times New Roman" w:hAnsi="Times New Roman" w:cs="Times New Roman"/>
                          <w:sz w:val="24"/>
                          <w:szCs w:val="24"/>
                        </w:rPr>
                        <w:t xml:space="preserve"> </w:t>
                      </w:r>
                    </w:p>
                    <w:p w14:paraId="12502632" w14:textId="3CBB744F" w:rsidR="00C4735D" w:rsidRPr="006D11B6" w:rsidRDefault="00C4735D" w:rsidP="009C1644">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8 </w:t>
                      </w:r>
                      <w:r w:rsidRPr="006D11B6">
                        <w:rPr>
                          <w:rFonts w:ascii="Times New Roman" w:hAnsi="Times New Roman" w:cs="Times New Roman"/>
                          <w:sz w:val="24"/>
                          <w:szCs w:val="24"/>
                        </w:rPr>
                        <w:t>g</w:t>
                      </w:r>
                    </w:p>
                    <w:p w14:paraId="27D5FF6B" w14:textId="1617614E" w:rsidR="00C4735D" w:rsidRDefault="00C4735D" w:rsidP="009C1644">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0.5 </w:t>
                      </w:r>
                      <w:r w:rsidRPr="006D11B6">
                        <w:rPr>
                          <w:rFonts w:ascii="Times New Roman" w:hAnsi="Times New Roman" w:cs="Times New Roman"/>
                          <w:sz w:val="24"/>
                          <w:szCs w:val="24"/>
                        </w:rPr>
                        <w:t>g</w:t>
                      </w:r>
                    </w:p>
                    <w:p w14:paraId="57B468A3" w14:textId="77777777" w:rsidR="00C4735D" w:rsidRPr="006D11B6" w:rsidRDefault="00C4735D" w:rsidP="009C1644">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0</w:t>
                      </w:r>
                    </w:p>
                    <w:p w14:paraId="3F1F1AF8" w14:textId="788A7526" w:rsidR="00C4735D" w:rsidRPr="001D68A3" w:rsidRDefault="00C4735D" w:rsidP="009C1644">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5 </w:t>
                      </w:r>
                      <w:r w:rsidRPr="006D11B6">
                        <w:rPr>
                          <w:rFonts w:ascii="Times New Roman" w:hAnsi="Times New Roman" w:cs="Times New Roman"/>
                          <w:sz w:val="24"/>
                          <w:szCs w:val="24"/>
                        </w:rPr>
                        <w:t>g</w:t>
                      </w:r>
                    </w:p>
                  </w:txbxContent>
                </v:textbox>
                <w10:wrap type="square" anchorx="margin"/>
              </v:shape>
            </w:pict>
          </mc:Fallback>
        </mc:AlternateContent>
      </w:r>
      <w:r w:rsidR="000A27EA">
        <w:rPr>
          <w:rFonts w:ascii="Times New Roman" w:hAnsi="Times New Roman" w:cs="Times New Roman"/>
          <w:b/>
          <w:bCs/>
          <w:sz w:val="24"/>
          <w:szCs w:val="24"/>
        </w:rPr>
        <w:br w:type="page"/>
      </w:r>
    </w:p>
    <w:p w14:paraId="03E9FAAC" w14:textId="36DBBBB3" w:rsidR="000A27EA" w:rsidRPr="00211DE0" w:rsidRDefault="000A27EA" w:rsidP="00211DE0">
      <w:pPr>
        <w:pStyle w:val="Heading2"/>
        <w:rPr>
          <w:b/>
          <w:bCs/>
          <w:color w:val="auto"/>
          <w:sz w:val="28"/>
          <w:szCs w:val="28"/>
        </w:rPr>
      </w:pPr>
      <w:bookmarkStart w:id="101" w:name="_Beet_and_Pear"/>
      <w:bookmarkEnd w:id="101"/>
      <w:r w:rsidRPr="00211DE0">
        <w:rPr>
          <w:b/>
          <w:bCs/>
          <w:color w:val="auto"/>
          <w:sz w:val="28"/>
          <w:szCs w:val="28"/>
        </w:rPr>
        <w:lastRenderedPageBreak/>
        <w:t>Beet and Pear Puree</w:t>
      </w:r>
    </w:p>
    <w:p w14:paraId="190C92F6" w14:textId="77777777" w:rsidR="000A27EA" w:rsidRDefault="000A27EA" w:rsidP="000A27EA">
      <w:pPr>
        <w:rPr>
          <w:rFonts w:ascii="Times New Roman" w:hAnsi="Times New Roman" w:cs="Times New Roman"/>
          <w:b/>
          <w:bCs/>
          <w:sz w:val="24"/>
          <w:szCs w:val="24"/>
        </w:rPr>
      </w:pPr>
      <w:r w:rsidRPr="003C3213">
        <w:rPr>
          <w:noProof/>
        </w:rPr>
        <w:drawing>
          <wp:inline distT="0" distB="0" distL="0" distR="0" wp14:anchorId="5132BBED" wp14:editId="2C120103">
            <wp:extent cx="2962275" cy="1974850"/>
            <wp:effectExtent l="0" t="0" r="9525" b="6350"/>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vankampen\Downloads\avocado-2210652_1920.jpg"/>
                    <pic:cNvPicPr>
                      <a:picLocks noChangeAspect="1" noChangeArrowheads="1"/>
                    </pic:cNvPicPr>
                  </pic:nvPicPr>
                  <pic:blipFill>
                    <a:blip r:embed="rId176" cstate="print">
                      <a:extLst>
                        <a:ext uri="{28A0092B-C50C-407E-A947-70E740481C1C}">
                          <a14:useLocalDpi xmlns:a14="http://schemas.microsoft.com/office/drawing/2010/main" val="0"/>
                        </a:ext>
                      </a:extLst>
                    </a:blip>
                    <a:stretch>
                      <a:fillRect/>
                    </a:stretch>
                  </pic:blipFill>
                  <pic:spPr bwMode="auto">
                    <a:xfrm>
                      <a:off x="0" y="0"/>
                      <a:ext cx="2963112" cy="1975408"/>
                    </a:xfrm>
                    <a:prstGeom prst="ellipse">
                      <a:avLst/>
                    </a:prstGeom>
                    <a:ln>
                      <a:noFill/>
                    </a:ln>
                    <a:effectLst>
                      <a:softEdge rad="112500"/>
                    </a:effectLst>
                  </pic:spPr>
                </pic:pic>
              </a:graphicData>
            </a:graphic>
          </wp:inline>
        </w:drawing>
      </w:r>
    </w:p>
    <w:p w14:paraId="6859D3A2" w14:textId="77777777" w:rsidR="000A27EA" w:rsidRDefault="000A27EA" w:rsidP="000A27EA">
      <w:pPr>
        <w:jc w:val="center"/>
        <w:rPr>
          <w:rFonts w:ascii="Times New Roman" w:hAnsi="Times New Roman" w:cs="Times New Roman"/>
          <w:i/>
          <w:iCs/>
          <w:sz w:val="18"/>
          <w:szCs w:val="18"/>
        </w:rPr>
      </w:pPr>
      <w:r w:rsidRPr="000A27EA">
        <w:rPr>
          <w:rFonts w:ascii="Times New Roman" w:hAnsi="Times New Roman" w:cs="Times New Roman"/>
          <w:i/>
          <w:iCs/>
          <w:sz w:val="18"/>
          <w:szCs w:val="18"/>
        </w:rPr>
        <w:t>Photo courtesy of Pixabay.com</w:t>
      </w:r>
    </w:p>
    <w:p w14:paraId="0533A4AF" w14:textId="77777777" w:rsidR="000A27EA" w:rsidRPr="00E92460" w:rsidRDefault="000A27EA" w:rsidP="000A27EA">
      <w:pPr>
        <w:rPr>
          <w:rFonts w:ascii="Times New Roman" w:hAnsi="Times New Roman" w:cs="Times New Roman"/>
          <w:b/>
          <w:bCs/>
          <w:sz w:val="24"/>
          <w:szCs w:val="24"/>
        </w:rPr>
      </w:pPr>
      <w:r w:rsidRPr="00E92460">
        <w:rPr>
          <w:rFonts w:ascii="Times New Roman" w:hAnsi="Times New Roman" w:cs="Times New Roman"/>
          <w:b/>
          <w:bCs/>
          <w:sz w:val="24"/>
          <w:szCs w:val="24"/>
        </w:rPr>
        <w:t>Ingredients:</w:t>
      </w:r>
    </w:p>
    <w:p w14:paraId="573D2B1B" w14:textId="77777777" w:rsidR="000A27EA" w:rsidRPr="000A27EA" w:rsidRDefault="000A27EA" w:rsidP="000A27EA">
      <w:pPr>
        <w:pStyle w:val="ListParagraph"/>
        <w:numPr>
          <w:ilvl w:val="0"/>
          <w:numId w:val="2"/>
        </w:numPr>
      </w:pPr>
      <w:r w:rsidRPr="000A27EA">
        <w:t>3 medium beets</w:t>
      </w:r>
    </w:p>
    <w:p w14:paraId="60AB841F" w14:textId="75D07745" w:rsidR="000A27EA" w:rsidRPr="000A27EA" w:rsidRDefault="009C1644" w:rsidP="000A27EA">
      <w:pPr>
        <w:pStyle w:val="ListParagraph"/>
        <w:numPr>
          <w:ilvl w:val="0"/>
          <w:numId w:val="2"/>
        </w:numPr>
      </w:pPr>
      <w:r>
        <w:t>1 tbsp</w:t>
      </w:r>
      <w:r w:rsidR="000A27EA" w:rsidRPr="000A27EA">
        <w:t xml:space="preserve"> unsalted butter</w:t>
      </w:r>
    </w:p>
    <w:p w14:paraId="2EF886E2" w14:textId="6E85E968" w:rsidR="000A27EA" w:rsidRPr="000A27EA" w:rsidRDefault="000A27EA" w:rsidP="000A27EA">
      <w:pPr>
        <w:pStyle w:val="ListParagraph"/>
        <w:numPr>
          <w:ilvl w:val="0"/>
          <w:numId w:val="2"/>
        </w:numPr>
      </w:pPr>
      <w:r w:rsidRPr="000A27EA">
        <w:t>½ c minced Vidalia onions</w:t>
      </w:r>
    </w:p>
    <w:p w14:paraId="0F5B5BFA" w14:textId="011FB7EB" w:rsidR="000A27EA" w:rsidRPr="000A27EA" w:rsidRDefault="000A27EA" w:rsidP="000A27EA">
      <w:pPr>
        <w:pStyle w:val="ListParagraph"/>
        <w:numPr>
          <w:ilvl w:val="0"/>
          <w:numId w:val="2"/>
        </w:numPr>
      </w:pPr>
      <w:r w:rsidRPr="000A27EA">
        <w:t>1 ½ Bosc pears-peeled, cored</w:t>
      </w:r>
      <w:r w:rsidR="00E92460">
        <w:t>,</w:t>
      </w:r>
      <w:r w:rsidRPr="000A27EA">
        <w:t xml:space="preserve"> and minced</w:t>
      </w:r>
    </w:p>
    <w:p w14:paraId="3EE4516C" w14:textId="22582ACD" w:rsidR="000A27EA" w:rsidRPr="000A27EA" w:rsidRDefault="000A27EA" w:rsidP="000A27EA">
      <w:pPr>
        <w:pStyle w:val="ListParagraph"/>
        <w:numPr>
          <w:ilvl w:val="0"/>
          <w:numId w:val="2"/>
        </w:numPr>
      </w:pPr>
      <w:r w:rsidRPr="000A27EA">
        <w:t>2 tsp white sugar</w:t>
      </w:r>
    </w:p>
    <w:p w14:paraId="581480A3" w14:textId="6B81F49C" w:rsidR="000A27EA" w:rsidRPr="000A27EA" w:rsidRDefault="000A27EA" w:rsidP="000A27EA">
      <w:pPr>
        <w:pStyle w:val="ListParagraph"/>
        <w:numPr>
          <w:ilvl w:val="0"/>
          <w:numId w:val="2"/>
        </w:numPr>
      </w:pPr>
      <w:r w:rsidRPr="000A27EA">
        <w:t xml:space="preserve">3 </w:t>
      </w:r>
      <w:r w:rsidR="00633F8D">
        <w:t>tbsp</w:t>
      </w:r>
      <w:r w:rsidRPr="000A27EA">
        <w:t xml:space="preserve"> cranberry vinegar</w:t>
      </w:r>
    </w:p>
    <w:p w14:paraId="2597D657" w14:textId="739203BF" w:rsidR="000A27EA" w:rsidRPr="000A27EA" w:rsidRDefault="000A27EA" w:rsidP="000A27EA">
      <w:pPr>
        <w:pStyle w:val="ListParagraph"/>
        <w:numPr>
          <w:ilvl w:val="0"/>
          <w:numId w:val="2"/>
        </w:numPr>
      </w:pPr>
      <w:r w:rsidRPr="000A27EA">
        <w:t>¼ tsp salt</w:t>
      </w:r>
    </w:p>
    <w:p w14:paraId="4D069B60" w14:textId="77777777" w:rsidR="000A27EA" w:rsidRPr="000A27EA" w:rsidRDefault="000A27EA" w:rsidP="000A27EA">
      <w:pPr>
        <w:pStyle w:val="ListParagraph"/>
      </w:pPr>
    </w:p>
    <w:p w14:paraId="7F00F83C" w14:textId="6C39D14F" w:rsidR="000A27EA" w:rsidRPr="00E92460" w:rsidRDefault="00E92460" w:rsidP="000A27EA">
      <w:pPr>
        <w:rPr>
          <w:rFonts w:ascii="Times New Roman" w:hAnsi="Times New Roman" w:cs="Times New Roman"/>
          <w:b/>
          <w:bCs/>
          <w:sz w:val="24"/>
          <w:szCs w:val="24"/>
        </w:rPr>
      </w:pPr>
      <w:r w:rsidRPr="00E92460">
        <w:rPr>
          <w:rFonts w:ascii="Times New Roman" w:hAnsi="Times New Roman" w:cs="Times New Roman"/>
          <w:b/>
          <w:bCs/>
          <w:sz w:val="24"/>
          <w:szCs w:val="24"/>
        </w:rPr>
        <w:t>Directions:</w:t>
      </w:r>
    </w:p>
    <w:p w14:paraId="1A25135E" w14:textId="676D7555" w:rsidR="000A27EA" w:rsidRPr="000A27EA" w:rsidRDefault="000A27EA" w:rsidP="00687167">
      <w:pPr>
        <w:numPr>
          <w:ilvl w:val="0"/>
          <w:numId w:val="169"/>
        </w:numPr>
        <w:spacing w:after="0" w:line="240" w:lineRule="auto"/>
        <w:rPr>
          <w:rFonts w:ascii="Times New Roman" w:hAnsi="Times New Roman" w:cs="Times New Roman"/>
          <w:sz w:val="24"/>
          <w:szCs w:val="24"/>
        </w:rPr>
      </w:pPr>
      <w:r w:rsidRPr="000A27EA">
        <w:rPr>
          <w:rFonts w:ascii="Times New Roman" w:hAnsi="Times New Roman" w:cs="Times New Roman"/>
          <w:sz w:val="24"/>
          <w:szCs w:val="24"/>
        </w:rPr>
        <w:t>Preheat oven to 40</w:t>
      </w:r>
      <w:r w:rsidR="00633F8D">
        <w:rPr>
          <w:rFonts w:ascii="Times New Roman" w:hAnsi="Times New Roman" w:cs="Times New Roman"/>
          <w:sz w:val="24"/>
          <w:szCs w:val="24"/>
        </w:rPr>
        <w:t>0℉</w:t>
      </w:r>
      <w:r w:rsidRPr="000A27EA">
        <w:rPr>
          <w:rFonts w:ascii="Times New Roman" w:hAnsi="Times New Roman" w:cs="Times New Roman"/>
          <w:sz w:val="24"/>
          <w:szCs w:val="24"/>
        </w:rPr>
        <w:t>. Wash beets, and place in a roasting pan. Bake for 45 minutes to 1 hour, or until tender. Set aside to cool.</w:t>
      </w:r>
    </w:p>
    <w:p w14:paraId="00B07D9D" w14:textId="4E45B526" w:rsidR="000A27EA" w:rsidRPr="000A27EA" w:rsidRDefault="000A27EA" w:rsidP="00687167">
      <w:pPr>
        <w:numPr>
          <w:ilvl w:val="0"/>
          <w:numId w:val="169"/>
        </w:numPr>
        <w:spacing w:after="0" w:line="240" w:lineRule="auto"/>
        <w:rPr>
          <w:rFonts w:ascii="Times New Roman" w:hAnsi="Times New Roman" w:cs="Times New Roman"/>
          <w:sz w:val="24"/>
          <w:szCs w:val="24"/>
        </w:rPr>
      </w:pPr>
      <w:r w:rsidRPr="000A27EA">
        <w:rPr>
          <w:rFonts w:ascii="Times New Roman" w:hAnsi="Times New Roman" w:cs="Times New Roman"/>
          <w:sz w:val="24"/>
          <w:szCs w:val="24"/>
        </w:rPr>
        <w:t>Melt butter in a large skillet over medium heat. Stir in onion, pears, sugar, and vinegar; cook, stirring frequently, for 20 minutes.</w:t>
      </w:r>
    </w:p>
    <w:p w14:paraId="6ED54BE3" w14:textId="3164C5FC" w:rsidR="000A27EA" w:rsidRPr="000A27EA" w:rsidRDefault="000A27EA" w:rsidP="00687167">
      <w:pPr>
        <w:numPr>
          <w:ilvl w:val="0"/>
          <w:numId w:val="169"/>
        </w:numPr>
        <w:spacing w:after="0" w:line="240" w:lineRule="auto"/>
        <w:rPr>
          <w:rFonts w:ascii="Times New Roman" w:hAnsi="Times New Roman" w:cs="Times New Roman"/>
          <w:sz w:val="24"/>
          <w:szCs w:val="24"/>
        </w:rPr>
      </w:pPr>
      <w:r w:rsidRPr="000A27EA">
        <w:rPr>
          <w:rFonts w:ascii="Times New Roman" w:hAnsi="Times New Roman" w:cs="Times New Roman"/>
          <w:sz w:val="24"/>
          <w:szCs w:val="24"/>
        </w:rPr>
        <w:lastRenderedPageBreak/>
        <w:t>When the beets are cool enough to handle, peel and coarsely chop.</w:t>
      </w:r>
    </w:p>
    <w:p w14:paraId="642A8CB3" w14:textId="7D360C96" w:rsidR="000A27EA" w:rsidRPr="000A27EA" w:rsidRDefault="000A27EA" w:rsidP="00687167">
      <w:pPr>
        <w:numPr>
          <w:ilvl w:val="0"/>
          <w:numId w:val="169"/>
        </w:numPr>
        <w:spacing w:after="0" w:line="240" w:lineRule="auto"/>
        <w:rPr>
          <w:rFonts w:ascii="Times New Roman" w:hAnsi="Times New Roman" w:cs="Times New Roman"/>
          <w:sz w:val="24"/>
          <w:szCs w:val="24"/>
        </w:rPr>
      </w:pPr>
      <w:r w:rsidRPr="000A27EA">
        <w:rPr>
          <w:rFonts w:ascii="Times New Roman" w:hAnsi="Times New Roman" w:cs="Times New Roman"/>
          <w:sz w:val="24"/>
          <w:szCs w:val="24"/>
        </w:rPr>
        <w:t xml:space="preserve">Puree onion mixture in a food processor with </w:t>
      </w:r>
      <w:r w:rsidR="00E92460">
        <w:rPr>
          <w:rFonts w:ascii="Times New Roman" w:hAnsi="Times New Roman" w:cs="Times New Roman"/>
          <w:sz w:val="24"/>
          <w:szCs w:val="24"/>
        </w:rPr>
        <w:t xml:space="preserve">a </w:t>
      </w:r>
      <w:r w:rsidRPr="000A27EA">
        <w:rPr>
          <w:rFonts w:ascii="Times New Roman" w:hAnsi="Times New Roman" w:cs="Times New Roman"/>
          <w:sz w:val="24"/>
          <w:szCs w:val="24"/>
        </w:rPr>
        <w:t xml:space="preserve">metal blade. Add salt and </w:t>
      </w:r>
      <w:r w:rsidR="00633F8D">
        <w:rPr>
          <w:rFonts w:ascii="Times New Roman" w:hAnsi="Times New Roman" w:cs="Times New Roman"/>
          <w:sz w:val="24"/>
          <w:szCs w:val="24"/>
        </w:rPr>
        <w:t xml:space="preserve">½ </w:t>
      </w:r>
      <w:r w:rsidRPr="000A27EA">
        <w:rPr>
          <w:rFonts w:ascii="Times New Roman" w:hAnsi="Times New Roman" w:cs="Times New Roman"/>
          <w:sz w:val="24"/>
          <w:szCs w:val="24"/>
        </w:rPr>
        <w:t>of the beets; pulse 4 to 5 times. Add remaining beets, and pulse 2 to 3 times.</w:t>
      </w:r>
    </w:p>
    <w:p w14:paraId="4F6493BB" w14:textId="1D8DD14D" w:rsidR="000A27EA" w:rsidRDefault="000A27EA" w:rsidP="00687167">
      <w:pPr>
        <w:numPr>
          <w:ilvl w:val="0"/>
          <w:numId w:val="169"/>
        </w:numPr>
        <w:spacing w:after="0" w:line="240" w:lineRule="auto"/>
        <w:rPr>
          <w:rFonts w:ascii="Abadi MT Condensed Extra Bold" w:hAnsi="Abadi MT Condensed Extra Bold"/>
          <w:sz w:val="32"/>
          <w:szCs w:val="32"/>
        </w:rPr>
      </w:pPr>
      <w:r w:rsidRPr="000A27EA">
        <w:rPr>
          <w:rFonts w:ascii="Times New Roman" w:hAnsi="Times New Roman" w:cs="Times New Roman"/>
          <w:sz w:val="24"/>
          <w:szCs w:val="24"/>
        </w:rPr>
        <w:t>Eat as a side dish, topping for meat, fish</w:t>
      </w:r>
      <w:r w:rsidR="00E92460">
        <w:rPr>
          <w:rFonts w:ascii="Times New Roman" w:hAnsi="Times New Roman" w:cs="Times New Roman"/>
          <w:sz w:val="24"/>
          <w:szCs w:val="24"/>
        </w:rPr>
        <w:t>,</w:t>
      </w:r>
      <w:r w:rsidRPr="000A27EA">
        <w:rPr>
          <w:rFonts w:ascii="Times New Roman" w:hAnsi="Times New Roman" w:cs="Times New Roman"/>
          <w:sz w:val="24"/>
          <w:szCs w:val="24"/>
        </w:rPr>
        <w:t xml:space="preserve"> or a salad.</w:t>
      </w:r>
      <w:r>
        <w:rPr>
          <w:rFonts w:ascii="Abadi MT Condensed Extra Bold" w:hAnsi="Abadi MT Condensed Extra Bold"/>
          <w:sz w:val="32"/>
          <w:szCs w:val="32"/>
        </w:rPr>
        <w:t xml:space="preserve"> </w:t>
      </w:r>
    </w:p>
    <w:p w14:paraId="526D26CB" w14:textId="77777777" w:rsidR="009C1644" w:rsidRPr="007A20CF" w:rsidRDefault="009C1644" w:rsidP="009C1644">
      <w:pPr>
        <w:spacing w:after="0" w:line="240" w:lineRule="auto"/>
        <w:ind w:left="720"/>
        <w:rPr>
          <w:rFonts w:ascii="Abadi MT Condensed Extra Bold" w:hAnsi="Abadi MT Condensed Extra Bold"/>
          <w:sz w:val="32"/>
          <w:szCs w:val="32"/>
        </w:rPr>
      </w:pPr>
    </w:p>
    <w:p w14:paraId="20589D58" w14:textId="167984F0" w:rsidR="000A27EA" w:rsidRPr="005C1E3A" w:rsidRDefault="000A27EA" w:rsidP="000A27EA">
      <w:pPr>
        <w:rPr>
          <w:rFonts w:ascii="Times New Roman" w:hAnsi="Times New Roman" w:cs="Times New Roman"/>
          <w:sz w:val="18"/>
          <w:szCs w:val="18"/>
        </w:rPr>
      </w:pPr>
      <w:r w:rsidRPr="005C1E3A">
        <w:rPr>
          <w:rFonts w:ascii="Times New Roman" w:hAnsi="Times New Roman" w:cs="Times New Roman"/>
          <w:sz w:val="18"/>
          <w:szCs w:val="18"/>
        </w:rPr>
        <w:t xml:space="preserve">Source: </w:t>
      </w:r>
      <w:r w:rsidRPr="005C1E3A">
        <w:rPr>
          <w:rStyle w:val="Hyperlink"/>
          <w:rFonts w:ascii="Times New Roman" w:hAnsi="Times New Roman" w:cs="Times New Roman"/>
          <w:sz w:val="18"/>
          <w:szCs w:val="18"/>
        </w:rPr>
        <w:t>www.allrecipes.com</w:t>
      </w:r>
    </w:p>
    <w:p w14:paraId="728729DF" w14:textId="2DB1AA4C" w:rsidR="000A27EA" w:rsidRDefault="009C1644" w:rsidP="000A27EA">
      <w:pPr>
        <w:rPr>
          <w:rFonts w:ascii="Times New Roman" w:hAnsi="Times New Roman" w:cs="Times New Roman"/>
          <w:i/>
          <w:iCs/>
          <w:sz w:val="18"/>
          <w:szCs w:val="18"/>
        </w:rPr>
      </w:pPr>
      <w:r>
        <w:rPr>
          <w:noProof/>
        </w:rPr>
        <mc:AlternateContent>
          <mc:Choice Requires="wps">
            <w:drawing>
              <wp:anchor distT="0" distB="0" distL="114300" distR="114300" simplePos="0" relativeHeight="251939840" behindDoc="0" locked="0" layoutInCell="1" allowOverlap="1" wp14:anchorId="61BCF8A1" wp14:editId="7D22C13B">
                <wp:simplePos x="0" y="0"/>
                <wp:positionH relativeFrom="margin">
                  <wp:align>center</wp:align>
                </wp:positionH>
                <wp:positionV relativeFrom="paragraph">
                  <wp:posOffset>334645</wp:posOffset>
                </wp:positionV>
                <wp:extent cx="1828800" cy="1828800"/>
                <wp:effectExtent l="0" t="0" r="19685" b="24765"/>
                <wp:wrapSquare wrapText="bothSides"/>
                <wp:docPr id="372" name="Text Box 37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597C8A1A" w14:textId="4BDF15D2" w:rsidR="00C4735D" w:rsidRDefault="00C4735D" w:rsidP="009C1644">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Serves 5-6</w:t>
                            </w:r>
                          </w:p>
                          <w:p w14:paraId="19CAE0FD" w14:textId="77777777" w:rsidR="00C4735D" w:rsidRPr="006D11B6" w:rsidRDefault="00C4735D" w:rsidP="009C1644">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1725FFB6" w14:textId="790AD41E" w:rsidR="00C4735D" w:rsidRPr="006D11B6" w:rsidRDefault="00C4735D" w:rsidP="009C1644">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08</w:t>
                            </w:r>
                          </w:p>
                          <w:p w14:paraId="27CFACA1" w14:textId="5AD75F35" w:rsidR="00C4735D" w:rsidRPr="006D11B6" w:rsidRDefault="00C4735D" w:rsidP="009C1644">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3 </w:t>
                            </w:r>
                            <w:r w:rsidRPr="006D11B6">
                              <w:rPr>
                                <w:rFonts w:ascii="Times New Roman" w:hAnsi="Times New Roman" w:cs="Times New Roman"/>
                                <w:sz w:val="24"/>
                                <w:szCs w:val="24"/>
                              </w:rPr>
                              <w:t>g</w:t>
                            </w:r>
                          </w:p>
                          <w:p w14:paraId="651E6937" w14:textId="32F34FCC" w:rsidR="00C4735D" w:rsidRPr="006D11B6" w:rsidRDefault="00C4735D" w:rsidP="009C1644">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4</w:t>
                            </w:r>
                            <w:r w:rsidRPr="006D11B6">
                              <w:rPr>
                                <w:rFonts w:ascii="Times New Roman" w:hAnsi="Times New Roman" w:cs="Times New Roman"/>
                                <w:sz w:val="24"/>
                                <w:szCs w:val="24"/>
                              </w:rPr>
                              <w:t xml:space="preserve"> g</w:t>
                            </w:r>
                          </w:p>
                          <w:p w14:paraId="5AB73CD1" w14:textId="6A59F863" w:rsidR="00C4735D" w:rsidRPr="006D11B6" w:rsidRDefault="00C4735D" w:rsidP="009C1644">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56</w:t>
                            </w:r>
                            <w:r w:rsidRPr="006D11B6">
                              <w:rPr>
                                <w:rFonts w:ascii="Times New Roman" w:hAnsi="Times New Roman" w:cs="Times New Roman"/>
                                <w:sz w:val="24"/>
                                <w:szCs w:val="24"/>
                              </w:rPr>
                              <w:t xml:space="preserve"> </w:t>
                            </w:r>
                          </w:p>
                          <w:p w14:paraId="42A515F6" w14:textId="5C0B53E2" w:rsidR="00C4735D" w:rsidRPr="006D11B6" w:rsidRDefault="00C4735D" w:rsidP="009C1644">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6 </w:t>
                            </w:r>
                            <w:r w:rsidRPr="006D11B6">
                              <w:rPr>
                                <w:rFonts w:ascii="Times New Roman" w:hAnsi="Times New Roman" w:cs="Times New Roman"/>
                                <w:sz w:val="24"/>
                                <w:szCs w:val="24"/>
                              </w:rPr>
                              <w:t>g</w:t>
                            </w:r>
                          </w:p>
                          <w:p w14:paraId="524857C1" w14:textId="16F37964" w:rsidR="00C4735D" w:rsidRDefault="00C4735D" w:rsidP="009C1644">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5 </w:t>
                            </w:r>
                            <w:r w:rsidRPr="006D11B6">
                              <w:rPr>
                                <w:rFonts w:ascii="Times New Roman" w:hAnsi="Times New Roman" w:cs="Times New Roman"/>
                                <w:sz w:val="24"/>
                                <w:szCs w:val="24"/>
                              </w:rPr>
                              <w:t>g</w:t>
                            </w:r>
                          </w:p>
                          <w:p w14:paraId="3C5B7BB4" w14:textId="4F288AE0" w:rsidR="00C4735D" w:rsidRPr="006D11B6" w:rsidRDefault="00C4735D" w:rsidP="009C1644">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60</w:t>
                            </w:r>
                          </w:p>
                          <w:p w14:paraId="1CA57425" w14:textId="325ABF35" w:rsidR="00C4735D" w:rsidRPr="001D68A3" w:rsidRDefault="00C4735D" w:rsidP="009C1644">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4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1BCF8A1" id="Text Box 372" o:spid="_x0000_s1124" type="#_x0000_t202" style="position:absolute;margin-left:0;margin-top:26.35pt;width:2in;height:2in;z-index:25193984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" filled="f" strokeweight=".5pt">
                <v:textbox style="mso-fit-shape-to-text:t">
                  <w:txbxContent>
                    <w:p w14:paraId="597C8A1A" w14:textId="4BDF15D2" w:rsidR="00C4735D" w:rsidRDefault="00C4735D" w:rsidP="009C1644">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Serves 5-6</w:t>
                      </w:r>
                    </w:p>
                    <w:p w14:paraId="19CAE0FD" w14:textId="77777777" w:rsidR="00C4735D" w:rsidRPr="006D11B6" w:rsidRDefault="00C4735D" w:rsidP="009C1644">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1725FFB6" w14:textId="790AD41E" w:rsidR="00C4735D" w:rsidRPr="006D11B6" w:rsidRDefault="00C4735D" w:rsidP="009C1644">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308</w:t>
                      </w:r>
                    </w:p>
                    <w:p w14:paraId="27CFACA1" w14:textId="5AD75F35" w:rsidR="00C4735D" w:rsidRPr="006D11B6" w:rsidRDefault="00C4735D" w:rsidP="009C1644">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23 </w:t>
                      </w:r>
                      <w:r w:rsidRPr="006D11B6">
                        <w:rPr>
                          <w:rFonts w:ascii="Times New Roman" w:hAnsi="Times New Roman" w:cs="Times New Roman"/>
                          <w:sz w:val="24"/>
                          <w:szCs w:val="24"/>
                        </w:rPr>
                        <w:t>g</w:t>
                      </w:r>
                    </w:p>
                    <w:p w14:paraId="651E6937" w14:textId="32F34FCC" w:rsidR="00C4735D" w:rsidRPr="006D11B6" w:rsidRDefault="00C4735D" w:rsidP="009C1644">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4</w:t>
                      </w:r>
                      <w:r w:rsidRPr="006D11B6">
                        <w:rPr>
                          <w:rFonts w:ascii="Times New Roman" w:hAnsi="Times New Roman" w:cs="Times New Roman"/>
                          <w:sz w:val="24"/>
                          <w:szCs w:val="24"/>
                        </w:rPr>
                        <w:t xml:space="preserve"> g</w:t>
                      </w:r>
                    </w:p>
                    <w:p w14:paraId="5AB73CD1" w14:textId="6A59F863" w:rsidR="00C4735D" w:rsidRPr="006D11B6" w:rsidRDefault="00C4735D" w:rsidP="009C1644">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56</w:t>
                      </w:r>
                      <w:r w:rsidRPr="006D11B6">
                        <w:rPr>
                          <w:rFonts w:ascii="Times New Roman" w:hAnsi="Times New Roman" w:cs="Times New Roman"/>
                          <w:sz w:val="24"/>
                          <w:szCs w:val="24"/>
                        </w:rPr>
                        <w:t xml:space="preserve"> </w:t>
                      </w:r>
                    </w:p>
                    <w:p w14:paraId="42A515F6" w14:textId="5C0B53E2" w:rsidR="00C4735D" w:rsidRPr="006D11B6" w:rsidRDefault="00C4735D" w:rsidP="009C1644">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6 </w:t>
                      </w:r>
                      <w:r w:rsidRPr="006D11B6">
                        <w:rPr>
                          <w:rFonts w:ascii="Times New Roman" w:hAnsi="Times New Roman" w:cs="Times New Roman"/>
                          <w:sz w:val="24"/>
                          <w:szCs w:val="24"/>
                        </w:rPr>
                        <w:t>g</w:t>
                      </w:r>
                    </w:p>
                    <w:p w14:paraId="524857C1" w14:textId="16F37964" w:rsidR="00C4735D" w:rsidRDefault="00C4735D" w:rsidP="009C1644">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5 </w:t>
                      </w:r>
                      <w:r w:rsidRPr="006D11B6">
                        <w:rPr>
                          <w:rFonts w:ascii="Times New Roman" w:hAnsi="Times New Roman" w:cs="Times New Roman"/>
                          <w:sz w:val="24"/>
                          <w:szCs w:val="24"/>
                        </w:rPr>
                        <w:t>g</w:t>
                      </w:r>
                    </w:p>
                    <w:p w14:paraId="3C5B7BB4" w14:textId="4F288AE0" w:rsidR="00C4735D" w:rsidRPr="006D11B6" w:rsidRDefault="00C4735D" w:rsidP="009C1644">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60</w:t>
                      </w:r>
                    </w:p>
                    <w:p w14:paraId="1CA57425" w14:textId="325ABF35" w:rsidR="00C4735D" w:rsidRPr="001D68A3" w:rsidRDefault="00C4735D" w:rsidP="009C1644">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4 </w:t>
                      </w:r>
                      <w:r w:rsidRPr="006D11B6">
                        <w:rPr>
                          <w:rFonts w:ascii="Times New Roman" w:hAnsi="Times New Roman" w:cs="Times New Roman"/>
                          <w:sz w:val="24"/>
                          <w:szCs w:val="24"/>
                        </w:rPr>
                        <w:t>g</w:t>
                      </w:r>
                    </w:p>
                  </w:txbxContent>
                </v:textbox>
                <w10:wrap type="square" anchorx="margin"/>
              </v:shape>
            </w:pict>
          </mc:Fallback>
        </mc:AlternateContent>
      </w:r>
      <w:r w:rsidR="000A27EA">
        <w:rPr>
          <w:rFonts w:ascii="Times New Roman" w:hAnsi="Times New Roman" w:cs="Times New Roman"/>
          <w:i/>
          <w:iCs/>
          <w:sz w:val="18"/>
          <w:szCs w:val="18"/>
        </w:rPr>
        <w:br w:type="page"/>
      </w:r>
    </w:p>
    <w:p w14:paraId="67487B99" w14:textId="417BA0B7" w:rsidR="00B05AA2" w:rsidRDefault="00B05AA2" w:rsidP="00B05AA2">
      <w:pPr>
        <w:rPr>
          <w:rFonts w:ascii="Times New Roman" w:hAnsi="Times New Roman" w:cs="Times New Roman"/>
          <w:sz w:val="24"/>
          <w:szCs w:val="24"/>
        </w:rPr>
      </w:pPr>
    </w:p>
    <w:p w14:paraId="0031DEAB" w14:textId="7CDA11CB" w:rsidR="00CC4400" w:rsidRDefault="00B05AA2" w:rsidP="00211DE0">
      <w:pPr>
        <w:pStyle w:val="Heading1"/>
      </w:pPr>
      <w:bookmarkStart w:id="102" w:name="_Dressing"/>
      <w:bookmarkEnd w:id="102"/>
      <w:r w:rsidRPr="00ED0FD1">
        <w:t xml:space="preserve">Dressing </w:t>
      </w:r>
    </w:p>
    <w:p w14:paraId="62BA858E" w14:textId="78B1D831" w:rsidR="00B05AA2" w:rsidRPr="00ED0FD1" w:rsidRDefault="00E92460" w:rsidP="00ED0FD1">
      <w:pPr>
        <w:rPr>
          <w:rFonts w:ascii="Times New Roman" w:hAnsi="Times New Roman" w:cs="Times New Roman"/>
          <w:b/>
          <w:bCs/>
          <w:sz w:val="28"/>
          <w:szCs w:val="28"/>
        </w:rPr>
      </w:pPr>
      <w:r>
        <w:rPr>
          <w:noProof/>
        </w:rPr>
        <w:drawing>
          <wp:anchor distT="0" distB="0" distL="114300" distR="114300" simplePos="0" relativeHeight="251973632" behindDoc="1" locked="0" layoutInCell="1" allowOverlap="1" wp14:anchorId="20807742" wp14:editId="7E1EF285">
            <wp:simplePos x="0" y="0"/>
            <wp:positionH relativeFrom="margin">
              <wp:posOffset>2000250</wp:posOffset>
            </wp:positionH>
            <wp:positionV relativeFrom="paragraph">
              <wp:posOffset>2378075</wp:posOffset>
            </wp:positionV>
            <wp:extent cx="1592580" cy="2303780"/>
            <wp:effectExtent l="152400" t="152400" r="369570" b="363220"/>
            <wp:wrapTight wrapText="bothSides">
              <wp:wrapPolygon edited="0">
                <wp:start x="1033" y="-1429"/>
                <wp:lineTo x="-2067" y="-1072"/>
                <wp:lineTo x="-2067" y="22326"/>
                <wp:lineTo x="2584" y="24827"/>
                <wp:lineTo x="21703" y="24827"/>
                <wp:lineTo x="21962" y="24470"/>
                <wp:lineTo x="26096" y="21969"/>
                <wp:lineTo x="26354" y="1786"/>
                <wp:lineTo x="23254" y="-893"/>
                <wp:lineTo x="22995" y="-1429"/>
                <wp:lineTo x="1033" y="-1429"/>
              </wp:wrapPolygon>
            </wp:wrapTight>
            <wp:docPr id="407" name="Picture 407" descr="Easy Homemade Salad Dressings | 4 Simple Recip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Easy Homemade Salad Dressings | 4 Simple Recipes"/>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1592580" cy="230378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00B734C1">
        <w:rPr>
          <w:noProof/>
        </w:rPr>
        <w:drawing>
          <wp:anchor distT="0" distB="0" distL="114300" distR="114300" simplePos="0" relativeHeight="251972608" behindDoc="1" locked="0" layoutInCell="1" allowOverlap="1" wp14:anchorId="63B0518D" wp14:editId="24209C4F">
            <wp:simplePos x="0" y="0"/>
            <wp:positionH relativeFrom="margin">
              <wp:posOffset>160020</wp:posOffset>
            </wp:positionH>
            <wp:positionV relativeFrom="paragraph">
              <wp:posOffset>88265</wp:posOffset>
            </wp:positionV>
            <wp:extent cx="1610360" cy="2417445"/>
            <wp:effectExtent l="152400" t="152400" r="370840" b="363855"/>
            <wp:wrapTight wrapText="bothSides">
              <wp:wrapPolygon edited="0">
                <wp:start x="1022" y="-1362"/>
                <wp:lineTo x="-2044" y="-1021"/>
                <wp:lineTo x="-2044" y="22298"/>
                <wp:lineTo x="-767" y="23489"/>
                <wp:lineTo x="2300" y="24340"/>
                <wp:lineTo x="2555" y="24681"/>
                <wp:lineTo x="21719" y="24681"/>
                <wp:lineTo x="21975" y="24340"/>
                <wp:lineTo x="25041" y="23489"/>
                <wp:lineTo x="26319" y="20936"/>
                <wp:lineTo x="26319" y="1702"/>
                <wp:lineTo x="23252" y="-851"/>
                <wp:lineTo x="22997" y="-1362"/>
                <wp:lineTo x="1022" y="-1362"/>
              </wp:wrapPolygon>
            </wp:wrapTight>
            <wp:docPr id="404" name="Picture 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610360" cy="2417445"/>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00CC4400" w:rsidRPr="00ED0FD1">
        <w:rPr>
          <w:rFonts w:ascii="Times New Roman" w:hAnsi="Times New Roman" w:cs="Times New Roman"/>
          <w:b/>
          <w:bCs/>
          <w:sz w:val="28"/>
          <w:szCs w:val="28"/>
        </w:rPr>
        <w:t xml:space="preserve"> </w:t>
      </w:r>
      <w:r w:rsidR="00B05AA2" w:rsidRPr="00ED0FD1">
        <w:rPr>
          <w:rFonts w:ascii="Times New Roman" w:hAnsi="Times New Roman" w:cs="Times New Roman"/>
          <w:b/>
          <w:bCs/>
          <w:sz w:val="28"/>
          <w:szCs w:val="28"/>
        </w:rPr>
        <w:br w:type="page"/>
      </w:r>
    </w:p>
    <w:p w14:paraId="28A284C9" w14:textId="7F000BE3" w:rsidR="00B05AA2" w:rsidRPr="00211DE0" w:rsidRDefault="00B05AA2" w:rsidP="00211DE0">
      <w:pPr>
        <w:pStyle w:val="Heading2"/>
        <w:rPr>
          <w:b/>
          <w:bCs/>
          <w:color w:val="auto"/>
          <w:sz w:val="28"/>
          <w:szCs w:val="28"/>
        </w:rPr>
      </w:pPr>
      <w:bookmarkStart w:id="103" w:name="_Greek_Dressing"/>
      <w:bookmarkEnd w:id="103"/>
      <w:r w:rsidRPr="00211DE0">
        <w:rPr>
          <w:b/>
          <w:bCs/>
          <w:color w:val="auto"/>
          <w:sz w:val="28"/>
          <w:szCs w:val="28"/>
        </w:rPr>
        <w:lastRenderedPageBreak/>
        <w:t>Greek Dressing</w:t>
      </w:r>
    </w:p>
    <w:p w14:paraId="7DCCD195" w14:textId="77777777" w:rsidR="00B05AA2" w:rsidRDefault="00B05AA2" w:rsidP="00B05AA2">
      <w:pPr>
        <w:jc w:val="center"/>
        <w:rPr>
          <w:rFonts w:ascii="Times New Roman" w:hAnsi="Times New Roman" w:cs="Times New Roman"/>
          <w:sz w:val="24"/>
          <w:szCs w:val="24"/>
        </w:rPr>
      </w:pPr>
      <w:r>
        <w:rPr>
          <w:noProof/>
        </w:rPr>
        <mc:AlternateContent>
          <mc:Choice Requires="wps">
            <w:drawing>
              <wp:anchor distT="0" distB="0" distL="114300" distR="114300" simplePos="0" relativeHeight="251950080" behindDoc="0" locked="0" layoutInCell="1" allowOverlap="1" wp14:anchorId="50B97792" wp14:editId="762CEE9B">
                <wp:simplePos x="0" y="0"/>
                <wp:positionH relativeFrom="margin">
                  <wp:posOffset>1965960</wp:posOffset>
                </wp:positionH>
                <wp:positionV relativeFrom="paragraph">
                  <wp:posOffset>396875</wp:posOffset>
                </wp:positionV>
                <wp:extent cx="1828800" cy="1828800"/>
                <wp:effectExtent l="0" t="0" r="19685" b="24765"/>
                <wp:wrapSquare wrapText="bothSides"/>
                <wp:docPr id="378" name="Text Box 37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C3FD8DA" w14:textId="77777777" w:rsidR="00C4735D" w:rsidRDefault="00C4735D" w:rsidP="00B05AA2">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Serves 2 tbsp</w:t>
                            </w:r>
                          </w:p>
                          <w:p w14:paraId="686F2246" w14:textId="77777777" w:rsidR="00C4735D" w:rsidRPr="006D11B6" w:rsidRDefault="00C4735D" w:rsidP="00B05AA2">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0A82B3AC" w14:textId="77777777" w:rsidR="00C4735D" w:rsidRPr="006D11B6" w:rsidRDefault="00C4735D" w:rsidP="00B05AA2">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22</w:t>
                            </w:r>
                          </w:p>
                          <w:p w14:paraId="53337199" w14:textId="77777777" w:rsidR="00C4735D" w:rsidRPr="006D11B6" w:rsidRDefault="00C4735D" w:rsidP="00B05AA2">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3 </w:t>
                            </w:r>
                            <w:r w:rsidRPr="006D11B6">
                              <w:rPr>
                                <w:rFonts w:ascii="Times New Roman" w:hAnsi="Times New Roman" w:cs="Times New Roman"/>
                                <w:sz w:val="24"/>
                                <w:szCs w:val="24"/>
                              </w:rPr>
                              <w:t>g</w:t>
                            </w:r>
                          </w:p>
                          <w:p w14:paraId="7799E98C" w14:textId="77777777" w:rsidR="00C4735D" w:rsidRPr="006D11B6" w:rsidRDefault="00C4735D" w:rsidP="00B05AA2">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w:t>
                            </w:r>
                            <w:r w:rsidRPr="006D11B6">
                              <w:rPr>
                                <w:rFonts w:ascii="Times New Roman" w:hAnsi="Times New Roman" w:cs="Times New Roman"/>
                                <w:sz w:val="24"/>
                                <w:szCs w:val="24"/>
                              </w:rPr>
                              <w:t xml:space="preserve"> g</w:t>
                            </w:r>
                          </w:p>
                          <w:p w14:paraId="66A1A06F" w14:textId="77777777" w:rsidR="00C4735D" w:rsidRPr="006D11B6" w:rsidRDefault="00C4735D" w:rsidP="00B05AA2">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47</w:t>
                            </w:r>
                            <w:r w:rsidRPr="006D11B6">
                              <w:rPr>
                                <w:rFonts w:ascii="Times New Roman" w:hAnsi="Times New Roman" w:cs="Times New Roman"/>
                                <w:sz w:val="24"/>
                                <w:szCs w:val="24"/>
                              </w:rPr>
                              <w:t xml:space="preserve"> </w:t>
                            </w:r>
                          </w:p>
                          <w:p w14:paraId="6194B6D6" w14:textId="77777777" w:rsidR="00C4735D" w:rsidRPr="006D11B6" w:rsidRDefault="00C4735D" w:rsidP="00B05AA2">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0 </w:t>
                            </w:r>
                            <w:r w:rsidRPr="006D11B6">
                              <w:rPr>
                                <w:rFonts w:ascii="Times New Roman" w:hAnsi="Times New Roman" w:cs="Times New Roman"/>
                                <w:sz w:val="24"/>
                                <w:szCs w:val="24"/>
                              </w:rPr>
                              <w:t>g</w:t>
                            </w:r>
                          </w:p>
                          <w:p w14:paraId="21371AE4" w14:textId="77777777" w:rsidR="00C4735D" w:rsidRDefault="00C4735D" w:rsidP="00B05AA2">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0 </w:t>
                            </w:r>
                            <w:r w:rsidRPr="006D11B6">
                              <w:rPr>
                                <w:rFonts w:ascii="Times New Roman" w:hAnsi="Times New Roman" w:cs="Times New Roman"/>
                                <w:sz w:val="24"/>
                                <w:szCs w:val="24"/>
                              </w:rPr>
                              <w:t>g</w:t>
                            </w:r>
                          </w:p>
                          <w:p w14:paraId="5A0F6CED" w14:textId="77777777" w:rsidR="00C4735D" w:rsidRPr="006D11B6" w:rsidRDefault="00C4735D" w:rsidP="00B05AA2">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0</w:t>
                            </w:r>
                          </w:p>
                          <w:p w14:paraId="1CD2A09C" w14:textId="77777777" w:rsidR="00C4735D" w:rsidRPr="001D68A3" w:rsidRDefault="00C4735D" w:rsidP="00B05AA2">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0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0B97792" id="Text Box 378" o:spid="_x0000_s1125" type="#_x0000_t202" style="position:absolute;left:0;text-align:left;margin-left:154.8pt;margin-top:31.25pt;width:2in;height:2in;z-index:251950080;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" filled="f" strokeweight=".5pt">
                <v:textbox style="mso-fit-shape-to-text:t">
                  <w:txbxContent>
                    <w:p w14:paraId="6C3FD8DA" w14:textId="77777777" w:rsidR="00C4735D" w:rsidRDefault="00C4735D" w:rsidP="00B05AA2">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Serves 2 tbsp</w:t>
                      </w:r>
                    </w:p>
                    <w:p w14:paraId="686F2246" w14:textId="77777777" w:rsidR="00C4735D" w:rsidRPr="006D11B6" w:rsidRDefault="00C4735D" w:rsidP="00B05AA2">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0A82B3AC" w14:textId="77777777" w:rsidR="00C4735D" w:rsidRPr="006D11B6" w:rsidRDefault="00C4735D" w:rsidP="00B05AA2">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22</w:t>
                      </w:r>
                    </w:p>
                    <w:p w14:paraId="53337199" w14:textId="77777777" w:rsidR="00C4735D" w:rsidRPr="006D11B6" w:rsidRDefault="00C4735D" w:rsidP="00B05AA2">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3 </w:t>
                      </w:r>
                      <w:r w:rsidRPr="006D11B6">
                        <w:rPr>
                          <w:rFonts w:ascii="Times New Roman" w:hAnsi="Times New Roman" w:cs="Times New Roman"/>
                          <w:sz w:val="24"/>
                          <w:szCs w:val="24"/>
                        </w:rPr>
                        <w:t>g</w:t>
                      </w:r>
                    </w:p>
                    <w:p w14:paraId="7799E98C" w14:textId="77777777" w:rsidR="00C4735D" w:rsidRPr="006D11B6" w:rsidRDefault="00C4735D" w:rsidP="00B05AA2">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w:t>
                      </w:r>
                      <w:r w:rsidRPr="006D11B6">
                        <w:rPr>
                          <w:rFonts w:ascii="Times New Roman" w:hAnsi="Times New Roman" w:cs="Times New Roman"/>
                          <w:sz w:val="24"/>
                          <w:szCs w:val="24"/>
                        </w:rPr>
                        <w:t xml:space="preserve"> g</w:t>
                      </w:r>
                    </w:p>
                    <w:p w14:paraId="66A1A06F" w14:textId="77777777" w:rsidR="00C4735D" w:rsidRPr="006D11B6" w:rsidRDefault="00C4735D" w:rsidP="00B05AA2">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47</w:t>
                      </w:r>
                      <w:r w:rsidRPr="006D11B6">
                        <w:rPr>
                          <w:rFonts w:ascii="Times New Roman" w:hAnsi="Times New Roman" w:cs="Times New Roman"/>
                          <w:sz w:val="24"/>
                          <w:szCs w:val="24"/>
                        </w:rPr>
                        <w:t xml:space="preserve"> </w:t>
                      </w:r>
                    </w:p>
                    <w:p w14:paraId="6194B6D6" w14:textId="77777777" w:rsidR="00C4735D" w:rsidRPr="006D11B6" w:rsidRDefault="00C4735D" w:rsidP="00B05AA2">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0 </w:t>
                      </w:r>
                      <w:r w:rsidRPr="006D11B6">
                        <w:rPr>
                          <w:rFonts w:ascii="Times New Roman" w:hAnsi="Times New Roman" w:cs="Times New Roman"/>
                          <w:sz w:val="24"/>
                          <w:szCs w:val="24"/>
                        </w:rPr>
                        <w:t>g</w:t>
                      </w:r>
                    </w:p>
                    <w:p w14:paraId="21371AE4" w14:textId="77777777" w:rsidR="00C4735D" w:rsidRDefault="00C4735D" w:rsidP="00B05AA2">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0 </w:t>
                      </w:r>
                      <w:r w:rsidRPr="006D11B6">
                        <w:rPr>
                          <w:rFonts w:ascii="Times New Roman" w:hAnsi="Times New Roman" w:cs="Times New Roman"/>
                          <w:sz w:val="24"/>
                          <w:szCs w:val="24"/>
                        </w:rPr>
                        <w:t>g</w:t>
                      </w:r>
                    </w:p>
                    <w:p w14:paraId="5A0F6CED" w14:textId="77777777" w:rsidR="00C4735D" w:rsidRPr="006D11B6" w:rsidRDefault="00C4735D" w:rsidP="00B05AA2">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0</w:t>
                      </w:r>
                    </w:p>
                    <w:p w14:paraId="1CD2A09C" w14:textId="77777777" w:rsidR="00C4735D" w:rsidRPr="001D68A3" w:rsidRDefault="00C4735D" w:rsidP="00B05AA2">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0 </w:t>
                      </w:r>
                      <w:r w:rsidRPr="006D11B6">
                        <w:rPr>
                          <w:rFonts w:ascii="Times New Roman" w:hAnsi="Times New Roman" w:cs="Times New Roman"/>
                          <w:sz w:val="24"/>
                          <w:szCs w:val="24"/>
                        </w:rPr>
                        <w:t>g</w:t>
                      </w:r>
                    </w:p>
                  </w:txbxContent>
                </v:textbox>
                <w10:wrap type="square" anchorx="margin"/>
              </v:shape>
            </w:pict>
          </mc:Fallback>
        </mc:AlternateContent>
      </w:r>
      <w:r>
        <w:rPr>
          <w:noProof/>
        </w:rPr>
        <w:drawing>
          <wp:anchor distT="0" distB="0" distL="114300" distR="114300" simplePos="0" relativeHeight="251949056" behindDoc="1" locked="0" layoutInCell="1" allowOverlap="1" wp14:anchorId="34CAB6F5" wp14:editId="5FD99837">
            <wp:simplePos x="0" y="0"/>
            <wp:positionH relativeFrom="column">
              <wp:posOffset>-114300</wp:posOffset>
            </wp:positionH>
            <wp:positionV relativeFrom="paragraph">
              <wp:posOffset>242570</wp:posOffset>
            </wp:positionV>
            <wp:extent cx="1949506" cy="1299210"/>
            <wp:effectExtent l="304800" t="304800" r="317500" b="320040"/>
            <wp:wrapTight wrapText="bothSides">
              <wp:wrapPolygon edited="0">
                <wp:start x="1055" y="-5067"/>
                <wp:lineTo x="-2955" y="-4434"/>
                <wp:lineTo x="-3377" y="21220"/>
                <wp:lineTo x="-422" y="25971"/>
                <wp:lineTo x="-211" y="26604"/>
                <wp:lineTo x="19208" y="26604"/>
                <wp:lineTo x="19419" y="25971"/>
                <wp:lineTo x="24274" y="21220"/>
                <wp:lineTo x="24907" y="15836"/>
                <wp:lineTo x="24907" y="633"/>
                <wp:lineTo x="22796" y="-4117"/>
                <wp:lineTo x="22585" y="-5067"/>
                <wp:lineTo x="1055" y="-5067"/>
              </wp:wrapPolygon>
            </wp:wrapTight>
            <wp:docPr id="382" name="Picture 382" descr="Spinach and Beetroot Sal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inach and Beetroot Salad"/>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949506" cy="1299210"/>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pic:spPr>
                </pic:pic>
              </a:graphicData>
            </a:graphic>
          </wp:anchor>
        </w:drawing>
      </w:r>
    </w:p>
    <w:p w14:paraId="359134AB" w14:textId="77777777" w:rsidR="00B05AA2" w:rsidRPr="00EA0009" w:rsidRDefault="00B05AA2" w:rsidP="00B05AA2">
      <w:pPr>
        <w:jc w:val="center"/>
        <w:rPr>
          <w:rFonts w:ascii="Times New Roman" w:hAnsi="Times New Roman" w:cs="Times New Roman"/>
          <w:i/>
          <w:iCs/>
          <w:sz w:val="18"/>
          <w:szCs w:val="18"/>
        </w:rPr>
      </w:pPr>
      <w:r w:rsidRPr="00EA0009">
        <w:rPr>
          <w:rFonts w:ascii="Times New Roman" w:hAnsi="Times New Roman" w:cs="Times New Roman"/>
          <w:i/>
          <w:iCs/>
          <w:sz w:val="18"/>
          <w:szCs w:val="18"/>
        </w:rPr>
        <w:t>Photo courtesy of www.kaboompics.com</w:t>
      </w:r>
    </w:p>
    <w:p w14:paraId="1E9E618F" w14:textId="77777777" w:rsidR="00B05AA2" w:rsidRPr="00E92460" w:rsidRDefault="00B05AA2" w:rsidP="00B05AA2">
      <w:pPr>
        <w:rPr>
          <w:rFonts w:ascii="Times New Roman" w:hAnsi="Times New Roman" w:cs="Times New Roman"/>
          <w:b/>
          <w:bCs/>
          <w:sz w:val="24"/>
          <w:szCs w:val="24"/>
        </w:rPr>
      </w:pPr>
      <w:r w:rsidRPr="00E92460">
        <w:rPr>
          <w:rFonts w:ascii="Times New Roman" w:hAnsi="Times New Roman" w:cs="Times New Roman"/>
          <w:b/>
          <w:bCs/>
          <w:sz w:val="24"/>
          <w:szCs w:val="24"/>
        </w:rPr>
        <w:t xml:space="preserve">Ingredients: </w:t>
      </w:r>
    </w:p>
    <w:p w14:paraId="3D1171D5" w14:textId="77777777" w:rsidR="00B05AA2" w:rsidRPr="00EA0009" w:rsidRDefault="00B05AA2" w:rsidP="00B05AA2">
      <w:pPr>
        <w:pStyle w:val="ListParagraph"/>
        <w:numPr>
          <w:ilvl w:val="0"/>
          <w:numId w:val="153"/>
        </w:numPr>
        <w:spacing w:line="312" w:lineRule="atLeast"/>
      </w:pPr>
      <w:r w:rsidRPr="00EA0009">
        <w:t>1 clove of garlic- minced</w:t>
      </w:r>
    </w:p>
    <w:p w14:paraId="6148CBC6" w14:textId="27F45BD7" w:rsidR="00B05AA2" w:rsidRPr="00EA0009" w:rsidRDefault="00B05AA2" w:rsidP="00B05AA2">
      <w:pPr>
        <w:pStyle w:val="ListParagraph"/>
        <w:numPr>
          <w:ilvl w:val="0"/>
          <w:numId w:val="153"/>
        </w:numPr>
        <w:spacing w:line="312" w:lineRule="atLeast"/>
      </w:pPr>
      <w:r w:rsidRPr="00EA0009">
        <w:t>1 t</w:t>
      </w:r>
      <w:r w:rsidR="00633F8D">
        <w:t>sp</w:t>
      </w:r>
      <w:r w:rsidRPr="00EA0009">
        <w:t xml:space="preserve"> dried oregano </w:t>
      </w:r>
    </w:p>
    <w:p w14:paraId="40BE4B23" w14:textId="21FB3EEF" w:rsidR="00B05AA2" w:rsidRPr="00EA0009" w:rsidRDefault="00B05AA2" w:rsidP="00B05AA2">
      <w:pPr>
        <w:pStyle w:val="ListParagraph"/>
        <w:numPr>
          <w:ilvl w:val="0"/>
          <w:numId w:val="153"/>
        </w:numPr>
        <w:spacing w:line="312" w:lineRule="atLeast"/>
      </w:pPr>
      <w:r w:rsidRPr="00EA0009">
        <w:t>½ t</w:t>
      </w:r>
      <w:r w:rsidR="00633F8D">
        <w:t>sp</w:t>
      </w:r>
      <w:r w:rsidRPr="00EA0009">
        <w:t xml:space="preserve"> salt (optional)</w:t>
      </w:r>
    </w:p>
    <w:p w14:paraId="5F55603E" w14:textId="7D50C343" w:rsidR="00B05AA2" w:rsidRPr="00EA0009" w:rsidRDefault="00B05AA2" w:rsidP="00B05AA2">
      <w:pPr>
        <w:pStyle w:val="ListParagraph"/>
        <w:numPr>
          <w:ilvl w:val="0"/>
          <w:numId w:val="153"/>
        </w:numPr>
        <w:spacing w:line="312" w:lineRule="atLeast"/>
      </w:pPr>
      <w:r w:rsidRPr="00EA0009">
        <w:t>¼ t</w:t>
      </w:r>
      <w:r w:rsidR="00633F8D">
        <w:t>sp</w:t>
      </w:r>
      <w:r w:rsidRPr="00EA0009">
        <w:t xml:space="preserve"> ground black pepper</w:t>
      </w:r>
    </w:p>
    <w:p w14:paraId="695A2541" w14:textId="5CD88036" w:rsidR="00B05AA2" w:rsidRPr="00EA0009" w:rsidRDefault="00B05AA2" w:rsidP="00B05AA2">
      <w:pPr>
        <w:pStyle w:val="ListParagraph"/>
        <w:numPr>
          <w:ilvl w:val="0"/>
          <w:numId w:val="153"/>
        </w:numPr>
        <w:spacing w:line="312" w:lineRule="atLeast"/>
      </w:pPr>
      <w:r w:rsidRPr="00EA0009">
        <w:t xml:space="preserve">¼ c freshly squeezed lemon juice </w:t>
      </w:r>
    </w:p>
    <w:p w14:paraId="42541CAF" w14:textId="4B5277C9" w:rsidR="00B05AA2" w:rsidRPr="00EA0009" w:rsidRDefault="00B05AA2" w:rsidP="00B05AA2">
      <w:pPr>
        <w:pStyle w:val="ListParagraph"/>
        <w:numPr>
          <w:ilvl w:val="0"/>
          <w:numId w:val="153"/>
        </w:numPr>
        <w:spacing w:line="312" w:lineRule="atLeast"/>
      </w:pPr>
      <w:r w:rsidRPr="00EA0009">
        <w:t xml:space="preserve">½ c olive oil </w:t>
      </w:r>
    </w:p>
    <w:p w14:paraId="2FDD38E5" w14:textId="77777777" w:rsidR="00B05AA2" w:rsidRPr="00EA0009" w:rsidRDefault="00B05AA2" w:rsidP="00B05AA2">
      <w:pPr>
        <w:pStyle w:val="ListParagraph"/>
      </w:pPr>
    </w:p>
    <w:p w14:paraId="54DC826E" w14:textId="77777777" w:rsidR="00B05AA2" w:rsidRPr="00E92460" w:rsidRDefault="00B05AA2" w:rsidP="00B05AA2">
      <w:pPr>
        <w:rPr>
          <w:rFonts w:ascii="Times New Roman" w:hAnsi="Times New Roman" w:cs="Times New Roman"/>
          <w:b/>
          <w:bCs/>
          <w:sz w:val="24"/>
          <w:szCs w:val="24"/>
        </w:rPr>
      </w:pPr>
      <w:r w:rsidRPr="00E92460">
        <w:rPr>
          <w:rFonts w:ascii="Times New Roman" w:hAnsi="Times New Roman" w:cs="Times New Roman"/>
          <w:b/>
          <w:bCs/>
          <w:sz w:val="24"/>
          <w:szCs w:val="24"/>
        </w:rPr>
        <w:t>Directions:</w:t>
      </w:r>
    </w:p>
    <w:p w14:paraId="2A849C9D" w14:textId="64A345B8" w:rsidR="00B05AA2" w:rsidRPr="00EA0009" w:rsidRDefault="00B05AA2" w:rsidP="00B05AA2">
      <w:pPr>
        <w:pStyle w:val="ListParagraph"/>
        <w:numPr>
          <w:ilvl w:val="0"/>
          <w:numId w:val="154"/>
        </w:numPr>
        <w:spacing w:after="120"/>
        <w:rPr>
          <w:bCs/>
        </w:rPr>
      </w:pPr>
      <w:r w:rsidRPr="00EA0009">
        <w:rPr>
          <w:bCs/>
        </w:rPr>
        <w:t xml:space="preserve">Add minced garlic, oregano, salt, and pepper to </w:t>
      </w:r>
      <w:r w:rsidR="00E92460">
        <w:rPr>
          <w:bCs/>
        </w:rPr>
        <w:t xml:space="preserve">the </w:t>
      </w:r>
      <w:r w:rsidRPr="00EA0009">
        <w:rPr>
          <w:bCs/>
        </w:rPr>
        <w:t>jar &amp; mix/shake</w:t>
      </w:r>
    </w:p>
    <w:p w14:paraId="3C790708" w14:textId="002C8906" w:rsidR="00B05AA2" w:rsidRPr="00EA0009" w:rsidRDefault="00B05AA2" w:rsidP="00B05AA2">
      <w:pPr>
        <w:pStyle w:val="ListParagraph"/>
        <w:numPr>
          <w:ilvl w:val="0"/>
          <w:numId w:val="154"/>
        </w:numPr>
        <w:spacing w:after="120"/>
        <w:rPr>
          <w:bCs/>
        </w:rPr>
      </w:pPr>
      <w:r w:rsidRPr="00EA0009">
        <w:rPr>
          <w:bCs/>
        </w:rPr>
        <w:t>Squeeze lemon juice &amp; strain seeds</w:t>
      </w:r>
    </w:p>
    <w:p w14:paraId="0A0F8923" w14:textId="47915464" w:rsidR="00B05AA2" w:rsidRPr="00EA0009" w:rsidRDefault="00B05AA2" w:rsidP="00B05AA2">
      <w:pPr>
        <w:pStyle w:val="ListParagraph"/>
        <w:numPr>
          <w:ilvl w:val="0"/>
          <w:numId w:val="154"/>
        </w:numPr>
        <w:spacing w:after="120"/>
        <w:rPr>
          <w:bCs/>
        </w:rPr>
      </w:pPr>
      <w:r w:rsidRPr="00EA0009">
        <w:rPr>
          <w:bCs/>
        </w:rPr>
        <w:t>Add lemon juice and olive oil to the jar</w:t>
      </w:r>
    </w:p>
    <w:p w14:paraId="110CC548" w14:textId="2D5F566C" w:rsidR="00B05AA2" w:rsidRPr="00EA0009" w:rsidRDefault="00B05AA2" w:rsidP="00B05AA2">
      <w:pPr>
        <w:pStyle w:val="ListParagraph"/>
        <w:numPr>
          <w:ilvl w:val="0"/>
          <w:numId w:val="154"/>
        </w:numPr>
        <w:spacing w:after="120"/>
        <w:rPr>
          <w:bCs/>
        </w:rPr>
      </w:pPr>
      <w:r w:rsidRPr="00EA0009">
        <w:rPr>
          <w:bCs/>
        </w:rPr>
        <w:t>Close the jar and shake</w:t>
      </w:r>
    </w:p>
    <w:p w14:paraId="31F90C29" w14:textId="66B6A05F" w:rsidR="00B05AA2" w:rsidRPr="00EA0009" w:rsidRDefault="00B05AA2" w:rsidP="00B05AA2">
      <w:pPr>
        <w:pStyle w:val="ListParagraph"/>
        <w:numPr>
          <w:ilvl w:val="0"/>
          <w:numId w:val="154"/>
        </w:numPr>
        <w:spacing w:after="120"/>
        <w:rPr>
          <w:bCs/>
        </w:rPr>
      </w:pPr>
      <w:r w:rsidRPr="00EA0009">
        <w:rPr>
          <w:bCs/>
        </w:rPr>
        <w:t xml:space="preserve">Pour on </w:t>
      </w:r>
      <w:r w:rsidR="00E92460">
        <w:rPr>
          <w:bCs/>
        </w:rPr>
        <w:t xml:space="preserve">the </w:t>
      </w:r>
      <w:r w:rsidRPr="00EA0009">
        <w:rPr>
          <w:bCs/>
        </w:rPr>
        <w:t>mixture of salad greens</w:t>
      </w:r>
    </w:p>
    <w:p w14:paraId="3A5452CB" w14:textId="70C05045" w:rsidR="00B05AA2" w:rsidRPr="00EA0009" w:rsidRDefault="00B05AA2" w:rsidP="00B05AA2">
      <w:pPr>
        <w:pStyle w:val="ListParagraph"/>
        <w:numPr>
          <w:ilvl w:val="0"/>
          <w:numId w:val="154"/>
        </w:numPr>
        <w:spacing w:after="120"/>
        <w:rPr>
          <w:bCs/>
        </w:rPr>
      </w:pPr>
      <w:r w:rsidRPr="00EA0009">
        <w:rPr>
          <w:bCs/>
        </w:rPr>
        <w:t>Add roasted and raw veggies</w:t>
      </w:r>
    </w:p>
    <w:p w14:paraId="4FF8FDAD" w14:textId="77777777" w:rsidR="00B05AA2" w:rsidRPr="00EA0009" w:rsidRDefault="00B05AA2" w:rsidP="00B05AA2">
      <w:pPr>
        <w:pStyle w:val="ListParagraph"/>
        <w:numPr>
          <w:ilvl w:val="0"/>
          <w:numId w:val="154"/>
        </w:numPr>
        <w:spacing w:after="120"/>
        <w:rPr>
          <w:bCs/>
        </w:rPr>
      </w:pPr>
      <w:r w:rsidRPr="00EA0009">
        <w:rPr>
          <w:bCs/>
        </w:rPr>
        <w:t xml:space="preserve">Add your choice of a crunch item </w:t>
      </w:r>
    </w:p>
    <w:p w14:paraId="1E28BE13" w14:textId="19264F70" w:rsidR="00B05AA2" w:rsidRDefault="00B05AA2" w:rsidP="00B05AA2">
      <w:pPr>
        <w:pStyle w:val="ListParagraph"/>
        <w:numPr>
          <w:ilvl w:val="0"/>
          <w:numId w:val="154"/>
        </w:numPr>
        <w:spacing w:after="120"/>
        <w:rPr>
          <w:bCs/>
        </w:rPr>
      </w:pPr>
      <w:r w:rsidRPr="00EA0009">
        <w:rPr>
          <w:bCs/>
        </w:rPr>
        <w:lastRenderedPageBreak/>
        <w:t>Add additional seasoning and protein if desired</w:t>
      </w:r>
    </w:p>
    <w:p w14:paraId="6DC23814" w14:textId="77777777" w:rsidR="00633F8D" w:rsidRPr="00EA0009" w:rsidRDefault="00633F8D" w:rsidP="00633F8D">
      <w:pPr>
        <w:pStyle w:val="ListParagraph"/>
        <w:spacing w:after="120"/>
        <w:rPr>
          <w:bCs/>
        </w:rPr>
      </w:pPr>
    </w:p>
    <w:p w14:paraId="1C10ABC8" w14:textId="77777777" w:rsidR="00B05AA2" w:rsidRPr="005C1E3A" w:rsidRDefault="00B05AA2" w:rsidP="00B05AA2">
      <w:pPr>
        <w:spacing w:after="120"/>
        <w:rPr>
          <w:rFonts w:ascii="Times New Roman" w:hAnsi="Times New Roman" w:cs="Times New Roman"/>
          <w:sz w:val="18"/>
          <w:szCs w:val="18"/>
        </w:rPr>
      </w:pPr>
      <w:r w:rsidRPr="005C1E3A">
        <w:rPr>
          <w:rFonts w:ascii="Times New Roman" w:hAnsi="Times New Roman" w:cs="Times New Roman"/>
          <w:bCs/>
          <w:sz w:val="18"/>
          <w:szCs w:val="18"/>
        </w:rPr>
        <w:t xml:space="preserve">Source: </w:t>
      </w:r>
      <w:hyperlink r:id="rId180" w:history="1">
        <w:r w:rsidRPr="005C1E3A">
          <w:rPr>
            <w:rStyle w:val="Hyperlink"/>
            <w:rFonts w:ascii="Times New Roman" w:hAnsi="Times New Roman" w:cs="Times New Roman"/>
            <w:sz w:val="18"/>
            <w:szCs w:val="18"/>
          </w:rPr>
          <w:t>http://www.simplyscratch.com/2010/11/my-big-fat-greek-dressing.html</w:t>
        </w:r>
      </w:hyperlink>
      <w:r w:rsidRPr="005C1E3A">
        <w:rPr>
          <w:rFonts w:ascii="Times New Roman" w:hAnsi="Times New Roman" w:cs="Times New Roman"/>
          <w:sz w:val="18"/>
          <w:szCs w:val="18"/>
        </w:rPr>
        <w:t xml:space="preserve"> </w:t>
      </w:r>
    </w:p>
    <w:p w14:paraId="469AD912" w14:textId="59BFC4B0" w:rsidR="00B05AA2" w:rsidRPr="00EA0009" w:rsidRDefault="00B05AA2" w:rsidP="00B05AA2">
      <w:pPr>
        <w:rPr>
          <w:rFonts w:ascii="Times New Roman" w:hAnsi="Times New Roman" w:cs="Times New Roman"/>
          <w:sz w:val="24"/>
          <w:szCs w:val="24"/>
        </w:rPr>
      </w:pPr>
      <w:r w:rsidRPr="00EA0009">
        <w:rPr>
          <w:rFonts w:ascii="Times New Roman" w:hAnsi="Times New Roman" w:cs="Times New Roman"/>
          <w:sz w:val="24"/>
          <w:szCs w:val="24"/>
        </w:rPr>
        <w:t>For some reason</w:t>
      </w:r>
      <w:r w:rsidR="00E92460">
        <w:rPr>
          <w:rFonts w:ascii="Times New Roman" w:hAnsi="Times New Roman" w:cs="Times New Roman"/>
          <w:sz w:val="24"/>
          <w:szCs w:val="24"/>
        </w:rPr>
        <w:t>,</w:t>
      </w:r>
      <w:r w:rsidRPr="00EA0009">
        <w:rPr>
          <w:rFonts w:ascii="Times New Roman" w:hAnsi="Times New Roman" w:cs="Times New Roman"/>
          <w:sz w:val="24"/>
          <w:szCs w:val="24"/>
        </w:rPr>
        <w:t xml:space="preserve"> it always seems that when someone else makes me a salad it tastes better. I usually struggle to think of ingredients I could add to make my salad more flavorful and enjoyable. Here are a few steps that add variety and texture to boring salads. </w:t>
      </w:r>
    </w:p>
    <w:p w14:paraId="64DD143B" w14:textId="77777777" w:rsidR="00B05AA2" w:rsidRPr="00EA0009" w:rsidRDefault="00B05AA2" w:rsidP="00B05AA2">
      <w:pPr>
        <w:pStyle w:val="ListParagraph"/>
        <w:numPr>
          <w:ilvl w:val="0"/>
          <w:numId w:val="155"/>
        </w:numPr>
      </w:pPr>
      <w:r w:rsidRPr="00EA0009">
        <w:t>Start with a mixture of greens both tender and hearty- I like spinach and romaine.</w:t>
      </w:r>
    </w:p>
    <w:p w14:paraId="105E08FB" w14:textId="77777777" w:rsidR="00B05AA2" w:rsidRPr="00EA0009" w:rsidRDefault="00B05AA2" w:rsidP="00B05AA2">
      <w:pPr>
        <w:pStyle w:val="ListParagraph"/>
        <w:numPr>
          <w:ilvl w:val="0"/>
          <w:numId w:val="155"/>
        </w:numPr>
      </w:pPr>
      <w:r w:rsidRPr="00EA0009">
        <w:t>Add some roasted and raw veggies- this helps to add a variety of flavor and texture.</w:t>
      </w:r>
    </w:p>
    <w:p w14:paraId="028B4E18" w14:textId="77777777" w:rsidR="00B05AA2" w:rsidRPr="00EA0009" w:rsidRDefault="00B05AA2" w:rsidP="00B05AA2">
      <w:pPr>
        <w:pStyle w:val="ListParagraph"/>
        <w:numPr>
          <w:ilvl w:val="0"/>
          <w:numId w:val="155"/>
        </w:numPr>
      </w:pPr>
      <w:r w:rsidRPr="00EA0009">
        <w:t>Add dressing- you can make your own simple dressing at home!</w:t>
      </w:r>
    </w:p>
    <w:p w14:paraId="353F9815" w14:textId="77777777" w:rsidR="00B05AA2" w:rsidRPr="00EA0009" w:rsidRDefault="00B05AA2" w:rsidP="00B05AA2">
      <w:pPr>
        <w:pStyle w:val="ListParagraph"/>
        <w:numPr>
          <w:ilvl w:val="0"/>
          <w:numId w:val="155"/>
        </w:numPr>
      </w:pPr>
      <w:r w:rsidRPr="00EA0009">
        <w:t>Add crunch- maybe roasted chickpeas, croutons, or nuts.</w:t>
      </w:r>
    </w:p>
    <w:p w14:paraId="63BA1B4C" w14:textId="77777777" w:rsidR="00B05AA2" w:rsidRPr="00EA0009" w:rsidRDefault="00B05AA2" w:rsidP="00B05AA2">
      <w:pPr>
        <w:pStyle w:val="ListParagraph"/>
        <w:numPr>
          <w:ilvl w:val="0"/>
          <w:numId w:val="155"/>
        </w:numPr>
      </w:pPr>
      <w:r w:rsidRPr="00EA0009">
        <w:t>Add seasoning- experiment and have fun.</w:t>
      </w:r>
    </w:p>
    <w:p w14:paraId="75B60FE4" w14:textId="2CE97B91" w:rsidR="00B05AA2" w:rsidRDefault="00B05AA2" w:rsidP="00B05AA2">
      <w:pPr>
        <w:pStyle w:val="ListParagraph"/>
        <w:numPr>
          <w:ilvl w:val="0"/>
          <w:numId w:val="155"/>
        </w:numPr>
      </w:pPr>
      <w:r w:rsidRPr="00EA0009">
        <w:t>Add protein (optional)- especially if the salad is your main entrée. Try leftover chicken, nuts, beans, tuna</w:t>
      </w:r>
      <w:r w:rsidR="00E92460">
        <w:t>,</w:t>
      </w:r>
      <w:r w:rsidRPr="00EA0009">
        <w:t xml:space="preserve"> or a hardboiled egg.</w:t>
      </w:r>
    </w:p>
    <w:p w14:paraId="252ECFEB" w14:textId="77777777" w:rsidR="00633F8D" w:rsidRPr="00EA0009" w:rsidRDefault="00633F8D" w:rsidP="00633F8D">
      <w:pPr>
        <w:pStyle w:val="ListParagraph"/>
      </w:pPr>
    </w:p>
    <w:p w14:paraId="648CA380" w14:textId="7C3CC500" w:rsidR="00B05AA2" w:rsidRPr="00EA0009" w:rsidRDefault="00B05AA2" w:rsidP="00B05AA2">
      <w:pPr>
        <w:rPr>
          <w:rFonts w:ascii="Times New Roman" w:hAnsi="Times New Roman" w:cs="Times New Roman"/>
          <w:sz w:val="24"/>
          <w:szCs w:val="24"/>
        </w:rPr>
      </w:pPr>
      <w:r w:rsidRPr="00EA0009">
        <w:rPr>
          <w:rFonts w:ascii="Times New Roman" w:hAnsi="Times New Roman" w:cs="Times New Roman"/>
          <w:sz w:val="24"/>
          <w:szCs w:val="24"/>
        </w:rPr>
        <w:t xml:space="preserve">These steps help me to construct a </w:t>
      </w:r>
      <w:r w:rsidR="00E92460">
        <w:rPr>
          <w:rFonts w:ascii="Times New Roman" w:hAnsi="Times New Roman" w:cs="Times New Roman"/>
          <w:sz w:val="24"/>
          <w:szCs w:val="24"/>
        </w:rPr>
        <w:t>flavorful salad</w:t>
      </w:r>
      <w:r w:rsidRPr="00EA0009">
        <w:rPr>
          <w:rFonts w:ascii="Times New Roman" w:hAnsi="Times New Roman" w:cs="Times New Roman"/>
          <w:sz w:val="24"/>
          <w:szCs w:val="24"/>
        </w:rPr>
        <w:t xml:space="preserve">, has a variety of texture, and </w:t>
      </w:r>
      <w:r w:rsidR="00633F8D" w:rsidRPr="00EA0009">
        <w:rPr>
          <w:rFonts w:ascii="Times New Roman" w:hAnsi="Times New Roman" w:cs="Times New Roman"/>
          <w:sz w:val="24"/>
          <w:szCs w:val="24"/>
        </w:rPr>
        <w:t>is not</w:t>
      </w:r>
      <w:r w:rsidRPr="00EA0009">
        <w:rPr>
          <w:rFonts w:ascii="Times New Roman" w:hAnsi="Times New Roman" w:cs="Times New Roman"/>
          <w:sz w:val="24"/>
          <w:szCs w:val="24"/>
        </w:rPr>
        <w:t xml:space="preserve"> boring! I hope these tips help you love salads a little more. </w:t>
      </w:r>
    </w:p>
    <w:p w14:paraId="02694124" w14:textId="77777777" w:rsidR="00B05AA2" w:rsidRDefault="00B05AA2" w:rsidP="00B05AA2">
      <w:pPr>
        <w:jc w:val="center"/>
        <w:rPr>
          <w:rFonts w:ascii="Times New Roman" w:hAnsi="Times New Roman" w:cs="Times New Roman"/>
          <w:b/>
          <w:bCs/>
          <w:sz w:val="24"/>
          <w:szCs w:val="24"/>
        </w:rPr>
      </w:pPr>
    </w:p>
    <w:p w14:paraId="1AF4BB2D" w14:textId="77777777" w:rsidR="00B05AA2" w:rsidRDefault="00B05AA2" w:rsidP="00B05AA2">
      <w:pPr>
        <w:jc w:val="center"/>
        <w:rPr>
          <w:rFonts w:ascii="Times New Roman" w:hAnsi="Times New Roman" w:cs="Times New Roman"/>
          <w:b/>
          <w:bCs/>
          <w:sz w:val="24"/>
          <w:szCs w:val="24"/>
        </w:rPr>
      </w:pPr>
    </w:p>
    <w:p w14:paraId="39BD7090" w14:textId="5CF35DDF" w:rsidR="00B05AA2" w:rsidRPr="00211DE0" w:rsidRDefault="00B05AA2" w:rsidP="00211DE0">
      <w:pPr>
        <w:pStyle w:val="Heading2"/>
        <w:rPr>
          <w:b/>
          <w:bCs/>
          <w:color w:val="auto"/>
          <w:sz w:val="28"/>
          <w:szCs w:val="28"/>
        </w:rPr>
      </w:pPr>
      <w:bookmarkStart w:id="104" w:name="_Vinaigrette_Salad_Dressing"/>
      <w:bookmarkEnd w:id="104"/>
      <w:r w:rsidRPr="00211DE0">
        <w:rPr>
          <w:b/>
          <w:bCs/>
          <w:color w:val="auto"/>
          <w:sz w:val="28"/>
          <w:szCs w:val="28"/>
        </w:rPr>
        <w:lastRenderedPageBreak/>
        <w:t>Vinaigrette Salad Dressing</w:t>
      </w:r>
    </w:p>
    <w:p w14:paraId="33940C2B" w14:textId="77777777" w:rsidR="00B05AA2" w:rsidRDefault="00B05AA2" w:rsidP="00B05AA2">
      <w:pPr>
        <w:jc w:val="center"/>
        <w:rPr>
          <w:rFonts w:ascii="Times New Roman" w:hAnsi="Times New Roman" w:cs="Times New Roman"/>
          <w:i/>
          <w:iCs/>
          <w:sz w:val="18"/>
          <w:szCs w:val="18"/>
        </w:rPr>
      </w:pPr>
      <w:r w:rsidRPr="00EA0009">
        <w:rPr>
          <w:i/>
          <w:iCs/>
          <w:noProof/>
          <w:sz w:val="18"/>
          <w:szCs w:val="18"/>
        </w:rPr>
        <w:drawing>
          <wp:inline distT="0" distB="0" distL="0" distR="0" wp14:anchorId="39B14D33" wp14:editId="61EB617C">
            <wp:extent cx="2526030" cy="1684020"/>
            <wp:effectExtent l="152400" t="152400" r="160020" b="163830"/>
            <wp:docPr id="383" name="Picture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andy-cane-1908024_1920.jpg"/>
                    <pic:cNvPicPr/>
                  </pic:nvPicPr>
                  <pic:blipFill>
                    <a:blip r:embed="rId181" cstate="print">
                      <a:extLst>
                        <a:ext uri="{28A0092B-C50C-407E-A947-70E740481C1C}">
                          <a14:useLocalDpi xmlns:a14="http://schemas.microsoft.com/office/drawing/2010/main" val="0"/>
                        </a:ext>
                      </a:extLst>
                    </a:blip>
                    <a:stretch>
                      <a:fillRect/>
                    </a:stretch>
                  </pic:blipFill>
                  <pic:spPr bwMode="auto">
                    <a:xfrm>
                      <a:off x="0" y="0"/>
                      <a:ext cx="2526030" cy="1684020"/>
                    </a:xfrm>
                    <a:prstGeom prst="snip2Diag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51A3AEE1" w14:textId="77777777" w:rsidR="00B05AA2" w:rsidRDefault="00B05AA2" w:rsidP="00B05AA2">
      <w:pPr>
        <w:jc w:val="center"/>
        <w:rPr>
          <w:rFonts w:ascii="Times New Roman" w:hAnsi="Times New Roman" w:cs="Times New Roman"/>
          <w:i/>
          <w:iCs/>
          <w:sz w:val="18"/>
          <w:szCs w:val="18"/>
        </w:rPr>
      </w:pPr>
      <w:r w:rsidRPr="00EA0009">
        <w:rPr>
          <w:rFonts w:ascii="Times New Roman" w:hAnsi="Times New Roman" w:cs="Times New Roman"/>
          <w:i/>
          <w:iCs/>
          <w:sz w:val="18"/>
          <w:szCs w:val="18"/>
        </w:rPr>
        <w:t>Photo courtesy of Pixabay.com</w:t>
      </w:r>
    </w:p>
    <w:p w14:paraId="0F78BEBD" w14:textId="77777777" w:rsidR="00B05AA2" w:rsidRPr="00E92460" w:rsidRDefault="00B05AA2" w:rsidP="00B05AA2">
      <w:pPr>
        <w:rPr>
          <w:rFonts w:ascii="Times New Roman" w:hAnsi="Times New Roman" w:cs="Times New Roman"/>
          <w:b/>
          <w:bCs/>
          <w:sz w:val="24"/>
          <w:szCs w:val="24"/>
        </w:rPr>
      </w:pPr>
      <w:r w:rsidRPr="00E92460">
        <w:rPr>
          <w:rFonts w:ascii="Times New Roman" w:hAnsi="Times New Roman" w:cs="Times New Roman"/>
          <w:b/>
          <w:bCs/>
          <w:sz w:val="24"/>
          <w:szCs w:val="24"/>
        </w:rPr>
        <w:t>Ingredients:</w:t>
      </w:r>
    </w:p>
    <w:p w14:paraId="263A19B3" w14:textId="77777777" w:rsidR="00B05AA2" w:rsidRPr="00EA0009" w:rsidRDefault="00B05AA2" w:rsidP="00B05AA2">
      <w:pPr>
        <w:pStyle w:val="ListParagraph"/>
        <w:numPr>
          <w:ilvl w:val="0"/>
          <w:numId w:val="120"/>
        </w:numPr>
        <w:spacing w:line="276" w:lineRule="auto"/>
      </w:pPr>
      <w:r>
        <w:t>3 tbsp shallots</w:t>
      </w:r>
    </w:p>
    <w:p w14:paraId="1DF8B4FB" w14:textId="77777777" w:rsidR="00B05AA2" w:rsidRPr="00EA0009" w:rsidRDefault="00B05AA2" w:rsidP="00B05AA2">
      <w:pPr>
        <w:pStyle w:val="ListParagraph"/>
        <w:numPr>
          <w:ilvl w:val="0"/>
          <w:numId w:val="120"/>
        </w:numPr>
        <w:spacing w:line="276" w:lineRule="auto"/>
      </w:pPr>
      <w:r w:rsidRPr="00EA0009">
        <w:t xml:space="preserve">½ </w:t>
      </w:r>
      <w:r>
        <w:t>c</w:t>
      </w:r>
      <w:r w:rsidRPr="00EA0009">
        <w:t xml:space="preserve"> fresh basil leaves</w:t>
      </w:r>
    </w:p>
    <w:p w14:paraId="6943C990" w14:textId="77777777" w:rsidR="00B05AA2" w:rsidRPr="00EA0009" w:rsidRDefault="00B05AA2" w:rsidP="00B05AA2">
      <w:pPr>
        <w:pStyle w:val="ListParagraph"/>
        <w:numPr>
          <w:ilvl w:val="0"/>
          <w:numId w:val="120"/>
        </w:numPr>
        <w:spacing w:line="276" w:lineRule="auto"/>
      </w:pPr>
      <w:r w:rsidRPr="00EA0009">
        <w:t>¼ c extra-virgin olive oil</w:t>
      </w:r>
    </w:p>
    <w:p w14:paraId="689884FB" w14:textId="77777777" w:rsidR="00B05AA2" w:rsidRPr="00EA0009" w:rsidRDefault="00B05AA2" w:rsidP="00B05AA2">
      <w:pPr>
        <w:pStyle w:val="ListParagraph"/>
        <w:numPr>
          <w:ilvl w:val="0"/>
          <w:numId w:val="120"/>
        </w:numPr>
        <w:spacing w:line="276" w:lineRule="auto"/>
      </w:pPr>
      <w:r w:rsidRPr="00EA0009">
        <w:t xml:space="preserve">3 </w:t>
      </w:r>
      <w:r>
        <w:t>tbsp</w:t>
      </w:r>
      <w:r w:rsidRPr="00EA0009">
        <w:t xml:space="preserve"> red</w:t>
      </w:r>
      <w:r>
        <w:t xml:space="preserve"> </w:t>
      </w:r>
      <w:r w:rsidRPr="00EA0009">
        <w:t>wine vinegar</w:t>
      </w:r>
    </w:p>
    <w:p w14:paraId="3E329210" w14:textId="77777777" w:rsidR="00B05AA2" w:rsidRPr="00EA0009" w:rsidRDefault="00B05AA2" w:rsidP="00B05AA2">
      <w:pPr>
        <w:pStyle w:val="ListParagraph"/>
        <w:numPr>
          <w:ilvl w:val="0"/>
          <w:numId w:val="120"/>
        </w:numPr>
        <w:spacing w:line="276" w:lineRule="auto"/>
      </w:pPr>
      <w:r w:rsidRPr="00EA0009">
        <w:t xml:space="preserve">2 </w:t>
      </w:r>
      <w:r>
        <w:t>tsp</w:t>
      </w:r>
      <w:r w:rsidRPr="00EA0009">
        <w:t xml:space="preserve"> honey</w:t>
      </w:r>
    </w:p>
    <w:p w14:paraId="351A3379" w14:textId="77777777" w:rsidR="00B05AA2" w:rsidRPr="00EA0009" w:rsidRDefault="00B05AA2" w:rsidP="00B05AA2">
      <w:pPr>
        <w:pStyle w:val="ListParagraph"/>
        <w:numPr>
          <w:ilvl w:val="0"/>
          <w:numId w:val="120"/>
        </w:numPr>
        <w:spacing w:line="276" w:lineRule="auto"/>
      </w:pPr>
      <w:r w:rsidRPr="00EA0009">
        <w:t xml:space="preserve">2 </w:t>
      </w:r>
      <w:r>
        <w:t>tsp</w:t>
      </w:r>
      <w:r w:rsidRPr="00EA0009">
        <w:t xml:space="preserve"> Dijon mustard</w:t>
      </w:r>
    </w:p>
    <w:p w14:paraId="4935839F" w14:textId="77777777" w:rsidR="00B05AA2" w:rsidRPr="00EA0009" w:rsidRDefault="00B05AA2" w:rsidP="00B05AA2">
      <w:pPr>
        <w:pStyle w:val="ListParagraph"/>
        <w:numPr>
          <w:ilvl w:val="0"/>
          <w:numId w:val="120"/>
        </w:numPr>
        <w:spacing w:line="276" w:lineRule="auto"/>
      </w:pPr>
      <w:r w:rsidRPr="00EA0009">
        <w:t>½ tsp pepper</w:t>
      </w:r>
    </w:p>
    <w:p w14:paraId="25073C5C" w14:textId="77777777" w:rsidR="00B05AA2" w:rsidRDefault="00B05AA2" w:rsidP="00B05AA2">
      <w:pPr>
        <w:pStyle w:val="ListParagraph"/>
        <w:numPr>
          <w:ilvl w:val="0"/>
          <w:numId w:val="120"/>
        </w:numPr>
        <w:spacing w:line="276" w:lineRule="auto"/>
      </w:pPr>
      <w:r w:rsidRPr="00EA0009">
        <w:t xml:space="preserve">¼ tsp salt </w:t>
      </w:r>
    </w:p>
    <w:p w14:paraId="21A367D8" w14:textId="77777777" w:rsidR="00B05AA2" w:rsidRDefault="00B05AA2" w:rsidP="00B05AA2">
      <w:pPr>
        <w:pStyle w:val="ListParagraph"/>
        <w:spacing w:line="276" w:lineRule="auto"/>
      </w:pPr>
    </w:p>
    <w:p w14:paraId="14D39BD1" w14:textId="77777777" w:rsidR="00B05AA2" w:rsidRPr="00E92460" w:rsidRDefault="00B05AA2" w:rsidP="00B05AA2">
      <w:pPr>
        <w:spacing w:line="276" w:lineRule="auto"/>
        <w:rPr>
          <w:rFonts w:ascii="Times New Roman" w:hAnsi="Times New Roman" w:cs="Times New Roman"/>
          <w:b/>
          <w:bCs/>
          <w:sz w:val="24"/>
          <w:szCs w:val="24"/>
        </w:rPr>
      </w:pPr>
      <w:r w:rsidRPr="00E92460">
        <w:rPr>
          <w:rFonts w:ascii="Times New Roman" w:hAnsi="Times New Roman" w:cs="Times New Roman"/>
          <w:b/>
          <w:bCs/>
          <w:sz w:val="24"/>
          <w:szCs w:val="24"/>
        </w:rPr>
        <w:t>Directions:</w:t>
      </w:r>
    </w:p>
    <w:p w14:paraId="150D6C4E" w14:textId="425E7DCC" w:rsidR="00B05AA2" w:rsidRPr="00EA0009" w:rsidRDefault="00B05AA2" w:rsidP="00B05AA2">
      <w:pPr>
        <w:pStyle w:val="ListParagraph"/>
        <w:numPr>
          <w:ilvl w:val="0"/>
          <w:numId w:val="156"/>
        </w:numPr>
        <w:spacing w:line="276" w:lineRule="auto"/>
      </w:pPr>
      <w:r w:rsidRPr="00EA0009">
        <w:t xml:space="preserve">Combine all ingredients in a food processor or blender and puree until smooth. </w:t>
      </w:r>
    </w:p>
    <w:p w14:paraId="3F00BBD6" w14:textId="77777777" w:rsidR="00B05AA2" w:rsidRPr="00EA0009" w:rsidRDefault="00B05AA2" w:rsidP="00B05AA2">
      <w:pPr>
        <w:pStyle w:val="ListParagraph"/>
        <w:numPr>
          <w:ilvl w:val="0"/>
          <w:numId w:val="156"/>
        </w:numPr>
        <w:spacing w:line="276" w:lineRule="auto"/>
      </w:pPr>
      <w:r w:rsidRPr="00EA0009">
        <w:t>Drizzle this dressing over sliced veggies, salads, beans, mix with cold grain salad, etc.</w:t>
      </w:r>
    </w:p>
    <w:p w14:paraId="1A32CFDE" w14:textId="77777777" w:rsidR="00B05AA2" w:rsidRDefault="00B05AA2" w:rsidP="00B05AA2">
      <w:pPr>
        <w:pStyle w:val="ListParagraph"/>
        <w:numPr>
          <w:ilvl w:val="0"/>
          <w:numId w:val="156"/>
        </w:numPr>
        <w:spacing w:line="276" w:lineRule="auto"/>
      </w:pPr>
      <w:r w:rsidRPr="00EA0009">
        <w:lastRenderedPageBreak/>
        <w:t xml:space="preserve">This can be refrigerated up to 5 days, be sure to label with the date prepared.  </w:t>
      </w:r>
    </w:p>
    <w:p w14:paraId="2A5D4A4C" w14:textId="77777777" w:rsidR="00B05AA2" w:rsidRDefault="00B05AA2" w:rsidP="00B05AA2">
      <w:pPr>
        <w:spacing w:line="276" w:lineRule="auto"/>
        <w:rPr>
          <w:i/>
          <w:iCs/>
          <w:sz w:val="18"/>
          <w:szCs w:val="18"/>
        </w:rPr>
      </w:pPr>
    </w:p>
    <w:p w14:paraId="57F8067F" w14:textId="77777777" w:rsidR="00B05AA2" w:rsidRPr="005C1E3A" w:rsidRDefault="00B05AA2" w:rsidP="00B05AA2">
      <w:pPr>
        <w:spacing w:line="276" w:lineRule="auto"/>
        <w:rPr>
          <w:rFonts w:ascii="Times New Roman" w:hAnsi="Times New Roman" w:cs="Times New Roman"/>
          <w:sz w:val="18"/>
          <w:szCs w:val="18"/>
        </w:rPr>
      </w:pPr>
      <w:r w:rsidRPr="005C1E3A">
        <w:rPr>
          <w:rFonts w:ascii="Times New Roman" w:hAnsi="Times New Roman" w:cs="Times New Roman"/>
          <w:sz w:val="18"/>
          <w:szCs w:val="18"/>
        </w:rPr>
        <w:t>Source: eatingwell.com</w:t>
      </w:r>
    </w:p>
    <w:p w14:paraId="611E1B83" w14:textId="77777777" w:rsidR="00B05AA2" w:rsidRDefault="00B05AA2" w:rsidP="00B05AA2">
      <w:pPr>
        <w:spacing w:line="276" w:lineRule="auto"/>
        <w:rPr>
          <w:i/>
          <w:iCs/>
          <w:sz w:val="18"/>
          <w:szCs w:val="18"/>
        </w:rPr>
      </w:pPr>
      <w:r>
        <w:rPr>
          <w:noProof/>
        </w:rPr>
        <mc:AlternateContent>
          <mc:Choice Requires="wps">
            <w:drawing>
              <wp:anchor distT="0" distB="0" distL="114300" distR="114300" simplePos="0" relativeHeight="251951104" behindDoc="0" locked="0" layoutInCell="1" allowOverlap="1" wp14:anchorId="1E07C896" wp14:editId="2BA6E39B">
                <wp:simplePos x="0" y="0"/>
                <wp:positionH relativeFrom="margin">
                  <wp:align>center</wp:align>
                </wp:positionH>
                <wp:positionV relativeFrom="paragraph">
                  <wp:posOffset>373380</wp:posOffset>
                </wp:positionV>
                <wp:extent cx="1828800" cy="1828800"/>
                <wp:effectExtent l="0" t="0" r="19685" b="24765"/>
                <wp:wrapSquare wrapText="bothSides"/>
                <wp:docPr id="379" name="Text Box 37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53606A94" w14:textId="0ED609EC" w:rsidR="00C4735D" w:rsidRDefault="00C4735D" w:rsidP="00B05AA2">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Serves 6</w:t>
                            </w:r>
                          </w:p>
                          <w:p w14:paraId="34E59F56" w14:textId="77777777" w:rsidR="00C4735D" w:rsidRPr="006D11B6" w:rsidRDefault="00C4735D" w:rsidP="00B05AA2">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681E6B79" w14:textId="77777777" w:rsidR="00C4735D" w:rsidRPr="006D11B6" w:rsidRDefault="00C4735D" w:rsidP="00B05AA2">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08</w:t>
                            </w:r>
                          </w:p>
                          <w:p w14:paraId="720DFADD" w14:textId="77777777" w:rsidR="00C4735D" w:rsidRPr="006D11B6" w:rsidRDefault="00C4735D" w:rsidP="00B05AA2">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9 </w:t>
                            </w:r>
                            <w:r w:rsidRPr="006D11B6">
                              <w:rPr>
                                <w:rFonts w:ascii="Times New Roman" w:hAnsi="Times New Roman" w:cs="Times New Roman"/>
                                <w:sz w:val="24"/>
                                <w:szCs w:val="24"/>
                              </w:rPr>
                              <w:t>g</w:t>
                            </w:r>
                          </w:p>
                          <w:p w14:paraId="1D5DDE6F" w14:textId="77777777" w:rsidR="00C4735D" w:rsidRPr="006D11B6" w:rsidRDefault="00C4735D" w:rsidP="00B05AA2">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w:t>
                            </w:r>
                            <w:r w:rsidRPr="006D11B6">
                              <w:rPr>
                                <w:rFonts w:ascii="Times New Roman" w:hAnsi="Times New Roman" w:cs="Times New Roman"/>
                                <w:sz w:val="24"/>
                                <w:szCs w:val="24"/>
                              </w:rPr>
                              <w:t xml:space="preserve"> g</w:t>
                            </w:r>
                          </w:p>
                          <w:p w14:paraId="352AFC66" w14:textId="77777777" w:rsidR="00C4735D" w:rsidRPr="006D11B6" w:rsidRDefault="00C4735D" w:rsidP="00B05AA2">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40</w:t>
                            </w:r>
                            <w:r w:rsidRPr="006D11B6">
                              <w:rPr>
                                <w:rFonts w:ascii="Times New Roman" w:hAnsi="Times New Roman" w:cs="Times New Roman"/>
                                <w:sz w:val="24"/>
                                <w:szCs w:val="24"/>
                              </w:rPr>
                              <w:t xml:space="preserve"> </w:t>
                            </w:r>
                          </w:p>
                          <w:p w14:paraId="4D21B81C" w14:textId="77777777" w:rsidR="00C4735D" w:rsidRPr="006D11B6" w:rsidRDefault="00C4735D" w:rsidP="00B05AA2">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0.3 </w:t>
                            </w:r>
                            <w:r w:rsidRPr="006D11B6">
                              <w:rPr>
                                <w:rFonts w:ascii="Times New Roman" w:hAnsi="Times New Roman" w:cs="Times New Roman"/>
                                <w:sz w:val="24"/>
                                <w:szCs w:val="24"/>
                              </w:rPr>
                              <w:t>g</w:t>
                            </w:r>
                          </w:p>
                          <w:p w14:paraId="21A0E8F5" w14:textId="77777777" w:rsidR="00C4735D" w:rsidRDefault="00C4735D" w:rsidP="00B05AA2">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6 </w:t>
                            </w:r>
                            <w:r w:rsidRPr="006D11B6">
                              <w:rPr>
                                <w:rFonts w:ascii="Times New Roman" w:hAnsi="Times New Roman" w:cs="Times New Roman"/>
                                <w:sz w:val="24"/>
                                <w:szCs w:val="24"/>
                              </w:rPr>
                              <w:t>g</w:t>
                            </w:r>
                          </w:p>
                          <w:p w14:paraId="3515D03A" w14:textId="77777777" w:rsidR="00C4735D" w:rsidRPr="006D11B6" w:rsidRDefault="00C4735D" w:rsidP="00B05AA2">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0</w:t>
                            </w:r>
                          </w:p>
                          <w:p w14:paraId="20E21704" w14:textId="77777777" w:rsidR="00C4735D" w:rsidRPr="001D68A3" w:rsidRDefault="00C4735D" w:rsidP="00B05AA2">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0.6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E07C896" id="Text Box 379" o:spid="_x0000_s1126" type="#_x0000_t202" style="position:absolute;margin-left:0;margin-top:29.4pt;width:2in;height:2in;z-index:25195110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" filled="f" strokeweight=".5pt">
                <v:textbox style="mso-fit-shape-to-text:t">
                  <w:txbxContent>
                    <w:p w14:paraId="53606A94" w14:textId="0ED609EC" w:rsidR="00C4735D" w:rsidRDefault="00C4735D" w:rsidP="00B05AA2">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Serves 6</w:t>
                      </w:r>
                    </w:p>
                    <w:p w14:paraId="34E59F56" w14:textId="77777777" w:rsidR="00C4735D" w:rsidRPr="006D11B6" w:rsidRDefault="00C4735D" w:rsidP="00B05AA2">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681E6B79" w14:textId="77777777" w:rsidR="00C4735D" w:rsidRPr="006D11B6" w:rsidRDefault="00C4735D" w:rsidP="00B05AA2">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08</w:t>
                      </w:r>
                    </w:p>
                    <w:p w14:paraId="720DFADD" w14:textId="77777777" w:rsidR="00C4735D" w:rsidRPr="006D11B6" w:rsidRDefault="00C4735D" w:rsidP="00B05AA2">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9 </w:t>
                      </w:r>
                      <w:r w:rsidRPr="006D11B6">
                        <w:rPr>
                          <w:rFonts w:ascii="Times New Roman" w:hAnsi="Times New Roman" w:cs="Times New Roman"/>
                          <w:sz w:val="24"/>
                          <w:szCs w:val="24"/>
                        </w:rPr>
                        <w:t>g</w:t>
                      </w:r>
                    </w:p>
                    <w:p w14:paraId="1D5DDE6F" w14:textId="77777777" w:rsidR="00C4735D" w:rsidRPr="006D11B6" w:rsidRDefault="00C4735D" w:rsidP="00B05AA2">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w:t>
                      </w:r>
                      <w:r w:rsidRPr="006D11B6">
                        <w:rPr>
                          <w:rFonts w:ascii="Times New Roman" w:hAnsi="Times New Roman" w:cs="Times New Roman"/>
                          <w:sz w:val="24"/>
                          <w:szCs w:val="24"/>
                        </w:rPr>
                        <w:t xml:space="preserve"> g</w:t>
                      </w:r>
                    </w:p>
                    <w:p w14:paraId="352AFC66" w14:textId="77777777" w:rsidR="00C4735D" w:rsidRPr="006D11B6" w:rsidRDefault="00C4735D" w:rsidP="00B05AA2">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40</w:t>
                      </w:r>
                      <w:r w:rsidRPr="006D11B6">
                        <w:rPr>
                          <w:rFonts w:ascii="Times New Roman" w:hAnsi="Times New Roman" w:cs="Times New Roman"/>
                          <w:sz w:val="24"/>
                          <w:szCs w:val="24"/>
                        </w:rPr>
                        <w:t xml:space="preserve"> </w:t>
                      </w:r>
                    </w:p>
                    <w:p w14:paraId="4D21B81C" w14:textId="77777777" w:rsidR="00C4735D" w:rsidRPr="006D11B6" w:rsidRDefault="00C4735D" w:rsidP="00B05AA2">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0.3 </w:t>
                      </w:r>
                      <w:r w:rsidRPr="006D11B6">
                        <w:rPr>
                          <w:rFonts w:ascii="Times New Roman" w:hAnsi="Times New Roman" w:cs="Times New Roman"/>
                          <w:sz w:val="24"/>
                          <w:szCs w:val="24"/>
                        </w:rPr>
                        <w:t>g</w:t>
                      </w:r>
                    </w:p>
                    <w:p w14:paraId="21A0E8F5" w14:textId="77777777" w:rsidR="00C4735D" w:rsidRDefault="00C4735D" w:rsidP="00B05AA2">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6 </w:t>
                      </w:r>
                      <w:r w:rsidRPr="006D11B6">
                        <w:rPr>
                          <w:rFonts w:ascii="Times New Roman" w:hAnsi="Times New Roman" w:cs="Times New Roman"/>
                          <w:sz w:val="24"/>
                          <w:szCs w:val="24"/>
                        </w:rPr>
                        <w:t>g</w:t>
                      </w:r>
                    </w:p>
                    <w:p w14:paraId="3515D03A" w14:textId="77777777" w:rsidR="00C4735D" w:rsidRPr="006D11B6" w:rsidRDefault="00C4735D" w:rsidP="00B05AA2">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0</w:t>
                      </w:r>
                    </w:p>
                    <w:p w14:paraId="20E21704" w14:textId="77777777" w:rsidR="00C4735D" w:rsidRPr="001D68A3" w:rsidRDefault="00C4735D" w:rsidP="00B05AA2">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0.6 </w:t>
                      </w:r>
                      <w:r w:rsidRPr="006D11B6">
                        <w:rPr>
                          <w:rFonts w:ascii="Times New Roman" w:hAnsi="Times New Roman" w:cs="Times New Roman"/>
                          <w:sz w:val="24"/>
                          <w:szCs w:val="24"/>
                        </w:rPr>
                        <w:t>g</w:t>
                      </w:r>
                    </w:p>
                  </w:txbxContent>
                </v:textbox>
                <w10:wrap type="square" anchorx="margin"/>
              </v:shape>
            </w:pict>
          </mc:Fallback>
        </mc:AlternateContent>
      </w:r>
      <w:r>
        <w:rPr>
          <w:i/>
          <w:iCs/>
          <w:sz w:val="18"/>
          <w:szCs w:val="18"/>
        </w:rPr>
        <w:br w:type="page"/>
      </w:r>
    </w:p>
    <w:p w14:paraId="5B126793" w14:textId="209BCB04" w:rsidR="00B05AA2" w:rsidRPr="00211DE0" w:rsidRDefault="00B05AA2" w:rsidP="00211DE0">
      <w:pPr>
        <w:pStyle w:val="Heading2"/>
        <w:rPr>
          <w:b/>
          <w:bCs/>
          <w:color w:val="auto"/>
          <w:sz w:val="28"/>
          <w:szCs w:val="28"/>
        </w:rPr>
      </w:pPr>
      <w:bookmarkStart w:id="105" w:name="_Greek_Dressing_1"/>
      <w:bookmarkEnd w:id="105"/>
      <w:r w:rsidRPr="00211DE0">
        <w:rPr>
          <w:b/>
          <w:bCs/>
          <w:color w:val="auto"/>
          <w:sz w:val="28"/>
          <w:szCs w:val="28"/>
        </w:rPr>
        <w:lastRenderedPageBreak/>
        <w:t>Greek Dressing</w:t>
      </w:r>
    </w:p>
    <w:p w14:paraId="6C1C5D53" w14:textId="77777777" w:rsidR="00B05AA2" w:rsidRDefault="00B05AA2" w:rsidP="00B05AA2">
      <w:pPr>
        <w:jc w:val="center"/>
        <w:rPr>
          <w:rFonts w:ascii="Times New Roman" w:hAnsi="Times New Roman" w:cs="Times New Roman"/>
          <w:b/>
          <w:bCs/>
          <w:sz w:val="24"/>
          <w:szCs w:val="24"/>
        </w:rPr>
      </w:pPr>
      <w:r>
        <w:rPr>
          <w:noProof/>
        </w:rPr>
        <mc:AlternateContent>
          <mc:Choice Requires="wps">
            <w:drawing>
              <wp:anchor distT="0" distB="0" distL="114300" distR="114300" simplePos="0" relativeHeight="251953152" behindDoc="0" locked="0" layoutInCell="1" allowOverlap="1" wp14:anchorId="3C76853B" wp14:editId="29E1ECB2">
                <wp:simplePos x="0" y="0"/>
                <wp:positionH relativeFrom="margin">
                  <wp:posOffset>1821815</wp:posOffset>
                </wp:positionH>
                <wp:positionV relativeFrom="paragraph">
                  <wp:posOffset>227965</wp:posOffset>
                </wp:positionV>
                <wp:extent cx="1828800" cy="1828800"/>
                <wp:effectExtent l="0" t="0" r="19685" b="24765"/>
                <wp:wrapSquare wrapText="bothSides"/>
                <wp:docPr id="380" name="Text Box 38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FC33080" w14:textId="175908C2" w:rsidR="00C4735D" w:rsidRDefault="00C4735D" w:rsidP="00B05AA2">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Serves 6</w:t>
                            </w:r>
                          </w:p>
                          <w:p w14:paraId="0E287F9C" w14:textId="77777777" w:rsidR="00C4735D" w:rsidRPr="006D11B6" w:rsidRDefault="00C4735D" w:rsidP="00B05AA2">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42B446BC" w14:textId="77777777" w:rsidR="00C4735D" w:rsidRPr="006D11B6" w:rsidRDefault="00C4735D" w:rsidP="00B05AA2">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84</w:t>
                            </w:r>
                          </w:p>
                          <w:p w14:paraId="190A6394" w14:textId="77777777" w:rsidR="00C4735D" w:rsidRPr="006D11B6" w:rsidRDefault="00C4735D" w:rsidP="00B05AA2">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9 </w:t>
                            </w:r>
                            <w:r w:rsidRPr="006D11B6">
                              <w:rPr>
                                <w:rFonts w:ascii="Times New Roman" w:hAnsi="Times New Roman" w:cs="Times New Roman"/>
                                <w:sz w:val="24"/>
                                <w:szCs w:val="24"/>
                              </w:rPr>
                              <w:t>g</w:t>
                            </w:r>
                          </w:p>
                          <w:p w14:paraId="3E9AF0F8" w14:textId="77777777" w:rsidR="00C4735D" w:rsidRPr="006D11B6" w:rsidRDefault="00C4735D" w:rsidP="00B05AA2">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w:t>
                            </w:r>
                            <w:r w:rsidRPr="006D11B6">
                              <w:rPr>
                                <w:rFonts w:ascii="Times New Roman" w:hAnsi="Times New Roman" w:cs="Times New Roman"/>
                                <w:sz w:val="24"/>
                                <w:szCs w:val="24"/>
                              </w:rPr>
                              <w:t xml:space="preserve"> g</w:t>
                            </w:r>
                          </w:p>
                          <w:p w14:paraId="591B2984" w14:textId="77777777" w:rsidR="00C4735D" w:rsidRPr="006D11B6" w:rsidRDefault="00C4735D" w:rsidP="00B05AA2">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47</w:t>
                            </w:r>
                            <w:r w:rsidRPr="006D11B6">
                              <w:rPr>
                                <w:rFonts w:ascii="Times New Roman" w:hAnsi="Times New Roman" w:cs="Times New Roman"/>
                                <w:sz w:val="24"/>
                                <w:szCs w:val="24"/>
                              </w:rPr>
                              <w:t xml:space="preserve"> </w:t>
                            </w:r>
                          </w:p>
                          <w:p w14:paraId="02149B7A" w14:textId="77777777" w:rsidR="00C4735D" w:rsidRPr="006D11B6" w:rsidRDefault="00C4735D" w:rsidP="00B05AA2">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0 </w:t>
                            </w:r>
                            <w:r w:rsidRPr="006D11B6">
                              <w:rPr>
                                <w:rFonts w:ascii="Times New Roman" w:hAnsi="Times New Roman" w:cs="Times New Roman"/>
                                <w:sz w:val="24"/>
                                <w:szCs w:val="24"/>
                              </w:rPr>
                              <w:t>g</w:t>
                            </w:r>
                          </w:p>
                          <w:p w14:paraId="6B9D47B9" w14:textId="77777777" w:rsidR="00C4735D" w:rsidRDefault="00C4735D" w:rsidP="00B05AA2">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0 </w:t>
                            </w:r>
                            <w:r w:rsidRPr="006D11B6">
                              <w:rPr>
                                <w:rFonts w:ascii="Times New Roman" w:hAnsi="Times New Roman" w:cs="Times New Roman"/>
                                <w:sz w:val="24"/>
                                <w:szCs w:val="24"/>
                              </w:rPr>
                              <w:t>g</w:t>
                            </w:r>
                          </w:p>
                          <w:p w14:paraId="0BD56B17" w14:textId="77777777" w:rsidR="00C4735D" w:rsidRPr="006D11B6" w:rsidRDefault="00C4735D" w:rsidP="00B05AA2">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0</w:t>
                            </w:r>
                          </w:p>
                          <w:p w14:paraId="157A0489" w14:textId="77777777" w:rsidR="00C4735D" w:rsidRPr="001D68A3" w:rsidRDefault="00C4735D" w:rsidP="00B05AA2">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0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C76853B" id="Text Box 380" o:spid="_x0000_s1127" type="#_x0000_t202" style="position:absolute;left:0;text-align:left;margin-left:143.45pt;margin-top:17.95pt;width:2in;height:2in;z-index:251953152;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" filled="f" strokeweight=".5pt">
                <v:textbox style="mso-fit-shape-to-text:t">
                  <w:txbxContent>
                    <w:p w14:paraId="4FC33080" w14:textId="175908C2" w:rsidR="00C4735D" w:rsidRDefault="00C4735D" w:rsidP="00B05AA2">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Serves 6</w:t>
                      </w:r>
                    </w:p>
                    <w:p w14:paraId="0E287F9C" w14:textId="77777777" w:rsidR="00C4735D" w:rsidRPr="006D11B6" w:rsidRDefault="00C4735D" w:rsidP="00B05AA2">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42B446BC" w14:textId="77777777" w:rsidR="00C4735D" w:rsidRPr="006D11B6" w:rsidRDefault="00C4735D" w:rsidP="00B05AA2">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84</w:t>
                      </w:r>
                    </w:p>
                    <w:p w14:paraId="190A6394" w14:textId="77777777" w:rsidR="00C4735D" w:rsidRPr="006D11B6" w:rsidRDefault="00C4735D" w:rsidP="00B05AA2">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9 </w:t>
                      </w:r>
                      <w:r w:rsidRPr="006D11B6">
                        <w:rPr>
                          <w:rFonts w:ascii="Times New Roman" w:hAnsi="Times New Roman" w:cs="Times New Roman"/>
                          <w:sz w:val="24"/>
                          <w:szCs w:val="24"/>
                        </w:rPr>
                        <w:t>g</w:t>
                      </w:r>
                    </w:p>
                    <w:p w14:paraId="3E9AF0F8" w14:textId="77777777" w:rsidR="00C4735D" w:rsidRPr="006D11B6" w:rsidRDefault="00C4735D" w:rsidP="00B05AA2">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w:t>
                      </w:r>
                      <w:r w:rsidRPr="006D11B6">
                        <w:rPr>
                          <w:rFonts w:ascii="Times New Roman" w:hAnsi="Times New Roman" w:cs="Times New Roman"/>
                          <w:sz w:val="24"/>
                          <w:szCs w:val="24"/>
                        </w:rPr>
                        <w:t xml:space="preserve"> g</w:t>
                      </w:r>
                    </w:p>
                    <w:p w14:paraId="591B2984" w14:textId="77777777" w:rsidR="00C4735D" w:rsidRPr="006D11B6" w:rsidRDefault="00C4735D" w:rsidP="00B05AA2">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147</w:t>
                      </w:r>
                      <w:r w:rsidRPr="006D11B6">
                        <w:rPr>
                          <w:rFonts w:ascii="Times New Roman" w:hAnsi="Times New Roman" w:cs="Times New Roman"/>
                          <w:sz w:val="24"/>
                          <w:szCs w:val="24"/>
                        </w:rPr>
                        <w:t xml:space="preserve"> </w:t>
                      </w:r>
                    </w:p>
                    <w:p w14:paraId="02149B7A" w14:textId="77777777" w:rsidR="00C4735D" w:rsidRPr="006D11B6" w:rsidRDefault="00C4735D" w:rsidP="00B05AA2">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0 </w:t>
                      </w:r>
                      <w:r w:rsidRPr="006D11B6">
                        <w:rPr>
                          <w:rFonts w:ascii="Times New Roman" w:hAnsi="Times New Roman" w:cs="Times New Roman"/>
                          <w:sz w:val="24"/>
                          <w:szCs w:val="24"/>
                        </w:rPr>
                        <w:t>g</w:t>
                      </w:r>
                    </w:p>
                    <w:p w14:paraId="6B9D47B9" w14:textId="77777777" w:rsidR="00C4735D" w:rsidRDefault="00C4735D" w:rsidP="00B05AA2">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0 </w:t>
                      </w:r>
                      <w:r w:rsidRPr="006D11B6">
                        <w:rPr>
                          <w:rFonts w:ascii="Times New Roman" w:hAnsi="Times New Roman" w:cs="Times New Roman"/>
                          <w:sz w:val="24"/>
                          <w:szCs w:val="24"/>
                        </w:rPr>
                        <w:t>g</w:t>
                      </w:r>
                    </w:p>
                    <w:p w14:paraId="0BD56B17" w14:textId="77777777" w:rsidR="00C4735D" w:rsidRPr="006D11B6" w:rsidRDefault="00C4735D" w:rsidP="00B05AA2">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0</w:t>
                      </w:r>
                    </w:p>
                    <w:p w14:paraId="157A0489" w14:textId="77777777" w:rsidR="00C4735D" w:rsidRPr="001D68A3" w:rsidRDefault="00C4735D" w:rsidP="00B05AA2">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0 </w:t>
                      </w:r>
                      <w:r w:rsidRPr="006D11B6">
                        <w:rPr>
                          <w:rFonts w:ascii="Times New Roman" w:hAnsi="Times New Roman" w:cs="Times New Roman"/>
                          <w:sz w:val="24"/>
                          <w:szCs w:val="24"/>
                        </w:rPr>
                        <w:t>g</w:t>
                      </w:r>
                    </w:p>
                  </w:txbxContent>
                </v:textbox>
                <w10:wrap type="square" anchorx="margin"/>
              </v:shape>
            </w:pict>
          </mc:Fallback>
        </mc:AlternateContent>
      </w:r>
      <w:r>
        <w:rPr>
          <w:rFonts w:ascii="Arial" w:hAnsi="Arial" w:cs="Arial"/>
          <w:noProof/>
          <w:lang w:val="en"/>
        </w:rPr>
        <w:drawing>
          <wp:anchor distT="0" distB="0" distL="114300" distR="114300" simplePos="0" relativeHeight="251952128" behindDoc="1" locked="0" layoutInCell="1" allowOverlap="1" wp14:anchorId="5B422E59" wp14:editId="14F8E354">
            <wp:simplePos x="0" y="0"/>
            <wp:positionH relativeFrom="column">
              <wp:posOffset>-308610</wp:posOffset>
            </wp:positionH>
            <wp:positionV relativeFrom="paragraph">
              <wp:posOffset>181610</wp:posOffset>
            </wp:positionV>
            <wp:extent cx="1897380" cy="1265555"/>
            <wp:effectExtent l="171450" t="171450" r="160020" b="163195"/>
            <wp:wrapTight wrapText="bothSides">
              <wp:wrapPolygon edited="0">
                <wp:start x="-651" y="-2926"/>
                <wp:lineTo x="-1952" y="-2276"/>
                <wp:lineTo x="-1952" y="18533"/>
                <wp:lineTo x="1301" y="24060"/>
                <wp:lineTo x="22554" y="24060"/>
                <wp:lineTo x="23205" y="18858"/>
                <wp:lineTo x="23205" y="2926"/>
                <wp:lineTo x="19518" y="-2926"/>
                <wp:lineTo x="-651" y="-2926"/>
              </wp:wrapPolygon>
            </wp:wrapTight>
            <wp:docPr id="384" name="Picture 384" descr="Olive Oil, Salad Dressing, Cooking, Olive, Health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live Oil, Salad Dressing, Cooking, Olive, Healthy"/>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1897380" cy="1265555"/>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p>
    <w:p w14:paraId="17351AB6" w14:textId="77777777" w:rsidR="00B05AA2" w:rsidRPr="0046647A" w:rsidRDefault="00B05AA2" w:rsidP="00B05AA2">
      <w:pPr>
        <w:jc w:val="center"/>
        <w:rPr>
          <w:rFonts w:ascii="Times New Roman" w:hAnsi="Times New Roman" w:cs="Times New Roman"/>
          <w:i/>
          <w:iCs/>
          <w:sz w:val="18"/>
          <w:szCs w:val="18"/>
        </w:rPr>
      </w:pPr>
      <w:r w:rsidRPr="0046647A">
        <w:rPr>
          <w:rFonts w:ascii="Times New Roman" w:hAnsi="Times New Roman" w:cs="Times New Roman"/>
          <w:i/>
          <w:iCs/>
          <w:sz w:val="18"/>
          <w:szCs w:val="18"/>
        </w:rPr>
        <w:t>Photo courtesy of Pixabay.com</w:t>
      </w:r>
    </w:p>
    <w:p w14:paraId="6B4E7EC6" w14:textId="77777777" w:rsidR="00B05AA2" w:rsidRPr="00E92460" w:rsidRDefault="00B05AA2" w:rsidP="00B05AA2">
      <w:pPr>
        <w:rPr>
          <w:rFonts w:ascii="Times New Roman" w:hAnsi="Times New Roman" w:cs="Times New Roman"/>
          <w:b/>
          <w:bCs/>
          <w:sz w:val="24"/>
          <w:szCs w:val="24"/>
        </w:rPr>
      </w:pPr>
      <w:r w:rsidRPr="00E92460">
        <w:rPr>
          <w:rFonts w:ascii="Times New Roman" w:hAnsi="Times New Roman" w:cs="Times New Roman"/>
          <w:b/>
          <w:bCs/>
          <w:sz w:val="24"/>
          <w:szCs w:val="24"/>
        </w:rPr>
        <w:t>Ingredients:</w:t>
      </w:r>
    </w:p>
    <w:p w14:paraId="3D6256C9" w14:textId="77777777" w:rsidR="00B05AA2" w:rsidRPr="0046647A" w:rsidRDefault="00B05AA2" w:rsidP="00B05AA2">
      <w:pPr>
        <w:pStyle w:val="ListParagraph"/>
        <w:numPr>
          <w:ilvl w:val="0"/>
          <w:numId w:val="137"/>
        </w:numPr>
        <w:spacing w:line="312" w:lineRule="atLeast"/>
        <w:ind w:left="1080"/>
      </w:pPr>
      <w:r w:rsidRPr="0046647A">
        <w:t xml:space="preserve">1 </w:t>
      </w:r>
      <w:r>
        <w:t>f</w:t>
      </w:r>
      <w:r w:rsidRPr="0046647A">
        <w:t xml:space="preserve">resh </w:t>
      </w:r>
      <w:r>
        <w:t>l</w:t>
      </w:r>
      <w:r w:rsidRPr="0046647A">
        <w:t xml:space="preserve">emon </w:t>
      </w:r>
    </w:p>
    <w:p w14:paraId="00A82362" w14:textId="77777777" w:rsidR="00B05AA2" w:rsidRPr="0046647A" w:rsidRDefault="00B05AA2" w:rsidP="00B05AA2">
      <w:pPr>
        <w:pStyle w:val="ListParagraph"/>
        <w:numPr>
          <w:ilvl w:val="0"/>
          <w:numId w:val="137"/>
        </w:numPr>
        <w:spacing w:line="312" w:lineRule="atLeast"/>
        <w:ind w:left="1080"/>
      </w:pPr>
      <w:r w:rsidRPr="0046647A">
        <w:t xml:space="preserve">¼ </w:t>
      </w:r>
      <w:r>
        <w:t>c</w:t>
      </w:r>
      <w:r w:rsidRPr="0046647A">
        <w:t xml:space="preserve"> </w:t>
      </w:r>
      <w:r>
        <w:t>extra virgin olive oil</w:t>
      </w:r>
      <w:r w:rsidRPr="0046647A">
        <w:t xml:space="preserve"> </w:t>
      </w:r>
    </w:p>
    <w:p w14:paraId="4D620938" w14:textId="77777777" w:rsidR="00B05AA2" w:rsidRPr="0046647A" w:rsidRDefault="00B05AA2" w:rsidP="00B05AA2">
      <w:pPr>
        <w:pStyle w:val="ListParagraph"/>
        <w:numPr>
          <w:ilvl w:val="0"/>
          <w:numId w:val="137"/>
        </w:numPr>
        <w:spacing w:line="312" w:lineRule="atLeast"/>
        <w:ind w:left="1080"/>
      </w:pPr>
      <w:r w:rsidRPr="0046647A">
        <w:t xml:space="preserve">1 </w:t>
      </w:r>
      <w:r>
        <w:t>garlic clove</w:t>
      </w:r>
    </w:p>
    <w:p w14:paraId="45088009" w14:textId="77777777" w:rsidR="00B05AA2" w:rsidRPr="0046647A" w:rsidRDefault="00B05AA2" w:rsidP="00B05AA2">
      <w:pPr>
        <w:pStyle w:val="ListParagraph"/>
        <w:numPr>
          <w:ilvl w:val="0"/>
          <w:numId w:val="137"/>
        </w:numPr>
        <w:spacing w:line="312" w:lineRule="atLeast"/>
        <w:ind w:left="1080"/>
      </w:pPr>
      <w:r w:rsidRPr="0046647A">
        <w:t xml:space="preserve">2 tsp </w:t>
      </w:r>
      <w:r>
        <w:t>d</w:t>
      </w:r>
      <w:r w:rsidRPr="0046647A">
        <w:t xml:space="preserve">ried </w:t>
      </w:r>
      <w:r>
        <w:t>o</w:t>
      </w:r>
      <w:r w:rsidRPr="0046647A">
        <w:t xml:space="preserve">regano </w:t>
      </w:r>
    </w:p>
    <w:p w14:paraId="7224C4A4" w14:textId="77777777" w:rsidR="00B05AA2" w:rsidRPr="0046647A" w:rsidRDefault="00B05AA2" w:rsidP="00B05AA2">
      <w:pPr>
        <w:pStyle w:val="ListParagraph"/>
        <w:numPr>
          <w:ilvl w:val="0"/>
          <w:numId w:val="137"/>
        </w:numPr>
        <w:spacing w:line="312" w:lineRule="atLeast"/>
        <w:ind w:left="1080"/>
      </w:pPr>
      <w:r w:rsidRPr="0046647A">
        <w:t xml:space="preserve">½ tsp </w:t>
      </w:r>
      <w:r>
        <w:t>s</w:t>
      </w:r>
      <w:r w:rsidRPr="0046647A">
        <w:t>alt (optional)</w:t>
      </w:r>
    </w:p>
    <w:p w14:paraId="0798AC96" w14:textId="77777777" w:rsidR="00B05AA2" w:rsidRPr="0046647A" w:rsidRDefault="00B05AA2" w:rsidP="00B05AA2">
      <w:pPr>
        <w:pStyle w:val="ListParagraph"/>
        <w:numPr>
          <w:ilvl w:val="0"/>
          <w:numId w:val="137"/>
        </w:numPr>
        <w:spacing w:line="312" w:lineRule="atLeast"/>
        <w:ind w:left="1080"/>
      </w:pPr>
      <w:r w:rsidRPr="0046647A">
        <w:t xml:space="preserve">1 tsp </w:t>
      </w:r>
      <w:r>
        <w:t>b</w:t>
      </w:r>
      <w:r w:rsidRPr="0046647A">
        <w:t xml:space="preserve">lack </w:t>
      </w:r>
      <w:r>
        <w:t>p</w:t>
      </w:r>
      <w:r w:rsidRPr="0046647A">
        <w:t xml:space="preserve">epper </w:t>
      </w:r>
    </w:p>
    <w:p w14:paraId="0721A447" w14:textId="77777777" w:rsidR="00B05AA2" w:rsidRPr="00E92460" w:rsidRDefault="00B05AA2" w:rsidP="00B05AA2">
      <w:pPr>
        <w:rPr>
          <w:rFonts w:ascii="Times New Roman" w:hAnsi="Times New Roman" w:cs="Times New Roman"/>
          <w:b/>
          <w:bCs/>
          <w:sz w:val="24"/>
          <w:szCs w:val="24"/>
        </w:rPr>
      </w:pPr>
      <w:r w:rsidRPr="00E92460">
        <w:rPr>
          <w:rFonts w:ascii="Times New Roman" w:hAnsi="Times New Roman" w:cs="Times New Roman"/>
          <w:b/>
          <w:bCs/>
          <w:sz w:val="24"/>
          <w:szCs w:val="24"/>
        </w:rPr>
        <w:t>Directions:</w:t>
      </w:r>
    </w:p>
    <w:p w14:paraId="30A7EA98" w14:textId="77777777" w:rsidR="00B05AA2" w:rsidRPr="0046647A" w:rsidRDefault="00B05AA2" w:rsidP="00B05AA2">
      <w:pPr>
        <w:pStyle w:val="ListParagraph"/>
        <w:numPr>
          <w:ilvl w:val="0"/>
          <w:numId w:val="160"/>
        </w:numPr>
        <w:rPr>
          <w:bCs/>
        </w:rPr>
      </w:pPr>
      <w:r w:rsidRPr="0046647A">
        <w:rPr>
          <w:bCs/>
        </w:rPr>
        <w:t xml:space="preserve">Squeeze the juice of one lemon into a small mixing bowl </w:t>
      </w:r>
    </w:p>
    <w:p w14:paraId="34DFA8E7" w14:textId="4DB1BDE9" w:rsidR="00B05AA2" w:rsidRPr="0046647A" w:rsidRDefault="00B05AA2" w:rsidP="00B05AA2">
      <w:pPr>
        <w:pStyle w:val="ListParagraph"/>
        <w:numPr>
          <w:ilvl w:val="0"/>
          <w:numId w:val="160"/>
        </w:numPr>
        <w:rPr>
          <w:bCs/>
        </w:rPr>
      </w:pPr>
      <w:r w:rsidRPr="0046647A">
        <w:rPr>
          <w:bCs/>
        </w:rPr>
        <w:t xml:space="preserve">Mince garlic and place into </w:t>
      </w:r>
      <w:r w:rsidR="00E92460">
        <w:rPr>
          <w:bCs/>
        </w:rPr>
        <w:t xml:space="preserve">a </w:t>
      </w:r>
      <w:r w:rsidRPr="0046647A">
        <w:rPr>
          <w:bCs/>
        </w:rPr>
        <w:t xml:space="preserve">bowl </w:t>
      </w:r>
    </w:p>
    <w:p w14:paraId="035F7E0A" w14:textId="77777777" w:rsidR="00B05AA2" w:rsidRPr="0046647A" w:rsidRDefault="00B05AA2" w:rsidP="00B05AA2">
      <w:pPr>
        <w:pStyle w:val="ListParagraph"/>
        <w:numPr>
          <w:ilvl w:val="0"/>
          <w:numId w:val="160"/>
        </w:numPr>
        <w:rPr>
          <w:bCs/>
        </w:rPr>
      </w:pPr>
      <w:r w:rsidRPr="0046647A">
        <w:rPr>
          <w:bCs/>
        </w:rPr>
        <w:t xml:space="preserve">Wisk olive oil, garlic, and oregano </w:t>
      </w:r>
    </w:p>
    <w:p w14:paraId="0172EA21" w14:textId="77777777" w:rsidR="00B05AA2" w:rsidRDefault="00B05AA2" w:rsidP="00B05AA2">
      <w:pPr>
        <w:pStyle w:val="ListParagraph"/>
        <w:numPr>
          <w:ilvl w:val="0"/>
          <w:numId w:val="160"/>
        </w:numPr>
        <w:rPr>
          <w:bCs/>
        </w:rPr>
      </w:pPr>
      <w:r w:rsidRPr="0046647A">
        <w:rPr>
          <w:bCs/>
        </w:rPr>
        <w:t xml:space="preserve">Add salt and pepper to taste </w:t>
      </w:r>
    </w:p>
    <w:p w14:paraId="308C92B6" w14:textId="77777777" w:rsidR="00B05AA2" w:rsidRDefault="00B05AA2" w:rsidP="00B05AA2">
      <w:pPr>
        <w:pStyle w:val="ListParagraph"/>
        <w:numPr>
          <w:ilvl w:val="0"/>
          <w:numId w:val="160"/>
        </w:numPr>
        <w:rPr>
          <w:bCs/>
        </w:rPr>
      </w:pPr>
      <w:r w:rsidRPr="00B62D26">
        <w:rPr>
          <w:bCs/>
        </w:rPr>
        <w:t>Toss on your salad &amp; enjoy!</w:t>
      </w:r>
    </w:p>
    <w:p w14:paraId="1BE515BB" w14:textId="77777777" w:rsidR="00B05AA2" w:rsidRPr="00B62D26" w:rsidRDefault="00B05AA2" w:rsidP="00B05AA2">
      <w:pPr>
        <w:pStyle w:val="ListParagraph"/>
        <w:rPr>
          <w:bCs/>
        </w:rPr>
      </w:pPr>
    </w:p>
    <w:p w14:paraId="3E7F5C18" w14:textId="77777777" w:rsidR="00B05AA2" w:rsidRPr="005C1E3A" w:rsidRDefault="00B05AA2" w:rsidP="00B05AA2">
      <w:pPr>
        <w:pStyle w:val="ListParagraph"/>
        <w:spacing w:after="120"/>
        <w:ind w:left="0"/>
        <w:rPr>
          <w:bCs/>
          <w:color w:val="414042"/>
          <w:sz w:val="18"/>
          <w:szCs w:val="18"/>
        </w:rPr>
      </w:pPr>
      <w:r w:rsidRPr="005C1E3A">
        <w:rPr>
          <w:bCs/>
          <w:sz w:val="18"/>
          <w:szCs w:val="18"/>
        </w:rPr>
        <w:t xml:space="preserve">Source: </w:t>
      </w:r>
      <w:hyperlink r:id="rId183" w:history="1">
        <w:r w:rsidRPr="005C1E3A">
          <w:rPr>
            <w:rStyle w:val="Hyperlink"/>
            <w:sz w:val="18"/>
            <w:szCs w:val="18"/>
          </w:rPr>
          <w:t>https://www.primalpalate.com/paleo-recipe/greek-salad-dressing/</w:t>
        </w:r>
      </w:hyperlink>
      <w:r w:rsidRPr="005C1E3A">
        <w:rPr>
          <w:bCs/>
          <w:color w:val="414042"/>
          <w:sz w:val="18"/>
          <w:szCs w:val="18"/>
        </w:rPr>
        <w:t xml:space="preserve"> </w:t>
      </w:r>
    </w:p>
    <w:p w14:paraId="36FCECE8" w14:textId="77777777" w:rsidR="00B05AA2" w:rsidRDefault="00B05AA2" w:rsidP="00B05AA2">
      <w:pPr>
        <w:pStyle w:val="ListParagraph"/>
        <w:spacing w:after="120"/>
        <w:ind w:left="0"/>
        <w:rPr>
          <w:bCs/>
          <w:color w:val="414042"/>
          <w:sz w:val="16"/>
          <w:szCs w:val="16"/>
        </w:rPr>
      </w:pPr>
    </w:p>
    <w:p w14:paraId="20195CE5" w14:textId="77777777" w:rsidR="00B05AA2" w:rsidRDefault="00B05AA2" w:rsidP="00B05AA2">
      <w:pPr>
        <w:pStyle w:val="ListParagraph"/>
        <w:spacing w:after="120"/>
        <w:ind w:left="0"/>
        <w:rPr>
          <w:bCs/>
          <w:color w:val="414042"/>
          <w:sz w:val="16"/>
          <w:szCs w:val="16"/>
        </w:rPr>
      </w:pPr>
    </w:p>
    <w:p w14:paraId="080D8427" w14:textId="77777777" w:rsidR="00B05AA2" w:rsidRDefault="00B05AA2" w:rsidP="00B05AA2">
      <w:pPr>
        <w:pStyle w:val="ListParagraph"/>
        <w:spacing w:after="120"/>
        <w:ind w:left="0"/>
        <w:rPr>
          <w:bCs/>
          <w:color w:val="414042"/>
          <w:sz w:val="16"/>
          <w:szCs w:val="16"/>
        </w:rPr>
      </w:pPr>
    </w:p>
    <w:p w14:paraId="0993802C" w14:textId="77777777" w:rsidR="00B05AA2" w:rsidRDefault="00B05AA2" w:rsidP="00B05AA2">
      <w:pPr>
        <w:pStyle w:val="ListParagraph"/>
        <w:spacing w:after="120"/>
        <w:ind w:left="0"/>
        <w:rPr>
          <w:bCs/>
          <w:color w:val="414042"/>
          <w:sz w:val="16"/>
          <w:szCs w:val="16"/>
        </w:rPr>
      </w:pPr>
    </w:p>
    <w:p w14:paraId="7AA8CDB4" w14:textId="77777777" w:rsidR="00B05AA2" w:rsidRDefault="00B05AA2" w:rsidP="00B05AA2">
      <w:pPr>
        <w:pStyle w:val="ListParagraph"/>
        <w:spacing w:after="120"/>
        <w:ind w:left="0"/>
        <w:rPr>
          <w:bCs/>
          <w:color w:val="414042"/>
          <w:sz w:val="16"/>
          <w:szCs w:val="16"/>
        </w:rPr>
      </w:pPr>
    </w:p>
    <w:p w14:paraId="38E87BA9" w14:textId="57C25217" w:rsidR="00B05AA2" w:rsidRDefault="00E92460" w:rsidP="00B05AA2">
      <w:pPr>
        <w:pStyle w:val="ListParagraph"/>
        <w:spacing w:after="120"/>
        <w:ind w:left="0"/>
        <w:rPr>
          <w:bCs/>
          <w:color w:val="414042"/>
          <w:sz w:val="28"/>
          <w:szCs w:val="28"/>
        </w:rPr>
      </w:pPr>
      <w:r w:rsidRPr="00E92460">
        <w:rPr>
          <w:b/>
          <w:color w:val="414042"/>
          <w:sz w:val="28"/>
          <w:szCs w:val="28"/>
        </w:rPr>
        <w:lastRenderedPageBreak/>
        <w:t>Nuts can be a great snack</w:t>
      </w:r>
      <w:r>
        <w:rPr>
          <w:bCs/>
          <w:color w:val="414042"/>
          <w:sz w:val="28"/>
          <w:szCs w:val="28"/>
        </w:rPr>
        <w:t xml:space="preserve">. Be aware of the serving size as the calories can add up quickly. </w:t>
      </w:r>
    </w:p>
    <w:p w14:paraId="723A3507" w14:textId="1B6BF3F8" w:rsidR="00E92460" w:rsidRPr="00E92460" w:rsidRDefault="00E92460" w:rsidP="00B05AA2">
      <w:pPr>
        <w:pStyle w:val="ListParagraph"/>
        <w:spacing w:after="120"/>
        <w:ind w:left="0"/>
        <w:rPr>
          <w:bCs/>
          <w:color w:val="414042"/>
          <w:sz w:val="28"/>
          <w:szCs w:val="28"/>
        </w:rPr>
      </w:pPr>
      <w:r>
        <w:rPr>
          <w:noProof/>
        </w:rPr>
        <mc:AlternateContent>
          <mc:Choice Requires="wps">
            <w:drawing>
              <wp:anchor distT="0" distB="0" distL="114300" distR="114300" simplePos="0" relativeHeight="251954176" behindDoc="0" locked="0" layoutInCell="1" allowOverlap="1" wp14:anchorId="2B35BC92" wp14:editId="41DEB23C">
                <wp:simplePos x="0" y="0"/>
                <wp:positionH relativeFrom="margin">
                  <wp:posOffset>-335280</wp:posOffset>
                </wp:positionH>
                <wp:positionV relativeFrom="paragraph">
                  <wp:posOffset>308610</wp:posOffset>
                </wp:positionV>
                <wp:extent cx="4114800" cy="4305300"/>
                <wp:effectExtent l="0" t="0" r="19050" b="19050"/>
                <wp:wrapSquare wrapText="bothSides"/>
                <wp:docPr id="381" name="Text Box 381"/>
                <wp:cNvGraphicFramePr/>
                <a:graphic xmlns:a="http://schemas.openxmlformats.org/drawingml/2006/main">
                  <a:graphicData uri="http://schemas.microsoft.com/office/word/2010/wordprocessingShape">
                    <wps:wsp>
                      <wps:cNvSpPr txBox="1"/>
                      <wps:spPr>
                        <a:xfrm>
                          <a:off x="0" y="0"/>
                          <a:ext cx="4114800" cy="4305300"/>
                        </a:xfrm>
                        <a:prstGeom prst="rect">
                          <a:avLst/>
                        </a:prstGeom>
                        <a:noFill/>
                        <a:ln w="6350">
                          <a:solidFill>
                            <a:prstClr val="black"/>
                          </a:solidFill>
                        </a:ln>
                      </wps:spPr>
                      <wps:txbx>
                        <w:txbxContent>
                          <w:p w14:paraId="5304F18C" w14:textId="77777777" w:rsidR="00C4735D" w:rsidRPr="00E92460" w:rsidRDefault="00C4735D" w:rsidP="00B05AA2">
                            <w:pPr>
                              <w:spacing w:after="0"/>
                              <w:jc w:val="center"/>
                              <w:rPr>
                                <w:rFonts w:ascii="Times New Roman" w:hAnsi="Times New Roman" w:cs="Times New Roman"/>
                                <w:b/>
                                <w:bCs/>
                                <w:sz w:val="40"/>
                                <w:szCs w:val="40"/>
                              </w:rPr>
                            </w:pPr>
                            <w:r w:rsidRPr="00E92460">
                              <w:rPr>
                                <w:rFonts w:ascii="Times New Roman" w:hAnsi="Times New Roman" w:cs="Times New Roman"/>
                                <w:b/>
                                <w:bCs/>
                                <w:sz w:val="40"/>
                                <w:szCs w:val="40"/>
                              </w:rPr>
                              <w:t>1 serving of nuts</w:t>
                            </w:r>
                          </w:p>
                          <w:p w14:paraId="7FB37AF2" w14:textId="77777777" w:rsidR="00C4735D" w:rsidRPr="00E92460" w:rsidRDefault="00C4735D" w:rsidP="00B05AA2">
                            <w:pPr>
                              <w:spacing w:after="0"/>
                              <w:jc w:val="center"/>
                              <w:rPr>
                                <w:rFonts w:ascii="Times New Roman" w:hAnsi="Times New Roman" w:cs="Times New Roman"/>
                                <w:sz w:val="40"/>
                                <w:szCs w:val="40"/>
                                <w:u w:val="single"/>
                              </w:rPr>
                            </w:pPr>
                            <w:r w:rsidRPr="00E92460">
                              <w:rPr>
                                <w:rFonts w:ascii="Times New Roman" w:hAnsi="Times New Roman" w:cs="Times New Roman"/>
                                <w:sz w:val="40"/>
                                <w:szCs w:val="40"/>
                                <w:u w:val="single"/>
                              </w:rPr>
                              <w:t>1 ounce of Nuts</w:t>
                            </w:r>
                          </w:p>
                          <w:p w14:paraId="2380961E" w14:textId="77777777" w:rsidR="00C4735D" w:rsidRPr="00E92460" w:rsidRDefault="00C4735D" w:rsidP="00B05AA2">
                            <w:pPr>
                              <w:spacing w:after="0"/>
                              <w:rPr>
                                <w:rFonts w:ascii="Times New Roman" w:hAnsi="Times New Roman" w:cs="Times New Roman"/>
                                <w:sz w:val="40"/>
                                <w:szCs w:val="40"/>
                                <w:u w:val="single"/>
                              </w:rPr>
                            </w:pPr>
                          </w:p>
                          <w:p w14:paraId="170BCEA6" w14:textId="77777777" w:rsidR="00C4735D" w:rsidRPr="00E92460" w:rsidRDefault="00C4735D" w:rsidP="00B05AA2">
                            <w:pPr>
                              <w:spacing w:after="0"/>
                              <w:rPr>
                                <w:rFonts w:ascii="Times New Roman" w:hAnsi="Times New Roman" w:cs="Times New Roman"/>
                                <w:sz w:val="40"/>
                                <w:szCs w:val="40"/>
                              </w:rPr>
                            </w:pPr>
                            <w:r w:rsidRPr="00E92460">
                              <w:rPr>
                                <w:rFonts w:ascii="Times New Roman" w:hAnsi="Times New Roman" w:cs="Times New Roman"/>
                                <w:sz w:val="40"/>
                                <w:szCs w:val="40"/>
                              </w:rPr>
                              <w:t xml:space="preserve">Almonds </w:t>
                            </w:r>
                            <w:r w:rsidRPr="00E92460">
                              <w:rPr>
                                <w:rFonts w:ascii="Times New Roman" w:hAnsi="Times New Roman" w:cs="Times New Roman"/>
                                <w:sz w:val="40"/>
                                <w:szCs w:val="40"/>
                              </w:rPr>
                              <w:tab/>
                            </w:r>
                            <w:r w:rsidRPr="00E92460">
                              <w:rPr>
                                <w:rFonts w:ascii="Times New Roman" w:hAnsi="Times New Roman" w:cs="Times New Roman"/>
                                <w:sz w:val="40"/>
                                <w:szCs w:val="40"/>
                              </w:rPr>
                              <w:tab/>
                            </w:r>
                            <w:r w:rsidRPr="00E92460">
                              <w:rPr>
                                <w:rFonts w:ascii="Times New Roman" w:hAnsi="Times New Roman" w:cs="Times New Roman"/>
                                <w:sz w:val="40"/>
                                <w:szCs w:val="40"/>
                              </w:rPr>
                              <w:tab/>
                              <w:t>20-24</w:t>
                            </w:r>
                          </w:p>
                          <w:p w14:paraId="3B03704D" w14:textId="77777777" w:rsidR="00C4735D" w:rsidRPr="00E92460" w:rsidRDefault="00C4735D" w:rsidP="00B05AA2">
                            <w:pPr>
                              <w:spacing w:after="0"/>
                              <w:rPr>
                                <w:rFonts w:ascii="Times New Roman" w:hAnsi="Times New Roman" w:cs="Times New Roman"/>
                                <w:sz w:val="40"/>
                                <w:szCs w:val="40"/>
                              </w:rPr>
                            </w:pPr>
                            <w:r w:rsidRPr="00E92460">
                              <w:rPr>
                                <w:rFonts w:ascii="Times New Roman" w:hAnsi="Times New Roman" w:cs="Times New Roman"/>
                                <w:sz w:val="40"/>
                                <w:szCs w:val="40"/>
                              </w:rPr>
                              <w:t xml:space="preserve">Brazil </w:t>
                            </w:r>
                            <w:r w:rsidRPr="00E92460">
                              <w:rPr>
                                <w:rFonts w:ascii="Times New Roman" w:hAnsi="Times New Roman" w:cs="Times New Roman"/>
                                <w:sz w:val="40"/>
                                <w:szCs w:val="40"/>
                              </w:rPr>
                              <w:tab/>
                            </w:r>
                            <w:r w:rsidRPr="00E92460">
                              <w:rPr>
                                <w:rFonts w:ascii="Times New Roman" w:hAnsi="Times New Roman" w:cs="Times New Roman"/>
                                <w:sz w:val="40"/>
                                <w:szCs w:val="40"/>
                              </w:rPr>
                              <w:tab/>
                            </w:r>
                            <w:r w:rsidRPr="00E92460">
                              <w:rPr>
                                <w:rFonts w:ascii="Times New Roman" w:hAnsi="Times New Roman" w:cs="Times New Roman"/>
                                <w:sz w:val="40"/>
                                <w:szCs w:val="40"/>
                              </w:rPr>
                              <w:tab/>
                            </w:r>
                            <w:r w:rsidRPr="00E92460">
                              <w:rPr>
                                <w:rFonts w:ascii="Times New Roman" w:hAnsi="Times New Roman" w:cs="Times New Roman"/>
                                <w:sz w:val="40"/>
                                <w:szCs w:val="40"/>
                              </w:rPr>
                              <w:tab/>
                              <w:t>6-8</w:t>
                            </w:r>
                          </w:p>
                          <w:p w14:paraId="0DF80415" w14:textId="60D691CD" w:rsidR="00C4735D" w:rsidRPr="00E92460" w:rsidRDefault="00C4735D" w:rsidP="00B05AA2">
                            <w:pPr>
                              <w:spacing w:after="0"/>
                              <w:rPr>
                                <w:rFonts w:ascii="Times New Roman" w:hAnsi="Times New Roman" w:cs="Times New Roman"/>
                                <w:sz w:val="40"/>
                                <w:szCs w:val="40"/>
                              </w:rPr>
                            </w:pPr>
                            <w:r w:rsidRPr="00E92460">
                              <w:rPr>
                                <w:rFonts w:ascii="Times New Roman" w:hAnsi="Times New Roman" w:cs="Times New Roman"/>
                                <w:sz w:val="40"/>
                                <w:szCs w:val="40"/>
                              </w:rPr>
                              <w:t>Cashews</w:t>
                            </w:r>
                            <w:r w:rsidRPr="00E92460">
                              <w:rPr>
                                <w:rFonts w:ascii="Times New Roman" w:hAnsi="Times New Roman" w:cs="Times New Roman"/>
                                <w:sz w:val="40"/>
                                <w:szCs w:val="40"/>
                              </w:rPr>
                              <w:tab/>
                            </w:r>
                            <w:r w:rsidRPr="00E92460">
                              <w:rPr>
                                <w:rFonts w:ascii="Times New Roman" w:hAnsi="Times New Roman" w:cs="Times New Roman"/>
                                <w:sz w:val="40"/>
                                <w:szCs w:val="40"/>
                              </w:rPr>
                              <w:tab/>
                            </w:r>
                            <w:r w:rsidRPr="00E92460">
                              <w:rPr>
                                <w:rFonts w:ascii="Times New Roman" w:hAnsi="Times New Roman" w:cs="Times New Roman"/>
                                <w:sz w:val="40"/>
                                <w:szCs w:val="40"/>
                              </w:rPr>
                              <w:tab/>
                            </w:r>
                            <w:r>
                              <w:rPr>
                                <w:rFonts w:ascii="Times New Roman" w:hAnsi="Times New Roman" w:cs="Times New Roman"/>
                                <w:sz w:val="40"/>
                                <w:szCs w:val="40"/>
                              </w:rPr>
                              <w:t xml:space="preserve">       </w:t>
                            </w:r>
                            <w:r w:rsidRPr="00E92460">
                              <w:rPr>
                                <w:rFonts w:ascii="Times New Roman" w:hAnsi="Times New Roman" w:cs="Times New Roman"/>
                                <w:sz w:val="40"/>
                                <w:szCs w:val="40"/>
                              </w:rPr>
                              <w:t>16-18</w:t>
                            </w:r>
                          </w:p>
                          <w:p w14:paraId="7EC13F64" w14:textId="77777777" w:rsidR="00C4735D" w:rsidRPr="00E92460" w:rsidRDefault="00C4735D" w:rsidP="00B05AA2">
                            <w:pPr>
                              <w:spacing w:after="0"/>
                              <w:rPr>
                                <w:rFonts w:ascii="Times New Roman" w:hAnsi="Times New Roman" w:cs="Times New Roman"/>
                                <w:sz w:val="40"/>
                                <w:szCs w:val="40"/>
                              </w:rPr>
                            </w:pPr>
                            <w:r w:rsidRPr="00E92460">
                              <w:rPr>
                                <w:rFonts w:ascii="Times New Roman" w:hAnsi="Times New Roman" w:cs="Times New Roman"/>
                                <w:sz w:val="40"/>
                                <w:szCs w:val="40"/>
                              </w:rPr>
                              <w:t>Hazelnuts</w:t>
                            </w:r>
                            <w:r w:rsidRPr="00E92460">
                              <w:rPr>
                                <w:rFonts w:ascii="Times New Roman" w:hAnsi="Times New Roman" w:cs="Times New Roman"/>
                                <w:sz w:val="40"/>
                                <w:szCs w:val="40"/>
                              </w:rPr>
                              <w:tab/>
                            </w:r>
                            <w:r w:rsidRPr="00E92460">
                              <w:rPr>
                                <w:rFonts w:ascii="Times New Roman" w:hAnsi="Times New Roman" w:cs="Times New Roman"/>
                                <w:sz w:val="40"/>
                                <w:szCs w:val="40"/>
                              </w:rPr>
                              <w:tab/>
                            </w:r>
                            <w:r w:rsidRPr="00E92460">
                              <w:rPr>
                                <w:rFonts w:ascii="Times New Roman" w:hAnsi="Times New Roman" w:cs="Times New Roman"/>
                                <w:sz w:val="40"/>
                                <w:szCs w:val="40"/>
                              </w:rPr>
                              <w:tab/>
                              <w:t>18-20</w:t>
                            </w:r>
                          </w:p>
                          <w:p w14:paraId="56A9CE25" w14:textId="77777777" w:rsidR="00C4735D" w:rsidRPr="00E92460" w:rsidRDefault="00C4735D" w:rsidP="00B05AA2">
                            <w:pPr>
                              <w:spacing w:after="0"/>
                              <w:rPr>
                                <w:rFonts w:ascii="Times New Roman" w:hAnsi="Times New Roman" w:cs="Times New Roman"/>
                                <w:sz w:val="40"/>
                                <w:szCs w:val="40"/>
                              </w:rPr>
                            </w:pPr>
                            <w:r w:rsidRPr="00E92460">
                              <w:rPr>
                                <w:rFonts w:ascii="Times New Roman" w:hAnsi="Times New Roman" w:cs="Times New Roman"/>
                                <w:sz w:val="40"/>
                                <w:szCs w:val="40"/>
                              </w:rPr>
                              <w:t xml:space="preserve">Macadamia </w:t>
                            </w:r>
                            <w:r w:rsidRPr="00E92460">
                              <w:rPr>
                                <w:rFonts w:ascii="Times New Roman" w:hAnsi="Times New Roman" w:cs="Times New Roman"/>
                                <w:sz w:val="40"/>
                                <w:szCs w:val="40"/>
                              </w:rPr>
                              <w:tab/>
                            </w:r>
                            <w:r w:rsidRPr="00E92460">
                              <w:rPr>
                                <w:rFonts w:ascii="Times New Roman" w:hAnsi="Times New Roman" w:cs="Times New Roman"/>
                                <w:sz w:val="40"/>
                                <w:szCs w:val="40"/>
                              </w:rPr>
                              <w:tab/>
                            </w:r>
                            <w:r w:rsidRPr="00E92460">
                              <w:rPr>
                                <w:rFonts w:ascii="Times New Roman" w:hAnsi="Times New Roman" w:cs="Times New Roman"/>
                                <w:sz w:val="40"/>
                                <w:szCs w:val="40"/>
                              </w:rPr>
                              <w:tab/>
                              <w:t>10-12</w:t>
                            </w:r>
                          </w:p>
                          <w:p w14:paraId="4B565428" w14:textId="77777777" w:rsidR="00C4735D" w:rsidRPr="00E92460" w:rsidRDefault="00C4735D" w:rsidP="00B05AA2">
                            <w:pPr>
                              <w:spacing w:after="0"/>
                              <w:rPr>
                                <w:rFonts w:ascii="Times New Roman" w:hAnsi="Times New Roman" w:cs="Times New Roman"/>
                                <w:sz w:val="40"/>
                                <w:szCs w:val="40"/>
                              </w:rPr>
                            </w:pPr>
                            <w:r w:rsidRPr="00E92460">
                              <w:rPr>
                                <w:rFonts w:ascii="Times New Roman" w:hAnsi="Times New Roman" w:cs="Times New Roman"/>
                                <w:sz w:val="40"/>
                                <w:szCs w:val="40"/>
                              </w:rPr>
                              <w:t>Pecans</w:t>
                            </w:r>
                            <w:r w:rsidRPr="00E92460">
                              <w:rPr>
                                <w:rFonts w:ascii="Times New Roman" w:hAnsi="Times New Roman" w:cs="Times New Roman"/>
                                <w:sz w:val="40"/>
                                <w:szCs w:val="40"/>
                              </w:rPr>
                              <w:tab/>
                            </w:r>
                            <w:r w:rsidRPr="00E92460">
                              <w:rPr>
                                <w:rFonts w:ascii="Times New Roman" w:hAnsi="Times New Roman" w:cs="Times New Roman"/>
                                <w:sz w:val="40"/>
                                <w:szCs w:val="40"/>
                              </w:rPr>
                              <w:tab/>
                            </w:r>
                            <w:r w:rsidRPr="00E92460">
                              <w:rPr>
                                <w:rFonts w:ascii="Times New Roman" w:hAnsi="Times New Roman" w:cs="Times New Roman"/>
                                <w:sz w:val="40"/>
                                <w:szCs w:val="40"/>
                              </w:rPr>
                              <w:tab/>
                            </w:r>
                            <w:r w:rsidRPr="00E92460">
                              <w:rPr>
                                <w:rFonts w:ascii="Times New Roman" w:hAnsi="Times New Roman" w:cs="Times New Roman"/>
                                <w:sz w:val="40"/>
                                <w:szCs w:val="40"/>
                              </w:rPr>
                              <w:tab/>
                              <w:t>18-20</w:t>
                            </w:r>
                          </w:p>
                          <w:p w14:paraId="49E75FE4" w14:textId="77777777" w:rsidR="00C4735D" w:rsidRPr="00E92460" w:rsidRDefault="00C4735D" w:rsidP="00B05AA2">
                            <w:pPr>
                              <w:spacing w:after="0"/>
                              <w:rPr>
                                <w:rFonts w:ascii="Times New Roman" w:hAnsi="Times New Roman" w:cs="Times New Roman"/>
                                <w:sz w:val="40"/>
                                <w:szCs w:val="40"/>
                              </w:rPr>
                            </w:pPr>
                            <w:r w:rsidRPr="00E92460">
                              <w:rPr>
                                <w:rFonts w:ascii="Times New Roman" w:hAnsi="Times New Roman" w:cs="Times New Roman"/>
                                <w:sz w:val="40"/>
                                <w:szCs w:val="40"/>
                              </w:rPr>
                              <w:t>Pine Nuts</w:t>
                            </w:r>
                            <w:r w:rsidRPr="00E92460">
                              <w:rPr>
                                <w:rFonts w:ascii="Times New Roman" w:hAnsi="Times New Roman" w:cs="Times New Roman"/>
                                <w:sz w:val="40"/>
                                <w:szCs w:val="40"/>
                              </w:rPr>
                              <w:tab/>
                            </w:r>
                            <w:r w:rsidRPr="00E92460">
                              <w:rPr>
                                <w:rFonts w:ascii="Times New Roman" w:hAnsi="Times New Roman" w:cs="Times New Roman"/>
                                <w:sz w:val="40"/>
                                <w:szCs w:val="40"/>
                              </w:rPr>
                              <w:tab/>
                            </w:r>
                            <w:r w:rsidRPr="00E92460">
                              <w:rPr>
                                <w:rFonts w:ascii="Times New Roman" w:hAnsi="Times New Roman" w:cs="Times New Roman"/>
                                <w:sz w:val="40"/>
                                <w:szCs w:val="40"/>
                              </w:rPr>
                              <w:tab/>
                              <w:t>150-157</w:t>
                            </w:r>
                          </w:p>
                          <w:p w14:paraId="4C56941B" w14:textId="77777777" w:rsidR="00C4735D" w:rsidRPr="00E92460" w:rsidRDefault="00C4735D" w:rsidP="00B05AA2">
                            <w:pPr>
                              <w:spacing w:after="0"/>
                              <w:rPr>
                                <w:rFonts w:ascii="Times New Roman" w:hAnsi="Times New Roman" w:cs="Times New Roman"/>
                                <w:sz w:val="40"/>
                                <w:szCs w:val="40"/>
                              </w:rPr>
                            </w:pPr>
                            <w:r w:rsidRPr="00E92460">
                              <w:rPr>
                                <w:rFonts w:ascii="Times New Roman" w:hAnsi="Times New Roman" w:cs="Times New Roman"/>
                                <w:sz w:val="40"/>
                                <w:szCs w:val="40"/>
                              </w:rPr>
                              <w:t>Pistachios</w:t>
                            </w:r>
                            <w:r w:rsidRPr="00E92460">
                              <w:rPr>
                                <w:rFonts w:ascii="Times New Roman" w:hAnsi="Times New Roman" w:cs="Times New Roman"/>
                                <w:sz w:val="40"/>
                                <w:szCs w:val="40"/>
                              </w:rPr>
                              <w:tab/>
                            </w:r>
                            <w:r w:rsidRPr="00E92460">
                              <w:rPr>
                                <w:rFonts w:ascii="Times New Roman" w:hAnsi="Times New Roman" w:cs="Times New Roman"/>
                                <w:sz w:val="40"/>
                                <w:szCs w:val="40"/>
                              </w:rPr>
                              <w:tab/>
                            </w:r>
                            <w:r w:rsidRPr="00E92460">
                              <w:rPr>
                                <w:rFonts w:ascii="Times New Roman" w:hAnsi="Times New Roman" w:cs="Times New Roman"/>
                                <w:sz w:val="40"/>
                                <w:szCs w:val="40"/>
                              </w:rPr>
                              <w:tab/>
                              <w:t>45-47</w:t>
                            </w:r>
                          </w:p>
                          <w:p w14:paraId="307CA753" w14:textId="77777777" w:rsidR="00C4735D" w:rsidRPr="00E92460" w:rsidRDefault="00C4735D" w:rsidP="00B05AA2">
                            <w:pPr>
                              <w:spacing w:after="0"/>
                              <w:rPr>
                                <w:rFonts w:ascii="Times New Roman" w:hAnsi="Times New Roman" w:cs="Times New Roman"/>
                                <w:sz w:val="40"/>
                                <w:szCs w:val="40"/>
                              </w:rPr>
                            </w:pPr>
                            <w:r w:rsidRPr="00E92460">
                              <w:rPr>
                                <w:rFonts w:ascii="Times New Roman" w:hAnsi="Times New Roman" w:cs="Times New Roman"/>
                                <w:sz w:val="40"/>
                                <w:szCs w:val="40"/>
                              </w:rPr>
                              <w:t>Walnut</w:t>
                            </w:r>
                            <w:r w:rsidRPr="00E92460">
                              <w:rPr>
                                <w:rFonts w:ascii="Times New Roman" w:hAnsi="Times New Roman" w:cs="Times New Roman"/>
                                <w:sz w:val="40"/>
                                <w:szCs w:val="40"/>
                              </w:rPr>
                              <w:tab/>
                            </w:r>
                            <w:r w:rsidRPr="00E92460">
                              <w:rPr>
                                <w:rFonts w:ascii="Times New Roman" w:hAnsi="Times New Roman" w:cs="Times New Roman"/>
                                <w:sz w:val="40"/>
                                <w:szCs w:val="40"/>
                              </w:rPr>
                              <w:tab/>
                            </w:r>
                            <w:r w:rsidRPr="00E92460">
                              <w:rPr>
                                <w:rFonts w:ascii="Times New Roman" w:hAnsi="Times New Roman" w:cs="Times New Roman"/>
                                <w:sz w:val="40"/>
                                <w:szCs w:val="40"/>
                              </w:rPr>
                              <w:tab/>
                            </w:r>
                            <w:r w:rsidRPr="00E92460">
                              <w:rPr>
                                <w:rFonts w:ascii="Times New Roman" w:hAnsi="Times New Roman" w:cs="Times New Roman"/>
                                <w:sz w:val="40"/>
                                <w:szCs w:val="40"/>
                              </w:rPr>
                              <w:tab/>
                              <w:t>8-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35BC92" id="Text Box 381" o:spid="_x0000_s1128" type="#_x0000_t202" style="position:absolute;margin-left:-26.4pt;margin-top:24.3pt;width:324pt;height:339pt;z-index:251954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" filled="f" strokeweight=".5pt">
                <v:textbox>
                  <w:txbxContent>
                    <w:p w14:paraId="5304F18C" w14:textId="77777777" w:rsidR="00C4735D" w:rsidRPr="00E92460" w:rsidRDefault="00C4735D" w:rsidP="00B05AA2">
                      <w:pPr>
                        <w:spacing w:after="0"/>
                        <w:jc w:val="center"/>
                        <w:rPr>
                          <w:rFonts w:ascii="Times New Roman" w:hAnsi="Times New Roman" w:cs="Times New Roman"/>
                          <w:b/>
                          <w:bCs/>
                          <w:sz w:val="40"/>
                          <w:szCs w:val="40"/>
                        </w:rPr>
                      </w:pPr>
                      <w:r w:rsidRPr="00E92460">
                        <w:rPr>
                          <w:rFonts w:ascii="Times New Roman" w:hAnsi="Times New Roman" w:cs="Times New Roman"/>
                          <w:b/>
                          <w:bCs/>
                          <w:sz w:val="40"/>
                          <w:szCs w:val="40"/>
                        </w:rPr>
                        <w:t>1 serving of nuts</w:t>
                      </w:r>
                    </w:p>
                    <w:p w14:paraId="7FB37AF2" w14:textId="77777777" w:rsidR="00C4735D" w:rsidRPr="00E92460" w:rsidRDefault="00C4735D" w:rsidP="00B05AA2">
                      <w:pPr>
                        <w:spacing w:after="0"/>
                        <w:jc w:val="center"/>
                        <w:rPr>
                          <w:rFonts w:ascii="Times New Roman" w:hAnsi="Times New Roman" w:cs="Times New Roman"/>
                          <w:sz w:val="40"/>
                          <w:szCs w:val="40"/>
                          <w:u w:val="single"/>
                        </w:rPr>
                      </w:pPr>
                      <w:r w:rsidRPr="00E92460">
                        <w:rPr>
                          <w:rFonts w:ascii="Times New Roman" w:hAnsi="Times New Roman" w:cs="Times New Roman"/>
                          <w:sz w:val="40"/>
                          <w:szCs w:val="40"/>
                          <w:u w:val="single"/>
                        </w:rPr>
                        <w:t>1 ounce of Nuts</w:t>
                      </w:r>
                    </w:p>
                    <w:p w14:paraId="2380961E" w14:textId="77777777" w:rsidR="00C4735D" w:rsidRPr="00E92460" w:rsidRDefault="00C4735D" w:rsidP="00B05AA2">
                      <w:pPr>
                        <w:spacing w:after="0"/>
                        <w:rPr>
                          <w:rFonts w:ascii="Times New Roman" w:hAnsi="Times New Roman" w:cs="Times New Roman"/>
                          <w:sz w:val="40"/>
                          <w:szCs w:val="40"/>
                          <w:u w:val="single"/>
                        </w:rPr>
                      </w:pPr>
                    </w:p>
                    <w:p w14:paraId="170BCEA6" w14:textId="77777777" w:rsidR="00C4735D" w:rsidRPr="00E92460" w:rsidRDefault="00C4735D" w:rsidP="00B05AA2">
                      <w:pPr>
                        <w:spacing w:after="0"/>
                        <w:rPr>
                          <w:rFonts w:ascii="Times New Roman" w:hAnsi="Times New Roman" w:cs="Times New Roman"/>
                          <w:sz w:val="40"/>
                          <w:szCs w:val="40"/>
                        </w:rPr>
                      </w:pPr>
                      <w:r w:rsidRPr="00E92460">
                        <w:rPr>
                          <w:rFonts w:ascii="Times New Roman" w:hAnsi="Times New Roman" w:cs="Times New Roman"/>
                          <w:sz w:val="40"/>
                          <w:szCs w:val="40"/>
                        </w:rPr>
                        <w:t xml:space="preserve">Almonds </w:t>
                      </w:r>
                      <w:r w:rsidRPr="00E92460">
                        <w:rPr>
                          <w:rFonts w:ascii="Times New Roman" w:hAnsi="Times New Roman" w:cs="Times New Roman"/>
                          <w:sz w:val="40"/>
                          <w:szCs w:val="40"/>
                        </w:rPr>
                        <w:tab/>
                      </w:r>
                      <w:r w:rsidRPr="00E92460">
                        <w:rPr>
                          <w:rFonts w:ascii="Times New Roman" w:hAnsi="Times New Roman" w:cs="Times New Roman"/>
                          <w:sz w:val="40"/>
                          <w:szCs w:val="40"/>
                        </w:rPr>
                        <w:tab/>
                      </w:r>
                      <w:r w:rsidRPr="00E92460">
                        <w:rPr>
                          <w:rFonts w:ascii="Times New Roman" w:hAnsi="Times New Roman" w:cs="Times New Roman"/>
                          <w:sz w:val="40"/>
                          <w:szCs w:val="40"/>
                        </w:rPr>
                        <w:tab/>
                        <w:t>20-24</w:t>
                      </w:r>
                    </w:p>
                    <w:p w14:paraId="3B03704D" w14:textId="77777777" w:rsidR="00C4735D" w:rsidRPr="00E92460" w:rsidRDefault="00C4735D" w:rsidP="00B05AA2">
                      <w:pPr>
                        <w:spacing w:after="0"/>
                        <w:rPr>
                          <w:rFonts w:ascii="Times New Roman" w:hAnsi="Times New Roman" w:cs="Times New Roman"/>
                          <w:sz w:val="40"/>
                          <w:szCs w:val="40"/>
                        </w:rPr>
                      </w:pPr>
                      <w:r w:rsidRPr="00E92460">
                        <w:rPr>
                          <w:rFonts w:ascii="Times New Roman" w:hAnsi="Times New Roman" w:cs="Times New Roman"/>
                          <w:sz w:val="40"/>
                          <w:szCs w:val="40"/>
                        </w:rPr>
                        <w:t xml:space="preserve">Brazil </w:t>
                      </w:r>
                      <w:r w:rsidRPr="00E92460">
                        <w:rPr>
                          <w:rFonts w:ascii="Times New Roman" w:hAnsi="Times New Roman" w:cs="Times New Roman"/>
                          <w:sz w:val="40"/>
                          <w:szCs w:val="40"/>
                        </w:rPr>
                        <w:tab/>
                      </w:r>
                      <w:r w:rsidRPr="00E92460">
                        <w:rPr>
                          <w:rFonts w:ascii="Times New Roman" w:hAnsi="Times New Roman" w:cs="Times New Roman"/>
                          <w:sz w:val="40"/>
                          <w:szCs w:val="40"/>
                        </w:rPr>
                        <w:tab/>
                      </w:r>
                      <w:r w:rsidRPr="00E92460">
                        <w:rPr>
                          <w:rFonts w:ascii="Times New Roman" w:hAnsi="Times New Roman" w:cs="Times New Roman"/>
                          <w:sz w:val="40"/>
                          <w:szCs w:val="40"/>
                        </w:rPr>
                        <w:tab/>
                      </w:r>
                      <w:r w:rsidRPr="00E92460">
                        <w:rPr>
                          <w:rFonts w:ascii="Times New Roman" w:hAnsi="Times New Roman" w:cs="Times New Roman"/>
                          <w:sz w:val="40"/>
                          <w:szCs w:val="40"/>
                        </w:rPr>
                        <w:tab/>
                        <w:t>6-8</w:t>
                      </w:r>
                    </w:p>
                    <w:p w14:paraId="0DF80415" w14:textId="60D691CD" w:rsidR="00C4735D" w:rsidRPr="00E92460" w:rsidRDefault="00C4735D" w:rsidP="00B05AA2">
                      <w:pPr>
                        <w:spacing w:after="0"/>
                        <w:rPr>
                          <w:rFonts w:ascii="Times New Roman" w:hAnsi="Times New Roman" w:cs="Times New Roman"/>
                          <w:sz w:val="40"/>
                          <w:szCs w:val="40"/>
                        </w:rPr>
                      </w:pPr>
                      <w:r w:rsidRPr="00E92460">
                        <w:rPr>
                          <w:rFonts w:ascii="Times New Roman" w:hAnsi="Times New Roman" w:cs="Times New Roman"/>
                          <w:sz w:val="40"/>
                          <w:szCs w:val="40"/>
                        </w:rPr>
                        <w:t>Cashews</w:t>
                      </w:r>
                      <w:r w:rsidRPr="00E92460">
                        <w:rPr>
                          <w:rFonts w:ascii="Times New Roman" w:hAnsi="Times New Roman" w:cs="Times New Roman"/>
                          <w:sz w:val="40"/>
                          <w:szCs w:val="40"/>
                        </w:rPr>
                        <w:tab/>
                      </w:r>
                      <w:r w:rsidRPr="00E92460">
                        <w:rPr>
                          <w:rFonts w:ascii="Times New Roman" w:hAnsi="Times New Roman" w:cs="Times New Roman"/>
                          <w:sz w:val="40"/>
                          <w:szCs w:val="40"/>
                        </w:rPr>
                        <w:tab/>
                      </w:r>
                      <w:r w:rsidRPr="00E92460">
                        <w:rPr>
                          <w:rFonts w:ascii="Times New Roman" w:hAnsi="Times New Roman" w:cs="Times New Roman"/>
                          <w:sz w:val="40"/>
                          <w:szCs w:val="40"/>
                        </w:rPr>
                        <w:tab/>
                      </w:r>
                      <w:r>
                        <w:rPr>
                          <w:rFonts w:ascii="Times New Roman" w:hAnsi="Times New Roman" w:cs="Times New Roman"/>
                          <w:sz w:val="40"/>
                          <w:szCs w:val="40"/>
                        </w:rPr>
                        <w:t xml:space="preserve">       </w:t>
                      </w:r>
                      <w:r w:rsidRPr="00E92460">
                        <w:rPr>
                          <w:rFonts w:ascii="Times New Roman" w:hAnsi="Times New Roman" w:cs="Times New Roman"/>
                          <w:sz w:val="40"/>
                          <w:szCs w:val="40"/>
                        </w:rPr>
                        <w:t>16-18</w:t>
                      </w:r>
                    </w:p>
                    <w:p w14:paraId="7EC13F64" w14:textId="77777777" w:rsidR="00C4735D" w:rsidRPr="00E92460" w:rsidRDefault="00C4735D" w:rsidP="00B05AA2">
                      <w:pPr>
                        <w:spacing w:after="0"/>
                        <w:rPr>
                          <w:rFonts w:ascii="Times New Roman" w:hAnsi="Times New Roman" w:cs="Times New Roman"/>
                          <w:sz w:val="40"/>
                          <w:szCs w:val="40"/>
                        </w:rPr>
                      </w:pPr>
                      <w:r w:rsidRPr="00E92460">
                        <w:rPr>
                          <w:rFonts w:ascii="Times New Roman" w:hAnsi="Times New Roman" w:cs="Times New Roman"/>
                          <w:sz w:val="40"/>
                          <w:szCs w:val="40"/>
                        </w:rPr>
                        <w:t>Hazelnuts</w:t>
                      </w:r>
                      <w:r w:rsidRPr="00E92460">
                        <w:rPr>
                          <w:rFonts w:ascii="Times New Roman" w:hAnsi="Times New Roman" w:cs="Times New Roman"/>
                          <w:sz w:val="40"/>
                          <w:szCs w:val="40"/>
                        </w:rPr>
                        <w:tab/>
                      </w:r>
                      <w:r w:rsidRPr="00E92460">
                        <w:rPr>
                          <w:rFonts w:ascii="Times New Roman" w:hAnsi="Times New Roman" w:cs="Times New Roman"/>
                          <w:sz w:val="40"/>
                          <w:szCs w:val="40"/>
                        </w:rPr>
                        <w:tab/>
                      </w:r>
                      <w:r w:rsidRPr="00E92460">
                        <w:rPr>
                          <w:rFonts w:ascii="Times New Roman" w:hAnsi="Times New Roman" w:cs="Times New Roman"/>
                          <w:sz w:val="40"/>
                          <w:szCs w:val="40"/>
                        </w:rPr>
                        <w:tab/>
                        <w:t>18-20</w:t>
                      </w:r>
                    </w:p>
                    <w:p w14:paraId="56A9CE25" w14:textId="77777777" w:rsidR="00C4735D" w:rsidRPr="00E92460" w:rsidRDefault="00C4735D" w:rsidP="00B05AA2">
                      <w:pPr>
                        <w:spacing w:after="0"/>
                        <w:rPr>
                          <w:rFonts w:ascii="Times New Roman" w:hAnsi="Times New Roman" w:cs="Times New Roman"/>
                          <w:sz w:val="40"/>
                          <w:szCs w:val="40"/>
                        </w:rPr>
                      </w:pPr>
                      <w:r w:rsidRPr="00E92460">
                        <w:rPr>
                          <w:rFonts w:ascii="Times New Roman" w:hAnsi="Times New Roman" w:cs="Times New Roman"/>
                          <w:sz w:val="40"/>
                          <w:szCs w:val="40"/>
                        </w:rPr>
                        <w:t xml:space="preserve">Macadamia </w:t>
                      </w:r>
                      <w:r w:rsidRPr="00E92460">
                        <w:rPr>
                          <w:rFonts w:ascii="Times New Roman" w:hAnsi="Times New Roman" w:cs="Times New Roman"/>
                          <w:sz w:val="40"/>
                          <w:szCs w:val="40"/>
                        </w:rPr>
                        <w:tab/>
                      </w:r>
                      <w:r w:rsidRPr="00E92460">
                        <w:rPr>
                          <w:rFonts w:ascii="Times New Roman" w:hAnsi="Times New Roman" w:cs="Times New Roman"/>
                          <w:sz w:val="40"/>
                          <w:szCs w:val="40"/>
                        </w:rPr>
                        <w:tab/>
                      </w:r>
                      <w:r w:rsidRPr="00E92460">
                        <w:rPr>
                          <w:rFonts w:ascii="Times New Roman" w:hAnsi="Times New Roman" w:cs="Times New Roman"/>
                          <w:sz w:val="40"/>
                          <w:szCs w:val="40"/>
                        </w:rPr>
                        <w:tab/>
                        <w:t>10-12</w:t>
                      </w:r>
                    </w:p>
                    <w:p w14:paraId="4B565428" w14:textId="77777777" w:rsidR="00C4735D" w:rsidRPr="00E92460" w:rsidRDefault="00C4735D" w:rsidP="00B05AA2">
                      <w:pPr>
                        <w:spacing w:after="0"/>
                        <w:rPr>
                          <w:rFonts w:ascii="Times New Roman" w:hAnsi="Times New Roman" w:cs="Times New Roman"/>
                          <w:sz w:val="40"/>
                          <w:szCs w:val="40"/>
                        </w:rPr>
                      </w:pPr>
                      <w:r w:rsidRPr="00E92460">
                        <w:rPr>
                          <w:rFonts w:ascii="Times New Roman" w:hAnsi="Times New Roman" w:cs="Times New Roman"/>
                          <w:sz w:val="40"/>
                          <w:szCs w:val="40"/>
                        </w:rPr>
                        <w:t>Pecans</w:t>
                      </w:r>
                      <w:r w:rsidRPr="00E92460">
                        <w:rPr>
                          <w:rFonts w:ascii="Times New Roman" w:hAnsi="Times New Roman" w:cs="Times New Roman"/>
                          <w:sz w:val="40"/>
                          <w:szCs w:val="40"/>
                        </w:rPr>
                        <w:tab/>
                      </w:r>
                      <w:r w:rsidRPr="00E92460">
                        <w:rPr>
                          <w:rFonts w:ascii="Times New Roman" w:hAnsi="Times New Roman" w:cs="Times New Roman"/>
                          <w:sz w:val="40"/>
                          <w:szCs w:val="40"/>
                        </w:rPr>
                        <w:tab/>
                      </w:r>
                      <w:r w:rsidRPr="00E92460">
                        <w:rPr>
                          <w:rFonts w:ascii="Times New Roman" w:hAnsi="Times New Roman" w:cs="Times New Roman"/>
                          <w:sz w:val="40"/>
                          <w:szCs w:val="40"/>
                        </w:rPr>
                        <w:tab/>
                      </w:r>
                      <w:r w:rsidRPr="00E92460">
                        <w:rPr>
                          <w:rFonts w:ascii="Times New Roman" w:hAnsi="Times New Roman" w:cs="Times New Roman"/>
                          <w:sz w:val="40"/>
                          <w:szCs w:val="40"/>
                        </w:rPr>
                        <w:tab/>
                        <w:t>18-20</w:t>
                      </w:r>
                    </w:p>
                    <w:p w14:paraId="49E75FE4" w14:textId="77777777" w:rsidR="00C4735D" w:rsidRPr="00E92460" w:rsidRDefault="00C4735D" w:rsidP="00B05AA2">
                      <w:pPr>
                        <w:spacing w:after="0"/>
                        <w:rPr>
                          <w:rFonts w:ascii="Times New Roman" w:hAnsi="Times New Roman" w:cs="Times New Roman"/>
                          <w:sz w:val="40"/>
                          <w:szCs w:val="40"/>
                        </w:rPr>
                      </w:pPr>
                      <w:r w:rsidRPr="00E92460">
                        <w:rPr>
                          <w:rFonts w:ascii="Times New Roman" w:hAnsi="Times New Roman" w:cs="Times New Roman"/>
                          <w:sz w:val="40"/>
                          <w:szCs w:val="40"/>
                        </w:rPr>
                        <w:t>Pine Nuts</w:t>
                      </w:r>
                      <w:r w:rsidRPr="00E92460">
                        <w:rPr>
                          <w:rFonts w:ascii="Times New Roman" w:hAnsi="Times New Roman" w:cs="Times New Roman"/>
                          <w:sz w:val="40"/>
                          <w:szCs w:val="40"/>
                        </w:rPr>
                        <w:tab/>
                      </w:r>
                      <w:r w:rsidRPr="00E92460">
                        <w:rPr>
                          <w:rFonts w:ascii="Times New Roman" w:hAnsi="Times New Roman" w:cs="Times New Roman"/>
                          <w:sz w:val="40"/>
                          <w:szCs w:val="40"/>
                        </w:rPr>
                        <w:tab/>
                      </w:r>
                      <w:r w:rsidRPr="00E92460">
                        <w:rPr>
                          <w:rFonts w:ascii="Times New Roman" w:hAnsi="Times New Roman" w:cs="Times New Roman"/>
                          <w:sz w:val="40"/>
                          <w:szCs w:val="40"/>
                        </w:rPr>
                        <w:tab/>
                        <w:t>150-157</w:t>
                      </w:r>
                    </w:p>
                    <w:p w14:paraId="4C56941B" w14:textId="77777777" w:rsidR="00C4735D" w:rsidRPr="00E92460" w:rsidRDefault="00C4735D" w:rsidP="00B05AA2">
                      <w:pPr>
                        <w:spacing w:after="0"/>
                        <w:rPr>
                          <w:rFonts w:ascii="Times New Roman" w:hAnsi="Times New Roman" w:cs="Times New Roman"/>
                          <w:sz w:val="40"/>
                          <w:szCs w:val="40"/>
                        </w:rPr>
                      </w:pPr>
                      <w:r w:rsidRPr="00E92460">
                        <w:rPr>
                          <w:rFonts w:ascii="Times New Roman" w:hAnsi="Times New Roman" w:cs="Times New Roman"/>
                          <w:sz w:val="40"/>
                          <w:szCs w:val="40"/>
                        </w:rPr>
                        <w:t>Pistachios</w:t>
                      </w:r>
                      <w:r w:rsidRPr="00E92460">
                        <w:rPr>
                          <w:rFonts w:ascii="Times New Roman" w:hAnsi="Times New Roman" w:cs="Times New Roman"/>
                          <w:sz w:val="40"/>
                          <w:szCs w:val="40"/>
                        </w:rPr>
                        <w:tab/>
                      </w:r>
                      <w:r w:rsidRPr="00E92460">
                        <w:rPr>
                          <w:rFonts w:ascii="Times New Roman" w:hAnsi="Times New Roman" w:cs="Times New Roman"/>
                          <w:sz w:val="40"/>
                          <w:szCs w:val="40"/>
                        </w:rPr>
                        <w:tab/>
                      </w:r>
                      <w:r w:rsidRPr="00E92460">
                        <w:rPr>
                          <w:rFonts w:ascii="Times New Roman" w:hAnsi="Times New Roman" w:cs="Times New Roman"/>
                          <w:sz w:val="40"/>
                          <w:szCs w:val="40"/>
                        </w:rPr>
                        <w:tab/>
                        <w:t>45-47</w:t>
                      </w:r>
                    </w:p>
                    <w:p w14:paraId="307CA753" w14:textId="77777777" w:rsidR="00C4735D" w:rsidRPr="00E92460" w:rsidRDefault="00C4735D" w:rsidP="00B05AA2">
                      <w:pPr>
                        <w:spacing w:after="0"/>
                        <w:rPr>
                          <w:rFonts w:ascii="Times New Roman" w:hAnsi="Times New Roman" w:cs="Times New Roman"/>
                          <w:sz w:val="40"/>
                          <w:szCs w:val="40"/>
                        </w:rPr>
                      </w:pPr>
                      <w:r w:rsidRPr="00E92460">
                        <w:rPr>
                          <w:rFonts w:ascii="Times New Roman" w:hAnsi="Times New Roman" w:cs="Times New Roman"/>
                          <w:sz w:val="40"/>
                          <w:szCs w:val="40"/>
                        </w:rPr>
                        <w:t>Walnut</w:t>
                      </w:r>
                      <w:r w:rsidRPr="00E92460">
                        <w:rPr>
                          <w:rFonts w:ascii="Times New Roman" w:hAnsi="Times New Roman" w:cs="Times New Roman"/>
                          <w:sz w:val="40"/>
                          <w:szCs w:val="40"/>
                        </w:rPr>
                        <w:tab/>
                      </w:r>
                      <w:r w:rsidRPr="00E92460">
                        <w:rPr>
                          <w:rFonts w:ascii="Times New Roman" w:hAnsi="Times New Roman" w:cs="Times New Roman"/>
                          <w:sz w:val="40"/>
                          <w:szCs w:val="40"/>
                        </w:rPr>
                        <w:tab/>
                      </w:r>
                      <w:r w:rsidRPr="00E92460">
                        <w:rPr>
                          <w:rFonts w:ascii="Times New Roman" w:hAnsi="Times New Roman" w:cs="Times New Roman"/>
                          <w:sz w:val="40"/>
                          <w:szCs w:val="40"/>
                        </w:rPr>
                        <w:tab/>
                      </w:r>
                      <w:r w:rsidRPr="00E92460">
                        <w:rPr>
                          <w:rFonts w:ascii="Times New Roman" w:hAnsi="Times New Roman" w:cs="Times New Roman"/>
                          <w:sz w:val="40"/>
                          <w:szCs w:val="40"/>
                        </w:rPr>
                        <w:tab/>
                        <w:t>8-11</w:t>
                      </w:r>
                    </w:p>
                  </w:txbxContent>
                </v:textbox>
                <w10:wrap type="square" anchorx="margin"/>
              </v:shape>
            </w:pict>
          </mc:Fallback>
        </mc:AlternateContent>
      </w:r>
    </w:p>
    <w:p w14:paraId="49DCD33E" w14:textId="10A8164B" w:rsidR="00B05AA2" w:rsidRDefault="00B05AA2" w:rsidP="00B05AA2">
      <w:pPr>
        <w:pStyle w:val="ListParagraph"/>
        <w:spacing w:after="120"/>
        <w:ind w:left="0"/>
        <w:rPr>
          <w:bCs/>
          <w:color w:val="414042"/>
          <w:sz w:val="16"/>
          <w:szCs w:val="16"/>
        </w:rPr>
      </w:pPr>
    </w:p>
    <w:p w14:paraId="37A0CAFD" w14:textId="77777777" w:rsidR="00B05AA2" w:rsidRDefault="00B05AA2" w:rsidP="00B05AA2">
      <w:pPr>
        <w:pStyle w:val="ListParagraph"/>
        <w:spacing w:after="120"/>
        <w:ind w:left="0"/>
        <w:rPr>
          <w:bCs/>
          <w:color w:val="414042"/>
          <w:sz w:val="16"/>
          <w:szCs w:val="16"/>
        </w:rPr>
      </w:pPr>
    </w:p>
    <w:p w14:paraId="2E98211B" w14:textId="77777777" w:rsidR="00B05AA2" w:rsidRDefault="00B05AA2" w:rsidP="00B05AA2">
      <w:pPr>
        <w:pStyle w:val="ListParagraph"/>
        <w:spacing w:after="120"/>
        <w:ind w:left="0"/>
        <w:rPr>
          <w:bCs/>
          <w:color w:val="414042"/>
          <w:sz w:val="16"/>
          <w:szCs w:val="16"/>
        </w:rPr>
      </w:pPr>
    </w:p>
    <w:p w14:paraId="1D3AD071" w14:textId="77777777" w:rsidR="00B05AA2" w:rsidRPr="00B62D26" w:rsidRDefault="00B05AA2" w:rsidP="00B05AA2">
      <w:pPr>
        <w:pStyle w:val="ListParagraph"/>
        <w:spacing w:after="120"/>
        <w:ind w:left="0"/>
        <w:rPr>
          <w:bCs/>
          <w:color w:val="414042"/>
          <w:sz w:val="16"/>
          <w:szCs w:val="16"/>
        </w:rPr>
      </w:pPr>
    </w:p>
    <w:p w14:paraId="6C38C625" w14:textId="580A3635" w:rsidR="00B05AA2" w:rsidRPr="00211DE0" w:rsidRDefault="00B05AA2" w:rsidP="00211DE0">
      <w:pPr>
        <w:pStyle w:val="Heading2"/>
        <w:rPr>
          <w:b/>
          <w:bCs/>
          <w:sz w:val="28"/>
          <w:szCs w:val="28"/>
        </w:rPr>
      </w:pPr>
      <w:bookmarkStart w:id="106" w:name="_Creamy_Herb_Yogurt"/>
      <w:bookmarkEnd w:id="106"/>
      <w:r w:rsidRPr="00211DE0">
        <w:rPr>
          <w:b/>
          <w:bCs/>
          <w:noProof/>
          <w:color w:val="auto"/>
          <w:sz w:val="28"/>
          <w:szCs w:val="28"/>
        </w:rPr>
        <w:lastRenderedPageBreak/>
        <w:drawing>
          <wp:anchor distT="0" distB="0" distL="114300" distR="114300" simplePos="0" relativeHeight="251956224" behindDoc="0" locked="0" layoutInCell="1" allowOverlap="1" wp14:anchorId="3AF410D0" wp14:editId="4035D5B4">
            <wp:simplePos x="0" y="0"/>
            <wp:positionH relativeFrom="margin">
              <wp:align>center</wp:align>
            </wp:positionH>
            <wp:positionV relativeFrom="paragraph">
              <wp:posOffset>323850</wp:posOffset>
            </wp:positionV>
            <wp:extent cx="2280920" cy="1710690"/>
            <wp:effectExtent l="0" t="0" r="5080" b="3810"/>
            <wp:wrapTopAndBottom/>
            <wp:docPr id="386" name="Picture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udge-brownies-1235430_1920.jpg"/>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2280920" cy="1710690"/>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r w:rsidRPr="00211DE0">
        <w:rPr>
          <w:b/>
          <w:bCs/>
          <w:color w:val="auto"/>
          <w:sz w:val="28"/>
          <w:szCs w:val="28"/>
        </w:rPr>
        <w:t>Creamy Herb Yogurt Dressing</w:t>
      </w:r>
    </w:p>
    <w:p w14:paraId="591663FD" w14:textId="77777777" w:rsidR="00B05AA2" w:rsidRPr="00D27F6D" w:rsidRDefault="00B05AA2" w:rsidP="00B05AA2">
      <w:pPr>
        <w:jc w:val="center"/>
        <w:rPr>
          <w:rFonts w:ascii="Times New Roman" w:hAnsi="Times New Roman" w:cs="Times New Roman"/>
          <w:i/>
          <w:iCs/>
          <w:sz w:val="18"/>
          <w:szCs w:val="18"/>
        </w:rPr>
      </w:pPr>
      <w:r w:rsidRPr="00D27F6D">
        <w:rPr>
          <w:rFonts w:ascii="Times New Roman" w:hAnsi="Times New Roman" w:cs="Times New Roman"/>
          <w:i/>
          <w:iCs/>
          <w:sz w:val="18"/>
          <w:szCs w:val="18"/>
        </w:rPr>
        <w:t xml:space="preserve">Photo courtesy from Pixabay.com </w:t>
      </w:r>
    </w:p>
    <w:p w14:paraId="4B06C623" w14:textId="77777777" w:rsidR="00B05AA2" w:rsidRPr="00E92460" w:rsidRDefault="00B05AA2" w:rsidP="00B05AA2">
      <w:pPr>
        <w:rPr>
          <w:rFonts w:ascii="Times New Roman" w:hAnsi="Times New Roman" w:cs="Times New Roman"/>
          <w:b/>
          <w:bCs/>
          <w:sz w:val="24"/>
          <w:szCs w:val="24"/>
        </w:rPr>
      </w:pPr>
      <w:r w:rsidRPr="00E92460">
        <w:rPr>
          <w:rFonts w:ascii="Times New Roman" w:hAnsi="Times New Roman" w:cs="Times New Roman"/>
          <w:b/>
          <w:bCs/>
          <w:sz w:val="24"/>
          <w:szCs w:val="24"/>
        </w:rPr>
        <w:t>Ingredients:</w:t>
      </w:r>
    </w:p>
    <w:p w14:paraId="5DEC15C3" w14:textId="07EAC01E" w:rsidR="00B05AA2" w:rsidRPr="00D27F6D" w:rsidRDefault="00633F8D" w:rsidP="00B05AA2">
      <w:pPr>
        <w:pStyle w:val="ListParagraph"/>
        <w:numPr>
          <w:ilvl w:val="0"/>
          <w:numId w:val="49"/>
        </w:numPr>
      </w:pPr>
      <w:r>
        <w:t>½ c</w:t>
      </w:r>
      <w:r w:rsidR="00B05AA2" w:rsidRPr="00D27F6D">
        <w:t xml:space="preserve"> milk</w:t>
      </w:r>
    </w:p>
    <w:p w14:paraId="450BCD01" w14:textId="77777777" w:rsidR="00B05AA2" w:rsidRPr="00D27F6D" w:rsidRDefault="00B05AA2" w:rsidP="00B05AA2">
      <w:pPr>
        <w:pStyle w:val="ListParagraph"/>
        <w:numPr>
          <w:ilvl w:val="0"/>
          <w:numId w:val="49"/>
        </w:numPr>
      </w:pPr>
      <w:r w:rsidRPr="00D27F6D">
        <w:t xml:space="preserve">2 </w:t>
      </w:r>
      <w:r>
        <w:t>tbsp</w:t>
      </w:r>
      <w:r w:rsidRPr="00D27F6D">
        <w:t xml:space="preserve"> lime juice</w:t>
      </w:r>
    </w:p>
    <w:p w14:paraId="70C4802B" w14:textId="445004A0" w:rsidR="00B05AA2" w:rsidRPr="00D27F6D" w:rsidRDefault="00B05AA2" w:rsidP="00B05AA2">
      <w:pPr>
        <w:pStyle w:val="ListParagraph"/>
        <w:numPr>
          <w:ilvl w:val="0"/>
          <w:numId w:val="49"/>
        </w:numPr>
      </w:pPr>
      <w:r w:rsidRPr="00D27F6D">
        <w:t>1 c plain fat-free Greek yogurt</w:t>
      </w:r>
    </w:p>
    <w:p w14:paraId="3D75E589" w14:textId="77777777" w:rsidR="00B05AA2" w:rsidRPr="00D27F6D" w:rsidRDefault="00B05AA2" w:rsidP="00B05AA2">
      <w:pPr>
        <w:pStyle w:val="ListParagraph"/>
        <w:numPr>
          <w:ilvl w:val="0"/>
          <w:numId w:val="49"/>
        </w:numPr>
      </w:pPr>
      <w:r w:rsidRPr="00D27F6D">
        <w:t>¼ tsp salt</w:t>
      </w:r>
    </w:p>
    <w:p w14:paraId="6EF3929B" w14:textId="77777777" w:rsidR="00B05AA2" w:rsidRPr="00D27F6D" w:rsidRDefault="00B05AA2" w:rsidP="00B05AA2">
      <w:pPr>
        <w:pStyle w:val="ListParagraph"/>
        <w:numPr>
          <w:ilvl w:val="0"/>
          <w:numId w:val="49"/>
        </w:numPr>
      </w:pPr>
      <w:r w:rsidRPr="00D27F6D">
        <w:t>¼ tsp pepper</w:t>
      </w:r>
    </w:p>
    <w:p w14:paraId="114C3C59" w14:textId="77777777" w:rsidR="00B05AA2" w:rsidRPr="00D27F6D" w:rsidRDefault="00B05AA2" w:rsidP="00B05AA2">
      <w:pPr>
        <w:pStyle w:val="ListParagraph"/>
        <w:numPr>
          <w:ilvl w:val="0"/>
          <w:numId w:val="49"/>
        </w:numPr>
      </w:pPr>
      <w:r w:rsidRPr="00D27F6D">
        <w:t>1 tsp granulated onion</w:t>
      </w:r>
    </w:p>
    <w:p w14:paraId="34B3D582" w14:textId="77777777" w:rsidR="00B05AA2" w:rsidRPr="00D27F6D" w:rsidRDefault="00B05AA2" w:rsidP="00B05AA2">
      <w:pPr>
        <w:pStyle w:val="ListParagraph"/>
        <w:numPr>
          <w:ilvl w:val="0"/>
          <w:numId w:val="49"/>
        </w:numPr>
      </w:pPr>
      <w:r w:rsidRPr="00D27F6D">
        <w:t>1 tsp garlic powder</w:t>
      </w:r>
    </w:p>
    <w:p w14:paraId="7212B863" w14:textId="77777777" w:rsidR="00B05AA2" w:rsidRPr="00D27F6D" w:rsidRDefault="00B05AA2" w:rsidP="00B05AA2">
      <w:pPr>
        <w:pStyle w:val="ListParagraph"/>
        <w:numPr>
          <w:ilvl w:val="0"/>
          <w:numId w:val="49"/>
        </w:numPr>
      </w:pPr>
      <w:r w:rsidRPr="00D27F6D">
        <w:t>1 tsp dried basil</w:t>
      </w:r>
    </w:p>
    <w:p w14:paraId="533897D6" w14:textId="77777777" w:rsidR="00B05AA2" w:rsidRPr="00D27F6D" w:rsidRDefault="00B05AA2" w:rsidP="00B05AA2">
      <w:pPr>
        <w:pStyle w:val="ListParagraph"/>
        <w:numPr>
          <w:ilvl w:val="0"/>
          <w:numId w:val="49"/>
        </w:numPr>
      </w:pPr>
      <w:r w:rsidRPr="00D27F6D">
        <w:t>1 tsp dried dill</w:t>
      </w:r>
    </w:p>
    <w:p w14:paraId="3D25DFE8" w14:textId="43487AAD" w:rsidR="00B05AA2" w:rsidRDefault="00B05AA2" w:rsidP="00B05AA2">
      <w:pPr>
        <w:pStyle w:val="ListParagraph"/>
        <w:numPr>
          <w:ilvl w:val="0"/>
          <w:numId w:val="49"/>
        </w:numPr>
      </w:pPr>
      <w:r w:rsidRPr="00D27F6D">
        <w:t>1 tsp dried parsley</w:t>
      </w:r>
    </w:p>
    <w:p w14:paraId="4E972905" w14:textId="77777777" w:rsidR="00E92460" w:rsidRPr="00D27F6D" w:rsidRDefault="00E92460" w:rsidP="00E92460">
      <w:pPr>
        <w:pStyle w:val="ListParagraph"/>
      </w:pPr>
    </w:p>
    <w:p w14:paraId="710BA816" w14:textId="77777777" w:rsidR="00B05AA2" w:rsidRPr="00E92460" w:rsidRDefault="00B05AA2" w:rsidP="00B05AA2">
      <w:pPr>
        <w:rPr>
          <w:rFonts w:ascii="Times New Roman" w:hAnsi="Times New Roman" w:cs="Times New Roman"/>
          <w:b/>
          <w:bCs/>
          <w:sz w:val="24"/>
          <w:szCs w:val="24"/>
        </w:rPr>
      </w:pPr>
      <w:r w:rsidRPr="00E92460">
        <w:rPr>
          <w:rFonts w:ascii="Times New Roman" w:hAnsi="Times New Roman" w:cs="Times New Roman"/>
          <w:b/>
          <w:bCs/>
          <w:sz w:val="24"/>
          <w:szCs w:val="24"/>
        </w:rPr>
        <w:t>Directions:</w:t>
      </w:r>
    </w:p>
    <w:p w14:paraId="673C47E7" w14:textId="23926C11" w:rsidR="00B05AA2" w:rsidRPr="00D27F6D" w:rsidRDefault="00B05AA2" w:rsidP="00B05AA2">
      <w:pPr>
        <w:pStyle w:val="ListParagraph"/>
        <w:numPr>
          <w:ilvl w:val="0"/>
          <w:numId w:val="50"/>
        </w:numPr>
        <w:spacing w:line="276" w:lineRule="auto"/>
      </w:pPr>
      <w:r w:rsidRPr="00D27F6D">
        <w:t xml:space="preserve">Combine milk and lime juice in </w:t>
      </w:r>
      <w:r w:rsidR="00E92460">
        <w:t xml:space="preserve">a </w:t>
      </w:r>
      <w:r w:rsidRPr="00D27F6D">
        <w:t>bowl. Allow mixture to rest for ~ 10 minutes</w:t>
      </w:r>
    </w:p>
    <w:p w14:paraId="0E9F6920" w14:textId="20E23DF3" w:rsidR="00B05AA2" w:rsidRPr="00D27F6D" w:rsidRDefault="00B05AA2" w:rsidP="00B05AA2">
      <w:pPr>
        <w:pStyle w:val="ListParagraph"/>
        <w:numPr>
          <w:ilvl w:val="0"/>
          <w:numId w:val="50"/>
        </w:numPr>
        <w:spacing w:line="276" w:lineRule="auto"/>
      </w:pPr>
      <w:r w:rsidRPr="00D27F6D">
        <w:t>Blend in the yogurt to the lime and milk mixture</w:t>
      </w:r>
      <w:r>
        <w:t xml:space="preserve"> and rest </w:t>
      </w:r>
      <w:r w:rsidRPr="00D27F6D">
        <w:t>for 5 minutes</w:t>
      </w:r>
    </w:p>
    <w:p w14:paraId="14909BF0" w14:textId="226F44BB" w:rsidR="00B05AA2" w:rsidRPr="00D27F6D" w:rsidRDefault="00B05AA2" w:rsidP="00B05AA2">
      <w:pPr>
        <w:pStyle w:val="ListParagraph"/>
        <w:numPr>
          <w:ilvl w:val="0"/>
          <w:numId w:val="50"/>
        </w:numPr>
        <w:spacing w:line="276" w:lineRule="auto"/>
      </w:pPr>
      <w:r w:rsidRPr="00D27F6D">
        <w:lastRenderedPageBreak/>
        <w:t>Add rest of the ingredients</w:t>
      </w:r>
      <w:r>
        <w:t xml:space="preserve"> and continue mixing until fully blended</w:t>
      </w:r>
    </w:p>
    <w:p w14:paraId="0ABAF938" w14:textId="1C0D3B14" w:rsidR="00B05AA2" w:rsidRPr="00D27F6D" w:rsidRDefault="00B05AA2" w:rsidP="00B05AA2">
      <w:pPr>
        <w:pStyle w:val="ListParagraph"/>
        <w:numPr>
          <w:ilvl w:val="0"/>
          <w:numId w:val="50"/>
        </w:numPr>
        <w:spacing w:line="276" w:lineRule="auto"/>
      </w:pPr>
      <w:r w:rsidRPr="00D27F6D">
        <w:t xml:space="preserve">Chill at least 12 hours before serving to allow </w:t>
      </w:r>
      <w:r w:rsidR="00E92460">
        <w:t xml:space="preserve">the </w:t>
      </w:r>
      <w:r w:rsidRPr="00D27F6D">
        <w:t>mixture to thicken</w:t>
      </w:r>
    </w:p>
    <w:p w14:paraId="41F78135" w14:textId="75A6EFE4" w:rsidR="00B05AA2" w:rsidRDefault="00B05AA2" w:rsidP="00B05AA2">
      <w:pPr>
        <w:pStyle w:val="ListParagraph"/>
        <w:numPr>
          <w:ilvl w:val="0"/>
          <w:numId w:val="50"/>
        </w:numPr>
        <w:spacing w:line="276" w:lineRule="auto"/>
      </w:pPr>
      <w:r w:rsidRPr="00D27F6D">
        <w:t>Discard after 3 days</w:t>
      </w:r>
    </w:p>
    <w:p w14:paraId="4F249A01" w14:textId="77777777" w:rsidR="00B05AA2" w:rsidRDefault="00B05AA2" w:rsidP="00B05AA2">
      <w:pPr>
        <w:pStyle w:val="ListParagraph"/>
        <w:spacing w:line="276" w:lineRule="auto"/>
      </w:pPr>
    </w:p>
    <w:p w14:paraId="4A350AB4" w14:textId="33EC24DF" w:rsidR="00B05AA2" w:rsidRPr="00D301BB" w:rsidRDefault="00B05AA2" w:rsidP="00B05AA2">
      <w:pPr>
        <w:spacing w:line="276" w:lineRule="auto"/>
        <w:rPr>
          <w:rFonts w:ascii="Times New Roman" w:hAnsi="Times New Roman" w:cs="Times New Roman"/>
          <w:i/>
          <w:iCs/>
          <w:sz w:val="24"/>
          <w:szCs w:val="24"/>
        </w:rPr>
      </w:pPr>
      <w:r w:rsidRPr="00D301BB">
        <w:rPr>
          <w:rFonts w:ascii="Times New Roman" w:hAnsi="Times New Roman" w:cs="Times New Roman"/>
          <w:b/>
          <w:bCs/>
          <w:i/>
          <w:iCs/>
          <w:sz w:val="24"/>
          <w:szCs w:val="24"/>
        </w:rPr>
        <w:t>Note</w:t>
      </w:r>
      <w:r w:rsidRPr="00D301BB">
        <w:rPr>
          <w:rFonts w:ascii="Times New Roman" w:hAnsi="Times New Roman" w:cs="Times New Roman"/>
          <w:i/>
          <w:iCs/>
          <w:sz w:val="24"/>
          <w:szCs w:val="24"/>
        </w:rPr>
        <w:t>: This recipe is great for parties and especially when you</w:t>
      </w:r>
      <w:r w:rsidR="00E92460">
        <w:rPr>
          <w:rFonts w:ascii="Times New Roman" w:hAnsi="Times New Roman" w:cs="Times New Roman"/>
          <w:i/>
          <w:iCs/>
          <w:sz w:val="24"/>
          <w:szCs w:val="24"/>
        </w:rPr>
        <w:t xml:space="preserve"> can</w:t>
      </w:r>
      <w:r w:rsidRPr="00D301BB">
        <w:rPr>
          <w:rFonts w:ascii="Times New Roman" w:hAnsi="Times New Roman" w:cs="Times New Roman"/>
          <w:i/>
          <w:iCs/>
          <w:sz w:val="24"/>
          <w:szCs w:val="24"/>
        </w:rPr>
        <w:t xml:space="preserve"> host quite a few people.</w:t>
      </w:r>
    </w:p>
    <w:p w14:paraId="6FE87C45" w14:textId="77777777" w:rsidR="00B05AA2" w:rsidRPr="00D27F6D" w:rsidRDefault="00B05AA2" w:rsidP="00B05AA2">
      <w:pPr>
        <w:pStyle w:val="ListParagraph"/>
      </w:pPr>
    </w:p>
    <w:p w14:paraId="44F45DF3" w14:textId="77777777" w:rsidR="00B05AA2" w:rsidRPr="00D27F6D" w:rsidRDefault="00B05AA2" w:rsidP="00B05AA2"/>
    <w:p w14:paraId="6DC508EB" w14:textId="77777777" w:rsidR="00B05AA2" w:rsidRDefault="00B05AA2" w:rsidP="00B05AA2">
      <w:pPr>
        <w:jc w:val="center"/>
        <w:rPr>
          <w:rFonts w:ascii="Times New Roman" w:hAnsi="Times New Roman" w:cs="Times New Roman"/>
          <w:b/>
          <w:bCs/>
          <w:sz w:val="24"/>
          <w:szCs w:val="24"/>
        </w:rPr>
      </w:pPr>
      <w:r>
        <w:rPr>
          <w:noProof/>
        </w:rPr>
        <mc:AlternateContent>
          <mc:Choice Requires="wps">
            <w:drawing>
              <wp:anchor distT="0" distB="0" distL="114300" distR="114300" simplePos="0" relativeHeight="251957248" behindDoc="0" locked="0" layoutInCell="1" allowOverlap="1" wp14:anchorId="6C542192" wp14:editId="7298CD4E">
                <wp:simplePos x="0" y="0"/>
                <wp:positionH relativeFrom="margin">
                  <wp:align>center</wp:align>
                </wp:positionH>
                <wp:positionV relativeFrom="paragraph">
                  <wp:posOffset>7620</wp:posOffset>
                </wp:positionV>
                <wp:extent cx="1828800" cy="1828800"/>
                <wp:effectExtent l="0" t="0" r="19685" b="24765"/>
                <wp:wrapSquare wrapText="bothSides"/>
                <wp:docPr id="385" name="Text Box 38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3B0B929B" w14:textId="77777777" w:rsidR="00C4735D" w:rsidRPr="006D11B6" w:rsidRDefault="00C4735D" w:rsidP="00B05AA2">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4604232B" w14:textId="77777777" w:rsidR="00C4735D" w:rsidRPr="006D11B6" w:rsidRDefault="00C4735D" w:rsidP="00B05AA2">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32</w:t>
                            </w:r>
                          </w:p>
                          <w:p w14:paraId="27C600D0" w14:textId="77777777" w:rsidR="00C4735D" w:rsidRPr="006D11B6" w:rsidRDefault="00C4735D" w:rsidP="00B05AA2">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4 </w:t>
                            </w:r>
                            <w:r w:rsidRPr="006D11B6">
                              <w:rPr>
                                <w:rFonts w:ascii="Times New Roman" w:hAnsi="Times New Roman" w:cs="Times New Roman"/>
                                <w:sz w:val="24"/>
                                <w:szCs w:val="24"/>
                              </w:rPr>
                              <w:t>g</w:t>
                            </w:r>
                          </w:p>
                          <w:p w14:paraId="7219FD62" w14:textId="77777777" w:rsidR="00C4735D" w:rsidRPr="006D11B6" w:rsidRDefault="00C4735D" w:rsidP="00B05AA2">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w:t>
                            </w:r>
                            <w:r w:rsidRPr="006D11B6">
                              <w:rPr>
                                <w:rFonts w:ascii="Times New Roman" w:hAnsi="Times New Roman" w:cs="Times New Roman"/>
                                <w:sz w:val="24"/>
                                <w:szCs w:val="24"/>
                              </w:rPr>
                              <w:t xml:space="preserve"> g</w:t>
                            </w:r>
                          </w:p>
                          <w:p w14:paraId="6A1A7FED" w14:textId="77777777" w:rsidR="00C4735D" w:rsidRPr="006D11B6" w:rsidRDefault="00C4735D" w:rsidP="00B05AA2">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740</w:t>
                            </w:r>
                            <w:r w:rsidRPr="006D11B6">
                              <w:rPr>
                                <w:rFonts w:ascii="Times New Roman" w:hAnsi="Times New Roman" w:cs="Times New Roman"/>
                                <w:sz w:val="24"/>
                                <w:szCs w:val="24"/>
                              </w:rPr>
                              <w:t xml:space="preserve"> </w:t>
                            </w:r>
                          </w:p>
                          <w:p w14:paraId="15AA9386" w14:textId="77777777" w:rsidR="00C4735D" w:rsidRPr="006D11B6" w:rsidRDefault="00C4735D" w:rsidP="00B05AA2">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 </w:t>
                            </w:r>
                            <w:r w:rsidRPr="006D11B6">
                              <w:rPr>
                                <w:rFonts w:ascii="Times New Roman" w:hAnsi="Times New Roman" w:cs="Times New Roman"/>
                                <w:sz w:val="24"/>
                                <w:szCs w:val="24"/>
                              </w:rPr>
                              <w:t>g</w:t>
                            </w:r>
                          </w:p>
                          <w:p w14:paraId="4BEA28C9" w14:textId="77777777" w:rsidR="00C4735D" w:rsidRDefault="00C4735D" w:rsidP="00B05AA2">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5 </w:t>
                            </w:r>
                            <w:r w:rsidRPr="006D11B6">
                              <w:rPr>
                                <w:rFonts w:ascii="Times New Roman" w:hAnsi="Times New Roman" w:cs="Times New Roman"/>
                                <w:sz w:val="24"/>
                                <w:szCs w:val="24"/>
                              </w:rPr>
                              <w:t>g</w:t>
                            </w:r>
                          </w:p>
                          <w:p w14:paraId="712B8E31" w14:textId="77777777" w:rsidR="00C4735D" w:rsidRPr="006D11B6" w:rsidRDefault="00C4735D" w:rsidP="00B05AA2">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22</w:t>
                            </w:r>
                          </w:p>
                          <w:p w14:paraId="2EFAF293" w14:textId="77777777" w:rsidR="00C4735D" w:rsidRPr="001D68A3" w:rsidRDefault="00C4735D" w:rsidP="00B05AA2">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30 </w:t>
                            </w:r>
                            <w:r w:rsidRPr="006D11B6">
                              <w:rPr>
                                <w:rFonts w:ascii="Times New Roman" w:hAnsi="Times New Roman" w:cs="Times New Roman"/>
                                <w:sz w:val="24"/>
                                <w:szCs w:val="24"/>
                              </w:rP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C542192" id="Text Box 385" o:spid="_x0000_s1129" type="#_x0000_t202" style="position:absolute;left:0;text-align:left;margin-left:0;margin-top:.6pt;width:2in;height:2in;z-index:251957248;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" filled="f" strokeweight=".5pt">
                <v:textbox style="mso-fit-shape-to-text:t">
                  <w:txbxContent>
                    <w:p w14:paraId="3B0B929B" w14:textId="77777777" w:rsidR="00C4735D" w:rsidRPr="006D11B6" w:rsidRDefault="00C4735D" w:rsidP="00B05AA2">
                      <w:pPr>
                        <w:spacing w:after="0" w:line="276" w:lineRule="auto"/>
                        <w:jc w:val="center"/>
                        <w:rPr>
                          <w:rFonts w:ascii="Times New Roman" w:hAnsi="Times New Roman" w:cs="Times New Roman"/>
                          <w:bCs/>
                          <w:sz w:val="24"/>
                          <w:szCs w:val="24"/>
                          <w:u w:val="single"/>
                        </w:rPr>
                      </w:pPr>
                      <w:r w:rsidRPr="006D11B6">
                        <w:rPr>
                          <w:rFonts w:ascii="Times New Roman" w:hAnsi="Times New Roman" w:cs="Times New Roman"/>
                          <w:bCs/>
                          <w:sz w:val="24"/>
                          <w:szCs w:val="24"/>
                          <w:u w:val="single"/>
                        </w:rPr>
                        <w:t xml:space="preserve">Nutrition Information </w:t>
                      </w:r>
                    </w:p>
                    <w:p w14:paraId="4604232B" w14:textId="77777777" w:rsidR="00C4735D" w:rsidRPr="006D11B6" w:rsidRDefault="00C4735D" w:rsidP="00B05AA2">
                      <w:pPr>
                        <w:spacing w:after="0"/>
                        <w:rPr>
                          <w:rFonts w:ascii="Times New Roman" w:hAnsi="Times New Roman" w:cs="Times New Roman"/>
                          <w:sz w:val="24"/>
                          <w:szCs w:val="24"/>
                        </w:rPr>
                      </w:pPr>
                      <w:r w:rsidRPr="006D11B6">
                        <w:rPr>
                          <w:rFonts w:ascii="Times New Roman" w:hAnsi="Times New Roman" w:cs="Times New Roman"/>
                          <w:sz w:val="24"/>
                          <w:szCs w:val="24"/>
                        </w:rPr>
                        <w:t>Calories</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32</w:t>
                      </w:r>
                    </w:p>
                    <w:p w14:paraId="27C600D0" w14:textId="77777777" w:rsidR="00C4735D" w:rsidRPr="006D11B6" w:rsidRDefault="00C4735D" w:rsidP="00B05AA2">
                      <w:pPr>
                        <w:spacing w:after="0"/>
                        <w:rPr>
                          <w:rFonts w:ascii="Times New Roman" w:hAnsi="Times New Roman" w:cs="Times New Roman"/>
                          <w:sz w:val="24"/>
                          <w:szCs w:val="24"/>
                        </w:rPr>
                      </w:pPr>
                      <w:r w:rsidRPr="006D11B6">
                        <w:rPr>
                          <w:rFonts w:ascii="Times New Roman" w:hAnsi="Times New Roman" w:cs="Times New Roman"/>
                          <w:sz w:val="24"/>
                          <w:szCs w:val="24"/>
                        </w:rPr>
                        <w:t>Total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4 </w:t>
                      </w:r>
                      <w:r w:rsidRPr="006D11B6">
                        <w:rPr>
                          <w:rFonts w:ascii="Times New Roman" w:hAnsi="Times New Roman" w:cs="Times New Roman"/>
                          <w:sz w:val="24"/>
                          <w:szCs w:val="24"/>
                        </w:rPr>
                        <w:t>g</w:t>
                      </w:r>
                    </w:p>
                    <w:p w14:paraId="7219FD62" w14:textId="77777777" w:rsidR="00C4735D" w:rsidRPr="006D11B6" w:rsidRDefault="00C4735D" w:rsidP="00B05AA2">
                      <w:pPr>
                        <w:spacing w:after="0"/>
                        <w:rPr>
                          <w:rFonts w:ascii="Times New Roman" w:hAnsi="Times New Roman" w:cs="Times New Roman"/>
                          <w:sz w:val="24"/>
                          <w:szCs w:val="24"/>
                        </w:rPr>
                      </w:pPr>
                      <w:r w:rsidRPr="006D11B6">
                        <w:rPr>
                          <w:rFonts w:ascii="Times New Roman" w:hAnsi="Times New Roman" w:cs="Times New Roman"/>
                          <w:sz w:val="24"/>
                          <w:szCs w:val="24"/>
                        </w:rPr>
                        <w:t>Saturated Fat</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2</w:t>
                      </w:r>
                      <w:r w:rsidRPr="006D11B6">
                        <w:rPr>
                          <w:rFonts w:ascii="Times New Roman" w:hAnsi="Times New Roman" w:cs="Times New Roman"/>
                          <w:sz w:val="24"/>
                          <w:szCs w:val="24"/>
                        </w:rPr>
                        <w:t xml:space="preserve"> g</w:t>
                      </w:r>
                    </w:p>
                    <w:p w14:paraId="6A1A7FED" w14:textId="77777777" w:rsidR="00C4735D" w:rsidRPr="006D11B6" w:rsidRDefault="00C4735D" w:rsidP="00B05AA2">
                      <w:pPr>
                        <w:spacing w:after="0"/>
                        <w:rPr>
                          <w:rFonts w:ascii="Times New Roman" w:hAnsi="Times New Roman" w:cs="Times New Roman"/>
                          <w:sz w:val="24"/>
                          <w:szCs w:val="24"/>
                        </w:rPr>
                      </w:pPr>
                      <w:r w:rsidRPr="006D11B6">
                        <w:rPr>
                          <w:rFonts w:ascii="Times New Roman" w:hAnsi="Times New Roman" w:cs="Times New Roman"/>
                          <w:sz w:val="24"/>
                          <w:szCs w:val="24"/>
                        </w:rPr>
                        <w:t>Sodium (mg)</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740</w:t>
                      </w:r>
                      <w:r w:rsidRPr="006D11B6">
                        <w:rPr>
                          <w:rFonts w:ascii="Times New Roman" w:hAnsi="Times New Roman" w:cs="Times New Roman"/>
                          <w:sz w:val="24"/>
                          <w:szCs w:val="24"/>
                        </w:rPr>
                        <w:t xml:space="preserve"> </w:t>
                      </w:r>
                    </w:p>
                    <w:p w14:paraId="15AA9386" w14:textId="77777777" w:rsidR="00C4735D" w:rsidRPr="006D11B6" w:rsidRDefault="00C4735D" w:rsidP="00B05AA2">
                      <w:pPr>
                        <w:spacing w:after="0"/>
                        <w:rPr>
                          <w:rFonts w:ascii="Times New Roman" w:hAnsi="Times New Roman" w:cs="Times New Roman"/>
                          <w:sz w:val="24"/>
                          <w:szCs w:val="24"/>
                        </w:rPr>
                      </w:pPr>
                      <w:r w:rsidRPr="006D11B6">
                        <w:rPr>
                          <w:rFonts w:ascii="Times New Roman" w:hAnsi="Times New Roman" w:cs="Times New Roman"/>
                          <w:sz w:val="24"/>
                          <w:szCs w:val="24"/>
                        </w:rPr>
                        <w:t>Fiber</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 </w:t>
                      </w:r>
                      <w:r w:rsidRPr="006D11B6">
                        <w:rPr>
                          <w:rFonts w:ascii="Times New Roman" w:hAnsi="Times New Roman" w:cs="Times New Roman"/>
                          <w:sz w:val="24"/>
                          <w:szCs w:val="24"/>
                        </w:rPr>
                        <w:t>g</w:t>
                      </w:r>
                    </w:p>
                    <w:p w14:paraId="4BEA28C9" w14:textId="77777777" w:rsidR="00C4735D" w:rsidRDefault="00C4735D" w:rsidP="00B05AA2">
                      <w:pPr>
                        <w:spacing w:after="0"/>
                        <w:rPr>
                          <w:rFonts w:ascii="Times New Roman" w:hAnsi="Times New Roman" w:cs="Times New Roman"/>
                          <w:sz w:val="24"/>
                          <w:szCs w:val="24"/>
                        </w:rPr>
                      </w:pPr>
                      <w:r w:rsidRPr="006D11B6">
                        <w:rPr>
                          <w:rFonts w:ascii="Times New Roman" w:hAnsi="Times New Roman" w:cs="Times New Roman"/>
                          <w:sz w:val="24"/>
                          <w:szCs w:val="24"/>
                        </w:rPr>
                        <w:t xml:space="preserve">Total Sugars </w:t>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15 </w:t>
                      </w:r>
                      <w:r w:rsidRPr="006D11B6">
                        <w:rPr>
                          <w:rFonts w:ascii="Times New Roman" w:hAnsi="Times New Roman" w:cs="Times New Roman"/>
                          <w:sz w:val="24"/>
                          <w:szCs w:val="24"/>
                        </w:rPr>
                        <w:t>g</w:t>
                      </w:r>
                    </w:p>
                    <w:p w14:paraId="712B8E31" w14:textId="77777777" w:rsidR="00C4735D" w:rsidRPr="006D11B6" w:rsidRDefault="00C4735D" w:rsidP="00B05AA2">
                      <w:pPr>
                        <w:spacing w:after="0"/>
                        <w:rPr>
                          <w:rFonts w:ascii="Times New Roman" w:hAnsi="Times New Roman" w:cs="Times New Roman"/>
                          <w:sz w:val="24"/>
                          <w:szCs w:val="24"/>
                        </w:rPr>
                      </w:pPr>
                      <w:r>
                        <w:rPr>
                          <w:rFonts w:ascii="Times New Roman" w:hAnsi="Times New Roman" w:cs="Times New Roman"/>
                          <w:sz w:val="24"/>
                          <w:szCs w:val="24"/>
                        </w:rPr>
                        <w:t>Cholesterol (mg)</w:t>
                      </w:r>
                      <w:r>
                        <w:rPr>
                          <w:rFonts w:ascii="Times New Roman" w:hAnsi="Times New Roman" w:cs="Times New Roman"/>
                          <w:sz w:val="24"/>
                          <w:szCs w:val="24"/>
                        </w:rPr>
                        <w:tab/>
                        <w:t>22</w:t>
                      </w:r>
                    </w:p>
                    <w:p w14:paraId="2EFAF293" w14:textId="77777777" w:rsidR="00C4735D" w:rsidRPr="001D68A3" w:rsidRDefault="00C4735D" w:rsidP="00B05AA2">
                      <w:pPr>
                        <w:spacing w:after="0"/>
                        <w:rPr>
                          <w:rFonts w:ascii="Times New Roman" w:hAnsi="Times New Roman" w:cs="Times New Roman"/>
                          <w:sz w:val="24"/>
                          <w:szCs w:val="24"/>
                        </w:rPr>
                      </w:pPr>
                      <w:r w:rsidRPr="006D11B6">
                        <w:rPr>
                          <w:rFonts w:ascii="Times New Roman" w:hAnsi="Times New Roman" w:cs="Times New Roman"/>
                          <w:sz w:val="24"/>
                          <w:szCs w:val="24"/>
                        </w:rPr>
                        <w:t>Protein</w:t>
                      </w:r>
                      <w:r w:rsidRPr="006D11B6">
                        <w:rPr>
                          <w:rFonts w:ascii="Times New Roman" w:hAnsi="Times New Roman" w:cs="Times New Roman"/>
                          <w:sz w:val="24"/>
                          <w:szCs w:val="24"/>
                        </w:rPr>
                        <w:tab/>
                      </w:r>
                      <w:r w:rsidRPr="006D11B6">
                        <w:rPr>
                          <w:rFonts w:ascii="Times New Roman" w:hAnsi="Times New Roman" w:cs="Times New Roman"/>
                          <w:sz w:val="24"/>
                          <w:szCs w:val="24"/>
                        </w:rPr>
                        <w:tab/>
                      </w:r>
                      <w:r w:rsidRPr="006D11B6">
                        <w:rPr>
                          <w:rFonts w:ascii="Times New Roman" w:hAnsi="Times New Roman" w:cs="Times New Roman"/>
                          <w:sz w:val="24"/>
                          <w:szCs w:val="24"/>
                        </w:rPr>
                        <w:tab/>
                      </w:r>
                      <w:r>
                        <w:rPr>
                          <w:rFonts w:ascii="Times New Roman" w:hAnsi="Times New Roman" w:cs="Times New Roman"/>
                          <w:sz w:val="24"/>
                          <w:szCs w:val="24"/>
                        </w:rPr>
                        <w:t xml:space="preserve">30 </w:t>
                      </w:r>
                      <w:r w:rsidRPr="006D11B6">
                        <w:rPr>
                          <w:rFonts w:ascii="Times New Roman" w:hAnsi="Times New Roman" w:cs="Times New Roman"/>
                          <w:sz w:val="24"/>
                          <w:szCs w:val="24"/>
                        </w:rPr>
                        <w:t>g</w:t>
                      </w:r>
                    </w:p>
                  </w:txbxContent>
                </v:textbox>
                <w10:wrap type="square" anchorx="margin"/>
              </v:shape>
            </w:pict>
          </mc:Fallback>
        </mc:AlternateContent>
      </w:r>
      <w:r>
        <w:rPr>
          <w:rFonts w:ascii="Times New Roman" w:hAnsi="Times New Roman" w:cs="Times New Roman"/>
          <w:b/>
          <w:bCs/>
          <w:sz w:val="24"/>
          <w:szCs w:val="24"/>
        </w:rPr>
        <w:br w:type="page"/>
      </w:r>
    </w:p>
    <w:p w14:paraId="415EE318" w14:textId="5103737F" w:rsidR="00B769B1" w:rsidRPr="007E52A4" w:rsidRDefault="00B769B1" w:rsidP="009D6FE5">
      <w:pPr>
        <w:jc w:val="center"/>
        <w:rPr>
          <w:rFonts w:ascii="Times New Roman" w:hAnsi="Times New Roman" w:cs="Times New Roman"/>
          <w:b/>
          <w:bCs/>
          <w:sz w:val="24"/>
          <w:szCs w:val="24"/>
        </w:rPr>
      </w:pPr>
      <w:r w:rsidRPr="007E52A4">
        <w:rPr>
          <w:rFonts w:ascii="Times New Roman" w:hAnsi="Times New Roman" w:cs="Times New Roman"/>
          <w:b/>
          <w:bCs/>
          <w:sz w:val="24"/>
          <w:szCs w:val="24"/>
        </w:rPr>
        <w:lastRenderedPageBreak/>
        <w:t xml:space="preserve">My </w:t>
      </w:r>
      <w:r w:rsidR="005F24DB" w:rsidRPr="007E52A4">
        <w:rPr>
          <w:rFonts w:ascii="Times New Roman" w:hAnsi="Times New Roman" w:cs="Times New Roman"/>
          <w:b/>
          <w:bCs/>
          <w:sz w:val="24"/>
          <w:szCs w:val="24"/>
        </w:rPr>
        <w:t>Thoughts</w:t>
      </w:r>
      <w:r w:rsidRPr="007E52A4">
        <w:rPr>
          <w:rFonts w:ascii="Times New Roman" w:hAnsi="Times New Roman" w:cs="Times New Roman"/>
          <w:b/>
          <w:bCs/>
          <w:sz w:val="24"/>
          <w:szCs w:val="24"/>
        </w:rPr>
        <w:t xml:space="preserve"> on Dietetics</w:t>
      </w:r>
      <w:r w:rsidR="00E92460">
        <w:rPr>
          <w:rFonts w:ascii="Times New Roman" w:hAnsi="Times New Roman" w:cs="Times New Roman"/>
          <w:b/>
          <w:bCs/>
          <w:sz w:val="24"/>
          <w:szCs w:val="24"/>
        </w:rPr>
        <w:t xml:space="preserve"> by M</w:t>
      </w:r>
      <w:r w:rsidR="00C4735D">
        <w:rPr>
          <w:rFonts w:ascii="Times New Roman" w:hAnsi="Times New Roman" w:cs="Times New Roman"/>
          <w:b/>
          <w:bCs/>
          <w:sz w:val="24"/>
          <w:szCs w:val="24"/>
        </w:rPr>
        <w:t>i</w:t>
      </w:r>
      <w:r w:rsidR="00E92460">
        <w:rPr>
          <w:rFonts w:ascii="Times New Roman" w:hAnsi="Times New Roman" w:cs="Times New Roman"/>
          <w:b/>
          <w:bCs/>
          <w:sz w:val="24"/>
          <w:szCs w:val="24"/>
        </w:rPr>
        <w:t xml:space="preserve">kayla </w:t>
      </w:r>
      <w:r w:rsidR="00326F4F">
        <w:rPr>
          <w:rFonts w:ascii="Times New Roman" w:hAnsi="Times New Roman" w:cs="Times New Roman"/>
          <w:b/>
          <w:bCs/>
          <w:sz w:val="24"/>
          <w:szCs w:val="24"/>
        </w:rPr>
        <w:t>Lenz,  UW</w:t>
      </w:r>
      <w:r w:rsidR="00E92460">
        <w:rPr>
          <w:rFonts w:ascii="Times New Roman" w:hAnsi="Times New Roman" w:cs="Times New Roman"/>
          <w:b/>
          <w:bCs/>
          <w:sz w:val="24"/>
          <w:szCs w:val="24"/>
        </w:rPr>
        <w:t>-Stout Dietetic Student</w:t>
      </w:r>
    </w:p>
    <w:p w14:paraId="540D9DAA" w14:textId="77777777" w:rsidR="007B6FA2" w:rsidRPr="00B769B1" w:rsidRDefault="007B6FA2" w:rsidP="00B769B1">
      <w:pPr>
        <w:jc w:val="center"/>
        <w:rPr>
          <w:rFonts w:ascii="Times New Roman" w:hAnsi="Times New Roman" w:cs="Times New Roman"/>
          <w:b/>
          <w:bCs/>
          <w:sz w:val="26"/>
          <w:szCs w:val="26"/>
        </w:rPr>
      </w:pPr>
    </w:p>
    <w:p w14:paraId="0B821685" w14:textId="3C9853CD" w:rsidR="00B769B1" w:rsidRPr="00B769B1" w:rsidRDefault="00B769B1" w:rsidP="00B769B1">
      <w:pPr>
        <w:rPr>
          <w:rFonts w:ascii="Times New Roman" w:hAnsi="Times New Roman" w:cs="Times New Roman"/>
          <w:sz w:val="24"/>
          <w:szCs w:val="24"/>
        </w:rPr>
      </w:pPr>
      <w:r w:rsidRPr="00B769B1">
        <w:rPr>
          <w:rFonts w:ascii="Times New Roman" w:hAnsi="Times New Roman" w:cs="Times New Roman"/>
          <w:sz w:val="24"/>
          <w:szCs w:val="24"/>
        </w:rPr>
        <w:t xml:space="preserve">Dietetics is an ethical pursuit to encourage and enhance the overall wellbeing of those around who </w:t>
      </w:r>
      <w:r w:rsidR="005C1E3A">
        <w:rPr>
          <w:rFonts w:ascii="Times New Roman" w:hAnsi="Times New Roman" w:cs="Times New Roman"/>
          <w:sz w:val="24"/>
          <w:szCs w:val="24"/>
        </w:rPr>
        <w:t>may</w:t>
      </w:r>
      <w:r w:rsidRPr="00B769B1">
        <w:rPr>
          <w:rFonts w:ascii="Times New Roman" w:hAnsi="Times New Roman" w:cs="Times New Roman"/>
          <w:sz w:val="24"/>
          <w:szCs w:val="24"/>
        </w:rPr>
        <w:t xml:space="preserve"> not</w:t>
      </w:r>
      <w:r w:rsidR="005C1E3A">
        <w:rPr>
          <w:rFonts w:ascii="Times New Roman" w:hAnsi="Times New Roman" w:cs="Times New Roman"/>
          <w:sz w:val="24"/>
          <w:szCs w:val="24"/>
        </w:rPr>
        <w:t xml:space="preserve"> be</w:t>
      </w:r>
      <w:r w:rsidRPr="00B769B1">
        <w:rPr>
          <w:rFonts w:ascii="Times New Roman" w:hAnsi="Times New Roman" w:cs="Times New Roman"/>
          <w:sz w:val="24"/>
          <w:szCs w:val="24"/>
        </w:rPr>
        <w:t xml:space="preserve"> aware of the benefits of a balanced diet. A dietitian is a preceptor to those who are willing to listen and act on their health. I know that dietetics plays a key component between those in </w:t>
      </w:r>
      <w:r w:rsidR="00E92460">
        <w:rPr>
          <w:rFonts w:ascii="Times New Roman" w:hAnsi="Times New Roman" w:cs="Times New Roman"/>
          <w:sz w:val="24"/>
          <w:szCs w:val="24"/>
        </w:rPr>
        <w:t>the</w:t>
      </w:r>
      <w:r w:rsidRPr="00B769B1">
        <w:rPr>
          <w:rFonts w:ascii="Times New Roman" w:hAnsi="Times New Roman" w:cs="Times New Roman"/>
          <w:sz w:val="24"/>
          <w:szCs w:val="24"/>
        </w:rPr>
        <w:t xml:space="preserve"> medical field. I want to be that influencer and motivator for </w:t>
      </w:r>
      <w:r w:rsidR="006E4071">
        <w:rPr>
          <w:rFonts w:ascii="Times New Roman" w:hAnsi="Times New Roman" w:cs="Times New Roman"/>
          <w:sz w:val="24"/>
          <w:szCs w:val="24"/>
        </w:rPr>
        <w:t>others</w:t>
      </w:r>
      <w:r w:rsidRPr="00B769B1">
        <w:rPr>
          <w:rFonts w:ascii="Times New Roman" w:hAnsi="Times New Roman" w:cs="Times New Roman"/>
          <w:sz w:val="24"/>
          <w:szCs w:val="24"/>
        </w:rPr>
        <w:t xml:space="preserve">. I care for others </w:t>
      </w:r>
      <w:r w:rsidR="00633F8D">
        <w:rPr>
          <w:rFonts w:ascii="Times New Roman" w:hAnsi="Times New Roman" w:cs="Times New Roman"/>
          <w:sz w:val="24"/>
          <w:szCs w:val="24"/>
        </w:rPr>
        <w:t xml:space="preserve">more </w:t>
      </w:r>
      <w:r w:rsidRPr="00B769B1">
        <w:rPr>
          <w:rFonts w:ascii="Times New Roman" w:hAnsi="Times New Roman" w:cs="Times New Roman"/>
          <w:sz w:val="24"/>
          <w:szCs w:val="24"/>
        </w:rPr>
        <w:t xml:space="preserve">than myself and I want to step up for those who need to care </w:t>
      </w:r>
      <w:r>
        <w:rPr>
          <w:rFonts w:ascii="Times New Roman" w:hAnsi="Times New Roman" w:cs="Times New Roman"/>
          <w:sz w:val="24"/>
          <w:szCs w:val="24"/>
        </w:rPr>
        <w:t>for</w:t>
      </w:r>
      <w:r w:rsidRPr="00B769B1">
        <w:rPr>
          <w:rFonts w:ascii="Times New Roman" w:hAnsi="Times New Roman" w:cs="Times New Roman"/>
          <w:sz w:val="24"/>
          <w:szCs w:val="24"/>
        </w:rPr>
        <w:t xml:space="preserve"> themselves. I know I can implement nutrition into their lives with the knowledge at my hands.</w:t>
      </w:r>
      <w:r w:rsidR="00CA1B5D">
        <w:rPr>
          <w:rFonts w:ascii="Times New Roman" w:hAnsi="Times New Roman" w:cs="Times New Roman"/>
          <w:sz w:val="24"/>
          <w:szCs w:val="24"/>
        </w:rPr>
        <w:t xml:space="preserve"> Thank you for influencing me and broadening my skillset by creating this cookbook!</w:t>
      </w:r>
    </w:p>
    <w:p w14:paraId="73ECC7C2" w14:textId="55715CF8" w:rsidR="007B6FA2" w:rsidRDefault="007B6FA2" w:rsidP="00B769B1">
      <w:pPr>
        <w:rPr>
          <w:rFonts w:ascii="Times New Roman" w:hAnsi="Times New Roman" w:cs="Times New Roman"/>
          <w:sz w:val="24"/>
          <w:szCs w:val="24"/>
        </w:rPr>
      </w:pPr>
      <w:r>
        <w:rPr>
          <w:rFonts w:ascii="Times New Roman" w:hAnsi="Times New Roman" w:cs="Times New Roman"/>
          <w:sz w:val="24"/>
          <w:szCs w:val="24"/>
        </w:rPr>
        <w:br w:type="page"/>
      </w:r>
    </w:p>
    <w:p w14:paraId="79088AFB" w14:textId="559D4A82" w:rsidR="00F05252" w:rsidRPr="007B6FA2" w:rsidRDefault="007B6FA2" w:rsidP="007B6FA2">
      <w:pPr>
        <w:jc w:val="center"/>
        <w:rPr>
          <w:rFonts w:ascii="Times New Roman" w:hAnsi="Times New Roman" w:cs="Times New Roman"/>
          <w:b/>
          <w:bCs/>
          <w:sz w:val="26"/>
          <w:szCs w:val="26"/>
        </w:rPr>
      </w:pPr>
      <w:r w:rsidRPr="007B6FA2">
        <w:rPr>
          <w:rFonts w:ascii="Times New Roman" w:hAnsi="Times New Roman" w:cs="Times New Roman"/>
          <w:b/>
          <w:bCs/>
          <w:sz w:val="26"/>
          <w:szCs w:val="26"/>
        </w:rPr>
        <w:lastRenderedPageBreak/>
        <w:t>About the Author</w:t>
      </w:r>
    </w:p>
    <w:p w14:paraId="517C8448" w14:textId="669C66CF" w:rsidR="00CD3E6E" w:rsidRDefault="006E4071" w:rsidP="00CD3E6E">
      <w:pPr>
        <w:ind w:firstLine="720"/>
        <w:rPr>
          <w:rFonts w:ascii="Times New Roman" w:hAnsi="Times New Roman" w:cs="Times New Roman"/>
          <w:sz w:val="24"/>
          <w:szCs w:val="24"/>
        </w:rPr>
      </w:pPr>
      <w:r>
        <w:rPr>
          <w:rFonts w:ascii="Times New Roman" w:hAnsi="Times New Roman" w:cs="Times New Roman"/>
          <w:sz w:val="24"/>
          <w:szCs w:val="24"/>
        </w:rPr>
        <w:t xml:space="preserve">I am currently a junior at UW Stout and </w:t>
      </w:r>
      <w:r w:rsidR="00CD3E6E">
        <w:rPr>
          <w:rFonts w:ascii="Times New Roman" w:hAnsi="Times New Roman" w:cs="Times New Roman"/>
          <w:sz w:val="24"/>
          <w:szCs w:val="24"/>
        </w:rPr>
        <w:t>am going to further my education with a graduate degree.</w:t>
      </w:r>
      <w:r w:rsidR="00DE6190">
        <w:rPr>
          <w:rFonts w:ascii="Times New Roman" w:hAnsi="Times New Roman" w:cs="Times New Roman"/>
          <w:sz w:val="24"/>
          <w:szCs w:val="24"/>
        </w:rPr>
        <w:t xml:space="preserve"> My favorite class that I have taken so far is microbiology. I wanted to be a part of the atmosphere even more, so I decided to be a lab assistant. </w:t>
      </w:r>
    </w:p>
    <w:p w14:paraId="10E226A4" w14:textId="77777777" w:rsidR="00DE6190" w:rsidRDefault="00CD3E6E" w:rsidP="00DE6190">
      <w:pPr>
        <w:ind w:firstLine="720"/>
        <w:rPr>
          <w:rFonts w:ascii="Times New Roman" w:hAnsi="Times New Roman" w:cs="Times New Roman"/>
          <w:sz w:val="24"/>
          <w:szCs w:val="24"/>
        </w:rPr>
      </w:pPr>
      <w:r>
        <w:rPr>
          <w:rFonts w:ascii="Times New Roman" w:hAnsi="Times New Roman" w:cs="Times New Roman"/>
          <w:sz w:val="24"/>
          <w:szCs w:val="24"/>
        </w:rPr>
        <w:t>I have a loving family who supports me and allows me to try new recipes even if they are not the best. They always let me be creative in the kitchen. I love experimenting an</w:t>
      </w:r>
      <w:r w:rsidR="00DE6190">
        <w:rPr>
          <w:rFonts w:ascii="Times New Roman" w:hAnsi="Times New Roman" w:cs="Times New Roman"/>
          <w:sz w:val="24"/>
          <w:szCs w:val="24"/>
        </w:rPr>
        <w:t>d</w:t>
      </w:r>
      <w:r>
        <w:rPr>
          <w:rFonts w:ascii="Times New Roman" w:hAnsi="Times New Roman" w:cs="Times New Roman"/>
          <w:sz w:val="24"/>
          <w:szCs w:val="24"/>
        </w:rPr>
        <w:t xml:space="preserve"> finding my new favorite dishes, especially when I’m able to share my love in the kitchen</w:t>
      </w:r>
      <w:r w:rsidR="00DE6190">
        <w:rPr>
          <w:rFonts w:ascii="Times New Roman" w:hAnsi="Times New Roman" w:cs="Times New Roman"/>
          <w:sz w:val="24"/>
          <w:szCs w:val="24"/>
        </w:rPr>
        <w:t xml:space="preserve"> with them. </w:t>
      </w:r>
    </w:p>
    <w:p w14:paraId="2A54D77F" w14:textId="52A9AE20" w:rsidR="00322735" w:rsidRDefault="00FE2056" w:rsidP="00DE6190">
      <w:pPr>
        <w:ind w:firstLine="720"/>
        <w:rPr>
          <w:rFonts w:ascii="Times New Roman" w:hAnsi="Times New Roman" w:cs="Times New Roman"/>
          <w:sz w:val="24"/>
          <w:szCs w:val="24"/>
        </w:rPr>
      </w:pPr>
      <w:r w:rsidRPr="00CF708A">
        <w:rPr>
          <w:rFonts w:ascii="Times New Roman" w:hAnsi="Times New Roman" w:cs="Times New Roman"/>
          <w:noProof/>
          <w:sz w:val="24"/>
          <w:szCs w:val="24"/>
        </w:rPr>
        <w:drawing>
          <wp:anchor distT="0" distB="0" distL="114300" distR="114300" simplePos="0" relativeHeight="251943936" behindDoc="0" locked="0" layoutInCell="1" allowOverlap="1" wp14:anchorId="2C10CA0C" wp14:editId="1E78AF4D">
            <wp:simplePos x="0" y="0"/>
            <wp:positionH relativeFrom="margin">
              <wp:posOffset>1630680</wp:posOffset>
            </wp:positionH>
            <wp:positionV relativeFrom="paragraph">
              <wp:posOffset>1447800</wp:posOffset>
            </wp:positionV>
            <wp:extent cx="2035834" cy="1527011"/>
            <wp:effectExtent l="0" t="0" r="2540" b="0"/>
            <wp:wrapTopAndBottom/>
            <wp:docPr id="8" name="Picture 8" descr="A group of people posing for a pho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ook Book-cover.jpg"/>
                    <pic:cNvPicPr/>
                  </pic:nvPicPr>
                  <pic:blipFill>
                    <a:blip r:embed="rId185" cstate="print">
                      <a:extLst>
                        <a:ext uri="{28A0092B-C50C-407E-A947-70E740481C1C}">
                          <a14:useLocalDpi xmlns:a14="http://schemas.microsoft.com/office/drawing/2010/main" val="0"/>
                        </a:ext>
                      </a:extLst>
                    </a:blip>
                    <a:stretch>
                      <a:fillRect/>
                    </a:stretch>
                  </pic:blipFill>
                  <pic:spPr>
                    <a:xfrm>
                      <a:off x="0" y="0"/>
                      <a:ext cx="2035834" cy="1527011"/>
                    </a:xfrm>
                    <a:prstGeom prst="rect">
                      <a:avLst/>
                    </a:prstGeom>
                  </pic:spPr>
                </pic:pic>
              </a:graphicData>
            </a:graphic>
            <wp14:sizeRelH relativeFrom="margin">
              <wp14:pctWidth>0</wp14:pctWidth>
            </wp14:sizeRelH>
            <wp14:sizeRelV relativeFrom="margin">
              <wp14:pctHeight>0</wp14:pctHeight>
            </wp14:sizeRelV>
          </wp:anchor>
        </w:drawing>
      </w:r>
      <w:r w:rsidRPr="00CF708A">
        <w:rPr>
          <w:rFonts w:ascii="Times New Roman" w:hAnsi="Times New Roman" w:cs="Times New Roman"/>
          <w:noProof/>
          <w:sz w:val="24"/>
          <w:szCs w:val="24"/>
        </w:rPr>
        <w:drawing>
          <wp:anchor distT="0" distB="0" distL="114300" distR="114300" simplePos="0" relativeHeight="251941888" behindDoc="1" locked="0" layoutInCell="1" allowOverlap="1" wp14:anchorId="78822021" wp14:editId="5F9137CE">
            <wp:simplePos x="0" y="0"/>
            <wp:positionH relativeFrom="margin">
              <wp:posOffset>-152400</wp:posOffset>
            </wp:positionH>
            <wp:positionV relativeFrom="paragraph">
              <wp:posOffset>2032000</wp:posOffset>
            </wp:positionV>
            <wp:extent cx="1496695" cy="1996440"/>
            <wp:effectExtent l="0" t="0" r="8255" b="3810"/>
            <wp:wrapTopAndBottom/>
            <wp:docPr id="373" name="Picture 373" descr="A picture containing person, indoor, woma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at Well- Boat.jpg"/>
                    <pic:cNvPicPr/>
                  </pic:nvPicPr>
                  <pic:blipFill>
                    <a:blip r:embed="rId186" cstate="print">
                      <a:extLst>
                        <a:ext uri="{28A0092B-C50C-407E-A947-70E740481C1C}">
                          <a14:useLocalDpi xmlns:a14="http://schemas.microsoft.com/office/drawing/2010/main" val="0"/>
                        </a:ext>
                      </a:extLst>
                    </a:blip>
                    <a:stretch>
                      <a:fillRect/>
                    </a:stretch>
                  </pic:blipFill>
                  <pic:spPr>
                    <a:xfrm>
                      <a:off x="0" y="0"/>
                      <a:ext cx="1496695" cy="1996440"/>
                    </a:xfrm>
                    <a:prstGeom prst="rect">
                      <a:avLst/>
                    </a:prstGeom>
                  </pic:spPr>
                </pic:pic>
              </a:graphicData>
            </a:graphic>
            <wp14:sizeRelH relativeFrom="margin">
              <wp14:pctWidth>0</wp14:pctWidth>
            </wp14:sizeRelH>
            <wp14:sizeRelV relativeFrom="margin">
              <wp14:pctHeight>0</wp14:pctHeight>
            </wp14:sizeRelV>
          </wp:anchor>
        </w:drawing>
      </w:r>
      <w:r w:rsidR="00DE6190">
        <w:rPr>
          <w:rFonts w:ascii="Times New Roman" w:hAnsi="Times New Roman" w:cs="Times New Roman"/>
          <w:sz w:val="24"/>
          <w:szCs w:val="24"/>
        </w:rPr>
        <w:t xml:space="preserve">Down below are a few pictures of my family. My grandpa and I are boating together. The other is with </w:t>
      </w:r>
      <w:r w:rsidR="00E24D01">
        <w:rPr>
          <w:rFonts w:ascii="Times New Roman" w:hAnsi="Times New Roman" w:cs="Times New Roman"/>
          <w:sz w:val="24"/>
          <w:szCs w:val="24"/>
        </w:rPr>
        <w:t>two of my three</w:t>
      </w:r>
      <w:r w:rsidR="00DE6190">
        <w:rPr>
          <w:rFonts w:ascii="Times New Roman" w:hAnsi="Times New Roman" w:cs="Times New Roman"/>
          <w:sz w:val="24"/>
          <w:szCs w:val="24"/>
        </w:rPr>
        <w:t xml:space="preserve"> </w:t>
      </w:r>
      <w:r w:rsidR="00CC7803">
        <w:rPr>
          <w:rFonts w:ascii="Times New Roman" w:hAnsi="Times New Roman" w:cs="Times New Roman"/>
          <w:sz w:val="24"/>
          <w:szCs w:val="24"/>
        </w:rPr>
        <w:t xml:space="preserve">siblings Treyton and Mackenzie and parents Treavor and Becky. </w:t>
      </w:r>
      <w:r w:rsidR="00DE6190">
        <w:rPr>
          <w:rFonts w:ascii="Times New Roman" w:hAnsi="Times New Roman" w:cs="Times New Roman"/>
          <w:sz w:val="24"/>
          <w:szCs w:val="24"/>
        </w:rPr>
        <w:t xml:space="preserve"> </w:t>
      </w:r>
      <w:r w:rsidR="00322735">
        <w:rPr>
          <w:rFonts w:ascii="Times New Roman" w:hAnsi="Times New Roman" w:cs="Times New Roman"/>
          <w:sz w:val="24"/>
          <w:szCs w:val="24"/>
        </w:rPr>
        <w:br w:type="page"/>
      </w:r>
    </w:p>
    <w:p w14:paraId="0B534E97" w14:textId="6AB07686" w:rsidR="00FE2056" w:rsidRPr="00ED0FD1" w:rsidRDefault="00322735" w:rsidP="00322735">
      <w:pPr>
        <w:rPr>
          <w:rFonts w:ascii="Times New Roman" w:hAnsi="Times New Roman" w:cs="Times New Roman"/>
          <w:b/>
          <w:bCs/>
          <w:sz w:val="28"/>
          <w:szCs w:val="28"/>
        </w:rPr>
      </w:pPr>
      <w:r w:rsidRPr="00ED0FD1">
        <w:rPr>
          <w:rFonts w:ascii="Times New Roman" w:hAnsi="Times New Roman" w:cs="Times New Roman"/>
          <w:b/>
          <w:bCs/>
          <w:sz w:val="28"/>
          <w:szCs w:val="28"/>
        </w:rPr>
        <w:lastRenderedPageBreak/>
        <w:t>Picture</w:t>
      </w:r>
      <w:r w:rsidR="00527902" w:rsidRPr="00ED0FD1">
        <w:rPr>
          <w:rFonts w:ascii="Times New Roman" w:hAnsi="Times New Roman" w:cs="Times New Roman"/>
          <w:b/>
          <w:bCs/>
          <w:sz w:val="28"/>
          <w:szCs w:val="28"/>
        </w:rPr>
        <w:t xml:space="preserve"> Resources: </w:t>
      </w:r>
    </w:p>
    <w:p w14:paraId="106BE4FB" w14:textId="1C072D2B" w:rsidR="00322735" w:rsidRPr="00E92460" w:rsidRDefault="00C4735D" w:rsidP="00322735">
      <w:pPr>
        <w:rPr>
          <w:rFonts w:ascii="Times New Roman" w:hAnsi="Times New Roman" w:cs="Times New Roman"/>
          <w:sz w:val="16"/>
          <w:szCs w:val="16"/>
        </w:rPr>
      </w:pPr>
      <w:hyperlink r:id="rId187" w:history="1">
        <w:r w:rsidR="00527902" w:rsidRPr="00E92460">
          <w:rPr>
            <w:rStyle w:val="Hyperlink"/>
            <w:rFonts w:ascii="Times New Roman" w:hAnsi="Times New Roman" w:cs="Times New Roman"/>
            <w:sz w:val="16"/>
            <w:szCs w:val="16"/>
          </w:rPr>
          <w:t>https://tse1.mm.bing.net/th?id=OIP.9qwhUVo-FToR1-kGkf4oVAAAAA&amp;pid=Api&amp;P=0&amp;w=247&amp;h=165</w:t>
        </w:r>
      </w:hyperlink>
    </w:p>
    <w:p w14:paraId="5A5C8570" w14:textId="77777777" w:rsidR="00527902" w:rsidRPr="00E92460" w:rsidRDefault="00527902" w:rsidP="00322735">
      <w:pPr>
        <w:rPr>
          <w:rFonts w:ascii="Times New Roman" w:hAnsi="Times New Roman" w:cs="Times New Roman"/>
          <w:sz w:val="16"/>
          <w:szCs w:val="16"/>
        </w:rPr>
      </w:pPr>
    </w:p>
    <w:p w14:paraId="75347581" w14:textId="64506003" w:rsidR="00527902" w:rsidRPr="00E92460" w:rsidRDefault="00C4735D" w:rsidP="00322735">
      <w:pPr>
        <w:rPr>
          <w:rFonts w:ascii="Times New Roman" w:hAnsi="Times New Roman" w:cs="Times New Roman"/>
          <w:sz w:val="16"/>
          <w:szCs w:val="16"/>
        </w:rPr>
      </w:pPr>
      <w:hyperlink r:id="rId188" w:history="1">
        <w:r w:rsidR="00527902" w:rsidRPr="00E92460">
          <w:rPr>
            <w:rStyle w:val="Hyperlink"/>
            <w:rFonts w:ascii="Times New Roman" w:hAnsi="Times New Roman" w:cs="Times New Roman"/>
            <w:sz w:val="16"/>
            <w:szCs w:val="16"/>
          </w:rPr>
          <w:t>https://tse1.mm.bing.net/th?id=OIP.KTUg9RgImW0cb_FKcyeaBQHaLG&amp;pid=Api&amp;P=0&amp;w=300&amp;h=300</w:t>
        </w:r>
      </w:hyperlink>
    </w:p>
    <w:p w14:paraId="5D0EC9D6" w14:textId="2A780A15" w:rsidR="00527902" w:rsidRPr="00E92460" w:rsidRDefault="00527902" w:rsidP="00322735">
      <w:pPr>
        <w:rPr>
          <w:rFonts w:ascii="Times New Roman" w:hAnsi="Times New Roman" w:cs="Times New Roman"/>
          <w:sz w:val="16"/>
          <w:szCs w:val="16"/>
        </w:rPr>
      </w:pPr>
    </w:p>
    <w:p w14:paraId="5A278CC9" w14:textId="6DE87E5E" w:rsidR="00527902" w:rsidRPr="00E92460" w:rsidRDefault="00C4735D" w:rsidP="00322735">
      <w:pPr>
        <w:rPr>
          <w:rFonts w:ascii="Times New Roman" w:hAnsi="Times New Roman" w:cs="Times New Roman"/>
          <w:sz w:val="16"/>
          <w:szCs w:val="16"/>
        </w:rPr>
      </w:pPr>
      <w:hyperlink r:id="rId189" w:history="1">
        <w:r w:rsidR="00527902" w:rsidRPr="00E92460">
          <w:rPr>
            <w:rStyle w:val="Hyperlink"/>
            <w:rFonts w:ascii="Times New Roman" w:hAnsi="Times New Roman" w:cs="Times New Roman"/>
            <w:sz w:val="16"/>
            <w:szCs w:val="16"/>
          </w:rPr>
          <w:t>https://tse3.mm.bing.net/th?id=OIP.MY9DH9C9NL6FhMgwputnjgHaES&amp;pid=Api&amp;P=0&amp;w=268&amp;h=156</w:t>
        </w:r>
      </w:hyperlink>
    </w:p>
    <w:p w14:paraId="0B44DE9A" w14:textId="77777777" w:rsidR="00821BEA" w:rsidRPr="00E92460" w:rsidRDefault="00821BEA" w:rsidP="00322735">
      <w:pPr>
        <w:rPr>
          <w:rFonts w:ascii="Times New Roman" w:hAnsi="Times New Roman" w:cs="Times New Roman"/>
          <w:sz w:val="16"/>
          <w:szCs w:val="16"/>
        </w:rPr>
      </w:pPr>
    </w:p>
    <w:p w14:paraId="17F06EEC" w14:textId="18CDA0D9" w:rsidR="00527902" w:rsidRPr="00E92460" w:rsidRDefault="00C4735D" w:rsidP="00322735">
      <w:pPr>
        <w:rPr>
          <w:rFonts w:ascii="Times New Roman" w:hAnsi="Times New Roman" w:cs="Times New Roman"/>
          <w:sz w:val="16"/>
          <w:szCs w:val="16"/>
        </w:rPr>
      </w:pPr>
      <w:hyperlink r:id="rId190" w:history="1">
        <w:r w:rsidR="00821BEA" w:rsidRPr="00E92460">
          <w:rPr>
            <w:rStyle w:val="Hyperlink"/>
            <w:rFonts w:ascii="Times New Roman" w:hAnsi="Times New Roman" w:cs="Times New Roman"/>
            <w:sz w:val="16"/>
            <w:szCs w:val="16"/>
          </w:rPr>
          <w:t>https://tse1.mm.bing.net/th?id=OIP.Q0PECwUilfhvBHvCatTNrgHaEK&amp;pid=Api&amp;P=0&amp;w=348&amp;h=197</w:t>
        </w:r>
      </w:hyperlink>
      <w:r w:rsidR="00821BEA" w:rsidRPr="00E92460">
        <w:rPr>
          <w:rFonts w:ascii="Times New Roman" w:hAnsi="Times New Roman" w:cs="Times New Roman"/>
          <w:sz w:val="16"/>
          <w:szCs w:val="16"/>
        </w:rPr>
        <w:t xml:space="preserve"> </w:t>
      </w:r>
    </w:p>
    <w:p w14:paraId="23A071C9" w14:textId="77777777" w:rsidR="00821BEA" w:rsidRPr="00E92460" w:rsidRDefault="00821BEA" w:rsidP="00322735">
      <w:pPr>
        <w:rPr>
          <w:rFonts w:ascii="Times New Roman" w:hAnsi="Times New Roman" w:cs="Times New Roman"/>
          <w:sz w:val="16"/>
          <w:szCs w:val="16"/>
        </w:rPr>
      </w:pPr>
    </w:p>
    <w:p w14:paraId="68F95E52" w14:textId="3DD197D7" w:rsidR="00821BEA" w:rsidRPr="00E92460" w:rsidRDefault="00C4735D" w:rsidP="00322735">
      <w:pPr>
        <w:rPr>
          <w:rFonts w:ascii="Times New Roman" w:hAnsi="Times New Roman" w:cs="Times New Roman"/>
          <w:sz w:val="16"/>
          <w:szCs w:val="16"/>
        </w:rPr>
      </w:pPr>
      <w:hyperlink r:id="rId191" w:history="1">
        <w:r w:rsidR="00821BEA" w:rsidRPr="00E92460">
          <w:rPr>
            <w:rStyle w:val="Hyperlink"/>
            <w:rFonts w:ascii="Times New Roman" w:hAnsi="Times New Roman" w:cs="Times New Roman"/>
            <w:sz w:val="16"/>
            <w:szCs w:val="16"/>
          </w:rPr>
          <w:t>https://tse1.mm.bing.net/th?id=OIP.3UG7_6tqv4PSvYNYo8eNWQHaEo&amp;pid=Api&amp;P=0&amp;w=314&amp;h=197</w:t>
        </w:r>
      </w:hyperlink>
      <w:r w:rsidR="00821BEA" w:rsidRPr="00E92460">
        <w:rPr>
          <w:rFonts w:ascii="Times New Roman" w:hAnsi="Times New Roman" w:cs="Times New Roman"/>
          <w:sz w:val="16"/>
          <w:szCs w:val="16"/>
        </w:rPr>
        <w:t xml:space="preserve"> </w:t>
      </w:r>
    </w:p>
    <w:p w14:paraId="2CBAE41B" w14:textId="77777777" w:rsidR="00821BEA" w:rsidRPr="00E92460" w:rsidRDefault="00821BEA" w:rsidP="00322735">
      <w:pPr>
        <w:rPr>
          <w:rFonts w:ascii="Times New Roman" w:hAnsi="Times New Roman" w:cs="Times New Roman"/>
          <w:sz w:val="16"/>
          <w:szCs w:val="16"/>
        </w:rPr>
      </w:pPr>
    </w:p>
    <w:p w14:paraId="5DB48E54" w14:textId="42DDEC1D" w:rsidR="00821BEA" w:rsidRPr="00E92460" w:rsidRDefault="00C4735D" w:rsidP="00322735">
      <w:pPr>
        <w:rPr>
          <w:rFonts w:ascii="Times New Roman" w:hAnsi="Times New Roman" w:cs="Times New Roman"/>
          <w:sz w:val="16"/>
          <w:szCs w:val="16"/>
        </w:rPr>
      </w:pPr>
      <w:hyperlink r:id="rId192" w:history="1">
        <w:r w:rsidR="00821BEA" w:rsidRPr="00E92460">
          <w:rPr>
            <w:rStyle w:val="Hyperlink"/>
            <w:rFonts w:ascii="Times New Roman" w:hAnsi="Times New Roman" w:cs="Times New Roman"/>
            <w:sz w:val="16"/>
            <w:szCs w:val="16"/>
          </w:rPr>
          <w:t>https://www.powertopay.com/wp-content/uploads/2013/10/iStock_000017574548_Full.jpg</w:t>
        </w:r>
      </w:hyperlink>
      <w:r w:rsidR="00821BEA" w:rsidRPr="00E92460">
        <w:rPr>
          <w:rFonts w:ascii="Times New Roman" w:hAnsi="Times New Roman" w:cs="Times New Roman"/>
          <w:sz w:val="16"/>
          <w:szCs w:val="16"/>
        </w:rPr>
        <w:t xml:space="preserve"> </w:t>
      </w:r>
    </w:p>
    <w:p w14:paraId="56B7FBDC" w14:textId="435065E8" w:rsidR="00B20BBB" w:rsidRPr="00E92460" w:rsidRDefault="00C4735D" w:rsidP="00322735">
      <w:pPr>
        <w:rPr>
          <w:rFonts w:ascii="Times New Roman" w:hAnsi="Times New Roman" w:cs="Times New Roman"/>
          <w:sz w:val="16"/>
          <w:szCs w:val="16"/>
        </w:rPr>
      </w:pPr>
      <w:hyperlink r:id="rId193" w:history="1">
        <w:r w:rsidR="00B20BBB" w:rsidRPr="00E92460">
          <w:rPr>
            <w:rStyle w:val="Hyperlink"/>
            <w:rFonts w:ascii="Times New Roman" w:hAnsi="Times New Roman" w:cs="Times New Roman"/>
            <w:sz w:val="16"/>
            <w:szCs w:val="16"/>
          </w:rPr>
          <w:t>https://tse4.mm.bing.net/th?id=OIP.fP8GNqCPGkwaxnbSuFxZZQHaIa&amp;pid=Api&amp;P=0&amp;w=300&amp;h=300</w:t>
        </w:r>
      </w:hyperlink>
      <w:r w:rsidR="00B20BBB" w:rsidRPr="00E92460">
        <w:rPr>
          <w:rFonts w:ascii="Times New Roman" w:hAnsi="Times New Roman" w:cs="Times New Roman"/>
          <w:sz w:val="16"/>
          <w:szCs w:val="16"/>
        </w:rPr>
        <w:t xml:space="preserve"> </w:t>
      </w:r>
    </w:p>
    <w:p w14:paraId="7E625B8E" w14:textId="77777777" w:rsidR="00B20BBB" w:rsidRPr="00E92460" w:rsidRDefault="00B20BBB" w:rsidP="00322735">
      <w:pPr>
        <w:rPr>
          <w:rFonts w:ascii="Times New Roman" w:hAnsi="Times New Roman" w:cs="Times New Roman"/>
          <w:sz w:val="16"/>
          <w:szCs w:val="16"/>
        </w:rPr>
      </w:pPr>
    </w:p>
    <w:p w14:paraId="559309CE" w14:textId="151263D6" w:rsidR="00B20BBB" w:rsidRPr="00E92460" w:rsidRDefault="00C4735D" w:rsidP="00322735">
      <w:pPr>
        <w:rPr>
          <w:rFonts w:ascii="Times New Roman" w:hAnsi="Times New Roman" w:cs="Times New Roman"/>
          <w:sz w:val="16"/>
          <w:szCs w:val="16"/>
        </w:rPr>
      </w:pPr>
      <w:hyperlink r:id="rId194" w:history="1">
        <w:r w:rsidR="00B20BBB" w:rsidRPr="00E92460">
          <w:rPr>
            <w:rStyle w:val="Hyperlink"/>
            <w:rFonts w:ascii="Times New Roman" w:hAnsi="Times New Roman" w:cs="Times New Roman"/>
            <w:sz w:val="16"/>
            <w:szCs w:val="16"/>
          </w:rPr>
          <w:t>https://tse3.mm.bing.net/th?id=OIP.3uWQvs_wMqJkPExDY7RLPgHaHO&amp;pid=Api&amp;P=0&amp;w=186&amp;h=182</w:t>
        </w:r>
      </w:hyperlink>
      <w:r w:rsidR="00B20BBB" w:rsidRPr="00E92460">
        <w:rPr>
          <w:rFonts w:ascii="Times New Roman" w:hAnsi="Times New Roman" w:cs="Times New Roman"/>
          <w:sz w:val="16"/>
          <w:szCs w:val="16"/>
        </w:rPr>
        <w:t xml:space="preserve"> </w:t>
      </w:r>
    </w:p>
    <w:p w14:paraId="7D8CD7DD" w14:textId="77777777" w:rsidR="00B20BBB" w:rsidRPr="00E92460" w:rsidRDefault="00B20BBB" w:rsidP="00322735">
      <w:pPr>
        <w:rPr>
          <w:rFonts w:ascii="Times New Roman" w:hAnsi="Times New Roman" w:cs="Times New Roman"/>
          <w:sz w:val="16"/>
          <w:szCs w:val="16"/>
        </w:rPr>
      </w:pPr>
    </w:p>
    <w:p w14:paraId="4A383910" w14:textId="45DEA82C" w:rsidR="00B20BBB" w:rsidRPr="00E92460" w:rsidRDefault="00C4735D" w:rsidP="00322735">
      <w:pPr>
        <w:rPr>
          <w:rFonts w:ascii="Times New Roman" w:hAnsi="Times New Roman" w:cs="Times New Roman"/>
          <w:sz w:val="16"/>
          <w:szCs w:val="16"/>
        </w:rPr>
      </w:pPr>
      <w:hyperlink r:id="rId195" w:history="1">
        <w:r w:rsidR="00B20BBB" w:rsidRPr="00E92460">
          <w:rPr>
            <w:rStyle w:val="Hyperlink"/>
            <w:rFonts w:ascii="Times New Roman" w:hAnsi="Times New Roman" w:cs="Times New Roman"/>
            <w:sz w:val="16"/>
            <w:szCs w:val="16"/>
          </w:rPr>
          <w:t>https://tse3.mm.bing.net/th?id=OIP.xAmYrY5NFt0ICfn6W4OuKQHaD3&amp;pid=Api&amp;P=0&amp;w=327&amp;h=172</w:t>
        </w:r>
      </w:hyperlink>
      <w:r w:rsidR="00B20BBB" w:rsidRPr="00E92460">
        <w:rPr>
          <w:rFonts w:ascii="Times New Roman" w:hAnsi="Times New Roman" w:cs="Times New Roman"/>
          <w:sz w:val="16"/>
          <w:szCs w:val="16"/>
        </w:rPr>
        <w:t xml:space="preserve"> </w:t>
      </w:r>
    </w:p>
    <w:p w14:paraId="09E67688" w14:textId="77777777" w:rsidR="00160DAA" w:rsidRPr="00E92460" w:rsidRDefault="00160DAA" w:rsidP="00322735">
      <w:pPr>
        <w:rPr>
          <w:rFonts w:ascii="Times New Roman" w:hAnsi="Times New Roman" w:cs="Times New Roman"/>
          <w:sz w:val="16"/>
          <w:szCs w:val="16"/>
        </w:rPr>
      </w:pPr>
    </w:p>
    <w:p w14:paraId="04180744" w14:textId="32D34D30" w:rsidR="00B20BBB" w:rsidRPr="00E92460" w:rsidRDefault="00C4735D" w:rsidP="00322735">
      <w:pPr>
        <w:rPr>
          <w:rFonts w:ascii="Times New Roman" w:hAnsi="Times New Roman" w:cs="Times New Roman"/>
          <w:sz w:val="16"/>
          <w:szCs w:val="16"/>
        </w:rPr>
      </w:pPr>
      <w:hyperlink r:id="rId196" w:history="1">
        <w:r w:rsidR="00160DAA" w:rsidRPr="00E92460">
          <w:rPr>
            <w:rStyle w:val="Hyperlink"/>
            <w:rFonts w:ascii="Times New Roman" w:hAnsi="Times New Roman" w:cs="Times New Roman"/>
            <w:sz w:val="16"/>
            <w:szCs w:val="16"/>
          </w:rPr>
          <w:t>http://parentingsquad.com/files/parentingsquad.com/styles/605x340/public/blog-images/family-cooking-pizza-Dollarphotoclub_65754176.jpg?itok=u0KlS3kd</w:t>
        </w:r>
      </w:hyperlink>
    </w:p>
    <w:p w14:paraId="6F450506" w14:textId="77777777" w:rsidR="00160DAA" w:rsidRPr="00E92460" w:rsidRDefault="00160DAA" w:rsidP="00322735">
      <w:pPr>
        <w:rPr>
          <w:rFonts w:ascii="Times New Roman" w:hAnsi="Times New Roman" w:cs="Times New Roman"/>
          <w:sz w:val="16"/>
          <w:szCs w:val="16"/>
        </w:rPr>
      </w:pPr>
    </w:p>
    <w:p w14:paraId="4606626E" w14:textId="118380A3" w:rsidR="00160DAA" w:rsidRPr="00E92460" w:rsidRDefault="00C4735D" w:rsidP="00322735">
      <w:pPr>
        <w:rPr>
          <w:rFonts w:ascii="Times New Roman" w:hAnsi="Times New Roman" w:cs="Times New Roman"/>
          <w:sz w:val="16"/>
          <w:szCs w:val="16"/>
        </w:rPr>
      </w:pPr>
      <w:hyperlink r:id="rId197" w:history="1">
        <w:r w:rsidR="00160DAA" w:rsidRPr="00E92460">
          <w:rPr>
            <w:rStyle w:val="Hyperlink"/>
            <w:rFonts w:ascii="Times New Roman" w:hAnsi="Times New Roman" w:cs="Times New Roman"/>
            <w:sz w:val="16"/>
            <w:szCs w:val="16"/>
          </w:rPr>
          <w:t>https://tse2.mm.bing.net/th?id=OIP.dGB4RO9mYQtDNaIqG7WNFQHaFW&amp;pid=Api&amp;P=0&amp;w=221&amp;h=161</w:t>
        </w:r>
      </w:hyperlink>
      <w:r w:rsidR="00160DAA" w:rsidRPr="00E92460">
        <w:rPr>
          <w:rFonts w:ascii="Times New Roman" w:hAnsi="Times New Roman" w:cs="Times New Roman"/>
          <w:sz w:val="16"/>
          <w:szCs w:val="16"/>
        </w:rPr>
        <w:t xml:space="preserve"> </w:t>
      </w:r>
    </w:p>
    <w:p w14:paraId="7CEAA2A3" w14:textId="77777777" w:rsidR="00160DAA" w:rsidRPr="00E92460" w:rsidRDefault="00160DAA" w:rsidP="00322735">
      <w:pPr>
        <w:rPr>
          <w:rFonts w:ascii="Times New Roman" w:hAnsi="Times New Roman" w:cs="Times New Roman"/>
          <w:sz w:val="16"/>
          <w:szCs w:val="16"/>
        </w:rPr>
      </w:pPr>
    </w:p>
    <w:p w14:paraId="4FA07510" w14:textId="1E614AF2" w:rsidR="00160DAA" w:rsidRPr="00E92460" w:rsidRDefault="00C4735D" w:rsidP="00322735">
      <w:pPr>
        <w:rPr>
          <w:rFonts w:ascii="Times New Roman" w:hAnsi="Times New Roman" w:cs="Times New Roman"/>
          <w:sz w:val="16"/>
          <w:szCs w:val="16"/>
        </w:rPr>
      </w:pPr>
      <w:hyperlink r:id="rId198" w:history="1">
        <w:r w:rsidR="00160DAA" w:rsidRPr="00E92460">
          <w:rPr>
            <w:rStyle w:val="Hyperlink"/>
            <w:rFonts w:ascii="Times New Roman" w:hAnsi="Times New Roman" w:cs="Times New Roman"/>
            <w:sz w:val="16"/>
            <w:szCs w:val="16"/>
          </w:rPr>
          <w:t>https://tse1.mm.bing.net/th?id=OIP.eBA0QwU5zua6MkVucIDQwwHaE8&amp;pid=Api&amp;P=0&amp;w=250&amp;h=167</w:t>
        </w:r>
      </w:hyperlink>
      <w:r w:rsidR="00160DAA" w:rsidRPr="00E92460">
        <w:rPr>
          <w:rFonts w:ascii="Times New Roman" w:hAnsi="Times New Roman" w:cs="Times New Roman"/>
          <w:sz w:val="16"/>
          <w:szCs w:val="16"/>
        </w:rPr>
        <w:t xml:space="preserve"> </w:t>
      </w:r>
    </w:p>
    <w:p w14:paraId="1584F9D6" w14:textId="1DBECC3E" w:rsidR="00160DAA" w:rsidRPr="00E92460" w:rsidRDefault="00C4735D" w:rsidP="00322735">
      <w:pPr>
        <w:rPr>
          <w:rFonts w:ascii="Times New Roman" w:hAnsi="Times New Roman" w:cs="Times New Roman"/>
          <w:sz w:val="16"/>
          <w:szCs w:val="16"/>
        </w:rPr>
      </w:pPr>
      <w:hyperlink r:id="rId199" w:history="1">
        <w:r w:rsidR="00160DAA" w:rsidRPr="00E92460">
          <w:rPr>
            <w:rStyle w:val="Hyperlink"/>
            <w:rFonts w:ascii="Times New Roman" w:hAnsi="Times New Roman" w:cs="Times New Roman"/>
            <w:sz w:val="16"/>
            <w:szCs w:val="16"/>
          </w:rPr>
          <w:t>https://tse3.mm.bing.net/th?id=OIP.kwbcdk3vYBhydIpgEP6pPwHaE7&amp;pid=Api&amp;P=0&amp;w=227&amp;h=152</w:t>
        </w:r>
      </w:hyperlink>
      <w:r w:rsidR="00160DAA" w:rsidRPr="00E92460">
        <w:rPr>
          <w:rFonts w:ascii="Times New Roman" w:hAnsi="Times New Roman" w:cs="Times New Roman"/>
          <w:sz w:val="16"/>
          <w:szCs w:val="16"/>
        </w:rPr>
        <w:t xml:space="preserve"> </w:t>
      </w:r>
    </w:p>
    <w:p w14:paraId="3BAE2983" w14:textId="01FBAE16" w:rsidR="00CC4400" w:rsidRPr="00E92460" w:rsidRDefault="00CC4400" w:rsidP="00322735">
      <w:pPr>
        <w:rPr>
          <w:rFonts w:ascii="Times New Roman" w:hAnsi="Times New Roman" w:cs="Times New Roman"/>
          <w:sz w:val="16"/>
          <w:szCs w:val="16"/>
        </w:rPr>
      </w:pPr>
    </w:p>
    <w:p w14:paraId="2F5220A4" w14:textId="6E3121C8" w:rsidR="00CC4400" w:rsidRPr="00E92460" w:rsidRDefault="00C4735D" w:rsidP="00322735">
      <w:pPr>
        <w:rPr>
          <w:rFonts w:ascii="Times New Roman" w:hAnsi="Times New Roman" w:cs="Times New Roman"/>
          <w:sz w:val="16"/>
          <w:szCs w:val="16"/>
        </w:rPr>
      </w:pPr>
      <w:hyperlink r:id="rId200" w:history="1">
        <w:r w:rsidR="00CC4400" w:rsidRPr="00E92460">
          <w:rPr>
            <w:rStyle w:val="Hyperlink"/>
            <w:rFonts w:ascii="Times New Roman" w:hAnsi="Times New Roman" w:cs="Times New Roman"/>
            <w:sz w:val="16"/>
            <w:szCs w:val="16"/>
          </w:rPr>
          <w:t>https://tse4.mm.bing.net/th?id=OIP.bW8JqKVqPFS4jOamGoE_OwHaLH&amp;pid=Api&amp;P=0&amp;w=300&amp;h=300</w:t>
        </w:r>
      </w:hyperlink>
      <w:r w:rsidR="00CC4400" w:rsidRPr="00E92460">
        <w:rPr>
          <w:rFonts w:ascii="Times New Roman" w:hAnsi="Times New Roman" w:cs="Times New Roman"/>
          <w:sz w:val="16"/>
          <w:szCs w:val="16"/>
        </w:rPr>
        <w:t xml:space="preserve"> </w:t>
      </w:r>
    </w:p>
    <w:p w14:paraId="6DE9EAB1" w14:textId="41DD7E03" w:rsidR="00CC4400" w:rsidRPr="00E92460" w:rsidRDefault="00CC4400" w:rsidP="00322735">
      <w:pPr>
        <w:rPr>
          <w:rFonts w:ascii="Times New Roman" w:hAnsi="Times New Roman" w:cs="Times New Roman"/>
          <w:sz w:val="16"/>
          <w:szCs w:val="16"/>
        </w:rPr>
      </w:pPr>
    </w:p>
    <w:p w14:paraId="693820B7" w14:textId="3AC2A3D2" w:rsidR="00CC4400" w:rsidRPr="00E92460" w:rsidRDefault="00C4735D" w:rsidP="00322735">
      <w:pPr>
        <w:rPr>
          <w:rFonts w:ascii="Times New Roman" w:hAnsi="Times New Roman" w:cs="Times New Roman"/>
          <w:sz w:val="16"/>
          <w:szCs w:val="16"/>
        </w:rPr>
      </w:pPr>
      <w:hyperlink r:id="rId201" w:history="1">
        <w:r w:rsidR="00CC4400" w:rsidRPr="00E92460">
          <w:rPr>
            <w:rStyle w:val="Hyperlink"/>
            <w:rFonts w:ascii="Times New Roman" w:hAnsi="Times New Roman" w:cs="Times New Roman"/>
            <w:sz w:val="16"/>
            <w:szCs w:val="16"/>
          </w:rPr>
          <w:t>https://tse1.mm.bing.net/th?id=OIP.8LA3LRnTmeT9tWAkAf8Z-QHaE7&amp;pid=Api&amp;P=0&amp;w=272&amp;h=182</w:t>
        </w:r>
      </w:hyperlink>
      <w:r w:rsidR="00CC4400" w:rsidRPr="00E92460">
        <w:rPr>
          <w:rFonts w:ascii="Times New Roman" w:hAnsi="Times New Roman" w:cs="Times New Roman"/>
          <w:sz w:val="16"/>
          <w:szCs w:val="16"/>
        </w:rPr>
        <w:t xml:space="preserve"> </w:t>
      </w:r>
    </w:p>
    <w:p w14:paraId="58138ED2" w14:textId="1B33B5C4" w:rsidR="00CC4400" w:rsidRPr="00E92460" w:rsidRDefault="00CC4400" w:rsidP="00322735">
      <w:pPr>
        <w:rPr>
          <w:rFonts w:ascii="Times New Roman" w:hAnsi="Times New Roman" w:cs="Times New Roman"/>
          <w:sz w:val="16"/>
          <w:szCs w:val="16"/>
        </w:rPr>
      </w:pPr>
    </w:p>
    <w:p w14:paraId="29D0CE5C" w14:textId="7A321DA9" w:rsidR="00CC4400" w:rsidRPr="00E92460" w:rsidRDefault="00C4735D" w:rsidP="00322735">
      <w:pPr>
        <w:rPr>
          <w:rFonts w:ascii="Times New Roman" w:hAnsi="Times New Roman" w:cs="Times New Roman"/>
          <w:sz w:val="16"/>
          <w:szCs w:val="16"/>
        </w:rPr>
      </w:pPr>
      <w:hyperlink r:id="rId202" w:history="1">
        <w:r w:rsidR="00CC4400" w:rsidRPr="00E92460">
          <w:rPr>
            <w:rStyle w:val="Hyperlink"/>
            <w:rFonts w:ascii="Times New Roman" w:hAnsi="Times New Roman" w:cs="Times New Roman"/>
            <w:sz w:val="16"/>
            <w:szCs w:val="16"/>
          </w:rPr>
          <w:t>https://tse2.mm.bing.net/th?id=OIP.eYV2PqsLCsZ9GmQGQj2FcAHaDt&amp;pid=Api&amp;P=0&amp;w=326&amp;h=164</w:t>
        </w:r>
      </w:hyperlink>
      <w:r w:rsidR="00CC4400" w:rsidRPr="00E92460">
        <w:rPr>
          <w:rFonts w:ascii="Times New Roman" w:hAnsi="Times New Roman" w:cs="Times New Roman"/>
          <w:sz w:val="16"/>
          <w:szCs w:val="16"/>
        </w:rPr>
        <w:t xml:space="preserve"> </w:t>
      </w:r>
    </w:p>
    <w:p w14:paraId="6FA8E6EF" w14:textId="3DB0597B" w:rsidR="00CC4400" w:rsidRPr="00E92460" w:rsidRDefault="00CC4400" w:rsidP="00322735">
      <w:pPr>
        <w:rPr>
          <w:rFonts w:ascii="Times New Roman" w:hAnsi="Times New Roman" w:cs="Times New Roman"/>
          <w:sz w:val="16"/>
          <w:szCs w:val="16"/>
        </w:rPr>
      </w:pPr>
    </w:p>
    <w:p w14:paraId="3165AADC" w14:textId="4DD1FEFD" w:rsidR="00CC4400" w:rsidRPr="00E92460" w:rsidRDefault="00C4735D" w:rsidP="00322735">
      <w:pPr>
        <w:rPr>
          <w:rFonts w:ascii="Times New Roman" w:hAnsi="Times New Roman" w:cs="Times New Roman"/>
          <w:sz w:val="16"/>
          <w:szCs w:val="16"/>
        </w:rPr>
      </w:pPr>
      <w:hyperlink r:id="rId203" w:history="1">
        <w:r w:rsidR="00CC4400" w:rsidRPr="00E92460">
          <w:rPr>
            <w:rStyle w:val="Hyperlink"/>
            <w:rFonts w:ascii="Times New Roman" w:hAnsi="Times New Roman" w:cs="Times New Roman"/>
            <w:sz w:val="16"/>
            <w:szCs w:val="16"/>
          </w:rPr>
          <w:t>https://tse2.mm.bing.net/th?id=OIP.5eKlW4pPKI2O9Sw0JMCELgHaFj&amp;pid=Api&amp;P=0&amp;w=215&amp;h=162</w:t>
        </w:r>
      </w:hyperlink>
      <w:r w:rsidR="00CC4400" w:rsidRPr="00E92460">
        <w:rPr>
          <w:rFonts w:ascii="Times New Roman" w:hAnsi="Times New Roman" w:cs="Times New Roman"/>
          <w:sz w:val="16"/>
          <w:szCs w:val="16"/>
        </w:rPr>
        <w:t xml:space="preserve"> </w:t>
      </w:r>
    </w:p>
    <w:p w14:paraId="0C3020D5" w14:textId="2D683497" w:rsidR="00CC4400" w:rsidRPr="00E92460" w:rsidRDefault="00CC4400" w:rsidP="00322735">
      <w:pPr>
        <w:rPr>
          <w:rFonts w:ascii="Times New Roman" w:hAnsi="Times New Roman" w:cs="Times New Roman"/>
          <w:sz w:val="16"/>
          <w:szCs w:val="16"/>
        </w:rPr>
      </w:pPr>
    </w:p>
    <w:p w14:paraId="11B65AF4" w14:textId="251C4EBC" w:rsidR="00CC4400" w:rsidRPr="00E92460" w:rsidRDefault="00C4735D" w:rsidP="00322735">
      <w:pPr>
        <w:rPr>
          <w:rFonts w:ascii="Times New Roman" w:hAnsi="Times New Roman" w:cs="Times New Roman"/>
          <w:sz w:val="16"/>
          <w:szCs w:val="16"/>
        </w:rPr>
      </w:pPr>
      <w:hyperlink r:id="rId204" w:history="1">
        <w:r w:rsidR="00CC4400" w:rsidRPr="00E92460">
          <w:rPr>
            <w:rStyle w:val="Hyperlink"/>
            <w:rFonts w:ascii="Times New Roman" w:hAnsi="Times New Roman" w:cs="Times New Roman"/>
            <w:sz w:val="16"/>
            <w:szCs w:val="16"/>
          </w:rPr>
          <w:t>https://tse1.mm.bing.net/th?id=OIP.TafkFkVd7YrX7slTTyqW7gHaKu&amp;pid=Api&amp;rs=1&amp;c=1&amp;qlt=95&amp;w=82&amp;h=119</w:t>
        </w:r>
      </w:hyperlink>
      <w:r w:rsidR="00CC4400" w:rsidRPr="00E92460">
        <w:rPr>
          <w:rFonts w:ascii="Times New Roman" w:hAnsi="Times New Roman" w:cs="Times New Roman"/>
          <w:sz w:val="16"/>
          <w:szCs w:val="16"/>
        </w:rPr>
        <w:t xml:space="preserve"> </w:t>
      </w:r>
    </w:p>
    <w:p w14:paraId="21F35663" w14:textId="1FD10A5A" w:rsidR="00CC4400" w:rsidRPr="00E92460" w:rsidRDefault="00CC4400" w:rsidP="00322735">
      <w:pPr>
        <w:rPr>
          <w:rFonts w:ascii="Times New Roman" w:hAnsi="Times New Roman" w:cs="Times New Roman"/>
          <w:sz w:val="16"/>
          <w:szCs w:val="16"/>
        </w:rPr>
      </w:pPr>
    </w:p>
    <w:p w14:paraId="40B62593" w14:textId="50E7E836" w:rsidR="00CC4400" w:rsidRPr="00E92460" w:rsidRDefault="00C4735D" w:rsidP="00322735">
      <w:pPr>
        <w:rPr>
          <w:rFonts w:ascii="Times New Roman" w:hAnsi="Times New Roman" w:cs="Times New Roman"/>
          <w:sz w:val="16"/>
          <w:szCs w:val="16"/>
        </w:rPr>
      </w:pPr>
      <w:hyperlink r:id="rId205" w:history="1">
        <w:r w:rsidR="00CC4400" w:rsidRPr="00E92460">
          <w:rPr>
            <w:rStyle w:val="Hyperlink"/>
            <w:rFonts w:ascii="Times New Roman" w:hAnsi="Times New Roman" w:cs="Times New Roman"/>
            <w:sz w:val="16"/>
            <w:szCs w:val="16"/>
          </w:rPr>
          <w:t>https://www.gimmesomeoven.com/wp-content/uploads/2016/09/Easy-Apple-Spinach-Salad-Recipe-Vegetarian-Fall-Vinaigrette-1.jpg</w:t>
        </w:r>
      </w:hyperlink>
      <w:r w:rsidR="00CC4400" w:rsidRPr="00E92460">
        <w:rPr>
          <w:rFonts w:ascii="Times New Roman" w:hAnsi="Times New Roman" w:cs="Times New Roman"/>
          <w:sz w:val="16"/>
          <w:szCs w:val="16"/>
        </w:rPr>
        <w:t xml:space="preserve"> </w:t>
      </w:r>
    </w:p>
    <w:sectPr w:rsidR="00CC4400" w:rsidRPr="00E92460" w:rsidSect="00CF708A">
      <w:footerReference w:type="default" r:id="rId206"/>
      <w:headerReference w:type="first" r:id="rId207"/>
      <w:pgSz w:w="7920" w:h="12240" w:orient="landscape"/>
      <w:pgMar w:top="1440" w:right="1440" w:bottom="1440" w:left="1440" w:header="720" w:footer="720" w:gutter="0"/>
      <w:pgBorders w:offsetFrom="page">
        <w:top w:val="dotted" w:sz="4" w:space="24" w:color="auto"/>
        <w:left w:val="dotted" w:sz="4" w:space="24" w:color="auto"/>
        <w:bottom w:val="dotted" w:sz="4" w:space="24" w:color="auto"/>
        <w:right w:val="dotted" w:sz="4" w:space="24" w:color="auto"/>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DA35A0" w14:textId="77777777" w:rsidR="00C4735D" w:rsidRDefault="00C4735D" w:rsidP="00D301F1">
      <w:pPr>
        <w:spacing w:after="0" w:line="240" w:lineRule="auto"/>
      </w:pPr>
      <w:r>
        <w:separator/>
      </w:r>
    </w:p>
  </w:endnote>
  <w:endnote w:type="continuationSeparator" w:id="0">
    <w:p w14:paraId="27DDD5FC" w14:textId="77777777" w:rsidR="00C4735D" w:rsidRDefault="00C4735D" w:rsidP="00D301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Abadi MT Condensed Extra Bold">
    <w:altName w:val="Calibri"/>
    <w:charset w:val="00"/>
    <w:family w:val="auto"/>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dobe Heiti Std R">
    <w:altName w:val="MS Mincho"/>
    <w:panose1 w:val="00000000000000000000"/>
    <w:charset w:val="80"/>
    <w:family w:val="swiss"/>
    <w:notTrueType/>
    <w:pitch w:val="variable"/>
    <w:sig w:usb0="00000207" w:usb1="0A0F1810" w:usb2="00000016" w:usb3="00000000" w:csb0="00060007"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782653571"/>
      <w:docPartObj>
        <w:docPartGallery w:val="Page Numbers (Bottom of Page)"/>
        <w:docPartUnique/>
      </w:docPartObj>
    </w:sdtPr>
    <w:sdtEndPr>
      <w:rPr>
        <w:noProof/>
      </w:rPr>
    </w:sdtEndPr>
    <w:sdtContent>
      <w:p w14:paraId="09F33F03" w14:textId="472FA6D1" w:rsidR="00C4735D" w:rsidRPr="00CF708A" w:rsidRDefault="00C4735D">
        <w:pPr>
          <w:pStyle w:val="Footer"/>
          <w:jc w:val="right"/>
          <w:rPr>
            <w:rFonts w:ascii="Times New Roman" w:hAnsi="Times New Roman" w:cs="Times New Roman"/>
            <w:sz w:val="24"/>
            <w:szCs w:val="24"/>
          </w:rPr>
        </w:pPr>
        <w:r w:rsidRPr="00CF708A">
          <w:rPr>
            <w:rFonts w:ascii="Times New Roman" w:hAnsi="Times New Roman" w:cs="Times New Roman"/>
            <w:sz w:val="24"/>
            <w:szCs w:val="24"/>
          </w:rPr>
          <w:fldChar w:fldCharType="begin"/>
        </w:r>
        <w:r w:rsidRPr="00CF708A">
          <w:rPr>
            <w:rFonts w:ascii="Times New Roman" w:hAnsi="Times New Roman" w:cs="Times New Roman"/>
            <w:sz w:val="24"/>
            <w:szCs w:val="24"/>
          </w:rPr>
          <w:instrText xml:space="preserve"> PAGE   \* MERGEFORMAT </w:instrText>
        </w:r>
        <w:r w:rsidRPr="00CF708A">
          <w:rPr>
            <w:rFonts w:ascii="Times New Roman" w:hAnsi="Times New Roman" w:cs="Times New Roman"/>
            <w:sz w:val="24"/>
            <w:szCs w:val="24"/>
          </w:rPr>
          <w:fldChar w:fldCharType="separate"/>
        </w:r>
        <w:r w:rsidRPr="00CF708A">
          <w:rPr>
            <w:rFonts w:ascii="Times New Roman" w:hAnsi="Times New Roman" w:cs="Times New Roman"/>
            <w:noProof/>
            <w:sz w:val="24"/>
            <w:szCs w:val="24"/>
          </w:rPr>
          <w:t>2</w:t>
        </w:r>
        <w:r w:rsidRPr="00CF708A">
          <w:rPr>
            <w:rFonts w:ascii="Times New Roman" w:hAnsi="Times New Roman" w:cs="Times New Roman"/>
            <w:noProof/>
            <w:sz w:val="24"/>
            <w:szCs w:val="24"/>
          </w:rPr>
          <w:fldChar w:fldCharType="end"/>
        </w:r>
      </w:p>
    </w:sdtContent>
  </w:sdt>
  <w:p w14:paraId="5DD3BF90" w14:textId="77777777" w:rsidR="00C4735D" w:rsidRDefault="00C473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66F4A8" w14:textId="77777777" w:rsidR="00C4735D" w:rsidRDefault="00C4735D" w:rsidP="00D301F1">
      <w:pPr>
        <w:spacing w:after="0" w:line="240" w:lineRule="auto"/>
      </w:pPr>
      <w:r>
        <w:separator/>
      </w:r>
    </w:p>
  </w:footnote>
  <w:footnote w:type="continuationSeparator" w:id="0">
    <w:p w14:paraId="53134A44" w14:textId="77777777" w:rsidR="00C4735D" w:rsidRDefault="00C4735D" w:rsidP="00D301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825293" w14:textId="3F2C290F" w:rsidR="00C4735D" w:rsidRDefault="00C4735D" w:rsidP="004E402B">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45348"/>
    <w:multiLevelType w:val="hybridMultilevel"/>
    <w:tmpl w:val="FBCC547E"/>
    <w:lvl w:ilvl="0" w:tplc="BA7010A8">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FE35D2"/>
    <w:multiLevelType w:val="hybridMultilevel"/>
    <w:tmpl w:val="F9DE430A"/>
    <w:lvl w:ilvl="0" w:tplc="5C7A5298">
      <w:start w:val="1"/>
      <w:numFmt w:val="decimal"/>
      <w:lvlText w:val="%1."/>
      <w:lvlJc w:val="left"/>
      <w:pPr>
        <w:ind w:left="360" w:hanging="360"/>
      </w:pPr>
      <w:rPr>
        <w:rFonts w:ascii="Times New Roman" w:hAnsi="Times New Roman" w:cs="Times New Roman" w:hint="default"/>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25C43B9"/>
    <w:multiLevelType w:val="hybridMultilevel"/>
    <w:tmpl w:val="8CCE2E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440053"/>
    <w:multiLevelType w:val="multilevel"/>
    <w:tmpl w:val="7428C13E"/>
    <w:lvl w:ilvl="0">
      <w:start w:val="1"/>
      <w:numFmt w:val="decimal"/>
      <w:lvlText w:val="%1."/>
      <w:lvlJc w:val="left"/>
      <w:pPr>
        <w:tabs>
          <w:tab w:val="num" w:pos="720"/>
        </w:tabs>
        <w:ind w:left="720" w:hanging="360"/>
      </w:pPr>
      <w:rPr>
        <w:rFonts w:ascii="Times New Roman" w:hAnsi="Times New Roman" w:cs="Times New Roman" w:hint="default"/>
        <w:sz w:val="24"/>
        <w:szCs w:val="24"/>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37D71D5"/>
    <w:multiLevelType w:val="hybridMultilevel"/>
    <w:tmpl w:val="A872B7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4D9399B"/>
    <w:multiLevelType w:val="hybridMultilevel"/>
    <w:tmpl w:val="3B967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8D2D4A"/>
    <w:multiLevelType w:val="hybridMultilevel"/>
    <w:tmpl w:val="4A5E8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ED15BF"/>
    <w:multiLevelType w:val="hybridMultilevel"/>
    <w:tmpl w:val="CAFE1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3A052A"/>
    <w:multiLevelType w:val="hybridMultilevel"/>
    <w:tmpl w:val="B30098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63F5ECF"/>
    <w:multiLevelType w:val="hybridMultilevel"/>
    <w:tmpl w:val="4D7E6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67563B0"/>
    <w:multiLevelType w:val="hybridMultilevel"/>
    <w:tmpl w:val="2C481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6A812E2"/>
    <w:multiLevelType w:val="hybridMultilevel"/>
    <w:tmpl w:val="349219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80A0E06"/>
    <w:multiLevelType w:val="hybridMultilevel"/>
    <w:tmpl w:val="3B36D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86B2A8C"/>
    <w:multiLevelType w:val="hybridMultilevel"/>
    <w:tmpl w:val="4622FFF8"/>
    <w:lvl w:ilvl="0" w:tplc="689ED422">
      <w:start w:val="1"/>
      <w:numFmt w:val="decimal"/>
      <w:lvlText w:val="%1."/>
      <w:lvlJc w:val="left"/>
      <w:pPr>
        <w:ind w:left="720" w:hanging="360"/>
      </w:pPr>
      <w:rPr>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8BD6FC1"/>
    <w:multiLevelType w:val="hybridMultilevel"/>
    <w:tmpl w:val="FE5008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8EF72B8"/>
    <w:multiLevelType w:val="hybridMultilevel"/>
    <w:tmpl w:val="A5F42A7A"/>
    <w:lvl w:ilvl="0" w:tplc="BA7010A8">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92C07A6"/>
    <w:multiLevelType w:val="hybridMultilevel"/>
    <w:tmpl w:val="73A635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A0C2DE7"/>
    <w:multiLevelType w:val="hybridMultilevel"/>
    <w:tmpl w:val="49884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B932A74"/>
    <w:multiLevelType w:val="hybridMultilevel"/>
    <w:tmpl w:val="D7A69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BAA3BE2"/>
    <w:multiLevelType w:val="hybridMultilevel"/>
    <w:tmpl w:val="1D9C6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D16254B"/>
    <w:multiLevelType w:val="hybridMultilevel"/>
    <w:tmpl w:val="EEF24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D1804F8"/>
    <w:multiLevelType w:val="hybridMultilevel"/>
    <w:tmpl w:val="CD7A7708"/>
    <w:lvl w:ilvl="0" w:tplc="F3FA7C94">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0170213"/>
    <w:multiLevelType w:val="hybridMultilevel"/>
    <w:tmpl w:val="94285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0A5426B"/>
    <w:multiLevelType w:val="hybridMultilevel"/>
    <w:tmpl w:val="9E34B1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11355964"/>
    <w:multiLevelType w:val="hybridMultilevel"/>
    <w:tmpl w:val="5998A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15947BD"/>
    <w:multiLevelType w:val="hybridMultilevel"/>
    <w:tmpl w:val="9E12C4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21F7221"/>
    <w:multiLevelType w:val="hybridMultilevel"/>
    <w:tmpl w:val="CE34194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126B5670"/>
    <w:multiLevelType w:val="hybridMultilevel"/>
    <w:tmpl w:val="9AEA7C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3DD403D"/>
    <w:multiLevelType w:val="hybridMultilevel"/>
    <w:tmpl w:val="2662DA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48E4757"/>
    <w:multiLevelType w:val="hybridMultilevel"/>
    <w:tmpl w:val="1DA46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498337B"/>
    <w:multiLevelType w:val="hybridMultilevel"/>
    <w:tmpl w:val="88B4D8A4"/>
    <w:lvl w:ilvl="0" w:tplc="BA7010A8">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50C22E7"/>
    <w:multiLevelType w:val="hybridMultilevel"/>
    <w:tmpl w:val="2972718A"/>
    <w:lvl w:ilvl="0" w:tplc="17BE3CF4">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BF05D4"/>
    <w:multiLevelType w:val="hybridMultilevel"/>
    <w:tmpl w:val="7CDEB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5D659EB"/>
    <w:multiLevelType w:val="hybridMultilevel"/>
    <w:tmpl w:val="CA4EB948"/>
    <w:lvl w:ilvl="0" w:tplc="BA7010A8">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5EA60B4"/>
    <w:multiLevelType w:val="hybridMultilevel"/>
    <w:tmpl w:val="441C4E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6491708"/>
    <w:multiLevelType w:val="hybridMultilevel"/>
    <w:tmpl w:val="A45E181C"/>
    <w:lvl w:ilvl="0" w:tplc="BA7010A8">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6C8279C"/>
    <w:multiLevelType w:val="hybridMultilevel"/>
    <w:tmpl w:val="8EBC2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7763938"/>
    <w:multiLevelType w:val="multilevel"/>
    <w:tmpl w:val="942E19E0"/>
    <w:lvl w:ilvl="0">
      <w:start w:val="1"/>
      <w:numFmt w:val="decimal"/>
      <w:lvlText w:val="%1."/>
      <w:lvlJc w:val="left"/>
      <w:pPr>
        <w:tabs>
          <w:tab w:val="num" w:pos="720"/>
        </w:tabs>
        <w:ind w:left="720" w:hanging="360"/>
      </w:pPr>
      <w:rPr>
        <w:sz w:val="28"/>
        <w:szCs w:val="2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180372F8"/>
    <w:multiLevelType w:val="hybridMultilevel"/>
    <w:tmpl w:val="EB386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99D4E80"/>
    <w:multiLevelType w:val="hybridMultilevel"/>
    <w:tmpl w:val="0C961B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A574104"/>
    <w:multiLevelType w:val="hybridMultilevel"/>
    <w:tmpl w:val="07F6B374"/>
    <w:lvl w:ilvl="0" w:tplc="F6B63B40">
      <w:start w:val="5"/>
      <w:numFmt w:val="bullet"/>
      <w:lvlText w:val="•"/>
      <w:lvlJc w:val="left"/>
      <w:pPr>
        <w:ind w:left="360" w:hanging="360"/>
      </w:pPr>
      <w:rPr>
        <w:rFonts w:ascii="Calibri" w:eastAsia="Times New Roman" w:hAnsi="Calibri"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1B5A02BC"/>
    <w:multiLevelType w:val="hybridMultilevel"/>
    <w:tmpl w:val="269A55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1BAD77C6"/>
    <w:multiLevelType w:val="hybridMultilevel"/>
    <w:tmpl w:val="6D1AEFB2"/>
    <w:lvl w:ilvl="0" w:tplc="C62C1994">
      <w:start w:val="1"/>
      <w:numFmt w:val="decimal"/>
      <w:lvlText w:val="%1."/>
      <w:lvlJc w:val="left"/>
      <w:pPr>
        <w:ind w:left="420" w:hanging="360"/>
      </w:pPr>
      <w:rPr>
        <w:i w:val="0"/>
        <w:iCs/>
        <w:sz w:val="24"/>
        <w:szCs w:val="24"/>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43" w15:restartNumberingAfterBreak="0">
    <w:nsid w:val="1BC05726"/>
    <w:multiLevelType w:val="hybridMultilevel"/>
    <w:tmpl w:val="060428E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1CB4643F"/>
    <w:multiLevelType w:val="hybridMultilevel"/>
    <w:tmpl w:val="2E609D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1F640391"/>
    <w:multiLevelType w:val="hybridMultilevel"/>
    <w:tmpl w:val="4580C9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1F6F2526"/>
    <w:multiLevelType w:val="hybridMultilevel"/>
    <w:tmpl w:val="A33A7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15C1111"/>
    <w:multiLevelType w:val="hybridMultilevel"/>
    <w:tmpl w:val="C832D8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3B62D97"/>
    <w:multiLevelType w:val="hybridMultilevel"/>
    <w:tmpl w:val="7D604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4626EFC"/>
    <w:multiLevelType w:val="hybridMultilevel"/>
    <w:tmpl w:val="F058EC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26B81BE8"/>
    <w:multiLevelType w:val="hybridMultilevel"/>
    <w:tmpl w:val="92CC1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CC82F0B"/>
    <w:multiLevelType w:val="hybridMultilevel"/>
    <w:tmpl w:val="90A207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2D49098A"/>
    <w:multiLevelType w:val="hybridMultilevel"/>
    <w:tmpl w:val="EDEAEE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2EF07A0F"/>
    <w:multiLevelType w:val="hybridMultilevel"/>
    <w:tmpl w:val="DF649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2EF53194"/>
    <w:multiLevelType w:val="hybridMultilevel"/>
    <w:tmpl w:val="66FA16CC"/>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55" w15:restartNumberingAfterBreak="0">
    <w:nsid w:val="2F0920B7"/>
    <w:multiLevelType w:val="hybridMultilevel"/>
    <w:tmpl w:val="B8FAD2D4"/>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56" w15:restartNumberingAfterBreak="0">
    <w:nsid w:val="2FA20E59"/>
    <w:multiLevelType w:val="hybridMultilevel"/>
    <w:tmpl w:val="1A14D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00D2DB3"/>
    <w:multiLevelType w:val="hybridMultilevel"/>
    <w:tmpl w:val="C456A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03E6874"/>
    <w:multiLevelType w:val="hybridMultilevel"/>
    <w:tmpl w:val="EDD6DE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05448D0"/>
    <w:multiLevelType w:val="hybridMultilevel"/>
    <w:tmpl w:val="D9DC76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30630FC8"/>
    <w:multiLevelType w:val="hybridMultilevel"/>
    <w:tmpl w:val="5EC66188"/>
    <w:lvl w:ilvl="0" w:tplc="C62C1994">
      <w:start w:val="1"/>
      <w:numFmt w:val="decimal"/>
      <w:lvlText w:val="%1."/>
      <w:lvlJc w:val="left"/>
      <w:pPr>
        <w:ind w:left="360" w:hanging="360"/>
      </w:pPr>
      <w:rPr>
        <w:i w:val="0"/>
        <w:i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30903331"/>
    <w:multiLevelType w:val="hybridMultilevel"/>
    <w:tmpl w:val="4E822BE6"/>
    <w:lvl w:ilvl="0" w:tplc="72EC66C6">
      <w:start w:val="1"/>
      <w:numFmt w:val="decimal"/>
      <w:lvlText w:val="%1."/>
      <w:lvlJc w:val="left"/>
      <w:pPr>
        <w:ind w:left="720" w:hanging="360"/>
      </w:pPr>
      <w:rPr>
        <w:b w:val="0"/>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31BE7229"/>
    <w:multiLevelType w:val="hybridMultilevel"/>
    <w:tmpl w:val="7DBC2D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330C0002"/>
    <w:multiLevelType w:val="hybridMultilevel"/>
    <w:tmpl w:val="D93A1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3743498"/>
    <w:multiLevelType w:val="hybridMultilevel"/>
    <w:tmpl w:val="395858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3408646D"/>
    <w:multiLevelType w:val="hybridMultilevel"/>
    <w:tmpl w:val="00E222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35855EAC"/>
    <w:multiLevelType w:val="hybridMultilevel"/>
    <w:tmpl w:val="8A684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35CD4A04"/>
    <w:multiLevelType w:val="hybridMultilevel"/>
    <w:tmpl w:val="95BA94D2"/>
    <w:lvl w:ilvl="0" w:tplc="BA7010A8">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35E4396B"/>
    <w:multiLevelType w:val="hybridMultilevel"/>
    <w:tmpl w:val="F4841030"/>
    <w:lvl w:ilvl="0" w:tplc="BA7010A8">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360A6379"/>
    <w:multiLevelType w:val="hybridMultilevel"/>
    <w:tmpl w:val="E160A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7904492"/>
    <w:multiLevelType w:val="hybridMultilevel"/>
    <w:tmpl w:val="B7026D9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15:restartNumberingAfterBreak="0">
    <w:nsid w:val="37D77207"/>
    <w:multiLevelType w:val="hybridMultilevel"/>
    <w:tmpl w:val="CD7A7708"/>
    <w:lvl w:ilvl="0" w:tplc="F3FA7C94">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7FA3106"/>
    <w:multiLevelType w:val="hybridMultilevel"/>
    <w:tmpl w:val="FE0468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383E5A69"/>
    <w:multiLevelType w:val="hybridMultilevel"/>
    <w:tmpl w:val="69D46AC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4" w15:restartNumberingAfterBreak="0">
    <w:nsid w:val="39257EE5"/>
    <w:multiLevelType w:val="hybridMultilevel"/>
    <w:tmpl w:val="D3FE3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3958352D"/>
    <w:multiLevelType w:val="hybridMultilevel"/>
    <w:tmpl w:val="E21CD50A"/>
    <w:lvl w:ilvl="0" w:tplc="8D0685CC">
      <w:start w:val="1"/>
      <w:numFmt w:val="decimal"/>
      <w:lvlText w:val="%1."/>
      <w:lvlJc w:val="left"/>
      <w:pPr>
        <w:ind w:left="360" w:hanging="360"/>
      </w:pPr>
      <w:rPr>
        <w:rFonts w:hint="default"/>
        <w:b w:val="0"/>
        <w:bCs w:val="0"/>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6" w15:restartNumberingAfterBreak="0">
    <w:nsid w:val="398973AA"/>
    <w:multiLevelType w:val="hybridMultilevel"/>
    <w:tmpl w:val="3E744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398B511C"/>
    <w:multiLevelType w:val="hybridMultilevel"/>
    <w:tmpl w:val="BC408060"/>
    <w:lvl w:ilvl="0" w:tplc="BA7010A8">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399259F3"/>
    <w:multiLevelType w:val="hybridMultilevel"/>
    <w:tmpl w:val="023881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9" w15:restartNumberingAfterBreak="0">
    <w:nsid w:val="3A436805"/>
    <w:multiLevelType w:val="hybridMultilevel"/>
    <w:tmpl w:val="B4023A8E"/>
    <w:lvl w:ilvl="0" w:tplc="D938CCCC">
      <w:start w:val="1"/>
      <w:numFmt w:val="bullet"/>
      <w:lvlText w:val=""/>
      <w:lvlJc w:val="left"/>
      <w:pPr>
        <w:ind w:left="630" w:hanging="360"/>
      </w:pPr>
      <w:rPr>
        <w:rFonts w:ascii="Symbol" w:hAnsi="Symbol" w:hint="default"/>
        <w:sz w:val="24"/>
        <w:szCs w:val="24"/>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80" w15:restartNumberingAfterBreak="0">
    <w:nsid w:val="3A7D10F3"/>
    <w:multiLevelType w:val="hybridMultilevel"/>
    <w:tmpl w:val="E040A7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3B921232"/>
    <w:multiLevelType w:val="hybridMultilevel"/>
    <w:tmpl w:val="682AA2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3BEE4B6D"/>
    <w:multiLevelType w:val="hybridMultilevel"/>
    <w:tmpl w:val="8A684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3C583B30"/>
    <w:multiLevelType w:val="hybridMultilevel"/>
    <w:tmpl w:val="E60AAD1E"/>
    <w:lvl w:ilvl="0" w:tplc="0409000F">
      <w:start w:val="1"/>
      <w:numFmt w:val="decimal"/>
      <w:lvlText w:val="%1."/>
      <w:lvlJc w:val="left"/>
      <w:pPr>
        <w:ind w:left="420" w:hanging="360"/>
      </w:p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84" w15:restartNumberingAfterBreak="0">
    <w:nsid w:val="3D7203D9"/>
    <w:multiLevelType w:val="hybridMultilevel"/>
    <w:tmpl w:val="B01EE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3DDC7268"/>
    <w:multiLevelType w:val="hybridMultilevel"/>
    <w:tmpl w:val="4622FFF8"/>
    <w:lvl w:ilvl="0" w:tplc="689ED422">
      <w:start w:val="1"/>
      <w:numFmt w:val="decimal"/>
      <w:lvlText w:val="%1."/>
      <w:lvlJc w:val="left"/>
      <w:pPr>
        <w:ind w:left="720" w:hanging="360"/>
      </w:pPr>
      <w:rPr>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3E1F5950"/>
    <w:multiLevelType w:val="hybridMultilevel"/>
    <w:tmpl w:val="31C6C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3E8A0742"/>
    <w:multiLevelType w:val="hybridMultilevel"/>
    <w:tmpl w:val="3CB0A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3FB12AE1"/>
    <w:multiLevelType w:val="hybridMultilevel"/>
    <w:tmpl w:val="5A224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05668D7"/>
    <w:multiLevelType w:val="hybridMultilevel"/>
    <w:tmpl w:val="0D8E7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40960461"/>
    <w:multiLevelType w:val="hybridMultilevel"/>
    <w:tmpl w:val="53AED1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1" w15:restartNumberingAfterBreak="0">
    <w:nsid w:val="409D0742"/>
    <w:multiLevelType w:val="hybridMultilevel"/>
    <w:tmpl w:val="56C4F3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40F25388"/>
    <w:multiLevelType w:val="hybridMultilevel"/>
    <w:tmpl w:val="B64AAF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3" w15:restartNumberingAfterBreak="0">
    <w:nsid w:val="421C7A10"/>
    <w:multiLevelType w:val="hybridMultilevel"/>
    <w:tmpl w:val="09F4212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4" w15:restartNumberingAfterBreak="0">
    <w:nsid w:val="438D33A3"/>
    <w:multiLevelType w:val="hybridMultilevel"/>
    <w:tmpl w:val="0C0440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47084730"/>
    <w:multiLevelType w:val="hybridMultilevel"/>
    <w:tmpl w:val="B8FAD2D4"/>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6" w15:restartNumberingAfterBreak="0">
    <w:nsid w:val="478A453F"/>
    <w:multiLevelType w:val="hybridMultilevel"/>
    <w:tmpl w:val="62582D7E"/>
    <w:lvl w:ilvl="0" w:tplc="94DEB128">
      <w:start w:val="1"/>
      <w:numFmt w:val="bullet"/>
      <w:lvlText w:val=""/>
      <w:lvlJc w:val="left"/>
      <w:pPr>
        <w:ind w:left="360" w:hanging="360"/>
      </w:pPr>
      <w:rPr>
        <w:rFonts w:ascii="Symbol" w:hAnsi="Symbol"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7" w15:restartNumberingAfterBreak="0">
    <w:nsid w:val="47A67B4C"/>
    <w:multiLevelType w:val="hybridMultilevel"/>
    <w:tmpl w:val="DA4E9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48150A43"/>
    <w:multiLevelType w:val="hybridMultilevel"/>
    <w:tmpl w:val="CE7874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48231D74"/>
    <w:multiLevelType w:val="hybridMultilevel"/>
    <w:tmpl w:val="4A3C3B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489965FD"/>
    <w:multiLevelType w:val="hybridMultilevel"/>
    <w:tmpl w:val="DE46C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48E83E80"/>
    <w:multiLevelType w:val="hybridMultilevel"/>
    <w:tmpl w:val="0B528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49C42BB9"/>
    <w:multiLevelType w:val="hybridMultilevel"/>
    <w:tmpl w:val="1C540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4A526A18"/>
    <w:multiLevelType w:val="hybridMultilevel"/>
    <w:tmpl w:val="B0705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4AF8439B"/>
    <w:multiLevelType w:val="hybridMultilevel"/>
    <w:tmpl w:val="8B060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4B943869"/>
    <w:multiLevelType w:val="hybridMultilevel"/>
    <w:tmpl w:val="BE36C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4C3C5ADD"/>
    <w:multiLevelType w:val="hybridMultilevel"/>
    <w:tmpl w:val="4B5469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4CAC1DD3"/>
    <w:multiLevelType w:val="hybridMultilevel"/>
    <w:tmpl w:val="A9C21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4D9A5233"/>
    <w:multiLevelType w:val="hybridMultilevel"/>
    <w:tmpl w:val="45B6D5E0"/>
    <w:lvl w:ilvl="0" w:tplc="C62C1994">
      <w:start w:val="1"/>
      <w:numFmt w:val="decimal"/>
      <w:lvlText w:val="%1."/>
      <w:lvlJc w:val="left"/>
      <w:pPr>
        <w:ind w:left="360" w:hanging="360"/>
      </w:pPr>
      <w:rPr>
        <w:i w:val="0"/>
        <w:i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4DBB570B"/>
    <w:multiLevelType w:val="hybridMultilevel"/>
    <w:tmpl w:val="048CD3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4F355977"/>
    <w:multiLevelType w:val="hybridMultilevel"/>
    <w:tmpl w:val="A4421EC4"/>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4F390F49"/>
    <w:multiLevelType w:val="hybridMultilevel"/>
    <w:tmpl w:val="B8FAD2D4"/>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12" w15:restartNumberingAfterBreak="0">
    <w:nsid w:val="4FAB2333"/>
    <w:multiLevelType w:val="hybridMultilevel"/>
    <w:tmpl w:val="07722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4FE42E6A"/>
    <w:multiLevelType w:val="hybridMultilevel"/>
    <w:tmpl w:val="8A684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50435C53"/>
    <w:multiLevelType w:val="hybridMultilevel"/>
    <w:tmpl w:val="B1EC356C"/>
    <w:lvl w:ilvl="0" w:tplc="EED024DA">
      <w:start w:val="1"/>
      <w:numFmt w:val="decimal"/>
      <w:lvlText w:val="%1."/>
      <w:lvlJc w:val="left"/>
      <w:pPr>
        <w:ind w:left="720" w:hanging="360"/>
      </w:pPr>
      <w:rPr>
        <w:b w:val="0"/>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50BF7712"/>
    <w:multiLevelType w:val="hybridMultilevel"/>
    <w:tmpl w:val="6E0E9F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51240A79"/>
    <w:multiLevelType w:val="hybridMultilevel"/>
    <w:tmpl w:val="003C5624"/>
    <w:lvl w:ilvl="0" w:tplc="F3FA7C94">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562C25AC"/>
    <w:multiLevelType w:val="hybridMultilevel"/>
    <w:tmpl w:val="FC4221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5856371C"/>
    <w:multiLevelType w:val="hybridMultilevel"/>
    <w:tmpl w:val="C714C8BE"/>
    <w:lvl w:ilvl="0" w:tplc="F6B63B40">
      <w:start w:val="5"/>
      <w:numFmt w:val="bullet"/>
      <w:lvlText w:val="•"/>
      <w:lvlJc w:val="left"/>
      <w:pPr>
        <w:ind w:left="360" w:hanging="360"/>
      </w:pPr>
      <w:rPr>
        <w:rFonts w:ascii="Calibri" w:eastAsia="Times New Roman" w:hAnsi="Calibri"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9" w15:restartNumberingAfterBreak="0">
    <w:nsid w:val="5956123D"/>
    <w:multiLevelType w:val="hybridMultilevel"/>
    <w:tmpl w:val="A9164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5AB87C5E"/>
    <w:multiLevelType w:val="hybridMultilevel"/>
    <w:tmpl w:val="529C7F60"/>
    <w:lvl w:ilvl="0" w:tplc="1BC6F2F0">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1" w15:restartNumberingAfterBreak="0">
    <w:nsid w:val="5B521635"/>
    <w:multiLevelType w:val="hybridMultilevel"/>
    <w:tmpl w:val="BE5C53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5B5B7925"/>
    <w:multiLevelType w:val="hybridMultilevel"/>
    <w:tmpl w:val="8708E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5BED60CC"/>
    <w:multiLevelType w:val="hybridMultilevel"/>
    <w:tmpl w:val="8A684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5CBF4247"/>
    <w:multiLevelType w:val="hybridMultilevel"/>
    <w:tmpl w:val="9A6243E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5" w15:restartNumberingAfterBreak="0">
    <w:nsid w:val="5F7B3CBF"/>
    <w:multiLevelType w:val="hybridMultilevel"/>
    <w:tmpl w:val="84BEEA2C"/>
    <w:lvl w:ilvl="0" w:tplc="27487420">
      <w:start w:val="1"/>
      <w:numFmt w:val="decimal"/>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5F9343F3"/>
    <w:multiLevelType w:val="hybridMultilevel"/>
    <w:tmpl w:val="0CE296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604F7FA6"/>
    <w:multiLevelType w:val="hybridMultilevel"/>
    <w:tmpl w:val="5C686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605F5E76"/>
    <w:multiLevelType w:val="hybridMultilevel"/>
    <w:tmpl w:val="52E81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608C26FB"/>
    <w:multiLevelType w:val="hybridMultilevel"/>
    <w:tmpl w:val="6F908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609910DE"/>
    <w:multiLevelType w:val="hybridMultilevel"/>
    <w:tmpl w:val="AA9A5292"/>
    <w:lvl w:ilvl="0" w:tplc="04090001">
      <w:start w:val="1"/>
      <w:numFmt w:val="bullet"/>
      <w:lvlText w:val=""/>
      <w:lvlJc w:val="left"/>
      <w:pPr>
        <w:ind w:left="795" w:hanging="360"/>
      </w:pPr>
      <w:rPr>
        <w:rFonts w:ascii="Symbol" w:hAnsi="Symbol" w:hint="default"/>
      </w:rPr>
    </w:lvl>
    <w:lvl w:ilvl="1" w:tplc="04090003">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31" w15:restartNumberingAfterBreak="0">
    <w:nsid w:val="61AE0F0B"/>
    <w:multiLevelType w:val="hybridMultilevel"/>
    <w:tmpl w:val="936AE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61CF1017"/>
    <w:multiLevelType w:val="hybridMultilevel"/>
    <w:tmpl w:val="09A20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61DC765A"/>
    <w:multiLevelType w:val="hybridMultilevel"/>
    <w:tmpl w:val="3322F0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15:restartNumberingAfterBreak="0">
    <w:nsid w:val="62907165"/>
    <w:multiLevelType w:val="hybridMultilevel"/>
    <w:tmpl w:val="8BF6CE9C"/>
    <w:lvl w:ilvl="0" w:tplc="B2AE32DA">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62D95D18"/>
    <w:multiLevelType w:val="hybridMultilevel"/>
    <w:tmpl w:val="6DF02AC8"/>
    <w:lvl w:ilvl="0" w:tplc="BA7010A8">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15:restartNumberingAfterBreak="0">
    <w:nsid w:val="636F5DEB"/>
    <w:multiLevelType w:val="hybridMultilevel"/>
    <w:tmpl w:val="4622FFF8"/>
    <w:lvl w:ilvl="0" w:tplc="689ED422">
      <w:start w:val="1"/>
      <w:numFmt w:val="decimal"/>
      <w:lvlText w:val="%1."/>
      <w:lvlJc w:val="left"/>
      <w:pPr>
        <w:ind w:left="360" w:hanging="360"/>
      </w:pPr>
      <w:rPr>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7" w15:restartNumberingAfterBreak="0">
    <w:nsid w:val="63881B33"/>
    <w:multiLevelType w:val="hybridMultilevel"/>
    <w:tmpl w:val="303CCC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63D06BF8"/>
    <w:multiLevelType w:val="hybridMultilevel"/>
    <w:tmpl w:val="8A684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15:restartNumberingAfterBreak="0">
    <w:nsid w:val="643A423C"/>
    <w:multiLevelType w:val="hybridMultilevel"/>
    <w:tmpl w:val="52A4F2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64850EF8"/>
    <w:multiLevelType w:val="hybridMultilevel"/>
    <w:tmpl w:val="D0BEAEAE"/>
    <w:lvl w:ilvl="0" w:tplc="BA7010A8">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65525142"/>
    <w:multiLevelType w:val="hybridMultilevel"/>
    <w:tmpl w:val="109EC4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2" w15:restartNumberingAfterBreak="0">
    <w:nsid w:val="659C688D"/>
    <w:multiLevelType w:val="hybridMultilevel"/>
    <w:tmpl w:val="7B001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66FB0AB3"/>
    <w:multiLevelType w:val="hybridMultilevel"/>
    <w:tmpl w:val="2E4C6AFE"/>
    <w:lvl w:ilvl="0" w:tplc="EE4C92D2">
      <w:start w:val="1"/>
      <w:numFmt w:val="decimal"/>
      <w:lvlText w:val="%1."/>
      <w:lvlJc w:val="left"/>
      <w:pPr>
        <w:ind w:left="360" w:hanging="360"/>
      </w:pPr>
      <w:rPr>
        <w:rFonts w:ascii="Times New Roman" w:hAnsi="Times New Roman" w:cs="Times New Roman" w:hint="default"/>
        <w:color w:val="414042"/>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4" w15:restartNumberingAfterBreak="0">
    <w:nsid w:val="68903020"/>
    <w:multiLevelType w:val="hybridMultilevel"/>
    <w:tmpl w:val="522A7736"/>
    <w:lvl w:ilvl="0" w:tplc="C62C1994">
      <w:start w:val="1"/>
      <w:numFmt w:val="decimal"/>
      <w:lvlText w:val="%1."/>
      <w:lvlJc w:val="left"/>
      <w:pPr>
        <w:ind w:left="360" w:hanging="360"/>
      </w:pPr>
      <w:rPr>
        <w:i w:val="0"/>
        <w:i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15:restartNumberingAfterBreak="0">
    <w:nsid w:val="6A5D44A8"/>
    <w:multiLevelType w:val="hybridMultilevel"/>
    <w:tmpl w:val="4162C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6BCE1195"/>
    <w:multiLevelType w:val="hybridMultilevel"/>
    <w:tmpl w:val="7D301A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6C024872"/>
    <w:multiLevelType w:val="hybridMultilevel"/>
    <w:tmpl w:val="05AA8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15:restartNumberingAfterBreak="0">
    <w:nsid w:val="6C5A0E24"/>
    <w:multiLevelType w:val="hybridMultilevel"/>
    <w:tmpl w:val="72AEE3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15:restartNumberingAfterBreak="0">
    <w:nsid w:val="6D4136DB"/>
    <w:multiLevelType w:val="hybridMultilevel"/>
    <w:tmpl w:val="2C94910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0" w15:restartNumberingAfterBreak="0">
    <w:nsid w:val="6D5B07DF"/>
    <w:multiLevelType w:val="hybridMultilevel"/>
    <w:tmpl w:val="2AFA4094"/>
    <w:lvl w:ilvl="0" w:tplc="BA7010A8">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 w15:restartNumberingAfterBreak="0">
    <w:nsid w:val="6F042ED6"/>
    <w:multiLevelType w:val="hybridMultilevel"/>
    <w:tmpl w:val="4AFC00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15:restartNumberingAfterBreak="0">
    <w:nsid w:val="6FEB503F"/>
    <w:multiLevelType w:val="hybridMultilevel"/>
    <w:tmpl w:val="8D9C2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15:restartNumberingAfterBreak="0">
    <w:nsid w:val="71F46553"/>
    <w:multiLevelType w:val="hybridMultilevel"/>
    <w:tmpl w:val="D3C026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15:restartNumberingAfterBreak="0">
    <w:nsid w:val="72173D4C"/>
    <w:multiLevelType w:val="hybridMultilevel"/>
    <w:tmpl w:val="A6DAA32C"/>
    <w:lvl w:ilvl="0" w:tplc="F6B63B40">
      <w:start w:val="5"/>
      <w:numFmt w:val="bullet"/>
      <w:lvlText w:val="•"/>
      <w:lvlJc w:val="left"/>
      <w:pPr>
        <w:ind w:left="360" w:hanging="360"/>
      </w:pPr>
      <w:rPr>
        <w:rFonts w:ascii="Calibri" w:eastAsia="Times New Roman" w:hAnsi="Calibri"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5" w15:restartNumberingAfterBreak="0">
    <w:nsid w:val="72A91203"/>
    <w:multiLevelType w:val="hybridMultilevel"/>
    <w:tmpl w:val="79787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74E12D61"/>
    <w:multiLevelType w:val="hybridMultilevel"/>
    <w:tmpl w:val="47E82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7" w15:restartNumberingAfterBreak="0">
    <w:nsid w:val="76532787"/>
    <w:multiLevelType w:val="hybridMultilevel"/>
    <w:tmpl w:val="45785D1C"/>
    <w:lvl w:ilvl="0" w:tplc="BA7010A8">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15:restartNumberingAfterBreak="0">
    <w:nsid w:val="768B020B"/>
    <w:multiLevelType w:val="hybridMultilevel"/>
    <w:tmpl w:val="046CE680"/>
    <w:lvl w:ilvl="0" w:tplc="527CF73E">
      <w:start w:val="1"/>
      <w:numFmt w:val="decimal"/>
      <w:lvlText w:val="%1."/>
      <w:lvlJc w:val="left"/>
      <w:pPr>
        <w:ind w:left="720" w:hanging="360"/>
      </w:pPr>
      <w:rPr>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15:restartNumberingAfterBreak="0">
    <w:nsid w:val="76C52910"/>
    <w:multiLevelType w:val="hybridMultilevel"/>
    <w:tmpl w:val="0AFEF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778868FF"/>
    <w:multiLevelType w:val="hybridMultilevel"/>
    <w:tmpl w:val="BA5CD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1" w15:restartNumberingAfterBreak="0">
    <w:nsid w:val="78437A1D"/>
    <w:multiLevelType w:val="hybridMultilevel"/>
    <w:tmpl w:val="FEBAE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2" w15:restartNumberingAfterBreak="0">
    <w:nsid w:val="79E35CEC"/>
    <w:multiLevelType w:val="hybridMultilevel"/>
    <w:tmpl w:val="49B28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7A0F71F8"/>
    <w:multiLevelType w:val="hybridMultilevel"/>
    <w:tmpl w:val="E8B028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4" w15:restartNumberingAfterBreak="0">
    <w:nsid w:val="7BCE6277"/>
    <w:multiLevelType w:val="hybridMultilevel"/>
    <w:tmpl w:val="89FE657C"/>
    <w:lvl w:ilvl="0" w:tplc="C90A07B0">
      <w:start w:val="1"/>
      <w:numFmt w:val="decimal"/>
      <w:lvlText w:val="%1."/>
      <w:lvlJc w:val="left"/>
      <w:pPr>
        <w:ind w:left="720" w:hanging="360"/>
      </w:pPr>
      <w:rPr>
        <w:b w:val="0"/>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5" w15:restartNumberingAfterBreak="0">
    <w:nsid w:val="7C8C666D"/>
    <w:multiLevelType w:val="hybridMultilevel"/>
    <w:tmpl w:val="76E828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6" w15:restartNumberingAfterBreak="0">
    <w:nsid w:val="7D1F6234"/>
    <w:multiLevelType w:val="hybridMultilevel"/>
    <w:tmpl w:val="85C076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7D3103FC"/>
    <w:multiLevelType w:val="hybridMultilevel"/>
    <w:tmpl w:val="0958D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8" w15:restartNumberingAfterBreak="0">
    <w:nsid w:val="7D807949"/>
    <w:multiLevelType w:val="hybridMultilevel"/>
    <w:tmpl w:val="5A70E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9" w15:restartNumberingAfterBreak="0">
    <w:nsid w:val="7F9B34BD"/>
    <w:multiLevelType w:val="hybridMultilevel"/>
    <w:tmpl w:val="FCE201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0" w15:restartNumberingAfterBreak="0">
    <w:nsid w:val="7F9E276F"/>
    <w:multiLevelType w:val="hybridMultilevel"/>
    <w:tmpl w:val="EAF0907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23"/>
  </w:num>
  <w:num w:numId="2">
    <w:abstractNumId w:val="58"/>
  </w:num>
  <w:num w:numId="3">
    <w:abstractNumId w:val="78"/>
  </w:num>
  <w:num w:numId="4">
    <w:abstractNumId w:val="11"/>
  </w:num>
  <w:num w:numId="5">
    <w:abstractNumId w:val="87"/>
  </w:num>
  <w:num w:numId="6">
    <w:abstractNumId w:val="130"/>
  </w:num>
  <w:num w:numId="7">
    <w:abstractNumId w:val="95"/>
  </w:num>
  <w:num w:numId="8">
    <w:abstractNumId w:val="44"/>
  </w:num>
  <w:num w:numId="9">
    <w:abstractNumId w:val="20"/>
  </w:num>
  <w:num w:numId="10">
    <w:abstractNumId w:val="54"/>
  </w:num>
  <w:num w:numId="11">
    <w:abstractNumId w:val="103"/>
  </w:num>
  <w:num w:numId="12">
    <w:abstractNumId w:val="131"/>
  </w:num>
  <w:num w:numId="13">
    <w:abstractNumId w:val="62"/>
  </w:num>
  <w:num w:numId="14">
    <w:abstractNumId w:val="137"/>
  </w:num>
  <w:num w:numId="15">
    <w:abstractNumId w:val="52"/>
  </w:num>
  <w:num w:numId="16">
    <w:abstractNumId w:val="122"/>
  </w:num>
  <w:num w:numId="17">
    <w:abstractNumId w:val="121"/>
  </w:num>
  <w:num w:numId="18">
    <w:abstractNumId w:val="168"/>
  </w:num>
  <w:num w:numId="19">
    <w:abstractNumId w:val="45"/>
  </w:num>
  <w:num w:numId="20">
    <w:abstractNumId w:val="128"/>
  </w:num>
  <w:num w:numId="21">
    <w:abstractNumId w:val="94"/>
  </w:num>
  <w:num w:numId="22">
    <w:abstractNumId w:val="12"/>
  </w:num>
  <w:num w:numId="23">
    <w:abstractNumId w:val="98"/>
  </w:num>
  <w:num w:numId="24">
    <w:abstractNumId w:val="162"/>
  </w:num>
  <w:num w:numId="25">
    <w:abstractNumId w:val="46"/>
  </w:num>
  <w:num w:numId="26">
    <w:abstractNumId w:val="5"/>
  </w:num>
  <w:num w:numId="27">
    <w:abstractNumId w:val="115"/>
  </w:num>
  <w:num w:numId="28">
    <w:abstractNumId w:val="129"/>
  </w:num>
  <w:num w:numId="29">
    <w:abstractNumId w:val="72"/>
  </w:num>
  <w:num w:numId="30">
    <w:abstractNumId w:val="86"/>
  </w:num>
  <w:num w:numId="31">
    <w:abstractNumId w:val="2"/>
  </w:num>
  <w:num w:numId="32">
    <w:abstractNumId w:val="29"/>
  </w:num>
  <w:num w:numId="33">
    <w:abstractNumId w:val="48"/>
  </w:num>
  <w:num w:numId="34">
    <w:abstractNumId w:val="105"/>
  </w:num>
  <w:num w:numId="35">
    <w:abstractNumId w:val="27"/>
  </w:num>
  <w:num w:numId="36">
    <w:abstractNumId w:val="156"/>
  </w:num>
  <w:num w:numId="37">
    <w:abstractNumId w:val="133"/>
  </w:num>
  <w:num w:numId="38">
    <w:abstractNumId w:val="142"/>
  </w:num>
  <w:num w:numId="39">
    <w:abstractNumId w:val="113"/>
  </w:num>
  <w:num w:numId="40">
    <w:abstractNumId w:val="76"/>
  </w:num>
  <w:num w:numId="41">
    <w:abstractNumId w:val="80"/>
  </w:num>
  <w:num w:numId="42">
    <w:abstractNumId w:val="63"/>
  </w:num>
  <w:num w:numId="43">
    <w:abstractNumId w:val="7"/>
  </w:num>
  <w:num w:numId="44">
    <w:abstractNumId w:val="28"/>
  </w:num>
  <w:num w:numId="45">
    <w:abstractNumId w:val="38"/>
  </w:num>
  <w:num w:numId="46">
    <w:abstractNumId w:val="47"/>
  </w:num>
  <w:num w:numId="47">
    <w:abstractNumId w:val="23"/>
  </w:num>
  <w:num w:numId="48">
    <w:abstractNumId w:val="109"/>
  </w:num>
  <w:num w:numId="49">
    <w:abstractNumId w:val="57"/>
  </w:num>
  <w:num w:numId="50">
    <w:abstractNumId w:val="49"/>
  </w:num>
  <w:num w:numId="51">
    <w:abstractNumId w:val="152"/>
  </w:num>
  <w:num w:numId="52">
    <w:abstractNumId w:val="166"/>
  </w:num>
  <w:num w:numId="53">
    <w:abstractNumId w:val="119"/>
  </w:num>
  <w:num w:numId="54">
    <w:abstractNumId w:val="70"/>
  </w:num>
  <w:num w:numId="55">
    <w:abstractNumId w:val="139"/>
  </w:num>
  <w:num w:numId="56">
    <w:abstractNumId w:val="19"/>
  </w:num>
  <w:num w:numId="57">
    <w:abstractNumId w:val="149"/>
  </w:num>
  <w:num w:numId="58">
    <w:abstractNumId w:val="132"/>
  </w:num>
  <w:num w:numId="59">
    <w:abstractNumId w:val="93"/>
  </w:num>
  <w:num w:numId="60">
    <w:abstractNumId w:val="104"/>
  </w:num>
  <w:num w:numId="61">
    <w:abstractNumId w:val="16"/>
  </w:num>
  <w:num w:numId="62">
    <w:abstractNumId w:val="158"/>
  </w:num>
  <w:num w:numId="63">
    <w:abstractNumId w:val="97"/>
  </w:num>
  <w:num w:numId="64">
    <w:abstractNumId w:val="26"/>
  </w:num>
  <w:num w:numId="65">
    <w:abstractNumId w:val="89"/>
  </w:num>
  <w:num w:numId="66">
    <w:abstractNumId w:val="8"/>
  </w:num>
  <w:num w:numId="67">
    <w:abstractNumId w:val="136"/>
  </w:num>
  <w:num w:numId="68">
    <w:abstractNumId w:val="50"/>
  </w:num>
  <w:num w:numId="69">
    <w:abstractNumId w:val="134"/>
  </w:num>
  <w:num w:numId="70">
    <w:abstractNumId w:val="31"/>
  </w:num>
  <w:num w:numId="71">
    <w:abstractNumId w:val="51"/>
  </w:num>
  <w:num w:numId="72">
    <w:abstractNumId w:val="145"/>
  </w:num>
  <w:num w:numId="73">
    <w:abstractNumId w:val="99"/>
  </w:num>
  <w:num w:numId="74">
    <w:abstractNumId w:val="10"/>
  </w:num>
  <w:num w:numId="75">
    <w:abstractNumId w:val="117"/>
  </w:num>
  <w:num w:numId="76">
    <w:abstractNumId w:val="74"/>
  </w:num>
  <w:num w:numId="77">
    <w:abstractNumId w:val="155"/>
  </w:num>
  <w:num w:numId="78">
    <w:abstractNumId w:val="34"/>
  </w:num>
  <w:num w:numId="79">
    <w:abstractNumId w:val="69"/>
  </w:num>
  <w:num w:numId="80">
    <w:abstractNumId w:val="141"/>
  </w:num>
  <w:num w:numId="81">
    <w:abstractNumId w:val="100"/>
  </w:num>
  <w:num w:numId="82">
    <w:abstractNumId w:val="92"/>
  </w:num>
  <w:num w:numId="83">
    <w:abstractNumId w:val="32"/>
  </w:num>
  <w:num w:numId="84">
    <w:abstractNumId w:val="96"/>
  </w:num>
  <w:num w:numId="85">
    <w:abstractNumId w:val="151"/>
  </w:num>
  <w:num w:numId="86">
    <w:abstractNumId w:val="161"/>
  </w:num>
  <w:num w:numId="87">
    <w:abstractNumId w:val="37"/>
  </w:num>
  <w:num w:numId="88">
    <w:abstractNumId w:val="159"/>
  </w:num>
  <w:num w:numId="89">
    <w:abstractNumId w:val="111"/>
  </w:num>
  <w:num w:numId="90">
    <w:abstractNumId w:val="88"/>
  </w:num>
  <w:num w:numId="91">
    <w:abstractNumId w:val="91"/>
  </w:num>
  <w:num w:numId="92">
    <w:abstractNumId w:val="90"/>
  </w:num>
  <w:num w:numId="93">
    <w:abstractNumId w:val="147"/>
  </w:num>
  <w:num w:numId="94">
    <w:abstractNumId w:val="148"/>
  </w:num>
  <w:num w:numId="95">
    <w:abstractNumId w:val="73"/>
  </w:num>
  <w:num w:numId="96">
    <w:abstractNumId w:val="167"/>
  </w:num>
  <w:num w:numId="97">
    <w:abstractNumId w:val="1"/>
  </w:num>
  <w:num w:numId="98">
    <w:abstractNumId w:val="165"/>
  </w:num>
  <w:num w:numId="99">
    <w:abstractNumId w:val="13"/>
  </w:num>
  <w:num w:numId="100">
    <w:abstractNumId w:val="107"/>
  </w:num>
  <w:num w:numId="101">
    <w:abstractNumId w:val="143"/>
  </w:num>
  <w:num w:numId="102">
    <w:abstractNumId w:val="22"/>
  </w:num>
  <w:num w:numId="103">
    <w:abstractNumId w:val="144"/>
  </w:num>
  <w:num w:numId="104">
    <w:abstractNumId w:val="6"/>
  </w:num>
  <w:num w:numId="105">
    <w:abstractNumId w:val="75"/>
  </w:num>
  <w:num w:numId="106">
    <w:abstractNumId w:val="112"/>
  </w:num>
  <w:num w:numId="107">
    <w:abstractNumId w:val="108"/>
  </w:num>
  <w:num w:numId="108">
    <w:abstractNumId w:val="0"/>
  </w:num>
  <w:num w:numId="109">
    <w:abstractNumId w:val="60"/>
  </w:num>
  <w:num w:numId="110">
    <w:abstractNumId w:val="33"/>
  </w:num>
  <w:num w:numId="111">
    <w:abstractNumId w:val="42"/>
  </w:num>
  <w:num w:numId="112">
    <w:abstractNumId w:val="157"/>
  </w:num>
  <w:num w:numId="113">
    <w:abstractNumId w:val="55"/>
  </w:num>
  <w:num w:numId="114">
    <w:abstractNumId w:val="35"/>
  </w:num>
  <w:num w:numId="115">
    <w:abstractNumId w:val="169"/>
  </w:num>
  <w:num w:numId="116">
    <w:abstractNumId w:val="77"/>
  </w:num>
  <w:num w:numId="117">
    <w:abstractNumId w:val="53"/>
  </w:num>
  <w:num w:numId="118">
    <w:abstractNumId w:val="15"/>
  </w:num>
  <w:num w:numId="119">
    <w:abstractNumId w:val="59"/>
  </w:num>
  <w:num w:numId="120">
    <w:abstractNumId w:val="17"/>
  </w:num>
  <w:num w:numId="121">
    <w:abstractNumId w:val="146"/>
  </w:num>
  <w:num w:numId="122">
    <w:abstractNumId w:val="83"/>
  </w:num>
  <w:num w:numId="123">
    <w:abstractNumId w:val="135"/>
  </w:num>
  <w:num w:numId="124">
    <w:abstractNumId w:val="41"/>
  </w:num>
  <w:num w:numId="125">
    <w:abstractNumId w:val="68"/>
  </w:num>
  <w:num w:numId="126">
    <w:abstractNumId w:val="140"/>
  </w:num>
  <w:num w:numId="127">
    <w:abstractNumId w:val="81"/>
  </w:num>
  <w:num w:numId="128">
    <w:abstractNumId w:val="67"/>
  </w:num>
  <w:num w:numId="129">
    <w:abstractNumId w:val="120"/>
  </w:num>
  <w:num w:numId="130">
    <w:abstractNumId w:val="150"/>
  </w:num>
  <w:num w:numId="131">
    <w:abstractNumId w:val="153"/>
  </w:num>
  <w:num w:numId="132">
    <w:abstractNumId w:val="79"/>
  </w:num>
  <w:num w:numId="133">
    <w:abstractNumId w:val="114"/>
  </w:num>
  <w:num w:numId="134">
    <w:abstractNumId w:val="61"/>
  </w:num>
  <w:num w:numId="135">
    <w:abstractNumId w:val="30"/>
  </w:num>
  <w:num w:numId="136">
    <w:abstractNumId w:val="4"/>
  </w:num>
  <w:num w:numId="137">
    <w:abstractNumId w:val="101"/>
  </w:num>
  <w:num w:numId="138">
    <w:abstractNumId w:val="124"/>
  </w:num>
  <w:num w:numId="139">
    <w:abstractNumId w:val="85"/>
  </w:num>
  <w:num w:numId="140">
    <w:abstractNumId w:val="84"/>
  </w:num>
  <w:num w:numId="141">
    <w:abstractNumId w:val="106"/>
  </w:num>
  <w:num w:numId="142">
    <w:abstractNumId w:val="127"/>
  </w:num>
  <w:num w:numId="143">
    <w:abstractNumId w:val="65"/>
  </w:num>
  <w:num w:numId="144">
    <w:abstractNumId w:val="66"/>
  </w:num>
  <w:num w:numId="145">
    <w:abstractNumId w:val="125"/>
  </w:num>
  <w:num w:numId="146">
    <w:abstractNumId w:val="24"/>
  </w:num>
  <w:num w:numId="147">
    <w:abstractNumId w:val="82"/>
  </w:num>
  <w:num w:numId="148">
    <w:abstractNumId w:val="138"/>
  </w:num>
  <w:num w:numId="149">
    <w:abstractNumId w:val="43"/>
  </w:num>
  <w:num w:numId="150">
    <w:abstractNumId w:val="64"/>
  </w:num>
  <w:num w:numId="151">
    <w:abstractNumId w:val="102"/>
  </w:num>
  <w:num w:numId="152">
    <w:abstractNumId w:val="25"/>
  </w:num>
  <w:num w:numId="153">
    <w:abstractNumId w:val="160"/>
  </w:num>
  <w:num w:numId="154">
    <w:abstractNumId w:val="71"/>
  </w:num>
  <w:num w:numId="155">
    <w:abstractNumId w:val="39"/>
  </w:num>
  <w:num w:numId="156">
    <w:abstractNumId w:val="14"/>
  </w:num>
  <w:num w:numId="157">
    <w:abstractNumId w:val="9"/>
  </w:num>
  <w:num w:numId="158">
    <w:abstractNumId w:val="18"/>
  </w:num>
  <w:num w:numId="159">
    <w:abstractNumId w:val="126"/>
  </w:num>
  <w:num w:numId="160">
    <w:abstractNumId w:val="21"/>
  </w:num>
  <w:num w:numId="161">
    <w:abstractNumId w:val="164"/>
  </w:num>
  <w:num w:numId="162">
    <w:abstractNumId w:val="36"/>
  </w:num>
  <w:num w:numId="163">
    <w:abstractNumId w:val="56"/>
  </w:num>
  <w:num w:numId="164">
    <w:abstractNumId w:val="40"/>
  </w:num>
  <w:num w:numId="165">
    <w:abstractNumId w:val="110"/>
  </w:num>
  <w:num w:numId="166">
    <w:abstractNumId w:val="163"/>
  </w:num>
  <w:num w:numId="167">
    <w:abstractNumId w:val="118"/>
  </w:num>
  <w:num w:numId="168">
    <w:abstractNumId w:val="116"/>
  </w:num>
  <w:num w:numId="169">
    <w:abstractNumId w:val="3"/>
  </w:num>
  <w:num w:numId="170">
    <w:abstractNumId w:val="170"/>
  </w:num>
  <w:num w:numId="171">
    <w:abstractNumId w:val="154"/>
  </w:num>
  <w:numIdMacAtCleanup w:val="1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defaultTabStop w:val="720"/>
  <w:bookFoldPrinting/>
  <w:characterSpacingControl w:val="doNotCompress"/>
  <w:hdrShapeDefaults>
    <o:shapedefaults v:ext="edit" spidmax="8193">
      <o:colormru v:ext="edit" colors="#b2d6e6"/>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zsrS0MDcxNLE0M7ZQ0lEKTi0uzszPAykwrgUAGW1VMSwAAAA="/>
  </w:docVars>
  <w:rsids>
    <w:rsidRoot w:val="0090545C"/>
    <w:rsid w:val="0001686A"/>
    <w:rsid w:val="0002649C"/>
    <w:rsid w:val="000400FB"/>
    <w:rsid w:val="000478BD"/>
    <w:rsid w:val="000542FB"/>
    <w:rsid w:val="000631F7"/>
    <w:rsid w:val="00064826"/>
    <w:rsid w:val="000664F1"/>
    <w:rsid w:val="000670CA"/>
    <w:rsid w:val="0007292B"/>
    <w:rsid w:val="00075477"/>
    <w:rsid w:val="00081A9D"/>
    <w:rsid w:val="00085412"/>
    <w:rsid w:val="0009139A"/>
    <w:rsid w:val="000937BE"/>
    <w:rsid w:val="000946DE"/>
    <w:rsid w:val="00096031"/>
    <w:rsid w:val="000A27EA"/>
    <w:rsid w:val="000A464C"/>
    <w:rsid w:val="000B48F3"/>
    <w:rsid w:val="000B5142"/>
    <w:rsid w:val="000B569F"/>
    <w:rsid w:val="000B753E"/>
    <w:rsid w:val="000C2493"/>
    <w:rsid w:val="000C4DDA"/>
    <w:rsid w:val="000C71F4"/>
    <w:rsid w:val="000D079A"/>
    <w:rsid w:val="000E7F79"/>
    <w:rsid w:val="000F4528"/>
    <w:rsid w:val="000F6A86"/>
    <w:rsid w:val="000F6B48"/>
    <w:rsid w:val="00116EFD"/>
    <w:rsid w:val="001254B1"/>
    <w:rsid w:val="00132658"/>
    <w:rsid w:val="00132E45"/>
    <w:rsid w:val="00134488"/>
    <w:rsid w:val="00143854"/>
    <w:rsid w:val="00150116"/>
    <w:rsid w:val="00152460"/>
    <w:rsid w:val="00155C34"/>
    <w:rsid w:val="00160DAA"/>
    <w:rsid w:val="0016738F"/>
    <w:rsid w:val="00172755"/>
    <w:rsid w:val="00175D67"/>
    <w:rsid w:val="00194CE7"/>
    <w:rsid w:val="00195E11"/>
    <w:rsid w:val="001A090C"/>
    <w:rsid w:val="001A63E5"/>
    <w:rsid w:val="001B038D"/>
    <w:rsid w:val="001B76B4"/>
    <w:rsid w:val="001C582C"/>
    <w:rsid w:val="001C71DE"/>
    <w:rsid w:val="001D5536"/>
    <w:rsid w:val="001E06CC"/>
    <w:rsid w:val="001E5F84"/>
    <w:rsid w:val="002031B0"/>
    <w:rsid w:val="00205F68"/>
    <w:rsid w:val="00211DE0"/>
    <w:rsid w:val="00226083"/>
    <w:rsid w:val="002528DA"/>
    <w:rsid w:val="0028365D"/>
    <w:rsid w:val="00283AF9"/>
    <w:rsid w:val="00287D36"/>
    <w:rsid w:val="00295BE8"/>
    <w:rsid w:val="002A23E6"/>
    <w:rsid w:val="002C36A6"/>
    <w:rsid w:val="002D4B7F"/>
    <w:rsid w:val="002D5B76"/>
    <w:rsid w:val="002E7D67"/>
    <w:rsid w:val="002F3BBE"/>
    <w:rsid w:val="00303FB9"/>
    <w:rsid w:val="00307B4D"/>
    <w:rsid w:val="00312B04"/>
    <w:rsid w:val="0031557E"/>
    <w:rsid w:val="00322735"/>
    <w:rsid w:val="00326F4F"/>
    <w:rsid w:val="003429DB"/>
    <w:rsid w:val="0035151B"/>
    <w:rsid w:val="00352C63"/>
    <w:rsid w:val="00365C78"/>
    <w:rsid w:val="00365E85"/>
    <w:rsid w:val="00380086"/>
    <w:rsid w:val="0038082C"/>
    <w:rsid w:val="00396CBD"/>
    <w:rsid w:val="003A2427"/>
    <w:rsid w:val="003B04B6"/>
    <w:rsid w:val="003B4D08"/>
    <w:rsid w:val="003B6FCC"/>
    <w:rsid w:val="003B7FB4"/>
    <w:rsid w:val="003D1121"/>
    <w:rsid w:val="003E5709"/>
    <w:rsid w:val="003F0226"/>
    <w:rsid w:val="003F09AE"/>
    <w:rsid w:val="003F19D8"/>
    <w:rsid w:val="00413DBC"/>
    <w:rsid w:val="004163D9"/>
    <w:rsid w:val="004265D6"/>
    <w:rsid w:val="00433CFB"/>
    <w:rsid w:val="0044052A"/>
    <w:rsid w:val="004415DE"/>
    <w:rsid w:val="0045003F"/>
    <w:rsid w:val="0045041A"/>
    <w:rsid w:val="00462E4D"/>
    <w:rsid w:val="00463CD6"/>
    <w:rsid w:val="00464A25"/>
    <w:rsid w:val="0046647A"/>
    <w:rsid w:val="00466D65"/>
    <w:rsid w:val="00474349"/>
    <w:rsid w:val="00475A0F"/>
    <w:rsid w:val="00481EE2"/>
    <w:rsid w:val="004917AD"/>
    <w:rsid w:val="00492078"/>
    <w:rsid w:val="00493805"/>
    <w:rsid w:val="004A0CBB"/>
    <w:rsid w:val="004B26BF"/>
    <w:rsid w:val="004C05A3"/>
    <w:rsid w:val="004E402B"/>
    <w:rsid w:val="004F3999"/>
    <w:rsid w:val="004F4955"/>
    <w:rsid w:val="00501A3A"/>
    <w:rsid w:val="005070BB"/>
    <w:rsid w:val="00527902"/>
    <w:rsid w:val="0053234E"/>
    <w:rsid w:val="00532E57"/>
    <w:rsid w:val="00540DBB"/>
    <w:rsid w:val="00540FB7"/>
    <w:rsid w:val="00541899"/>
    <w:rsid w:val="00545C4F"/>
    <w:rsid w:val="005561DF"/>
    <w:rsid w:val="005578C7"/>
    <w:rsid w:val="00566D88"/>
    <w:rsid w:val="00571AB8"/>
    <w:rsid w:val="00584D03"/>
    <w:rsid w:val="00587F02"/>
    <w:rsid w:val="00597E0C"/>
    <w:rsid w:val="005B185A"/>
    <w:rsid w:val="005B621A"/>
    <w:rsid w:val="005C1E3A"/>
    <w:rsid w:val="005F24DB"/>
    <w:rsid w:val="005F3806"/>
    <w:rsid w:val="00602621"/>
    <w:rsid w:val="00605DD9"/>
    <w:rsid w:val="0060771F"/>
    <w:rsid w:val="0062070B"/>
    <w:rsid w:val="00627AF5"/>
    <w:rsid w:val="00633F8D"/>
    <w:rsid w:val="0066280B"/>
    <w:rsid w:val="00663646"/>
    <w:rsid w:val="0066575C"/>
    <w:rsid w:val="00682AB8"/>
    <w:rsid w:val="006862FD"/>
    <w:rsid w:val="00687167"/>
    <w:rsid w:val="006959C1"/>
    <w:rsid w:val="00697E62"/>
    <w:rsid w:val="006D11B6"/>
    <w:rsid w:val="006E0485"/>
    <w:rsid w:val="006E4071"/>
    <w:rsid w:val="006F0BFC"/>
    <w:rsid w:val="006F1EAC"/>
    <w:rsid w:val="006F64DF"/>
    <w:rsid w:val="00705EFA"/>
    <w:rsid w:val="00711A0F"/>
    <w:rsid w:val="00716669"/>
    <w:rsid w:val="00720873"/>
    <w:rsid w:val="007239A1"/>
    <w:rsid w:val="00743931"/>
    <w:rsid w:val="00754412"/>
    <w:rsid w:val="007560B7"/>
    <w:rsid w:val="00763719"/>
    <w:rsid w:val="00764695"/>
    <w:rsid w:val="007667CA"/>
    <w:rsid w:val="007762ED"/>
    <w:rsid w:val="00785C1A"/>
    <w:rsid w:val="007949FD"/>
    <w:rsid w:val="007B6FA2"/>
    <w:rsid w:val="007C646D"/>
    <w:rsid w:val="007D28A0"/>
    <w:rsid w:val="007E52A4"/>
    <w:rsid w:val="007F3FBA"/>
    <w:rsid w:val="007F6502"/>
    <w:rsid w:val="008067FB"/>
    <w:rsid w:val="008170E9"/>
    <w:rsid w:val="00821BEA"/>
    <w:rsid w:val="00824DFB"/>
    <w:rsid w:val="00827F29"/>
    <w:rsid w:val="00830A2D"/>
    <w:rsid w:val="00844659"/>
    <w:rsid w:val="00847E3A"/>
    <w:rsid w:val="00854EE7"/>
    <w:rsid w:val="00855E9F"/>
    <w:rsid w:val="00860C4A"/>
    <w:rsid w:val="00863593"/>
    <w:rsid w:val="00863E76"/>
    <w:rsid w:val="0087516F"/>
    <w:rsid w:val="00895E41"/>
    <w:rsid w:val="008C6109"/>
    <w:rsid w:val="008C6684"/>
    <w:rsid w:val="008D24C5"/>
    <w:rsid w:val="008F3D1D"/>
    <w:rsid w:val="00900074"/>
    <w:rsid w:val="009020C4"/>
    <w:rsid w:val="009039A7"/>
    <w:rsid w:val="00904394"/>
    <w:rsid w:val="0090545C"/>
    <w:rsid w:val="0090563E"/>
    <w:rsid w:val="0091086C"/>
    <w:rsid w:val="009166FA"/>
    <w:rsid w:val="00921271"/>
    <w:rsid w:val="0093055F"/>
    <w:rsid w:val="00934B89"/>
    <w:rsid w:val="00937561"/>
    <w:rsid w:val="00947D17"/>
    <w:rsid w:val="009502FC"/>
    <w:rsid w:val="009544E2"/>
    <w:rsid w:val="0098571A"/>
    <w:rsid w:val="00987A9E"/>
    <w:rsid w:val="009A5425"/>
    <w:rsid w:val="009B1582"/>
    <w:rsid w:val="009B7937"/>
    <w:rsid w:val="009C01F4"/>
    <w:rsid w:val="009C118E"/>
    <w:rsid w:val="009C1644"/>
    <w:rsid w:val="009C6FA2"/>
    <w:rsid w:val="009D6FE5"/>
    <w:rsid w:val="009E488D"/>
    <w:rsid w:val="00A05AD9"/>
    <w:rsid w:val="00A137C3"/>
    <w:rsid w:val="00A14768"/>
    <w:rsid w:val="00A14916"/>
    <w:rsid w:val="00A26262"/>
    <w:rsid w:val="00A3792C"/>
    <w:rsid w:val="00A40FF2"/>
    <w:rsid w:val="00A52BBE"/>
    <w:rsid w:val="00A64A9E"/>
    <w:rsid w:val="00A66311"/>
    <w:rsid w:val="00A701D4"/>
    <w:rsid w:val="00A74A3F"/>
    <w:rsid w:val="00A801DA"/>
    <w:rsid w:val="00A8431D"/>
    <w:rsid w:val="00A9079A"/>
    <w:rsid w:val="00A915F3"/>
    <w:rsid w:val="00A934BF"/>
    <w:rsid w:val="00A94099"/>
    <w:rsid w:val="00A940D8"/>
    <w:rsid w:val="00AB1E48"/>
    <w:rsid w:val="00AB4A72"/>
    <w:rsid w:val="00AC3DD8"/>
    <w:rsid w:val="00AC449A"/>
    <w:rsid w:val="00AD1D97"/>
    <w:rsid w:val="00AD4076"/>
    <w:rsid w:val="00AE307A"/>
    <w:rsid w:val="00AE4BC5"/>
    <w:rsid w:val="00AE5F61"/>
    <w:rsid w:val="00B047FB"/>
    <w:rsid w:val="00B05AA2"/>
    <w:rsid w:val="00B136F7"/>
    <w:rsid w:val="00B20BBB"/>
    <w:rsid w:val="00B27636"/>
    <w:rsid w:val="00B42BDA"/>
    <w:rsid w:val="00B440AC"/>
    <w:rsid w:val="00B463C8"/>
    <w:rsid w:val="00B5270B"/>
    <w:rsid w:val="00B62D26"/>
    <w:rsid w:val="00B67872"/>
    <w:rsid w:val="00B71BD5"/>
    <w:rsid w:val="00B734C1"/>
    <w:rsid w:val="00B769B1"/>
    <w:rsid w:val="00B805F7"/>
    <w:rsid w:val="00B82921"/>
    <w:rsid w:val="00B91395"/>
    <w:rsid w:val="00BA0738"/>
    <w:rsid w:val="00BA3DC6"/>
    <w:rsid w:val="00BB70D7"/>
    <w:rsid w:val="00BD79D9"/>
    <w:rsid w:val="00C00155"/>
    <w:rsid w:val="00C1464D"/>
    <w:rsid w:val="00C25C1D"/>
    <w:rsid w:val="00C36599"/>
    <w:rsid w:val="00C37A05"/>
    <w:rsid w:val="00C4554C"/>
    <w:rsid w:val="00C4735D"/>
    <w:rsid w:val="00C476D4"/>
    <w:rsid w:val="00C52EA1"/>
    <w:rsid w:val="00C5772B"/>
    <w:rsid w:val="00C9026D"/>
    <w:rsid w:val="00CA15D6"/>
    <w:rsid w:val="00CA1B5D"/>
    <w:rsid w:val="00CA4170"/>
    <w:rsid w:val="00CA58F6"/>
    <w:rsid w:val="00CC36F0"/>
    <w:rsid w:val="00CC4400"/>
    <w:rsid w:val="00CC7803"/>
    <w:rsid w:val="00CD3E6E"/>
    <w:rsid w:val="00CE2E92"/>
    <w:rsid w:val="00CE7DF2"/>
    <w:rsid w:val="00CF456E"/>
    <w:rsid w:val="00CF4853"/>
    <w:rsid w:val="00CF708A"/>
    <w:rsid w:val="00D018E9"/>
    <w:rsid w:val="00D22782"/>
    <w:rsid w:val="00D25E4C"/>
    <w:rsid w:val="00D26E4C"/>
    <w:rsid w:val="00D27F6D"/>
    <w:rsid w:val="00D301BB"/>
    <w:rsid w:val="00D301F1"/>
    <w:rsid w:val="00D61554"/>
    <w:rsid w:val="00D64F4F"/>
    <w:rsid w:val="00D70BE0"/>
    <w:rsid w:val="00D829A4"/>
    <w:rsid w:val="00DC1110"/>
    <w:rsid w:val="00DC3FC1"/>
    <w:rsid w:val="00DE23C6"/>
    <w:rsid w:val="00DE6190"/>
    <w:rsid w:val="00E018C5"/>
    <w:rsid w:val="00E04E9E"/>
    <w:rsid w:val="00E070E2"/>
    <w:rsid w:val="00E132B6"/>
    <w:rsid w:val="00E14977"/>
    <w:rsid w:val="00E24D01"/>
    <w:rsid w:val="00E27D0F"/>
    <w:rsid w:val="00E323E8"/>
    <w:rsid w:val="00E52CE6"/>
    <w:rsid w:val="00E565FE"/>
    <w:rsid w:val="00E6058E"/>
    <w:rsid w:val="00E705FE"/>
    <w:rsid w:val="00E70E72"/>
    <w:rsid w:val="00E71821"/>
    <w:rsid w:val="00E76BA9"/>
    <w:rsid w:val="00E83264"/>
    <w:rsid w:val="00E9153B"/>
    <w:rsid w:val="00E92460"/>
    <w:rsid w:val="00EA0009"/>
    <w:rsid w:val="00EA0213"/>
    <w:rsid w:val="00EA25C5"/>
    <w:rsid w:val="00EA7060"/>
    <w:rsid w:val="00EC7483"/>
    <w:rsid w:val="00EC7558"/>
    <w:rsid w:val="00ED0FD1"/>
    <w:rsid w:val="00ED5112"/>
    <w:rsid w:val="00EE77AF"/>
    <w:rsid w:val="00EE796A"/>
    <w:rsid w:val="00EF57A1"/>
    <w:rsid w:val="00F05252"/>
    <w:rsid w:val="00F2515A"/>
    <w:rsid w:val="00F40819"/>
    <w:rsid w:val="00F41A30"/>
    <w:rsid w:val="00F50537"/>
    <w:rsid w:val="00F54DA2"/>
    <w:rsid w:val="00F551B6"/>
    <w:rsid w:val="00F561E6"/>
    <w:rsid w:val="00F71C12"/>
    <w:rsid w:val="00F730EB"/>
    <w:rsid w:val="00F73144"/>
    <w:rsid w:val="00F766C6"/>
    <w:rsid w:val="00F86426"/>
    <w:rsid w:val="00F872AC"/>
    <w:rsid w:val="00FB16DD"/>
    <w:rsid w:val="00FB5E06"/>
    <w:rsid w:val="00FC3D90"/>
    <w:rsid w:val="00FC51A0"/>
    <w:rsid w:val="00FC79DD"/>
    <w:rsid w:val="00FD1C1C"/>
    <w:rsid w:val="00FD7C52"/>
    <w:rsid w:val="00FE2056"/>
    <w:rsid w:val="00FE48A6"/>
    <w:rsid w:val="00FE567B"/>
    <w:rsid w:val="00FF0482"/>
    <w:rsid w:val="00FF57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colormru v:ext="edit" colors="#b2d6e6"/>
    </o:shapedefaults>
    <o:shapelayout v:ext="edit">
      <o:idmap v:ext="edit" data="1"/>
    </o:shapelayout>
  </w:shapeDefaults>
  <w:decimalSymbol w:val="."/>
  <w:listSeparator w:val=","/>
  <w14:docId w14:val="2F06DA5D"/>
  <w15:chartTrackingRefBased/>
  <w15:docId w15:val="{1198BFFC-C3D3-499B-9813-9B4D0135DE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6311"/>
  </w:style>
  <w:style w:type="paragraph" w:styleId="Heading1">
    <w:name w:val="heading 1"/>
    <w:basedOn w:val="Normal"/>
    <w:link w:val="Heading1Char"/>
    <w:uiPriority w:val="9"/>
    <w:qFormat/>
    <w:rsid w:val="00EA706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0C71F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AD4076"/>
    <w:rPr>
      <w:color w:val="0563C1"/>
      <w:u w:val="single"/>
    </w:rPr>
  </w:style>
  <w:style w:type="character" w:styleId="Strong">
    <w:name w:val="Strong"/>
    <w:uiPriority w:val="22"/>
    <w:qFormat/>
    <w:rsid w:val="00AD4076"/>
    <w:rPr>
      <w:b/>
      <w:bCs/>
    </w:rPr>
  </w:style>
  <w:style w:type="paragraph" w:styleId="ListParagraph">
    <w:name w:val="List Paragraph"/>
    <w:basedOn w:val="Normal"/>
    <w:uiPriority w:val="34"/>
    <w:qFormat/>
    <w:rsid w:val="00AD4076"/>
    <w:pPr>
      <w:spacing w:after="0" w:line="240" w:lineRule="auto"/>
      <w:ind w:left="720"/>
      <w:contextualSpacing/>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F872AC"/>
    <w:pPr>
      <w:spacing w:after="200" w:line="240" w:lineRule="auto"/>
    </w:pPr>
    <w:rPr>
      <w:i/>
      <w:iCs/>
      <w:color w:val="44546A" w:themeColor="text2"/>
      <w:sz w:val="18"/>
      <w:szCs w:val="18"/>
    </w:rPr>
  </w:style>
  <w:style w:type="character" w:customStyle="1" w:styleId="quantity-unit2">
    <w:name w:val="quantity-unit2"/>
    <w:rsid w:val="00587F02"/>
  </w:style>
  <w:style w:type="paragraph" w:styleId="Header">
    <w:name w:val="header"/>
    <w:basedOn w:val="Normal"/>
    <w:link w:val="HeaderChar"/>
    <w:uiPriority w:val="99"/>
    <w:unhideWhenUsed/>
    <w:rsid w:val="00D301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01F1"/>
  </w:style>
  <w:style w:type="paragraph" w:styleId="Footer">
    <w:name w:val="footer"/>
    <w:basedOn w:val="Normal"/>
    <w:link w:val="FooterChar"/>
    <w:uiPriority w:val="99"/>
    <w:unhideWhenUsed/>
    <w:rsid w:val="00D301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01F1"/>
  </w:style>
  <w:style w:type="table" w:styleId="TableGrid">
    <w:name w:val="Table Grid"/>
    <w:basedOn w:val="TableNormal"/>
    <w:uiPriority w:val="39"/>
    <w:rsid w:val="00D30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CF708A"/>
    <w:pPr>
      <w:spacing w:after="0" w:line="240" w:lineRule="auto"/>
    </w:pPr>
    <w:rPr>
      <w:rFonts w:eastAsiaTheme="minorEastAsia"/>
    </w:rPr>
  </w:style>
  <w:style w:type="character" w:customStyle="1" w:styleId="NoSpacingChar">
    <w:name w:val="No Spacing Char"/>
    <w:basedOn w:val="DefaultParagraphFont"/>
    <w:link w:val="NoSpacing"/>
    <w:uiPriority w:val="1"/>
    <w:rsid w:val="00CF708A"/>
    <w:rPr>
      <w:rFonts w:eastAsiaTheme="minorEastAsia"/>
    </w:rPr>
  </w:style>
  <w:style w:type="character" w:styleId="PlaceholderText">
    <w:name w:val="Placeholder Text"/>
    <w:basedOn w:val="DefaultParagraphFont"/>
    <w:uiPriority w:val="99"/>
    <w:semiHidden/>
    <w:rsid w:val="00205F68"/>
    <w:rPr>
      <w:color w:val="808080"/>
    </w:rPr>
  </w:style>
  <w:style w:type="character" w:styleId="UnresolvedMention">
    <w:name w:val="Unresolved Mention"/>
    <w:basedOn w:val="DefaultParagraphFont"/>
    <w:uiPriority w:val="99"/>
    <w:semiHidden/>
    <w:unhideWhenUsed/>
    <w:rsid w:val="008C6684"/>
    <w:rPr>
      <w:color w:val="605E5C"/>
      <w:shd w:val="clear" w:color="auto" w:fill="E1DFDD"/>
    </w:rPr>
  </w:style>
  <w:style w:type="character" w:customStyle="1" w:styleId="Heading1Char">
    <w:name w:val="Heading 1 Char"/>
    <w:basedOn w:val="DefaultParagraphFont"/>
    <w:link w:val="Heading1"/>
    <w:uiPriority w:val="9"/>
    <w:rsid w:val="00EA7060"/>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0C71F4"/>
    <w:rPr>
      <w:rFonts w:asciiTheme="majorHAnsi" w:eastAsiaTheme="majorEastAsia" w:hAnsiTheme="majorHAnsi" w:cstheme="majorBidi"/>
      <w:color w:val="2F5496" w:themeColor="accent1" w:themeShade="BF"/>
      <w:sz w:val="26"/>
      <w:szCs w:val="26"/>
    </w:rPr>
  </w:style>
  <w:style w:type="character" w:customStyle="1" w:styleId="normaltextrun">
    <w:name w:val="normaltextrun"/>
    <w:basedOn w:val="DefaultParagraphFont"/>
    <w:rsid w:val="008170E9"/>
  </w:style>
  <w:style w:type="paragraph" w:customStyle="1" w:styleId="ingredient">
    <w:name w:val="ingredient"/>
    <w:basedOn w:val="Normal"/>
    <w:rsid w:val="00AB1E4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nstruction">
    <w:name w:val="instruction"/>
    <w:basedOn w:val="Normal"/>
    <w:rsid w:val="00AB1E48"/>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7560B7"/>
    <w:pPr>
      <w:spacing w:before="100" w:beforeAutospacing="1" w:after="100" w:afterAutospacing="1" w:line="240" w:lineRule="auto"/>
    </w:pPr>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4F3999"/>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Normal"/>
    <w:next w:val="Normal"/>
    <w:autoRedefine/>
    <w:uiPriority w:val="39"/>
    <w:unhideWhenUsed/>
    <w:rsid w:val="00211DE0"/>
    <w:pPr>
      <w:tabs>
        <w:tab w:val="right" w:leader="dot" w:pos="5030"/>
      </w:tabs>
      <w:spacing w:after="100"/>
    </w:pPr>
    <w:rPr>
      <w:b/>
      <w:bCs/>
      <w:noProof/>
    </w:rPr>
  </w:style>
  <w:style w:type="paragraph" w:styleId="TOC2">
    <w:name w:val="toc 2"/>
    <w:basedOn w:val="Normal"/>
    <w:next w:val="Normal"/>
    <w:autoRedefine/>
    <w:uiPriority w:val="39"/>
    <w:unhideWhenUsed/>
    <w:rsid w:val="00FC51A0"/>
    <w:pPr>
      <w:spacing w:after="100"/>
      <w:ind w:left="220"/>
    </w:pPr>
  </w:style>
  <w:style w:type="paragraph" w:styleId="TOC3">
    <w:name w:val="toc 3"/>
    <w:basedOn w:val="Normal"/>
    <w:next w:val="Normal"/>
    <w:autoRedefine/>
    <w:uiPriority w:val="39"/>
    <w:unhideWhenUsed/>
    <w:rsid w:val="00150116"/>
    <w:pPr>
      <w:spacing w:after="100"/>
      <w:ind w:left="440"/>
    </w:pPr>
    <w:rPr>
      <w:rFonts w:eastAsiaTheme="minorEastAsia" w:cs="Times New Roman"/>
    </w:rPr>
  </w:style>
  <w:style w:type="paragraph" w:styleId="TOC4">
    <w:name w:val="toc 4"/>
    <w:basedOn w:val="Normal"/>
    <w:next w:val="Normal"/>
    <w:autoRedefine/>
    <w:uiPriority w:val="39"/>
    <w:unhideWhenUsed/>
    <w:rsid w:val="00211DE0"/>
    <w:pPr>
      <w:spacing w:after="100"/>
      <w:ind w:left="660"/>
    </w:pPr>
    <w:rPr>
      <w:rFonts w:eastAsiaTheme="minorEastAsia"/>
    </w:rPr>
  </w:style>
  <w:style w:type="paragraph" w:styleId="TOC5">
    <w:name w:val="toc 5"/>
    <w:basedOn w:val="Normal"/>
    <w:next w:val="Normal"/>
    <w:autoRedefine/>
    <w:uiPriority w:val="39"/>
    <w:unhideWhenUsed/>
    <w:rsid w:val="00211DE0"/>
    <w:pPr>
      <w:spacing w:after="100"/>
      <w:ind w:left="880"/>
    </w:pPr>
    <w:rPr>
      <w:rFonts w:eastAsiaTheme="minorEastAsia"/>
    </w:rPr>
  </w:style>
  <w:style w:type="paragraph" w:styleId="TOC6">
    <w:name w:val="toc 6"/>
    <w:basedOn w:val="Normal"/>
    <w:next w:val="Normal"/>
    <w:autoRedefine/>
    <w:uiPriority w:val="39"/>
    <w:unhideWhenUsed/>
    <w:rsid w:val="00211DE0"/>
    <w:pPr>
      <w:spacing w:after="100"/>
      <w:ind w:left="1100"/>
    </w:pPr>
    <w:rPr>
      <w:rFonts w:eastAsiaTheme="minorEastAsia"/>
    </w:rPr>
  </w:style>
  <w:style w:type="paragraph" w:styleId="TOC7">
    <w:name w:val="toc 7"/>
    <w:basedOn w:val="Normal"/>
    <w:next w:val="Normal"/>
    <w:autoRedefine/>
    <w:uiPriority w:val="39"/>
    <w:unhideWhenUsed/>
    <w:rsid w:val="00211DE0"/>
    <w:pPr>
      <w:spacing w:after="100"/>
      <w:ind w:left="1320"/>
    </w:pPr>
    <w:rPr>
      <w:rFonts w:eastAsiaTheme="minorEastAsia"/>
    </w:rPr>
  </w:style>
  <w:style w:type="paragraph" w:styleId="TOC8">
    <w:name w:val="toc 8"/>
    <w:basedOn w:val="Normal"/>
    <w:next w:val="Normal"/>
    <w:autoRedefine/>
    <w:uiPriority w:val="39"/>
    <w:unhideWhenUsed/>
    <w:rsid w:val="00211DE0"/>
    <w:pPr>
      <w:spacing w:after="100"/>
      <w:ind w:left="1540"/>
    </w:pPr>
    <w:rPr>
      <w:rFonts w:eastAsiaTheme="minorEastAsia"/>
    </w:rPr>
  </w:style>
  <w:style w:type="paragraph" w:styleId="TOC9">
    <w:name w:val="toc 9"/>
    <w:basedOn w:val="Normal"/>
    <w:next w:val="Normal"/>
    <w:autoRedefine/>
    <w:uiPriority w:val="39"/>
    <w:unhideWhenUsed/>
    <w:rsid w:val="00211DE0"/>
    <w:pPr>
      <w:spacing w:after="100"/>
      <w:ind w:left="1760"/>
    </w:pPr>
    <w:rPr>
      <w:rFonts w:eastAsiaTheme="minorEastAsia"/>
    </w:rPr>
  </w:style>
  <w:style w:type="character" w:styleId="FollowedHyperlink">
    <w:name w:val="FollowedHyperlink"/>
    <w:basedOn w:val="DefaultParagraphFont"/>
    <w:uiPriority w:val="99"/>
    <w:semiHidden/>
    <w:unhideWhenUsed/>
    <w:rsid w:val="00C00155"/>
    <w:rPr>
      <w:color w:val="954F72" w:themeColor="followedHyperlink"/>
      <w:u w:val="single"/>
    </w:rPr>
  </w:style>
  <w:style w:type="character" w:styleId="CommentReference">
    <w:name w:val="annotation reference"/>
    <w:basedOn w:val="DefaultParagraphFont"/>
    <w:uiPriority w:val="99"/>
    <w:semiHidden/>
    <w:unhideWhenUsed/>
    <w:rsid w:val="00E92460"/>
    <w:rPr>
      <w:sz w:val="16"/>
      <w:szCs w:val="16"/>
    </w:rPr>
  </w:style>
  <w:style w:type="paragraph" w:styleId="CommentText">
    <w:name w:val="annotation text"/>
    <w:basedOn w:val="Normal"/>
    <w:link w:val="CommentTextChar"/>
    <w:uiPriority w:val="99"/>
    <w:semiHidden/>
    <w:unhideWhenUsed/>
    <w:rsid w:val="00E92460"/>
    <w:pPr>
      <w:spacing w:line="240" w:lineRule="auto"/>
    </w:pPr>
    <w:rPr>
      <w:sz w:val="20"/>
      <w:szCs w:val="20"/>
    </w:rPr>
  </w:style>
  <w:style w:type="character" w:customStyle="1" w:styleId="CommentTextChar">
    <w:name w:val="Comment Text Char"/>
    <w:basedOn w:val="DefaultParagraphFont"/>
    <w:link w:val="CommentText"/>
    <w:uiPriority w:val="99"/>
    <w:semiHidden/>
    <w:rsid w:val="00E92460"/>
    <w:rPr>
      <w:sz w:val="20"/>
      <w:szCs w:val="20"/>
    </w:rPr>
  </w:style>
  <w:style w:type="paragraph" w:styleId="CommentSubject">
    <w:name w:val="annotation subject"/>
    <w:basedOn w:val="CommentText"/>
    <w:next w:val="CommentText"/>
    <w:link w:val="CommentSubjectChar"/>
    <w:uiPriority w:val="99"/>
    <w:semiHidden/>
    <w:unhideWhenUsed/>
    <w:rsid w:val="00E92460"/>
    <w:rPr>
      <w:b/>
      <w:bCs/>
    </w:rPr>
  </w:style>
  <w:style w:type="character" w:customStyle="1" w:styleId="CommentSubjectChar">
    <w:name w:val="Comment Subject Char"/>
    <w:basedOn w:val="CommentTextChar"/>
    <w:link w:val="CommentSubject"/>
    <w:uiPriority w:val="99"/>
    <w:semiHidden/>
    <w:rsid w:val="00E9246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9187308">
      <w:bodyDiv w:val="1"/>
      <w:marLeft w:val="0"/>
      <w:marRight w:val="0"/>
      <w:marTop w:val="0"/>
      <w:marBottom w:val="0"/>
      <w:divBdr>
        <w:top w:val="none" w:sz="0" w:space="0" w:color="auto"/>
        <w:left w:val="none" w:sz="0" w:space="0" w:color="auto"/>
        <w:bottom w:val="none" w:sz="0" w:space="0" w:color="auto"/>
        <w:right w:val="none" w:sz="0" w:space="0" w:color="auto"/>
      </w:divBdr>
    </w:div>
    <w:div w:id="493028557">
      <w:bodyDiv w:val="1"/>
      <w:marLeft w:val="0"/>
      <w:marRight w:val="0"/>
      <w:marTop w:val="0"/>
      <w:marBottom w:val="0"/>
      <w:divBdr>
        <w:top w:val="none" w:sz="0" w:space="0" w:color="auto"/>
        <w:left w:val="none" w:sz="0" w:space="0" w:color="auto"/>
        <w:bottom w:val="none" w:sz="0" w:space="0" w:color="auto"/>
        <w:right w:val="none" w:sz="0" w:space="0" w:color="auto"/>
      </w:divBdr>
    </w:div>
    <w:div w:id="1313751913">
      <w:bodyDiv w:val="1"/>
      <w:marLeft w:val="0"/>
      <w:marRight w:val="0"/>
      <w:marTop w:val="0"/>
      <w:marBottom w:val="0"/>
      <w:divBdr>
        <w:top w:val="none" w:sz="0" w:space="0" w:color="auto"/>
        <w:left w:val="none" w:sz="0" w:space="0" w:color="auto"/>
        <w:bottom w:val="none" w:sz="0" w:space="0" w:color="auto"/>
        <w:right w:val="none" w:sz="0" w:space="0" w:color="auto"/>
      </w:divBdr>
    </w:div>
    <w:div w:id="1543983098">
      <w:bodyDiv w:val="1"/>
      <w:marLeft w:val="0"/>
      <w:marRight w:val="0"/>
      <w:marTop w:val="0"/>
      <w:marBottom w:val="0"/>
      <w:divBdr>
        <w:top w:val="none" w:sz="0" w:space="0" w:color="auto"/>
        <w:left w:val="none" w:sz="0" w:space="0" w:color="auto"/>
        <w:bottom w:val="none" w:sz="0" w:space="0" w:color="auto"/>
        <w:right w:val="none" w:sz="0" w:space="0" w:color="auto"/>
      </w:divBdr>
    </w:div>
    <w:div w:id="1833712632">
      <w:bodyDiv w:val="1"/>
      <w:marLeft w:val="0"/>
      <w:marRight w:val="0"/>
      <w:marTop w:val="0"/>
      <w:marBottom w:val="0"/>
      <w:divBdr>
        <w:top w:val="none" w:sz="0" w:space="0" w:color="auto"/>
        <w:left w:val="none" w:sz="0" w:space="0" w:color="auto"/>
        <w:bottom w:val="none" w:sz="0" w:space="0" w:color="auto"/>
        <w:right w:val="none" w:sz="0" w:space="0" w:color="auto"/>
      </w:divBdr>
    </w:div>
    <w:div w:id="2133471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0.jpeg"/><Relationship Id="rId21" Type="http://schemas.openxmlformats.org/officeDocument/2006/relationships/image" Target="media/image10.jpeg"/><Relationship Id="rId42" Type="http://schemas.openxmlformats.org/officeDocument/2006/relationships/image" Target="media/image24.jpeg"/><Relationship Id="rId63" Type="http://schemas.openxmlformats.org/officeDocument/2006/relationships/image" Target="media/image41.jpeg"/><Relationship Id="rId84" Type="http://schemas.openxmlformats.org/officeDocument/2006/relationships/image" Target="media/image55.jpeg"/><Relationship Id="rId138" Type="http://schemas.openxmlformats.org/officeDocument/2006/relationships/image" Target="media/image93.jpeg"/><Relationship Id="rId159" Type="http://schemas.openxmlformats.org/officeDocument/2006/relationships/image" Target="media/image106.jpeg"/><Relationship Id="rId170" Type="http://schemas.openxmlformats.org/officeDocument/2006/relationships/image" Target="media/image114.jpeg"/><Relationship Id="rId191" Type="http://schemas.openxmlformats.org/officeDocument/2006/relationships/hyperlink" Target="https://tse1.mm.bing.net/th?id=OIP.3UG7_6tqv4PSvYNYo8eNWQHaEo&amp;pid=Api&amp;P=0&amp;w=314&amp;h=197" TargetMode="External"/><Relationship Id="rId205" Type="http://schemas.openxmlformats.org/officeDocument/2006/relationships/hyperlink" Target="https://www.gimmesomeoven.com/wp-content/uploads/2016/09/Easy-Apple-Spinach-Salad-Recipe-Vegetarian-Fall-Vinaigrette-1.jpg" TargetMode="External"/><Relationship Id="rId16" Type="http://schemas.openxmlformats.org/officeDocument/2006/relationships/image" Target="media/image7.jpeg"/><Relationship Id="rId107" Type="http://schemas.openxmlformats.org/officeDocument/2006/relationships/image" Target="media/image71.jpeg"/><Relationship Id="rId11" Type="http://schemas.openxmlformats.org/officeDocument/2006/relationships/image" Target="media/image4.png"/><Relationship Id="rId32" Type="http://schemas.openxmlformats.org/officeDocument/2006/relationships/image" Target="media/image17.png"/><Relationship Id="rId37" Type="http://schemas.openxmlformats.org/officeDocument/2006/relationships/image" Target="media/image20.jpeg"/><Relationship Id="rId53" Type="http://schemas.openxmlformats.org/officeDocument/2006/relationships/image" Target="media/image34.jpeg"/><Relationship Id="rId58" Type="http://schemas.openxmlformats.org/officeDocument/2006/relationships/image" Target="media/image37.jpg"/><Relationship Id="rId74" Type="http://schemas.openxmlformats.org/officeDocument/2006/relationships/image" Target="media/image50.jpeg"/><Relationship Id="rId79" Type="http://schemas.openxmlformats.org/officeDocument/2006/relationships/image" Target="media/image52.jpeg"/><Relationship Id="rId102" Type="http://schemas.openxmlformats.org/officeDocument/2006/relationships/image" Target="media/image68.jpeg"/><Relationship Id="rId123" Type="http://schemas.openxmlformats.org/officeDocument/2006/relationships/image" Target="media/image84.jpeg"/><Relationship Id="rId128" Type="http://schemas.openxmlformats.org/officeDocument/2006/relationships/image" Target="media/image88.jpeg"/><Relationship Id="rId144" Type="http://schemas.openxmlformats.org/officeDocument/2006/relationships/hyperlink" Target="https://www.tasteofhome.com/recipes/raisin-pie/" TargetMode="External"/><Relationship Id="rId149" Type="http://schemas.openxmlformats.org/officeDocument/2006/relationships/image" Target="media/image100.jpeg"/><Relationship Id="rId5" Type="http://schemas.openxmlformats.org/officeDocument/2006/relationships/webSettings" Target="webSettings.xml"/><Relationship Id="rId90" Type="http://schemas.openxmlformats.org/officeDocument/2006/relationships/image" Target="media/image60.jpeg"/><Relationship Id="rId95" Type="http://schemas.openxmlformats.org/officeDocument/2006/relationships/image" Target="media/image63.jpeg"/><Relationship Id="rId160" Type="http://schemas.openxmlformats.org/officeDocument/2006/relationships/image" Target="media/image107.jpeg"/><Relationship Id="rId165" Type="http://schemas.openxmlformats.org/officeDocument/2006/relationships/image" Target="media/image111.jpeg"/><Relationship Id="rId181" Type="http://schemas.openxmlformats.org/officeDocument/2006/relationships/image" Target="media/image122.jpeg"/><Relationship Id="rId186" Type="http://schemas.openxmlformats.org/officeDocument/2006/relationships/image" Target="media/image126.jpeg"/><Relationship Id="rId22" Type="http://schemas.openxmlformats.org/officeDocument/2006/relationships/hyperlink" Target="http://www.thedomesticgeekblog.com/strawberry-banana-smoothies/" TargetMode="External"/><Relationship Id="rId27" Type="http://schemas.openxmlformats.org/officeDocument/2006/relationships/image" Target="media/image13.jpeg"/><Relationship Id="rId43" Type="http://schemas.openxmlformats.org/officeDocument/2006/relationships/image" Target="media/image25.jpeg"/><Relationship Id="rId48" Type="http://schemas.openxmlformats.org/officeDocument/2006/relationships/image" Target="media/image30.jpeg"/><Relationship Id="rId64" Type="http://schemas.openxmlformats.org/officeDocument/2006/relationships/image" Target="media/image42.jpeg"/><Relationship Id="rId69" Type="http://schemas.openxmlformats.org/officeDocument/2006/relationships/image" Target="media/image47.jpeg"/><Relationship Id="rId113" Type="http://schemas.openxmlformats.org/officeDocument/2006/relationships/image" Target="media/image77.jpeg"/><Relationship Id="rId118" Type="http://schemas.openxmlformats.org/officeDocument/2006/relationships/image" Target="media/image81.jpeg"/><Relationship Id="rId134" Type="http://schemas.openxmlformats.org/officeDocument/2006/relationships/image" Target="media/image91.jpeg"/><Relationship Id="rId139" Type="http://schemas.openxmlformats.org/officeDocument/2006/relationships/image" Target="media/image94.jpeg"/><Relationship Id="rId80" Type="http://schemas.openxmlformats.org/officeDocument/2006/relationships/hyperlink" Target="http://www.LoveOneToday.com" TargetMode="External"/><Relationship Id="rId85" Type="http://schemas.openxmlformats.org/officeDocument/2006/relationships/image" Target="media/image56.jpeg"/><Relationship Id="rId150" Type="http://schemas.openxmlformats.org/officeDocument/2006/relationships/hyperlink" Target="https://www.allrecipes.com/recipe/13517/baked-sweet-potato-sticks/?internalSource=staff%20pick&amp;referringId=782&amp;referringContentTy%20pe=recipe" TargetMode="External"/><Relationship Id="rId155" Type="http://schemas.openxmlformats.org/officeDocument/2006/relationships/hyperlink" Target="https://www.foodnetwork.com/recipes/food-network-kitchen/green-bean-casserole-slimmed-recipe-2009016" TargetMode="External"/><Relationship Id="rId171" Type="http://schemas.openxmlformats.org/officeDocument/2006/relationships/hyperlink" Target="http://www.sofabfood.com/high-fiber-low-calorie-bean-dip/" TargetMode="External"/><Relationship Id="rId176" Type="http://schemas.openxmlformats.org/officeDocument/2006/relationships/image" Target="media/image118.jpeg"/><Relationship Id="rId192" Type="http://schemas.openxmlformats.org/officeDocument/2006/relationships/hyperlink" Target="https://www.powertopay.com/wp-content/uploads/2013/10/iStock_000017574548_Full.jpg" TargetMode="External"/><Relationship Id="rId197" Type="http://schemas.openxmlformats.org/officeDocument/2006/relationships/hyperlink" Target="https://tse2.mm.bing.net/th?id=OIP.dGB4RO9mYQtDNaIqG7WNFQHaFW&amp;pid=Api&amp;P=0&amp;w=221&amp;h=161" TargetMode="External"/><Relationship Id="rId206" Type="http://schemas.openxmlformats.org/officeDocument/2006/relationships/footer" Target="footer1.xml"/><Relationship Id="rId201" Type="http://schemas.openxmlformats.org/officeDocument/2006/relationships/hyperlink" Target="https://tse1.mm.bing.net/th?id=OIP.8LA3LRnTmeT9tWAkAf8Z-QHaE7&amp;pid=Api&amp;P=0&amp;w=272&amp;h=182" TargetMode="External"/><Relationship Id="rId12" Type="http://schemas.openxmlformats.org/officeDocument/2006/relationships/hyperlink" Target="https://gwaar.org/" TargetMode="External"/><Relationship Id="rId17" Type="http://schemas.openxmlformats.org/officeDocument/2006/relationships/image" Target="media/image8.jpeg"/><Relationship Id="rId33" Type="http://schemas.openxmlformats.org/officeDocument/2006/relationships/image" Target="media/image18.jpeg"/><Relationship Id="rId38" Type="http://schemas.openxmlformats.org/officeDocument/2006/relationships/hyperlink" Target="http://whatscooking.fnsusda.gov/recipes/myplate-cnpp/eggs-over-kale-and-sweet-potato-grits" TargetMode="External"/><Relationship Id="rId59" Type="http://schemas.openxmlformats.org/officeDocument/2006/relationships/image" Target="media/image38.jpeg"/><Relationship Id="rId103" Type="http://schemas.openxmlformats.org/officeDocument/2006/relationships/hyperlink" Target="https://recipes.heart.org/Recipes/1267/Spinach-Stuffed-Baked-Salmon" TargetMode="External"/><Relationship Id="rId108" Type="http://schemas.openxmlformats.org/officeDocument/2006/relationships/image" Target="media/image72.jpeg"/><Relationship Id="rId124" Type="http://schemas.openxmlformats.org/officeDocument/2006/relationships/image" Target="media/image85.jpeg"/><Relationship Id="rId129" Type="http://schemas.openxmlformats.org/officeDocument/2006/relationships/hyperlink" Target="http://www.eatright.org/resource/food/planning-and-prep/recipes/no-bake-chocolate-cherry-oat-bars-recipe" TargetMode="External"/><Relationship Id="rId54" Type="http://schemas.openxmlformats.org/officeDocument/2006/relationships/image" Target="media/image35.jpeg"/><Relationship Id="rId70" Type="http://schemas.openxmlformats.org/officeDocument/2006/relationships/image" Target="media/image48.jpeg"/><Relationship Id="rId75" Type="http://schemas.openxmlformats.org/officeDocument/2006/relationships/hyperlink" Target="https://www.fivehearthome.com/brain-healthy-salad-recipe/" TargetMode="External"/><Relationship Id="rId91" Type="http://schemas.openxmlformats.org/officeDocument/2006/relationships/image" Target="media/image61.jpeg"/><Relationship Id="rId96" Type="http://schemas.openxmlformats.org/officeDocument/2006/relationships/image" Target="media/image64.jpeg"/><Relationship Id="rId140" Type="http://schemas.openxmlformats.org/officeDocument/2006/relationships/hyperlink" Target="http://www.pinchofyum.com" TargetMode="External"/><Relationship Id="rId145" Type="http://schemas.openxmlformats.org/officeDocument/2006/relationships/image" Target="media/image97.jpeg"/><Relationship Id="rId161" Type="http://schemas.openxmlformats.org/officeDocument/2006/relationships/hyperlink" Target="https://www.trialandeater.com/chopped-caprese-salad/" TargetMode="External"/><Relationship Id="rId166" Type="http://schemas.openxmlformats.org/officeDocument/2006/relationships/image" Target="media/image112.jpeg"/><Relationship Id="rId182" Type="http://schemas.openxmlformats.org/officeDocument/2006/relationships/image" Target="media/image123.jpeg"/><Relationship Id="rId187" Type="http://schemas.openxmlformats.org/officeDocument/2006/relationships/hyperlink" Target="https://tse1.mm.bing.net/th?id=OIP.9qwhUVo-FToR1-kGkf4oVAAAAA&amp;pid=Api&amp;P=0&amp;w=247&amp;h=165"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1.jpeg"/><Relationship Id="rId28" Type="http://schemas.openxmlformats.org/officeDocument/2006/relationships/image" Target="media/image14.jpeg"/><Relationship Id="rId49" Type="http://schemas.openxmlformats.org/officeDocument/2006/relationships/image" Target="media/image31.jpeg"/><Relationship Id="rId114" Type="http://schemas.openxmlformats.org/officeDocument/2006/relationships/image" Target="media/image78.jpeg"/><Relationship Id="rId119" Type="http://schemas.openxmlformats.org/officeDocument/2006/relationships/hyperlink" Target="http://gimmedelicious.com/2016/05/10/healthy-5-minute-berry-frozen-yogurt/" TargetMode="External"/><Relationship Id="rId44" Type="http://schemas.openxmlformats.org/officeDocument/2006/relationships/image" Target="media/image26.jpeg"/><Relationship Id="rId60" Type="http://schemas.openxmlformats.org/officeDocument/2006/relationships/hyperlink" Target="http://ohsheglows.com/2009/12/10/loaded-lunchtime-oatmeal/" TargetMode="External"/><Relationship Id="rId65" Type="http://schemas.openxmlformats.org/officeDocument/2006/relationships/image" Target="media/image43.jpeg"/><Relationship Id="rId81" Type="http://schemas.openxmlformats.org/officeDocument/2006/relationships/image" Target="media/image53.png"/><Relationship Id="rId86" Type="http://schemas.openxmlformats.org/officeDocument/2006/relationships/hyperlink" Target="http://www.choosemyplate.gov" TargetMode="External"/><Relationship Id="rId130" Type="http://schemas.openxmlformats.org/officeDocument/2006/relationships/image" Target="media/image89.jpeg"/><Relationship Id="rId135" Type="http://schemas.openxmlformats.org/officeDocument/2006/relationships/hyperlink" Target="http://www.peanutbutterandpeppers.com/2013/08/24/chocolate-zucchini-beanie-brownies/" TargetMode="External"/><Relationship Id="rId151" Type="http://schemas.openxmlformats.org/officeDocument/2006/relationships/image" Target="media/image101.jpeg"/><Relationship Id="rId156" Type="http://schemas.openxmlformats.org/officeDocument/2006/relationships/image" Target="media/image104.jpeg"/><Relationship Id="rId177" Type="http://schemas.openxmlformats.org/officeDocument/2006/relationships/image" Target="media/image119.jpeg"/><Relationship Id="rId198" Type="http://schemas.openxmlformats.org/officeDocument/2006/relationships/hyperlink" Target="https://tse1.mm.bing.net/th?id=OIP.eBA0QwU5zua6MkVucIDQwwHaE8&amp;pid=Api&amp;P=0&amp;w=250&amp;h=167" TargetMode="External"/><Relationship Id="rId172" Type="http://schemas.openxmlformats.org/officeDocument/2006/relationships/image" Target="media/image115.jpeg"/><Relationship Id="rId193" Type="http://schemas.openxmlformats.org/officeDocument/2006/relationships/hyperlink" Target="https://tse4.mm.bing.net/th?id=OIP.fP8GNqCPGkwaxnbSuFxZZQHaIa&amp;pid=Api&amp;P=0&amp;w=300&amp;h=300" TargetMode="External"/><Relationship Id="rId202" Type="http://schemas.openxmlformats.org/officeDocument/2006/relationships/hyperlink" Target="https://tse2.mm.bing.net/th?id=OIP.eYV2PqsLCsZ9GmQGQj2FcAHaDt&amp;pid=Api&amp;P=0&amp;w=326&amp;h=164" TargetMode="External"/><Relationship Id="rId207" Type="http://schemas.openxmlformats.org/officeDocument/2006/relationships/header" Target="header1.xml"/><Relationship Id="rId13" Type="http://schemas.openxmlformats.org/officeDocument/2006/relationships/hyperlink" Target="file:///\\gwaar-dc1.gwaar.local\public\TEAM%20-%20NUTRITION\EatWellAgeWell\RecipeEatWellAgeWellMaterialsforMikayla\Hobo" TargetMode="External"/><Relationship Id="rId18" Type="http://schemas.openxmlformats.org/officeDocument/2006/relationships/hyperlink" Target="http://www.createkidsclub.com/superfood-smoothie/" TargetMode="External"/><Relationship Id="rId39" Type="http://schemas.openxmlformats.org/officeDocument/2006/relationships/image" Target="media/image21.jpeg"/><Relationship Id="rId109" Type="http://schemas.openxmlformats.org/officeDocument/2006/relationships/image" Target="media/image73.jpeg"/><Relationship Id="rId34" Type="http://schemas.openxmlformats.org/officeDocument/2006/relationships/hyperlink" Target="https://yurielkaim.com/healthy-breakfast-bowl/" TargetMode="External"/><Relationship Id="rId50" Type="http://schemas.openxmlformats.org/officeDocument/2006/relationships/image" Target="media/image32.jpeg"/><Relationship Id="rId55" Type="http://schemas.openxmlformats.org/officeDocument/2006/relationships/hyperlink" Target="http://www.prevention.com/food/healthy-recipes/meals-that-soothe-inflammation/slide/4" TargetMode="External"/><Relationship Id="rId76" Type="http://schemas.openxmlformats.org/officeDocument/2006/relationships/image" Target="media/image51.jpeg"/><Relationship Id="rId97" Type="http://schemas.openxmlformats.org/officeDocument/2006/relationships/image" Target="media/image65.jpeg"/><Relationship Id="rId104" Type="http://schemas.openxmlformats.org/officeDocument/2006/relationships/image" Target="media/image69.jpeg"/><Relationship Id="rId120" Type="http://schemas.openxmlformats.org/officeDocument/2006/relationships/image" Target="media/image82.jpeg"/><Relationship Id="rId125" Type="http://schemas.openxmlformats.org/officeDocument/2006/relationships/image" Target="media/image86.jpeg"/><Relationship Id="rId141" Type="http://schemas.openxmlformats.org/officeDocument/2006/relationships/image" Target="media/image95.jpeg"/><Relationship Id="rId146" Type="http://schemas.openxmlformats.org/officeDocument/2006/relationships/hyperlink" Target="http://www.medicalmedium.com/blog/wild-blueberries" TargetMode="External"/><Relationship Id="rId167" Type="http://schemas.openxmlformats.org/officeDocument/2006/relationships/hyperlink" Target="http://vikalinka.com/2014/07/23/honey-cinnamon-cashew-butter/" TargetMode="External"/><Relationship Id="rId188" Type="http://schemas.openxmlformats.org/officeDocument/2006/relationships/hyperlink" Target="https://tse1.mm.bing.net/th?id=OIP.KTUg9RgImW0cb_FKcyeaBQHaLG&amp;pid=Api&amp;P=0&amp;w=300&amp;h=300" TargetMode="External"/><Relationship Id="rId7" Type="http://schemas.openxmlformats.org/officeDocument/2006/relationships/endnotes" Target="endnotes.xml"/><Relationship Id="rId71" Type="http://schemas.openxmlformats.org/officeDocument/2006/relationships/hyperlink" Target="https://recipes.heart.org/recipes/2009/avocado-and-shrimp-salad" TargetMode="External"/><Relationship Id="rId92" Type="http://schemas.openxmlformats.org/officeDocument/2006/relationships/hyperlink" Target="https://superfoodsrx.com/recipes/cranberry-orange-turkey-recipe/" TargetMode="External"/><Relationship Id="rId162" Type="http://schemas.openxmlformats.org/officeDocument/2006/relationships/image" Target="media/image108.jpeg"/><Relationship Id="rId183" Type="http://schemas.openxmlformats.org/officeDocument/2006/relationships/hyperlink" Target="https://www.primalpalate.com/paleo-recipe/greek-salad-dressing/" TargetMode="External"/><Relationship Id="rId2" Type="http://schemas.openxmlformats.org/officeDocument/2006/relationships/numbering" Target="numbering.xml"/><Relationship Id="rId29" Type="http://schemas.openxmlformats.org/officeDocument/2006/relationships/image" Target="media/image15.jpeg"/><Relationship Id="rId24" Type="http://schemas.openxmlformats.org/officeDocument/2006/relationships/hyperlink" Target="http://www.eatingwell.com/" TargetMode="External"/><Relationship Id="rId40" Type="http://schemas.openxmlformats.org/officeDocument/2006/relationships/image" Target="media/image22.jpg"/><Relationship Id="rId45" Type="http://schemas.openxmlformats.org/officeDocument/2006/relationships/image" Target="media/image27.jpeg"/><Relationship Id="rId66" Type="http://schemas.openxmlformats.org/officeDocument/2006/relationships/image" Target="media/image44.jpeg"/><Relationship Id="rId87" Type="http://schemas.openxmlformats.org/officeDocument/2006/relationships/image" Target="media/image57.jpeg"/><Relationship Id="rId110" Type="http://schemas.openxmlformats.org/officeDocument/2006/relationships/image" Target="media/image74.jpeg"/><Relationship Id="rId115" Type="http://schemas.openxmlformats.org/officeDocument/2006/relationships/image" Target="media/image79.png"/><Relationship Id="rId131" Type="http://schemas.openxmlformats.org/officeDocument/2006/relationships/hyperlink" Target="https://www.glutenfreepalate.com/grain-free-hazelnut-brownies/" TargetMode="External"/><Relationship Id="rId136" Type="http://schemas.openxmlformats.org/officeDocument/2006/relationships/image" Target="media/image92.jpeg"/><Relationship Id="rId157" Type="http://schemas.openxmlformats.org/officeDocument/2006/relationships/image" Target="media/image105.jpeg"/><Relationship Id="rId178" Type="http://schemas.openxmlformats.org/officeDocument/2006/relationships/image" Target="media/image120.jpeg"/><Relationship Id="rId61" Type="http://schemas.openxmlformats.org/officeDocument/2006/relationships/image" Target="media/image39.jpeg"/><Relationship Id="rId82" Type="http://schemas.openxmlformats.org/officeDocument/2006/relationships/hyperlink" Target="https://www.choosemyplate.gov/myplatekitchen" TargetMode="External"/><Relationship Id="rId152" Type="http://schemas.openxmlformats.org/officeDocument/2006/relationships/image" Target="media/image102.jpeg"/><Relationship Id="rId173" Type="http://schemas.openxmlformats.org/officeDocument/2006/relationships/image" Target="media/image116.jpeg"/><Relationship Id="rId194" Type="http://schemas.openxmlformats.org/officeDocument/2006/relationships/hyperlink" Target="https://tse3.mm.bing.net/th?id=OIP.3uWQvs_wMqJkPExDY7RLPgHaHO&amp;pid=Api&amp;P=0&amp;w=186&amp;h=182" TargetMode="External"/><Relationship Id="rId199" Type="http://schemas.openxmlformats.org/officeDocument/2006/relationships/hyperlink" Target="https://tse3.mm.bing.net/th?id=OIP.kwbcdk3vYBhydIpgEP6pPwHaE7&amp;pid=Api&amp;P=0&amp;w=227&amp;h=152" TargetMode="External"/><Relationship Id="rId203" Type="http://schemas.openxmlformats.org/officeDocument/2006/relationships/hyperlink" Target="https://tse2.mm.bing.net/th?id=OIP.5eKlW4pPKI2O9Sw0JMCELgHaFj&amp;pid=Api&amp;P=0&amp;w=215&amp;h=162" TargetMode="External"/><Relationship Id="rId208" Type="http://schemas.openxmlformats.org/officeDocument/2006/relationships/fontTable" Target="fontTable.xml"/><Relationship Id="rId19" Type="http://schemas.openxmlformats.org/officeDocument/2006/relationships/image" Target="media/image9.jpeg"/><Relationship Id="rId14" Type="http://schemas.openxmlformats.org/officeDocument/2006/relationships/image" Target="media/image5.jpeg"/><Relationship Id="rId30" Type="http://schemas.openxmlformats.org/officeDocument/2006/relationships/hyperlink" Target="https://www.nutritionix.com" TargetMode="External"/><Relationship Id="rId35" Type="http://schemas.openxmlformats.org/officeDocument/2006/relationships/image" Target="media/image19.jpeg"/><Relationship Id="rId56" Type="http://schemas.openxmlformats.org/officeDocument/2006/relationships/image" Target="media/image36.jpeg"/><Relationship Id="rId77" Type="http://schemas.openxmlformats.org/officeDocument/2006/relationships/hyperlink" Target="http://www.creationsbykara.com/2013/04/20-delicious-main-dish-salad-recipes.html/" TargetMode="External"/><Relationship Id="rId100" Type="http://schemas.openxmlformats.org/officeDocument/2006/relationships/image" Target="media/image67.jpeg"/><Relationship Id="rId105" Type="http://schemas.openxmlformats.org/officeDocument/2006/relationships/hyperlink" Target="http://www.eastewart.com" TargetMode="External"/><Relationship Id="rId126" Type="http://schemas.openxmlformats.org/officeDocument/2006/relationships/hyperlink" Target="http://allrecipes.com/recipe/75200/summer-squash%20bread/?internalSource=staff%20pick&amp;referringId=1093&amp;referringContentType=recipe%20hub&amp;clickId=cardslot%203" TargetMode="External"/><Relationship Id="rId147" Type="http://schemas.openxmlformats.org/officeDocument/2006/relationships/image" Target="media/image98.jpeg"/><Relationship Id="rId168" Type="http://schemas.openxmlformats.org/officeDocument/2006/relationships/image" Target="media/image113.jpeg"/><Relationship Id="rId8" Type="http://schemas.openxmlformats.org/officeDocument/2006/relationships/image" Target="media/image1.jpeg"/><Relationship Id="rId51" Type="http://schemas.openxmlformats.org/officeDocument/2006/relationships/hyperlink" Target="https://www.californiadriedplums.org/recipes/citrus-rice-pilaf-salad" TargetMode="External"/><Relationship Id="rId72" Type="http://schemas.openxmlformats.org/officeDocument/2006/relationships/image" Target="media/image49.png"/><Relationship Id="rId93" Type="http://schemas.openxmlformats.org/officeDocument/2006/relationships/image" Target="media/image62.jpeg"/><Relationship Id="rId98" Type="http://schemas.openxmlformats.org/officeDocument/2006/relationships/hyperlink" Target="https://sweetpeasandsaffron.com/anti-inflammatory-broccoli-ginger-turmeric-soup-slow-cooker/" TargetMode="External"/><Relationship Id="rId121" Type="http://schemas.openxmlformats.org/officeDocument/2006/relationships/image" Target="media/image83.jpeg"/><Relationship Id="rId142" Type="http://schemas.openxmlformats.org/officeDocument/2006/relationships/hyperlink" Target="http://www.bushbean.com" TargetMode="External"/><Relationship Id="rId163" Type="http://schemas.openxmlformats.org/officeDocument/2006/relationships/image" Target="media/image109.jpg"/><Relationship Id="rId184" Type="http://schemas.openxmlformats.org/officeDocument/2006/relationships/image" Target="media/image124.jpeg"/><Relationship Id="rId189" Type="http://schemas.openxmlformats.org/officeDocument/2006/relationships/hyperlink" Target="https://tse3.mm.bing.net/th?id=OIP.MY9DH9C9NL6FhMgwputnjgHaES&amp;pid=Api&amp;P=0&amp;w=268&amp;h=156" TargetMode="External"/><Relationship Id="rId3" Type="http://schemas.openxmlformats.org/officeDocument/2006/relationships/styles" Target="styles.xml"/><Relationship Id="rId25" Type="http://schemas.openxmlformats.org/officeDocument/2006/relationships/image" Target="media/image12.jpeg"/><Relationship Id="rId46" Type="http://schemas.openxmlformats.org/officeDocument/2006/relationships/image" Target="media/image28.jpeg"/><Relationship Id="rId67" Type="http://schemas.openxmlformats.org/officeDocument/2006/relationships/image" Target="media/image45.jpeg"/><Relationship Id="rId116" Type="http://schemas.openxmlformats.org/officeDocument/2006/relationships/hyperlink" Target="http://dailyburn.com/life/recipes/sweet-potato-healthy-muffin-recipe/" TargetMode="External"/><Relationship Id="rId137" Type="http://schemas.openxmlformats.org/officeDocument/2006/relationships/hyperlink" Target="https://www.glutenfreeliving.com/recipes/desserts-sweets/white-chocolate-chip-peppermint-cookies/" TargetMode="External"/><Relationship Id="rId158" Type="http://schemas.openxmlformats.org/officeDocument/2006/relationships/hyperlink" Target="https://www.cookingclassy.com/broccoli-apple-salad/" TargetMode="External"/><Relationship Id="rId20" Type="http://schemas.openxmlformats.org/officeDocument/2006/relationships/hyperlink" Target="https://damndelicious.net/2013/08/16/green-smoothie-with-peanut-butter-and-banana/" TargetMode="External"/><Relationship Id="rId41" Type="http://schemas.openxmlformats.org/officeDocument/2006/relationships/image" Target="media/image23.jpeg"/><Relationship Id="rId62" Type="http://schemas.openxmlformats.org/officeDocument/2006/relationships/image" Target="media/image40.jpeg"/><Relationship Id="rId83" Type="http://schemas.openxmlformats.org/officeDocument/2006/relationships/image" Target="media/image54.jpeg"/><Relationship Id="rId88" Type="http://schemas.openxmlformats.org/officeDocument/2006/relationships/image" Target="media/image58.jpeg"/><Relationship Id="rId111" Type="http://schemas.openxmlformats.org/officeDocument/2006/relationships/image" Target="media/image75.jpeg"/><Relationship Id="rId132" Type="http://schemas.openxmlformats.org/officeDocument/2006/relationships/image" Target="media/image90.jpeg"/><Relationship Id="rId153" Type="http://schemas.openxmlformats.org/officeDocument/2006/relationships/hyperlink" Target="http://www.foodnetwork.com/recipes/food-network-kitchen/healthy-cauliflower-rice-3363582" TargetMode="External"/><Relationship Id="rId174" Type="http://schemas.openxmlformats.org/officeDocument/2006/relationships/hyperlink" Target="http://www.simplebites.net/how-to-make-simple-chia-pudding/" TargetMode="External"/><Relationship Id="rId179" Type="http://schemas.openxmlformats.org/officeDocument/2006/relationships/image" Target="media/image121.jpeg"/><Relationship Id="rId195" Type="http://schemas.openxmlformats.org/officeDocument/2006/relationships/hyperlink" Target="https://tse3.mm.bing.net/th?id=OIP.xAmYrY5NFt0ICfn6W4OuKQHaD3&amp;pid=Api&amp;P=0&amp;w=327&amp;h=172" TargetMode="External"/><Relationship Id="rId209" Type="http://schemas.openxmlformats.org/officeDocument/2006/relationships/theme" Target="theme/theme1.xml"/><Relationship Id="rId190" Type="http://schemas.openxmlformats.org/officeDocument/2006/relationships/hyperlink" Target="https://tse1.mm.bing.net/th?id=OIP.Q0PECwUilfhvBHvCatTNrgHaEK&amp;pid=Api&amp;P=0&amp;w=348&amp;h=197" TargetMode="External"/><Relationship Id="rId204" Type="http://schemas.openxmlformats.org/officeDocument/2006/relationships/hyperlink" Target="https://tse1.mm.bing.net/th?id=OIP.TafkFkVd7YrX7slTTyqW7gHaKu&amp;pid=Api&amp;rs=1&amp;c=1&amp;qlt=95&amp;w=82&amp;h=119" TargetMode="External"/><Relationship Id="rId15" Type="http://schemas.openxmlformats.org/officeDocument/2006/relationships/image" Target="media/image6.jpeg"/><Relationship Id="rId36" Type="http://schemas.openxmlformats.org/officeDocument/2006/relationships/hyperlink" Target="http://www.LoveOneToday.com/HeartHealth" TargetMode="External"/><Relationship Id="rId57" Type="http://schemas.openxmlformats.org/officeDocument/2006/relationships/hyperlink" Target="http://www.foodnetwork.com/recipes/giada-de-laurentiis/herbed-quinoa-recipe-2012212" TargetMode="External"/><Relationship Id="rId106" Type="http://schemas.openxmlformats.org/officeDocument/2006/relationships/image" Target="media/image70.jpeg"/><Relationship Id="rId127" Type="http://schemas.openxmlformats.org/officeDocument/2006/relationships/image" Target="media/image87.jpeg"/><Relationship Id="rId10" Type="http://schemas.openxmlformats.org/officeDocument/2006/relationships/image" Target="media/image3.jpeg"/><Relationship Id="rId31" Type="http://schemas.openxmlformats.org/officeDocument/2006/relationships/image" Target="media/image16.jpeg"/><Relationship Id="rId52" Type="http://schemas.openxmlformats.org/officeDocument/2006/relationships/image" Target="media/image33.jpeg"/><Relationship Id="rId73" Type="http://schemas.openxmlformats.org/officeDocument/2006/relationships/hyperlink" Target="https://www.realsimple.com/food-recipes/browse-all-recipes/spring-lettuces-avocado-dressing" TargetMode="External"/><Relationship Id="rId78" Type="http://schemas.openxmlformats.org/officeDocument/2006/relationships/hyperlink" Target="https://www.thekitchn.com/recipe-yogurt-and-dill-chicken-salad-lunch-recipes-from-the-kitchn-28363" TargetMode="External"/><Relationship Id="rId94" Type="http://schemas.openxmlformats.org/officeDocument/2006/relationships/hyperlink" Target="https://diabetesstrong.com/stuffed-chicken-breast/" TargetMode="External"/><Relationship Id="rId99" Type="http://schemas.openxmlformats.org/officeDocument/2006/relationships/image" Target="media/image66.png"/><Relationship Id="rId101" Type="http://schemas.openxmlformats.org/officeDocument/2006/relationships/hyperlink" Target="http://www.foodnetwork.com/recipes/giada-de-laurentiis/salmon-baked-in-foil-recipe-1914818" TargetMode="External"/><Relationship Id="rId122" Type="http://schemas.openxmlformats.org/officeDocument/2006/relationships/hyperlink" Target="https://mobile.nytimes.com/recipes/1017522/olive-oil-zucchini-bread.html" TargetMode="External"/><Relationship Id="rId143" Type="http://schemas.openxmlformats.org/officeDocument/2006/relationships/image" Target="media/image96.jpeg"/><Relationship Id="rId148" Type="http://schemas.openxmlformats.org/officeDocument/2006/relationships/image" Target="media/image99.jpeg"/><Relationship Id="rId164" Type="http://schemas.openxmlformats.org/officeDocument/2006/relationships/image" Target="media/image110.jpeg"/><Relationship Id="rId169" Type="http://schemas.openxmlformats.org/officeDocument/2006/relationships/hyperlink" Target="http://www.popsugar.com/fitness/Roasted-Honey-Cinnamon-Chickpeas-27908653" TargetMode="External"/><Relationship Id="rId185" Type="http://schemas.openxmlformats.org/officeDocument/2006/relationships/image" Target="media/image125.jpeg"/><Relationship Id="rId4" Type="http://schemas.openxmlformats.org/officeDocument/2006/relationships/settings" Target="settings.xml"/><Relationship Id="rId9" Type="http://schemas.openxmlformats.org/officeDocument/2006/relationships/image" Target="media/image2.jpeg"/><Relationship Id="rId180" Type="http://schemas.openxmlformats.org/officeDocument/2006/relationships/hyperlink" Target="http://www.simplyscratch.com/2010/11/my-big-fat-greek-dressing.html" TargetMode="External"/><Relationship Id="rId26" Type="http://schemas.openxmlformats.org/officeDocument/2006/relationships/hyperlink" Target="https://www.usda.gov/media/blog/2015/02/23/whats-cooking-usda-mixing-bowl-collection-recipes-schools-and-child-care" TargetMode="External"/><Relationship Id="rId47" Type="http://schemas.openxmlformats.org/officeDocument/2006/relationships/image" Target="media/image29.jpeg"/><Relationship Id="rId68" Type="http://schemas.openxmlformats.org/officeDocument/2006/relationships/image" Target="media/image46.jpeg"/><Relationship Id="rId89" Type="http://schemas.openxmlformats.org/officeDocument/2006/relationships/image" Target="media/image59.jpeg"/><Relationship Id="rId112" Type="http://schemas.openxmlformats.org/officeDocument/2006/relationships/image" Target="media/image76.jpeg"/><Relationship Id="rId133" Type="http://schemas.openxmlformats.org/officeDocument/2006/relationships/hyperlink" Target="https://www.californiadriedplums.org/recipes/moist-and-fudgy-brownies-with-california-dried-plums" TargetMode="External"/><Relationship Id="rId154" Type="http://schemas.openxmlformats.org/officeDocument/2006/relationships/image" Target="media/image103.gif"/><Relationship Id="rId175" Type="http://schemas.openxmlformats.org/officeDocument/2006/relationships/image" Target="media/image117.jpeg"/><Relationship Id="rId196" Type="http://schemas.openxmlformats.org/officeDocument/2006/relationships/hyperlink" Target="http://parentingsquad.com/files/parentingsquad.com/styles/605x340/public/blog-images/family-cooking-pizza-Dollarphotoclub_65754176.jpg?itok=u0KlS3kd" TargetMode="External"/><Relationship Id="rId200" Type="http://schemas.openxmlformats.org/officeDocument/2006/relationships/hyperlink" Target="https://tse4.mm.bing.net/th?id=OIP.bW8JqKVqPFS4jOamGoE_OwHaLH&amp;pid=Api&amp;P=0&amp;w=300&amp;h=3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8023BD-605E-4577-A2B2-5C47EAE29E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89</Pages>
  <Words>13548</Words>
  <Characters>77229</Characters>
  <Application>Microsoft Office Word</Application>
  <DocSecurity>0</DocSecurity>
  <Lines>643</Lines>
  <Paragraphs>181</Paragraphs>
  <ScaleCrop>false</ScaleCrop>
  <HeadingPairs>
    <vt:vector size="2" baseType="variant">
      <vt:variant>
        <vt:lpstr>Title</vt:lpstr>
      </vt:variant>
      <vt:variant>
        <vt:i4>1</vt:i4>
      </vt:variant>
    </vt:vector>
  </HeadingPairs>
  <TitlesOfParts>
    <vt:vector size="1" baseType="lpstr">
      <vt:lpstr>Eat Well</vt:lpstr>
    </vt:vector>
  </TitlesOfParts>
  <Company>University of wisconsin Stout</Company>
  <LinksUpToDate>false</LinksUpToDate>
  <CharactersWithSpaces>90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t Well</dc:title>
  <dc:subject>Volume 1 Cookbook</dc:subject>
  <dc:creator>Mikayla</dc:creator>
  <cp:keywords/>
  <dc:description/>
  <cp:lastModifiedBy>Pam VanKampen</cp:lastModifiedBy>
  <cp:revision>3</cp:revision>
  <cp:lastPrinted>2021-03-10T06:11:00Z</cp:lastPrinted>
  <dcterms:created xsi:type="dcterms:W3CDTF">2021-04-09T19:13:00Z</dcterms:created>
  <dcterms:modified xsi:type="dcterms:W3CDTF">2021-04-09T19:18:00Z</dcterms:modified>
</cp:coreProperties>
</file>